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full-complete-git-report"/>
    <w:p>
      <w:pPr>
        <w:pStyle w:val="Heading1"/>
      </w:pPr>
      <w:r>
        <w:t xml:space="preserve">Full Complete Git Report</w:t>
      </w:r>
    </w:p>
    <w:p>
      <w:pPr>
        <w:pStyle w:val="FirstParagraph"/>
      </w:pPr>
      <w:r>
        <w:t xml:space="preserve">Generated: Sun Oct 19 11:12:07 UTC 2025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Compact"/>
        <w:numPr>
          <w:ilvl w:val="0"/>
          <w:numId w:val="1001"/>
        </w:numPr>
      </w:pPr>
      <w:r>
        <w:t xml:space="preserve">Initial commit: 4533ffa5fd531e589e726b2b2f83ca448fc38426</w:t>
      </w:r>
    </w:p>
    <w:p>
      <w:pPr>
        <w:pStyle w:val="Compact"/>
        <w:numPr>
          <w:ilvl w:val="0"/>
          <w:numId w:val="1001"/>
        </w:numPr>
      </w:pPr>
      <w:r>
        <w:t xml:space="preserve">Total commits: 97</w:t>
      </w:r>
    </w:p>
    <w:p>
      <w:pPr>
        <w:pStyle w:val="Compact"/>
        <w:numPr>
          <w:ilvl w:val="0"/>
          <w:numId w:val="1001"/>
        </w:numPr>
      </w:pPr>
      <w:r>
        <w:t xml:space="preserve">Branches:</w:t>
      </w:r>
      <w:r>
        <w:t xml:space="preserve"> </w:t>
      </w:r>
      <w:r>
        <w:t xml:space="preserve">main</w:t>
      </w:r>
      <w:r>
        <w:t xml:space="preserve"> </w:t>
      </w:r>
      <w:r>
        <w:t xml:space="preserve">remotes/origin/HEAD -&gt; origin/main</w:t>
      </w:r>
      <w:r>
        <w:t xml:space="preserve"> </w:t>
      </w:r>
      <w:r>
        <w:t xml:space="preserve">remotes/origin/main</w:t>
      </w:r>
    </w:p>
    <w:p>
      <w:pPr>
        <w:pStyle w:val="Compact"/>
        <w:numPr>
          <w:ilvl w:val="0"/>
          <w:numId w:val="1001"/>
        </w:numPr>
      </w:pPr>
      <w:r>
        <w:t xml:space="preserve">Dev_v1</w:t>
      </w:r>
      <w:r>
        <w:t xml:space="preserve"> </w:t>
      </w:r>
      <w:r>
        <w:t xml:space="preserve">remotes/origin/Dev_v1</w:t>
      </w:r>
      <w:r>
        <w:t xml:space="preserve"> </w:t>
      </w:r>
      <w:r>
        <w:t xml:space="preserve">remotes/origin/feature/login-bg</w:t>
      </w:r>
    </w:p>
    <w:bookmarkEnd w:id="9"/>
    <w:bookmarkStart w:id="10" w:name="merge-commits"/>
    <w:p>
      <w:pPr>
        <w:pStyle w:val="Heading2"/>
      </w:pPr>
      <w:r>
        <w:t xml:space="preserve">Merge commits</w:t>
      </w:r>
    </w:p>
    <w:bookmarkEnd w:id="10"/>
    <w:bookmarkStart w:id="11" w:name="authors"/>
    <w:p>
      <w:pPr>
        <w:pStyle w:val="Heading2"/>
      </w:pPr>
      <w:r>
        <w:t xml:space="preserve">Authors</w:t>
      </w:r>
    </w:p>
    <w:p>
      <w:pPr>
        <w:pStyle w:val="SourceCode"/>
      </w:pPr>
      <w:r>
        <w:rPr>
          <w:rStyle w:val="VerbatimChar"/>
        </w:rPr>
        <w:t xml:space="preserve">97  apporel27-collab &lt;ap.porel27@gmail.com&gt;</w:t>
      </w:r>
    </w:p>
    <w:bookmarkEnd w:id="11"/>
    <w:bookmarkStart w:id="12" w:name="full-chronological-log-appendix"/>
    <w:p>
      <w:pPr>
        <w:pStyle w:val="Heading2"/>
      </w:pPr>
      <w:r>
        <w:t xml:space="preserve">Full chronological log (appendix)</w:t>
      </w:r>
    </w:p>
    <w:p>
      <w:pPr>
        <w:pStyle w:val="FirstParagraph"/>
      </w:pPr>
      <w:r>
        <w:t xml:space="preserve">Below is the full chronological log (with per-file numstat) captured from the repository.</w:t>
      </w:r>
    </w:p>
    <w:p>
      <w:pPr>
        <w:pStyle w:val="SourceCode"/>
      </w:pPr>
      <w:r>
        <w:rPr>
          <w:rStyle w:val="VerbatimChar"/>
        </w:rPr>
        <w:t xml:space="preserve">commit:4533ffa|4533ffa5fd531e589e726b2b2f83ca448fc38426|2025-08-30 13:12:29 +0530|apporel27-collab|Initial project structure for RestaurantManagementSystem</w:t>
      </w:r>
      <w:r>
        <w:br/>
      </w:r>
      <w:r>
        <w:rPr>
          <w:rStyle w:val="VerbatimChar"/>
        </w:rPr>
        <w:t xml:space="preserve">0   0   README.md</w:t>
      </w:r>
      <w:r>
        <w:br/>
      </w:r>
      <w:r>
        <w:rPr>
          <w:rStyle w:val="VerbatimChar"/>
        </w:rPr>
        <w:t xml:space="preserve">0   0   src/API/Controllers/AuthController.cs</w:t>
      </w:r>
      <w:r>
        <w:br/>
      </w:r>
      <w:r>
        <w:rPr>
          <w:rStyle w:val="VerbatimChar"/>
        </w:rPr>
        <w:t xml:space="preserve">0   0   src/API/JWT/JwtTokenService.cs</w:t>
      </w:r>
      <w:r>
        <w:br/>
      </w:r>
      <w:r>
        <w:rPr>
          <w:rStyle w:val="VerbatimChar"/>
        </w:rPr>
        <w:t xml:space="preserve">0   0   src/Analytics/PythonIntegration/AnalyticsService.cs</w:t>
      </w:r>
      <w:r>
        <w:br/>
      </w:r>
      <w:r>
        <w:rPr>
          <w:rStyle w:val="VerbatimChar"/>
        </w:rPr>
        <w:t xml:space="preserve">0   0   src/Application/DTOs/RestaurantDto.cs</w:t>
      </w:r>
      <w:r>
        <w:br/>
      </w:r>
      <w:r>
        <w:rPr>
          <w:rStyle w:val="VerbatimChar"/>
        </w:rPr>
        <w:t xml:space="preserve">0   0   src/Application/Interfaces/IRestaurantService.cs</w:t>
      </w:r>
      <w:r>
        <w:br/>
      </w:r>
      <w:r>
        <w:rPr>
          <w:rStyle w:val="VerbatimChar"/>
        </w:rPr>
        <w:t xml:space="preserve">0   0   src/Application/Models/Restaurant.cs</w:t>
      </w:r>
      <w:r>
        <w:br/>
      </w:r>
      <w:r>
        <w:rPr>
          <w:rStyle w:val="VerbatimChar"/>
        </w:rPr>
        <w:t xml:space="preserve">0   0   src/Infrastructure/Data/DapperContext.cs</w:t>
      </w:r>
      <w:r>
        <w:br/>
      </w:r>
      <w:r>
        <w:rPr>
          <w:rStyle w:val="VerbatimChar"/>
        </w:rPr>
        <w:t xml:space="preserve">0   0   src/Infrastructure/Repositories/RestaurantRepository.cs</w:t>
      </w:r>
      <w:r>
        <w:br/>
      </w:r>
      <w:r>
        <w:rPr>
          <w:rStyle w:val="VerbatimChar"/>
        </w:rPr>
        <w:t xml:space="preserve">0   0   src/Infrastructure/Services/RestaurantService.cs</w:t>
      </w:r>
      <w:r>
        <w:br/>
      </w:r>
      <w:r>
        <w:rPr>
          <w:rStyle w:val="VerbatimChar"/>
        </w:rPr>
        <w:t xml:space="preserve">0   0   src/Presentation/Controllers/HomeController.cs</w:t>
      </w:r>
      <w:r>
        <w:br/>
      </w:r>
      <w:r>
        <w:rPr>
          <w:rStyle w:val="VerbatimChar"/>
        </w:rPr>
        <w:t xml:space="preserve">0   0   src/Presentation/Scripts/main.js</w:t>
      </w:r>
      <w:r>
        <w:br/>
      </w:r>
      <w:r>
        <w:rPr>
          <w:rStyle w:val="VerbatimChar"/>
        </w:rPr>
        <w:t xml:space="preserve">0   0   src/Presentation/Views/Home/Index.cshtml</w:t>
      </w:r>
      <w:r>
        <w:br/>
      </w:r>
      <w:r>
        <w:rPr>
          <w:rStyle w:val="VerbatimChar"/>
        </w:rPr>
        <w:t xml:space="preserve">0   0   src/Presentation/wwwroot/css/bootstrap.min.css</w:t>
      </w:r>
      <w:r>
        <w:br/>
      </w:r>
      <w:r>
        <w:rPr>
          <w:rStyle w:val="VerbatimChar"/>
        </w:rPr>
        <w:t xml:space="preserve">0   0   src/Presentation/wwwroot/js/jquery.min.js</w:t>
      </w:r>
      <w:r>
        <w:br/>
      </w:r>
      <w:r>
        <w:rPr>
          <w:rStyle w:val="VerbatimChar"/>
        </w:rPr>
        <w:t xml:space="preserve">0   0   src/Reporting/SSRS/ReportService.cs</w:t>
      </w:r>
      <w:r>
        <w:br/>
      </w:r>
      <w:r>
        <w:rPr>
          <w:rStyle w:val="VerbatimChar"/>
        </w:rPr>
        <w:t xml:space="preserve">0   0   src/RestaurantManagementSystem.sln</w:t>
      </w:r>
      <w:r>
        <w:br/>
      </w:r>
      <w:r>
        <w:rPr>
          <w:rStyle w:val="VerbatimChar"/>
        </w:rPr>
        <w:t xml:space="preserve">0   0   tests/RestaurantManagementSystem.Tests.csproj</w:t>
      </w:r>
      <w:r>
        <w:br/>
      </w:r>
      <w:r>
        <w:br/>
      </w:r>
      <w:r>
        <w:rPr>
          <w:rStyle w:val="VerbatimChar"/>
        </w:rPr>
        <w:t xml:space="preserve">commit:7a42859|7a42859edb05fddc815db32738b8ec6f4c0ccc79|2025-08-31 09:48:25 +0530|apporel27-collab|Your commit message here</w:t>
      </w:r>
      <w:r>
        <w:br/>
      </w:r>
      <w:r>
        <w:rPr>
          <w:rStyle w:val="VerbatimChar"/>
        </w:rPr>
        <w:t xml:space="preserve">-   -   RestaurantManagementSystem/src/.DS_Store</w:t>
      </w:r>
      <w:r>
        <w:br/>
      </w:r>
      <w:r>
        <w:rPr>
          <w:rStyle w:val="VerbatimChar"/>
        </w:rPr>
        <w:t xml:space="preserve">1   0   RestaurantManagementSystem/src/RestaurantManagementSystem</w:t>
      </w:r>
      <w:r>
        <w:br/>
      </w:r>
      <w:r>
        <w:br/>
      </w:r>
      <w:r>
        <w:rPr>
          <w:rStyle w:val="VerbatimChar"/>
        </w:rPr>
        <w:t xml:space="preserve">commit:9456a05|9456a05b223b4ef9ff697d0cbaf80ae9a129cbe9|2025-08-31 10:44:06 +0530|apporel27-collab|Push final Restaurantapp codebase to GitHub</w:t>
      </w:r>
      <w:r>
        <w:br/>
      </w:r>
      <w:r>
        <w:rPr>
          <w:rStyle w:val="VerbatimChar"/>
        </w:rPr>
        <w:t xml:space="preserve">-   -   RestaurantManagementSystem/src/.DS_Store =&gt; .DS_Store</w:t>
      </w:r>
      <w:r>
        <w:br/>
      </w:r>
      <w:r>
        <w:rPr>
          <w:rStyle w:val="VerbatimChar"/>
        </w:rPr>
        <w:t xml:space="preserve">-   -   RestaurantManagementSystem/.DS_Store</w:t>
      </w:r>
      <w:r>
        <w:br/>
      </w:r>
      <w:r>
        <w:rPr>
          <w:rStyle w:val="VerbatimChar"/>
        </w:rPr>
        <w:t xml:space="preserve">0   0   RestaurantManagementSystem/{src =&gt; }/RestaurantManagementSystem</w:t>
      </w:r>
      <w:r>
        <w:br/>
      </w:r>
      <w:r>
        <w:rPr>
          <w:rStyle w:val="VerbatimChar"/>
        </w:rPr>
        <w:t xml:space="preserve">0   0   src/API/Controllers/AuthController.cs</w:t>
      </w:r>
      <w:r>
        <w:br/>
      </w:r>
      <w:r>
        <w:rPr>
          <w:rStyle w:val="VerbatimChar"/>
        </w:rPr>
        <w:t xml:space="preserve">0   0   src/API/JWT/JwtTokenService.cs</w:t>
      </w:r>
      <w:r>
        <w:br/>
      </w:r>
      <w:r>
        <w:rPr>
          <w:rStyle w:val="VerbatimChar"/>
        </w:rPr>
        <w:t xml:space="preserve">0   0   src/Analytics/PythonIntegration/AnalyticsService.cs</w:t>
      </w:r>
      <w:r>
        <w:br/>
      </w:r>
      <w:r>
        <w:rPr>
          <w:rStyle w:val="VerbatimChar"/>
        </w:rPr>
        <w:t xml:space="preserve">0   0   src/Application/DTOs/RestaurantDto.cs</w:t>
      </w:r>
      <w:r>
        <w:br/>
      </w:r>
      <w:r>
        <w:rPr>
          <w:rStyle w:val="VerbatimChar"/>
        </w:rPr>
        <w:t xml:space="preserve">0   0   src/Application/Interfaces/IRestaurantService.cs</w:t>
      </w:r>
      <w:r>
        <w:br/>
      </w:r>
      <w:r>
        <w:rPr>
          <w:rStyle w:val="VerbatimChar"/>
        </w:rPr>
        <w:t xml:space="preserve">0   0   src/Application/Models/Restaurant.cs</w:t>
      </w:r>
      <w:r>
        <w:br/>
      </w:r>
      <w:r>
        <w:rPr>
          <w:rStyle w:val="VerbatimChar"/>
        </w:rPr>
        <w:t xml:space="preserve">0   0   src/Infrastructure/Data/DapperContext.cs</w:t>
      </w:r>
      <w:r>
        <w:br/>
      </w:r>
      <w:r>
        <w:rPr>
          <w:rStyle w:val="VerbatimChar"/>
        </w:rPr>
        <w:t xml:space="preserve">0   0   src/Infrastructure/Repositories/RestaurantRepository.cs</w:t>
      </w:r>
      <w:r>
        <w:br/>
      </w:r>
      <w:r>
        <w:rPr>
          <w:rStyle w:val="VerbatimChar"/>
        </w:rPr>
        <w:t xml:space="preserve">0   0   src/Infrastructure/Services/RestaurantService.cs</w:t>
      </w:r>
      <w:r>
        <w:br/>
      </w:r>
      <w:r>
        <w:rPr>
          <w:rStyle w:val="VerbatimChar"/>
        </w:rPr>
        <w:t xml:space="preserve">0   0   src/Presentation/Controllers/HomeController.cs</w:t>
      </w:r>
      <w:r>
        <w:br/>
      </w:r>
      <w:r>
        <w:rPr>
          <w:rStyle w:val="VerbatimChar"/>
        </w:rPr>
        <w:t xml:space="preserve">0   0   src/Presentation/Scripts/main.js</w:t>
      </w:r>
      <w:r>
        <w:br/>
      </w:r>
      <w:r>
        <w:rPr>
          <w:rStyle w:val="VerbatimChar"/>
        </w:rPr>
        <w:t xml:space="preserve">0   0   src/Presentation/Views/Home/Index.cshtml</w:t>
      </w:r>
      <w:r>
        <w:br/>
      </w:r>
      <w:r>
        <w:rPr>
          <w:rStyle w:val="VerbatimChar"/>
        </w:rPr>
        <w:t xml:space="preserve">0   0   src/Presentation/wwwroot/css/bootstrap.min.css</w:t>
      </w:r>
      <w:r>
        <w:br/>
      </w:r>
      <w:r>
        <w:rPr>
          <w:rStyle w:val="VerbatimChar"/>
        </w:rPr>
        <w:t xml:space="preserve">0   0   src/Presentation/wwwroot/js/jquery.min.js</w:t>
      </w:r>
      <w:r>
        <w:br/>
      </w:r>
      <w:r>
        <w:rPr>
          <w:rStyle w:val="VerbatimChar"/>
        </w:rPr>
        <w:t xml:space="preserve">0   0   src/Reporting/SSRS/ReportService.cs</w:t>
      </w:r>
      <w:r>
        <w:br/>
      </w:r>
      <w:r>
        <w:rPr>
          <w:rStyle w:val="VerbatimChar"/>
        </w:rPr>
        <w:t xml:space="preserve">0   0   src/RestaurantManagementSystem.sln</w:t>
      </w:r>
      <w:r>
        <w:br/>
      </w:r>
      <w:r>
        <w:br/>
      </w:r>
      <w:r>
        <w:rPr>
          <w:rStyle w:val="VerbatimChar"/>
        </w:rPr>
        <w:t xml:space="preserve">commit:1a51a7b|1a51a7bf17eedd4c146c5409570304977a3c4293|2025-08-31 10:58:18 +0530|apporel27-collab|Update Index.cshtml and other recent changes</w:t>
      </w:r>
      <w:r>
        <w:br/>
      </w:r>
      <w:r>
        <w:rPr>
          <w:rStyle w:val="VerbatimChar"/>
        </w:rPr>
        <w:t xml:space="preserve">-   -   RestaurantManagementSystem/.DS_Store</w:t>
      </w:r>
      <w:r>
        <w:br/>
      </w:r>
      <w:r>
        <w:rPr>
          <w:rStyle w:val="VerbatimChar"/>
        </w:rPr>
        <w:t xml:space="preserve">31  0   RestaurantManagementSystem/Controllers/HomeController.cs</w:t>
      </w:r>
      <w:r>
        <w:br/>
      </w:r>
      <w:r>
        <w:rPr>
          <w:rStyle w:val="VerbatimChar"/>
        </w:rPr>
        <w:t xml:space="preserve">85  0   RestaurantManagementSystem/Controllers/MasterController.cs</w:t>
      </w:r>
      <w:r>
        <w:br/>
      </w:r>
      <w:r>
        <w:rPr>
          <w:rStyle w:val="VerbatimChar"/>
        </w:rPr>
        <w:t xml:space="preserve">8   0   RestaurantManagementSystem/Models/ErrorViewModel.cs</w:t>
      </w:r>
      <w:r>
        <w:br/>
      </w:r>
      <w:r>
        <w:rPr>
          <w:rStyle w:val="VerbatimChar"/>
        </w:rPr>
        <w:t xml:space="preserve">10  0   RestaurantManagementSystem/Models/Ingredients.cs</w:t>
      </w:r>
      <w:r>
        <w:br/>
      </w:r>
      <w:r>
        <w:rPr>
          <w:rStyle w:val="VerbatimChar"/>
        </w:rPr>
        <w:t xml:space="preserve">9   0   RestaurantManagementSystem/Models/category.cs</w:t>
      </w:r>
      <w:r>
        <w:br/>
      </w:r>
      <w:r>
        <w:rPr>
          <w:rStyle w:val="VerbatimChar"/>
        </w:rPr>
        <w:t xml:space="preserve">29  0   RestaurantManagementSystem/Program.cs</w:t>
      </w:r>
      <w:r>
        <w:br/>
      </w:r>
      <w:r>
        <w:rPr>
          <w:rStyle w:val="VerbatimChar"/>
        </w:rPr>
        <w:t xml:space="preserve">23  0   RestaurantManagementSystem/Properties/launchSettings.json</w:t>
      </w:r>
      <w:r>
        <w:br/>
      </w:r>
      <w:r>
        <w:rPr>
          <w:rStyle w:val="VerbatimChar"/>
        </w:rPr>
        <w:t xml:space="preserve">0   1   RestaurantManagementSystem/RestaurantManagementSystem</w:t>
      </w:r>
      <w:r>
        <w:br/>
      </w:r>
      <w:r>
        <w:rPr>
          <w:rStyle w:val="VerbatimChar"/>
        </w:rPr>
        <w:t xml:space="preserve">9   0   RestaurantManagementSystem/RestaurantManagementSystem.csproj</w:t>
      </w:r>
      <w:r>
        <w:br/>
      </w:r>
      <w:r>
        <w:rPr>
          <w:rStyle w:val="VerbatimChar"/>
        </w:rPr>
        <w:t xml:space="preserve">198 0   RestaurantManagementSystem/Views/Home/Index.cshtml</w:t>
      </w:r>
      <w:r>
        <w:br/>
      </w:r>
      <w:r>
        <w:rPr>
          <w:rStyle w:val="VerbatimChar"/>
        </w:rPr>
        <w:t xml:space="preserve">6   0   RestaurantManagementSystem/Views/Home/Privacy.cshtml</w:t>
      </w:r>
      <w:r>
        <w:br/>
      </w:r>
      <w:r>
        <w:rPr>
          <w:rStyle w:val="VerbatimChar"/>
        </w:rPr>
        <w:t xml:space="preserve">37  0   RestaurantManagementSystem/Views/Master/CategoryForm.cshtml</w:t>
      </w:r>
      <w:r>
        <w:br/>
      </w:r>
      <w:r>
        <w:rPr>
          <w:rStyle w:val="VerbatimChar"/>
        </w:rPr>
        <w:t xml:space="preserve">31  0   RestaurantManagementSystem/Views/Master/CategoryList.cshtml</w:t>
      </w:r>
      <w:r>
        <w:br/>
      </w:r>
      <w:r>
        <w:rPr>
          <w:rStyle w:val="VerbatimChar"/>
        </w:rPr>
        <w:t xml:space="preserve">48  0   RestaurantManagementSystem/Views/Master/Ingredients.cshtml</w:t>
      </w:r>
      <w:r>
        <w:br/>
      </w:r>
      <w:r>
        <w:rPr>
          <w:rStyle w:val="VerbatimChar"/>
        </w:rPr>
        <w:t xml:space="preserve">33  0   RestaurantManagementSystem/Views/Master/IngredientsList.cshtml</w:t>
      </w:r>
      <w:r>
        <w:br/>
      </w:r>
      <w:r>
        <w:rPr>
          <w:rStyle w:val="VerbatimChar"/>
        </w:rPr>
        <w:t xml:space="preserve">25  0   RestaurantManagementSystem/Views/Shared/Error.cshtml</w:t>
      </w:r>
      <w:r>
        <w:br/>
      </w:r>
      <w:r>
        <w:rPr>
          <w:rStyle w:val="VerbatimChar"/>
        </w:rPr>
        <w:t xml:space="preserve">50  0   RestaurantManagementSystem/Views/Shared/_Layout.cshtml</w:t>
      </w:r>
      <w:r>
        <w:br/>
      </w:r>
      <w:r>
        <w:rPr>
          <w:rStyle w:val="VerbatimChar"/>
        </w:rPr>
        <w:t xml:space="preserve">48  0   RestaurantManagementSystem/Views/Shared/_Layout.cshtml.css</w:t>
      </w:r>
      <w:r>
        <w:br/>
      </w:r>
      <w:r>
        <w:rPr>
          <w:rStyle w:val="VerbatimChar"/>
        </w:rPr>
        <w:t xml:space="preserve">2   0   RestaurantManagementSystem/Views/Shared/_ValidationScriptsPartial.cshtml</w:t>
      </w:r>
      <w:r>
        <w:br/>
      </w:r>
      <w:r>
        <w:rPr>
          <w:rStyle w:val="VerbatimChar"/>
        </w:rPr>
        <w:t xml:space="preserve">3   0   RestaurantManagementSystem/Views/_ViewImports.cshtml</w:t>
      </w:r>
      <w:r>
        <w:br/>
      </w:r>
      <w:r>
        <w:rPr>
          <w:rStyle w:val="VerbatimChar"/>
        </w:rPr>
        <w:t xml:space="preserve">3   0   RestaurantManagementSystem/Views/_ViewStart.cshtml</w:t>
      </w:r>
      <w:r>
        <w:br/>
      </w:r>
      <w:r>
        <w:rPr>
          <w:rStyle w:val="VerbatimChar"/>
        </w:rPr>
        <w:t xml:space="preserve">8   0   RestaurantManagementSystem/appsettings.Development.json</w:t>
      </w:r>
      <w:r>
        <w:br/>
      </w:r>
      <w:r>
        <w:rPr>
          <w:rStyle w:val="VerbatimChar"/>
        </w:rPr>
        <w:t xml:space="preserve">9   0   RestaurantManagementSystem/appsettings.json</w:t>
      </w:r>
      <w:r>
        <w:br/>
      </w:r>
      <w:r>
        <w:rPr>
          <w:rStyle w:val="VerbatimChar"/>
        </w:rPr>
        <w:t xml:space="preserve">-   -   RestaurantManagementSystem/bin/Debug/net9.0/RestaurantManagementSystem</w:t>
      </w:r>
      <w:r>
        <w:br/>
      </w:r>
      <w:r>
        <w:rPr>
          <w:rStyle w:val="VerbatimChar"/>
        </w:rPr>
        <w:t xml:space="preserve">23  0   RestaurantManagementSystem/bin/Debug/net9.0/RestaurantManagementSystem.deps.json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19  0   RestaurantManagementSystem/bin/Debug/net9.0/RestaurantManagementSystem.runtimeconfig.json</w:t>
      </w:r>
      <w:r>
        <w:br/>
      </w:r>
      <w:r>
        <w:rPr>
          <w:rStyle w:val="VerbatimChar"/>
        </w:rPr>
        <w:t xml:space="preserve">20434   0   RestaurantManagementSystem/bin/Debug/net9.0/RestaurantManagementSystem.staticwebassets.endpoints.json</w:t>
      </w:r>
      <w:r>
        <w:br/>
      </w:r>
      <w:r>
        <w:rPr>
          <w:rStyle w:val="VerbatimChar"/>
        </w:rPr>
        <w:t xml:space="preserve">1   0   RestaurantManagementSystem/bin/Debug/net9.0/RestaurantManagementSystem.staticwebassets.runtime.json</w:t>
      </w:r>
      <w:r>
        <w:br/>
      </w:r>
      <w:r>
        <w:rPr>
          <w:rStyle w:val="VerbatimChar"/>
        </w:rPr>
        <w:t xml:space="preserve">8   0   RestaurantManagementSystem/bin/Debug/net9.0/appsettings.Development.json</w:t>
      </w:r>
      <w:r>
        <w:br/>
      </w:r>
      <w:r>
        <w:rPr>
          <w:rStyle w:val="VerbatimChar"/>
        </w:rPr>
        <w:t xml:space="preserve">9   0   RestaurantManagementSystem/bin/Debug/net9.0/appsettings.json</w:t>
      </w:r>
      <w:r>
        <w:br/>
      </w:r>
      <w:r>
        <w:rPr>
          <w:rStyle w:val="VerbatimChar"/>
        </w:rPr>
        <w:t xml:space="preserve">4   0   RestaurantManagementSystem/obj/Debug/net9.0/.NETCoreApp,Version=v9.0.AssemblyAttributes.cs</w:t>
      </w:r>
      <w:r>
        <w:br/>
      </w:r>
      <w:r>
        <w:rPr>
          <w:rStyle w:val="VerbatimChar"/>
        </w:rPr>
        <w:t xml:space="preserve">22  0   RestaurantManagementSystem/obj/Debug/net9.0/RestaurantManagementSystem.AssemblyInfo.cs</w:t>
      </w:r>
      <w:r>
        <w:br/>
      </w:r>
      <w:r>
        <w:rPr>
          <w:rStyle w:val="VerbatimChar"/>
        </w:rPr>
        <w:t xml:space="preserve">1   0   RestaurantManagementSystem/obj/Debug/net9.0/RestaurantManagementSystem.AssemblyInfoInputs.cache</w:t>
      </w:r>
      <w:r>
        <w:br/>
      </w:r>
      <w:r>
        <w:rPr>
          <w:rStyle w:val="VerbatimChar"/>
        </w:rPr>
        <w:t xml:space="preserve">65  0   RestaurantManagementSystem/obj/Debug/net9.0/RestaurantManagementSystem.GeneratedMSBuildEditorConfig.editorconfig</w:t>
      </w:r>
      <w:r>
        <w:br/>
      </w:r>
      <w:r>
        <w:rPr>
          <w:rStyle w:val="VerbatimChar"/>
        </w:rPr>
        <w:t xml:space="preserve">17  0   RestaurantManagementSystem/obj/Debug/net9.0/RestaurantManagementSystem.GlobalUsings.g.cs</w:t>
      </w:r>
      <w:r>
        <w:br/>
      </w:r>
      <w:r>
        <w:rPr>
          <w:rStyle w:val="VerbatimChar"/>
        </w:rPr>
        <w:t xml:space="preserve">0   0   RestaurantManagementSystem/obj/Debug/net9.0/RestaurantManagementSystem.MvcApplicationPartsAssemblyInfo.cache</w:t>
      </w:r>
      <w:r>
        <w:br/>
      </w:r>
      <w:r>
        <w:rPr>
          <w:rStyle w:val="VerbatimChar"/>
        </w:rPr>
        <w:t xml:space="preserve">1   0   RestaurantManagementSystem/obj/Debug/net9.0/RestaurantManagementSystem.RazorAssemblyInfo.cache</w:t>
      </w:r>
      <w:r>
        <w:br/>
      </w:r>
      <w:r>
        <w:rPr>
          <w:rStyle w:val="VerbatimChar"/>
        </w:rPr>
        <w:t xml:space="preserve">17  0   RestaurantManagementSystem/obj/Debug/net9.0/RestaurantManagementSystem.RazorAssemblyInfo.cs</w:t>
      </w:r>
      <w:r>
        <w:br/>
      </w:r>
      <w:r>
        <w:rPr>
          <w:rStyle w:val="VerbatimChar"/>
        </w:rPr>
        <w:t xml:space="preserve">-   -   RestaurantManagementSystem/obj/Debug/net9.0/RestaurantManagementSystem.assets.cache</w:t>
      </w:r>
      <w:r>
        <w:br/>
      </w:r>
      <w:r>
        <w:rPr>
          <w:rStyle w:val="VerbatimChar"/>
        </w:rPr>
        <w:t xml:space="preserve">1   0   RestaurantManagementSystem/obj/Debug/net9.0/RestaurantManagementSystem.csproj.CoreCompileInputs.cache</w:t>
      </w:r>
      <w:r>
        <w:br/>
      </w:r>
      <w:r>
        <w:rPr>
          <w:rStyle w:val="VerbatimChar"/>
        </w:rPr>
        <w:t xml:space="preserve">309 0   RestaurantManagementSystem/obj/Debug/net9.0/RestaurantManagementSystem.csproj.FileListAbsolute.txt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1   0   RestaurantManagementSystem/obj/Debug/net9.0/RestaurantManagementSystem.genruntimeconfig.cache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rPr>
          <w:rStyle w:val="VerbatimChar"/>
        </w:rPr>
        <w:t xml:space="preserve">1   0   RestaurantManagementSystem/obj/Debug/net9.0/RestaurantManagementSystem.sourcelink.json</w:t>
      </w:r>
      <w:r>
        <w:br/>
      </w:r>
      <w:r>
        <w:rPr>
          <w:rStyle w:val="VerbatimChar"/>
        </w:rPr>
        <w:t xml:space="preserve">-   -   RestaurantManagementSystem/obj/Debug/net9.0/apphost</w:t>
      </w:r>
      <w:r>
        <w:br/>
      </w:r>
      <w:r>
        <w:rPr>
          <w:rStyle w:val="VerbatimChar"/>
        </w:rPr>
        <w:t xml:space="preserve">-   -   RestaurantManagementSystem/obj/Debug/net9.0/compressed/0t8ajft6et-493y06b0oq.gz</w:t>
      </w:r>
      <w:r>
        <w:br/>
      </w:r>
      <w:r>
        <w:rPr>
          <w:rStyle w:val="VerbatimChar"/>
        </w:rPr>
        <w:t xml:space="preserve">-   -   RestaurantManagementSystem/obj/Debug/net9.0/compressed/1d8a9qyyce-ft3s53vfgj.gz</w:t>
      </w:r>
      <w:r>
        <w:br/>
      </w:r>
      <w:r>
        <w:rPr>
          <w:rStyle w:val="VerbatimChar"/>
        </w:rPr>
        <w:t xml:space="preserve">-   -   RestaurantManagementSystem/obj/Debug/net9.0/compressed/1fcyurz57j-cosvhxvwiu.gz</w:t>
      </w:r>
      <w:r>
        <w:br/>
      </w:r>
      <w:r>
        <w:rPr>
          <w:rStyle w:val="VerbatimChar"/>
        </w:rPr>
        <w:t xml:space="preserve">-   -   RestaurantManagementSystem/obj/Debug/net9.0/compressed/1l8themhvl-xbji5pquuh.gz</w:t>
      </w:r>
      <w:r>
        <w:br/>
      </w:r>
      <w:r>
        <w:rPr>
          <w:rStyle w:val="VerbatimChar"/>
        </w:rPr>
        <w:t xml:space="preserve">-   -   RestaurantManagementSystem/obj/Debug/net9.0/compressed/1pbp2b4f1d-dxx9fxp4il.gz</w:t>
      </w:r>
      <w:r>
        <w:br/>
      </w:r>
      <w:r>
        <w:rPr>
          <w:rStyle w:val="VerbatimChar"/>
        </w:rPr>
        <w:t xml:space="preserve">-   -   RestaurantManagementSystem/obj/Debug/net9.0/compressed/293548yjfn-notf2xhcfb.gz</w:t>
      </w:r>
      <w:r>
        <w:br/>
      </w:r>
      <w:r>
        <w:rPr>
          <w:rStyle w:val="VerbatimChar"/>
        </w:rPr>
        <w:t xml:space="preserve">-   -   RestaurantManagementSystem/obj/Debug/net9.0/compressed/2d58tmh6em-r4e9w2rdcm.gz</w:t>
      </w:r>
      <w:r>
        <w:br/>
      </w:r>
      <w:r>
        <w:rPr>
          <w:rStyle w:val="VerbatimChar"/>
        </w:rPr>
        <w:t xml:space="preserve">-   -   RestaurantManagementSystem/obj/Debug/net9.0/compressed/3s9vr7fq47-37tfw0ft22.gz</w:t>
      </w:r>
      <w:r>
        <w:br/>
      </w:r>
      <w:r>
        <w:rPr>
          <w:rStyle w:val="VerbatimChar"/>
        </w:rPr>
        <w:t xml:space="preserve">-   -   RestaurantManagementSystem/obj/Debug/net9.0/compressed/402ppmgegv-c2oey78nd0.gz</w:t>
      </w:r>
      <w:r>
        <w:br/>
      </w:r>
      <w:r>
        <w:rPr>
          <w:rStyle w:val="VerbatimChar"/>
        </w:rPr>
        <w:t xml:space="preserve">-   -   RestaurantManagementSystem/obj/Debug/net9.0/compressed/48il7yhmb8-0i3buxo5is.gz</w:t>
      </w:r>
      <w:r>
        <w:br/>
      </w:r>
      <w:r>
        <w:rPr>
          <w:rStyle w:val="VerbatimChar"/>
        </w:rPr>
        <w:t xml:space="preserve">-   -   RestaurantManagementSystem/obj/Debug/net9.0/compressed/4olzh4jq39-46ein0sx1k.gz</w:t>
      </w:r>
      <w:r>
        <w:br/>
      </w:r>
      <w:r>
        <w:rPr>
          <w:rStyle w:val="VerbatimChar"/>
        </w:rPr>
        <w:t xml:space="preserve">-   -   RestaurantManagementSystem/obj/Debug/net9.0/compressed/5dqvomcba8-bqjiyaj88i.gz</w:t>
      </w:r>
      <w:r>
        <w:br/>
      </w:r>
      <w:r>
        <w:rPr>
          <w:rStyle w:val="VerbatimChar"/>
        </w:rPr>
        <w:t xml:space="preserve">-   -   RestaurantManagementSystem/obj/Debug/net9.0/compressed/7wzi27hkq3-4v8eqarkd7.gz</w:t>
      </w:r>
      <w:r>
        <w:br/>
      </w:r>
      <w:r>
        <w:rPr>
          <w:rStyle w:val="VerbatimChar"/>
        </w:rPr>
        <w:t xml:space="preserve">-   -   RestaurantManagementSystem/obj/Debug/net9.0/compressed/99ogv992w4-87fc7y1x7t.gz</w:t>
      </w:r>
      <w:r>
        <w:br/>
      </w:r>
      <w:r>
        <w:rPr>
          <w:rStyle w:val="VerbatimChar"/>
        </w:rPr>
        <w:t xml:space="preserve">-   -   RestaurantManagementSystem/obj/Debug/net9.0/compressed/9n85fywtk9-0j3bgjxly4.gz</w:t>
      </w:r>
      <w:r>
        <w:br/>
      </w:r>
      <w:r>
        <w:rPr>
          <w:rStyle w:val="VerbatimChar"/>
        </w:rPr>
        <w:t xml:space="preserve">-   -   RestaurantManagementSystem/obj/Debug/net9.0/compressed/9rv95a5zam-06098lyss8.gz</w:t>
      </w:r>
      <w:r>
        <w:br/>
      </w:r>
      <w:r>
        <w:rPr>
          <w:rStyle w:val="VerbatimChar"/>
        </w:rPr>
        <w:t xml:space="preserve">-   -   RestaurantManagementSystem/obj/Debug/net9.0/compressed/b922u19ori-hrwsygsryq.gz</w:t>
      </w:r>
      <w:r>
        <w:br/>
      </w:r>
      <w:r>
        <w:rPr>
          <w:rStyle w:val="VerbatimChar"/>
        </w:rPr>
        <w:t xml:space="preserve">-   -   RestaurantManagementSystem/obj/Debug/net9.0/compressed/cr6upmvjvb-fr7q2aak1r.gz</w:t>
      </w:r>
      <w:r>
        <w:br/>
      </w:r>
      <w:r>
        <w:rPr>
          <w:rStyle w:val="VerbatimChar"/>
        </w:rPr>
        <w:t xml:space="preserve">-   -   RestaurantManagementSystem/obj/Debug/net9.0/compressed/dgffinvof4-c2jlpeoesf.gz</w:t>
      </w:r>
      <w:r>
        <w:br/>
      </w:r>
      <w:r>
        <w:rPr>
          <w:rStyle w:val="VerbatimChar"/>
        </w:rPr>
        <w:t xml:space="preserve">-   -   RestaurantManagementSystem/obj/Debug/net9.0/compressed/egy4uq4zz2-6pdc2jztkx.gz</w:t>
      </w:r>
      <w:r>
        <w:br/>
      </w:r>
      <w:r>
        <w:rPr>
          <w:rStyle w:val="VerbatimChar"/>
        </w:rPr>
        <w:t xml:space="preserve">-   -   RestaurantManagementSystem/obj/Debug/net9.0/compressed/f06o5rvtwv-lugek5hnai.gz</w:t>
      </w:r>
      <w:r>
        <w:br/>
      </w:r>
      <w:r>
        <w:rPr>
          <w:rStyle w:val="VerbatimChar"/>
        </w:rPr>
        <w:t xml:space="preserve">-   -   RestaurantManagementSystem/obj/Debug/net9.0/compressed/fdmezaqidj-rzd6atqjts.gz</w:t>
      </w:r>
      <w:r>
        <w:br/>
      </w:r>
      <w:r>
        <w:rPr>
          <w:rStyle w:val="VerbatimChar"/>
        </w:rPr>
        <w:t xml:space="preserve">-   -   RestaurantManagementSystem/obj/Debug/net9.0/compressed/fpox3q8911-fvhpjtyr6v.gz</w:t>
      </w:r>
      <w:r>
        <w:br/>
      </w:r>
      <w:r>
        <w:rPr>
          <w:rStyle w:val="VerbatimChar"/>
        </w:rPr>
        <w:t xml:space="preserve">-   -   RestaurantManagementSystem/obj/Debug/net9.0/compressed/g8isg21hch-1x49r6kfnk.gz</w:t>
      </w:r>
      <w:r>
        <w:br/>
      </w:r>
      <w:r>
        <w:rPr>
          <w:rStyle w:val="VerbatimChar"/>
        </w:rPr>
        <w:t xml:space="preserve">-   -   RestaurantManagementSystem/obj/Debug/net9.0/compressed/gn5zd9fyev-yyl3c72uo0.gz</w:t>
      </w:r>
      <w:r>
        <w:br/>
      </w:r>
      <w:r>
        <w:rPr>
          <w:rStyle w:val="VerbatimChar"/>
        </w:rPr>
        <w:t xml:space="preserve">-   -   RestaurantManagementSystem/obj/Debug/net9.0/compressed/gnqluohznm-kbrnm935zg.gz</w:t>
      </w:r>
      <w:r>
        <w:br/>
      </w:r>
      <w:r>
        <w:rPr>
          <w:rStyle w:val="VerbatimChar"/>
        </w:rPr>
        <w:t xml:space="preserve">-   -   RestaurantManagementSystem/obj/Debug/net9.0/compressed/hifhzdl8lx-63fj8s7r0e.gz</w:t>
      </w:r>
      <w:r>
        <w:br/>
      </w:r>
      <w:r>
        <w:rPr>
          <w:rStyle w:val="VerbatimChar"/>
        </w:rPr>
        <w:t xml:space="preserve">-   -   RestaurantManagementSystem/obj/Debug/net9.0/compressed/hwosmvp7mn-muycvpuwrr.gz</w:t>
      </w:r>
      <w:r>
        <w:br/>
      </w:r>
      <w:r>
        <w:rPr>
          <w:rStyle w:val="VerbatimChar"/>
        </w:rPr>
        <w:t xml:space="preserve">-   -   RestaurantManagementSystem/obj/Debug/net9.0/compressed/iurj77hvor-vr1egmr9el.gz</w:t>
      </w:r>
      <w:r>
        <w:br/>
      </w:r>
      <w:r>
        <w:rPr>
          <w:rStyle w:val="VerbatimChar"/>
        </w:rPr>
        <w:t xml:space="preserve">-   -   RestaurantManagementSystem/obj/Debug/net9.0/compressed/jo65apaqs2-k8d9w2qqmf.gz</w:t>
      </w:r>
      <w:r>
        <w:br/>
      </w:r>
      <w:r>
        <w:rPr>
          <w:rStyle w:val="VerbatimChar"/>
        </w:rPr>
        <w:t xml:space="preserve">-   -   RestaurantManagementSystem/obj/Debug/net9.0/compressed/jy0ib81k1i-pj5nd1wqec.gz</w:t>
      </w:r>
      <w:r>
        <w:br/>
      </w:r>
      <w:r>
        <w:rPr>
          <w:rStyle w:val="VerbatimChar"/>
        </w:rPr>
        <w:t xml:space="preserve">-   -   RestaurantManagementSystem/obj/Debug/net9.0/compressed/k1zy76xio7-2z0ns9nrw6.gz</w:t>
      </w:r>
      <w:r>
        <w:br/>
      </w:r>
      <w:r>
        <w:rPr>
          <w:rStyle w:val="VerbatimChar"/>
        </w:rPr>
        <w:t xml:space="preserve">-   -   RestaurantManagementSystem/obj/Debug/net9.0/compressed/kjet7t1aoy-ag7o75518u.gz</w:t>
      </w:r>
      <w:r>
        <w:br/>
      </w:r>
      <w:r>
        <w:rPr>
          <w:rStyle w:val="VerbatimChar"/>
        </w:rPr>
        <w:t xml:space="preserve">-   -   RestaurantManagementSystem/obj/Debug/net9.0/compressed/koovpyomem-tdbxkamptv.gz</w:t>
      </w:r>
      <w:r>
        <w:br/>
      </w:r>
      <w:r>
        <w:rPr>
          <w:rStyle w:val="VerbatimChar"/>
        </w:rPr>
        <w:t xml:space="preserve">-   -   RestaurantManagementSystem/obj/Debug/net9.0/compressed/kqpclegi9v-o1o13a6vjx.gz</w:t>
      </w:r>
      <w:r>
        <w:br/>
      </w:r>
      <w:r>
        <w:rPr>
          <w:rStyle w:val="VerbatimChar"/>
        </w:rPr>
        <w:t xml:space="preserve">-   -   RestaurantManagementSystem/obj/Debug/net9.0/compressed/l0oi6ikz82-b7pk76d08c.gz</w:t>
      </w:r>
      <w:r>
        <w:br/>
      </w:r>
      <w:r>
        <w:rPr>
          <w:rStyle w:val="VerbatimChar"/>
        </w:rPr>
        <w:t xml:space="preserve">-   -   RestaurantManagementSystem/obj/Debug/net9.0/compressed/lnnx480v2l-khv3u5hwcm.gz</w:t>
      </w:r>
      <w:r>
        <w:br/>
      </w:r>
      <w:r>
        <w:rPr>
          <w:rStyle w:val="VerbatimChar"/>
        </w:rPr>
        <w:t xml:space="preserve">-   -   RestaurantManagementSystem/obj/Debug/net9.0/compressed/lxirsdlo9j-iovd86k7lj.gz</w:t>
      </w:r>
      <w:r>
        <w:br/>
      </w:r>
      <w:r>
        <w:rPr>
          <w:rStyle w:val="VerbatimChar"/>
        </w:rPr>
        <w:t xml:space="preserve">-   -   RestaurantManagementSystem/obj/Debug/net9.0/compressed/mt23httrfx-xzw0cte36n.gz</w:t>
      </w:r>
      <w:r>
        <w:br/>
      </w:r>
      <w:r>
        <w:rPr>
          <w:rStyle w:val="VerbatimChar"/>
        </w:rPr>
        <w:t xml:space="preserve">-   -   RestaurantManagementSystem/obj/Debug/net9.0/compressed/nxvrxlgvev-lzl9nlhx6b.gz</w:t>
      </w:r>
      <w:r>
        <w:br/>
      </w:r>
      <w:r>
        <w:rPr>
          <w:rStyle w:val="VerbatimChar"/>
        </w:rPr>
        <w:t xml:space="preserve">-   -   RestaurantManagementSystem/obj/Debug/net9.0/compressed/o06nbvaiz7-sua973h3vj.gz</w:t>
      </w:r>
      <w:r>
        <w:br/>
      </w:r>
      <w:r>
        <w:rPr>
          <w:rStyle w:val="VerbatimChar"/>
        </w:rPr>
        <w:t xml:space="preserve">-   -   RestaurantManagementSystem/obj/Debug/net9.0/compressed/oktq8jlwmp-fsbi9cje9m.gz</w:t>
      </w:r>
      <w:r>
        <w:br/>
      </w:r>
      <w:r>
        <w:rPr>
          <w:rStyle w:val="VerbatimChar"/>
        </w:rPr>
        <w:t xml:space="preserve">-   -   RestaurantManagementSystem/obj/Debug/net9.0/compressed/oqeddlg77i-erw9l3u2r3.gz</w:t>
      </w:r>
      <w:r>
        <w:br/>
      </w:r>
      <w:r>
        <w:rPr>
          <w:rStyle w:val="VerbatimChar"/>
        </w:rPr>
        <w:t xml:space="preserve">-   -   RestaurantManagementSystem/obj/Debug/net9.0/compressed/oxzg9ju5mk-qlccset4i1.gz</w:t>
      </w:r>
      <w:r>
        <w:br/>
      </w:r>
      <w:r>
        <w:rPr>
          <w:rStyle w:val="VerbatimChar"/>
        </w:rPr>
        <w:t xml:space="preserve">-   -   RestaurantManagementSystem/obj/Debug/net9.0/compressed/pxu1aclkn6-ub07r2b239.gz</w:t>
      </w:r>
      <w:r>
        <w:br/>
      </w:r>
      <w:r>
        <w:rPr>
          <w:rStyle w:val="VerbatimChar"/>
        </w:rPr>
        <w:t xml:space="preserve">-   -   RestaurantManagementSystem/obj/Debug/net9.0/compressed/qc07prjv6s-jfsiqqwiad.gz</w:t>
      </w:r>
      <w:r>
        <w:br/>
      </w:r>
      <w:r>
        <w:rPr>
          <w:rStyle w:val="VerbatimChar"/>
        </w:rPr>
        <w:t xml:space="preserve">-   -   RestaurantManagementSystem/obj/Debug/net9.0/compressed/rece6n6cjy-v0zj4ognzu.gz</w:t>
      </w:r>
      <w:r>
        <w:br/>
      </w:r>
      <w:r>
        <w:rPr>
          <w:rStyle w:val="VerbatimChar"/>
        </w:rPr>
        <w:t xml:space="preserve">-   -   RestaurantManagementSystem/obj/Debug/net9.0/compressed/ruqv791c4o-jj8uyg4cgr.gz</w:t>
      </w:r>
      <w:r>
        <w:br/>
      </w:r>
      <w:r>
        <w:rPr>
          <w:rStyle w:val="VerbatimChar"/>
        </w:rPr>
        <w:t xml:space="preserve">-   -   RestaurantManagementSystem/obj/Debug/net9.0/compressed/shfcxx8nrw-1x49r6kfnk.gz</w:t>
      </w:r>
      <w:r>
        <w:br/>
      </w:r>
      <w:r>
        <w:rPr>
          <w:rStyle w:val="VerbatimChar"/>
        </w:rPr>
        <w:t xml:space="preserve">-   -   RestaurantManagementSystem/obj/Debug/net9.0/compressed/shzc2rue20-d7shbmvgxk.gz</w:t>
      </w:r>
      <w:r>
        <w:br/>
      </w:r>
      <w:r>
        <w:rPr>
          <w:rStyle w:val="VerbatimChar"/>
        </w:rPr>
        <w:t xml:space="preserve">-   -   RestaurantManagementSystem/obj/Debug/net9.0/compressed/tdlgyyhupv-47otxtyo56.gz</w:t>
      </w:r>
      <w:r>
        <w:br/>
      </w:r>
      <w:r>
        <w:rPr>
          <w:rStyle w:val="VerbatimChar"/>
        </w:rPr>
        <w:t xml:space="preserve">-   -   RestaurantManagementSystem/obj/Debug/net9.0/compressed/tht2p2qx55-ausgxo2sd3.gz</w:t>
      </w:r>
      <w:r>
        <w:br/>
      </w:r>
      <w:r>
        <w:rPr>
          <w:rStyle w:val="VerbatimChar"/>
        </w:rPr>
        <w:t xml:space="preserve">-   -   RestaurantManagementSystem/obj/Debug/net9.0/compressed/tnbqpzx208-6zccyzmz0i.gz</w:t>
      </w:r>
      <w:r>
        <w:br/>
      </w:r>
      <w:r>
        <w:rPr>
          <w:rStyle w:val="VerbatimChar"/>
        </w:rPr>
        <w:t xml:space="preserve">-   -   RestaurantManagementSystem/obj/Debug/net9.0/compressed/tpfddvbszc-ttgo8qnofa.gz</w:t>
      </w:r>
      <w:r>
        <w:br/>
      </w:r>
      <w:r>
        <w:rPr>
          <w:rStyle w:val="VerbatimChar"/>
        </w:rPr>
        <w:t xml:space="preserve">-   -   RestaurantManagementSystem/obj/Debug/net9.0/compressed/tvgotin4fj-s35ty4nyc5.gz</w:t>
      </w:r>
      <w:r>
        <w:br/>
      </w:r>
      <w:r>
        <w:rPr>
          <w:rStyle w:val="VerbatimChar"/>
        </w:rPr>
        <w:t xml:space="preserve">-   -   RestaurantManagementSystem/obj/Debug/net9.0/compressed/tvkr5gvkcz-61n19gt1b8.gz</w:t>
      </w:r>
      <w:r>
        <w:br/>
      </w:r>
      <w:r>
        <w:rPr>
          <w:rStyle w:val="VerbatimChar"/>
        </w:rPr>
        <w:t xml:space="preserve">-   -   RestaurantManagementSystem/obj/Debug/net9.0/compressed/u9jsdwbow7-lcd1t2u6c8.gz</w:t>
      </w:r>
      <w:r>
        <w:br/>
      </w:r>
      <w:r>
        <w:rPr>
          <w:rStyle w:val="VerbatimChar"/>
        </w:rPr>
        <w:t xml:space="preserve">-   -   RestaurantManagementSystem/obj/Debug/net9.0/compressed/unaik9opfu-aexeepp0ev.gz</w:t>
      </w:r>
      <w:r>
        <w:br/>
      </w:r>
      <w:r>
        <w:rPr>
          <w:rStyle w:val="VerbatimChar"/>
        </w:rPr>
        <w:t xml:space="preserve">-   -   RestaurantManagementSystem/obj/Debug/net9.0/compressed/uwuabh5ln6-l3n5xuwxn8.gz</w:t>
      </w:r>
      <w:r>
        <w:br/>
      </w:r>
      <w:r>
        <w:rPr>
          <w:rStyle w:val="VerbatimChar"/>
        </w:rPr>
        <w:t xml:space="preserve">-   -   RestaurantManagementSystem/obj/Debug/net9.0/compressed/v901iebh5k-ee0r1s7dh0.gz</w:t>
      </w:r>
      <w:r>
        <w:br/>
      </w:r>
      <w:r>
        <w:rPr>
          <w:rStyle w:val="VerbatimChar"/>
        </w:rPr>
        <w:t xml:space="preserve">-   -   RestaurantManagementSystem/obj/Debug/net9.0/compressed/vwh6uap8di-jd9uben2k1.gz</w:t>
      </w:r>
      <w:r>
        <w:br/>
      </w:r>
      <w:r>
        <w:rPr>
          <w:rStyle w:val="VerbatimChar"/>
        </w:rPr>
        <w:t xml:space="preserve">-   -   RestaurantManagementSystem/obj/Debug/net9.0/compressed/wuczqu7cul-h1s4sie4z3.gz</w:t>
      </w:r>
      <w:r>
        <w:br/>
      </w:r>
      <w:r>
        <w:rPr>
          <w:rStyle w:val="VerbatimChar"/>
        </w:rPr>
        <w:t xml:space="preserve">-   -   RestaurantManagementSystem/obj/Debug/net9.0/compressed/x6i9nf2oo4-ilo7uva0vt.gz</w:t>
      </w:r>
      <w:r>
        <w:br/>
      </w:r>
      <w:r>
        <w:rPr>
          <w:rStyle w:val="VerbatimChar"/>
        </w:rPr>
        <w:t xml:space="preserve">-   -   RestaurantManagementSystem/obj/Debug/net9.0/compressed/xhkg2whib2-j5mq2jizvt.gz</w:t>
      </w:r>
      <w:r>
        <w:br/>
      </w:r>
      <w:r>
        <w:rPr>
          <w:rStyle w:val="VerbatimChar"/>
        </w:rPr>
        <w:t xml:space="preserve">-   -   RestaurantManagementSystem/obj/Debug/net9.0/compressed/xqq0xpwmux-y7v9cxd14o.gz</w:t>
      </w:r>
      <w:r>
        <w:br/>
      </w:r>
      <w:r>
        <w:rPr>
          <w:rStyle w:val="VerbatimChar"/>
        </w:rPr>
        <w:t xml:space="preserve">-   -   RestaurantManagementSystem/obj/Debug/net9.0/compressed/z21isy1tn6-nvvlpmu67g.gz</w:t>
      </w:r>
      <w:r>
        <w:br/>
      </w:r>
      <w:r>
        <w:rPr>
          <w:rStyle w:val="VerbatimChar"/>
        </w:rPr>
        <w:t xml:space="preserve">-   -   RestaurantManagementSystem/obj/Debug/net9.0/compressed/zpozw9h038-pk9g2wxc8p.gz</w:t>
      </w:r>
      <w:r>
        <w:br/>
      </w:r>
      <w:r>
        <w:rPr>
          <w:rStyle w:val="VerbatimChar"/>
        </w:rPr>
        <w:t xml:space="preserve">-   -   RestaurantManagementSystem/obj/Debug/net9.0/compressed/zqwpzms9g7-l4xk3x9ku1.gz</w:t>
      </w:r>
      <w:r>
        <w:br/>
      </w:r>
      <w:r>
        <w:rPr>
          <w:rStyle w:val="VerbatimChar"/>
        </w:rPr>
        <w:t xml:space="preserve">-   -   RestaurantManagementSystem/obj/Debug/net9.0/compressed/zyxis59sp7-6cfz1n2cew.gz</w:t>
      </w:r>
      <w:r>
        <w:br/>
      </w:r>
      <w:r>
        <w:rPr>
          <w:rStyle w:val="VerbatimChar"/>
        </w:rPr>
        <w:t xml:space="preserve">-   -   RestaurantManagementSystem/obj/Debug/net9.0/ref/RestaurantManagementSystem.dll</w:t>
      </w:r>
      <w:r>
        <w:br/>
      </w:r>
      <w:r>
        <w:rPr>
          <w:rStyle w:val="VerbatimChar"/>
        </w:rPr>
        <w:t xml:space="preserve">-   -   RestaurantManagementSystem/obj/Debug/net9.0/refint/RestaurantManagementSystem.dll</w:t>
      </w:r>
      <w:r>
        <w:br/>
      </w:r>
      <w:r>
        <w:rPr>
          <w:rStyle w:val="VerbatimChar"/>
        </w:rPr>
        <w:t xml:space="preserve">48  0   RestaurantManagementSystem/obj/Debug/net9.0/scopedcss/Views/Shared/_Layout.cshtml.rz.scp.css</w:t>
      </w:r>
      <w:r>
        <w:br/>
      </w:r>
      <w:r>
        <w:rPr>
          <w:rStyle w:val="VerbatimChar"/>
        </w:rPr>
        <w:t xml:space="preserve">49  0   RestaurantManagementSystem/obj/Debug/net9.0/scopedcss/bundle/RestaurantManagementSystem.styles.css</w:t>
      </w:r>
      <w:r>
        <w:br/>
      </w:r>
      <w:r>
        <w:rPr>
          <w:rStyle w:val="VerbatimChar"/>
        </w:rPr>
        <w:t xml:space="preserve">49  0   RestaurantManagementSystem/obj/Debug/net9.0/scopedcss/projectbundle/RestaurantManagementSystem.bundle.scp.css</w:t>
      </w:r>
      <w:r>
        <w:br/>
      </w:r>
      <w:r>
        <w:rPr>
          <w:rStyle w:val="VerbatimChar"/>
        </w:rPr>
        <w:t xml:space="preserve">20434   0   RestaurantManagementSystem/obj/Debug/net9.0/staticwebassets.build.endpoints.json</w:t>
      </w:r>
      <w:r>
        <w:br/>
      </w:r>
      <w:r>
        <w:rPr>
          <w:rStyle w:val="VerbatimChar"/>
        </w:rPr>
        <w:t xml:space="preserve">23688   0   RestaurantManagementSystem/obj/Debug/net9.0/staticwebassets.build.json</w:t>
      </w:r>
      <w:r>
        <w:br/>
      </w:r>
      <w:r>
        <w:rPr>
          <w:rStyle w:val="VerbatimChar"/>
        </w:rPr>
        <w:t xml:space="preserve">1   0   RestaurantManagementSystem/obj/Debug/net9.0/staticwebassets.development.json</w:t>
      </w:r>
      <w:r>
        <w:br/>
      </w:r>
      <w:r>
        <w:rPr>
          <w:rStyle w:val="VerbatimChar"/>
        </w:rPr>
        <w:t xml:space="preserve">305 0   RestaurantManagementSystem/obj/Debug/net9.0/staticwebassets.pack.json</w:t>
      </w:r>
      <w:r>
        <w:br/>
      </w:r>
      <w:r>
        <w:rPr>
          <w:rStyle w:val="VerbatimChar"/>
        </w:rPr>
        <w:t xml:space="preserve">844 0   RestaurantManagementSystem/obj/Debug/net9.0/staticwebassets/msbuild.RestaurantManagementSystem.Microsoft.AspNetCore.StaticWebAssetEndpoints.props</w:t>
      </w:r>
      <w:r>
        <w:br/>
      </w:r>
      <w:r>
        <w:rPr>
          <w:rStyle w:val="VerbatimChar"/>
        </w:rPr>
        <w:t xml:space="preserve">1264    0   RestaurantManagementSystem/obj/Debug/net9.0/staticwebassets/msbuild.RestaurantManagementSystem.Microsoft.AspNetCore.StaticWebAssets.props</w:t>
      </w:r>
      <w:r>
        <w:br/>
      </w:r>
      <w:r>
        <w:rPr>
          <w:rStyle w:val="VerbatimChar"/>
        </w:rPr>
        <w:t xml:space="preserve">4   0   RestaurantManagementSystem/obj/Debug/net9.0/staticwebassets/msbuild.build.RestaurantManagementSystem.props</w:t>
      </w:r>
      <w:r>
        <w:br/>
      </w:r>
      <w:r>
        <w:rPr>
          <w:rStyle w:val="VerbatimChar"/>
        </w:rPr>
        <w:t xml:space="preserve">3   0   RestaurantManagementSystem/obj/Debug/net9.0/staticwebassets/msbuild.buildMultiTargeting.RestaurantManagementSystem.props</w:t>
      </w:r>
      <w:r>
        <w:br/>
      </w:r>
      <w:r>
        <w:rPr>
          <w:rStyle w:val="VerbatimChar"/>
        </w:rPr>
        <w:t xml:space="preserve">3   0   RestaurantManagementSystem/obj/Debug/net9.0/staticwebassets/msbuild.buildTransitive.RestaurantManagementSystem.props</w:t>
      </w:r>
      <w:r>
        <w:br/>
      </w:r>
      <w:r>
        <w:rPr>
          <w:rStyle w:val="VerbatimChar"/>
        </w:rPr>
        <w:t xml:space="preserve">71  0   RestaurantManagementSystem/obj/RestaurantManagementSystem.csproj.nuget.dgspec.json</w:t>
      </w:r>
      <w:r>
        <w:br/>
      </w:r>
      <w:r>
        <w:rPr>
          <w:rStyle w:val="VerbatimChar"/>
        </w:rPr>
        <w:t xml:space="preserve">15  0   RestaurantManagementSystem/obj/RestaurantManagementSystem.csproj.nuget.g.props</w:t>
      </w:r>
      <w:r>
        <w:br/>
      </w:r>
      <w:r>
        <w:rPr>
          <w:rStyle w:val="VerbatimChar"/>
        </w:rPr>
        <w:t xml:space="preserve">2   0   RestaurantManagementSystem/obj/RestaurantManagementSystem.csproj.nuget.g.targets</w:t>
      </w:r>
      <w:r>
        <w:br/>
      </w:r>
      <w:r>
        <w:rPr>
          <w:rStyle w:val="VerbatimChar"/>
        </w:rPr>
        <w:t xml:space="preserve">76  0   RestaurantManagementSystem/obj/project.assets.json</w:t>
      </w:r>
      <w:r>
        <w:br/>
      </w:r>
      <w:r>
        <w:rPr>
          <w:rStyle w:val="VerbatimChar"/>
        </w:rPr>
        <w:t xml:space="preserve">8   0   RestaurantManagementSystem/obj/project.nuget.cache</w:t>
      </w:r>
      <w:r>
        <w:br/>
      </w:r>
      <w:r>
        <w:rPr>
          <w:rStyle w:val="VerbatimChar"/>
        </w:rPr>
        <w:t xml:space="preserve">0   0   RestaurantManagementSystem/src/Presentation/Scripts/main.js</w:t>
      </w:r>
      <w:r>
        <w:br/>
      </w:r>
      <w:r>
        <w:rPr>
          <w:rStyle w:val="VerbatimChar"/>
        </w:rPr>
        <w:t xml:space="preserve">0   0   RestaurantManagementSystem/src/Presentation/wwwroot/images/home.png</w:t>
      </w:r>
      <w:r>
        <w:br/>
      </w:r>
      <w:r>
        <w:rPr>
          <w:rStyle w:val="VerbatimChar"/>
        </w:rPr>
        <w:t xml:space="preserve">0   0   RestaurantManagementSystem/src/Presentation/wwwroot/images/maincourse.png</w:t>
      </w:r>
      <w:r>
        <w:br/>
      </w:r>
      <w:r>
        <w:rPr>
          <w:rStyle w:val="VerbatimChar"/>
        </w:rPr>
        <w:t xml:space="preserve">0   0   RestaurantManagementSystem/src/Presentation/wwwroot/images/menu.png</w:t>
      </w:r>
      <w:r>
        <w:br/>
      </w:r>
      <w:r>
        <w:rPr>
          <w:rStyle w:val="VerbatimChar"/>
        </w:rPr>
        <w:t xml:space="preserve">0   0   RestaurantManagementSystem/src/Presentation/wwwroot/images/slide1.jpg</w:t>
      </w:r>
      <w:r>
        <w:br/>
      </w:r>
      <w:r>
        <w:rPr>
          <w:rStyle w:val="VerbatimChar"/>
        </w:rPr>
        <w:t xml:space="preserve">0   0   RestaurantManagementSystem/src/Presentation/wwwroot/images/slide2.jpg</w:t>
      </w:r>
      <w:r>
        <w:br/>
      </w:r>
      <w:r>
        <w:rPr>
          <w:rStyle w:val="VerbatimChar"/>
        </w:rPr>
        <w:t xml:space="preserve">0   0   RestaurantManagementSystem/src/Presentation/wwwroot/images/starters.png</w:t>
      </w:r>
      <w:r>
        <w:br/>
      </w:r>
      <w:r>
        <w:rPr>
          <w:rStyle w:val="VerbatimChar"/>
        </w:rPr>
        <w:t xml:space="preserve">-   -   RestaurantManagementSystem/wwwroot/.DS_Store</w:t>
      </w:r>
      <w:r>
        <w:br/>
      </w:r>
      <w:r>
        <w:rPr>
          <w:rStyle w:val="VerbatimChar"/>
        </w:rPr>
        <w:t xml:space="preserve">866 0   RestaurantManagementSystem/wwwroot/css/datatables.css</w:t>
      </w:r>
      <w:r>
        <w:br/>
      </w:r>
      <w:r>
        <w:rPr>
          <w:rStyle w:val="VerbatimChar"/>
        </w:rPr>
        <w:t xml:space="preserve">15  0   RestaurantManagementSystem/wwwroot/css/datatables.min.css</w:t>
      </w:r>
      <w:r>
        <w:br/>
      </w:r>
      <w:r>
        <w:rPr>
          <w:rStyle w:val="VerbatimChar"/>
        </w:rPr>
        <w:t xml:space="preserve">31  0   RestaurantManagementSystem/wwwroot/css/site.css</w:t>
      </w:r>
      <w:r>
        <w:br/>
      </w:r>
      <w:r>
        <w:rPr>
          <w:rStyle w:val="VerbatimChar"/>
        </w:rPr>
        <w:t xml:space="preserve">-   -   RestaurantManagementSystem/wwwroot/favicon.ico</w:t>
      </w:r>
      <w:r>
        <w:br/>
      </w:r>
      <w:r>
        <w:rPr>
          <w:rStyle w:val="VerbatimChar"/>
        </w:rPr>
        <w:t xml:space="preserve">14146   0   RestaurantManagementSystem/wwwroot/js/datatables.js</w:t>
      </w:r>
      <w:r>
        <w:br/>
      </w:r>
      <w:r>
        <w:rPr>
          <w:rStyle w:val="VerbatimChar"/>
        </w:rPr>
        <w:t xml:space="preserve">22  0   RestaurantManagementSystem/wwwroot/js/datatables.min.js</w:t>
      </w:r>
      <w:r>
        <w:br/>
      </w:r>
      <w:r>
        <w:rPr>
          <w:rStyle w:val="VerbatimChar"/>
        </w:rPr>
        <w:t xml:space="preserve">2   0   RestaurantManagementSystem/wwwroot/js/jquery-3.7.1.min</w:t>
      </w:r>
      <w:r>
        <w:br/>
      </w:r>
      <w:r>
        <w:rPr>
          <w:rStyle w:val="VerbatimChar"/>
        </w:rPr>
        <w:t xml:space="preserve">2   0   RestaurantManagementSystem/wwwroot/js/jquery.timepicker.min.js</w:t>
      </w:r>
      <w:r>
        <w:br/>
      </w:r>
      <w:r>
        <w:rPr>
          <w:rStyle w:val="VerbatimChar"/>
        </w:rPr>
        <w:t xml:space="preserve">4   0   RestaurantManagementSystem/wwwroot/js/site.js</w:t>
      </w:r>
      <w:r>
        <w:br/>
      </w:r>
      <w:r>
        <w:rPr>
          <w:rStyle w:val="VerbatimChar"/>
        </w:rPr>
        <w:t xml:space="preserve">22  0   RestaurantManagementSystem/wwwroot/lib/bootstrap/LICENSE</w:t>
      </w:r>
      <w:r>
        <w:br/>
      </w:r>
      <w:r>
        <w:rPr>
          <w:rStyle w:val="VerbatimChar"/>
        </w:rPr>
        <w:t xml:space="preserve">4085    0   RestaurantManagementSystem/wwwroot/lib/bootstrap/dist/css/bootstrap-grid.css</w:t>
      </w:r>
      <w:r>
        <w:br/>
      </w:r>
      <w:r>
        <w:rPr>
          <w:rStyle w:val="VerbatimChar"/>
        </w:rPr>
        <w:t xml:space="preserve">1   0   RestaurantManagementSystem/wwwroot/lib/bootstrap/dist/css/bootstrap-grid.css.map</w:t>
      </w:r>
      <w:r>
        <w:br/>
      </w:r>
      <w:r>
        <w:rPr>
          <w:rStyle w:val="VerbatimChar"/>
        </w:rPr>
        <w:t xml:space="preserve">6   0   RestaurantManagementSystem/wwwroot/lib/bootstrap/dist/css/bootstrap-grid.min.css</w:t>
      </w:r>
      <w:r>
        <w:br/>
      </w:r>
      <w:r>
        <w:rPr>
          <w:rStyle w:val="VerbatimChar"/>
        </w:rPr>
        <w:t xml:space="preserve">1   0   RestaurantManagementSystem/wwwroot/lib/bootstrap/dist/css/bootstrap-grid.min.css.map</w:t>
      </w:r>
      <w:r>
        <w:br/>
      </w:r>
      <w:r>
        <w:rPr>
          <w:rStyle w:val="VerbatimChar"/>
        </w:rPr>
        <w:t xml:space="preserve">4084    0   RestaurantManagementSystem/wwwroot/lib/bootstrap/dist/css/bootstrap-grid.rtl.css</w:t>
      </w:r>
      <w:r>
        <w:br/>
      </w:r>
      <w:r>
        <w:rPr>
          <w:rStyle w:val="VerbatimChar"/>
        </w:rPr>
        <w:t xml:space="preserve">1   0   RestaurantManagementSystem/wwwroot/lib/bootstrap/dist/css/bootstrap-grid.rtl.css.map</w:t>
      </w:r>
      <w:r>
        <w:br/>
      </w:r>
      <w:r>
        <w:rPr>
          <w:rStyle w:val="VerbatimChar"/>
        </w:rPr>
        <w:t xml:space="preserve">6   0   RestaurantManagementSystem/wwwroot/lib/bootstrap/dist/css/bootstrap-grid.rtl.min.css</w:t>
      </w:r>
      <w:r>
        <w:br/>
      </w:r>
      <w:r>
        <w:rPr>
          <w:rStyle w:val="VerbatimChar"/>
        </w:rPr>
        <w:t xml:space="preserve">1   0   RestaurantManagementSystem/wwwroot/lib/bootstrap/dist/css/bootstrap-grid.rtl.min.css.map</w:t>
      </w:r>
      <w:r>
        <w:br/>
      </w:r>
      <w:r>
        <w:rPr>
          <w:rStyle w:val="VerbatimChar"/>
        </w:rPr>
        <w:t xml:space="preserve">597 0   RestaurantManagementSystem/wwwroot/lib/bootstrap/dist/css/bootstrap-reboot.css</w:t>
      </w:r>
      <w:r>
        <w:br/>
      </w:r>
      <w:r>
        <w:rPr>
          <w:rStyle w:val="VerbatimChar"/>
        </w:rPr>
        <w:t xml:space="preserve">1   0   RestaurantManagementSystem/wwwroot/lib/bootstrap/dist/css/bootstrap-reboot.css.map</w:t>
      </w:r>
      <w:r>
        <w:br/>
      </w:r>
      <w:r>
        <w:rPr>
          <w:rStyle w:val="VerbatimChar"/>
        </w:rPr>
        <w:t xml:space="preserve">6   0   RestaurantManagementSystem/wwwroot/lib/bootstrap/dist/css/bootstrap-reboot.min.css</w:t>
      </w:r>
      <w:r>
        <w:br/>
      </w:r>
      <w:r>
        <w:rPr>
          <w:rStyle w:val="VerbatimChar"/>
        </w:rPr>
        <w:t xml:space="preserve">1   0   RestaurantManagementSystem/wwwroot/lib/bootstrap/dist/css/bootstrap-reboot.min.css.map</w:t>
      </w:r>
      <w:r>
        <w:br/>
      </w:r>
      <w:r>
        <w:rPr>
          <w:rStyle w:val="VerbatimChar"/>
        </w:rPr>
        <w:t xml:space="preserve">594 0   RestaurantManagementSystem/wwwroot/lib/bootstrap/dist/css/bootstrap-reboot.rtl.css</w:t>
      </w:r>
      <w:r>
        <w:br/>
      </w:r>
      <w:r>
        <w:rPr>
          <w:rStyle w:val="VerbatimChar"/>
        </w:rPr>
        <w:t xml:space="preserve">1   0   RestaurantManagementSystem/wwwroot/lib/bootstrap/dist/css/bootstrap-reboot.rtl.css.map</w:t>
      </w:r>
      <w:r>
        <w:br/>
      </w:r>
      <w:r>
        <w:rPr>
          <w:rStyle w:val="VerbatimChar"/>
        </w:rPr>
        <w:t xml:space="preserve">6   0   RestaurantManagementSystem/wwwroot/lib/bootstrap/dist/css/bootstrap-reboot.rtl.min.css</w:t>
      </w:r>
      <w:r>
        <w:br/>
      </w:r>
      <w:r>
        <w:rPr>
          <w:rStyle w:val="VerbatimChar"/>
        </w:rPr>
        <w:t xml:space="preserve">1   0   RestaurantManagementSystem/wwwroot/lib/bootstrap/dist/css/bootstrap-reboot.rtl.min.css.map</w:t>
      </w:r>
      <w:r>
        <w:br/>
      </w:r>
      <w:r>
        <w:rPr>
          <w:rStyle w:val="VerbatimChar"/>
        </w:rPr>
        <w:t xml:space="preserve">5402    0   RestaurantManagementSystem/wwwroot/lib/bootstrap/dist/css/bootstrap-utilities.css</w:t>
      </w:r>
      <w:r>
        <w:br/>
      </w:r>
      <w:r>
        <w:rPr>
          <w:rStyle w:val="VerbatimChar"/>
        </w:rPr>
        <w:t xml:space="preserve">1   0   RestaurantManagementSystem/wwwroot/lib/bootstrap/dist/css/bootstrap-utilities.css.map</w:t>
      </w:r>
      <w:r>
        <w:br/>
      </w:r>
      <w:r>
        <w:rPr>
          <w:rStyle w:val="VerbatimChar"/>
        </w:rPr>
        <w:t xml:space="preserve">6   0   RestaurantManagementSystem/wwwroot/lib/bootstrap/dist/css/bootstrap-utilities.min.css</w:t>
      </w:r>
      <w:r>
        <w:br/>
      </w:r>
      <w:r>
        <w:rPr>
          <w:rStyle w:val="VerbatimChar"/>
        </w:rPr>
        <w:t xml:space="preserve">1   0   RestaurantManagementSystem/wwwroot/lib/bootstrap/dist/css/bootstrap-utilities.min.css.map</w:t>
      </w:r>
      <w:r>
        <w:br/>
      </w:r>
      <w:r>
        <w:rPr>
          <w:rStyle w:val="VerbatimChar"/>
        </w:rPr>
        <w:t xml:space="preserve">5393    0   RestaurantManagementSystem/wwwroot/lib/bootstrap/dist/css/bootstrap-utilities.rtl.css</w:t>
      </w:r>
      <w:r>
        <w:br/>
      </w:r>
      <w:r>
        <w:rPr>
          <w:rStyle w:val="VerbatimChar"/>
        </w:rPr>
        <w:t xml:space="preserve">1   0   RestaurantManagementSystem/wwwroot/lib/bootstrap/dist/css/bootstrap-utilities.rtl.css.map</w:t>
      </w:r>
      <w:r>
        <w:br/>
      </w:r>
      <w:r>
        <w:rPr>
          <w:rStyle w:val="VerbatimChar"/>
        </w:rPr>
        <w:t xml:space="preserve">6   0   RestaurantManagementSystem/wwwroot/lib/bootstrap/dist/css/bootstrap-utilities.rtl.min.css</w:t>
      </w:r>
      <w:r>
        <w:br/>
      </w:r>
      <w:r>
        <w:rPr>
          <w:rStyle w:val="VerbatimChar"/>
        </w:rPr>
        <w:t xml:space="preserve">1   0   RestaurantManagementSystem/wwwroot/lib/bootstrap/dist/css/bootstrap-utilities.rtl.min.css.map</w:t>
      </w:r>
      <w:r>
        <w:br/>
      </w:r>
      <w:r>
        <w:rPr>
          <w:rStyle w:val="VerbatimChar"/>
        </w:rPr>
        <w:t xml:space="preserve">12057   0   RestaurantManagementSystem/wwwroot/lib/bootstrap/dist/css/bootstrap.css</w:t>
      </w:r>
      <w:r>
        <w:br/>
      </w:r>
      <w:r>
        <w:rPr>
          <w:rStyle w:val="VerbatimChar"/>
        </w:rPr>
        <w:t xml:space="preserve">1   0   RestaurantManagementSystem/wwwroot/lib/bootstrap/dist/css/bootstrap.css.map</w:t>
      </w:r>
      <w:r>
        <w:br/>
      </w:r>
      <w:r>
        <w:rPr>
          <w:rStyle w:val="VerbatimChar"/>
        </w:rPr>
        <w:t xml:space="preserve">6   0   RestaurantManagementSystem/wwwroot/lib/bootstrap/dist/css/bootstrap.min.css</w:t>
      </w:r>
      <w:r>
        <w:br/>
      </w:r>
      <w:r>
        <w:rPr>
          <w:rStyle w:val="VerbatimChar"/>
        </w:rPr>
        <w:t xml:space="preserve">1   0   RestaurantManagementSystem/wwwroot/lib/bootstrap/dist/css/bootstrap.min.css.map</w:t>
      </w:r>
      <w:r>
        <w:br/>
      </w:r>
      <w:r>
        <w:rPr>
          <w:rStyle w:val="VerbatimChar"/>
        </w:rPr>
        <w:t xml:space="preserve">12030   0   RestaurantManagementSystem/wwwroot/lib/bootstrap/dist/css/bootstrap.rtl.css</w:t>
      </w:r>
      <w:r>
        <w:br/>
      </w:r>
      <w:r>
        <w:rPr>
          <w:rStyle w:val="VerbatimChar"/>
        </w:rPr>
        <w:t xml:space="preserve">1   0   RestaurantManagementSystem/wwwroot/lib/bootstrap/dist/css/bootstrap.rtl.css.map</w:t>
      </w:r>
      <w:r>
        <w:br/>
      </w:r>
      <w:r>
        <w:rPr>
          <w:rStyle w:val="VerbatimChar"/>
        </w:rPr>
        <w:t xml:space="preserve">6   0   RestaurantManagementSystem/wwwroot/lib/bootstrap/dist/css/bootstrap.rtl.min.css</w:t>
      </w:r>
      <w:r>
        <w:br/>
      </w:r>
      <w:r>
        <w:rPr>
          <w:rStyle w:val="VerbatimChar"/>
        </w:rPr>
        <w:t xml:space="preserve">1   0   RestaurantManagementSystem/wwwroot/lib/bootstrap/dist/css/bootstrap.rtl.min.css.map</w:t>
      </w:r>
      <w:r>
        <w:br/>
      </w:r>
      <w:r>
        <w:rPr>
          <w:rStyle w:val="VerbatimChar"/>
        </w:rPr>
        <w:t xml:space="preserve">6314    0   RestaurantManagementSystem/wwwroot/lib/bootstrap/dist/js/bootstrap.bundle.js</w:t>
      </w:r>
      <w:r>
        <w:br/>
      </w:r>
      <w:r>
        <w:rPr>
          <w:rStyle w:val="VerbatimChar"/>
        </w:rPr>
        <w:t xml:space="preserve">1   0   RestaurantManagementSystem/wwwroot/lib/bootstrap/dist/js/bootstrap.bundle.js.map</w:t>
      </w:r>
      <w:r>
        <w:br/>
      </w:r>
      <w:r>
        <w:rPr>
          <w:rStyle w:val="VerbatimChar"/>
        </w:rPr>
        <w:t xml:space="preserve">7   0   RestaurantManagementSystem/wwwroot/lib/bootstrap/dist/js/bootstrap.bundle.min.js</w:t>
      </w:r>
      <w:r>
        <w:br/>
      </w:r>
      <w:r>
        <w:rPr>
          <w:rStyle w:val="VerbatimChar"/>
        </w:rPr>
        <w:t xml:space="preserve">1   0   RestaurantManagementSystem/wwwroot/lib/bootstrap/dist/js/bootstrap.bundle.min.js.map</w:t>
      </w:r>
      <w:r>
        <w:br/>
      </w:r>
      <w:r>
        <w:rPr>
          <w:rStyle w:val="VerbatimChar"/>
        </w:rPr>
        <w:t xml:space="preserve">4447    0   RestaurantManagementSystem/wwwroot/lib/bootstrap/dist/js/bootstrap.esm.js</w:t>
      </w:r>
      <w:r>
        <w:br/>
      </w:r>
      <w:r>
        <w:rPr>
          <w:rStyle w:val="VerbatimChar"/>
        </w:rPr>
        <w:t xml:space="preserve">1   0   RestaurantManagementSystem/wwwroot/lib/bootstrap/dist/js/bootstrap.esm.js.map</w:t>
      </w:r>
      <w:r>
        <w:br/>
      </w:r>
      <w:r>
        <w:rPr>
          <w:rStyle w:val="VerbatimChar"/>
        </w:rPr>
        <w:t xml:space="preserve">7   0   RestaurantManagementSystem/wwwroot/lib/bootstrap/dist/js/bootstrap.esm.min.js</w:t>
      </w:r>
      <w:r>
        <w:br/>
      </w:r>
      <w:r>
        <w:rPr>
          <w:rStyle w:val="VerbatimChar"/>
        </w:rPr>
        <w:t xml:space="preserve">1   0   RestaurantManagementSystem/wwwroot/lib/bootstrap/dist/js/bootstrap.esm.min.js.map</w:t>
      </w:r>
      <w:r>
        <w:br/>
      </w:r>
      <w:r>
        <w:rPr>
          <w:rStyle w:val="VerbatimChar"/>
        </w:rPr>
        <w:t xml:space="preserve">4494    0   RestaurantManagementSystem/wwwroot/lib/bootstrap/dist/js/bootstrap.js</w:t>
      </w:r>
      <w:r>
        <w:br/>
      </w:r>
      <w:r>
        <w:rPr>
          <w:rStyle w:val="VerbatimChar"/>
        </w:rPr>
        <w:t xml:space="preserve">1   0   RestaurantManagementSystem/wwwroot/lib/bootstrap/dist/js/bootstrap.js.map</w:t>
      </w:r>
      <w:r>
        <w:br/>
      </w:r>
      <w:r>
        <w:rPr>
          <w:rStyle w:val="VerbatimChar"/>
        </w:rPr>
        <w:t xml:space="preserve">7   0   RestaurantManagementSystem/wwwroot/lib/bootstrap/dist/js/bootstrap.min.js</w:t>
      </w:r>
      <w:r>
        <w:br/>
      </w:r>
      <w:r>
        <w:rPr>
          <w:rStyle w:val="VerbatimChar"/>
        </w:rPr>
        <w:t xml:space="preserve">1   0   RestaurantManagementSystem/wwwroot/lib/bootstrap/dist/js/bootstrap.min.js.map</w:t>
      </w:r>
      <w:r>
        <w:br/>
      </w:r>
      <w:r>
        <w:rPr>
          <w:rStyle w:val="VerbatimChar"/>
        </w:rPr>
        <w:t xml:space="preserve">23  0   RestaurantManagementSystem/wwwroot/lib/jquery-validation-unobtrusive/LICENSE.txt</w:t>
      </w:r>
      <w:r>
        <w:br/>
      </w:r>
      <w:r>
        <w:rPr>
          <w:rStyle w:val="VerbatimChar"/>
        </w:rPr>
        <w:t xml:space="preserve">435 0   RestaurantManagementSystem/wwwroot/lib/jquery-validation-unobtrusive/dist/jquery.validate.unobtrusive.js</w:t>
      </w:r>
      <w:r>
        <w:br/>
      </w:r>
      <w:r>
        <w:rPr>
          <w:rStyle w:val="VerbatimChar"/>
        </w:rPr>
        <w:t xml:space="preserve">8   0   RestaurantManagementSystem/wwwroot/lib/jquery-validation-unobtrusive/dist/jquery.validate.unobtrusive.min.js</w:t>
      </w:r>
      <w:r>
        <w:br/>
      </w:r>
      <w:r>
        <w:rPr>
          <w:rStyle w:val="VerbatimChar"/>
        </w:rPr>
        <w:t xml:space="preserve">22  0   RestaurantManagementSystem/wwwroot/lib/jquery-validation/LICENSE.md</w:t>
      </w:r>
      <w:r>
        <w:br/>
      </w:r>
      <w:r>
        <w:rPr>
          <w:rStyle w:val="VerbatimChar"/>
        </w:rPr>
        <w:t xml:space="preserve">1505    0   RestaurantManagementSystem/wwwroot/lib/jquery-validation/dist/additional-methods.js</w:t>
      </w:r>
      <w:r>
        <w:br/>
      </w:r>
      <w:r>
        <w:rPr>
          <w:rStyle w:val="VerbatimChar"/>
        </w:rPr>
        <w:t xml:space="preserve">4   0   RestaurantManagementSystem/wwwroot/lib/jquery-validation/dist/additional-methods.min.js</w:t>
      </w:r>
      <w:r>
        <w:br/>
      </w:r>
      <w:r>
        <w:rPr>
          <w:rStyle w:val="VerbatimChar"/>
        </w:rPr>
        <w:t xml:space="preserve">1703    0   RestaurantManagementSystem/wwwroot/lib/jquery-validation/dist/jquery.validate.js</w:t>
      </w:r>
      <w:r>
        <w:br/>
      </w:r>
      <w:r>
        <w:rPr>
          <w:rStyle w:val="VerbatimChar"/>
        </w:rPr>
        <w:t xml:space="preserve">4   0   RestaurantManagementSystem/wwwroot/lib/jquery-validation/dist/jquery.validate.min.js</w:t>
      </w:r>
      <w:r>
        <w:br/>
      </w:r>
      <w:r>
        <w:rPr>
          <w:rStyle w:val="VerbatimChar"/>
        </w:rPr>
        <w:t xml:space="preserve">21  0   RestaurantManagementSystem/wwwroot/lib/jquery/LICENSE.txt</w:t>
      </w:r>
      <w:r>
        <w:br/>
      </w:r>
      <w:r>
        <w:rPr>
          <w:rStyle w:val="VerbatimChar"/>
        </w:rPr>
        <w:t xml:space="preserve">10716   0   RestaurantManagementSystem/wwwroot/lib/jquery/dist/jquery.js</w:t>
      </w:r>
      <w:r>
        <w:br/>
      </w:r>
      <w:r>
        <w:rPr>
          <w:rStyle w:val="VerbatimChar"/>
        </w:rPr>
        <w:t xml:space="preserve">2   0   RestaurantManagementSystem/wwwroot/lib/jquery/dist/jquery.min.js</w:t>
      </w:r>
      <w:r>
        <w:br/>
      </w:r>
      <w:r>
        <w:rPr>
          <w:rStyle w:val="VerbatimChar"/>
        </w:rPr>
        <w:t xml:space="preserve">1   0   RestaurantManagementSystem/wwwroot/lib/jquery/dist/jquery.min.map</w:t>
      </w:r>
      <w:r>
        <w:br/>
      </w:r>
      <w:r>
        <w:rPr>
          <w:rStyle w:val="VerbatimChar"/>
        </w:rPr>
        <w:t xml:space="preserve">8617    0   RestaurantManagementSystem/wwwroot/lib/jquery/dist/jquery.slim.js</w:t>
      </w:r>
      <w:r>
        <w:br/>
      </w:r>
      <w:r>
        <w:rPr>
          <w:rStyle w:val="VerbatimChar"/>
        </w:rPr>
        <w:t xml:space="preserve">2   0   RestaurantManagementSystem/wwwroot/lib/jquery/dist/jquery.slim.min.js</w:t>
      </w:r>
      <w:r>
        <w:br/>
      </w:r>
      <w:r>
        <w:rPr>
          <w:rStyle w:val="VerbatimChar"/>
        </w:rPr>
        <w:t xml:space="preserve">1   0   RestaurantManagementSystem/wwwroot/lib/jquery/dist/jquery.slim.min.map</w:t>
      </w:r>
      <w:r>
        <w:br/>
      </w:r>
      <w:r>
        <w:br/>
      </w:r>
      <w:r>
        <w:rPr>
          <w:rStyle w:val="VerbatimChar"/>
        </w:rPr>
        <w:t xml:space="preserve">commit:c7c387b|c7c387ba7a7ebc79371927f1f2c5a31386cedfce|2025-08-31 11:02:39 +0530|apporel27-collab|Push final Restaurantapp codebase to GitHub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br/>
      </w:r>
      <w:r>
        <w:rPr>
          <w:rStyle w:val="VerbatimChar"/>
        </w:rPr>
        <w:t xml:space="preserve">commit:4fcd780|4fcd780f043985cae7b7863a326560816ec6efa9|2025-08-31 14:22:44 +0530|apporel27-collab|Add category Id existence check before update and improve error handling in CategoryForm</w:t>
      </w:r>
      <w:r>
        <w:br/>
      </w:r>
      <w:r>
        <w:rPr>
          <w:rStyle w:val="VerbatimChar"/>
        </w:rPr>
        <w:t xml:space="preserve">78  15  RestaurantManagementSystem/Controllers/MasterController.cs</w:t>
      </w:r>
      <w:r>
        <w:br/>
      </w:r>
      <w:r>
        <w:br/>
      </w:r>
      <w:r>
        <w:rPr>
          <w:rStyle w:val="VerbatimChar"/>
        </w:rPr>
        <w:t xml:space="preserve">commit:32b4ea0|32b4ea070cb5ee535a83c099e0113f14782f246f|2025-08-31 14:25:24 +0530|apporel27-collab|Add Microsoft.Data.SqlClient and update category views</w:t>
      </w:r>
      <w:r>
        <w:br/>
      </w:r>
      <w:r>
        <w:rPr>
          <w:rStyle w:val="VerbatimChar"/>
        </w:rPr>
        <w:t xml:space="preserve">-   -   .DS_Store</w:t>
      </w:r>
      <w:r>
        <w:br/>
      </w:r>
      <w:r>
        <w:rPr>
          <w:rStyle w:val="VerbatimChar"/>
        </w:rPr>
        <w:t xml:space="preserve">-   -   RestaurantManagementSystem/.DS_Store</w:t>
      </w:r>
      <w:r>
        <w:br/>
      </w:r>
      <w:r>
        <w:rPr>
          <w:rStyle w:val="VerbatimChar"/>
        </w:rPr>
        <w:t xml:space="preserve">4   0   RestaurantManagementSystem/RestaurantManagementSystem.csproj</w:t>
      </w:r>
      <w:r>
        <w:br/>
      </w:r>
      <w:r>
        <w:rPr>
          <w:rStyle w:val="VerbatimChar"/>
        </w:rPr>
        <w:t xml:space="preserve">21  25  RestaurantManagementSystem/Views/Master/CategoryForm.cshtml</w:t>
      </w:r>
      <w:r>
        <w:br/>
      </w:r>
      <w:r>
        <w:rPr>
          <w:rStyle w:val="VerbatimChar"/>
        </w:rPr>
        <w:t xml:space="preserve">6   0   RestaurantManagementSystem/Views/Master/CategoryList.cshtml</w:t>
      </w:r>
      <w:r>
        <w:br/>
      </w:r>
      <w:r>
        <w:rPr>
          <w:rStyle w:val="VerbatimChar"/>
        </w:rPr>
        <w:t xml:space="preserve">6   5   RestaurantManagementSystem/appsettings.json</w:t>
      </w:r>
      <w:r>
        <w:br/>
      </w:r>
      <w:r>
        <w:rPr>
          <w:rStyle w:val="VerbatimChar"/>
        </w:rPr>
        <w:t xml:space="preserve">-   -   RestaurantManagementSystem/bin/Debug/net9.0/Azure.Core.dll</w:t>
      </w:r>
      <w:r>
        <w:br/>
      </w:r>
      <w:r>
        <w:rPr>
          <w:rStyle w:val="VerbatimChar"/>
        </w:rPr>
        <w:t xml:space="preserve">-   -   RestaurantManagementSystem/bin/Debug/net9.0/Azure.Identity.dll</w:t>
      </w:r>
      <w:r>
        <w:br/>
      </w:r>
      <w:r>
        <w:rPr>
          <w:rStyle w:val="VerbatimChar"/>
        </w:rPr>
        <w:t xml:space="preserve">-   -   RestaurantManagementSystem/bin/Debug/net9.0/Microsoft.Bcl.AsyncInterfaces.dll</w:t>
      </w:r>
      <w:r>
        <w:br/>
      </w:r>
      <w:r>
        <w:rPr>
          <w:rStyle w:val="VerbatimChar"/>
        </w:rPr>
        <w:t xml:space="preserve">-   -   RestaurantManagementSystem/bin/Debug/net9.0/Microsoft.Bcl.Cryptography.dll</w:t>
      </w:r>
      <w:r>
        <w:br/>
      </w:r>
      <w:r>
        <w:rPr>
          <w:rStyle w:val="VerbatimChar"/>
        </w:rPr>
        <w:t xml:space="preserve">-   -   RestaurantManagementSystem/bin/Debug/net9.0/Microsoft.Data.SqlClient.dll</w:t>
      </w:r>
      <w:r>
        <w:br/>
      </w:r>
      <w:r>
        <w:rPr>
          <w:rStyle w:val="VerbatimChar"/>
        </w:rPr>
        <w:t xml:space="preserve">-   -   RestaurantManagementSystem/bin/Debug/net9.0/Microsoft.Extensions.Caching.Abstractions.dll</w:t>
      </w:r>
      <w:r>
        <w:br/>
      </w:r>
      <w:r>
        <w:rPr>
          <w:rStyle w:val="VerbatimChar"/>
        </w:rPr>
        <w:t xml:space="preserve">-   -   RestaurantManagementSystem/bin/Debug/net9.0/Microsoft.Extensions.Caching.Memory.dll</w:t>
      </w:r>
      <w:r>
        <w:br/>
      </w:r>
      <w:r>
        <w:rPr>
          <w:rStyle w:val="VerbatimChar"/>
        </w:rPr>
        <w:t xml:space="preserve">-   -   RestaurantManagementSystem/bin/Debug/net9.0/Microsoft.Extensions.DependencyInjection.Abstractions.dll</w:t>
      </w:r>
      <w:r>
        <w:br/>
      </w:r>
      <w:r>
        <w:rPr>
          <w:rStyle w:val="VerbatimChar"/>
        </w:rPr>
        <w:t xml:space="preserve">-   -   RestaurantManagementSystem/bin/Debug/net9.0/Microsoft.Extensions.Logging.Abstractions.dll</w:t>
      </w:r>
      <w:r>
        <w:br/>
      </w:r>
      <w:r>
        <w:rPr>
          <w:rStyle w:val="VerbatimChar"/>
        </w:rPr>
        <w:t xml:space="preserve">-   -   RestaurantManagementSystem/bin/Debug/net9.0/Microsoft.Extensions.Options.dll</w:t>
      </w:r>
      <w:r>
        <w:br/>
      </w:r>
      <w:r>
        <w:rPr>
          <w:rStyle w:val="VerbatimChar"/>
        </w:rPr>
        <w:t xml:space="preserve">-   -   RestaurantManagementSystem/bin/Debug/net9.0/Microsoft.Extensions.Primitives.dll</w:t>
      </w:r>
      <w:r>
        <w:br/>
      </w:r>
      <w:r>
        <w:rPr>
          <w:rStyle w:val="VerbatimChar"/>
        </w:rPr>
        <w:t xml:space="preserve">-   -   RestaurantManagementSystem/bin/Debug/net9.0/Microsoft.Identity.Client.Extensions.Msal.dll</w:t>
      </w:r>
      <w:r>
        <w:br/>
      </w:r>
      <w:r>
        <w:rPr>
          <w:rStyle w:val="VerbatimChar"/>
        </w:rPr>
        <w:t xml:space="preserve">-   -   RestaurantManagementSystem/bin/Debug/net9.0/Microsoft.Identity.Client.dll</w:t>
      </w:r>
      <w:r>
        <w:br/>
      </w:r>
      <w:r>
        <w:rPr>
          <w:rStyle w:val="VerbatimChar"/>
        </w:rPr>
        <w:t xml:space="preserve">-   -   RestaurantManagementSystem/bin/Debug/net9.0/Microsoft.IdentityModel.Abstractions.dll</w:t>
      </w:r>
      <w:r>
        <w:br/>
      </w:r>
      <w:r>
        <w:rPr>
          <w:rStyle w:val="VerbatimChar"/>
        </w:rPr>
        <w:t xml:space="preserve">-   -   RestaurantManagementSystem/bin/Debug/net9.0/Microsoft.IdentityModel.JsonWebTokens.dll</w:t>
      </w:r>
      <w:r>
        <w:br/>
      </w:r>
      <w:r>
        <w:rPr>
          <w:rStyle w:val="VerbatimChar"/>
        </w:rPr>
        <w:t xml:space="preserve">-   -   RestaurantManagementSystem/bin/Debug/net9.0/Microsoft.IdentityModel.Logging.dll</w:t>
      </w:r>
      <w:r>
        <w:br/>
      </w:r>
      <w:r>
        <w:rPr>
          <w:rStyle w:val="VerbatimChar"/>
        </w:rPr>
        <w:t xml:space="preserve">-   -   RestaurantManagementSystem/bin/Debug/net9.0/Microsoft.IdentityModel.Protocols.OpenIdConnect.dll</w:t>
      </w:r>
      <w:r>
        <w:br/>
      </w:r>
      <w:r>
        <w:rPr>
          <w:rStyle w:val="VerbatimChar"/>
        </w:rPr>
        <w:t xml:space="preserve">-   -   RestaurantManagementSystem/bin/Debug/net9.0/Microsoft.IdentityModel.Protocols.dll</w:t>
      </w:r>
      <w:r>
        <w:br/>
      </w:r>
      <w:r>
        <w:rPr>
          <w:rStyle w:val="VerbatimChar"/>
        </w:rPr>
        <w:t xml:space="preserve">-   -   RestaurantManagementSystem/bin/Debug/net9.0/Microsoft.IdentityModel.Tokens.dll</w:t>
      </w:r>
      <w:r>
        <w:br/>
      </w:r>
      <w:r>
        <w:rPr>
          <w:rStyle w:val="VerbatimChar"/>
        </w:rPr>
        <w:t xml:space="preserve">-   -   RestaurantManagementSystem/bin/Debug/net9.0/Microsoft.SqlServer.Server.dll</w:t>
      </w:r>
      <w:r>
        <w:br/>
      </w:r>
      <w:r>
        <w:rPr>
          <w:rStyle w:val="VerbatimChar"/>
        </w:rPr>
        <w:t xml:space="preserve">625 1   RestaurantManagementSystem/bin/Debug/net9.0/RestaurantManagementSystem.deps.json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6   6   RestaurantManagementSystem/bin/Debug/net9.0/RestaurantManagementSystem.staticwebassets.endpoints.json</w:t>
      </w:r>
      <w:r>
        <w:br/>
      </w:r>
      <w:r>
        <w:rPr>
          <w:rStyle w:val="VerbatimChar"/>
        </w:rPr>
        <w:t xml:space="preserve">-   -   RestaurantManagementSystem/bin/Debug/net9.0/System.ClientModel.dll</w:t>
      </w:r>
      <w:r>
        <w:br/>
      </w:r>
      <w:r>
        <w:rPr>
          <w:rStyle w:val="VerbatimChar"/>
        </w:rPr>
        <w:t xml:space="preserve">-   -   RestaurantManagementSystem/bin/Debug/net9.0/System.Configuration.ConfigurationManager.dll</w:t>
      </w:r>
      <w:r>
        <w:br/>
      </w:r>
      <w:r>
        <w:rPr>
          <w:rStyle w:val="VerbatimChar"/>
        </w:rPr>
        <w:t xml:space="preserve">-   -   RestaurantManagementSystem/bin/Debug/net9.0/System.Diagnostics.EventLog.dll</w:t>
      </w:r>
      <w:r>
        <w:br/>
      </w:r>
      <w:r>
        <w:rPr>
          <w:rStyle w:val="VerbatimChar"/>
        </w:rPr>
        <w:t xml:space="preserve">-   -   RestaurantManagementSystem/bin/Debug/net9.0/System.IdentityModel.Tokens.Jwt.dll</w:t>
      </w:r>
      <w:r>
        <w:br/>
      </w:r>
      <w:r>
        <w:rPr>
          <w:rStyle w:val="VerbatimChar"/>
        </w:rPr>
        <w:t xml:space="preserve">-   -   RestaurantManagementSystem/bin/Debug/net9.0/System.Memory.Data.dll</w:t>
      </w:r>
      <w:r>
        <w:br/>
      </w:r>
      <w:r>
        <w:rPr>
          <w:rStyle w:val="VerbatimChar"/>
        </w:rPr>
        <w:t xml:space="preserve">-   -   RestaurantManagementSystem/bin/Debug/net9.0/System.Security.Cryptography.Pkcs.dll</w:t>
      </w:r>
      <w:r>
        <w:br/>
      </w:r>
      <w:r>
        <w:rPr>
          <w:rStyle w:val="VerbatimChar"/>
        </w:rPr>
        <w:t xml:space="preserve">-   -   RestaurantManagementSystem/bin/Debug/net9.0/System.Security.Cryptography.ProtectedData.dll</w:t>
      </w:r>
      <w:r>
        <w:br/>
      </w:r>
      <w:r>
        <w:rPr>
          <w:rStyle w:val="VerbatimChar"/>
        </w:rPr>
        <w:t xml:space="preserve">6   5   RestaurantManagementSystem/bin/Debug/net9.0/appsettings.json</w:t>
      </w:r>
      <w:r>
        <w:br/>
      </w:r>
      <w:r>
        <w:rPr>
          <w:rStyle w:val="VerbatimChar"/>
        </w:rPr>
        <w:t xml:space="preserve">-   -   RestaurantManagementSystem/bin/Debug/net9.0/cs/Microsoft.Data.SqlClient.resources.dll</w:t>
      </w:r>
      <w:r>
        <w:br/>
      </w:r>
      <w:r>
        <w:rPr>
          <w:rStyle w:val="VerbatimChar"/>
        </w:rPr>
        <w:t xml:space="preserve">-   -   RestaurantManagementSystem/bin/Debug/net9.0/de/Microsoft.Data.SqlClient.resources.dll</w:t>
      </w:r>
      <w:r>
        <w:br/>
      </w:r>
      <w:r>
        <w:rPr>
          <w:rStyle w:val="VerbatimChar"/>
        </w:rPr>
        <w:t xml:space="preserve">-   -   RestaurantManagementSystem/bin/Debug/net9.0/es/Microsoft.Data.SqlClient.resources.dll</w:t>
      </w:r>
      <w:r>
        <w:br/>
      </w:r>
      <w:r>
        <w:rPr>
          <w:rStyle w:val="VerbatimChar"/>
        </w:rPr>
        <w:t xml:space="preserve">-   -   RestaurantManagementSystem/bin/Debug/net9.0/fr/Microsoft.Data.SqlClient.resources.dll</w:t>
      </w:r>
      <w:r>
        <w:br/>
      </w:r>
      <w:r>
        <w:rPr>
          <w:rStyle w:val="VerbatimChar"/>
        </w:rPr>
        <w:t xml:space="preserve">-   -   RestaurantManagementSystem/bin/Debug/net9.0/it/Microsoft.Data.SqlClient.resources.dll</w:t>
      </w:r>
      <w:r>
        <w:br/>
      </w:r>
      <w:r>
        <w:rPr>
          <w:rStyle w:val="VerbatimChar"/>
        </w:rPr>
        <w:t xml:space="preserve">-   -   RestaurantManagementSystem/bin/Debug/net9.0/ja/Microsoft.Data.SqlClient.resources.dll</w:t>
      </w:r>
      <w:r>
        <w:br/>
      </w:r>
      <w:r>
        <w:rPr>
          <w:rStyle w:val="VerbatimChar"/>
        </w:rPr>
        <w:t xml:space="preserve">-   -   RestaurantManagementSystem/bin/Debug/net9.0/ko/Microsoft.Data.SqlClient.resources.dll</w:t>
      </w:r>
      <w:r>
        <w:br/>
      </w:r>
      <w:r>
        <w:rPr>
          <w:rStyle w:val="VerbatimChar"/>
        </w:rPr>
        <w:t xml:space="preserve">-   -   RestaurantManagementSystem/bin/Debug/net9.0/pl/Microsoft.Data.SqlClient.resources.dll</w:t>
      </w:r>
      <w:r>
        <w:br/>
      </w:r>
      <w:r>
        <w:rPr>
          <w:rStyle w:val="VerbatimChar"/>
        </w:rPr>
        <w:t xml:space="preserve">-   -   RestaurantManagementSystem/bin/Debug/net9.0/pt-BR/Microsoft.Data.SqlClient.resources.dll</w:t>
      </w:r>
      <w:r>
        <w:br/>
      </w:r>
      <w:r>
        <w:rPr>
          <w:rStyle w:val="VerbatimChar"/>
        </w:rPr>
        <w:t xml:space="preserve">-   -   RestaurantManagementSystem/bin/Debug/net9.0/ru/Microsoft.Data.SqlClient.resources.dll</w:t>
      </w:r>
      <w:r>
        <w:br/>
      </w:r>
      <w:r>
        <w:rPr>
          <w:rStyle w:val="VerbatimChar"/>
        </w:rPr>
        <w:t xml:space="preserve">-   -   RestaurantManagementSystem/bin/Debug/net9.0/runtimes/unix/lib/net9.0/Microsoft.Data.SqlClient.dll</w:t>
      </w:r>
      <w:r>
        <w:br/>
      </w:r>
      <w:r>
        <w:rPr>
          <w:rStyle w:val="VerbatimChar"/>
        </w:rPr>
        <w:t xml:space="preserve">-   -   RestaurantManagementSystem/bin/Debug/net9.0/runtimes/win-arm64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-x64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-x86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/lib/net9.0/Microsoft.Data.SqlClient.dll</w:t>
      </w:r>
      <w:r>
        <w:br/>
      </w:r>
      <w:r>
        <w:rPr>
          <w:rStyle w:val="VerbatimChar"/>
        </w:rPr>
        <w:t xml:space="preserve">-   -   RestaurantManagementSystem/bin/Debug/net9.0/runtimes/win/lib/net9.0/System.Diagnostics.EventLog.Messages.dll</w:t>
      </w:r>
      <w:r>
        <w:br/>
      </w:r>
      <w:r>
        <w:rPr>
          <w:rStyle w:val="VerbatimChar"/>
        </w:rPr>
        <w:t xml:space="preserve">-   -   RestaurantManagementSystem/bin/Debug/net9.0/runtimes/win/lib/net9.0/System.Diagnostics.EventLog.dll</w:t>
      </w:r>
      <w:r>
        <w:br/>
      </w:r>
      <w:r>
        <w:rPr>
          <w:rStyle w:val="VerbatimChar"/>
        </w:rPr>
        <w:t xml:space="preserve">-   -   RestaurantManagementSystem/bin/Debug/net9.0/runtimes/win/lib/net9.0/System.Security.Cryptography.Pkcs.dll</w:t>
      </w:r>
      <w:r>
        <w:br/>
      </w:r>
      <w:r>
        <w:rPr>
          <w:rStyle w:val="VerbatimChar"/>
        </w:rPr>
        <w:t xml:space="preserve">-   -   RestaurantManagementSystem/bin/Debug/net9.0/tr/Microsoft.Data.SqlClient.resources.dll</w:t>
      </w:r>
      <w:r>
        <w:br/>
      </w:r>
      <w:r>
        <w:rPr>
          <w:rStyle w:val="VerbatimChar"/>
        </w:rPr>
        <w:t xml:space="preserve">-   -   RestaurantManagementSystem/bin/Debug/net9.0/zh-Hans/Microsoft.Data.SqlClient.resources.dll</w:t>
      </w:r>
      <w:r>
        <w:br/>
      </w:r>
      <w:r>
        <w:rPr>
          <w:rStyle w:val="VerbatimChar"/>
        </w:rPr>
        <w:t xml:space="preserve">-   -   RestaurantManagementSystem/bin/Debug/net9.0/zh-Hant/Microsoft.Data.SqlClient.resources.dll</w:t>
      </w:r>
      <w:r>
        <w:br/>
      </w:r>
      <w:r>
        <w:rPr>
          <w:rStyle w:val="VerbatimChar"/>
        </w:rPr>
        <w:t xml:space="preserve">0   0   RestaurantManagementSystem/obj/Debug/net9.0/Restaura.BF770190.Up2Date</w:t>
      </w:r>
      <w:r>
        <w:br/>
      </w:r>
      <w:r>
        <w:rPr>
          <w:rStyle w:val="VerbatimChar"/>
        </w:rPr>
        <w:t xml:space="preserve">-   -   RestaurantManagementSystem/obj/Debug/net9.0/RestaurantManagementSystem.assets.cache</w:t>
      </w:r>
      <w:r>
        <w:br/>
      </w:r>
      <w:r>
        <w:rPr>
          <w:rStyle w:val="VerbatimChar"/>
        </w:rPr>
        <w:t xml:space="preserve">-   -   RestaurantManagementSystem/obj/Debug/net9.0/RestaurantManagementSystem.csproj.AssemblyReference.cache</w:t>
      </w:r>
      <w:r>
        <w:br/>
      </w:r>
      <w:r>
        <w:rPr>
          <w:rStyle w:val="VerbatimChar"/>
        </w:rPr>
        <w:t xml:space="preserve">1   1   RestaurantManagementSystem/obj/Debug/net9.0/RestaurantManagementSystem.csproj.CoreCompileInputs.cache</w:t>
      </w:r>
      <w:r>
        <w:br/>
      </w:r>
      <w:r>
        <w:rPr>
          <w:rStyle w:val="VerbatimChar"/>
        </w:rPr>
        <w:t xml:space="preserve">50  0   RestaurantManagementSystem/obj/Debug/net9.0/RestaurantManagementSystem.csproj.FileListAbsolute.txt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rPr>
          <w:rStyle w:val="VerbatimChar"/>
        </w:rPr>
        <w:t xml:space="preserve">-   -   RestaurantManagementSystem/obj/Debug/net9.0/ref/RestaurantManagementSystem.dll</w:t>
      </w:r>
      <w:r>
        <w:br/>
      </w:r>
      <w:r>
        <w:rPr>
          <w:rStyle w:val="VerbatimChar"/>
        </w:rPr>
        <w:t xml:space="preserve">-   -   RestaurantManagementSystem/obj/Debug/net9.0/refint/RestaurantManagementSystem.dll</w:t>
      </w:r>
      <w:r>
        <w:br/>
      </w:r>
      <w:r>
        <w:rPr>
          <w:rStyle w:val="VerbatimChar"/>
        </w:rPr>
        <w:t xml:space="preserve">6   6   RestaurantManagementSystem/obj/Debug/net9.0/staticwebassets.build.endpoints.json</w:t>
      </w:r>
      <w:r>
        <w:br/>
      </w:r>
      <w:r>
        <w:rPr>
          <w:rStyle w:val="VerbatimChar"/>
        </w:rPr>
        <w:t xml:space="preserve">13  13  RestaurantManagementSystem/obj/Debug/net9.0/staticwebassets.build.json</w:t>
      </w:r>
      <w:r>
        <w:br/>
      </w:r>
      <w:r>
        <w:rPr>
          <w:rStyle w:val="VerbatimChar"/>
        </w:rPr>
        <w:t xml:space="preserve">2   2   RestaurantManagementSystem/obj/Debug/net9.0/staticwebassets/msbuild.RestaurantManagementSystem.Microsoft.AspNetCore.StaticWebAssetEndpoints.props</w:t>
      </w:r>
      <w:r>
        <w:br/>
      </w:r>
      <w:r>
        <w:rPr>
          <w:rStyle w:val="VerbatimChar"/>
        </w:rPr>
        <w:t xml:space="preserve">6   0   RestaurantManagementSystem/obj/RestaurantManagementSystem.csproj.nuget.dgspec.json</w:t>
      </w:r>
      <w:r>
        <w:br/>
      </w:r>
      <w:r>
        <w:rPr>
          <w:rStyle w:val="VerbatimChar"/>
        </w:rPr>
        <w:t xml:space="preserve">7   1   RestaurantManagementSystem/obj/RestaurantManagementSystem.csproj.nuget.g.targets</w:t>
      </w:r>
      <w:r>
        <w:br/>
      </w:r>
      <w:r>
        <w:rPr>
          <w:rStyle w:val="VerbatimChar"/>
        </w:rPr>
        <w:t xml:space="preserve">1574    3   RestaurantManagementSystem/obj/project.assets.json</w:t>
      </w:r>
      <w:r>
        <w:br/>
      </w:r>
      <w:r>
        <w:rPr>
          <w:rStyle w:val="VerbatimChar"/>
        </w:rPr>
        <w:t xml:space="preserve">35  2   RestaurantManagementSystem/obj/project.nuget.cache</w:t>
      </w:r>
      <w:r>
        <w:br/>
      </w:r>
      <w:r>
        <w:br/>
      </w:r>
      <w:r>
        <w:rPr>
          <w:rStyle w:val="VerbatimChar"/>
        </w:rPr>
        <w:t xml:space="preserve">commit:eadbde4|eadbde4f739ce7dff315764a7c3a07c8c78d1839|2025-08-31 14:53:00 +0530|apporel27-collab|Implement UC-002: Seat Guest &amp; Assign Server</w:t>
      </w:r>
      <w:r>
        <w:br/>
      </w:r>
      <w:r>
        <w:rPr>
          <w:rStyle w:val="VerbatimChar"/>
        </w:rPr>
        <w:t xml:space="preserve">567 0   RestaurantManagementSystem/Controllers/TableServiceController.cs</w:t>
      </w:r>
      <w:r>
        <w:br/>
      </w:r>
      <w:r>
        <w:rPr>
          <w:rStyle w:val="VerbatimChar"/>
        </w:rPr>
        <w:t xml:space="preserve">105 0   RestaurantManagementSystem/Models/TableServiceViewModels.cs</w:t>
      </w:r>
      <w:r>
        <w:br/>
      </w:r>
      <w:r>
        <w:rPr>
          <w:rStyle w:val="VerbatimChar"/>
        </w:rPr>
        <w:t xml:space="preserve">274 0   RestaurantManagementSystem/SQL/TableService_Setup.sql</w:t>
      </w:r>
      <w:r>
        <w:br/>
      </w:r>
      <w:r>
        <w:rPr>
          <w:rStyle w:val="VerbatimChar"/>
        </w:rPr>
        <w:t xml:space="preserve">31  0   RestaurantManagementSystem/Views/Shared/_Layout.cshtml</w:t>
      </w:r>
      <w:r>
        <w:br/>
      </w:r>
      <w:r>
        <w:rPr>
          <w:rStyle w:val="VerbatimChar"/>
        </w:rPr>
        <w:t xml:space="preserve">160 0   RestaurantManagementSystem/Views/TableService/ActiveTables.cshtml</w:t>
      </w:r>
      <w:r>
        <w:br/>
      </w:r>
      <w:r>
        <w:rPr>
          <w:rStyle w:val="VerbatimChar"/>
        </w:rPr>
        <w:t xml:space="preserve">191 0   RestaurantManagementSystem/Views/TableService/Dashboard.cshtml</w:t>
      </w:r>
      <w:r>
        <w:br/>
      </w:r>
      <w:r>
        <w:rPr>
          <w:rStyle w:val="VerbatimChar"/>
        </w:rPr>
        <w:t xml:space="preserve">99  0   RestaurantManagementSystem/Views/TableService/SeatGuest.cshtml</w:t>
      </w:r>
      <w:r>
        <w:br/>
      </w:r>
      <w:r>
        <w:br/>
      </w:r>
      <w:r>
        <w:rPr>
          <w:rStyle w:val="VerbatimChar"/>
        </w:rPr>
        <w:t xml:space="preserve">commit:7c4d24c|7c4d24cbf8dceaf9cbbff428fab7d0871250b508|2025-08-31 15:06:43 +0530|apporel27-collab|Implement UC-003: Capture Dine-In Order</w:t>
      </w:r>
      <w:r>
        <w:br/>
      </w:r>
      <w:r>
        <w:rPr>
          <w:rStyle w:val="VerbatimChar"/>
        </w:rPr>
        <w:t xml:space="preserve">1235    0   RestaurantManagementSystem/Controllers/OrderController.cs</w:t>
      </w:r>
      <w:r>
        <w:br/>
      </w:r>
      <w:r>
        <w:rPr>
          <w:rStyle w:val="VerbatimChar"/>
        </w:rPr>
        <w:t xml:space="preserve">878 0   RestaurantManagementSystem/Controllers/ReservationController.cs</w:t>
      </w:r>
      <w:r>
        <w:br/>
      </w:r>
      <w:r>
        <w:rPr>
          <w:rStyle w:val="VerbatimChar"/>
        </w:rPr>
        <w:t xml:space="preserve">154 0   RestaurantManagementSystem/Controllers/UserController.cs</w:t>
      </w:r>
      <w:r>
        <w:br/>
      </w:r>
      <w:r>
        <w:rPr>
          <w:rStyle w:val="VerbatimChar"/>
        </w:rPr>
        <w:t xml:space="preserve">327 0   RestaurantManagementSystem/Models/OrderModels.cs</w:t>
      </w:r>
      <w:r>
        <w:br/>
      </w:r>
      <w:r>
        <w:rPr>
          <w:rStyle w:val="VerbatimChar"/>
        </w:rPr>
        <w:t xml:space="preserve">231 0   RestaurantManagementSystem/Models/OrderViewModels.cs</w:t>
      </w:r>
      <w:r>
        <w:br/>
      </w:r>
      <w:r>
        <w:rPr>
          <w:rStyle w:val="VerbatimChar"/>
        </w:rPr>
        <w:t xml:space="preserve">114 0   RestaurantManagementSystem/Models/Reservation.cs</w:t>
      </w:r>
      <w:r>
        <w:br/>
      </w:r>
      <w:r>
        <w:rPr>
          <w:rStyle w:val="VerbatimChar"/>
        </w:rPr>
        <w:t xml:space="preserve">34  0   RestaurantManagementSystem/Models/ServerAssignment.cs</w:t>
      </w:r>
      <w:r>
        <w:br/>
      </w:r>
      <w:r>
        <w:rPr>
          <w:rStyle w:val="VerbatimChar"/>
        </w:rPr>
        <w:t xml:space="preserve">73  0   RestaurantManagementSystem/Models/Table.cs</w:t>
      </w:r>
      <w:r>
        <w:br/>
      </w:r>
      <w:r>
        <w:rPr>
          <w:rStyle w:val="VerbatimChar"/>
        </w:rPr>
        <w:t xml:space="preserve">89  0   RestaurantManagementSystem/Models/TableTurnover.cs</w:t>
      </w:r>
      <w:r>
        <w:br/>
      </w:r>
      <w:r>
        <w:rPr>
          <w:rStyle w:val="VerbatimChar"/>
        </w:rPr>
        <w:t xml:space="preserve">42  0   RestaurantManagementSystem/Models/User.cs</w:t>
      </w:r>
      <w:r>
        <w:br/>
      </w:r>
      <w:r>
        <w:rPr>
          <w:rStyle w:val="VerbatimChar"/>
        </w:rPr>
        <w:t xml:space="preserve">29  0   RestaurantManagementSystem/Models/UserRole.cs</w:t>
      </w:r>
      <w:r>
        <w:br/>
      </w:r>
      <w:r>
        <w:rPr>
          <w:rStyle w:val="VerbatimChar"/>
        </w:rPr>
        <w:t xml:space="preserve">89  0   RestaurantManagementSystem/Models/WaitlistEntry.cs</w:t>
      </w:r>
      <w:r>
        <w:br/>
      </w:r>
      <w:r>
        <w:rPr>
          <w:rStyle w:val="VerbatimChar"/>
        </w:rPr>
        <w:t xml:space="preserve">515 0   RestaurantManagementSystem/SQL/Orders_Setup.sql</w:t>
      </w:r>
      <w:r>
        <w:br/>
      </w:r>
      <w:r>
        <w:rPr>
          <w:rStyle w:val="VerbatimChar"/>
        </w:rPr>
        <w:t xml:space="preserve">340 0   RestaurantManagementSystem/SQL/Reservation_Setup.sql</w:t>
      </w:r>
      <w:r>
        <w:br/>
      </w:r>
      <w:r>
        <w:rPr>
          <w:rStyle w:val="VerbatimChar"/>
        </w:rPr>
        <w:t xml:space="preserve">120 0   RestaurantManagementSystem/SQL/User_Setup.sql</w:t>
      </w:r>
      <w:r>
        <w:br/>
      </w:r>
      <w:r>
        <w:rPr>
          <w:rStyle w:val="VerbatimChar"/>
        </w:rPr>
        <w:t xml:space="preserve">163 0   RestaurantManagementSystem/Views/Order/AddItem.cshtml</w:t>
      </w:r>
      <w:r>
        <w:br/>
      </w:r>
      <w:r>
        <w:rPr>
          <w:rStyle w:val="VerbatimChar"/>
        </w:rPr>
        <w:t xml:space="preserve">75  0   RestaurantManagementSystem/Views/Order/BrowseMenu.cshtml</w:t>
      </w:r>
      <w:r>
        <w:br/>
      </w:r>
      <w:r>
        <w:rPr>
          <w:rStyle w:val="VerbatimChar"/>
        </w:rPr>
        <w:t xml:space="preserve">106 0   RestaurantManagementSystem/Views/Order/Create.cshtml</w:t>
      </w:r>
      <w:r>
        <w:br/>
      </w:r>
      <w:r>
        <w:rPr>
          <w:rStyle w:val="VerbatimChar"/>
        </w:rPr>
        <w:t xml:space="preserve">211 0   RestaurantManagementSystem/Views/Order/Dashboard.cshtml</w:t>
      </w:r>
      <w:r>
        <w:br/>
      </w:r>
      <w:r>
        <w:rPr>
          <w:rStyle w:val="VerbatimChar"/>
        </w:rPr>
        <w:t xml:space="preserve">396 0   RestaurantManagementSystem/Views/Order/Details.cshtml</w:t>
      </w:r>
      <w:r>
        <w:br/>
      </w:r>
      <w:r>
        <w:rPr>
          <w:rStyle w:val="VerbatimChar"/>
        </w:rPr>
        <w:t xml:space="preserve">337 0   RestaurantManagementSystem/Views/Reservation/Dashboard.cshtml</w:t>
      </w:r>
      <w:r>
        <w:br/>
      </w:r>
      <w:r>
        <w:rPr>
          <w:rStyle w:val="VerbatimChar"/>
        </w:rPr>
        <w:t xml:space="preserve">56  0   RestaurantManagementSystem/Views/Reservation/DeleteConfirm.cshtml</w:t>
      </w:r>
      <w:r>
        <w:br/>
      </w:r>
      <w:r>
        <w:rPr>
          <w:rStyle w:val="VerbatimChar"/>
        </w:rPr>
        <w:t xml:space="preserve">167 0   RestaurantManagementSystem/Views/Reservation/List.cshtml</w:t>
      </w:r>
      <w:r>
        <w:br/>
      </w:r>
      <w:r>
        <w:rPr>
          <w:rStyle w:val="VerbatimChar"/>
        </w:rPr>
        <w:t xml:space="preserve">132 0   RestaurantManagementSystem/Views/Reservation/ReservationForm.cshtml</w:t>
      </w:r>
      <w:r>
        <w:br/>
      </w:r>
      <w:r>
        <w:rPr>
          <w:rStyle w:val="VerbatimChar"/>
        </w:rPr>
        <w:t xml:space="preserve">72  0   RestaurantManagementSystem/Views/Reservation/TableForm.cshtml</w:t>
      </w:r>
      <w:r>
        <w:br/>
      </w:r>
      <w:r>
        <w:rPr>
          <w:rStyle w:val="VerbatimChar"/>
        </w:rPr>
        <w:t xml:space="preserve">146 0   RestaurantManagementSystem/Views/Reservation/Tables.cshtml</w:t>
      </w:r>
      <w:r>
        <w:br/>
      </w:r>
      <w:r>
        <w:rPr>
          <w:rStyle w:val="VerbatimChar"/>
        </w:rPr>
        <w:t xml:space="preserve">217 0   RestaurantManagementSystem/Views/Reservation/Waitlist.cshtml</w:t>
      </w:r>
      <w:r>
        <w:br/>
      </w:r>
      <w:r>
        <w:rPr>
          <w:rStyle w:val="VerbatimChar"/>
        </w:rPr>
        <w:t xml:space="preserve">71  0   RestaurantManagementSystem/Views/Reservation/WaitlistForm.cshtml</w:t>
      </w:r>
      <w:r>
        <w:br/>
      </w:r>
      <w:r>
        <w:rPr>
          <w:rStyle w:val="VerbatimChar"/>
        </w:rPr>
        <w:t xml:space="preserve">10  0   RestaurantManagementSystem/Views/Shared/_Layout.cshtml</w:t>
      </w:r>
      <w:r>
        <w:br/>
      </w:r>
      <w:r>
        <w:rPr>
          <w:rStyle w:val="VerbatimChar"/>
        </w:rPr>
        <w:t xml:space="preserve">89  0   RestaurantManagementSystem/Views/User/UserForm.cshtml</w:t>
      </w:r>
      <w:r>
        <w:br/>
      </w:r>
      <w:r>
        <w:rPr>
          <w:rStyle w:val="VerbatimChar"/>
        </w:rPr>
        <w:t xml:space="preserve">61  0   RestaurantManagementSystem/Views/User/UserList.cshtml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1   1   RestaurantManagementSystem/obj/Debug/net9.0/RestaurantManagementSystem.AssemblyInfo.cs</w:t>
      </w:r>
      <w:r>
        <w:br/>
      </w:r>
      <w:r>
        <w:rPr>
          <w:rStyle w:val="VerbatimChar"/>
        </w:rPr>
        <w:t xml:space="preserve">1   1   RestaurantManagementSystem/obj/Debug/net9.0/RestaurantManagementSystem.AssemblyInfoInputs.cache</w:t>
      </w:r>
      <w:r>
        <w:br/>
      </w:r>
      <w:r>
        <w:rPr>
          <w:rStyle w:val="VerbatimChar"/>
        </w:rPr>
        <w:t xml:space="preserve">8   0   RestaurantManagementSystem/obj/Debug/net9.0/RestaurantManagementSystem.GeneratedMSBuildEditorConfig.editorconfig</w:t>
      </w:r>
      <w:r>
        <w:br/>
      </w:r>
      <w:r>
        <w:rPr>
          <w:rStyle w:val="VerbatimChar"/>
        </w:rPr>
        <w:t xml:space="preserve">1   1   RestaurantManagementSystem/obj/Debug/net9.0/RestaurantManagementSystem.csproj.CoreCompileInputs.cache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rPr>
          <w:rStyle w:val="VerbatimChar"/>
        </w:rPr>
        <w:t xml:space="preserve">1   1   RestaurantManagementSystem/obj/Debug/net9.0/RestaurantManagementSystem.sourcelink.json</w:t>
      </w:r>
      <w:r>
        <w:br/>
      </w:r>
      <w:r>
        <w:rPr>
          <w:rStyle w:val="VerbatimChar"/>
        </w:rPr>
        <w:t xml:space="preserve">-   -   RestaurantManagementSystem/obj/Debug/net9.0/ref/RestaurantManagementSystem.dll</w:t>
      </w:r>
      <w:r>
        <w:br/>
      </w:r>
      <w:r>
        <w:rPr>
          <w:rStyle w:val="VerbatimChar"/>
        </w:rPr>
        <w:t xml:space="preserve">-   -   RestaurantManagementSystem/obj/Debug/net9.0/refint/RestaurantManagementSystem.dll</w:t>
      </w:r>
      <w:r>
        <w:br/>
      </w:r>
      <w:r>
        <w:br/>
      </w:r>
      <w:r>
        <w:rPr>
          <w:rStyle w:val="VerbatimChar"/>
        </w:rPr>
        <w:t xml:space="preserve">commit:0b7c745|0b7c74581639421dabf0a4f2b02f183b1960fd47|2025-08-31 15:14:13 +0530|apporel27-collab|Implement UC-004: Process Payments</w:t>
      </w:r>
      <w:r>
        <w:br/>
      </w:r>
      <w:r>
        <w:rPr>
          <w:rStyle w:val="VerbatimChar"/>
        </w:rPr>
        <w:t xml:space="preserve">821 0   RestaurantManagementSystem/Controllers/PaymentController.cs</w:t>
      </w:r>
      <w:r>
        <w:br/>
      </w:r>
      <w:r>
        <w:rPr>
          <w:rStyle w:val="VerbatimChar"/>
        </w:rPr>
        <w:t xml:space="preserve">160 0   RestaurantManagementSystem/Models/PaymentModels.cs</w:t>
      </w:r>
      <w:r>
        <w:br/>
      </w:r>
      <w:r>
        <w:rPr>
          <w:rStyle w:val="VerbatimChar"/>
        </w:rPr>
        <w:t xml:space="preserve">144 0   RestaurantManagementSystem/Models/PaymentViewModels.cs</w:t>
      </w:r>
      <w:r>
        <w:br/>
      </w:r>
      <w:r>
        <w:rPr>
          <w:rStyle w:val="VerbatimChar"/>
        </w:rPr>
        <w:t xml:space="preserve">592 0   RestaurantManagementSystem/SQL/Payments_Setup.sql</w:t>
      </w:r>
      <w:r>
        <w:br/>
      </w:r>
      <w:r>
        <w:rPr>
          <w:rStyle w:val="VerbatimChar"/>
        </w:rPr>
        <w:t xml:space="preserve">3   0   RestaurantManagementSystem/Views/Order/Details.cshtml</w:t>
      </w:r>
      <w:r>
        <w:br/>
      </w:r>
      <w:r>
        <w:rPr>
          <w:rStyle w:val="VerbatimChar"/>
        </w:rPr>
        <w:t xml:space="preserve">278 0   RestaurantManagementSystem/Views/Payment/Index.cshtml</w:t>
      </w:r>
      <w:r>
        <w:br/>
      </w:r>
      <w:r>
        <w:rPr>
          <w:rStyle w:val="VerbatimChar"/>
        </w:rPr>
        <w:t xml:space="preserve">200 0   RestaurantManagementSystem/Views/Payment/ProcessPayment.cshtml</w:t>
      </w:r>
      <w:r>
        <w:br/>
      </w:r>
      <w:r>
        <w:rPr>
          <w:rStyle w:val="VerbatimChar"/>
        </w:rPr>
        <w:t xml:space="preserve">193 0   RestaurantManagementSystem/Views/Payment/SplitBill.cshtml</w:t>
      </w:r>
      <w:r>
        <w:br/>
      </w:r>
      <w:r>
        <w:rPr>
          <w:rStyle w:val="VerbatimChar"/>
        </w:rPr>
        <w:t xml:space="preserve">75  0   RestaurantManagementSystem/Views/Payment/VoidPayment.cshtml</w:t>
      </w:r>
      <w:r>
        <w:br/>
      </w:r>
      <w:r>
        <w:br/>
      </w:r>
      <w:r>
        <w:rPr>
          <w:rStyle w:val="VerbatimChar"/>
        </w:rPr>
        <w:t xml:space="preserve">commit:8bafa89|8bafa89b27064e2dba2d1a61ab5ad52afc39c88d|2025-08-31 22:45:29 +0530|apporel27-collab|Added new features: Kitchen, OnlineOrder modules, and fixed issues with TableService server dropdown and Category form edit functionality</w:t>
      </w:r>
      <w:r>
        <w:br/>
      </w:r>
      <w:r>
        <w:rPr>
          <w:rStyle w:val="VerbatimChar"/>
        </w:rPr>
        <w:t xml:space="preserve">41  0   .gitignore</w:t>
      </w:r>
      <w:r>
        <w:br/>
      </w:r>
      <w:r>
        <w:rPr>
          <w:rStyle w:val="VerbatimChar"/>
        </w:rPr>
        <w:t xml:space="preserve">68  20  RestaurantManagementSystem/Controllers/HomeController.cs</w:t>
      </w:r>
      <w:r>
        <w:br/>
      </w:r>
      <w:r>
        <w:rPr>
          <w:rStyle w:val="VerbatimChar"/>
        </w:rPr>
        <w:t xml:space="preserve">638 0   RestaurantManagementSystem/Controllers/KitchenController.cs</w:t>
      </w:r>
      <w:r>
        <w:br/>
      </w:r>
      <w:r>
        <w:rPr>
          <w:rStyle w:val="VerbatimChar"/>
        </w:rPr>
        <w:t xml:space="preserve">76  87  RestaurantManagementSystem/Controllers/MasterController.cs</w:t>
      </w:r>
      <w:r>
        <w:br/>
      </w:r>
      <w:r>
        <w:rPr>
          <w:rStyle w:val="VerbatimChar"/>
        </w:rPr>
        <w:t xml:space="preserve">737 0   RestaurantManagementSystem/Controllers/OnlineOrderController.cs</w:t>
      </w:r>
      <w:r>
        <w:br/>
      </w:r>
      <w:r>
        <w:rPr>
          <w:rStyle w:val="VerbatimChar"/>
        </w:rPr>
        <w:t xml:space="preserve">16  0   RestaurantManagementSystem/Controllers/OrderController.cs</w:t>
      </w:r>
      <w:r>
        <w:br/>
      </w:r>
      <w:r>
        <w:rPr>
          <w:rStyle w:val="VerbatimChar"/>
        </w:rPr>
        <w:t xml:space="preserve">24  26  RestaurantManagementSystem/Controllers/TableServiceController.cs</w:t>
      </w:r>
      <w:r>
        <w:br/>
      </w:r>
      <w:r>
        <w:rPr>
          <w:rStyle w:val="VerbatimChar"/>
        </w:rPr>
        <w:t xml:space="preserve">83  0   RestaurantManagementSystem/Data/RestaurantDbContext.cs</w:t>
      </w:r>
      <w:r>
        <w:br/>
      </w:r>
      <w:r>
        <w:rPr>
          <w:rStyle w:val="VerbatimChar"/>
        </w:rPr>
        <w:t xml:space="preserve">472 0   RestaurantManagementSystem/Middleware/DatabaseColumnFixMiddleware.cs</w:t>
      </w:r>
      <w:r>
        <w:br/>
      </w:r>
      <w:r>
        <w:rPr>
          <w:rStyle w:val="VerbatimChar"/>
        </w:rPr>
        <w:t xml:space="preserve">54  0   RestaurantManagementSystem/Models/CommonModels.cs</w:t>
      </w:r>
      <w:r>
        <w:br/>
      </w:r>
      <w:r>
        <w:rPr>
          <w:rStyle w:val="VerbatimChar"/>
        </w:rPr>
        <w:t xml:space="preserve">56  0   RestaurantManagementSystem/Models/DashboardViewModel.cs</w:t>
      </w:r>
      <w:r>
        <w:br/>
      </w:r>
      <w:r>
        <w:rPr>
          <w:rStyle w:val="VerbatimChar"/>
        </w:rPr>
        <w:t xml:space="preserve">145 0   RestaurantManagementSystem/Models/KitchenModels.cs</w:t>
      </w:r>
      <w:r>
        <w:br/>
      </w:r>
      <w:r>
        <w:rPr>
          <w:rStyle w:val="VerbatimChar"/>
        </w:rPr>
        <w:t xml:space="preserve">382 0   RestaurantManagementSystem/Models/OnlineOrderModels.cs</w:t>
      </w:r>
      <w:r>
        <w:br/>
      </w:r>
      <w:r>
        <w:rPr>
          <w:rStyle w:val="VerbatimChar"/>
        </w:rPr>
        <w:t xml:space="preserve">0   81  RestaurantManagementSystem/Models/OrderModels.cs</w:t>
      </w:r>
      <w:r>
        <w:br/>
      </w:r>
      <w:r>
        <w:rPr>
          <w:rStyle w:val="VerbatimChar"/>
        </w:rPr>
        <w:t xml:space="preserve">3   0   RestaurantManagementSystem/Models/OrderViewModels.cs</w:t>
      </w:r>
      <w:r>
        <w:br/>
      </w:r>
      <w:r>
        <w:rPr>
          <w:rStyle w:val="VerbatimChar"/>
        </w:rPr>
        <w:t xml:space="preserve">22  1   RestaurantManagementSystem/Models/Reservation.cs</w:t>
      </w:r>
      <w:r>
        <w:br/>
      </w:r>
      <w:r>
        <w:rPr>
          <w:rStyle w:val="VerbatimChar"/>
        </w:rPr>
        <w:t xml:space="preserve">398 0   RestaurantManagementSystem/Models/StaffModels.cs</w:t>
      </w:r>
      <w:r>
        <w:br/>
      </w:r>
      <w:r>
        <w:rPr>
          <w:rStyle w:val="VerbatimChar"/>
        </w:rPr>
        <w:t xml:space="preserve">8   1   RestaurantManagementSystem/Models/Table.cs</w:t>
      </w:r>
      <w:r>
        <w:br/>
      </w:r>
      <w:r>
        <w:rPr>
          <w:rStyle w:val="VerbatimChar"/>
        </w:rPr>
        <w:t xml:space="preserve">6   0   RestaurantManagementSystem/Models/User.cs</w:t>
      </w:r>
      <w:r>
        <w:br/>
      </w:r>
      <w:r>
        <w:rPr>
          <w:rStyle w:val="VerbatimChar"/>
        </w:rPr>
        <w:t xml:space="preserve">28  0   RestaurantManagementSystem/Models/WaitlistEntry.cs</w:t>
      </w:r>
      <w:r>
        <w:br/>
      </w:r>
      <w:r>
        <w:rPr>
          <w:rStyle w:val="VerbatimChar"/>
        </w:rPr>
        <w:t xml:space="preserve">9   1   RestaurantManagementSystem/Models/category.cs</w:t>
      </w:r>
      <w:r>
        <w:br/>
      </w:r>
      <w:r>
        <w:rPr>
          <w:rStyle w:val="VerbatimChar"/>
        </w:rPr>
        <w:t xml:space="preserve">34  5   RestaurantManagementSystem/Program.cs</w:t>
      </w:r>
      <w:r>
        <w:br/>
      </w:r>
      <w:r>
        <w:rPr>
          <w:rStyle w:val="VerbatimChar"/>
        </w:rPr>
        <w:t xml:space="preserve">5   0   RestaurantManagementSystem/RestaurantManagementSystem.csproj</w:t>
      </w:r>
      <w:r>
        <w:br/>
      </w:r>
      <w:r>
        <w:rPr>
          <w:rStyle w:val="VerbatimChar"/>
        </w:rPr>
        <w:t xml:space="preserve">435 0   RestaurantManagementSystem/SQL/Kitchen_Setup.sql</w:t>
      </w:r>
      <w:r>
        <w:br/>
      </w:r>
      <w:r>
        <w:rPr>
          <w:rStyle w:val="VerbatimChar"/>
        </w:rPr>
        <w:t xml:space="preserve">593 0   RestaurantManagementSystem/SQL/OnlineOrder_Setup.sql</w:t>
      </w:r>
      <w:r>
        <w:br/>
      </w:r>
      <w:r>
        <w:rPr>
          <w:rStyle w:val="VerbatimChar"/>
        </w:rPr>
        <w:t xml:space="preserve">13  0   RestaurantManagementSystem/SQL/TableName_FullName_Migration.sql</w:t>
      </w:r>
      <w:r>
        <w:br/>
      </w:r>
      <w:r>
        <w:rPr>
          <w:rStyle w:val="VerbatimChar"/>
        </w:rPr>
        <w:t xml:space="preserve">102 0   RestaurantManagementSystem/ViewModels/KitchenViewModels.cs</w:t>
      </w:r>
      <w:r>
        <w:br/>
      </w:r>
      <w:r>
        <w:rPr>
          <w:rStyle w:val="VerbatimChar"/>
        </w:rPr>
        <w:t xml:space="preserve">322 0   RestaurantManagementSystem/ViewModels/OnlineOrderViewModels.cs</w:t>
      </w:r>
      <w:r>
        <w:br/>
      </w:r>
      <w:r>
        <w:rPr>
          <w:rStyle w:val="VerbatimChar"/>
        </w:rPr>
        <w:t xml:space="preserve">422 0   RestaurantManagementSystem/ViewModels/StaffViewModels.cs</w:t>
      </w:r>
      <w:r>
        <w:br/>
      </w:r>
      <w:r>
        <w:rPr>
          <w:rStyle w:val="VerbatimChar"/>
        </w:rPr>
        <w:t xml:space="preserve">646 164 RestaurantManagementSystem/Views/Home/Index.cshtml</w:t>
      </w:r>
      <w:r>
        <w:br/>
      </w:r>
      <w:r>
        <w:rPr>
          <w:rStyle w:val="VerbatimChar"/>
        </w:rPr>
        <w:t xml:space="preserve">230 0   RestaurantManagementSystem/Views/Kitchen/Dashboard.cshtml</w:t>
      </w:r>
      <w:r>
        <w:br/>
      </w:r>
      <w:r>
        <w:rPr>
          <w:rStyle w:val="VerbatimChar"/>
        </w:rPr>
        <w:t xml:space="preserve">114 0   RestaurantManagementSystem/Views/Kitchen/StationForm.cshtml</w:t>
      </w:r>
      <w:r>
        <w:br/>
      </w:r>
      <w:r>
        <w:rPr>
          <w:rStyle w:val="VerbatimChar"/>
        </w:rPr>
        <w:t xml:space="preserve">90  0   RestaurantManagementSystem/Views/Kitchen/Stations.cshtml</w:t>
      </w:r>
      <w:r>
        <w:br/>
      </w:r>
      <w:r>
        <w:rPr>
          <w:rStyle w:val="VerbatimChar"/>
        </w:rPr>
        <w:t xml:space="preserve">253 0   RestaurantManagementSystem/Views/Kitchen/TicketDetails.cshtml</w:t>
      </w:r>
      <w:r>
        <w:br/>
      </w:r>
      <w:r>
        <w:rPr>
          <w:rStyle w:val="VerbatimChar"/>
        </w:rPr>
        <w:t xml:space="preserve">192 0   RestaurantManagementSystem/Views/Kitchen/Tickets.cshtml</w:t>
      </w:r>
      <w:r>
        <w:br/>
      </w:r>
      <w:r>
        <w:rPr>
          <w:rStyle w:val="VerbatimChar"/>
        </w:rPr>
        <w:t xml:space="preserve">10  4   RestaurantManagementSystem/Views/Master/CategoryForm.cshtml</w:t>
      </w:r>
      <w:r>
        <w:br/>
      </w:r>
      <w:r>
        <w:rPr>
          <w:rStyle w:val="VerbatimChar"/>
        </w:rPr>
        <w:t xml:space="preserve">1   1   RestaurantManagementSystem/Views/Master/CategoryList.cshtml</w:t>
      </w:r>
      <w:r>
        <w:br/>
      </w:r>
      <w:r>
        <w:rPr>
          <w:rStyle w:val="VerbatimChar"/>
        </w:rPr>
        <w:t xml:space="preserve">250 0   RestaurantManagementSystem/Views/OnlineOrder/Dashboard.cshtml</w:t>
      </w:r>
      <w:r>
        <w:br/>
      </w:r>
      <w:r>
        <w:rPr>
          <w:rStyle w:val="VerbatimChar"/>
        </w:rPr>
        <w:t xml:space="preserve">314 0   RestaurantManagementSystem/Views/OnlineOrder/Details.cshtml</w:t>
      </w:r>
      <w:r>
        <w:br/>
      </w:r>
      <w:r>
        <w:rPr>
          <w:rStyle w:val="VerbatimChar"/>
        </w:rPr>
        <w:t xml:space="preserve">111 0   RestaurantManagementSystem/Views/OnlineOrder/EditMenuItemMapping.cshtml</w:t>
      </w:r>
      <w:r>
        <w:br/>
      </w:r>
      <w:r>
        <w:rPr>
          <w:rStyle w:val="VerbatimChar"/>
        </w:rPr>
        <w:t xml:space="preserve">92  0   RestaurantManagementSystem/Views/OnlineOrder/EditOrderSource.cshtml</w:t>
      </w:r>
      <w:r>
        <w:br/>
      </w:r>
      <w:r>
        <w:rPr>
          <w:rStyle w:val="VerbatimChar"/>
        </w:rPr>
        <w:t xml:space="preserve">148 0   RestaurantManagementSystem/Views/OnlineOrder/Index.cshtml</w:t>
      </w:r>
      <w:r>
        <w:br/>
      </w:r>
      <w:r>
        <w:rPr>
          <w:rStyle w:val="VerbatimChar"/>
        </w:rPr>
        <w:t xml:space="preserve">114 0   RestaurantManagementSystem/Views/OnlineOrder/MenuItemMappings.cshtml</w:t>
      </w:r>
      <w:r>
        <w:br/>
      </w:r>
      <w:r>
        <w:rPr>
          <w:rStyle w:val="VerbatimChar"/>
        </w:rPr>
        <w:t xml:space="preserve">249 0   RestaurantManagementSystem/Views/OnlineOrder/OrderSourceDetails.cshtml</w:t>
      </w:r>
      <w:r>
        <w:br/>
      </w:r>
      <w:r>
        <w:rPr>
          <w:rStyle w:val="VerbatimChar"/>
        </w:rPr>
        <w:t xml:space="preserve">85  0   RestaurantManagementSystem/Views/OnlineOrder/OrderSources.cshtml</w:t>
      </w:r>
      <w:r>
        <w:br/>
      </w:r>
      <w:r>
        <w:rPr>
          <w:rStyle w:val="VerbatimChar"/>
        </w:rPr>
        <w:t xml:space="preserve">9   4   RestaurantManagementSystem/Views/Reservation/Dashboard.cshtml</w:t>
      </w:r>
      <w:r>
        <w:br/>
      </w:r>
      <w:r>
        <w:rPr>
          <w:rStyle w:val="VerbatimChar"/>
        </w:rPr>
        <w:t xml:space="preserve">2   3   RestaurantManagementSystem/Views/Reservation/Waitlist.cshtml</w:t>
      </w:r>
      <w:r>
        <w:br/>
      </w:r>
      <w:r>
        <w:rPr>
          <w:rStyle w:val="VerbatimChar"/>
        </w:rPr>
        <w:t xml:space="preserve">28  0 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d3bbb54|d3bbb5474736cb9d36f215eba4c24c8e5d602439|2025-08-31 23:08:12 +0530|apporel27-collab|Fixed two issues: 1. Fixed NULL value handling in KitchenController.GetKitchenStats to prevent InvalidCastException; 2. Added missing Styles section to _Layout.cshtml to fix page rendering</w:t>
      </w:r>
      <w:r>
        <w:br/>
      </w:r>
      <w:r>
        <w:rPr>
          <w:rStyle w:val="VerbatimChar"/>
        </w:rPr>
        <w:t xml:space="preserve">6   6   RestaurantManagementSystem/Controllers/KitchenController.cs</w:t>
      </w:r>
      <w:r>
        <w:br/>
      </w:r>
      <w:r>
        <w:rPr>
          <w:rStyle w:val="VerbatimChar"/>
        </w:rPr>
        <w:t xml:space="preserve">1   0 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e227720|e22772081c35686280a8d88a62d4ccf4c19db5e1|2025-09-01 22:16:04 +0530|apporel27-collab|Updated navigation header with professional styling and improved UI</w:t>
      </w:r>
      <w:r>
        <w:br/>
      </w:r>
      <w:r>
        <w:rPr>
          <w:rStyle w:val="VerbatimChar"/>
        </w:rPr>
        <w:t xml:space="preserve">41  23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6952fea|6952feaa63dd1c5e623c1428b21eeb8f665d9baf|2025-09-01 22:35:05 +0530|apporel27-collab|Implement UC-008 Menu &amp; Recipe Management</w:t>
      </w:r>
      <w:r>
        <w:br/>
      </w:r>
      <w:r>
        <w:rPr>
          <w:rStyle w:val="VerbatimChar"/>
        </w:rPr>
        <w:t xml:space="preserve">-   -   .DS_Store</w:t>
      </w:r>
      <w:r>
        <w:br/>
      </w:r>
      <w:r>
        <w:rPr>
          <w:rStyle w:val="VerbatimChar"/>
        </w:rPr>
        <w:t xml:space="preserve">150 0   DashboardDemo.cs</w:t>
      </w:r>
      <w:r>
        <w:br/>
      </w:r>
      <w:r>
        <w:rPr>
          <w:rStyle w:val="VerbatimChar"/>
        </w:rPr>
        <w:t xml:space="preserve">10  0   DashboardDemo/DashboardDemo.csproj</w:t>
      </w:r>
      <w:r>
        <w:br/>
      </w:r>
      <w:r>
        <w:rPr>
          <w:rStyle w:val="VerbatimChar"/>
        </w:rPr>
        <w:t xml:space="preserve">268 0   DashboardDemo/Program.cs</w:t>
      </w:r>
      <w:r>
        <w:br/>
      </w:r>
      <w:r>
        <w:rPr>
          <w:rStyle w:val="VerbatimChar"/>
        </w:rPr>
        <w:t xml:space="preserve">50  0   DashboardDemo/README.md</w:t>
      </w:r>
      <w:r>
        <w:br/>
      </w:r>
      <w:r>
        <w:rPr>
          <w:rStyle w:val="VerbatimChar"/>
        </w:rPr>
        <w:t xml:space="preserve">140 0   DashboardDemo/dashboard_chart.cs</w:t>
      </w:r>
      <w:r>
        <w:br/>
      </w:r>
      <w:r>
        <w:rPr>
          <w:rStyle w:val="VerbatimChar"/>
        </w:rPr>
        <w:t xml:space="preserve">-   -   RestaurantManagementSystem/.DS_Store</w:t>
      </w:r>
      <w:r>
        <w:br/>
      </w:r>
      <w:r>
        <w:rPr>
          <w:rStyle w:val="VerbatimChar"/>
        </w:rPr>
        <w:t xml:space="preserve">1277    0   RestaurantManagementSystem/Controllers/MenuController.cs</w:t>
      </w:r>
      <w:r>
        <w:br/>
      </w:r>
      <w:r>
        <w:rPr>
          <w:rStyle w:val="VerbatimChar"/>
        </w:rPr>
        <w:t xml:space="preserve">397 0   RestaurantManagementSystem/Controllers/RecipeController.cs</w:t>
      </w:r>
      <w:r>
        <w:br/>
      </w:r>
      <w:r>
        <w:rPr>
          <w:rStyle w:val="VerbatimChar"/>
        </w:rPr>
        <w:t xml:space="preserve">10  0   RestaurantManagementSystem/Data/RestaurantDbContext.cs</w:t>
      </w:r>
      <w:r>
        <w:br/>
      </w:r>
      <w:r>
        <w:rPr>
          <w:rStyle w:val="VerbatimChar"/>
        </w:rPr>
        <w:t xml:space="preserve">23  0   RestaurantManagementSystem/Models/Allergen.cs</w:t>
      </w:r>
      <w:r>
        <w:br/>
      </w:r>
      <w:r>
        <w:rPr>
          <w:rStyle w:val="VerbatimChar"/>
        </w:rPr>
        <w:t xml:space="preserve">0   0   RestaurantManagementSystem/Models/MenuItem.cs</w:t>
      </w:r>
      <w:r>
        <w:br/>
      </w:r>
      <w:r>
        <w:rPr>
          <w:rStyle w:val="VerbatimChar"/>
        </w:rPr>
        <w:t xml:space="preserve">22  0   RestaurantManagementSystem/Models/MenuItemAllergen.cs</w:t>
      </w:r>
      <w:r>
        <w:br/>
      </w:r>
      <w:r>
        <w:rPr>
          <w:rStyle w:val="VerbatimChar"/>
        </w:rPr>
        <w:t xml:space="preserve">33  0   RestaurantManagementSystem/Models/MenuItemIngredient.cs</w:t>
      </w:r>
      <w:r>
        <w:br/>
      </w:r>
      <w:r>
        <w:rPr>
          <w:rStyle w:val="VerbatimChar"/>
        </w:rPr>
        <w:t xml:space="preserve">0   0   RestaurantManagementSystem/Models/MenuItemModifier.cs</w:t>
      </w:r>
      <w:r>
        <w:br/>
      </w:r>
      <w:r>
        <w:rPr>
          <w:rStyle w:val="VerbatimChar"/>
        </w:rPr>
        <w:t xml:space="preserve">24  0   RestaurantManagementSystem/Models/Modifier.cs</w:t>
      </w:r>
      <w:r>
        <w:br/>
      </w:r>
      <w:r>
        <w:rPr>
          <w:rStyle w:val="VerbatimChar"/>
        </w:rPr>
        <w:t xml:space="preserve">63  0   RestaurantManagementSystem/Models/Recipe.cs</w:t>
      </w:r>
      <w:r>
        <w:br/>
      </w:r>
      <w:r>
        <w:rPr>
          <w:rStyle w:val="VerbatimChar"/>
        </w:rPr>
        <w:t xml:space="preserve">40  0   RestaurantManagementSystem/Models/RecipeStep.cs</w:t>
      </w:r>
      <w:r>
        <w:br/>
      </w:r>
      <w:r>
        <w:rPr>
          <w:rStyle w:val="VerbatimChar"/>
        </w:rPr>
        <w:t xml:space="preserve">190 0   RestaurantManagementSystem/SQL/Menu_Recipe_Setup.sql</w:t>
      </w:r>
      <w:r>
        <w:br/>
      </w:r>
      <w:r>
        <w:rPr>
          <w:rStyle w:val="VerbatimChar"/>
        </w:rPr>
        <w:t xml:space="preserve">181 0   RestaurantManagementSystem/ViewModels/MenuViewModels.cs</w:t>
      </w:r>
      <w:r>
        <w:br/>
      </w:r>
      <w:r>
        <w:rPr>
          <w:rStyle w:val="VerbatimChar"/>
        </w:rPr>
        <w:t xml:space="preserve">337 0   RestaurantManagementSystem/Views/Menu/Create.cshtml</w:t>
      </w:r>
      <w:r>
        <w:br/>
      </w:r>
      <w:r>
        <w:rPr>
          <w:rStyle w:val="VerbatimChar"/>
        </w:rPr>
        <w:t xml:space="preserve">81  0   RestaurantManagementSystem/Views/Menu/Delete.cshtml</w:t>
      </w:r>
      <w:r>
        <w:br/>
      </w:r>
      <w:r>
        <w:rPr>
          <w:rStyle w:val="VerbatimChar"/>
        </w:rPr>
        <w:t xml:space="preserve">233 0   RestaurantManagementSystem/Views/Menu/Details.cshtml</w:t>
      </w:r>
      <w:r>
        <w:br/>
      </w:r>
      <w:r>
        <w:rPr>
          <w:rStyle w:val="VerbatimChar"/>
        </w:rPr>
        <w:t xml:space="preserve">410 0   RestaurantManagementSystem/Views/Menu/Edit.cshtml</w:t>
      </w:r>
      <w:r>
        <w:br/>
      </w:r>
      <w:r>
        <w:rPr>
          <w:rStyle w:val="VerbatimChar"/>
        </w:rPr>
        <w:t xml:space="preserve">129 0   RestaurantManagementSystem/Views/Menu/Index.cshtml</w:t>
      </w:r>
      <w:r>
        <w:br/>
      </w:r>
      <w:r>
        <w:rPr>
          <w:rStyle w:val="VerbatimChar"/>
        </w:rPr>
        <w:t xml:space="preserve">320 0   RestaurantManagementSystem/Views/Menu/Recipe.cshtml</w:t>
      </w:r>
      <w:r>
        <w:br/>
      </w:r>
      <w:r>
        <w:rPr>
          <w:rStyle w:val="VerbatimChar"/>
        </w:rPr>
        <w:t xml:space="preserve">221 0   RestaurantManagementSystem/Views/Recipe/Details.cshtml</w:t>
      </w:r>
      <w:r>
        <w:br/>
      </w:r>
      <w:r>
        <w:rPr>
          <w:rStyle w:val="VerbatimChar"/>
        </w:rPr>
        <w:t xml:space="preserve">112 0   RestaurantManagementSystem/Views/Recipe/Index.cshtml</w:t>
      </w:r>
      <w:r>
        <w:br/>
      </w:r>
      <w:r>
        <w:rPr>
          <w:rStyle w:val="VerbatimChar"/>
        </w:rPr>
        <w:t xml:space="preserve">217 0   RestaurantManagementSystem/Views/Reservation/Waitlist.cshtml.bak</w:t>
      </w:r>
      <w:r>
        <w:br/>
      </w:r>
      <w:r>
        <w:rPr>
          <w:rStyle w:val="VerbatimChar"/>
        </w:rPr>
        <w:t xml:space="preserve">14  4   RestaurantManagementSystem/Views/Shared/_Layout.cshtml</w:t>
      </w:r>
      <w:r>
        <w:br/>
      </w:r>
      <w:r>
        <w:rPr>
          <w:rStyle w:val="VerbatimChar"/>
        </w:rPr>
        <w:t xml:space="preserve">-   -   RestaurantManagementSystem/bin/Debug/net9.0/Microsoft.Extensions.Caching.Abstractions.dll</w:t>
      </w:r>
      <w:r>
        <w:br/>
      </w:r>
      <w:r>
        <w:rPr>
          <w:rStyle w:val="VerbatimChar"/>
        </w:rPr>
        <w:t xml:space="preserve">-   -   RestaurantManagementSystem/bin/Debug/net9.0/Microsoft.Extensions.Caching.Memory.dll</w:t>
      </w:r>
      <w:r>
        <w:br/>
      </w:r>
      <w:r>
        <w:rPr>
          <w:rStyle w:val="VerbatimChar"/>
        </w:rPr>
        <w:t xml:space="preserve">-   -   RestaurantManagementSystem/bin/Debug/net9.0/Microsoft.Extensions.DependencyInjection.Abstractions.dll</w:t>
      </w:r>
      <w:r>
        <w:br/>
      </w:r>
      <w:r>
        <w:rPr>
          <w:rStyle w:val="VerbatimChar"/>
        </w:rPr>
        <w:t xml:space="preserve">-   -   RestaurantManagementSystem/bin/Debug/net9.0/Microsoft.Extensions.Logging.Abstractions.dll</w:t>
      </w:r>
      <w:r>
        <w:br/>
      </w:r>
      <w:r>
        <w:rPr>
          <w:rStyle w:val="VerbatimChar"/>
        </w:rPr>
        <w:t xml:space="preserve">-   -   RestaurantManagementSystem/bin/Debug/net9.0/Microsoft.Extensions.Options.dll</w:t>
      </w:r>
      <w:r>
        <w:br/>
      </w:r>
      <w:r>
        <w:rPr>
          <w:rStyle w:val="VerbatimChar"/>
        </w:rPr>
        <w:t xml:space="preserve">-   -   RestaurantManagementSystem/bin/Debug/net9.0/Microsoft.Extensions.Primitives.dll</w:t>
      </w:r>
      <w:r>
        <w:br/>
      </w:r>
      <w:r>
        <w:rPr>
          <w:rStyle w:val="VerbatimChar"/>
        </w:rPr>
        <w:t xml:space="preserve">370 54  RestaurantManagementSystem/bin/Debug/net9.0/RestaurantManagementSystem.deps.json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1   0   RestaurantManagementSystem/bin/Debug/net9.0/RestaurantManagementSystem.runtimeconfig.json</w:t>
      </w:r>
      <w:r>
        <w:br/>
      </w:r>
      <w:r>
        <w:rPr>
          <w:rStyle w:val="VerbatimChar"/>
        </w:rPr>
        <w:t xml:space="preserve">10  0   RestaurantManagementSystem/check_users_table.sql</w:t>
      </w:r>
      <w:r>
        <w:br/>
      </w:r>
      <w:r>
        <w:rPr>
          <w:rStyle w:val="VerbatimChar"/>
        </w:rPr>
        <w:t xml:space="preserve">1   1   RestaurantManagementSystem/obj/Debug/net9.0/RestaurantManagementSystem.AssemblyInfo.cs</w:t>
      </w:r>
      <w:r>
        <w:br/>
      </w:r>
      <w:r>
        <w:rPr>
          <w:rStyle w:val="VerbatimChar"/>
        </w:rPr>
        <w:t xml:space="preserve">1   1   RestaurantManagementSystem/obj/Debug/net9.0/RestaurantManagementSystem.AssemblyInfoInputs.cache</w:t>
      </w:r>
      <w:r>
        <w:br/>
      </w:r>
      <w:r>
        <w:rPr>
          <w:rStyle w:val="VerbatimChar"/>
        </w:rPr>
        <w:t xml:space="preserve">132 0   RestaurantManagementSystem/obj/Debug/net9.0/RestaurantManagementSystem.GeneratedMSBuildEditorConfig.editorconfig</w:t>
      </w:r>
      <w:r>
        <w:br/>
      </w:r>
      <w:r>
        <w:rPr>
          <w:rStyle w:val="VerbatimChar"/>
        </w:rPr>
        <w:t xml:space="preserve">-   -   RestaurantManagementSystem/obj/Debug/net9.0/RestaurantManagementSystem.assets.cache</w:t>
      </w:r>
      <w:r>
        <w:br/>
      </w:r>
      <w:r>
        <w:rPr>
          <w:rStyle w:val="VerbatimChar"/>
        </w:rPr>
        <w:t xml:space="preserve">-   -   RestaurantManagementSystem/obj/Debug/net9.0/RestaurantManagementSystem.csproj.AssemblyReference.cache</w:t>
      </w:r>
      <w:r>
        <w:br/>
      </w:r>
      <w:r>
        <w:rPr>
          <w:rStyle w:val="VerbatimChar"/>
        </w:rPr>
        <w:t xml:space="preserve">1   1   RestaurantManagementSystem/obj/Debug/net9.0/RestaurantManagementSystem.csproj.CoreCompileInputs.cache</w:t>
      </w:r>
      <w:r>
        <w:br/>
      </w:r>
      <w:r>
        <w:rPr>
          <w:rStyle w:val="VerbatimChar"/>
        </w:rPr>
        <w:t xml:space="preserve">18  0   RestaurantManagementSystem/obj/Debug/net9.0/RestaurantManagementSystem.csproj.FileListAbsolute.txt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1   1   RestaurantManagementSystem/obj/Debug/net9.0/RestaurantManagementSystem.genruntimeconfig.cache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rPr>
          <w:rStyle w:val="VerbatimChar"/>
        </w:rPr>
        <w:t xml:space="preserve">1   1   RestaurantManagementSystem/obj/Debug/net9.0/RestaurantManagementSystem.sourcelink.json</w:t>
      </w:r>
      <w:r>
        <w:br/>
      </w:r>
      <w:r>
        <w:rPr>
          <w:rStyle w:val="VerbatimChar"/>
        </w:rPr>
        <w:t xml:space="preserve">-   -   RestaurantManagementSystem/obj/Debug/net9.0/ref/RestaurantManagementSystem.dll</w:t>
      </w:r>
      <w:r>
        <w:br/>
      </w:r>
      <w:r>
        <w:rPr>
          <w:rStyle w:val="VerbatimChar"/>
        </w:rPr>
        <w:t xml:space="preserve">-   -   RestaurantManagementSystem/obj/Debug/net9.0/refint/RestaurantManagementSystem.dll</w:t>
      </w:r>
      <w:r>
        <w:br/>
      </w:r>
      <w:r>
        <w:rPr>
          <w:rStyle w:val="VerbatimChar"/>
        </w:rPr>
        <w:t xml:space="preserve">20  0   RestaurantManagementSystem/obj/RestaurantManagementSystem.csproj.nuget.dgspec.json</w:t>
      </w:r>
      <w:r>
        <w:br/>
      </w:r>
      <w:r>
        <w:rPr>
          <w:rStyle w:val="VerbatimChar"/>
        </w:rPr>
        <w:t xml:space="preserve">3   0   RestaurantManagementSystem/obj/RestaurantManagementSystem.csproj.nuget.g.props</w:t>
      </w:r>
      <w:r>
        <w:br/>
      </w:r>
      <w:r>
        <w:rPr>
          <w:rStyle w:val="VerbatimChar"/>
        </w:rPr>
        <w:t xml:space="preserve">3   3   RestaurantManagementSystem/obj/RestaurantManagementSystem.csproj.nuget.g.targets</w:t>
      </w:r>
      <w:r>
        <w:br/>
      </w:r>
      <w:r>
        <w:rPr>
          <w:rStyle w:val="VerbatimChar"/>
        </w:rPr>
        <w:t xml:space="preserve">687 49  RestaurantManagementSystem/obj/project.assets.json</w:t>
      </w:r>
      <w:r>
        <w:br/>
      </w:r>
      <w:r>
        <w:rPr>
          <w:rStyle w:val="VerbatimChar"/>
        </w:rPr>
        <w:t xml:space="preserve">25  8   RestaurantManagementSystem/obj/project.nuget.cache</w:t>
      </w:r>
      <w:r>
        <w:br/>
      </w:r>
      <w:r>
        <w:rPr>
          <w:rStyle w:val="VerbatimChar"/>
        </w:rPr>
        <w:t xml:space="preserve">875 0   SQL/Kitchen_Setup.sql</w:t>
      </w:r>
      <w:r>
        <w:br/>
      </w:r>
      <w:r>
        <w:rPr>
          <w:rStyle w:val="VerbatimChar"/>
        </w:rPr>
        <w:t xml:space="preserve">1436    0   SQL/Staff_Setup.sql</w:t>
      </w:r>
      <w:r>
        <w:br/>
      </w:r>
      <w:r>
        <w:rPr>
          <w:rStyle w:val="VerbatimChar"/>
        </w:rPr>
        <w:t xml:space="preserve">-   -   TechnicalSummary.docx</w:t>
      </w:r>
      <w:r>
        <w:br/>
      </w:r>
      <w:r>
        <w:rPr>
          <w:rStyle w:val="VerbatimChar"/>
        </w:rPr>
        <w:t xml:space="preserve">291 0   TechnicalSummary.html</w:t>
      </w:r>
      <w:r>
        <w:br/>
      </w:r>
      <w:r>
        <w:rPr>
          <w:rStyle w:val="VerbatimChar"/>
        </w:rPr>
        <w:t xml:space="preserve">190 0   TechnicalSummary.md</w:t>
      </w:r>
      <w:r>
        <w:br/>
      </w:r>
      <w:r>
        <w:br/>
      </w:r>
      <w:r>
        <w:rPr>
          <w:rStyle w:val="VerbatimChar"/>
        </w:rPr>
        <w:t xml:space="preserve">commit:773a148|773a14845b7784711e3aa398edfc6fcad93488cf|2025-09-01 23:38:00 +0530|apporel27-collab|Fix GetAllModifiers method to resolve 'Description' column not found issue</w:t>
      </w:r>
      <w:r>
        <w:br/>
      </w:r>
      <w:r>
        <w:rPr>
          <w:rStyle w:val="VerbatimChar"/>
        </w:rPr>
        <w:t xml:space="preserve">43  99  RestaurantManagementSystem/Controllers/MenuController.cs</w:t>
      </w:r>
      <w:r>
        <w:br/>
      </w:r>
      <w:r>
        <w:br/>
      </w:r>
      <w:r>
        <w:rPr>
          <w:rStyle w:val="VerbatimChar"/>
        </w:rPr>
        <w:t xml:space="preserve">commit:a229132|a2291328a166c633de60d0fc261646eb709b8909|2025-09-03 23:41:48 +0530|apporel27-collab|Fix Recipe and Menu functionality: 1) Added RecipeController Index method and GetAllRecipes method to enable Recipe page access; 2) Fixed MenuController GetAllModifiers method to match actual database schema; 3) Added required Recipe files and views</w:t>
      </w:r>
      <w:r>
        <w:br/>
      </w:r>
      <w:r>
        <w:rPr>
          <w:rStyle w:val="VerbatimChar"/>
        </w:rPr>
        <w:t xml:space="preserve">120 61  RestaurantManagementSystem/Controllers/MenuController.cs</w:t>
      </w:r>
      <w:r>
        <w:br/>
      </w:r>
      <w:r>
        <w:rPr>
          <w:rStyle w:val="VerbatimChar"/>
        </w:rPr>
        <w:t xml:space="preserve">470 246 RestaurantManagementSystem/Controllers/RecipeController.cs</w:t>
      </w:r>
      <w:r>
        <w:br/>
      </w:r>
      <w:r>
        <w:rPr>
          <w:rStyle w:val="VerbatimChar"/>
        </w:rPr>
        <w:t xml:space="preserve">4   0   RestaurantManagementSystem/Models/Recipe.cs</w:t>
      </w:r>
      <w:r>
        <w:br/>
      </w:r>
      <w:r>
        <w:rPr>
          <w:rStyle w:val="VerbatimChar"/>
        </w:rPr>
        <w:t xml:space="preserve">45  0   RestaurantManagementSystem/SQL/create_Recipe_tables.sql</w:t>
      </w:r>
      <w:r>
        <w:br/>
      </w:r>
      <w:r>
        <w:rPr>
          <w:rStyle w:val="VerbatimChar"/>
        </w:rPr>
        <w:t xml:space="preserve">37  0   RestaurantManagementSystem/SQL/create_sp_GetAllRecipes.sql</w:t>
      </w:r>
      <w:r>
        <w:br/>
      </w:r>
      <w:r>
        <w:rPr>
          <w:rStyle w:val="VerbatimChar"/>
        </w:rPr>
        <w:t xml:space="preserve">0   0   RestaurantManagementSystem/ViewModels/RecipeViewModels.cs</w:t>
      </w:r>
      <w:r>
        <w:br/>
      </w:r>
      <w:r>
        <w:rPr>
          <w:rStyle w:val="VerbatimChar"/>
        </w:rPr>
        <w:t xml:space="preserve">297 0   RestaurantManagementSystem/Views/Recipe/Create.cshtml</w:t>
      </w:r>
      <w:r>
        <w:br/>
      </w:r>
      <w:r>
        <w:br/>
      </w:r>
      <w:r>
        <w:rPr>
          <w:rStyle w:val="VerbatimChar"/>
        </w:rPr>
        <w:t xml:space="preserve">commit:00a3902|00a3902e5a56d80d72bf10069877c1868643d515|2025-09-04 12:39:11 +0530|apporel27-collab|Fix database column issues: Replace FullName references with concatenated FirstName and LastName, add SQL fix scripts, and update middleware to handle missing columns</w:t>
      </w:r>
      <w:r>
        <w:br/>
      </w:r>
      <w:r>
        <w:rPr>
          <w:rStyle w:val="VerbatimChar"/>
        </w:rPr>
        <w:t xml:space="preserve">5   6   RestaurantManagementSystem/Controllers/OrderController.cs</w:t>
      </w:r>
      <w:r>
        <w:br/>
      </w:r>
      <w:r>
        <w:rPr>
          <w:rStyle w:val="VerbatimChar"/>
        </w:rPr>
        <w:t xml:space="preserve">2   2   RestaurantManagementSystem/Controllers/TableServiceController.cs</w:t>
      </w:r>
      <w:r>
        <w:br/>
      </w:r>
      <w:r>
        <w:rPr>
          <w:rStyle w:val="VerbatimChar"/>
        </w:rPr>
        <w:t xml:space="preserve">304 79  RestaurantManagementSystem/Controllers/UserController.cs</w:t>
      </w:r>
      <w:r>
        <w:br/>
      </w:r>
      <w:r>
        <w:rPr>
          <w:rStyle w:val="VerbatimChar"/>
        </w:rPr>
        <w:t xml:space="preserve">33  0   RestaurantManagementSystem/Middleware/DatabaseColumnFixMiddleware.cs</w:t>
      </w:r>
      <w:r>
        <w:br/>
      </w:r>
      <w:r>
        <w:rPr>
          <w:rStyle w:val="VerbatimChar"/>
        </w:rPr>
        <w:t xml:space="preserve">61  46  RestaurantManagementSystem/Program.cs</w:t>
      </w:r>
      <w:r>
        <w:br/>
      </w:r>
      <w:r>
        <w:rPr>
          <w:rStyle w:val="VerbatimChar"/>
        </w:rPr>
        <w:t xml:space="preserve">79  0   RestaurantManagementSystem/SQL/Fix_Column_Issues.sql</w:t>
      </w:r>
      <w:r>
        <w:br/>
      </w:r>
      <w:r>
        <w:rPr>
          <w:rStyle w:val="VerbatimChar"/>
        </w:rPr>
        <w:t xml:space="preserve">43  0   RestaurantManagementSystem/SQL/Fix_Users_Table.sql</w:t>
      </w:r>
      <w:r>
        <w:br/>
      </w:r>
      <w:r>
        <w:rPr>
          <w:rStyle w:val="VerbatimChar"/>
        </w:rPr>
        <w:t xml:space="preserve">189 0   RestaurantManagementSystem/Services/AuthService.cs</w:t>
      </w:r>
      <w:r>
        <w:br/>
      </w:r>
      <w:r>
        <w:rPr>
          <w:rStyle w:val="VerbatimChar"/>
        </w:rPr>
        <w:t xml:space="preserve">97  0   RestaurantManagementSystem/Services/PasswordHasher.cs</w:t>
      </w:r>
      <w:r>
        <w:br/>
      </w:r>
      <w:r>
        <w:rPr>
          <w:rStyle w:val="VerbatimChar"/>
        </w:rPr>
        <w:t xml:space="preserve">33  0   RestaurantManagementSystem/Services/SqlDataReaderExtensions.cs</w:t>
      </w:r>
      <w:r>
        <w:br/>
      </w:r>
      <w:r>
        <w:rPr>
          <w:rStyle w:val="VerbatimChar"/>
        </w:rPr>
        <w:t xml:space="preserve">57  0   RestaurantManagementSystem/Utilities/DatabaseUtil.cs</w:t>
      </w:r>
      <w:r>
        <w:br/>
      </w:r>
      <w:r>
        <w:rPr>
          <w:rStyle w:val="VerbatimChar"/>
        </w:rPr>
        <w:t xml:space="preserve">58  0   RestaurantManagementSystem/Utilities/SetupDatabase.cs</w:t>
      </w:r>
      <w:r>
        <w:br/>
      </w:r>
      <w:r>
        <w:rPr>
          <w:rStyle w:val="VerbatimChar"/>
        </w:rPr>
        <w:t xml:space="preserve">56  0   RestaurantManagementSystem/Views/Shared/_LoginPartial.cshtml</w:t>
      </w:r>
      <w:r>
        <w:br/>
      </w:r>
      <w:r>
        <w:br/>
      </w:r>
      <w:r>
        <w:rPr>
          <w:rStyle w:val="VerbatimChar"/>
        </w:rPr>
        <w:t xml:space="preserve">commit:8fd541e|8fd541e6c57d51f549cb1bdc97cc9de2631ac17c|2025-09-04 12:58:58 +0530|apporel27-collab|Implement compact menu design in navigation bar</w:t>
      </w:r>
      <w:r>
        <w:br/>
      </w:r>
      <w:r>
        <w:rPr>
          <w:rStyle w:val="VerbatimChar"/>
        </w:rPr>
        <w:t xml:space="preserve">76  42  RestaurantManagementSystem/Views/Shared/_Layout.cshtml</w:t>
      </w:r>
      <w:r>
        <w:br/>
      </w:r>
      <w:r>
        <w:rPr>
          <w:rStyle w:val="VerbatimChar"/>
        </w:rPr>
        <w:t xml:space="preserve">14  14  RestaurantManagementSystem/Views/Shared/_LoginPartial.cshtml</w:t>
      </w:r>
      <w:r>
        <w:br/>
      </w:r>
      <w:r>
        <w:br/>
      </w:r>
      <w:r>
        <w:rPr>
          <w:rStyle w:val="VerbatimChar"/>
        </w:rPr>
        <w:t xml:space="preserve">commit:ec8c657|ec8c6575e09455bce51da574c3b906b7c21b0a5e|2025-09-04 13:00:50 +0530|apporel27-collab|Make Sales Overview section smaller and increase navbar font size</w:t>
      </w:r>
      <w:r>
        <w:br/>
      </w:r>
      <w:r>
        <w:rPr>
          <w:rStyle w:val="VerbatimChar"/>
        </w:rPr>
        <w:t xml:space="preserve">44  3   RestaurantManagementSystem/Views/Home/Index.cshtml</w:t>
      </w:r>
      <w:r>
        <w:br/>
      </w:r>
      <w:r>
        <w:rPr>
          <w:rStyle w:val="VerbatimChar"/>
        </w:rPr>
        <w:t xml:space="preserve">3   2 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a58cf6b|a58cf6b71c44138e5ca7723b680993663a1cc54e|2025-09-04 13:49:10 +0530|apporel27-collab|Replace dollar sign ($) with Indian Rupee symbol (₹) throughout the application</w:t>
      </w:r>
      <w:r>
        <w:br/>
      </w:r>
      <w:r>
        <w:rPr>
          <w:rStyle w:val="VerbatimChar"/>
        </w:rPr>
        <w:t xml:space="preserve">1   1   DashboardDemo/Program.cs</w:t>
      </w:r>
      <w:r>
        <w:br/>
      </w:r>
      <w:r>
        <w:rPr>
          <w:rStyle w:val="VerbatimChar"/>
        </w:rPr>
        <w:t xml:space="preserve">69  0   RestaurantManagementSystem/Models/MenuItem.cs</w:t>
      </w:r>
      <w:r>
        <w:br/>
      </w:r>
      <w:r>
        <w:rPr>
          <w:rStyle w:val="VerbatimChar"/>
        </w:rPr>
        <w:t xml:space="preserve">65  0   RestaurantManagementSystem/Models/MenuItem.cs.new</w:t>
      </w:r>
      <w:r>
        <w:br/>
      </w:r>
      <w:r>
        <w:rPr>
          <w:rStyle w:val="VerbatimChar"/>
        </w:rPr>
        <w:t xml:space="preserve">31  0   RestaurantManagementSystem/Models/MenuItemModifier.cs</w:t>
      </w:r>
      <w:r>
        <w:br/>
      </w:r>
      <w:r>
        <w:rPr>
          <w:rStyle w:val="VerbatimChar"/>
        </w:rPr>
        <w:t xml:space="preserve">31  0   RestaurantManagementSystem/Models/MenuItemModifier_new.cs</w:t>
      </w:r>
      <w:r>
        <w:br/>
      </w:r>
      <w:r>
        <w:rPr>
          <w:rStyle w:val="VerbatimChar"/>
        </w:rPr>
        <w:t xml:space="preserve">974 1   RestaurantManagementSystem/SQL/Menu_Recipe_Setup.sql</w:t>
      </w:r>
      <w:r>
        <w:br/>
      </w:r>
      <w:r>
        <w:rPr>
          <w:rStyle w:val="VerbatimChar"/>
        </w:rPr>
        <w:t xml:space="preserve">3   3   RestaurantManagementSystem/Views/Home/Index.cshtml</w:t>
      </w:r>
      <w:r>
        <w:br/>
      </w:r>
      <w:r>
        <w:rPr>
          <w:rStyle w:val="VerbatimChar"/>
        </w:rPr>
        <w:t xml:space="preserve">3   3   RestaurantManagementSystem/Views/Payment/ProcessPayment.cshtml</w:t>
      </w:r>
      <w:r>
        <w:br/>
      </w:r>
      <w:r>
        <w:rPr>
          <w:rStyle w:val="VerbatimChar"/>
        </w:rPr>
        <w:t xml:space="preserve">6   6   RestaurantManagementSystem/Views/Payment/SplitBill.cshtml</w:t>
      </w:r>
      <w:r>
        <w:br/>
      </w:r>
      <w:r>
        <w:br/>
      </w:r>
      <w:r>
        <w:rPr>
          <w:rStyle w:val="VerbatimChar"/>
        </w:rPr>
        <w:t xml:space="preserve">commit:5a3dbb2|5a3dbb209ffa24b53b4405d6ac5c9df7e78be325|2025-09-04 13:59:58 +0530|apporel27-collab|Fix Menu Item creation page: update Bootstrap 5 tabs, add save buttons, replace $ with ₹</w:t>
      </w:r>
      <w:r>
        <w:br/>
      </w:r>
      <w:r>
        <w:rPr>
          <w:rStyle w:val="VerbatimChar"/>
        </w:rPr>
        <w:t xml:space="preserve">65  22  RestaurantManagementSystem/Views/Menu/Create.cshtml</w:t>
      </w:r>
      <w:r>
        <w:br/>
      </w:r>
      <w:r>
        <w:br/>
      </w:r>
      <w:r>
        <w:rPr>
          <w:rStyle w:val="VerbatimChar"/>
        </w:rPr>
        <w:t xml:space="preserve">commit:2bbc846|2bbc84694a077745c5d468b4fd065c07f4fb44b6|2025-09-04 14:11:07 +0530|apporel27-collab|Fix MenuItem creation - Add missing columns in database to resolve 'Invalid column name' errors</w:t>
      </w:r>
      <w:r>
        <w:br/>
      </w:r>
      <w:r>
        <w:rPr>
          <w:rStyle w:val="VerbatimChar"/>
        </w:rPr>
        <w:t xml:space="preserve">110 0   RestaurantManagementSystem/Middleware/DatabaseColumnFixMiddleware.cs</w:t>
      </w:r>
      <w:r>
        <w:br/>
      </w:r>
      <w:r>
        <w:rPr>
          <w:rStyle w:val="VerbatimChar"/>
        </w:rPr>
        <w:t xml:space="preserve">90  0   RestaurantManagementSystem/SQL/Fix_MenuItem_Columns.sql</w:t>
      </w:r>
      <w:r>
        <w:br/>
      </w:r>
      <w:r>
        <w:br/>
      </w:r>
      <w:r>
        <w:rPr>
          <w:rStyle w:val="VerbatimChar"/>
        </w:rPr>
        <w:t xml:space="preserve">commit:104b8b3|104b8b3bfea9e84f995a4497519b5ae951916b6d|2025-09-04 14:39:50 +0530|apporel27-collab|Enhance Menu Item creation page with improved UI/UX and form validation</w:t>
      </w:r>
      <w:r>
        <w:br/>
      </w:r>
      <w:r>
        <w:rPr>
          <w:rStyle w:val="VerbatimChar"/>
        </w:rPr>
        <w:t xml:space="preserve">224 135 RestaurantManagementSystem/Views/Menu/Create.cshtml</w:t>
      </w:r>
      <w:r>
        <w:br/>
      </w:r>
      <w:r>
        <w:br/>
      </w:r>
      <w:r>
        <w:rPr>
          <w:rStyle w:val="VerbatimChar"/>
        </w:rPr>
        <w:t xml:space="preserve">commit:68988ed|68988ed9e4e88c45b87c8bddac912381093f333b|2025-09-04 22:24:58 +0530|apporel27-collab|Fix recipe creation functionality with proper SQL references and enhanced UI</w:t>
      </w:r>
      <w:r>
        <w:br/>
      </w:r>
      <w:r>
        <w:rPr>
          <w:rStyle w:val="VerbatimChar"/>
        </w:rPr>
        <w:t xml:space="preserve">1   1   RestaurantManagementSystem/Controllers/RecipeController.cs</w:t>
      </w:r>
      <w:r>
        <w:br/>
      </w:r>
      <w:r>
        <w:rPr>
          <w:rStyle w:val="VerbatimChar"/>
        </w:rPr>
        <w:t xml:space="preserve">3   0   RestaurantManagementSystem/SQL/Menu_Recipe_Setup.sql</w:t>
      </w:r>
      <w:r>
        <w:br/>
      </w:r>
      <w:r>
        <w:rPr>
          <w:rStyle w:val="VerbatimChar"/>
        </w:rPr>
        <w:t xml:space="preserve">181 205 RestaurantManagementSystem/Views/Recipe/Create.cshtml</w:t>
      </w:r>
      <w:r>
        <w:br/>
      </w:r>
      <w:r>
        <w:rPr>
          <w:rStyle w:val="VerbatimChar"/>
        </w:rPr>
        <w:t xml:space="preserve">133 0   RestaurantManagementSystem/Views/Recipe/RecipeDebug.cshtml</w:t>
      </w:r>
      <w:r>
        <w:br/>
      </w:r>
      <w:r>
        <w:br/>
      </w:r>
      <w:r>
        <w:rPr>
          <w:rStyle w:val="VerbatimChar"/>
        </w:rPr>
        <w:t xml:space="preserve">commit:5e97f91|5e97f9162f90b6a2e369e4e92c75f34d4ccffb8b|2025-09-09 23:22:26 +0530|apporel27-collab|Fix database connection timeout issues in Waitlist and Tables queries - Added proper timeout handling in GetActiveWaitlist and GetAllTables methods - Added try/catch blocks for SQL exceptions and other errors - Added ExecuteWithTimeout helper method for database operations - Updated Waitlist action to handle errors gracefully - Updated Waitlist view to display error messages - Applied connection string timeout settings</w:t>
      </w:r>
      <w:r>
        <w:br/>
      </w:r>
      <w:r>
        <w:rPr>
          <w:rStyle w:val="VerbatimChar"/>
        </w:rPr>
        <w:t xml:space="preserve">341 88  RestaurantManagementSystem/Controllers/ReservationController.cs</w:t>
      </w:r>
      <w:r>
        <w:br/>
      </w:r>
      <w:r>
        <w:rPr>
          <w:rStyle w:val="VerbatimChar"/>
        </w:rPr>
        <w:t xml:space="preserve">142 80  RestaurantManagementSystem/Views/Reservation/Waitlist.cshtml</w:t>
      </w:r>
      <w:r>
        <w:br/>
      </w:r>
      <w:r>
        <w:rPr>
          <w:rStyle w:val="VerbatimChar"/>
        </w:rPr>
        <w:t xml:space="preserve">1   1   RestaurantManagementSystem/appsettings.json</w:t>
      </w:r>
      <w:r>
        <w:br/>
      </w:r>
      <w:r>
        <w:br/>
      </w:r>
      <w:r>
        <w:rPr>
          <w:rStyle w:val="VerbatimChar"/>
        </w:rPr>
        <w:t xml:space="preserve">commit:1f64703|1f64703f5b7f1ceaa80062489dbbc0833bb09edb|2025-09-11 00:05:02 +0530|apporel27-collab|Add view files and SQL scripts for database compatibility fixes</w:t>
      </w:r>
      <w:r>
        <w:br/>
      </w:r>
      <w:r>
        <w:rPr>
          <w:rStyle w:val="VerbatimChar"/>
        </w:rPr>
        <w:t xml:space="preserve">23  1   RestaurantManagementSystem/Controllers/HomeController.cs</w:t>
      </w:r>
      <w:r>
        <w:br/>
      </w:r>
      <w:r>
        <w:rPr>
          <w:rStyle w:val="VerbatimChar"/>
        </w:rPr>
        <w:t xml:space="preserve">20  2   RestaurantManagementSystem/Controllers/KitchenController.cs</w:t>
      </w:r>
      <w:r>
        <w:br/>
      </w:r>
      <w:r>
        <w:rPr>
          <w:rStyle w:val="VerbatimChar"/>
        </w:rPr>
        <w:t xml:space="preserve">574 254 RestaurantManagementSystem/Controllers/MenuController.cs</w:t>
      </w:r>
      <w:r>
        <w:br/>
      </w:r>
      <w:r>
        <w:rPr>
          <w:rStyle w:val="VerbatimChar"/>
        </w:rPr>
        <w:t xml:space="preserve">1   1   RestaurantManagementSystem/Controllers/OnlineOrderController.cs</w:t>
      </w:r>
      <w:r>
        <w:br/>
      </w:r>
      <w:r>
        <w:rPr>
          <w:rStyle w:val="VerbatimChar"/>
        </w:rPr>
        <w:t xml:space="preserve">740 103 RestaurantManagementSystem/Controllers/OrderController.cs</w:t>
      </w:r>
      <w:r>
        <w:br/>
      </w:r>
      <w:r>
        <w:rPr>
          <w:rStyle w:val="VerbatimChar"/>
        </w:rPr>
        <w:t xml:space="preserve">1   1   RestaurantManagementSystem/Controllers/PaymentController.cs</w:t>
      </w:r>
      <w:r>
        <w:br/>
      </w:r>
      <w:r>
        <w:rPr>
          <w:rStyle w:val="VerbatimChar"/>
        </w:rPr>
        <w:t xml:space="preserve">87  28  RestaurantManagementSystem/Controllers/RecipeController.cs</w:t>
      </w:r>
      <w:r>
        <w:br/>
      </w:r>
      <w:r>
        <w:rPr>
          <w:rStyle w:val="VerbatimChar"/>
        </w:rPr>
        <w:t xml:space="preserve">1   1   RestaurantManagementSystem/Models/CommonModels.cs</w:t>
      </w:r>
      <w:r>
        <w:br/>
      </w:r>
      <w:r>
        <w:rPr>
          <w:rStyle w:val="VerbatimChar"/>
        </w:rPr>
        <w:t xml:space="preserve">9   0   RestaurantManagementSystem/Models/DashboardViewModel.cs</w:t>
      </w:r>
      <w:r>
        <w:br/>
      </w:r>
      <w:r>
        <w:rPr>
          <w:rStyle w:val="VerbatimChar"/>
        </w:rPr>
        <w:t xml:space="preserve">3   0   RestaurantManagementSystem/Models/MenuItem.cs</w:t>
      </w:r>
      <w:r>
        <w:br/>
      </w:r>
      <w:r>
        <w:rPr>
          <w:rStyle w:val="VerbatimChar"/>
        </w:rPr>
        <w:t xml:space="preserve">5   5   RestaurantManagementSystem/Models/OrderModels.cs</w:t>
      </w:r>
      <w:r>
        <w:br/>
      </w:r>
      <w:r>
        <w:rPr>
          <w:rStyle w:val="VerbatimChar"/>
        </w:rPr>
        <w:t xml:space="preserve">1   1   RestaurantManagementSystem/Models/OrderViewModels.cs</w:t>
      </w:r>
      <w:r>
        <w:br/>
      </w:r>
      <w:r>
        <w:rPr>
          <w:rStyle w:val="VerbatimChar"/>
        </w:rPr>
        <w:t xml:space="preserve">3   0   RestaurantManagementSystem/Models/Recipe.cs</w:t>
      </w:r>
      <w:r>
        <w:br/>
      </w:r>
      <w:r>
        <w:rPr>
          <w:rStyle w:val="VerbatimChar"/>
        </w:rPr>
        <w:t xml:space="preserve">3   0   RestaurantManagementSystem/Models/Reservation.cs</w:t>
      </w:r>
      <w:r>
        <w:br/>
      </w:r>
      <w:r>
        <w:rPr>
          <w:rStyle w:val="VerbatimChar"/>
        </w:rPr>
        <w:t xml:space="preserve">1   1   RestaurantManagementSystem/RestaurantManagementSystem.csproj</w:t>
      </w:r>
      <w:r>
        <w:br/>
      </w:r>
      <w:r>
        <w:rPr>
          <w:rStyle w:val="VerbatimChar"/>
        </w:rPr>
        <w:t xml:space="preserve">3   0   RestaurantManagementSystem/SQL/check_kitchentickets_columns.sql</w:t>
      </w:r>
      <w:r>
        <w:br/>
      </w:r>
      <w:r>
        <w:rPr>
          <w:rStyle w:val="VerbatimChar"/>
        </w:rPr>
        <w:t xml:space="preserve">3   0   RestaurantManagementSystem/SQL/check_menuitem_columns.sql</w:t>
      </w:r>
      <w:r>
        <w:br/>
      </w:r>
      <w:r>
        <w:rPr>
          <w:rStyle w:val="VerbatimChar"/>
        </w:rPr>
        <w:t xml:space="preserve">15  0   RestaurantManagementSystem/SQL/fix_menuitems_table.sql</w:t>
      </w:r>
      <w:r>
        <w:br/>
      </w:r>
      <w:r>
        <w:rPr>
          <w:rStyle w:val="VerbatimChar"/>
        </w:rPr>
        <w:t xml:space="preserve">87  0   RestaurantManagementSystem/SQL/update_menuitem_sp.sql</w:t>
      </w:r>
      <w:r>
        <w:br/>
      </w:r>
      <w:r>
        <w:rPr>
          <w:rStyle w:val="VerbatimChar"/>
        </w:rPr>
        <w:t xml:space="preserve">4   3   RestaurantManagementSystem/ViewModels/MenuViewModels.cs</w:t>
      </w:r>
      <w:r>
        <w:br/>
      </w:r>
      <w:r>
        <w:rPr>
          <w:rStyle w:val="VerbatimChar"/>
        </w:rPr>
        <w:t xml:space="preserve">199 146 RestaurantManagementSystem/Views/Menu/Details.cshtml</w:t>
      </w:r>
      <w:r>
        <w:br/>
      </w:r>
      <w:r>
        <w:rPr>
          <w:rStyle w:val="VerbatimChar"/>
        </w:rPr>
        <w:t xml:space="preserve">60  12  RestaurantManagementSystem/Views/Menu/Edit.cshtml</w:t>
      </w:r>
      <w:r>
        <w:br/>
      </w:r>
      <w:r>
        <w:rPr>
          <w:rStyle w:val="VerbatimChar"/>
        </w:rPr>
        <w:t xml:space="preserve">162 144 RestaurantManagementSystem/Views/Menu/Recipe.cshtml</w:t>
      </w:r>
      <w:r>
        <w:br/>
      </w:r>
      <w:r>
        <w:rPr>
          <w:rStyle w:val="VerbatimChar"/>
        </w:rPr>
        <w:t xml:space="preserve">223 140 RestaurantManagementSystem/Views/Reservation/Dashboard.cshtml</w:t>
      </w:r>
      <w:r>
        <w:br/>
      </w:r>
      <w:r>
        <w:rPr>
          <w:rStyle w:val="VerbatimChar"/>
        </w:rPr>
        <w:t xml:space="preserve">33  7   RestaurantManagementSystem/Views/Reservation/List.cshtml</w:t>
      </w:r>
      <w:r>
        <w:br/>
      </w:r>
      <w:r>
        <w:rPr>
          <w:rStyle w:val="VerbatimChar"/>
        </w:rPr>
        <w:t xml:space="preserve">83  58  RestaurantManagementSystem/Views/Reservation/ReservationForm.cshtml</w:t>
      </w:r>
      <w:r>
        <w:br/>
      </w:r>
      <w:r>
        <w:rPr>
          <w:rStyle w:val="VerbatimChar"/>
        </w:rPr>
        <w:t xml:space="preserve">2   1 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79136dc|79136dc79727094c04d0024cf3fe6c812f2a202a|2025-09-12 22:02:09 +0530|apporel27-collab|feat(order): cancel order + cancelled list; compact dashboard; safer DB ops\n\n- Add CancelOrder action and dashboard button\n- Add Cancelled Orders section and counts\n- Compact tables with sticky headers and per-list scroll\n- Reduce footer height for more viewport\n- Remove CancelledAt dependency; guard modifier table deletes\n- Add diagnostics/auth tooling, controllers, views, and migrations\n- Stop tracking bin/obj and .DS_Store</w:t>
      </w:r>
      <w:r>
        <w:br/>
      </w:r>
      <w:r>
        <w:rPr>
          <w:rStyle w:val="VerbatimChar"/>
        </w:rPr>
        <w:t xml:space="preserve">-   -   .DS_Store</w:t>
      </w:r>
      <w:r>
        <w:br/>
      </w:r>
      <w:r>
        <w:rPr>
          <w:rStyle w:val="VerbatimChar"/>
        </w:rPr>
        <w:t xml:space="preserve">19  0   AdminDiagnostic/AdminDiagnostic.csproj</w:t>
      </w:r>
      <w:r>
        <w:br/>
      </w:r>
      <w:r>
        <w:rPr>
          <w:rStyle w:val="VerbatimChar"/>
        </w:rPr>
        <w:t xml:space="preserve">206 0   AdminDiagnostic/Program.cs</w:t>
      </w:r>
      <w:r>
        <w:br/>
      </w:r>
      <w:r>
        <w:rPr>
          <w:rStyle w:val="VerbatimChar"/>
        </w:rPr>
        <w:t xml:space="preserve">1   6   {RestaurantManagementSystem/bin/Debug/net9.0 =&gt; AdminDiagnostic}/appsettings.json</w:t>
      </w:r>
      <w:r>
        <w:br/>
      </w:r>
      <w:r>
        <w:rPr>
          <w:rStyle w:val="VerbatimChar"/>
        </w:rPr>
        <w:t xml:space="preserve">15  0   AuthDiagnostic/AuthDiagnostic.csproj</w:t>
      </w:r>
      <w:r>
        <w:br/>
      </w:r>
      <w:r>
        <w:rPr>
          <w:rStyle w:val="VerbatimChar"/>
        </w:rPr>
        <w:t xml:space="preserve">71  0   AuthDiagnostic/DisableMFA.cs</w:t>
      </w:r>
      <w:r>
        <w:br/>
      </w:r>
      <w:r>
        <w:rPr>
          <w:rStyle w:val="VerbatimChar"/>
        </w:rPr>
        <w:t xml:space="preserve">229 0   AuthDiagnostic/Program.cs</w:t>
      </w:r>
      <w:r>
        <w:br/>
      </w:r>
      <w:r>
        <w:rPr>
          <w:rStyle w:val="VerbatimChar"/>
        </w:rPr>
        <w:t xml:space="preserve">89  0   CheckDbSchema.cs</w:t>
      </w:r>
      <w:r>
        <w:br/>
      </w:r>
      <w:r>
        <w:rPr>
          <w:rStyle w:val="VerbatimChar"/>
        </w:rPr>
        <w:t xml:space="preserve">20  0   CheckDbSchema.csproj</w:t>
      </w:r>
      <w:r>
        <w:br/>
      </w:r>
      <w:r>
        <w:rPr>
          <w:rStyle w:val="VerbatimChar"/>
        </w:rPr>
        <w:t xml:space="preserve">14  0   DisableMFA/DisableMFA.csproj</w:t>
      </w:r>
      <w:r>
        <w:br/>
      </w:r>
      <w:r>
        <w:rPr>
          <w:rStyle w:val="VerbatimChar"/>
        </w:rPr>
        <w:t xml:space="preserve">65  0   DisableMFA/Program.cs</w:t>
      </w:r>
      <w:r>
        <w:br/>
      </w:r>
      <w:r>
        <w:rPr>
          <w:rStyle w:val="VerbatimChar"/>
        </w:rPr>
        <w:t xml:space="preserve">153 0   OrderController_fix.cs</w:t>
      </w:r>
      <w:r>
        <w:br/>
      </w:r>
      <w:r>
        <w:rPr>
          <w:rStyle w:val="VerbatimChar"/>
        </w:rPr>
        <w:t xml:space="preserve">-   -   RestaurantManagementSystem/.DS_Store</w:t>
      </w:r>
      <w:r>
        <w:br/>
      </w:r>
      <w:r>
        <w:rPr>
          <w:rStyle w:val="VerbatimChar"/>
        </w:rPr>
        <w:t xml:space="preserve">207 0   RestaurantManagementSystem/CheckUserTable.cs</w:t>
      </w:r>
      <w:r>
        <w:br/>
      </w:r>
      <w:r>
        <w:rPr>
          <w:rStyle w:val="VerbatimChar"/>
        </w:rPr>
        <w:t xml:space="preserve">306 0   RestaurantManagementSystem/Controllers/AccountController.cs</w:t>
      </w:r>
      <w:r>
        <w:br/>
      </w:r>
      <w:r>
        <w:rPr>
          <w:rStyle w:val="VerbatimChar"/>
        </w:rPr>
        <w:t xml:space="preserve">339 0   RestaurantManagementSystem/Controllers/DatabaseFixController.cs</w:t>
      </w:r>
      <w:r>
        <w:br/>
      </w:r>
      <w:r>
        <w:rPr>
          <w:rStyle w:val="VerbatimChar"/>
        </w:rPr>
        <w:t xml:space="preserve">44  0   RestaurantManagementSystem/Controllers/DatabaseFixV2Controller.cs</w:t>
      </w:r>
      <w:r>
        <w:br/>
      </w:r>
      <w:r>
        <w:rPr>
          <w:rStyle w:val="VerbatimChar"/>
        </w:rPr>
        <w:t xml:space="preserve">140 0   RestaurantManagementSystem/Controllers/DatabaseUpdateController.cs</w:t>
      </w:r>
      <w:r>
        <w:br/>
      </w:r>
      <w:r>
        <w:rPr>
          <w:rStyle w:val="VerbatimChar"/>
        </w:rPr>
        <w:t xml:space="preserve">125 0   RestaurantManagementSystem/Controllers/DiagnosticsController.cs</w:t>
      </w:r>
      <w:r>
        <w:br/>
      </w:r>
      <w:r>
        <w:rPr>
          <w:rStyle w:val="VerbatimChar"/>
        </w:rPr>
        <w:t xml:space="preserve">0   0   RestaurantManagementSystem/{obj/Debug/net9.0/Restaura.BF770190.Up2Date =&gt; Controllers/MenuControllerSafe.cs}</w:t>
      </w:r>
      <w:r>
        <w:br/>
      </w:r>
      <w:r>
        <w:rPr>
          <w:rStyle w:val="VerbatimChar"/>
        </w:rPr>
        <w:t xml:space="preserve">301 2   RestaurantManagementSystem/Controllers/OrderController.cs</w:t>
      </w:r>
      <w:r>
        <w:br/>
      </w:r>
      <w:r>
        <w:rPr>
          <w:rStyle w:val="VerbatimChar"/>
        </w:rPr>
        <w:t xml:space="preserve">2324    0   RestaurantManagementSystem/Controllers/OrderController.cs.bak</w:t>
      </w:r>
      <w:r>
        <w:br/>
      </w:r>
      <w:r>
        <w:rPr>
          <w:rStyle w:val="VerbatimChar"/>
        </w:rPr>
        <w:t xml:space="preserve">398 0   RestaurantManagementSystem/Controllers/RecipeController.cs.fix</w:t>
      </w:r>
      <w:r>
        <w:br/>
      </w:r>
      <w:r>
        <w:rPr>
          <w:rStyle w:val="VerbatimChar"/>
        </w:rPr>
        <w:t xml:space="preserve">78  0   RestaurantManagementSystem/Controllers/StoredProcController.cs</w:t>
      </w:r>
      <w:r>
        <w:br/>
      </w:r>
      <w:r>
        <w:rPr>
          <w:rStyle w:val="VerbatimChar"/>
        </w:rPr>
        <w:t xml:space="preserve">106 0   RestaurantManagementSystem/Controllers/TableSetupController.cs</w:t>
      </w:r>
      <w:r>
        <w:br/>
      </w:r>
      <w:r>
        <w:rPr>
          <w:rStyle w:val="VerbatimChar"/>
        </w:rPr>
        <w:t xml:space="preserve">212 0   RestaurantManagementSystem/Controllers/UserController.cs.bak</w:t>
      </w:r>
      <w:r>
        <w:br/>
      </w:r>
      <w:r>
        <w:rPr>
          <w:rStyle w:val="VerbatimChar"/>
        </w:rPr>
        <w:t xml:space="preserve">379 0   RestaurantManagementSystem/Controllers/UserController.cs.new</w:t>
      </w:r>
      <w:r>
        <w:br/>
      </w:r>
      <w:r>
        <w:rPr>
          <w:rStyle w:val="VerbatimChar"/>
        </w:rPr>
        <w:t xml:space="preserve">0   0   RestaurantManagementSystem/{obj/Debug/net9.0/RestaurantManagementSystem.MvcApplicationPartsAssemblyInfo.cache =&gt; GetOrderDetails.cs}</w:t>
      </w:r>
      <w:r>
        <w:br/>
      </w:r>
      <w:r>
        <w:rPr>
          <w:rStyle w:val="VerbatimChar"/>
        </w:rPr>
        <w:t xml:space="preserve">41  0   RestaurantManagementSystem/GlobalUsings.cs</w:t>
      </w:r>
      <w:r>
        <w:br/>
      </w:r>
      <w:r>
        <w:rPr>
          <w:rStyle w:val="VerbatimChar"/>
        </w:rPr>
        <w:t xml:space="preserve">70  0   RestaurantManagementSystem/Helpers/DatabaseHelper.cs</w:t>
      </w:r>
      <w:r>
        <w:br/>
      </w:r>
      <w:r>
        <w:rPr>
          <w:rStyle w:val="VerbatimChar"/>
        </w:rPr>
        <w:t xml:space="preserve">755 0   RestaurantManagementSystem/Migrations/20250912075634_AddMenuItemModifiersTable.Designer.cs</w:t>
      </w:r>
      <w:r>
        <w:br/>
      </w:r>
      <w:r>
        <w:rPr>
          <w:rStyle w:val="VerbatimChar"/>
        </w:rPr>
        <w:t xml:space="preserve">434 0   RestaurantManagementSystem/Migrations/20250912075634_AddMenuItemModifiersTable.cs</w:t>
      </w:r>
      <w:r>
        <w:br/>
      </w:r>
      <w:r>
        <w:rPr>
          <w:rStyle w:val="VerbatimChar"/>
        </w:rPr>
        <w:t xml:space="preserve">78  0   RestaurantManagementSystem/Migrations/20250912_AddMenuItemModifiers.cs</w:t>
      </w:r>
      <w:r>
        <w:br/>
      </w:r>
      <w:r>
        <w:rPr>
          <w:rStyle w:val="VerbatimChar"/>
        </w:rPr>
        <w:t xml:space="preserve">752 0   RestaurantManagementSystem/Migrations/RestaurantDbContextModelSnapshot.cs</w:t>
      </w:r>
      <w:r>
        <w:br/>
      </w:r>
      <w:r>
        <w:rPr>
          <w:rStyle w:val="VerbatimChar"/>
        </w:rPr>
        <w:t xml:space="preserve">256 0   RestaurantManagementSystem/Models/AuthModels.cs</w:t>
      </w:r>
      <w:r>
        <w:br/>
      </w:r>
      <w:r>
        <w:rPr>
          <w:rStyle w:val="VerbatimChar"/>
        </w:rPr>
        <w:t xml:space="preserve">0   0   RestaurantManagementSystem/Models/MenuItem.cs.bak</w:t>
      </w:r>
      <w:r>
        <w:br/>
      </w:r>
      <w:r>
        <w:rPr>
          <w:rStyle w:val="VerbatimChar"/>
        </w:rPr>
        <w:t xml:space="preserve">2   0   RestaurantManagementSystem/Models/OrderViewModels.cs</w:t>
      </w:r>
      <w:r>
        <w:br/>
      </w:r>
      <w:r>
        <w:rPr>
          <w:rStyle w:val="VerbatimChar"/>
        </w:rPr>
        <w:t xml:space="preserve">150 0   RestaurantManagementSystem/Models/RecipeModels.cs</w:t>
      </w:r>
      <w:r>
        <w:br/>
      </w:r>
      <w:r>
        <w:rPr>
          <w:rStyle w:val="VerbatimChar"/>
        </w:rPr>
        <w:t xml:space="preserve">96  0   RestaurantManagementSystem/Models/ViewModels/AuthViewModels.cs</w:t>
      </w:r>
      <w:r>
        <w:br/>
      </w:r>
      <w:r>
        <w:rPr>
          <w:rStyle w:val="VerbatimChar"/>
        </w:rPr>
        <w:t xml:space="preserve">144 0   RestaurantManagementSystem/Program.cs.bak</w:t>
      </w:r>
      <w:r>
        <w:br/>
      </w:r>
      <w:r>
        <w:rPr>
          <w:rStyle w:val="VerbatimChar"/>
        </w:rPr>
        <w:t xml:space="preserve">73  0   RestaurantManagementSystem/Program.cs.new</w:t>
      </w:r>
      <w:r>
        <w:br/>
      </w:r>
      <w:r>
        <w:rPr>
          <w:rStyle w:val="VerbatimChar"/>
        </w:rPr>
        <w:t xml:space="preserve">0   0   RestaurantManagementSystem/Program.cs.old</w:t>
      </w:r>
      <w:r>
        <w:br/>
      </w:r>
      <w:r>
        <w:rPr>
          <w:rStyle w:val="VerbatimChar"/>
        </w:rPr>
        <w:t xml:space="preserve">0   0   RestaurantManagementSystem/Program2.cs</w:t>
      </w:r>
      <w:r>
        <w:br/>
      </w:r>
      <w:r>
        <w:rPr>
          <w:rStyle w:val="VerbatimChar"/>
        </w:rPr>
        <w:t xml:space="preserve">4   0   RestaurantManagementSystem/RestaurantManagementSystem.csproj</w:t>
      </w:r>
      <w:r>
        <w:br/>
      </w:r>
      <w:r>
        <w:rPr>
          <w:rStyle w:val="VerbatimChar"/>
        </w:rPr>
        <w:t xml:space="preserve">546 0   RestaurantManagementSystem/SQL/Auth_Setup.sql</w:t>
      </w:r>
      <w:r>
        <w:br/>
      </w:r>
      <w:r>
        <w:rPr>
          <w:rStyle w:val="VerbatimChar"/>
        </w:rPr>
        <w:t xml:space="preserve">864 0   RestaurantManagementSystem/SQL/Auth_Setup_Fixed.sql</w:t>
      </w:r>
      <w:r>
        <w:br/>
      </w:r>
      <w:r>
        <w:rPr>
          <w:rStyle w:val="VerbatimChar"/>
        </w:rPr>
        <w:t xml:space="preserve">579 0   RestaurantManagementSystem/SQL/Auth_Setup_Modified.sql</w:t>
      </w:r>
      <w:r>
        <w:br/>
      </w:r>
      <w:r>
        <w:rPr>
          <w:rStyle w:val="VerbatimChar"/>
        </w:rPr>
        <w:t xml:space="preserve">318 0   RestaurantManagementSystem/SQL/Check_And_Fix_Auth_Schema.sql</w:t>
      </w:r>
      <w:r>
        <w:br/>
      </w:r>
      <w:r>
        <w:rPr>
          <w:rStyle w:val="VerbatimChar"/>
        </w:rPr>
        <w:t xml:space="preserve">283 0   RestaurantManagementSystem/SQL/Complete_Auth_Setup.sql</w:t>
      </w:r>
      <w:r>
        <w:br/>
      </w:r>
      <w:r>
        <w:rPr>
          <w:rStyle w:val="VerbatimChar"/>
        </w:rPr>
        <w:t xml:space="preserve">32  0   RestaurantManagementSystem/SQL/Create_Admin_User.sql</w:t>
      </w:r>
      <w:r>
        <w:br/>
      </w:r>
      <w:r>
        <w:rPr>
          <w:rStyle w:val="VerbatimChar"/>
        </w:rPr>
        <w:t xml:space="preserve">54  0   RestaurantManagementSystem/SQL/Create_Roles_Table.sql</w:t>
      </w:r>
      <w:r>
        <w:br/>
      </w:r>
      <w:r>
        <w:rPr>
          <w:rStyle w:val="VerbatimChar"/>
        </w:rPr>
        <w:t xml:space="preserve">31  0   RestaurantManagementSystem/SQL/Create_SP_GetUserRolesAndPermissions.sql</w:t>
      </w:r>
      <w:r>
        <w:br/>
      </w:r>
      <w:r>
        <w:rPr>
          <w:rStyle w:val="VerbatimChar"/>
        </w:rPr>
        <w:t xml:space="preserve">399 0   RestaurantManagementSystem/SQL/Direct_Admin_Setup.sql</w:t>
      </w:r>
      <w:r>
        <w:br/>
      </w:r>
      <w:r>
        <w:rPr>
          <w:rStyle w:val="VerbatimChar"/>
        </w:rPr>
        <w:t xml:space="preserve">149 0   RestaurantManagementSystem/SQL/Direct_SQL_Fix.sql</w:t>
      </w:r>
      <w:r>
        <w:br/>
      </w:r>
      <w:r>
        <w:rPr>
          <w:rStyle w:val="VerbatimChar"/>
        </w:rPr>
        <w:t xml:space="preserve">14  0   RestaurantManagementSystem/SQL/Disable_MFA_For_Admin.sql</w:t>
      </w:r>
      <w:r>
        <w:br/>
      </w:r>
      <w:r>
        <w:rPr>
          <w:rStyle w:val="VerbatimChar"/>
        </w:rPr>
        <w:t xml:space="preserve">18  0   RestaurantManagementSystem/SQL/Fix_Admin_Password.sql</w:t>
      </w:r>
      <w:r>
        <w:br/>
      </w:r>
      <w:r>
        <w:rPr>
          <w:rStyle w:val="VerbatimChar"/>
        </w:rPr>
        <w:t xml:space="preserve">71  0   RestaurantManagementSystem/SQL/Fix_Auth_Setup.sql</w:t>
      </w:r>
      <w:r>
        <w:br/>
      </w:r>
      <w:r>
        <w:rPr>
          <w:rStyle w:val="VerbatimChar"/>
        </w:rPr>
        <w:t xml:space="preserve">138 0   RestaurantManagementSystem/SQL/Fix_Authentication.sql</w:t>
      </w:r>
      <w:r>
        <w:br/>
      </w:r>
      <w:r>
        <w:rPr>
          <w:rStyle w:val="VerbatimChar"/>
        </w:rPr>
        <w:t xml:space="preserve">50  0   RestaurantManagementSystem/SQL/Fix_Duplicate_Users_Columns.sql</w:t>
      </w:r>
      <w:r>
        <w:br/>
      </w:r>
      <w:r>
        <w:rPr>
          <w:rStyle w:val="VerbatimChar"/>
        </w:rPr>
        <w:t xml:space="preserve">15  0   RestaurantManagementSystem/SQL/Unlock_Admin_Account.sql</w:t>
      </w:r>
      <w:r>
        <w:br/>
      </w:r>
      <w:r>
        <w:rPr>
          <w:rStyle w:val="VerbatimChar"/>
        </w:rPr>
        <w:t xml:space="preserve">48  0   RestaurantManagementSystem/SQL/Verify_Admin_User.sql</w:t>
      </w:r>
      <w:r>
        <w:br/>
      </w:r>
      <w:r>
        <w:rPr>
          <w:rStyle w:val="VerbatimChar"/>
        </w:rPr>
        <w:t xml:space="preserve">31  0   RestaurantManagementSystem/SQL/create_sp_GetAllMenuItems.sql</w:t>
      </w:r>
      <w:r>
        <w:br/>
      </w:r>
      <w:r>
        <w:rPr>
          <w:rStyle w:val="VerbatimChar"/>
        </w:rPr>
        <w:t xml:space="preserve">27  0   RestaurantManagementSystem/SQL/create_sp_GetAllMenuItems_revised.sql</w:t>
      </w:r>
      <w:r>
        <w:br/>
      </w:r>
      <w:r>
        <w:rPr>
          <w:rStyle w:val="VerbatimChar"/>
        </w:rPr>
        <w:t xml:space="preserve">24  0   RestaurantManagementSystem/SQL/update_orders_cancelled_column.sql</w:t>
      </w:r>
      <w:r>
        <w:br/>
      </w:r>
      <w:r>
        <w:rPr>
          <w:rStyle w:val="VerbatimChar"/>
        </w:rPr>
        <w:t xml:space="preserve">32  0   RestaurantManagementSystem/SQL/update_sp_GetAllMenuItems.sql</w:t>
      </w:r>
      <w:r>
        <w:br/>
      </w:r>
      <w:r>
        <w:rPr>
          <w:rStyle w:val="VerbatimChar"/>
        </w:rPr>
        <w:t xml:space="preserve">37  0   RestaurantManagementSystem/SQL/update_sp_GetAllRecipes.sql</w:t>
      </w:r>
      <w:r>
        <w:br/>
      </w:r>
      <w:r>
        <w:rPr>
          <w:rStyle w:val="VerbatimChar"/>
        </w:rPr>
        <w:t xml:space="preserve">0   0   RestaurantManagementSystem/Services/AuthService.fixed.cs</w:t>
      </w:r>
      <w:r>
        <w:br/>
      </w:r>
      <w:r>
        <w:rPr>
          <w:rStyle w:val="VerbatimChar"/>
        </w:rPr>
        <w:t xml:space="preserve">78  0   RestaurantManagementSystem/SetupDatabase.cs</w:t>
      </w:r>
      <w:r>
        <w:br/>
      </w:r>
      <w:r>
        <w:rPr>
          <w:rStyle w:val="VerbatimChar"/>
        </w:rPr>
        <w:t xml:space="preserve">77  0   RestaurantManagementSystem/UnlockAdmin.cs</w:t>
      </w:r>
      <w:r>
        <w:br/>
      </w:r>
      <w:r>
        <w:rPr>
          <w:rStyle w:val="VerbatimChar"/>
        </w:rPr>
        <w:t xml:space="preserve">88  0   RestaurantManagementSystem/Utils/UnlockAdmin.cs</w:t>
      </w:r>
      <w:r>
        <w:br/>
      </w:r>
      <w:r>
        <w:rPr>
          <w:rStyle w:val="VerbatimChar"/>
        </w:rPr>
        <w:t xml:space="preserve">34  0   RestaurantManagementSystem/ViewModels/AccountViewModels.cs</w:t>
      </w:r>
      <w:r>
        <w:br/>
      </w:r>
      <w:r>
        <w:rPr>
          <w:rStyle w:val="VerbatimChar"/>
        </w:rPr>
        <w:t xml:space="preserve">279 0   RestaurantManagementSystem/ViewModels/AuthViewModels.cs</w:t>
      </w:r>
      <w:r>
        <w:br/>
      </w:r>
      <w:r>
        <w:rPr>
          <w:rStyle w:val="VerbatimChar"/>
        </w:rPr>
        <w:t xml:space="preserve">33  0   RestaurantManagementSystem/ViewModels/PriceSuggestionViewModel.cs</w:t>
      </w:r>
      <w:r>
        <w:br/>
      </w:r>
      <w:r>
        <w:rPr>
          <w:rStyle w:val="VerbatimChar"/>
        </w:rPr>
        <w:t xml:space="preserve">27  0   RestaurantManagementSystem/Views/Account/AccessDenied.cshtml</w:t>
      </w:r>
      <w:r>
        <w:br/>
      </w:r>
      <w:r>
        <w:rPr>
          <w:rStyle w:val="VerbatimChar"/>
        </w:rPr>
        <w:t xml:space="preserve">85  0   RestaurantManagementSystem/Views/Account/Login.cshtml</w:t>
      </w:r>
      <w:r>
        <w:br/>
      </w:r>
      <w:r>
        <w:rPr>
          <w:rStyle w:val="VerbatimChar"/>
        </w:rPr>
        <w:t xml:space="preserve">128 0   RestaurantManagementSystem/Views/Account/Register.cshtml</w:t>
      </w:r>
      <w:r>
        <w:br/>
      </w:r>
      <w:r>
        <w:rPr>
          <w:rStyle w:val="VerbatimChar"/>
        </w:rPr>
        <w:t xml:space="preserve">78  0   RestaurantManagementSystem/Views/Account/VerifyMFA.cshtml</w:t>
      </w:r>
      <w:r>
        <w:br/>
      </w:r>
      <w:r>
        <w:rPr>
          <w:rStyle w:val="VerbatimChar"/>
        </w:rPr>
        <w:t xml:space="preserve">27  0   RestaurantManagementSystem/Views/DatabaseFix/FixResult.cshtml</w:t>
      </w:r>
      <w:r>
        <w:br/>
      </w:r>
      <w:r>
        <w:rPr>
          <w:rStyle w:val="VerbatimChar"/>
        </w:rPr>
        <w:t xml:space="preserve">1   1   RestaurantManagementSystem/Views/Menu/Edit.cshtml</w:t>
      </w:r>
      <w:r>
        <w:br/>
      </w:r>
      <w:r>
        <w:rPr>
          <w:rStyle w:val="VerbatimChar"/>
        </w:rPr>
        <w:t xml:space="preserve">1   1   RestaurantManagementSystem/Views/Menu/Index.cshtml</w:t>
      </w:r>
      <w:r>
        <w:br/>
      </w:r>
      <w:r>
        <w:rPr>
          <w:rStyle w:val="VerbatimChar"/>
        </w:rPr>
        <w:t xml:space="preserve">152 50  RestaurantManagementSystem/Views/Order/Dashboard.cshtml</w:t>
      </w:r>
      <w:r>
        <w:br/>
      </w:r>
      <w:r>
        <w:rPr>
          <w:rStyle w:val="VerbatimChar"/>
        </w:rPr>
        <w:t xml:space="preserve">7   0   RestaurantManagementSystem/Views/Order/Details.cshtml</w:t>
      </w:r>
      <w:r>
        <w:br/>
      </w:r>
      <w:r>
        <w:rPr>
          <w:rStyle w:val="VerbatimChar"/>
        </w:rPr>
        <w:t xml:space="preserve">115 0   RestaurantManagementSystem/Views/Recipe/CalculateSuggestedPrice.cshtml</w:t>
      </w:r>
      <w:r>
        <w:br/>
      </w:r>
      <w:r>
        <w:rPr>
          <w:rStyle w:val="VerbatimChar"/>
        </w:rPr>
        <w:t xml:space="preserve">241 0   RestaurantManagementSystem/Views/Recipe/Create.cshtml.new</w:t>
      </w:r>
      <w:r>
        <w:br/>
      </w:r>
      <w:r>
        <w:rPr>
          <w:rStyle w:val="VerbatimChar"/>
        </w:rPr>
        <w:t xml:space="preserve">72  0   RestaurantManagementSystem/Views/Recipe/Dashboard.cshtml</w:t>
      </w:r>
      <w:r>
        <w:br/>
      </w:r>
      <w:r>
        <w:rPr>
          <w:rStyle w:val="VerbatimChar"/>
        </w:rPr>
        <w:t xml:space="preserve">30  0   RestaurantManagementSystem/Views/Shared/_AuthLayout.cshtml</w:t>
      </w:r>
      <w:r>
        <w:br/>
      </w:r>
      <w:r>
        <w:rPr>
          <w:rStyle w:val="VerbatimChar"/>
        </w:rPr>
        <w:t xml:space="preserve">6   0   RestaurantManagementSystem/Views/Shared/_Layout.cshtml</w:t>
      </w:r>
      <w:r>
        <w:br/>
      </w:r>
      <w:r>
        <w:rPr>
          <w:rStyle w:val="VerbatimChar"/>
        </w:rPr>
        <w:t xml:space="preserve">-   -   RestaurantManagementSystem/bin/Debug/net9.0/Azure.Core.dll</w:t>
      </w:r>
      <w:r>
        <w:br/>
      </w:r>
      <w:r>
        <w:rPr>
          <w:rStyle w:val="VerbatimChar"/>
        </w:rPr>
        <w:t xml:space="preserve">-   -   RestaurantManagementSystem/bin/Debug/net9.0/Azure.Identity.dll</w:t>
      </w:r>
      <w:r>
        <w:br/>
      </w:r>
      <w:r>
        <w:rPr>
          <w:rStyle w:val="VerbatimChar"/>
        </w:rPr>
        <w:t xml:space="preserve">-   -   RestaurantManagementSystem/bin/Debug/net9.0/Microsoft.Bcl.AsyncInterfaces.dll</w:t>
      </w:r>
      <w:r>
        <w:br/>
      </w:r>
      <w:r>
        <w:rPr>
          <w:rStyle w:val="VerbatimChar"/>
        </w:rPr>
        <w:t xml:space="preserve">-   -   RestaurantManagementSystem/bin/Debug/net9.0/Microsoft.Bcl.Cryptography.dll</w:t>
      </w:r>
      <w:r>
        <w:br/>
      </w:r>
      <w:r>
        <w:rPr>
          <w:rStyle w:val="VerbatimChar"/>
        </w:rPr>
        <w:t xml:space="preserve">-   -   RestaurantManagementSystem/bin/Debug/net9.0/Microsoft.Data.SqlClient.dll</w:t>
      </w:r>
      <w:r>
        <w:br/>
      </w:r>
      <w:r>
        <w:rPr>
          <w:rStyle w:val="VerbatimChar"/>
        </w:rPr>
        <w:t xml:space="preserve">-   -   RestaurantManagementSystem/bin/Debug/net9.0/Microsoft.Extensions.Caching.Abstractions.dll</w:t>
      </w:r>
      <w:r>
        <w:br/>
      </w:r>
      <w:r>
        <w:rPr>
          <w:rStyle w:val="VerbatimChar"/>
        </w:rPr>
        <w:t xml:space="preserve">-   -   RestaurantManagementSystem/bin/Debug/net9.0/Microsoft.Extensions.Caching.Memory.dll</w:t>
      </w:r>
      <w:r>
        <w:br/>
      </w:r>
      <w:r>
        <w:rPr>
          <w:rStyle w:val="VerbatimChar"/>
        </w:rPr>
        <w:t xml:space="preserve">-   -   RestaurantManagementSystem/bin/Debug/net9.0/Microsoft.Extensions.DependencyInjection.Abstractions.dll</w:t>
      </w:r>
      <w:r>
        <w:br/>
      </w:r>
      <w:r>
        <w:rPr>
          <w:rStyle w:val="VerbatimChar"/>
        </w:rPr>
        <w:t xml:space="preserve">-   -   RestaurantManagementSystem/bin/Debug/net9.0/Microsoft.Extensions.Logging.Abstractions.dll</w:t>
      </w:r>
      <w:r>
        <w:br/>
      </w:r>
      <w:r>
        <w:rPr>
          <w:rStyle w:val="VerbatimChar"/>
        </w:rPr>
        <w:t xml:space="preserve">-   -   RestaurantManagementSystem/bin/Debug/net9.0/Microsoft.Extensions.Options.dll</w:t>
      </w:r>
      <w:r>
        <w:br/>
      </w:r>
      <w:r>
        <w:rPr>
          <w:rStyle w:val="VerbatimChar"/>
        </w:rPr>
        <w:t xml:space="preserve">-   -   RestaurantManagementSystem/bin/Debug/net9.0/Microsoft.Extensions.Primitives.dll</w:t>
      </w:r>
      <w:r>
        <w:br/>
      </w:r>
      <w:r>
        <w:rPr>
          <w:rStyle w:val="VerbatimChar"/>
        </w:rPr>
        <w:t xml:space="preserve">-   -   RestaurantManagementSystem/bin/Debug/net9.0/Microsoft.Identity.Client.Extensions.Msal.dll</w:t>
      </w:r>
      <w:r>
        <w:br/>
      </w:r>
      <w:r>
        <w:rPr>
          <w:rStyle w:val="VerbatimChar"/>
        </w:rPr>
        <w:t xml:space="preserve">-   -   RestaurantManagementSystem/bin/Debug/net9.0/Microsoft.Identity.Client.dll</w:t>
      </w:r>
      <w:r>
        <w:br/>
      </w:r>
      <w:r>
        <w:rPr>
          <w:rStyle w:val="VerbatimChar"/>
        </w:rPr>
        <w:t xml:space="preserve">-   -   RestaurantManagementSystem/bin/Debug/net9.0/Microsoft.IdentityModel.Abstractions.dll</w:t>
      </w:r>
      <w:r>
        <w:br/>
      </w:r>
      <w:r>
        <w:rPr>
          <w:rStyle w:val="VerbatimChar"/>
        </w:rPr>
        <w:t xml:space="preserve">-   -   RestaurantManagementSystem/bin/Debug/net9.0/Microsoft.IdentityModel.JsonWebTokens.dll</w:t>
      </w:r>
      <w:r>
        <w:br/>
      </w:r>
      <w:r>
        <w:rPr>
          <w:rStyle w:val="VerbatimChar"/>
        </w:rPr>
        <w:t xml:space="preserve">-   -   RestaurantManagementSystem/bin/Debug/net9.0/Microsoft.IdentityModel.Logging.dll</w:t>
      </w:r>
      <w:r>
        <w:br/>
      </w:r>
      <w:r>
        <w:rPr>
          <w:rStyle w:val="VerbatimChar"/>
        </w:rPr>
        <w:t xml:space="preserve">-   -   RestaurantManagementSystem/bin/Debug/net9.0/Microsoft.IdentityModel.Protocols.OpenIdConnect.dll</w:t>
      </w:r>
      <w:r>
        <w:br/>
      </w:r>
      <w:r>
        <w:rPr>
          <w:rStyle w:val="VerbatimChar"/>
        </w:rPr>
        <w:t xml:space="preserve">-   -   RestaurantManagementSystem/bin/Debug/net9.0/Microsoft.IdentityModel.Protocols.dll</w:t>
      </w:r>
      <w:r>
        <w:br/>
      </w:r>
      <w:r>
        <w:rPr>
          <w:rStyle w:val="VerbatimChar"/>
        </w:rPr>
        <w:t xml:space="preserve">-   -   RestaurantManagementSystem/bin/Debug/net9.0/Microsoft.IdentityModel.Tokens.dll</w:t>
      </w:r>
      <w:r>
        <w:br/>
      </w:r>
      <w:r>
        <w:rPr>
          <w:rStyle w:val="VerbatimChar"/>
        </w:rPr>
        <w:t xml:space="preserve">-   -   RestaurantManagementSystem/bin/Debug/net9.0/Microsoft.SqlServer.Server.dll</w:t>
      </w:r>
      <w:r>
        <w:br/>
      </w:r>
      <w:r>
        <w:rPr>
          <w:rStyle w:val="VerbatimChar"/>
        </w:rPr>
        <w:t xml:space="preserve">-   -   RestaurantManagementSystem/bin/Debug/net9.0/RestaurantManagementSystem</w:t>
      </w:r>
      <w:r>
        <w:br/>
      </w:r>
      <w:r>
        <w:rPr>
          <w:rStyle w:val="VerbatimChar"/>
        </w:rPr>
        <w:t xml:space="preserve">0   963 RestaurantManagementSystem/bin/Debug/net9.0/RestaurantManagementSystem.deps.json</w:t>
      </w:r>
      <w:r>
        <w:br/>
      </w:r>
      <w:r>
        <w:rPr>
          <w:rStyle w:val="VerbatimChar"/>
        </w:rPr>
        <w:t xml:space="preserve">-   -   RestaurantManagementSystem/bin/Debug/net9.0/RestaurantManagementSystem.dll</w:t>
      </w:r>
      <w:r>
        <w:br/>
      </w:r>
      <w:r>
        <w:rPr>
          <w:rStyle w:val="VerbatimChar"/>
        </w:rPr>
        <w:t xml:space="preserve">-   -   RestaurantManagementSystem/bin/Debug/net9.0/RestaurantManagementSystem.pdb</w:t>
      </w:r>
      <w:r>
        <w:br/>
      </w:r>
      <w:r>
        <w:rPr>
          <w:rStyle w:val="VerbatimChar"/>
        </w:rPr>
        <w:t xml:space="preserve">0   20  RestaurantManagementSystem/bin/Debug/net9.0/RestaurantManagementSystem.runtimeconfig.json</w:t>
      </w:r>
      <w:r>
        <w:br/>
      </w:r>
      <w:r>
        <w:rPr>
          <w:rStyle w:val="VerbatimChar"/>
        </w:rPr>
        <w:t xml:space="preserve">0   20434   RestaurantManagementSystem/bin/Debug/net9.0/RestaurantManagementSystem.staticwebassets.endpoints.json</w:t>
      </w:r>
      <w:r>
        <w:br/>
      </w:r>
      <w:r>
        <w:rPr>
          <w:rStyle w:val="VerbatimChar"/>
        </w:rPr>
        <w:t xml:space="preserve">0   1   RestaurantManagementSystem/bin/Debug/net9.0/RestaurantManagementSystem.staticwebassets.runtime.json</w:t>
      </w:r>
      <w:r>
        <w:br/>
      </w:r>
      <w:r>
        <w:rPr>
          <w:rStyle w:val="VerbatimChar"/>
        </w:rPr>
        <w:t xml:space="preserve">-   -   RestaurantManagementSystem/bin/Debug/net9.0/System.ClientModel.dll</w:t>
      </w:r>
      <w:r>
        <w:br/>
      </w:r>
      <w:r>
        <w:rPr>
          <w:rStyle w:val="VerbatimChar"/>
        </w:rPr>
        <w:t xml:space="preserve">-   -   RestaurantManagementSystem/bin/Debug/net9.0/System.Configuration.ConfigurationManager.dll</w:t>
      </w:r>
      <w:r>
        <w:br/>
      </w:r>
      <w:r>
        <w:rPr>
          <w:rStyle w:val="VerbatimChar"/>
        </w:rPr>
        <w:t xml:space="preserve">-   -   RestaurantManagementSystem/bin/Debug/net9.0/System.Diagnostics.EventLog.dll</w:t>
      </w:r>
      <w:r>
        <w:br/>
      </w:r>
      <w:r>
        <w:rPr>
          <w:rStyle w:val="VerbatimChar"/>
        </w:rPr>
        <w:t xml:space="preserve">-   -   RestaurantManagementSystem/bin/Debug/net9.0/System.IdentityModel.Tokens.Jwt.dll</w:t>
      </w:r>
      <w:r>
        <w:br/>
      </w:r>
      <w:r>
        <w:rPr>
          <w:rStyle w:val="VerbatimChar"/>
        </w:rPr>
        <w:t xml:space="preserve">-   -   RestaurantManagementSystem/bin/Debug/net9.0/System.Memory.Data.dll</w:t>
      </w:r>
      <w:r>
        <w:br/>
      </w:r>
      <w:r>
        <w:rPr>
          <w:rStyle w:val="VerbatimChar"/>
        </w:rPr>
        <w:t xml:space="preserve">-   -   RestaurantManagementSystem/bin/Debug/net9.0/System.Security.Cryptography.Pkcs.dll</w:t>
      </w:r>
      <w:r>
        <w:br/>
      </w:r>
      <w:r>
        <w:rPr>
          <w:rStyle w:val="VerbatimChar"/>
        </w:rPr>
        <w:t xml:space="preserve">-   -   RestaurantManagementSystem/bin/Debug/net9.0/System.Security.Cryptography.ProtectedData.dll</w:t>
      </w:r>
      <w:r>
        <w:br/>
      </w:r>
      <w:r>
        <w:rPr>
          <w:rStyle w:val="VerbatimChar"/>
        </w:rPr>
        <w:t xml:space="preserve">0   8   RestaurantManagementSystem/bin/Debug/net9.0/appsettings.Development.json</w:t>
      </w:r>
      <w:r>
        <w:br/>
      </w:r>
      <w:r>
        <w:rPr>
          <w:rStyle w:val="VerbatimChar"/>
        </w:rPr>
        <w:t xml:space="preserve">-   -   RestaurantManagementSystem/bin/Debug/net9.0/cs/Microsoft.Data.SqlClient.resources.dll</w:t>
      </w:r>
      <w:r>
        <w:br/>
      </w:r>
      <w:r>
        <w:rPr>
          <w:rStyle w:val="VerbatimChar"/>
        </w:rPr>
        <w:t xml:space="preserve">-   -   RestaurantManagementSystem/bin/Debug/net9.0/de/Microsoft.Data.SqlClient.resources.dll</w:t>
      </w:r>
      <w:r>
        <w:br/>
      </w:r>
      <w:r>
        <w:rPr>
          <w:rStyle w:val="VerbatimChar"/>
        </w:rPr>
        <w:t xml:space="preserve">-   -   RestaurantManagementSystem/bin/Debug/net9.0/es/Microsoft.Data.SqlClient.resources.dll</w:t>
      </w:r>
      <w:r>
        <w:br/>
      </w:r>
      <w:r>
        <w:rPr>
          <w:rStyle w:val="VerbatimChar"/>
        </w:rPr>
        <w:t xml:space="preserve">-   -   RestaurantManagementSystem/bin/Debug/net9.0/fr/Microsoft.Data.SqlClient.resources.dll</w:t>
      </w:r>
      <w:r>
        <w:br/>
      </w:r>
      <w:r>
        <w:rPr>
          <w:rStyle w:val="VerbatimChar"/>
        </w:rPr>
        <w:t xml:space="preserve">-   -   RestaurantManagementSystem/bin/Debug/net9.0/it/Microsoft.Data.SqlClient.resources.dll</w:t>
      </w:r>
      <w:r>
        <w:br/>
      </w:r>
      <w:r>
        <w:rPr>
          <w:rStyle w:val="VerbatimChar"/>
        </w:rPr>
        <w:t xml:space="preserve">-   -   RestaurantManagementSystem/bin/Debug/net9.0/ja/Microsoft.Data.SqlClient.resources.dll</w:t>
      </w:r>
      <w:r>
        <w:br/>
      </w:r>
      <w:r>
        <w:rPr>
          <w:rStyle w:val="VerbatimChar"/>
        </w:rPr>
        <w:t xml:space="preserve">-   -   RestaurantManagementSystem/bin/Debug/net9.0/ko/Microsoft.Data.SqlClient.resources.dll</w:t>
      </w:r>
      <w:r>
        <w:br/>
      </w:r>
      <w:r>
        <w:rPr>
          <w:rStyle w:val="VerbatimChar"/>
        </w:rPr>
        <w:t xml:space="preserve">-   -   RestaurantManagementSystem/bin/Debug/net9.0/pl/Microsoft.Data.SqlClient.resources.dll</w:t>
      </w:r>
      <w:r>
        <w:br/>
      </w:r>
      <w:r>
        <w:rPr>
          <w:rStyle w:val="VerbatimChar"/>
        </w:rPr>
        <w:t xml:space="preserve">-   -   RestaurantManagementSystem/bin/Debug/net9.0/pt-BR/Microsoft.Data.SqlClient.resources.dll</w:t>
      </w:r>
      <w:r>
        <w:br/>
      </w:r>
      <w:r>
        <w:rPr>
          <w:rStyle w:val="VerbatimChar"/>
        </w:rPr>
        <w:t xml:space="preserve">-   -   RestaurantManagementSystem/bin/Debug/net9.0/ru/Microsoft.Data.SqlClient.resources.dll</w:t>
      </w:r>
      <w:r>
        <w:br/>
      </w:r>
      <w:r>
        <w:rPr>
          <w:rStyle w:val="VerbatimChar"/>
        </w:rPr>
        <w:t xml:space="preserve">-   -   RestaurantManagementSystem/bin/Debug/net9.0/runtimes/unix/lib/net9.0/Microsoft.Data.SqlClient.dll</w:t>
      </w:r>
      <w:r>
        <w:br/>
      </w:r>
      <w:r>
        <w:rPr>
          <w:rStyle w:val="VerbatimChar"/>
        </w:rPr>
        <w:t xml:space="preserve">-   -   RestaurantManagementSystem/bin/Debug/net9.0/runtimes/win-arm64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-x64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-x86/native/Microsoft.Data.SqlClient.SNI.dll</w:t>
      </w:r>
      <w:r>
        <w:br/>
      </w:r>
      <w:r>
        <w:rPr>
          <w:rStyle w:val="VerbatimChar"/>
        </w:rPr>
        <w:t xml:space="preserve">-   -   RestaurantManagementSystem/bin/Debug/net9.0/runtimes/win/lib/net9.0/Microsoft.Data.SqlClient.dll</w:t>
      </w:r>
      <w:r>
        <w:br/>
      </w:r>
      <w:r>
        <w:rPr>
          <w:rStyle w:val="VerbatimChar"/>
        </w:rPr>
        <w:t xml:space="preserve">-   -   RestaurantManagementSystem/bin/Debug/net9.0/runtimes/win/lib/net9.0/System.Diagnostics.EventLog.Messages.dll</w:t>
      </w:r>
      <w:r>
        <w:br/>
      </w:r>
      <w:r>
        <w:rPr>
          <w:rStyle w:val="VerbatimChar"/>
        </w:rPr>
        <w:t xml:space="preserve">-   -   RestaurantManagementSystem/bin/Debug/net9.0/runtimes/win/lib/net9.0/System.Diagnostics.EventLog.dll</w:t>
      </w:r>
      <w:r>
        <w:br/>
      </w:r>
      <w:r>
        <w:rPr>
          <w:rStyle w:val="VerbatimChar"/>
        </w:rPr>
        <w:t xml:space="preserve">-   -   RestaurantManagementSystem/bin/Debug/net9.0/runtimes/win/lib/net9.0/System.Security.Cryptography.Pkcs.dll</w:t>
      </w:r>
      <w:r>
        <w:br/>
      </w:r>
      <w:r>
        <w:rPr>
          <w:rStyle w:val="VerbatimChar"/>
        </w:rPr>
        <w:t xml:space="preserve">-   -   RestaurantManagementSystem/bin/Debug/net9.0/tr/Microsoft.Data.SqlClient.resources.dll</w:t>
      </w:r>
      <w:r>
        <w:br/>
      </w:r>
      <w:r>
        <w:rPr>
          <w:rStyle w:val="VerbatimChar"/>
        </w:rPr>
        <w:t xml:space="preserve">-   -   RestaurantManagementSystem/bin/Debug/net9.0/zh-Hans/Microsoft.Data.SqlClient.resources.dll</w:t>
      </w:r>
      <w:r>
        <w:br/>
      </w:r>
      <w:r>
        <w:rPr>
          <w:rStyle w:val="VerbatimChar"/>
        </w:rPr>
        <w:t xml:space="preserve">-   -   RestaurantManagementSystem/bin/Debug/net9.0/zh-Hant/Microsoft.Data.SqlClient.resources.dll</w:t>
      </w:r>
      <w:r>
        <w:br/>
      </w:r>
      <w:r>
        <w:rPr>
          <w:rStyle w:val="VerbatimChar"/>
        </w:rPr>
        <w:t xml:space="preserve">17  0   RestaurantManagementSystem/copy_sql_scripts.bat</w:t>
      </w:r>
      <w:r>
        <w:br/>
      </w:r>
      <w:r>
        <w:rPr>
          <w:rStyle w:val="VerbatimChar"/>
        </w:rPr>
        <w:t xml:space="preserve">17  0   RestaurantManagementSystem/copy_sql_scripts.sh</w:t>
      </w:r>
      <w:r>
        <w:br/>
      </w:r>
      <w:r>
        <w:rPr>
          <w:rStyle w:val="VerbatimChar"/>
        </w:rPr>
        <w:t xml:space="preserve">0   4   RestaurantManagementSystem/obj/Debug/net9.0/.NETCoreApp,Version=v9.0.AssemblyAttributes.cs</w:t>
      </w:r>
      <w:r>
        <w:br/>
      </w:r>
      <w:r>
        <w:rPr>
          <w:rStyle w:val="VerbatimChar"/>
        </w:rPr>
        <w:t xml:space="preserve">0   22  RestaurantManagementSystem/obj/Debug/net9.0/RestaurantManagementSystem.AssemblyInfo.cs</w:t>
      </w:r>
      <w:r>
        <w:br/>
      </w:r>
      <w:r>
        <w:rPr>
          <w:rStyle w:val="VerbatimChar"/>
        </w:rPr>
        <w:t xml:space="preserve">0   1   RestaurantManagementSystem/obj/Debug/net9.0/RestaurantManagementSystem.AssemblyInfoInputs.cache</w:t>
      </w:r>
      <w:r>
        <w:br/>
      </w:r>
      <w:r>
        <w:rPr>
          <w:rStyle w:val="VerbatimChar"/>
        </w:rPr>
        <w:t xml:space="preserve">0   205 RestaurantManagementSystem/obj/Debug/net9.0/RestaurantManagementSystem.GeneratedMSBuildEditorConfig.editorconfig</w:t>
      </w:r>
      <w:r>
        <w:br/>
      </w:r>
      <w:r>
        <w:rPr>
          <w:rStyle w:val="VerbatimChar"/>
        </w:rPr>
        <w:t xml:space="preserve">0   17  RestaurantManagementSystem/obj/Debug/net9.0/RestaurantManagementSystem.GlobalUsings.g.cs</w:t>
      </w:r>
      <w:r>
        <w:br/>
      </w:r>
      <w:r>
        <w:rPr>
          <w:rStyle w:val="VerbatimChar"/>
        </w:rPr>
        <w:t xml:space="preserve">0   1   RestaurantManagementSystem/obj/Debug/net9.0/RestaurantManagementSystem.RazorAssemblyInfo.cache</w:t>
      </w:r>
      <w:r>
        <w:br/>
      </w:r>
      <w:r>
        <w:rPr>
          <w:rStyle w:val="VerbatimChar"/>
        </w:rPr>
        <w:t xml:space="preserve">0   17  RestaurantManagementSystem/obj/Debug/net9.0/RestaurantManagementSystem.RazorAssemblyInfo.cs</w:t>
      </w:r>
      <w:r>
        <w:br/>
      </w:r>
      <w:r>
        <w:rPr>
          <w:rStyle w:val="VerbatimChar"/>
        </w:rPr>
        <w:t xml:space="preserve">-   -   RestaurantManagementSystem/obj/Debug/net9.0/RestaurantManagementSystem.assets.cache</w:t>
      </w:r>
      <w:r>
        <w:br/>
      </w:r>
      <w:r>
        <w:rPr>
          <w:rStyle w:val="VerbatimChar"/>
        </w:rPr>
        <w:t xml:space="preserve">-   -   RestaurantManagementSystem/obj/Debug/net9.0/RestaurantManagementSystem.csproj.AssemblyReference.cache</w:t>
      </w:r>
      <w:r>
        <w:br/>
      </w:r>
      <w:r>
        <w:rPr>
          <w:rStyle w:val="VerbatimChar"/>
        </w:rPr>
        <w:t xml:space="preserve">0   1   RestaurantManagementSystem/obj/Debug/net9.0/RestaurantManagementSystem.csproj.CoreCompileInputs.cache</w:t>
      </w:r>
      <w:r>
        <w:br/>
      </w:r>
      <w:r>
        <w:rPr>
          <w:rStyle w:val="VerbatimChar"/>
        </w:rPr>
        <w:t xml:space="preserve">0   377 RestaurantManagementSystem/obj/Debug/net9.0/RestaurantManagementSystem.csproj.FileListAbsolute.txt</w:t>
      </w:r>
      <w:r>
        <w:br/>
      </w:r>
      <w:r>
        <w:rPr>
          <w:rStyle w:val="VerbatimChar"/>
        </w:rPr>
        <w:t xml:space="preserve">-   -   RestaurantManagementSystem/obj/Debug/net9.0/RestaurantManagementSystem.dll</w:t>
      </w:r>
      <w:r>
        <w:br/>
      </w:r>
      <w:r>
        <w:rPr>
          <w:rStyle w:val="VerbatimChar"/>
        </w:rPr>
        <w:t xml:space="preserve">0   1   RestaurantManagementSystem/obj/Debug/net9.0/RestaurantManagementSystem.genruntimeconfig.cache</w:t>
      </w:r>
      <w:r>
        <w:br/>
      </w:r>
      <w:r>
        <w:rPr>
          <w:rStyle w:val="VerbatimChar"/>
        </w:rPr>
        <w:t xml:space="preserve">-   -   RestaurantManagementSystem/obj/Debug/net9.0/RestaurantManagementSystem.pdb</w:t>
      </w:r>
      <w:r>
        <w:br/>
      </w:r>
      <w:r>
        <w:rPr>
          <w:rStyle w:val="VerbatimChar"/>
        </w:rPr>
        <w:t xml:space="preserve">0   1   RestaurantManagementSystem/obj/Debug/net9.0/RestaurantManagementSystem.sourcelink.json</w:t>
      </w:r>
      <w:r>
        <w:br/>
      </w:r>
      <w:r>
        <w:rPr>
          <w:rStyle w:val="VerbatimChar"/>
        </w:rPr>
        <w:t xml:space="preserve">-   -   RestaurantManagementSystem/obj/Debug/net9.0/apphost</w:t>
      </w:r>
      <w:r>
        <w:br/>
      </w:r>
      <w:r>
        <w:rPr>
          <w:rStyle w:val="VerbatimChar"/>
        </w:rPr>
        <w:t xml:space="preserve">-   -   RestaurantManagementSystem/obj/Debug/net9.0/compressed/0t8ajft6et-493y06b0oq.gz</w:t>
      </w:r>
      <w:r>
        <w:br/>
      </w:r>
      <w:r>
        <w:rPr>
          <w:rStyle w:val="VerbatimChar"/>
        </w:rPr>
        <w:t xml:space="preserve">-   -   RestaurantManagementSystem/obj/Debug/net9.0/compressed/1d8a9qyyce-ft3s53vfgj.gz</w:t>
      </w:r>
      <w:r>
        <w:br/>
      </w:r>
      <w:r>
        <w:rPr>
          <w:rStyle w:val="VerbatimChar"/>
        </w:rPr>
        <w:t xml:space="preserve">-   -   RestaurantManagementSystem/obj/Debug/net9.0/compressed/1fcyurz57j-cosvhxvwiu.gz</w:t>
      </w:r>
      <w:r>
        <w:br/>
      </w:r>
      <w:r>
        <w:rPr>
          <w:rStyle w:val="VerbatimChar"/>
        </w:rPr>
        <w:t xml:space="preserve">-   -   RestaurantManagementSystem/obj/Debug/net9.0/compressed/1l8themhvl-xbji5pquuh.gz</w:t>
      </w:r>
      <w:r>
        <w:br/>
      </w:r>
      <w:r>
        <w:rPr>
          <w:rStyle w:val="VerbatimChar"/>
        </w:rPr>
        <w:t xml:space="preserve">-   -   RestaurantManagementSystem/obj/Debug/net9.0/compressed/1pbp2b4f1d-dxx9fxp4il.gz</w:t>
      </w:r>
      <w:r>
        <w:br/>
      </w:r>
      <w:r>
        <w:rPr>
          <w:rStyle w:val="VerbatimChar"/>
        </w:rPr>
        <w:t xml:space="preserve">-   -   RestaurantManagementSystem/obj/Debug/net9.0/compressed/293548yjfn-notf2xhcfb.gz</w:t>
      </w:r>
      <w:r>
        <w:br/>
      </w:r>
      <w:r>
        <w:rPr>
          <w:rStyle w:val="VerbatimChar"/>
        </w:rPr>
        <w:t xml:space="preserve">-   -   RestaurantManagementSystem/obj/Debug/net9.0/compressed/2d58tmh6em-r4e9w2rdcm.gz</w:t>
      </w:r>
      <w:r>
        <w:br/>
      </w:r>
      <w:r>
        <w:rPr>
          <w:rStyle w:val="VerbatimChar"/>
        </w:rPr>
        <w:t xml:space="preserve">-   -   RestaurantManagementSystem/obj/Debug/net9.0/compressed/3s9vr7fq47-37tfw0ft22.gz</w:t>
      </w:r>
      <w:r>
        <w:br/>
      </w:r>
      <w:r>
        <w:rPr>
          <w:rStyle w:val="VerbatimChar"/>
        </w:rPr>
        <w:t xml:space="preserve">-   -   RestaurantManagementSystem/obj/Debug/net9.0/compressed/402ppmgegv-c2oey78nd0.gz</w:t>
      </w:r>
      <w:r>
        <w:br/>
      </w:r>
      <w:r>
        <w:rPr>
          <w:rStyle w:val="VerbatimChar"/>
        </w:rPr>
        <w:t xml:space="preserve">-   -   RestaurantManagementSystem/obj/Debug/net9.0/compressed/48il7yhmb8-0i3buxo5is.gz</w:t>
      </w:r>
      <w:r>
        <w:br/>
      </w:r>
      <w:r>
        <w:rPr>
          <w:rStyle w:val="VerbatimChar"/>
        </w:rPr>
        <w:t xml:space="preserve">-   -   RestaurantManagementSystem/obj/Debug/net9.0/compressed/4olzh4jq39-46ein0sx1k.gz</w:t>
      </w:r>
      <w:r>
        <w:br/>
      </w:r>
      <w:r>
        <w:rPr>
          <w:rStyle w:val="VerbatimChar"/>
        </w:rPr>
        <w:t xml:space="preserve">-   -   RestaurantManagementSystem/obj/Debug/net9.0/compressed/5dqvomcba8-bqjiyaj88i.gz</w:t>
      </w:r>
      <w:r>
        <w:br/>
      </w:r>
      <w:r>
        <w:rPr>
          <w:rStyle w:val="VerbatimChar"/>
        </w:rPr>
        <w:t xml:space="preserve">-   -   RestaurantManagementSystem/obj/Debug/net9.0/compressed/7wzi27hkq3-4v8eqarkd7.gz</w:t>
      </w:r>
      <w:r>
        <w:br/>
      </w:r>
      <w:r>
        <w:rPr>
          <w:rStyle w:val="VerbatimChar"/>
        </w:rPr>
        <w:t xml:space="preserve">-   -   RestaurantManagementSystem/obj/Debug/net9.0/compressed/99ogv992w4-87fc7y1x7t.gz</w:t>
      </w:r>
      <w:r>
        <w:br/>
      </w:r>
      <w:r>
        <w:rPr>
          <w:rStyle w:val="VerbatimChar"/>
        </w:rPr>
        <w:t xml:space="preserve">-   -   RestaurantManagementSystem/obj/Debug/net9.0/compressed/9n85fywtk9-0j3bgjxly4.gz</w:t>
      </w:r>
      <w:r>
        <w:br/>
      </w:r>
      <w:r>
        <w:rPr>
          <w:rStyle w:val="VerbatimChar"/>
        </w:rPr>
        <w:t xml:space="preserve">-   -   RestaurantManagementSystem/obj/Debug/net9.0/compressed/9rv95a5zam-06098lyss8.gz</w:t>
      </w:r>
      <w:r>
        <w:br/>
      </w:r>
      <w:r>
        <w:rPr>
          <w:rStyle w:val="VerbatimChar"/>
        </w:rPr>
        <w:t xml:space="preserve">-   -   RestaurantManagementSystem/obj/Debug/net9.0/compressed/b922u19ori-hrwsygsryq.gz</w:t>
      </w:r>
      <w:r>
        <w:br/>
      </w:r>
      <w:r>
        <w:rPr>
          <w:rStyle w:val="VerbatimChar"/>
        </w:rPr>
        <w:t xml:space="preserve">-   -   RestaurantManagementSystem/obj/Debug/net9.0/compressed/cr6upmvjvb-fr7q2aak1r.gz</w:t>
      </w:r>
      <w:r>
        <w:br/>
      </w:r>
      <w:r>
        <w:rPr>
          <w:rStyle w:val="VerbatimChar"/>
        </w:rPr>
        <w:t xml:space="preserve">-   -   RestaurantManagementSystem/obj/Debug/net9.0/compressed/dgffinvof4-c2jlpeoesf.gz</w:t>
      </w:r>
      <w:r>
        <w:br/>
      </w:r>
      <w:r>
        <w:rPr>
          <w:rStyle w:val="VerbatimChar"/>
        </w:rPr>
        <w:t xml:space="preserve">-   -   RestaurantManagementSystem/obj/Debug/net9.0/compressed/egy4uq4zz2-6pdc2jztkx.gz</w:t>
      </w:r>
      <w:r>
        <w:br/>
      </w:r>
      <w:r>
        <w:rPr>
          <w:rStyle w:val="VerbatimChar"/>
        </w:rPr>
        <w:t xml:space="preserve">-   -   RestaurantManagementSystem/obj/Debug/net9.0/compressed/f06o5rvtwv-lugek5hnai.gz</w:t>
      </w:r>
      <w:r>
        <w:br/>
      </w:r>
      <w:r>
        <w:rPr>
          <w:rStyle w:val="VerbatimChar"/>
        </w:rPr>
        <w:t xml:space="preserve">-   -   RestaurantManagementSystem/obj/Debug/net9.0/compressed/fdmezaqidj-rzd6atqjts.gz</w:t>
      </w:r>
      <w:r>
        <w:br/>
      </w:r>
      <w:r>
        <w:rPr>
          <w:rStyle w:val="VerbatimChar"/>
        </w:rPr>
        <w:t xml:space="preserve">-   -   RestaurantManagementSystem/obj/Debug/net9.0/compressed/fpox3q8911-fvhpjtyr6v.gz</w:t>
      </w:r>
      <w:r>
        <w:br/>
      </w:r>
      <w:r>
        <w:rPr>
          <w:rStyle w:val="VerbatimChar"/>
        </w:rPr>
        <w:t xml:space="preserve">-   -   RestaurantManagementSystem/obj/Debug/net9.0/compressed/g8isg21hch-1x49r6kfnk.gz</w:t>
      </w:r>
      <w:r>
        <w:br/>
      </w:r>
      <w:r>
        <w:rPr>
          <w:rStyle w:val="VerbatimChar"/>
        </w:rPr>
        <w:t xml:space="preserve">-   -   RestaurantManagementSystem/obj/Debug/net9.0/compressed/gn5zd9fyev-yyl3c72uo0.gz</w:t>
      </w:r>
      <w:r>
        <w:br/>
      </w:r>
      <w:r>
        <w:rPr>
          <w:rStyle w:val="VerbatimChar"/>
        </w:rPr>
        <w:t xml:space="preserve">-   -   RestaurantManagementSystem/obj/Debug/net9.0/compressed/gnqluohznm-kbrnm935zg.gz</w:t>
      </w:r>
      <w:r>
        <w:br/>
      </w:r>
      <w:r>
        <w:rPr>
          <w:rStyle w:val="VerbatimChar"/>
        </w:rPr>
        <w:t xml:space="preserve">-   -   RestaurantManagementSystem/obj/Debug/net9.0/compressed/hifhzdl8lx-63fj8s7r0e.gz</w:t>
      </w:r>
      <w:r>
        <w:br/>
      </w:r>
      <w:r>
        <w:rPr>
          <w:rStyle w:val="VerbatimChar"/>
        </w:rPr>
        <w:t xml:space="preserve">-   -   RestaurantManagementSystem/obj/Debug/net9.0/compressed/hwosmvp7mn-muycvpuwrr.gz</w:t>
      </w:r>
      <w:r>
        <w:br/>
      </w:r>
      <w:r>
        <w:rPr>
          <w:rStyle w:val="VerbatimChar"/>
        </w:rPr>
        <w:t xml:space="preserve">-   -   RestaurantManagementSystem/obj/Debug/net9.0/compressed/iurj77hvor-vr1egmr9el.gz</w:t>
      </w:r>
      <w:r>
        <w:br/>
      </w:r>
      <w:r>
        <w:rPr>
          <w:rStyle w:val="VerbatimChar"/>
        </w:rPr>
        <w:t xml:space="preserve">-   -   RestaurantManagementSystem/obj/Debug/net9.0/compressed/jo65apaqs2-k8d9w2qqmf.gz</w:t>
      </w:r>
      <w:r>
        <w:br/>
      </w:r>
      <w:r>
        <w:rPr>
          <w:rStyle w:val="VerbatimChar"/>
        </w:rPr>
        <w:t xml:space="preserve">-   -   RestaurantManagementSystem/obj/Debug/net9.0/compressed/jy0ib81k1i-pj5nd1wqec.gz</w:t>
      </w:r>
      <w:r>
        <w:br/>
      </w:r>
      <w:r>
        <w:rPr>
          <w:rStyle w:val="VerbatimChar"/>
        </w:rPr>
        <w:t xml:space="preserve">-   -   RestaurantManagementSystem/obj/Debug/net9.0/compressed/k1zy76xio7-2z0ns9nrw6.gz</w:t>
      </w:r>
      <w:r>
        <w:br/>
      </w:r>
      <w:r>
        <w:rPr>
          <w:rStyle w:val="VerbatimChar"/>
        </w:rPr>
        <w:t xml:space="preserve">-   -   RestaurantManagementSystem/obj/Debug/net9.0/compressed/kjet7t1aoy-ag7o75518u.gz</w:t>
      </w:r>
      <w:r>
        <w:br/>
      </w:r>
      <w:r>
        <w:rPr>
          <w:rStyle w:val="VerbatimChar"/>
        </w:rPr>
        <w:t xml:space="preserve">-   -   RestaurantManagementSystem/obj/Debug/net9.0/compressed/koovpyomem-tdbxkamptv.gz</w:t>
      </w:r>
      <w:r>
        <w:br/>
      </w:r>
      <w:r>
        <w:rPr>
          <w:rStyle w:val="VerbatimChar"/>
        </w:rPr>
        <w:t xml:space="preserve">-   -   RestaurantManagementSystem/obj/Debug/net9.0/compressed/kqpclegi9v-o1o13a6vjx.gz</w:t>
      </w:r>
      <w:r>
        <w:br/>
      </w:r>
      <w:r>
        <w:rPr>
          <w:rStyle w:val="VerbatimChar"/>
        </w:rPr>
        <w:t xml:space="preserve">-   -   RestaurantManagementSystem/obj/Debug/net9.0/compressed/l0oi6ikz82-b7pk76d08c.gz</w:t>
      </w:r>
      <w:r>
        <w:br/>
      </w:r>
      <w:r>
        <w:rPr>
          <w:rStyle w:val="VerbatimChar"/>
        </w:rPr>
        <w:t xml:space="preserve">-   -   RestaurantManagementSystem/obj/Debug/net9.0/compressed/lnnx480v2l-khv3u5hwcm.gz</w:t>
      </w:r>
      <w:r>
        <w:br/>
      </w:r>
      <w:r>
        <w:rPr>
          <w:rStyle w:val="VerbatimChar"/>
        </w:rPr>
        <w:t xml:space="preserve">-   -   RestaurantManagementSystem/obj/Debug/net9.0/compressed/lxirsdlo9j-iovd86k7lj.gz</w:t>
      </w:r>
      <w:r>
        <w:br/>
      </w:r>
      <w:r>
        <w:rPr>
          <w:rStyle w:val="VerbatimChar"/>
        </w:rPr>
        <w:t xml:space="preserve">-   -   RestaurantManagementSystem/obj/Debug/net9.0/compressed/mt23httrfx-xzw0cte36n.gz</w:t>
      </w:r>
      <w:r>
        <w:br/>
      </w:r>
      <w:r>
        <w:rPr>
          <w:rStyle w:val="VerbatimChar"/>
        </w:rPr>
        <w:t xml:space="preserve">-   -   RestaurantManagementSystem/obj/Debug/net9.0/compressed/nxvrxlgvev-lzl9nlhx6b.gz</w:t>
      </w:r>
      <w:r>
        <w:br/>
      </w:r>
      <w:r>
        <w:rPr>
          <w:rStyle w:val="VerbatimChar"/>
        </w:rPr>
        <w:t xml:space="preserve">-   -   RestaurantManagementSystem/obj/Debug/net9.0/compressed/o06nbvaiz7-sua973h3vj.gz</w:t>
      </w:r>
      <w:r>
        <w:br/>
      </w:r>
      <w:r>
        <w:rPr>
          <w:rStyle w:val="VerbatimChar"/>
        </w:rPr>
        <w:t xml:space="preserve">-   -   RestaurantManagementSystem/obj/Debug/net9.0/compressed/oktq8jlwmp-fsbi9cje9m.gz</w:t>
      </w:r>
      <w:r>
        <w:br/>
      </w:r>
      <w:r>
        <w:rPr>
          <w:rStyle w:val="VerbatimChar"/>
        </w:rPr>
        <w:t xml:space="preserve">-   -   RestaurantManagementSystem/obj/Debug/net9.0/compressed/oqeddlg77i-erw9l3u2r3.gz</w:t>
      </w:r>
      <w:r>
        <w:br/>
      </w:r>
      <w:r>
        <w:rPr>
          <w:rStyle w:val="VerbatimChar"/>
        </w:rPr>
        <w:t xml:space="preserve">-   -   RestaurantManagementSystem/obj/Debug/net9.0/compressed/oxzg9ju5mk-qlccset4i1.gz</w:t>
      </w:r>
      <w:r>
        <w:br/>
      </w:r>
      <w:r>
        <w:rPr>
          <w:rStyle w:val="VerbatimChar"/>
        </w:rPr>
        <w:t xml:space="preserve">-   -   RestaurantManagementSystem/obj/Debug/net9.0/compressed/pxu1aclkn6-ub07r2b239.gz</w:t>
      </w:r>
      <w:r>
        <w:br/>
      </w:r>
      <w:r>
        <w:rPr>
          <w:rStyle w:val="VerbatimChar"/>
        </w:rPr>
        <w:t xml:space="preserve">-   -   RestaurantManagementSystem/obj/Debug/net9.0/compressed/qc07prjv6s-jfsiqqwiad.gz</w:t>
      </w:r>
      <w:r>
        <w:br/>
      </w:r>
      <w:r>
        <w:rPr>
          <w:rStyle w:val="VerbatimChar"/>
        </w:rPr>
        <w:t xml:space="preserve">-   -   RestaurantManagementSystem/obj/Debug/net9.0/compressed/rece6n6cjy-v0zj4ognzu.gz</w:t>
      </w:r>
      <w:r>
        <w:br/>
      </w:r>
      <w:r>
        <w:rPr>
          <w:rStyle w:val="VerbatimChar"/>
        </w:rPr>
        <w:t xml:space="preserve">-   -   RestaurantManagementSystem/obj/Debug/net9.0/compressed/ruqv791c4o-jj8uyg4cgr.gz</w:t>
      </w:r>
      <w:r>
        <w:br/>
      </w:r>
      <w:r>
        <w:rPr>
          <w:rStyle w:val="VerbatimChar"/>
        </w:rPr>
        <w:t xml:space="preserve">-   -   RestaurantManagementSystem/obj/Debug/net9.0/compressed/shfcxx8nrw-1x49r6kfnk.gz</w:t>
      </w:r>
      <w:r>
        <w:br/>
      </w:r>
      <w:r>
        <w:rPr>
          <w:rStyle w:val="VerbatimChar"/>
        </w:rPr>
        <w:t xml:space="preserve">-   -   RestaurantManagementSystem/obj/Debug/net9.0/compressed/shzc2rue20-d7shbmvgxk.gz</w:t>
      </w:r>
      <w:r>
        <w:br/>
      </w:r>
      <w:r>
        <w:rPr>
          <w:rStyle w:val="VerbatimChar"/>
        </w:rPr>
        <w:t xml:space="preserve">-   -   RestaurantManagementSystem/obj/Debug/net9.0/compressed/tdlgyyhupv-47otxtyo56.gz</w:t>
      </w:r>
      <w:r>
        <w:br/>
      </w:r>
      <w:r>
        <w:rPr>
          <w:rStyle w:val="VerbatimChar"/>
        </w:rPr>
        <w:t xml:space="preserve">-   -   RestaurantManagementSystem/obj/Debug/net9.0/compressed/tht2p2qx55-ausgxo2sd3.gz</w:t>
      </w:r>
      <w:r>
        <w:br/>
      </w:r>
      <w:r>
        <w:rPr>
          <w:rStyle w:val="VerbatimChar"/>
        </w:rPr>
        <w:t xml:space="preserve">-   -   RestaurantManagementSystem/obj/Debug/net9.0/compressed/tnbqpzx208-6zccyzmz0i.gz</w:t>
      </w:r>
      <w:r>
        <w:br/>
      </w:r>
      <w:r>
        <w:rPr>
          <w:rStyle w:val="VerbatimChar"/>
        </w:rPr>
        <w:t xml:space="preserve">-   -   RestaurantManagementSystem/obj/Debug/net9.0/compressed/tpfddvbszc-ttgo8qnofa.gz</w:t>
      </w:r>
      <w:r>
        <w:br/>
      </w:r>
      <w:r>
        <w:rPr>
          <w:rStyle w:val="VerbatimChar"/>
        </w:rPr>
        <w:t xml:space="preserve">-   -   RestaurantManagementSystem/obj/Debug/net9.0/compressed/tvgotin4fj-s35ty4nyc5.gz</w:t>
      </w:r>
      <w:r>
        <w:br/>
      </w:r>
      <w:r>
        <w:rPr>
          <w:rStyle w:val="VerbatimChar"/>
        </w:rPr>
        <w:t xml:space="preserve">-   -   RestaurantManagementSystem/obj/Debug/net9.0/compressed/tvkr5gvkcz-61n19gt1b8.gz</w:t>
      </w:r>
      <w:r>
        <w:br/>
      </w:r>
      <w:r>
        <w:rPr>
          <w:rStyle w:val="VerbatimChar"/>
        </w:rPr>
        <w:t xml:space="preserve">-   -   RestaurantManagementSystem/obj/Debug/net9.0/compressed/u9jsdwbow7-lcd1t2u6c8.gz</w:t>
      </w:r>
      <w:r>
        <w:br/>
      </w:r>
      <w:r>
        <w:rPr>
          <w:rStyle w:val="VerbatimChar"/>
        </w:rPr>
        <w:t xml:space="preserve">-   -   RestaurantManagementSystem/obj/Debug/net9.0/compressed/unaik9opfu-aexeepp0ev.gz</w:t>
      </w:r>
      <w:r>
        <w:br/>
      </w:r>
      <w:r>
        <w:rPr>
          <w:rStyle w:val="VerbatimChar"/>
        </w:rPr>
        <w:t xml:space="preserve">-   -   RestaurantManagementSystem/obj/Debug/net9.0/compressed/uwuabh5ln6-l3n5xuwxn8.gz</w:t>
      </w:r>
      <w:r>
        <w:br/>
      </w:r>
      <w:r>
        <w:rPr>
          <w:rStyle w:val="VerbatimChar"/>
        </w:rPr>
        <w:t xml:space="preserve">-   -   RestaurantManagementSystem/obj/Debug/net9.0/compressed/v901iebh5k-ee0r1s7dh0.gz</w:t>
      </w:r>
      <w:r>
        <w:br/>
      </w:r>
      <w:r>
        <w:rPr>
          <w:rStyle w:val="VerbatimChar"/>
        </w:rPr>
        <w:t xml:space="preserve">-   -   RestaurantManagementSystem/obj/Debug/net9.0/compressed/vwh6uap8di-jd9uben2k1.gz</w:t>
      </w:r>
      <w:r>
        <w:br/>
      </w:r>
      <w:r>
        <w:rPr>
          <w:rStyle w:val="VerbatimChar"/>
        </w:rPr>
        <w:t xml:space="preserve">-   -   RestaurantManagementSystem/obj/Debug/net9.0/compressed/wuczqu7cul-h1s4sie4z3.gz</w:t>
      </w:r>
      <w:r>
        <w:br/>
      </w:r>
      <w:r>
        <w:rPr>
          <w:rStyle w:val="VerbatimChar"/>
        </w:rPr>
        <w:t xml:space="preserve">-   -   RestaurantManagementSystem/obj/Debug/net9.0/compressed/x6i9nf2oo4-ilo7uva0vt.gz</w:t>
      </w:r>
      <w:r>
        <w:br/>
      </w:r>
      <w:r>
        <w:rPr>
          <w:rStyle w:val="VerbatimChar"/>
        </w:rPr>
        <w:t xml:space="preserve">-   -   RestaurantManagementSystem/obj/Debug/net9.0/compressed/xhkg2whib2-j5mq2jizvt.gz</w:t>
      </w:r>
      <w:r>
        <w:br/>
      </w:r>
      <w:r>
        <w:rPr>
          <w:rStyle w:val="VerbatimChar"/>
        </w:rPr>
        <w:t xml:space="preserve">-   -   RestaurantManagementSystem/obj/Debug/net9.0/compressed/xqq0xpwmux-y7v9cxd14o.gz</w:t>
      </w:r>
      <w:r>
        <w:br/>
      </w:r>
      <w:r>
        <w:rPr>
          <w:rStyle w:val="VerbatimChar"/>
        </w:rPr>
        <w:t xml:space="preserve">-   -   RestaurantManagementSystem/obj/Debug/net9.0/compressed/z21isy1tn6-nvvlpmu67g.gz</w:t>
      </w:r>
      <w:r>
        <w:br/>
      </w:r>
      <w:r>
        <w:rPr>
          <w:rStyle w:val="VerbatimChar"/>
        </w:rPr>
        <w:t xml:space="preserve">-   -   RestaurantManagementSystem/obj/Debug/net9.0/compressed/zpozw9h038-pk9g2wxc8p.gz</w:t>
      </w:r>
      <w:r>
        <w:br/>
      </w:r>
      <w:r>
        <w:rPr>
          <w:rStyle w:val="VerbatimChar"/>
        </w:rPr>
        <w:t xml:space="preserve">-   -   RestaurantManagementSystem/obj/Debug/net9.0/compressed/zqwpzms9g7-l4xk3x9ku1.gz</w:t>
      </w:r>
      <w:r>
        <w:br/>
      </w:r>
      <w:r>
        <w:rPr>
          <w:rStyle w:val="VerbatimChar"/>
        </w:rPr>
        <w:t xml:space="preserve">-   -   RestaurantManagementSystem/obj/Debug/net9.0/compressed/zyxis59sp7-6cfz1n2cew.gz</w:t>
      </w:r>
      <w:r>
        <w:br/>
      </w:r>
      <w:r>
        <w:rPr>
          <w:rStyle w:val="VerbatimChar"/>
        </w:rPr>
        <w:t xml:space="preserve">-   -   RestaurantManagementSystem/obj/Debug/net9.0/ref/RestaurantManagementSystem.dll</w:t>
      </w:r>
      <w:r>
        <w:br/>
      </w:r>
      <w:r>
        <w:rPr>
          <w:rStyle w:val="VerbatimChar"/>
        </w:rPr>
        <w:t xml:space="preserve">-   -   RestaurantManagementSystem/obj/Debug/net9.0/refint/RestaurantManagementSystem.dll</w:t>
      </w:r>
      <w:r>
        <w:br/>
      </w:r>
      <w:r>
        <w:rPr>
          <w:rStyle w:val="VerbatimChar"/>
        </w:rPr>
        <w:t xml:space="preserve">0   48  RestaurantManagementSystem/obj/Debug/net9.0/scopedcss/Views/Shared/_Layout.cshtml.rz.scp.css</w:t>
      </w:r>
      <w:r>
        <w:br/>
      </w:r>
      <w:r>
        <w:rPr>
          <w:rStyle w:val="VerbatimChar"/>
        </w:rPr>
        <w:t xml:space="preserve">0   49  RestaurantManagementSystem/obj/Debug/net9.0/scopedcss/bundle/RestaurantManagementSystem.styles.css</w:t>
      </w:r>
      <w:r>
        <w:br/>
      </w:r>
      <w:r>
        <w:rPr>
          <w:rStyle w:val="VerbatimChar"/>
        </w:rPr>
        <w:t xml:space="preserve">0   49  RestaurantManagementSystem/obj/Debug/net9.0/scopedcss/projectbundle/RestaurantManagementSystem.bundle.scp.css</w:t>
      </w:r>
      <w:r>
        <w:br/>
      </w:r>
      <w:r>
        <w:rPr>
          <w:rStyle w:val="VerbatimChar"/>
        </w:rPr>
        <w:t xml:space="preserve">0   20434   RestaurantManagementSystem/obj/Debug/net9.0/staticwebassets.build.endpoints.json</w:t>
      </w:r>
      <w:r>
        <w:br/>
      </w:r>
      <w:r>
        <w:rPr>
          <w:rStyle w:val="VerbatimChar"/>
        </w:rPr>
        <w:t xml:space="preserve">0   23688   RestaurantManagementSystem/obj/Debug/net9.0/staticwebassets.build.json</w:t>
      </w:r>
      <w:r>
        <w:br/>
      </w:r>
      <w:r>
        <w:rPr>
          <w:rStyle w:val="VerbatimChar"/>
        </w:rPr>
        <w:t xml:space="preserve">0   1   RestaurantManagementSystem/obj/Debug/net9.0/staticwebassets.development.json</w:t>
      </w:r>
      <w:r>
        <w:br/>
      </w:r>
      <w:r>
        <w:rPr>
          <w:rStyle w:val="VerbatimChar"/>
        </w:rPr>
        <w:t xml:space="preserve">0   305 RestaurantManagementSystem/obj/Debug/net9.0/staticwebassets.pack.json</w:t>
      </w:r>
      <w:r>
        <w:br/>
      </w:r>
      <w:r>
        <w:rPr>
          <w:rStyle w:val="VerbatimChar"/>
        </w:rPr>
        <w:t xml:space="preserve">0   844 RestaurantManagementSystem/obj/Debug/net9.0/staticwebassets/msbuild.RestaurantManagementSystem.Microsoft.AspNetCore.StaticWebAssetEndpoints.props</w:t>
      </w:r>
      <w:r>
        <w:br/>
      </w:r>
      <w:r>
        <w:rPr>
          <w:rStyle w:val="VerbatimChar"/>
        </w:rPr>
        <w:t xml:space="preserve">0   1264    RestaurantManagementSystem/obj/Debug/net9.0/staticwebassets/msbuild.RestaurantManagementSystem.Microsoft.AspNetCore.StaticWebAssets.props</w:t>
      </w:r>
      <w:r>
        <w:br/>
      </w:r>
      <w:r>
        <w:rPr>
          <w:rStyle w:val="VerbatimChar"/>
        </w:rPr>
        <w:t xml:space="preserve">0   4   RestaurantManagementSystem/obj/Debug/net9.0/staticwebassets/msbuild.build.RestaurantManagementSystem.props</w:t>
      </w:r>
      <w:r>
        <w:br/>
      </w:r>
      <w:r>
        <w:rPr>
          <w:rStyle w:val="VerbatimChar"/>
        </w:rPr>
        <w:t xml:space="preserve">0   3   RestaurantManagementSystem/obj/Debug/net9.0/staticwebassets/msbuild.buildMultiTargeting.RestaurantManagementSystem.props</w:t>
      </w:r>
      <w:r>
        <w:br/>
      </w:r>
      <w:r>
        <w:rPr>
          <w:rStyle w:val="VerbatimChar"/>
        </w:rPr>
        <w:t xml:space="preserve">0   3   RestaurantManagementSystem/obj/Debug/net9.0/staticwebassets/msbuild.buildTransitive.RestaurantManagementSystem.props</w:t>
      </w:r>
      <w:r>
        <w:br/>
      </w:r>
      <w:r>
        <w:rPr>
          <w:rStyle w:val="VerbatimChar"/>
        </w:rPr>
        <w:t xml:space="preserve">0   97  RestaurantManagementSystem/obj/RestaurantManagementSystem.csproj.nuget.dgspec.json</w:t>
      </w:r>
      <w:r>
        <w:br/>
      </w:r>
      <w:r>
        <w:rPr>
          <w:rStyle w:val="VerbatimChar"/>
        </w:rPr>
        <w:t xml:space="preserve">0   18  RestaurantManagementSystem/obj/RestaurantManagementSystem.csproj.nuget.g.props</w:t>
      </w:r>
      <w:r>
        <w:br/>
      </w:r>
      <w:r>
        <w:rPr>
          <w:rStyle w:val="VerbatimChar"/>
        </w:rPr>
        <w:t xml:space="preserve">0   8   RestaurantManagementSystem/obj/RestaurantManagementSystem.csproj.nuget.g.targets</w:t>
      </w:r>
      <w:r>
        <w:br/>
      </w:r>
      <w:r>
        <w:rPr>
          <w:rStyle w:val="VerbatimChar"/>
        </w:rPr>
        <w:t xml:space="preserve">0   2285    RestaurantManagementSystem/obj/project.assets.json</w:t>
      </w:r>
      <w:r>
        <w:br/>
      </w:r>
      <w:r>
        <w:rPr>
          <w:rStyle w:val="VerbatimChar"/>
        </w:rPr>
        <w:t xml:space="preserve">0   58  RestaurantManagementSystem/obj/project.nuget.cache</w:t>
      </w:r>
      <w:r>
        <w:br/>
      </w:r>
      <w:r>
        <w:rPr>
          <w:rStyle w:val="VerbatimChar"/>
        </w:rPr>
        <w:t xml:space="preserve">5   0   RestaurantManagementSystem/unlock_admin.sh</w:t>
      </w:r>
      <w:r>
        <w:br/>
      </w:r>
      <w:r>
        <w:rPr>
          <w:rStyle w:val="VerbatimChar"/>
        </w:rPr>
        <w:t xml:space="preserve">187 0   RestaurantManagementSystem/wwwroot/css/auth.css</w:t>
      </w:r>
      <w:r>
        <w:br/>
      </w:r>
      <w:r>
        <w:rPr>
          <w:rStyle w:val="VerbatimChar"/>
        </w:rPr>
        <w:t xml:space="preserve">-   -   RestaurantManagementSystem/wwwroot/images/menu/59e0d385-7120-4ea2-8d5f-3d6eeda3726d_IMG_0198.HEIC</w:t>
      </w:r>
      <w:r>
        <w:br/>
      </w:r>
      <w:r>
        <w:rPr>
          <w:rStyle w:val="VerbatimChar"/>
        </w:rPr>
        <w:t xml:space="preserve">-   -   Restaurant_Management_System_Auth_Documentation.docx</w:t>
      </w:r>
      <w:r>
        <w:br/>
      </w:r>
      <w:r>
        <w:rPr>
          <w:rStyle w:val="VerbatimChar"/>
        </w:rPr>
        <w:t xml:space="preserve">-   -   Restaurant_Management_System_Auth_Documentation_Final.docx</w:t>
      </w:r>
      <w:r>
        <w:br/>
      </w:r>
      <w:r>
        <w:rPr>
          <w:rStyle w:val="VerbatimChar"/>
        </w:rPr>
        <w:t xml:space="preserve">-   -   Restaurant_Management_System_Authentication.docx</w:t>
      </w:r>
      <w:r>
        <w:br/>
      </w:r>
      <w:r>
        <w:rPr>
          <w:rStyle w:val="VerbatimChar"/>
        </w:rPr>
        <w:t xml:space="preserve">-   -   Restaurant_Management_System_User_Workflows.docx</w:t>
      </w:r>
      <w:r>
        <w:br/>
      </w:r>
      <w:r>
        <w:rPr>
          <w:rStyle w:val="VerbatimChar"/>
        </w:rPr>
        <w:t xml:space="preserve">493 0   Restaurant_Management_System_User_Workflows.md</w:t>
      </w:r>
      <w:r>
        <w:br/>
      </w:r>
      <w:r>
        <w:rPr>
          <w:rStyle w:val="VerbatimChar"/>
        </w:rPr>
        <w:t xml:space="preserve">-   -   Restaurant_Management_System_User_Workflows_Final.docx</w:t>
      </w:r>
      <w:r>
        <w:br/>
      </w:r>
      <w:r>
        <w:rPr>
          <w:rStyle w:val="VerbatimChar"/>
        </w:rPr>
        <w:t xml:space="preserve">665 0   Technical_Documentation_Auth.md</w:t>
      </w:r>
      <w:r>
        <w:br/>
      </w:r>
      <w:r>
        <w:rPr>
          <w:rStyle w:val="VerbatimChar"/>
        </w:rPr>
        <w:t xml:space="preserve">93  0   UnlockAdminTool/DirectUnlock.cs</w:t>
      </w:r>
      <w:r>
        <w:br/>
      </w:r>
      <w:r>
        <w:rPr>
          <w:rStyle w:val="VerbatimChar"/>
        </w:rPr>
        <w:t xml:space="preserve">20  0   UnlockAdminTool/DirectUnlock.csproj</w:t>
      </w:r>
      <w:r>
        <w:br/>
      </w:r>
      <w:r>
        <w:rPr>
          <w:rStyle w:val="VerbatimChar"/>
        </w:rPr>
        <w:t xml:space="preserve">112 0   UnlockAdminTool/Program.cs</w:t>
      </w:r>
      <w:r>
        <w:br/>
      </w:r>
      <w:r>
        <w:rPr>
          <w:rStyle w:val="VerbatimChar"/>
        </w:rPr>
        <w:t xml:space="preserve">25  0   UnlockAdminTool/UnlockAdminTool.csproj</w:t>
      </w:r>
      <w:r>
        <w:br/>
      </w:r>
      <w:r>
        <w:rPr>
          <w:rStyle w:val="VerbatimChar"/>
        </w:rPr>
        <w:t xml:space="preserve">5   0   UnlockAdminTool/appsettings.Development.json</w:t>
      </w:r>
      <w:r>
        <w:br/>
      </w:r>
      <w:r>
        <w:rPr>
          <w:rStyle w:val="VerbatimChar"/>
        </w:rPr>
        <w:t xml:space="preserve">5   0   UnlockAdminTool/appsettings.json</w:t>
      </w:r>
      <w:r>
        <w:br/>
      </w:r>
      <w:r>
        <w:rPr>
          <w:rStyle w:val="VerbatimChar"/>
        </w:rPr>
        <w:t xml:space="preserve">39  0   create_orderitem_modifiers.sql</w:t>
      </w:r>
      <w:r>
        <w:br/>
      </w:r>
      <w:r>
        <w:rPr>
          <w:rStyle w:val="VerbatimChar"/>
        </w:rPr>
        <w:t xml:space="preserve">682 0   document_content.md</w:t>
      </w:r>
      <w:r>
        <w:br/>
      </w:r>
      <w:r>
        <w:rPr>
          <w:rStyle w:val="VerbatimChar"/>
        </w:rPr>
        <w:t xml:space="preserve">478 0   fix_order_controller.sh</w:t>
      </w:r>
      <w:r>
        <w:br/>
      </w:r>
      <w:r>
        <w:rPr>
          <w:rStyle w:val="VerbatimChar"/>
        </w:rPr>
        <w:t xml:space="preserve">14  0   title_page.md</w:t>
      </w:r>
      <w:r>
        <w:br/>
      </w:r>
      <w:r>
        <w:rPr>
          <w:rStyle w:val="VerbatimChar"/>
        </w:rPr>
        <w:t xml:space="preserve">12  0   update_sql_client.sh</w:t>
      </w:r>
      <w:r>
        <w:br/>
      </w:r>
      <w:r>
        <w:rPr>
          <w:rStyle w:val="VerbatimChar"/>
        </w:rPr>
        <w:t xml:space="preserve">126 0   word_template.css</w:t>
      </w:r>
      <w:r>
        <w:br/>
      </w:r>
      <w:r>
        <w:br/>
      </w:r>
      <w:r>
        <w:rPr>
          <w:rStyle w:val="VerbatimChar"/>
        </w:rPr>
        <w:t xml:space="preserve">commit:e307fab|e307fab95f8e81dd40fc82b075f8eb99e96dc52d|2025-09-12 22:23:41 +0530|apporel27-collab|route(recipe): redirect legacy /Recipe/Create?menuItemId=ID to /Menu/Recipe/ID and update links to use Menu/Recipe</w:t>
      </w:r>
      <w:r>
        <w:br/>
      </w:r>
      <w:r>
        <w:rPr>
          <w:rStyle w:val="VerbatimChar"/>
        </w:rPr>
        <w:t xml:space="preserve">3   20  RestaurantManagementSystem/Controllers/RecipeController.cs</w:t>
      </w:r>
      <w:r>
        <w:br/>
      </w:r>
      <w:r>
        <w:rPr>
          <w:rStyle w:val="VerbatimChar"/>
        </w:rPr>
        <w:t xml:space="preserve">2   2   RestaurantManagementSystem/Views/Menu/Details.cshtml</w:t>
      </w:r>
      <w:r>
        <w:br/>
      </w:r>
      <w:r>
        <w:rPr>
          <w:rStyle w:val="VerbatimChar"/>
        </w:rPr>
        <w:t xml:space="preserve">1   1   RestaurantManagementSystem/Views/Recipe/CalculateSuggestedPrice.cshtml</w:t>
      </w:r>
      <w:r>
        <w:br/>
      </w:r>
      <w:r>
        <w:br/>
      </w:r>
      <w:r>
        <w:rPr>
          <w:rStyle w:val="VerbatimChar"/>
        </w:rPr>
        <w:t xml:space="preserve">commit:35b25af|35b25af13d65b47e27ae2476cf2396ab53edfb6b|2025-09-12 22:29:05 +0530|apporel27-collab|feat(recipe): open Recipe/Create?menuItemId={id} from menu and add SetupRecipeScripts endpoint to bootstrap DB objects</w:t>
      </w:r>
      <w:r>
        <w:br/>
      </w:r>
      <w:r>
        <w:rPr>
          <w:rStyle w:val="VerbatimChar"/>
        </w:rPr>
        <w:t xml:space="preserve">79  3   RestaurantManagementSystem/Controllers/RecipeController.cs</w:t>
      </w:r>
      <w:r>
        <w:br/>
      </w:r>
      <w:r>
        <w:rPr>
          <w:rStyle w:val="VerbatimChar"/>
        </w:rPr>
        <w:t xml:space="preserve">2   2   RestaurantManagementSystem/Views/Menu/Details.cshtml</w:t>
      </w:r>
      <w:r>
        <w:br/>
      </w:r>
      <w:r>
        <w:rPr>
          <w:rStyle w:val="VerbatimChar"/>
        </w:rPr>
        <w:t xml:space="preserve">17  9   RestaurantManagementSystem/Views/Menu/Index.cshtml</w:t>
      </w:r>
      <w:r>
        <w:br/>
      </w:r>
      <w:r>
        <w:br/>
      </w:r>
      <w:r>
        <w:rPr>
          <w:rStyle w:val="VerbatimChar"/>
        </w:rPr>
        <w:t xml:space="preserve">commit:b194def|b194defc461786dc53e0bc79051a54208e538538|2025-09-13 19:43:06 +0530|apporel27-collab|Updated user role management implementation to use stored procedures</w:t>
      </w:r>
      <w:r>
        <w:br/>
      </w:r>
      <w:r>
        <w:rPr>
          <w:rStyle w:val="VerbatimChar"/>
        </w:rPr>
        <w:t xml:space="preserve">1   1   RestaurantManagementSystem/Controllers/AccountController.cs</w:t>
      </w:r>
      <w:r>
        <w:br/>
      </w:r>
      <w:r>
        <w:rPr>
          <w:rStyle w:val="VerbatimChar"/>
        </w:rPr>
        <w:t xml:space="preserve">122 42  RestaurantManagementSystem/Controllers/UserController.cs</w:t>
      </w:r>
      <w:r>
        <w:br/>
      </w:r>
      <w:r>
        <w:rPr>
          <w:rStyle w:val="VerbatimChar"/>
        </w:rPr>
        <w:t xml:space="preserve">58  6   RestaurantManagementSystem/Models/User.cs</w:t>
      </w:r>
      <w:r>
        <w:br/>
      </w:r>
      <w:r>
        <w:rPr>
          <w:rStyle w:val="VerbatimChar"/>
        </w:rPr>
        <w:t xml:space="preserve">547 0   RestaurantManagementSystem/Services/UserRoleService.cs</w:t>
      </w:r>
      <w:r>
        <w:br/>
      </w:r>
      <w:r>
        <w:br/>
      </w:r>
      <w:r>
        <w:rPr>
          <w:rStyle w:val="VerbatimChar"/>
        </w:rPr>
        <w:t xml:space="preserve">commit:7e7c107|7e7c1076d025af30163ad24fce61c0c6ed295fb8|2025-09-28 22:15:09 +0530|apporel27-collab|Fix: Remove duplicate Scripts section and restore fast menu item add UI in Order Details page</w:t>
      </w:r>
      <w:r>
        <w:br/>
      </w:r>
      <w:r>
        <w:rPr>
          <w:rStyle w:val="VerbatimChar"/>
        </w:rPr>
        <w:t xml:space="preserve">15  0   .vscode/tasks.json</w:t>
      </w:r>
      <w:r>
        <w:br/>
      </w:r>
      <w:r>
        <w:rPr>
          <w:rStyle w:val="VerbatimChar"/>
        </w:rPr>
        <w:t xml:space="preserve">98  0   AdminCheck.cs</w:t>
      </w:r>
      <w:r>
        <w:br/>
      </w:r>
      <w:r>
        <w:rPr>
          <w:rStyle w:val="VerbatimChar"/>
        </w:rPr>
        <w:t xml:space="preserve">0   0   CheckExactTableSchema.cs</w:t>
      </w:r>
      <w:r>
        <w:br/>
      </w:r>
      <w:r>
        <w:rPr>
          <w:rStyle w:val="VerbatimChar"/>
        </w:rPr>
        <w:t xml:space="preserve">0   0   CheckTableSchema.cs</w:t>
      </w:r>
      <w:r>
        <w:br/>
      </w:r>
      <w:r>
        <w:rPr>
          <w:rStyle w:val="VerbatimChar"/>
        </w:rPr>
        <w:t xml:space="preserve">0   0   DebugSqlQueries.cs</w:t>
      </w:r>
      <w:r>
        <w:br/>
      </w:r>
      <w:r>
        <w:rPr>
          <w:rStyle w:val="VerbatimChar"/>
        </w:rPr>
        <w:t xml:space="preserve">0   0   FinalUserControllerFix.cs</w:t>
      </w:r>
      <w:r>
        <w:br/>
      </w:r>
      <w:r>
        <w:rPr>
          <w:rStyle w:val="VerbatimChar"/>
        </w:rPr>
        <w:t xml:space="preserve">58  0   FixPhoneColumn.cs</w:t>
      </w:r>
      <w:r>
        <w:br/>
      </w:r>
      <w:r>
        <w:rPr>
          <w:rStyle w:val="VerbatimChar"/>
        </w:rPr>
        <w:t xml:space="preserve">0   0   FixUserControllerIssue.cs</w:t>
      </w:r>
      <w:r>
        <w:br/>
      </w:r>
      <w:r>
        <w:rPr>
          <w:rStyle w:val="VerbatimChar"/>
        </w:rPr>
        <w:t xml:space="preserve">0   0   OrderProcessTestApp/Program.cs</w:t>
      </w:r>
      <w:r>
        <w:br/>
      </w:r>
      <w:r>
        <w:rPr>
          <w:rStyle w:val="VerbatimChar"/>
        </w:rPr>
        <w:t xml:space="preserve">0   0   OrderProcessTestApp/README.md</w:t>
      </w:r>
      <w:r>
        <w:br/>
      </w:r>
      <w:r>
        <w:rPr>
          <w:rStyle w:val="VerbatimChar"/>
        </w:rPr>
        <w:t xml:space="preserve">0   0   OrderProcessTestApp/wwwroot/index.html</w:t>
      </w:r>
      <w:r>
        <w:br/>
      </w:r>
      <w:r>
        <w:rPr>
          <w:rStyle w:val="VerbatimChar"/>
        </w:rPr>
        <w:t xml:space="preserve">0   0   OrderProcessTestApp/wwwroot/js/order-process.js</w:t>
      </w:r>
      <w:r>
        <w:br/>
      </w:r>
      <w:r>
        <w:rPr>
          <w:rStyle w:val="VerbatimChar"/>
        </w:rPr>
        <w:t xml:space="preserve">70  0   ResetAdminPassword.cs</w:t>
      </w:r>
      <w:r>
        <w:br/>
      </w:r>
      <w:r>
        <w:rPr>
          <w:rStyle w:val="VerbatimChar"/>
        </w:rPr>
        <w:t xml:space="preserve">10  10  RestaurantManagementSystem/CheckUserTable.cs</w:t>
      </w:r>
      <w:r>
        <w:br/>
      </w:r>
      <w:r>
        <w:rPr>
          <w:rStyle w:val="VerbatimChar"/>
        </w:rPr>
        <w:t xml:space="preserve">71  51  RestaurantManagementSystem/Controllers/AccountController.cs</w:t>
      </w:r>
      <w:r>
        <w:br/>
      </w:r>
      <w:r>
        <w:rPr>
          <w:rStyle w:val="VerbatimChar"/>
        </w:rPr>
        <w:t xml:space="preserve">307 0   RestaurantManagementSystem/Controllers/AccountController.cs.fixed</w:t>
      </w:r>
      <w:r>
        <w:br/>
      </w:r>
      <w:r>
        <w:rPr>
          <w:rStyle w:val="VerbatimChar"/>
        </w:rPr>
        <w:t xml:space="preserve">100 0   RestaurantManagementSystem/Controllers/AuthUtilsController.cs</w:t>
      </w:r>
      <w:r>
        <w:br/>
      </w:r>
      <w:r>
        <w:rPr>
          <w:rStyle w:val="VerbatimChar"/>
        </w:rPr>
        <w:t xml:space="preserve">30  0   RestaurantManagementSystem/Controllers/BaseController.cs</w:t>
      </w:r>
      <w:r>
        <w:br/>
      </w:r>
      <w:r>
        <w:rPr>
          <w:rStyle w:val="VerbatimChar"/>
        </w:rPr>
        <w:t xml:space="preserve">18  18  RestaurantManagementSystem/Controllers/DatabaseFixController.cs</w:t>
      </w:r>
      <w:r>
        <w:br/>
      </w:r>
      <w:r>
        <w:rPr>
          <w:rStyle w:val="VerbatimChar"/>
        </w:rPr>
        <w:t xml:space="preserve">2   2   RestaurantManagementSystem/Controllers/DatabaseFixV2Controller.cs</w:t>
      </w:r>
      <w:r>
        <w:br/>
      </w:r>
      <w:r>
        <w:rPr>
          <w:rStyle w:val="VerbatimChar"/>
        </w:rPr>
        <w:t xml:space="preserve">7   7   RestaurantManagementSystem/Controllers/DatabaseUpdateController.cs</w:t>
      </w:r>
      <w:r>
        <w:br/>
      </w:r>
      <w:r>
        <w:rPr>
          <w:rStyle w:val="VerbatimChar"/>
        </w:rPr>
        <w:t xml:space="preserve">5   5   RestaurantManagementSystem/Controllers/DiagnosticsController.cs</w:t>
      </w:r>
      <w:r>
        <w:br/>
      </w:r>
      <w:r>
        <w:rPr>
          <w:rStyle w:val="VerbatimChar"/>
        </w:rPr>
        <w:t xml:space="preserve">5   2   RestaurantManagementSystem/Controllers/HomeController.cs</w:t>
      </w:r>
      <w:r>
        <w:br/>
      </w:r>
      <w:r>
        <w:rPr>
          <w:rStyle w:val="VerbatimChar"/>
        </w:rPr>
        <w:t xml:space="preserve">36  36  RestaurantManagementSystem/Controllers/KitchenController.cs</w:t>
      </w:r>
      <w:r>
        <w:br/>
      </w:r>
      <w:r>
        <w:rPr>
          <w:rStyle w:val="VerbatimChar"/>
        </w:rPr>
        <w:t xml:space="preserve">2   2   RestaurantManagementSystem/Controllers/MasterController.cs</w:t>
      </w:r>
      <w:r>
        <w:br/>
      </w:r>
      <w:r>
        <w:rPr>
          <w:rStyle w:val="VerbatimChar"/>
        </w:rPr>
        <w:t xml:space="preserve">149 149 RestaurantManagementSystem/Controllers/MenuController.cs</w:t>
      </w:r>
      <w:r>
        <w:br/>
      </w:r>
      <w:r>
        <w:rPr>
          <w:rStyle w:val="VerbatimChar"/>
        </w:rPr>
        <w:t xml:space="preserve">0   0   RestaurantManagementSystem/Controllers/NotificationDemoController.cs</w:t>
      </w:r>
      <w:r>
        <w:br/>
      </w:r>
      <w:r>
        <w:rPr>
          <w:rStyle w:val="VerbatimChar"/>
        </w:rPr>
        <w:t xml:space="preserve">27  27  RestaurantManagementSystem/Controllers/OnlineOrderController.cs</w:t>
      </w:r>
      <w:r>
        <w:br/>
      </w:r>
      <w:r>
        <w:rPr>
          <w:rStyle w:val="VerbatimChar"/>
        </w:rPr>
        <w:t xml:space="preserve">444 246 RestaurantManagementSystem/Controllers/OrderController.cs</w:t>
      </w:r>
      <w:r>
        <w:br/>
      </w:r>
      <w:r>
        <w:rPr>
          <w:rStyle w:val="VerbatimChar"/>
        </w:rPr>
        <w:t xml:space="preserve">45  45  RestaurantManagementSystem/Controllers/PaymentController.cs</w:t>
      </w:r>
      <w:r>
        <w:br/>
      </w:r>
      <w:r>
        <w:rPr>
          <w:rStyle w:val="VerbatimChar"/>
        </w:rPr>
        <w:t xml:space="preserve">253 156 RestaurantManagementSystem/Controllers/RecipeController.cs</w:t>
      </w:r>
      <w:r>
        <w:br/>
      </w:r>
      <w:r>
        <w:rPr>
          <w:rStyle w:val="VerbatimChar"/>
        </w:rPr>
        <w:t xml:space="preserve">60  60  RestaurantManagementSystem/Controllers/ReservationController.cs</w:t>
      </w:r>
      <w:r>
        <w:br/>
      </w:r>
      <w:r>
        <w:rPr>
          <w:rStyle w:val="VerbatimChar"/>
        </w:rPr>
        <w:t xml:space="preserve">236 0   RestaurantManagementSystem/Controllers/RoleManagementController.cs</w:t>
      </w:r>
      <w:r>
        <w:br/>
      </w:r>
      <w:r>
        <w:rPr>
          <w:rStyle w:val="VerbatimChar"/>
        </w:rPr>
        <w:t xml:space="preserve">236 0   RestaurantManagementSystem/Controllers/RoleManagementController.cs.new</w:t>
      </w:r>
      <w:r>
        <w:br/>
      </w:r>
      <w:r>
        <w:rPr>
          <w:rStyle w:val="VerbatimChar"/>
        </w:rPr>
        <w:t xml:space="preserve">2   2   RestaurantManagementSystem/Controllers/StoredProcController.cs</w:t>
      </w:r>
      <w:r>
        <w:br/>
      </w:r>
      <w:r>
        <w:rPr>
          <w:rStyle w:val="VerbatimChar"/>
        </w:rPr>
        <w:t xml:space="preserve">179 49  RestaurantManagementSystem/Controllers/TableServiceController.cs</w:t>
      </w:r>
      <w:r>
        <w:br/>
      </w:r>
      <w:r>
        <w:rPr>
          <w:rStyle w:val="VerbatimChar"/>
        </w:rPr>
        <w:t xml:space="preserve">5   5   RestaurantManagementSystem/Controllers/TableSetupController.cs</w:t>
      </w:r>
      <w:r>
        <w:br/>
      </w:r>
      <w:r>
        <w:rPr>
          <w:rStyle w:val="VerbatimChar"/>
        </w:rPr>
        <w:t xml:space="preserve">0   0   RestaurantManagementSystem/Controllers/TestDataController.cs</w:t>
      </w:r>
      <w:r>
        <w:br/>
      </w:r>
      <w:r>
        <w:rPr>
          <w:rStyle w:val="VerbatimChar"/>
        </w:rPr>
        <w:t xml:space="preserve">80  230 RestaurantManagementSystem/Controllers/UserController.cs</w:t>
      </w:r>
      <w:r>
        <w:br/>
      </w:r>
      <w:r>
        <w:rPr>
          <w:rStyle w:val="VerbatimChar"/>
        </w:rPr>
        <w:t xml:space="preserve">432 0   RestaurantManagementSystem/Controllers/UserController.cs.fixed</w:t>
      </w:r>
      <w:r>
        <w:br/>
      </w:r>
      <w:r>
        <w:rPr>
          <w:rStyle w:val="VerbatimChar"/>
        </w:rPr>
        <w:t xml:space="preserve">244 0   RestaurantManagementSystem/Controllers/UserManagementController.cs</w:t>
      </w:r>
      <w:r>
        <w:br/>
      </w:r>
      <w:r>
        <w:rPr>
          <w:rStyle w:val="VerbatimChar"/>
        </w:rPr>
        <w:t xml:space="preserve">244 0   RestaurantManagementSystem/Controllers/UserManagementController.cs.fixed</w:t>
      </w:r>
      <w:r>
        <w:br/>
      </w:r>
      <w:r>
        <w:rPr>
          <w:rStyle w:val="VerbatimChar"/>
        </w:rPr>
        <w:t xml:space="preserve">240 0   RestaurantManagementSystem/Controllers/UserManagementController.cs.new</w:t>
      </w:r>
      <w:r>
        <w:br/>
      </w:r>
      <w:r>
        <w:rPr>
          <w:rStyle w:val="VerbatimChar"/>
        </w:rPr>
        <w:t xml:space="preserve">17  0   RestaurantManagementSystem/Controllers/_ControllerImports.txt</w:t>
      </w:r>
      <w:r>
        <w:br/>
      </w:r>
      <w:r>
        <w:rPr>
          <w:rStyle w:val="VerbatimChar"/>
        </w:rPr>
        <w:t xml:space="preserve">5   0   RestaurantManagementSystem/Data/RestaurantDbContext.cs</w:t>
      </w:r>
      <w:r>
        <w:br/>
      </w:r>
      <w:r>
        <w:rPr>
          <w:rStyle w:val="VerbatimChar"/>
        </w:rPr>
        <w:t xml:space="preserve">0   0   RestaurantManagementSystem/Documentation/ToastNotificationGuide.md</w:t>
      </w:r>
      <w:r>
        <w:br/>
      </w:r>
      <w:r>
        <w:rPr>
          <w:rStyle w:val="VerbatimChar"/>
        </w:rPr>
        <w:t xml:space="preserve">0   0   RestaurantManagementSystem/Extensions/ControllerExtensions.cs</w:t>
      </w:r>
      <w:r>
        <w:br/>
      </w:r>
      <w:r>
        <w:rPr>
          <w:rStyle w:val="VerbatimChar"/>
        </w:rPr>
        <w:t xml:space="preserve">0   0   RestaurantManagementSystem/Extensions/ViewHelperExtensions.cs</w:t>
      </w:r>
      <w:r>
        <w:br/>
      </w:r>
      <w:r>
        <w:rPr>
          <w:rStyle w:val="VerbatimChar"/>
        </w:rPr>
        <w:t xml:space="preserve">82  14  RestaurantManagementSystem/GlobalUsings.cs</w:t>
      </w:r>
      <w:r>
        <w:br/>
      </w:r>
      <w:r>
        <w:rPr>
          <w:rStyle w:val="VerbatimChar"/>
        </w:rPr>
        <w:t xml:space="preserve">46  43  RestaurantManagementSystem/Middleware/DatabaseColumnFixMiddleware.cs</w:t>
      </w:r>
      <w:r>
        <w:br/>
      </w:r>
      <w:r>
        <w:rPr>
          <w:rStyle w:val="VerbatimChar"/>
        </w:rPr>
        <w:t xml:space="preserve">0   0   RestaurantManagementSystem/Models/DashboardDetailViewModels.cs</w:t>
      </w:r>
      <w:r>
        <w:br/>
      </w:r>
      <w:r>
        <w:rPr>
          <w:rStyle w:val="VerbatimChar"/>
        </w:rPr>
        <w:t xml:space="preserve">0   0   RestaurantManagementSystem/Models/MenuItemBriefViewModel.cs</w:t>
      </w:r>
      <w:r>
        <w:br/>
      </w:r>
      <w:r>
        <w:rPr>
          <w:rStyle w:val="VerbatimChar"/>
        </w:rPr>
        <w:t xml:space="preserve">0   0   RestaurantManagementSystem/Models/MenuItemDetailsViewModel.cs</w:t>
      </w:r>
      <w:r>
        <w:br/>
      </w:r>
      <w:r>
        <w:rPr>
          <w:rStyle w:val="VerbatimChar"/>
        </w:rPr>
        <w:t xml:space="preserve">23  5   RestaurantManagementSystem/Models/OrderViewModels.cs</w:t>
      </w:r>
      <w:r>
        <w:br/>
      </w:r>
      <w:r>
        <w:rPr>
          <w:rStyle w:val="VerbatimChar"/>
        </w:rPr>
        <w:t xml:space="preserve">3   0   RestaurantManagementSystem/Models/RecipeModels.cs</w:t>
      </w:r>
      <w:r>
        <w:br/>
      </w:r>
      <w:r>
        <w:rPr>
          <w:rStyle w:val="VerbatimChar"/>
        </w:rPr>
        <w:t xml:space="preserve">29  0   RestaurantManagementSystem/Models/Role.cs</w:t>
      </w:r>
      <w:r>
        <w:br/>
      </w:r>
      <w:r>
        <w:rPr>
          <w:rStyle w:val="VerbatimChar"/>
        </w:rPr>
        <w:t xml:space="preserve">10  4   RestaurantManagementSystem/Models/User.cs</w:t>
      </w:r>
      <w:r>
        <w:br/>
      </w:r>
      <w:r>
        <w:rPr>
          <w:rStyle w:val="VerbatimChar"/>
        </w:rPr>
        <w:t xml:space="preserve">106 0   RestaurantManagementSystem/Models/User.cs.fixed</w:t>
      </w:r>
      <w:r>
        <w:br/>
      </w:r>
      <w:r>
        <w:rPr>
          <w:rStyle w:val="VerbatimChar"/>
        </w:rPr>
        <w:t xml:space="preserve">25  1   RestaurantManagementSystem/Models/UserRole.cs</w:t>
      </w:r>
      <w:r>
        <w:br/>
      </w:r>
      <w:r>
        <w:rPr>
          <w:rStyle w:val="VerbatimChar"/>
        </w:rPr>
        <w:t xml:space="preserve">28  0   RestaurantManagementSystem/Models/UserRoleModel.cs</w:t>
      </w:r>
      <w:r>
        <w:br/>
      </w:r>
      <w:r>
        <w:rPr>
          <w:rStyle w:val="VerbatimChar"/>
        </w:rPr>
        <w:t xml:space="preserve">0   0   RestaurantManagementSystem/MvcControllerImports.cs</w:t>
      </w:r>
      <w:r>
        <w:br/>
      </w:r>
      <w:r>
        <w:rPr>
          <w:rStyle w:val="VerbatimChar"/>
        </w:rPr>
        <w:t xml:space="preserve">34  1   RestaurantManagementSystem/Program.cs</w:t>
      </w:r>
      <w:r>
        <w:br/>
      </w:r>
      <w:r>
        <w:rPr>
          <w:rStyle w:val="VerbatimChar"/>
        </w:rPr>
        <w:t xml:space="preserve">5   1   RestaurantManagementSystem/RestaurantManagementSystem.csproj</w:t>
      </w:r>
      <w:r>
        <w:br/>
      </w:r>
      <w:r>
        <w:rPr>
          <w:rStyle w:val="VerbatimChar"/>
        </w:rPr>
        <w:t xml:space="preserve">913 0   RestaurantManagementSystem/SQL/Create_User_Management_SPs.sql</w:t>
      </w:r>
      <w:r>
        <w:br/>
      </w:r>
      <w:r>
        <w:rPr>
          <w:rStyle w:val="VerbatimChar"/>
        </w:rPr>
        <w:t xml:space="preserve">0   0   RestaurantManagementSystem/SQL/Dashboard_Stats_SP.sql</w:t>
      </w:r>
      <w:r>
        <w:br/>
      </w:r>
      <w:r>
        <w:rPr>
          <w:rStyle w:val="VerbatimChar"/>
        </w:rPr>
        <w:t xml:space="preserve">518 0   RestaurantManagementSystem/SQL/user_role_procedures.sql</w:t>
      </w:r>
      <w:r>
        <w:br/>
      </w:r>
      <w:r>
        <w:rPr>
          <w:rStyle w:val="VerbatimChar"/>
        </w:rPr>
        <w:t xml:space="preserve">59  0   RestaurantManagementSystem/SQL/usp_CreateOrUpdateUserWithRoles.sql</w:t>
      </w:r>
      <w:r>
        <w:br/>
      </w:r>
      <w:r>
        <w:rPr>
          <w:rStyle w:val="VerbatimChar"/>
        </w:rPr>
        <w:t xml:space="preserve">111 0   RestaurantManagementSystem/Services/AdminSetupService.cs</w:t>
      </w:r>
      <w:r>
        <w:br/>
      </w:r>
      <w:r>
        <w:rPr>
          <w:rStyle w:val="VerbatimChar"/>
        </w:rPr>
        <w:t xml:space="preserve">700 114 RestaurantManagementSystem/Services/AuthService.cs</w:t>
      </w:r>
      <w:r>
        <w:br/>
      </w:r>
      <w:r>
        <w:rPr>
          <w:rStyle w:val="VerbatimChar"/>
        </w:rPr>
        <w:t xml:space="preserve">723 0   RestaurantManagementSystem/Services/AuthService.cs.bak</w:t>
      </w:r>
      <w:r>
        <w:br/>
      </w:r>
      <w:r>
        <w:rPr>
          <w:rStyle w:val="VerbatimChar"/>
        </w:rPr>
        <w:t xml:space="preserve">0   0   RestaurantManagementSystem/Services/AuthService.cs.fixed</w:t>
      </w:r>
      <w:r>
        <w:br/>
      </w:r>
      <w:r>
        <w:rPr>
          <w:rStyle w:val="VerbatimChar"/>
        </w:rPr>
        <w:t xml:space="preserve">523 0   RestaurantManagementSystem/Services/AuthService.cs.new</w:t>
      </w:r>
      <w:r>
        <w:br/>
      </w:r>
      <w:r>
        <w:rPr>
          <w:rStyle w:val="VerbatimChar"/>
        </w:rPr>
        <w:t xml:space="preserve">0   0   RestaurantManagementSystem/Services/AuthService.cs.original</w:t>
      </w:r>
      <w:r>
        <w:br/>
      </w:r>
      <w:r>
        <w:rPr>
          <w:rStyle w:val="VerbatimChar"/>
        </w:rPr>
        <w:t xml:space="preserve">0   0   RestaurantManagementSystem/Services/DatabaseInitializationService.cs</w:t>
      </w:r>
      <w:r>
        <w:br/>
      </w:r>
      <w:r>
        <w:rPr>
          <w:rStyle w:val="VerbatimChar"/>
        </w:rPr>
        <w:t xml:space="preserve">25  0   RestaurantManagementSystem/Services/IAuthService.cs</w:t>
      </w:r>
      <w:r>
        <w:br/>
      </w:r>
      <w:r>
        <w:rPr>
          <w:rStyle w:val="VerbatimChar"/>
        </w:rPr>
        <w:t xml:space="preserve">77  31  RestaurantManagementSystem/Services/UserRoleService.cs</w:t>
      </w:r>
      <w:r>
        <w:br/>
      </w:r>
      <w:r>
        <w:rPr>
          <w:rStyle w:val="VerbatimChar"/>
        </w:rPr>
        <w:t xml:space="preserve">347 0   RestaurantManagementSystem/Services/UserService.cs</w:t>
      </w:r>
      <w:r>
        <w:br/>
      </w:r>
      <w:r>
        <w:rPr>
          <w:rStyle w:val="VerbatimChar"/>
        </w:rPr>
        <w:t xml:space="preserve">347 0   RestaurantManagementSystem/Services/UserService.cs.new</w:t>
      </w:r>
      <w:r>
        <w:br/>
      </w:r>
      <w:r>
        <w:rPr>
          <w:rStyle w:val="VerbatimChar"/>
        </w:rPr>
        <w:t xml:space="preserve">2   2   RestaurantManagementSystem/SetupDatabase.cs</w:t>
      </w:r>
      <w:r>
        <w:br/>
      </w:r>
      <w:r>
        <w:rPr>
          <w:rStyle w:val="VerbatimChar"/>
        </w:rPr>
        <w:t xml:space="preserve">59  0   RestaurantManagementSystem/Utilities/AdminPasswordReset.cs</w:t>
      </w:r>
      <w:r>
        <w:br/>
      </w:r>
      <w:r>
        <w:rPr>
          <w:rStyle w:val="VerbatimChar"/>
        </w:rPr>
        <w:t xml:space="preserve">2   2   RestaurantManagementSystem/Utilities/DatabaseUtil.cs</w:t>
      </w:r>
      <w:r>
        <w:br/>
      </w:r>
      <w:r>
        <w:rPr>
          <w:rStyle w:val="VerbatimChar"/>
        </w:rPr>
        <w:t xml:space="preserve">0   0   RestaurantManagementSystem/Utilities/DateTimeExtensions.cs</w:t>
      </w:r>
      <w:r>
        <w:br/>
      </w:r>
      <w:r>
        <w:rPr>
          <w:rStyle w:val="VerbatimChar"/>
        </w:rPr>
        <w:t xml:space="preserve">150 0   RestaurantManagementSystem/Utilities/PasswordResetTool.cs</w:t>
      </w:r>
      <w:r>
        <w:br/>
      </w:r>
      <w:r>
        <w:rPr>
          <w:rStyle w:val="VerbatimChar"/>
        </w:rPr>
        <w:t xml:space="preserve">2   2   RestaurantManagementSystem/Utilities/SetupDatabase.cs</w:t>
      </w:r>
      <w:r>
        <w:br/>
      </w:r>
      <w:r>
        <w:rPr>
          <w:rStyle w:val="VerbatimChar"/>
        </w:rPr>
        <w:t xml:space="preserve">2   2   RestaurantManagementSystem/Utils/UnlockAdmin.cs</w:t>
      </w:r>
      <w:r>
        <w:br/>
      </w:r>
      <w:r>
        <w:rPr>
          <w:rStyle w:val="VerbatimChar"/>
        </w:rPr>
        <w:t xml:space="preserve">134 2   RestaurantManagementSystem/ViewModels/AccountViewModels.cs</w:t>
      </w:r>
      <w:r>
        <w:br/>
      </w:r>
      <w:r>
        <w:rPr>
          <w:rStyle w:val="VerbatimChar"/>
        </w:rPr>
        <w:t xml:space="preserve">175 0   RestaurantManagementSystem/ViewModels/AccountViewModels.cs.fixed</w:t>
      </w:r>
      <w:r>
        <w:br/>
      </w:r>
      <w:r>
        <w:rPr>
          <w:rStyle w:val="VerbatimChar"/>
        </w:rPr>
        <w:t xml:space="preserve">0   279 RestaurantManagementSystem/ViewModels/AuthViewModels.cs</w:t>
      </w:r>
      <w:r>
        <w:br/>
      </w:r>
      <w:r>
        <w:rPr>
          <w:rStyle w:val="VerbatimChar"/>
        </w:rPr>
        <w:t xml:space="preserve">279 0   RestaurantManagementSystem/ViewModels/AuthViewModels.cs.bak</w:t>
      </w:r>
      <w:r>
        <w:br/>
      </w:r>
      <w:r>
        <w:rPr>
          <w:rStyle w:val="VerbatimChar"/>
        </w:rPr>
        <w:t xml:space="preserve">22  0   RestaurantManagementSystem/ViewModels/MFAViewModel.cs</w:t>
      </w:r>
      <w:r>
        <w:br/>
      </w:r>
      <w:r>
        <w:rPr>
          <w:rStyle w:val="VerbatimChar"/>
        </w:rPr>
        <w:t xml:space="preserve">26  0   RestaurantManagementSystem/ViewModels/UserManagementViewModels.cs</w:t>
      </w:r>
      <w:r>
        <w:br/>
      </w:r>
      <w:r>
        <w:rPr>
          <w:rStyle w:val="VerbatimChar"/>
        </w:rPr>
        <w:t xml:space="preserve">0   0   RestaurantManagementSystem/Views/Account/LogoutHandler.cshtml</w:t>
      </w:r>
      <w:r>
        <w:br/>
      </w:r>
      <w:r>
        <w:rPr>
          <w:rStyle w:val="VerbatimChar"/>
        </w:rPr>
        <w:t xml:space="preserve">0   0   RestaurantManagementSystem/Views/Home/ActiveTablesDetails.cshtml</w:t>
      </w:r>
      <w:r>
        <w:br/>
      </w:r>
      <w:r>
        <w:rPr>
          <w:rStyle w:val="VerbatimChar"/>
        </w:rPr>
        <w:t xml:space="preserve">0   0   RestaurantManagementSystem/Views/Home/TodayOrdersDetails.cshtml</w:t>
      </w:r>
      <w:r>
        <w:br/>
      </w:r>
      <w:r>
        <w:rPr>
          <w:rStyle w:val="VerbatimChar"/>
        </w:rPr>
        <w:t xml:space="preserve">0   0   RestaurantManagementSystem/Views/Home/TodaySalesDetails.cshtml</w:t>
      </w:r>
      <w:r>
        <w:br/>
      </w:r>
      <w:r>
        <w:rPr>
          <w:rStyle w:val="VerbatimChar"/>
        </w:rPr>
        <w:t xml:space="preserve">0   0   RestaurantManagementSystem/Views/Home/UpcomingReservationsDetails.cshtml</w:t>
      </w:r>
      <w:r>
        <w:br/>
      </w:r>
      <w:r>
        <w:rPr>
          <w:rStyle w:val="VerbatimChar"/>
        </w:rPr>
        <w:t xml:space="preserve">5   108 RestaurantManagementSystem/Views/Menu/Create.cshtml</w:t>
      </w:r>
      <w:r>
        <w:br/>
      </w:r>
      <w:r>
        <w:rPr>
          <w:rStyle w:val="VerbatimChar"/>
        </w:rPr>
        <w:t xml:space="preserve">4   150 RestaurantManagementSystem/Views/Menu/Edit.cshtml</w:t>
      </w:r>
      <w:r>
        <w:br/>
      </w:r>
      <w:r>
        <w:rPr>
          <w:rStyle w:val="VerbatimChar"/>
        </w:rPr>
        <w:t xml:space="preserve">8   7   RestaurantManagementSystem/Views/Menu/Index.cshtml</w:t>
      </w:r>
      <w:r>
        <w:br/>
      </w:r>
      <w:r>
        <w:rPr>
          <w:rStyle w:val="VerbatimChar"/>
        </w:rPr>
        <w:t xml:space="preserve">0   0   RestaurantManagementSystem/Views/NotificationDemo/Index.cshtml</w:t>
      </w:r>
      <w:r>
        <w:br/>
      </w:r>
      <w:r>
        <w:rPr>
          <w:rStyle w:val="VerbatimChar"/>
        </w:rPr>
        <w:t xml:space="preserve">54  50  RestaurantManagementSystem/Views/Order/Create.cshtml</w:t>
      </w:r>
      <w:r>
        <w:br/>
      </w:r>
      <w:r>
        <w:rPr>
          <w:rStyle w:val="VerbatimChar"/>
        </w:rPr>
        <w:t xml:space="preserve">133 139 RestaurantManagementSystem/Views/Order/Details.cshtml</w:t>
      </w:r>
      <w:r>
        <w:br/>
      </w:r>
      <w:r>
        <w:rPr>
          <w:rStyle w:val="VerbatimChar"/>
        </w:rPr>
        <w:t xml:space="preserve">0   0   RestaurantManagementSystem/Views/Order/_MenuCategoryPartial.cshtml</w:t>
      </w:r>
      <w:r>
        <w:br/>
      </w:r>
      <w:r>
        <w:rPr>
          <w:rStyle w:val="VerbatimChar"/>
        </w:rPr>
        <w:t xml:space="preserve">0   0   RestaurantManagementSystem/Views/Order/_MenuItemDetailsPartial.cshtml</w:t>
      </w:r>
      <w:r>
        <w:br/>
      </w:r>
      <w:r>
        <w:rPr>
          <w:rStyle w:val="VerbatimChar"/>
        </w:rPr>
        <w:t xml:space="preserve">0   0   RestaurantManagementSystem/Views/Order/_OrderItemsPartial.cshtml</w:t>
      </w:r>
      <w:r>
        <w:br/>
      </w:r>
      <w:r>
        <w:rPr>
          <w:rStyle w:val="VerbatimChar"/>
        </w:rPr>
        <w:t xml:space="preserve">4   53  RestaurantManagementSystem/Views/Recipe/Create.cshtml</w:t>
      </w:r>
      <w:r>
        <w:br/>
      </w:r>
      <w:r>
        <w:rPr>
          <w:rStyle w:val="VerbatimChar"/>
        </w:rPr>
        <w:t xml:space="preserve">1   1   RestaurantManagementSystem/Views/Recipe/Dashboard.cshtml</w:t>
      </w:r>
      <w:r>
        <w:br/>
      </w:r>
      <w:r>
        <w:rPr>
          <w:rStyle w:val="VerbatimChar"/>
        </w:rPr>
        <w:t xml:space="preserve">3   3   RestaurantManagementSystem/Views/Recipe/Details.cshtml</w:t>
      </w:r>
      <w:r>
        <w:br/>
      </w:r>
      <w:r>
        <w:rPr>
          <w:rStyle w:val="VerbatimChar"/>
        </w:rPr>
        <w:t xml:space="preserve">1   3   RestaurantManagementSystem/Views/Shared/_Layout.cshtml</w:t>
      </w:r>
      <w:r>
        <w:br/>
      </w:r>
      <w:r>
        <w:rPr>
          <w:rStyle w:val="VerbatimChar"/>
        </w:rPr>
        <w:t xml:space="preserve">0   0   RestaurantManagementSystem/Views/Shared/_MenuCategoryPartial.cshtml</w:t>
      </w:r>
      <w:r>
        <w:br/>
      </w:r>
      <w:r>
        <w:rPr>
          <w:rStyle w:val="VerbatimChar"/>
        </w:rPr>
        <w:t xml:space="preserve">0   0   RestaurantManagementSystem/Views/Shared/_MenuItemDetailsPartial.cshtml</w:t>
      </w:r>
      <w:r>
        <w:br/>
      </w:r>
      <w:r>
        <w:rPr>
          <w:rStyle w:val="VerbatimChar"/>
        </w:rPr>
        <w:t xml:space="preserve">0   0   RestaurantManagementSystem/Views/Shared/_NotificationPartial.cshtml</w:t>
      </w:r>
      <w:r>
        <w:br/>
      </w:r>
      <w:r>
        <w:rPr>
          <w:rStyle w:val="VerbatimChar"/>
        </w:rPr>
        <w:t xml:space="preserve">0   0   RestaurantManagementSystem/Views/Shared/_OrderItemsPartial.cshtml</w:t>
      </w:r>
      <w:r>
        <w:br/>
      </w:r>
      <w:r>
        <w:rPr>
          <w:rStyle w:val="VerbatimChar"/>
        </w:rPr>
        <w:t xml:space="preserve">0   0   RestaurantManagementSystem/Views/Shared/_SimpleLayout.cshtml</w:t>
      </w:r>
      <w:r>
        <w:br/>
      </w:r>
      <w:r>
        <w:rPr>
          <w:rStyle w:val="VerbatimChar"/>
        </w:rPr>
        <w:t xml:space="preserve">0   0   RestaurantManagementSystem/Views/Shared/_ViewHelperFunctions.cshtml</w:t>
      </w:r>
      <w:r>
        <w:br/>
      </w:r>
      <w:r>
        <w:rPr>
          <w:rStyle w:val="VerbatimChar"/>
        </w:rPr>
        <w:t xml:space="preserve">223 76  RestaurantManagementSystem/Views/User/UserForm.cshtml</w:t>
      </w:r>
      <w:r>
        <w:br/>
      </w:r>
      <w:r>
        <w:rPr>
          <w:rStyle w:val="VerbatimChar"/>
        </w:rPr>
        <w:t xml:space="preserve">5   1   RestaurantManagementSystem/Views/User/UserList.cshtml</w:t>
      </w:r>
      <w:r>
        <w:br/>
      </w:r>
      <w:r>
        <w:rPr>
          <w:rStyle w:val="VerbatimChar"/>
        </w:rPr>
        <w:t xml:space="preserve">19  0   RestaurantManagementSystem/_fix_imports.cs</w:t>
      </w:r>
      <w:r>
        <w:br/>
      </w:r>
      <w:r>
        <w:rPr>
          <w:rStyle w:val="VerbatimChar"/>
        </w:rPr>
        <w:t xml:space="preserve">0   0   RestaurantManagementSystem/wwwroot/css/order-menu.css</w:t>
      </w:r>
      <w:r>
        <w:br/>
      </w:r>
      <w:r>
        <w:rPr>
          <w:rStyle w:val="VerbatimChar"/>
        </w:rPr>
        <w:t xml:space="preserve">0   0   RestaurantManagementSystem/wwwroot/css/toastr-custom.css</w:t>
      </w:r>
      <w:r>
        <w:br/>
      </w:r>
      <w:r>
        <w:rPr>
          <w:rStyle w:val="VerbatimChar"/>
        </w:rPr>
        <w:t xml:space="preserve">0   0   RestaurantManagementSystem/wwwroot/js/fixed-order-quick-add.js</w:t>
      </w:r>
      <w:r>
        <w:br/>
      </w:r>
      <w:r>
        <w:rPr>
          <w:rStyle w:val="VerbatimChar"/>
        </w:rPr>
        <w:t xml:space="preserve">0   0   RestaurantManagementSystem/wwwroot/js/notifications.js</w:t>
      </w:r>
      <w:r>
        <w:br/>
      </w:r>
      <w:r>
        <w:rPr>
          <w:rStyle w:val="VerbatimChar"/>
        </w:rPr>
        <w:t xml:space="preserve">0   0   RestaurantManagementSystem/wwwroot/js/order-quick-add-ajax.js</w:t>
      </w:r>
      <w:r>
        <w:br/>
      </w:r>
      <w:r>
        <w:rPr>
          <w:rStyle w:val="VerbatimChar"/>
        </w:rPr>
        <w:t xml:space="preserve">0   0   RestaurantManagementSystem/wwwroot/js/order-quick-add.js</w:t>
      </w:r>
      <w:r>
        <w:br/>
      </w:r>
      <w:r>
        <w:rPr>
          <w:rStyle w:val="VerbatimChar"/>
        </w:rPr>
        <w:t xml:space="preserve">0   0   SQL/create_sp_GetDashboardStats.sql</w:t>
      </w:r>
      <w:r>
        <w:br/>
      </w:r>
      <w:r>
        <w:rPr>
          <w:rStyle w:val="VerbatimChar"/>
        </w:rPr>
        <w:t xml:space="preserve">0   0   SQL/create_sp_GetDashboardStats_updated.sql</w:t>
      </w:r>
      <w:r>
        <w:br/>
      </w:r>
      <w:r>
        <w:rPr>
          <w:rStyle w:val="VerbatimChar"/>
        </w:rPr>
        <w:t xml:space="preserve">0   0   Tools/MigrateToToastNotifications.ps1</w:t>
      </w:r>
      <w:r>
        <w:br/>
      </w:r>
      <w:r>
        <w:rPr>
          <w:rStyle w:val="VerbatimChar"/>
        </w:rPr>
        <w:t xml:space="preserve">0   0   Tools/migrateAllControllers.sh</w:t>
      </w:r>
      <w:r>
        <w:br/>
      </w:r>
      <w:r>
        <w:rPr>
          <w:rStyle w:val="VerbatimChar"/>
        </w:rPr>
        <w:t xml:space="preserve">0   0   Tools/migrateToToastNotifications.sh</w:t>
      </w:r>
      <w:r>
        <w:br/>
      </w:r>
      <w:r>
        <w:rPr>
          <w:rStyle w:val="VerbatimChar"/>
        </w:rPr>
        <w:t xml:space="preserve">0   0   UserControllerFix.cs</w:t>
      </w:r>
      <w:r>
        <w:br/>
      </w:r>
      <w:r>
        <w:rPr>
          <w:rStyle w:val="VerbatimChar"/>
        </w:rPr>
        <w:t xml:space="preserve">0   0   UserControllerFix_Summary.md</w:t>
      </w:r>
      <w:r>
        <w:br/>
      </w:r>
      <w:r>
        <w:rPr>
          <w:rStyle w:val="VerbatimChar"/>
        </w:rPr>
        <w:t xml:space="preserve">0   0   UserController_fixed.cs</w:t>
      </w:r>
      <w:r>
        <w:br/>
      </w:r>
      <w:r>
        <w:rPr>
          <w:rStyle w:val="VerbatimChar"/>
        </w:rPr>
        <w:t xml:space="preserve">0   0   UserForm_fixed.cshtml</w:t>
      </w:r>
      <w:r>
        <w:br/>
      </w:r>
      <w:r>
        <w:rPr>
          <w:rStyle w:val="VerbatimChar"/>
        </w:rPr>
        <w:t xml:space="preserve">6   0   add_phone_column.sql</w:t>
      </w:r>
      <w:r>
        <w:br/>
      </w:r>
      <w:r>
        <w:rPr>
          <w:rStyle w:val="VerbatimChar"/>
        </w:rPr>
        <w:t xml:space="preserve">18  0   check_admin.sh</w:t>
      </w:r>
      <w:r>
        <w:br/>
      </w:r>
      <w:r>
        <w:rPr>
          <w:rStyle w:val="VerbatimChar"/>
        </w:rPr>
        <w:t xml:space="preserve">2   0   fix_authservice.sh</w:t>
      </w:r>
      <w:r>
        <w:br/>
      </w:r>
      <w:r>
        <w:rPr>
          <w:rStyle w:val="VerbatimChar"/>
        </w:rPr>
        <w:t xml:space="preserve">35  0   fix_references.sh</w:t>
      </w:r>
      <w:r>
        <w:br/>
      </w:r>
      <w:r>
        <w:rPr>
          <w:rStyle w:val="VerbatimChar"/>
        </w:rPr>
        <w:t xml:space="preserve">5   0   global.json</w:t>
      </w:r>
      <w:r>
        <w:br/>
      </w:r>
      <w:r>
        <w:rPr>
          <w:rStyle w:val="VerbatimChar"/>
        </w:rPr>
        <w:t xml:space="preserve">82  0   implementation_status.md</w:t>
      </w:r>
      <w:r>
        <w:br/>
      </w:r>
      <w:r>
        <w:rPr>
          <w:rStyle w:val="VerbatimChar"/>
        </w:rPr>
        <w:t xml:space="preserve">0   0   insert_test_data.sh</w:t>
      </w:r>
      <w:r>
        <w:br/>
      </w:r>
      <w:r>
        <w:rPr>
          <w:rStyle w:val="VerbatimChar"/>
        </w:rPr>
        <w:t xml:space="preserve">39  0   pull_request_summary.md</w:t>
      </w:r>
      <w:r>
        <w:br/>
      </w:r>
      <w:r>
        <w:rPr>
          <w:rStyle w:val="VerbatimChar"/>
        </w:rPr>
        <w:t xml:space="preserve">18  0   reset_admin_password.sh</w:t>
      </w:r>
      <w:r>
        <w:br/>
      </w:r>
      <w:r>
        <w:rPr>
          <w:rStyle w:val="VerbatimChar"/>
        </w:rPr>
        <w:t xml:space="preserve">0   0   run_app.sh</w:t>
      </w:r>
      <w:r>
        <w:br/>
      </w:r>
      <w:r>
        <w:rPr>
          <w:rStyle w:val="VerbatimChar"/>
        </w:rPr>
        <w:t xml:space="preserve">0   0   setup_dashboard_sp.sh</w:t>
      </w:r>
      <w:r>
        <w:br/>
      </w:r>
      <w:r>
        <w:rPr>
          <w:rStyle w:val="VerbatimChar"/>
        </w:rPr>
        <w:t xml:space="preserve">0   0   setup_order_stored_procedures.sh</w:t>
      </w:r>
      <w:r>
        <w:br/>
      </w:r>
      <w:r>
        <w:rPr>
          <w:rStyle w:val="VerbatimChar"/>
        </w:rPr>
        <w:t xml:space="preserve">0   0   setup_order_stored_procedures_final.sh</w:t>
      </w:r>
      <w:r>
        <w:br/>
      </w:r>
      <w:r>
        <w:rPr>
          <w:rStyle w:val="VerbatimChar"/>
        </w:rPr>
        <w:t xml:space="preserve">0   0   setup_order_stored_procedures_final2.sh</w:t>
      </w:r>
      <w:r>
        <w:br/>
      </w:r>
      <w:r>
        <w:rPr>
          <w:rStyle w:val="VerbatimChar"/>
        </w:rPr>
        <w:t xml:space="preserve">0   0   setup_order_stored_procedures_fixed.sh</w:t>
      </w:r>
      <w:r>
        <w:br/>
      </w:r>
      <w:r>
        <w:rPr>
          <w:rStyle w:val="VerbatimChar"/>
        </w:rPr>
        <w:t xml:space="preserve">0   0   setup_order_stored_procedures_updated.sh</w:t>
      </w:r>
      <w:r>
        <w:br/>
      </w:r>
      <w:r>
        <w:rPr>
          <w:rStyle w:val="VerbatimChar"/>
        </w:rPr>
        <w:t xml:space="preserve">21  0   setup_user_roles.sh</w:t>
      </w:r>
      <w:r>
        <w:br/>
      </w:r>
      <w:r>
        <w:rPr>
          <w:rStyle w:val="VerbatimChar"/>
        </w:rPr>
        <w:t xml:space="preserve">0   0   update_dashboard_sp.sh</w:t>
      </w:r>
      <w:r>
        <w:br/>
      </w:r>
      <w:r>
        <w:rPr>
          <w:rStyle w:val="VerbatimChar"/>
        </w:rPr>
        <w:t xml:space="preserve">0   0   update_dashboard_sp_improved.sh</w:t>
      </w:r>
      <w:r>
        <w:br/>
      </w:r>
      <w:r>
        <w:br/>
      </w:r>
      <w:r>
        <w:rPr>
          <w:rStyle w:val="VerbatimChar"/>
        </w:rPr>
        <w:t xml:space="preserve">commit:b6337b3|b6337b32c9abc943f1aef66646d09d9e7e3f7d17|2025-09-29 22:02:45 +0530|apporel27-collab|Enhance Payment functionality and UI improvements. Fixed Split Bill feature, added PrintBill action, and improved styling for Payment Index page for a more professional look.</w:t>
      </w:r>
      <w:r>
        <w:br/>
      </w:r>
      <w:r>
        <w:rPr>
          <w:rStyle w:val="VerbatimChar"/>
        </w:rPr>
        <w:t xml:space="preserve">238 19  RestaurantManagementSystem/Controllers/OrderController.cs</w:t>
      </w:r>
      <w:r>
        <w:br/>
      </w:r>
      <w:r>
        <w:rPr>
          <w:rStyle w:val="VerbatimChar"/>
        </w:rPr>
        <w:t xml:space="preserve">22  0   RestaurantManagementSystem/Controllers/PaymentController.cs</w:t>
      </w:r>
      <w:r>
        <w:br/>
      </w:r>
      <w:r>
        <w:rPr>
          <w:rStyle w:val="VerbatimChar"/>
        </w:rPr>
        <w:t xml:space="preserve">5   2   RestaurantManagementSystem/Views/Order/Dashboard.cshtml</w:t>
      </w:r>
      <w:r>
        <w:br/>
      </w:r>
      <w:r>
        <w:rPr>
          <w:rStyle w:val="VerbatimChar"/>
        </w:rPr>
        <w:t xml:space="preserve">535 11  RestaurantManagementSystem/Views/Order/Details.cshtml</w:t>
      </w:r>
      <w:r>
        <w:br/>
      </w:r>
      <w:r>
        <w:rPr>
          <w:rStyle w:val="VerbatimChar"/>
        </w:rPr>
        <w:t xml:space="preserve">262 82  RestaurantManagementSystem/Views/Payment/Index.cshtml</w:t>
      </w:r>
      <w:r>
        <w:br/>
      </w:r>
      <w:r>
        <w:rPr>
          <w:rStyle w:val="VerbatimChar"/>
        </w:rPr>
        <w:t xml:space="preserve">122 0   RestaurantManagementSystem/Views/Payment/PrintBill.cshtml</w:t>
      </w:r>
      <w:r>
        <w:br/>
      </w:r>
      <w:r>
        <w:rPr>
          <w:rStyle w:val="VerbatimChar"/>
        </w:rPr>
        <w:t xml:space="preserve">11  0   RestaurantManagementSystem/Views/Shared/_Layout.cshtml</w:t>
      </w:r>
      <w:r>
        <w:br/>
      </w:r>
      <w:r>
        <w:rPr>
          <w:rStyle w:val="VerbatimChar"/>
        </w:rPr>
        <w:t xml:space="preserve">43  0   RestaurantManagementSystem/Views/Shared/_PrintLayout.cshtml</w:t>
      </w:r>
      <w:r>
        <w:br/>
      </w:r>
      <w:r>
        <w:rPr>
          <w:rStyle w:val="VerbatimChar"/>
        </w:rPr>
        <w:t xml:space="preserve">79  0   RestaurantManagementSystem/wwwroot/css/site.css</w:t>
      </w:r>
      <w:r>
        <w:br/>
      </w:r>
      <w:r>
        <w:rPr>
          <w:rStyle w:val="VerbatimChar"/>
        </w:rPr>
        <w:t xml:space="preserve">1   0   check_split_bills_table.sql</w:t>
      </w:r>
      <w:r>
        <w:br/>
      </w:r>
      <w:r>
        <w:rPr>
          <w:rStyle w:val="VerbatimChar"/>
        </w:rPr>
        <w:t xml:space="preserve">103 0   fix_payment_sp.sql</w:t>
      </w:r>
      <w:r>
        <w:br/>
      </w:r>
      <w:r>
        <w:rPr>
          <w:rStyle w:val="VerbatimChar"/>
        </w:rPr>
        <w:t xml:space="preserve">72  0   setup_payment_sp.sh</w:t>
      </w:r>
      <w:r>
        <w:br/>
      </w:r>
      <w:r>
        <w:br/>
      </w:r>
      <w:r>
        <w:rPr>
          <w:rStyle w:val="VerbatimChar"/>
        </w:rPr>
        <w:t xml:space="preserve">commit:cc2cd14|cc2cd140d07a8bc2046443340d9399c0158f37ab|2025-09-30 19:24:49 +0530|apporel27-collab|Replace dollar signs with Indian rupee symbols in payment pages</w:t>
      </w:r>
      <w:r>
        <w:br/>
      </w:r>
      <w:r>
        <w:rPr>
          <w:rStyle w:val="VerbatimChar"/>
        </w:rPr>
        <w:t xml:space="preserve">14  14  RestaurantManagementSystem/Views/Payment/Index.cshtml</w:t>
      </w:r>
      <w:r>
        <w:br/>
      </w:r>
      <w:r>
        <w:rPr>
          <w:rStyle w:val="VerbatimChar"/>
        </w:rPr>
        <w:t xml:space="preserve">267 87  RestaurantManagementSystem/Views/Payment/ProcessPayment.cshtml</w:t>
      </w:r>
      <w:r>
        <w:br/>
      </w:r>
      <w:r>
        <w:rPr>
          <w:rStyle w:val="VerbatimChar"/>
        </w:rPr>
        <w:t xml:space="preserve">1   1   global.json</w:t>
      </w:r>
      <w:r>
        <w:br/>
      </w:r>
      <w:r>
        <w:br/>
      </w:r>
      <w:r>
        <w:rPr>
          <w:rStyle w:val="VerbatimChar"/>
        </w:rPr>
        <w:t xml:space="preserve">commit:1247165|124716546fbd191930dd254cc07224d2ddbbd540|2025-09-30 22:22:05 +0530|apporel27-collab|Enhanced Restaurant Settings with improved UI, added PrintBill functionality, replaced $ with ₹ symbols</w:t>
      </w:r>
      <w:r>
        <w:br/>
      </w:r>
      <w:r>
        <w:rPr>
          <w:rStyle w:val="VerbatimChar"/>
        </w:rPr>
        <w:t xml:space="preserve">3   0   .gitignore</w:t>
      </w:r>
      <w:r>
        <w:br/>
      </w:r>
      <w:r>
        <w:rPr>
          <w:rStyle w:val="VerbatimChar"/>
        </w:rPr>
        <w:t xml:space="preserve">112 0   CreateRestaurantSettingsTable.cs</w:t>
      </w:r>
      <w:r>
        <w:br/>
      </w:r>
      <w:r>
        <w:rPr>
          <w:rStyle w:val="VerbatimChar"/>
        </w:rPr>
        <w:t xml:space="preserve">16  0   CreateRestaurantSettingsTable.csproj</w:t>
      </w:r>
      <w:r>
        <w:br/>
      </w:r>
      <w:r>
        <w:rPr>
          <w:rStyle w:val="VerbatimChar"/>
        </w:rPr>
        <w:t xml:space="preserve">120 0   CreateSettingsTable.cs</w:t>
      </w:r>
      <w:r>
        <w:br/>
      </w:r>
      <w:r>
        <w:rPr>
          <w:rStyle w:val="VerbatimChar"/>
        </w:rPr>
        <w:t xml:space="preserve">18  4   RestaurantManagementSystem/Controllers/MenuController.cs</w:t>
      </w:r>
      <w:r>
        <w:br/>
      </w:r>
      <w:r>
        <w:rPr>
          <w:rStyle w:val="VerbatimChar"/>
        </w:rPr>
        <w:t xml:space="preserve">428 0   RestaurantManagementSystem/Controllers/PaymentController.cs.new</w:t>
      </w:r>
      <w:r>
        <w:br/>
      </w:r>
      <w:r>
        <w:rPr>
          <w:rStyle w:val="VerbatimChar"/>
        </w:rPr>
        <w:t xml:space="preserve">193 0   RestaurantManagementSystem/Controllers/SettingsController.cs</w:t>
      </w:r>
      <w:r>
        <w:br/>
      </w:r>
      <w:r>
        <w:rPr>
          <w:rStyle w:val="VerbatimChar"/>
        </w:rPr>
        <w:t xml:space="preserve">3   0   RestaurantManagementSystem/Data/RestaurantDbContext.cs</w:t>
      </w:r>
      <w:r>
        <w:br/>
      </w:r>
      <w:r>
        <w:rPr>
          <w:rStyle w:val="VerbatimChar"/>
        </w:rPr>
        <w:t xml:space="preserve">4   0   RestaurantManagementSystem/Models/MenuItem.cs</w:t>
      </w:r>
      <w:r>
        <w:br/>
      </w:r>
      <w:r>
        <w:rPr>
          <w:rStyle w:val="VerbatimChar"/>
        </w:rPr>
        <w:t xml:space="preserve">77  0   RestaurantManagementSystem/Models/RestaurantSettings.cs</w:t>
      </w:r>
      <w:r>
        <w:br/>
      </w:r>
      <w:r>
        <w:rPr>
          <w:rStyle w:val="VerbatimChar"/>
        </w:rPr>
        <w:t xml:space="preserve">181 0   RestaurantManagementSystem/Services/SettingsService.cs</w:t>
      </w:r>
      <w:r>
        <w:br/>
      </w:r>
      <w:r>
        <w:rPr>
          <w:rStyle w:val="VerbatimChar"/>
        </w:rPr>
        <w:t xml:space="preserve">4   0   RestaurantManagementSystem/ViewModels/MenuViewModels.cs</w:t>
      </w:r>
      <w:r>
        <w:br/>
      </w:r>
      <w:r>
        <w:rPr>
          <w:rStyle w:val="VerbatimChar"/>
        </w:rPr>
        <w:t xml:space="preserve">84  0   RestaurantManagementSystem/ViewModels/RestaurantSettingsViewModel.cs</w:t>
      </w:r>
      <w:r>
        <w:br/>
      </w:r>
      <w:r>
        <w:rPr>
          <w:rStyle w:val="VerbatimChar"/>
        </w:rPr>
        <w:t xml:space="preserve">9   0   RestaurantManagementSystem/Views/Menu/Create.cshtml</w:t>
      </w:r>
      <w:r>
        <w:br/>
      </w:r>
      <w:r>
        <w:rPr>
          <w:rStyle w:val="VerbatimChar"/>
        </w:rPr>
        <w:t xml:space="preserve">229 178 RestaurantManagementSystem/Views/Menu/Details.cshtml</w:t>
      </w:r>
      <w:r>
        <w:br/>
      </w:r>
      <w:r>
        <w:rPr>
          <w:rStyle w:val="VerbatimChar"/>
        </w:rPr>
        <w:t xml:space="preserve">6   0   RestaurantManagementSystem/Views/Menu/Edit.cshtml</w:t>
      </w:r>
      <w:r>
        <w:br/>
      </w:r>
      <w:r>
        <w:rPr>
          <w:rStyle w:val="VerbatimChar"/>
        </w:rPr>
        <w:t xml:space="preserve">165 14  RestaurantManagementSystem/Views/Order/Details.cshtml</w:t>
      </w:r>
      <w:r>
        <w:br/>
      </w:r>
      <w:r>
        <w:rPr>
          <w:rStyle w:val="VerbatimChar"/>
        </w:rPr>
        <w:t xml:space="preserve">1   1   RestaurantManagementSystem/Views/Payment/Index.cshtml</w:t>
      </w:r>
      <w:r>
        <w:br/>
      </w:r>
      <w:r>
        <w:rPr>
          <w:rStyle w:val="VerbatimChar"/>
        </w:rPr>
        <w:t xml:space="preserve">9   9   RestaurantManagementSystem/Views/Payment/PrintBill.cshtml</w:t>
      </w:r>
      <w:r>
        <w:br/>
      </w:r>
      <w:r>
        <w:rPr>
          <w:rStyle w:val="VerbatimChar"/>
        </w:rPr>
        <w:t xml:space="preserve">244 0   RestaurantManagementSystem/Views/Settings/Edit.cshtml</w:t>
      </w:r>
      <w:r>
        <w:br/>
      </w:r>
      <w:r>
        <w:rPr>
          <w:rStyle w:val="VerbatimChar"/>
        </w:rPr>
        <w:t xml:space="preserve">151 0   RestaurantManagementSystem/Views/Settings/Index.cshtml</w:t>
      </w:r>
      <w:r>
        <w:br/>
      </w:r>
      <w:r>
        <w:rPr>
          <w:rStyle w:val="VerbatimChar"/>
        </w:rPr>
        <w:t xml:space="preserve">17  8   RestaurantManagementSystem/Views/Shared/Error.cshtml</w:t>
      </w:r>
      <w:r>
        <w:br/>
      </w:r>
      <w:r>
        <w:rPr>
          <w:rStyle w:val="VerbatimChar"/>
        </w:rPr>
        <w:t xml:space="preserve">88  0   RestaurantManagementSystem/Views/Shared/SettingsSetup.cshtml</w:t>
      </w:r>
      <w:r>
        <w:br/>
      </w:r>
      <w:r>
        <w:rPr>
          <w:rStyle w:val="VerbatimChar"/>
        </w:rPr>
        <w:t xml:space="preserve">2   0   RestaurantManagementSystem/Views/Shared/_Layout.cshtml</w:t>
      </w:r>
      <w:r>
        <w:br/>
      </w:r>
      <w:r>
        <w:rPr>
          <w:rStyle w:val="VerbatimChar"/>
        </w:rPr>
        <w:t xml:space="preserve">162 0   RestaurantManagementSystem/wwwroot/css/settings.css</w:t>
      </w:r>
      <w:r>
        <w:br/>
      </w:r>
      <w:r>
        <w:rPr>
          <w:rStyle w:val="VerbatimChar"/>
        </w:rPr>
        <w:t xml:space="preserve">61  0   RestaurantManagementSystem/wwwroot/css/site.css</w:t>
      </w:r>
      <w:r>
        <w:br/>
      </w:r>
      <w:r>
        <w:rPr>
          <w:rStyle w:val="VerbatimChar"/>
        </w:rPr>
        <w:t xml:space="preserve">62  0   SQL/create_restaurant_settings.sql</w:t>
      </w:r>
      <w:r>
        <w:br/>
      </w:r>
      <w:r>
        <w:rPr>
          <w:rStyle w:val="VerbatimChar"/>
        </w:rPr>
        <w:t xml:space="preserve">15  0   add_column_direct.sql</w:t>
      </w:r>
      <w:r>
        <w:br/>
      </w:r>
      <w:r>
        <w:rPr>
          <w:rStyle w:val="VerbatimChar"/>
        </w:rPr>
        <w:t xml:space="preserve">25  0   add_gst_column.sh</w:t>
      </w:r>
      <w:r>
        <w:br/>
      </w:r>
      <w:r>
        <w:rPr>
          <w:rStyle w:val="VerbatimChar"/>
        </w:rPr>
        <w:t xml:space="preserve">39  0   add_gst_direct.sh</w:t>
      </w:r>
      <w:r>
        <w:br/>
      </w:r>
      <w:r>
        <w:rPr>
          <w:rStyle w:val="VerbatimChar"/>
        </w:rPr>
        <w:t xml:space="preserve">45  0   add_gst_functionality.sh</w:t>
      </w:r>
      <w:r>
        <w:br/>
      </w:r>
      <w:r>
        <w:rPr>
          <w:rStyle w:val="VerbatimChar"/>
        </w:rPr>
        <w:t xml:space="preserve">21  0   add_gst_to_menuitems.sql</w:t>
      </w:r>
      <w:r>
        <w:br/>
      </w:r>
      <w:r>
        <w:rPr>
          <w:rStyle w:val="VerbatimChar"/>
        </w:rPr>
        <w:t xml:space="preserve">44  0   apply_gst_column.sh</w:t>
      </w:r>
      <w:r>
        <w:br/>
      </w:r>
      <w:r>
        <w:rPr>
          <w:rStyle w:val="VerbatimChar"/>
        </w:rPr>
        <w:t xml:space="preserve">7   0   check_gst_column.sql</w:t>
      </w:r>
      <w:r>
        <w:br/>
      </w:r>
      <w:r>
        <w:rPr>
          <w:rStyle w:val="VerbatimChar"/>
        </w:rPr>
        <w:t xml:space="preserve">12  0   check_settings_schema.sql</w:t>
      </w:r>
      <w:r>
        <w:br/>
      </w:r>
      <w:r>
        <w:rPr>
          <w:rStyle w:val="VerbatimChar"/>
        </w:rPr>
        <w:t xml:space="preserve">113 0   create_restaurant_settings.cs</w:t>
      </w:r>
      <w:r>
        <w:br/>
      </w:r>
      <w:r>
        <w:rPr>
          <w:rStyle w:val="VerbatimChar"/>
        </w:rPr>
        <w:t xml:space="preserve">154 0   create_settings_table.sh</w:t>
      </w:r>
      <w:r>
        <w:br/>
      </w:r>
      <w:r>
        <w:rPr>
          <w:rStyle w:val="VerbatimChar"/>
        </w:rPr>
        <w:t xml:space="preserve">37  0   create_settings_table.sql</w:t>
      </w:r>
      <w:r>
        <w:br/>
      </w:r>
      <w:r>
        <w:rPr>
          <w:rStyle w:val="VerbatimChar"/>
        </w:rPr>
        <w:t xml:space="preserve">61  0   create_settings_table_direct.sql</w:t>
      </w:r>
      <w:r>
        <w:br/>
      </w:r>
      <w:r>
        <w:rPr>
          <w:rStyle w:val="VerbatimChar"/>
        </w:rPr>
        <w:t xml:space="preserve">62  0   create_settings_table_with_trust.sh</w:t>
      </w:r>
      <w:r>
        <w:br/>
      </w:r>
      <w:r>
        <w:rPr>
          <w:rStyle w:val="VerbatimChar"/>
        </w:rPr>
        <w:t xml:space="preserve">55  0   execute_sql.sh</w:t>
      </w:r>
      <w:r>
        <w:br/>
      </w:r>
      <w:r>
        <w:rPr>
          <w:rStyle w:val="VerbatimChar"/>
        </w:rPr>
        <w:t xml:space="preserve">1   1   global.json</w:t>
      </w:r>
      <w:r>
        <w:br/>
      </w:r>
      <w:r>
        <w:rPr>
          <w:rStyle w:val="VerbatimChar"/>
        </w:rPr>
        <w:t xml:space="preserve">5   0   global.json.bak</w:t>
      </w:r>
      <w:r>
        <w:br/>
      </w:r>
      <w:r>
        <w:rPr>
          <w:rStyle w:val="VerbatimChar"/>
        </w:rPr>
        <w:t xml:space="preserve">125 0   install_payment_sp.sh</w:t>
      </w:r>
      <w:r>
        <w:br/>
      </w:r>
      <w:r>
        <w:rPr>
          <w:rStyle w:val="VerbatimChar"/>
        </w:rPr>
        <w:t xml:space="preserve">22  0   run_gst_column.sh</w:t>
      </w:r>
      <w:r>
        <w:br/>
      </w:r>
      <w:r>
        <w:rPr>
          <w:rStyle w:val="VerbatimChar"/>
        </w:rPr>
        <w:t xml:space="preserve">23  0   setup_payment_stored_procedures.sh</w:t>
      </w:r>
      <w:r>
        <w:br/>
      </w:r>
      <w:r>
        <w:rPr>
          <w:rStyle w:val="VerbatimChar"/>
        </w:rPr>
        <w:t xml:space="preserve">56  0   setup_restaurant_settings.sh</w:t>
      </w:r>
      <w:r>
        <w:br/>
      </w:r>
      <w:r>
        <w:rPr>
          <w:rStyle w:val="VerbatimChar"/>
        </w:rPr>
        <w:t xml:space="preserve">11  0   test_settings_page.sh</w:t>
      </w:r>
      <w:r>
        <w:br/>
      </w:r>
      <w:r>
        <w:rPr>
          <w:rStyle w:val="VerbatimChar"/>
        </w:rPr>
        <w:t xml:space="preserve">119 0   update_settings_schema.sql</w:t>
      </w:r>
      <w:r>
        <w:br/>
      </w:r>
      <w:r>
        <w:rPr>
          <w:rStyle w:val="VerbatimChar"/>
        </w:rPr>
        <w:t xml:space="preserve">7   0   verify_gst_column.sql</w:t>
      </w:r>
      <w:r>
        <w:br/>
      </w:r>
      <w:r>
        <w:br/>
      </w:r>
      <w:r>
        <w:rPr>
          <w:rStyle w:val="VerbatimChar"/>
        </w:rPr>
        <w:t xml:space="preserve">commit:fa9d101|fa9d101bb54f056d9848359b8a0a08855a65d123|2025-10-01 09:42:25 +0530|apporel27-collab|Enhanced bill footer with dynamic restaurant contact info and improved styling</w:t>
      </w:r>
      <w:r>
        <w:br/>
      </w:r>
      <w:r>
        <w:rPr>
          <w:rStyle w:val="VerbatimChar"/>
        </w:rPr>
        <w:t xml:space="preserve">46  0   RestaurantManagementSystem/Controllers/PaymentController.cs</w:t>
      </w:r>
      <w:r>
        <w:br/>
      </w:r>
      <w:r>
        <w:rPr>
          <w:rStyle w:val="VerbatimChar"/>
        </w:rPr>
        <w:t xml:space="preserve">33  9   RestaurantManagementSystem/Views/Payment/PrintBill.cshtml</w:t>
      </w:r>
      <w:r>
        <w:br/>
      </w:r>
      <w:r>
        <w:rPr>
          <w:rStyle w:val="VerbatimChar"/>
        </w:rPr>
        <w:t xml:space="preserve">1   0   RestaurantManagementSystem/Views/Shared/_PrintLayout.cshtml</w:t>
      </w:r>
      <w:r>
        <w:br/>
      </w:r>
      <w:r>
        <w:rPr>
          <w:rStyle w:val="VerbatimChar"/>
        </w:rPr>
        <w:t xml:space="preserve">94  0   RestaurantManagementSystem/wwwroot/css/bill-style.css</w:t>
      </w:r>
      <w:r>
        <w:br/>
      </w:r>
      <w:r>
        <w:br/>
      </w:r>
      <w:r>
        <w:rPr>
          <w:rStyle w:val="VerbatimChar"/>
        </w:rPr>
        <w:t xml:space="preserve">commit:88adcd2|88adcd2a02a03ff68137bcdd12ad81218f15582a|2025-10-01 09:45:18 +0530|apporel27-collab|Further enhanced bill styling with professional header/footer designs and added website info</w:t>
      </w:r>
      <w:r>
        <w:br/>
      </w:r>
      <w:r>
        <w:rPr>
          <w:rStyle w:val="VerbatimChar"/>
        </w:rPr>
        <w:t xml:space="preserve">4   0   RestaurantManagementSystem/Views/Payment/PrintBill.cshtml</w:t>
      </w:r>
      <w:r>
        <w:br/>
      </w:r>
      <w:r>
        <w:rPr>
          <w:rStyle w:val="VerbatimChar"/>
        </w:rPr>
        <w:t xml:space="preserve">58  5   RestaurantManagementSystem/wwwroot/css/bill-style.css</w:t>
      </w:r>
      <w:r>
        <w:br/>
      </w:r>
      <w:r>
        <w:br/>
      </w:r>
      <w:r>
        <w:rPr>
          <w:rStyle w:val="VerbatimChar"/>
        </w:rPr>
        <w:t xml:space="preserve">commit:0d6d6a6|0d6d6a608d1b82923752d7bfafc4f58f51de72d4|2025-10-01 11:43:44 +0530|apporel27-collab|Fix ServerId column error when creating order from table selection</w:t>
      </w:r>
      <w:r>
        <w:br/>
      </w:r>
      <w:r>
        <w:rPr>
          <w:rStyle w:val="VerbatimChar"/>
        </w:rPr>
        <w:t xml:space="preserve">44  1   RestaurantManagementSystem/Controllers/OrderController.cs</w:t>
      </w:r>
      <w:r>
        <w:br/>
      </w:r>
      <w:r>
        <w:rPr>
          <w:rStyle w:val="VerbatimChar"/>
        </w:rPr>
        <w:t xml:space="preserve">25  1   RestaurantManagementSystem/Controllers/TableServiceController.cs</w:t>
      </w:r>
      <w:r>
        <w:br/>
      </w:r>
      <w:r>
        <w:rPr>
          <w:rStyle w:val="VerbatimChar"/>
        </w:rPr>
        <w:t xml:space="preserve">3   0   RestaurantManagementSystem/Models/OrderViewModels.cs</w:t>
      </w:r>
      <w:r>
        <w:br/>
      </w:r>
      <w:r>
        <w:rPr>
          <w:rStyle w:val="VerbatimChar"/>
        </w:rPr>
        <w:t xml:space="preserve">1   0   RestaurantManagementSystem/Models/TableServiceViewModels.cs</w:t>
      </w:r>
      <w:r>
        <w:br/>
      </w:r>
      <w:r>
        <w:rPr>
          <w:rStyle w:val="VerbatimChar"/>
        </w:rPr>
        <w:t xml:space="preserve">19  7   RestaurantManagementSystem/Views/Order/Create.cshtml</w:t>
      </w:r>
      <w:r>
        <w:br/>
      </w:r>
      <w:r>
        <w:rPr>
          <w:rStyle w:val="VerbatimChar"/>
        </w:rPr>
        <w:t xml:space="preserve">5   5   RestaurantManagementSystem/Views/Order/Dashboard.cshtml</w:t>
      </w:r>
      <w:r>
        <w:br/>
      </w:r>
      <w:r>
        <w:rPr>
          <w:rStyle w:val="VerbatimChar"/>
        </w:rPr>
        <w:t xml:space="preserve">48  0   RestaurantManagementSystem/Views/TableService/Dashboard.cshtml</w:t>
      </w:r>
      <w:r>
        <w:br/>
      </w:r>
      <w:r>
        <w:br/>
      </w:r>
      <w:r>
        <w:rPr>
          <w:rStyle w:val="VerbatimChar"/>
        </w:rPr>
        <w:t xml:space="preserve">commit:52ad53b|52ad53b18533db9ebca9b901fda74c88cc68fbf8|2025-10-01 11:53:11 +0530|apporel27-collab|Updated Quick Actions section in home dashboard with New Order and Reservation buttons</w:t>
      </w:r>
      <w:r>
        <w:br/>
      </w:r>
      <w:r>
        <w:rPr>
          <w:rStyle w:val="VerbatimChar"/>
        </w:rPr>
        <w:t xml:space="preserve">10  10  RestaurantManagementSystem/Views/Home/Index.cshtml</w:t>
      </w:r>
      <w:r>
        <w:br/>
      </w:r>
      <w:r>
        <w:rPr>
          <w:rStyle w:val="VerbatimChar"/>
        </w:rPr>
        <w:t xml:space="preserve">1   1   global.json</w:t>
      </w:r>
      <w:r>
        <w:br/>
      </w:r>
      <w:r>
        <w:br/>
      </w:r>
      <w:r>
        <w:rPr>
          <w:rStyle w:val="VerbatimChar"/>
        </w:rPr>
        <w:t xml:space="preserve">commit:b36f2d8|b36f2d88091a2fe2e468c1011b58c74e908887c2|2025-10-01 22:25:26 +0530|apporel27-collab|Refactor startup: move admin/user/password initialization to hosted background service to prevent port bind hang</w:t>
      </w:r>
      <w:r>
        <w:br/>
      </w:r>
      <w:r>
        <w:rPr>
          <w:rStyle w:val="VerbatimChar"/>
        </w:rPr>
        <w:t xml:space="preserve">3   22  RestaurantManagementSystem/Program.cs</w:t>
      </w:r>
      <w:r>
        <w:br/>
      </w:r>
      <w:r>
        <w:rPr>
          <w:rStyle w:val="VerbatimChar"/>
        </w:rPr>
        <w:t xml:space="preserve">99  0   RestaurantManagementSystem/Services/AdminInitializationHostedService.cs</w:t>
      </w:r>
      <w:r>
        <w:br/>
      </w:r>
      <w:r>
        <w:br/>
      </w:r>
      <w:r>
        <w:rPr>
          <w:rStyle w:val="VerbatimChar"/>
        </w:rPr>
        <w:t xml:space="preserve">commit:d517556|d5175563a7b0adeae21f4accb206d850789b8fa6|2025-10-01 22:34:28 +0530|apporel27-collab|UX: Professionalize Order Estimation page (summary card, subtotal/GST/total, print-friendly output)</w:t>
      </w:r>
      <w:r>
        <w:br/>
      </w:r>
      <w:r>
        <w:rPr>
          <w:rStyle w:val="VerbatimChar"/>
        </w:rPr>
        <w:t xml:space="preserve">119 0   RestaurantManagementSystem/Views/Order/Estimation.cshtml</w:t>
      </w:r>
      <w:r>
        <w:br/>
      </w:r>
      <w:r>
        <w:rPr>
          <w:rStyle w:val="VerbatimChar"/>
        </w:rPr>
        <w:t xml:space="preserve">42  0   RestaurantManagementSystem/wwwroot/css/estimation.css</w:t>
      </w:r>
      <w:r>
        <w:br/>
      </w:r>
      <w:r>
        <w:rPr>
          <w:rStyle w:val="VerbatimChar"/>
        </w:rPr>
        <w:t xml:space="preserve">241 0   RestaurantManagementSystem/wwwroot/js/estimation.js</w:t>
      </w:r>
      <w:r>
        <w:br/>
      </w:r>
      <w:r>
        <w:br/>
      </w:r>
      <w:r>
        <w:rPr>
          <w:rStyle w:val="VerbatimChar"/>
        </w:rPr>
        <w:t xml:space="preserve">commit:48306a9|48306a95e46d1cc315d18043437438a5d5edcfc9|2025-10-01 22:41:20 +0530|apporel27-collab|Fix: Ensure auto-suggest added items target correct Order Items table via specific #orderItemsTable selectors</w:t>
      </w:r>
      <w:r>
        <w:br/>
      </w:r>
      <w:r>
        <w:rPr>
          <w:rStyle w:val="VerbatimChar"/>
        </w:rPr>
        <w:t xml:space="preserve">6   6   RestaurantManagementSystem/Views/Order/Details.cshtml</w:t>
      </w:r>
      <w:r>
        <w:br/>
      </w:r>
      <w:r>
        <w:br/>
      </w:r>
      <w:r>
        <w:rPr>
          <w:rStyle w:val="VerbatimChar"/>
        </w:rPr>
        <w:t xml:space="preserve">commit:a83784f|a83784f933ce461695c1c6c57eaf93f112169fb2|2025-10-01 22:46:42 +0530|apporel27-collab|Fix(Order Details): Reliable menu item add using prebuilt datalist map + subtotal id update</w:t>
      </w:r>
      <w:r>
        <w:br/>
      </w:r>
      <w:r>
        <w:rPr>
          <w:rStyle w:val="VerbatimChar"/>
        </w:rPr>
        <w:t xml:space="preserve">32  75  RestaurantManagementSystem/Views/Order/Details.cshtml</w:t>
      </w:r>
      <w:r>
        <w:br/>
      </w:r>
      <w:r>
        <w:br/>
      </w:r>
      <w:r>
        <w:rPr>
          <w:rStyle w:val="VerbatimChar"/>
        </w:rPr>
        <w:t xml:space="preserve">commit:37aa497|37aa497452cc1e9570ce62849f811f5936e66a45|2025-10-02 21:51:23 +0530|apporel27-collab|Order dashboard: sort by CreatedAt DESC; restore stable Order Details view + unified order-modern.js; add antiforgery and cleanup</w:t>
      </w:r>
      <w:r>
        <w:br/>
      </w:r>
      <w:r>
        <w:rPr>
          <w:rStyle w:val="VerbatimChar"/>
        </w:rPr>
        <w:t xml:space="preserve">10  3   RestaurantManagementSystem/Controllers/OrderController.cs</w:t>
      </w:r>
      <w:r>
        <w:br/>
      </w:r>
      <w:r>
        <w:rPr>
          <w:rStyle w:val="VerbatimChar"/>
        </w:rPr>
        <w:t xml:space="preserve">1   11  RestaurantManagementSystem/Properties/launchSettings.json</w:t>
      </w:r>
      <w:r>
        <w:br/>
      </w:r>
      <w:r>
        <w:rPr>
          <w:rStyle w:val="VerbatimChar"/>
        </w:rPr>
        <w:t xml:space="preserve">0   3   RestaurantManagementSystem/RestaurantManagementSystem.csproj</w:t>
      </w:r>
      <w:r>
        <w:br/>
      </w:r>
      <w:r>
        <w:rPr>
          <w:rStyle w:val="VerbatimChar"/>
        </w:rPr>
        <w:t xml:space="preserve">522 20  RestaurantManagementSystem/Views/Home/Index.cshtml</w:t>
      </w:r>
      <w:r>
        <w:br/>
      </w:r>
      <w:r>
        <w:rPr>
          <w:rStyle w:val="VerbatimChar"/>
        </w:rPr>
        <w:t xml:space="preserve">160 1013    RestaurantManagementSystem/Views/Order/Details.cshtml</w:t>
      </w:r>
      <w:r>
        <w:br/>
      </w:r>
      <w:r>
        <w:rPr>
          <w:rStyle w:val="VerbatimChar"/>
        </w:rPr>
        <w:t xml:space="preserve">507 0   RestaurantManagementSystem/Views/Shared/_Layout.cshtml</w:t>
      </w:r>
      <w:r>
        <w:br/>
      </w:r>
      <w:r>
        <w:rPr>
          <w:rStyle w:val="VerbatimChar"/>
        </w:rPr>
        <w:t xml:space="preserve">21  2   RestaurantManagementSystem/appsettings.Development.json</w:t>
      </w:r>
      <w:r>
        <w:br/>
      </w:r>
      <w:r>
        <w:rPr>
          <w:rStyle w:val="VerbatimChar"/>
        </w:rPr>
        <w:t xml:space="preserve">266 0   RestaurantManagementSystem/wwwroot/js/order-modern.js</w:t>
      </w:r>
      <w:r>
        <w:br/>
      </w:r>
      <w:r>
        <w:rPr>
          <w:rStyle w:val="VerbatimChar"/>
        </w:rPr>
        <w:t xml:space="preserve">1   1   global.json</w:t>
      </w:r>
      <w:r>
        <w:br/>
      </w:r>
      <w:r>
        <w:br/>
      </w:r>
      <w:r>
        <w:rPr>
          <w:rStyle w:val="VerbatimChar"/>
        </w:rPr>
        <w:t xml:space="preserve">commit:cf9ce15|cf9ce150f1e935533d1855adfdbc73ebe2bf308b|2025-10-02 22:36:03 +0530|apporel27-collab|Dashboard: replace native cancel confirm with Bootstrap modal</w:t>
      </w:r>
      <w:r>
        <w:br/>
      </w:r>
      <w:r>
        <w:rPr>
          <w:rStyle w:val="VerbatimChar"/>
        </w:rPr>
        <w:t xml:space="preserve">46  3   RestaurantManagementSystem/Views/Order/Dashboard.cshtml</w:t>
      </w:r>
      <w:r>
        <w:br/>
      </w:r>
      <w:r>
        <w:br/>
      </w:r>
      <w:r>
        <w:rPr>
          <w:rStyle w:val="VerbatimChar"/>
        </w:rPr>
        <w:t xml:space="preserve">commit:8a8afbe|8a8afbe5c9ea2f835ef0c34e8b3077195afd2feb|2025-10-02 22:50:31 +0530|apporel27-collab|Category Master: unified CRUD page + navigation link</w:t>
      </w:r>
      <w:r>
        <w:br/>
      </w:r>
      <w:r>
        <w:rPr>
          <w:rStyle w:val="VerbatimChar"/>
        </w:rPr>
        <w:t xml:space="preserve">74  0   RestaurantManagementSystem/Controllers/CategoryController.cs</w:t>
      </w:r>
      <w:r>
        <w:br/>
      </w:r>
      <w:r>
        <w:rPr>
          <w:rStyle w:val="VerbatimChar"/>
        </w:rPr>
        <w:t xml:space="preserve">123 0   RestaurantManagementSystem/Views/Category/Index.cshtml</w:t>
      </w:r>
      <w:r>
        <w:br/>
      </w:r>
      <w:r>
        <w:rPr>
          <w:rStyle w:val="VerbatimChar"/>
        </w:rPr>
        <w:t xml:space="preserve">1   0   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e112d23|e112d23220adf6dffc8d3e9f53297684269a1002|2025-10-02 22:55:56 +0530|apporel27-collab|Category: unify create/update into Save action and simplify view form</w:t>
      </w:r>
      <w:r>
        <w:br/>
      </w:r>
      <w:r>
        <w:rPr>
          <w:rStyle w:val="VerbatimChar"/>
        </w:rPr>
        <w:t xml:space="preserve">16  23  RestaurantManagementSystem/Controllers/CategoryController.cs</w:t>
      </w:r>
      <w:r>
        <w:br/>
      </w:r>
      <w:r>
        <w:rPr>
          <w:rStyle w:val="VerbatimChar"/>
        </w:rPr>
        <w:t xml:space="preserve">1   3   RestaurantManagementSystem/Views/Category/Index.cshtml</w:t>
      </w:r>
      <w:r>
        <w:br/>
      </w:r>
      <w:r>
        <w:br/>
      </w:r>
      <w:r>
        <w:rPr>
          <w:rStyle w:val="VerbatimChar"/>
        </w:rPr>
        <w:t xml:space="preserve">commit:db087a2|db087a2d870caa75a26c3310c54c14a555d45ccd|2025-10-02 23:01:50 +0530|apporel27-collab|Category: fix validation failure (manual validation, remove 'required', add error details &amp; client check)</w:t>
      </w:r>
      <w:r>
        <w:br/>
      </w:r>
      <w:r>
        <w:rPr>
          <w:rStyle w:val="VerbatimChar"/>
        </w:rPr>
        <w:t xml:space="preserve">9   1   RestaurantManagementSystem/Controllers/CategoryController.cs</w:t>
      </w:r>
      <w:r>
        <w:br/>
      </w:r>
      <w:r>
        <w:rPr>
          <w:rStyle w:val="VerbatimChar"/>
        </w:rPr>
        <w:t xml:space="preserve">1   1   RestaurantManagementSystem/Models/category.cs</w:t>
      </w:r>
      <w:r>
        <w:br/>
      </w:r>
      <w:r>
        <w:rPr>
          <w:rStyle w:val="VerbatimChar"/>
        </w:rPr>
        <w:t xml:space="preserve">14  3   RestaurantManagementSystem/Views/Category/Index.cshtml</w:t>
      </w:r>
      <w:r>
        <w:br/>
      </w:r>
      <w:r>
        <w:br/>
      </w:r>
      <w:r>
        <w:rPr>
          <w:rStyle w:val="VerbatimChar"/>
        </w:rPr>
        <w:t xml:space="preserve">commit:fb94597|fb9459771580f83632d5bb322a99a61b9008647a|2025-10-03 12:04:53 +0530|apporel27-collab|Add TakeAwayGSTPercentage settings field, nav dropdown z-index fix, and dynamic GST (CGST/SGST) breakdown on Order Details</w:t>
      </w:r>
      <w:r>
        <w:br/>
      </w:r>
      <w:r>
        <w:rPr>
          <w:rStyle w:val="VerbatimChar"/>
        </w:rPr>
        <w:t xml:space="preserve">25  0   Directory.Build.props</w:t>
      </w:r>
      <w:r>
        <w:br/>
      </w:r>
      <w:r>
        <w:rPr>
          <w:rStyle w:val="VerbatimChar"/>
        </w:rPr>
        <w:t xml:space="preserve">224 0   OrderControllerDedupeFix.cs</w:t>
      </w:r>
      <w:r>
        <w:br/>
      </w:r>
      <w:r>
        <w:rPr>
          <w:rStyle w:val="VerbatimChar"/>
        </w:rPr>
        <w:t xml:space="preserve">168 0   OrderControllerFix.cs</w:t>
      </w:r>
      <w:r>
        <w:br/>
      </w:r>
      <w:r>
        <w:rPr>
          <w:rStyle w:val="VerbatimChar"/>
        </w:rPr>
        <w:t xml:space="preserve">35  0   RestaurantManagementSystem/Controllers/CategoryController.cs</w:t>
      </w:r>
      <w:r>
        <w:br/>
      </w:r>
      <w:r>
        <w:rPr>
          <w:rStyle w:val="VerbatimChar"/>
        </w:rPr>
        <w:t xml:space="preserve">45  11  RestaurantManagementSystem/Controllers/MenuController.cs</w:t>
      </w:r>
      <w:r>
        <w:br/>
      </w:r>
      <w:r>
        <w:rPr>
          <w:rStyle w:val="VerbatimChar"/>
        </w:rPr>
        <w:t xml:space="preserve">36  0   RestaurantManagementSystem/Controllers/OrderController.cs</w:t>
      </w:r>
      <w:r>
        <w:br/>
      </w:r>
      <w:r>
        <w:rPr>
          <w:rStyle w:val="VerbatimChar"/>
        </w:rPr>
        <w:t xml:space="preserve">230 0   RestaurantManagementSystem/Controllers/OrderController_NewItems.cs</w:t>
      </w:r>
      <w:r>
        <w:br/>
      </w:r>
      <w:r>
        <w:rPr>
          <w:rStyle w:val="VerbatimChar"/>
        </w:rPr>
        <w:t xml:space="preserve">2   0   RestaurantManagementSystem/Controllers/SettingsController.cs</w:t>
      </w:r>
      <w:r>
        <w:br/>
      </w:r>
      <w:r>
        <w:rPr>
          <w:rStyle w:val="VerbatimChar"/>
        </w:rPr>
        <w:t xml:space="preserve">6   0   RestaurantManagementSystem/Models/MenuItem.cs</w:t>
      </w:r>
      <w:r>
        <w:br/>
      </w:r>
      <w:r>
        <w:rPr>
          <w:rStyle w:val="VerbatimChar"/>
        </w:rPr>
        <w:t xml:space="preserve">4   0   RestaurantManagementSystem/Models/OrderViewModels.cs</w:t>
      </w:r>
      <w:r>
        <w:br/>
      </w:r>
      <w:r>
        <w:rPr>
          <w:rStyle w:val="VerbatimChar"/>
        </w:rPr>
        <w:t xml:space="preserve">4   0   RestaurantManagementSystem/Models/RestaurantSettings.cs</w:t>
      </w:r>
      <w:r>
        <w:br/>
      </w:r>
      <w:r>
        <w:rPr>
          <w:rStyle w:val="VerbatimChar"/>
        </w:rPr>
        <w:t xml:space="preserve">184 0   RestaurantManagementSystem/Program.cs.backup</w:t>
      </w:r>
      <w:r>
        <w:br/>
      </w:r>
      <w:r>
        <w:rPr>
          <w:rStyle w:val="VerbatimChar"/>
        </w:rPr>
        <w:t xml:space="preserve">59  0   RestaurantManagementSystem/RestaurantManagementSystem.csproj.optimized</w:t>
      </w:r>
      <w:r>
        <w:br/>
      </w:r>
      <w:r>
        <w:rPr>
          <w:rStyle w:val="VerbatimChar"/>
        </w:rPr>
        <w:t xml:space="preserve">20  0   RestaurantManagementSystem/SQL/add_isgst_notavailable_columns.sql</w:t>
      </w:r>
      <w:r>
        <w:br/>
      </w:r>
      <w:r>
        <w:rPr>
          <w:rStyle w:val="VerbatimChar"/>
        </w:rPr>
        <w:t xml:space="preserve">17  0   RestaurantManagementSystem/SQL/add_takeaway_gst_to_settings.sql</w:t>
      </w:r>
      <w:r>
        <w:br/>
      </w:r>
      <w:r>
        <w:rPr>
          <w:rStyle w:val="VerbatimChar"/>
        </w:rPr>
        <w:t xml:space="preserve">7   2   RestaurantManagementSystem/Services/SettingsService.cs</w:t>
      </w:r>
      <w:r>
        <w:br/>
      </w:r>
      <w:r>
        <w:rPr>
          <w:rStyle w:val="VerbatimChar"/>
        </w:rPr>
        <w:t xml:space="preserve">6   0   RestaurantManagementSystem/ViewModels/MenuViewModels.cs</w:t>
      </w:r>
      <w:r>
        <w:br/>
      </w:r>
      <w:r>
        <w:rPr>
          <w:rStyle w:val="VerbatimChar"/>
        </w:rPr>
        <w:t xml:space="preserve">5   0   RestaurantManagementSystem/ViewModels/RestaurantSettingsViewModel.cs</w:t>
      </w:r>
      <w:r>
        <w:br/>
      </w:r>
      <w:r>
        <w:rPr>
          <w:rStyle w:val="VerbatimChar"/>
        </w:rPr>
        <w:t xml:space="preserve">2   1   RestaurantManagementSystem/Views/Category/Index.cshtml</w:t>
      </w:r>
      <w:r>
        <w:br/>
      </w:r>
      <w:r>
        <w:rPr>
          <w:rStyle w:val="VerbatimChar"/>
        </w:rPr>
        <w:t xml:space="preserve">27  5   RestaurantManagementSystem/Views/Menu/Create.cshtml</w:t>
      </w:r>
      <w:r>
        <w:br/>
      </w:r>
      <w:r>
        <w:rPr>
          <w:rStyle w:val="VerbatimChar"/>
        </w:rPr>
        <w:t xml:space="preserve">10  2   RestaurantManagementSystem/Views/Menu/Details.cshtml</w:t>
      </w:r>
      <w:r>
        <w:br/>
      </w:r>
      <w:r>
        <w:rPr>
          <w:rStyle w:val="VerbatimChar"/>
        </w:rPr>
        <w:t xml:space="preserve">20  2   RestaurantManagementSystem/Views/Menu/Edit.cshtml</w:t>
      </w:r>
      <w:r>
        <w:br/>
      </w:r>
      <w:r>
        <w:rPr>
          <w:rStyle w:val="VerbatimChar"/>
        </w:rPr>
        <w:t xml:space="preserve">21  2   RestaurantManagementSystem/Views/Order/Details.cshtml</w:t>
      </w:r>
      <w:r>
        <w:br/>
      </w:r>
      <w:r>
        <w:rPr>
          <w:rStyle w:val="VerbatimChar"/>
        </w:rPr>
        <w:t xml:space="preserve">2   0   RestaurantManagementSystem/Views/Order/Details.legacy.backup.cshtml</w:t>
      </w:r>
      <w:r>
        <w:br/>
      </w:r>
      <w:r>
        <w:rPr>
          <w:rStyle w:val="VerbatimChar"/>
        </w:rPr>
        <w:t xml:space="preserve">839 0   RestaurantManagementSystem/Views/Order/Estimation.cshtml.bak</w:t>
      </w:r>
      <w:r>
        <w:br/>
      </w:r>
      <w:r>
        <w:rPr>
          <w:rStyle w:val="VerbatimChar"/>
        </w:rPr>
        <w:t xml:space="preserve">256 0   RestaurantManagementSystem/Views/Order/_SaveOrderDetailsScript.cshtml</w:t>
      </w:r>
      <w:r>
        <w:br/>
      </w:r>
      <w:r>
        <w:rPr>
          <w:rStyle w:val="VerbatimChar"/>
        </w:rPr>
        <w:t xml:space="preserve">11  0   RestaurantManagementSystem/Views/Settings/Edit.cshtml</w:t>
      </w:r>
      <w:r>
        <w:br/>
      </w:r>
      <w:r>
        <w:rPr>
          <w:rStyle w:val="VerbatimChar"/>
        </w:rPr>
        <w:t xml:space="preserve">2   0   RestaurantManagementSystem/Views/Settings/Index.cshtml</w:t>
      </w:r>
      <w:r>
        <w:br/>
      </w:r>
      <w:r>
        <w:rPr>
          <w:rStyle w:val="VerbatimChar"/>
        </w:rPr>
        <w:t xml:space="preserve">87  0   RestaurantManagementSystem/Views/Shared/_FixSaveOrderButton.cshtml</w:t>
      </w:r>
      <w:r>
        <w:br/>
      </w:r>
      <w:r>
        <w:rPr>
          <w:rStyle w:val="VerbatimChar"/>
        </w:rPr>
        <w:t xml:space="preserve">520 0   RestaurantManagementSystem/Views/Shared/_ItemDeduplicationScript.cshtml</w:t>
      </w:r>
      <w:r>
        <w:br/>
      </w:r>
      <w:r>
        <w:rPr>
          <w:rStyle w:val="VerbatimChar"/>
        </w:rPr>
        <w:t xml:space="preserve">213 0   RestaurantManagementSystem/Views/Shared/_SaveOrderButtonFix.cshtml</w:t>
      </w:r>
      <w:r>
        <w:br/>
      </w:r>
      <w:r>
        <w:rPr>
          <w:rStyle w:val="VerbatimChar"/>
        </w:rPr>
        <w:t xml:space="preserve">411 0   RestaurantManagementSystem/Views/Shared/_SaveOrderDetailsScript.cshtml</w:t>
      </w:r>
      <w:r>
        <w:br/>
      </w:r>
      <w:r>
        <w:rPr>
          <w:rStyle w:val="VerbatimChar"/>
        </w:rPr>
        <w:t xml:space="preserve">73  0   RestaurantManagementSystem/app.log</w:t>
      </w:r>
      <w:r>
        <w:br/>
      </w:r>
      <w:r>
        <w:rPr>
          <w:rStyle w:val="VerbatimChar"/>
        </w:rPr>
        <w:t xml:space="preserve">18  0   RestaurantManagementSystem/nuget.config</w:t>
      </w:r>
      <w:r>
        <w:br/>
      </w:r>
      <w:r>
        <w:rPr>
          <w:rStyle w:val="VerbatimChar"/>
        </w:rPr>
        <w:t xml:space="preserve">1098    0   RestaurantManagementSystem/packages.lock.json</w:t>
      </w:r>
      <w:r>
        <w:br/>
      </w:r>
      <w:r>
        <w:rPr>
          <w:rStyle w:val="VerbatimChar"/>
        </w:rPr>
        <w:t xml:space="preserve">5   0   RestaurantManagementSystem/packages/azure.core/1.47.1/.nupkg.metadata</w:t>
      </w:r>
      <w:r>
        <w:br/>
      </w:r>
      <w:r>
        <w:rPr>
          <w:rStyle w:val="VerbatimChar"/>
        </w:rPr>
        <w:t xml:space="preserve">-   -   RestaurantManagementSystem/packages/azure.core/1.47.1/.signature.p7s</w:t>
      </w:r>
      <w:r>
        <w:br/>
      </w:r>
      <w:r>
        <w:rPr>
          <w:rStyle w:val="VerbatimChar"/>
        </w:rPr>
        <w:t xml:space="preserve">581 0   RestaurantManagementSystem/packages/azure.core/1.47.1/CHANGELOG.md</w:t>
      </w:r>
      <w:r>
        <w:br/>
      </w:r>
      <w:r>
        <w:rPr>
          <w:rStyle w:val="VerbatimChar"/>
        </w:rPr>
        <w:t xml:space="preserve">265 0   RestaurantManagementSystem/packages/azure.core/1.47.1/README.md</w:t>
      </w:r>
      <w:r>
        <w:br/>
      </w:r>
      <w:r>
        <w:rPr>
          <w:rStyle w:val="VerbatimChar"/>
        </w:rPr>
        <w:t xml:space="preserve">-   -   RestaurantManagementSystem/packages/azure.core/1.47.1/azure.core.1.47.1.nupkg</w:t>
      </w:r>
      <w:r>
        <w:br/>
      </w:r>
      <w:r>
        <w:rPr>
          <w:rStyle w:val="VerbatimChar"/>
        </w:rPr>
        <w:t xml:space="preserve">1   0   RestaurantManagementSystem/packages/azure.core/1.47.1/azure.core.1.47.1.nupkg.sha512</w:t>
      </w:r>
      <w:r>
        <w:br/>
      </w:r>
      <w:r>
        <w:rPr>
          <w:rStyle w:val="VerbatimChar"/>
        </w:rPr>
        <w:t xml:space="preserve">59  0   RestaurantManagementSystem/packages/azure.core/1.47.1/azure.core.nuspec</w:t>
      </w:r>
      <w:r>
        <w:br/>
      </w:r>
      <w:r>
        <w:rPr>
          <w:rStyle w:val="VerbatimChar"/>
        </w:rPr>
        <w:t xml:space="preserve">-   -   RestaurantManagementSystem/packages/azure.core/1.47.1/azureicon.png</w:t>
      </w:r>
      <w:r>
        <w:br/>
      </w:r>
      <w:r>
        <w:rPr>
          <w:rStyle w:val="VerbatimChar"/>
        </w:rPr>
        <w:t xml:space="preserve">-   -   RestaurantManagementSystem/packages/azure.core/1.47.1/lib/net462/Azure.Core.dll</w:t>
      </w:r>
      <w:r>
        <w:br/>
      </w:r>
      <w:r>
        <w:rPr>
          <w:rStyle w:val="VerbatimChar"/>
        </w:rPr>
        <w:t xml:space="preserve">8511    0   RestaurantManagementSystem/packages/azure.core/1.47.1/lib/net462/Azure.Core.xml</w:t>
      </w:r>
      <w:r>
        <w:br/>
      </w:r>
      <w:r>
        <w:rPr>
          <w:rStyle w:val="VerbatimChar"/>
        </w:rPr>
        <w:t xml:space="preserve">-   -   RestaurantManagementSystem/packages/azure.core/1.47.1/lib/net472/Azure.Core.dll</w:t>
      </w:r>
      <w:r>
        <w:br/>
      </w:r>
      <w:r>
        <w:rPr>
          <w:rStyle w:val="VerbatimChar"/>
        </w:rPr>
        <w:t xml:space="preserve">8511    0   RestaurantManagementSystem/packages/azure.core/1.47.1/lib/net472/Azure.Core.xml</w:t>
      </w:r>
      <w:r>
        <w:br/>
      </w:r>
      <w:r>
        <w:rPr>
          <w:rStyle w:val="VerbatimChar"/>
        </w:rPr>
        <w:t xml:space="preserve">-   -   RestaurantManagementSystem/packages/azure.core/1.47.1/lib/net8.0/Azure.Core.dll</w:t>
      </w:r>
      <w:r>
        <w:br/>
      </w:r>
      <w:r>
        <w:rPr>
          <w:rStyle w:val="VerbatimChar"/>
        </w:rPr>
        <w:t xml:space="preserve">8087    0   RestaurantManagementSystem/packages/azure.core/1.47.1/lib/net8.0/Azure.Core.xml</w:t>
      </w:r>
      <w:r>
        <w:br/>
      </w:r>
      <w:r>
        <w:rPr>
          <w:rStyle w:val="VerbatimChar"/>
        </w:rPr>
        <w:t xml:space="preserve">-   -   RestaurantManagementSystem/packages/azure.core/1.47.1/lib/netstandard2.0/Azure.Core.dll</w:t>
      </w:r>
      <w:r>
        <w:br/>
      </w:r>
      <w:r>
        <w:rPr>
          <w:rStyle w:val="VerbatimChar"/>
        </w:rPr>
        <w:t xml:space="preserve">8476    0   RestaurantManagementSystem/packages/azure.core/1.47.1/lib/netstandard2.0/Azure.Core.xml</w:t>
      </w:r>
      <w:r>
        <w:br/>
      </w:r>
      <w:r>
        <w:rPr>
          <w:rStyle w:val="VerbatimChar"/>
        </w:rPr>
        <w:t xml:space="preserve">5   0   RestaurantManagementSystem/packages/azure.identity/1.14.2/.nupkg.metadata</w:t>
      </w:r>
      <w:r>
        <w:br/>
      </w:r>
      <w:r>
        <w:rPr>
          <w:rStyle w:val="VerbatimChar"/>
        </w:rPr>
        <w:t xml:space="preserve">-   -   RestaurantManagementSystem/packages/azure.identity/1.14.2/.signature.p7s</w:t>
      </w:r>
      <w:r>
        <w:br/>
      </w:r>
      <w:r>
        <w:rPr>
          <w:rStyle w:val="VerbatimChar"/>
        </w:rPr>
        <w:t xml:space="preserve">890 0   RestaurantManagementSystem/packages/azure.identity/1.14.2/CHANGELOG.md</w:t>
      </w:r>
      <w:r>
        <w:br/>
      </w:r>
      <w:r>
        <w:rPr>
          <w:rStyle w:val="VerbatimChar"/>
        </w:rPr>
        <w:t xml:space="preserve">361 0   RestaurantManagementSystem/packages/azure.identity/1.14.2/README.md</w:t>
      </w:r>
      <w:r>
        <w:br/>
      </w:r>
      <w:r>
        <w:rPr>
          <w:rStyle w:val="VerbatimChar"/>
        </w:rPr>
        <w:t xml:space="preserve">-   -   RestaurantManagementSystem/packages/azure.identity/1.14.2/azure.identity.1.14.2.nupkg</w:t>
      </w:r>
      <w:r>
        <w:br/>
      </w:r>
      <w:r>
        <w:rPr>
          <w:rStyle w:val="VerbatimChar"/>
        </w:rPr>
        <w:t xml:space="preserve">1   0   RestaurantManagementSystem/packages/azure.identity/1.14.2/azure.identity.1.14.2.nupkg.sha512</w:t>
      </w:r>
      <w:r>
        <w:br/>
      </w:r>
      <w:r>
        <w:rPr>
          <w:rStyle w:val="VerbatimChar"/>
        </w:rPr>
        <w:t xml:space="preserve">33  0   RestaurantManagementSystem/packages/azure.identity/1.14.2/azure.identity.nuspec</w:t>
      </w:r>
      <w:r>
        <w:br/>
      </w:r>
      <w:r>
        <w:rPr>
          <w:rStyle w:val="VerbatimChar"/>
        </w:rPr>
        <w:t xml:space="preserve">-   -   RestaurantManagementSystem/packages/azure.identity/1.14.2/azureicon.png</w:t>
      </w:r>
      <w:r>
        <w:br/>
      </w:r>
      <w:r>
        <w:rPr>
          <w:rStyle w:val="VerbatimChar"/>
        </w:rPr>
        <w:t xml:space="preserve">-   -   RestaurantManagementSystem/packages/azure.identity/1.14.2/lib/net8.0/Azure.Identity.dll</w:t>
      </w:r>
      <w:r>
        <w:br/>
      </w:r>
      <w:r>
        <w:rPr>
          <w:rStyle w:val="VerbatimChar"/>
        </w:rPr>
        <w:t xml:space="preserve">3302    0   RestaurantManagementSystem/packages/azure.identity/1.14.2/lib/net8.0/Azure.Identity.xml</w:t>
      </w:r>
      <w:r>
        <w:br/>
      </w:r>
      <w:r>
        <w:rPr>
          <w:rStyle w:val="VerbatimChar"/>
        </w:rPr>
        <w:t xml:space="preserve">-   -   RestaurantManagementSystem/packages/azure.identity/1.14.2/lib/netstandard2.0/Azure.Identity.dll</w:t>
      </w:r>
      <w:r>
        <w:br/>
      </w:r>
      <w:r>
        <w:rPr>
          <w:rStyle w:val="VerbatimChar"/>
        </w:rPr>
        <w:t xml:space="preserve">3660    0   RestaurantManagementSystem/packages/azure.identity/1.14.2/lib/netstandard2.0/Azure.Identity.xml</w:t>
      </w:r>
      <w:r>
        <w:br/>
      </w:r>
      <w:r>
        <w:rPr>
          <w:rStyle w:val="VerbatimChar"/>
        </w:rPr>
        <w:t xml:space="preserve">5   0   RestaurantManagementSystem/packages/bcrypt.net-next/4.0.3/.nupkg.metadata</w:t>
      </w:r>
      <w:r>
        <w:br/>
      </w:r>
      <w:r>
        <w:rPr>
          <w:rStyle w:val="VerbatimChar"/>
        </w:rPr>
        <w:t xml:space="preserve">-   -   RestaurantManagementSystem/packages/bcrypt.net-next/4.0.3/.signature.p7s</w:t>
      </w:r>
      <w:r>
        <w:br/>
      </w:r>
      <w:r>
        <w:rPr>
          <w:rStyle w:val="VerbatimChar"/>
        </w:rPr>
        <w:t xml:space="preserve">-   -   RestaurantManagementSystem/packages/bcrypt.net-next/4.0.3/bcrypt.net-next.4.0.3.nupkg</w:t>
      </w:r>
      <w:r>
        <w:br/>
      </w:r>
      <w:r>
        <w:rPr>
          <w:rStyle w:val="VerbatimChar"/>
        </w:rPr>
        <w:t xml:space="preserve">1   0   RestaurantManagementSystem/packages/bcrypt.net-next/4.0.3/bcrypt.net-next.4.0.3.nupkg.sha512</w:t>
      </w:r>
      <w:r>
        <w:br/>
      </w:r>
      <w:r>
        <w:rPr>
          <w:rStyle w:val="VerbatimChar"/>
        </w:rPr>
        <w:t xml:space="preserve">35  0   RestaurantManagementSystem/packages/bcrypt.net-next/4.0.3/bcrypt.net-next.nuspec</w:t>
      </w:r>
      <w:r>
        <w:br/>
      </w:r>
      <w:r>
        <w:rPr>
          <w:rStyle w:val="VerbatimChar"/>
        </w:rPr>
        <w:t xml:space="preserve">-   -   RestaurantManagementSystem/packages/bcrypt.net-next/4.0.3/ico.png</w:t>
      </w:r>
      <w:r>
        <w:br/>
      </w:r>
      <w:r>
        <w:rPr>
          <w:rStyle w:val="VerbatimChar"/>
        </w:rPr>
        <w:t xml:space="preserve">-   -   RestaurantManagementSystem/packages/bcrypt.net-next/4.0.3/lib/net20/BCrypt.Net-Next.dll</w:t>
      </w:r>
      <w:r>
        <w:br/>
      </w:r>
      <w:r>
        <w:rPr>
          <w:rStyle w:val="VerbatimChar"/>
        </w:rPr>
        <w:t xml:space="preserve">424 0   RestaurantManagementSystem/packages/bcrypt.net-next/4.0.3/lib/net20/BCrypt.Net-Next.xml</w:t>
      </w:r>
      <w:r>
        <w:br/>
      </w:r>
      <w:r>
        <w:rPr>
          <w:rStyle w:val="VerbatimChar"/>
        </w:rPr>
        <w:t xml:space="preserve">-   -   RestaurantManagementSystem/packages/bcrypt.net-next/4.0.3/lib/net35/BCrypt.Net-Next.dll</w:t>
      </w:r>
      <w:r>
        <w:br/>
      </w:r>
      <w:r>
        <w:rPr>
          <w:rStyle w:val="VerbatimChar"/>
        </w:rPr>
        <w:t xml:space="preserve">424 0   RestaurantManagementSystem/packages/bcrypt.net-next/4.0.3/lib/net35/BCrypt.Net-Next.xml</w:t>
      </w:r>
      <w:r>
        <w:br/>
      </w:r>
      <w:r>
        <w:rPr>
          <w:rStyle w:val="VerbatimChar"/>
        </w:rPr>
        <w:t xml:space="preserve">-   -   RestaurantManagementSystem/packages/bcrypt.net-next/4.0.3/lib/net462/BCrypt.Net-Next.dll</w:t>
      </w:r>
      <w:r>
        <w:br/>
      </w:r>
      <w:r>
        <w:rPr>
          <w:rStyle w:val="VerbatimChar"/>
        </w:rPr>
        <w:t xml:space="preserve">424 0   RestaurantManagementSystem/packages/bcrypt.net-next/4.0.3/lib/net462/BCrypt.Net-Next.xml</w:t>
      </w:r>
      <w:r>
        <w:br/>
      </w:r>
      <w:r>
        <w:rPr>
          <w:rStyle w:val="VerbatimChar"/>
        </w:rPr>
        <w:t xml:space="preserve">-   -   RestaurantManagementSystem/packages/bcrypt.net-next/4.0.3/lib/net472/BCrypt.Net-Next.dll</w:t>
      </w:r>
      <w:r>
        <w:br/>
      </w:r>
      <w:r>
        <w:rPr>
          <w:rStyle w:val="VerbatimChar"/>
        </w:rPr>
        <w:t xml:space="preserve">424 0   RestaurantManagementSystem/packages/bcrypt.net-next/4.0.3/lib/net472/BCrypt.Net-Next.xml</w:t>
      </w:r>
      <w:r>
        <w:br/>
      </w:r>
      <w:r>
        <w:rPr>
          <w:rStyle w:val="VerbatimChar"/>
        </w:rPr>
        <w:t xml:space="preserve">-   -   RestaurantManagementSystem/packages/bcrypt.net-next/4.0.3/lib/net48/BCrypt.Net-Next.dll</w:t>
      </w:r>
      <w:r>
        <w:br/>
      </w:r>
      <w:r>
        <w:rPr>
          <w:rStyle w:val="VerbatimChar"/>
        </w:rPr>
        <w:t xml:space="preserve">424 0   RestaurantManagementSystem/packages/bcrypt.net-next/4.0.3/lib/net48/BCrypt.Net-Next.xml</w:t>
      </w:r>
      <w:r>
        <w:br/>
      </w:r>
      <w:r>
        <w:rPr>
          <w:rStyle w:val="VerbatimChar"/>
        </w:rPr>
        <w:t xml:space="preserve">-   -   RestaurantManagementSystem/packages/bcrypt.net-next/4.0.3/lib/net5.0/BCrypt.Net-Next.dll</w:t>
      </w:r>
      <w:r>
        <w:br/>
      </w:r>
      <w:r>
        <w:rPr>
          <w:rStyle w:val="VerbatimChar"/>
        </w:rPr>
        <w:t xml:space="preserve">424 0   RestaurantManagementSystem/packages/bcrypt.net-next/4.0.3/lib/net5.0/BCrypt.Net-Next.xml</w:t>
      </w:r>
      <w:r>
        <w:br/>
      </w:r>
      <w:r>
        <w:rPr>
          <w:rStyle w:val="VerbatimChar"/>
        </w:rPr>
        <w:t xml:space="preserve">-   -   RestaurantManagementSystem/packages/bcrypt.net-next/4.0.3/lib/net6.0/BCrypt.Net-Next.dll</w:t>
      </w:r>
      <w:r>
        <w:br/>
      </w:r>
      <w:r>
        <w:rPr>
          <w:rStyle w:val="VerbatimChar"/>
        </w:rPr>
        <w:t xml:space="preserve">424 0   RestaurantManagementSystem/packages/bcrypt.net-next/4.0.3/lib/net6.0/BCrypt.Net-Next.xml</w:t>
      </w:r>
      <w:r>
        <w:br/>
      </w:r>
      <w:r>
        <w:rPr>
          <w:rStyle w:val="VerbatimChar"/>
        </w:rPr>
        <w:t xml:space="preserve">-   -   RestaurantManagementSystem/packages/bcrypt.net-next/4.0.3/lib/netstandard2.0/BCrypt.Net-Next.dll</w:t>
      </w:r>
      <w:r>
        <w:br/>
      </w:r>
      <w:r>
        <w:rPr>
          <w:rStyle w:val="VerbatimChar"/>
        </w:rPr>
        <w:t xml:space="preserve">424 0   RestaurantManagementSystem/packages/bcrypt.net-next/4.0.3/lib/netstandard2.0/BCrypt.Net-Next.xml</w:t>
      </w:r>
      <w:r>
        <w:br/>
      </w:r>
      <w:r>
        <w:rPr>
          <w:rStyle w:val="VerbatimChar"/>
        </w:rPr>
        <w:t xml:space="preserve">-   -   RestaurantManagementSystem/packages/bcrypt.net-next/4.0.3/lib/netstandard2.1/BCrypt.Net-Next.dll</w:t>
      </w:r>
      <w:r>
        <w:br/>
      </w:r>
      <w:r>
        <w:rPr>
          <w:rStyle w:val="VerbatimChar"/>
        </w:rPr>
        <w:t xml:space="preserve">424 0   RestaurantManagementSystem/packages/bcrypt.net-next/4.0.3/lib/netstandard2.1/BCrypt.Net-Next.xml</w:t>
      </w:r>
      <w:r>
        <w:br/>
      </w:r>
      <w:r>
        <w:rPr>
          <w:rStyle w:val="VerbatimChar"/>
        </w:rPr>
        <w:t xml:space="preserve">287 0   RestaurantManagementSystem/packages/bcrypt.net-next/4.0.3/readme.md</w:t>
      </w:r>
      <w:r>
        <w:br/>
      </w:r>
      <w:r>
        <w:rPr>
          <w:rStyle w:val="VerbatimChar"/>
        </w:rPr>
        <w:t xml:space="preserve">5   0   RestaurantManagementSystem/packages/dapper/2.1.66/.nupkg.metadata</w:t>
      </w:r>
      <w:r>
        <w:br/>
      </w:r>
      <w:r>
        <w:rPr>
          <w:rStyle w:val="VerbatimChar"/>
        </w:rPr>
        <w:t xml:space="preserve">-   -   RestaurantManagementSystem/packages/dapper/2.1.66/.signature.p7s</w:t>
      </w:r>
      <w:r>
        <w:br/>
      </w:r>
      <w:r>
        <w:rPr>
          <w:rStyle w:val="VerbatimChar"/>
        </w:rPr>
        <w:t xml:space="preserve">-   -   RestaurantManagementSystem/packages/dapper/2.1.66/Dapper.png</w:t>
      </w:r>
      <w:r>
        <w:br/>
      </w:r>
      <w:r>
        <w:rPr>
          <w:rStyle w:val="VerbatimChar"/>
        </w:rPr>
        <w:t xml:space="preserve">-   -   RestaurantManagementSystem/packages/dapper/2.1.66/dapper.2.1.66.nupkg</w:t>
      </w:r>
      <w:r>
        <w:br/>
      </w:r>
      <w:r>
        <w:rPr>
          <w:rStyle w:val="VerbatimChar"/>
        </w:rPr>
        <w:t xml:space="preserve">1   0   RestaurantManagementSystem/packages/dapper/2.1.66/dapper.2.1.66.nupkg.sha512</w:t>
      </w:r>
      <w:r>
        <w:br/>
      </w:r>
      <w:r>
        <w:rPr>
          <w:rStyle w:val="VerbatimChar"/>
        </w:rPr>
        <w:t xml:space="preserve">31  0   RestaurantManagementSystem/packages/dapper/2.1.66/dapper.nuspec</w:t>
      </w:r>
      <w:r>
        <w:br/>
      </w:r>
      <w:r>
        <w:rPr>
          <w:rStyle w:val="VerbatimChar"/>
        </w:rPr>
        <w:t xml:space="preserve">-   -   RestaurantManagementSystem/packages/dapper/2.1.66/lib/net461/Dapper.dll</w:t>
      </w:r>
      <w:r>
        <w:br/>
      </w:r>
      <w:r>
        <w:rPr>
          <w:rStyle w:val="VerbatimChar"/>
        </w:rPr>
        <w:t xml:space="preserve">2918    0   RestaurantManagementSystem/packages/dapper/2.1.66/lib/net461/Dapper.xml</w:t>
      </w:r>
      <w:r>
        <w:br/>
      </w:r>
      <w:r>
        <w:rPr>
          <w:rStyle w:val="VerbatimChar"/>
        </w:rPr>
        <w:t xml:space="preserve">-   -   RestaurantManagementSystem/packages/dapper/2.1.66/lib/net8.0/Dapper.dll</w:t>
      </w:r>
      <w:r>
        <w:br/>
      </w:r>
      <w:r>
        <w:rPr>
          <w:rStyle w:val="VerbatimChar"/>
        </w:rPr>
        <w:t xml:space="preserve">3158    0   RestaurantManagementSystem/packages/dapper/2.1.66/lib/net8.0/Dapper.xml</w:t>
      </w:r>
      <w:r>
        <w:br/>
      </w:r>
      <w:r>
        <w:rPr>
          <w:rStyle w:val="VerbatimChar"/>
        </w:rPr>
        <w:t xml:space="preserve">-   -   RestaurantManagementSystem/packages/dapper/2.1.66/lib/netstandard2.0/Dapper.dll</w:t>
      </w:r>
      <w:r>
        <w:br/>
      </w:r>
      <w:r>
        <w:rPr>
          <w:rStyle w:val="VerbatimChar"/>
        </w:rPr>
        <w:t xml:space="preserve">2918    0   RestaurantManagementSystem/packages/dapper/2.1.66/lib/netstandard2.0/Dapper.xml</w:t>
      </w:r>
      <w:r>
        <w:br/>
      </w:r>
      <w:r>
        <w:rPr>
          <w:rStyle w:val="VerbatimChar"/>
        </w:rPr>
        <w:t xml:space="preserve">28  0   RestaurantManagementSystem/packages/dapper/2.1.66/readme.md</w:t>
      </w:r>
      <w:r>
        <w:br/>
      </w:r>
      <w:r>
        <w:rPr>
          <w:rStyle w:val="VerbatimChar"/>
        </w:rPr>
        <w:t xml:space="preserve">5   0   RestaurantManagementSystem/packages/humanizer.core/2.14.1/.nupkg.metadata</w:t>
      </w:r>
      <w:r>
        <w:br/>
      </w:r>
      <w:r>
        <w:rPr>
          <w:rStyle w:val="VerbatimChar"/>
        </w:rPr>
        <w:t xml:space="preserve">-   -   RestaurantManagementSystem/packages/humanizer.core/2.14.1/.signature.p7s</w:t>
      </w:r>
      <w:r>
        <w:br/>
      </w:r>
      <w:r>
        <w:rPr>
          <w:rStyle w:val="VerbatimChar"/>
        </w:rPr>
        <w:t xml:space="preserve">-   -   RestaurantManagementSystem/packages/humanizer.core/2.14.1/humanizer.core.2.14.1.nupkg</w:t>
      </w:r>
      <w:r>
        <w:br/>
      </w:r>
      <w:r>
        <w:rPr>
          <w:rStyle w:val="VerbatimChar"/>
        </w:rPr>
        <w:t xml:space="preserve">1   0   RestaurantManagementSystem/packages/humanizer.core/2.14.1/humanizer.core.2.14.1.nupkg.sha512</w:t>
      </w:r>
      <w:r>
        <w:br/>
      </w:r>
      <w:r>
        <w:rPr>
          <w:rStyle w:val="VerbatimChar"/>
        </w:rPr>
        <w:t xml:space="preserve">25  0   RestaurantManagementSystem/packages/humanizer.core/2.14.1/humanizer.core.nuspec</w:t>
      </w:r>
      <w:r>
        <w:br/>
      </w:r>
      <w:r>
        <w:rPr>
          <w:rStyle w:val="VerbatimChar"/>
        </w:rPr>
        <w:t xml:space="preserve">-   -   RestaurantManagementSystem/packages/humanizer.core/2.14.1/lib/net6.0/Humanizer.dll</w:t>
      </w:r>
      <w:r>
        <w:br/>
      </w:r>
      <w:r>
        <w:rPr>
          <w:rStyle w:val="VerbatimChar"/>
        </w:rPr>
        <w:t xml:space="preserve">9490    0   RestaurantManagementSystem/packages/humanizer.core/2.14.1/lib/net6.0/Humanizer.xml</w:t>
      </w:r>
      <w:r>
        <w:br/>
      </w:r>
      <w:r>
        <w:rPr>
          <w:rStyle w:val="VerbatimChar"/>
        </w:rPr>
        <w:t xml:space="preserve">-   -   RestaurantManagementSystem/packages/humanizer.core/2.14.1/lib/netstandard1.0/Humanizer.dll</w:t>
      </w:r>
      <w:r>
        <w:br/>
      </w:r>
      <w:r>
        <w:rPr>
          <w:rStyle w:val="VerbatimChar"/>
        </w:rPr>
        <w:t xml:space="preserve">6549    0   RestaurantManagementSystem/packages/humanizer.core/2.14.1/lib/netstandard1.0/Humanizer.xml</w:t>
      </w:r>
      <w:r>
        <w:br/>
      </w:r>
      <w:r>
        <w:rPr>
          <w:rStyle w:val="VerbatimChar"/>
        </w:rPr>
        <w:t xml:space="preserve">-   -   RestaurantManagementSystem/packages/humanizer.core/2.14.1/lib/netstandard2.0/Humanizer.dll</w:t>
      </w:r>
      <w:r>
        <w:br/>
      </w:r>
      <w:r>
        <w:rPr>
          <w:rStyle w:val="VerbatimChar"/>
        </w:rPr>
        <w:t xml:space="preserve">6549    0   RestaurantManagementSystem/packages/humanizer.core/2.14.1/lib/netstandard2.0/Humanizer.xml</w:t>
      </w:r>
      <w:r>
        <w:br/>
      </w:r>
      <w:r>
        <w:rPr>
          <w:rStyle w:val="VerbatimChar"/>
        </w:rPr>
        <w:t xml:space="preserve">-   -   RestaurantManagementSystem/packages/humanizer.core/2.14.1/logo.png</w:t>
      </w:r>
      <w:r>
        <w:br/>
      </w:r>
      <w:r>
        <w:rPr>
          <w:rStyle w:val="VerbatimChar"/>
        </w:rPr>
        <w:t xml:space="preserve">5   0   RestaurantManagementSystem/packages/microsoft.aspnetcore.antiforgery/2.3.0/.nupkg.metadata</w:t>
      </w:r>
      <w:r>
        <w:br/>
      </w:r>
      <w:r>
        <w:rPr>
          <w:rStyle w:val="VerbatimChar"/>
        </w:rPr>
        <w:t xml:space="preserve">-   -   RestaurantManagementSystem/packages/microsoft.aspnetcore.antiforgery/2.3.0/.signature.p7s</w:t>
      </w:r>
      <w:r>
        <w:br/>
      </w:r>
      <w:r>
        <w:rPr>
          <w:rStyle w:val="VerbatimChar"/>
        </w:rPr>
        <w:t xml:space="preserve">-   -   RestaurantManagementSystem/packages/microsoft.aspnetcore.antiforgery/2.3.0/lib/netstandard2.0/Microsoft.AspNetCore.Antiforgery.dll</w:t>
      </w:r>
      <w:r>
        <w:br/>
      </w:r>
      <w:r>
        <w:rPr>
          <w:rStyle w:val="VerbatimChar"/>
        </w:rPr>
        <w:t xml:space="preserve">550 0   RestaurantManagementSystem/packages/microsoft.aspnetcore.antiforgery/2.3.0/lib/netstandard2.0/Microsoft.AspNetCore.Antiforgery.xml</w:t>
      </w:r>
      <w:r>
        <w:br/>
      </w:r>
      <w:r>
        <w:rPr>
          <w:rStyle w:val="VerbatimChar"/>
        </w:rPr>
        <w:t xml:space="preserve">-   -   RestaurantManagementSystem/packages/microsoft.aspnetcore.antiforgery/2.3.0/microsoft.aspnetcore.antiforgery.2.3.0.nupkg</w:t>
      </w:r>
      <w:r>
        <w:br/>
      </w:r>
      <w:r>
        <w:rPr>
          <w:rStyle w:val="VerbatimChar"/>
        </w:rPr>
        <w:t xml:space="preserve">1   0   RestaurantManagementSystem/packages/microsoft.aspnetcore.antiforgery/2.3.0/microsoft.aspnetcore.antiforgery.2.3.0.nupkg.sha512</w:t>
      </w:r>
      <w:r>
        <w:br/>
      </w:r>
      <w:r>
        <w:rPr>
          <w:rStyle w:val="VerbatimChar"/>
        </w:rPr>
        <w:t xml:space="preserve">27  0   RestaurantManagementSystem/packages/microsoft.aspnetcore.antiforgery/2.3.0/microsoft.aspnetcore.antiforgery.nuspec</w:t>
      </w:r>
      <w:r>
        <w:br/>
      </w:r>
      <w:r>
        <w:rPr>
          <w:rStyle w:val="VerbatimChar"/>
        </w:rPr>
        <w:t xml:space="preserve">5   0   RestaurantManagementSystem/packages/microsoft.aspnetcore.app.ref/8.0.18/.nupkg.metadata</w:t>
      </w:r>
      <w:r>
        <w:br/>
      </w:r>
      <w:r>
        <w:rPr>
          <w:rStyle w:val="VerbatimChar"/>
        </w:rPr>
        <w:t xml:space="preserve">-   -   RestaurantManagementSystem/packages/microsoft.aspnetcore.app.ref/8.0.18/.signature.p7s</w:t>
      </w:r>
      <w:r>
        <w:br/>
      </w:r>
      <w:r>
        <w:rPr>
          <w:rStyle w:val="VerbatimChar"/>
        </w:rPr>
        <w:t xml:space="preserve">-   -   RestaurantManagementSystem/packages/microsoft.aspnetcore.app.ref/8.0.18/Icon.png</w:t>
      </w:r>
      <w:r>
        <w:br/>
      </w:r>
      <w:r>
        <w:rPr>
          <w:rStyle w:val="VerbatimChar"/>
        </w:rPr>
        <w:t xml:space="preserve">1110    0   RestaurantManagementSystem/packages/microsoft.aspnetcore.app.ref/8.0.18/THIRD-PARTY-NOTICES.TXT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App.Analyze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App.CodeFix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Components.Analyze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Http.RequestDelegateGenerator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Extensions.Configuration.Binder.SourceGeneration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c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de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e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f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it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ja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ko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pl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pt-B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ru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t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zh-Han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zh-Hant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147 0   RestaurantManagementSystem/packages/microsoft.aspnetcore.app.ref/8.0.18/data/FrameworkList.xml</w:t>
      </w:r>
      <w:r>
        <w:br/>
      </w:r>
      <w:r>
        <w:rPr>
          <w:rStyle w:val="VerbatimChar"/>
        </w:rPr>
        <w:t xml:space="preserve">138 0   RestaurantManagementSystem/packages/microsoft.aspnetcore.app.ref/8.0.18/data/PackageOverrides.txt</w:t>
      </w:r>
      <w:r>
        <w:br/>
      </w:r>
      <w:r>
        <w:rPr>
          <w:rStyle w:val="VerbatimChar"/>
        </w:rPr>
        <w:t xml:space="preserve">141 0   RestaurantManagementSystem/packages/microsoft.aspnetcore.app.ref/8.0.18/data/PlatformManifest.txt</w:t>
      </w:r>
      <w:r>
        <w:br/>
      </w:r>
      <w:r>
        <w:rPr>
          <w:rStyle w:val="VerbatimChar"/>
        </w:rPr>
        <w:t xml:space="preserve">-   -   RestaurantManagementSystem/packages/microsoft.aspnetcore.app.ref/8.0.18/microsoft.aspnetcore.app.ref.8.0.18.nupkg</w:t>
      </w:r>
      <w:r>
        <w:br/>
      </w:r>
      <w:r>
        <w:rPr>
          <w:rStyle w:val="VerbatimChar"/>
        </w:rPr>
        <w:t xml:space="preserve">1   0   RestaurantManagementSystem/packages/microsoft.aspnetcore.app.ref/8.0.18/microsoft.aspnetcore.app.ref.8.0.18.nupkg.sha512</w:t>
      </w:r>
      <w:r>
        <w:br/>
      </w:r>
      <w:r>
        <w:rPr>
          <w:rStyle w:val="VerbatimChar"/>
        </w:rPr>
        <w:t xml:space="preserve">25  0   RestaurantManagementSystem/packages/microsoft.aspnetcore.app.ref/8.0.18/microsoft.aspnetcore.app.ref.nuspec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ntiforgery.dll</w:t>
      </w:r>
      <w:r>
        <w:br/>
      </w:r>
      <w:r>
        <w:rPr>
          <w:rStyle w:val="VerbatimChar"/>
        </w:rPr>
        <w:t xml:space="preserve">444 0   RestaurantManagementSystem/packages/microsoft.aspnetcore.app.ref/8.0.18/ref/net8.0/Microsoft.AspNetCore.Antiforger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Abstractions.dll</w:t>
      </w:r>
      <w:r>
        <w:br/>
      </w:r>
      <w:r>
        <w:rPr>
          <w:rStyle w:val="VerbatimChar"/>
        </w:rPr>
        <w:t xml:space="preserve">951 0   RestaurantManagementSystem/packages/microsoft.aspnetcore.app.ref/8.0.18/ref/net8.0/Microsoft.AspNetCore.Authentica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BearerToken.dll</w:t>
      </w:r>
      <w:r>
        <w:br/>
      </w:r>
      <w:r>
        <w:rPr>
          <w:rStyle w:val="VerbatimChar"/>
        </w:rPr>
        <w:t xml:space="preserve">221 0   RestaurantManagementSystem/packages/microsoft.aspnetcore.app.ref/8.0.18/ref/net8.0/Microsoft.AspNetCore.Authentication.BearerToke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Cookies.dll</w:t>
      </w:r>
      <w:r>
        <w:br/>
      </w:r>
      <w:r>
        <w:rPr>
          <w:rStyle w:val="VerbatimChar"/>
        </w:rPr>
        <w:t xml:space="preserve">711 0   RestaurantManagementSystem/packages/microsoft.aspnetcore.app.ref/8.0.18/ref/net8.0/Microsoft.AspNetCore.Authentication.Cooki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Core.dll</w:t>
      </w:r>
      <w:r>
        <w:br/>
      </w:r>
      <w:r>
        <w:rPr>
          <w:rStyle w:val="VerbatimChar"/>
        </w:rPr>
        <w:t xml:space="preserve">253 0   RestaurantManagementSystem/packages/microsoft.aspnetcore.app.ref/8.0.18/ref/net8.0/Microsoft.AspNetCore.Authentication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OAuth.dll</w:t>
      </w:r>
      <w:r>
        <w:br/>
      </w:r>
      <w:r>
        <w:rPr>
          <w:rStyle w:val="VerbatimChar"/>
        </w:rPr>
        <w:t xml:space="preserve">725 0   RestaurantManagementSystem/packages/microsoft.aspnetcore.app.ref/8.0.18/ref/net8.0/Microsoft.AspNetCore.Authentication.OAuth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dll</w:t>
      </w:r>
      <w:r>
        <w:br/>
      </w:r>
      <w:r>
        <w:rPr>
          <w:rStyle w:val="VerbatimChar"/>
        </w:rPr>
        <w:t xml:space="preserve">1417    0   RestaurantManagementSystem/packages/microsoft.aspnetcore.app.ref/8.0.18/ref/net8.0/Microsoft.AspNetCore.Authentic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orization.Policy.dll</w:t>
      </w:r>
      <w:r>
        <w:br/>
      </w:r>
      <w:r>
        <w:rPr>
          <w:rStyle w:val="VerbatimChar"/>
        </w:rPr>
        <w:t xml:space="preserve">311 0   RestaurantManagementSystem/packages/microsoft.aspnetcore.app.ref/8.0.18/ref/net8.0/Microsoft.AspNetCore.Authorization.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orization.dll</w:t>
      </w:r>
      <w:r>
        <w:br/>
      </w:r>
      <w:r>
        <w:rPr>
          <w:rStyle w:val="VerbatimChar"/>
        </w:rPr>
        <w:t xml:space="preserve">1136    0   RestaurantManagementSystem/packages/microsoft.aspnetcore.app.ref/8.0.18/ref/net8.0/Microsoft.AspNetCore.Author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Authorization.dll</w:t>
      </w:r>
      <w:r>
        <w:br/>
      </w:r>
      <w:r>
        <w:rPr>
          <w:rStyle w:val="VerbatimChar"/>
        </w:rPr>
        <w:t xml:space="preserve">183 0   RestaurantManagementSystem/packages/microsoft.aspnetcore.app.ref/8.0.18/ref/net8.0/Microsoft.AspNetCore.Components.Author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Endpoints.dll</w:t>
      </w:r>
      <w:r>
        <w:br/>
      </w:r>
      <w:r>
        <w:rPr>
          <w:rStyle w:val="VerbatimChar"/>
        </w:rPr>
        <w:t xml:space="preserve">878 0   RestaurantManagementSystem/packages/microsoft.aspnetcore.app.ref/8.0.18/ref/net8.0/Microsoft.AspNetCore.Components.Endpoin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Forms.dll</w:t>
      </w:r>
      <w:r>
        <w:br/>
      </w:r>
      <w:r>
        <w:rPr>
          <w:rStyle w:val="VerbatimChar"/>
        </w:rPr>
        <w:t xml:space="preserve">381 0   RestaurantManagementSystem/packages/microsoft.aspnetcore.app.ref/8.0.18/ref/net8.0/Microsoft.AspNetCore.Components.Form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Server.dll</w:t>
      </w:r>
      <w:r>
        <w:br/>
      </w:r>
      <w:r>
        <w:rPr>
          <w:rStyle w:val="VerbatimChar"/>
        </w:rPr>
        <w:t xml:space="preserve">2421    0   RestaurantManagementSystem/packages/microsoft.aspnetcore.app.ref/8.0.18/ref/net8.0/Microsoft.AspNetCore.Components.Serv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Web.dll</w:t>
      </w:r>
      <w:r>
        <w:br/>
      </w:r>
      <w:r>
        <w:rPr>
          <w:rStyle w:val="VerbatimChar"/>
        </w:rPr>
        <w:t xml:space="preserve">2595    0   RestaurantManagementSystem/packages/microsoft.aspnetcore.app.ref/8.0.18/ref/net8.0/Microsoft.AspNetCore.Components.Web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dll</w:t>
      </w:r>
      <w:r>
        <w:br/>
      </w:r>
      <w:r>
        <w:rPr>
          <w:rStyle w:val="VerbatimChar"/>
        </w:rPr>
        <w:t xml:space="preserve">6297    0   RestaurantManagementSystem/packages/microsoft.aspnetcore.app.ref/8.0.18/ref/net8.0/Microsoft.AspNetCore.Componen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nnections.Abstractions.dll</w:t>
      </w:r>
      <w:r>
        <w:br/>
      </w:r>
      <w:r>
        <w:rPr>
          <w:rStyle w:val="VerbatimChar"/>
        </w:rPr>
        <w:t xml:space="preserve">1044    0   RestaurantManagementSystem/packages/microsoft.aspnetcore.app.ref/8.0.18/ref/net8.0/Microsoft.AspNetCore.Connection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okiePolicy.dll</w:t>
      </w:r>
      <w:r>
        <w:br/>
      </w:r>
      <w:r>
        <w:rPr>
          <w:rStyle w:val="VerbatimChar"/>
        </w:rPr>
        <w:t xml:space="preserve">249 0   RestaurantManagementSystem/packages/microsoft.aspnetcore.app.ref/8.0.18/ref/net8.0/Microsoft.AspNetCore.Cookie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rs.dll</w:t>
      </w:r>
      <w:r>
        <w:br/>
      </w:r>
      <w:r>
        <w:rPr>
          <w:rStyle w:val="VerbatimChar"/>
        </w:rPr>
        <w:t xml:space="preserve">650 0   RestaurantManagementSystem/packages/microsoft.aspnetcore.app.ref/8.0.18/ref/net8.0/Microsoft.AspNetCore.Co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ryptography.Internal.dll</w:t>
      </w:r>
      <w:r>
        <w:br/>
      </w:r>
      <w:r>
        <w:rPr>
          <w:rStyle w:val="VerbatimChar"/>
        </w:rPr>
        <w:t xml:space="preserve">164 0   RestaurantManagementSystem/packages/microsoft.aspnetcore.app.ref/8.0.18/ref/net8.0/Microsoft.AspNetCore.Cryptography.Interna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ryptography.KeyDerivation.dll</w:t>
      </w:r>
      <w:r>
        <w:br/>
      </w:r>
      <w:r>
        <w:rPr>
          <w:rStyle w:val="VerbatimChar"/>
        </w:rPr>
        <w:t xml:space="preserve">133 0   RestaurantManagementSystem/packages/microsoft.aspnetcore.app.ref/8.0.18/ref/net8.0/Microsoft.AspNetCore.Cryptography.KeyDeriv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Abstractions.dll</w:t>
      </w:r>
      <w:r>
        <w:br/>
      </w:r>
      <w:r>
        <w:rPr>
          <w:rStyle w:val="VerbatimChar"/>
        </w:rPr>
        <w:t xml:space="preserve">365 0   RestaurantManagementSystem/packages/microsoft.aspnetcore.app.ref/8.0.18/ref/net8.0/Microsoft.AspNetCore.DataProtec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Extensions.dll</w:t>
      </w:r>
      <w:r>
        <w:br/>
      </w:r>
      <w:r>
        <w:rPr>
          <w:rStyle w:val="VerbatimChar"/>
        </w:rPr>
        <w:t xml:space="preserve">223 0   RestaurantManagementSystem/packages/microsoft.aspnetcore.app.ref/8.0.18/ref/net8.0/Microsoft.AspNetCore.DataProtection.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dll</w:t>
      </w:r>
      <w:r>
        <w:br/>
      </w:r>
      <w:r>
        <w:rPr>
          <w:rStyle w:val="VerbatimChar"/>
        </w:rPr>
        <w:t xml:space="preserve">2339    0   RestaurantManagementSystem/packages/microsoft.aspnetcore.app.ref/8.0.18/ref/net8.0/Microsoft.AspNetCore.DataProtec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Abstractions.dll</w:t>
      </w:r>
      <w:r>
        <w:br/>
      </w:r>
      <w:r>
        <w:rPr>
          <w:rStyle w:val="VerbatimChar"/>
        </w:rPr>
        <w:t xml:space="preserve">249 0   RestaurantManagementSystem/packages/microsoft.aspnetcore.app.ref/8.0.18/ref/net8.0/Microsoft.AspNetCore.Diagnostic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HealthChecks.dll</w:t>
      </w:r>
      <w:r>
        <w:br/>
      </w:r>
      <w:r>
        <w:rPr>
          <w:rStyle w:val="VerbatimChar"/>
        </w:rPr>
        <w:t xml:space="preserve">226 0   RestaurantManagementSystem/packages/microsoft.aspnetcore.app.ref/8.0.18/ref/net8.0/Microsoft.AspNetCore.Diagnostics.HealthCheck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dll</w:t>
      </w:r>
      <w:r>
        <w:br/>
      </w:r>
      <w:r>
        <w:rPr>
          <w:rStyle w:val="VerbatimChar"/>
        </w:rPr>
        <w:t xml:space="preserve">1112    0   RestaurantManagementSystem/packages/microsoft.aspnetcore.app.ref/8.0.18/ref/net8.0/Microsoft.AspNetCore.Diagnostic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Filtering.dll</w:t>
      </w:r>
      <w:r>
        <w:br/>
      </w:r>
      <w:r>
        <w:rPr>
          <w:rStyle w:val="VerbatimChar"/>
        </w:rPr>
        <w:t xml:space="preserve">88  0   RestaurantManagementSystem/packages/microsoft.aspnetcore.app.ref/8.0.18/ref/net8.0/Microsoft.AspNetCore.HostFilter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Abstractions.dll</w:t>
      </w:r>
      <w:r>
        <w:br/>
      </w:r>
      <w:r>
        <w:rPr>
          <w:rStyle w:val="VerbatimChar"/>
        </w:rPr>
        <w:t xml:space="preserve">536 0   RestaurantManagementSystem/packages/microsoft.aspnetcore.app.ref/8.0.18/ref/net8.0/Microsoft.AspNetCore.Host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Server.Abstractions.dll</w:t>
      </w:r>
      <w:r>
        <w:br/>
      </w:r>
      <w:r>
        <w:rPr>
          <w:rStyle w:val="VerbatimChar"/>
        </w:rPr>
        <w:t xml:space="preserve">115 0   RestaurantManagementSystem/packages/microsoft.aspnetcore.app.ref/8.0.18/ref/net8.0/Microsoft.AspNetCore.Hosting.Server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dll</w:t>
      </w:r>
      <w:r>
        <w:br/>
      </w:r>
      <w:r>
        <w:rPr>
          <w:rStyle w:val="VerbatimChar"/>
        </w:rPr>
        <w:t xml:space="preserve">762 0   RestaurantManagementSystem/packages/microsoft.aspnetcore.app.ref/8.0.18/ref/net8.0/Microsoft.AspNetCore.Hos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ml.Abstractions.dll</w:t>
      </w:r>
      <w:r>
        <w:br/>
      </w:r>
      <w:r>
        <w:rPr>
          <w:rStyle w:val="VerbatimChar"/>
        </w:rPr>
        <w:t xml:space="preserve">296 0   RestaurantManagementSystem/packages/microsoft.aspnetcore.app.ref/8.0.18/ref/net8.0/Microsoft.AspNetCore.Html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Abstractions.dll</w:t>
      </w:r>
      <w:r>
        <w:br/>
      </w:r>
      <w:r>
        <w:rPr>
          <w:rStyle w:val="VerbatimChar"/>
        </w:rPr>
        <w:t xml:space="preserve">3794    0   RestaurantManagementSystem/packages/microsoft.aspnetcore.app.ref/8.0.18/ref/net8.0/Microsoft.AspNetCore.Http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Connections.Common.dll</w:t>
      </w:r>
      <w:r>
        <w:br/>
      </w:r>
      <w:r>
        <w:rPr>
          <w:rStyle w:val="VerbatimChar"/>
        </w:rPr>
        <w:t xml:space="preserve">127 0   RestaurantManagementSystem/packages/microsoft.aspnetcore.app.ref/8.0.18/ref/net8.0/Microsoft.AspNetCore.Http.Connections.Comm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Connections.dll</w:t>
      </w:r>
      <w:r>
        <w:br/>
      </w:r>
      <w:r>
        <w:rPr>
          <w:rStyle w:val="VerbatimChar"/>
        </w:rPr>
        <w:t xml:space="preserve">507 0   RestaurantManagementSystem/packages/microsoft.aspnetcore.app.ref/8.0.18/ref/net8.0/Microsoft.AspNetCore.Http.Conne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Extensions.dll</w:t>
      </w:r>
      <w:r>
        <w:br/>
      </w:r>
      <w:r>
        <w:rPr>
          <w:rStyle w:val="VerbatimChar"/>
        </w:rPr>
        <w:t xml:space="preserve">1328    0   RestaurantManagementSystem/packages/microsoft.aspnetcore.app.ref/8.0.18/ref/net8.0/Microsoft.AspNetCore.Http.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Features.dll</w:t>
      </w:r>
      <w:r>
        <w:br/>
      </w:r>
      <w:r>
        <w:rPr>
          <w:rStyle w:val="VerbatimChar"/>
        </w:rPr>
        <w:t xml:space="preserve">1624    0   RestaurantManagementSystem/packages/microsoft.aspnetcore.app.ref/8.0.18/ref/net8.0/Microsoft.AspNetCore.Http.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Results.dll</w:t>
      </w:r>
      <w:r>
        <w:br/>
      </w:r>
      <w:r>
        <w:rPr>
          <w:rStyle w:val="VerbatimChar"/>
        </w:rPr>
        <w:t xml:space="preserve">3313    0   RestaurantManagementSystem/packages/microsoft.aspnetcore.app.ref/8.0.18/ref/net8.0/Microsoft.AspNetCore.Http.Resul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dll</w:t>
      </w:r>
      <w:r>
        <w:br/>
      </w:r>
      <w:r>
        <w:rPr>
          <w:rStyle w:val="VerbatimChar"/>
        </w:rPr>
        <w:t xml:space="preserve">1800    0   RestaurantManagementSystem/packages/microsoft.aspnetcore.app.ref/8.0.18/ref/net8.0/Microsoft.AspNetCore.Htt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Logging.dll</w:t>
      </w:r>
      <w:r>
        <w:br/>
      </w:r>
      <w:r>
        <w:rPr>
          <w:rStyle w:val="VerbatimChar"/>
        </w:rPr>
        <w:t xml:space="preserve">915 0   RestaurantManagementSystem/packages/microsoft.aspnetcore.app.ref/8.0.18/ref/net8.0/Microsoft.AspNetCore.HttpLogg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Overrides.dll</w:t>
      </w:r>
      <w:r>
        <w:br/>
      </w:r>
      <w:r>
        <w:rPr>
          <w:rStyle w:val="VerbatimChar"/>
        </w:rPr>
        <w:t xml:space="preserve">435 0   RestaurantManagementSystem/packages/microsoft.aspnetcore.app.ref/8.0.18/ref/net8.0/Microsoft.AspNetCore.HttpOverrid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sPolicy.dll</w:t>
      </w:r>
      <w:r>
        <w:br/>
      </w:r>
      <w:r>
        <w:rPr>
          <w:rStyle w:val="VerbatimChar"/>
        </w:rPr>
        <w:t xml:space="preserve">173 0   RestaurantManagementSystem/packages/microsoft.aspnetcore.app.ref/8.0.18/ref/net8.0/Microsoft.AspNetCore.Https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Identity.dll</w:t>
      </w:r>
      <w:r>
        <w:br/>
      </w:r>
      <w:r>
        <w:rPr>
          <w:rStyle w:val="VerbatimChar"/>
        </w:rPr>
        <w:t xml:space="preserve">1332    0   RestaurantManagementSystem/packages/microsoft.aspnetcore.app.ref/8.0.18/ref/net8.0/Microsoft.AspNetCore.Identit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Localization.Routing.dll</w:t>
      </w:r>
      <w:r>
        <w:br/>
      </w:r>
      <w:r>
        <w:rPr>
          <w:rStyle w:val="VerbatimChar"/>
        </w:rPr>
        <w:t xml:space="preserve">29  0   RestaurantManagementSystem/packages/microsoft.aspnetcore.app.ref/8.0.18/ref/net8.0/Microsoft.AspNetCore.Localization.Rou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Localization.dll</w:t>
      </w:r>
      <w:r>
        <w:br/>
      </w:r>
      <w:r>
        <w:rPr>
          <w:rStyle w:val="VerbatimChar"/>
        </w:rPr>
        <w:t xml:space="preserve">465 0   RestaurantManagementSystem/packages/microsoft.aspnetcore.app.ref/8.0.18/ref/net8.0/Microsoft.AspNetCore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etadata.dll</w:t>
      </w:r>
      <w:r>
        <w:br/>
      </w:r>
      <w:r>
        <w:rPr>
          <w:rStyle w:val="VerbatimChar"/>
        </w:rPr>
        <w:t xml:space="preserve">33  0   RestaurantManagementSystem/packages/microsoft.aspnetcore.app.ref/8.0.18/ref/net8.0/Microsoft.AspNetCore.Metadata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Abstractions.dll</w:t>
      </w:r>
      <w:r>
        <w:br/>
      </w:r>
      <w:r>
        <w:rPr>
          <w:rStyle w:val="VerbatimChar"/>
        </w:rPr>
        <w:t xml:space="preserve">5075    0   RestaurantManagementSystem/packages/microsoft.aspnetcore.app.ref/8.0.18/ref/net8.0/Microsoft.AspNetCore.Mvc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ApiExplorer.dll</w:t>
      </w:r>
      <w:r>
        <w:br/>
      </w:r>
      <w:r>
        <w:rPr>
          <w:rStyle w:val="VerbatimChar"/>
        </w:rPr>
        <w:t xml:space="preserve">194 0   RestaurantManagementSystem/packages/microsoft.aspnetcore.app.ref/8.0.18/ref/net8.0/Microsoft.AspNetCore.Mvc.ApiExplor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Core.dll</w:t>
      </w:r>
      <w:r>
        <w:br/>
      </w:r>
      <w:r>
        <w:rPr>
          <w:rStyle w:val="VerbatimChar"/>
        </w:rPr>
        <w:t xml:space="preserve">16910   0   RestaurantManagementSystem/packages/microsoft.aspnetcore.app.ref/8.0.18/ref/net8.0/Microsoft.AspNetCore.Mvc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Cors.dll</w:t>
      </w:r>
      <w:r>
        <w:br/>
      </w:r>
      <w:r>
        <w:rPr>
          <w:rStyle w:val="VerbatimChar"/>
        </w:rPr>
        <w:t xml:space="preserve">109 0   RestaurantManagementSystem/packages/microsoft.aspnetcore.app.ref/8.0.18/ref/net8.0/Microsoft.AspNetCore.Mvc.Co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DataAnnotations.dll</w:t>
      </w:r>
      <w:r>
        <w:br/>
      </w:r>
      <w:r>
        <w:rPr>
          <w:rStyle w:val="VerbatimChar"/>
        </w:rPr>
        <w:t xml:space="preserve">398 0   RestaurantManagementSystem/packages/microsoft.aspnetcore.app.ref/8.0.18/ref/net8.0/Microsoft.AspNetCore.Mvc.DataAnnota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Formatters.Json.dll</w:t>
      </w:r>
      <w:r>
        <w:br/>
      </w:r>
      <w:r>
        <w:rPr>
          <w:rStyle w:val="VerbatimChar"/>
        </w:rPr>
        <w:t xml:space="preserve">8   0   RestaurantManagementSystem/packages/microsoft.aspnetcore.app.ref/8.0.18/ref/net8.0/Microsoft.AspNetCore.Mvc.Formatters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Formatters.Xml.dll</w:t>
      </w:r>
      <w:r>
        <w:br/>
      </w:r>
      <w:r>
        <w:rPr>
          <w:rStyle w:val="VerbatimChar"/>
        </w:rPr>
        <w:t xml:space="preserve">866 0   RestaurantManagementSystem/packages/microsoft.aspnetcore.app.ref/8.0.18/ref/net8.0/Microsoft.AspNetCore.Mvc.Formatters.Xm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Localization.dll</w:t>
      </w:r>
      <w:r>
        <w:br/>
      </w:r>
      <w:r>
        <w:rPr>
          <w:rStyle w:val="VerbatimChar"/>
        </w:rPr>
        <w:t xml:space="preserve">635 0   RestaurantManagementSystem/packages/microsoft.aspnetcore.app.ref/8.0.18/ref/net8.0/Microsoft.AspNetCore.Mvc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Razor.dll</w:t>
      </w:r>
      <w:r>
        <w:br/>
      </w:r>
      <w:r>
        <w:rPr>
          <w:rStyle w:val="VerbatimChar"/>
        </w:rPr>
        <w:t xml:space="preserve">1956    0   RestaurantManagementSystem/packages/microsoft.aspnetcore.app.ref/8.0.18/ref/net8.0/Microsoft.AspNetCore.Mvc.Razo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RazorPages.dll</w:t>
      </w:r>
      <w:r>
        <w:br/>
      </w:r>
      <w:r>
        <w:rPr>
          <w:rStyle w:val="VerbatimChar"/>
        </w:rPr>
        <w:t xml:space="preserve">4753    0   RestaurantManagementSystem/packages/microsoft.aspnetcore.app.ref/8.0.18/ref/net8.0/Microsoft.AspNetCore.Mvc.RazorPag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TagHelpers.dll</w:t>
      </w:r>
      <w:r>
        <w:br/>
      </w:r>
      <w:r>
        <w:rPr>
          <w:rStyle w:val="VerbatimChar"/>
        </w:rPr>
        <w:t xml:space="preserve">1759    0   RestaurantManagementSystem/packages/microsoft.aspnetcore.app.ref/8.0.18/ref/net8.0/Microsoft.AspNetCore.Mvc.TagHelp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ViewFeatures.dll</w:t>
      </w:r>
      <w:r>
        <w:br/>
      </w:r>
      <w:r>
        <w:rPr>
          <w:rStyle w:val="VerbatimChar"/>
        </w:rPr>
        <w:t xml:space="preserve">10673   0   RestaurantManagementSystem/packages/microsoft.aspnetcore.app.ref/8.0.18/ref/net8.0/Microsoft.AspNetCore.Mvc.View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dll</w:t>
      </w:r>
      <w:r>
        <w:br/>
      </w:r>
      <w:r>
        <w:rPr>
          <w:rStyle w:val="VerbatimChar"/>
        </w:rPr>
        <w:t xml:space="preserve">181 0   RestaurantManagementSystem/packages/microsoft.aspnetcore.app.ref/8.0.18/ref/net8.0/Microsoft.AspNetCore.Mvc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OutputCaching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teLimiting.dll</w:t>
      </w:r>
      <w:r>
        <w:br/>
      </w:r>
      <w:r>
        <w:rPr>
          <w:rStyle w:val="VerbatimChar"/>
        </w:rPr>
        <w:t xml:space="preserve">269 0   RestaurantManagementSystem/packages/microsoft.aspnetcore.app.ref/8.0.18/ref/net8.0/Microsoft.AspNetCore.RateLimi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zor.Runtime.dll</w:t>
      </w:r>
      <w:r>
        <w:br/>
      </w:r>
      <w:r>
        <w:rPr>
          <w:rStyle w:val="VerbatimChar"/>
        </w:rPr>
        <w:t xml:space="preserve">434 0   RestaurantManagementSystem/packages/microsoft.aspnetcore.app.ref/8.0.18/ref/net8.0/Microsoft.AspNetCore.Razor.Runtim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zor.dll</w:t>
      </w:r>
      <w:r>
        <w:br/>
      </w:r>
      <w:r>
        <w:rPr>
          <w:rStyle w:val="VerbatimChar"/>
        </w:rPr>
        <w:t xml:space="preserve">1050    0   RestaurantManagementSystem/packages/microsoft.aspnetcore.app.ref/8.0.18/ref/net8.0/Microsoft.AspNetCore.Razo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questDecompression.dll</w:t>
      </w:r>
      <w:r>
        <w:br/>
      </w:r>
      <w:r>
        <w:rPr>
          <w:rStyle w:val="VerbatimChar"/>
        </w:rPr>
        <w:t xml:space="preserve">127 0   RestaurantManagementSystem/packages/microsoft.aspnetcore.app.ref/8.0.18/ref/net8.0/Microsoft.AspNetCore.RequestDecompr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aching.Abstractions.dll</w:t>
      </w:r>
      <w:r>
        <w:br/>
      </w:r>
      <w:r>
        <w:rPr>
          <w:rStyle w:val="VerbatimChar"/>
        </w:rPr>
        <w:t xml:space="preserve">18  0   RestaurantManagementSystem/packages/microsoft.aspnetcore.app.ref/8.0.18/ref/net8.0/Microsoft.AspNetCore.ResponseCach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aching.dll</w:t>
      </w:r>
      <w:r>
        <w:br/>
      </w:r>
      <w:r>
        <w:rPr>
          <w:rStyle w:val="VerbatimChar"/>
        </w:rPr>
        <w:t xml:space="preserve">249 0   RestaurantManagementSystem/packages/microsoft.aspnetcore.app.ref/8.0.18/ref/net8.0/Microsoft.AspNetCore.ResponseCach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ompression.dll</w:t>
      </w:r>
      <w:r>
        <w:br/>
      </w:r>
      <w:r>
        <w:rPr>
          <w:rStyle w:val="VerbatimChar"/>
        </w:rPr>
        <w:t xml:space="preserve">329 0   RestaurantManagementSystem/packages/microsoft.aspnetcore.app.ref/8.0.18/ref/net8.0/Microsoft.AspNetCore.ResponseCompr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write.dll</w:t>
      </w:r>
      <w:r>
        <w:br/>
      </w:r>
      <w:r>
        <w:rPr>
          <w:rStyle w:val="VerbatimChar"/>
        </w:rPr>
        <w:t xml:space="preserve">540 0   RestaurantManagementSystem/packages/microsoft.aspnetcore.app.ref/8.0.18/ref/net8.0/Microsoft.AspNetCore.Rewrit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outing.Abstractions.dll</w:t>
      </w:r>
      <w:r>
        <w:br/>
      </w:r>
      <w:r>
        <w:rPr>
          <w:rStyle w:val="VerbatimChar"/>
        </w:rPr>
        <w:t xml:space="preserve">595 0   RestaurantManagementSystem/packages/microsoft.aspnetcore.app.ref/8.0.18/ref/net8.0/Microsoft.AspNetCore.Rout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outing.dll</w:t>
      </w:r>
      <w:r>
        <w:br/>
      </w:r>
      <w:r>
        <w:rPr>
          <w:rStyle w:val="VerbatimChar"/>
        </w:rPr>
        <w:t xml:space="preserve">5882    0   RestaurantManagementSystem/packages/microsoft.aspnetcore.app.ref/8.0.18/ref/net8.0/Microsoft.AspNetCore.Rou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HttpSys.dll</w:t>
      </w:r>
      <w:r>
        <w:br/>
      </w:r>
      <w:r>
        <w:rPr>
          <w:rStyle w:val="VerbatimChar"/>
        </w:rPr>
        <w:t xml:space="preserve">1250    0   RestaurantManagementSystem/packages/microsoft.aspnetcore.app.ref/8.0.18/ref/net8.0/Microsoft.AspNetCore.Server.HttpSy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IIS.dll</w:t>
      </w:r>
      <w:r>
        <w:br/>
      </w:r>
      <w:r>
        <w:rPr>
          <w:rStyle w:val="VerbatimChar"/>
        </w:rPr>
        <w:t xml:space="preserve">910 0   RestaurantManagementSystem/packages/microsoft.aspnetcore.app.ref/8.0.18/ref/net8.0/Microsoft.AspNetCore.Server.II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IISIntegration.dll</w:t>
      </w:r>
      <w:r>
        <w:br/>
      </w:r>
      <w:r>
        <w:rPr>
          <w:rStyle w:val="VerbatimChar"/>
        </w:rPr>
        <w:t xml:space="preserve">118 0   RestaurantManagementSystem/packages/microsoft.aspnetcore.app.ref/8.0.18/ref/net8.0/Microsoft.AspNetCore.Server.IISInteg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Core.dll</w:t>
      </w:r>
      <w:r>
        <w:br/>
      </w:r>
      <w:r>
        <w:rPr>
          <w:rStyle w:val="VerbatimChar"/>
        </w:rPr>
        <w:t xml:space="preserve">4102    0   RestaurantManagementSystem/packages/microsoft.aspnetcore.app.ref/8.0.18/ref/net8.0/Microsoft.AspNetCore.Server.Kestrel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NamedPipes.dll</w:t>
      </w:r>
      <w:r>
        <w:br/>
      </w:r>
      <w:r>
        <w:rPr>
          <w:rStyle w:val="VerbatimChar"/>
        </w:rPr>
        <w:t xml:space="preserve">218 0   RestaurantManagementSystem/packages/microsoft.aspnetcore.app.ref/8.0.18/ref/net8.0/Microsoft.AspNetCore.Server.Kestrel.Transport.NamedPip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Quic.dll</w:t>
      </w:r>
      <w:r>
        <w:br/>
      </w:r>
      <w:r>
        <w:rPr>
          <w:rStyle w:val="VerbatimChar"/>
        </w:rPr>
        <w:t xml:space="preserve">291 0   RestaurantManagementSystem/packages/microsoft.aspnetcore.app.ref/8.0.18/ref/net8.0/Microsoft.AspNetCore.Server.Kestrel.Transport.Quic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Sockets.dll</w:t>
      </w:r>
      <w:r>
        <w:br/>
      </w:r>
      <w:r>
        <w:rPr>
          <w:rStyle w:val="VerbatimChar"/>
        </w:rPr>
        <w:t xml:space="preserve">372 0   RestaurantManagementSystem/packages/microsoft.aspnetcore.app.ref/8.0.18/ref/net8.0/Microsoft.AspNetCore.Server.Kestrel.Transport.Sock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dll</w:t>
      </w:r>
      <w:r>
        <w:br/>
      </w:r>
      <w:r>
        <w:rPr>
          <w:rStyle w:val="VerbatimChar"/>
        </w:rPr>
        <w:t xml:space="preserve">107 0   RestaurantManagementSystem/packages/microsoft.aspnetcore.app.ref/8.0.18/ref/net8.0/Microsoft.AspNetCore.Server.Kestre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ssion.dll</w:t>
      </w:r>
      <w:r>
        <w:br/>
      </w:r>
      <w:r>
        <w:rPr>
          <w:rStyle w:val="VerbatimChar"/>
        </w:rPr>
        <w:t xml:space="preserve">233 0   RestaurantManagementSystem/packages/microsoft.aspnetcore.app.ref/8.0.18/ref/net8.0/Microsoft.AspNetCore.S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Common.dll</w:t>
      </w:r>
      <w:r>
        <w:br/>
      </w:r>
      <w:r>
        <w:rPr>
          <w:rStyle w:val="VerbatimChar"/>
        </w:rPr>
        <w:t xml:space="preserve">673 0   RestaurantManagementSystem/packages/microsoft.aspnetcore.app.ref/8.0.18/ref/net8.0/Microsoft.AspNetCore.SignalR.Comm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Core.dll</w:t>
      </w:r>
      <w:r>
        <w:br/>
      </w:r>
      <w:r>
        <w:rPr>
          <w:rStyle w:val="VerbatimChar"/>
        </w:rPr>
        <w:t xml:space="preserve">2200    0   RestaurantManagementSystem/packages/microsoft.aspnetcore.app.ref/8.0.18/ref/net8.0/Microsoft.AspNetCore.SignalR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Protocols.Json.dll</w:t>
      </w:r>
      <w:r>
        <w:br/>
      </w:r>
      <w:r>
        <w:rPr>
          <w:rStyle w:val="VerbatimChar"/>
        </w:rPr>
        <w:t xml:space="preserve">86  0   RestaurantManagementSystem/packages/microsoft.aspnetcore.app.ref/8.0.18/ref/net8.0/Microsoft.AspNetCore.SignalR.Protocols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dll</w:t>
      </w:r>
      <w:r>
        <w:br/>
      </w:r>
      <w:r>
        <w:rPr>
          <w:rStyle w:val="VerbatimChar"/>
        </w:rPr>
        <w:t xml:space="preserve">99  0   RestaurantManagementSystem/packages/microsoft.aspnetcore.app.ref/8.0.18/ref/net8.0/Microsoft.AspNetCore.Signal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taticFiles.dll</w:t>
      </w:r>
      <w:r>
        <w:br/>
      </w:r>
      <w:r>
        <w:rPr>
          <w:rStyle w:val="VerbatimChar"/>
        </w:rPr>
        <w:t xml:space="preserve">697 0   RestaurantManagementSystem/packages/microsoft.aspnetcore.app.ref/8.0.18/ref/net8.0/Microsoft.AspNetCore.StaticFil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WebSockets.dll</w:t>
      </w:r>
      <w:r>
        <w:br/>
      </w:r>
      <w:r>
        <w:rPr>
          <w:rStyle w:val="VerbatimChar"/>
        </w:rPr>
        <w:t xml:space="preserve">172 0   RestaurantManagementSystem/packages/microsoft.aspnetcore.app.ref/8.0.18/ref/net8.0/Microsoft.AspNetCore.WebSock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WebUtilities.dll</w:t>
      </w:r>
      <w:r>
        <w:br/>
      </w:r>
      <w:r>
        <w:rPr>
          <w:rStyle w:val="VerbatimChar"/>
        </w:rPr>
        <w:t xml:space="preserve">1458    0   RestaurantManagementSystem/packages/microsoft.aspnetcore.app.ref/8.0.18/ref/net8.0/Microsoft.AspNetCore.WebUtiliti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ll</w:t>
      </w:r>
      <w:r>
        <w:br/>
      </w:r>
      <w:r>
        <w:rPr>
          <w:rStyle w:val="VerbatimChar"/>
        </w:rPr>
        <w:t xml:space="preserve">435 0   RestaurantManagementSystem/packages/microsoft.aspnetcore.app.ref/8.0.18/ref/net8.0/Microsoft.AspNet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aching.Abstractions.dll</w:t>
      </w:r>
      <w:r>
        <w:br/>
      </w:r>
      <w:r>
        <w:rPr>
          <w:rStyle w:val="VerbatimChar"/>
        </w:rPr>
        <w:t xml:space="preserve">746 0   RestaurantManagementSystem/packages/microsoft.aspnetcore.app.ref/8.0.18/ref/net8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aching.Memory.dll</w:t>
      </w:r>
      <w:r>
        <w:br/>
      </w:r>
      <w:r>
        <w:rPr>
          <w:rStyle w:val="VerbatimChar"/>
        </w:rPr>
        <w:t xml:space="preserve">335 0   RestaurantManagementSystem/packages/microsoft.aspnetcore.app.ref/8.0.18/ref/net8.0/Microsoft.Extensions.Caching.Memor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Abstractions.dll</w:t>
      </w:r>
      <w:r>
        <w:br/>
      </w:r>
      <w:r>
        <w:rPr>
          <w:rStyle w:val="VerbatimChar"/>
        </w:rPr>
        <w:t xml:space="preserve">354 0   RestaurantManagementSystem/packages/microsoft.aspnetcore.app.ref/8.0.18/ref/net8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Binder.dll</w:t>
      </w:r>
      <w:r>
        <w:br/>
      </w:r>
      <w:r>
        <w:rPr>
          <w:rStyle w:val="VerbatimChar"/>
        </w:rPr>
        <w:t xml:space="preserve">185 0   RestaurantManagementSystem/packages/microsoft.aspnetcore.app.ref/8.0.18/ref/net8.0/Microsoft.Extensions.Configuration.Bind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CommandLine.dll</w:t>
      </w:r>
      <w:r>
        <w:br/>
      </w:r>
      <w:r>
        <w:rPr>
          <w:rStyle w:val="VerbatimChar"/>
        </w:rPr>
        <w:t xml:space="preserve">224 0   RestaurantManagementSystem/packages/microsoft.aspnetcore.app.ref/8.0.18/ref/net8.0/Microsoft.Extensions.Configuration.CommandLin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EnvironmentVariables.dll</w:t>
      </w:r>
      <w:r>
        <w:br/>
      </w:r>
      <w:r>
        <w:rPr>
          <w:rStyle w:val="VerbatimChar"/>
        </w:rPr>
        <w:t xml:space="preserve">81  0   RestaurantManagementSystem/packages/microsoft.aspnetcore.app.ref/8.0.18/ref/net8.0/Microsoft.Extensions.Configuration.EnvironmentVariabl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FileExtensions.dll</w:t>
      </w:r>
      <w:r>
        <w:br/>
      </w:r>
      <w:r>
        <w:rPr>
          <w:rStyle w:val="VerbatimChar"/>
        </w:rPr>
        <w:t xml:space="preserve">198 0   RestaurantManagementSystem/packages/microsoft.aspnetcore.app.ref/8.0.18/ref/net8.0/Microsoft.Extensions.Configuration.File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Ini.dll</w:t>
      </w:r>
      <w:r>
        <w:br/>
      </w:r>
      <w:r>
        <w:rPr>
          <w:rStyle w:val="VerbatimChar"/>
        </w:rPr>
        <w:t xml:space="preserve">186 0   RestaurantManagementSystem/packages/microsoft.aspnetcore.app.ref/8.0.18/ref/net8.0/Microsoft.Extensions.Configuration.Ini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Json.dll</w:t>
      </w:r>
      <w:r>
        <w:br/>
      </w:r>
      <w:r>
        <w:rPr>
          <w:rStyle w:val="VerbatimChar"/>
        </w:rPr>
        <w:t xml:space="preserve">158 0   RestaurantManagementSystem/packages/microsoft.aspnetcore.app.ref/8.0.18/ref/net8.0/Microsoft.Extensions.Configuration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KeyPerFile.dll</w:t>
      </w:r>
      <w:r>
        <w:br/>
      </w:r>
      <w:r>
        <w:rPr>
          <w:rStyle w:val="VerbatimChar"/>
        </w:rPr>
        <w:t xml:space="preserve">133 0   RestaurantManagementSystem/packages/microsoft.aspnetcore.app.ref/8.0.18/ref/net8.0/Microsoft.Extensions.Configuration.KeyPerFil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UserSecrets.dll</w:t>
      </w:r>
      <w:r>
        <w:br/>
      </w:r>
      <w:r>
        <w:rPr>
          <w:rStyle w:val="VerbatimChar"/>
        </w:rPr>
        <w:t xml:space="preserve">217 0   RestaurantManagementSystem/packages/microsoft.aspnetcore.app.ref/8.0.18/ref/net8.0/Microsoft.Extensions.Configuration.UserSecr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Xml.dll</w:t>
      </w:r>
      <w:r>
        <w:br/>
      </w:r>
      <w:r>
        <w:rPr>
          <w:rStyle w:val="VerbatimChar"/>
        </w:rPr>
        <w:t xml:space="preserve">216 0   RestaurantManagementSystem/packages/microsoft.aspnetcore.app.ref/8.0.18/ref/net8.0/Microsoft.Extensions.Configuration.Xm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dll</w:t>
      </w:r>
      <w:r>
        <w:br/>
      </w:r>
      <w:r>
        <w:rPr>
          <w:rStyle w:val="VerbatimChar"/>
        </w:rPr>
        <w:t xml:space="preserve">552 0   RestaurantManagementSystem/packages/microsoft.aspnetcore.app.ref/8.0.18/ref/net8.0/Microsoft.Extensions.Configu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ependencyInjection.Abstractions.dll</w:t>
      </w:r>
      <w:r>
        <w:br/>
      </w:r>
      <w:r>
        <w:rPr>
          <w:rStyle w:val="VerbatimChar"/>
        </w:rPr>
        <w:t xml:space="preserve">2133    0   RestaurantManagementSystem/packages/microsoft.aspnetcore.app.ref/8.0.18/ref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ependencyInjection.dll</w:t>
      </w:r>
      <w:r>
        <w:br/>
      </w:r>
      <w:r>
        <w:rPr>
          <w:rStyle w:val="VerbatimChar"/>
        </w:rPr>
        <w:t xml:space="preserve">258 0   RestaurantManagementSystem/packages/microsoft.aspnetcore.app.ref/8.0.18/ref/net8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Abstractions.dll</w:t>
      </w:r>
      <w:r>
        <w:br/>
      </w:r>
      <w:r>
        <w:rPr>
          <w:rStyle w:val="VerbatimChar"/>
        </w:rPr>
        <w:t xml:space="preserve">336 0   RestaurantManagementSystem/packages/microsoft.aspnetcore.app.ref/8.0.18/ref/net8.0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HealthChecks.Abstractions.dll</w:t>
      </w:r>
      <w:r>
        <w:br/>
      </w:r>
      <w:r>
        <w:rPr>
          <w:rStyle w:val="VerbatimChar"/>
        </w:rPr>
        <w:t xml:space="preserve">365 0   RestaurantManagementSystem/packages/microsoft.aspnetcore.app.ref/8.0.18/ref/net8.0/Microsoft.Extensions.Diagnostics.HealthCheck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HealthChecks.dll</w:t>
      </w:r>
      <w:r>
        <w:br/>
      </w:r>
      <w:r>
        <w:rPr>
          <w:rStyle w:val="VerbatimChar"/>
        </w:rPr>
        <w:t xml:space="preserve">411 0   RestaurantManagementSystem/packages/microsoft.aspnetcore.app.ref/8.0.18/ref/net8.0/Microsoft.Extensions.Diagnostics.HealthCheck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dll</w:t>
      </w:r>
      <w:r>
        <w:br/>
      </w:r>
      <w:r>
        <w:rPr>
          <w:rStyle w:val="VerbatimChar"/>
        </w:rPr>
        <w:t xml:space="preserve">110 0   RestaurantManagementSystem/packages/microsoft.aspnetcore.app.ref/8.0.18/ref/net8.0/Microsoft.Extensions.Diagnostic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eatures.dll</w:t>
      </w:r>
      <w:r>
        <w:br/>
      </w:r>
      <w:r>
        <w:rPr>
          <w:rStyle w:val="VerbatimChar"/>
        </w:rPr>
        <w:t xml:space="preserve">238 0   RestaurantManagementSystem/packages/microsoft.aspnetcore.app.ref/8.0.18/ref/net8.0/Microsoft.Extensions.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Abstractions.dll</w:t>
      </w:r>
      <w:r>
        <w:br/>
      </w:r>
      <w:r>
        <w:rPr>
          <w:rStyle w:val="VerbatimChar"/>
        </w:rPr>
        <w:t xml:space="preserve">210 0   RestaurantManagementSystem/packages/microsoft.aspnetcore.app.ref/8.0.18/ref/net8.0/Microsoft.Extensions.FileProvider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Composite.dll</w:t>
      </w:r>
      <w:r>
        <w:br/>
      </w:r>
      <w:r>
        <w:rPr>
          <w:rStyle w:val="VerbatimChar"/>
        </w:rPr>
        <w:t xml:space="preserve">94  0   RestaurantManagementSystem/packages/microsoft.aspnetcore.app.ref/8.0.18/ref/net8.0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Embedded.dll</w:t>
      </w:r>
      <w:r>
        <w:br/>
      </w:r>
      <w:r>
        <w:rPr>
          <w:rStyle w:val="VerbatimChar"/>
        </w:rPr>
        <w:t xml:space="preserve">194 0   RestaurantManagementSystem/packages/microsoft.aspnetcore.app.ref/8.0.18/ref/net8.0/Microsoft.Extensions.FileProviders.Embedded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Physical.dll</w:t>
      </w:r>
      <w:r>
        <w:br/>
      </w:r>
      <w:r>
        <w:rPr>
          <w:rStyle w:val="VerbatimChar"/>
        </w:rPr>
        <w:t xml:space="preserve">412 0   RestaurantManagementSystem/packages/microsoft.aspnetcore.app.ref/8.0.18/ref/net8.0/Microsoft.Extensions.FileProviders.Physica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aspnetcore.app.ref/8.0.18/ref/net8.0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osting.Abstractions.dll</w:t>
      </w:r>
      <w:r>
        <w:br/>
      </w:r>
      <w:r>
        <w:rPr>
          <w:rStyle w:val="VerbatimChar"/>
        </w:rPr>
        <w:t xml:space="preserve">704 0   RestaurantManagementSystem/packages/microsoft.aspnetcore.app.ref/8.0.18/ref/net8.0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osting.dll</w:t>
      </w:r>
      <w:r>
        <w:br/>
      </w:r>
      <w:r>
        <w:rPr>
          <w:rStyle w:val="VerbatimChar"/>
        </w:rPr>
        <w:t xml:space="preserve">743 0   RestaurantManagementSystem/packages/microsoft.aspnetcore.app.ref/8.0.18/ref/net8.0/Microsoft.Extensions.Hos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ttp.dll</w:t>
      </w:r>
      <w:r>
        <w:br/>
      </w:r>
      <w:r>
        <w:rPr>
          <w:rStyle w:val="VerbatimChar"/>
        </w:rPr>
        <w:t xml:space="preserve">1557    0   RestaurantManagementSystem/packages/microsoft.aspnetcore.app.ref/8.0.18/ref/net8.0/Microsoft.Extensions.Htt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Identity.Core.dll</w:t>
      </w:r>
      <w:r>
        <w:br/>
      </w:r>
      <w:r>
        <w:rPr>
          <w:rStyle w:val="VerbatimChar"/>
        </w:rPr>
        <w:t xml:space="preserve">3901    0   RestaurantManagementSystem/packages/microsoft.aspnetcore.app.ref/8.0.18/ref/net8.0/Microsoft.Extensions.Identity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Identity.Stores.dll</w:t>
      </w:r>
      <w:r>
        <w:br/>
      </w:r>
      <w:r>
        <w:rPr>
          <w:rStyle w:val="VerbatimChar"/>
        </w:rPr>
        <w:t xml:space="preserve">1228    0   RestaurantManagementSystem/packages/microsoft.aspnetcore.app.ref/8.0.18/ref/net8.0/Microsoft.Extensions.Identity.Sto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calization.Abstractions.dll</w:t>
      </w:r>
      <w:r>
        <w:br/>
      </w:r>
      <w:r>
        <w:rPr>
          <w:rStyle w:val="VerbatimChar"/>
        </w:rPr>
        <w:t xml:space="preserve">185 0   RestaurantManagementSystem/packages/microsoft.aspnetcore.app.ref/8.0.18/ref/net8.0/Microsoft.Extensions.Localiza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calization.dll</w:t>
      </w:r>
      <w:r>
        <w:br/>
      </w:r>
      <w:r>
        <w:rPr>
          <w:rStyle w:val="VerbatimChar"/>
        </w:rPr>
        <w:t xml:space="preserve">295 0   RestaurantManagementSystem/packages/microsoft.aspnetcore.app.ref/8.0.18/ref/net8.0/Microsoft.Extensions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Abstractions.dll</w:t>
      </w:r>
      <w:r>
        <w:br/>
      </w:r>
      <w:r>
        <w:rPr>
          <w:rStyle w:val="VerbatimChar"/>
        </w:rPr>
        <w:t xml:space="preserve">1170    0   RestaurantManagementSystem/packages/microsoft.aspnetcore.app.ref/8.0.18/ref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Configuration.dll</w:t>
      </w:r>
      <w:r>
        <w:br/>
      </w:r>
      <w:r>
        <w:rPr>
          <w:rStyle w:val="VerbatimChar"/>
        </w:rPr>
        <w:t xml:space="preserve">101 0   RestaurantManagementSystem/packages/microsoft.aspnetcore.app.ref/8.0.18/ref/net8.0/Microsoft.Extensions.Logging.Configu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Console.dll</w:t>
      </w:r>
      <w:r>
        <w:br/>
      </w:r>
      <w:r>
        <w:rPr>
          <w:rStyle w:val="VerbatimChar"/>
        </w:rPr>
        <w:t xml:space="preserve">611 0   RestaurantManagementSystem/packages/microsoft.aspnetcore.app.ref/8.0.18/ref/net8.0/Microsoft.Extensions.Logging.Consol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Debug.dll</w:t>
      </w:r>
      <w:r>
        <w:br/>
      </w:r>
      <w:r>
        <w:rPr>
          <w:rStyle w:val="VerbatimChar"/>
        </w:rPr>
        <w:t xml:space="preserve">108 0   RestaurantManagementSystem/packages/microsoft.aspnetcore.app.ref/8.0.18/ref/net8.0/Microsoft.Extensions.Logging.Debu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EventLog.dll</w:t>
      </w:r>
      <w:r>
        <w:br/>
      </w:r>
      <w:r>
        <w:rPr>
          <w:rStyle w:val="VerbatimChar"/>
        </w:rPr>
        <w:t xml:space="preserve">197 0   RestaurantManagementSystem/packages/microsoft.aspnetcore.app.ref/8.0.18/ref/net8.0/Microsoft.Extensions.Logging.EventLo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EventSource.dll</w:t>
      </w:r>
      <w:r>
        <w:br/>
      </w:r>
      <w:r>
        <w:rPr>
          <w:rStyle w:val="VerbatimChar"/>
        </w:rPr>
        <w:t xml:space="preserve">263 0   RestaurantManagementSystem/packages/microsoft.aspnetcore.app.ref/8.0.18/ref/net8.0/Microsoft.Extensions.Logging.EventSourc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TraceSource.dll</w:t>
      </w:r>
      <w:r>
        <w:br/>
      </w:r>
      <w:r>
        <w:rPr>
          <w:rStyle w:val="VerbatimChar"/>
        </w:rPr>
        <w:t xml:space="preserve">155 0   RestaurantManagementSystem/packages/microsoft.aspnetcore.app.ref/8.0.18/ref/net8.0/Microsoft.Extensions.Logging.TraceSourc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dll</w:t>
      </w:r>
      <w:r>
        <w:br/>
      </w:r>
      <w:r>
        <w:rPr>
          <w:rStyle w:val="VerbatimChar"/>
        </w:rPr>
        <w:t xml:space="preserve">492 0   RestaurantManagementSystem/packages/microsoft.aspnetcore.app.ref/8.0.18/ref/net8.0/Microsoft.Extensions.Logg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bjectPool.dll</w:t>
      </w:r>
      <w:r>
        <w:br/>
      </w:r>
      <w:r>
        <w:rPr>
          <w:rStyle w:val="VerbatimChar"/>
        </w:rPr>
        <w:t xml:space="preserve">247 0   RestaurantManagementSystem/packages/microsoft.aspnetcore.app.ref/8.0.18/ref/net8.0/Microsoft.Extensions.ObjectPoo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ConfigurationExtensions.dll</w:t>
      </w:r>
      <w:r>
        <w:br/>
      </w:r>
      <w:r>
        <w:rPr>
          <w:rStyle w:val="VerbatimChar"/>
        </w:rPr>
        <w:t xml:space="preserve">170 0   RestaurantManagementSystem/packages/microsoft.aspnetcore.app.ref/8.0.18/ref/net8.0/Microsoft.Extensions.Options.Configuration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DataAnnotations.dll</w:t>
      </w:r>
      <w:r>
        <w:br/>
      </w:r>
      <w:r>
        <w:rPr>
          <w:rStyle w:val="VerbatimChar"/>
        </w:rPr>
        <w:t xml:space="preserve">60  0   RestaurantManagementSystem/packages/microsoft.aspnetcore.app.ref/8.0.18/ref/net8.0/Microsoft.Extensions.Options.DataAnnota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dll</w:t>
      </w:r>
      <w:r>
        <w:br/>
      </w:r>
      <w:r>
        <w:rPr>
          <w:rStyle w:val="VerbatimChar"/>
        </w:rPr>
        <w:t xml:space="preserve">2025    0   RestaurantManagementSystem/packages/microsoft.aspnetcore.app.ref/8.0.18/ref/net8.0/Microsoft.Extensions.Op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Primitives.dll</w:t>
      </w:r>
      <w:r>
        <w:br/>
      </w:r>
      <w:r>
        <w:rPr>
          <w:rStyle w:val="VerbatimChar"/>
        </w:rPr>
        <w:t xml:space="preserve">1035    0   RestaurantManagementSystem/packages/microsoft.aspnetcore.app.ref/8.0.18/ref/net8.0/Microsoft.Extensions.Primitiv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WebEncoders.dll</w:t>
      </w:r>
      <w:r>
        <w:br/>
      </w:r>
      <w:r>
        <w:rPr>
          <w:rStyle w:val="VerbatimChar"/>
        </w:rPr>
        <w:t xml:space="preserve">131 0   RestaurantManagementSystem/packages/microsoft.aspnetcore.app.ref/8.0.18/ref/net8.0/Microsoft.Extensions.WebEncod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JSInterop.dll</w:t>
      </w:r>
      <w:r>
        <w:br/>
      </w:r>
      <w:r>
        <w:rPr>
          <w:rStyle w:val="VerbatimChar"/>
        </w:rPr>
        <w:t xml:space="preserve">980 0   RestaurantManagementSystem/packages/microsoft.aspnetcore.app.ref/8.0.18/ref/net8.0/Microsoft.JSIntero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Net.Http.Headers.dll</w:t>
      </w:r>
      <w:r>
        <w:br/>
      </w:r>
      <w:r>
        <w:rPr>
          <w:rStyle w:val="VerbatimChar"/>
        </w:rPr>
        <w:t xml:space="preserve">1926    0   RestaurantManagementSystem/packages/microsoft.aspnetcore.app.ref/8.0.18/ref/net8.0/Microsoft.Net.Http.Head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Diagnostics.EventLog.dll</w:t>
      </w:r>
      <w:r>
        <w:br/>
      </w:r>
      <w:r>
        <w:rPr>
          <w:rStyle w:val="VerbatimChar"/>
        </w:rPr>
        <w:t xml:space="preserve">2249    0   RestaurantManagementSystem/packages/microsoft.aspnetcore.app.ref/8.0.18/ref/net8.0/System.Diagnostics.EventLog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IO.Pipelines.dll</w:t>
      </w:r>
      <w:r>
        <w:br/>
      </w:r>
      <w:r>
        <w:rPr>
          <w:rStyle w:val="VerbatimChar"/>
        </w:rPr>
        <w:t xml:space="preserve">382 0   RestaurantManagementSystem/packages/microsoft.aspnetcore.app.ref/8.0.18/ref/net8.0/System.IO.Pipelin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Security.Cryptography.Xml.dll</w:t>
      </w:r>
      <w:r>
        <w:br/>
      </w:r>
      <w:r>
        <w:rPr>
          <w:rStyle w:val="VerbatimChar"/>
        </w:rPr>
        <w:t xml:space="preserve">2191    0   RestaurantManagementSystem/packages/microsoft.aspnetcore.app.ref/8.0.18/ref/net8.0/System.Security.Cryptography.Xml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Threading.RateLimiting.dll</w:t>
      </w:r>
      <w:r>
        <w:br/>
      </w:r>
      <w:r>
        <w:rPr>
          <w:rStyle w:val="VerbatimChar"/>
        </w:rPr>
        <w:t xml:space="preserve">867 0   RestaurantManagementSystem/packages/microsoft.aspnetcore.app.ref/8.0.18/ref/net8.0/System.Threading.RateLimiting.xml</w:t>
      </w:r>
      <w:r>
        <w:br/>
      </w:r>
      <w:r>
        <w:rPr>
          <w:rStyle w:val="VerbatimChar"/>
        </w:rPr>
        <w:t xml:space="preserve">5   0   RestaurantManagementSystem/packages/microsoft.aspnetcore.authentication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authentication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authentication.abstractions/2.3.0/lib/netstandard2.0/Microsoft.AspNetCore.Authentication.Abstractions.dll</w:t>
      </w:r>
      <w:r>
        <w:br/>
      </w:r>
      <w:r>
        <w:rPr>
          <w:rStyle w:val="VerbatimChar"/>
        </w:rPr>
        <w:t xml:space="preserve">821 0   RestaurantManagementSystem/packages/microsoft.aspnetcore.authentication.abstractions/2.3.0/lib/netstandard2.0/Microsoft.AspNetCore.Authentication.Abstractions.xml</w:t>
      </w:r>
      <w:r>
        <w:br/>
      </w:r>
      <w:r>
        <w:rPr>
          <w:rStyle w:val="VerbatimChar"/>
        </w:rPr>
        <w:t xml:space="preserve">-   -   RestaurantManagementSystem/packages/microsoft.aspnetcore.authentication.abstractions/2.3.0/microsoft.aspnetcore.authentication.abstractions.2.3.0.nupkg</w:t>
      </w:r>
      <w:r>
        <w:br/>
      </w:r>
      <w:r>
        <w:rPr>
          <w:rStyle w:val="VerbatimChar"/>
        </w:rPr>
        <w:t xml:space="preserve">1   0   RestaurantManagementSystem/packages/microsoft.aspnetcore.authentication.abstractions/2.3.0/microsoft.aspnetcore.authentication.abstractions.2.3.0.nupkg.sha512</w:t>
      </w:r>
      <w:r>
        <w:br/>
      </w:r>
      <w:r>
        <w:rPr>
          <w:rStyle w:val="VerbatimChar"/>
        </w:rPr>
        <w:t xml:space="preserve">25  0   RestaurantManagementSystem/packages/microsoft.aspnetcore.authentication.abstractions/2.3.0/microsoft.aspnetcore.authentication.abstractions.nuspec</w:t>
      </w:r>
      <w:r>
        <w:br/>
      </w:r>
      <w:r>
        <w:rPr>
          <w:rStyle w:val="VerbatimChar"/>
        </w:rPr>
        <w:t xml:space="preserve">5   0   RestaurantManagementSystem/packages/microsoft.aspnetcore.authentication.core/2.3.0/.nupkg.metadata</w:t>
      </w:r>
      <w:r>
        <w:br/>
      </w:r>
      <w:r>
        <w:rPr>
          <w:rStyle w:val="VerbatimChar"/>
        </w:rPr>
        <w:t xml:space="preserve">-   -   RestaurantManagementSystem/packages/microsoft.aspnetcore.authentication.core/2.3.0/.signature.p7s</w:t>
      </w:r>
      <w:r>
        <w:br/>
      </w:r>
      <w:r>
        <w:rPr>
          <w:rStyle w:val="VerbatimChar"/>
        </w:rPr>
        <w:t xml:space="preserve">-   -   RestaurantManagementSystem/packages/microsoft.aspnetcore.authentication.core/2.3.0/lib/netstandard2.0/Microsoft.AspNetCore.Authentication.Core.dll</w:t>
      </w:r>
      <w:r>
        <w:br/>
      </w:r>
      <w:r>
        <w:rPr>
          <w:rStyle w:val="VerbatimChar"/>
        </w:rPr>
        <w:t xml:space="preserve">237 0   RestaurantManagementSystem/packages/microsoft.aspnetcore.authentication.core/2.3.0/lib/netstandard2.0/Microsoft.AspNetCore.Authentication.Core.xml</w:t>
      </w:r>
      <w:r>
        <w:br/>
      </w:r>
      <w:r>
        <w:rPr>
          <w:rStyle w:val="VerbatimChar"/>
        </w:rPr>
        <w:t xml:space="preserve">-   -   RestaurantManagementSystem/packages/microsoft.aspnetcore.authentication.core/2.3.0/microsoft.aspnetcore.authentication.core.2.3.0.nupkg</w:t>
      </w:r>
      <w:r>
        <w:br/>
      </w:r>
      <w:r>
        <w:rPr>
          <w:rStyle w:val="VerbatimChar"/>
        </w:rPr>
        <w:t xml:space="preserve">1   0   RestaurantManagementSystem/packages/microsoft.aspnetcore.authentication.core/2.3.0/microsoft.aspnetcore.authentication.core.2.3.0.nupkg.sha512</w:t>
      </w:r>
      <w:r>
        <w:br/>
      </w:r>
      <w:r>
        <w:rPr>
          <w:rStyle w:val="VerbatimChar"/>
        </w:rPr>
        <w:t xml:space="preserve">25  0   RestaurantManagementSystem/packages/microsoft.aspnetcore.authentication.core/2.3.0/microsoft.aspnetcore.authentication.core.nuspec</w:t>
      </w:r>
      <w:r>
        <w:br/>
      </w:r>
      <w:r>
        <w:rPr>
          <w:rStyle w:val="VerbatimChar"/>
        </w:rPr>
        <w:t xml:space="preserve">5   0   RestaurantManagementSystem/packages/microsoft.aspnetcore.authorization.policy/2.3.0/.nupkg.metadata</w:t>
      </w:r>
      <w:r>
        <w:br/>
      </w:r>
      <w:r>
        <w:rPr>
          <w:rStyle w:val="VerbatimChar"/>
        </w:rPr>
        <w:t xml:space="preserve">-   -   RestaurantManagementSystem/packages/microsoft.aspnetcore.authorization.policy/2.3.0/.signature.p7s</w:t>
      </w:r>
      <w:r>
        <w:br/>
      </w:r>
      <w:r>
        <w:rPr>
          <w:rStyle w:val="VerbatimChar"/>
        </w:rPr>
        <w:t xml:space="preserve">-   -   RestaurantManagementSystem/packages/microsoft.aspnetcore.authorization.policy/2.3.0/lib/netstandard2.0/Microsoft.AspNetCore.Authorization.Policy.dll</w:t>
      </w:r>
      <w:r>
        <w:br/>
      </w:r>
      <w:r>
        <w:rPr>
          <w:rStyle w:val="VerbatimChar"/>
        </w:rPr>
        <w:t xml:space="preserve">108 0   RestaurantManagementSystem/packages/microsoft.aspnetcore.authorization.policy/2.3.0/lib/netstandard2.0/Microsoft.AspNetCore.Authorization.Policy.xml</w:t>
      </w:r>
      <w:r>
        <w:br/>
      </w:r>
      <w:r>
        <w:rPr>
          <w:rStyle w:val="VerbatimChar"/>
        </w:rPr>
        <w:t xml:space="preserve">-   -   RestaurantManagementSystem/packages/microsoft.aspnetcore.authorization.policy/2.3.0/microsoft.aspnetcore.authorization.policy.2.3.0.nupkg</w:t>
      </w:r>
      <w:r>
        <w:br/>
      </w:r>
      <w:r>
        <w:rPr>
          <w:rStyle w:val="VerbatimChar"/>
        </w:rPr>
        <w:t xml:space="preserve">1   0   RestaurantManagementSystem/packages/microsoft.aspnetcore.authorization.policy/2.3.0/microsoft.aspnetcore.authorization.policy.2.3.0.nupkg.sha512</w:t>
      </w:r>
      <w:r>
        <w:br/>
      </w:r>
      <w:r>
        <w:rPr>
          <w:rStyle w:val="VerbatimChar"/>
        </w:rPr>
        <w:t xml:space="preserve">24  0   RestaurantManagementSystem/packages/microsoft.aspnetcore.authorization.policy/2.3.0/microsoft.aspnetcore.authorization.policy.nuspec</w:t>
      </w:r>
      <w:r>
        <w:br/>
      </w:r>
      <w:r>
        <w:rPr>
          <w:rStyle w:val="VerbatimChar"/>
        </w:rPr>
        <w:t xml:space="preserve">5   0   RestaurantManagementSystem/packages/microsoft.aspnetcore.authorization/2.3.0/.nupkg.metadata</w:t>
      </w:r>
      <w:r>
        <w:br/>
      </w:r>
      <w:r>
        <w:rPr>
          <w:rStyle w:val="VerbatimChar"/>
        </w:rPr>
        <w:t xml:space="preserve">-   -   RestaurantManagementSystem/packages/microsoft.aspnetcore.authorization/2.3.0/.signature.p7s</w:t>
      </w:r>
      <w:r>
        <w:br/>
      </w:r>
      <w:r>
        <w:rPr>
          <w:rStyle w:val="VerbatimChar"/>
        </w:rPr>
        <w:t xml:space="preserve">-   -   RestaurantManagementSystem/packages/microsoft.aspnetcore.authorization/2.3.0/lib/netstandard2.0/Microsoft.AspNetCore.Authorization.dll</w:t>
      </w:r>
      <w:r>
        <w:br/>
      </w:r>
      <w:r>
        <w:rPr>
          <w:rStyle w:val="VerbatimChar"/>
        </w:rPr>
        <w:t xml:space="preserve">930 0   RestaurantManagementSystem/packages/microsoft.aspnetcore.authorization/2.3.0/lib/netstandard2.0/Microsoft.AspNetCore.Authorization.xml</w:t>
      </w:r>
      <w:r>
        <w:br/>
      </w:r>
      <w:r>
        <w:rPr>
          <w:rStyle w:val="VerbatimChar"/>
        </w:rPr>
        <w:t xml:space="preserve">-   -   RestaurantManagementSystem/packages/microsoft.aspnetcore.authorization/2.3.0/microsoft.aspnetcore.authorization.2.3.0.nupkg</w:t>
      </w:r>
      <w:r>
        <w:br/>
      </w:r>
      <w:r>
        <w:rPr>
          <w:rStyle w:val="VerbatimChar"/>
        </w:rPr>
        <w:t xml:space="preserve">1   0   RestaurantManagementSystem/packages/microsoft.aspnetcore.authorization/2.3.0/microsoft.aspnetcore.authorization.2.3.0.nupkg.sha512</w:t>
      </w:r>
      <w:r>
        <w:br/>
      </w:r>
      <w:r>
        <w:rPr>
          <w:rStyle w:val="VerbatimChar"/>
        </w:rPr>
        <w:t xml:space="preserve">27  0   RestaurantManagementSystem/packages/microsoft.aspnetcore.authorization/2.3.0/microsoft.aspnetcore.authorization.nuspec</w:t>
      </w:r>
      <w:r>
        <w:br/>
      </w:r>
      <w:r>
        <w:rPr>
          <w:rStyle w:val="VerbatimChar"/>
        </w:rPr>
        <w:t xml:space="preserve">5   0   RestaurantManagementSystem/packages/microsoft.aspnetcore.cors/2.3.0/.nupkg.metadata</w:t>
      </w:r>
      <w:r>
        <w:br/>
      </w:r>
      <w:r>
        <w:rPr>
          <w:rStyle w:val="VerbatimChar"/>
        </w:rPr>
        <w:t xml:space="preserve">-   -   RestaurantManagementSystem/packages/microsoft.aspnetcore.cors/2.3.0/.signature.p7s</w:t>
      </w:r>
      <w:r>
        <w:br/>
      </w:r>
      <w:r>
        <w:rPr>
          <w:rStyle w:val="VerbatimChar"/>
        </w:rPr>
        <w:t xml:space="preserve">-   -   RestaurantManagementSystem/packages/microsoft.aspnetcore.cors/2.3.0/lib/netstandard2.0/Microsoft.AspNetCore.Cors.dll</w:t>
      </w:r>
      <w:r>
        <w:br/>
      </w:r>
      <w:r>
        <w:rPr>
          <w:rStyle w:val="VerbatimChar"/>
        </w:rPr>
        <w:t xml:space="preserve">551 0   RestaurantManagementSystem/packages/microsoft.aspnetcore.cors/2.3.0/lib/netstandard2.0/Microsoft.AspNetCore.Cors.xml</w:t>
      </w:r>
      <w:r>
        <w:br/>
      </w:r>
      <w:r>
        <w:rPr>
          <w:rStyle w:val="VerbatimChar"/>
        </w:rPr>
        <w:t xml:space="preserve">-   -   RestaurantManagementSystem/packages/microsoft.aspnetcore.cors/2.3.0/microsoft.aspnetcore.cors.2.3.0.nupkg</w:t>
      </w:r>
      <w:r>
        <w:br/>
      </w:r>
      <w:r>
        <w:rPr>
          <w:rStyle w:val="VerbatimChar"/>
        </w:rPr>
        <w:t xml:space="preserve">1   0   RestaurantManagementSystem/packages/microsoft.aspnetcore.cors/2.3.0/microsoft.aspnetcore.cors.2.3.0.nupkg.sha512</w:t>
      </w:r>
      <w:r>
        <w:br/>
      </w:r>
      <w:r>
        <w:rPr>
          <w:rStyle w:val="VerbatimChar"/>
        </w:rPr>
        <w:t xml:space="preserve">30  0   RestaurantManagementSystem/packages/microsoft.aspnetcore.cors/2.3.0/microsoft.aspnetcore.cors.nuspec</w:t>
      </w:r>
      <w:r>
        <w:br/>
      </w:r>
      <w:r>
        <w:rPr>
          <w:rStyle w:val="VerbatimChar"/>
        </w:rPr>
        <w:t xml:space="preserve">5   0   RestaurantManagementSystem/packages/microsoft.aspnetcore.cryptography.internal/2.3.0/.nupkg.metadata</w:t>
      </w:r>
      <w:r>
        <w:br/>
      </w:r>
      <w:r>
        <w:rPr>
          <w:rStyle w:val="VerbatimChar"/>
        </w:rPr>
        <w:t xml:space="preserve">-   -   RestaurantManagementSystem/packages/microsoft.aspnetcore.cryptography.internal/2.3.0/.signature.p7s</w:t>
      </w:r>
      <w:r>
        <w:br/>
      </w:r>
      <w:r>
        <w:rPr>
          <w:rStyle w:val="VerbatimChar"/>
        </w:rPr>
        <w:t xml:space="preserve">-   -   RestaurantManagementSystem/packages/microsoft.aspnetcore.cryptography.internal/2.3.0/lib/netstandard2.0/Microsoft.AspNetCore.Cryptography.Internal.dll</w:t>
      </w:r>
      <w:r>
        <w:br/>
      </w:r>
      <w:r>
        <w:rPr>
          <w:rStyle w:val="VerbatimChar"/>
        </w:rPr>
        <w:t xml:space="preserve">186 0   RestaurantManagementSystem/packages/microsoft.aspnetcore.cryptography.internal/2.3.0/lib/netstandard2.0/Microsoft.AspNetCore.Cryptography.Internal.xml</w:t>
      </w:r>
      <w:r>
        <w:br/>
      </w:r>
      <w:r>
        <w:rPr>
          <w:rStyle w:val="VerbatimChar"/>
        </w:rPr>
        <w:t xml:space="preserve">-   -   RestaurantManagementSystem/packages/microsoft.aspnetcore.cryptography.internal/2.3.0/microsoft.aspnetcore.cryptography.internal.2.3.0.nupkg</w:t>
      </w:r>
      <w:r>
        <w:br/>
      </w:r>
      <w:r>
        <w:rPr>
          <w:rStyle w:val="VerbatimChar"/>
        </w:rPr>
        <w:t xml:space="preserve">1   0   RestaurantManagementSystem/packages/microsoft.aspnetcore.cryptography.internal/2.3.0/microsoft.aspnetcore.cryptography.internal.2.3.0.nupkg.sha512</w:t>
      </w:r>
      <w:r>
        <w:br/>
      </w:r>
      <w:r>
        <w:rPr>
          <w:rStyle w:val="VerbatimChar"/>
        </w:rPr>
        <w:t xml:space="preserve">21  0   RestaurantManagementSystem/packages/microsoft.aspnetcore.cryptography.internal/2.3.0/microsoft.aspnetcore.cryptography.internal.nuspec</w:t>
      </w:r>
      <w:r>
        <w:br/>
      </w:r>
      <w:r>
        <w:rPr>
          <w:rStyle w:val="VerbatimChar"/>
        </w:rPr>
        <w:t xml:space="preserve">5   0   RestaurantManagementSystem/packages/microsoft.aspnetcore.dataprotection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dataprotection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dataprotection.abstractions/2.3.0/lib/netstandard2.0/Microsoft.AspNetCore.DataProtection.Abstractions.dll</w:t>
      </w:r>
      <w:r>
        <w:br/>
      </w:r>
      <w:r>
        <w:rPr>
          <w:rStyle w:val="VerbatimChar"/>
        </w:rPr>
        <w:t xml:space="preserve">329 0   RestaurantManagementSystem/packages/microsoft.aspnetcore.dataprotection.abstractions/2.3.0/lib/netstandard2.0/Microsoft.AspNetCore.DataProtection.Abstractions.xml</w:t>
      </w:r>
      <w:r>
        <w:br/>
      </w:r>
      <w:r>
        <w:rPr>
          <w:rStyle w:val="VerbatimChar"/>
        </w:rPr>
        <w:t xml:space="preserve">-   -   RestaurantManagementSystem/packages/microsoft.aspnetcore.dataprotection.abstractions/2.3.0/microsoft.aspnetcore.dataprotection.abstractions.2.3.0.nupkg</w:t>
      </w:r>
      <w:r>
        <w:br/>
      </w:r>
      <w:r>
        <w:rPr>
          <w:rStyle w:val="VerbatimChar"/>
        </w:rPr>
        <w:t xml:space="preserve">1   0   RestaurantManagementSystem/packages/microsoft.aspnetcore.dataprotection.abstractions/2.3.0/microsoft.aspnetcore.dataprotection.abstractions.2.3.0.nupkg.sha512</w:t>
      </w:r>
      <w:r>
        <w:br/>
      </w:r>
      <w:r>
        <w:rPr>
          <w:rStyle w:val="VerbatimChar"/>
        </w:rPr>
        <w:t xml:space="preserve">24  0   RestaurantManagementSystem/packages/microsoft.aspnetcore.dataprotection.abstractions/2.3.0/microsoft.aspnetcore.dataprotection.abstractions.nuspec</w:t>
      </w:r>
      <w:r>
        <w:br/>
      </w:r>
      <w:r>
        <w:rPr>
          <w:rStyle w:val="VerbatimChar"/>
        </w:rPr>
        <w:t xml:space="preserve">5   0   RestaurantManagementSystem/packages/microsoft.aspnetcore.dataprotection/2.3.0/.nupkg.metadata</w:t>
      </w:r>
      <w:r>
        <w:br/>
      </w:r>
      <w:r>
        <w:rPr>
          <w:rStyle w:val="VerbatimChar"/>
        </w:rPr>
        <w:t xml:space="preserve">-   -   RestaurantManagementSystem/packages/microsoft.aspnetcore.dataprotection/2.3.0/.signature.p7s</w:t>
      </w:r>
      <w:r>
        <w:br/>
      </w:r>
      <w:r>
        <w:rPr>
          <w:rStyle w:val="VerbatimChar"/>
        </w:rPr>
        <w:t xml:space="preserve">-   -   RestaurantManagementSystem/packages/microsoft.aspnetcore.dataprotection/2.3.0/lib/netstandard2.0/Microsoft.AspNetCore.DataProtection.dll</w:t>
      </w:r>
      <w:r>
        <w:br/>
      </w:r>
      <w:r>
        <w:rPr>
          <w:rStyle w:val="VerbatimChar"/>
        </w:rPr>
        <w:t xml:space="preserve">2278    0   RestaurantManagementSystem/packages/microsoft.aspnetcore.dataprotection/2.3.0/lib/netstandard2.0/Microsoft.AspNetCore.DataProtection.xml</w:t>
      </w:r>
      <w:r>
        <w:br/>
      </w:r>
      <w:r>
        <w:rPr>
          <w:rStyle w:val="VerbatimChar"/>
        </w:rPr>
        <w:t xml:space="preserve">-   -   RestaurantManagementSystem/packages/microsoft.aspnetcore.dataprotection/2.3.0/microsoft.aspnetcore.dataprotection.2.3.0.nupkg</w:t>
      </w:r>
      <w:r>
        <w:br/>
      </w:r>
      <w:r>
        <w:rPr>
          <w:rStyle w:val="VerbatimChar"/>
        </w:rPr>
        <w:t xml:space="preserve">1   0   RestaurantManagementSystem/packages/microsoft.aspnetcore.dataprotection/2.3.0/microsoft.aspnetcore.dataprotection.2.3.0.nupkg.sha512</w:t>
      </w:r>
      <w:r>
        <w:br/>
      </w:r>
      <w:r>
        <w:rPr>
          <w:rStyle w:val="VerbatimChar"/>
        </w:rPr>
        <w:t xml:space="preserve">31  0   RestaurantManagementSystem/packages/microsoft.aspnetcore.dataprotection/2.3.0/microsoft.aspnetcore.dataprotection.nuspec</w:t>
      </w:r>
      <w:r>
        <w:br/>
      </w:r>
      <w:r>
        <w:rPr>
          <w:rStyle w:val="VerbatimChar"/>
        </w:rPr>
        <w:t xml:space="preserve">5   0   RestaurantManagementSystem/packages/microsoft.aspnetcore.diagnostics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diagnostics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diagnostics.abstractions/2.3.0/lib/netstandard2.0/Microsoft.AspNetCore.Diagnostics.Abstractions.dll</w:t>
      </w:r>
      <w:r>
        <w:br/>
      </w:r>
      <w:r>
        <w:rPr>
          <w:rStyle w:val="VerbatimChar"/>
        </w:rPr>
        <w:t xml:space="preserve">139 0   RestaurantManagementSystem/packages/microsoft.aspnetcore.diagnostics.abstractions/2.3.0/lib/netstandard2.0/Microsoft.AspNetCore.Diagnostics.Abstractions.xml</w:t>
      </w:r>
      <w:r>
        <w:br/>
      </w:r>
      <w:r>
        <w:rPr>
          <w:rStyle w:val="VerbatimChar"/>
        </w:rPr>
        <w:t xml:space="preserve">-   -   RestaurantManagementSystem/packages/microsoft.aspnetcore.diagnostics.abstractions/2.3.0/microsoft.aspnetcore.diagnostics.abstractions.2.3.0.nupkg</w:t>
      </w:r>
      <w:r>
        <w:br/>
      </w:r>
      <w:r>
        <w:rPr>
          <w:rStyle w:val="VerbatimChar"/>
        </w:rPr>
        <w:t xml:space="preserve">1   0   RestaurantManagementSystem/packages/microsoft.aspnetcore.diagnostics.abstractions/2.3.0/microsoft.aspnetcore.diagnostics.abstractions.2.3.0.nupkg.sha512</w:t>
      </w:r>
      <w:r>
        <w:br/>
      </w:r>
      <w:r>
        <w:rPr>
          <w:rStyle w:val="VerbatimChar"/>
        </w:rPr>
        <w:t xml:space="preserve">21  0   RestaurantManagementSystem/packages/microsoft.aspnetcore.diagnostics.abstractions/2.3.0/microsoft.aspnetcore.diagnostics.abstractions.nuspec</w:t>
      </w:r>
      <w:r>
        <w:br/>
      </w:r>
      <w:r>
        <w:rPr>
          <w:rStyle w:val="VerbatimChar"/>
        </w:rPr>
        <w:t xml:space="preserve">5   0   RestaurantManagementSystem/packages/microsoft.aspnetcore.hosting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hosting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hosting.abstractions/2.3.0/lib/netstandard2.0/Microsoft.AspNetCore.Hosting.Abstractions.dll</w:t>
      </w:r>
      <w:r>
        <w:br/>
      </w:r>
      <w:r>
        <w:rPr>
          <w:rStyle w:val="VerbatimChar"/>
        </w:rPr>
        <w:t xml:space="preserve">353 0   RestaurantManagementSystem/packages/microsoft.aspnetcore.hosting.abstractions/2.3.0/lib/netstandard2.0/Microsoft.AspNetCore.Hosting.Abstractions.xml</w:t>
      </w:r>
      <w:r>
        <w:br/>
      </w:r>
      <w:r>
        <w:rPr>
          <w:rStyle w:val="VerbatimChar"/>
        </w:rPr>
        <w:t xml:space="preserve">-   -   RestaurantManagementSystem/packages/microsoft.aspnetcore.hosting.abstractions/2.3.0/microsoft.aspnetcore.hosting.abstractions.2.3.0.nupkg</w:t>
      </w:r>
      <w:r>
        <w:br/>
      </w:r>
      <w:r>
        <w:rPr>
          <w:rStyle w:val="VerbatimChar"/>
        </w:rPr>
        <w:t xml:space="preserve">1   0   RestaurantManagementSystem/packages/microsoft.aspnetcore.hosting.abstractions/2.3.0/microsoft.aspnetcore.hosting.abstractions.2.3.0.nupkg.sha512</w:t>
      </w:r>
      <w:r>
        <w:br/>
      </w:r>
      <w:r>
        <w:rPr>
          <w:rStyle w:val="VerbatimChar"/>
        </w:rPr>
        <w:t xml:space="preserve">25  0   RestaurantManagementSystem/packages/microsoft.aspnetcore.hosting.abstractions/2.3.0/microsoft.aspnetcore.hosting.abstractions.nuspec</w:t>
      </w:r>
      <w:r>
        <w:br/>
      </w:r>
      <w:r>
        <w:rPr>
          <w:rStyle w:val="VerbatimChar"/>
        </w:rPr>
        <w:t xml:space="preserve">5   0   RestaurantManagementSystem/packages/microsoft.aspnetcore.hosting.server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hosting.server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hosting.server.abstractions/2.3.0/lib/netstandard2.0/Microsoft.AspNetCore.Hosting.Server.Abstractions.dll</w:t>
      </w:r>
      <w:r>
        <w:br/>
      </w:r>
      <w:r>
        <w:rPr>
          <w:rStyle w:val="VerbatimChar"/>
        </w:rPr>
        <w:t xml:space="preserve">58  0   RestaurantManagementSystem/packages/microsoft.aspnetcore.hosting.server.abstractions/2.3.0/lib/netstandard2.0/Microsoft.AspNetCore.Hosting.Server.Abstractions.xml</w:t>
      </w:r>
      <w:r>
        <w:br/>
      </w:r>
      <w:r>
        <w:rPr>
          <w:rStyle w:val="VerbatimChar"/>
        </w:rPr>
        <w:t xml:space="preserve">-   -   RestaurantManagementSystem/packages/microsoft.aspnetcore.hosting.server.abstractions/2.3.0/microsoft.aspnetcore.hosting.server.abstractions.2.3.0.nupkg</w:t>
      </w:r>
      <w:r>
        <w:br/>
      </w:r>
      <w:r>
        <w:rPr>
          <w:rStyle w:val="VerbatimChar"/>
        </w:rPr>
        <w:t xml:space="preserve">1   0   RestaurantManagementSystem/packages/microsoft.aspnetcore.hosting.server.abstractions/2.3.0/microsoft.aspnetcore.hosting.server.abstractions.2.3.0.nupkg.sha512</w:t>
      </w:r>
      <w:r>
        <w:br/>
      </w:r>
      <w:r>
        <w:rPr>
          <w:rStyle w:val="VerbatimChar"/>
        </w:rPr>
        <w:t xml:space="preserve">24  0   RestaurantManagementSystem/packages/microsoft.aspnetcore.hosting.server.abstractions/2.3.0/microsoft.aspnetcore.hosting.server.abstractions.nuspec</w:t>
      </w:r>
      <w:r>
        <w:br/>
      </w:r>
      <w:r>
        <w:rPr>
          <w:rStyle w:val="VerbatimChar"/>
        </w:rPr>
        <w:t xml:space="preserve">5   0   RestaurantManagementSystem/packages/microsoft.aspnetcore.html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html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html.abstractions/2.3.0/lib/netstandard2.0/Microsoft.AspNetCore.Html.Abstractions.dll</w:t>
      </w:r>
      <w:r>
        <w:br/>
      </w:r>
      <w:r>
        <w:rPr>
          <w:rStyle w:val="VerbatimChar"/>
        </w:rPr>
        <w:t xml:space="preserve">285 0   RestaurantManagementSystem/packages/microsoft.aspnetcore.html.abstractions/2.3.0/lib/netstandard2.0/Microsoft.AspNetCore.Html.Abstractions.xml</w:t>
      </w:r>
      <w:r>
        <w:br/>
      </w:r>
      <w:r>
        <w:rPr>
          <w:rStyle w:val="VerbatimChar"/>
        </w:rPr>
        <w:t xml:space="preserve">-   -   RestaurantManagementSystem/packages/microsoft.aspnetcore.html.abstractions/2.3.0/microsoft.aspnetcore.html.abstractions.2.3.0.nupkg</w:t>
      </w:r>
      <w:r>
        <w:br/>
      </w:r>
      <w:r>
        <w:rPr>
          <w:rStyle w:val="VerbatimChar"/>
        </w:rPr>
        <w:t xml:space="preserve">1   0   RestaurantManagementSystem/packages/microsoft.aspnetcore.html.abstractions/2.3.0/microsoft.aspnetcore.html.abstractions.2.3.0.nupkg.sha512</w:t>
      </w:r>
      <w:r>
        <w:br/>
      </w:r>
      <w:r>
        <w:rPr>
          <w:rStyle w:val="VerbatimChar"/>
        </w:rPr>
        <w:t xml:space="preserve">27  0   RestaurantManagementSystem/packages/microsoft.aspnetcore.html.abstractions/2.3.0/microsoft.aspnetcore.html.abstractions.nuspec</w:t>
      </w:r>
      <w:r>
        <w:br/>
      </w:r>
      <w:r>
        <w:rPr>
          <w:rStyle w:val="VerbatimChar"/>
        </w:rPr>
        <w:t xml:space="preserve">5   0   RestaurantManagementSystem/packages/microsoft.aspnetcore.http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http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http.abstractions/2.3.0/lib/netstandard2.0/Microsoft.AspNetCore.Http.Abstractions.dll</w:t>
      </w:r>
      <w:r>
        <w:br/>
      </w:r>
      <w:r>
        <w:rPr>
          <w:rStyle w:val="VerbatimChar"/>
        </w:rPr>
        <w:t xml:space="preserve">1532    0   RestaurantManagementSystem/packages/microsoft.aspnetcore.http.abstractions/2.3.0/lib/netstandard2.0/Microsoft.AspNetCore.Http.Abstractions.xml</w:t>
      </w:r>
      <w:r>
        <w:br/>
      </w:r>
      <w:r>
        <w:rPr>
          <w:rStyle w:val="VerbatimChar"/>
        </w:rPr>
        <w:t xml:space="preserve">-   -   RestaurantManagementSystem/packages/microsoft.aspnetcore.http.abstractions/2.3.0/microsoft.aspnetcore.http.abstractions.2.3.0.nupkg</w:t>
      </w:r>
      <w:r>
        <w:br/>
      </w:r>
      <w:r>
        <w:rPr>
          <w:rStyle w:val="VerbatimChar"/>
        </w:rPr>
        <w:t xml:space="preserve">1   0   RestaurantManagementSystem/packages/microsoft.aspnetcore.http.abstractions/2.3.0/microsoft.aspnetcore.http.abstractions.2.3.0.nupkg.sha512</w:t>
      </w:r>
      <w:r>
        <w:br/>
      </w:r>
      <w:r>
        <w:rPr>
          <w:rStyle w:val="VerbatimChar"/>
        </w:rPr>
        <w:t xml:space="preserve">29  0   RestaurantManagementSystem/packages/microsoft.aspnetcore.http.abstractions/2.3.0/microsoft.aspnetcore.http.abstractions.nuspec</w:t>
      </w:r>
      <w:r>
        <w:br/>
      </w:r>
      <w:r>
        <w:rPr>
          <w:rStyle w:val="VerbatimChar"/>
        </w:rPr>
        <w:t xml:space="preserve">5   0   RestaurantManagementSystem/packages/microsoft.aspnetcore.http.extensions/2.3.0/.nupkg.metadata</w:t>
      </w:r>
      <w:r>
        <w:br/>
      </w:r>
      <w:r>
        <w:rPr>
          <w:rStyle w:val="VerbatimChar"/>
        </w:rPr>
        <w:t xml:space="preserve">-   -   RestaurantManagementSystem/packages/microsoft.aspnetcore.http.extensions/2.3.0/.signature.p7s</w:t>
      </w:r>
      <w:r>
        <w:br/>
      </w:r>
      <w:r>
        <w:rPr>
          <w:rStyle w:val="VerbatimChar"/>
        </w:rPr>
        <w:t xml:space="preserve">-   -   RestaurantManagementSystem/packages/microsoft.aspnetcore.http.extensions/2.3.0/lib/netstandard2.0/Microsoft.AspNetCore.Http.Extensions.dll</w:t>
      </w:r>
      <w:r>
        <w:br/>
      </w:r>
      <w:r>
        <w:rPr>
          <w:rStyle w:val="VerbatimChar"/>
        </w:rPr>
        <w:t xml:space="preserve">139 0   RestaurantManagementSystem/packages/microsoft.aspnetcore.http.extensions/2.3.0/lib/netstandard2.0/Microsoft.AspNetCore.Http.Extensions.xml</w:t>
      </w:r>
      <w:r>
        <w:br/>
      </w:r>
      <w:r>
        <w:rPr>
          <w:rStyle w:val="VerbatimChar"/>
        </w:rPr>
        <w:t xml:space="preserve">-   -   RestaurantManagementSystem/packages/microsoft.aspnetcore.http.extensions/2.3.0/microsoft.aspnetcore.http.extensions.2.3.0.nupkg</w:t>
      </w:r>
      <w:r>
        <w:br/>
      </w:r>
      <w:r>
        <w:rPr>
          <w:rStyle w:val="VerbatimChar"/>
        </w:rPr>
        <w:t xml:space="preserve">1   0   RestaurantManagementSystem/packages/microsoft.aspnetcore.http.extensions/2.3.0/microsoft.aspnetcore.http.extensions.2.3.0.nupkg.sha512</w:t>
      </w:r>
      <w:r>
        <w:br/>
      </w:r>
      <w:r>
        <w:rPr>
          <w:rStyle w:val="VerbatimChar"/>
        </w:rPr>
        <w:t xml:space="preserve">26  0   RestaurantManagementSystem/packages/microsoft.aspnetcore.http.extensions/2.3.0/microsoft.aspnetcore.http.extensions.nuspec</w:t>
      </w:r>
      <w:r>
        <w:br/>
      </w:r>
      <w:r>
        <w:rPr>
          <w:rStyle w:val="VerbatimChar"/>
        </w:rPr>
        <w:t xml:space="preserve">5   0   RestaurantManagementSystem/packages/microsoft.aspnetcore.http.features/2.3.0/.nupkg.metadata</w:t>
      </w:r>
      <w:r>
        <w:br/>
      </w:r>
      <w:r>
        <w:rPr>
          <w:rStyle w:val="VerbatimChar"/>
        </w:rPr>
        <w:t xml:space="preserve">-   -   RestaurantManagementSystem/packages/microsoft.aspnetcore.http.features/2.3.0/.signature.p7s</w:t>
      </w:r>
      <w:r>
        <w:br/>
      </w:r>
      <w:r>
        <w:rPr>
          <w:rStyle w:val="VerbatimChar"/>
        </w:rPr>
        <w:t xml:space="preserve">-   -   RestaurantManagementSystem/packages/microsoft.aspnetcore.http.features/2.3.0/lib/netstandard2.0/Microsoft.AspNetCore.Http.Features.dll</w:t>
      </w:r>
      <w:r>
        <w:br/>
      </w:r>
      <w:r>
        <w:rPr>
          <w:rStyle w:val="VerbatimChar"/>
        </w:rPr>
        <w:t xml:space="preserve">869 0   RestaurantManagementSystem/packages/microsoft.aspnetcore.http.features/2.3.0/lib/netstandard2.0/Microsoft.AspNetCore.Http.Features.xml</w:t>
      </w:r>
      <w:r>
        <w:br/>
      </w:r>
      <w:r>
        <w:rPr>
          <w:rStyle w:val="VerbatimChar"/>
        </w:rPr>
        <w:t xml:space="preserve">-   -   RestaurantManagementSystem/packages/microsoft.aspnetcore.http.features/2.3.0/microsoft.aspnetcore.http.features.2.3.0.nupkg</w:t>
      </w:r>
      <w:r>
        <w:br/>
      </w:r>
      <w:r>
        <w:rPr>
          <w:rStyle w:val="VerbatimChar"/>
        </w:rPr>
        <w:t xml:space="preserve">1   0   RestaurantManagementSystem/packages/microsoft.aspnetcore.http.features/2.3.0/microsoft.aspnetcore.http.features.2.3.0.nupkg.sha512</w:t>
      </w:r>
      <w:r>
        <w:br/>
      </w:r>
      <w:r>
        <w:rPr>
          <w:rStyle w:val="VerbatimChar"/>
        </w:rPr>
        <w:t xml:space="preserve">23  0   RestaurantManagementSystem/packages/microsoft.aspnetcore.http.features/2.3.0/microsoft.aspnetcore.http.features.nuspec</w:t>
      </w:r>
      <w:r>
        <w:br/>
      </w:r>
      <w:r>
        <w:rPr>
          <w:rStyle w:val="VerbatimChar"/>
        </w:rPr>
        <w:t xml:space="preserve">5   0   RestaurantManagementSystem/packages/microsoft.aspnetcore.http/2.3.0/.nupkg.metadata</w:t>
      </w:r>
      <w:r>
        <w:br/>
      </w:r>
      <w:r>
        <w:rPr>
          <w:rStyle w:val="VerbatimChar"/>
        </w:rPr>
        <w:t xml:space="preserve">-   -   RestaurantManagementSystem/packages/microsoft.aspnetcore.http/2.3.0/.signature.p7s</w:t>
      </w:r>
      <w:r>
        <w:br/>
      </w:r>
      <w:r>
        <w:rPr>
          <w:rStyle w:val="VerbatimChar"/>
        </w:rPr>
        <w:t xml:space="preserve">-   -   RestaurantManagementSystem/packages/microsoft.aspnetcore.http/2.3.0/lib/netstandard2.0/Microsoft.AspNetCore.Http.dll</w:t>
      </w:r>
      <w:r>
        <w:br/>
      </w:r>
      <w:r>
        <w:rPr>
          <w:rStyle w:val="VerbatimChar"/>
        </w:rPr>
        <w:t xml:space="preserve">513 0   RestaurantManagementSystem/packages/microsoft.aspnetcore.http/2.3.0/lib/netstandard2.0/Microsoft.AspNetCore.Http.xml</w:t>
      </w:r>
      <w:r>
        <w:br/>
      </w:r>
      <w:r>
        <w:rPr>
          <w:rStyle w:val="VerbatimChar"/>
        </w:rPr>
        <w:t xml:space="preserve">-   -   RestaurantManagementSystem/packages/microsoft.aspnetcore.http/2.3.0/microsoft.aspnetcore.http.2.3.0.nupkg</w:t>
      </w:r>
      <w:r>
        <w:br/>
      </w:r>
      <w:r>
        <w:rPr>
          <w:rStyle w:val="VerbatimChar"/>
        </w:rPr>
        <w:t xml:space="preserve">1   0   RestaurantManagementSystem/packages/microsoft.aspnetcore.http/2.3.0/microsoft.aspnetcore.http.2.3.0.nupkg.sha512</w:t>
      </w:r>
      <w:r>
        <w:br/>
      </w:r>
      <w:r>
        <w:rPr>
          <w:rStyle w:val="VerbatimChar"/>
        </w:rPr>
        <w:t xml:space="preserve">27  0   RestaurantManagementSystem/packages/microsoft.aspnetcore.http/2.3.0/microsoft.aspnetcore.http.nuspec</w:t>
      </w:r>
      <w:r>
        <w:br/>
      </w:r>
      <w:r>
        <w:rPr>
          <w:rStyle w:val="VerbatimChar"/>
        </w:rPr>
        <w:t xml:space="preserve">5   0   RestaurantManagementSystem/packages/microsoft.aspnetcore.jsonpatch/2.3.0/.nupkg.metadata</w:t>
      </w:r>
      <w:r>
        <w:br/>
      </w:r>
      <w:r>
        <w:rPr>
          <w:rStyle w:val="VerbatimChar"/>
        </w:rPr>
        <w:t xml:space="preserve">-   -   RestaurantManagementSystem/packages/microsoft.aspnetcore.jsonpatch/2.3.0/.signature.p7s</w:t>
      </w:r>
      <w:r>
        <w:br/>
      </w:r>
      <w:r>
        <w:rPr>
          <w:rStyle w:val="VerbatimChar"/>
        </w:rPr>
        <w:t xml:space="preserve">-   -   RestaurantManagementSystem/packages/microsoft.aspnetcore.jsonpatch/2.3.0/lib/netstandard2.0/Microsoft.AspNetCore.JsonPatch.dll</w:t>
      </w:r>
      <w:r>
        <w:br/>
      </w:r>
      <w:r>
        <w:rPr>
          <w:rStyle w:val="VerbatimChar"/>
        </w:rPr>
        <w:t xml:space="preserve">801 0   RestaurantManagementSystem/packages/microsoft.aspnetcore.jsonpatch/2.3.0/lib/netstandard2.0/Microsoft.AspNetCore.JsonPatch.xml</w:t>
      </w:r>
      <w:r>
        <w:br/>
      </w:r>
      <w:r>
        <w:rPr>
          <w:rStyle w:val="VerbatimChar"/>
        </w:rPr>
        <w:t xml:space="preserve">-   -   RestaurantManagementSystem/packages/microsoft.aspnetcore.jsonpatch/2.3.0/microsoft.aspnetcore.jsonpatch.2.3.0.nupkg</w:t>
      </w:r>
      <w:r>
        <w:br/>
      </w:r>
      <w:r>
        <w:rPr>
          <w:rStyle w:val="VerbatimChar"/>
        </w:rPr>
        <w:t xml:space="preserve">1   0   RestaurantManagementSystem/packages/microsoft.aspnetcore.jsonpatch/2.3.0/microsoft.aspnetcore.jsonpatch.2.3.0.nupkg.sha512</w:t>
      </w:r>
      <w:r>
        <w:br/>
      </w:r>
      <w:r>
        <w:rPr>
          <w:rStyle w:val="VerbatimChar"/>
        </w:rPr>
        <w:t xml:space="preserve">24  0   RestaurantManagementSystem/packages/microsoft.aspnetcore.jsonpatch/2.3.0/microsoft.aspnetcore.jsonpatch.nuspec</w:t>
      </w:r>
      <w:r>
        <w:br/>
      </w:r>
      <w:r>
        <w:rPr>
          <w:rStyle w:val="VerbatimChar"/>
        </w:rPr>
        <w:t xml:space="preserve">5   0   RestaurantManagementSystem/packages/microsoft.aspnetcore.localization/2.3.0/.nupkg.metadata</w:t>
      </w:r>
      <w:r>
        <w:br/>
      </w:r>
      <w:r>
        <w:rPr>
          <w:rStyle w:val="VerbatimChar"/>
        </w:rPr>
        <w:t xml:space="preserve">-   -   RestaurantManagementSystem/packages/microsoft.aspnetcore.localization/2.3.0/.signature.p7s</w:t>
      </w:r>
      <w:r>
        <w:br/>
      </w:r>
      <w:r>
        <w:rPr>
          <w:rStyle w:val="VerbatimChar"/>
        </w:rPr>
        <w:t xml:space="preserve">-   -   RestaurantManagementSystem/packages/microsoft.aspnetcore.localization/2.3.0/lib/netstandard2.0/Microsoft.AspNetCore.Localization.dll</w:t>
      </w:r>
      <w:r>
        <w:br/>
      </w:r>
      <w:r>
        <w:rPr>
          <w:rStyle w:val="VerbatimChar"/>
        </w:rPr>
        <w:t xml:space="preserve">421 0   RestaurantManagementSystem/packages/microsoft.aspnetcore.localization/2.3.0/lib/netstandard2.0/Microsoft.AspNetCore.Localization.xml</w:t>
      </w:r>
      <w:r>
        <w:br/>
      </w:r>
      <w:r>
        <w:rPr>
          <w:rStyle w:val="VerbatimChar"/>
        </w:rPr>
        <w:t xml:space="preserve">-   -   RestaurantManagementSystem/packages/microsoft.aspnetcore.localization/2.3.0/microsoft.aspnetcore.localization.2.3.0.nupkg</w:t>
      </w:r>
      <w:r>
        <w:br/>
      </w:r>
      <w:r>
        <w:rPr>
          <w:rStyle w:val="VerbatimChar"/>
        </w:rPr>
        <w:t xml:space="preserve">1   0   RestaurantManagementSystem/packages/microsoft.aspnetcore.localization/2.3.0/microsoft.aspnetcore.localization.2.3.0.nupkg.sha512</w:t>
      </w:r>
      <w:r>
        <w:br/>
      </w:r>
      <w:r>
        <w:rPr>
          <w:rStyle w:val="VerbatimChar"/>
        </w:rPr>
        <w:t xml:space="preserve">26  0   RestaurantManagementSystem/packages/microsoft.aspnetcore.localization/2.3.0/microsoft.aspnetcore.localization.nuspec</w:t>
      </w:r>
      <w:r>
        <w:br/>
      </w:r>
      <w:r>
        <w:rPr>
          <w:rStyle w:val="VerbatimChar"/>
        </w:rPr>
        <w:t xml:space="preserve">5   0   RestaurantManagementSystem/packages/microsoft.aspnetcore.mvc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mvc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mvc.abstractions/2.3.0/lib/netstandard2.0/Microsoft.AspNetCore.Mvc.Abstractions.dll</w:t>
      </w:r>
      <w:r>
        <w:br/>
      </w:r>
      <w:r>
        <w:rPr>
          <w:rStyle w:val="VerbatimChar"/>
        </w:rPr>
        <w:t xml:space="preserve">4597    0   RestaurantManagementSystem/packages/microsoft.aspnetcore.mvc.abstractions/2.3.0/lib/netstandard2.0/Microsoft.AspNetCore.Mvc.Abstractions.xml</w:t>
      </w:r>
      <w:r>
        <w:br/>
      </w:r>
      <w:r>
        <w:rPr>
          <w:rStyle w:val="VerbatimChar"/>
        </w:rPr>
        <w:t xml:space="preserve">-   -   RestaurantManagementSystem/packages/microsoft.aspnetcore.mvc.abstractions/2.3.0/microsoft.aspnetcore.mvc.abstractions.2.3.0.nupkg</w:t>
      </w:r>
      <w:r>
        <w:br/>
      </w:r>
      <w:r>
        <w:rPr>
          <w:rStyle w:val="VerbatimChar"/>
        </w:rPr>
        <w:t xml:space="preserve">1   0   RestaurantManagementSystem/packages/microsoft.aspnetcore.mvc.abstractions/2.3.0/microsoft.aspnetcore.mvc.abstractions.2.3.0.nupkg.sha512</w:t>
      </w:r>
      <w:r>
        <w:br/>
      </w:r>
      <w:r>
        <w:rPr>
          <w:rStyle w:val="VerbatimChar"/>
        </w:rPr>
        <w:t xml:space="preserve">26  0   RestaurantManagementSystem/packages/microsoft.aspnetcore.mvc.abstractions/2.3.0/microsoft.aspnetcore.mvc.abstractions.nuspec</w:t>
      </w:r>
      <w:r>
        <w:br/>
      </w:r>
      <w:r>
        <w:rPr>
          <w:rStyle w:val="VerbatimChar"/>
        </w:rPr>
        <w:t xml:space="preserve">5   0   RestaurantManagementSystem/packages/microsoft.aspnetcore.mvc.apiexplorer/2.3.0/.nupkg.metadata</w:t>
      </w:r>
      <w:r>
        <w:br/>
      </w:r>
      <w:r>
        <w:rPr>
          <w:rStyle w:val="VerbatimChar"/>
        </w:rPr>
        <w:t xml:space="preserve">-   -   RestaurantManagementSystem/packages/microsoft.aspnetcore.mvc.apiexplorer/2.3.0/.signature.p7s</w:t>
      </w:r>
      <w:r>
        <w:br/>
      </w:r>
      <w:r>
        <w:rPr>
          <w:rStyle w:val="VerbatimChar"/>
        </w:rPr>
        <w:t xml:space="preserve">-   -   RestaurantManagementSystem/packages/microsoft.aspnetcore.mvc.apiexplorer/2.3.0/lib/netstandard2.0/Microsoft.AspNetCore.Mvc.ApiExplorer.dll</w:t>
      </w:r>
      <w:r>
        <w:br/>
      </w:r>
      <w:r>
        <w:rPr>
          <w:rStyle w:val="VerbatimChar"/>
        </w:rPr>
        <w:t xml:space="preserve">292 0   RestaurantManagementSystem/packages/microsoft.aspnetcore.mvc.apiexplorer/2.3.0/lib/netstandard2.0/Microsoft.AspNetCore.Mvc.ApiExplorer.xml</w:t>
      </w:r>
      <w:r>
        <w:br/>
      </w:r>
      <w:r>
        <w:rPr>
          <w:rStyle w:val="VerbatimChar"/>
        </w:rPr>
        <w:t xml:space="preserve">-   -   RestaurantManagementSystem/packages/microsoft.aspnetcore.mvc.apiexplorer/2.3.0/microsoft.aspnetcore.mvc.apiexplorer.2.3.0.nupkg</w:t>
      </w:r>
      <w:r>
        <w:br/>
      </w:r>
      <w:r>
        <w:rPr>
          <w:rStyle w:val="VerbatimChar"/>
        </w:rPr>
        <w:t xml:space="preserve">1   0   RestaurantManagementSystem/packages/microsoft.aspnetcore.mvc.apiexplorer/2.3.0/microsoft.aspnetcore.mvc.apiexplorer.2.3.0.nupkg.sha512</w:t>
      </w:r>
      <w:r>
        <w:br/>
      </w:r>
      <w:r>
        <w:rPr>
          <w:rStyle w:val="VerbatimChar"/>
        </w:rPr>
        <w:t xml:space="preserve">23  0   RestaurantManagementSystem/packages/microsoft.aspnetcore.mvc.apiexplorer/2.3.0/microsoft.aspnetcore.mvc.apiexplorer.nuspec</w:t>
      </w:r>
      <w:r>
        <w:br/>
      </w:r>
      <w:r>
        <w:rPr>
          <w:rStyle w:val="VerbatimChar"/>
        </w:rPr>
        <w:t xml:space="preserve">5   0   RestaurantManagementSystem/packages/microsoft.aspnetcore.mvc.core/2.3.0/.nupkg.metadata</w:t>
      </w:r>
      <w:r>
        <w:br/>
      </w:r>
      <w:r>
        <w:rPr>
          <w:rStyle w:val="VerbatimChar"/>
        </w:rPr>
        <w:t xml:space="preserve">-   -   RestaurantManagementSystem/packages/microsoft.aspnetcore.mvc.core/2.3.0/.signature.p7s</w:t>
      </w:r>
      <w:r>
        <w:br/>
      </w:r>
      <w:r>
        <w:rPr>
          <w:rStyle w:val="VerbatimChar"/>
        </w:rPr>
        <w:t xml:space="preserve">-   -   RestaurantManagementSystem/packages/microsoft.aspnetcore.mvc.core/2.3.0/lib/netstandard2.0/Microsoft.AspNetCore.Mvc.Core.dll</w:t>
      </w:r>
      <w:r>
        <w:br/>
      </w:r>
      <w:r>
        <w:rPr>
          <w:rStyle w:val="VerbatimChar"/>
        </w:rPr>
        <w:t xml:space="preserve">12335   0   RestaurantManagementSystem/packages/microsoft.aspnetcore.mvc.core/2.3.0/lib/netstandard2.0/Microsoft.AspNetCore.Mvc.Core.xml</w:t>
      </w:r>
      <w:r>
        <w:br/>
      </w:r>
      <w:r>
        <w:rPr>
          <w:rStyle w:val="VerbatimChar"/>
        </w:rPr>
        <w:t xml:space="preserve">-   -   RestaurantManagementSystem/packages/microsoft.aspnetcore.mvc.core/2.3.0/microsoft.aspnetcore.mvc.core.2.3.0.nupkg</w:t>
      </w:r>
      <w:r>
        <w:br/>
      </w:r>
      <w:r>
        <w:rPr>
          <w:rStyle w:val="VerbatimChar"/>
        </w:rPr>
        <w:t xml:space="preserve">1   0   RestaurantManagementSystem/packages/microsoft.aspnetcore.mvc.core/2.3.0/microsoft.aspnetcore.mvc.core.2.3.0.nupkg.sha512</w:t>
      </w:r>
      <w:r>
        <w:br/>
      </w:r>
      <w:r>
        <w:rPr>
          <w:rStyle w:val="VerbatimChar"/>
        </w:rPr>
        <w:t xml:space="preserve">44  0   RestaurantManagementSystem/packages/microsoft.aspnetcore.mvc.core/2.3.0/microsoft.aspnetcore.mvc.core.nuspec</w:t>
      </w:r>
      <w:r>
        <w:br/>
      </w:r>
      <w:r>
        <w:rPr>
          <w:rStyle w:val="VerbatimChar"/>
        </w:rPr>
        <w:t xml:space="preserve">5   0   RestaurantManagementSystem/packages/microsoft.aspnetcore.mvc.cors/2.3.0/.nupkg.metadata</w:t>
      </w:r>
      <w:r>
        <w:br/>
      </w:r>
      <w:r>
        <w:rPr>
          <w:rStyle w:val="VerbatimChar"/>
        </w:rPr>
        <w:t xml:space="preserve">-   -   RestaurantManagementSystem/packages/microsoft.aspnetcore.mvc.cors/2.3.0/.signature.p7s</w:t>
      </w:r>
      <w:r>
        <w:br/>
      </w:r>
      <w:r>
        <w:rPr>
          <w:rStyle w:val="VerbatimChar"/>
        </w:rPr>
        <w:t xml:space="preserve">-   -   RestaurantManagementSystem/packages/microsoft.aspnetcore.mvc.cors/2.3.0/lib/netstandard2.0/Microsoft.AspNetCore.Mvc.Cors.dll</w:t>
      </w:r>
      <w:r>
        <w:br/>
      </w:r>
      <w:r>
        <w:rPr>
          <w:rStyle w:val="VerbatimChar"/>
        </w:rPr>
        <w:t xml:space="preserve">85  0   RestaurantManagementSystem/packages/microsoft.aspnetcore.mvc.cors/2.3.0/lib/netstandard2.0/Microsoft.AspNetCore.Mvc.Cors.xml</w:t>
      </w:r>
      <w:r>
        <w:br/>
      </w:r>
      <w:r>
        <w:rPr>
          <w:rStyle w:val="VerbatimChar"/>
        </w:rPr>
        <w:t xml:space="preserve">-   -   RestaurantManagementSystem/packages/microsoft.aspnetcore.mvc.cors/2.3.0/microsoft.aspnetcore.mvc.cors.2.3.0.nupkg</w:t>
      </w:r>
      <w:r>
        <w:br/>
      </w:r>
      <w:r>
        <w:rPr>
          <w:rStyle w:val="VerbatimChar"/>
        </w:rPr>
        <w:t xml:space="preserve">1   0   RestaurantManagementSystem/packages/microsoft.aspnetcore.mvc.cors/2.3.0/microsoft.aspnetcore.mvc.cors.2.3.0.nupkg.sha512</w:t>
      </w:r>
      <w:r>
        <w:br/>
      </w:r>
      <w:r>
        <w:rPr>
          <w:rStyle w:val="VerbatimChar"/>
        </w:rPr>
        <w:t xml:space="preserve">24  0   RestaurantManagementSystem/packages/microsoft.aspnetcore.mvc.cors/2.3.0/microsoft.aspnetcore.mvc.cors.nuspec</w:t>
      </w:r>
      <w:r>
        <w:br/>
      </w:r>
      <w:r>
        <w:rPr>
          <w:rStyle w:val="VerbatimChar"/>
        </w:rPr>
        <w:t xml:space="preserve">5   0   RestaurantManagementSystem/packages/microsoft.aspnetcore.mvc.dataannotations/2.3.0/.nupkg.metadata</w:t>
      </w:r>
      <w:r>
        <w:br/>
      </w:r>
      <w:r>
        <w:rPr>
          <w:rStyle w:val="VerbatimChar"/>
        </w:rPr>
        <w:t xml:space="preserve">-   -   RestaurantManagementSystem/packages/microsoft.aspnetcore.mvc.dataannotations/2.3.0/.signature.p7s</w:t>
      </w:r>
      <w:r>
        <w:br/>
      </w:r>
      <w:r>
        <w:rPr>
          <w:rStyle w:val="VerbatimChar"/>
        </w:rPr>
        <w:t xml:space="preserve">-   -   RestaurantManagementSystem/packages/microsoft.aspnetcore.mvc.dataannotations/2.3.0/lib/netstandard2.0/Microsoft.AspNetCore.Mvc.DataAnnotations.dll</w:t>
      </w:r>
      <w:r>
        <w:br/>
      </w:r>
      <w:r>
        <w:rPr>
          <w:rStyle w:val="VerbatimChar"/>
        </w:rPr>
        <w:t xml:space="preserve">409 0   RestaurantManagementSystem/packages/microsoft.aspnetcore.mvc.dataannotations/2.3.0/lib/netstandard2.0/Microsoft.AspNetCore.Mvc.DataAnnotations.xml</w:t>
      </w:r>
      <w:r>
        <w:br/>
      </w:r>
      <w:r>
        <w:rPr>
          <w:rStyle w:val="VerbatimChar"/>
        </w:rPr>
        <w:t xml:space="preserve">-   -   RestaurantManagementSystem/packages/microsoft.aspnetcore.mvc.dataannotations/2.3.0/microsoft.aspnetcore.mvc.dataannotations.2.3.0.nupkg</w:t>
      </w:r>
      <w:r>
        <w:br/>
      </w:r>
      <w:r>
        <w:rPr>
          <w:rStyle w:val="VerbatimChar"/>
        </w:rPr>
        <w:t xml:space="preserve">1   0   RestaurantManagementSystem/packages/microsoft.aspnetcore.mvc.dataannotations/2.3.0/microsoft.aspnetcore.mvc.dataannotations.2.3.0.nupkg.sha512</w:t>
      </w:r>
      <w:r>
        <w:br/>
      </w:r>
      <w:r>
        <w:rPr>
          <w:rStyle w:val="VerbatimChar"/>
        </w:rPr>
        <w:t xml:space="preserve">25  0   RestaurantManagementSystem/packages/microsoft.aspnetcore.mvc.dataannotations/2.3.0/microsoft.aspnetcore.mvc.dataannotations.nuspec</w:t>
      </w:r>
      <w:r>
        <w:br/>
      </w:r>
      <w:r>
        <w:rPr>
          <w:rStyle w:val="VerbatimChar"/>
        </w:rPr>
        <w:t xml:space="preserve">5   0   RestaurantManagementSystem/packages/microsoft.aspnetcore.mvc.formatters.json/2.3.0/.nupkg.metadata</w:t>
      </w:r>
      <w:r>
        <w:br/>
      </w:r>
      <w:r>
        <w:rPr>
          <w:rStyle w:val="VerbatimChar"/>
        </w:rPr>
        <w:t xml:space="preserve">-   -   RestaurantManagementSystem/packages/microsoft.aspnetcore.mvc.formatters.json/2.3.0/.signature.p7s</w:t>
      </w:r>
      <w:r>
        <w:br/>
      </w:r>
      <w:r>
        <w:rPr>
          <w:rStyle w:val="VerbatimChar"/>
        </w:rPr>
        <w:t xml:space="preserve">-   -   RestaurantManagementSystem/packages/microsoft.aspnetcore.mvc.formatters.json/2.3.0/lib/netstandard2.0/Microsoft.AspNetCore.Mvc.Formatters.Json.dll</w:t>
      </w:r>
      <w:r>
        <w:br/>
      </w:r>
      <w:r>
        <w:rPr>
          <w:rStyle w:val="VerbatimChar"/>
        </w:rPr>
        <w:t xml:space="preserve">484 0   RestaurantManagementSystem/packages/microsoft.aspnetcore.mvc.formatters.json/2.3.0/lib/netstandard2.0/Microsoft.AspNetCore.Mvc.Formatters.Json.xml</w:t>
      </w:r>
      <w:r>
        <w:br/>
      </w:r>
      <w:r>
        <w:rPr>
          <w:rStyle w:val="VerbatimChar"/>
        </w:rPr>
        <w:t xml:space="preserve">-   -   RestaurantManagementSystem/packages/microsoft.aspnetcore.mvc.formatters.json/2.3.0/microsoft.aspnetcore.mvc.formatters.json.2.3.0.nupkg</w:t>
      </w:r>
      <w:r>
        <w:br/>
      </w:r>
      <w:r>
        <w:rPr>
          <w:rStyle w:val="VerbatimChar"/>
        </w:rPr>
        <w:t xml:space="preserve">1   0   RestaurantManagementSystem/packages/microsoft.aspnetcore.mvc.formatters.json/2.3.0/microsoft.aspnetcore.mvc.formatters.json.2.3.0.nupkg.sha512</w:t>
      </w:r>
      <w:r>
        <w:br/>
      </w:r>
      <w:r>
        <w:rPr>
          <w:rStyle w:val="VerbatimChar"/>
        </w:rPr>
        <w:t xml:space="preserve">24  0   RestaurantManagementSystem/packages/microsoft.aspnetcore.mvc.formatters.json/2.3.0/microsoft.aspnetcore.mvc.formatters.json.nuspec</w:t>
      </w:r>
      <w:r>
        <w:br/>
      </w:r>
      <w:r>
        <w:rPr>
          <w:rStyle w:val="VerbatimChar"/>
        </w:rPr>
        <w:t xml:space="preserve">5   0   RestaurantManagementSystem/packages/microsoft.aspnetcore.mvc.localization/2.3.0/.nupkg.metadata</w:t>
      </w:r>
      <w:r>
        <w:br/>
      </w:r>
      <w:r>
        <w:rPr>
          <w:rStyle w:val="VerbatimChar"/>
        </w:rPr>
        <w:t xml:space="preserve">-   -   RestaurantManagementSystem/packages/microsoft.aspnetcore.mvc.localization/2.3.0/.signature.p7s</w:t>
      </w:r>
      <w:r>
        <w:br/>
      </w:r>
      <w:r>
        <w:rPr>
          <w:rStyle w:val="VerbatimChar"/>
        </w:rPr>
        <w:t xml:space="preserve">-   -   RestaurantManagementSystem/packages/microsoft.aspnetcore.mvc.localization/2.3.0/lib/netstandard2.0/Microsoft.AspNetCore.Mvc.Localization.dll</w:t>
      </w:r>
      <w:r>
        <w:br/>
      </w:r>
      <w:r>
        <w:rPr>
          <w:rStyle w:val="VerbatimChar"/>
        </w:rPr>
        <w:t xml:space="preserve">764 0   RestaurantManagementSystem/packages/microsoft.aspnetcore.mvc.localization/2.3.0/lib/netstandard2.0/Microsoft.AspNetCore.Mvc.Localization.xml</w:t>
      </w:r>
      <w:r>
        <w:br/>
      </w:r>
      <w:r>
        <w:rPr>
          <w:rStyle w:val="VerbatimChar"/>
        </w:rPr>
        <w:t xml:space="preserve">-   -   RestaurantManagementSystem/packages/microsoft.aspnetcore.mvc.localization/2.3.0/microsoft.aspnetcore.mvc.localization.2.3.0.nupkg</w:t>
      </w:r>
      <w:r>
        <w:br/>
      </w:r>
      <w:r>
        <w:rPr>
          <w:rStyle w:val="VerbatimChar"/>
        </w:rPr>
        <w:t xml:space="preserve">1   0   RestaurantManagementSystem/packages/microsoft.aspnetcore.mvc.localization/2.3.0/microsoft.aspnetcore.mvc.localization.2.3.0.nupkg.sha512</w:t>
      </w:r>
      <w:r>
        <w:br/>
      </w:r>
      <w:r>
        <w:rPr>
          <w:rStyle w:val="VerbatimChar"/>
        </w:rPr>
        <w:t xml:space="preserve">29  0   RestaurantManagementSystem/packages/microsoft.aspnetcore.mvc.localization/2.3.0/microsoft.aspnetcore.mvc.localization.nuspec</w:t>
      </w:r>
      <w:r>
        <w:br/>
      </w:r>
      <w:r>
        <w:rPr>
          <w:rStyle w:val="VerbatimChar"/>
        </w:rPr>
        <w:t xml:space="preserve">5   0   RestaurantManagementSystem/packages/microsoft.aspnetcore.mvc.razor.extensions/2.3.0/.nupkg.metadata</w:t>
      </w:r>
      <w:r>
        <w:br/>
      </w:r>
      <w:r>
        <w:rPr>
          <w:rStyle w:val="VerbatimChar"/>
        </w:rPr>
        <w:t xml:space="preserve">-   -   RestaurantManagementSystem/packages/microsoft.aspnetcore.mvc.razor.extensions/2.3.0/.signature.p7s</w:t>
      </w:r>
      <w:r>
        <w:br/>
      </w:r>
      <w:r>
        <w:rPr>
          <w:rStyle w:val="VerbatimChar"/>
        </w:rPr>
        <w:t xml:space="preserve">40  0   RestaurantManagementSystem/packages/microsoft.aspnetcore.mvc.razor.extensions/2.3.0/build/netstandard2.0/Microsoft.AspNetCore.Mvc.Razor.Extensions.props</w:t>
      </w:r>
      <w:r>
        <w:br/>
      </w:r>
      <w:r>
        <w:rPr>
          <w:rStyle w:val="VerbatimChar"/>
        </w:rPr>
        <w:t xml:space="preserve">36  0   RestaurantManagementSystem/packages/microsoft.aspnetcore.mvc.razor.extensions/2.3.0/build/netstandard2.0/Microsoft.AspNetCore.Mvc.Razor.Extensions.targets</w:t>
      </w:r>
      <w:r>
        <w:br/>
      </w:r>
      <w:r>
        <w:rPr>
          <w:rStyle w:val="VerbatimChar"/>
        </w:rPr>
        <w:t xml:space="preserve">-   -   RestaurantManagementSystem/packages/microsoft.aspnetcore.mvc.razor.extensions/2.3.0/lib/net46/Microsoft.AspNetCore.Mvc.Razor.Extensions.dll</w:t>
      </w:r>
      <w:r>
        <w:br/>
      </w:r>
      <w:r>
        <w:rPr>
          <w:rStyle w:val="VerbatimChar"/>
        </w:rPr>
        <w:t xml:space="preserve">-   -   RestaurantManagementSystem/packages/microsoft.aspnetcore.mvc.razor.extensions/2.3.0/lib/netstandard2.0/Microsoft.AspNetCore.Mvc.Razor.Extensions.dll</w:t>
      </w:r>
      <w:r>
        <w:br/>
      </w:r>
      <w:r>
        <w:rPr>
          <w:rStyle w:val="VerbatimChar"/>
        </w:rPr>
        <w:t xml:space="preserve">-   -   RestaurantManagementSystem/packages/microsoft.aspnetcore.mvc.razor.extensions/2.3.0/microsoft.aspnetcore.mvc.razor.extensions.2.3.0.nupkg</w:t>
      </w:r>
      <w:r>
        <w:br/>
      </w:r>
      <w:r>
        <w:rPr>
          <w:rStyle w:val="VerbatimChar"/>
        </w:rPr>
        <w:t xml:space="preserve">1   0   RestaurantManagementSystem/packages/microsoft.aspnetcore.mvc.razor.extensions/2.3.0/microsoft.aspnetcore.mvc.razor.extensions.2.3.0.nupkg.sha512</w:t>
      </w:r>
      <w:r>
        <w:br/>
      </w:r>
      <w:r>
        <w:rPr>
          <w:rStyle w:val="VerbatimChar"/>
        </w:rPr>
        <w:t xml:space="preserve">28  0   RestaurantManagementSystem/packages/microsoft.aspnetcore.mvc.razor.extensions/2.3.0/microsoft.aspnetcore.mvc.razor.extensions.nuspec</w:t>
      </w:r>
      <w:r>
        <w:br/>
      </w:r>
      <w:r>
        <w:rPr>
          <w:rStyle w:val="VerbatimChar"/>
        </w:rPr>
        <w:t xml:space="preserve">5   0   RestaurantManagementSystem/packages/microsoft.aspnetcore.mvc.razor/2.3.0/.nupkg.metadata</w:t>
      </w:r>
      <w:r>
        <w:br/>
      </w:r>
      <w:r>
        <w:rPr>
          <w:rStyle w:val="VerbatimChar"/>
        </w:rPr>
        <w:t xml:space="preserve">-   -   RestaurantManagementSystem/packages/microsoft.aspnetcore.mvc.razor/2.3.0/.signature.p7s</w:t>
      </w:r>
      <w:r>
        <w:br/>
      </w:r>
      <w:r>
        <w:rPr>
          <w:rStyle w:val="VerbatimChar"/>
        </w:rPr>
        <w:t xml:space="preserve">-   -   RestaurantManagementSystem/packages/microsoft.aspnetcore.mvc.razor/2.3.0/lib/netstandard2.0/Microsoft.AspNetCore.Mvc.Razor.dll</w:t>
      </w:r>
      <w:r>
        <w:br/>
      </w:r>
      <w:r>
        <w:rPr>
          <w:rStyle w:val="VerbatimChar"/>
        </w:rPr>
        <w:t xml:space="preserve">2064    0   RestaurantManagementSystem/packages/microsoft.aspnetcore.mvc.razor/2.3.0/lib/netstandard2.0/Microsoft.AspNetCore.Mvc.Razor.xml</w:t>
      </w:r>
      <w:r>
        <w:br/>
      </w:r>
      <w:r>
        <w:rPr>
          <w:rStyle w:val="VerbatimChar"/>
        </w:rPr>
        <w:t xml:space="preserve">-   -   RestaurantManagementSystem/packages/microsoft.aspnetcore.mvc.razor/2.3.0/microsoft.aspnetcore.mvc.razor.2.3.0.nupkg</w:t>
      </w:r>
      <w:r>
        <w:br/>
      </w:r>
      <w:r>
        <w:rPr>
          <w:rStyle w:val="VerbatimChar"/>
        </w:rPr>
        <w:t xml:space="preserve">1   0   RestaurantManagementSystem/packages/microsoft.aspnetcore.mvc.razor/2.3.0/microsoft.aspnetcore.mvc.razor.2.3.0.nupkg.sha512</w:t>
      </w:r>
      <w:r>
        <w:br/>
      </w:r>
      <w:r>
        <w:rPr>
          <w:rStyle w:val="VerbatimChar"/>
        </w:rPr>
        <w:t xml:space="preserve">39  0   RestaurantManagementSystem/packages/microsoft.aspnetcore.mvc.razor/2.3.0/microsoft.aspnetcore.mvc.razor.nuspec</w:t>
      </w:r>
      <w:r>
        <w:br/>
      </w:r>
      <w:r>
        <w:rPr>
          <w:rStyle w:val="VerbatimChar"/>
        </w:rPr>
        <w:t xml:space="preserve">5   0   RestaurantManagementSystem/packages/microsoft.aspnetcore.mvc.razorpages/2.3.0/.nupkg.metadata</w:t>
      </w:r>
      <w:r>
        <w:br/>
      </w:r>
      <w:r>
        <w:rPr>
          <w:rStyle w:val="VerbatimChar"/>
        </w:rPr>
        <w:t xml:space="preserve">-   -   RestaurantManagementSystem/packages/microsoft.aspnetcore.mvc.razorpages/2.3.0/.signature.p7s</w:t>
      </w:r>
      <w:r>
        <w:br/>
      </w:r>
      <w:r>
        <w:rPr>
          <w:rStyle w:val="VerbatimChar"/>
        </w:rPr>
        <w:t xml:space="preserve">-   -   RestaurantManagementSystem/packages/microsoft.aspnetcore.mvc.razorpages/2.3.0/lib/netstandard2.0/Microsoft.AspNetCore.Mvc.RazorPages.dll</w:t>
      </w:r>
      <w:r>
        <w:br/>
      </w:r>
      <w:r>
        <w:rPr>
          <w:rStyle w:val="VerbatimChar"/>
        </w:rPr>
        <w:t xml:space="preserve">3764    0   RestaurantManagementSystem/packages/microsoft.aspnetcore.mvc.razorpages/2.3.0/lib/netstandard2.0/Microsoft.AspNetCore.Mvc.RazorPages.xml</w:t>
      </w:r>
      <w:r>
        <w:br/>
      </w:r>
      <w:r>
        <w:rPr>
          <w:rStyle w:val="VerbatimChar"/>
        </w:rPr>
        <w:t xml:space="preserve">-   -   RestaurantManagementSystem/packages/microsoft.aspnetcore.mvc.razorpages/2.3.0/microsoft.aspnetcore.mvc.razorpages.2.3.0.nupkg</w:t>
      </w:r>
      <w:r>
        <w:br/>
      </w:r>
      <w:r>
        <w:rPr>
          <w:rStyle w:val="VerbatimChar"/>
        </w:rPr>
        <w:t xml:space="preserve">1   0   RestaurantManagementSystem/packages/microsoft.aspnetcore.mvc.razorpages/2.3.0/microsoft.aspnetcore.mvc.razorpages.2.3.0.nupkg.sha512</w:t>
      </w:r>
      <w:r>
        <w:br/>
      </w:r>
      <w:r>
        <w:rPr>
          <w:rStyle w:val="VerbatimChar"/>
        </w:rPr>
        <w:t xml:space="preserve">23  0   RestaurantManagementSystem/packages/microsoft.aspnetcore.mvc.razorpages/2.3.0/microsoft.aspnetcore.mvc.razorpages.nuspec</w:t>
      </w:r>
      <w:r>
        <w:br/>
      </w:r>
      <w:r>
        <w:rPr>
          <w:rStyle w:val="VerbatimChar"/>
        </w:rPr>
        <w:t xml:space="preserve">5   0   RestaurantManagementSystem/packages/microsoft.aspnetcore.mvc.taghelpers/2.3.0/.nupkg.metadata</w:t>
      </w:r>
      <w:r>
        <w:br/>
      </w:r>
      <w:r>
        <w:rPr>
          <w:rStyle w:val="VerbatimChar"/>
        </w:rPr>
        <w:t xml:space="preserve">-   -   RestaurantManagementSystem/packages/microsoft.aspnetcore.mvc.taghelpers/2.3.0/.signature.p7s</w:t>
      </w:r>
      <w:r>
        <w:br/>
      </w:r>
      <w:r>
        <w:rPr>
          <w:rStyle w:val="VerbatimChar"/>
        </w:rPr>
        <w:t xml:space="preserve">-   -   RestaurantManagementSystem/packages/microsoft.aspnetcore.mvc.taghelpers/2.3.0/lib/netstandard2.0/Microsoft.AspNetCore.Mvc.TagHelpers.dll</w:t>
      </w:r>
      <w:r>
        <w:br/>
      </w:r>
      <w:r>
        <w:rPr>
          <w:rStyle w:val="VerbatimChar"/>
        </w:rPr>
        <w:t xml:space="preserve">1659    0   RestaurantManagementSystem/packages/microsoft.aspnetcore.mvc.taghelpers/2.3.0/lib/netstandard2.0/Microsoft.AspNetCore.Mvc.TagHelpers.xml</w:t>
      </w:r>
      <w:r>
        <w:br/>
      </w:r>
      <w:r>
        <w:rPr>
          <w:rStyle w:val="VerbatimChar"/>
        </w:rPr>
        <w:t xml:space="preserve">-   -   RestaurantManagementSystem/packages/microsoft.aspnetcore.mvc.taghelpers/2.3.0/microsoft.aspnetcore.mvc.taghelpers.2.3.0.nupkg</w:t>
      </w:r>
      <w:r>
        <w:br/>
      </w:r>
      <w:r>
        <w:rPr>
          <w:rStyle w:val="VerbatimChar"/>
        </w:rPr>
        <w:t xml:space="preserve">1   0   RestaurantManagementSystem/packages/microsoft.aspnetcore.mvc.taghelpers/2.3.0/microsoft.aspnetcore.mvc.taghelpers.2.3.0.nupkg.sha512</w:t>
      </w:r>
      <w:r>
        <w:br/>
      </w:r>
      <w:r>
        <w:rPr>
          <w:rStyle w:val="VerbatimChar"/>
        </w:rPr>
        <w:t xml:space="preserve">28  0   RestaurantManagementSystem/packages/microsoft.aspnetcore.mvc.taghelpers/2.3.0/microsoft.aspnetcore.mvc.taghelpers.nuspec</w:t>
      </w:r>
      <w:r>
        <w:br/>
      </w:r>
      <w:r>
        <w:rPr>
          <w:rStyle w:val="VerbatimChar"/>
        </w:rPr>
        <w:t xml:space="preserve">5   0   RestaurantManagementSystem/packages/microsoft.aspnetcore.mvc.viewfeatures/2.3.0/.nupkg.metadata</w:t>
      </w:r>
      <w:r>
        <w:br/>
      </w:r>
      <w:r>
        <w:rPr>
          <w:rStyle w:val="VerbatimChar"/>
        </w:rPr>
        <w:t xml:space="preserve">-   -   RestaurantManagementSystem/packages/microsoft.aspnetcore.mvc.viewfeatures/2.3.0/.signature.p7s</w:t>
      </w:r>
      <w:r>
        <w:br/>
      </w:r>
      <w:r>
        <w:rPr>
          <w:rStyle w:val="VerbatimChar"/>
        </w:rPr>
        <w:t xml:space="preserve">-   -   RestaurantManagementSystem/packages/microsoft.aspnetcore.mvc.viewfeatures/2.3.0/lib/netstandard2.0/Microsoft.AspNetCore.Mvc.ViewFeatures.dll</w:t>
      </w:r>
      <w:r>
        <w:br/>
      </w:r>
      <w:r>
        <w:rPr>
          <w:rStyle w:val="VerbatimChar"/>
        </w:rPr>
        <w:t xml:space="preserve">9637    0   RestaurantManagementSystem/packages/microsoft.aspnetcore.mvc.viewfeatures/2.3.0/lib/netstandard2.0/Microsoft.AspNetCore.Mvc.ViewFeatures.xml</w:t>
      </w:r>
      <w:r>
        <w:br/>
      </w:r>
      <w:r>
        <w:rPr>
          <w:rStyle w:val="VerbatimChar"/>
        </w:rPr>
        <w:t xml:space="preserve">-   -   RestaurantManagementSystem/packages/microsoft.aspnetcore.mvc.viewfeatures/2.3.0/microsoft.aspnetcore.mvc.viewfeatures.2.3.0.nupkg</w:t>
      </w:r>
      <w:r>
        <w:br/>
      </w:r>
      <w:r>
        <w:rPr>
          <w:rStyle w:val="VerbatimChar"/>
        </w:rPr>
        <w:t xml:space="preserve">1   0   RestaurantManagementSystem/packages/microsoft.aspnetcore.mvc.viewfeatures/2.3.0/microsoft.aspnetcore.mvc.viewfeatures.2.3.0.nupkg.sha512</w:t>
      </w:r>
      <w:r>
        <w:br/>
      </w:r>
      <w:r>
        <w:rPr>
          <w:rStyle w:val="VerbatimChar"/>
        </w:rPr>
        <w:t xml:space="preserve">35  0   RestaurantManagementSystem/packages/microsoft.aspnetcore.mvc.viewfeatures/2.3.0/microsoft.aspnetcore.mvc.viewfeatures.nuspec</w:t>
      </w:r>
      <w:r>
        <w:br/>
      </w:r>
      <w:r>
        <w:rPr>
          <w:rStyle w:val="VerbatimChar"/>
        </w:rPr>
        <w:t xml:space="preserve">5   0   RestaurantManagementSystem/packages/microsoft.aspnetcore.mvc/2.3.0/.nupkg.metadata</w:t>
      </w:r>
      <w:r>
        <w:br/>
      </w:r>
      <w:r>
        <w:rPr>
          <w:rStyle w:val="VerbatimChar"/>
        </w:rPr>
        <w:t xml:space="preserve">-   -   RestaurantManagementSystem/packages/microsoft.aspnetcore.mvc/2.3.0/.signature.p7s</w:t>
      </w:r>
      <w:r>
        <w:br/>
      </w:r>
      <w:r>
        <w:rPr>
          <w:rStyle w:val="VerbatimChar"/>
        </w:rPr>
        <w:t xml:space="preserve">-   -   RestaurantManagementSystem/packages/microsoft.aspnetcore.mvc/2.3.0/lib/netstandard2.0/Microsoft.AspNetCore.Mvc.dll</w:t>
      </w:r>
      <w:r>
        <w:br/>
      </w:r>
      <w:r>
        <w:rPr>
          <w:rStyle w:val="VerbatimChar"/>
        </w:rPr>
        <w:t xml:space="preserve">28  0   RestaurantManagementSystem/packages/microsoft.aspnetcore.mvc/2.3.0/lib/netstandard2.0/Microsoft.AspNetCore.Mvc.xml</w:t>
      </w:r>
      <w:r>
        <w:br/>
      </w:r>
      <w:r>
        <w:rPr>
          <w:rStyle w:val="VerbatimChar"/>
        </w:rPr>
        <w:t xml:space="preserve">-   -   RestaurantManagementSystem/packages/microsoft.aspnetcore.mvc/2.3.0/microsoft.aspnetcore.mvc.2.3.0.nupkg</w:t>
      </w:r>
      <w:r>
        <w:br/>
      </w:r>
      <w:r>
        <w:rPr>
          <w:rStyle w:val="VerbatimChar"/>
        </w:rPr>
        <w:t xml:space="preserve">1   0   RestaurantManagementSystem/packages/microsoft.aspnetcore.mvc/2.3.0/microsoft.aspnetcore.mvc.2.3.0.nupkg.sha512</w:t>
      </w:r>
      <w:r>
        <w:br/>
      </w:r>
      <w:r>
        <w:rPr>
          <w:rStyle w:val="VerbatimChar"/>
        </w:rPr>
        <w:t xml:space="preserve">34  0   RestaurantManagementSystem/packages/microsoft.aspnetcore.mvc/2.3.0/microsoft.aspnetcore.mvc.nuspec</w:t>
      </w:r>
      <w:r>
        <w:br/>
      </w:r>
      <w:r>
        <w:rPr>
          <w:rStyle w:val="VerbatimChar"/>
        </w:rPr>
        <w:t xml:space="preserve">5   0   RestaurantManagementSystem/packages/microsoft.aspnetcore.razor.design/2.3.0/.nupkg.metadata</w:t>
      </w:r>
      <w:r>
        <w:br/>
      </w:r>
      <w:r>
        <w:rPr>
          <w:rStyle w:val="VerbatimChar"/>
        </w:rPr>
        <w:t xml:space="preserve">-   -   RestaurantManagementSystem/packages/microsoft.aspnetcore.razor.design/2.3.0/.signature.p7s</w:t>
      </w:r>
      <w:r>
        <w:br/>
      </w:r>
      <w:r>
        <w:rPr>
          <w:rStyle w:val="VerbatimChar"/>
        </w:rPr>
        <w:t xml:space="preserve">151 0   RestaurantManagementSystem/packages/microsoft.aspnetcore.razor.design/2.3.0/build/netstandard2.0/Microsoft.AspNetCore.Razor.Design.CodeGeneration.targets</w:t>
      </w:r>
      <w:r>
        <w:br/>
      </w:r>
      <w:r>
        <w:rPr>
          <w:rStyle w:val="VerbatimChar"/>
        </w:rPr>
        <w:t xml:space="preserve">52  0   RestaurantManagementSystem/packages/microsoft.aspnetcore.razor.design/2.3.0/build/netstandard2.0/Microsoft.AspNetCore.Razor.Design.props</w:t>
      </w:r>
      <w:r>
        <w:br/>
      </w:r>
      <w:r>
        <w:rPr>
          <w:rStyle w:val="VerbatimChar"/>
        </w:rPr>
        <w:t xml:space="preserve">3   0   RestaurantManagementSystem/packages/microsoft.aspnetcore.razor.design/2.3.0/buildMultiTargeting/Microsoft.AspNetCore.Razor.Design.props</w:t>
      </w:r>
      <w:r>
        <w:br/>
      </w:r>
      <w:r>
        <w:rPr>
          <w:rStyle w:val="VerbatimChar"/>
        </w:rPr>
        <w:t xml:space="preserve">-   -   RestaurantManagementSystem/packages/microsoft.aspnetcore.razor.design/2.3.0/microsoft.aspnetcore.razor.design.2.3.0.nupkg</w:t>
      </w:r>
      <w:r>
        <w:br/>
      </w:r>
      <w:r>
        <w:rPr>
          <w:rStyle w:val="VerbatimChar"/>
        </w:rPr>
        <w:t xml:space="preserve">1   0   RestaurantManagementSystem/packages/microsoft.aspnetcore.razor.design/2.3.0/microsoft.aspnetcore.razor.design.2.3.0.nupkg.sha512</w:t>
      </w:r>
      <w:r>
        <w:br/>
      </w:r>
      <w:r>
        <w:rPr>
          <w:rStyle w:val="VerbatimChar"/>
        </w:rPr>
        <w:t xml:space="preserve">20  0   RestaurantManagementSystem/packages/microsoft.aspnetcore.razor.design/2.3.0/microsoft.aspnetcore.razor.design.nuspec</w:t>
      </w:r>
      <w:r>
        <w:br/>
      </w:r>
      <w:r>
        <w:rPr>
          <w:rStyle w:val="VerbatimChar"/>
        </w:rPr>
        <w:t xml:space="preserve">-   -   RestaurantManagementSystem/packages/microsoft.aspnetcore.razor.design/2.3.0/tasks/net46/Microsoft.AspNetCore.Razor.Tasks.dll</w:t>
      </w:r>
      <w:r>
        <w:br/>
      </w:r>
      <w:r>
        <w:rPr>
          <w:rStyle w:val="VerbatimChar"/>
        </w:rPr>
        <w:t xml:space="preserve">-   -   RestaurantManagementSystem/packages/microsoft.aspnetcore.razor.design/2.3.0/tasks/netstandard2.0/Microsoft.AspNetCore.Razor.Tasks.dll</w:t>
      </w:r>
      <w:r>
        <w:br/>
      </w:r>
      <w:r>
        <w:rPr>
          <w:rStyle w:val="VerbatimChar"/>
        </w:rPr>
        <w:t xml:space="preserve">-   -   RestaurantManagementSystem/packages/microsoft.aspnetcore.razor.design/2.3.0/tools/Microsoft.AspNetCore.Razor.Language.dll</w:t>
      </w:r>
      <w:r>
        <w:br/>
      </w:r>
      <w:r>
        <w:rPr>
          <w:rStyle w:val="VerbatimChar"/>
        </w:rPr>
        <w:t xml:space="preserve">-   -   RestaurantManagementSystem/packages/microsoft.aspnetcore.razor.design/2.3.0/tools/Microsoft.CodeAnalysis.CSharp.dll</w:t>
      </w:r>
      <w:r>
        <w:br/>
      </w:r>
      <w:r>
        <w:rPr>
          <w:rStyle w:val="VerbatimChar"/>
        </w:rPr>
        <w:t xml:space="preserve">-   -   RestaurantManagementSystem/packages/microsoft.aspnetcore.razor.design/2.3.0/tools/Microsoft.CodeAnalysis.Razor.dll</w:t>
      </w:r>
      <w:r>
        <w:br/>
      </w:r>
      <w:r>
        <w:rPr>
          <w:rStyle w:val="VerbatimChar"/>
        </w:rPr>
        <w:t xml:space="preserve">-   -   RestaurantManagementSystem/packages/microsoft.aspnetcore.razor.design/2.3.0/tools/Microsoft.CodeAnalysis.dll</w:t>
      </w:r>
      <w:r>
        <w:br/>
      </w:r>
      <w:r>
        <w:rPr>
          <w:rStyle w:val="VerbatimChar"/>
        </w:rPr>
        <w:t xml:space="preserve">-   -   RestaurantManagementSystem/packages/microsoft.aspnetcore.razor.design/2.3.0/tools/Newtonsoft.Json.dll</w:t>
      </w:r>
      <w:r>
        <w:br/>
      </w:r>
      <w:r>
        <w:rPr>
          <w:rStyle w:val="VerbatimChar"/>
        </w:rPr>
        <w:t xml:space="preserve">-   -   RestaurantManagementSystem/packages/microsoft.aspnetcore.razor.design/2.3.0/tools/runtimes/unix/lib/netstandard1.3/System.Text.Encoding.CodePages.dll</w:t>
      </w:r>
      <w:r>
        <w:br/>
      </w:r>
      <w:r>
        <w:rPr>
          <w:rStyle w:val="VerbatimChar"/>
        </w:rPr>
        <w:t xml:space="preserve">-   -   RestaurantManagementSystem/packages/microsoft.aspnetcore.razor.design/2.3.0/tools/runtimes/win/lib/netstandard1.3/System.Text.Encoding.CodePages.dll</w:t>
      </w:r>
      <w:r>
        <w:br/>
      </w:r>
      <w:r>
        <w:rPr>
          <w:rStyle w:val="VerbatimChar"/>
        </w:rPr>
        <w:t xml:space="preserve">1470    0   RestaurantManagementSystem/packages/microsoft.aspnetcore.razor.design/2.3.0/tools/rzc.deps.json</w:t>
      </w:r>
      <w:r>
        <w:br/>
      </w:r>
      <w:r>
        <w:rPr>
          <w:rStyle w:val="VerbatimChar"/>
        </w:rPr>
        <w:t xml:space="preserve">-   -   RestaurantManagementSystem/packages/microsoft.aspnetcore.razor.design/2.3.0/tools/rzc.dll</w:t>
      </w:r>
      <w:r>
        <w:br/>
      </w:r>
      <w:r>
        <w:rPr>
          <w:rStyle w:val="VerbatimChar"/>
        </w:rPr>
        <w:t xml:space="preserve">9   0   RestaurantManagementSystem/packages/microsoft.aspnetcore.razor.design/2.3.0/tools/rzc.runtimeconfig.json</w:t>
      </w:r>
      <w:r>
        <w:br/>
      </w:r>
      <w:r>
        <w:rPr>
          <w:rStyle w:val="VerbatimChar"/>
        </w:rPr>
        <w:t xml:space="preserve">5   0   RestaurantManagementSystem/packages/microsoft.aspnetcore.razor.language/2.3.0/.nupkg.metadata</w:t>
      </w:r>
      <w:r>
        <w:br/>
      </w:r>
      <w:r>
        <w:rPr>
          <w:rStyle w:val="VerbatimChar"/>
        </w:rPr>
        <w:t xml:space="preserve">-   -   RestaurantManagementSystem/packages/microsoft.aspnetcore.razor.language/2.3.0/.signature.p7s</w:t>
      </w:r>
      <w:r>
        <w:br/>
      </w:r>
      <w:r>
        <w:rPr>
          <w:rStyle w:val="VerbatimChar"/>
        </w:rPr>
        <w:t xml:space="preserve">-   -   RestaurantManagementSystem/packages/microsoft.aspnetcore.razor.language/2.3.0/lib/net46/Microsoft.AspNetCore.Razor.Language.dll</w:t>
      </w:r>
      <w:r>
        <w:br/>
      </w:r>
      <w:r>
        <w:rPr>
          <w:rStyle w:val="VerbatimChar"/>
        </w:rPr>
        <w:t xml:space="preserve">-   -   RestaurantManagementSystem/packages/microsoft.aspnetcore.razor.language/2.3.0/lib/netstandard2.0/Microsoft.AspNetCore.Razor.Language.dll</w:t>
      </w:r>
      <w:r>
        <w:br/>
      </w:r>
      <w:r>
        <w:rPr>
          <w:rStyle w:val="VerbatimChar"/>
        </w:rPr>
        <w:t xml:space="preserve">-   -   RestaurantManagementSystem/packages/microsoft.aspnetcore.razor.language/2.3.0/microsoft.aspnetcore.razor.language.2.3.0.nupkg</w:t>
      </w:r>
      <w:r>
        <w:br/>
      </w:r>
      <w:r>
        <w:rPr>
          <w:rStyle w:val="VerbatimChar"/>
        </w:rPr>
        <w:t xml:space="preserve">1   0   RestaurantManagementSystem/packages/microsoft.aspnetcore.razor.language/2.3.0/microsoft.aspnetcore.razor.language.2.3.0.nupkg.sha512</w:t>
      </w:r>
      <w:r>
        <w:br/>
      </w:r>
      <w:r>
        <w:rPr>
          <w:rStyle w:val="VerbatimChar"/>
        </w:rPr>
        <w:t xml:space="preserve">21  0   RestaurantManagementSystem/packages/microsoft.aspnetcore.razor.language/2.3.0/microsoft.aspnetcore.razor.language.nuspec</w:t>
      </w:r>
      <w:r>
        <w:br/>
      </w:r>
      <w:r>
        <w:rPr>
          <w:rStyle w:val="VerbatimChar"/>
        </w:rPr>
        <w:t xml:space="preserve">5   0   RestaurantManagementSystem/packages/microsoft.aspnetcore.razor.runtime/2.3.0/.nupkg.metadata</w:t>
      </w:r>
      <w:r>
        <w:br/>
      </w:r>
      <w:r>
        <w:rPr>
          <w:rStyle w:val="VerbatimChar"/>
        </w:rPr>
        <w:t xml:space="preserve">-   -   RestaurantManagementSystem/packages/microsoft.aspnetcore.razor.runtime/2.3.0/.signature.p7s</w:t>
      </w:r>
      <w:r>
        <w:br/>
      </w:r>
      <w:r>
        <w:rPr>
          <w:rStyle w:val="VerbatimChar"/>
        </w:rPr>
        <w:t xml:space="preserve">-   -   RestaurantManagementSystem/packages/microsoft.aspnetcore.razor.runtime/2.3.0/lib/netstandard2.0/Microsoft.AspNetCore.Razor.Runtime.dll</w:t>
      </w:r>
      <w:r>
        <w:br/>
      </w:r>
      <w:r>
        <w:rPr>
          <w:rStyle w:val="VerbatimChar"/>
        </w:rPr>
        <w:t xml:space="preserve">-   -   RestaurantManagementSystem/packages/microsoft.aspnetcore.razor.runtime/2.3.0/microsoft.aspnetcore.razor.runtime.2.3.0.nupkg</w:t>
      </w:r>
      <w:r>
        <w:br/>
      </w:r>
      <w:r>
        <w:rPr>
          <w:rStyle w:val="VerbatimChar"/>
        </w:rPr>
        <w:t xml:space="preserve">1   0   RestaurantManagementSystem/packages/microsoft.aspnetcore.razor.runtime/2.3.0/microsoft.aspnetcore.razor.runtime.2.3.0.nupkg.sha512</w:t>
      </w:r>
      <w:r>
        <w:br/>
      </w:r>
      <w:r>
        <w:rPr>
          <w:rStyle w:val="VerbatimChar"/>
        </w:rPr>
        <w:t xml:space="preserve">24  0   RestaurantManagementSystem/packages/microsoft.aspnetcore.razor.runtime/2.3.0/microsoft.aspnetcore.razor.runtime.nuspec</w:t>
      </w:r>
      <w:r>
        <w:br/>
      </w:r>
      <w:r>
        <w:rPr>
          <w:rStyle w:val="VerbatimChar"/>
        </w:rPr>
        <w:t xml:space="preserve">5   0   RestaurantManagementSystem/packages/microsoft.aspnetcore.razor/2.3.0/.nupkg.metadata</w:t>
      </w:r>
      <w:r>
        <w:br/>
      </w:r>
      <w:r>
        <w:rPr>
          <w:rStyle w:val="VerbatimChar"/>
        </w:rPr>
        <w:t xml:space="preserve">-   -   RestaurantManagementSystem/packages/microsoft.aspnetcore.razor/2.3.0/.signature.p7s</w:t>
      </w:r>
      <w:r>
        <w:br/>
      </w:r>
      <w:r>
        <w:rPr>
          <w:rStyle w:val="VerbatimChar"/>
        </w:rPr>
        <w:t xml:space="preserve">-   -   RestaurantManagementSystem/packages/microsoft.aspnetcore.razor/2.3.0/lib/netstandard2.0/Microsoft.AspNetCore.Razor.dll</w:t>
      </w:r>
      <w:r>
        <w:br/>
      </w:r>
      <w:r>
        <w:rPr>
          <w:rStyle w:val="VerbatimChar"/>
        </w:rPr>
        <w:t xml:space="preserve">-   -   RestaurantManagementSystem/packages/microsoft.aspnetcore.razor/2.3.0/microsoft.aspnetcore.razor.2.3.0.nupkg</w:t>
      </w:r>
      <w:r>
        <w:br/>
      </w:r>
      <w:r>
        <w:rPr>
          <w:rStyle w:val="VerbatimChar"/>
        </w:rPr>
        <w:t xml:space="preserve">1   0   RestaurantManagementSystem/packages/microsoft.aspnetcore.razor/2.3.0/microsoft.aspnetcore.razor.2.3.0.nupkg.sha512</w:t>
      </w:r>
      <w:r>
        <w:br/>
      </w:r>
      <w:r>
        <w:rPr>
          <w:rStyle w:val="VerbatimChar"/>
        </w:rPr>
        <w:t xml:space="preserve">28  0   RestaurantManagementSystem/packages/microsoft.aspnetcore.razor/2.3.0/microsoft.aspnetcore.razor.nuspec</w:t>
      </w:r>
      <w:r>
        <w:br/>
      </w:r>
      <w:r>
        <w:rPr>
          <w:rStyle w:val="VerbatimChar"/>
        </w:rPr>
        <w:t xml:space="preserve">5   0   RestaurantManagementSystem/packages/microsoft.aspnetcore.responsecaching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responsecaching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responsecaching.abstractions/2.3.0/lib/netstandard2.0/Microsoft.AspNetCore.ResponseCaching.Abstractions.dll</w:t>
      </w:r>
      <w:r>
        <w:br/>
      </w:r>
      <w:r>
        <w:rPr>
          <w:rStyle w:val="VerbatimChar"/>
        </w:rPr>
        <w:t xml:space="preserve">18  0   RestaurantManagementSystem/packages/microsoft.aspnetcore.responsecaching.abstractions/2.3.0/lib/netstandard2.0/Microsoft.AspNetCore.ResponseCaching.Abstractions.xml</w:t>
      </w:r>
      <w:r>
        <w:br/>
      </w:r>
      <w:r>
        <w:rPr>
          <w:rStyle w:val="VerbatimChar"/>
        </w:rPr>
        <w:t xml:space="preserve">-   -   RestaurantManagementSystem/packages/microsoft.aspnetcore.responsecaching.abstractions/2.3.0/microsoft.aspnetcore.responsecaching.abstractions.2.3.0.nupkg</w:t>
      </w:r>
      <w:r>
        <w:br/>
      </w:r>
      <w:r>
        <w:rPr>
          <w:rStyle w:val="VerbatimChar"/>
        </w:rPr>
        <w:t xml:space="preserve">1   0   RestaurantManagementSystem/packages/microsoft.aspnetcore.responsecaching.abstractions/2.3.0/microsoft.aspnetcore.responsecaching.abstractions.2.3.0.nupkg.sha512</w:t>
      </w:r>
      <w:r>
        <w:br/>
      </w:r>
      <w:r>
        <w:rPr>
          <w:rStyle w:val="VerbatimChar"/>
        </w:rPr>
        <w:t xml:space="preserve">23  0   RestaurantManagementSystem/packages/microsoft.aspnetcore.responsecaching.abstractions/2.3.0/microsoft.aspnetcore.responsecaching.abstractions.nuspec</w:t>
      </w:r>
      <w:r>
        <w:br/>
      </w:r>
      <w:r>
        <w:rPr>
          <w:rStyle w:val="VerbatimChar"/>
        </w:rPr>
        <w:t xml:space="preserve">5   0   RestaurantManagementSystem/packages/microsoft.aspnetcore.routing.abstractions/2.3.0/.nupkg.metadata</w:t>
      </w:r>
      <w:r>
        <w:br/>
      </w:r>
      <w:r>
        <w:rPr>
          <w:rStyle w:val="VerbatimChar"/>
        </w:rPr>
        <w:t xml:space="preserve">-   -   RestaurantManagementSystem/packages/microsoft.aspnetcore.routing.abstractions/2.3.0/.signature.p7s</w:t>
      </w:r>
      <w:r>
        <w:br/>
      </w:r>
      <w:r>
        <w:rPr>
          <w:rStyle w:val="VerbatimChar"/>
        </w:rPr>
        <w:t xml:space="preserve">-   -   RestaurantManagementSystem/packages/microsoft.aspnetcore.routing.abstractions/2.3.0/lib/netstandard2.0/Microsoft.AspNetCore.Routing.Abstractions.dll</w:t>
      </w:r>
      <w:r>
        <w:br/>
      </w:r>
      <w:r>
        <w:rPr>
          <w:rStyle w:val="VerbatimChar"/>
        </w:rPr>
        <w:t xml:space="preserve">512 0   RestaurantManagementSystem/packages/microsoft.aspnetcore.routing.abstractions/2.3.0/lib/netstandard2.0/Microsoft.AspNetCore.Routing.Abstractions.xml</w:t>
      </w:r>
      <w:r>
        <w:br/>
      </w:r>
      <w:r>
        <w:rPr>
          <w:rStyle w:val="VerbatimChar"/>
        </w:rPr>
        <w:t xml:space="preserve">-   -   RestaurantManagementSystem/packages/microsoft.aspnetcore.routing.abstractions/2.3.0/microsoft.aspnetcore.routing.abstractions.2.3.0.nupkg</w:t>
      </w:r>
      <w:r>
        <w:br/>
      </w:r>
      <w:r>
        <w:rPr>
          <w:rStyle w:val="VerbatimChar"/>
        </w:rPr>
        <w:t xml:space="preserve">1   0   RestaurantManagementSystem/packages/microsoft.aspnetcore.routing.abstractions/2.3.0/microsoft.aspnetcore.routing.abstractions.2.3.0.nupkg.sha512</w:t>
      </w:r>
      <w:r>
        <w:br/>
      </w:r>
      <w:r>
        <w:rPr>
          <w:rStyle w:val="VerbatimChar"/>
        </w:rPr>
        <w:t xml:space="preserve">26  0   RestaurantManagementSystem/packages/microsoft.aspnetcore.routing.abstractions/2.3.0/microsoft.aspnetcore.routing.abstractions.nuspec</w:t>
      </w:r>
      <w:r>
        <w:br/>
      </w:r>
      <w:r>
        <w:rPr>
          <w:rStyle w:val="VerbatimChar"/>
        </w:rPr>
        <w:t xml:space="preserve">5   0   RestaurantManagementSystem/packages/microsoft.aspnetcore.routing/2.3.0/.nupkg.metadata</w:t>
      </w:r>
      <w:r>
        <w:br/>
      </w:r>
      <w:r>
        <w:rPr>
          <w:rStyle w:val="VerbatimChar"/>
        </w:rPr>
        <w:t xml:space="preserve">-   -   RestaurantManagementSystem/packages/microsoft.aspnetcore.routing/2.3.0/.signature.p7s</w:t>
      </w:r>
      <w:r>
        <w:br/>
      </w:r>
      <w:r>
        <w:rPr>
          <w:rStyle w:val="VerbatimChar"/>
        </w:rPr>
        <w:t xml:space="preserve">-   -   RestaurantManagementSystem/packages/microsoft.aspnetcore.routing/2.3.0/lib/netstandard2.0/Microsoft.AspNetCore.Routing.dll</w:t>
      </w:r>
      <w:r>
        <w:br/>
      </w:r>
      <w:r>
        <w:rPr>
          <w:rStyle w:val="VerbatimChar"/>
        </w:rPr>
        <w:t xml:space="preserve">1572    0   RestaurantManagementSystem/packages/microsoft.aspnetcore.routing/2.3.0/lib/netstandard2.0/Microsoft.AspNetCore.Routing.xml</w:t>
      </w:r>
      <w:r>
        <w:br/>
      </w:r>
      <w:r>
        <w:rPr>
          <w:rStyle w:val="VerbatimChar"/>
        </w:rPr>
        <w:t xml:space="preserve">-   -   RestaurantManagementSystem/packages/microsoft.aspnetcore.routing/2.3.0/microsoft.aspnetcore.routing.2.3.0.nupkg</w:t>
      </w:r>
      <w:r>
        <w:br/>
      </w:r>
      <w:r>
        <w:rPr>
          <w:rStyle w:val="VerbatimChar"/>
        </w:rPr>
        <w:t xml:space="preserve">1   0   RestaurantManagementSystem/packages/microsoft.aspnetcore.routing/2.3.0/microsoft.aspnetcore.routing.2.3.0.nupkg.sha512</w:t>
      </w:r>
      <w:r>
        <w:br/>
      </w:r>
      <w:r>
        <w:rPr>
          <w:rStyle w:val="VerbatimChar"/>
        </w:rPr>
        <w:t xml:space="preserve">30  0   RestaurantManagementSystem/packages/microsoft.aspnetcore.routing/2.3.0/microsoft.aspnetcore.routing.nuspec</w:t>
      </w:r>
      <w:r>
        <w:br/>
      </w:r>
      <w:r>
        <w:rPr>
          <w:rStyle w:val="VerbatimChar"/>
        </w:rPr>
        <w:t xml:space="preserve">5   0   RestaurantManagementSystem/packages/microsoft.aspnetcore.webutilities/2.3.0/.nupkg.metadata</w:t>
      </w:r>
      <w:r>
        <w:br/>
      </w:r>
      <w:r>
        <w:rPr>
          <w:rStyle w:val="VerbatimChar"/>
        </w:rPr>
        <w:t xml:space="preserve">-   -   RestaurantManagementSystem/packages/microsoft.aspnetcore.webutilities/2.3.0/.signature.p7s</w:t>
      </w:r>
      <w:r>
        <w:br/>
      </w:r>
      <w:r>
        <w:rPr>
          <w:rStyle w:val="VerbatimChar"/>
        </w:rPr>
        <w:t xml:space="preserve">-   -   RestaurantManagementSystem/packages/microsoft.aspnetcore.webutilities/2.3.0/lib/netstandard2.0/Microsoft.AspNetCore.WebUtilities.dll</w:t>
      </w:r>
      <w:r>
        <w:br/>
      </w:r>
      <w:r>
        <w:rPr>
          <w:rStyle w:val="VerbatimChar"/>
        </w:rPr>
        <w:t xml:space="preserve">538 0   RestaurantManagementSystem/packages/microsoft.aspnetcore.webutilities/2.3.0/lib/netstandard2.0/Microsoft.AspNetCore.WebUtilities.xml</w:t>
      </w:r>
      <w:r>
        <w:br/>
      </w:r>
      <w:r>
        <w:rPr>
          <w:rStyle w:val="VerbatimChar"/>
        </w:rPr>
        <w:t xml:space="preserve">-   -   RestaurantManagementSystem/packages/microsoft.aspnetcore.webutilities/2.3.0/microsoft.aspnetcore.webutilities.2.3.0.nupkg</w:t>
      </w:r>
      <w:r>
        <w:br/>
      </w:r>
      <w:r>
        <w:rPr>
          <w:rStyle w:val="VerbatimChar"/>
        </w:rPr>
        <w:t xml:space="preserve">1   0   RestaurantManagementSystem/packages/microsoft.aspnetcore.webutilities/2.3.0/microsoft.aspnetcore.webutilities.2.3.0.nupkg.sha512</w:t>
      </w:r>
      <w:r>
        <w:br/>
      </w:r>
      <w:r>
        <w:rPr>
          <w:rStyle w:val="VerbatimChar"/>
        </w:rPr>
        <w:t xml:space="preserve">24  0   RestaurantManagementSystem/packages/microsoft.aspnetcore.webutilities/2.3.0/microsoft.aspnetcore.webutilities.nuspec</w:t>
      </w:r>
      <w:r>
        <w:br/>
      </w:r>
      <w:r>
        <w:rPr>
          <w:rStyle w:val="VerbatimChar"/>
        </w:rPr>
        <w:t xml:space="preserve">5   0   RestaurantManagementSystem/packages/microsoft.bcl.asyncinterfaces/7.0.0/.nupkg.metadata</w:t>
      </w:r>
      <w:r>
        <w:br/>
      </w:r>
      <w:r>
        <w:rPr>
          <w:rStyle w:val="VerbatimChar"/>
        </w:rPr>
        <w:t xml:space="preserve">-   -   RestaurantManagementSystem/packages/microsoft.bcl.asyncinterfaces/7.0.0/.signature.p7s</w:t>
      </w:r>
      <w:r>
        <w:br/>
      </w:r>
      <w:r>
        <w:rPr>
          <w:rStyle w:val="VerbatimChar"/>
        </w:rPr>
        <w:t xml:space="preserve">-   -   RestaurantManagementSystem/packages/microsoft.bcl.asyncinterfaces/7.0.0/Icon.png</w:t>
      </w:r>
      <w:r>
        <w:br/>
      </w:r>
      <w:r>
        <w:rPr>
          <w:rStyle w:val="VerbatimChar"/>
        </w:rPr>
        <w:t xml:space="preserve">23  0   RestaurantManagementSystem/packages/microsoft.bcl.asyncinterfaces/7.0.0/LICENSE.TXT</w:t>
      </w:r>
      <w:r>
        <w:br/>
      </w:r>
      <w:r>
        <w:rPr>
          <w:rStyle w:val="VerbatimChar"/>
        </w:rPr>
        <w:t xml:space="preserve">1145    0   RestaurantManagementSystem/packages/microsoft.bcl.asyncinterfaces/7.0.0/THIRD-PARTY-NOTICES.TXT</w:t>
      </w:r>
      <w:r>
        <w:br/>
      </w:r>
      <w:r>
        <w:rPr>
          <w:rStyle w:val="VerbatimChar"/>
        </w:rPr>
        <w:t xml:space="preserve">6   0   RestaurantManagementSystem/packages/microsoft.bcl.asyncinterfaces/7.0.0/buildTransitive/net461/Microsoft.Bcl.AsyncInterfaces.targets</w:t>
      </w:r>
      <w:r>
        <w:br/>
      </w:r>
      <w:r>
        <w:rPr>
          <w:rStyle w:val="VerbatimChar"/>
        </w:rPr>
        <w:t xml:space="preserve">0   0   RestaurantManagementSystem/packages/microsoft.bcl.asyncinterfaces/7.0.0/buildTransitive/net462/_._</w:t>
      </w:r>
      <w:r>
        <w:br/>
      </w:r>
      <w:r>
        <w:rPr>
          <w:rStyle w:val="VerbatimChar"/>
        </w:rPr>
        <w:t xml:space="preserve">-   -   RestaurantManagementSystem/packages/microsoft.bcl.asyncinterfaces/7.0.0/lib/net462/Microsoft.Bcl.AsyncInterfaces.dll</w:t>
      </w:r>
      <w:r>
        <w:br/>
      </w:r>
      <w:r>
        <w:rPr>
          <w:rStyle w:val="VerbatimChar"/>
        </w:rPr>
        <w:t xml:space="preserve">403 0   RestaurantManagementSystem/packages/microsoft.bcl.asyncinterfaces/7.0.0/lib/net462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7.0.0/lib/netstandard2.0/Microsoft.Bcl.AsyncInterfaces.dll</w:t>
      </w:r>
      <w:r>
        <w:br/>
      </w:r>
      <w:r>
        <w:rPr>
          <w:rStyle w:val="VerbatimChar"/>
        </w:rPr>
        <w:t xml:space="preserve">403 0   RestaurantManagementSystem/packages/microsoft.bcl.asyncinterfaces/7.0.0/lib/netstandard2.0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7.0.0/lib/netstandard2.1/Microsoft.Bcl.AsyncInterfaces.dll</w:t>
      </w:r>
      <w:r>
        <w:br/>
      </w:r>
      <w:r>
        <w:rPr>
          <w:rStyle w:val="VerbatimChar"/>
        </w:rPr>
        <w:t xml:space="preserve">124 0   RestaurantManagementSystem/packages/microsoft.bcl.asyncinterfaces/7.0.0/lib/netstandard2.1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7.0.0/microsoft.bcl.asyncinterfaces.7.0.0.nupkg</w:t>
      </w:r>
      <w:r>
        <w:br/>
      </w:r>
      <w:r>
        <w:rPr>
          <w:rStyle w:val="VerbatimChar"/>
        </w:rPr>
        <w:t xml:space="preserve">1   0   RestaurantManagementSystem/packages/microsoft.bcl.asyncinterfaces/7.0.0/microsoft.bcl.asyncinterfaces.7.0.0.nupkg.sha512</w:t>
      </w:r>
      <w:r>
        <w:br/>
      </w:r>
      <w:r>
        <w:rPr>
          <w:rStyle w:val="VerbatimChar"/>
        </w:rPr>
        <w:t xml:space="preserve">31  0   RestaurantManagementSystem/packages/microsoft.bcl.asyncinterfaces/7.0.0/microsoft.bcl.asyncinterfaces.nuspec</w:t>
      </w:r>
      <w:r>
        <w:br/>
      </w:r>
      <w:r>
        <w:rPr>
          <w:rStyle w:val="VerbatimChar"/>
        </w:rPr>
        <w:t xml:space="preserve">0   0   RestaurantManagementSystem/packages/microsoft.bcl.asyncinterfaces/7.0.0/useSharedDesignerContext.txt</w:t>
      </w:r>
      <w:r>
        <w:br/>
      </w:r>
      <w:r>
        <w:rPr>
          <w:rStyle w:val="VerbatimChar"/>
        </w:rPr>
        <w:t xml:space="preserve">5   0   RestaurantManagementSystem/packages/microsoft.bcl.asyncinterfaces/8.0.0/.nupkg.metadata</w:t>
      </w:r>
      <w:r>
        <w:br/>
      </w:r>
      <w:r>
        <w:rPr>
          <w:rStyle w:val="VerbatimChar"/>
        </w:rPr>
        <w:t xml:space="preserve">-   -   RestaurantManagementSystem/packages/microsoft.bcl.asyncinterfaces/8.0.0/.signature.p7s</w:t>
      </w:r>
      <w:r>
        <w:br/>
      </w:r>
      <w:r>
        <w:rPr>
          <w:rStyle w:val="VerbatimChar"/>
        </w:rPr>
        <w:t xml:space="preserve">-   -   RestaurantManagementSystem/packages/microsoft.bcl.asyncinterfaces/8.0.0/Icon.png</w:t>
      </w:r>
      <w:r>
        <w:br/>
      </w:r>
      <w:r>
        <w:rPr>
          <w:rStyle w:val="VerbatimChar"/>
        </w:rPr>
        <w:t xml:space="preserve">23  0   RestaurantManagementSystem/packages/microsoft.bcl.asyncinterfaces/8.0.0/LICENSE.TXT</w:t>
      </w:r>
      <w:r>
        <w:br/>
      </w:r>
      <w:r>
        <w:rPr>
          <w:rStyle w:val="VerbatimChar"/>
        </w:rPr>
        <w:t xml:space="preserve">64  0   RestaurantManagementSystem/packages/microsoft.bcl.asyncinterfaces/8.0.0/PACKAGE.md</w:t>
      </w:r>
      <w:r>
        <w:br/>
      </w:r>
      <w:r>
        <w:rPr>
          <w:rStyle w:val="VerbatimChar"/>
        </w:rPr>
        <w:t xml:space="preserve">1272    0   RestaurantManagementSystem/packages/microsoft.bcl.asyncinterfaces/8.0.0/THIRD-PARTY-NOTICES.TXT</w:t>
      </w:r>
      <w:r>
        <w:br/>
      </w:r>
      <w:r>
        <w:rPr>
          <w:rStyle w:val="VerbatimChar"/>
        </w:rPr>
        <w:t xml:space="preserve">6   0   RestaurantManagementSystem/packages/microsoft.bcl.asyncinterfaces/8.0.0/buildTransitive/net461/Microsoft.Bcl.AsyncInterfaces.targets</w:t>
      </w:r>
      <w:r>
        <w:br/>
      </w:r>
      <w:r>
        <w:rPr>
          <w:rStyle w:val="VerbatimChar"/>
        </w:rPr>
        <w:t xml:space="preserve">0   0   RestaurantManagementSystem/packages/microsoft.bcl.asyncinterfaces/8.0.0/buildTransitive/net462/_._</w:t>
      </w:r>
      <w:r>
        <w:br/>
      </w:r>
      <w:r>
        <w:rPr>
          <w:rStyle w:val="VerbatimChar"/>
        </w:rPr>
        <w:t xml:space="preserve">-   -   RestaurantManagementSystem/packages/microsoft.bcl.asyncinterfaces/8.0.0/lib/net462/Microsoft.Bcl.AsyncInterfaces.dll</w:t>
      </w:r>
      <w:r>
        <w:br/>
      </w:r>
      <w:r>
        <w:rPr>
          <w:rStyle w:val="VerbatimChar"/>
        </w:rPr>
        <w:t xml:space="preserve">417 0   RestaurantManagementSystem/packages/microsoft.bcl.asyncinterfaces/8.0.0/lib/net462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8.0.0/lib/netstandard2.0/Microsoft.Bcl.AsyncInterfaces.dll</w:t>
      </w:r>
      <w:r>
        <w:br/>
      </w:r>
      <w:r>
        <w:rPr>
          <w:rStyle w:val="VerbatimChar"/>
        </w:rPr>
        <w:t xml:space="preserve">417 0   RestaurantManagementSystem/packages/microsoft.bcl.asyncinterfaces/8.0.0/lib/netstandard2.0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8.0.0/lib/netstandard2.1/Microsoft.Bcl.AsyncInterfaces.dll</w:t>
      </w:r>
      <w:r>
        <w:br/>
      </w:r>
      <w:r>
        <w:rPr>
          <w:rStyle w:val="VerbatimChar"/>
        </w:rPr>
        <w:t xml:space="preserve">124 0   RestaurantManagementSystem/packages/microsoft.bcl.asyncinterfaces/8.0.0/lib/netstandard2.1/Microsoft.Bcl.AsyncInterfaces.xml</w:t>
      </w:r>
      <w:r>
        <w:br/>
      </w:r>
      <w:r>
        <w:rPr>
          <w:rStyle w:val="VerbatimChar"/>
        </w:rPr>
        <w:t xml:space="preserve">-   -   RestaurantManagementSystem/packages/microsoft.bcl.asyncinterfaces/8.0.0/microsoft.bcl.asyncinterfaces.8.0.0.nupkg</w:t>
      </w:r>
      <w:r>
        <w:br/>
      </w:r>
      <w:r>
        <w:rPr>
          <w:rStyle w:val="VerbatimChar"/>
        </w:rPr>
        <w:t xml:space="preserve">1   0   RestaurantManagementSystem/packages/microsoft.bcl.asyncinterfaces/8.0.0/microsoft.bcl.asyncinterfaces.8.0.0.nupkg.sha512</w:t>
      </w:r>
      <w:r>
        <w:br/>
      </w:r>
      <w:r>
        <w:rPr>
          <w:rStyle w:val="VerbatimChar"/>
        </w:rPr>
        <w:t xml:space="preserve">32  0   RestaurantManagementSystem/packages/microsoft.bcl.asyncinterfaces/8.0.0/microsoft.bcl.asyncinterfaces.nuspec</w:t>
      </w:r>
      <w:r>
        <w:br/>
      </w:r>
      <w:r>
        <w:rPr>
          <w:rStyle w:val="VerbatimChar"/>
        </w:rPr>
        <w:t xml:space="preserve">0   0   RestaurantManagementSystem/packages/microsoft.bcl.asyncinterfaces/8.0.0/useSharedDesignerContext.txt</w:t>
      </w:r>
      <w:r>
        <w:br/>
      </w:r>
      <w:r>
        <w:rPr>
          <w:rStyle w:val="VerbatimChar"/>
        </w:rPr>
        <w:t xml:space="preserve">5   0   RestaurantManagementSystem/packages/microsoft.bcl.cryptography/8.0.0/.nupkg.metadata</w:t>
      </w:r>
      <w:r>
        <w:br/>
      </w:r>
      <w:r>
        <w:rPr>
          <w:rStyle w:val="VerbatimChar"/>
        </w:rPr>
        <w:t xml:space="preserve">-   -   RestaurantManagementSystem/packages/microsoft.bcl.cryptography/8.0.0/.signature.p7s</w:t>
      </w:r>
      <w:r>
        <w:br/>
      </w:r>
      <w:r>
        <w:rPr>
          <w:rStyle w:val="VerbatimChar"/>
        </w:rPr>
        <w:t xml:space="preserve">-   -   RestaurantManagementSystem/packages/microsoft.bcl.cryptography/8.0.0/Icon.png</w:t>
      </w:r>
      <w:r>
        <w:br/>
      </w:r>
      <w:r>
        <w:rPr>
          <w:rStyle w:val="VerbatimChar"/>
        </w:rPr>
        <w:t xml:space="preserve">23  0   RestaurantManagementSystem/packages/microsoft.bcl.cryptography/8.0.0/LICENSE.TXT</w:t>
      </w:r>
      <w:r>
        <w:br/>
      </w:r>
      <w:r>
        <w:rPr>
          <w:rStyle w:val="VerbatimChar"/>
        </w:rPr>
        <w:t xml:space="preserve">39  0   RestaurantManagementSystem/packages/microsoft.bcl.cryptography/8.0.0/PACKAGE.md</w:t>
      </w:r>
      <w:r>
        <w:br/>
      </w:r>
      <w:r>
        <w:rPr>
          <w:rStyle w:val="VerbatimChar"/>
        </w:rPr>
        <w:t xml:space="preserve">1272    0   RestaurantManagementSystem/packages/microsoft.bcl.cryptography/8.0.0/THIRD-PARTY-NOTICES.TXT</w:t>
      </w:r>
      <w:r>
        <w:br/>
      </w:r>
      <w:r>
        <w:rPr>
          <w:rStyle w:val="VerbatimChar"/>
        </w:rPr>
        <w:t xml:space="preserve">6   0   RestaurantManagementSystem/packages/microsoft.bcl.cryptography/8.0.0/buildTransitive/net461/Microsoft.Bcl.Cryptography.targets</w:t>
      </w:r>
      <w:r>
        <w:br/>
      </w:r>
      <w:r>
        <w:rPr>
          <w:rStyle w:val="VerbatimChar"/>
        </w:rPr>
        <w:t xml:space="preserve">0   0   RestaurantManagementSystem/packages/microsoft.bcl.cryptography/8.0.0/buildTransitive/net462/_._</w:t>
      </w:r>
      <w:r>
        <w:br/>
      </w:r>
      <w:r>
        <w:rPr>
          <w:rStyle w:val="VerbatimChar"/>
        </w:rPr>
        <w:t xml:space="preserve">0   0   RestaurantManagementSystem/packages/microsoft.bcl.cryptography/8.0.0/buildTransitive/net6.0/_._</w:t>
      </w:r>
      <w:r>
        <w:br/>
      </w:r>
      <w:r>
        <w:rPr>
          <w:rStyle w:val="VerbatimChar"/>
        </w:rPr>
        <w:t xml:space="preserve">6   0   RestaurantManagementSystem/packages/microsoft.bcl.cryptography/8.0.0/buildTransitive/netcoreapp2.0/Microsoft.Bcl.Cryptography.targets</w:t>
      </w:r>
      <w:r>
        <w:br/>
      </w:r>
      <w:r>
        <w:rPr>
          <w:rStyle w:val="VerbatimChar"/>
        </w:rPr>
        <w:t xml:space="preserve">-   -   RestaurantManagementSystem/packages/microsoft.bcl.cryptography/8.0.0/lib/net462/Microsoft.Bcl.Cryptography.dll</w:t>
      </w:r>
      <w:r>
        <w:br/>
      </w:r>
      <w:r>
        <w:rPr>
          <w:rStyle w:val="VerbatimChar"/>
        </w:rPr>
        <w:t xml:space="preserve">706 0   RestaurantManagementSystem/packages/microsoft.bcl.cryptography/8.0.0/lib/net462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8.0.0/lib/net8.0/Microsoft.Bcl.Cryptography.dll</w:t>
      </w:r>
      <w:r>
        <w:br/>
      </w:r>
      <w:r>
        <w:rPr>
          <w:rStyle w:val="VerbatimChar"/>
        </w:rPr>
        <w:t xml:space="preserve">8   0   RestaurantManagementSystem/packages/microsoft.bcl.cryptography/8.0.0/lib/net8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8.0.0/lib/netstandard2.0/Microsoft.Bcl.Cryptography.dll</w:t>
      </w:r>
      <w:r>
        <w:br/>
      </w:r>
      <w:r>
        <w:rPr>
          <w:rStyle w:val="VerbatimChar"/>
        </w:rPr>
        <w:t xml:space="preserve">706 0   RestaurantManagementSystem/packages/microsoft.bcl.cryptography/8.0.0/lib/netstandard2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8.0.0/microsoft.bcl.cryptography.8.0.0.nupkg</w:t>
      </w:r>
      <w:r>
        <w:br/>
      </w:r>
      <w:r>
        <w:rPr>
          <w:rStyle w:val="VerbatimChar"/>
        </w:rPr>
        <w:t xml:space="preserve">1   0   RestaurantManagementSystem/packages/microsoft.bcl.cryptography/8.0.0/microsoft.bcl.cryptography.8.0.0.nupkg.sha512</w:t>
      </w:r>
      <w:r>
        <w:br/>
      </w:r>
      <w:r>
        <w:rPr>
          <w:rStyle w:val="VerbatimChar"/>
        </w:rPr>
        <w:t xml:space="preserve">30  0   RestaurantManagementSystem/packages/microsoft.bcl.cryptography/8.0.0/microsoft.bcl.cryptography.nuspec</w:t>
      </w:r>
      <w:r>
        <w:br/>
      </w:r>
      <w:r>
        <w:rPr>
          <w:rStyle w:val="VerbatimChar"/>
        </w:rPr>
        <w:t xml:space="preserve">0   0   RestaurantManagementSystem/packages/microsoft.bcl.cryptography/8.0.0/useSharedDesignerContext.txt</w:t>
      </w:r>
      <w:r>
        <w:br/>
      </w:r>
      <w:r>
        <w:rPr>
          <w:rStyle w:val="VerbatimChar"/>
        </w:rPr>
        <w:t xml:space="preserve">5   0   RestaurantManagementSystem/packages/microsoft.bcl.cryptography/9.0.4/.nupkg.metadata</w:t>
      </w:r>
      <w:r>
        <w:br/>
      </w:r>
      <w:r>
        <w:rPr>
          <w:rStyle w:val="VerbatimChar"/>
        </w:rPr>
        <w:t xml:space="preserve">-   -   RestaurantManagementSystem/packages/microsoft.bcl.cryptography/9.0.4/.signature.p7s</w:t>
      </w:r>
      <w:r>
        <w:br/>
      </w:r>
      <w:r>
        <w:rPr>
          <w:rStyle w:val="VerbatimChar"/>
        </w:rPr>
        <w:t xml:space="preserve">-   -   RestaurantManagementSystem/packages/microsoft.bcl.cryptography/9.0.4/Icon.png</w:t>
      </w:r>
      <w:r>
        <w:br/>
      </w:r>
      <w:r>
        <w:rPr>
          <w:rStyle w:val="VerbatimChar"/>
        </w:rPr>
        <w:t xml:space="preserve">23  0   RestaurantManagementSystem/packages/microsoft.bcl.cryptography/9.0.4/LICENSE.TXT</w:t>
      </w:r>
      <w:r>
        <w:br/>
      </w:r>
      <w:r>
        <w:rPr>
          <w:rStyle w:val="VerbatimChar"/>
        </w:rPr>
        <w:t xml:space="preserve">39  0   RestaurantManagementSystem/packages/microsoft.bcl.cryptography/9.0.4/PACKAGE.md</w:t>
      </w:r>
      <w:r>
        <w:br/>
      </w:r>
      <w:r>
        <w:rPr>
          <w:rStyle w:val="VerbatimChar"/>
        </w:rPr>
        <w:t xml:space="preserve">1396    0   RestaurantManagementSystem/packages/microsoft.bcl.cryptography/9.0.4/THIRD-PARTY-NOTICES.TXT</w:t>
      </w:r>
      <w:r>
        <w:br/>
      </w:r>
      <w:r>
        <w:rPr>
          <w:rStyle w:val="VerbatimChar"/>
        </w:rPr>
        <w:t xml:space="preserve">6   0   RestaurantManagementSystem/packages/microsoft.bcl.cryptography/9.0.4/buildTransitive/net461/Microsoft.Bcl.Cryptography.targets</w:t>
      </w:r>
      <w:r>
        <w:br/>
      </w:r>
      <w:r>
        <w:rPr>
          <w:rStyle w:val="VerbatimChar"/>
        </w:rPr>
        <w:t xml:space="preserve">0   0   RestaurantManagementSystem/packages/microsoft.bcl.cryptography/9.0.4/buildTransitive/net462/_._</w:t>
      </w:r>
      <w:r>
        <w:br/>
      </w:r>
      <w:r>
        <w:rPr>
          <w:rStyle w:val="VerbatimChar"/>
        </w:rPr>
        <w:t xml:space="preserve">0   0   RestaurantManagementSystem/packages/microsoft.bcl.cryptography/9.0.4/buildTransitive/net8.0/_._</w:t>
      </w:r>
      <w:r>
        <w:br/>
      </w:r>
      <w:r>
        <w:rPr>
          <w:rStyle w:val="VerbatimChar"/>
        </w:rPr>
        <w:t xml:space="preserve">6   0   RestaurantManagementSystem/packages/microsoft.bcl.cryptography/9.0.4/buildTransitive/netcoreapp2.0/Microsoft.Bcl.Cryptography.targets</w:t>
      </w:r>
      <w:r>
        <w:br/>
      </w:r>
      <w:r>
        <w:rPr>
          <w:rStyle w:val="VerbatimChar"/>
        </w:rPr>
        <w:t xml:space="preserve">-   -   RestaurantManagementSystem/packages/microsoft.bcl.cryptography/9.0.4/lib/net462/Microsoft.Bcl.Cryptography.dll</w:t>
      </w:r>
      <w:r>
        <w:br/>
      </w:r>
      <w:r>
        <w:rPr>
          <w:rStyle w:val="VerbatimChar"/>
        </w:rPr>
        <w:t xml:space="preserve">1576    0   RestaurantManagementSystem/packages/microsoft.bcl.cryptography/9.0.4/lib/net462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9.0.4/lib/net8.0/Microsoft.Bcl.Cryptography.dll</w:t>
      </w:r>
      <w:r>
        <w:br/>
      </w:r>
      <w:r>
        <w:rPr>
          <w:rStyle w:val="VerbatimChar"/>
        </w:rPr>
        <w:t xml:space="preserve">696 0   RestaurantManagementSystem/packages/microsoft.bcl.cryptography/9.0.4/lib/net8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9.0.4/lib/net9.0/Microsoft.Bcl.Cryptography.dll</w:t>
      </w:r>
      <w:r>
        <w:br/>
      </w:r>
      <w:r>
        <w:rPr>
          <w:rStyle w:val="VerbatimChar"/>
        </w:rPr>
        <w:t xml:space="preserve">8   0   RestaurantManagementSystem/packages/microsoft.bcl.cryptography/9.0.4/lib/net9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9.0.4/lib/netstandard2.0/Microsoft.Bcl.Cryptography.dll</w:t>
      </w:r>
      <w:r>
        <w:br/>
      </w:r>
      <w:r>
        <w:rPr>
          <w:rStyle w:val="VerbatimChar"/>
        </w:rPr>
        <w:t xml:space="preserve">1445    0   RestaurantManagementSystem/packages/microsoft.bcl.cryptography/9.0.4/lib/netstandard2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9.0.4/microsoft.bcl.cryptography.9.0.4.nupkg</w:t>
      </w:r>
      <w:r>
        <w:br/>
      </w:r>
      <w:r>
        <w:rPr>
          <w:rStyle w:val="VerbatimChar"/>
        </w:rPr>
        <w:t xml:space="preserve">1   0   RestaurantManagementSystem/packages/microsoft.bcl.cryptography/9.0.4/microsoft.bcl.cryptography.9.0.4.nupkg.sha512</w:t>
      </w:r>
      <w:r>
        <w:br/>
      </w:r>
      <w:r>
        <w:rPr>
          <w:rStyle w:val="VerbatimChar"/>
        </w:rPr>
        <w:t xml:space="preserve">34  0   RestaurantManagementSystem/packages/microsoft.bcl.cryptography/9.0.4/microsoft.bcl.cryptography.nuspec</w:t>
      </w:r>
      <w:r>
        <w:br/>
      </w:r>
      <w:r>
        <w:rPr>
          <w:rStyle w:val="VerbatimChar"/>
        </w:rPr>
        <w:t xml:space="preserve">0   0   RestaurantManagementSystem/packages/microsoft.bcl.cryptography/9.0.4/useSharedDesignerContext.txt</w:t>
      </w:r>
      <w:r>
        <w:br/>
      </w:r>
      <w:r>
        <w:rPr>
          <w:rStyle w:val="VerbatimChar"/>
        </w:rPr>
        <w:t xml:space="preserve">5   0   RestaurantManagementSystem/packages/microsoft.build.framework/17.8.3/.nupkg.metadata</w:t>
      </w:r>
      <w:r>
        <w:br/>
      </w:r>
      <w:r>
        <w:rPr>
          <w:rStyle w:val="VerbatimChar"/>
        </w:rPr>
        <w:t xml:space="preserve">-   -   RestaurantManagementSystem/packages/microsoft.build.framework/17.8.3/.signature.p7s</w:t>
      </w:r>
      <w:r>
        <w:br/>
      </w:r>
      <w:r>
        <w:rPr>
          <w:rStyle w:val="VerbatimChar"/>
        </w:rPr>
        <w:t xml:space="preserve">-   -   RestaurantManagementSystem/packages/microsoft.build.framework/17.8.3/MSBuild-NuGet-Icon.png</w:t>
      </w:r>
      <w:r>
        <w:br/>
      </w:r>
      <w:r>
        <w:rPr>
          <w:rStyle w:val="VerbatimChar"/>
        </w:rPr>
        <w:t xml:space="preserve">11  0   RestaurantManagementSystem/packages/microsoft.build.framework/17.8.3/README.md</w:t>
      </w:r>
      <w:r>
        <w:br/>
      </w:r>
      <w:r>
        <w:rPr>
          <w:rStyle w:val="VerbatimChar"/>
        </w:rPr>
        <w:t xml:space="preserve">-   -   RestaurantManagementSystem/packages/microsoft.build.framework/17.8.3/lib/net472/Microsoft.Build.Framework.dll</w:t>
      </w:r>
      <w:r>
        <w:br/>
      </w:r>
      <w:r>
        <w:rPr>
          <w:rStyle w:val="VerbatimChar"/>
        </w:rPr>
        <w:t xml:space="preserve">-   -   RestaurantManagementSystem/packages/microsoft.build.framework/17.8.3/lib/net472/Microsoft.Build.Framework.pdb</w:t>
      </w:r>
      <w:r>
        <w:br/>
      </w:r>
      <w:r>
        <w:rPr>
          <w:rStyle w:val="VerbatimChar"/>
        </w:rPr>
        <w:t xml:space="preserve">9657    0   RestaurantManagementSystem/packages/microsoft.build.framework/17.8.3/lib/net472/Microsoft.Build.Framework.xml</w:t>
      </w:r>
      <w:r>
        <w:br/>
      </w:r>
      <w:r>
        <w:rPr>
          <w:rStyle w:val="VerbatimChar"/>
        </w:rPr>
        <w:t xml:space="preserve">-   -   RestaurantManagementSystem/packages/microsoft.build.framework/17.8.3/lib/net8.0/Microsoft.Build.Framework.dll</w:t>
      </w:r>
      <w:r>
        <w:br/>
      </w:r>
      <w:r>
        <w:rPr>
          <w:rStyle w:val="VerbatimChar"/>
        </w:rPr>
        <w:t xml:space="preserve">-   -   RestaurantManagementSystem/packages/microsoft.build.framework/17.8.3/lib/net8.0/Microsoft.Build.Framework.pdb</w:t>
      </w:r>
      <w:r>
        <w:br/>
      </w:r>
      <w:r>
        <w:rPr>
          <w:rStyle w:val="VerbatimChar"/>
        </w:rPr>
        <w:t xml:space="preserve">8100    0   RestaurantManagementSystem/packages/microsoft.build.framework/17.8.3/lib/net8.0/Microsoft.Build.Framework.xml</w:t>
      </w:r>
      <w:r>
        <w:br/>
      </w:r>
      <w:r>
        <w:rPr>
          <w:rStyle w:val="VerbatimChar"/>
        </w:rPr>
        <w:t xml:space="preserve">-   -   RestaurantManagementSystem/packages/microsoft.build.framework/17.8.3/microsoft.build.framework.17.8.3.nupkg</w:t>
      </w:r>
      <w:r>
        <w:br/>
      </w:r>
      <w:r>
        <w:rPr>
          <w:rStyle w:val="VerbatimChar"/>
        </w:rPr>
        <w:t xml:space="preserve">1   0   RestaurantManagementSystem/packages/microsoft.build.framework/17.8.3/microsoft.build.framework.17.8.3.nupkg.sha512</w:t>
      </w:r>
      <w:r>
        <w:br/>
      </w:r>
      <w:r>
        <w:rPr>
          <w:rStyle w:val="VerbatimChar"/>
        </w:rPr>
        <w:t xml:space="preserve">36  0   RestaurantManagementSystem/packages/microsoft.build.framework/17.8.3/microsoft.build.framework.nuspec</w:t>
      </w:r>
      <w:r>
        <w:br/>
      </w:r>
      <w:r>
        <w:rPr>
          <w:rStyle w:val="VerbatimChar"/>
        </w:rPr>
        <w:t xml:space="preserve">46  0   RestaurantManagementSystem/packages/microsoft.build.framework/17.8.3/notices/THIRDPARTYNOTICES.txt</w:t>
      </w:r>
      <w:r>
        <w:br/>
      </w:r>
      <w:r>
        <w:rPr>
          <w:rStyle w:val="VerbatimChar"/>
        </w:rPr>
        <w:t xml:space="preserve">-   -   RestaurantManagementSystem/packages/microsoft.build.framework/17.8.3/ref/net472/Microsoft.Build.Framework.dll</w:t>
      </w:r>
      <w:r>
        <w:br/>
      </w:r>
      <w:r>
        <w:rPr>
          <w:rStyle w:val="VerbatimChar"/>
        </w:rPr>
        <w:t xml:space="preserve">9657    0   RestaurantManagementSystem/packages/microsoft.build.framework/17.8.3/ref/net472/Microsoft.Build.Framework.xml</w:t>
      </w:r>
      <w:r>
        <w:br/>
      </w:r>
      <w:r>
        <w:rPr>
          <w:rStyle w:val="VerbatimChar"/>
        </w:rPr>
        <w:t xml:space="preserve">-   -   RestaurantManagementSystem/packages/microsoft.build.framework/17.8.3/ref/net8.0/Microsoft.Build.Framework.dll</w:t>
      </w:r>
      <w:r>
        <w:br/>
      </w:r>
      <w:r>
        <w:rPr>
          <w:rStyle w:val="VerbatimChar"/>
        </w:rPr>
        <w:t xml:space="preserve">8100    0   RestaurantManagementSystem/packages/microsoft.build.framework/17.8.3/ref/net8.0/Microsoft.Build.Framework.xml</w:t>
      </w:r>
      <w:r>
        <w:br/>
      </w:r>
      <w:r>
        <w:rPr>
          <w:rStyle w:val="VerbatimChar"/>
        </w:rPr>
        <w:t xml:space="preserve">-   -   RestaurantManagementSystem/packages/microsoft.build.framework/17.8.3/ref/netstandard2.0/Microsoft.Build.Framework.dll</w:t>
      </w:r>
      <w:r>
        <w:br/>
      </w:r>
      <w:r>
        <w:rPr>
          <w:rStyle w:val="VerbatimChar"/>
        </w:rPr>
        <w:t xml:space="preserve">8237    0   RestaurantManagementSystem/packages/microsoft.build.framework/17.8.3/ref/netstandard2.0/Microsoft.Build.Framework.xml</w:t>
      </w:r>
      <w:r>
        <w:br/>
      </w:r>
      <w:r>
        <w:rPr>
          <w:rStyle w:val="VerbatimChar"/>
        </w:rPr>
        <w:t xml:space="preserve">5   0   RestaurantManagementSystem/packages/microsoft.build.locator/1.7.8/.nupkg.metadata</w:t>
      </w:r>
      <w:r>
        <w:br/>
      </w:r>
      <w:r>
        <w:rPr>
          <w:rStyle w:val="VerbatimChar"/>
        </w:rPr>
        <w:t xml:space="preserve">-   -   RestaurantManagementSystem/packages/microsoft.build.locator/1.7.8/.signature.p7s</w:t>
      </w:r>
      <w:r>
        <w:br/>
      </w:r>
      <w:r>
        <w:rPr>
          <w:rStyle w:val="VerbatimChar"/>
        </w:rPr>
        <w:t xml:space="preserve">-   -   RestaurantManagementSystem/packages/microsoft.build.locator/1.7.8/MSBuild-NuGet-Icon.png</w:t>
      </w:r>
      <w:r>
        <w:br/>
      </w:r>
      <w:r>
        <w:rPr>
          <w:rStyle w:val="VerbatimChar"/>
        </w:rPr>
        <w:t xml:space="preserve">20  0   RestaurantManagementSystem/packages/microsoft.build.locator/1.7.8/build/Microsoft.Build.Locator.props</w:t>
      </w:r>
      <w:r>
        <w:br/>
      </w:r>
      <w:r>
        <w:rPr>
          <w:rStyle w:val="VerbatimChar"/>
        </w:rPr>
        <w:t xml:space="preserve">23  0   RestaurantManagementSystem/packages/microsoft.build.locator/1.7.8/build/Microsoft.Build.Locator.targets</w:t>
      </w:r>
      <w:r>
        <w:br/>
      </w:r>
      <w:r>
        <w:rPr>
          <w:rStyle w:val="VerbatimChar"/>
        </w:rPr>
        <w:t xml:space="preserve">-   -   RestaurantManagementSystem/packages/microsoft.build.locator/1.7.8/lib/net46/Microsoft.Build.Locator.dll</w:t>
      </w:r>
      <w:r>
        <w:br/>
      </w:r>
      <w:r>
        <w:rPr>
          <w:rStyle w:val="VerbatimChar"/>
        </w:rPr>
        <w:t xml:space="preserve">-   -   RestaurantManagementSystem/packages/microsoft.build.locator/1.7.8/lib/net6.0/Microsoft.Build.Locator.dll</w:t>
      </w:r>
      <w:r>
        <w:br/>
      </w:r>
      <w:r>
        <w:rPr>
          <w:rStyle w:val="VerbatimChar"/>
        </w:rPr>
        <w:t xml:space="preserve">-   -   RestaurantManagementSystem/packages/microsoft.build.locator/1.7.8/microsoft.build.locator.1.7.8.nupkg</w:t>
      </w:r>
      <w:r>
        <w:br/>
      </w:r>
      <w:r>
        <w:rPr>
          <w:rStyle w:val="VerbatimChar"/>
        </w:rPr>
        <w:t xml:space="preserve">1   0   RestaurantManagementSystem/packages/microsoft.build.locator/1.7.8/microsoft.build.locator.1.7.8.nupkg.sha512</w:t>
      </w:r>
      <w:r>
        <w:br/>
      </w:r>
      <w:r>
        <w:rPr>
          <w:rStyle w:val="VerbatimChar"/>
        </w:rPr>
        <w:t xml:space="preserve">23  0   RestaurantManagementSystem/packages/microsoft.build.locator/1.7.8/microsoft.build.locator.nuspec</w:t>
      </w:r>
      <w:r>
        <w:br/>
      </w:r>
      <w:r>
        <w:rPr>
          <w:rStyle w:val="VerbatimChar"/>
        </w:rPr>
        <w:t xml:space="preserve">5   0   RestaurantManagementSystem/packages/microsoft.codeanalysis.analyzers/1.1.0/.nupkg.metadata</w:t>
      </w:r>
      <w:r>
        <w:br/>
      </w:r>
      <w:r>
        <w:rPr>
          <w:rStyle w:val="VerbatimChar"/>
        </w:rPr>
        <w:t xml:space="preserve">-   -   RestaurantManagementSystem/packages/microsoft.codeanalysis.analyzers/1.1.0/.signature.p7s</w:t>
      </w:r>
      <w:r>
        <w:br/>
      </w:r>
      <w:r>
        <w:rPr>
          <w:rStyle w:val="VerbatimChar"/>
        </w:rPr>
        <w:t xml:space="preserve">54  0   RestaurantManagementSystem/packages/microsoft.codeanalysis.analyzers/1.1.0/ThirdPartyNotices.rtf</w:t>
      </w:r>
      <w:r>
        <w:br/>
      </w:r>
      <w:r>
        <w:rPr>
          <w:rStyle w:val="VerbatimChar"/>
        </w:rPr>
        <w:t xml:space="preserve">-   -   RestaurantManagementSystem/packages/microsoft.codeanalysis.analyzers/1.1.0/analyzers/dotnet/cs/Microsoft.CodeAnalysis.Analyzers.dll</w:t>
      </w:r>
      <w:r>
        <w:br/>
      </w:r>
      <w:r>
        <w:rPr>
          <w:rStyle w:val="VerbatimChar"/>
        </w:rPr>
        <w:t xml:space="preserve">-   -   RestaurantManagementSystem/packages/microsoft.codeanalysis.analyzers/1.1.0/analyzers/dotnet/cs/Microsoft.CodeAnalysis.CSharp.Analyzers.dll</w:t>
      </w:r>
      <w:r>
        <w:br/>
      </w:r>
      <w:r>
        <w:rPr>
          <w:rStyle w:val="VerbatimChar"/>
        </w:rPr>
        <w:t xml:space="preserve">-   -   RestaurantManagementSystem/packages/microsoft.codeanalysis.analyzers/1.1.0/analyzers/dotnet/vb/Microsoft.CodeAnalysis.Analyzers.dll</w:t>
      </w:r>
      <w:r>
        <w:br/>
      </w:r>
      <w:r>
        <w:rPr>
          <w:rStyle w:val="VerbatimChar"/>
        </w:rPr>
        <w:t xml:space="preserve">-   -   RestaurantManagementSystem/packages/microsoft.codeanalysis.analyzers/1.1.0/analyzers/dotnet/vb/Microsoft.CodeAnalysis.VisualBasic.Analyzers.dll</w:t>
      </w:r>
      <w:r>
        <w:br/>
      </w:r>
      <w:r>
        <w:rPr>
          <w:rStyle w:val="VerbatimChar"/>
        </w:rPr>
        <w:t xml:space="preserve">-   -   RestaurantManagementSystem/packages/microsoft.codeanalysis.analyzers/1.1.0/microsoft.codeanalysis.analyzers.1.1.0.nupkg</w:t>
      </w:r>
      <w:r>
        <w:br/>
      </w:r>
      <w:r>
        <w:rPr>
          <w:rStyle w:val="VerbatimChar"/>
        </w:rPr>
        <w:t xml:space="preserve">1   0   RestaurantManagementSystem/packages/microsoft.codeanalysis.analyzers/1.1.0/microsoft.codeanalysis.analyzers.1.1.0.nupkg.sha512</w:t>
      </w:r>
      <w:r>
        <w:br/>
      </w:r>
      <w:r>
        <w:rPr>
          <w:rStyle w:val="VerbatimChar"/>
        </w:rPr>
        <w:t xml:space="preserve">20  0   RestaurantManagementSystem/packages/microsoft.codeanalysis.analyzers/1.1.0/microsoft.codeanalysis.analyzers.nuspec</w:t>
      </w:r>
      <w:r>
        <w:br/>
      </w:r>
      <w:r>
        <w:rPr>
          <w:rStyle w:val="VerbatimChar"/>
        </w:rPr>
        <w:t xml:space="preserve">49  0   RestaurantManagementSystem/packages/microsoft.codeanalysis.analyzers/1.1.0/tools/install.ps1</w:t>
      </w:r>
      <w:r>
        <w:br/>
      </w:r>
      <w:r>
        <w:rPr>
          <w:rStyle w:val="VerbatimChar"/>
        </w:rPr>
        <w:t xml:space="preserve">56  0   RestaurantManagementSystem/packages/microsoft.codeanalysis.analyzers/1.1.0/tools/uninstall.ps1</w:t>
      </w:r>
      <w:r>
        <w:br/>
      </w:r>
      <w:r>
        <w:rPr>
          <w:rStyle w:val="VerbatimChar"/>
        </w:rPr>
        <w:t xml:space="preserve">5   0   RestaurantManagementSystem/packages/microsoft.codeanalysis.analyzers/3.3.4/.nupkg.metadata</w:t>
      </w:r>
      <w:r>
        <w:br/>
      </w:r>
      <w:r>
        <w:rPr>
          <w:rStyle w:val="VerbatimChar"/>
        </w:rPr>
        <w:t xml:space="preserve">-   -   RestaurantManagementSystem/packages/microsoft.codeanalysis.analyzers/3.3.4/.signature.p7s</w:t>
      </w:r>
      <w:r>
        <w:br/>
      </w:r>
      <w:r>
        <w:rPr>
          <w:rStyle w:val="VerbatimChar"/>
        </w:rPr>
        <w:t xml:space="preserve">-   -   RestaurantManagementSystem/packages/microsoft.codeanalysis.analyzers/3.3.4/Icon.png</w:t>
      </w:r>
      <w:r>
        <w:br/>
      </w:r>
      <w:r>
        <w:rPr>
          <w:rStyle w:val="VerbatimChar"/>
        </w:rPr>
        <w:t xml:space="preserve">260 0   RestaurantManagementSystem/packages/microsoft.codeanalysis.analyzers/3.3.4/ThirdPartyNotices.txt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Microsoft.CodeAnalysis.Analyzer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Microsoft.CodeAnalysis.CSharp.Analyzer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c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de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e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f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it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ja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ko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pl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pt-B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ru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t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zh-Han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cs/zh-Hant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Microsoft.CodeAnalysis.Analyzer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Microsoft.CodeAnalysis.VisualBasic.Analyzer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c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de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e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f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it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ja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ko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pl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pt-B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ru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tr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zh-Hans/Microsoft.CodeAnalysis.Analyzers.resources.dll</w:t>
      </w:r>
      <w:r>
        <w:br/>
      </w:r>
      <w:r>
        <w:rPr>
          <w:rStyle w:val="VerbatimChar"/>
        </w:rPr>
        <w:t xml:space="preserve">-   -   RestaurantManagementSystem/packages/microsoft.codeanalysis.analyzers/3.3.4/analyzers/dotnet/vb/zh-Hant/Microsoft.CodeAnalysis.Analyzers.resources.dll</w:t>
      </w:r>
      <w:r>
        <w:br/>
      </w:r>
      <w:r>
        <w:rPr>
          <w:rStyle w:val="VerbatimChar"/>
        </w:rPr>
        <w:t xml:space="preserve">3   0   RestaurantManagementSystem/packages/microsoft.codeanalysis.analyzers/3.3.4/buildTransitive/Microsoft.CodeAnalysis.Analyzers.props</w:t>
      </w:r>
      <w:r>
        <w:br/>
      </w:r>
      <w:r>
        <w:rPr>
          <w:rStyle w:val="VerbatimChar"/>
        </w:rPr>
        <w:t xml:space="preserve">328 0   RestaurantManagementSystem/packages/microsoft.codeanalysis.analyzers/3.3.4/buildTransitive/Microsoft.CodeAnalysis.Analyzers.targets</w:t>
      </w:r>
      <w:r>
        <w:br/>
      </w:r>
      <w:r>
        <w:rPr>
          <w:rStyle w:val="VerbatimChar"/>
        </w:rPr>
        <w:t xml:space="preserve">75  0   RestaurantManagementSystem/packages/microsoft.codeanalysis.analyzers/3.3.4/buildTransitive/config/analysislevel_2_9_8_all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2_9_8_all_warnaserror.globalconfig</w:t>
      </w:r>
      <w:r>
        <w:br/>
      </w:r>
      <w:r>
        <w:rPr>
          <w:rStyle w:val="VerbatimChar"/>
        </w:rPr>
        <w:t xml:space="preserve">75  0   RestaurantManagementSystem/packages/microsoft.codeanalysis.analyzers/3.3.4/buildTransitive/config/analysislevel_2_9_8_default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2_9_8_default_warnaserror.globalconfig</w:t>
      </w:r>
      <w:r>
        <w:br/>
      </w:r>
      <w:r>
        <w:rPr>
          <w:rStyle w:val="VerbatimChar"/>
        </w:rPr>
        <w:t xml:space="preserve">78  0   RestaurantManagementSystem/packages/microsoft.codeanalysis.analyzers/3.3.4/buildTransitive/config/analysislevel_2_9_8_minimum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2_9_8_minimum_warnaserror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2_9_8_none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2_9_8_none_warnaserror.globalconfig</w:t>
      </w:r>
      <w:r>
        <w:br/>
      </w:r>
      <w:r>
        <w:rPr>
          <w:rStyle w:val="VerbatimChar"/>
        </w:rPr>
        <w:t xml:space="preserve">78  0   RestaurantManagementSystem/packages/microsoft.codeanalysis.analyzers/3.3.4/buildTransitive/config/analysislevel_2_9_8_recommended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2_9_8_recommended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_3_3_3_all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3_all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_3_3_3_default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3_default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_3_3_3_minimum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3_minimum_warnaserror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3_3_none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3_3_none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_3_3_3_recommended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3_recommended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_3_3_all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all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_3_3_default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default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_3_3_minimum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minimum_warnaserror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3_none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3_none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_3_3_recommended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3_recommended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_3_all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all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_3_default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default_warnaserror.globalconfig</w:t>
      </w:r>
      <w:r>
        <w:br/>
      </w:r>
      <w:r>
        <w:rPr>
          <w:rStyle w:val="VerbatimChar"/>
        </w:rPr>
        <w:t xml:space="preserve">33  0   RestaurantManagementSystem/packages/microsoft.codeanalysis.analyzers/3.3.4/buildTransitive/config/analysislevel_3_minimum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minimum_warnaserror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none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3_none_warnaserror.globalconfig</w:t>
      </w:r>
      <w:r>
        <w:br/>
      </w:r>
      <w:r>
        <w:rPr>
          <w:rStyle w:val="VerbatimChar"/>
        </w:rPr>
        <w:t xml:space="preserve">33  0   RestaurantManagementSystem/packages/microsoft.codeanalysis.analyzers/3.3.4/buildTransitive/config/analysislevel_3_recommended.globalconfig</w:t>
      </w:r>
      <w:r>
        <w:br/>
      </w:r>
      <w:r>
        <w:rPr>
          <w:rStyle w:val="VerbatimChar"/>
        </w:rPr>
        <w:t xml:space="preserve">132 0   RestaurantManagementSystem/packages/microsoft.codeanalysis.analyzers/3.3.4/buildTransitive/config/analysislevel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_4_3_all.globalconfig</w:t>
      </w:r>
      <w:r>
        <w:br/>
      </w:r>
      <w:r>
        <w:rPr>
          <w:rStyle w:val="VerbatimChar"/>
        </w:rPr>
        <w:t xml:space="preserve">129 0   RestaurantManagementSystem/packages/microsoft.codeanalysis.analyzers/3.3.4/buildTransitive/config/analysislevel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_4_3_default.globalconfig</w:t>
      </w:r>
      <w:r>
        <w:br/>
      </w:r>
      <w:r>
        <w:rPr>
          <w:rStyle w:val="VerbatimChar"/>
        </w:rPr>
        <w:t xml:space="preserve">129 0   RestaurantManagementSystem/packages/microsoft.codeanalysis.analyzers/3.3.4/buildTransitive/config/analysislevel_4_3_default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_4_3_minimum.globalconfig</w:t>
      </w:r>
      <w:r>
        <w:br/>
      </w:r>
      <w:r>
        <w:rPr>
          <w:rStyle w:val="VerbatimChar"/>
        </w:rPr>
        <w:t xml:space="preserve">129 0   RestaurantManagementSystem/packages/microsoft.codeanalysis.analyzers/3.3.4/buildTransitive/config/analysislevel_4_3_minimum_warnaserror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4_3_none.globalconfig</w:t>
      </w:r>
      <w:r>
        <w:br/>
      </w:r>
      <w:r>
        <w:rPr>
          <w:rStyle w:val="VerbatimChar"/>
        </w:rPr>
        <w:t xml:space="preserve">135 0   RestaurantManagementSystem/packages/microsoft.codeanalysis.analyzers/3.3.4/buildTransitive/config/analysislevel_4_3_none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_4_3_recommended.globalconfig</w:t>
      </w:r>
      <w:r>
        <w:br/>
      </w:r>
      <w:r>
        <w:rPr>
          <w:rStyle w:val="VerbatimChar"/>
        </w:rPr>
        <w:t xml:space="preserve">129 0   RestaurantManagementSystem/packages/microsoft.codeanalysis.analyzers/3.3.4/buildTransitive/config/analysislevel_4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2_9_8_all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2_9_8_default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2_9_8_minimum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minimum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none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2_9_8_recommended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3_all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3_default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3_minimum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minimum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none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3_recommended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all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default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minimum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minimum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none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3_recommended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all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default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minimum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minimum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none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3_recommended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4_3_all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4_3_default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4_3_minimum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minimum_warnaserror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none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correctness_4_3_recommended.globalconfig</w:t>
      </w:r>
      <w:r>
        <w:br/>
      </w:r>
      <w:r>
        <w:rPr>
          <w:rStyle w:val="VerbatimChar"/>
        </w:rPr>
        <w:t xml:space="preserve">18  0   RestaurantManagementSystem/packages/microsoft.codeanalysis.analyzers/3.3.4/buildTransitive/config/analysislevelcorrectness_4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2_9_8_all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2_9_8_default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2_9_8_minimum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2_9_8_recommended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3_all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3_default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3_minimum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3_recommended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all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default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minimum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3_recommended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all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default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minimum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3_recommended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4_3_all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4_3_default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4_3_minimum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library_4_3_recommended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library_4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2_9_8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2_9_8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2_9_8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2_9_8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4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minimum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4_3_none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4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mpatibility_4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mpatibility_4_3_recommended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microsoftcodeanalysiscorrectness_2_9_8_all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all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microsoftcodeanalysiscorrectness_2_9_8_default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default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microsoftcodeanalysiscorrectness_2_9_8_minimum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minimum_warnaserror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none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none_warnaserror.globalconfig</w:t>
      </w:r>
      <w:r>
        <w:br/>
      </w:r>
      <w:r>
        <w:rPr>
          <w:rStyle w:val="VerbatimChar"/>
        </w:rPr>
        <w:t xml:space="preserve">30  0   RestaurantManagementSystem/packages/microsoft.codeanalysis.analyzers/3.3.4/buildTransitive/config/analysislevelmicrosoftcodeanalysiscorrectness_2_9_8_recommended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2_9_8_recommended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3_all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all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3_default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default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3_minimum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minimum_warnaserror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none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none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3_recommended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3_recommended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all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all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default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default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minimum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minimum_warnaserror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none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none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3_recommended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3_recommended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all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all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default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default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minimum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minimum_warnaserror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none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none_warnaserror.globalconfig</w:t>
      </w:r>
      <w:r>
        <w:br/>
      </w:r>
      <w:r>
        <w:rPr>
          <w:rStyle w:val="VerbatimChar"/>
        </w:rPr>
        <w:t xml:space="preserve">15  0   RestaurantManagementSystem/packages/microsoft.codeanalysis.analyzers/3.3.4/buildTransitive/config/analysislevelmicrosoftcodeanalysiscorrectness_3_recommended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rrectness_4_3_all.globalconfig</w:t>
      </w:r>
      <w:r>
        <w:br/>
      </w:r>
      <w:r>
        <w:rPr>
          <w:rStyle w:val="VerbatimChar"/>
        </w:rPr>
        <w:t xml:space="preserve">51  0   RestaurantManagementSystem/packages/microsoft.codeanalysis.analyzers/3.3.4/buildTransitive/config/analysislevelmicrosoftcodeanalysiscorrectness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correctness_4_3_default.globalconfig</w:t>
      </w:r>
      <w:r>
        <w:br/>
      </w:r>
      <w:r>
        <w:rPr>
          <w:rStyle w:val="VerbatimChar"/>
        </w:rPr>
        <w:t xml:space="preserve">51  0   RestaurantManagementSystem/packages/microsoft.codeanalysis.analyzers/3.3.4/buildTransitive/config/analysislevelmicrosoftcodeanalysiscorrectness_4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rrectness_4_3_minimum.globalconfig</w:t>
      </w:r>
      <w:r>
        <w:br/>
      </w:r>
      <w:r>
        <w:rPr>
          <w:rStyle w:val="VerbatimChar"/>
        </w:rPr>
        <w:t xml:space="preserve">51  0   RestaurantManagementSystem/packages/microsoft.codeanalysis.analyzers/3.3.4/buildTransitive/config/analysislevelmicrosoftcodeanalysiscorrectness_4_3_minimum_warnaserror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4_3_none.globalconfig</w:t>
      </w:r>
      <w:r>
        <w:br/>
      </w:r>
      <w:r>
        <w:rPr>
          <w:rStyle w:val="VerbatimChar"/>
        </w:rPr>
        <w:t xml:space="preserve">54  0   RestaurantManagementSystem/packages/microsoft.codeanalysis.analyzers/3.3.4/buildTransitive/config/analysislevelmicrosoftcodeanalysiscorrectness_4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correctness_4_3_recommended.globalconfig</w:t>
      </w:r>
      <w:r>
        <w:br/>
      </w:r>
      <w:r>
        <w:rPr>
          <w:rStyle w:val="VerbatimChar"/>
        </w:rPr>
        <w:t xml:space="preserve">51  0   RestaurantManagementSystem/packages/microsoft.codeanalysis.analyzers/3.3.4/buildTransitive/config/analysislevelmicrosoftcodeanalysiscorrectness_4_3_recommended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microsoftcodeanalysisdesign_2_9_8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all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microsoftcodeanalysisdesign_2_9_8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default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microsoftcodeanalysisdesign_2_9_8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none_warnaserror.globalconfig</w:t>
      </w:r>
      <w:r>
        <w:br/>
      </w:r>
      <w:r>
        <w:rPr>
          <w:rStyle w:val="VerbatimChar"/>
        </w:rPr>
        <w:t xml:space="preserve">24  0   RestaurantManagementSystem/packages/microsoft.codeanalysis.analyzers/3.3.4/buildTransitive/config/analysislevelmicrosoftcodeanalysisdesign_2_9_8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2_9_8_recommended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all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3_recommended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all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design_3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3_recommended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design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all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design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default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design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none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design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esign_4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esign_4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esign_4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esign_4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design_4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documentation_4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all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default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minimum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minimum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none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recommended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localization_4_3_recommended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2_9_8_all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all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2_9_8_default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2_9_8_minimum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minimum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none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2_9_8_recommended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3_3_3_all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3_3_3_default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3_3_3_minimum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minimum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none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3_3_3_recommended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3_recommended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3_all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all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3_default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3_minimum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minimum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none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3_recommended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3_recommended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all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all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default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default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minimum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minimum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none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none_warnaserror.globalconfig</w:t>
      </w:r>
      <w:r>
        <w:br/>
      </w:r>
      <w:r>
        <w:rPr>
          <w:rStyle w:val="VerbatimChar"/>
        </w:rPr>
        <w:t xml:space="preserve">12  0   RestaurantManagementSystem/packages/microsoft.codeanalysis.analyzers/3.3.4/buildTransitive/config/analysislevelmicrosoftcodeanalysisperformance_3_recommended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4_3_all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4_3_default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4_3_minimum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minimum_warnaserror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none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performance_4_3_recommended.globalconfig</w:t>
      </w:r>
      <w:r>
        <w:br/>
      </w:r>
      <w:r>
        <w:rPr>
          <w:rStyle w:val="VerbatimChar"/>
        </w:rPr>
        <w:t xml:space="preserve">21  0   RestaurantManagementSystem/packages/microsoft.codeanalysis.analyzers/3.3.4/buildTransitive/config/analysislevelmicrosoftcodeanalysisperformance_4_3_recommended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all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default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none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2_9_8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3_recommended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4_3_all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all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4_3_default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default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4_3_minimum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minimum_warnaserror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none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none_warnaserror.globalconfig</w:t>
      </w:r>
      <w:r>
        <w:br/>
      </w:r>
      <w:r>
        <w:rPr>
          <w:rStyle w:val="VerbatimChar"/>
        </w:rPr>
        <w:t xml:space="preserve">9   0   RestaurantManagementSystem/packages/microsoft.codeanalysis.analyzers/3.3.4/buildTransitive/config/analysislevelmicrosoftcodeanalysisreleasetracking_4_3_recommended.globalconfig</w:t>
      </w:r>
      <w:r>
        <w:br/>
      </w:r>
      <w:r>
        <w:rPr>
          <w:rStyle w:val="VerbatimChar"/>
        </w:rPr>
        <w:t xml:space="preserve">36  0   RestaurantManagementSystem/packages/microsoft.codeanalysis.analyzers/3.3.4/buildTransitive/config/analysislevelmicrosoftcodeanalysisreleasetracking_4_3_recommended_warnaserror.globalconfig</w:t>
      </w:r>
      <w:r>
        <w:br/>
      </w:r>
      <w:r>
        <w:rPr>
          <w:rStyle w:val="VerbatimChar"/>
        </w:rPr>
        <w:t xml:space="preserve">873 0   RestaurantManagementSystem/packages/microsoft.codeanalysis.analyzers/3.3.4/documentation/Analyzer Configuration.md</w:t>
      </w:r>
      <w:r>
        <w:br/>
      </w:r>
      <w:r>
        <w:rPr>
          <w:rStyle w:val="VerbatimChar"/>
        </w:rPr>
        <w:t xml:space="preserve">569 0   RestaurantManagementSystem/packages/microsoft.codeanalysis.analyzers/3.3.4/documentation/Microsoft.CodeAnalysis.Analyzers.md</w:t>
      </w:r>
      <w:r>
        <w:br/>
      </w:r>
      <w:r>
        <w:rPr>
          <w:rStyle w:val="VerbatimChar"/>
        </w:rPr>
        <w:t xml:space="preserve">1056    0   RestaurantManagementSystem/packages/microsoft.codeanalysis.analyzers/3.3.4/documentation/Microsoft.CodeAnalysis.Analyzers.sarif</w:t>
      </w:r>
      <w:r>
        <w:br/>
      </w:r>
      <w:r>
        <w:rPr>
          <w:rStyle w:val="VerbatimChar"/>
        </w:rPr>
        <w:t xml:space="preserve">146 0   RestaurantManagementSystem/packages/microsoft.codeanalysis.analyzers/3.3.4/editorconfig/AllRulesDefault/.editorconfig</w:t>
      </w:r>
      <w:r>
        <w:br/>
      </w:r>
      <w:r>
        <w:rPr>
          <w:rStyle w:val="VerbatimChar"/>
        </w:rPr>
        <w:t xml:space="preserve">146 0   RestaurantManagementSystem/packages/microsoft.codeanalysis.analyzers/3.3.4/editorconfig/AllRulesDisabled/.editorconfig</w:t>
      </w:r>
      <w:r>
        <w:br/>
      </w:r>
      <w:r>
        <w:rPr>
          <w:rStyle w:val="VerbatimChar"/>
        </w:rPr>
        <w:t xml:space="preserve">146 0   RestaurantManagementSystem/packages/microsoft.codeanalysis.analyzers/3.3.4/editorconfig/All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Correctness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Correctness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Dataflow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Dataflow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Library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Library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Compatibility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Compatibility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Correctness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Correctness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Design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Design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Documentation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Documentation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Localization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Localization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Performance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Performance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ReleaseTracking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MicrosoftCodeAnalysisReleaseTrackingRulesEnabled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PortedFromFxCopRulesDefault/.editorconfig</w:t>
      </w:r>
      <w:r>
        <w:br/>
      </w:r>
      <w:r>
        <w:rPr>
          <w:rStyle w:val="VerbatimChar"/>
        </w:rPr>
        <w:t xml:space="preserve">151 0   RestaurantManagementSystem/packages/microsoft.codeanalysis.analyzers/3.3.4/editorconfig/PortedFromFxCopRulesEnabled/.editorconfig</w:t>
      </w:r>
      <w:r>
        <w:br/>
      </w:r>
      <w:r>
        <w:rPr>
          <w:rStyle w:val="VerbatimChar"/>
        </w:rPr>
        <w:t xml:space="preserve">-   -   RestaurantManagementSystem/packages/microsoft.codeanalysis.analyzers/3.3.4/microsoft.codeanalysis.analyzers.3.3.4.nupkg</w:t>
      </w:r>
      <w:r>
        <w:br/>
      </w:r>
      <w:r>
        <w:rPr>
          <w:rStyle w:val="VerbatimChar"/>
        </w:rPr>
        <w:t xml:space="preserve">1   0   RestaurantManagementSystem/packages/microsoft.codeanalysis.analyzers/3.3.4/microsoft.codeanalysis.analyzers.3.3.4.nupkg.sha512</w:t>
      </w:r>
      <w:r>
        <w:br/>
      </w:r>
      <w:r>
        <w:rPr>
          <w:rStyle w:val="VerbatimChar"/>
        </w:rPr>
        <w:t xml:space="preserve">20  0   RestaurantManagementSystem/packages/microsoft.codeanalysis.analyzers/3.3.4/microsoft.codeanalysis.analyzers.nuspec</w:t>
      </w:r>
      <w:r>
        <w:br/>
      </w:r>
      <w:r>
        <w:rPr>
          <w:rStyle w:val="VerbatimChar"/>
        </w:rPr>
        <w:t xml:space="preserve">51  0   RestaurantManagementSystem/packages/microsoft.codeanalysis.analyzers/3.3.4/rulesets/AllRulesDefault.ruleset</w:t>
      </w:r>
      <w:r>
        <w:br/>
      </w:r>
      <w:r>
        <w:rPr>
          <w:rStyle w:val="VerbatimChar"/>
        </w:rPr>
        <w:t xml:space="preserve">51  0   RestaurantManagementSystem/packages/microsoft.codeanalysis.analyzers/3.3.4/rulesets/AllRulesDisabled.ruleset</w:t>
      </w:r>
      <w:r>
        <w:br/>
      </w:r>
      <w:r>
        <w:rPr>
          <w:rStyle w:val="VerbatimChar"/>
        </w:rPr>
        <w:t xml:space="preserve">51  0   RestaurantManagementSystem/packages/microsoft.codeanalysis.analyzers/3.3.4/rulesets/All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Correctness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CorrectnessRulesEnabled.ruleset</w:t>
      </w:r>
      <w:r>
        <w:br/>
      </w:r>
      <w:r>
        <w:rPr>
          <w:rStyle w:val="VerbatimChar"/>
        </w:rPr>
        <w:t xml:space="preserve">56  0   RestaurantManagementSystem/packages/microsoft.codeanalysis.analyzers/3.3.4/rulesets/DataflowRulesDefault.ruleset</w:t>
      </w:r>
      <w:r>
        <w:br/>
      </w:r>
      <w:r>
        <w:rPr>
          <w:rStyle w:val="VerbatimChar"/>
        </w:rPr>
        <w:t xml:space="preserve">56  0   RestaurantManagementSystem/packages/microsoft.codeanalysis.analyzers/3.3.4/rulesets/Dataflow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Library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Library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Compatibility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Compatibility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Correctness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Correctness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Design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Design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Documentation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Documentation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Localization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Localization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Performance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PerformanceRulesEnabled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ReleaseTrackingRulesDefault.ruleset</w:t>
      </w:r>
      <w:r>
        <w:br/>
      </w:r>
      <w:r>
        <w:rPr>
          <w:rStyle w:val="VerbatimChar"/>
        </w:rPr>
        <w:t xml:space="preserve">58  0   RestaurantManagementSystem/packages/microsoft.codeanalysis.analyzers/3.3.4/rulesets/MicrosoftCodeAnalysisReleaseTrackingRulesEnabled.ruleset</w:t>
      </w:r>
      <w:r>
        <w:br/>
      </w:r>
      <w:r>
        <w:rPr>
          <w:rStyle w:val="VerbatimChar"/>
        </w:rPr>
        <w:t xml:space="preserve">56  0   RestaurantManagementSystem/packages/microsoft.codeanalysis.analyzers/3.3.4/rulesets/PortedFromFxCopRulesDefault.ruleset</w:t>
      </w:r>
      <w:r>
        <w:br/>
      </w:r>
      <w:r>
        <w:rPr>
          <w:rStyle w:val="VerbatimChar"/>
        </w:rPr>
        <w:t xml:space="preserve">56  0   RestaurantManagementSystem/packages/microsoft.codeanalysis.analyzers/3.3.4/rulesets/PortedFromFxCopRulesEnabled.ruleset</w:t>
      </w:r>
      <w:r>
        <w:br/>
      </w:r>
      <w:r>
        <w:rPr>
          <w:rStyle w:val="VerbatimChar"/>
        </w:rPr>
        <w:t xml:space="preserve">274 0   RestaurantManagementSystem/packages/microsoft.codeanalysis.analyzers/3.3.4/tools/install.ps1</w:t>
      </w:r>
      <w:r>
        <w:br/>
      </w:r>
      <w:r>
        <w:rPr>
          <w:rStyle w:val="VerbatimChar"/>
        </w:rPr>
        <w:t xml:space="preserve">281 0   RestaurantManagementSystem/packages/microsoft.codeanalysis.analyzers/3.3.4/tools/uninstall.ps1</w:t>
      </w:r>
      <w:r>
        <w:br/>
      </w:r>
      <w:r>
        <w:rPr>
          <w:rStyle w:val="VerbatimChar"/>
        </w:rPr>
        <w:t xml:space="preserve">5   0   RestaurantManagementSystem/packages/microsoft.codeanalysis.common/2.8.2/.nupkg.metadata</w:t>
      </w:r>
      <w:r>
        <w:br/>
      </w:r>
      <w:r>
        <w:rPr>
          <w:rStyle w:val="VerbatimChar"/>
        </w:rPr>
        <w:t xml:space="preserve">-   -   RestaurantManagementSystem/packages/microsoft.codeanalysis.common/2.8.2/.signature.p7s</w:t>
      </w:r>
      <w:r>
        <w:br/>
      </w:r>
      <w:r>
        <w:rPr>
          <w:rStyle w:val="VerbatimChar"/>
        </w:rPr>
        <w:t xml:space="preserve">-   -   RestaurantManagementSystem/packages/microsoft.codeanalysis.common/2.8.2/lib/netstandard1.3/Microsoft.CodeAnalysis.dll</w:t>
      </w:r>
      <w:r>
        <w:br/>
      </w:r>
      <w:r>
        <w:rPr>
          <w:rStyle w:val="VerbatimChar"/>
        </w:rPr>
        <w:t xml:space="preserve">-   -   RestaurantManagementSystem/packages/microsoft.codeanalysis.common/2.8.2/lib/netstandard1.3/Microsoft.CodeAnalysis.pdb</w:t>
      </w:r>
      <w:r>
        <w:br/>
      </w:r>
      <w:r>
        <w:rPr>
          <w:rStyle w:val="VerbatimChar"/>
        </w:rPr>
        <w:t xml:space="preserve">32960   0   RestaurantManagementSystem/packages/microsoft.codeanalysis.common/2.8.2/lib/netstandard1.3/Microsoft.CodeAnalysis.xml</w:t>
      </w:r>
      <w:r>
        <w:br/>
      </w:r>
      <w:r>
        <w:rPr>
          <w:rStyle w:val="VerbatimChar"/>
        </w:rPr>
        <w:t xml:space="preserve">-   -   RestaurantManagementSystem/packages/microsoft.codeanalysis.common/2.8.2/microsoft.codeanalysis.common.2.8.2.nupkg</w:t>
      </w:r>
      <w:r>
        <w:br/>
      </w:r>
      <w:r>
        <w:rPr>
          <w:rStyle w:val="VerbatimChar"/>
        </w:rPr>
        <w:t xml:space="preserve">1   0   RestaurantManagementSystem/packages/microsoft.codeanalysis.common/2.8.2/microsoft.codeanalysis.common.2.8.2.nupkg.sha512</w:t>
      </w:r>
      <w:r>
        <w:br/>
      </w:r>
      <w:r>
        <w:rPr>
          <w:rStyle w:val="VerbatimChar"/>
        </w:rPr>
        <w:t xml:space="preserve">66  0   RestaurantManagementSystem/packages/microsoft.codeanalysis.common/2.8.2/microsoft.codeanalysis.common.nuspec</w:t>
      </w:r>
      <w:r>
        <w:br/>
      </w:r>
      <w:r>
        <w:rPr>
          <w:rStyle w:val="VerbatimChar"/>
        </w:rPr>
        <w:t xml:space="preserve">5   0   RestaurantManagementSystem/packages/microsoft.codeanalysis.common/4.8.0/.nupkg.metadata</w:t>
      </w:r>
      <w:r>
        <w:br/>
      </w:r>
      <w:r>
        <w:rPr>
          <w:rStyle w:val="VerbatimChar"/>
        </w:rPr>
        <w:t xml:space="preserve">-   -   RestaurantManagementSystem/packages/microsoft.codeanalysis.common/4.8.0/.signature.p7s</w:t>
      </w:r>
      <w:r>
        <w:br/>
      </w:r>
      <w:r>
        <w:rPr>
          <w:rStyle w:val="VerbatimChar"/>
        </w:rPr>
        <w:t xml:space="preserve">-   -   RestaurantManagementSystem/packages/microsoft.codeanalysis.common/4.8.0/Icon.png</w:t>
      </w:r>
      <w:r>
        <w:br/>
      </w:r>
      <w:r>
        <w:rPr>
          <w:rStyle w:val="VerbatimChar"/>
        </w:rPr>
        <w:t xml:space="preserve">-   -   RestaurantManagementSystem/packages/microsoft.codeanalysis.common/4.8.0/ThirdPartyNotices.rtf</w:t>
      </w:r>
      <w:r>
        <w:br/>
      </w:r>
      <w:r>
        <w:rPr>
          <w:rStyle w:val="VerbatimChar"/>
        </w:rPr>
        <w:t xml:space="preserve">-   -   RestaurantManagementSystem/packages/microsoft.codeanalysis.common/4.8.0/lib/net6.0/Microsoft.CodeAnalysis.dll</w:t>
      </w:r>
      <w:r>
        <w:br/>
      </w:r>
      <w:r>
        <w:rPr>
          <w:rStyle w:val="VerbatimChar"/>
        </w:rPr>
        <w:t xml:space="preserve">-   -   RestaurantManagementSystem/packages/microsoft.codeanalysis.common/4.8.0/lib/net6.0/Microsoft.CodeAnalysis.pdb</w:t>
      </w:r>
      <w:r>
        <w:br/>
      </w:r>
      <w:r>
        <w:rPr>
          <w:rStyle w:val="VerbatimChar"/>
        </w:rPr>
        <w:t xml:space="preserve">40650   0   RestaurantManagementSystem/packages/microsoft.codeanalysis.common/4.8.0/lib/net6.0/Microsoft.CodeAnalysis.xml</w:t>
      </w:r>
      <w:r>
        <w:br/>
      </w:r>
      <w:r>
        <w:rPr>
          <w:rStyle w:val="VerbatimChar"/>
        </w:rPr>
        <w:t xml:space="preserve">-   -   RestaurantManagementSystem/packages/microsoft.codeanalysis.common/4.8.0/lib/net6.0/c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de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e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f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i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ja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ko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pl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pt-B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ru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t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zh-Han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6.0/zh-Han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Microsoft.CodeAnalysis.dll</w:t>
      </w:r>
      <w:r>
        <w:br/>
      </w:r>
      <w:r>
        <w:rPr>
          <w:rStyle w:val="VerbatimChar"/>
        </w:rPr>
        <w:t xml:space="preserve">-   -   RestaurantManagementSystem/packages/microsoft.codeanalysis.common/4.8.0/lib/net7.0/Microsoft.CodeAnalysis.pdb</w:t>
      </w:r>
      <w:r>
        <w:br/>
      </w:r>
      <w:r>
        <w:rPr>
          <w:rStyle w:val="VerbatimChar"/>
        </w:rPr>
        <w:t xml:space="preserve">40616   0   RestaurantManagementSystem/packages/microsoft.codeanalysis.common/4.8.0/lib/net7.0/Microsoft.CodeAnalysis.xml</w:t>
      </w:r>
      <w:r>
        <w:br/>
      </w:r>
      <w:r>
        <w:rPr>
          <w:rStyle w:val="VerbatimChar"/>
        </w:rPr>
        <w:t xml:space="preserve">-   -   RestaurantManagementSystem/packages/microsoft.codeanalysis.common/4.8.0/lib/net7.0/c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de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e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f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i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ja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ko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pl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pt-B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ru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t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zh-Han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7.0/zh-Han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Microsoft.CodeAnalysi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Microsoft.CodeAnalysis.pdb</w:t>
      </w:r>
      <w:r>
        <w:br/>
      </w:r>
      <w:r>
        <w:rPr>
          <w:rStyle w:val="VerbatimChar"/>
        </w:rPr>
        <w:t xml:space="preserve">40923   0   RestaurantManagementSystem/packages/microsoft.codeanalysis.common/4.8.0/lib/netstandard2.0/Microsoft.CodeAnalysis.xm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c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de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e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f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i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ja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ko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pl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pt-B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ru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tr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zh-Hans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lib/netstandard2.0/zh-Hant/Microsoft.CodeAnalysis.resources.dll</w:t>
      </w:r>
      <w:r>
        <w:br/>
      </w:r>
      <w:r>
        <w:rPr>
          <w:rStyle w:val="VerbatimChar"/>
        </w:rPr>
        <w:t xml:space="preserve">-   -   RestaurantManagementSystem/packages/microsoft.codeanalysis.common/4.8.0/microsoft.codeanalysis.common.4.8.0.nupkg</w:t>
      </w:r>
      <w:r>
        <w:br/>
      </w:r>
      <w:r>
        <w:rPr>
          <w:rStyle w:val="VerbatimChar"/>
        </w:rPr>
        <w:t xml:space="preserve">1   0   RestaurantManagementSystem/packages/microsoft.codeanalysis.common/4.8.0/microsoft.codeanalysis.common.4.8.0.nupkg.sha512</w:t>
      </w:r>
      <w:r>
        <w:br/>
      </w:r>
      <w:r>
        <w:rPr>
          <w:rStyle w:val="VerbatimChar"/>
        </w:rPr>
        <w:t xml:space="preserve">45  0   RestaurantManagementSystem/packages/microsoft.codeanalysis.common/4.8.0/microsoft.codeanalysis.common.nuspec</w:t>
      </w:r>
      <w:r>
        <w:br/>
      </w:r>
      <w:r>
        <w:rPr>
          <w:rStyle w:val="VerbatimChar"/>
        </w:rPr>
        <w:t xml:space="preserve">5   0   RestaurantManagementSystem/packages/microsoft.codeanalysis.csharp.workspaces/4.8.0/.nupkg.metadata</w:t>
      </w:r>
      <w:r>
        <w:br/>
      </w:r>
      <w:r>
        <w:rPr>
          <w:rStyle w:val="VerbatimChar"/>
        </w:rPr>
        <w:t xml:space="preserve">-   -   RestaurantManagementSystem/packages/microsoft.codeanalysis.csharp.workspaces/4.8.0/.signature.p7s</w:t>
      </w:r>
      <w:r>
        <w:br/>
      </w:r>
      <w:r>
        <w:rPr>
          <w:rStyle w:val="VerbatimChar"/>
        </w:rPr>
        <w:t xml:space="preserve">-   -   RestaurantManagementSystem/packages/microsoft.codeanalysis.csharp.workspaces/4.8.0/Icon.png</w:t>
      </w:r>
      <w:r>
        <w:br/>
      </w:r>
      <w:r>
        <w:rPr>
          <w:rStyle w:val="VerbatimChar"/>
        </w:rPr>
        <w:t xml:space="preserve">-   -   RestaurantManagementSystem/packages/microsoft.codeanalysis.csharp.workspaces/4.8.0/ThirdPartyNotices.rtf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Microsoft.CodeAnalysis.CSharp.Workspa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Microsoft.CodeAnalysis.CSharp.Workspaces.pdb</w:t>
      </w:r>
      <w:r>
        <w:br/>
      </w:r>
      <w:r>
        <w:rPr>
          <w:rStyle w:val="VerbatimChar"/>
        </w:rPr>
        <w:t xml:space="preserve">943 0   RestaurantManagementSystem/packages/microsoft.codeanalysis.csharp.workspaces/4.8.0/lib/net6.0/Microsoft.CodeAnalysis.CSharp.Workspaces.xm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c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de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e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f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i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ja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ko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pl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ru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t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6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Microsoft.CodeAnalysis.CSharp.Workspa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Microsoft.CodeAnalysis.CSharp.Workspaces.pdb</w:t>
      </w:r>
      <w:r>
        <w:br/>
      </w:r>
      <w:r>
        <w:rPr>
          <w:rStyle w:val="VerbatimChar"/>
        </w:rPr>
        <w:t xml:space="preserve">943 0   RestaurantManagementSystem/packages/microsoft.codeanalysis.csharp.workspaces/4.8.0/lib/net7.0/Microsoft.CodeAnalysis.CSharp.Workspaces.xm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c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de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e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f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i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ja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ko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pl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ru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t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7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Microsoft.CodeAnalysis.CSharp.Workspa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Microsoft.CodeAnalysis.CSharp.Workspaces.pdb</w:t>
      </w:r>
      <w:r>
        <w:br/>
      </w:r>
      <w:r>
        <w:rPr>
          <w:rStyle w:val="VerbatimChar"/>
        </w:rPr>
        <w:t xml:space="preserve">943 0   RestaurantManagementSystem/packages/microsoft.codeanalysis.csharp.workspaces/4.8.0/lib/netstandard2.0/Microsoft.CodeAnalysis.CSharp.Workspaces.xm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c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de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e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f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i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ja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ko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pl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ru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tr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lib/netstandard2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packages/microsoft.codeanalysis.csharp.workspaces/4.8.0/microsoft.codeanalysis.csharp.workspaces.4.8.0.nupkg</w:t>
      </w:r>
      <w:r>
        <w:br/>
      </w:r>
      <w:r>
        <w:rPr>
          <w:rStyle w:val="VerbatimChar"/>
        </w:rPr>
        <w:t xml:space="preserve">1   0   RestaurantManagementSystem/packages/microsoft.codeanalysis.csharp.workspaces/4.8.0/microsoft.codeanalysis.csharp.workspaces.4.8.0.nupkg.sha512</w:t>
      </w:r>
      <w:r>
        <w:br/>
      </w:r>
      <w:r>
        <w:rPr>
          <w:rStyle w:val="VerbatimChar"/>
        </w:rPr>
        <w:t xml:space="preserve">41  0   RestaurantManagementSystem/packages/microsoft.codeanalysis.csharp.workspaces/4.8.0/microsoft.codeanalysis.csharp.workspaces.nuspec</w:t>
      </w:r>
      <w:r>
        <w:br/>
      </w:r>
      <w:r>
        <w:rPr>
          <w:rStyle w:val="VerbatimChar"/>
        </w:rPr>
        <w:t xml:space="preserve">5   0   RestaurantManagementSystem/packages/microsoft.codeanalysis.csharp/2.8.2/.nupkg.metadata</w:t>
      </w:r>
      <w:r>
        <w:br/>
      </w:r>
      <w:r>
        <w:rPr>
          <w:rStyle w:val="VerbatimChar"/>
        </w:rPr>
        <w:t xml:space="preserve">-   -   RestaurantManagementSystem/packages/microsoft.codeanalysis.csharp/2.8.2/.signature.p7s</w:t>
      </w:r>
      <w:r>
        <w:br/>
      </w:r>
      <w:r>
        <w:rPr>
          <w:rStyle w:val="VerbatimChar"/>
        </w:rPr>
        <w:t xml:space="preserve">-   -   RestaurantManagementSystem/packages/microsoft.codeanalysis.csharp/2.8.2/lib/netstandard1.3/Microsoft.CodeAnalysis.CSharp.dll</w:t>
      </w:r>
      <w:r>
        <w:br/>
      </w:r>
      <w:r>
        <w:rPr>
          <w:rStyle w:val="VerbatimChar"/>
        </w:rPr>
        <w:t xml:space="preserve">-   -   RestaurantManagementSystem/packages/microsoft.codeanalysis.csharp/2.8.2/lib/netstandard1.3/Microsoft.CodeAnalysis.CSharp.pdb</w:t>
      </w:r>
      <w:r>
        <w:br/>
      </w:r>
      <w:r>
        <w:rPr>
          <w:rStyle w:val="VerbatimChar"/>
        </w:rPr>
        <w:t xml:space="preserve">37570   0   RestaurantManagementSystem/packages/microsoft.codeanalysis.csharp/2.8.2/lib/netstandard1.3/Microsoft.CodeAnalysis.CSharp.xml</w:t>
      </w:r>
      <w:r>
        <w:br/>
      </w:r>
      <w:r>
        <w:rPr>
          <w:rStyle w:val="VerbatimChar"/>
        </w:rPr>
        <w:t xml:space="preserve">-   -   RestaurantManagementSystem/packages/microsoft.codeanalysis.csharp/2.8.2/microsoft.codeanalysis.csharp.2.8.2.nupkg</w:t>
      </w:r>
      <w:r>
        <w:br/>
      </w:r>
      <w:r>
        <w:rPr>
          <w:rStyle w:val="VerbatimChar"/>
        </w:rPr>
        <w:t xml:space="preserve">1   0   RestaurantManagementSystem/packages/microsoft.codeanalysis.csharp/2.8.2/microsoft.codeanalysis.csharp.2.8.2.nupkg.sha512</w:t>
      </w:r>
      <w:r>
        <w:br/>
      </w:r>
      <w:r>
        <w:rPr>
          <w:rStyle w:val="VerbatimChar"/>
        </w:rPr>
        <w:t xml:space="preserve">25  0   RestaurantManagementSystem/packages/microsoft.codeanalysis.csharp/2.8.2/microsoft.codeanalysis.csharp.nuspec</w:t>
      </w:r>
      <w:r>
        <w:br/>
      </w:r>
      <w:r>
        <w:rPr>
          <w:rStyle w:val="VerbatimChar"/>
        </w:rPr>
        <w:t xml:space="preserve">5   0   RestaurantManagementSystem/packages/microsoft.codeanalysis.csharp/4.8.0/.nupkg.metadata</w:t>
      </w:r>
      <w:r>
        <w:br/>
      </w:r>
      <w:r>
        <w:rPr>
          <w:rStyle w:val="VerbatimChar"/>
        </w:rPr>
        <w:t xml:space="preserve">-   -   RestaurantManagementSystem/packages/microsoft.codeanalysis.csharp/4.8.0/.signature.p7s</w:t>
      </w:r>
      <w:r>
        <w:br/>
      </w:r>
      <w:r>
        <w:rPr>
          <w:rStyle w:val="VerbatimChar"/>
        </w:rPr>
        <w:t xml:space="preserve">-   -   RestaurantManagementSystem/packages/microsoft.codeanalysis.csharp/4.8.0/Icon.png</w:t>
      </w:r>
      <w:r>
        <w:br/>
      </w:r>
      <w:r>
        <w:rPr>
          <w:rStyle w:val="VerbatimChar"/>
        </w:rPr>
        <w:t xml:space="preserve">-   -   RestaurantManagementSystem/packages/microsoft.codeanalysis.csharp/4.8.0/ThirdPartyNotices.rtf</w:t>
      </w:r>
      <w:r>
        <w:br/>
      </w:r>
      <w:r>
        <w:rPr>
          <w:rStyle w:val="VerbatimChar"/>
        </w:rPr>
        <w:t xml:space="preserve">-   -   RestaurantManagementSystem/packages/microsoft.codeanalysis.csharp/4.8.0/lib/net6.0/Microsoft.CodeAnalysis.CSharp.dll</w:t>
      </w:r>
      <w:r>
        <w:br/>
      </w:r>
      <w:r>
        <w:rPr>
          <w:rStyle w:val="VerbatimChar"/>
        </w:rPr>
        <w:t xml:space="preserve">-   -   RestaurantManagementSystem/packages/microsoft.codeanalysis.csharp/4.8.0/lib/net6.0/Microsoft.CodeAnalysis.CSharp.pdb</w:t>
      </w:r>
      <w:r>
        <w:br/>
      </w:r>
      <w:r>
        <w:rPr>
          <w:rStyle w:val="VerbatimChar"/>
        </w:rPr>
        <w:t xml:space="preserve">45466   0   RestaurantManagementSystem/packages/microsoft.codeanalysis.csharp/4.8.0/lib/net6.0/Microsoft.CodeAnalysis.CSharp.xml</w:t>
      </w:r>
      <w:r>
        <w:br/>
      </w:r>
      <w:r>
        <w:rPr>
          <w:rStyle w:val="VerbatimChar"/>
        </w:rPr>
        <w:t xml:space="preserve">-   -   RestaurantManagementSystem/packages/microsoft.codeanalysis.csharp/4.8.0/lib/net6.0/c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de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e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f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i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ja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ko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pl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pt-B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ru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t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zh-Han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6.0/zh-Han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Microsoft.CodeAnalysis.CSharp.dll</w:t>
      </w:r>
      <w:r>
        <w:br/>
      </w:r>
      <w:r>
        <w:rPr>
          <w:rStyle w:val="VerbatimChar"/>
        </w:rPr>
        <w:t xml:space="preserve">-   -   RestaurantManagementSystem/packages/microsoft.codeanalysis.csharp/4.8.0/lib/net7.0/Microsoft.CodeAnalysis.CSharp.pdb</w:t>
      </w:r>
      <w:r>
        <w:br/>
      </w:r>
      <w:r>
        <w:rPr>
          <w:rStyle w:val="VerbatimChar"/>
        </w:rPr>
        <w:t xml:space="preserve">45466   0   RestaurantManagementSystem/packages/microsoft.codeanalysis.csharp/4.8.0/lib/net7.0/Microsoft.CodeAnalysis.CSharp.xml</w:t>
      </w:r>
      <w:r>
        <w:br/>
      </w:r>
      <w:r>
        <w:rPr>
          <w:rStyle w:val="VerbatimChar"/>
        </w:rPr>
        <w:t xml:space="preserve">-   -   RestaurantManagementSystem/packages/microsoft.codeanalysis.csharp/4.8.0/lib/net7.0/c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de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e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f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i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ja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ko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pl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pt-B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ru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t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zh-Han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7.0/zh-Han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Microsoft.CodeAnalysis.CSharp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Microsoft.CodeAnalysis.CSharp.pdb</w:t>
      </w:r>
      <w:r>
        <w:br/>
      </w:r>
      <w:r>
        <w:rPr>
          <w:rStyle w:val="VerbatimChar"/>
        </w:rPr>
        <w:t xml:space="preserve">45466   0   RestaurantManagementSystem/packages/microsoft.codeanalysis.csharp/4.8.0/lib/netstandard2.0/Microsoft.CodeAnalysis.CSharp.xm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c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de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e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f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i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ja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ko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pl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pt-B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ru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tr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zh-Hans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lib/netstandard2.0/zh-Hant/Microsoft.CodeAnalysis.CSharp.resources.dll</w:t>
      </w:r>
      <w:r>
        <w:br/>
      </w:r>
      <w:r>
        <w:rPr>
          <w:rStyle w:val="VerbatimChar"/>
        </w:rPr>
        <w:t xml:space="preserve">-   -   RestaurantManagementSystem/packages/microsoft.codeanalysis.csharp/4.8.0/microsoft.codeanalysis.csharp.4.8.0.nupkg</w:t>
      </w:r>
      <w:r>
        <w:br/>
      </w:r>
      <w:r>
        <w:rPr>
          <w:rStyle w:val="VerbatimChar"/>
        </w:rPr>
        <w:t xml:space="preserve">1   0   RestaurantManagementSystem/packages/microsoft.codeanalysis.csharp/4.8.0/microsoft.codeanalysis.csharp.4.8.0.nupkg.sha512</w:t>
      </w:r>
      <w:r>
        <w:br/>
      </w:r>
      <w:r>
        <w:rPr>
          <w:rStyle w:val="VerbatimChar"/>
        </w:rPr>
        <w:t xml:space="preserve">32  0   RestaurantManagementSystem/packages/microsoft.codeanalysis.csharp/4.8.0/microsoft.codeanalysis.csharp.nuspec</w:t>
      </w:r>
      <w:r>
        <w:br/>
      </w:r>
      <w:r>
        <w:rPr>
          <w:rStyle w:val="VerbatimChar"/>
        </w:rPr>
        <w:t xml:space="preserve">5   0   RestaurantManagementSystem/packages/microsoft.codeanalysis.razor/2.3.0/.nupkg.metadata</w:t>
      </w:r>
      <w:r>
        <w:br/>
      </w:r>
      <w:r>
        <w:rPr>
          <w:rStyle w:val="VerbatimChar"/>
        </w:rPr>
        <w:t xml:space="preserve">-   -   RestaurantManagementSystem/packages/microsoft.codeanalysis.razor/2.3.0/.signature.p7s</w:t>
      </w:r>
      <w:r>
        <w:br/>
      </w:r>
      <w:r>
        <w:rPr>
          <w:rStyle w:val="VerbatimChar"/>
        </w:rPr>
        <w:t xml:space="preserve">-   -   RestaurantManagementSystem/packages/microsoft.codeanalysis.razor/2.3.0/lib/net46/Microsoft.CodeAnalysis.Razor.dll</w:t>
      </w:r>
      <w:r>
        <w:br/>
      </w:r>
      <w:r>
        <w:rPr>
          <w:rStyle w:val="VerbatimChar"/>
        </w:rPr>
        <w:t xml:space="preserve">-   -   RestaurantManagementSystem/packages/microsoft.codeanalysis.razor/2.3.0/lib/netstandard2.0/Microsoft.CodeAnalysis.Razor.dll</w:t>
      </w:r>
      <w:r>
        <w:br/>
      </w:r>
      <w:r>
        <w:rPr>
          <w:rStyle w:val="VerbatimChar"/>
        </w:rPr>
        <w:t xml:space="preserve">-   -   RestaurantManagementSystem/packages/microsoft.codeanalysis.razor/2.3.0/microsoft.codeanalysis.razor.2.3.0.nupkg</w:t>
      </w:r>
      <w:r>
        <w:br/>
      </w:r>
      <w:r>
        <w:rPr>
          <w:rStyle w:val="VerbatimChar"/>
        </w:rPr>
        <w:t xml:space="preserve">1   0   RestaurantManagementSystem/packages/microsoft.codeanalysis.razor/2.3.0/microsoft.codeanalysis.razor.2.3.0.nupkg.sha512</w:t>
      </w:r>
      <w:r>
        <w:br/>
      </w:r>
      <w:r>
        <w:rPr>
          <w:rStyle w:val="VerbatimChar"/>
        </w:rPr>
        <w:t xml:space="preserve">30  0   RestaurantManagementSystem/packages/microsoft.codeanalysis.razor/2.3.0/microsoft.codeanalysis.razor.nuspec</w:t>
      </w:r>
      <w:r>
        <w:br/>
      </w:r>
      <w:r>
        <w:rPr>
          <w:rStyle w:val="VerbatimChar"/>
        </w:rPr>
        <w:t xml:space="preserve">5   0   RestaurantManagementSystem/packages/microsoft.codeanalysis.workspaces.common/4.8.0/.nupkg.metadata</w:t>
      </w:r>
      <w:r>
        <w:br/>
      </w:r>
      <w:r>
        <w:rPr>
          <w:rStyle w:val="VerbatimChar"/>
        </w:rPr>
        <w:t xml:space="preserve">-   -   RestaurantManagementSystem/packages/microsoft.codeanalysis.workspaces.common/4.8.0/.signature.p7s</w:t>
      </w:r>
      <w:r>
        <w:br/>
      </w:r>
      <w:r>
        <w:rPr>
          <w:rStyle w:val="VerbatimChar"/>
        </w:rPr>
        <w:t xml:space="preserve">-   -   RestaurantManagementSystem/packages/microsoft.codeanalysis.workspaces.common/4.8.0/Icon.png</w:t>
      </w:r>
      <w:r>
        <w:br/>
      </w:r>
      <w:r>
        <w:rPr>
          <w:rStyle w:val="VerbatimChar"/>
        </w:rPr>
        <w:t xml:space="preserve">-   -   RestaurantManagementSystem/packages/microsoft.codeanalysis.workspaces.common/4.8.0/ThirdPartyNotices.rtf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Microsoft.CodeAnalysis.Workspa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Microsoft.CodeAnalysis.Workspaces.pdb</w:t>
      </w:r>
      <w:r>
        <w:br/>
      </w:r>
      <w:r>
        <w:rPr>
          <w:rStyle w:val="VerbatimChar"/>
        </w:rPr>
        <w:t xml:space="preserve">27703   0   RestaurantManagementSystem/packages/microsoft.codeanalysis.workspaces.common/4.8.0/lib/net6.0/Microsoft.CodeAnalysis.Workspaces.xm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c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de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e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f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i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ja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ko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pl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pt-B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ru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t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zh-Han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6.0/zh-Han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Microsoft.CodeAnalysis.Workspa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Microsoft.CodeAnalysis.Workspaces.pdb</w:t>
      </w:r>
      <w:r>
        <w:br/>
      </w:r>
      <w:r>
        <w:rPr>
          <w:rStyle w:val="VerbatimChar"/>
        </w:rPr>
        <w:t xml:space="preserve">27669   0   RestaurantManagementSystem/packages/microsoft.codeanalysis.workspaces.common/4.8.0/lib/net7.0/Microsoft.CodeAnalysis.Workspaces.xm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c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de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e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f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i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ja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ko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pl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pt-B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ru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t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zh-Han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7.0/zh-Han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Microsoft.CodeAnalysis.Workspa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Microsoft.CodeAnalysis.Workspaces.pdb</w:t>
      </w:r>
      <w:r>
        <w:br/>
      </w:r>
      <w:r>
        <w:rPr>
          <w:rStyle w:val="VerbatimChar"/>
        </w:rPr>
        <w:t xml:space="preserve">28409   0   RestaurantManagementSystem/packages/microsoft.codeanalysis.workspaces.common/4.8.0/lib/netstandard2.0/Microsoft.CodeAnalysis.Workspaces.xm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c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de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e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f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i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ja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ko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pl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pt-B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ru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tr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zh-Hans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lib/netstandard2.0/zh-Hant/Microsoft.CodeAnalysis.Workspaces.resources.dll</w:t>
      </w:r>
      <w:r>
        <w:br/>
      </w:r>
      <w:r>
        <w:rPr>
          <w:rStyle w:val="VerbatimChar"/>
        </w:rPr>
        <w:t xml:space="preserve">-   -   RestaurantManagementSystem/packages/microsoft.codeanalysis.workspaces.common/4.8.0/microsoft.codeanalysis.workspaces.common.4.8.0.nupkg</w:t>
      </w:r>
      <w:r>
        <w:br/>
      </w:r>
      <w:r>
        <w:rPr>
          <w:rStyle w:val="VerbatimChar"/>
        </w:rPr>
        <w:t xml:space="preserve">1   0   RestaurantManagementSystem/packages/microsoft.codeanalysis.workspaces.common/4.8.0/microsoft.codeanalysis.workspaces.common.4.8.0.nupkg.sha512</w:t>
      </w:r>
      <w:r>
        <w:br/>
      </w:r>
      <w:r>
        <w:rPr>
          <w:rStyle w:val="VerbatimChar"/>
        </w:rPr>
        <w:t xml:space="preserve">48  0   RestaurantManagementSystem/packages/microsoft.codeanalysis.workspaces.common/4.8.0/microsoft.codeanalysis.workspaces.common.nuspec</w:t>
      </w:r>
      <w:r>
        <w:br/>
      </w:r>
      <w:r>
        <w:rPr>
          <w:rStyle w:val="VerbatimChar"/>
        </w:rPr>
        <w:t xml:space="preserve">5   0   RestaurantManagementSystem/packages/microsoft.codeanalysis.workspaces.msbuild/4.8.0/.nupkg.metadata</w:t>
      </w:r>
      <w:r>
        <w:br/>
      </w:r>
      <w:r>
        <w:rPr>
          <w:rStyle w:val="VerbatimChar"/>
        </w:rPr>
        <w:t xml:space="preserve">-   -   RestaurantManagementSystem/packages/microsoft.codeanalysis.workspaces.msbuild/4.8.0/.signature.p7s</w:t>
      </w:r>
      <w:r>
        <w:br/>
      </w:r>
      <w:r>
        <w:rPr>
          <w:rStyle w:val="VerbatimChar"/>
        </w:rPr>
        <w:t xml:space="preserve">-   -   RestaurantManagementSystem/packages/microsoft.codeanalysis.workspaces.msbuild/4.8.0/Icon.png</w:t>
      </w:r>
      <w:r>
        <w:br/>
      </w:r>
      <w:r>
        <w:rPr>
          <w:rStyle w:val="VerbatimChar"/>
        </w:rPr>
        <w:t xml:space="preserve">-   -   RestaurantManagementSystem/packages/microsoft.codeanalysis.workspaces.msbuild/4.8.0/ThirdPartyNotices.rtf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Microsoft.CodeAnalysis.Workspaces.MSBuild.BuildHost.exe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Microsoft.CodeAnalysis.Workspaces.MSBuild.BuildHost.pdb</w:t>
      </w:r>
      <w:r>
        <w:br/>
      </w:r>
      <w:r>
        <w:rPr>
          <w:rStyle w:val="VerbatimChar"/>
        </w:rPr>
        <w:t xml:space="preserve">327 0   RestaurantManagementSystem/packages/microsoft.codeanalysis.workspaces.msbuild/4.8.0/lib/net472/Microsoft.CodeAnalysis.Workspaces.MSBuild.BuildHost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Microsoft.CodeAnalysis.Workspaces.MSBuild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Microsoft.CodeAnalysis.Workspaces.MSBuild.pdb</w:t>
      </w:r>
      <w:r>
        <w:br/>
      </w:r>
      <w:r>
        <w:rPr>
          <w:rStyle w:val="VerbatimChar"/>
        </w:rPr>
        <w:t xml:space="preserve">366 0   RestaurantManagementSystem/packages/microsoft.codeanalysis.workspaces.msbuild/4.8.0/lib/net472/Microsoft.CodeAnalysis.Workspaces.MSBuild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472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Microsoft.CodeAnalysis.Workspaces.MSBuild.BuildHost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Microsoft.CodeAnalysis.Workspaces.MSBuild.BuildHost.pdb</w:t>
      </w:r>
      <w:r>
        <w:br/>
      </w:r>
      <w:r>
        <w:rPr>
          <w:rStyle w:val="VerbatimChar"/>
        </w:rPr>
        <w:t xml:space="preserve">13  0   RestaurantManagementSystem/packages/microsoft.codeanalysis.workspaces.msbuild/4.8.0/lib/net6.0/Microsoft.CodeAnalysis.Workspaces.MSBuild.BuildHost.runtimeconfig.json</w:t>
      </w:r>
      <w:r>
        <w:br/>
      </w:r>
      <w:r>
        <w:rPr>
          <w:rStyle w:val="VerbatimChar"/>
        </w:rPr>
        <w:t xml:space="preserve">327 0   RestaurantManagementSystem/packages/microsoft.codeanalysis.workspaces.msbuild/4.8.0/lib/net6.0/Microsoft.CodeAnalysis.Workspaces.MSBuild.BuildHost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Microsoft.CodeAnalysis.Workspaces.MSBuild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Microsoft.CodeAnalysis.Workspaces.MSBuild.pdb</w:t>
      </w:r>
      <w:r>
        <w:br/>
      </w:r>
      <w:r>
        <w:rPr>
          <w:rStyle w:val="VerbatimChar"/>
        </w:rPr>
        <w:t xml:space="preserve">366 0   RestaurantManagementSystem/packages/microsoft.codeanalysis.workspaces.msbuild/4.8.0/lib/net6.0/Microsoft.CodeAnalysis.Workspaces.MSBuild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6.0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Microsoft.CodeAnalysis.Workspaces.MSBuild.BuildHost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Microsoft.CodeAnalysis.Workspaces.MSBuild.BuildHost.pdb</w:t>
      </w:r>
      <w:r>
        <w:br/>
      </w:r>
      <w:r>
        <w:rPr>
          <w:rStyle w:val="VerbatimChar"/>
        </w:rPr>
        <w:t xml:space="preserve">13  0   RestaurantManagementSystem/packages/microsoft.codeanalysis.workspaces.msbuild/4.8.0/lib/net7.0/Microsoft.CodeAnalysis.Workspaces.MSBuild.BuildHost.runtimeconfig.json</w:t>
      </w:r>
      <w:r>
        <w:br/>
      </w:r>
      <w:r>
        <w:rPr>
          <w:rStyle w:val="VerbatimChar"/>
        </w:rPr>
        <w:t xml:space="preserve">327 0   RestaurantManagementSystem/packages/microsoft.codeanalysis.workspaces.msbuild/4.8.0/lib/net7.0/Microsoft.CodeAnalysis.Workspaces.MSBuild.BuildHost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Microsoft.CodeAnalysis.Workspaces.MSBuild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Microsoft.CodeAnalysis.Workspaces.MSBuild.pdb</w:t>
      </w:r>
      <w:r>
        <w:br/>
      </w:r>
      <w:r>
        <w:rPr>
          <w:rStyle w:val="VerbatimChar"/>
        </w:rPr>
        <w:t xml:space="preserve">366 0   RestaurantManagementSystem/packages/microsoft.codeanalysis.workspaces.msbuild/4.8.0/lib/net7.0/Microsoft.CodeAnalysis.Workspaces.MSBuild.xm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lib/net7.0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packages/microsoft.codeanalysis.workspaces.msbuild/4.8.0/microsoft.codeanalysis.workspaces.msbuild.4.8.0.nupkg</w:t>
      </w:r>
      <w:r>
        <w:br/>
      </w:r>
      <w:r>
        <w:rPr>
          <w:rStyle w:val="VerbatimChar"/>
        </w:rPr>
        <w:t xml:space="preserve">1   0   RestaurantManagementSystem/packages/microsoft.codeanalysis.workspaces.msbuild/4.8.0/microsoft.codeanalysis.workspaces.msbuild.4.8.0.nupkg.sha512</w:t>
      </w:r>
      <w:r>
        <w:br/>
      </w:r>
      <w:r>
        <w:rPr>
          <w:rStyle w:val="VerbatimChar"/>
        </w:rPr>
        <w:t xml:space="preserve">47  0   RestaurantManagementSystem/packages/microsoft.codeanalysis.workspaces.msbuild/4.8.0/microsoft.codeanalysis.workspaces.msbuild.nuspec</w:t>
      </w:r>
      <w:r>
        <w:br/>
      </w:r>
      <w:r>
        <w:rPr>
          <w:rStyle w:val="VerbatimChar"/>
        </w:rPr>
        <w:t xml:space="preserve">5   0   RestaurantManagementSystem/packages/microsoft.csharp/4.5.0/.nupkg.metadata</w:t>
      </w:r>
      <w:r>
        <w:br/>
      </w:r>
      <w:r>
        <w:rPr>
          <w:rStyle w:val="VerbatimChar"/>
        </w:rPr>
        <w:t xml:space="preserve">-   -   RestaurantManagementSystem/packages/microsoft.csharp/4.5.0/.signature.p7s</w:t>
      </w:r>
      <w:r>
        <w:br/>
      </w:r>
      <w:r>
        <w:rPr>
          <w:rStyle w:val="VerbatimChar"/>
        </w:rPr>
        <w:t xml:space="preserve">23  0   RestaurantManagementSystem/packages/microsoft.csharp/4.5.0/LICENSE.TXT</w:t>
      </w:r>
      <w:r>
        <w:br/>
      </w:r>
      <w:r>
        <w:rPr>
          <w:rStyle w:val="VerbatimChar"/>
        </w:rPr>
        <w:t xml:space="preserve">309 0   RestaurantManagementSystem/packages/microsoft.csharp/4.5.0/THIRD-PARTY-NOTICES.TXT</w:t>
      </w:r>
      <w:r>
        <w:br/>
      </w:r>
      <w:r>
        <w:rPr>
          <w:rStyle w:val="VerbatimChar"/>
        </w:rPr>
        <w:t xml:space="preserve">0   0   RestaurantManagementSystem/packages/microsoft.csharp/4.5.0/lib/MonoAndroid10/_._</w:t>
      </w:r>
      <w:r>
        <w:br/>
      </w:r>
      <w:r>
        <w:rPr>
          <w:rStyle w:val="VerbatimChar"/>
        </w:rPr>
        <w:t xml:space="preserve">0   0   RestaurantManagementSystem/packages/microsoft.csharp/4.5.0/lib/MonoTouch10/_._</w:t>
      </w:r>
      <w:r>
        <w:br/>
      </w:r>
      <w:r>
        <w:rPr>
          <w:rStyle w:val="VerbatimChar"/>
        </w:rPr>
        <w:t xml:space="preserve">0   0   RestaurantManagementSystem/packages/microsoft.csharp/4.5.0/lib/net45/_._</w:t>
      </w:r>
      <w:r>
        <w:br/>
      </w:r>
      <w:r>
        <w:rPr>
          <w:rStyle w:val="VerbatimChar"/>
        </w:rPr>
        <w:t xml:space="preserve">-   -   RestaurantManagementSystem/packages/microsoft.csharp/4.5.0/lib/netcore50/Microsoft.CSharp.dll</w:t>
      </w:r>
      <w:r>
        <w:br/>
      </w:r>
      <w:r>
        <w:rPr>
          <w:rStyle w:val="VerbatimChar"/>
        </w:rPr>
        <w:t xml:space="preserve">0   0   RestaurantManagementSystem/packages/microsoft.csharp/4.5.0/lib/netcoreapp2.0/_._</w:t>
      </w:r>
      <w:r>
        <w:br/>
      </w:r>
      <w:r>
        <w:rPr>
          <w:rStyle w:val="VerbatimChar"/>
        </w:rPr>
        <w:t xml:space="preserve">-   -   RestaurantManagementSystem/packages/microsoft.csharp/4.5.0/lib/netstandard1.3/Microsoft.CSharp.dll</w:t>
      </w:r>
      <w:r>
        <w:br/>
      </w:r>
      <w:r>
        <w:rPr>
          <w:rStyle w:val="VerbatimChar"/>
        </w:rPr>
        <w:t xml:space="preserve">-   -   RestaurantManagementSystem/packages/microsoft.csharp/4.5.0/lib/netstandard2.0/Microsoft.CSharp.dll</w:t>
      </w:r>
      <w:r>
        <w:br/>
      </w:r>
      <w:r>
        <w:rPr>
          <w:rStyle w:val="VerbatimChar"/>
        </w:rPr>
        <w:t xml:space="preserve">0   0   RestaurantManagementSystem/packages/microsoft.csharp/4.5.0/lib/portable-net45+win8+wp8+wpa81/_._</w:t>
      </w:r>
      <w:r>
        <w:br/>
      </w:r>
      <w:r>
        <w:rPr>
          <w:rStyle w:val="VerbatimChar"/>
        </w:rPr>
        <w:t xml:space="preserve">0   0   RestaurantManagementSystem/packages/microsoft.csharp/4.5.0/lib/uap10.0.16299/_._</w:t>
      </w:r>
      <w:r>
        <w:br/>
      </w:r>
      <w:r>
        <w:rPr>
          <w:rStyle w:val="VerbatimChar"/>
        </w:rPr>
        <w:t xml:space="preserve">0   0   RestaurantManagementSystem/packages/microsoft.csharp/4.5.0/lib/win8/_._</w:t>
      </w:r>
      <w:r>
        <w:br/>
      </w:r>
      <w:r>
        <w:rPr>
          <w:rStyle w:val="VerbatimChar"/>
        </w:rPr>
        <w:t xml:space="preserve">0   0   RestaurantManagementSystem/packages/microsoft.csharp/4.5.0/lib/wp80/_._</w:t>
      </w:r>
      <w:r>
        <w:br/>
      </w:r>
      <w:r>
        <w:rPr>
          <w:rStyle w:val="VerbatimChar"/>
        </w:rPr>
        <w:t xml:space="preserve">0   0   RestaurantManagementSystem/packages/microsoft.csharp/4.5.0/lib/wpa81/_._</w:t>
      </w:r>
      <w:r>
        <w:br/>
      </w:r>
      <w:r>
        <w:rPr>
          <w:rStyle w:val="VerbatimChar"/>
        </w:rPr>
        <w:t xml:space="preserve">0   0   RestaurantManagementSystem/packages/microsoft.csharp/4.5.0/lib/xamarinios10/_._</w:t>
      </w:r>
      <w:r>
        <w:br/>
      </w:r>
      <w:r>
        <w:rPr>
          <w:rStyle w:val="VerbatimChar"/>
        </w:rPr>
        <w:t xml:space="preserve">0   0   RestaurantManagementSystem/packages/microsoft.csharp/4.5.0/lib/xamarinmac20/_._</w:t>
      </w:r>
      <w:r>
        <w:br/>
      </w:r>
      <w:r>
        <w:rPr>
          <w:rStyle w:val="VerbatimChar"/>
        </w:rPr>
        <w:t xml:space="preserve">0   0   RestaurantManagementSystem/packages/microsoft.csharp/4.5.0/lib/xamarintvos10/_._</w:t>
      </w:r>
      <w:r>
        <w:br/>
      </w:r>
      <w:r>
        <w:rPr>
          <w:rStyle w:val="VerbatimChar"/>
        </w:rPr>
        <w:t xml:space="preserve">0   0   RestaurantManagementSystem/packages/microsoft.csharp/4.5.0/lib/xamarinwatchos10/_._</w:t>
      </w:r>
      <w:r>
        <w:br/>
      </w:r>
      <w:r>
        <w:rPr>
          <w:rStyle w:val="VerbatimChar"/>
        </w:rPr>
        <w:t xml:space="preserve">-   -   RestaurantManagementSystem/packages/microsoft.csharp/4.5.0/microsoft.csharp.4.5.0.nupkg</w:t>
      </w:r>
      <w:r>
        <w:br/>
      </w:r>
      <w:r>
        <w:rPr>
          <w:rStyle w:val="VerbatimChar"/>
        </w:rPr>
        <w:t xml:space="preserve">1   0   RestaurantManagementSystem/packages/microsoft.csharp/4.5.0/microsoft.csharp.4.5.0.nupkg.sha512</w:t>
      </w:r>
      <w:r>
        <w:br/>
      </w:r>
      <w:r>
        <w:rPr>
          <w:rStyle w:val="VerbatimChar"/>
        </w:rPr>
        <w:t xml:space="preserve">67  0   RestaurantManagementSystem/packages/microsoft.csharp/4.5.0/microsoft.csharp.nuspec</w:t>
      </w:r>
      <w:r>
        <w:br/>
      </w:r>
      <w:r>
        <w:rPr>
          <w:rStyle w:val="VerbatimChar"/>
        </w:rPr>
        <w:t xml:space="preserve">0   0   RestaurantManagementSystem/packages/microsoft.csharp/4.5.0/ref/MonoAndroid10/_._</w:t>
      </w:r>
      <w:r>
        <w:br/>
      </w:r>
      <w:r>
        <w:rPr>
          <w:rStyle w:val="VerbatimChar"/>
        </w:rPr>
        <w:t xml:space="preserve">0   0   RestaurantManagementSystem/packages/microsoft.csharp/4.5.0/ref/MonoTouch10/_._</w:t>
      </w:r>
      <w:r>
        <w:br/>
      </w:r>
      <w:r>
        <w:rPr>
          <w:rStyle w:val="VerbatimChar"/>
        </w:rPr>
        <w:t xml:space="preserve">0   0   RestaurantManagementSystem/packages/microsoft.csharp/4.5.0/ref/net45/_._</w:t>
      </w:r>
      <w:r>
        <w:br/>
      </w:r>
      <w:r>
        <w:rPr>
          <w:rStyle w:val="VerbatimChar"/>
        </w:rPr>
        <w:t xml:space="preserve">-   -   RestaurantManagementSystem/packages/microsoft.csharp/4.5.0/ref/netcore50/Microsoft.CSharp.dll</w:t>
      </w:r>
      <w:r>
        <w:br/>
      </w:r>
      <w:r>
        <w:rPr>
          <w:rStyle w:val="VerbatimChar"/>
        </w:rPr>
        <w:t xml:space="preserve">190 0   RestaurantManagementSystem/packages/microsoft.csharp/4.5.0/ref/netcore50/Microsoft.CSharp.xml</w:t>
      </w:r>
      <w:r>
        <w:br/>
      </w:r>
      <w:r>
        <w:rPr>
          <w:rStyle w:val="VerbatimChar"/>
        </w:rPr>
        <w:t xml:space="preserve">190 0   RestaurantManagementSystem/packages/microsoft.csharp/4.5.0/ref/netcore50/de/Microsoft.CSharp.xml</w:t>
      </w:r>
      <w:r>
        <w:br/>
      </w:r>
      <w:r>
        <w:rPr>
          <w:rStyle w:val="VerbatimChar"/>
        </w:rPr>
        <w:t xml:space="preserve">190 0   RestaurantManagementSystem/packages/microsoft.csharp/4.5.0/ref/netcore50/es/Microsoft.CSharp.xml</w:t>
      </w:r>
      <w:r>
        <w:br/>
      </w:r>
      <w:r>
        <w:rPr>
          <w:rStyle w:val="VerbatimChar"/>
        </w:rPr>
        <w:t xml:space="preserve">201 0   RestaurantManagementSystem/packages/microsoft.csharp/4.5.0/ref/netcore50/fr/Microsoft.CSharp.xml</w:t>
      </w:r>
      <w:r>
        <w:br/>
      </w:r>
      <w:r>
        <w:rPr>
          <w:rStyle w:val="VerbatimChar"/>
        </w:rPr>
        <w:t xml:space="preserve">190 0   RestaurantManagementSystem/packages/microsoft.csharp/4.5.0/ref/netcore50/it/Microsoft.CSharp.xml</w:t>
      </w:r>
      <w:r>
        <w:br/>
      </w:r>
      <w:r>
        <w:rPr>
          <w:rStyle w:val="VerbatimChar"/>
        </w:rPr>
        <w:t xml:space="preserve">193 0   RestaurantManagementSystem/packages/microsoft.csharp/4.5.0/ref/netcore50/ja/Microsoft.CSharp.xml</w:t>
      </w:r>
      <w:r>
        <w:br/>
      </w:r>
      <w:r>
        <w:rPr>
          <w:rStyle w:val="VerbatimChar"/>
        </w:rPr>
        <w:t xml:space="preserve">193 0   RestaurantManagementSystem/packages/microsoft.csharp/4.5.0/ref/netcore50/ko/Microsoft.CSharp.xml</w:t>
      </w:r>
      <w:r>
        <w:br/>
      </w:r>
      <w:r>
        <w:rPr>
          <w:rStyle w:val="VerbatimChar"/>
        </w:rPr>
        <w:t xml:space="preserve">190 0   RestaurantManagementSystem/packages/microsoft.csharp/4.5.0/ref/netcore50/ru/Microsoft.CSharp.xml</w:t>
      </w:r>
      <w:r>
        <w:br/>
      </w:r>
      <w:r>
        <w:rPr>
          <w:rStyle w:val="VerbatimChar"/>
        </w:rPr>
        <w:t xml:space="preserve">191 0   RestaurantManagementSystem/packages/microsoft.csharp/4.5.0/ref/netcore50/zh-hans/Microsoft.CSharp.xml</w:t>
      </w:r>
      <w:r>
        <w:br/>
      </w:r>
      <w:r>
        <w:rPr>
          <w:rStyle w:val="VerbatimChar"/>
        </w:rPr>
        <w:t xml:space="preserve">211 0   RestaurantManagementSystem/packages/microsoft.csharp/4.5.0/ref/netcore50/zh-hant/Microsoft.CSharp.xml</w:t>
      </w:r>
      <w:r>
        <w:br/>
      </w:r>
      <w:r>
        <w:rPr>
          <w:rStyle w:val="VerbatimChar"/>
        </w:rPr>
        <w:t xml:space="preserve">0   0   RestaurantManagementSystem/packages/microsoft.csharp/4.5.0/ref/netcoreapp2.0/_._</w:t>
      </w:r>
      <w:r>
        <w:br/>
      </w:r>
      <w:r>
        <w:rPr>
          <w:rStyle w:val="VerbatimChar"/>
        </w:rPr>
        <w:t xml:space="preserve">-   -   RestaurantManagementSystem/packages/microsoft.csharp/4.5.0/ref/netstandard1.0/Microsoft.CSharp.dll</w:t>
      </w:r>
      <w:r>
        <w:br/>
      </w:r>
      <w:r>
        <w:rPr>
          <w:rStyle w:val="VerbatimChar"/>
        </w:rPr>
        <w:t xml:space="preserve">190 0   RestaurantManagementSystem/packages/microsoft.csharp/4.5.0/ref/netstandard1.0/Microsoft.CSharp.xml</w:t>
      </w:r>
      <w:r>
        <w:br/>
      </w:r>
      <w:r>
        <w:rPr>
          <w:rStyle w:val="VerbatimChar"/>
        </w:rPr>
        <w:t xml:space="preserve">190 0   RestaurantManagementSystem/packages/microsoft.csharp/4.5.0/ref/netstandard1.0/de/Microsoft.CSharp.xml</w:t>
      </w:r>
      <w:r>
        <w:br/>
      </w:r>
      <w:r>
        <w:rPr>
          <w:rStyle w:val="VerbatimChar"/>
        </w:rPr>
        <w:t xml:space="preserve">190 0   RestaurantManagementSystem/packages/microsoft.csharp/4.5.0/ref/netstandard1.0/es/Microsoft.CSharp.xml</w:t>
      </w:r>
      <w:r>
        <w:br/>
      </w:r>
      <w:r>
        <w:rPr>
          <w:rStyle w:val="VerbatimChar"/>
        </w:rPr>
        <w:t xml:space="preserve">201 0   RestaurantManagementSystem/packages/microsoft.csharp/4.5.0/ref/netstandard1.0/fr/Microsoft.CSharp.xml</w:t>
      </w:r>
      <w:r>
        <w:br/>
      </w:r>
      <w:r>
        <w:rPr>
          <w:rStyle w:val="VerbatimChar"/>
        </w:rPr>
        <w:t xml:space="preserve">190 0   RestaurantManagementSystem/packages/microsoft.csharp/4.5.0/ref/netstandard1.0/it/Microsoft.CSharp.xml</w:t>
      </w:r>
      <w:r>
        <w:br/>
      </w:r>
      <w:r>
        <w:rPr>
          <w:rStyle w:val="VerbatimChar"/>
        </w:rPr>
        <w:t xml:space="preserve">193 0   RestaurantManagementSystem/packages/microsoft.csharp/4.5.0/ref/netstandard1.0/ja/Microsoft.CSharp.xml</w:t>
      </w:r>
      <w:r>
        <w:br/>
      </w:r>
      <w:r>
        <w:rPr>
          <w:rStyle w:val="VerbatimChar"/>
        </w:rPr>
        <w:t xml:space="preserve">193 0   RestaurantManagementSystem/packages/microsoft.csharp/4.5.0/ref/netstandard1.0/ko/Microsoft.CSharp.xml</w:t>
      </w:r>
      <w:r>
        <w:br/>
      </w:r>
      <w:r>
        <w:rPr>
          <w:rStyle w:val="VerbatimChar"/>
        </w:rPr>
        <w:t xml:space="preserve">190 0   RestaurantManagementSystem/packages/microsoft.csharp/4.5.0/ref/netstandard1.0/ru/Microsoft.CSharp.xml</w:t>
      </w:r>
      <w:r>
        <w:br/>
      </w:r>
      <w:r>
        <w:rPr>
          <w:rStyle w:val="VerbatimChar"/>
        </w:rPr>
        <w:t xml:space="preserve">191 0   RestaurantManagementSystem/packages/microsoft.csharp/4.5.0/ref/netstandard1.0/zh-hans/Microsoft.CSharp.xml</w:t>
      </w:r>
      <w:r>
        <w:br/>
      </w:r>
      <w:r>
        <w:rPr>
          <w:rStyle w:val="VerbatimChar"/>
        </w:rPr>
        <w:t xml:space="preserve">211 0   RestaurantManagementSystem/packages/microsoft.csharp/4.5.0/ref/netstandard1.0/zh-hant/Microsoft.CSharp.xml</w:t>
      </w:r>
      <w:r>
        <w:br/>
      </w:r>
      <w:r>
        <w:rPr>
          <w:rStyle w:val="VerbatimChar"/>
        </w:rPr>
        <w:t xml:space="preserve">-   -   RestaurantManagementSystem/packages/microsoft.csharp/4.5.0/ref/netstandard2.0/Microsoft.CSharp.dll</w:t>
      </w:r>
      <w:r>
        <w:br/>
      </w:r>
      <w:r>
        <w:rPr>
          <w:rStyle w:val="VerbatimChar"/>
        </w:rPr>
        <w:t xml:space="preserve">216 0   RestaurantManagementSystem/packages/microsoft.csharp/4.5.0/ref/netstandard2.0/Microsoft.CSharp.xml</w:t>
      </w:r>
      <w:r>
        <w:br/>
      </w:r>
      <w:r>
        <w:rPr>
          <w:rStyle w:val="VerbatimChar"/>
        </w:rPr>
        <w:t xml:space="preserve">0   0   RestaurantManagementSystem/packages/microsoft.csharp/4.5.0/ref/portable-net45+win8+wp8+wpa81/_._</w:t>
      </w:r>
      <w:r>
        <w:br/>
      </w:r>
      <w:r>
        <w:rPr>
          <w:rStyle w:val="VerbatimChar"/>
        </w:rPr>
        <w:t xml:space="preserve">0   0   RestaurantManagementSystem/packages/microsoft.csharp/4.5.0/ref/uap10.0.16299/_._</w:t>
      </w:r>
      <w:r>
        <w:br/>
      </w:r>
      <w:r>
        <w:rPr>
          <w:rStyle w:val="VerbatimChar"/>
        </w:rPr>
        <w:t xml:space="preserve">0   0   RestaurantManagementSystem/packages/microsoft.csharp/4.5.0/ref/win8/_._</w:t>
      </w:r>
      <w:r>
        <w:br/>
      </w:r>
      <w:r>
        <w:rPr>
          <w:rStyle w:val="VerbatimChar"/>
        </w:rPr>
        <w:t xml:space="preserve">0   0   RestaurantManagementSystem/packages/microsoft.csharp/4.5.0/ref/wp80/_._</w:t>
      </w:r>
      <w:r>
        <w:br/>
      </w:r>
      <w:r>
        <w:rPr>
          <w:rStyle w:val="VerbatimChar"/>
        </w:rPr>
        <w:t xml:space="preserve">0   0   RestaurantManagementSystem/packages/microsoft.csharp/4.5.0/ref/wpa81/_._</w:t>
      </w:r>
      <w:r>
        <w:br/>
      </w:r>
      <w:r>
        <w:rPr>
          <w:rStyle w:val="VerbatimChar"/>
        </w:rPr>
        <w:t xml:space="preserve">0   0   RestaurantManagementSystem/packages/microsoft.csharp/4.5.0/ref/xamarinios10/_._</w:t>
      </w:r>
      <w:r>
        <w:br/>
      </w:r>
      <w:r>
        <w:rPr>
          <w:rStyle w:val="VerbatimChar"/>
        </w:rPr>
        <w:t xml:space="preserve">0   0   RestaurantManagementSystem/packages/microsoft.csharp/4.5.0/ref/xamarinmac20/_._</w:t>
      </w:r>
      <w:r>
        <w:br/>
      </w:r>
      <w:r>
        <w:rPr>
          <w:rStyle w:val="VerbatimChar"/>
        </w:rPr>
        <w:t xml:space="preserve">0   0   RestaurantManagementSystem/packages/microsoft.csharp/4.5.0/ref/xamarintvos10/_._</w:t>
      </w:r>
      <w:r>
        <w:br/>
      </w:r>
      <w:r>
        <w:rPr>
          <w:rStyle w:val="VerbatimChar"/>
        </w:rPr>
        <w:t xml:space="preserve">0   0   RestaurantManagementSystem/packages/microsoft.csharp/4.5.0/ref/xamarinwatchos10/_._</w:t>
      </w:r>
      <w:r>
        <w:br/>
      </w:r>
      <w:r>
        <w:rPr>
          <w:rStyle w:val="VerbatimChar"/>
        </w:rPr>
        <w:t xml:space="preserve">0   0   RestaurantManagementSystem/packages/microsoft.csharp/4.5.0/useSharedDesignerContext.txt</w:t>
      </w:r>
      <w:r>
        <w:br/>
      </w:r>
      <w:r>
        <w:rPr>
          <w:rStyle w:val="VerbatimChar"/>
        </w:rPr>
        <w:t xml:space="preserve">1   0   RestaurantManagementSystem/packages/microsoft.csharp/4.5.0/version.txt</w:t>
      </w:r>
      <w:r>
        <w:br/>
      </w:r>
      <w:r>
        <w:rPr>
          <w:rStyle w:val="VerbatimChar"/>
        </w:rPr>
        <w:t xml:space="preserve">5   0   RestaurantManagementSystem/packages/microsoft.data.sqlclient.sni.runtime/6.0.2/.nupkg.metadata</w:t>
      </w:r>
      <w:r>
        <w:br/>
      </w:r>
      <w:r>
        <w:rPr>
          <w:rStyle w:val="VerbatimChar"/>
        </w:rPr>
        <w:t xml:space="preserve">-   -   RestaurantManagementSystem/packages/microsoft.data.sqlclient.sni.runtime/6.0.2/.signature.p7s</w:t>
      </w:r>
      <w:r>
        <w:br/>
      </w:r>
      <w:r>
        <w:rPr>
          <w:rStyle w:val="VerbatimChar"/>
        </w:rPr>
        <w:t xml:space="preserve">46  0   RestaurantManagementSystem/packages/microsoft.data.sqlclient.sni.runtime/6.0.2/LICENSE.txt</w:t>
      </w:r>
      <w:r>
        <w:br/>
      </w:r>
      <w:r>
        <w:rPr>
          <w:rStyle w:val="VerbatimChar"/>
        </w:rPr>
        <w:t xml:space="preserve">-   -   RestaurantManagementSystem/packages/microsoft.data.sqlclient.sni.runtime/6.0.2/dotnet.png</w:t>
      </w:r>
      <w:r>
        <w:br/>
      </w:r>
      <w:r>
        <w:rPr>
          <w:rStyle w:val="VerbatimChar"/>
        </w:rPr>
        <w:t xml:space="preserve">-   -   RestaurantManagementSystem/packages/microsoft.data.sqlclient.sni.runtime/6.0.2/microsoft.data.sqlclient.sni.runtime.6.0.2.nupkg</w:t>
      </w:r>
      <w:r>
        <w:br/>
      </w:r>
      <w:r>
        <w:rPr>
          <w:rStyle w:val="VerbatimChar"/>
        </w:rPr>
        <w:t xml:space="preserve">1   0   RestaurantManagementSystem/packages/microsoft.data.sqlclient.sni.runtime/6.0.2/microsoft.data.sqlclient.sni.runtime.6.0.2.nupkg.sha512</w:t>
      </w:r>
      <w:r>
        <w:br/>
      </w:r>
      <w:r>
        <w:rPr>
          <w:rStyle w:val="VerbatimChar"/>
        </w:rPr>
        <w:t xml:space="preserve">19  0   RestaurantManagementSystem/packages/microsoft.data.sqlclient.sni.runtime/6.0.2/microsoft.data.sqlclient.sni.runtime.nuspec</w:t>
      </w:r>
      <w:r>
        <w:br/>
      </w:r>
      <w:r>
        <w:rPr>
          <w:rStyle w:val="VerbatimChar"/>
        </w:rPr>
        <w:t xml:space="preserve">-   -   RestaurantManagementSystem/packages/microsoft.data.sqlclient.sni.runtime/6.0.2/runtimes/win-arm64/native/Microsoft.Data.SqlClient.SNI.dll</w:t>
      </w:r>
      <w:r>
        <w:br/>
      </w:r>
      <w:r>
        <w:rPr>
          <w:rStyle w:val="VerbatimChar"/>
        </w:rPr>
        <w:t xml:space="preserve">-   -   RestaurantManagementSystem/packages/microsoft.data.sqlclient.sni.runtime/6.0.2/runtimes/win-x64/native/Microsoft.Data.SqlClient.SNI.dll</w:t>
      </w:r>
      <w:r>
        <w:br/>
      </w:r>
      <w:r>
        <w:rPr>
          <w:rStyle w:val="VerbatimChar"/>
        </w:rPr>
        <w:t xml:space="preserve">-   -   RestaurantManagementSystem/packages/microsoft.data.sqlclient.sni.runtime/6.0.2/runtimes/win-x86/native/Microsoft.Data.SqlClient.SNI.dll</w:t>
      </w:r>
      <w:r>
        <w:br/>
      </w:r>
      <w:r>
        <w:rPr>
          <w:rStyle w:val="VerbatimChar"/>
        </w:rPr>
        <w:t xml:space="preserve">5   0   RestaurantManagementSystem/packages/microsoft.data.sqlclient/6.1.1/.nupkg.metadata</w:t>
      </w:r>
      <w:r>
        <w:br/>
      </w:r>
      <w:r>
        <w:rPr>
          <w:rStyle w:val="VerbatimChar"/>
        </w:rPr>
        <w:t xml:space="preserve">-   -   RestaurantManagementSystem/packages/microsoft.data.sqlclient/6.1.1/.signature.p7s</w:t>
      </w:r>
      <w:r>
        <w:br/>
      </w:r>
      <w:r>
        <w:rPr>
          <w:rStyle w:val="VerbatimChar"/>
        </w:rPr>
        <w:t xml:space="preserve">119 0   RestaurantManagementSystem/packages/microsoft.data.sqlclient/6.1.1/README.md</w:t>
      </w:r>
      <w:r>
        <w:br/>
      </w:r>
      <w:r>
        <w:rPr>
          <w:rStyle w:val="VerbatimChar"/>
        </w:rPr>
        <w:t xml:space="preserve">-   -   RestaurantManagementSystem/packages/microsoft.data.sqlclient/6.1.1/dotnet.png</w:t>
      </w:r>
      <w:r>
        <w:br/>
      </w:r>
      <w:r>
        <w:rPr>
          <w:rStyle w:val="VerbatimChar"/>
        </w:rPr>
        <w:t xml:space="preserve">-   -   RestaurantManagementSystem/packages/microsoft.data.sqlclient/6.1.1/lib/net462/Microsoft.Data.SqlClient.dll</w:t>
      </w:r>
      <w:r>
        <w:br/>
      </w:r>
      <w:r>
        <w:rPr>
          <w:rStyle w:val="VerbatimChar"/>
        </w:rPr>
        <w:t xml:space="preserve">33615   0   RestaurantManagementSystem/packages/microsoft.data.sqlclient/6.1.1/lib/net462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lib/net462/c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de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e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f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i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ja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ko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pl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pt-B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ru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t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zh-Han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462/zh-Han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Microsoft.Data.SqlClient.dll</w:t>
      </w:r>
      <w:r>
        <w:br/>
      </w:r>
      <w:r>
        <w:rPr>
          <w:rStyle w:val="VerbatimChar"/>
        </w:rPr>
        <w:t xml:space="preserve">35541   0   RestaurantManagementSystem/packages/microsoft.data.sqlclient/6.1.1/lib/net8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lib/net8.0/c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de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e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f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i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ja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ko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pl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pt-B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ru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t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zh-Han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8.0/zh-Han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Microsoft.Data.SqlClient.dll</w:t>
      </w:r>
      <w:r>
        <w:br/>
      </w:r>
      <w:r>
        <w:rPr>
          <w:rStyle w:val="VerbatimChar"/>
        </w:rPr>
        <w:t xml:space="preserve">35541   0   RestaurantManagementSystem/packages/microsoft.data.sqlclient/6.1.1/lib/net9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lib/net9.0/c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de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e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f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i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ja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ko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pl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pt-B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ru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tr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zh-Hans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9.0/zh-Hant/Microsoft.Data.SqlClient.resources.dll</w:t>
      </w:r>
      <w:r>
        <w:br/>
      </w:r>
      <w:r>
        <w:rPr>
          <w:rStyle w:val="VerbatimChar"/>
        </w:rPr>
        <w:t xml:space="preserve">-   -   RestaurantManagementSystem/packages/microsoft.data.sqlclient/6.1.1/lib/netstandard2.0/Microsoft.Data.SqlClient.dll</w:t>
      </w:r>
      <w:r>
        <w:br/>
      </w:r>
      <w:r>
        <w:rPr>
          <w:rStyle w:val="VerbatimChar"/>
        </w:rPr>
        <w:t xml:space="preserve">22296   0   RestaurantManagementSystem/packages/microsoft.data.sqlclient/6.1.1/lib/netstandard2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microsoft.data.sqlclient.6.1.1.nupkg</w:t>
      </w:r>
      <w:r>
        <w:br/>
      </w:r>
      <w:r>
        <w:rPr>
          <w:rStyle w:val="VerbatimChar"/>
        </w:rPr>
        <w:t xml:space="preserve">1   0   RestaurantManagementSystem/packages/microsoft.data.sqlclient/6.1.1/microsoft.data.sqlclient.6.1.1.nupkg.sha512</w:t>
      </w:r>
      <w:r>
        <w:br/>
      </w:r>
      <w:r>
        <w:rPr>
          <w:rStyle w:val="VerbatimChar"/>
        </w:rPr>
        <w:t xml:space="preserve">109 0   RestaurantManagementSystem/packages/microsoft.data.sqlclient/6.1.1/microsoft.data.sqlclient.nuspec</w:t>
      </w:r>
      <w:r>
        <w:br/>
      </w:r>
      <w:r>
        <w:rPr>
          <w:rStyle w:val="VerbatimChar"/>
        </w:rPr>
        <w:t xml:space="preserve">-   -   RestaurantManagementSystem/packages/microsoft.data.sqlclient/6.1.1/ref/net462/Microsoft.Data.SqlClient.dll</w:t>
      </w:r>
      <w:r>
        <w:br/>
      </w:r>
      <w:r>
        <w:rPr>
          <w:rStyle w:val="VerbatimChar"/>
        </w:rPr>
        <w:t xml:space="preserve">11854   0   RestaurantManagementSystem/packages/microsoft.data.sqlclient/6.1.1/ref/net462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ref/net8.0/Microsoft.Data.SqlClient.dll</w:t>
      </w:r>
      <w:r>
        <w:br/>
      </w:r>
      <w:r>
        <w:rPr>
          <w:rStyle w:val="VerbatimChar"/>
        </w:rPr>
        <w:t xml:space="preserve">13579   0   RestaurantManagementSystem/packages/microsoft.data.sqlclient/6.1.1/ref/net8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ref/net9.0/Microsoft.Data.SqlClient.dll</w:t>
      </w:r>
      <w:r>
        <w:br/>
      </w:r>
      <w:r>
        <w:rPr>
          <w:rStyle w:val="VerbatimChar"/>
        </w:rPr>
        <w:t xml:space="preserve">13579   0   RestaurantManagementSystem/packages/microsoft.data.sqlclient/6.1.1/ref/net9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ref/netstandard2.0/Microsoft.Data.SqlClient.dll</w:t>
      </w:r>
      <w:r>
        <w:br/>
      </w:r>
      <w:r>
        <w:rPr>
          <w:rStyle w:val="VerbatimChar"/>
        </w:rPr>
        <w:t xml:space="preserve">13065   0   RestaurantManagementSystem/packages/microsoft.data.sqlclient/6.1.1/ref/netstandard2.0/Microsoft.Data.SqlClient.xml</w:t>
      </w:r>
      <w:r>
        <w:br/>
      </w:r>
      <w:r>
        <w:rPr>
          <w:rStyle w:val="VerbatimChar"/>
        </w:rPr>
        <w:t xml:space="preserve">-   -   RestaurantManagementSystem/packages/microsoft.data.sqlclient/6.1.1/runtimes/unix/lib/net8.0/Microsoft.Data.SqlClient.dll</w:t>
      </w:r>
      <w:r>
        <w:br/>
      </w:r>
      <w:r>
        <w:rPr>
          <w:rStyle w:val="VerbatimChar"/>
        </w:rPr>
        <w:t xml:space="preserve">-   -   RestaurantManagementSystem/packages/microsoft.data.sqlclient/6.1.1/runtimes/unix/lib/net9.0/Microsoft.Data.SqlClient.dll</w:t>
      </w:r>
      <w:r>
        <w:br/>
      </w:r>
      <w:r>
        <w:rPr>
          <w:rStyle w:val="VerbatimChar"/>
        </w:rPr>
        <w:t xml:space="preserve">-   -   RestaurantManagementSystem/packages/microsoft.data.sqlclient/6.1.1/runtimes/win/lib/net462/Microsoft.Data.SqlClient.dll</w:t>
      </w:r>
      <w:r>
        <w:br/>
      </w:r>
      <w:r>
        <w:rPr>
          <w:rStyle w:val="VerbatimChar"/>
        </w:rPr>
        <w:t xml:space="preserve">-   -   RestaurantManagementSystem/packages/microsoft.data.sqlclient/6.1.1/runtimes/win/lib/net8.0/Microsoft.Data.SqlClient.dll</w:t>
      </w:r>
      <w:r>
        <w:br/>
      </w:r>
      <w:r>
        <w:rPr>
          <w:rStyle w:val="VerbatimChar"/>
        </w:rPr>
        <w:t xml:space="preserve">-   -   RestaurantManagementSystem/packages/microsoft.data.sqlclient/6.1.1/runtimes/win/lib/net9.0/Microsoft.Data.SqlClient.dll</w:t>
      </w:r>
      <w:r>
        <w:br/>
      </w:r>
      <w:r>
        <w:rPr>
          <w:rStyle w:val="VerbatimChar"/>
        </w:rPr>
        <w:t xml:space="preserve">5   0   RestaurantManagementSystem/packages/microsoft.dotnet.platformabstractions/2.1.0/.nupkg.metadata</w:t>
      </w:r>
      <w:r>
        <w:br/>
      </w:r>
      <w:r>
        <w:rPr>
          <w:rStyle w:val="VerbatimChar"/>
        </w:rPr>
        <w:t xml:space="preserve">-   -   RestaurantManagementSystem/packages/microsoft.dotnet.platformabstractions/2.1.0/.signature.p7s</w:t>
      </w:r>
      <w:r>
        <w:br/>
      </w:r>
      <w:r>
        <w:rPr>
          <w:rStyle w:val="VerbatimChar"/>
        </w:rPr>
        <w:t xml:space="preserve">22  0   RestaurantManagementSystem/packages/microsoft.dotnet.platformabstractions/2.1.0/LICENSE.TXT</w:t>
      </w:r>
      <w:r>
        <w:br/>
      </w:r>
      <w:r>
        <w:rPr>
          <w:rStyle w:val="VerbatimChar"/>
        </w:rPr>
        <w:t xml:space="preserve">562 0   RestaurantManagementSystem/packages/microsoft.dotnet.platformabstractions/2.1.0/THIRD-PARTY-NOTICES.TXT</w:t>
      </w:r>
      <w:r>
        <w:br/>
      </w:r>
      <w:r>
        <w:rPr>
          <w:rStyle w:val="VerbatimChar"/>
        </w:rPr>
        <w:t xml:space="preserve">-   -   RestaurantManagementSystem/packages/microsoft.dotnet.platformabstractions/2.1.0/lib/net45/Microsoft.DotNet.PlatformAbstractions.dll</w:t>
      </w:r>
      <w:r>
        <w:br/>
      </w:r>
      <w:r>
        <w:rPr>
          <w:rStyle w:val="VerbatimChar"/>
        </w:rPr>
        <w:t xml:space="preserve">-   -   RestaurantManagementSystem/packages/microsoft.dotnet.platformabstractions/2.1.0/lib/netstandard1.3/Microsoft.DotNet.PlatformAbstractions.dll</w:t>
      </w:r>
      <w:r>
        <w:br/>
      </w:r>
      <w:r>
        <w:rPr>
          <w:rStyle w:val="VerbatimChar"/>
        </w:rPr>
        <w:t xml:space="preserve">-   -   RestaurantManagementSystem/packages/microsoft.dotnet.platformabstractions/2.1.0/microsoft.dotnet.platformabstractions.2.1.0.nupkg</w:t>
      </w:r>
      <w:r>
        <w:br/>
      </w:r>
      <w:r>
        <w:rPr>
          <w:rStyle w:val="VerbatimChar"/>
        </w:rPr>
        <w:t xml:space="preserve">1   0   RestaurantManagementSystem/packages/microsoft.dotnet.platformabstractions/2.1.0/microsoft.dotnet.platformabstractions.2.1.0.nupkg.sha512</w:t>
      </w:r>
      <w:r>
        <w:br/>
      </w:r>
      <w:r>
        <w:rPr>
          <w:rStyle w:val="VerbatimChar"/>
        </w:rPr>
        <w:t xml:space="preserve">35  0   RestaurantManagementSystem/packages/microsoft.dotnet.platformabstractions/2.1.0/microsoft.dotnet.platformabstractions.nuspec</w:t>
      </w:r>
      <w:r>
        <w:br/>
      </w:r>
      <w:r>
        <w:rPr>
          <w:rStyle w:val="VerbatimChar"/>
        </w:rPr>
        <w:t xml:space="preserve">5   0   RestaurantManagementSystem/packages/microsoft.entityframeworkcore.abstractions/9.0.8/.nupkg.metadata</w:t>
      </w:r>
      <w:r>
        <w:br/>
      </w:r>
      <w:r>
        <w:rPr>
          <w:rStyle w:val="VerbatimChar"/>
        </w:rPr>
        <w:t xml:space="preserve">-   -   RestaurantManagementSystem/packages/microsoft.entityframeworkcore.abstractions/9.0.8/.signature.p7s</w:t>
      </w:r>
      <w:r>
        <w:br/>
      </w:r>
      <w:r>
        <w:rPr>
          <w:rStyle w:val="VerbatimChar"/>
        </w:rPr>
        <w:t xml:space="preserve">-   -   RestaurantManagementSystem/packages/microsoft.entityframeworkcore.abstractions/9.0.8/Icon.png</w:t>
      </w:r>
      <w:r>
        <w:br/>
      </w:r>
      <w:r>
        <w:rPr>
          <w:rStyle w:val="VerbatimChar"/>
        </w:rPr>
        <w:t xml:space="preserve">13  0   RestaurantManagementSystem/packages/microsoft.entityframeworkcore.abstractions/9.0.8/PACKAGE.md</w:t>
      </w:r>
      <w:r>
        <w:br/>
      </w:r>
      <w:r>
        <w:rPr>
          <w:rStyle w:val="VerbatimChar"/>
        </w:rPr>
        <w:t xml:space="preserve">-   -   RestaurantManagementSystem/packages/microsoft.entityframeworkcore.abstractions/9.0.8/lib/net8.0/Microsoft.EntityFrameworkCore.Abstractions.dll</w:t>
      </w:r>
      <w:r>
        <w:br/>
      </w:r>
      <w:r>
        <w:rPr>
          <w:rStyle w:val="VerbatimChar"/>
        </w:rPr>
        <w:t xml:space="preserve">757 0   RestaurantManagementSystem/packages/microsoft.entityframeworkcore.abstractions/9.0.8/lib/net8.0/Microsoft.EntityFrameworkCore.Abstractions.xml</w:t>
      </w:r>
      <w:r>
        <w:br/>
      </w:r>
      <w:r>
        <w:rPr>
          <w:rStyle w:val="VerbatimChar"/>
        </w:rPr>
        <w:t xml:space="preserve">-   -   RestaurantManagementSystem/packages/microsoft.entityframeworkcore.abstractions/9.0.8/microsoft.entityframeworkcore.abstractions.9.0.8.nupkg</w:t>
      </w:r>
      <w:r>
        <w:br/>
      </w:r>
      <w:r>
        <w:rPr>
          <w:rStyle w:val="VerbatimChar"/>
        </w:rPr>
        <w:t xml:space="preserve">1   0   RestaurantManagementSystem/packages/microsoft.entityframeworkcore.abstractions/9.0.8/microsoft.entityframeworkcore.abstractions.9.0.8.nupkg.sha512</w:t>
      </w:r>
      <w:r>
        <w:br/>
      </w:r>
      <w:r>
        <w:rPr>
          <w:rStyle w:val="VerbatimChar"/>
        </w:rPr>
        <w:t xml:space="preserve">22  0   RestaurantManagementSystem/packages/microsoft.entityframeworkcore.abstractions/9.0.8/microsoft.entityframeworkcore.abstractions.nuspec</w:t>
      </w:r>
      <w:r>
        <w:br/>
      </w:r>
      <w:r>
        <w:rPr>
          <w:rStyle w:val="VerbatimChar"/>
        </w:rPr>
        <w:t xml:space="preserve">5   0   RestaurantManagementSystem/packages/microsoft.entityframeworkcore.abstractions/9.0.9/.nupkg.metadata</w:t>
      </w:r>
      <w:r>
        <w:br/>
      </w:r>
      <w:r>
        <w:rPr>
          <w:rStyle w:val="VerbatimChar"/>
        </w:rPr>
        <w:t xml:space="preserve">-   -   RestaurantManagementSystem/packages/microsoft.entityframeworkcore.abstractions/9.0.9/.signature.p7s</w:t>
      </w:r>
      <w:r>
        <w:br/>
      </w:r>
      <w:r>
        <w:rPr>
          <w:rStyle w:val="VerbatimChar"/>
        </w:rPr>
        <w:t xml:space="preserve">-   -   RestaurantManagementSystem/packages/microsoft.entityframeworkcore.abstractions/9.0.9/Icon.png</w:t>
      </w:r>
      <w:r>
        <w:br/>
      </w:r>
      <w:r>
        <w:rPr>
          <w:rStyle w:val="VerbatimChar"/>
        </w:rPr>
        <w:t xml:space="preserve">13  0   RestaurantManagementSystem/packages/microsoft.entityframeworkcore.abstractions/9.0.9/PACKAGE.md</w:t>
      </w:r>
      <w:r>
        <w:br/>
      </w:r>
      <w:r>
        <w:rPr>
          <w:rStyle w:val="VerbatimChar"/>
        </w:rPr>
        <w:t xml:space="preserve">-   -   RestaurantManagementSystem/packages/microsoft.entityframeworkcore.abstractions/9.0.9/lib/net8.0/Microsoft.EntityFrameworkCore.Abstractions.dll</w:t>
      </w:r>
      <w:r>
        <w:br/>
      </w:r>
      <w:r>
        <w:rPr>
          <w:rStyle w:val="VerbatimChar"/>
        </w:rPr>
        <w:t xml:space="preserve">757 0   RestaurantManagementSystem/packages/microsoft.entityframeworkcore.abstractions/9.0.9/lib/net8.0/Microsoft.EntityFrameworkCore.Abstractions.xml</w:t>
      </w:r>
      <w:r>
        <w:br/>
      </w:r>
      <w:r>
        <w:rPr>
          <w:rStyle w:val="VerbatimChar"/>
        </w:rPr>
        <w:t xml:space="preserve">-   -   RestaurantManagementSystem/packages/microsoft.entityframeworkcore.abstractions/9.0.9/microsoft.entityframeworkcore.abstractions.9.0.9.nupkg</w:t>
      </w:r>
      <w:r>
        <w:br/>
      </w:r>
      <w:r>
        <w:rPr>
          <w:rStyle w:val="VerbatimChar"/>
        </w:rPr>
        <w:t xml:space="preserve">1   0   RestaurantManagementSystem/packages/microsoft.entityframeworkcore.abstractions/9.0.9/microsoft.entityframeworkcore.abstractions.9.0.9.nupkg.sha512</w:t>
      </w:r>
      <w:r>
        <w:br/>
      </w:r>
      <w:r>
        <w:rPr>
          <w:rStyle w:val="VerbatimChar"/>
        </w:rPr>
        <w:t xml:space="preserve">22  0   RestaurantManagementSystem/packages/microsoft.entityframeworkcore.abstractions/9.0.9/microsoft.entityframeworkcore.abstractions.nuspec</w:t>
      </w:r>
      <w:r>
        <w:br/>
      </w:r>
      <w:r>
        <w:rPr>
          <w:rStyle w:val="VerbatimChar"/>
        </w:rPr>
        <w:t xml:space="preserve">5   0   RestaurantManagementSystem/packages/microsoft.entityframeworkcore.analyzers/9.0.8/.nupkg.metadata</w:t>
      </w:r>
      <w:r>
        <w:br/>
      </w:r>
      <w:r>
        <w:rPr>
          <w:rStyle w:val="VerbatimChar"/>
        </w:rPr>
        <w:t xml:space="preserve">-   -   RestaurantManagementSystem/packages/microsoft.entityframeworkcore.analyzers/9.0.8/.signature.p7s</w:t>
      </w:r>
      <w:r>
        <w:br/>
      </w:r>
      <w:r>
        <w:rPr>
          <w:rStyle w:val="VerbatimChar"/>
        </w:rPr>
        <w:t xml:space="preserve">-   -   RestaurantManagementSystem/packages/microsoft.entityframeworkcore.analyzers/9.0.8/Icon.png</w:t>
      </w:r>
      <w:r>
        <w:br/>
      </w:r>
      <w:r>
        <w:rPr>
          <w:rStyle w:val="VerbatimChar"/>
        </w:rPr>
        <w:t xml:space="preserve">-   -   RestaurantManagementSystem/packages/microsoft.entityframeworkcore.analyzers/9.0.8/analyzers/dotnet/cs/Microsoft.EntityFrameworkCore.Analyzers.dll</w:t>
      </w:r>
      <w:r>
        <w:br/>
      </w:r>
      <w:r>
        <w:rPr>
          <w:rStyle w:val="VerbatimChar"/>
        </w:rPr>
        <w:t xml:space="preserve">13  0   RestaurantManagementSystem/packages/microsoft.entityframeworkcore.analyzers/9.0.8/docs/PACKAGE.md</w:t>
      </w:r>
      <w:r>
        <w:br/>
      </w:r>
      <w:r>
        <w:rPr>
          <w:rStyle w:val="VerbatimChar"/>
        </w:rPr>
        <w:t xml:space="preserve">-   -   RestaurantManagementSystem/packages/microsoft.entityframeworkcore.analyzers/9.0.8/microsoft.entityframeworkcore.analyzers.9.0.8.nupkg</w:t>
      </w:r>
      <w:r>
        <w:br/>
      </w:r>
      <w:r>
        <w:rPr>
          <w:rStyle w:val="VerbatimChar"/>
        </w:rPr>
        <w:t xml:space="preserve">1   0   RestaurantManagementSystem/packages/microsoft.entityframeworkcore.analyzers/9.0.8/microsoft.entityframeworkcore.analyzers.9.0.8.nupkg.sha512</w:t>
      </w:r>
      <w:r>
        <w:br/>
      </w:r>
      <w:r>
        <w:rPr>
          <w:rStyle w:val="VerbatimChar"/>
        </w:rPr>
        <w:t xml:space="preserve">22  0   RestaurantManagementSystem/packages/microsoft.entityframeworkcore.analyzers/9.0.8/microsoft.entityframeworkcore.analyzers.nuspec</w:t>
      </w:r>
      <w:r>
        <w:br/>
      </w:r>
      <w:r>
        <w:rPr>
          <w:rStyle w:val="VerbatimChar"/>
        </w:rPr>
        <w:t xml:space="preserve">5   0   RestaurantManagementSystem/packages/microsoft.entityframeworkcore.analyzers/9.0.9/.nupkg.metadata</w:t>
      </w:r>
      <w:r>
        <w:br/>
      </w:r>
      <w:r>
        <w:rPr>
          <w:rStyle w:val="VerbatimChar"/>
        </w:rPr>
        <w:t xml:space="preserve">-   -   RestaurantManagementSystem/packages/microsoft.entityframeworkcore.analyzers/9.0.9/.signature.p7s</w:t>
      </w:r>
      <w:r>
        <w:br/>
      </w:r>
      <w:r>
        <w:rPr>
          <w:rStyle w:val="VerbatimChar"/>
        </w:rPr>
        <w:t xml:space="preserve">-   -   RestaurantManagementSystem/packages/microsoft.entityframeworkcore.analyzers/9.0.9/Icon.png</w:t>
      </w:r>
      <w:r>
        <w:br/>
      </w:r>
      <w:r>
        <w:rPr>
          <w:rStyle w:val="VerbatimChar"/>
        </w:rPr>
        <w:t xml:space="preserve">-   -   RestaurantManagementSystem/packages/microsoft.entityframeworkcore.analyzers/9.0.9/analyzers/dotnet/cs/Microsoft.EntityFrameworkCore.Analyzers.dll</w:t>
      </w:r>
      <w:r>
        <w:br/>
      </w:r>
      <w:r>
        <w:rPr>
          <w:rStyle w:val="VerbatimChar"/>
        </w:rPr>
        <w:t xml:space="preserve">13  0   RestaurantManagementSystem/packages/microsoft.entityframeworkcore.analyzers/9.0.9/docs/PACKAGE.md</w:t>
      </w:r>
      <w:r>
        <w:br/>
      </w:r>
      <w:r>
        <w:rPr>
          <w:rStyle w:val="VerbatimChar"/>
        </w:rPr>
        <w:t xml:space="preserve">-   -   RestaurantManagementSystem/packages/microsoft.entityframeworkcore.analyzers/9.0.9/microsoft.entityframeworkcore.analyzers.9.0.9.nupkg</w:t>
      </w:r>
      <w:r>
        <w:br/>
      </w:r>
      <w:r>
        <w:rPr>
          <w:rStyle w:val="VerbatimChar"/>
        </w:rPr>
        <w:t xml:space="preserve">1   0   RestaurantManagementSystem/packages/microsoft.entityframeworkcore.analyzers/9.0.9/microsoft.entityframeworkcore.analyzers.9.0.9.nupkg.sha512</w:t>
      </w:r>
      <w:r>
        <w:br/>
      </w:r>
      <w:r>
        <w:rPr>
          <w:rStyle w:val="VerbatimChar"/>
        </w:rPr>
        <w:t xml:space="preserve">22  0   RestaurantManagementSystem/packages/microsoft.entityframeworkcore.analyzers/9.0.9/microsoft.entityframeworkcore.analyzers.nuspec</w:t>
      </w:r>
      <w:r>
        <w:br/>
      </w:r>
      <w:r>
        <w:rPr>
          <w:rStyle w:val="VerbatimChar"/>
        </w:rPr>
        <w:t xml:space="preserve">5   0   RestaurantManagementSystem/packages/microsoft.entityframeworkcore.design/9.0.9/.nupkg.metadata</w:t>
      </w:r>
      <w:r>
        <w:br/>
      </w:r>
      <w:r>
        <w:rPr>
          <w:rStyle w:val="VerbatimChar"/>
        </w:rPr>
        <w:t xml:space="preserve">-   -   RestaurantManagementSystem/packages/microsoft.entityframeworkcore.design/9.0.9/.signature.p7s</w:t>
      </w:r>
      <w:r>
        <w:br/>
      </w:r>
      <w:r>
        <w:rPr>
          <w:rStyle w:val="VerbatimChar"/>
        </w:rPr>
        <w:t xml:space="preserve">-   -   RestaurantManagementSystem/packages/microsoft.entityframeworkcore.design/9.0.9/Icon.png</w:t>
      </w:r>
      <w:r>
        <w:br/>
      </w:r>
      <w:r>
        <w:rPr>
          <w:rStyle w:val="VerbatimChar"/>
        </w:rPr>
        <w:t xml:space="preserve">24  0   RestaurantManagementSystem/packages/microsoft.entityframeworkcore.design/9.0.9/PACKAGE.md</w:t>
      </w:r>
      <w:r>
        <w:br/>
      </w:r>
      <w:r>
        <w:rPr>
          <w:rStyle w:val="VerbatimChar"/>
        </w:rPr>
        <w:t xml:space="preserve">5   0   RestaurantManagementSystem/packages/microsoft.entityframeworkcore.design/9.0.9/build/net8.0/Microsoft.EntityFrameworkCore.Design.props</w:t>
      </w:r>
      <w:r>
        <w:br/>
      </w:r>
      <w:r>
        <w:rPr>
          <w:rStyle w:val="VerbatimChar"/>
        </w:rPr>
        <w:t xml:space="preserve">-   -   RestaurantManagementSystem/packages/microsoft.entityframeworkcore.design/9.0.9/lib/net8.0/Microsoft.EntityFrameworkCore.Design.dll</w:t>
      </w:r>
      <w:r>
        <w:br/>
      </w:r>
      <w:r>
        <w:rPr>
          <w:rStyle w:val="VerbatimChar"/>
        </w:rPr>
        <w:t xml:space="preserve">7208    0   RestaurantManagementSystem/packages/microsoft.entityframeworkcore.design/9.0.9/lib/net8.0/Microsoft.EntityFrameworkCore.Design.xml</w:t>
      </w:r>
      <w:r>
        <w:br/>
      </w:r>
      <w:r>
        <w:rPr>
          <w:rStyle w:val="VerbatimChar"/>
        </w:rPr>
        <w:t xml:space="preserve">-   -   RestaurantManagementSystem/packages/microsoft.entityframeworkcore.design/9.0.9/microsoft.entityframeworkcore.design.9.0.9.nupkg</w:t>
      </w:r>
      <w:r>
        <w:br/>
      </w:r>
      <w:r>
        <w:rPr>
          <w:rStyle w:val="VerbatimChar"/>
        </w:rPr>
        <w:t xml:space="preserve">1   0   RestaurantManagementSystem/packages/microsoft.entityframeworkcore.design/9.0.9/microsoft.entityframeworkcore.design.9.0.9.nupkg.sha512</w:t>
      </w:r>
      <w:r>
        <w:br/>
      </w:r>
      <w:r>
        <w:rPr>
          <w:rStyle w:val="VerbatimChar"/>
        </w:rPr>
        <w:t xml:space="preserve">37  0   RestaurantManagementSystem/packages/microsoft.entityframeworkcore.design/9.0.9/microsoft.entityframeworkcore.design.nuspec</w:t>
      </w:r>
      <w:r>
        <w:br/>
      </w:r>
      <w:r>
        <w:rPr>
          <w:rStyle w:val="VerbatimChar"/>
        </w:rPr>
        <w:t xml:space="preserve">5   0   RestaurantManagementSystem/packages/microsoft.entityframeworkcore.inmemory/9.0.8/.nupkg.metadata</w:t>
      </w:r>
      <w:r>
        <w:br/>
      </w:r>
      <w:r>
        <w:rPr>
          <w:rStyle w:val="VerbatimChar"/>
        </w:rPr>
        <w:t xml:space="preserve">-   -   RestaurantManagementSystem/packages/microsoft.entityframeworkcore.inmemory/9.0.8/.signature.p7s</w:t>
      </w:r>
      <w:r>
        <w:br/>
      </w:r>
      <w:r>
        <w:rPr>
          <w:rStyle w:val="VerbatimChar"/>
        </w:rPr>
        <w:t xml:space="preserve">-   -   RestaurantManagementSystem/packages/microsoft.entityframeworkcore.inmemory/9.0.8/Icon.png</w:t>
      </w:r>
      <w:r>
        <w:br/>
      </w:r>
      <w:r>
        <w:rPr>
          <w:rStyle w:val="VerbatimChar"/>
        </w:rPr>
        <w:t xml:space="preserve">26  0   RestaurantManagementSystem/packages/microsoft.entityframeworkcore.inmemory/9.0.8/PACKAGE.md</w:t>
      </w:r>
      <w:r>
        <w:br/>
      </w:r>
      <w:r>
        <w:rPr>
          <w:rStyle w:val="VerbatimChar"/>
        </w:rPr>
        <w:t xml:space="preserve">-   -   RestaurantManagementSystem/packages/microsoft.entityframeworkcore.inmemory/9.0.8/lib/net8.0/Microsoft.EntityFrameworkCore.InMemory.dll</w:t>
      </w:r>
      <w:r>
        <w:br/>
      </w:r>
      <w:r>
        <w:rPr>
          <w:rStyle w:val="VerbatimChar"/>
        </w:rPr>
        <w:t xml:space="preserve">3692    0   RestaurantManagementSystem/packages/microsoft.entityframeworkcore.inmemory/9.0.8/lib/net8.0/Microsoft.EntityFrameworkCore.InMemory.xml</w:t>
      </w:r>
      <w:r>
        <w:br/>
      </w:r>
      <w:r>
        <w:rPr>
          <w:rStyle w:val="VerbatimChar"/>
        </w:rPr>
        <w:t xml:space="preserve">-   -   RestaurantManagementSystem/packages/microsoft.entityframeworkcore.inmemory/9.0.8/microsoft.entityframeworkcore.inmemory.9.0.8.nupkg</w:t>
      </w:r>
      <w:r>
        <w:br/>
      </w:r>
      <w:r>
        <w:rPr>
          <w:rStyle w:val="VerbatimChar"/>
        </w:rPr>
        <w:t xml:space="preserve">1   0   RestaurantManagementSystem/packages/microsoft.entityframeworkcore.inmemory/9.0.8/microsoft.entityframeworkcore.inmemory.9.0.8.nupkg.sha512</w:t>
      </w:r>
      <w:r>
        <w:br/>
      </w:r>
      <w:r>
        <w:rPr>
          <w:rStyle w:val="VerbatimChar"/>
        </w:rPr>
        <w:t xml:space="preserve">26  0   RestaurantManagementSystem/packages/microsoft.entityframeworkcore.inmemory/9.0.8/microsoft.entityframeworkcore.inmemory.nuspec</w:t>
      </w:r>
      <w:r>
        <w:br/>
      </w:r>
      <w:r>
        <w:rPr>
          <w:rStyle w:val="VerbatimChar"/>
        </w:rPr>
        <w:t xml:space="preserve">5   0   RestaurantManagementSystem/packages/microsoft.entityframeworkcore.relational/9.0.8/.nupkg.metadata</w:t>
      </w:r>
      <w:r>
        <w:br/>
      </w:r>
      <w:r>
        <w:rPr>
          <w:rStyle w:val="VerbatimChar"/>
        </w:rPr>
        <w:t xml:space="preserve">-   -   RestaurantManagementSystem/packages/microsoft.entityframeworkcore.relational/9.0.8/.signature.p7s</w:t>
      </w:r>
      <w:r>
        <w:br/>
      </w:r>
      <w:r>
        <w:rPr>
          <w:rStyle w:val="VerbatimChar"/>
        </w:rPr>
        <w:t xml:space="preserve">-   -   RestaurantManagementSystem/packages/microsoft.entityframeworkcore.relational/9.0.8/Icon.png</w:t>
      </w:r>
      <w:r>
        <w:br/>
      </w:r>
      <w:r>
        <w:rPr>
          <w:rStyle w:val="VerbatimChar"/>
        </w:rPr>
        <w:t xml:space="preserve">13  0   RestaurantManagementSystem/packages/microsoft.entityframeworkcore.relational/9.0.8/PACKAGE.md</w:t>
      </w:r>
      <w:r>
        <w:br/>
      </w:r>
      <w:r>
        <w:rPr>
          <w:rStyle w:val="VerbatimChar"/>
        </w:rPr>
        <w:t xml:space="preserve">-   -   RestaurantManagementSystem/packages/microsoft.entityframeworkcore.relational/9.0.8/lib/net8.0/Microsoft.EntityFrameworkCore.Relational.dll</w:t>
      </w:r>
      <w:r>
        <w:br/>
      </w:r>
      <w:r>
        <w:rPr>
          <w:rStyle w:val="VerbatimChar"/>
        </w:rPr>
        <w:t xml:space="preserve">62425   0   RestaurantManagementSystem/packages/microsoft.entityframeworkcore.relational/9.0.8/lib/net8.0/Microsoft.EntityFrameworkCore.Relational.xml</w:t>
      </w:r>
      <w:r>
        <w:br/>
      </w:r>
      <w:r>
        <w:rPr>
          <w:rStyle w:val="VerbatimChar"/>
        </w:rPr>
        <w:t xml:space="preserve">-   -   RestaurantManagementSystem/packages/microsoft.entityframeworkcore.relational/9.0.8/microsoft.entityframeworkcore.relational.9.0.8.nupkg</w:t>
      </w:r>
      <w:r>
        <w:br/>
      </w:r>
      <w:r>
        <w:rPr>
          <w:rStyle w:val="VerbatimChar"/>
        </w:rPr>
        <w:t xml:space="preserve">1   0   RestaurantManagementSystem/packages/microsoft.entityframeworkcore.relational/9.0.8/microsoft.entityframeworkcore.relational.9.0.8.nupkg.sha512</w:t>
      </w:r>
      <w:r>
        <w:br/>
      </w:r>
      <w:r>
        <w:rPr>
          <w:rStyle w:val="VerbatimChar"/>
        </w:rPr>
        <w:t xml:space="preserve">27  0   RestaurantManagementSystem/packages/microsoft.entityframeworkcore.relational/9.0.8/microsoft.entityframeworkcore.relational.nuspec</w:t>
      </w:r>
      <w:r>
        <w:br/>
      </w:r>
      <w:r>
        <w:rPr>
          <w:rStyle w:val="VerbatimChar"/>
        </w:rPr>
        <w:t xml:space="preserve">5   0   RestaurantManagementSystem/packages/microsoft.entityframeworkcore.relational/9.0.9/.nupkg.metadata</w:t>
      </w:r>
      <w:r>
        <w:br/>
      </w:r>
      <w:r>
        <w:rPr>
          <w:rStyle w:val="VerbatimChar"/>
        </w:rPr>
        <w:t xml:space="preserve">-   -   RestaurantManagementSystem/packages/microsoft.entityframeworkcore.relational/9.0.9/.signature.p7s</w:t>
      </w:r>
      <w:r>
        <w:br/>
      </w:r>
      <w:r>
        <w:rPr>
          <w:rStyle w:val="VerbatimChar"/>
        </w:rPr>
        <w:t xml:space="preserve">-   -   RestaurantManagementSystem/packages/microsoft.entityframeworkcore.relational/9.0.9/Icon.png</w:t>
      </w:r>
      <w:r>
        <w:br/>
      </w:r>
      <w:r>
        <w:rPr>
          <w:rStyle w:val="VerbatimChar"/>
        </w:rPr>
        <w:t xml:space="preserve">13  0   RestaurantManagementSystem/packages/microsoft.entityframeworkcore.relational/9.0.9/PACKAGE.md</w:t>
      </w:r>
      <w:r>
        <w:br/>
      </w:r>
      <w:r>
        <w:rPr>
          <w:rStyle w:val="VerbatimChar"/>
        </w:rPr>
        <w:t xml:space="preserve">-   -   RestaurantManagementSystem/packages/microsoft.entityframeworkcore.relational/9.0.9/lib/net8.0/Microsoft.EntityFrameworkCore.Relational.dll</w:t>
      </w:r>
      <w:r>
        <w:br/>
      </w:r>
      <w:r>
        <w:rPr>
          <w:rStyle w:val="VerbatimChar"/>
        </w:rPr>
        <w:t xml:space="preserve">62425   0   RestaurantManagementSystem/packages/microsoft.entityframeworkcore.relational/9.0.9/lib/net8.0/Microsoft.EntityFrameworkCore.Relational.xml</w:t>
      </w:r>
      <w:r>
        <w:br/>
      </w:r>
      <w:r>
        <w:rPr>
          <w:rStyle w:val="VerbatimChar"/>
        </w:rPr>
        <w:t xml:space="preserve">-   -   RestaurantManagementSystem/packages/microsoft.entityframeworkcore.relational/9.0.9/microsoft.entityframeworkcore.relational.9.0.9.nupkg</w:t>
      </w:r>
      <w:r>
        <w:br/>
      </w:r>
      <w:r>
        <w:rPr>
          <w:rStyle w:val="VerbatimChar"/>
        </w:rPr>
        <w:t xml:space="preserve">1   0   RestaurantManagementSystem/packages/microsoft.entityframeworkcore.relational/9.0.9/microsoft.entityframeworkcore.relational.9.0.9.nupkg.sha512</w:t>
      </w:r>
      <w:r>
        <w:br/>
      </w:r>
      <w:r>
        <w:rPr>
          <w:rStyle w:val="VerbatimChar"/>
        </w:rPr>
        <w:t xml:space="preserve">27  0   RestaurantManagementSystem/packages/microsoft.entityframeworkcore.relational/9.0.9/microsoft.entityframeworkcore.relational.nuspec</w:t>
      </w:r>
      <w:r>
        <w:br/>
      </w:r>
      <w:r>
        <w:rPr>
          <w:rStyle w:val="VerbatimChar"/>
        </w:rPr>
        <w:t xml:space="preserve">5   0   RestaurantManagementSystem/packages/microsoft.entityframeworkcore.sqlserver/9.0.8/.nupkg.metadata</w:t>
      </w:r>
      <w:r>
        <w:br/>
      </w:r>
      <w:r>
        <w:rPr>
          <w:rStyle w:val="VerbatimChar"/>
        </w:rPr>
        <w:t xml:space="preserve">-   -   RestaurantManagementSystem/packages/microsoft.entityframeworkcore.sqlserver/9.0.8/.signature.p7s</w:t>
      </w:r>
      <w:r>
        <w:br/>
      </w:r>
      <w:r>
        <w:rPr>
          <w:rStyle w:val="VerbatimChar"/>
        </w:rPr>
        <w:t xml:space="preserve">-   -   RestaurantManagementSystem/packages/microsoft.entityframeworkcore.sqlserver/9.0.8/Icon.png</w:t>
      </w:r>
      <w:r>
        <w:br/>
      </w:r>
      <w:r>
        <w:rPr>
          <w:rStyle w:val="VerbatimChar"/>
        </w:rPr>
        <w:t xml:space="preserve">24  0   RestaurantManagementSystem/packages/microsoft.entityframeworkcore.sqlserver/9.0.8/PACKAGE.md</w:t>
      </w:r>
      <w:r>
        <w:br/>
      </w:r>
      <w:r>
        <w:rPr>
          <w:rStyle w:val="VerbatimChar"/>
        </w:rPr>
        <w:t xml:space="preserve">-   -   RestaurantManagementSystem/packages/microsoft.entityframeworkcore.sqlserver/9.0.8/lib/net8.0/Microsoft.EntityFrameworkCore.SqlServer.dll</w:t>
      </w:r>
      <w:r>
        <w:br/>
      </w:r>
      <w:r>
        <w:rPr>
          <w:rStyle w:val="VerbatimChar"/>
        </w:rPr>
        <w:t xml:space="preserve">15858   0   RestaurantManagementSystem/packages/microsoft.entityframeworkcore.sqlserver/9.0.8/lib/net8.0/Microsoft.EntityFrameworkCore.SqlServer.xml</w:t>
      </w:r>
      <w:r>
        <w:br/>
      </w:r>
      <w:r>
        <w:rPr>
          <w:rStyle w:val="VerbatimChar"/>
        </w:rPr>
        <w:t xml:space="preserve">-   -   RestaurantManagementSystem/packages/microsoft.entityframeworkcore.sqlserver/9.0.8/microsoft.entityframeworkcore.sqlserver.9.0.8.nupkg</w:t>
      </w:r>
      <w:r>
        <w:br/>
      </w:r>
      <w:r>
        <w:rPr>
          <w:rStyle w:val="VerbatimChar"/>
        </w:rPr>
        <w:t xml:space="preserve">1   0   RestaurantManagementSystem/packages/microsoft.entityframeworkcore.sqlserver/9.0.8/microsoft.entityframeworkcore.sqlserver.9.0.8.nupkg.sha512</w:t>
      </w:r>
      <w:r>
        <w:br/>
      </w:r>
      <w:r>
        <w:rPr>
          <w:rStyle w:val="VerbatimChar"/>
        </w:rPr>
        <w:t xml:space="preserve">30  0   RestaurantManagementSystem/packages/microsoft.entityframeworkcore.sqlserver/9.0.8/microsoft.entityframeworkcore.sqlserver.nuspec</w:t>
      </w:r>
      <w:r>
        <w:br/>
      </w:r>
      <w:r>
        <w:rPr>
          <w:rStyle w:val="VerbatimChar"/>
        </w:rPr>
        <w:t xml:space="preserve">5   0   RestaurantManagementSystem/packages/microsoft.entityframeworkcore/9.0.8/.nupkg.metadata</w:t>
      </w:r>
      <w:r>
        <w:br/>
      </w:r>
      <w:r>
        <w:rPr>
          <w:rStyle w:val="VerbatimChar"/>
        </w:rPr>
        <w:t xml:space="preserve">-   -   RestaurantManagementSystem/packages/microsoft.entityframeworkcore/9.0.8/.signature.p7s</w:t>
      </w:r>
      <w:r>
        <w:br/>
      </w:r>
      <w:r>
        <w:rPr>
          <w:rStyle w:val="VerbatimChar"/>
        </w:rPr>
        <w:t xml:space="preserve">-   -   RestaurantManagementSystem/packages/microsoft.entityframeworkcore/9.0.8/Icon.png</w:t>
      </w:r>
      <w:r>
        <w:br/>
      </w:r>
      <w:r>
        <w:rPr>
          <w:rStyle w:val="VerbatimChar"/>
        </w:rPr>
        <w:t xml:space="preserve">74  0   RestaurantManagementSystem/packages/microsoft.entityframeworkcore/9.0.8/PACKAGE.md</w:t>
      </w:r>
      <w:r>
        <w:br/>
      </w:r>
      <w:r>
        <w:rPr>
          <w:rStyle w:val="VerbatimChar"/>
        </w:rPr>
        <w:t xml:space="preserve">9   0   RestaurantManagementSystem/packages/microsoft.entityframeworkcore/9.0.8/buildTransitive/net8.0/Microsoft.EntityFrameworkCore.props</w:t>
      </w:r>
      <w:r>
        <w:br/>
      </w:r>
      <w:r>
        <w:rPr>
          <w:rStyle w:val="VerbatimChar"/>
        </w:rPr>
        <w:t xml:space="preserve">-   -   RestaurantManagementSystem/packages/microsoft.entityframeworkcore/9.0.8/lib/net8.0/Microsoft.EntityFrameworkCore.dll</w:t>
      </w:r>
      <w:r>
        <w:br/>
      </w:r>
      <w:r>
        <w:rPr>
          <w:rStyle w:val="VerbatimChar"/>
        </w:rPr>
        <w:t xml:space="preserve">103443  0   RestaurantManagementSystem/packages/microsoft.entityframeworkcore/9.0.8/lib/net8.0/Microsoft.EntityFrameworkCore.xml</w:t>
      </w:r>
      <w:r>
        <w:br/>
      </w:r>
      <w:r>
        <w:rPr>
          <w:rStyle w:val="VerbatimChar"/>
        </w:rPr>
        <w:t xml:space="preserve">-   -   RestaurantManagementSystem/packages/microsoft.entityframeworkcore/9.0.8/microsoft.entityframeworkcore.9.0.8.nupkg</w:t>
      </w:r>
      <w:r>
        <w:br/>
      </w:r>
      <w:r>
        <w:rPr>
          <w:rStyle w:val="VerbatimChar"/>
        </w:rPr>
        <w:t xml:space="preserve">1   0   RestaurantManagementSystem/packages/microsoft.entityframeworkcore/9.0.8/microsoft.entityframeworkcore.9.0.8.nupkg.sha512</w:t>
      </w:r>
      <w:r>
        <w:br/>
      </w:r>
      <w:r>
        <w:rPr>
          <w:rStyle w:val="VerbatimChar"/>
        </w:rPr>
        <w:t xml:space="preserve">31  0   RestaurantManagementSystem/packages/microsoft.entityframeworkcore/9.0.8/microsoft.entityframeworkcore.nuspec</w:t>
      </w:r>
      <w:r>
        <w:br/>
      </w:r>
      <w:r>
        <w:rPr>
          <w:rStyle w:val="VerbatimChar"/>
        </w:rPr>
        <w:t xml:space="preserve">5   0   RestaurantManagementSystem/packages/microsoft.entityframeworkcore/9.0.9/.nupkg.metadata</w:t>
      </w:r>
      <w:r>
        <w:br/>
      </w:r>
      <w:r>
        <w:rPr>
          <w:rStyle w:val="VerbatimChar"/>
        </w:rPr>
        <w:t xml:space="preserve">-   -   RestaurantManagementSystem/packages/microsoft.entityframeworkcore/9.0.9/.signature.p7s</w:t>
      </w:r>
      <w:r>
        <w:br/>
      </w:r>
      <w:r>
        <w:rPr>
          <w:rStyle w:val="VerbatimChar"/>
        </w:rPr>
        <w:t xml:space="preserve">-   -   RestaurantManagementSystem/packages/microsoft.entityframeworkcore/9.0.9/Icon.png</w:t>
      </w:r>
      <w:r>
        <w:br/>
      </w:r>
      <w:r>
        <w:rPr>
          <w:rStyle w:val="VerbatimChar"/>
        </w:rPr>
        <w:t xml:space="preserve">74  0   RestaurantManagementSystem/packages/microsoft.entityframeworkcore/9.0.9/PACKAGE.md</w:t>
      </w:r>
      <w:r>
        <w:br/>
      </w:r>
      <w:r>
        <w:rPr>
          <w:rStyle w:val="VerbatimChar"/>
        </w:rPr>
        <w:t xml:space="preserve">9   0   RestaurantManagementSystem/packages/microsoft.entityframeworkcore/9.0.9/buildTransitive/net8.0/Microsoft.EntityFrameworkCore.props</w:t>
      </w:r>
      <w:r>
        <w:br/>
      </w:r>
      <w:r>
        <w:rPr>
          <w:rStyle w:val="VerbatimChar"/>
        </w:rPr>
        <w:t xml:space="preserve">-   -   RestaurantManagementSystem/packages/microsoft.entityframeworkcore/9.0.9/lib/net8.0/Microsoft.EntityFrameworkCore.dll</w:t>
      </w:r>
      <w:r>
        <w:br/>
      </w:r>
      <w:r>
        <w:rPr>
          <w:rStyle w:val="VerbatimChar"/>
        </w:rPr>
        <w:t xml:space="preserve">103443  0   RestaurantManagementSystem/packages/microsoft.entityframeworkcore/9.0.9/lib/net8.0/Microsoft.EntityFrameworkCore.xml</w:t>
      </w:r>
      <w:r>
        <w:br/>
      </w:r>
      <w:r>
        <w:rPr>
          <w:rStyle w:val="VerbatimChar"/>
        </w:rPr>
        <w:t xml:space="preserve">-   -   RestaurantManagementSystem/packages/microsoft.entityframeworkcore/9.0.9/microsoft.entityframeworkcore.9.0.9.nupkg</w:t>
      </w:r>
      <w:r>
        <w:br/>
      </w:r>
      <w:r>
        <w:rPr>
          <w:rStyle w:val="VerbatimChar"/>
        </w:rPr>
        <w:t xml:space="preserve">1   0   RestaurantManagementSystem/packages/microsoft.entityframeworkcore/9.0.9/microsoft.entityframeworkcore.9.0.9.nupkg.sha512</w:t>
      </w:r>
      <w:r>
        <w:br/>
      </w:r>
      <w:r>
        <w:rPr>
          <w:rStyle w:val="VerbatimChar"/>
        </w:rPr>
        <w:t xml:space="preserve">31  0   RestaurantManagementSystem/packages/microsoft.entityframeworkcore/9.0.9/microsoft.entityframeworkcore.nuspec</w:t>
      </w:r>
      <w:r>
        <w:br/>
      </w:r>
      <w:r>
        <w:rPr>
          <w:rStyle w:val="VerbatimChar"/>
        </w:rPr>
        <w:t xml:space="preserve">5   0   RestaurantManagementSystem/packages/microsoft.extensions.caching.abstractions/8.0.0/.nupkg.metadata</w:t>
      </w:r>
      <w:r>
        <w:br/>
      </w:r>
      <w:r>
        <w:rPr>
          <w:rStyle w:val="VerbatimChar"/>
        </w:rPr>
        <w:t xml:space="preserve">-   -   RestaurantManagementSystem/packages/microsoft.extensions.caching.abstractions/8.0.0/.signature.p7s</w:t>
      </w:r>
      <w:r>
        <w:br/>
      </w:r>
      <w:r>
        <w:rPr>
          <w:rStyle w:val="VerbatimChar"/>
        </w:rPr>
        <w:t xml:space="preserve">-   -   RestaurantManagementSystem/packages/microsoft.extensions.caching.abstractions/8.0.0/Icon.png</w:t>
      </w:r>
      <w:r>
        <w:br/>
      </w:r>
      <w:r>
        <w:rPr>
          <w:rStyle w:val="VerbatimChar"/>
        </w:rPr>
        <w:t xml:space="preserve">23  0   RestaurantManagementSystem/packages/microsoft.extensions.caching.abstractions/8.0.0/LICENSE.TXT</w:t>
      </w:r>
      <w:r>
        <w:br/>
      </w:r>
      <w:r>
        <w:rPr>
          <w:rStyle w:val="VerbatimChar"/>
        </w:rPr>
        <w:t xml:space="preserve">53  0   RestaurantManagementSystem/packages/microsoft.extensions.caching.abstractions/8.0.0/PACKAGE.md</w:t>
      </w:r>
      <w:r>
        <w:br/>
      </w:r>
      <w:r>
        <w:rPr>
          <w:rStyle w:val="VerbatimChar"/>
        </w:rPr>
        <w:t xml:space="preserve">1272    0   RestaurantManagementSystem/packages/microsoft.extensions.caching.abstractions/8.0.0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abstractions/8.0.0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packages/microsoft.extensions.caching.abstractions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abstractions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caching.abstractions/8.0.0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packages/microsoft.extensions.caching.abstractions/8.0.0/lib/net462/Microsoft.Extensions.Caching.Abstractions.dll</w:t>
      </w:r>
      <w:r>
        <w:br/>
      </w:r>
      <w:r>
        <w:rPr>
          <w:rStyle w:val="VerbatimChar"/>
        </w:rPr>
        <w:t xml:space="preserve">926 0   RestaurantManagementSystem/packages/microsoft.extensions.caching.abstractions/8.0.0/lib/net462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8.0.0/lib/net6.0/Microsoft.Extensions.Caching.Abstractions.dll</w:t>
      </w:r>
      <w:r>
        <w:br/>
      </w:r>
      <w:r>
        <w:rPr>
          <w:rStyle w:val="VerbatimChar"/>
        </w:rPr>
        <w:t xml:space="preserve">817 0   RestaurantManagementSystem/packages/microsoft.extensions.caching.abstractions/8.0.0/lib/net6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8.0.0/lib/net7.0/Microsoft.Extensions.Caching.Abstractions.dll</w:t>
      </w:r>
      <w:r>
        <w:br/>
      </w:r>
      <w:r>
        <w:rPr>
          <w:rStyle w:val="VerbatimChar"/>
        </w:rPr>
        <w:t xml:space="preserve">746 0   RestaurantManagementSystem/packages/microsoft.extensions.caching.abstractions/8.0.0/lib/net7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8.0.0/lib/net8.0/Microsoft.Extensions.Caching.Abstractions.dll</w:t>
      </w:r>
      <w:r>
        <w:br/>
      </w:r>
      <w:r>
        <w:rPr>
          <w:rStyle w:val="VerbatimChar"/>
        </w:rPr>
        <w:t xml:space="preserve">746 0   RestaurantManagementSystem/packages/microsoft.extensions.caching.abstractions/8.0.0/lib/net8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8.0.0/lib/netstandard2.0/Microsoft.Extensions.Caching.Abstractions.dll</w:t>
      </w:r>
      <w:r>
        <w:br/>
      </w:r>
      <w:r>
        <w:rPr>
          <w:rStyle w:val="VerbatimChar"/>
        </w:rPr>
        <w:t xml:space="preserve">926 0   RestaurantManagementSystem/packages/microsoft.extensions.caching.abstractions/8.0.0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8.0.0/microsoft.extensions.caching.abstractions.8.0.0.nupkg</w:t>
      </w:r>
      <w:r>
        <w:br/>
      </w:r>
      <w:r>
        <w:rPr>
          <w:rStyle w:val="VerbatimChar"/>
        </w:rPr>
        <w:t xml:space="preserve">1   0   RestaurantManagementSystem/packages/microsoft.extensions.caching.abstractions/8.0.0/microsoft.extensions.caching.abstractions.8.0.0.nupkg.sha512</w:t>
      </w:r>
      <w:r>
        <w:br/>
      </w:r>
      <w:r>
        <w:rPr>
          <w:rStyle w:val="VerbatimChar"/>
        </w:rPr>
        <w:t xml:space="preserve">39  0   RestaurantManagementSystem/packages/microsoft.extensions.caching.abstractions/8.0.0/microsoft.extensions.caching.abstractions.nuspec</w:t>
      </w:r>
      <w:r>
        <w:br/>
      </w:r>
      <w:r>
        <w:rPr>
          <w:rStyle w:val="VerbatimChar"/>
        </w:rPr>
        <w:t xml:space="preserve">0   0   RestaurantManagementSystem/packages/microsoft.extensions.caching.abstractions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abstractions/9.0.4/.nupkg.metadata</w:t>
      </w:r>
      <w:r>
        <w:br/>
      </w:r>
      <w:r>
        <w:rPr>
          <w:rStyle w:val="VerbatimChar"/>
        </w:rPr>
        <w:t xml:space="preserve">-   -   RestaurantManagementSystem/packages/microsoft.extensions.caching.abstractions/9.0.4/.signature.p7s</w:t>
      </w:r>
      <w:r>
        <w:br/>
      </w:r>
      <w:r>
        <w:rPr>
          <w:rStyle w:val="VerbatimChar"/>
        </w:rPr>
        <w:t xml:space="preserve">-   -   RestaurantManagementSystem/packages/microsoft.extensions.caching.abstractions/9.0.4/Icon.png</w:t>
      </w:r>
      <w:r>
        <w:br/>
      </w:r>
      <w:r>
        <w:rPr>
          <w:rStyle w:val="VerbatimChar"/>
        </w:rPr>
        <w:t xml:space="preserve">23  0   RestaurantManagementSystem/packages/microsoft.extensions.caching.abstractions/9.0.4/LICENSE.TXT</w:t>
      </w:r>
      <w:r>
        <w:br/>
      </w:r>
      <w:r>
        <w:rPr>
          <w:rStyle w:val="VerbatimChar"/>
        </w:rPr>
        <w:t xml:space="preserve">53  0   RestaurantManagementSystem/packages/microsoft.extensions.caching.abstractions/9.0.4/PACKAGE.md</w:t>
      </w:r>
      <w:r>
        <w:br/>
      </w:r>
      <w:r>
        <w:rPr>
          <w:rStyle w:val="VerbatimChar"/>
        </w:rPr>
        <w:t xml:space="preserve">1396    0   RestaurantManagementSystem/packages/microsoft.extensions.caching.abstractions/9.0.4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abstractions/9.0.4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packages/microsoft.extensions.caching.abstractions/9.0.4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abstractions/9.0.4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abstractions/9.0.4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packages/microsoft.extensions.caching.abstractions/9.0.4/lib/net462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4/lib/net462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4/lib/net8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4/lib/net8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4/lib/net9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4/lib/net9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4/lib/netstandard2.0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4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4/microsoft.extensions.caching.abstractions.9.0.4.nupkg</w:t>
      </w:r>
      <w:r>
        <w:br/>
      </w:r>
      <w:r>
        <w:rPr>
          <w:rStyle w:val="VerbatimChar"/>
        </w:rPr>
        <w:t xml:space="preserve">1   0   RestaurantManagementSystem/packages/microsoft.extensions.caching.abstractions/9.0.4/microsoft.extensions.caching.abstractions.9.0.4.nupkg.sha512</w:t>
      </w:r>
      <w:r>
        <w:br/>
      </w:r>
      <w:r>
        <w:rPr>
          <w:rStyle w:val="VerbatimChar"/>
        </w:rPr>
        <w:t xml:space="preserve">38  0   RestaurantManagementSystem/packages/microsoft.extensions.caching.abstractions/9.0.4/microsoft.extensions.caching.abstractions.nuspec</w:t>
      </w:r>
      <w:r>
        <w:br/>
      </w:r>
      <w:r>
        <w:rPr>
          <w:rStyle w:val="VerbatimChar"/>
        </w:rPr>
        <w:t xml:space="preserve">0   0   RestaurantManagementSystem/packages/microsoft.extensions.caching.abstractions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abstractions/9.0.8/.nupkg.metadata</w:t>
      </w:r>
      <w:r>
        <w:br/>
      </w:r>
      <w:r>
        <w:rPr>
          <w:rStyle w:val="VerbatimChar"/>
        </w:rPr>
        <w:t xml:space="preserve">-   -   RestaurantManagementSystem/packages/microsoft.extensions.caching.abstractions/9.0.8/.signature.p7s</w:t>
      </w:r>
      <w:r>
        <w:br/>
      </w:r>
      <w:r>
        <w:rPr>
          <w:rStyle w:val="VerbatimChar"/>
        </w:rPr>
        <w:t xml:space="preserve">-   -   RestaurantManagementSystem/packages/microsoft.extensions.caching.abstractions/9.0.8/Icon.png</w:t>
      </w:r>
      <w:r>
        <w:br/>
      </w:r>
      <w:r>
        <w:rPr>
          <w:rStyle w:val="VerbatimChar"/>
        </w:rPr>
        <w:t xml:space="preserve">23  0   RestaurantManagementSystem/packages/microsoft.extensions.caching.abstractions/9.0.8/LICENSE.TXT</w:t>
      </w:r>
      <w:r>
        <w:br/>
      </w:r>
      <w:r>
        <w:rPr>
          <w:rStyle w:val="VerbatimChar"/>
        </w:rPr>
        <w:t xml:space="preserve">53  0   RestaurantManagementSystem/packages/microsoft.extensions.caching.abstractions/9.0.8/PACKAGE.md</w:t>
      </w:r>
      <w:r>
        <w:br/>
      </w:r>
      <w:r>
        <w:rPr>
          <w:rStyle w:val="VerbatimChar"/>
        </w:rPr>
        <w:t xml:space="preserve">1396    0   RestaurantManagementSystem/packages/microsoft.extensions.caching.abstractions/9.0.8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abstractions/9.0.8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packages/microsoft.extensions.caching.abstractions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abstractions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abstractions/9.0.8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packages/microsoft.extensions.caching.abstractions/9.0.8/lib/net462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8/lib/net462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8/lib/net8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8/lib/net8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8/lib/net9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8/lib/net9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8/lib/netstandard2.0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8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8/microsoft.extensions.caching.abstractions.9.0.8.nupkg</w:t>
      </w:r>
      <w:r>
        <w:br/>
      </w:r>
      <w:r>
        <w:rPr>
          <w:rStyle w:val="VerbatimChar"/>
        </w:rPr>
        <w:t xml:space="preserve">1   0   RestaurantManagementSystem/packages/microsoft.extensions.caching.abstractions/9.0.8/microsoft.extensions.caching.abstractions.9.0.8.nupkg.sha512</w:t>
      </w:r>
      <w:r>
        <w:br/>
      </w:r>
      <w:r>
        <w:rPr>
          <w:rStyle w:val="VerbatimChar"/>
        </w:rPr>
        <w:t xml:space="preserve">38  0   RestaurantManagementSystem/packages/microsoft.extensions.caching.abstractions/9.0.8/microsoft.extensions.caching.abstractions.nuspec</w:t>
      </w:r>
      <w:r>
        <w:br/>
      </w:r>
      <w:r>
        <w:rPr>
          <w:rStyle w:val="VerbatimChar"/>
        </w:rPr>
        <w:t xml:space="preserve">0   0   RestaurantManagementSystem/packages/microsoft.extensions.caching.abstraction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abstractions/9.0.9/.nupkg.metadata</w:t>
      </w:r>
      <w:r>
        <w:br/>
      </w:r>
      <w:r>
        <w:rPr>
          <w:rStyle w:val="VerbatimChar"/>
        </w:rPr>
        <w:t xml:space="preserve">-   -   RestaurantManagementSystem/packages/microsoft.extensions.caching.abstractions/9.0.9/.signature.p7s</w:t>
      </w:r>
      <w:r>
        <w:br/>
      </w:r>
      <w:r>
        <w:rPr>
          <w:rStyle w:val="VerbatimChar"/>
        </w:rPr>
        <w:t xml:space="preserve">-   -   RestaurantManagementSystem/packages/microsoft.extensions.caching.abstractions/9.0.9/Icon.png</w:t>
      </w:r>
      <w:r>
        <w:br/>
      </w:r>
      <w:r>
        <w:rPr>
          <w:rStyle w:val="VerbatimChar"/>
        </w:rPr>
        <w:t xml:space="preserve">23  0   RestaurantManagementSystem/packages/microsoft.extensions.caching.abstractions/9.0.9/LICENSE.TXT</w:t>
      </w:r>
      <w:r>
        <w:br/>
      </w:r>
      <w:r>
        <w:rPr>
          <w:rStyle w:val="VerbatimChar"/>
        </w:rPr>
        <w:t xml:space="preserve">53  0   RestaurantManagementSystem/packages/microsoft.extensions.caching.abstractions/9.0.9/PACKAGE.md</w:t>
      </w:r>
      <w:r>
        <w:br/>
      </w:r>
      <w:r>
        <w:rPr>
          <w:rStyle w:val="VerbatimChar"/>
        </w:rPr>
        <w:t xml:space="preserve">1396    0   RestaurantManagementSystem/packages/microsoft.extensions.caching.abstractions/9.0.9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abstractions/9.0.9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packages/microsoft.extensions.caching.abstractions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abstractions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abstractions/9.0.9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packages/microsoft.extensions.caching.abstractions/9.0.9/lib/net462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9/lib/net462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9/lib/net8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9/lib/net8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9/lib/net9.0/Microsoft.Extensions.Caching.Abstractions.dll</w:t>
      </w:r>
      <w:r>
        <w:br/>
      </w:r>
      <w:r>
        <w:rPr>
          <w:rStyle w:val="VerbatimChar"/>
        </w:rPr>
        <w:t xml:space="preserve">978 0   RestaurantManagementSystem/packages/microsoft.extensions.caching.abstractions/9.0.9/lib/net9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9/lib/netstandard2.0/Microsoft.Extensions.Caching.Abstractions.dll</w:t>
      </w:r>
      <w:r>
        <w:br/>
      </w:r>
      <w:r>
        <w:rPr>
          <w:rStyle w:val="VerbatimChar"/>
        </w:rPr>
        <w:t xml:space="preserve">1158    0   RestaurantManagementSystem/packages/microsoft.extensions.caching.abstractions/9.0.9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packages/microsoft.extensions.caching.abstractions/9.0.9/microsoft.extensions.caching.abstractions.9.0.9.nupkg</w:t>
      </w:r>
      <w:r>
        <w:br/>
      </w:r>
      <w:r>
        <w:rPr>
          <w:rStyle w:val="VerbatimChar"/>
        </w:rPr>
        <w:t xml:space="preserve">1   0   RestaurantManagementSystem/packages/microsoft.extensions.caching.abstractions/9.0.9/microsoft.extensions.caching.abstractions.9.0.9.nupkg.sha512</w:t>
      </w:r>
      <w:r>
        <w:br/>
      </w:r>
      <w:r>
        <w:rPr>
          <w:rStyle w:val="VerbatimChar"/>
        </w:rPr>
        <w:t xml:space="preserve">38  0   RestaurantManagementSystem/packages/microsoft.extensions.caching.abstractions/9.0.9/microsoft.extensions.caching.abstractions.nuspec</w:t>
      </w:r>
      <w:r>
        <w:br/>
      </w:r>
      <w:r>
        <w:rPr>
          <w:rStyle w:val="VerbatimChar"/>
        </w:rPr>
        <w:t xml:space="preserve">0   0   RestaurantManagementSystem/packages/microsoft.extensions.caching.abstraction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memory/8.0.1/.nupkg.metadata</w:t>
      </w:r>
      <w:r>
        <w:br/>
      </w:r>
      <w:r>
        <w:rPr>
          <w:rStyle w:val="VerbatimChar"/>
        </w:rPr>
        <w:t xml:space="preserve">-   -   RestaurantManagementSystem/packages/microsoft.extensions.caching.memory/8.0.1/.signature.p7s</w:t>
      </w:r>
      <w:r>
        <w:br/>
      </w:r>
      <w:r>
        <w:rPr>
          <w:rStyle w:val="VerbatimChar"/>
        </w:rPr>
        <w:t xml:space="preserve">-   -   RestaurantManagementSystem/packages/microsoft.extensions.caching.memory/8.0.1/Icon.png</w:t>
      </w:r>
      <w:r>
        <w:br/>
      </w:r>
      <w:r>
        <w:rPr>
          <w:rStyle w:val="VerbatimChar"/>
        </w:rPr>
        <w:t xml:space="preserve">23  0   RestaurantManagementSystem/packages/microsoft.extensions.caching.memory/8.0.1/LICENSE.TXT</w:t>
      </w:r>
      <w:r>
        <w:br/>
      </w:r>
      <w:r>
        <w:rPr>
          <w:rStyle w:val="VerbatimChar"/>
        </w:rPr>
        <w:t xml:space="preserve">89  0   RestaurantManagementSystem/packages/microsoft.extensions.caching.memory/8.0.1/PACKAGE.md</w:t>
      </w:r>
      <w:r>
        <w:br/>
      </w:r>
      <w:r>
        <w:rPr>
          <w:rStyle w:val="VerbatimChar"/>
        </w:rPr>
        <w:t xml:space="preserve">1272    0   RestaurantManagementSystem/packages/microsoft.extensions.caching.memory/8.0.1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memory/8.0.1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packages/microsoft.extensions.caching.memory/8.0.1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memory/8.0.1/buildTransitive/net6.0/_._</w:t>
      </w:r>
      <w:r>
        <w:br/>
      </w:r>
      <w:r>
        <w:rPr>
          <w:rStyle w:val="VerbatimChar"/>
        </w:rPr>
        <w:t xml:space="preserve">6   0   RestaurantManagementSystem/packages/microsoft.extensions.caching.memory/8.0.1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packages/microsoft.extensions.caching.memory/8.0.1/lib/net462/Microsoft.Extensions.Caching.Memory.dll</w:t>
      </w:r>
      <w:r>
        <w:br/>
      </w:r>
      <w:r>
        <w:rPr>
          <w:rStyle w:val="VerbatimChar"/>
        </w:rPr>
        <w:t xml:space="preserve">525 0   RestaurantManagementSystem/packages/microsoft.extensions.caching.memory/8.0.1/lib/net462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8.0.1/lib/net6.0/Microsoft.Extensions.Caching.Memory.dll</w:t>
      </w:r>
      <w:r>
        <w:br/>
      </w:r>
      <w:r>
        <w:rPr>
          <w:rStyle w:val="VerbatimChar"/>
        </w:rPr>
        <w:t xml:space="preserve">406 0   RestaurantManagementSystem/packages/microsoft.extensions.caching.memory/8.0.1/lib/net6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8.0.1/lib/net7.0/Microsoft.Extensions.Caching.Memory.dll</w:t>
      </w:r>
      <w:r>
        <w:br/>
      </w:r>
      <w:r>
        <w:rPr>
          <w:rStyle w:val="VerbatimChar"/>
        </w:rPr>
        <w:t xml:space="preserve">335 0   RestaurantManagementSystem/packages/microsoft.extensions.caching.memory/8.0.1/lib/net7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8.0.1/lib/net8.0/Microsoft.Extensions.Caching.Memory.dll</w:t>
      </w:r>
      <w:r>
        <w:br/>
      </w:r>
      <w:r>
        <w:rPr>
          <w:rStyle w:val="VerbatimChar"/>
        </w:rPr>
        <w:t xml:space="preserve">335 0   RestaurantManagementSystem/packages/microsoft.extensions.caching.memory/8.0.1/lib/net8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8.0.1/lib/netstandard2.0/Microsoft.Extensions.Caching.Memory.dll</w:t>
      </w:r>
      <w:r>
        <w:br/>
      </w:r>
      <w:r>
        <w:rPr>
          <w:rStyle w:val="VerbatimChar"/>
        </w:rPr>
        <w:t xml:space="preserve">525 0   RestaurantManagementSystem/packages/microsoft.extensions.caching.memory/8.0.1/lib/netstandard2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8.0.1/microsoft.extensions.caching.memory.8.0.1.nupkg</w:t>
      </w:r>
      <w:r>
        <w:br/>
      </w:r>
      <w:r>
        <w:rPr>
          <w:rStyle w:val="VerbatimChar"/>
        </w:rPr>
        <w:t xml:space="preserve">1   0   RestaurantManagementSystem/packages/microsoft.extensions.caching.memory/8.0.1/microsoft.extensions.caching.memory.8.0.1.nupkg.sha512</w:t>
      </w:r>
      <w:r>
        <w:br/>
      </w:r>
      <w:r>
        <w:rPr>
          <w:rStyle w:val="VerbatimChar"/>
        </w:rPr>
        <w:t xml:space="preserve">56  0   RestaurantManagementSystem/packages/microsoft.extensions.caching.memory/8.0.1/microsoft.extensions.caching.memory.nuspec</w:t>
      </w:r>
      <w:r>
        <w:br/>
      </w:r>
      <w:r>
        <w:rPr>
          <w:rStyle w:val="VerbatimChar"/>
        </w:rPr>
        <w:t xml:space="preserve">0   0   RestaurantManagementSystem/packages/microsoft.extensions.caching.memory/8.0.1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memory/9.0.4/.nupkg.metadata</w:t>
      </w:r>
      <w:r>
        <w:br/>
      </w:r>
      <w:r>
        <w:rPr>
          <w:rStyle w:val="VerbatimChar"/>
        </w:rPr>
        <w:t xml:space="preserve">-   -   RestaurantManagementSystem/packages/microsoft.extensions.caching.memory/9.0.4/.signature.p7s</w:t>
      </w:r>
      <w:r>
        <w:br/>
      </w:r>
      <w:r>
        <w:rPr>
          <w:rStyle w:val="VerbatimChar"/>
        </w:rPr>
        <w:t xml:space="preserve">-   -   RestaurantManagementSystem/packages/microsoft.extensions.caching.memory/9.0.4/Icon.png</w:t>
      </w:r>
      <w:r>
        <w:br/>
      </w:r>
      <w:r>
        <w:rPr>
          <w:rStyle w:val="VerbatimChar"/>
        </w:rPr>
        <w:t xml:space="preserve">23  0   RestaurantManagementSystem/packages/microsoft.extensions.caching.memory/9.0.4/LICENSE.TXT</w:t>
      </w:r>
      <w:r>
        <w:br/>
      </w:r>
      <w:r>
        <w:rPr>
          <w:rStyle w:val="VerbatimChar"/>
        </w:rPr>
        <w:t xml:space="preserve">89  0   RestaurantManagementSystem/packages/microsoft.extensions.caching.memory/9.0.4/PACKAGE.md</w:t>
      </w:r>
      <w:r>
        <w:br/>
      </w:r>
      <w:r>
        <w:rPr>
          <w:rStyle w:val="VerbatimChar"/>
        </w:rPr>
        <w:t xml:space="preserve">1396    0   RestaurantManagementSystem/packages/microsoft.extensions.caching.memory/9.0.4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memory/9.0.4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packages/microsoft.extensions.caching.memory/9.0.4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memory/9.0.4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memory/9.0.4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packages/microsoft.extensions.caching.memory/9.0.4/lib/net462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4/lib/net462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4/lib/net8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4/lib/net8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4/lib/net9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4/lib/net9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4/lib/netstandard2.0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4/lib/netstandard2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4/microsoft.extensions.caching.memory.9.0.4.nupkg</w:t>
      </w:r>
      <w:r>
        <w:br/>
      </w:r>
      <w:r>
        <w:rPr>
          <w:rStyle w:val="VerbatimChar"/>
        </w:rPr>
        <w:t xml:space="preserve">1   0   RestaurantManagementSystem/packages/microsoft.extensions.caching.memory/9.0.4/microsoft.extensions.caching.memory.9.0.4.nupkg.sha512</w:t>
      </w:r>
      <w:r>
        <w:br/>
      </w:r>
      <w:r>
        <w:rPr>
          <w:rStyle w:val="VerbatimChar"/>
        </w:rPr>
        <w:t xml:space="preserve">49  0   RestaurantManagementSystem/packages/microsoft.extensions.caching.memory/9.0.4/microsoft.extensions.caching.memory.nuspec</w:t>
      </w:r>
      <w:r>
        <w:br/>
      </w:r>
      <w:r>
        <w:rPr>
          <w:rStyle w:val="VerbatimChar"/>
        </w:rPr>
        <w:t xml:space="preserve">0   0   RestaurantManagementSystem/packages/microsoft.extensions.caching.memory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memory/9.0.8/.nupkg.metadata</w:t>
      </w:r>
      <w:r>
        <w:br/>
      </w:r>
      <w:r>
        <w:rPr>
          <w:rStyle w:val="VerbatimChar"/>
        </w:rPr>
        <w:t xml:space="preserve">-   -   RestaurantManagementSystem/packages/microsoft.extensions.caching.memory/9.0.8/.signature.p7s</w:t>
      </w:r>
      <w:r>
        <w:br/>
      </w:r>
      <w:r>
        <w:rPr>
          <w:rStyle w:val="VerbatimChar"/>
        </w:rPr>
        <w:t xml:space="preserve">-   -   RestaurantManagementSystem/packages/microsoft.extensions.caching.memory/9.0.8/Icon.png</w:t>
      </w:r>
      <w:r>
        <w:br/>
      </w:r>
      <w:r>
        <w:rPr>
          <w:rStyle w:val="VerbatimChar"/>
        </w:rPr>
        <w:t xml:space="preserve">23  0   RestaurantManagementSystem/packages/microsoft.extensions.caching.memory/9.0.8/LICENSE.TXT</w:t>
      </w:r>
      <w:r>
        <w:br/>
      </w:r>
      <w:r>
        <w:rPr>
          <w:rStyle w:val="VerbatimChar"/>
        </w:rPr>
        <w:t xml:space="preserve">89  0   RestaurantManagementSystem/packages/microsoft.extensions.caching.memory/9.0.8/PACKAGE.md</w:t>
      </w:r>
      <w:r>
        <w:br/>
      </w:r>
      <w:r>
        <w:rPr>
          <w:rStyle w:val="VerbatimChar"/>
        </w:rPr>
        <w:t xml:space="preserve">1396    0   RestaurantManagementSystem/packages/microsoft.extensions.caching.memory/9.0.8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memory/9.0.8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packages/microsoft.extensions.caching.memory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memory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memory/9.0.8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packages/microsoft.extensions.caching.memory/9.0.8/lib/net462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8/lib/net462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8/lib/net8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8/lib/net8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8/lib/net9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8/lib/net9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8/lib/netstandard2.0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8/lib/netstandard2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8/microsoft.extensions.caching.memory.9.0.8.nupkg</w:t>
      </w:r>
      <w:r>
        <w:br/>
      </w:r>
      <w:r>
        <w:rPr>
          <w:rStyle w:val="VerbatimChar"/>
        </w:rPr>
        <w:t xml:space="preserve">1   0   RestaurantManagementSystem/packages/microsoft.extensions.caching.memory/9.0.8/microsoft.extensions.caching.memory.9.0.8.nupkg.sha512</w:t>
      </w:r>
      <w:r>
        <w:br/>
      </w:r>
      <w:r>
        <w:rPr>
          <w:rStyle w:val="VerbatimChar"/>
        </w:rPr>
        <w:t xml:space="preserve">49  0   RestaurantManagementSystem/packages/microsoft.extensions.caching.memory/9.0.8/microsoft.extensions.caching.memory.nuspec</w:t>
      </w:r>
      <w:r>
        <w:br/>
      </w:r>
      <w:r>
        <w:rPr>
          <w:rStyle w:val="VerbatimChar"/>
        </w:rPr>
        <w:t xml:space="preserve">0   0   RestaurantManagementSystem/packages/microsoft.extensions.caching.memory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caching.memory/9.0.9/.nupkg.metadata</w:t>
      </w:r>
      <w:r>
        <w:br/>
      </w:r>
      <w:r>
        <w:rPr>
          <w:rStyle w:val="VerbatimChar"/>
        </w:rPr>
        <w:t xml:space="preserve">-   -   RestaurantManagementSystem/packages/microsoft.extensions.caching.memory/9.0.9/.signature.p7s</w:t>
      </w:r>
      <w:r>
        <w:br/>
      </w:r>
      <w:r>
        <w:rPr>
          <w:rStyle w:val="VerbatimChar"/>
        </w:rPr>
        <w:t xml:space="preserve">-   -   RestaurantManagementSystem/packages/microsoft.extensions.caching.memory/9.0.9/Icon.png</w:t>
      </w:r>
      <w:r>
        <w:br/>
      </w:r>
      <w:r>
        <w:rPr>
          <w:rStyle w:val="VerbatimChar"/>
        </w:rPr>
        <w:t xml:space="preserve">23  0   RestaurantManagementSystem/packages/microsoft.extensions.caching.memory/9.0.9/LICENSE.TXT</w:t>
      </w:r>
      <w:r>
        <w:br/>
      </w:r>
      <w:r>
        <w:rPr>
          <w:rStyle w:val="VerbatimChar"/>
        </w:rPr>
        <w:t xml:space="preserve">89  0   RestaurantManagementSystem/packages/microsoft.extensions.caching.memory/9.0.9/PACKAGE.md</w:t>
      </w:r>
      <w:r>
        <w:br/>
      </w:r>
      <w:r>
        <w:rPr>
          <w:rStyle w:val="VerbatimChar"/>
        </w:rPr>
        <w:t xml:space="preserve">1396    0   RestaurantManagementSystem/packages/microsoft.extensions.caching.memory/9.0.9/THIRD-PARTY-NOTICES.TXT</w:t>
      </w:r>
      <w:r>
        <w:br/>
      </w:r>
      <w:r>
        <w:rPr>
          <w:rStyle w:val="VerbatimChar"/>
        </w:rPr>
        <w:t xml:space="preserve">6   0   RestaurantManagementSystem/packages/microsoft.extensions.caching.memory/9.0.9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packages/microsoft.extensions.caching.memory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caching.memory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caching.memory/9.0.9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packages/microsoft.extensions.caching.memory/9.0.9/lib/net462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9/lib/net462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9/lib/net8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9/lib/net8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9/lib/net9.0/Microsoft.Extensions.Caching.Memory.dll</w:t>
      </w:r>
      <w:r>
        <w:br/>
      </w:r>
      <w:r>
        <w:rPr>
          <w:rStyle w:val="VerbatimChar"/>
        </w:rPr>
        <w:t xml:space="preserve">352 0   RestaurantManagementSystem/packages/microsoft.extensions.caching.memory/9.0.9/lib/net9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9/lib/netstandard2.0/Microsoft.Extensions.Caching.Memory.dll</w:t>
      </w:r>
      <w:r>
        <w:br/>
      </w:r>
      <w:r>
        <w:rPr>
          <w:rStyle w:val="VerbatimChar"/>
        </w:rPr>
        <w:t xml:space="preserve">542 0   RestaurantManagementSystem/packages/microsoft.extensions.caching.memory/9.0.9/lib/netstandard2.0/Microsoft.Extensions.Caching.Memory.xml</w:t>
      </w:r>
      <w:r>
        <w:br/>
      </w:r>
      <w:r>
        <w:rPr>
          <w:rStyle w:val="VerbatimChar"/>
        </w:rPr>
        <w:t xml:space="preserve">-   -   RestaurantManagementSystem/packages/microsoft.extensions.caching.memory/9.0.9/microsoft.extensions.caching.memory.9.0.9.nupkg</w:t>
      </w:r>
      <w:r>
        <w:br/>
      </w:r>
      <w:r>
        <w:rPr>
          <w:rStyle w:val="VerbatimChar"/>
        </w:rPr>
        <w:t xml:space="preserve">1   0   RestaurantManagementSystem/packages/microsoft.extensions.caching.memory/9.0.9/microsoft.extensions.caching.memory.9.0.9.nupkg.sha512</w:t>
      </w:r>
      <w:r>
        <w:br/>
      </w:r>
      <w:r>
        <w:rPr>
          <w:rStyle w:val="VerbatimChar"/>
        </w:rPr>
        <w:t xml:space="preserve">49  0   RestaurantManagementSystem/packages/microsoft.extensions.caching.memory/9.0.9/microsoft.extensions.caching.memory.nuspec</w:t>
      </w:r>
      <w:r>
        <w:br/>
      </w:r>
      <w:r>
        <w:rPr>
          <w:rStyle w:val="VerbatimChar"/>
        </w:rPr>
        <w:t xml:space="preserve">0   0   RestaurantManagementSystem/packages/microsoft.extensions.caching.memory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configuration.abstractions/8.0.0/.nupkg.metadata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.signature.p7s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Icon.png</w:t>
      </w:r>
      <w:r>
        <w:br/>
      </w:r>
      <w:r>
        <w:rPr>
          <w:rStyle w:val="VerbatimChar"/>
        </w:rPr>
        <w:t xml:space="preserve">23  0   RestaurantManagementSystem/packages/microsoft.extensions.configuration.abstractions/8.0.0/LICENSE.TXT</w:t>
      </w:r>
      <w:r>
        <w:br/>
      </w:r>
      <w:r>
        <w:rPr>
          <w:rStyle w:val="VerbatimChar"/>
        </w:rPr>
        <w:t xml:space="preserve">82  0   RestaurantManagementSystem/packages/microsoft.extensions.configuration.abstractions/8.0.0/PACKAGE.md</w:t>
      </w:r>
      <w:r>
        <w:br/>
      </w:r>
      <w:r>
        <w:rPr>
          <w:rStyle w:val="VerbatimChar"/>
        </w:rPr>
        <w:t xml:space="preserve">1272    0   RestaurantManagementSystem/packages/microsoft.extensions.configuration.abstractions/8.0.0/THIRD-PARTY-NOTICES.TXT</w:t>
      </w:r>
      <w:r>
        <w:br/>
      </w:r>
      <w:r>
        <w:rPr>
          <w:rStyle w:val="VerbatimChar"/>
        </w:rPr>
        <w:t xml:space="preserve">6   0   RestaurantManagementSystem/packages/microsoft.extensions.configuration.abstractions/8.0.0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packages/microsoft.extensions.configuration.abstractions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configuration.abstractions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configuration.abstractions/8.0.0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lib/net462/Microsoft.Extensions.Configuration.Abstractions.dll</w:t>
      </w:r>
      <w:r>
        <w:br/>
      </w:r>
      <w:r>
        <w:rPr>
          <w:rStyle w:val="VerbatimChar"/>
        </w:rPr>
        <w:t xml:space="preserve">534 0   RestaurantManagementSystem/packages/microsoft.extensions.configuration.abstractions/8.0.0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lib/net6.0/Microsoft.Extensions.Configuration.Abstractions.dll</w:t>
      </w:r>
      <w:r>
        <w:br/>
      </w:r>
      <w:r>
        <w:rPr>
          <w:rStyle w:val="VerbatimChar"/>
        </w:rPr>
        <w:t xml:space="preserve">425 0   RestaurantManagementSystem/packages/microsoft.extensions.configuration.abstractions/8.0.0/lib/net6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lib/net7.0/Microsoft.Extensions.Configuration.Abstractions.dll</w:t>
      </w:r>
      <w:r>
        <w:br/>
      </w:r>
      <w:r>
        <w:rPr>
          <w:rStyle w:val="VerbatimChar"/>
        </w:rPr>
        <w:t xml:space="preserve">354 0   RestaurantManagementSystem/packages/microsoft.extensions.configuration.abstractions/8.0.0/lib/net7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lib/net8.0/Microsoft.Extensions.Configuration.Abstractions.dll</w:t>
      </w:r>
      <w:r>
        <w:br/>
      </w:r>
      <w:r>
        <w:rPr>
          <w:rStyle w:val="VerbatimChar"/>
        </w:rPr>
        <w:t xml:space="preserve">354 0   RestaurantManagementSystem/packages/microsoft.extensions.configuration.abstractions/8.0.0/lib/net8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lib/netstandard2.0/Microsoft.Extensions.Configuration.Abstractions.dll</w:t>
      </w:r>
      <w:r>
        <w:br/>
      </w:r>
      <w:r>
        <w:rPr>
          <w:rStyle w:val="VerbatimChar"/>
        </w:rPr>
        <w:t xml:space="preserve">534 0   RestaurantManagementSystem/packages/microsoft.extensions.configuration.abstractions/8.0.0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8.0.0/microsoft.extensions.configuration.abstractions.8.0.0.nupkg</w:t>
      </w:r>
      <w:r>
        <w:br/>
      </w:r>
      <w:r>
        <w:rPr>
          <w:rStyle w:val="VerbatimChar"/>
        </w:rPr>
        <w:t xml:space="preserve">1   0   RestaurantManagementSystem/packages/microsoft.extensions.configuration.abstractions/8.0.0/microsoft.extensions.configuration.abstractions.8.0.0.nupkg.sha512</w:t>
      </w:r>
      <w:r>
        <w:br/>
      </w:r>
      <w:r>
        <w:rPr>
          <w:rStyle w:val="VerbatimChar"/>
        </w:rPr>
        <w:t xml:space="preserve">36  0   RestaurantManagementSystem/packages/microsoft.extensions.configuration.abstractions/8.0.0/microsoft.extensions.configuration.abstractions.nuspec</w:t>
      </w:r>
      <w:r>
        <w:br/>
      </w:r>
      <w:r>
        <w:rPr>
          <w:rStyle w:val="VerbatimChar"/>
        </w:rPr>
        <w:t xml:space="preserve">0   0   RestaurantManagementSystem/packages/microsoft.extensions.configuration.abstractions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configuration.abstractions/9.0.8/.nupkg.metadata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.signature.p7s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Icon.png</w:t>
      </w:r>
      <w:r>
        <w:br/>
      </w:r>
      <w:r>
        <w:rPr>
          <w:rStyle w:val="VerbatimChar"/>
        </w:rPr>
        <w:t xml:space="preserve">23  0   RestaurantManagementSystem/packages/microsoft.extensions.configuration.abstractions/9.0.8/LICENSE.TXT</w:t>
      </w:r>
      <w:r>
        <w:br/>
      </w:r>
      <w:r>
        <w:rPr>
          <w:rStyle w:val="VerbatimChar"/>
        </w:rPr>
        <w:t xml:space="preserve">82  0   RestaurantManagementSystem/packages/microsoft.extensions.configuration.abstractions/9.0.8/PACKAGE.md</w:t>
      </w:r>
      <w:r>
        <w:br/>
      </w:r>
      <w:r>
        <w:rPr>
          <w:rStyle w:val="VerbatimChar"/>
        </w:rPr>
        <w:t xml:space="preserve">1396    0   RestaurantManagementSystem/packages/microsoft.extensions.configuration.abstractions/9.0.8/THIRD-PARTY-NOTICES.TXT</w:t>
      </w:r>
      <w:r>
        <w:br/>
      </w:r>
      <w:r>
        <w:rPr>
          <w:rStyle w:val="VerbatimChar"/>
        </w:rPr>
        <w:t xml:space="preserve">6   0   RestaurantManagementSystem/packages/microsoft.extensions.configuration.abstractions/9.0.8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packages/microsoft.extensions.configuration.abstractions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configuration.abstractions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configuration.abstractions/9.0.8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lib/net462/Microsoft.Extensions.Configuration.Abstractions.dll</w:t>
      </w:r>
      <w:r>
        <w:br/>
      </w:r>
      <w:r>
        <w:rPr>
          <w:rStyle w:val="VerbatimChar"/>
        </w:rPr>
        <w:t xml:space="preserve">535 0   RestaurantManagementSystem/packages/microsoft.extensions.configuration.abstractions/9.0.8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lib/net8.0/Microsoft.Extensions.Configuration.Abstractions.dll</w:t>
      </w:r>
      <w:r>
        <w:br/>
      </w:r>
      <w:r>
        <w:rPr>
          <w:rStyle w:val="VerbatimChar"/>
        </w:rPr>
        <w:t xml:space="preserve">355 0   RestaurantManagementSystem/packages/microsoft.extensions.configuration.abstractions/9.0.8/lib/net8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lib/net9.0/Microsoft.Extensions.Configuration.Abstractions.dll</w:t>
      </w:r>
      <w:r>
        <w:br/>
      </w:r>
      <w:r>
        <w:rPr>
          <w:rStyle w:val="VerbatimChar"/>
        </w:rPr>
        <w:t xml:space="preserve">355 0   RestaurantManagementSystem/packages/microsoft.extensions.configuration.abstractions/9.0.8/lib/net9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lib/netstandard2.0/Microsoft.Extensions.Configuration.Abstractions.dll</w:t>
      </w:r>
      <w:r>
        <w:br/>
      </w:r>
      <w:r>
        <w:rPr>
          <w:rStyle w:val="VerbatimChar"/>
        </w:rPr>
        <w:t xml:space="preserve">535 0   RestaurantManagementSystem/packages/microsoft.extensions.configuration.abstractions/9.0.8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8/microsoft.extensions.configuration.abstractions.9.0.8.nupkg</w:t>
      </w:r>
      <w:r>
        <w:br/>
      </w:r>
      <w:r>
        <w:rPr>
          <w:rStyle w:val="VerbatimChar"/>
        </w:rPr>
        <w:t xml:space="preserve">1   0   RestaurantManagementSystem/packages/microsoft.extensions.configuration.abstractions/9.0.8/microsoft.extensions.configuration.abstractions.9.0.8.nupkg.sha512</w:t>
      </w:r>
      <w:r>
        <w:br/>
      </w:r>
      <w:r>
        <w:rPr>
          <w:rStyle w:val="VerbatimChar"/>
        </w:rPr>
        <w:t xml:space="preserve">33  0   RestaurantManagementSystem/packages/microsoft.extensions.configuration.abstractions/9.0.8/microsoft.extensions.configuration.abstractions.nuspec</w:t>
      </w:r>
      <w:r>
        <w:br/>
      </w:r>
      <w:r>
        <w:rPr>
          <w:rStyle w:val="VerbatimChar"/>
        </w:rPr>
        <w:t xml:space="preserve">0   0   RestaurantManagementSystem/packages/microsoft.extensions.configuration.abstraction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configuration.abstractions/9.0.9/.nupkg.metadata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.signature.p7s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Icon.png</w:t>
      </w:r>
      <w:r>
        <w:br/>
      </w:r>
      <w:r>
        <w:rPr>
          <w:rStyle w:val="VerbatimChar"/>
        </w:rPr>
        <w:t xml:space="preserve">23  0   RestaurantManagementSystem/packages/microsoft.extensions.configuration.abstractions/9.0.9/LICENSE.TXT</w:t>
      </w:r>
      <w:r>
        <w:br/>
      </w:r>
      <w:r>
        <w:rPr>
          <w:rStyle w:val="VerbatimChar"/>
        </w:rPr>
        <w:t xml:space="preserve">82  0   RestaurantManagementSystem/packages/microsoft.extensions.configuration.abstractions/9.0.9/PACKAGE.md</w:t>
      </w:r>
      <w:r>
        <w:br/>
      </w:r>
      <w:r>
        <w:rPr>
          <w:rStyle w:val="VerbatimChar"/>
        </w:rPr>
        <w:t xml:space="preserve">1396    0   RestaurantManagementSystem/packages/microsoft.extensions.configuration.abstractions/9.0.9/THIRD-PARTY-NOTICES.TXT</w:t>
      </w:r>
      <w:r>
        <w:br/>
      </w:r>
      <w:r>
        <w:rPr>
          <w:rStyle w:val="VerbatimChar"/>
        </w:rPr>
        <w:t xml:space="preserve">6   0   RestaurantManagementSystem/packages/microsoft.extensions.configuration.abstractions/9.0.9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packages/microsoft.extensions.configuration.abstractions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configuration.abstractions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configuration.abstractions/9.0.9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lib/net462/Microsoft.Extensions.Configuration.Abstractions.dll</w:t>
      </w:r>
      <w:r>
        <w:br/>
      </w:r>
      <w:r>
        <w:rPr>
          <w:rStyle w:val="VerbatimChar"/>
        </w:rPr>
        <w:t xml:space="preserve">535 0   RestaurantManagementSystem/packages/microsoft.extensions.configuration.abstractions/9.0.9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lib/net8.0/Microsoft.Extensions.Configuration.Abstractions.dll</w:t>
      </w:r>
      <w:r>
        <w:br/>
      </w:r>
      <w:r>
        <w:rPr>
          <w:rStyle w:val="VerbatimChar"/>
        </w:rPr>
        <w:t xml:space="preserve">355 0   RestaurantManagementSystem/packages/microsoft.extensions.configuration.abstractions/9.0.9/lib/net8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lib/net9.0/Microsoft.Extensions.Configuration.Abstractions.dll</w:t>
      </w:r>
      <w:r>
        <w:br/>
      </w:r>
      <w:r>
        <w:rPr>
          <w:rStyle w:val="VerbatimChar"/>
        </w:rPr>
        <w:t xml:space="preserve">355 0   RestaurantManagementSystem/packages/microsoft.extensions.configuration.abstractions/9.0.9/lib/net9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lib/netstandard2.0/Microsoft.Extensions.Configuration.Abstractions.dll</w:t>
      </w:r>
      <w:r>
        <w:br/>
      </w:r>
      <w:r>
        <w:rPr>
          <w:rStyle w:val="VerbatimChar"/>
        </w:rPr>
        <w:t xml:space="preserve">535 0   RestaurantManagementSystem/packages/microsoft.extensions.configuration.abstractions/9.0.9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packages/microsoft.extensions.configuration.abstractions/9.0.9/microsoft.extensions.configuration.abstractions.9.0.9.nupkg</w:t>
      </w:r>
      <w:r>
        <w:br/>
      </w:r>
      <w:r>
        <w:rPr>
          <w:rStyle w:val="VerbatimChar"/>
        </w:rPr>
        <w:t xml:space="preserve">1   0   RestaurantManagementSystem/packages/microsoft.extensions.configuration.abstractions/9.0.9/microsoft.extensions.configuration.abstractions.9.0.9.nupkg.sha512</w:t>
      </w:r>
      <w:r>
        <w:br/>
      </w:r>
      <w:r>
        <w:rPr>
          <w:rStyle w:val="VerbatimChar"/>
        </w:rPr>
        <w:t xml:space="preserve">33  0   RestaurantManagementSystem/packages/microsoft.extensions.configuration.abstractions/9.0.9/microsoft.extensions.configuration.abstractions.nuspec</w:t>
      </w:r>
      <w:r>
        <w:br/>
      </w:r>
      <w:r>
        <w:rPr>
          <w:rStyle w:val="VerbatimChar"/>
        </w:rPr>
        <w:t xml:space="preserve">0   0   RestaurantManagementSystem/packages/microsoft.extensions.configuration.abstraction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.abstractions/8.0.0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Icon.png</w:t>
      </w:r>
      <w:r>
        <w:br/>
      </w:r>
      <w:r>
        <w:rPr>
          <w:rStyle w:val="VerbatimChar"/>
        </w:rPr>
        <w:t xml:space="preserve">23  0   RestaurantManagementSystem/packages/microsoft.extensions.dependencyinjection.abstractions/8.0.0/LICENSE.TXT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8.0.0/PACKAGE.md</w:t>
      </w:r>
      <w:r>
        <w:br/>
      </w:r>
      <w:r>
        <w:rPr>
          <w:rStyle w:val="VerbatimChar"/>
        </w:rPr>
        <w:t xml:space="preserve">1272    0   RestaurantManagementSystem/packages/microsoft.extensions.dependencyinjection.abstractions/8.0.0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8.0.0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8.0.0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462/Microsoft.Extensions.DependencyInjection.Abstractions.dll</w:t>
      </w:r>
      <w:r>
        <w:br/>
      </w:r>
      <w:r>
        <w:rPr>
          <w:rStyle w:val="VerbatimChar"/>
        </w:rPr>
        <w:t xml:space="preserve">2515    0   RestaurantManagementSystem/packages/microsoft.extensions.dependencyinjection.abstractions/8.0.0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6.0/Microsoft.Extensions.DependencyInjection.Abstractions.dll</w:t>
      </w:r>
      <w:r>
        <w:br/>
      </w:r>
      <w:r>
        <w:rPr>
          <w:rStyle w:val="VerbatimChar"/>
        </w:rPr>
        <w:t xml:space="preserve">2207    0   RestaurantManagementSystem/packages/microsoft.extensions.dependencyinjection.abstractions/8.0.0/lib/net6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7.0/Microsoft.Extensions.DependencyInjection.Abstractions.dll</w:t>
      </w:r>
      <w:r>
        <w:br/>
      </w:r>
      <w:r>
        <w:rPr>
          <w:rStyle w:val="VerbatimChar"/>
        </w:rPr>
        <w:t xml:space="preserve">2107    0   RestaurantManagementSystem/packages/microsoft.extensions.dependencyinjection.abstractions/8.0.0/lib/net7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8.0/Microsoft.Extensions.DependencyInjection.Abstractions.dll</w:t>
      </w:r>
      <w:r>
        <w:br/>
      </w:r>
      <w:r>
        <w:rPr>
          <w:rStyle w:val="VerbatimChar"/>
        </w:rPr>
        <w:t xml:space="preserve">2112    0   RestaurantManagementSystem/packages/microsoft.extensions.dependencyinjection.abstractions/8.0.0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standard2.0/Microsoft.Extensions.DependencyInjection.Abstractions.dll</w:t>
      </w:r>
      <w:r>
        <w:br/>
      </w:r>
      <w:r>
        <w:rPr>
          <w:rStyle w:val="VerbatimChar"/>
        </w:rPr>
        <w:t xml:space="preserve">2515    0   RestaurantManagementSystem/packages/microsoft.extensions.dependencyinjection.abstractions/8.0.0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lib/netstandard2.1/Microsoft.Extensions.DependencyInjection.Abstractions.dll</w:t>
      </w:r>
      <w:r>
        <w:br/>
      </w:r>
      <w:r>
        <w:rPr>
          <w:rStyle w:val="VerbatimChar"/>
        </w:rPr>
        <w:t xml:space="preserve">2451    0   RestaurantManagementSystem/packages/microsoft.extensions.dependencyinjection.abstractions/8.0.0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0/microsoft.extensions.dependencyinjection.abstractions.8.0.0.nupkg</w:t>
      </w:r>
      <w:r>
        <w:br/>
      </w:r>
      <w:r>
        <w:rPr>
          <w:rStyle w:val="VerbatimChar"/>
        </w:rPr>
        <w:t xml:space="preserve">1   0   RestaurantManagementSystem/packages/microsoft.extensions.dependencyinjection.abstractions/8.0.0/microsoft.extensions.dependencyinjection.abstractions.8.0.0.nupkg.sha512</w:t>
      </w:r>
      <w:r>
        <w:br/>
      </w:r>
      <w:r>
        <w:rPr>
          <w:rStyle w:val="VerbatimChar"/>
        </w:rPr>
        <w:t xml:space="preserve">35  0   RestaurantManagementSystem/packages/microsoft.extensions.dependencyinjection.abstractions/8.0.0/microsoft.extensions.dependencyinjection.abstractions.nuspec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.abstractions/8.0.2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Icon.png</w:t>
      </w:r>
      <w:r>
        <w:br/>
      </w:r>
      <w:r>
        <w:rPr>
          <w:rStyle w:val="VerbatimChar"/>
        </w:rPr>
        <w:t xml:space="preserve">23  0   RestaurantManagementSystem/packages/microsoft.extensions.dependencyinjection.abstractions/8.0.2/LICENSE.TXT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8.0.2/PACKAGE.md</w:t>
      </w:r>
      <w:r>
        <w:br/>
      </w:r>
      <w:r>
        <w:rPr>
          <w:rStyle w:val="VerbatimChar"/>
        </w:rPr>
        <w:t xml:space="preserve">1272    0   RestaurantManagementSystem/packages/microsoft.extensions.dependencyinjection.abstractions/8.0.2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8.0.2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2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2/buildTransitive/net6.0/_._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8.0.2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462/Microsoft.Extensions.DependencyInjection.Abstractions.dll</w:t>
      </w:r>
      <w:r>
        <w:br/>
      </w:r>
      <w:r>
        <w:rPr>
          <w:rStyle w:val="VerbatimChar"/>
        </w:rPr>
        <w:t xml:space="preserve">2536    0   RestaurantManagementSystem/packages/microsoft.extensions.dependencyinjection.abstractions/8.0.2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6.0/Microsoft.Extensions.DependencyInjection.Abstractions.dll</w:t>
      </w:r>
      <w:r>
        <w:br/>
      </w:r>
      <w:r>
        <w:rPr>
          <w:rStyle w:val="VerbatimChar"/>
        </w:rPr>
        <w:t xml:space="preserve">2228    0   RestaurantManagementSystem/packages/microsoft.extensions.dependencyinjection.abstractions/8.0.2/lib/net6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7.0/Microsoft.Extensions.DependencyInjection.Abstractions.dll</w:t>
      </w:r>
      <w:r>
        <w:br/>
      </w:r>
      <w:r>
        <w:rPr>
          <w:rStyle w:val="VerbatimChar"/>
        </w:rPr>
        <w:t xml:space="preserve">2128    0   RestaurantManagementSystem/packages/microsoft.extensions.dependencyinjection.abstractions/8.0.2/lib/net7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8.0/Microsoft.Extensions.DependencyInjection.Abstractions.dll</w:t>
      </w:r>
      <w:r>
        <w:br/>
      </w:r>
      <w:r>
        <w:rPr>
          <w:rStyle w:val="VerbatimChar"/>
        </w:rPr>
        <w:t xml:space="preserve">2133    0   RestaurantManagementSystem/packages/microsoft.extensions.dependencyinjection.abstractions/8.0.2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standard2.0/Microsoft.Extensions.DependencyInjection.Abstractions.dll</w:t>
      </w:r>
      <w:r>
        <w:br/>
      </w:r>
      <w:r>
        <w:rPr>
          <w:rStyle w:val="VerbatimChar"/>
        </w:rPr>
        <w:t xml:space="preserve">2536    0   RestaurantManagementSystem/packages/microsoft.extensions.dependencyinjection.abstractions/8.0.2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lib/netstandard2.1/Microsoft.Extensions.DependencyInjection.Abstractions.dll</w:t>
      </w:r>
      <w:r>
        <w:br/>
      </w:r>
      <w:r>
        <w:rPr>
          <w:rStyle w:val="VerbatimChar"/>
        </w:rPr>
        <w:t xml:space="preserve">2472    0   RestaurantManagementSystem/packages/microsoft.extensions.dependencyinjection.abstractions/8.0.2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8.0.2/microsoft.extensions.dependencyinjection.abstractions.8.0.2.nupkg</w:t>
      </w:r>
      <w:r>
        <w:br/>
      </w:r>
      <w:r>
        <w:rPr>
          <w:rStyle w:val="VerbatimChar"/>
        </w:rPr>
        <w:t xml:space="preserve">1   0   RestaurantManagementSystem/packages/microsoft.extensions.dependencyinjection.abstractions/8.0.2/microsoft.extensions.dependencyinjection.abstractions.8.0.2.nupkg.sha512</w:t>
      </w:r>
      <w:r>
        <w:br/>
      </w:r>
      <w:r>
        <w:rPr>
          <w:rStyle w:val="VerbatimChar"/>
        </w:rPr>
        <w:t xml:space="preserve">35  0   RestaurantManagementSystem/packages/microsoft.extensions.dependencyinjection.abstractions/8.0.2/microsoft.extensions.dependencyinjection.abstractions.nuspec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8.0.2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.abstractions/9.0.4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Icon.png</w:t>
      </w:r>
      <w:r>
        <w:br/>
      </w:r>
      <w:r>
        <w:rPr>
          <w:rStyle w:val="VerbatimChar"/>
        </w:rPr>
        <w:t xml:space="preserve">23  0   RestaurantManagementSystem/packages/microsoft.extensions.dependencyinjection.abstractions/9.0.4/LICENSE.TXT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4/PACKAGE.md</w:t>
      </w:r>
      <w:r>
        <w:br/>
      </w:r>
      <w:r>
        <w:rPr>
          <w:rStyle w:val="VerbatimChar"/>
        </w:rPr>
        <w:t xml:space="preserve">1396    0   RestaurantManagementSystem/packages/microsoft.extensions.dependencyinjection.abstractions/9.0.4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4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4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4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4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lib/net462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4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lib/net8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4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lib/net9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4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lib/netstandard2.0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4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lib/netstandard2.1/Microsoft.Extensions.DependencyInjection.Abstractions.dll</w:t>
      </w:r>
      <w:r>
        <w:br/>
      </w:r>
      <w:r>
        <w:rPr>
          <w:rStyle w:val="VerbatimChar"/>
        </w:rPr>
        <w:t xml:space="preserve">2475    0   RestaurantManagementSystem/packages/microsoft.extensions.dependencyinjection.abstractions/9.0.4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4/microsoft.extensions.dependencyinjection.abstractions.9.0.4.nupkg</w:t>
      </w:r>
      <w:r>
        <w:br/>
      </w:r>
      <w:r>
        <w:rPr>
          <w:rStyle w:val="VerbatimChar"/>
        </w:rPr>
        <w:t xml:space="preserve">1   0   RestaurantManagementSystem/packages/microsoft.extensions.dependencyinjection.abstractions/9.0.4/microsoft.extensions.dependencyinjection.abstractions.9.0.4.nupkg.sha512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4/microsoft.extensions.dependencyinjection.abstractions.nuspec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.abstractions/9.0.8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Icon.png</w:t>
      </w:r>
      <w:r>
        <w:br/>
      </w:r>
      <w:r>
        <w:rPr>
          <w:rStyle w:val="VerbatimChar"/>
        </w:rPr>
        <w:t xml:space="preserve">23  0   RestaurantManagementSystem/packages/microsoft.extensions.dependencyinjection.abstractions/9.0.8/LICENSE.TXT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8/PACKAGE.md</w:t>
      </w:r>
      <w:r>
        <w:br/>
      </w:r>
      <w:r>
        <w:rPr>
          <w:rStyle w:val="VerbatimChar"/>
        </w:rPr>
        <w:t xml:space="preserve">1396    0   RestaurantManagementSystem/packages/microsoft.extensions.dependencyinjection.abstractions/9.0.8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8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8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lib/net462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8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lib/net8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8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lib/net9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8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lib/netstandard2.0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8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lib/netstandard2.1/Microsoft.Extensions.DependencyInjection.Abstractions.dll</w:t>
      </w:r>
      <w:r>
        <w:br/>
      </w:r>
      <w:r>
        <w:rPr>
          <w:rStyle w:val="VerbatimChar"/>
        </w:rPr>
        <w:t xml:space="preserve">2475    0   RestaurantManagementSystem/packages/microsoft.extensions.dependencyinjection.abstractions/9.0.8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8/microsoft.extensions.dependencyinjection.abstractions.9.0.8.nupkg</w:t>
      </w:r>
      <w:r>
        <w:br/>
      </w:r>
      <w:r>
        <w:rPr>
          <w:rStyle w:val="VerbatimChar"/>
        </w:rPr>
        <w:t xml:space="preserve">1   0   RestaurantManagementSystem/packages/microsoft.extensions.dependencyinjection.abstractions/9.0.8/microsoft.extensions.dependencyinjection.abstractions.9.0.8.nupkg.sha512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8/microsoft.extensions.dependencyinjection.abstractions.nuspec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.abstractions/9.0.9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Icon.png</w:t>
      </w:r>
      <w:r>
        <w:br/>
      </w:r>
      <w:r>
        <w:rPr>
          <w:rStyle w:val="VerbatimChar"/>
        </w:rPr>
        <w:t xml:space="preserve">23  0   RestaurantManagementSystem/packages/microsoft.extensions.dependencyinjection.abstractions/9.0.9/LICENSE.TXT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9/PACKAGE.md</w:t>
      </w:r>
      <w:r>
        <w:br/>
      </w:r>
      <w:r>
        <w:rPr>
          <w:rStyle w:val="VerbatimChar"/>
        </w:rPr>
        <w:t xml:space="preserve">1396    0   RestaurantManagementSystem/packages/microsoft.extensions.dependencyinjection.abstractions/9.0.9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9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injection.abstractions/9.0.9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lib/net462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9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lib/net8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9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lib/net9.0/Microsoft.Extensions.DependencyInjection.Abstractions.dll</w:t>
      </w:r>
      <w:r>
        <w:br/>
      </w:r>
      <w:r>
        <w:rPr>
          <w:rStyle w:val="VerbatimChar"/>
        </w:rPr>
        <w:t xml:space="preserve">2136    0   RestaurantManagementSystem/packages/microsoft.extensions.dependencyinjection.abstractions/9.0.9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lib/netstandard2.0/Microsoft.Extensions.DependencyInjection.Abstractions.dll</w:t>
      </w:r>
      <w:r>
        <w:br/>
      </w:r>
      <w:r>
        <w:rPr>
          <w:rStyle w:val="VerbatimChar"/>
        </w:rPr>
        <w:t xml:space="preserve">2539    0   RestaurantManagementSystem/packages/microsoft.extensions.dependencyinjection.abstractions/9.0.9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lib/netstandard2.1/Microsoft.Extensions.DependencyInjection.Abstractions.dll</w:t>
      </w:r>
      <w:r>
        <w:br/>
      </w:r>
      <w:r>
        <w:rPr>
          <w:rStyle w:val="VerbatimChar"/>
        </w:rPr>
        <w:t xml:space="preserve">2475    0   RestaurantManagementSystem/packages/microsoft.extensions.dependencyinjection.abstractions/9.0.9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packages/microsoft.extensions.dependencyinjection.abstractions/9.0.9/microsoft.extensions.dependencyinjection.abstractions.9.0.9.nupkg</w:t>
      </w:r>
      <w:r>
        <w:br/>
      </w:r>
      <w:r>
        <w:rPr>
          <w:rStyle w:val="VerbatimChar"/>
        </w:rPr>
        <w:t xml:space="preserve">1   0   RestaurantManagementSystem/packages/microsoft.extensions.dependencyinjection.abstractions/9.0.9/microsoft.extensions.dependencyinjection.abstractions.9.0.9.nupkg.sha512</w:t>
      </w:r>
      <w:r>
        <w:br/>
      </w:r>
      <w:r>
        <w:rPr>
          <w:rStyle w:val="VerbatimChar"/>
        </w:rPr>
        <w:t xml:space="preserve">34  0   RestaurantManagementSystem/packages/microsoft.extensions.dependencyinjection.abstractions/9.0.9/microsoft.extensions.dependencyinjection.abstractions.nuspec</w:t>
      </w:r>
      <w:r>
        <w:br/>
      </w:r>
      <w:r>
        <w:rPr>
          <w:rStyle w:val="VerbatimChar"/>
        </w:rPr>
        <w:t xml:space="preserve">0   0   RestaurantManagementSystem/packages/microsoft.extensions.dependencyinjection.abstraction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/8.0.1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/8.0.1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/8.0.1/Icon.png</w:t>
      </w:r>
      <w:r>
        <w:br/>
      </w:r>
      <w:r>
        <w:rPr>
          <w:rStyle w:val="VerbatimChar"/>
        </w:rPr>
        <w:t xml:space="preserve">23  0   RestaurantManagementSystem/packages/microsoft.extensions.dependencyinjection/8.0.1/LICENSE.TXT</w:t>
      </w:r>
      <w:r>
        <w:br/>
      </w:r>
      <w:r>
        <w:rPr>
          <w:rStyle w:val="VerbatimChar"/>
        </w:rPr>
        <w:t xml:space="preserve">50  0   RestaurantManagementSystem/packages/microsoft.extensions.dependencyinjection/8.0.1/PACKAGE.md</w:t>
      </w:r>
      <w:r>
        <w:br/>
      </w:r>
      <w:r>
        <w:rPr>
          <w:rStyle w:val="VerbatimChar"/>
        </w:rPr>
        <w:t xml:space="preserve">1272    0   RestaurantManagementSystem/packages/microsoft.extensions.dependencyinjection/8.0.1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/8.0.1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packages/microsoft.extensions.dependencyinjection/8.0.1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/8.0.1/buildTransitive/net6.0/_._</w:t>
      </w:r>
      <w:r>
        <w:br/>
      </w:r>
      <w:r>
        <w:rPr>
          <w:rStyle w:val="VerbatimChar"/>
        </w:rPr>
        <w:t xml:space="preserve">6   0   RestaurantManagementSystem/packages/microsoft.extensions.dependencyinjection/8.0.1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462/Microsoft.Extensions.DependencyInjection.dll</w:t>
      </w:r>
      <w:r>
        <w:br/>
      </w:r>
      <w:r>
        <w:rPr>
          <w:rStyle w:val="VerbatimChar"/>
        </w:rPr>
        <w:t xml:space="preserve">666 0   RestaurantManagementSystem/packages/microsoft.extensions.dependencyinjection/8.0.1/lib/net462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6.0/Microsoft.Extensions.DependencyInjection.dll</w:t>
      </w:r>
      <w:r>
        <w:br/>
      </w:r>
      <w:r>
        <w:rPr>
          <w:rStyle w:val="VerbatimChar"/>
        </w:rPr>
        <w:t xml:space="preserve">358 0   RestaurantManagementSystem/packages/microsoft.extensions.dependencyinjection/8.0.1/lib/net6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7.0/Microsoft.Extensions.DependencyInjection.dll</w:t>
      </w:r>
      <w:r>
        <w:br/>
      </w:r>
      <w:r>
        <w:rPr>
          <w:rStyle w:val="VerbatimChar"/>
        </w:rPr>
        <w:t xml:space="preserve">258 0   RestaurantManagementSystem/packages/microsoft.extensions.dependencyinjection/8.0.1/lib/net7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8.0/Microsoft.Extensions.DependencyInjection.dll</w:t>
      </w:r>
      <w:r>
        <w:br/>
      </w:r>
      <w:r>
        <w:rPr>
          <w:rStyle w:val="VerbatimChar"/>
        </w:rPr>
        <w:t xml:space="preserve">258 0   RestaurantManagementSystem/packages/microsoft.extensions.dependencyinjection/8.0.1/lib/net8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standard2.0/Microsoft.Extensions.DependencyInjection.dll</w:t>
      </w:r>
      <w:r>
        <w:br/>
      </w:r>
      <w:r>
        <w:rPr>
          <w:rStyle w:val="VerbatimChar"/>
        </w:rPr>
        <w:t xml:space="preserve">666 0   RestaurantManagementSystem/packages/microsoft.extensions.dependencyinjection/8.0.1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lib/netstandard2.1/Microsoft.Extensions.DependencyInjection.dll</w:t>
      </w:r>
      <w:r>
        <w:br/>
      </w:r>
      <w:r>
        <w:rPr>
          <w:rStyle w:val="VerbatimChar"/>
        </w:rPr>
        <w:t xml:space="preserve">602 0   RestaurantManagementSystem/packages/microsoft.extensions.dependencyinjection/8.0.1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8.0.1/microsoft.extensions.dependencyinjection.8.0.1.nupkg</w:t>
      </w:r>
      <w:r>
        <w:br/>
      </w:r>
      <w:r>
        <w:rPr>
          <w:rStyle w:val="VerbatimChar"/>
        </w:rPr>
        <w:t xml:space="preserve">1   0   RestaurantManagementSystem/packages/microsoft.extensions.dependencyinjection/8.0.1/microsoft.extensions.dependencyinjection.8.0.1.nupkg.sha512</w:t>
      </w:r>
      <w:r>
        <w:br/>
      </w:r>
      <w:r>
        <w:rPr>
          <w:rStyle w:val="VerbatimChar"/>
        </w:rPr>
        <w:t xml:space="preserve">42  0   RestaurantManagementSystem/packages/microsoft.extensions.dependencyinjection/8.0.1/microsoft.extensions.dependencyinjection.nuspec</w:t>
      </w:r>
      <w:r>
        <w:br/>
      </w:r>
      <w:r>
        <w:rPr>
          <w:rStyle w:val="VerbatimChar"/>
        </w:rPr>
        <w:t xml:space="preserve">0   0   RestaurantManagementSystem/packages/microsoft.extensions.dependencyinjection/8.0.1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/9.0.8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/9.0.8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/9.0.8/Icon.png</w:t>
      </w:r>
      <w:r>
        <w:br/>
      </w:r>
      <w:r>
        <w:rPr>
          <w:rStyle w:val="VerbatimChar"/>
        </w:rPr>
        <w:t xml:space="preserve">23  0   RestaurantManagementSystem/packages/microsoft.extensions.dependencyinjection/9.0.8/LICENSE.TXT</w:t>
      </w:r>
      <w:r>
        <w:br/>
      </w:r>
      <w:r>
        <w:rPr>
          <w:rStyle w:val="VerbatimChar"/>
        </w:rPr>
        <w:t xml:space="preserve">50  0   RestaurantManagementSystem/packages/microsoft.extensions.dependencyinjection/9.0.8/PACKAGE.md</w:t>
      </w:r>
      <w:r>
        <w:br/>
      </w:r>
      <w:r>
        <w:rPr>
          <w:rStyle w:val="VerbatimChar"/>
        </w:rPr>
        <w:t xml:space="preserve">1396    0   RestaurantManagementSystem/packages/microsoft.extensions.dependencyinjection/9.0.8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/9.0.8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packages/microsoft.extensions.dependencyinjection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injection/9.0.8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packages/microsoft.extensions.dependencyinjection/9.0.8/lib/net462/Microsoft.Extensions.DependencyInjection.dll</w:t>
      </w:r>
      <w:r>
        <w:br/>
      </w:r>
      <w:r>
        <w:rPr>
          <w:rStyle w:val="VerbatimChar"/>
        </w:rPr>
        <w:t xml:space="preserve">668 0   RestaurantManagementSystem/packages/microsoft.extensions.dependencyinjection/9.0.8/lib/net462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8/lib/net8.0/Microsoft.Extensions.DependencyInjection.dll</w:t>
      </w:r>
      <w:r>
        <w:br/>
      </w:r>
      <w:r>
        <w:rPr>
          <w:rStyle w:val="VerbatimChar"/>
        </w:rPr>
        <w:t xml:space="preserve">260 0   RestaurantManagementSystem/packages/microsoft.extensions.dependencyinjection/9.0.8/lib/net8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8/lib/net9.0/Microsoft.Extensions.DependencyInjection.dll</w:t>
      </w:r>
      <w:r>
        <w:br/>
      </w:r>
      <w:r>
        <w:rPr>
          <w:rStyle w:val="VerbatimChar"/>
        </w:rPr>
        <w:t xml:space="preserve">260 0   RestaurantManagementSystem/packages/microsoft.extensions.dependencyinjection/9.0.8/lib/net9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8/lib/netstandard2.0/Microsoft.Extensions.DependencyInjection.dll</w:t>
      </w:r>
      <w:r>
        <w:br/>
      </w:r>
      <w:r>
        <w:rPr>
          <w:rStyle w:val="VerbatimChar"/>
        </w:rPr>
        <w:t xml:space="preserve">668 0   RestaurantManagementSystem/packages/microsoft.extensions.dependencyinjection/9.0.8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8/lib/netstandard2.1/Microsoft.Extensions.DependencyInjection.dll</w:t>
      </w:r>
      <w:r>
        <w:br/>
      </w:r>
      <w:r>
        <w:rPr>
          <w:rStyle w:val="VerbatimChar"/>
        </w:rPr>
        <w:t xml:space="preserve">604 0   RestaurantManagementSystem/packages/microsoft.extensions.dependencyinjection/9.0.8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8/microsoft.extensions.dependencyinjection.9.0.8.nupkg</w:t>
      </w:r>
      <w:r>
        <w:br/>
      </w:r>
      <w:r>
        <w:rPr>
          <w:rStyle w:val="VerbatimChar"/>
        </w:rPr>
        <w:t xml:space="preserve">1   0   RestaurantManagementSystem/packages/microsoft.extensions.dependencyinjection/9.0.8/microsoft.extensions.dependencyinjection.9.0.8.nupkg.sha512</w:t>
      </w:r>
      <w:r>
        <w:br/>
      </w:r>
      <w:r>
        <w:rPr>
          <w:rStyle w:val="VerbatimChar"/>
        </w:rPr>
        <w:t xml:space="preserve">39  0   RestaurantManagementSystem/packages/microsoft.extensions.dependencyinjection/9.0.8/microsoft.extensions.dependencyinjection.nuspec</w:t>
      </w:r>
      <w:r>
        <w:br/>
      </w:r>
      <w:r>
        <w:rPr>
          <w:rStyle w:val="VerbatimChar"/>
        </w:rPr>
        <w:t xml:space="preserve">0   0   RestaurantManagementSystem/packages/microsoft.extensions.dependencyinjection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injection/9.0.9/.nupkg.metadata</w:t>
      </w:r>
      <w:r>
        <w:br/>
      </w:r>
      <w:r>
        <w:rPr>
          <w:rStyle w:val="VerbatimChar"/>
        </w:rPr>
        <w:t xml:space="preserve">-   -   RestaurantManagementSystem/packages/microsoft.extensions.dependencyinjection/9.0.9/.signature.p7s</w:t>
      </w:r>
      <w:r>
        <w:br/>
      </w:r>
      <w:r>
        <w:rPr>
          <w:rStyle w:val="VerbatimChar"/>
        </w:rPr>
        <w:t xml:space="preserve">-   -   RestaurantManagementSystem/packages/microsoft.extensions.dependencyinjection/9.0.9/Icon.png</w:t>
      </w:r>
      <w:r>
        <w:br/>
      </w:r>
      <w:r>
        <w:rPr>
          <w:rStyle w:val="VerbatimChar"/>
        </w:rPr>
        <w:t xml:space="preserve">23  0   RestaurantManagementSystem/packages/microsoft.extensions.dependencyinjection/9.0.9/LICENSE.TXT</w:t>
      </w:r>
      <w:r>
        <w:br/>
      </w:r>
      <w:r>
        <w:rPr>
          <w:rStyle w:val="VerbatimChar"/>
        </w:rPr>
        <w:t xml:space="preserve">50  0   RestaurantManagementSystem/packages/microsoft.extensions.dependencyinjection/9.0.9/PACKAGE.md</w:t>
      </w:r>
      <w:r>
        <w:br/>
      </w:r>
      <w:r>
        <w:rPr>
          <w:rStyle w:val="VerbatimChar"/>
        </w:rPr>
        <w:t xml:space="preserve">1396    0   RestaurantManagementSystem/packages/microsoft.extensions.dependencyinjection/9.0.9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injection/9.0.9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packages/microsoft.extensions.dependencyinjection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injection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injection/9.0.9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packages/microsoft.extensions.dependencyinjection/9.0.9/lib/net462/Microsoft.Extensions.DependencyInjection.dll</w:t>
      </w:r>
      <w:r>
        <w:br/>
      </w:r>
      <w:r>
        <w:rPr>
          <w:rStyle w:val="VerbatimChar"/>
        </w:rPr>
        <w:t xml:space="preserve">668 0   RestaurantManagementSystem/packages/microsoft.extensions.dependencyinjection/9.0.9/lib/net462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9/lib/net8.0/Microsoft.Extensions.DependencyInjection.dll</w:t>
      </w:r>
      <w:r>
        <w:br/>
      </w:r>
      <w:r>
        <w:rPr>
          <w:rStyle w:val="VerbatimChar"/>
        </w:rPr>
        <w:t xml:space="preserve">260 0   RestaurantManagementSystem/packages/microsoft.extensions.dependencyinjection/9.0.9/lib/net8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9/lib/net9.0/Microsoft.Extensions.DependencyInjection.dll</w:t>
      </w:r>
      <w:r>
        <w:br/>
      </w:r>
      <w:r>
        <w:rPr>
          <w:rStyle w:val="VerbatimChar"/>
        </w:rPr>
        <w:t xml:space="preserve">260 0   RestaurantManagementSystem/packages/microsoft.extensions.dependencyinjection/9.0.9/lib/net9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9/lib/netstandard2.0/Microsoft.Extensions.DependencyInjection.dll</w:t>
      </w:r>
      <w:r>
        <w:br/>
      </w:r>
      <w:r>
        <w:rPr>
          <w:rStyle w:val="VerbatimChar"/>
        </w:rPr>
        <w:t xml:space="preserve">668 0   RestaurantManagementSystem/packages/microsoft.extensions.dependencyinjection/9.0.9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9/lib/netstandard2.1/Microsoft.Extensions.DependencyInjection.dll</w:t>
      </w:r>
      <w:r>
        <w:br/>
      </w:r>
      <w:r>
        <w:rPr>
          <w:rStyle w:val="VerbatimChar"/>
        </w:rPr>
        <w:t xml:space="preserve">604 0   RestaurantManagementSystem/packages/microsoft.extensions.dependencyinjection/9.0.9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packages/microsoft.extensions.dependencyinjection/9.0.9/microsoft.extensions.dependencyinjection.9.0.9.nupkg</w:t>
      </w:r>
      <w:r>
        <w:br/>
      </w:r>
      <w:r>
        <w:rPr>
          <w:rStyle w:val="VerbatimChar"/>
        </w:rPr>
        <w:t xml:space="preserve">1   0   RestaurantManagementSystem/packages/microsoft.extensions.dependencyinjection/9.0.9/microsoft.extensions.dependencyinjection.9.0.9.nupkg.sha512</w:t>
      </w:r>
      <w:r>
        <w:br/>
      </w:r>
      <w:r>
        <w:rPr>
          <w:rStyle w:val="VerbatimChar"/>
        </w:rPr>
        <w:t xml:space="preserve">39  0   RestaurantManagementSystem/packages/microsoft.extensions.dependencyinjection/9.0.9/microsoft.extensions.dependencyinjection.nuspec</w:t>
      </w:r>
      <w:r>
        <w:br/>
      </w:r>
      <w:r>
        <w:rPr>
          <w:rStyle w:val="VerbatimChar"/>
        </w:rPr>
        <w:t xml:space="preserve">0   0   RestaurantManagementSystem/packages/microsoft.extensions.dependencyinjection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dependencymodel/2.1.0/.nupkg.metadata</w:t>
      </w:r>
      <w:r>
        <w:br/>
      </w:r>
      <w:r>
        <w:rPr>
          <w:rStyle w:val="VerbatimChar"/>
        </w:rPr>
        <w:t xml:space="preserve">-   -   RestaurantManagementSystem/packages/microsoft.extensions.dependencymodel/2.1.0/.signature.p7s</w:t>
      </w:r>
      <w:r>
        <w:br/>
      </w:r>
      <w:r>
        <w:rPr>
          <w:rStyle w:val="VerbatimChar"/>
        </w:rPr>
        <w:t xml:space="preserve">22  0   RestaurantManagementSystem/packages/microsoft.extensions.dependencymodel/2.1.0/LICENSE.TXT</w:t>
      </w:r>
      <w:r>
        <w:br/>
      </w:r>
      <w:r>
        <w:rPr>
          <w:rStyle w:val="VerbatimChar"/>
        </w:rPr>
        <w:t xml:space="preserve">562 0   RestaurantManagementSystem/packages/microsoft.extensions.dependencymodel/2.1.0/THIRD-PARTY-NOTICES.TXT</w:t>
      </w:r>
      <w:r>
        <w:br/>
      </w:r>
      <w:r>
        <w:rPr>
          <w:rStyle w:val="VerbatimChar"/>
        </w:rPr>
        <w:t xml:space="preserve">-   -   RestaurantManagementSystem/packages/microsoft.extensions.dependencymodel/2.1.0/lib/net451/Microsoft.Extensions.DependencyModel.dll</w:t>
      </w:r>
      <w:r>
        <w:br/>
      </w:r>
      <w:r>
        <w:rPr>
          <w:rStyle w:val="VerbatimChar"/>
        </w:rPr>
        <w:t xml:space="preserve">-   -   RestaurantManagementSystem/packages/microsoft.extensions.dependencymodel/2.1.0/lib/netstandard1.3/Microsoft.Extensions.DependencyModel.dll</w:t>
      </w:r>
      <w:r>
        <w:br/>
      </w:r>
      <w:r>
        <w:rPr>
          <w:rStyle w:val="VerbatimChar"/>
        </w:rPr>
        <w:t xml:space="preserve">-   -   RestaurantManagementSystem/packages/microsoft.extensions.dependencymodel/2.1.0/lib/netstandard1.6/Microsoft.Extensions.DependencyModel.dll</w:t>
      </w:r>
      <w:r>
        <w:br/>
      </w:r>
      <w:r>
        <w:rPr>
          <w:rStyle w:val="VerbatimChar"/>
        </w:rPr>
        <w:t xml:space="preserve">-   -   RestaurantManagementSystem/packages/microsoft.extensions.dependencymodel/2.1.0/microsoft.extensions.dependencymodel.2.1.0.nupkg</w:t>
      </w:r>
      <w:r>
        <w:br/>
      </w:r>
      <w:r>
        <w:rPr>
          <w:rStyle w:val="VerbatimChar"/>
        </w:rPr>
        <w:t xml:space="preserve">1   0   RestaurantManagementSystem/packages/microsoft.extensions.dependencymodel/2.1.0/microsoft.extensions.dependencymodel.2.1.0.nupkg.sha512</w:t>
      </w:r>
      <w:r>
        <w:br/>
      </w:r>
      <w:r>
        <w:rPr>
          <w:rStyle w:val="VerbatimChar"/>
        </w:rPr>
        <w:t xml:space="preserve">40  0   RestaurantManagementSystem/packages/microsoft.extensions.dependencymodel/2.1.0/microsoft.extensions.dependencymodel.nuspec</w:t>
      </w:r>
      <w:r>
        <w:br/>
      </w:r>
      <w:r>
        <w:rPr>
          <w:rStyle w:val="VerbatimChar"/>
        </w:rPr>
        <w:t xml:space="preserve">5   0   RestaurantManagementSystem/packages/microsoft.extensions.dependencymodel/9.0.9/.nupkg.metadata</w:t>
      </w:r>
      <w:r>
        <w:br/>
      </w:r>
      <w:r>
        <w:rPr>
          <w:rStyle w:val="VerbatimChar"/>
        </w:rPr>
        <w:t xml:space="preserve">-   -   RestaurantManagementSystem/packages/microsoft.extensions.dependencymodel/9.0.9/.signature.p7s</w:t>
      </w:r>
      <w:r>
        <w:br/>
      </w:r>
      <w:r>
        <w:rPr>
          <w:rStyle w:val="VerbatimChar"/>
        </w:rPr>
        <w:t xml:space="preserve">-   -   RestaurantManagementSystem/packages/microsoft.extensions.dependencymodel/9.0.9/Icon.png</w:t>
      </w:r>
      <w:r>
        <w:br/>
      </w:r>
      <w:r>
        <w:rPr>
          <w:rStyle w:val="VerbatimChar"/>
        </w:rPr>
        <w:t xml:space="preserve">23  0   RestaurantManagementSystem/packages/microsoft.extensions.dependencymodel/9.0.9/LICENSE.TXT</w:t>
      </w:r>
      <w:r>
        <w:br/>
      </w:r>
      <w:r>
        <w:rPr>
          <w:rStyle w:val="VerbatimChar"/>
        </w:rPr>
        <w:t xml:space="preserve">49  0   RestaurantManagementSystem/packages/microsoft.extensions.dependencymodel/9.0.9/PACKAGE.md</w:t>
      </w:r>
      <w:r>
        <w:br/>
      </w:r>
      <w:r>
        <w:rPr>
          <w:rStyle w:val="VerbatimChar"/>
        </w:rPr>
        <w:t xml:space="preserve">1396    0   RestaurantManagementSystem/packages/microsoft.extensions.dependencymodel/9.0.9/THIRD-PARTY-NOTICES.TXT</w:t>
      </w:r>
      <w:r>
        <w:br/>
      </w:r>
      <w:r>
        <w:rPr>
          <w:rStyle w:val="VerbatimChar"/>
        </w:rPr>
        <w:t xml:space="preserve">6   0   RestaurantManagementSystem/packages/microsoft.extensions.dependencymodel/9.0.9/buildTransitive/net461/Microsoft.Extensions.DependencyModel.targets</w:t>
      </w:r>
      <w:r>
        <w:br/>
      </w:r>
      <w:r>
        <w:rPr>
          <w:rStyle w:val="VerbatimChar"/>
        </w:rPr>
        <w:t xml:space="preserve">0   0   RestaurantManagementSystem/packages/microsoft.extensions.dependencymodel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dependencymodel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dependencymodel/9.0.9/buildTransitive/netcoreapp2.0/Microsoft.Extensions.DependencyModel.targets</w:t>
      </w:r>
      <w:r>
        <w:br/>
      </w:r>
      <w:r>
        <w:rPr>
          <w:rStyle w:val="VerbatimChar"/>
        </w:rPr>
        <w:t xml:space="preserve">-   -   RestaurantManagementSystem/packages/microsoft.extensions.dependencymodel/9.0.9/lib/net462/Microsoft.Extensions.DependencyModel.dll</w:t>
      </w:r>
      <w:r>
        <w:br/>
      </w:r>
      <w:r>
        <w:rPr>
          <w:rStyle w:val="VerbatimChar"/>
        </w:rPr>
        <w:t xml:space="preserve">502 0   RestaurantManagementSystem/packages/microsoft.extensions.dependencymodel/9.0.9/lib/net462/Microsoft.Extensions.DependencyModel.xml</w:t>
      </w:r>
      <w:r>
        <w:br/>
      </w:r>
      <w:r>
        <w:rPr>
          <w:rStyle w:val="VerbatimChar"/>
        </w:rPr>
        <w:t xml:space="preserve">-   -   RestaurantManagementSystem/packages/microsoft.extensions.dependencymodel/9.0.9/lib/net8.0/Microsoft.Extensions.DependencyModel.dll</w:t>
      </w:r>
      <w:r>
        <w:br/>
      </w:r>
      <w:r>
        <w:rPr>
          <w:rStyle w:val="VerbatimChar"/>
        </w:rPr>
        <w:t xml:space="preserve">502 0   RestaurantManagementSystem/packages/microsoft.extensions.dependencymodel/9.0.9/lib/net8.0/Microsoft.Extensions.DependencyModel.xml</w:t>
      </w:r>
      <w:r>
        <w:br/>
      </w:r>
      <w:r>
        <w:rPr>
          <w:rStyle w:val="VerbatimChar"/>
        </w:rPr>
        <w:t xml:space="preserve">-   -   RestaurantManagementSystem/packages/microsoft.extensions.dependencymodel/9.0.9/lib/net9.0/Microsoft.Extensions.DependencyModel.dll</w:t>
      </w:r>
      <w:r>
        <w:br/>
      </w:r>
      <w:r>
        <w:rPr>
          <w:rStyle w:val="VerbatimChar"/>
        </w:rPr>
        <w:t xml:space="preserve">502 0   RestaurantManagementSystem/packages/microsoft.extensions.dependencymodel/9.0.9/lib/net9.0/Microsoft.Extensions.DependencyModel.xml</w:t>
      </w:r>
      <w:r>
        <w:br/>
      </w:r>
      <w:r>
        <w:rPr>
          <w:rStyle w:val="VerbatimChar"/>
        </w:rPr>
        <w:t xml:space="preserve">-   -   RestaurantManagementSystem/packages/microsoft.extensions.dependencymodel/9.0.9/lib/netstandard2.0/Microsoft.Extensions.DependencyModel.dll</w:t>
      </w:r>
      <w:r>
        <w:br/>
      </w:r>
      <w:r>
        <w:rPr>
          <w:rStyle w:val="VerbatimChar"/>
        </w:rPr>
        <w:t xml:space="preserve">502 0   RestaurantManagementSystem/packages/microsoft.extensions.dependencymodel/9.0.9/lib/netstandard2.0/Microsoft.Extensions.DependencyModel.xml</w:t>
      </w:r>
      <w:r>
        <w:br/>
      </w:r>
      <w:r>
        <w:rPr>
          <w:rStyle w:val="VerbatimChar"/>
        </w:rPr>
        <w:t xml:space="preserve">-   -   RestaurantManagementSystem/packages/microsoft.extensions.dependencymodel/9.0.9/microsoft.extensions.dependencymodel.9.0.9.nupkg</w:t>
      </w:r>
      <w:r>
        <w:br/>
      </w:r>
      <w:r>
        <w:rPr>
          <w:rStyle w:val="VerbatimChar"/>
        </w:rPr>
        <w:t xml:space="preserve">1   0   RestaurantManagementSystem/packages/microsoft.extensions.dependencymodel/9.0.9/microsoft.extensions.dependencymodel.9.0.9.nupkg.sha512</w:t>
      </w:r>
      <w:r>
        <w:br/>
      </w:r>
      <w:r>
        <w:rPr>
          <w:rStyle w:val="VerbatimChar"/>
        </w:rPr>
        <w:t xml:space="preserve">42  0   RestaurantManagementSystem/packages/microsoft.extensions.dependencymodel/9.0.9/microsoft.extensions.dependencymodel.nuspec</w:t>
      </w:r>
      <w:r>
        <w:br/>
      </w:r>
      <w:r>
        <w:rPr>
          <w:rStyle w:val="VerbatimChar"/>
        </w:rPr>
        <w:t xml:space="preserve">0   0   RestaurantManagementSystem/packages/microsoft.extensions.dependencymodel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diagnostics.abstractions/8.0.1/.nupkg.metadata</w:t>
      </w:r>
      <w:r>
        <w:br/>
      </w:r>
      <w:r>
        <w:rPr>
          <w:rStyle w:val="VerbatimChar"/>
        </w:rPr>
        <w:t xml:space="preserve">-   -   RestaurantManagementSystem/packages/microsoft.extensions.diagnostics.abstractions/8.0.1/.signature.p7s</w:t>
      </w:r>
      <w:r>
        <w:br/>
      </w:r>
      <w:r>
        <w:rPr>
          <w:rStyle w:val="VerbatimChar"/>
        </w:rPr>
        <w:t xml:space="preserve">-   -   RestaurantManagementSystem/packages/microsoft.extensions.diagnostics.abstractions/8.0.1/Icon.png</w:t>
      </w:r>
      <w:r>
        <w:br/>
      </w:r>
      <w:r>
        <w:rPr>
          <w:rStyle w:val="VerbatimChar"/>
        </w:rPr>
        <w:t xml:space="preserve">23  0   RestaurantManagementSystem/packages/microsoft.extensions.diagnostics.abstractions/8.0.1/LICENSE.TXT</w:t>
      </w:r>
      <w:r>
        <w:br/>
      </w:r>
      <w:r>
        <w:rPr>
          <w:rStyle w:val="VerbatimChar"/>
        </w:rPr>
        <w:t xml:space="preserve">1272    0   RestaurantManagementSystem/packages/microsoft.extensions.diagnostics.abstractions/8.0.1/THIRD-PARTY-NOTICES.TXT</w:t>
      </w:r>
      <w:r>
        <w:br/>
      </w:r>
      <w:r>
        <w:rPr>
          <w:rStyle w:val="VerbatimChar"/>
        </w:rPr>
        <w:t xml:space="preserve">6   0   RestaurantManagementSystem/packages/microsoft.extensions.diagnostics.abstractions/8.0.1/buildTransitive/net461/Microsoft.Extensions.Diagnostics.Abstractions.targets</w:t>
      </w:r>
      <w:r>
        <w:br/>
      </w:r>
      <w:r>
        <w:rPr>
          <w:rStyle w:val="VerbatimChar"/>
        </w:rPr>
        <w:t xml:space="preserve">0   0   RestaurantManagementSystem/packages/microsoft.extensions.diagnostics.abstractions/8.0.1/buildTransitive/net462/_._</w:t>
      </w:r>
      <w:r>
        <w:br/>
      </w:r>
      <w:r>
        <w:rPr>
          <w:rStyle w:val="VerbatimChar"/>
        </w:rPr>
        <w:t xml:space="preserve">0   0   RestaurantManagementSystem/packages/microsoft.extensions.diagnostics.abstractions/8.0.1/buildTransitive/net6.0/_._</w:t>
      </w:r>
      <w:r>
        <w:br/>
      </w:r>
      <w:r>
        <w:rPr>
          <w:rStyle w:val="VerbatimChar"/>
        </w:rPr>
        <w:t xml:space="preserve">6   0   RestaurantManagementSystem/packages/microsoft.extensions.diagnostics.abstractions/8.0.1/buildTransitive/netcoreapp2.0/Microsoft.Extensions.Diagnostics.Abstractions.targets</w:t>
      </w:r>
      <w:r>
        <w:br/>
      </w:r>
      <w:r>
        <w:rPr>
          <w:rStyle w:val="VerbatimChar"/>
        </w:rPr>
        <w:t xml:space="preserve">-   -   RestaurantManagementSystem/packages/microsoft.extensions.diagnostics.abstractions/8.0.1/lib/net462/Microsoft.Extensions.Diagnostics.Abstractions.dll</w:t>
      </w:r>
      <w:r>
        <w:br/>
      </w:r>
      <w:r>
        <w:rPr>
          <w:rStyle w:val="VerbatimChar"/>
        </w:rPr>
        <w:t xml:space="preserve">641 0   RestaurantManagementSystem/packages/microsoft.extensions.diagnostics.abstractions/8.0.1/lib/net462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extensions.diagnostics.abstractions/8.0.1/lib/net6.0/Microsoft.Extensions.Diagnostics.Abstractions.dll</w:t>
      </w:r>
      <w:r>
        <w:br/>
      </w:r>
      <w:r>
        <w:rPr>
          <w:rStyle w:val="VerbatimChar"/>
        </w:rPr>
        <w:t xml:space="preserve">407 0   RestaurantManagementSystem/packages/microsoft.extensions.diagnostics.abstractions/8.0.1/lib/net6.0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extensions.diagnostics.abstractions/8.0.1/lib/net7.0/Microsoft.Extensions.Diagnostics.Abstractions.dll</w:t>
      </w:r>
      <w:r>
        <w:br/>
      </w:r>
      <w:r>
        <w:rPr>
          <w:rStyle w:val="VerbatimChar"/>
        </w:rPr>
        <w:t xml:space="preserve">336 0   RestaurantManagementSystem/packages/microsoft.extensions.diagnostics.abstractions/8.0.1/lib/net7.0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extensions.diagnostics.abstractions/8.0.1/lib/net8.0/Microsoft.Extensions.Diagnostics.Abstractions.dll</w:t>
      </w:r>
      <w:r>
        <w:br/>
      </w:r>
      <w:r>
        <w:rPr>
          <w:rStyle w:val="VerbatimChar"/>
        </w:rPr>
        <w:t xml:space="preserve">336 0   RestaurantManagementSystem/packages/microsoft.extensions.diagnostics.abstractions/8.0.1/lib/net8.0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extensions.diagnostics.abstractions/8.0.1/lib/netstandard2.0/Microsoft.Extensions.Diagnostics.Abstractions.dll</w:t>
      </w:r>
      <w:r>
        <w:br/>
      </w:r>
      <w:r>
        <w:rPr>
          <w:rStyle w:val="VerbatimChar"/>
        </w:rPr>
        <w:t xml:space="preserve">641 0   RestaurantManagementSystem/packages/microsoft.extensions.diagnostics.abstractions/8.0.1/lib/netstandard2.0/Microsoft.Extensions.Diagnostics.Abstractions.xml</w:t>
      </w:r>
      <w:r>
        <w:br/>
      </w:r>
      <w:r>
        <w:rPr>
          <w:rStyle w:val="VerbatimChar"/>
        </w:rPr>
        <w:t xml:space="preserve">-   -   RestaurantManagementSystem/packages/microsoft.extensions.diagnostics.abstractions/8.0.1/microsoft.extensions.diagnostics.abstractions.8.0.1.nupkg</w:t>
      </w:r>
      <w:r>
        <w:br/>
      </w:r>
      <w:r>
        <w:rPr>
          <w:rStyle w:val="VerbatimChar"/>
        </w:rPr>
        <w:t xml:space="preserve">1   0   RestaurantManagementSystem/packages/microsoft.extensions.diagnostics.abstractions/8.0.1/microsoft.extensions.diagnostics.abstractions.8.0.1.nupkg.sha512</w:t>
      </w:r>
      <w:r>
        <w:br/>
      </w:r>
      <w:r>
        <w:rPr>
          <w:rStyle w:val="VerbatimChar"/>
        </w:rPr>
        <w:t xml:space="preserve">55  0   RestaurantManagementSystem/packages/microsoft.extensions.diagnostics.abstractions/8.0.1/microsoft.extensions.diagnostics.abstractions.nuspec</w:t>
      </w:r>
      <w:r>
        <w:br/>
      </w:r>
      <w:r>
        <w:rPr>
          <w:rStyle w:val="VerbatimChar"/>
        </w:rPr>
        <w:t xml:space="preserve">0   0   RestaurantManagementSystem/packages/microsoft.extensions.diagnostics.abstractions/8.0.1/useSharedDesignerContext.txt</w:t>
      </w:r>
      <w:r>
        <w:br/>
      </w:r>
      <w:r>
        <w:rPr>
          <w:rStyle w:val="VerbatimChar"/>
        </w:rPr>
        <w:t xml:space="preserve">5   0   RestaurantManagementSystem/packages/microsoft.extensions.fileproviders.abstractions/8.0.0/.nupkg.metadata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.signature.p7s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Icon.png</w:t>
      </w:r>
      <w:r>
        <w:br/>
      </w:r>
      <w:r>
        <w:rPr>
          <w:rStyle w:val="VerbatimChar"/>
        </w:rPr>
        <w:t xml:space="preserve">23  0   RestaurantManagementSystem/packages/microsoft.extensions.fileproviders.abstractions/8.0.0/LICENSE.TXT</w:t>
      </w:r>
      <w:r>
        <w:br/>
      </w:r>
      <w:r>
        <w:rPr>
          <w:rStyle w:val="VerbatimChar"/>
        </w:rPr>
        <w:t xml:space="preserve">51  0   RestaurantManagementSystem/packages/microsoft.extensions.fileproviders.abstractions/8.0.0/PACKAGE.md</w:t>
      </w:r>
      <w:r>
        <w:br/>
      </w:r>
      <w:r>
        <w:rPr>
          <w:rStyle w:val="VerbatimChar"/>
        </w:rPr>
        <w:t xml:space="preserve">1272    0   RestaurantManagementSystem/packages/microsoft.extensions.fileproviders.abstractions/8.0.0/THIRD-PARTY-NOTICES.TXT</w:t>
      </w:r>
      <w:r>
        <w:br/>
      </w:r>
      <w:r>
        <w:rPr>
          <w:rStyle w:val="VerbatimChar"/>
        </w:rPr>
        <w:t xml:space="preserve">6   0   RestaurantManagementSystem/packages/microsoft.extensions.fileproviders.abstractions/8.0.0/buildTransitive/net461/Microsoft.Extensions.FileProviders.Abstractions.targets</w:t>
      </w:r>
      <w:r>
        <w:br/>
      </w:r>
      <w:r>
        <w:rPr>
          <w:rStyle w:val="VerbatimChar"/>
        </w:rPr>
        <w:t xml:space="preserve">0   0   RestaurantManagementSystem/packages/microsoft.extensions.fileproviders.abstractions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fileproviders.abstractions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fileproviders.abstractions/8.0.0/buildTransitive/netcoreapp2.0/Microsoft.Extensions.FileProviders.Abstractions.targets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lib/net462/Microsoft.Extensions.FileProviders.Abstractions.dll</w:t>
      </w:r>
      <w:r>
        <w:br/>
      </w:r>
      <w:r>
        <w:rPr>
          <w:rStyle w:val="VerbatimChar"/>
        </w:rPr>
        <w:t xml:space="preserve">390 0   RestaurantManagementSystem/packages/microsoft.extensions.fileproviders.abstractions/8.0.0/lib/net462/Microsoft.Extensions.FileProviders.Abstractions.xml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lib/net6.0/Microsoft.Extensions.FileProviders.Abstractions.dll</w:t>
      </w:r>
      <w:r>
        <w:br/>
      </w:r>
      <w:r>
        <w:rPr>
          <w:rStyle w:val="VerbatimChar"/>
        </w:rPr>
        <w:t xml:space="preserve">281 0   RestaurantManagementSystem/packages/microsoft.extensions.fileproviders.abstractions/8.0.0/lib/net6.0/Microsoft.Extensions.FileProviders.Abstractions.xml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lib/net8.0/Microsoft.Extensions.FileProviders.Abstractions.dll</w:t>
      </w:r>
      <w:r>
        <w:br/>
      </w:r>
      <w:r>
        <w:rPr>
          <w:rStyle w:val="VerbatimChar"/>
        </w:rPr>
        <w:t xml:space="preserve">210 0   RestaurantManagementSystem/packages/microsoft.extensions.fileproviders.abstractions/8.0.0/lib/net8.0/Microsoft.Extensions.FileProviders.Abstractions.xml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lib/netstandard2.0/Microsoft.Extensions.FileProviders.Abstractions.dll</w:t>
      </w:r>
      <w:r>
        <w:br/>
      </w:r>
      <w:r>
        <w:rPr>
          <w:rStyle w:val="VerbatimChar"/>
        </w:rPr>
        <w:t xml:space="preserve">390 0   RestaurantManagementSystem/packages/microsoft.extensions.fileproviders.abstractions/8.0.0/lib/netstandard2.0/Microsoft.Extensions.FileProviders.Abstractions.xml</w:t>
      </w:r>
      <w:r>
        <w:br/>
      </w:r>
      <w:r>
        <w:rPr>
          <w:rStyle w:val="VerbatimChar"/>
        </w:rPr>
        <w:t xml:space="preserve">-   -   RestaurantManagementSystem/packages/microsoft.extensions.fileproviders.abstractions/8.0.0/microsoft.extensions.fileproviders.abstractions.8.0.0.nupkg</w:t>
      </w:r>
      <w:r>
        <w:br/>
      </w:r>
      <w:r>
        <w:rPr>
          <w:rStyle w:val="VerbatimChar"/>
        </w:rPr>
        <w:t xml:space="preserve">1   0   RestaurantManagementSystem/packages/microsoft.extensions.fileproviders.abstractions/8.0.0/microsoft.extensions.fileproviders.abstractions.8.0.0.nupkg.sha512</w:t>
      </w:r>
      <w:r>
        <w:br/>
      </w:r>
      <w:r>
        <w:rPr>
          <w:rStyle w:val="VerbatimChar"/>
        </w:rPr>
        <w:t xml:space="preserve">37  0   RestaurantManagementSystem/packages/microsoft.extensions.fileproviders.abstractions/8.0.0/microsoft.extensions.fileproviders.abstractions.nuspec</w:t>
      </w:r>
      <w:r>
        <w:br/>
      </w:r>
      <w:r>
        <w:rPr>
          <w:rStyle w:val="VerbatimChar"/>
        </w:rPr>
        <w:t xml:space="preserve">0   0   RestaurantManagementSystem/packages/microsoft.extensions.fileproviders.abstractions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fileproviders.composite/8.0.0/.nupkg.metadata</w:t>
      </w:r>
      <w:r>
        <w:br/>
      </w:r>
      <w:r>
        <w:rPr>
          <w:rStyle w:val="VerbatimChar"/>
        </w:rPr>
        <w:t xml:space="preserve">-   -   RestaurantManagementSystem/packages/microsoft.extensions.fileproviders.composite/8.0.0/.signature.p7s</w:t>
      </w:r>
      <w:r>
        <w:br/>
      </w:r>
      <w:r>
        <w:rPr>
          <w:rStyle w:val="VerbatimChar"/>
        </w:rPr>
        <w:t xml:space="preserve">-   -   RestaurantManagementSystem/packages/microsoft.extensions.fileproviders.composite/8.0.0/Icon.png</w:t>
      </w:r>
      <w:r>
        <w:br/>
      </w:r>
      <w:r>
        <w:rPr>
          <w:rStyle w:val="VerbatimChar"/>
        </w:rPr>
        <w:t xml:space="preserve">23  0   RestaurantManagementSystem/packages/microsoft.extensions.fileproviders.composite/8.0.0/LICENSE.TXT</w:t>
      </w:r>
      <w:r>
        <w:br/>
      </w:r>
      <w:r>
        <w:rPr>
          <w:rStyle w:val="VerbatimChar"/>
        </w:rPr>
        <w:t xml:space="preserve">1272    0   RestaurantManagementSystem/packages/microsoft.extensions.fileproviders.composite/8.0.0/THIRD-PARTY-NOTICES.TXT</w:t>
      </w:r>
      <w:r>
        <w:br/>
      </w:r>
      <w:r>
        <w:rPr>
          <w:rStyle w:val="VerbatimChar"/>
        </w:rPr>
        <w:t xml:space="preserve">6   0   RestaurantManagementSystem/packages/microsoft.extensions.fileproviders.composite/8.0.0/buildTransitive/net461/Microsoft.Extensions.FileProviders.Composite.targets</w:t>
      </w:r>
      <w:r>
        <w:br/>
      </w:r>
      <w:r>
        <w:rPr>
          <w:rStyle w:val="VerbatimChar"/>
        </w:rPr>
        <w:t xml:space="preserve">0   0   RestaurantManagementSystem/packages/microsoft.extensions.fileproviders.composite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fileproviders.composite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fileproviders.composite/8.0.0/buildTransitive/netcoreapp2.0/Microsoft.Extensions.FileProviders.Composite.targets</w:t>
      </w:r>
      <w:r>
        <w:br/>
      </w:r>
      <w:r>
        <w:rPr>
          <w:rStyle w:val="VerbatimChar"/>
        </w:rPr>
        <w:t xml:space="preserve">-   -   RestaurantManagementSystem/packages/microsoft.extensions.fileproviders.composite/8.0.0/lib/net462/Microsoft.Extensions.FileProviders.Composite.dll</w:t>
      </w:r>
      <w:r>
        <w:br/>
      </w:r>
      <w:r>
        <w:rPr>
          <w:rStyle w:val="VerbatimChar"/>
        </w:rPr>
        <w:t xml:space="preserve">274 0   RestaurantManagementSystem/packages/microsoft.extensions.fileproviders.composite/8.0.0/lib/net462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extensions.fileproviders.composite/8.0.0/lib/net6.0/Microsoft.Extensions.FileProviders.Composite.dll</w:t>
      </w:r>
      <w:r>
        <w:br/>
      </w:r>
      <w:r>
        <w:rPr>
          <w:rStyle w:val="VerbatimChar"/>
        </w:rPr>
        <w:t xml:space="preserve">165 0   RestaurantManagementSystem/packages/microsoft.extensions.fileproviders.composite/8.0.0/lib/net6.0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extensions.fileproviders.composite/8.0.0/lib/net7.0/Microsoft.Extensions.FileProviders.Composite.dll</w:t>
      </w:r>
      <w:r>
        <w:br/>
      </w:r>
      <w:r>
        <w:rPr>
          <w:rStyle w:val="VerbatimChar"/>
        </w:rPr>
        <w:t xml:space="preserve">94  0   RestaurantManagementSystem/packages/microsoft.extensions.fileproviders.composite/8.0.0/lib/net7.0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extensions.fileproviders.composite/8.0.0/lib/net8.0/Microsoft.Extensions.FileProviders.Composite.dll</w:t>
      </w:r>
      <w:r>
        <w:br/>
      </w:r>
      <w:r>
        <w:rPr>
          <w:rStyle w:val="VerbatimChar"/>
        </w:rPr>
        <w:t xml:space="preserve">94  0   RestaurantManagementSystem/packages/microsoft.extensions.fileproviders.composite/8.0.0/lib/net8.0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extensions.fileproviders.composite/8.0.0/lib/netstandard2.0/Microsoft.Extensions.FileProviders.Composite.dll</w:t>
      </w:r>
      <w:r>
        <w:br/>
      </w:r>
      <w:r>
        <w:rPr>
          <w:rStyle w:val="VerbatimChar"/>
        </w:rPr>
        <w:t xml:space="preserve">274 0   RestaurantManagementSystem/packages/microsoft.extensions.fileproviders.composite/8.0.0/lib/netstandard2.0/Microsoft.Extensions.FileProviders.Composite.xml</w:t>
      </w:r>
      <w:r>
        <w:br/>
      </w:r>
      <w:r>
        <w:rPr>
          <w:rStyle w:val="VerbatimChar"/>
        </w:rPr>
        <w:t xml:space="preserve">-   -   RestaurantManagementSystem/packages/microsoft.extensions.fileproviders.composite/8.0.0/microsoft.extensions.fileproviders.composite.8.0.0.nupkg</w:t>
      </w:r>
      <w:r>
        <w:br/>
      </w:r>
      <w:r>
        <w:rPr>
          <w:rStyle w:val="VerbatimChar"/>
        </w:rPr>
        <w:t xml:space="preserve">1   0   RestaurantManagementSystem/packages/microsoft.extensions.fileproviders.composite/8.0.0/microsoft.extensions.fileproviders.composite.8.0.0.nupkg.sha512</w:t>
      </w:r>
      <w:r>
        <w:br/>
      </w:r>
      <w:r>
        <w:rPr>
          <w:rStyle w:val="VerbatimChar"/>
        </w:rPr>
        <w:t xml:space="preserve">39  0   RestaurantManagementSystem/packages/microsoft.extensions.fileproviders.composite/8.0.0/microsoft.extensions.fileproviders.composite.nuspec</w:t>
      </w:r>
      <w:r>
        <w:br/>
      </w:r>
      <w:r>
        <w:rPr>
          <w:rStyle w:val="VerbatimChar"/>
        </w:rPr>
        <w:t xml:space="preserve">0   0   RestaurantManagementSystem/packages/microsoft.extensions.fileproviders.composite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filesystemglobbing/8.0.0/.nupkg.metadata</w:t>
      </w:r>
      <w:r>
        <w:br/>
      </w:r>
      <w:r>
        <w:rPr>
          <w:rStyle w:val="VerbatimChar"/>
        </w:rPr>
        <w:t xml:space="preserve">-   -   RestaurantManagementSystem/packages/microsoft.extensions.filesystemglobbing/8.0.0/.signature.p7s</w:t>
      </w:r>
      <w:r>
        <w:br/>
      </w:r>
      <w:r>
        <w:rPr>
          <w:rStyle w:val="VerbatimChar"/>
        </w:rPr>
        <w:t xml:space="preserve">-   -   RestaurantManagementSystem/packages/microsoft.extensions.filesystemglobbing/8.0.0/Icon.png</w:t>
      </w:r>
      <w:r>
        <w:br/>
      </w:r>
      <w:r>
        <w:rPr>
          <w:rStyle w:val="VerbatimChar"/>
        </w:rPr>
        <w:t xml:space="preserve">23  0   RestaurantManagementSystem/packages/microsoft.extensions.filesystemglobbing/8.0.0/LICENSE.TXT</w:t>
      </w:r>
      <w:r>
        <w:br/>
      </w:r>
      <w:r>
        <w:rPr>
          <w:rStyle w:val="VerbatimChar"/>
        </w:rPr>
        <w:t xml:space="preserve">52  0   RestaurantManagementSystem/packages/microsoft.extensions.filesystemglobbing/8.0.0/PACKAGE.md</w:t>
      </w:r>
      <w:r>
        <w:br/>
      </w:r>
      <w:r>
        <w:rPr>
          <w:rStyle w:val="VerbatimChar"/>
        </w:rPr>
        <w:t xml:space="preserve">1272    0   RestaurantManagementSystem/packages/microsoft.extensions.filesystemglobbing/8.0.0/THIRD-PARTY-NOTICES.TXT</w:t>
      </w:r>
      <w:r>
        <w:br/>
      </w:r>
      <w:r>
        <w:rPr>
          <w:rStyle w:val="VerbatimChar"/>
        </w:rPr>
        <w:t xml:space="preserve">6   0   RestaurantManagementSystem/packages/microsoft.extensions.filesystemglobbing/8.0.0/buildTransitive/net461/Microsoft.Extensions.FileSystemGlobbing.targets</w:t>
      </w:r>
      <w:r>
        <w:br/>
      </w:r>
      <w:r>
        <w:rPr>
          <w:rStyle w:val="VerbatimChar"/>
        </w:rPr>
        <w:t xml:space="preserve">0   0   RestaurantManagementSystem/packages/microsoft.extensions.filesystemglobbing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filesystemglobbing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filesystemglobbing/8.0.0/buildTransitive/netcoreapp2.0/Microsoft.Extensions.FileSystemGlobbing.targets</w:t>
      </w:r>
      <w:r>
        <w:br/>
      </w:r>
      <w:r>
        <w:rPr>
          <w:rStyle w:val="VerbatimChar"/>
        </w:rPr>
        <w:t xml:space="preserve">-   -   RestaurantManagementSystem/packages/microsoft.extensions.filesystemglobbing/8.0.0/lib/net462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extensions.filesystemglobbing/8.0.0/lib/net462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extensions.filesystemglobbing/8.0.0/lib/net6.0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extensions.filesystemglobbing/8.0.0/lib/net6.0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extensions.filesystemglobbing/8.0.0/lib/net7.0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extensions.filesystemglobbing/8.0.0/lib/net7.0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extensions.filesystemglobbing/8.0.0/lib/net8.0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extensions.filesystemglobbing/8.0.0/lib/net8.0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extensions.filesystemglobbing/8.0.0/lib/netstandard2.0/Microsoft.Extensions.FileSystemGlobbing.dll</w:t>
      </w:r>
      <w:r>
        <w:br/>
      </w:r>
      <w:r>
        <w:rPr>
          <w:rStyle w:val="VerbatimChar"/>
        </w:rPr>
        <w:t xml:space="preserve">649 0   RestaurantManagementSystem/packages/microsoft.extensions.filesystemglobbing/8.0.0/lib/netstandard2.0/Microsoft.Extensions.FileSystemGlobbing.xml</w:t>
      </w:r>
      <w:r>
        <w:br/>
      </w:r>
      <w:r>
        <w:rPr>
          <w:rStyle w:val="VerbatimChar"/>
        </w:rPr>
        <w:t xml:space="preserve">-   -   RestaurantManagementSystem/packages/microsoft.extensions.filesystemglobbing/8.0.0/microsoft.extensions.filesystemglobbing.8.0.0.nupkg</w:t>
      </w:r>
      <w:r>
        <w:br/>
      </w:r>
      <w:r>
        <w:rPr>
          <w:rStyle w:val="VerbatimChar"/>
        </w:rPr>
        <w:t xml:space="preserve">1   0   RestaurantManagementSystem/packages/microsoft.extensions.filesystemglobbing/8.0.0/microsoft.extensions.filesystemglobbing.8.0.0.nupkg.sha512</w:t>
      </w:r>
      <w:r>
        <w:br/>
      </w:r>
      <w:r>
        <w:rPr>
          <w:rStyle w:val="VerbatimChar"/>
        </w:rPr>
        <w:t xml:space="preserve">25  0   RestaurantManagementSystem/packages/microsoft.extensions.filesystemglobbing/8.0.0/microsoft.extensions.filesystemglobbing.nuspec</w:t>
      </w:r>
      <w:r>
        <w:br/>
      </w:r>
      <w:r>
        <w:rPr>
          <w:rStyle w:val="VerbatimChar"/>
        </w:rPr>
        <w:t xml:space="preserve">0   0   RestaurantManagementSystem/packages/microsoft.extensions.filesystemglobbing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hosting.abstractions/8.0.1/.nupkg.metadata</w:t>
      </w:r>
      <w:r>
        <w:br/>
      </w:r>
      <w:r>
        <w:rPr>
          <w:rStyle w:val="VerbatimChar"/>
        </w:rPr>
        <w:t xml:space="preserve">-   -   RestaurantManagementSystem/packages/microsoft.extensions.hosting.abstractions/8.0.1/.signature.p7s</w:t>
      </w:r>
      <w:r>
        <w:br/>
      </w:r>
      <w:r>
        <w:rPr>
          <w:rStyle w:val="VerbatimChar"/>
        </w:rPr>
        <w:t xml:space="preserve">-   -   RestaurantManagementSystem/packages/microsoft.extensions.hosting.abstractions/8.0.1/Icon.png</w:t>
      </w:r>
      <w:r>
        <w:br/>
      </w:r>
      <w:r>
        <w:rPr>
          <w:rStyle w:val="VerbatimChar"/>
        </w:rPr>
        <w:t xml:space="preserve">23  0   RestaurantManagementSystem/packages/microsoft.extensions.hosting.abstractions/8.0.1/LICENSE.TXT</w:t>
      </w:r>
      <w:r>
        <w:br/>
      </w:r>
      <w:r>
        <w:rPr>
          <w:rStyle w:val="VerbatimChar"/>
        </w:rPr>
        <w:t xml:space="preserve">43  0   RestaurantManagementSystem/packages/microsoft.extensions.hosting.abstractions/8.0.1/PACKAGE.md</w:t>
      </w:r>
      <w:r>
        <w:br/>
      </w:r>
      <w:r>
        <w:rPr>
          <w:rStyle w:val="VerbatimChar"/>
        </w:rPr>
        <w:t xml:space="preserve">1272    0   RestaurantManagementSystem/packages/microsoft.extensions.hosting.abstractions/8.0.1/THIRD-PARTY-NOTICES.TXT</w:t>
      </w:r>
      <w:r>
        <w:br/>
      </w:r>
      <w:r>
        <w:rPr>
          <w:rStyle w:val="VerbatimChar"/>
        </w:rPr>
        <w:t xml:space="preserve">6   0   RestaurantManagementSystem/packages/microsoft.extensions.hosting.abstractions/8.0.1/buildTransitive/net461/Microsoft.Extensions.Hosting.Abstractions.targets</w:t>
      </w:r>
      <w:r>
        <w:br/>
      </w:r>
      <w:r>
        <w:rPr>
          <w:rStyle w:val="VerbatimChar"/>
        </w:rPr>
        <w:t xml:space="preserve">0   0   RestaurantManagementSystem/packages/microsoft.extensions.hosting.abstractions/8.0.1/buildTransitive/net462/_._</w:t>
      </w:r>
      <w:r>
        <w:br/>
      </w:r>
      <w:r>
        <w:rPr>
          <w:rStyle w:val="VerbatimChar"/>
        </w:rPr>
        <w:t xml:space="preserve">0   0   RestaurantManagementSystem/packages/microsoft.extensions.hosting.abstractions/8.0.1/buildTransitive/net6.0/_._</w:t>
      </w:r>
      <w:r>
        <w:br/>
      </w:r>
      <w:r>
        <w:rPr>
          <w:rStyle w:val="VerbatimChar"/>
        </w:rPr>
        <w:t xml:space="preserve">6   0   RestaurantManagementSystem/packages/microsoft.extensions.hosting.abstractions/8.0.1/buildTransitive/netcoreapp2.0/Microsoft.Extensions.Hosting.Abstractions.targets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462/Microsoft.Extensions.Hosting.Abstractions.dll</w:t>
      </w:r>
      <w:r>
        <w:br/>
      </w:r>
      <w:r>
        <w:rPr>
          <w:rStyle w:val="VerbatimChar"/>
        </w:rPr>
        <w:t xml:space="preserve">1009    0   RestaurantManagementSystem/packages/microsoft.extensions.hosting.abstractions/8.0.1/lib/net462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6.0/Microsoft.Extensions.Hosting.Abstractions.dll</w:t>
      </w:r>
      <w:r>
        <w:br/>
      </w:r>
      <w:r>
        <w:rPr>
          <w:rStyle w:val="VerbatimChar"/>
        </w:rPr>
        <w:t xml:space="preserve">775 0   RestaurantManagementSystem/packages/microsoft.extensions.hosting.abstractions/8.0.1/lib/net6.0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7.0/Microsoft.Extensions.Hosting.Abstractions.dll</w:t>
      </w:r>
      <w:r>
        <w:br/>
      </w:r>
      <w:r>
        <w:rPr>
          <w:rStyle w:val="VerbatimChar"/>
        </w:rPr>
        <w:t xml:space="preserve">704 0   RestaurantManagementSystem/packages/microsoft.extensions.hosting.abstractions/8.0.1/lib/net7.0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8.0/Microsoft.Extensions.Hosting.Abstractions.dll</w:t>
      </w:r>
      <w:r>
        <w:br/>
      </w:r>
      <w:r>
        <w:rPr>
          <w:rStyle w:val="VerbatimChar"/>
        </w:rPr>
        <w:t xml:space="preserve">704 0   RestaurantManagementSystem/packages/microsoft.extensions.hosting.abstractions/8.0.1/lib/net8.0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standard2.0/Microsoft.Extensions.Hosting.Abstractions.dll</w:t>
      </w:r>
      <w:r>
        <w:br/>
      </w:r>
      <w:r>
        <w:rPr>
          <w:rStyle w:val="VerbatimChar"/>
        </w:rPr>
        <w:t xml:space="preserve">1009    0   RestaurantManagementSystem/packages/microsoft.extensions.hosting.abstractions/8.0.1/lib/netstandard2.0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lib/netstandard2.1/Microsoft.Extensions.Hosting.Abstractions.dll</w:t>
      </w:r>
      <w:r>
        <w:br/>
      </w:r>
      <w:r>
        <w:rPr>
          <w:rStyle w:val="VerbatimChar"/>
        </w:rPr>
        <w:t xml:space="preserve">945 0   RestaurantManagementSystem/packages/microsoft.extensions.hosting.abstractions/8.0.1/lib/netstandard2.1/Microsoft.Extensions.Hosting.Abstractions.xml</w:t>
      </w:r>
      <w:r>
        <w:br/>
      </w:r>
      <w:r>
        <w:rPr>
          <w:rStyle w:val="VerbatimChar"/>
        </w:rPr>
        <w:t xml:space="preserve">-   -   RestaurantManagementSystem/packages/microsoft.extensions.hosting.abstractions/8.0.1/microsoft.extensions.hosting.abstractions.8.0.1.nupkg</w:t>
      </w:r>
      <w:r>
        <w:br/>
      </w:r>
      <w:r>
        <w:rPr>
          <w:rStyle w:val="VerbatimChar"/>
        </w:rPr>
        <w:t xml:space="preserve">1   0   RestaurantManagementSystem/packages/microsoft.extensions.hosting.abstractions/8.0.1/microsoft.extensions.hosting.abstractions.8.0.1.nupkg.sha512</w:t>
      </w:r>
      <w:r>
        <w:br/>
      </w:r>
      <w:r>
        <w:rPr>
          <w:rStyle w:val="VerbatimChar"/>
        </w:rPr>
        <w:t xml:space="preserve">66  0   RestaurantManagementSystem/packages/microsoft.extensions.hosting.abstractions/8.0.1/microsoft.extensions.hosting.abstractions.nuspec</w:t>
      </w:r>
      <w:r>
        <w:br/>
      </w:r>
      <w:r>
        <w:rPr>
          <w:rStyle w:val="VerbatimChar"/>
        </w:rPr>
        <w:t xml:space="preserve">0   0   RestaurantManagementSystem/packages/microsoft.extensions.hosting.abstractions/8.0.1/useSharedDesignerContext.txt</w:t>
      </w:r>
      <w:r>
        <w:br/>
      </w:r>
      <w:r>
        <w:rPr>
          <w:rStyle w:val="VerbatimChar"/>
        </w:rPr>
        <w:t xml:space="preserve">5   0   RestaurantManagementSystem/packages/microsoft.extensions.localization.abstractions/8.0.11/.nupkg.metadata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.signature.p7s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Icon.png</w:t>
      </w:r>
      <w:r>
        <w:br/>
      </w:r>
      <w:r>
        <w:rPr>
          <w:rStyle w:val="VerbatimChar"/>
        </w:rPr>
        <w:t xml:space="preserve">1110    0   RestaurantManagementSystem/packages/microsoft.extensions.localization.abstractions/8.0.11/THIRD-PARTY-NOTICES.TXT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lib/net462/Microsoft.Extensions.Localization.Abstractions.dll</w:t>
      </w:r>
      <w:r>
        <w:br/>
      </w:r>
      <w:r>
        <w:rPr>
          <w:rStyle w:val="VerbatimChar"/>
        </w:rPr>
        <w:t xml:space="preserve">289 0   RestaurantManagementSystem/packages/microsoft.extensions.localization.abstractions/8.0.11/lib/net462/Microsoft.Extensions.Localization.Abstractions.xml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lib/net8.0/Microsoft.Extensions.Localization.Abstractions.dll</w:t>
      </w:r>
      <w:r>
        <w:br/>
      </w:r>
      <w:r>
        <w:rPr>
          <w:rStyle w:val="VerbatimChar"/>
        </w:rPr>
        <w:t xml:space="preserve">180 0   RestaurantManagementSystem/packages/microsoft.extensions.localization.abstractions/8.0.11/lib/net8.0/Microsoft.Extensions.Localization.Abstractions.xml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lib/netstandard2.0/Microsoft.Extensions.Localization.Abstractions.dll</w:t>
      </w:r>
      <w:r>
        <w:br/>
      </w:r>
      <w:r>
        <w:rPr>
          <w:rStyle w:val="VerbatimChar"/>
        </w:rPr>
        <w:t xml:space="preserve">289 0   RestaurantManagementSystem/packages/microsoft.extensions.localization.abstractions/8.0.11/lib/netstandard2.0/Microsoft.Extensions.Localization.Abstractions.xml</w:t>
      </w:r>
      <w:r>
        <w:br/>
      </w:r>
      <w:r>
        <w:rPr>
          <w:rStyle w:val="VerbatimChar"/>
        </w:rPr>
        <w:t xml:space="preserve">-   -   RestaurantManagementSystem/packages/microsoft.extensions.localization.abstractions/8.0.11/microsoft.extensions.localization.abstractions.8.0.11.nupkg</w:t>
      </w:r>
      <w:r>
        <w:br/>
      </w:r>
      <w:r>
        <w:rPr>
          <w:rStyle w:val="VerbatimChar"/>
        </w:rPr>
        <w:t xml:space="preserve">1   0   RestaurantManagementSystem/packages/microsoft.extensions.localization.abstractions/8.0.11/microsoft.extensions.localization.abstractions.8.0.11.nupkg.sha512</w:t>
      </w:r>
      <w:r>
        <w:br/>
      </w:r>
      <w:r>
        <w:rPr>
          <w:rStyle w:val="VerbatimChar"/>
        </w:rPr>
        <w:t xml:space="preserve">28  0   RestaurantManagementSystem/packages/microsoft.extensions.localization.abstractions/8.0.11/microsoft.extensions.localization.abstractions.nuspec</w:t>
      </w:r>
      <w:r>
        <w:br/>
      </w:r>
      <w:r>
        <w:rPr>
          <w:rStyle w:val="VerbatimChar"/>
        </w:rPr>
        <w:t xml:space="preserve">5   0   RestaurantManagementSystem/packages/microsoft.extensions.localization/8.0.11/.nupkg.metadata</w:t>
      </w:r>
      <w:r>
        <w:br/>
      </w:r>
      <w:r>
        <w:rPr>
          <w:rStyle w:val="VerbatimChar"/>
        </w:rPr>
        <w:t xml:space="preserve">-   -   RestaurantManagementSystem/packages/microsoft.extensions.localization/8.0.11/.signature.p7s</w:t>
      </w:r>
      <w:r>
        <w:br/>
      </w:r>
      <w:r>
        <w:rPr>
          <w:rStyle w:val="VerbatimChar"/>
        </w:rPr>
        <w:t xml:space="preserve">-   -   RestaurantManagementSystem/packages/microsoft.extensions.localization/8.0.11/Icon.png</w:t>
      </w:r>
      <w:r>
        <w:br/>
      </w:r>
      <w:r>
        <w:rPr>
          <w:rStyle w:val="VerbatimChar"/>
        </w:rPr>
        <w:t xml:space="preserve">1110    0   RestaurantManagementSystem/packages/microsoft.extensions.localization/8.0.11/THIRD-PARTY-NOTICES.TXT</w:t>
      </w:r>
      <w:r>
        <w:br/>
      </w:r>
      <w:r>
        <w:rPr>
          <w:rStyle w:val="VerbatimChar"/>
        </w:rPr>
        <w:t xml:space="preserve">-   -   RestaurantManagementSystem/packages/microsoft.extensions.localization/8.0.11/lib/net462/Microsoft.Extensions.Localization.dll</w:t>
      </w:r>
      <w:r>
        <w:br/>
      </w:r>
      <w:r>
        <w:rPr>
          <w:rStyle w:val="VerbatimChar"/>
        </w:rPr>
        <w:t xml:space="preserve">399 0   RestaurantManagementSystem/packages/microsoft.extensions.localization/8.0.11/lib/net462/Microsoft.Extensions.Localization.xml</w:t>
      </w:r>
      <w:r>
        <w:br/>
      </w:r>
      <w:r>
        <w:rPr>
          <w:rStyle w:val="VerbatimChar"/>
        </w:rPr>
        <w:t xml:space="preserve">-   -   RestaurantManagementSystem/packages/microsoft.extensions.localization/8.0.11/lib/net8.0/Microsoft.Extensions.Localization.dll</w:t>
      </w:r>
      <w:r>
        <w:br/>
      </w:r>
      <w:r>
        <w:rPr>
          <w:rStyle w:val="VerbatimChar"/>
        </w:rPr>
        <w:t xml:space="preserve">290 0   RestaurantManagementSystem/packages/microsoft.extensions.localization/8.0.11/lib/net8.0/Microsoft.Extensions.Localization.xml</w:t>
      </w:r>
      <w:r>
        <w:br/>
      </w:r>
      <w:r>
        <w:rPr>
          <w:rStyle w:val="VerbatimChar"/>
        </w:rPr>
        <w:t xml:space="preserve">-   -   RestaurantManagementSystem/packages/microsoft.extensions.localization/8.0.11/lib/netstandard2.0/Microsoft.Extensions.Localization.dll</w:t>
      </w:r>
      <w:r>
        <w:br/>
      </w:r>
      <w:r>
        <w:rPr>
          <w:rStyle w:val="VerbatimChar"/>
        </w:rPr>
        <w:t xml:space="preserve">399 0   RestaurantManagementSystem/packages/microsoft.extensions.localization/8.0.11/lib/netstandard2.0/Microsoft.Extensions.Localization.xml</w:t>
      </w:r>
      <w:r>
        <w:br/>
      </w:r>
      <w:r>
        <w:rPr>
          <w:rStyle w:val="VerbatimChar"/>
        </w:rPr>
        <w:t xml:space="preserve">-   -   RestaurantManagementSystem/packages/microsoft.extensions.localization/8.0.11/microsoft.extensions.localization.8.0.11.nupkg</w:t>
      </w:r>
      <w:r>
        <w:br/>
      </w:r>
      <w:r>
        <w:rPr>
          <w:rStyle w:val="VerbatimChar"/>
        </w:rPr>
        <w:t xml:space="preserve">1   0   RestaurantManagementSystem/packages/microsoft.extensions.localization/8.0.11/microsoft.extensions.localization.8.0.11.nupkg.sha512</w:t>
      </w:r>
      <w:r>
        <w:br/>
      </w:r>
      <w:r>
        <w:rPr>
          <w:rStyle w:val="VerbatimChar"/>
        </w:rPr>
        <w:t xml:space="preserve">40  0   RestaurantManagementSystem/packages/microsoft.extensions.localization/8.0.11/microsoft.extensions.localization.nuspec</w:t>
      </w:r>
      <w:r>
        <w:br/>
      </w:r>
      <w:r>
        <w:rPr>
          <w:rStyle w:val="VerbatimChar"/>
        </w:rPr>
        <w:t xml:space="preserve">5   0   RestaurantManagementSystem/packages/microsoft.extensions.logging.abstractions/8.0.2/.nupkg.metadata</w:t>
      </w:r>
      <w:r>
        <w:br/>
      </w:r>
      <w:r>
        <w:rPr>
          <w:rStyle w:val="VerbatimChar"/>
        </w:rPr>
        <w:t xml:space="preserve">-   -   RestaurantManagementSystem/packages/microsoft.extensions.logging.abstractions/8.0.2/.signature.p7s</w:t>
      </w:r>
      <w:r>
        <w:br/>
      </w:r>
      <w:r>
        <w:rPr>
          <w:rStyle w:val="VerbatimChar"/>
        </w:rPr>
        <w:t xml:space="preserve">-   -   RestaurantManagementSystem/packages/microsoft.extensions.logging.abstractions/8.0.2/Icon.png</w:t>
      </w:r>
      <w:r>
        <w:br/>
      </w:r>
      <w:r>
        <w:rPr>
          <w:rStyle w:val="VerbatimChar"/>
        </w:rPr>
        <w:t xml:space="preserve">23  0   RestaurantManagementSystem/packages/microsoft.extensions.logging.abstractions/8.0.2/LICENSE.TXT</w:t>
      </w:r>
      <w:r>
        <w:br/>
      </w:r>
      <w:r>
        <w:rPr>
          <w:rStyle w:val="VerbatimChar"/>
        </w:rPr>
        <w:t xml:space="preserve">164 0   RestaurantManagementSystem/packages/microsoft.extensions.logging.abstractions/8.0.2/PACKAGE.md</w:t>
      </w:r>
      <w:r>
        <w:br/>
      </w:r>
      <w:r>
        <w:rPr>
          <w:rStyle w:val="VerbatimChar"/>
        </w:rPr>
        <w:t xml:space="preserve">1272    0   RestaurantManagementSystem/packages/microsoft.extensions.logging.abstractions/8.0.2/THIRD-PARTY-NOTICES.TXT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2/analyzers/dotnet/roslyn4.4/cs/zh-Hant/Microsoft.Extensions.Logging.Generators.resources.dll</w:t>
      </w:r>
      <w:r>
        <w:br/>
      </w:r>
      <w:r>
        <w:rPr>
          <w:rStyle w:val="VerbatimChar"/>
        </w:rPr>
        <w:t xml:space="preserve">6   0   RestaurantManagementSystem/packages/microsoft.extensions.logging.abstractions/8.0.2/buildTransitive/net461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2/buildTransitive/net462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2/buildTransitive/net6.0/Microsoft.Extensions.Logging.Abstractions.targets</w:t>
      </w:r>
      <w:r>
        <w:br/>
      </w:r>
      <w:r>
        <w:rPr>
          <w:rStyle w:val="VerbatimChar"/>
        </w:rPr>
        <w:t xml:space="preserve">6   0   RestaurantManagementSystem/packages/microsoft.extensions.logging.abstractions/8.0.2/buildTransitive/netcoreapp2.0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2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packages/microsoft.extensions.logging.abstractions/8.0.2/lib/net462/Microsoft.Extensions.Logging.Abstractions.dll</w:t>
      </w:r>
      <w:r>
        <w:br/>
      </w:r>
      <w:r>
        <w:rPr>
          <w:rStyle w:val="VerbatimChar"/>
        </w:rPr>
        <w:t xml:space="preserve">1350    0   RestaurantManagementSystem/packages/microsoft.extensions.logging.abstractions/8.0.2/lib/net462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2/lib/net6.0/Microsoft.Extensions.Logging.Abstractions.dll</w:t>
      </w:r>
      <w:r>
        <w:br/>
      </w:r>
      <w:r>
        <w:rPr>
          <w:rStyle w:val="VerbatimChar"/>
        </w:rPr>
        <w:t xml:space="preserve">1241    0   RestaurantManagementSystem/packages/microsoft.extensions.logging.abstractions/8.0.2/lib/net6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2/lib/net7.0/Microsoft.Extensions.Logging.Abstractions.dll</w:t>
      </w:r>
      <w:r>
        <w:br/>
      </w:r>
      <w:r>
        <w:rPr>
          <w:rStyle w:val="VerbatimChar"/>
        </w:rPr>
        <w:t xml:space="preserve">1170    0   RestaurantManagementSystem/packages/microsoft.extensions.logging.abstractions/8.0.2/lib/net7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2/lib/net8.0/Microsoft.Extensions.Logging.Abstractions.dll</w:t>
      </w:r>
      <w:r>
        <w:br/>
      </w:r>
      <w:r>
        <w:rPr>
          <w:rStyle w:val="VerbatimChar"/>
        </w:rPr>
        <w:t xml:space="preserve">1170    0   RestaurantManagementSystem/packages/microsoft.extensions.logging.abstractions/8.0.2/lib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2/lib/netstandard2.0/Microsoft.Extensions.Logging.Abstractions.dll</w:t>
      </w:r>
      <w:r>
        <w:br/>
      </w:r>
      <w:r>
        <w:rPr>
          <w:rStyle w:val="VerbatimChar"/>
        </w:rPr>
        <w:t xml:space="preserve">1350    0   RestaurantManagementSystem/packages/microsoft.extensions.logging.abstractions/8.0.2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2/microsoft.extensions.logging.abstractions.8.0.2.nupkg</w:t>
      </w:r>
      <w:r>
        <w:br/>
      </w:r>
      <w:r>
        <w:rPr>
          <w:rStyle w:val="VerbatimChar"/>
        </w:rPr>
        <w:t xml:space="preserve">1   0   RestaurantManagementSystem/packages/microsoft.extensions.logging.abstractions/8.0.2/microsoft.extensions.logging.abstractions.8.0.2.nupkg.sha512</w:t>
      </w:r>
      <w:r>
        <w:br/>
      </w:r>
      <w:r>
        <w:rPr>
          <w:rStyle w:val="VerbatimChar"/>
        </w:rPr>
        <w:t xml:space="preserve">52  0   RestaurantManagementSystem/packages/microsoft.extensions.logging.abstractions/8.0.2/microsoft.extensions.logging.abstractions.nuspec</w:t>
      </w:r>
      <w:r>
        <w:br/>
      </w:r>
      <w:r>
        <w:rPr>
          <w:rStyle w:val="VerbatimChar"/>
        </w:rPr>
        <w:t xml:space="preserve">0   0   RestaurantManagementSystem/packages/microsoft.extensions.logging.abstractions/8.0.2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.abstractions/8.0.3/.nupkg.metadata</w:t>
      </w:r>
      <w:r>
        <w:br/>
      </w:r>
      <w:r>
        <w:rPr>
          <w:rStyle w:val="VerbatimChar"/>
        </w:rPr>
        <w:t xml:space="preserve">-   -   RestaurantManagementSystem/packages/microsoft.extensions.logging.abstractions/8.0.3/.signature.p7s</w:t>
      </w:r>
      <w:r>
        <w:br/>
      </w:r>
      <w:r>
        <w:rPr>
          <w:rStyle w:val="VerbatimChar"/>
        </w:rPr>
        <w:t xml:space="preserve">-   -   RestaurantManagementSystem/packages/microsoft.extensions.logging.abstractions/8.0.3/Icon.png</w:t>
      </w:r>
      <w:r>
        <w:br/>
      </w:r>
      <w:r>
        <w:rPr>
          <w:rStyle w:val="VerbatimChar"/>
        </w:rPr>
        <w:t xml:space="preserve">23  0   RestaurantManagementSystem/packages/microsoft.extensions.logging.abstractions/8.0.3/LICENSE.TXT</w:t>
      </w:r>
      <w:r>
        <w:br/>
      </w:r>
      <w:r>
        <w:rPr>
          <w:rStyle w:val="VerbatimChar"/>
        </w:rPr>
        <w:t xml:space="preserve">164 0   RestaurantManagementSystem/packages/microsoft.extensions.logging.abstractions/8.0.3/PACKAGE.md</w:t>
      </w:r>
      <w:r>
        <w:br/>
      </w:r>
      <w:r>
        <w:rPr>
          <w:rStyle w:val="VerbatimChar"/>
        </w:rPr>
        <w:t xml:space="preserve">1272    0   RestaurantManagementSystem/packages/microsoft.extensions.logging.abstractions/8.0.3/THIRD-PARTY-NOTICES.TXT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8.0.3/analyzers/dotnet/roslyn4.4/cs/zh-Hant/Microsoft.Extensions.Logging.Generators.resources.dll</w:t>
      </w:r>
      <w:r>
        <w:br/>
      </w:r>
      <w:r>
        <w:rPr>
          <w:rStyle w:val="VerbatimChar"/>
        </w:rPr>
        <w:t xml:space="preserve">6   0   RestaurantManagementSystem/packages/microsoft.extensions.logging.abstractions/8.0.3/buildTransitive/net461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3/buildTransitive/net462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3/buildTransitive/net6.0/Microsoft.Extensions.Logging.Abstractions.targets</w:t>
      </w:r>
      <w:r>
        <w:br/>
      </w:r>
      <w:r>
        <w:rPr>
          <w:rStyle w:val="VerbatimChar"/>
        </w:rPr>
        <w:t xml:space="preserve">6   0   RestaurantManagementSystem/packages/microsoft.extensions.logging.abstractions/8.0.3/buildTransitive/netcoreapp2.0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8.0.3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packages/microsoft.extensions.logging.abstractions/8.0.3/lib/net462/Microsoft.Extensions.Logging.Abstractions.dll</w:t>
      </w:r>
      <w:r>
        <w:br/>
      </w:r>
      <w:r>
        <w:rPr>
          <w:rStyle w:val="VerbatimChar"/>
        </w:rPr>
        <w:t xml:space="preserve">1350    0   RestaurantManagementSystem/packages/microsoft.extensions.logging.abstractions/8.0.3/lib/net462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3/lib/net6.0/Microsoft.Extensions.Logging.Abstractions.dll</w:t>
      </w:r>
      <w:r>
        <w:br/>
      </w:r>
      <w:r>
        <w:rPr>
          <w:rStyle w:val="VerbatimChar"/>
        </w:rPr>
        <w:t xml:space="preserve">1241    0   RestaurantManagementSystem/packages/microsoft.extensions.logging.abstractions/8.0.3/lib/net6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3/lib/net7.0/Microsoft.Extensions.Logging.Abstractions.dll</w:t>
      </w:r>
      <w:r>
        <w:br/>
      </w:r>
      <w:r>
        <w:rPr>
          <w:rStyle w:val="VerbatimChar"/>
        </w:rPr>
        <w:t xml:space="preserve">1170    0   RestaurantManagementSystem/packages/microsoft.extensions.logging.abstractions/8.0.3/lib/net7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3/lib/net8.0/Microsoft.Extensions.Logging.Abstractions.dll</w:t>
      </w:r>
      <w:r>
        <w:br/>
      </w:r>
      <w:r>
        <w:rPr>
          <w:rStyle w:val="VerbatimChar"/>
        </w:rPr>
        <w:t xml:space="preserve">1170    0   RestaurantManagementSystem/packages/microsoft.extensions.logging.abstractions/8.0.3/lib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3/lib/netstandard2.0/Microsoft.Extensions.Logging.Abstractions.dll</w:t>
      </w:r>
      <w:r>
        <w:br/>
      </w:r>
      <w:r>
        <w:rPr>
          <w:rStyle w:val="VerbatimChar"/>
        </w:rPr>
        <w:t xml:space="preserve">1350    0   RestaurantManagementSystem/packages/microsoft.extensions.logging.abstractions/8.0.3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8.0.3/microsoft.extensions.logging.abstractions.8.0.3.nupkg</w:t>
      </w:r>
      <w:r>
        <w:br/>
      </w:r>
      <w:r>
        <w:rPr>
          <w:rStyle w:val="VerbatimChar"/>
        </w:rPr>
        <w:t xml:space="preserve">1   0   RestaurantManagementSystem/packages/microsoft.extensions.logging.abstractions/8.0.3/microsoft.extensions.logging.abstractions.8.0.3.nupkg.sha512</w:t>
      </w:r>
      <w:r>
        <w:br/>
      </w:r>
      <w:r>
        <w:rPr>
          <w:rStyle w:val="VerbatimChar"/>
        </w:rPr>
        <w:t xml:space="preserve">48  0   RestaurantManagementSystem/packages/microsoft.extensions.logging.abstractions/8.0.3/microsoft.extensions.logging.abstractions.nuspec</w:t>
      </w:r>
      <w:r>
        <w:br/>
      </w:r>
      <w:r>
        <w:rPr>
          <w:rStyle w:val="VerbatimChar"/>
        </w:rPr>
        <w:t xml:space="preserve">0   0   RestaurantManagementSystem/packages/microsoft.extensions.logging.abstractions/8.0.3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.abstractions/9.0.4/.nupkg.metadata</w:t>
      </w:r>
      <w:r>
        <w:br/>
      </w:r>
      <w:r>
        <w:rPr>
          <w:rStyle w:val="VerbatimChar"/>
        </w:rPr>
        <w:t xml:space="preserve">-   -   RestaurantManagementSystem/packages/microsoft.extensions.logging.abstractions/9.0.4/.signature.p7s</w:t>
      </w:r>
      <w:r>
        <w:br/>
      </w:r>
      <w:r>
        <w:rPr>
          <w:rStyle w:val="VerbatimChar"/>
        </w:rPr>
        <w:t xml:space="preserve">-   -   RestaurantManagementSystem/packages/microsoft.extensions.logging.abstractions/9.0.4/Icon.png</w:t>
      </w:r>
      <w:r>
        <w:br/>
      </w:r>
      <w:r>
        <w:rPr>
          <w:rStyle w:val="VerbatimChar"/>
        </w:rPr>
        <w:t xml:space="preserve">23  0   RestaurantManagementSystem/packages/microsoft.extensions.logging.abstractions/9.0.4/LICENSE.TXT</w:t>
      </w:r>
      <w:r>
        <w:br/>
      </w:r>
      <w:r>
        <w:rPr>
          <w:rStyle w:val="VerbatimChar"/>
        </w:rPr>
        <w:t xml:space="preserve">164 0   RestaurantManagementSystem/packages/microsoft.extensions.logging.abstractions/9.0.4/PACKAGE.md</w:t>
      </w:r>
      <w:r>
        <w:br/>
      </w:r>
      <w:r>
        <w:rPr>
          <w:rStyle w:val="VerbatimChar"/>
        </w:rPr>
        <w:t xml:space="preserve">1396    0   RestaurantManagementSystem/packages/microsoft.extensions.logging.abstractions/9.0.4/THIRD-PARTY-NOTICES.TXT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4/analyzers/dotnet/roslyn4.4/cs/zh-Hant/Microsoft.Extensions.Logging.Generators.resources.dll</w:t>
      </w:r>
      <w:r>
        <w:br/>
      </w:r>
      <w:r>
        <w:rPr>
          <w:rStyle w:val="VerbatimChar"/>
        </w:rPr>
        <w:t xml:space="preserve">6   0   RestaurantManagementSystem/packages/microsoft.extensions.logging.abstractions/9.0.4/buildTransitive/net461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4/buildTransitive/net462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4/buildTransitive/net8.0/Microsoft.Extensions.Logging.Abstractions.targets</w:t>
      </w:r>
      <w:r>
        <w:br/>
      </w:r>
      <w:r>
        <w:rPr>
          <w:rStyle w:val="VerbatimChar"/>
        </w:rPr>
        <w:t xml:space="preserve">6   0   RestaurantManagementSystem/packages/microsoft.extensions.logging.abstractions/9.0.4/buildTransitive/netcoreapp2.0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4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packages/microsoft.extensions.logging.abstractions/9.0.4/lib/net462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4/lib/net462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4/lib/net8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4/lib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4/lib/net9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4/lib/net9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4/lib/netstandard2.0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4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4/microsoft.extensions.logging.abstractions.9.0.4.nupkg</w:t>
      </w:r>
      <w:r>
        <w:br/>
      </w:r>
      <w:r>
        <w:rPr>
          <w:rStyle w:val="VerbatimChar"/>
        </w:rPr>
        <w:t xml:space="preserve">1   0   RestaurantManagementSystem/packages/microsoft.extensions.logging.abstractions/9.0.4/microsoft.extensions.logging.abstractions.9.0.4.nupkg.sha512</w:t>
      </w:r>
      <w:r>
        <w:br/>
      </w:r>
      <w:r>
        <w:rPr>
          <w:rStyle w:val="VerbatimChar"/>
        </w:rPr>
        <w:t xml:space="preserve">48  0   RestaurantManagementSystem/packages/microsoft.extensions.logging.abstractions/9.0.4/microsoft.extensions.logging.abstractions.nuspec</w:t>
      </w:r>
      <w:r>
        <w:br/>
      </w:r>
      <w:r>
        <w:rPr>
          <w:rStyle w:val="VerbatimChar"/>
        </w:rPr>
        <w:t xml:space="preserve">0   0   RestaurantManagementSystem/packages/microsoft.extensions.logging.abstractions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.abstractions/9.0.8/.nupkg.metadata</w:t>
      </w:r>
      <w:r>
        <w:br/>
      </w:r>
      <w:r>
        <w:rPr>
          <w:rStyle w:val="VerbatimChar"/>
        </w:rPr>
        <w:t xml:space="preserve">-   -   RestaurantManagementSystem/packages/microsoft.extensions.logging.abstractions/9.0.8/.signature.p7s</w:t>
      </w:r>
      <w:r>
        <w:br/>
      </w:r>
      <w:r>
        <w:rPr>
          <w:rStyle w:val="VerbatimChar"/>
        </w:rPr>
        <w:t xml:space="preserve">-   -   RestaurantManagementSystem/packages/microsoft.extensions.logging.abstractions/9.0.8/Icon.png</w:t>
      </w:r>
      <w:r>
        <w:br/>
      </w:r>
      <w:r>
        <w:rPr>
          <w:rStyle w:val="VerbatimChar"/>
        </w:rPr>
        <w:t xml:space="preserve">23  0   RestaurantManagementSystem/packages/microsoft.extensions.logging.abstractions/9.0.8/LICENSE.TXT</w:t>
      </w:r>
      <w:r>
        <w:br/>
      </w:r>
      <w:r>
        <w:rPr>
          <w:rStyle w:val="VerbatimChar"/>
        </w:rPr>
        <w:t xml:space="preserve">164 0   RestaurantManagementSystem/packages/microsoft.extensions.logging.abstractions/9.0.8/PACKAGE.md</w:t>
      </w:r>
      <w:r>
        <w:br/>
      </w:r>
      <w:r>
        <w:rPr>
          <w:rStyle w:val="VerbatimChar"/>
        </w:rPr>
        <w:t xml:space="preserve">1396    0   RestaurantManagementSystem/packages/microsoft.extensions.logging.abstractions/9.0.8/THIRD-PARTY-NOTICES.TXT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8/analyzers/dotnet/roslyn4.4/cs/zh-Hant/Microsoft.Extensions.Logging.Generators.resources.dll</w:t>
      </w:r>
      <w:r>
        <w:br/>
      </w:r>
      <w:r>
        <w:rPr>
          <w:rStyle w:val="VerbatimChar"/>
        </w:rPr>
        <w:t xml:space="preserve">6   0   RestaurantManagementSystem/packages/microsoft.extensions.logging.abstractions/9.0.8/buildTransitive/net461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8/buildTransitive/net462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8/buildTransitive/net8.0/Microsoft.Extensions.Logging.Abstractions.targets</w:t>
      </w:r>
      <w:r>
        <w:br/>
      </w:r>
      <w:r>
        <w:rPr>
          <w:rStyle w:val="VerbatimChar"/>
        </w:rPr>
        <w:t xml:space="preserve">6   0   RestaurantManagementSystem/packages/microsoft.extensions.logging.abstractions/9.0.8/buildTransitive/netcoreapp2.0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8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packages/microsoft.extensions.logging.abstractions/9.0.8/lib/net462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8/lib/net462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8/lib/net8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8/lib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8/lib/net9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8/lib/net9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8/lib/netstandard2.0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8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8/microsoft.extensions.logging.abstractions.9.0.8.nupkg</w:t>
      </w:r>
      <w:r>
        <w:br/>
      </w:r>
      <w:r>
        <w:rPr>
          <w:rStyle w:val="VerbatimChar"/>
        </w:rPr>
        <w:t xml:space="preserve">1   0   RestaurantManagementSystem/packages/microsoft.extensions.logging.abstractions/9.0.8/microsoft.extensions.logging.abstractions.9.0.8.nupkg.sha512</w:t>
      </w:r>
      <w:r>
        <w:br/>
      </w:r>
      <w:r>
        <w:rPr>
          <w:rStyle w:val="VerbatimChar"/>
        </w:rPr>
        <w:t xml:space="preserve">48  0   RestaurantManagementSystem/packages/microsoft.extensions.logging.abstractions/9.0.8/microsoft.extensions.logging.abstractions.nuspec</w:t>
      </w:r>
      <w:r>
        <w:br/>
      </w:r>
      <w:r>
        <w:rPr>
          <w:rStyle w:val="VerbatimChar"/>
        </w:rPr>
        <w:t xml:space="preserve">0   0   RestaurantManagementSystem/packages/microsoft.extensions.logging.abstraction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.abstractions/9.0.9/.nupkg.metadata</w:t>
      </w:r>
      <w:r>
        <w:br/>
      </w:r>
      <w:r>
        <w:rPr>
          <w:rStyle w:val="VerbatimChar"/>
        </w:rPr>
        <w:t xml:space="preserve">-   -   RestaurantManagementSystem/packages/microsoft.extensions.logging.abstractions/9.0.9/.signature.p7s</w:t>
      </w:r>
      <w:r>
        <w:br/>
      </w:r>
      <w:r>
        <w:rPr>
          <w:rStyle w:val="VerbatimChar"/>
        </w:rPr>
        <w:t xml:space="preserve">-   -   RestaurantManagementSystem/packages/microsoft.extensions.logging.abstractions/9.0.9/Icon.png</w:t>
      </w:r>
      <w:r>
        <w:br/>
      </w:r>
      <w:r>
        <w:rPr>
          <w:rStyle w:val="VerbatimChar"/>
        </w:rPr>
        <w:t xml:space="preserve">23  0   RestaurantManagementSystem/packages/microsoft.extensions.logging.abstractions/9.0.9/LICENSE.TXT</w:t>
      </w:r>
      <w:r>
        <w:br/>
      </w:r>
      <w:r>
        <w:rPr>
          <w:rStyle w:val="VerbatimChar"/>
        </w:rPr>
        <w:t xml:space="preserve">164 0   RestaurantManagementSystem/packages/microsoft.extensions.logging.abstractions/9.0.9/PACKAGE.md</w:t>
      </w:r>
      <w:r>
        <w:br/>
      </w:r>
      <w:r>
        <w:rPr>
          <w:rStyle w:val="VerbatimChar"/>
        </w:rPr>
        <w:t xml:space="preserve">1396    0   RestaurantManagementSystem/packages/microsoft.extensions.logging.abstractions/9.0.9/THIRD-PARTY-NOTICES.TXT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extensions.logging.abstractions/9.0.9/analyzers/dotnet/roslyn4.4/cs/zh-Hant/Microsoft.Extensions.Logging.Generators.resources.dll</w:t>
      </w:r>
      <w:r>
        <w:br/>
      </w:r>
      <w:r>
        <w:rPr>
          <w:rStyle w:val="VerbatimChar"/>
        </w:rPr>
        <w:t xml:space="preserve">6   0   RestaurantManagementSystem/packages/microsoft.extensions.logging.abstractions/9.0.9/buildTransitive/net461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9/buildTransitive/net462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9/buildTransitive/net8.0/Microsoft.Extensions.Logging.Abstractions.targets</w:t>
      </w:r>
      <w:r>
        <w:br/>
      </w:r>
      <w:r>
        <w:rPr>
          <w:rStyle w:val="VerbatimChar"/>
        </w:rPr>
        <w:t xml:space="preserve">6   0   RestaurantManagementSystem/packages/microsoft.extensions.logging.abstractions/9.0.9/buildTransitive/netcoreapp2.0/Microsoft.Extensions.Logging.Abstractions.targets</w:t>
      </w:r>
      <w:r>
        <w:br/>
      </w:r>
      <w:r>
        <w:rPr>
          <w:rStyle w:val="VerbatimChar"/>
        </w:rPr>
        <w:t xml:space="preserve">31  0   RestaurantManagementSystem/packages/microsoft.extensions.logging.abstractions/9.0.9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packages/microsoft.extensions.logging.abstractions/9.0.9/lib/net462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9/lib/net462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9/lib/net8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9/lib/net8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9/lib/net9.0/Microsoft.Extensions.Logging.Abstractions.dll</w:t>
      </w:r>
      <w:r>
        <w:br/>
      </w:r>
      <w:r>
        <w:rPr>
          <w:rStyle w:val="VerbatimChar"/>
        </w:rPr>
        <w:t xml:space="preserve">1357    0   RestaurantManagementSystem/packages/microsoft.extensions.logging.abstractions/9.0.9/lib/net9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9/lib/netstandard2.0/Microsoft.Extensions.Logging.Abstractions.dll</w:t>
      </w:r>
      <w:r>
        <w:br/>
      </w:r>
      <w:r>
        <w:rPr>
          <w:rStyle w:val="VerbatimChar"/>
        </w:rPr>
        <w:t xml:space="preserve">1537    0   RestaurantManagementSystem/packages/microsoft.extensions.logging.abstractions/9.0.9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packages/microsoft.extensions.logging.abstractions/9.0.9/microsoft.extensions.logging.abstractions.9.0.9.nupkg</w:t>
      </w:r>
      <w:r>
        <w:br/>
      </w:r>
      <w:r>
        <w:rPr>
          <w:rStyle w:val="VerbatimChar"/>
        </w:rPr>
        <w:t xml:space="preserve">1   0   RestaurantManagementSystem/packages/microsoft.extensions.logging.abstractions/9.0.9/microsoft.extensions.logging.abstractions.9.0.9.nupkg.sha512</w:t>
      </w:r>
      <w:r>
        <w:br/>
      </w:r>
      <w:r>
        <w:rPr>
          <w:rStyle w:val="VerbatimChar"/>
        </w:rPr>
        <w:t xml:space="preserve">48  0   RestaurantManagementSystem/packages/microsoft.extensions.logging.abstractions/9.0.9/microsoft.extensions.logging.abstractions.nuspec</w:t>
      </w:r>
      <w:r>
        <w:br/>
      </w:r>
      <w:r>
        <w:rPr>
          <w:rStyle w:val="VerbatimChar"/>
        </w:rPr>
        <w:t xml:space="preserve">0   0   RestaurantManagementSystem/packages/microsoft.extensions.logging.abstraction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/9.0.8/.nupkg.metadata</w:t>
      </w:r>
      <w:r>
        <w:br/>
      </w:r>
      <w:r>
        <w:rPr>
          <w:rStyle w:val="VerbatimChar"/>
        </w:rPr>
        <w:t xml:space="preserve">-   -   RestaurantManagementSystem/packages/microsoft.extensions.logging/9.0.8/.signature.p7s</w:t>
      </w:r>
      <w:r>
        <w:br/>
      </w:r>
      <w:r>
        <w:rPr>
          <w:rStyle w:val="VerbatimChar"/>
        </w:rPr>
        <w:t xml:space="preserve">-   -   RestaurantManagementSystem/packages/microsoft.extensions.logging/9.0.8/Icon.png</w:t>
      </w:r>
      <w:r>
        <w:br/>
      </w:r>
      <w:r>
        <w:rPr>
          <w:rStyle w:val="VerbatimChar"/>
        </w:rPr>
        <w:t xml:space="preserve">23  0   RestaurantManagementSystem/packages/microsoft.extensions.logging/9.0.8/LICENSE.TXT</w:t>
      </w:r>
      <w:r>
        <w:br/>
      </w:r>
      <w:r>
        <w:rPr>
          <w:rStyle w:val="VerbatimChar"/>
        </w:rPr>
        <w:t xml:space="preserve">146 0   RestaurantManagementSystem/packages/microsoft.extensions.logging/9.0.8/PACKAGE.md</w:t>
      </w:r>
      <w:r>
        <w:br/>
      </w:r>
      <w:r>
        <w:rPr>
          <w:rStyle w:val="VerbatimChar"/>
        </w:rPr>
        <w:t xml:space="preserve">1396    0   RestaurantManagementSystem/packages/microsoft.extensions.logging/9.0.8/THIRD-PARTY-NOTICES.TXT</w:t>
      </w:r>
      <w:r>
        <w:br/>
      </w:r>
      <w:r>
        <w:rPr>
          <w:rStyle w:val="VerbatimChar"/>
        </w:rPr>
        <w:t xml:space="preserve">6   0   RestaurantManagementSystem/packages/microsoft.extensions.logging/9.0.8/buildTransitive/net461/Microsoft.Extensions.Logging.targets</w:t>
      </w:r>
      <w:r>
        <w:br/>
      </w:r>
      <w:r>
        <w:rPr>
          <w:rStyle w:val="VerbatimChar"/>
        </w:rPr>
        <w:t xml:space="preserve">0   0   RestaurantManagementSystem/packages/microsoft.extensions.logging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logging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logging/9.0.8/buildTransitive/netcoreapp2.0/Microsoft.Extensions.Logging.targets</w:t>
      </w:r>
      <w:r>
        <w:br/>
      </w:r>
      <w:r>
        <w:rPr>
          <w:rStyle w:val="VerbatimChar"/>
        </w:rPr>
        <w:t xml:space="preserve">-   -   RestaurantManagementSystem/packages/microsoft.extensions.logging/9.0.8/lib/net462/Microsoft.Extensions.Logging.dll</w:t>
      </w:r>
      <w:r>
        <w:br/>
      </w:r>
      <w:r>
        <w:rPr>
          <w:rStyle w:val="VerbatimChar"/>
        </w:rPr>
        <w:t xml:space="preserve">675 0   RestaurantManagementSystem/packages/microsoft.extensions.logging/9.0.8/lib/net462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8/lib/net8.0/Microsoft.Extensions.Logging.dll</w:t>
      </w:r>
      <w:r>
        <w:br/>
      </w:r>
      <w:r>
        <w:rPr>
          <w:rStyle w:val="VerbatimChar"/>
        </w:rPr>
        <w:t xml:space="preserve">495 0   RestaurantManagementSystem/packages/microsoft.extensions.logging/9.0.8/lib/net8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8/lib/net9.0/Microsoft.Extensions.Logging.dll</w:t>
      </w:r>
      <w:r>
        <w:br/>
      </w:r>
      <w:r>
        <w:rPr>
          <w:rStyle w:val="VerbatimChar"/>
        </w:rPr>
        <w:t xml:space="preserve">495 0   RestaurantManagementSystem/packages/microsoft.extensions.logging/9.0.8/lib/net9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8/lib/netstandard2.0/Microsoft.Extensions.Logging.dll</w:t>
      </w:r>
      <w:r>
        <w:br/>
      </w:r>
      <w:r>
        <w:rPr>
          <w:rStyle w:val="VerbatimChar"/>
        </w:rPr>
        <w:t xml:space="preserve">675 0   RestaurantManagementSystem/packages/microsoft.extensions.logging/9.0.8/lib/netstandard2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8/lib/netstandard2.1/Microsoft.Extensions.Logging.dll</w:t>
      </w:r>
      <w:r>
        <w:br/>
      </w:r>
      <w:r>
        <w:rPr>
          <w:rStyle w:val="VerbatimChar"/>
        </w:rPr>
        <w:t xml:space="preserve">611 0   RestaurantManagementSystem/packages/microsoft.extensions.logging/9.0.8/lib/netstandard2.1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8/microsoft.extensions.logging.9.0.8.nupkg</w:t>
      </w:r>
      <w:r>
        <w:br/>
      </w:r>
      <w:r>
        <w:rPr>
          <w:rStyle w:val="VerbatimChar"/>
        </w:rPr>
        <w:t xml:space="preserve">1   0   RestaurantManagementSystem/packages/microsoft.extensions.logging/9.0.8/microsoft.extensions.logging.9.0.8.nupkg.sha512</w:t>
      </w:r>
      <w:r>
        <w:br/>
      </w:r>
      <w:r>
        <w:rPr>
          <w:rStyle w:val="VerbatimChar"/>
        </w:rPr>
        <w:t xml:space="preserve">51  0   RestaurantManagementSystem/packages/microsoft.extensions.logging/9.0.8/microsoft.extensions.logging.nuspec</w:t>
      </w:r>
      <w:r>
        <w:br/>
      </w:r>
      <w:r>
        <w:rPr>
          <w:rStyle w:val="VerbatimChar"/>
        </w:rPr>
        <w:t xml:space="preserve">0   0   RestaurantManagementSystem/packages/microsoft.extensions.logging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logging/9.0.9/.nupkg.metadata</w:t>
      </w:r>
      <w:r>
        <w:br/>
      </w:r>
      <w:r>
        <w:rPr>
          <w:rStyle w:val="VerbatimChar"/>
        </w:rPr>
        <w:t xml:space="preserve">-   -   RestaurantManagementSystem/packages/microsoft.extensions.logging/9.0.9/.signature.p7s</w:t>
      </w:r>
      <w:r>
        <w:br/>
      </w:r>
      <w:r>
        <w:rPr>
          <w:rStyle w:val="VerbatimChar"/>
        </w:rPr>
        <w:t xml:space="preserve">-   -   RestaurantManagementSystem/packages/microsoft.extensions.logging/9.0.9/Icon.png</w:t>
      </w:r>
      <w:r>
        <w:br/>
      </w:r>
      <w:r>
        <w:rPr>
          <w:rStyle w:val="VerbatimChar"/>
        </w:rPr>
        <w:t xml:space="preserve">23  0   RestaurantManagementSystem/packages/microsoft.extensions.logging/9.0.9/LICENSE.TXT</w:t>
      </w:r>
      <w:r>
        <w:br/>
      </w:r>
      <w:r>
        <w:rPr>
          <w:rStyle w:val="VerbatimChar"/>
        </w:rPr>
        <w:t xml:space="preserve">146 0   RestaurantManagementSystem/packages/microsoft.extensions.logging/9.0.9/PACKAGE.md</w:t>
      </w:r>
      <w:r>
        <w:br/>
      </w:r>
      <w:r>
        <w:rPr>
          <w:rStyle w:val="VerbatimChar"/>
        </w:rPr>
        <w:t xml:space="preserve">1396    0   RestaurantManagementSystem/packages/microsoft.extensions.logging/9.0.9/THIRD-PARTY-NOTICES.TXT</w:t>
      </w:r>
      <w:r>
        <w:br/>
      </w:r>
      <w:r>
        <w:rPr>
          <w:rStyle w:val="VerbatimChar"/>
        </w:rPr>
        <w:t xml:space="preserve">6   0   RestaurantManagementSystem/packages/microsoft.extensions.logging/9.0.9/buildTransitive/net461/Microsoft.Extensions.Logging.targets</w:t>
      </w:r>
      <w:r>
        <w:br/>
      </w:r>
      <w:r>
        <w:rPr>
          <w:rStyle w:val="VerbatimChar"/>
        </w:rPr>
        <w:t xml:space="preserve">0   0   RestaurantManagementSystem/packages/microsoft.extensions.logging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logging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logging/9.0.9/buildTransitive/netcoreapp2.0/Microsoft.Extensions.Logging.targets</w:t>
      </w:r>
      <w:r>
        <w:br/>
      </w:r>
      <w:r>
        <w:rPr>
          <w:rStyle w:val="VerbatimChar"/>
        </w:rPr>
        <w:t xml:space="preserve">-   -   RestaurantManagementSystem/packages/microsoft.extensions.logging/9.0.9/lib/net462/Microsoft.Extensions.Logging.dll</w:t>
      </w:r>
      <w:r>
        <w:br/>
      </w:r>
      <w:r>
        <w:rPr>
          <w:rStyle w:val="VerbatimChar"/>
        </w:rPr>
        <w:t xml:space="preserve">675 0   RestaurantManagementSystem/packages/microsoft.extensions.logging/9.0.9/lib/net462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9/lib/net8.0/Microsoft.Extensions.Logging.dll</w:t>
      </w:r>
      <w:r>
        <w:br/>
      </w:r>
      <w:r>
        <w:rPr>
          <w:rStyle w:val="VerbatimChar"/>
        </w:rPr>
        <w:t xml:space="preserve">495 0   RestaurantManagementSystem/packages/microsoft.extensions.logging/9.0.9/lib/net8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9/lib/net9.0/Microsoft.Extensions.Logging.dll</w:t>
      </w:r>
      <w:r>
        <w:br/>
      </w:r>
      <w:r>
        <w:rPr>
          <w:rStyle w:val="VerbatimChar"/>
        </w:rPr>
        <w:t xml:space="preserve">495 0   RestaurantManagementSystem/packages/microsoft.extensions.logging/9.0.9/lib/net9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9/lib/netstandard2.0/Microsoft.Extensions.Logging.dll</w:t>
      </w:r>
      <w:r>
        <w:br/>
      </w:r>
      <w:r>
        <w:rPr>
          <w:rStyle w:val="VerbatimChar"/>
        </w:rPr>
        <w:t xml:space="preserve">675 0   RestaurantManagementSystem/packages/microsoft.extensions.logging/9.0.9/lib/netstandard2.0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9/lib/netstandard2.1/Microsoft.Extensions.Logging.dll</w:t>
      </w:r>
      <w:r>
        <w:br/>
      </w:r>
      <w:r>
        <w:rPr>
          <w:rStyle w:val="VerbatimChar"/>
        </w:rPr>
        <w:t xml:space="preserve">611 0   RestaurantManagementSystem/packages/microsoft.extensions.logging/9.0.9/lib/netstandard2.1/Microsoft.Extensions.Logging.xml</w:t>
      </w:r>
      <w:r>
        <w:br/>
      </w:r>
      <w:r>
        <w:rPr>
          <w:rStyle w:val="VerbatimChar"/>
        </w:rPr>
        <w:t xml:space="preserve">-   -   RestaurantManagementSystem/packages/microsoft.extensions.logging/9.0.9/microsoft.extensions.logging.9.0.9.nupkg</w:t>
      </w:r>
      <w:r>
        <w:br/>
      </w:r>
      <w:r>
        <w:rPr>
          <w:rStyle w:val="VerbatimChar"/>
        </w:rPr>
        <w:t xml:space="preserve">1   0   RestaurantManagementSystem/packages/microsoft.extensions.logging/9.0.9/microsoft.extensions.logging.9.0.9.nupkg.sha512</w:t>
      </w:r>
      <w:r>
        <w:br/>
      </w:r>
      <w:r>
        <w:rPr>
          <w:rStyle w:val="VerbatimChar"/>
        </w:rPr>
        <w:t xml:space="preserve">51  0   RestaurantManagementSystem/packages/microsoft.extensions.logging/9.0.9/microsoft.extensions.logging.nuspec</w:t>
      </w:r>
      <w:r>
        <w:br/>
      </w:r>
      <w:r>
        <w:rPr>
          <w:rStyle w:val="VerbatimChar"/>
        </w:rPr>
        <w:t xml:space="preserve">0   0   RestaurantManagementSystem/packages/microsoft.extensions.logging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objectpool/8.0.11/.nupkg.metadata</w:t>
      </w:r>
      <w:r>
        <w:br/>
      </w:r>
      <w:r>
        <w:rPr>
          <w:rStyle w:val="VerbatimChar"/>
        </w:rPr>
        <w:t xml:space="preserve">-   -   RestaurantManagementSystem/packages/microsoft.extensions.objectpool/8.0.11/.signature.p7s</w:t>
      </w:r>
      <w:r>
        <w:br/>
      </w:r>
      <w:r>
        <w:rPr>
          <w:rStyle w:val="VerbatimChar"/>
        </w:rPr>
        <w:t xml:space="preserve">-   -   RestaurantManagementSystem/packages/microsoft.extensions.objectpool/8.0.11/Icon.png</w:t>
      </w:r>
      <w:r>
        <w:br/>
      </w:r>
      <w:r>
        <w:rPr>
          <w:rStyle w:val="VerbatimChar"/>
        </w:rPr>
        <w:t xml:space="preserve">1110    0   RestaurantManagementSystem/packages/microsoft.extensions.objectpool/8.0.11/THIRD-PARTY-NOTICES.TXT</w:t>
      </w:r>
      <w:r>
        <w:br/>
      </w:r>
      <w:r>
        <w:rPr>
          <w:rStyle w:val="VerbatimChar"/>
        </w:rPr>
        <w:t xml:space="preserve">-   -   RestaurantManagementSystem/packages/microsoft.extensions.objectpool/8.0.11/lib/net462/Microsoft.Extensions.ObjectPool.dll</w:t>
      </w:r>
      <w:r>
        <w:br/>
      </w:r>
      <w:r>
        <w:rPr>
          <w:rStyle w:val="VerbatimChar"/>
        </w:rPr>
        <w:t xml:space="preserve">351 0   RestaurantManagementSystem/packages/microsoft.extensions.objectpool/8.0.11/lib/net462/Microsoft.Extensions.ObjectPool.xml</w:t>
      </w:r>
      <w:r>
        <w:br/>
      </w:r>
      <w:r>
        <w:rPr>
          <w:rStyle w:val="VerbatimChar"/>
        </w:rPr>
        <w:t xml:space="preserve">-   -   RestaurantManagementSystem/packages/microsoft.extensions.objectpool/8.0.11/lib/net8.0/Microsoft.Extensions.ObjectPool.dll</w:t>
      </w:r>
      <w:r>
        <w:br/>
      </w:r>
      <w:r>
        <w:rPr>
          <w:rStyle w:val="VerbatimChar"/>
        </w:rPr>
        <w:t xml:space="preserve">242 0   RestaurantManagementSystem/packages/microsoft.extensions.objectpool/8.0.11/lib/net8.0/Microsoft.Extensions.ObjectPool.xml</w:t>
      </w:r>
      <w:r>
        <w:br/>
      </w:r>
      <w:r>
        <w:rPr>
          <w:rStyle w:val="VerbatimChar"/>
        </w:rPr>
        <w:t xml:space="preserve">-   -   RestaurantManagementSystem/packages/microsoft.extensions.objectpool/8.0.11/lib/netstandard2.0/Microsoft.Extensions.ObjectPool.dll</w:t>
      </w:r>
      <w:r>
        <w:br/>
      </w:r>
      <w:r>
        <w:rPr>
          <w:rStyle w:val="VerbatimChar"/>
        </w:rPr>
        <w:t xml:space="preserve">351 0   RestaurantManagementSystem/packages/microsoft.extensions.objectpool/8.0.11/lib/netstandard2.0/Microsoft.Extensions.ObjectPool.xml</w:t>
      </w:r>
      <w:r>
        <w:br/>
      </w:r>
      <w:r>
        <w:rPr>
          <w:rStyle w:val="VerbatimChar"/>
        </w:rPr>
        <w:t xml:space="preserve">-   -   RestaurantManagementSystem/packages/microsoft.extensions.objectpool/8.0.11/microsoft.extensions.objectpool.8.0.11.nupkg</w:t>
      </w:r>
      <w:r>
        <w:br/>
      </w:r>
      <w:r>
        <w:rPr>
          <w:rStyle w:val="VerbatimChar"/>
        </w:rPr>
        <w:t xml:space="preserve">1   0   RestaurantManagementSystem/packages/microsoft.extensions.objectpool/8.0.11/microsoft.extensions.objectpool.8.0.11.nupkg.sha512</w:t>
      </w:r>
      <w:r>
        <w:br/>
      </w:r>
      <w:r>
        <w:rPr>
          <w:rStyle w:val="VerbatimChar"/>
        </w:rPr>
        <w:t xml:space="preserve">25  0   RestaurantManagementSystem/packages/microsoft.extensions.objectpool/8.0.11/microsoft.extensions.objectpool.nuspec</w:t>
      </w:r>
      <w:r>
        <w:br/>
      </w:r>
      <w:r>
        <w:rPr>
          <w:rStyle w:val="VerbatimChar"/>
        </w:rPr>
        <w:t xml:space="preserve">5   0   RestaurantManagementSystem/packages/microsoft.extensions.options/8.0.2/.nupkg.metadata</w:t>
      </w:r>
      <w:r>
        <w:br/>
      </w:r>
      <w:r>
        <w:rPr>
          <w:rStyle w:val="VerbatimChar"/>
        </w:rPr>
        <w:t xml:space="preserve">-   -   RestaurantManagementSystem/packages/microsoft.extensions.options/8.0.2/.signature.p7s</w:t>
      </w:r>
      <w:r>
        <w:br/>
      </w:r>
      <w:r>
        <w:rPr>
          <w:rStyle w:val="VerbatimChar"/>
        </w:rPr>
        <w:t xml:space="preserve">-   -   RestaurantManagementSystem/packages/microsoft.extensions.options/8.0.2/Icon.png</w:t>
      </w:r>
      <w:r>
        <w:br/>
      </w:r>
      <w:r>
        <w:rPr>
          <w:rStyle w:val="VerbatimChar"/>
        </w:rPr>
        <w:t xml:space="preserve">23  0   RestaurantManagementSystem/packages/microsoft.extensions.options/8.0.2/LICENSE.TXT</w:t>
      </w:r>
      <w:r>
        <w:br/>
      </w:r>
      <w:r>
        <w:rPr>
          <w:rStyle w:val="VerbatimChar"/>
        </w:rPr>
        <w:t xml:space="preserve">170 0   RestaurantManagementSystem/packages/microsoft.extensions.options/8.0.2/PACKAGE.md</w:t>
      </w:r>
      <w:r>
        <w:br/>
      </w:r>
      <w:r>
        <w:rPr>
          <w:rStyle w:val="VerbatimChar"/>
        </w:rPr>
        <w:t xml:space="preserve">1272    0   RestaurantManagementSystem/packages/microsoft.extensions.options/8.0.2/THIRD-PARTY-NOTICES.TXT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8.0.2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6   0   RestaurantManagementSystem/packages/microsoft.extensions.options/8.0.2/buildTransitive/net461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8.0.2/buildTransitive/net462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8.0.2/buildTransitive/net6.0/Microsoft.Extensions.Options.targets</w:t>
      </w:r>
      <w:r>
        <w:br/>
      </w:r>
      <w:r>
        <w:rPr>
          <w:rStyle w:val="VerbatimChar"/>
        </w:rPr>
        <w:t xml:space="preserve">6   0   RestaurantManagementSystem/packages/microsoft.extensions.options/8.0.2/buildTransitive/netcoreapp2.0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8.0.2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packages/microsoft.extensions.options/8.0.2/lib/net462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8.0.2/lib/net462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lib/net6.0/Microsoft.Extensions.Options.dll</w:t>
      </w:r>
      <w:r>
        <w:br/>
      </w:r>
      <w:r>
        <w:rPr>
          <w:rStyle w:val="VerbatimChar"/>
        </w:rPr>
        <w:t xml:space="preserve">2096    0   RestaurantManagementSystem/packages/microsoft.extensions.options/8.0.2/lib/net6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lib/net7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8.0.2/lib/net7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lib/net8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8.0.2/lib/net8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lib/netstandard2.0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8.0.2/lib/netstandard2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lib/netstandard2.1/Microsoft.Extensions.Options.dll</w:t>
      </w:r>
      <w:r>
        <w:br/>
      </w:r>
      <w:r>
        <w:rPr>
          <w:rStyle w:val="VerbatimChar"/>
        </w:rPr>
        <w:t xml:space="preserve">2340    0   RestaurantManagementSystem/packages/microsoft.extensions.options/8.0.2/lib/netstandard2.1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8.0.2/microsoft.extensions.options.8.0.2.nupkg</w:t>
      </w:r>
      <w:r>
        <w:br/>
      </w:r>
      <w:r>
        <w:rPr>
          <w:rStyle w:val="VerbatimChar"/>
        </w:rPr>
        <w:t xml:space="preserve">1   0   RestaurantManagementSystem/packages/microsoft.extensions.options/8.0.2/microsoft.extensions.options.8.0.2.nupkg.sha512</w:t>
      </w:r>
      <w:r>
        <w:br/>
      </w:r>
      <w:r>
        <w:rPr>
          <w:rStyle w:val="VerbatimChar"/>
        </w:rPr>
        <w:t xml:space="preserve">50  0   RestaurantManagementSystem/packages/microsoft.extensions.options/8.0.2/microsoft.extensions.options.nuspec</w:t>
      </w:r>
      <w:r>
        <w:br/>
      </w:r>
      <w:r>
        <w:rPr>
          <w:rStyle w:val="VerbatimChar"/>
        </w:rPr>
        <w:t xml:space="preserve">0   0   RestaurantManagementSystem/packages/microsoft.extensions.options/8.0.2/useSharedDesignerContext.txt</w:t>
      </w:r>
      <w:r>
        <w:br/>
      </w:r>
      <w:r>
        <w:rPr>
          <w:rStyle w:val="VerbatimChar"/>
        </w:rPr>
        <w:t xml:space="preserve">5   0   RestaurantManagementSystem/packages/microsoft.extensions.options/9.0.4/.nupkg.metadata</w:t>
      </w:r>
      <w:r>
        <w:br/>
      </w:r>
      <w:r>
        <w:rPr>
          <w:rStyle w:val="VerbatimChar"/>
        </w:rPr>
        <w:t xml:space="preserve">-   -   RestaurantManagementSystem/packages/microsoft.extensions.options/9.0.4/.signature.p7s</w:t>
      </w:r>
      <w:r>
        <w:br/>
      </w:r>
      <w:r>
        <w:rPr>
          <w:rStyle w:val="VerbatimChar"/>
        </w:rPr>
        <w:t xml:space="preserve">-   -   RestaurantManagementSystem/packages/microsoft.extensions.options/9.0.4/Icon.png</w:t>
      </w:r>
      <w:r>
        <w:br/>
      </w:r>
      <w:r>
        <w:rPr>
          <w:rStyle w:val="VerbatimChar"/>
        </w:rPr>
        <w:t xml:space="preserve">23  0   RestaurantManagementSystem/packages/microsoft.extensions.options/9.0.4/LICENSE.TXT</w:t>
      </w:r>
      <w:r>
        <w:br/>
      </w:r>
      <w:r>
        <w:rPr>
          <w:rStyle w:val="VerbatimChar"/>
        </w:rPr>
        <w:t xml:space="preserve">170 0   RestaurantManagementSystem/packages/microsoft.extensions.options/9.0.4/PACKAGE.md</w:t>
      </w:r>
      <w:r>
        <w:br/>
      </w:r>
      <w:r>
        <w:rPr>
          <w:rStyle w:val="VerbatimChar"/>
        </w:rPr>
        <w:t xml:space="preserve">1396    0   RestaurantManagementSystem/packages/microsoft.extensions.options/9.0.4/THIRD-PARTY-NOTICES.TXT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4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6   0   RestaurantManagementSystem/packages/microsoft.extensions.options/9.0.4/buildTransitive/net461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4/buildTransitive/net462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4/buildTransitive/net8.0/Microsoft.Extensions.Options.targets</w:t>
      </w:r>
      <w:r>
        <w:br/>
      </w:r>
      <w:r>
        <w:rPr>
          <w:rStyle w:val="VerbatimChar"/>
        </w:rPr>
        <w:t xml:space="preserve">6   0   RestaurantManagementSystem/packages/microsoft.extensions.options/9.0.4/buildTransitive/netcoreapp2.0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4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packages/microsoft.extensions.options/9.0.4/lib/net462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4/lib/net462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4/lib/net8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4/lib/net8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4/lib/net9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4/lib/net9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4/lib/netstandard2.0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4/lib/netstandard2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4/lib/netstandard2.1/Microsoft.Extensions.Options.dll</w:t>
      </w:r>
      <w:r>
        <w:br/>
      </w:r>
      <w:r>
        <w:rPr>
          <w:rStyle w:val="VerbatimChar"/>
        </w:rPr>
        <w:t xml:space="preserve">2340    0   RestaurantManagementSystem/packages/microsoft.extensions.options/9.0.4/lib/netstandard2.1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4/microsoft.extensions.options.9.0.4.nupkg</w:t>
      </w:r>
      <w:r>
        <w:br/>
      </w:r>
      <w:r>
        <w:rPr>
          <w:rStyle w:val="VerbatimChar"/>
        </w:rPr>
        <w:t xml:space="preserve">1   0   RestaurantManagementSystem/packages/microsoft.extensions.options/9.0.4/microsoft.extensions.options.9.0.4.nupkg.sha512</w:t>
      </w:r>
      <w:r>
        <w:br/>
      </w:r>
      <w:r>
        <w:rPr>
          <w:rStyle w:val="VerbatimChar"/>
        </w:rPr>
        <w:t xml:space="preserve">46  0   RestaurantManagementSystem/packages/microsoft.extensions.options/9.0.4/microsoft.extensions.options.nuspec</w:t>
      </w:r>
      <w:r>
        <w:br/>
      </w:r>
      <w:r>
        <w:rPr>
          <w:rStyle w:val="VerbatimChar"/>
        </w:rPr>
        <w:t xml:space="preserve">0   0   RestaurantManagementSystem/packages/microsoft.extensions.options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options/9.0.8/.nupkg.metadata</w:t>
      </w:r>
      <w:r>
        <w:br/>
      </w:r>
      <w:r>
        <w:rPr>
          <w:rStyle w:val="VerbatimChar"/>
        </w:rPr>
        <w:t xml:space="preserve">-   -   RestaurantManagementSystem/packages/microsoft.extensions.options/9.0.8/.signature.p7s</w:t>
      </w:r>
      <w:r>
        <w:br/>
      </w:r>
      <w:r>
        <w:rPr>
          <w:rStyle w:val="VerbatimChar"/>
        </w:rPr>
        <w:t xml:space="preserve">-   -   RestaurantManagementSystem/packages/microsoft.extensions.options/9.0.8/Icon.png</w:t>
      </w:r>
      <w:r>
        <w:br/>
      </w:r>
      <w:r>
        <w:rPr>
          <w:rStyle w:val="VerbatimChar"/>
        </w:rPr>
        <w:t xml:space="preserve">23  0   RestaurantManagementSystem/packages/microsoft.extensions.options/9.0.8/LICENSE.TXT</w:t>
      </w:r>
      <w:r>
        <w:br/>
      </w:r>
      <w:r>
        <w:rPr>
          <w:rStyle w:val="VerbatimChar"/>
        </w:rPr>
        <w:t xml:space="preserve">170 0   RestaurantManagementSystem/packages/microsoft.extensions.options/9.0.8/PACKAGE.md</w:t>
      </w:r>
      <w:r>
        <w:br/>
      </w:r>
      <w:r>
        <w:rPr>
          <w:rStyle w:val="VerbatimChar"/>
        </w:rPr>
        <w:t xml:space="preserve">1396    0   RestaurantManagementSystem/packages/microsoft.extensions.options/9.0.8/THIRD-PARTY-NOTICES.TXT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8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6   0   RestaurantManagementSystem/packages/microsoft.extensions.options/9.0.8/buildTransitive/net461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8/buildTransitive/net462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8/buildTransitive/net8.0/Microsoft.Extensions.Options.targets</w:t>
      </w:r>
      <w:r>
        <w:br/>
      </w:r>
      <w:r>
        <w:rPr>
          <w:rStyle w:val="VerbatimChar"/>
        </w:rPr>
        <w:t xml:space="preserve">6   0   RestaurantManagementSystem/packages/microsoft.extensions.options/9.0.8/buildTransitive/netcoreapp2.0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8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packages/microsoft.extensions.options/9.0.8/lib/net462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8/lib/net462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8/lib/net8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8/lib/net8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8/lib/net9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8/lib/net9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8/lib/netstandard2.0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8/lib/netstandard2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8/lib/netstandard2.1/Microsoft.Extensions.Options.dll</w:t>
      </w:r>
      <w:r>
        <w:br/>
      </w:r>
      <w:r>
        <w:rPr>
          <w:rStyle w:val="VerbatimChar"/>
        </w:rPr>
        <w:t xml:space="preserve">2340    0   RestaurantManagementSystem/packages/microsoft.extensions.options/9.0.8/lib/netstandard2.1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8/microsoft.extensions.options.9.0.8.nupkg</w:t>
      </w:r>
      <w:r>
        <w:br/>
      </w:r>
      <w:r>
        <w:rPr>
          <w:rStyle w:val="VerbatimChar"/>
        </w:rPr>
        <w:t xml:space="preserve">1   0   RestaurantManagementSystem/packages/microsoft.extensions.options/9.0.8/microsoft.extensions.options.9.0.8.nupkg.sha512</w:t>
      </w:r>
      <w:r>
        <w:br/>
      </w:r>
      <w:r>
        <w:rPr>
          <w:rStyle w:val="VerbatimChar"/>
        </w:rPr>
        <w:t xml:space="preserve">46  0   RestaurantManagementSystem/packages/microsoft.extensions.options/9.0.8/microsoft.extensions.options.nuspec</w:t>
      </w:r>
      <w:r>
        <w:br/>
      </w:r>
      <w:r>
        <w:rPr>
          <w:rStyle w:val="VerbatimChar"/>
        </w:rPr>
        <w:t xml:space="preserve">0   0   RestaurantManagementSystem/packages/microsoft.extensions.option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options/9.0.9/.nupkg.metadata</w:t>
      </w:r>
      <w:r>
        <w:br/>
      </w:r>
      <w:r>
        <w:rPr>
          <w:rStyle w:val="VerbatimChar"/>
        </w:rPr>
        <w:t xml:space="preserve">-   -   RestaurantManagementSystem/packages/microsoft.extensions.options/9.0.9/.signature.p7s</w:t>
      </w:r>
      <w:r>
        <w:br/>
      </w:r>
      <w:r>
        <w:rPr>
          <w:rStyle w:val="VerbatimChar"/>
        </w:rPr>
        <w:t xml:space="preserve">-   -   RestaurantManagementSystem/packages/microsoft.extensions.options/9.0.9/Icon.png</w:t>
      </w:r>
      <w:r>
        <w:br/>
      </w:r>
      <w:r>
        <w:rPr>
          <w:rStyle w:val="VerbatimChar"/>
        </w:rPr>
        <w:t xml:space="preserve">23  0   RestaurantManagementSystem/packages/microsoft.extensions.options/9.0.9/LICENSE.TXT</w:t>
      </w:r>
      <w:r>
        <w:br/>
      </w:r>
      <w:r>
        <w:rPr>
          <w:rStyle w:val="VerbatimChar"/>
        </w:rPr>
        <w:t xml:space="preserve">170 0   RestaurantManagementSystem/packages/microsoft.extensions.options/9.0.9/PACKAGE.md</w:t>
      </w:r>
      <w:r>
        <w:br/>
      </w:r>
      <w:r>
        <w:rPr>
          <w:rStyle w:val="VerbatimChar"/>
        </w:rPr>
        <w:t xml:space="preserve">1396    0   RestaurantManagementSystem/packages/microsoft.extensions.options/9.0.9/THIRD-PARTY-NOTICES.TXT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extensions.options/9.0.9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6   0   RestaurantManagementSystem/packages/microsoft.extensions.options/9.0.9/buildTransitive/net461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9/buildTransitive/net462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9/buildTransitive/net8.0/Microsoft.Extensions.Options.targets</w:t>
      </w:r>
      <w:r>
        <w:br/>
      </w:r>
      <w:r>
        <w:rPr>
          <w:rStyle w:val="VerbatimChar"/>
        </w:rPr>
        <w:t xml:space="preserve">6   0   RestaurantManagementSystem/packages/microsoft.extensions.options/9.0.9/buildTransitive/netcoreapp2.0/Microsoft.Extensions.Options.targets</w:t>
      </w:r>
      <w:r>
        <w:br/>
      </w:r>
      <w:r>
        <w:rPr>
          <w:rStyle w:val="VerbatimChar"/>
        </w:rPr>
        <w:t xml:space="preserve">31  0   RestaurantManagementSystem/packages/microsoft.extensions.options/9.0.9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packages/microsoft.extensions.options/9.0.9/lib/net462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9/lib/net462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9/lib/net8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9/lib/net8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9/lib/net9.0/Microsoft.Extensions.Options.dll</w:t>
      </w:r>
      <w:r>
        <w:br/>
      </w:r>
      <w:r>
        <w:rPr>
          <w:rStyle w:val="VerbatimChar"/>
        </w:rPr>
        <w:t xml:space="preserve">2025    0   RestaurantManagementSystem/packages/microsoft.extensions.options/9.0.9/lib/net9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9/lib/netstandard2.0/Microsoft.Extensions.Options.dll</w:t>
      </w:r>
      <w:r>
        <w:br/>
      </w:r>
      <w:r>
        <w:rPr>
          <w:rStyle w:val="VerbatimChar"/>
        </w:rPr>
        <w:t xml:space="preserve">2404    0   RestaurantManagementSystem/packages/microsoft.extensions.options/9.0.9/lib/netstandard2.0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9/lib/netstandard2.1/Microsoft.Extensions.Options.dll</w:t>
      </w:r>
      <w:r>
        <w:br/>
      </w:r>
      <w:r>
        <w:rPr>
          <w:rStyle w:val="VerbatimChar"/>
        </w:rPr>
        <w:t xml:space="preserve">2340    0   RestaurantManagementSystem/packages/microsoft.extensions.options/9.0.9/lib/netstandard2.1/Microsoft.Extensions.Options.xml</w:t>
      </w:r>
      <w:r>
        <w:br/>
      </w:r>
      <w:r>
        <w:rPr>
          <w:rStyle w:val="VerbatimChar"/>
        </w:rPr>
        <w:t xml:space="preserve">-   -   RestaurantManagementSystem/packages/microsoft.extensions.options/9.0.9/microsoft.extensions.options.9.0.9.nupkg</w:t>
      </w:r>
      <w:r>
        <w:br/>
      </w:r>
      <w:r>
        <w:rPr>
          <w:rStyle w:val="VerbatimChar"/>
        </w:rPr>
        <w:t xml:space="preserve">1   0   RestaurantManagementSystem/packages/microsoft.extensions.options/9.0.9/microsoft.extensions.options.9.0.9.nupkg.sha512</w:t>
      </w:r>
      <w:r>
        <w:br/>
      </w:r>
      <w:r>
        <w:rPr>
          <w:rStyle w:val="VerbatimChar"/>
        </w:rPr>
        <w:t xml:space="preserve">46  0   RestaurantManagementSystem/packages/microsoft.extensions.options/9.0.9/microsoft.extensions.options.nuspec</w:t>
      </w:r>
      <w:r>
        <w:br/>
      </w:r>
      <w:r>
        <w:rPr>
          <w:rStyle w:val="VerbatimChar"/>
        </w:rPr>
        <w:t xml:space="preserve">0   0   RestaurantManagementSystem/packages/microsoft.extensions.option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primitives/8.0.0/.nupkg.metadata</w:t>
      </w:r>
      <w:r>
        <w:br/>
      </w:r>
      <w:r>
        <w:rPr>
          <w:rStyle w:val="VerbatimChar"/>
        </w:rPr>
        <w:t xml:space="preserve">-   -   RestaurantManagementSystem/packages/microsoft.extensions.primitives/8.0.0/.signature.p7s</w:t>
      </w:r>
      <w:r>
        <w:br/>
      </w:r>
      <w:r>
        <w:rPr>
          <w:rStyle w:val="VerbatimChar"/>
        </w:rPr>
        <w:t xml:space="preserve">-   -   RestaurantManagementSystem/packages/microsoft.extensions.primitives/8.0.0/Icon.png</w:t>
      </w:r>
      <w:r>
        <w:br/>
      </w:r>
      <w:r>
        <w:rPr>
          <w:rStyle w:val="VerbatimChar"/>
        </w:rPr>
        <w:t xml:space="preserve">23  0   RestaurantManagementSystem/packages/microsoft.extensions.primitives/8.0.0/LICENSE.TXT</w:t>
      </w:r>
      <w:r>
        <w:br/>
      </w:r>
      <w:r>
        <w:rPr>
          <w:rStyle w:val="VerbatimChar"/>
        </w:rPr>
        <w:t xml:space="preserve">109 0   RestaurantManagementSystem/packages/microsoft.extensions.primitives/8.0.0/PACKAGE.md</w:t>
      </w:r>
      <w:r>
        <w:br/>
      </w:r>
      <w:r>
        <w:rPr>
          <w:rStyle w:val="VerbatimChar"/>
        </w:rPr>
        <w:t xml:space="preserve">1272    0   RestaurantManagementSystem/packages/microsoft.extensions.primitives/8.0.0/THIRD-PARTY-NOTICES.TXT</w:t>
      </w:r>
      <w:r>
        <w:br/>
      </w:r>
      <w:r>
        <w:rPr>
          <w:rStyle w:val="VerbatimChar"/>
        </w:rPr>
        <w:t xml:space="preserve">6   0   RestaurantManagementSystem/packages/microsoft.extensions.primitives/8.0.0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packages/microsoft.extensions.primitives/8.0.0/buildTransitive/net462/_._</w:t>
      </w:r>
      <w:r>
        <w:br/>
      </w:r>
      <w:r>
        <w:rPr>
          <w:rStyle w:val="VerbatimChar"/>
        </w:rPr>
        <w:t xml:space="preserve">0   0   RestaurantManagementSystem/packages/microsoft.extensions.primitives/8.0.0/buildTransitive/net6.0/_._</w:t>
      </w:r>
      <w:r>
        <w:br/>
      </w:r>
      <w:r>
        <w:rPr>
          <w:rStyle w:val="VerbatimChar"/>
        </w:rPr>
        <w:t xml:space="preserve">6   0   RestaurantManagementSystem/packages/microsoft.extensions.primitives/8.0.0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packages/microsoft.extensions.primitives/8.0.0/lib/net462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8.0.0/lib/net462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8.0.0/lib/net6.0/Microsoft.Extensions.Primitives.dll</w:t>
      </w:r>
      <w:r>
        <w:br/>
      </w:r>
      <w:r>
        <w:rPr>
          <w:rStyle w:val="VerbatimChar"/>
        </w:rPr>
        <w:t xml:space="preserve">1106    0   RestaurantManagementSystem/packages/microsoft.extensions.primitives/8.0.0/lib/net6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8.0.0/lib/net7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8.0.0/lib/net7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8.0.0/lib/net8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8.0.0/lib/net8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8.0.0/lib/netstandard2.0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8.0.0/lib/netstandard2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8.0.0/microsoft.extensions.primitives.8.0.0.nupkg</w:t>
      </w:r>
      <w:r>
        <w:br/>
      </w:r>
      <w:r>
        <w:rPr>
          <w:rStyle w:val="VerbatimChar"/>
        </w:rPr>
        <w:t xml:space="preserve">1   0   RestaurantManagementSystem/packages/microsoft.extensions.primitives/8.0.0/microsoft.extensions.primitives.8.0.0.nupkg.sha512</w:t>
      </w:r>
      <w:r>
        <w:br/>
      </w:r>
      <w:r>
        <w:rPr>
          <w:rStyle w:val="VerbatimChar"/>
        </w:rPr>
        <w:t xml:space="preserve">38  0   RestaurantManagementSystem/packages/microsoft.extensions.primitives/8.0.0/microsoft.extensions.primitives.nuspec</w:t>
      </w:r>
      <w:r>
        <w:br/>
      </w:r>
      <w:r>
        <w:rPr>
          <w:rStyle w:val="VerbatimChar"/>
        </w:rPr>
        <w:t xml:space="preserve">0   0   RestaurantManagementSystem/packages/microsoft.extensions.primitives/8.0.0/useSharedDesignerContext.txt</w:t>
      </w:r>
      <w:r>
        <w:br/>
      </w:r>
      <w:r>
        <w:rPr>
          <w:rStyle w:val="VerbatimChar"/>
        </w:rPr>
        <w:t xml:space="preserve">5   0   RestaurantManagementSystem/packages/microsoft.extensions.primitives/9.0.4/.nupkg.metadata</w:t>
      </w:r>
      <w:r>
        <w:br/>
      </w:r>
      <w:r>
        <w:rPr>
          <w:rStyle w:val="VerbatimChar"/>
        </w:rPr>
        <w:t xml:space="preserve">-   -   RestaurantManagementSystem/packages/microsoft.extensions.primitives/9.0.4/.signature.p7s</w:t>
      </w:r>
      <w:r>
        <w:br/>
      </w:r>
      <w:r>
        <w:rPr>
          <w:rStyle w:val="VerbatimChar"/>
        </w:rPr>
        <w:t xml:space="preserve">-   -   RestaurantManagementSystem/packages/microsoft.extensions.primitives/9.0.4/Icon.png</w:t>
      </w:r>
      <w:r>
        <w:br/>
      </w:r>
      <w:r>
        <w:rPr>
          <w:rStyle w:val="VerbatimChar"/>
        </w:rPr>
        <w:t xml:space="preserve">23  0   RestaurantManagementSystem/packages/microsoft.extensions.primitives/9.0.4/LICENSE.TXT</w:t>
      </w:r>
      <w:r>
        <w:br/>
      </w:r>
      <w:r>
        <w:rPr>
          <w:rStyle w:val="VerbatimChar"/>
        </w:rPr>
        <w:t xml:space="preserve">109 0   RestaurantManagementSystem/packages/microsoft.extensions.primitives/9.0.4/PACKAGE.md</w:t>
      </w:r>
      <w:r>
        <w:br/>
      </w:r>
      <w:r>
        <w:rPr>
          <w:rStyle w:val="VerbatimChar"/>
        </w:rPr>
        <w:t xml:space="preserve">1396    0   RestaurantManagementSystem/packages/microsoft.extensions.primitives/9.0.4/THIRD-PARTY-NOTICES.TXT</w:t>
      </w:r>
      <w:r>
        <w:br/>
      </w:r>
      <w:r>
        <w:rPr>
          <w:rStyle w:val="VerbatimChar"/>
        </w:rPr>
        <w:t xml:space="preserve">6   0   RestaurantManagementSystem/packages/microsoft.extensions.primitives/9.0.4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packages/microsoft.extensions.primitives/9.0.4/buildTransitive/net462/_._</w:t>
      </w:r>
      <w:r>
        <w:br/>
      </w:r>
      <w:r>
        <w:rPr>
          <w:rStyle w:val="VerbatimChar"/>
        </w:rPr>
        <w:t xml:space="preserve">0   0   RestaurantManagementSystem/packages/microsoft.extensions.primitives/9.0.4/buildTransitive/net8.0/_._</w:t>
      </w:r>
      <w:r>
        <w:br/>
      </w:r>
      <w:r>
        <w:rPr>
          <w:rStyle w:val="VerbatimChar"/>
        </w:rPr>
        <w:t xml:space="preserve">6   0   RestaurantManagementSystem/packages/microsoft.extensions.primitives/9.0.4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packages/microsoft.extensions.primitives/9.0.4/lib/net462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4/lib/net462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4/lib/net8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4/lib/net8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4/lib/net9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4/lib/net9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4/lib/netstandard2.0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4/lib/netstandard2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4/microsoft.extensions.primitives.9.0.4.nupkg</w:t>
      </w:r>
      <w:r>
        <w:br/>
      </w:r>
      <w:r>
        <w:rPr>
          <w:rStyle w:val="VerbatimChar"/>
        </w:rPr>
        <w:t xml:space="preserve">1   0   RestaurantManagementSystem/packages/microsoft.extensions.primitives/9.0.4/microsoft.extensions.primitives.9.0.4.nupkg.sha512</w:t>
      </w:r>
      <w:r>
        <w:br/>
      </w:r>
      <w:r>
        <w:rPr>
          <w:rStyle w:val="VerbatimChar"/>
        </w:rPr>
        <w:t xml:space="preserve">35  0   RestaurantManagementSystem/packages/microsoft.extensions.primitives/9.0.4/microsoft.extensions.primitives.nuspec</w:t>
      </w:r>
      <w:r>
        <w:br/>
      </w:r>
      <w:r>
        <w:rPr>
          <w:rStyle w:val="VerbatimChar"/>
        </w:rPr>
        <w:t xml:space="preserve">0   0   RestaurantManagementSystem/packages/microsoft.extensions.primitives/9.0.4/useSharedDesignerContext.txt</w:t>
      </w:r>
      <w:r>
        <w:br/>
      </w:r>
      <w:r>
        <w:rPr>
          <w:rStyle w:val="VerbatimChar"/>
        </w:rPr>
        <w:t xml:space="preserve">5   0   RestaurantManagementSystem/packages/microsoft.extensions.primitives/9.0.8/.nupkg.metadata</w:t>
      </w:r>
      <w:r>
        <w:br/>
      </w:r>
      <w:r>
        <w:rPr>
          <w:rStyle w:val="VerbatimChar"/>
        </w:rPr>
        <w:t xml:space="preserve">-   -   RestaurantManagementSystem/packages/microsoft.extensions.primitives/9.0.8/.signature.p7s</w:t>
      </w:r>
      <w:r>
        <w:br/>
      </w:r>
      <w:r>
        <w:rPr>
          <w:rStyle w:val="VerbatimChar"/>
        </w:rPr>
        <w:t xml:space="preserve">-   -   RestaurantManagementSystem/packages/microsoft.extensions.primitives/9.0.8/Icon.png</w:t>
      </w:r>
      <w:r>
        <w:br/>
      </w:r>
      <w:r>
        <w:rPr>
          <w:rStyle w:val="VerbatimChar"/>
        </w:rPr>
        <w:t xml:space="preserve">23  0   RestaurantManagementSystem/packages/microsoft.extensions.primitives/9.0.8/LICENSE.TXT</w:t>
      </w:r>
      <w:r>
        <w:br/>
      </w:r>
      <w:r>
        <w:rPr>
          <w:rStyle w:val="VerbatimChar"/>
        </w:rPr>
        <w:t xml:space="preserve">109 0   RestaurantManagementSystem/packages/microsoft.extensions.primitives/9.0.8/PACKAGE.md</w:t>
      </w:r>
      <w:r>
        <w:br/>
      </w:r>
      <w:r>
        <w:rPr>
          <w:rStyle w:val="VerbatimChar"/>
        </w:rPr>
        <w:t xml:space="preserve">1396    0   RestaurantManagementSystem/packages/microsoft.extensions.primitives/9.0.8/THIRD-PARTY-NOTICES.TXT</w:t>
      </w:r>
      <w:r>
        <w:br/>
      </w:r>
      <w:r>
        <w:rPr>
          <w:rStyle w:val="VerbatimChar"/>
        </w:rPr>
        <w:t xml:space="preserve">6   0   RestaurantManagementSystem/packages/microsoft.extensions.primitives/9.0.8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packages/microsoft.extensions.primitives/9.0.8/buildTransitive/net462/_._</w:t>
      </w:r>
      <w:r>
        <w:br/>
      </w:r>
      <w:r>
        <w:rPr>
          <w:rStyle w:val="VerbatimChar"/>
        </w:rPr>
        <w:t xml:space="preserve">0   0   RestaurantManagementSystem/packages/microsoft.extensions.primitives/9.0.8/buildTransitive/net8.0/_._</w:t>
      </w:r>
      <w:r>
        <w:br/>
      </w:r>
      <w:r>
        <w:rPr>
          <w:rStyle w:val="VerbatimChar"/>
        </w:rPr>
        <w:t xml:space="preserve">6   0   RestaurantManagementSystem/packages/microsoft.extensions.primitives/9.0.8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packages/microsoft.extensions.primitives/9.0.8/lib/net462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8/lib/net462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8/lib/net8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8/lib/net8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8/lib/net9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8/lib/net9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8/lib/netstandard2.0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8/lib/netstandard2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8/microsoft.extensions.primitives.9.0.8.nupkg</w:t>
      </w:r>
      <w:r>
        <w:br/>
      </w:r>
      <w:r>
        <w:rPr>
          <w:rStyle w:val="VerbatimChar"/>
        </w:rPr>
        <w:t xml:space="preserve">1   0   RestaurantManagementSystem/packages/microsoft.extensions.primitives/9.0.8/microsoft.extensions.primitives.9.0.8.nupkg.sha512</w:t>
      </w:r>
      <w:r>
        <w:br/>
      </w:r>
      <w:r>
        <w:rPr>
          <w:rStyle w:val="VerbatimChar"/>
        </w:rPr>
        <w:t xml:space="preserve">35  0   RestaurantManagementSystem/packages/microsoft.extensions.primitives/9.0.8/microsoft.extensions.primitives.nuspec</w:t>
      </w:r>
      <w:r>
        <w:br/>
      </w:r>
      <w:r>
        <w:rPr>
          <w:rStyle w:val="VerbatimChar"/>
        </w:rPr>
        <w:t xml:space="preserve">0   0   RestaurantManagementSystem/packages/microsoft.extensions.primitives/9.0.8/useSharedDesignerContext.txt</w:t>
      </w:r>
      <w:r>
        <w:br/>
      </w:r>
      <w:r>
        <w:rPr>
          <w:rStyle w:val="VerbatimChar"/>
        </w:rPr>
        <w:t xml:space="preserve">5   0   RestaurantManagementSystem/packages/microsoft.extensions.primitives/9.0.9/.nupkg.metadata</w:t>
      </w:r>
      <w:r>
        <w:br/>
      </w:r>
      <w:r>
        <w:rPr>
          <w:rStyle w:val="VerbatimChar"/>
        </w:rPr>
        <w:t xml:space="preserve">-   -   RestaurantManagementSystem/packages/microsoft.extensions.primitives/9.0.9/.signature.p7s</w:t>
      </w:r>
      <w:r>
        <w:br/>
      </w:r>
      <w:r>
        <w:rPr>
          <w:rStyle w:val="VerbatimChar"/>
        </w:rPr>
        <w:t xml:space="preserve">-   -   RestaurantManagementSystem/packages/microsoft.extensions.primitives/9.0.9/Icon.png</w:t>
      </w:r>
      <w:r>
        <w:br/>
      </w:r>
      <w:r>
        <w:rPr>
          <w:rStyle w:val="VerbatimChar"/>
        </w:rPr>
        <w:t xml:space="preserve">23  0   RestaurantManagementSystem/packages/microsoft.extensions.primitives/9.0.9/LICENSE.TXT</w:t>
      </w:r>
      <w:r>
        <w:br/>
      </w:r>
      <w:r>
        <w:rPr>
          <w:rStyle w:val="VerbatimChar"/>
        </w:rPr>
        <w:t xml:space="preserve">109 0   RestaurantManagementSystem/packages/microsoft.extensions.primitives/9.0.9/PACKAGE.md</w:t>
      </w:r>
      <w:r>
        <w:br/>
      </w:r>
      <w:r>
        <w:rPr>
          <w:rStyle w:val="VerbatimChar"/>
        </w:rPr>
        <w:t xml:space="preserve">1396    0   RestaurantManagementSystem/packages/microsoft.extensions.primitives/9.0.9/THIRD-PARTY-NOTICES.TXT</w:t>
      </w:r>
      <w:r>
        <w:br/>
      </w:r>
      <w:r>
        <w:rPr>
          <w:rStyle w:val="VerbatimChar"/>
        </w:rPr>
        <w:t xml:space="preserve">6   0   RestaurantManagementSystem/packages/microsoft.extensions.primitives/9.0.9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packages/microsoft.extensions.primitives/9.0.9/buildTransitive/net462/_._</w:t>
      </w:r>
      <w:r>
        <w:br/>
      </w:r>
      <w:r>
        <w:rPr>
          <w:rStyle w:val="VerbatimChar"/>
        </w:rPr>
        <w:t xml:space="preserve">0   0   RestaurantManagementSystem/packages/microsoft.extensions.primitives/9.0.9/buildTransitive/net8.0/_._</w:t>
      </w:r>
      <w:r>
        <w:br/>
      </w:r>
      <w:r>
        <w:rPr>
          <w:rStyle w:val="VerbatimChar"/>
        </w:rPr>
        <w:t xml:space="preserve">6   0   RestaurantManagementSystem/packages/microsoft.extensions.primitives/9.0.9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packages/microsoft.extensions.primitives/9.0.9/lib/net462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9/lib/net462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9/lib/net8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9/lib/net8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9/lib/net9.0/Microsoft.Extensions.Primitives.dll</w:t>
      </w:r>
      <w:r>
        <w:br/>
      </w:r>
      <w:r>
        <w:rPr>
          <w:rStyle w:val="VerbatimChar"/>
        </w:rPr>
        <w:t xml:space="preserve">1035    0   RestaurantManagementSystem/packages/microsoft.extensions.primitives/9.0.9/lib/net9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9/lib/netstandard2.0/Microsoft.Extensions.Primitives.dll</w:t>
      </w:r>
      <w:r>
        <w:br/>
      </w:r>
      <w:r>
        <w:rPr>
          <w:rStyle w:val="VerbatimChar"/>
        </w:rPr>
        <w:t xml:space="preserve">1248    0   RestaurantManagementSystem/packages/microsoft.extensions.primitives/9.0.9/lib/netstandard2.0/Microsoft.Extensions.Primitives.xml</w:t>
      </w:r>
      <w:r>
        <w:br/>
      </w:r>
      <w:r>
        <w:rPr>
          <w:rStyle w:val="VerbatimChar"/>
        </w:rPr>
        <w:t xml:space="preserve">-   -   RestaurantManagementSystem/packages/microsoft.extensions.primitives/9.0.9/microsoft.extensions.primitives.9.0.9.nupkg</w:t>
      </w:r>
      <w:r>
        <w:br/>
      </w:r>
      <w:r>
        <w:rPr>
          <w:rStyle w:val="VerbatimChar"/>
        </w:rPr>
        <w:t xml:space="preserve">1   0   RestaurantManagementSystem/packages/microsoft.extensions.primitives/9.0.9/microsoft.extensions.primitives.9.0.9.nupkg.sha512</w:t>
      </w:r>
      <w:r>
        <w:br/>
      </w:r>
      <w:r>
        <w:rPr>
          <w:rStyle w:val="VerbatimChar"/>
        </w:rPr>
        <w:t xml:space="preserve">35  0   RestaurantManagementSystem/packages/microsoft.extensions.primitives/9.0.9/microsoft.extensions.primitives.nuspec</w:t>
      </w:r>
      <w:r>
        <w:br/>
      </w:r>
      <w:r>
        <w:rPr>
          <w:rStyle w:val="VerbatimChar"/>
        </w:rPr>
        <w:t xml:space="preserve">0   0   RestaurantManagementSystem/packages/microsoft.extensions.primitives/9.0.9/useSharedDesignerContext.txt</w:t>
      </w:r>
      <w:r>
        <w:br/>
      </w:r>
      <w:r>
        <w:rPr>
          <w:rStyle w:val="VerbatimChar"/>
        </w:rPr>
        <w:t xml:space="preserve">5   0   RestaurantManagementSystem/packages/microsoft.extensions.webencoders/8.0.11/.nupkg.metadata</w:t>
      </w:r>
      <w:r>
        <w:br/>
      </w:r>
      <w:r>
        <w:rPr>
          <w:rStyle w:val="VerbatimChar"/>
        </w:rPr>
        <w:t xml:space="preserve">-   -   RestaurantManagementSystem/packages/microsoft.extensions.webencoders/8.0.11/.signature.p7s</w:t>
      </w:r>
      <w:r>
        <w:br/>
      </w:r>
      <w:r>
        <w:rPr>
          <w:rStyle w:val="VerbatimChar"/>
        </w:rPr>
        <w:t xml:space="preserve">-   -   RestaurantManagementSystem/packages/microsoft.extensions.webencoders/8.0.11/Icon.png</w:t>
      </w:r>
      <w:r>
        <w:br/>
      </w:r>
      <w:r>
        <w:rPr>
          <w:rStyle w:val="VerbatimChar"/>
        </w:rPr>
        <w:t xml:space="preserve">1110    0   RestaurantManagementSystem/packages/microsoft.extensions.webencoders/8.0.11/THIRD-PARTY-NOTICES.TXT</w:t>
      </w:r>
      <w:r>
        <w:br/>
      </w:r>
      <w:r>
        <w:rPr>
          <w:rStyle w:val="VerbatimChar"/>
        </w:rPr>
        <w:t xml:space="preserve">-   -   RestaurantManagementSystem/packages/microsoft.extensions.webencoders/8.0.11/lib/net462/Microsoft.Extensions.WebEncoders.dll</w:t>
      </w:r>
      <w:r>
        <w:br/>
      </w:r>
      <w:r>
        <w:rPr>
          <w:rStyle w:val="VerbatimChar"/>
        </w:rPr>
        <w:t xml:space="preserve">235 0   RestaurantManagementSystem/packages/microsoft.extensions.webencoders/8.0.11/lib/net462/Microsoft.Extensions.WebEncoders.xml</w:t>
      </w:r>
      <w:r>
        <w:br/>
      </w:r>
      <w:r>
        <w:rPr>
          <w:rStyle w:val="VerbatimChar"/>
        </w:rPr>
        <w:t xml:space="preserve">-   -   RestaurantManagementSystem/packages/microsoft.extensions.webencoders/8.0.11/lib/net8.0/Microsoft.Extensions.WebEncoders.dll</w:t>
      </w:r>
      <w:r>
        <w:br/>
      </w:r>
      <w:r>
        <w:rPr>
          <w:rStyle w:val="VerbatimChar"/>
        </w:rPr>
        <w:t xml:space="preserve">126 0   RestaurantManagementSystem/packages/microsoft.extensions.webencoders/8.0.11/lib/net8.0/Microsoft.Extensions.WebEncoders.xml</w:t>
      </w:r>
      <w:r>
        <w:br/>
      </w:r>
      <w:r>
        <w:rPr>
          <w:rStyle w:val="VerbatimChar"/>
        </w:rPr>
        <w:t xml:space="preserve">-   -   RestaurantManagementSystem/packages/microsoft.extensions.webencoders/8.0.11/lib/netstandard2.0/Microsoft.Extensions.WebEncoders.dll</w:t>
      </w:r>
      <w:r>
        <w:br/>
      </w:r>
      <w:r>
        <w:rPr>
          <w:rStyle w:val="VerbatimChar"/>
        </w:rPr>
        <w:t xml:space="preserve">235 0   RestaurantManagementSystem/packages/microsoft.extensions.webencoders/8.0.11/lib/netstandard2.0/Microsoft.Extensions.WebEncoders.xml</w:t>
      </w:r>
      <w:r>
        <w:br/>
      </w:r>
      <w:r>
        <w:rPr>
          <w:rStyle w:val="VerbatimChar"/>
        </w:rPr>
        <w:t xml:space="preserve">-   -   RestaurantManagementSystem/packages/microsoft.extensions.webencoders/8.0.11/microsoft.extensions.webencoders.8.0.11.nupkg</w:t>
      </w:r>
      <w:r>
        <w:br/>
      </w:r>
      <w:r>
        <w:rPr>
          <w:rStyle w:val="VerbatimChar"/>
        </w:rPr>
        <w:t xml:space="preserve">1   0   RestaurantManagementSystem/packages/microsoft.extensions.webencoders/8.0.11/microsoft.extensions.webencoders.8.0.11.nupkg.sha512</w:t>
      </w:r>
      <w:r>
        <w:br/>
      </w:r>
      <w:r>
        <w:rPr>
          <w:rStyle w:val="VerbatimChar"/>
        </w:rPr>
        <w:t xml:space="preserve">36  0   RestaurantManagementSystem/packages/microsoft.extensions.webencoders/8.0.11/microsoft.extensions.webencoders.nuspec</w:t>
      </w:r>
      <w:r>
        <w:br/>
      </w:r>
      <w:r>
        <w:rPr>
          <w:rStyle w:val="VerbatimChar"/>
        </w:rPr>
        <w:t xml:space="preserve">5   0   RestaurantManagementSystem/packages/microsoft.identity.client.extensions.msal/4.73.1/.nupkg.metadata</w:t>
      </w:r>
      <w:r>
        <w:br/>
      </w:r>
      <w:r>
        <w:rPr>
          <w:rStyle w:val="VerbatimChar"/>
        </w:rPr>
        <w:t xml:space="preserve">-   -   RestaurantManagementSystem/packages/microsoft.identity.client.extensions.msal/4.73.1/.signature.p7s</w:t>
      </w:r>
      <w:r>
        <w:br/>
      </w:r>
      <w:r>
        <w:rPr>
          <w:rStyle w:val="VerbatimChar"/>
        </w:rPr>
        <w:t xml:space="preserve">80  0   RestaurantManagementSystem/packages/microsoft.identity.client.extensions.msal/4.73.1/README.md</w:t>
      </w:r>
      <w:r>
        <w:br/>
      </w:r>
      <w:r>
        <w:rPr>
          <w:rStyle w:val="VerbatimChar"/>
        </w:rPr>
        <w:t xml:space="preserve">-   -   RestaurantManagementSystem/packages/microsoft.identity.client.extensions.msal/4.73.1/lib/net8.0/Microsoft.Identity.Client.Extensions.Msal.dll</w:t>
      </w:r>
      <w:r>
        <w:br/>
      </w:r>
      <w:r>
        <w:rPr>
          <w:rStyle w:val="VerbatimChar"/>
        </w:rPr>
        <w:t xml:space="preserve">790 0   RestaurantManagementSystem/packages/microsoft.identity.client.extensions.msal/4.73.1/lib/net8.0/Microsoft.Identity.Client.Extensions.Msal.xml</w:t>
      </w:r>
      <w:r>
        <w:br/>
      </w:r>
      <w:r>
        <w:rPr>
          <w:rStyle w:val="VerbatimChar"/>
        </w:rPr>
        <w:t xml:space="preserve">-   -   RestaurantManagementSystem/packages/microsoft.identity.client.extensions.msal/4.73.1/lib/netstandard2.0/Microsoft.Identity.Client.Extensions.Msal.dll</w:t>
      </w:r>
      <w:r>
        <w:br/>
      </w:r>
      <w:r>
        <w:rPr>
          <w:rStyle w:val="VerbatimChar"/>
        </w:rPr>
        <w:t xml:space="preserve">790 0   RestaurantManagementSystem/packages/microsoft.identity.client.extensions.msal/4.73.1/lib/netstandard2.0/Microsoft.Identity.Client.Extensions.Msal.xml</w:t>
      </w:r>
      <w:r>
        <w:br/>
      </w:r>
      <w:r>
        <w:rPr>
          <w:rStyle w:val="VerbatimChar"/>
        </w:rPr>
        <w:t xml:space="preserve">-   -   RestaurantManagementSystem/packages/microsoft.identity.client.extensions.msal/4.73.1/microsoft.identity.client.extensions.msal.4.73.1.nupkg</w:t>
      </w:r>
      <w:r>
        <w:br/>
      </w:r>
      <w:r>
        <w:rPr>
          <w:rStyle w:val="VerbatimChar"/>
        </w:rPr>
        <w:t xml:space="preserve">1   0   RestaurantManagementSystem/packages/microsoft.identity.client.extensions.msal/4.73.1/microsoft.identity.client.extensions.msal.4.73.1.nupkg.sha512</w:t>
      </w:r>
      <w:r>
        <w:br/>
      </w:r>
      <w:r>
        <w:rPr>
          <w:rStyle w:val="VerbatimChar"/>
        </w:rPr>
        <w:t xml:space="preserve">29  0   RestaurantManagementSystem/packages/microsoft.identity.client.extensions.msal/4.73.1/microsoft.identity.client.extensions.msal.nuspec</w:t>
      </w:r>
      <w:r>
        <w:br/>
      </w:r>
      <w:r>
        <w:rPr>
          <w:rStyle w:val="VerbatimChar"/>
        </w:rPr>
        <w:t xml:space="preserve">5   0   RestaurantManagementSystem/packages/microsoft.identity.client/4.73.1/.nupkg.metadata</w:t>
      </w:r>
      <w:r>
        <w:br/>
      </w:r>
      <w:r>
        <w:rPr>
          <w:rStyle w:val="VerbatimChar"/>
        </w:rPr>
        <w:t xml:space="preserve">-   -   RestaurantManagementSystem/packages/microsoft.identity.client/4.73.1/.signature.p7s</w:t>
      </w:r>
      <w:r>
        <w:br/>
      </w:r>
      <w:r>
        <w:rPr>
          <w:rStyle w:val="VerbatimChar"/>
        </w:rPr>
        <w:t xml:space="preserve">80  0   RestaurantManagementSystem/packages/microsoft.identity.client/4.73.1/README.md</w:t>
      </w:r>
      <w:r>
        <w:br/>
      </w:r>
      <w:r>
        <w:rPr>
          <w:rStyle w:val="VerbatimChar"/>
        </w:rPr>
        <w:t xml:space="preserve">-   -   RestaurantManagementSystem/packages/microsoft.identity.client/4.73.1/lib/net462/Microsoft.Identity.Client.dll</w:t>
      </w:r>
      <w:r>
        <w:br/>
      </w:r>
      <w:r>
        <w:rPr>
          <w:rStyle w:val="VerbatimChar"/>
        </w:rPr>
        <w:t xml:space="preserve">21617   0   RestaurantManagementSystem/packages/microsoft.identity.client/4.73.1/lib/net462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lib/net472/Microsoft.Identity.Client.dll</w:t>
      </w:r>
      <w:r>
        <w:br/>
      </w:r>
      <w:r>
        <w:rPr>
          <w:rStyle w:val="VerbatimChar"/>
        </w:rPr>
        <w:t xml:space="preserve">21617   0   RestaurantManagementSystem/packages/microsoft.identity.client/4.73.1/lib/net472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lib/net8.0-android34.0/Microsoft.Identity.Client.aar</w:t>
      </w:r>
      <w:r>
        <w:br/>
      </w:r>
      <w:r>
        <w:rPr>
          <w:rStyle w:val="VerbatimChar"/>
        </w:rPr>
        <w:t xml:space="preserve">-   -   RestaurantManagementSystem/packages/microsoft.identity.client/4.73.1/lib/net8.0-android34.0/Microsoft.Identity.Client.dll</w:t>
      </w:r>
      <w:r>
        <w:br/>
      </w:r>
      <w:r>
        <w:rPr>
          <w:rStyle w:val="VerbatimChar"/>
        </w:rPr>
        <w:t xml:space="preserve">21041   0   RestaurantManagementSystem/packages/microsoft.identity.client/4.73.1/lib/net8.0-android34.0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lib/net8.0-ios18.0/Microsoft.Identity.Client.dll</w:t>
      </w:r>
      <w:r>
        <w:br/>
      </w:r>
      <w:r>
        <w:rPr>
          <w:rStyle w:val="VerbatimChar"/>
        </w:rPr>
        <w:t xml:space="preserve">20832   0   RestaurantManagementSystem/packages/microsoft.identity.client/4.73.1/lib/net8.0-ios18.0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lib/net8.0/Microsoft.Identity.Client.dll</w:t>
      </w:r>
      <w:r>
        <w:br/>
      </w:r>
      <w:r>
        <w:rPr>
          <w:rStyle w:val="VerbatimChar"/>
        </w:rPr>
        <w:t xml:space="preserve">10321   0   RestaurantManagementSystem/packages/microsoft.identity.client/4.73.1/lib/net8.0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lib/netstandard2.0/Microsoft.Identity.Client.dll</w:t>
      </w:r>
      <w:r>
        <w:br/>
      </w:r>
      <w:r>
        <w:rPr>
          <w:rStyle w:val="VerbatimChar"/>
        </w:rPr>
        <w:t xml:space="preserve">21283   0   RestaurantManagementSystem/packages/microsoft.identity.client/4.73.1/lib/netstandard2.0/Microsoft.Identity.Client.xml</w:t>
      </w:r>
      <w:r>
        <w:br/>
      </w:r>
      <w:r>
        <w:rPr>
          <w:rStyle w:val="VerbatimChar"/>
        </w:rPr>
        <w:t xml:space="preserve">-   -   RestaurantManagementSystem/packages/microsoft.identity.client/4.73.1/microsoft.identity.client.4.73.1.nupkg</w:t>
      </w:r>
      <w:r>
        <w:br/>
      </w:r>
      <w:r>
        <w:rPr>
          <w:rStyle w:val="VerbatimChar"/>
        </w:rPr>
        <w:t xml:space="preserve">1   0   RestaurantManagementSystem/packages/microsoft.identity.client/4.73.1/microsoft.identity.client.4.73.1.nupkg.sha512</w:t>
      </w:r>
      <w:r>
        <w:br/>
      </w:r>
      <w:r>
        <w:rPr>
          <w:rStyle w:val="VerbatimChar"/>
        </w:rPr>
        <w:t xml:space="preserve">57  0   RestaurantManagementSystem/packages/microsoft.identity.client/4.73.1/microsoft.identity.client.nuspec</w:t>
      </w:r>
      <w:r>
        <w:br/>
      </w:r>
      <w:r>
        <w:rPr>
          <w:rStyle w:val="VerbatimChar"/>
        </w:rPr>
        <w:t xml:space="preserve">5   0   RestaurantManagementSystem/packages/microsoft.identitymodel.abstractions/6.35.0/.nupkg.metadata</w:t>
      </w:r>
      <w:r>
        <w:br/>
      </w:r>
      <w:r>
        <w:rPr>
          <w:rStyle w:val="VerbatimChar"/>
        </w:rPr>
        <w:t xml:space="preserve">-   -   RestaurantManagementSystem/packages/microsoft.identitymodel.abstractions/6.35.0/.signature.p7s</w:t>
      </w:r>
      <w:r>
        <w:br/>
      </w:r>
      <w:r>
        <w:rPr>
          <w:rStyle w:val="VerbatimChar"/>
        </w:rPr>
        <w:t xml:space="preserve">-   -   RestaurantManagementSystem/packages/microsoft.identitymodel.abstractions/6.35.0/lib/net45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45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lib/net461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461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lib/net462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462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lib/net472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472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lib/net6.0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6.0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lib/netstandard2.0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6.35.0/lib/netstandard2.0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6.35.0/microsoft.identitymodel.abstractions.6.35.0.nupkg</w:t>
      </w:r>
      <w:r>
        <w:br/>
      </w:r>
      <w:r>
        <w:rPr>
          <w:rStyle w:val="VerbatimChar"/>
        </w:rPr>
        <w:t xml:space="preserve">1   0   RestaurantManagementSystem/packages/microsoft.identitymodel.abstractions/6.35.0/microsoft.identitymodel.abstractions.6.35.0.nupkg.sha512</w:t>
      </w:r>
      <w:r>
        <w:br/>
      </w:r>
      <w:r>
        <w:rPr>
          <w:rStyle w:val="VerbatimChar"/>
        </w:rPr>
        <w:t xml:space="preserve">24  0   RestaurantManagementSystem/packages/microsoft.identitymodel.abstractions/6.35.0/microsoft.identitymodel.abstractions.nuspec</w:t>
      </w:r>
      <w:r>
        <w:br/>
      </w:r>
      <w:r>
        <w:rPr>
          <w:rStyle w:val="VerbatimChar"/>
        </w:rPr>
        <w:t xml:space="preserve">5   0   RestaurantManagementSystem/packages/microsoft.identitymodel.abstractions/7.7.1/.nupkg.metadata</w:t>
      </w:r>
      <w:r>
        <w:br/>
      </w:r>
      <w:r>
        <w:rPr>
          <w:rStyle w:val="VerbatimChar"/>
        </w:rPr>
        <w:t xml:space="preserve">-   -   RestaurantManagementSystem/packages/microsoft.identitymodel.abstractions/7.7.1/.signature.p7s</w:t>
      </w:r>
      <w:r>
        <w:br/>
      </w:r>
      <w:r>
        <w:rPr>
          <w:rStyle w:val="VerbatimChar"/>
        </w:rPr>
        <w:t xml:space="preserve">-   -   RestaurantManagementSystem/packages/microsoft.identitymodel.abstractions/7.7.1/lib/net461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461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lib/net462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462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lib/net472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472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lib/net6.0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6.0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lib/net8.0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8.0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lib/netstandard2.0/Microsoft.IdentityModel.Abstractions.dll</w:t>
      </w:r>
      <w:r>
        <w:br/>
      </w:r>
      <w:r>
        <w:rPr>
          <w:rStyle w:val="VerbatimChar"/>
        </w:rPr>
        <w:t xml:space="preserve">297 0   RestaurantManagementSystem/packages/microsoft.identitymodel.abstractions/7.7.1/lib/netstandard2.0/Microsoft.IdentityModel.Abstractions.xml</w:t>
      </w:r>
      <w:r>
        <w:br/>
      </w:r>
      <w:r>
        <w:rPr>
          <w:rStyle w:val="VerbatimChar"/>
        </w:rPr>
        <w:t xml:space="preserve">-   -   RestaurantManagementSystem/packages/microsoft.identitymodel.abstractions/7.7.1/microsoft.identitymodel.abstractions.7.7.1.nupkg</w:t>
      </w:r>
      <w:r>
        <w:br/>
      </w:r>
      <w:r>
        <w:rPr>
          <w:rStyle w:val="VerbatimChar"/>
        </w:rPr>
        <w:t xml:space="preserve">1   0   RestaurantManagementSystem/packages/microsoft.identitymodel.abstractions/7.7.1/microsoft.identitymodel.abstractions.7.7.1.nupkg.sha512</w:t>
      </w:r>
      <w:r>
        <w:br/>
      </w:r>
      <w:r>
        <w:rPr>
          <w:rStyle w:val="VerbatimChar"/>
        </w:rPr>
        <w:t xml:space="preserve">23  0   RestaurantManagementSystem/packages/microsoft.identitymodel.abstractions/7.7.1/microsoft.identitymodel.abstractions.nuspec</w:t>
      </w:r>
      <w:r>
        <w:br/>
      </w:r>
      <w:r>
        <w:rPr>
          <w:rStyle w:val="VerbatimChar"/>
        </w:rPr>
        <w:t xml:space="preserve">5   0   RestaurantManagementSystem/packages/microsoft.identitymodel.jsonwebtokens/7.7.1/.nupkg.metadata</w:t>
      </w:r>
      <w:r>
        <w:br/>
      </w:r>
      <w:r>
        <w:rPr>
          <w:rStyle w:val="VerbatimChar"/>
        </w:rPr>
        <w:t xml:space="preserve">-   -   RestaurantManagementSystem/packages/microsoft.identitymodel.jsonwebtokens/7.7.1/.signature.p7s</w:t>
      </w:r>
      <w:r>
        <w:br/>
      </w:r>
      <w:r>
        <w:rPr>
          <w:rStyle w:val="VerbatimChar"/>
        </w:rPr>
        <w:t xml:space="preserve">-   -   RestaurantManagementSystem/packages/microsoft.identitymodel.jsonwebtokens/7.7.1/lib/net461/Microsoft.IdentityModel.JsonWebTokens.dll</w:t>
      </w:r>
      <w:r>
        <w:br/>
      </w:r>
      <w:r>
        <w:rPr>
          <w:rStyle w:val="VerbatimChar"/>
        </w:rPr>
        <w:t xml:space="preserve">1511    0   RestaurantManagementSystem/packages/microsoft.identitymodel.jsonwebtokens/7.7.1/lib/net461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lib/net462/Microsoft.IdentityModel.JsonWebTokens.dll</w:t>
      </w:r>
      <w:r>
        <w:br/>
      </w:r>
      <w:r>
        <w:rPr>
          <w:rStyle w:val="VerbatimChar"/>
        </w:rPr>
        <w:t xml:space="preserve">1511    0   RestaurantManagementSystem/packages/microsoft.identitymodel.jsonwebtokens/7.7.1/lib/net462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lib/net472/Microsoft.IdentityModel.JsonWebTokens.dll</w:t>
      </w:r>
      <w:r>
        <w:br/>
      </w:r>
      <w:r>
        <w:rPr>
          <w:rStyle w:val="VerbatimChar"/>
        </w:rPr>
        <w:t xml:space="preserve">1511    0   RestaurantManagementSystem/packages/microsoft.identitymodel.jsonwebtokens/7.7.1/lib/net472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lib/net6.0/Microsoft.IdentityModel.JsonWebTokens.dll</w:t>
      </w:r>
      <w:r>
        <w:br/>
      </w:r>
      <w:r>
        <w:rPr>
          <w:rStyle w:val="VerbatimChar"/>
        </w:rPr>
        <w:t xml:space="preserve">1522    0   RestaurantManagementSystem/packages/microsoft.identitymodel.jsonwebtokens/7.7.1/lib/net6.0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lib/net8.0/Microsoft.IdentityModel.JsonWebTokens.dll</w:t>
      </w:r>
      <w:r>
        <w:br/>
      </w:r>
      <w:r>
        <w:rPr>
          <w:rStyle w:val="VerbatimChar"/>
        </w:rPr>
        <w:t xml:space="preserve">1632    0   RestaurantManagementSystem/packages/microsoft.identitymodel.jsonwebtokens/7.7.1/lib/net8.0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lib/netstandard2.0/Microsoft.IdentityModel.JsonWebTokens.dll</w:t>
      </w:r>
      <w:r>
        <w:br/>
      </w:r>
      <w:r>
        <w:rPr>
          <w:rStyle w:val="VerbatimChar"/>
        </w:rPr>
        <w:t xml:space="preserve">1511    0   RestaurantManagementSystem/packages/microsoft.identitymodel.jsonwebtokens/7.7.1/lib/netstandard2.0/Microsoft.IdentityModel.JsonWebTokens.xml</w:t>
      </w:r>
      <w:r>
        <w:br/>
      </w:r>
      <w:r>
        <w:rPr>
          <w:rStyle w:val="VerbatimChar"/>
        </w:rPr>
        <w:t xml:space="preserve">-   -   RestaurantManagementSystem/packages/microsoft.identitymodel.jsonwebtokens/7.7.1/microsoft.identitymodel.jsonwebtokens.7.7.1.nupkg</w:t>
      </w:r>
      <w:r>
        <w:br/>
      </w:r>
      <w:r>
        <w:rPr>
          <w:rStyle w:val="VerbatimChar"/>
        </w:rPr>
        <w:t xml:space="preserve">1   0   RestaurantManagementSystem/packages/microsoft.identitymodel.jsonwebtokens/7.7.1/microsoft.identitymodel.jsonwebtokens.7.7.1.nupkg.sha512</w:t>
      </w:r>
      <w:r>
        <w:br/>
      </w:r>
      <w:r>
        <w:rPr>
          <w:rStyle w:val="VerbatimChar"/>
        </w:rPr>
        <w:t xml:space="preserve">38  0   RestaurantManagementSystem/packages/microsoft.identitymodel.jsonwebtokens/7.7.1/microsoft.identitymodel.jsonwebtokens.nuspec</w:t>
      </w:r>
      <w:r>
        <w:br/>
      </w:r>
      <w:r>
        <w:rPr>
          <w:rStyle w:val="VerbatimChar"/>
        </w:rPr>
        <w:t xml:space="preserve">5   0   RestaurantManagementSystem/packages/microsoft.identitymodel.logging/7.7.1/.nupkg.metadata</w:t>
      </w:r>
      <w:r>
        <w:br/>
      </w:r>
      <w:r>
        <w:rPr>
          <w:rStyle w:val="VerbatimChar"/>
        </w:rPr>
        <w:t xml:space="preserve">-   -   RestaurantManagementSystem/packages/microsoft.identitymodel.logging/7.7.1/.signature.p7s</w:t>
      </w:r>
      <w:r>
        <w:br/>
      </w:r>
      <w:r>
        <w:rPr>
          <w:rStyle w:val="VerbatimChar"/>
        </w:rPr>
        <w:t xml:space="preserve">-   -   RestaurantManagementSystem/packages/microsoft.identitymodel.logging/7.7.1/lib/net461/Microsoft.IdentityModel.Logging.dll</w:t>
      </w:r>
      <w:r>
        <w:br/>
      </w:r>
      <w:r>
        <w:rPr>
          <w:rStyle w:val="VerbatimChar"/>
        </w:rPr>
        <w:t xml:space="preserve">871 0   RestaurantManagementSystem/packages/microsoft.identitymodel.logging/7.7.1/lib/net461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lib/net462/Microsoft.IdentityModel.Logging.dll</w:t>
      </w:r>
      <w:r>
        <w:br/>
      </w:r>
      <w:r>
        <w:rPr>
          <w:rStyle w:val="VerbatimChar"/>
        </w:rPr>
        <w:t xml:space="preserve">871 0   RestaurantManagementSystem/packages/microsoft.identitymodel.logging/7.7.1/lib/net462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lib/net472/Microsoft.IdentityModel.Logging.dll</w:t>
      </w:r>
      <w:r>
        <w:br/>
      </w:r>
      <w:r>
        <w:rPr>
          <w:rStyle w:val="VerbatimChar"/>
        </w:rPr>
        <w:t xml:space="preserve">871 0   RestaurantManagementSystem/packages/microsoft.identitymodel.logging/7.7.1/lib/net472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lib/net6.0/Microsoft.IdentityModel.Logging.dll</w:t>
      </w:r>
      <w:r>
        <w:br/>
      </w:r>
      <w:r>
        <w:rPr>
          <w:rStyle w:val="VerbatimChar"/>
        </w:rPr>
        <w:t xml:space="preserve">666 0   RestaurantManagementSystem/packages/microsoft.identitymodel.logging/7.7.1/lib/net6.0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lib/net8.0/Microsoft.IdentityModel.Logging.dll</w:t>
      </w:r>
      <w:r>
        <w:br/>
      </w:r>
      <w:r>
        <w:rPr>
          <w:rStyle w:val="VerbatimChar"/>
        </w:rPr>
        <w:t xml:space="preserve">666 0   RestaurantManagementSystem/packages/microsoft.identitymodel.logging/7.7.1/lib/net8.0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lib/netstandard2.0/Microsoft.IdentityModel.Logging.dll</w:t>
      </w:r>
      <w:r>
        <w:br/>
      </w:r>
      <w:r>
        <w:rPr>
          <w:rStyle w:val="VerbatimChar"/>
        </w:rPr>
        <w:t xml:space="preserve">871 0   RestaurantManagementSystem/packages/microsoft.identitymodel.logging/7.7.1/lib/netstandard2.0/Microsoft.IdentityModel.Logging.xml</w:t>
      </w:r>
      <w:r>
        <w:br/>
      </w:r>
      <w:r>
        <w:rPr>
          <w:rStyle w:val="VerbatimChar"/>
        </w:rPr>
        <w:t xml:space="preserve">-   -   RestaurantManagementSystem/packages/microsoft.identitymodel.logging/7.7.1/microsoft.identitymodel.logging.7.7.1.nupkg</w:t>
      </w:r>
      <w:r>
        <w:br/>
      </w:r>
      <w:r>
        <w:rPr>
          <w:rStyle w:val="VerbatimChar"/>
        </w:rPr>
        <w:t xml:space="preserve">1   0   RestaurantManagementSystem/packages/microsoft.identitymodel.logging/7.7.1/microsoft.identitymodel.logging.7.7.1.nupkg.sha512</w:t>
      </w:r>
      <w:r>
        <w:br/>
      </w:r>
      <w:r>
        <w:rPr>
          <w:rStyle w:val="VerbatimChar"/>
        </w:rPr>
        <w:t xml:space="preserve">38  0   RestaurantManagementSystem/packages/microsoft.identitymodel.logging/7.7.1/microsoft.identitymodel.logging.nuspec</w:t>
      </w:r>
      <w:r>
        <w:br/>
      </w:r>
      <w:r>
        <w:rPr>
          <w:rStyle w:val="VerbatimChar"/>
        </w:rPr>
        <w:t xml:space="preserve">5   0   RestaurantManagementSystem/packages/microsoft.identitymodel.protocols.openidconnect/7.7.1/.nupkg.metadata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.signature.p7s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461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461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462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462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472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472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6.0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6.0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8.0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8.0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lib/netstandard2.0/Microsoft.IdentityModel.Protocols.OpenIdConnect.dll</w:t>
      </w:r>
      <w:r>
        <w:br/>
      </w:r>
      <w:r>
        <w:rPr>
          <w:rStyle w:val="VerbatimChar"/>
        </w:rPr>
        <w:t xml:space="preserve">1512    0   RestaurantManagementSystem/packages/microsoft.identitymodel.protocols.openidconnect/7.7.1/lib/netstandard2.0/Microsoft.IdentityModel.Protocols.OpenIdConnect.xml</w:t>
      </w:r>
      <w:r>
        <w:br/>
      </w:r>
      <w:r>
        <w:rPr>
          <w:rStyle w:val="VerbatimChar"/>
        </w:rPr>
        <w:t xml:space="preserve">-   -   RestaurantManagementSystem/packages/microsoft.identitymodel.protocols.openidconnect/7.7.1/microsoft.identitymodel.protocols.openidconnect.7.7.1.nupkg</w:t>
      </w:r>
      <w:r>
        <w:br/>
      </w:r>
      <w:r>
        <w:rPr>
          <w:rStyle w:val="VerbatimChar"/>
        </w:rPr>
        <w:t xml:space="preserve">1   0   RestaurantManagementSystem/packages/microsoft.identitymodel.protocols.openidconnect/7.7.1/microsoft.identitymodel.protocols.openidconnect.7.7.1.nupkg.sha512</w:t>
      </w:r>
      <w:r>
        <w:br/>
      </w:r>
      <w:r>
        <w:rPr>
          <w:rStyle w:val="VerbatimChar"/>
        </w:rPr>
        <w:t xml:space="preserve">49  0   RestaurantManagementSystem/packages/microsoft.identitymodel.protocols.openidconnect/7.7.1/microsoft.identitymodel.protocols.openidconnect.nuspec</w:t>
      </w:r>
      <w:r>
        <w:br/>
      </w:r>
      <w:r>
        <w:rPr>
          <w:rStyle w:val="VerbatimChar"/>
        </w:rPr>
        <w:t xml:space="preserve">5   0   RestaurantManagementSystem/packages/microsoft.identitymodel.protocols/7.7.1/.nupkg.metadata</w:t>
      </w:r>
      <w:r>
        <w:br/>
      </w:r>
      <w:r>
        <w:rPr>
          <w:rStyle w:val="VerbatimChar"/>
        </w:rPr>
        <w:t xml:space="preserve">-   -   RestaurantManagementSystem/packages/microsoft.identitymodel.protocols/7.7.1/.signature.p7s</w:t>
      </w:r>
      <w:r>
        <w:br/>
      </w:r>
      <w:r>
        <w:rPr>
          <w:rStyle w:val="VerbatimChar"/>
        </w:rPr>
        <w:t xml:space="preserve">-   -   RestaurantManagementSystem/packages/microsoft.identitymodel.protocols/7.7.1/lib/net461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461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lib/net462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462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lib/net472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472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lib/net6.0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6.0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lib/net8.0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8.0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lib/netstandard2.0/Microsoft.IdentityModel.Protocols.dll</w:t>
      </w:r>
      <w:r>
        <w:br/>
      </w:r>
      <w:r>
        <w:rPr>
          <w:rStyle w:val="VerbatimChar"/>
        </w:rPr>
        <w:t xml:space="preserve">480 0   RestaurantManagementSystem/packages/microsoft.identitymodel.protocols/7.7.1/lib/netstandard2.0/Microsoft.IdentityModel.Protocols.xml</w:t>
      </w:r>
      <w:r>
        <w:br/>
      </w:r>
      <w:r>
        <w:rPr>
          <w:rStyle w:val="VerbatimChar"/>
        </w:rPr>
        <w:t xml:space="preserve">-   -   RestaurantManagementSystem/packages/microsoft.identitymodel.protocols/7.7.1/microsoft.identitymodel.protocols.7.7.1.nupkg</w:t>
      </w:r>
      <w:r>
        <w:br/>
      </w:r>
      <w:r>
        <w:rPr>
          <w:rStyle w:val="VerbatimChar"/>
        </w:rPr>
        <w:t xml:space="preserve">1   0   RestaurantManagementSystem/packages/microsoft.identitymodel.protocols/7.7.1/microsoft.identitymodel.protocols.7.7.1.nupkg.sha512</w:t>
      </w:r>
      <w:r>
        <w:br/>
      </w:r>
      <w:r>
        <w:rPr>
          <w:rStyle w:val="VerbatimChar"/>
        </w:rPr>
        <w:t xml:space="preserve">38  0   RestaurantManagementSystem/packages/microsoft.identitymodel.protocols/7.7.1/microsoft.identitymodel.protocols.nuspec</w:t>
      </w:r>
      <w:r>
        <w:br/>
      </w:r>
      <w:r>
        <w:rPr>
          <w:rStyle w:val="VerbatimChar"/>
        </w:rPr>
        <w:t xml:space="preserve">5   0   RestaurantManagementSystem/packages/microsoft.identitymodel.tokens/7.7.1/.nupkg.metadata</w:t>
      </w:r>
      <w:r>
        <w:br/>
      </w:r>
      <w:r>
        <w:rPr>
          <w:rStyle w:val="VerbatimChar"/>
        </w:rPr>
        <w:t xml:space="preserve">-   -   RestaurantManagementSystem/packages/microsoft.identitymodel.tokens/7.7.1/.signature.p7s</w:t>
      </w:r>
      <w:r>
        <w:br/>
      </w:r>
      <w:r>
        <w:rPr>
          <w:rStyle w:val="VerbatimChar"/>
        </w:rPr>
        <w:t xml:space="preserve">-   -   RestaurantManagementSystem/packages/microsoft.identitymodel.tokens/7.7.1/lib/net461/Microsoft.IdentityModel.Tokens.dll</w:t>
      </w:r>
      <w:r>
        <w:br/>
      </w:r>
      <w:r>
        <w:rPr>
          <w:rStyle w:val="VerbatimChar"/>
        </w:rPr>
        <w:t xml:space="preserve">5801    0   RestaurantManagementSystem/packages/microsoft.identitymodel.tokens/7.7.1/lib/net461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lib/net462/Microsoft.IdentityModel.Tokens.dll</w:t>
      </w:r>
      <w:r>
        <w:br/>
      </w:r>
      <w:r>
        <w:rPr>
          <w:rStyle w:val="VerbatimChar"/>
        </w:rPr>
        <w:t xml:space="preserve">5801    0   RestaurantManagementSystem/packages/microsoft.identitymodel.tokens/7.7.1/lib/net462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lib/net472/Microsoft.IdentityModel.Tokens.dll</w:t>
      </w:r>
      <w:r>
        <w:br/>
      </w:r>
      <w:r>
        <w:rPr>
          <w:rStyle w:val="VerbatimChar"/>
        </w:rPr>
        <w:t xml:space="preserve">5863    0   RestaurantManagementSystem/packages/microsoft.identitymodel.tokens/7.7.1/lib/net472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lib/net6.0/Microsoft.IdentityModel.Tokens.dll</w:t>
      </w:r>
      <w:r>
        <w:br/>
      </w:r>
      <w:r>
        <w:rPr>
          <w:rStyle w:val="VerbatimChar"/>
        </w:rPr>
        <w:t xml:space="preserve">5760    0   RestaurantManagementSystem/packages/microsoft.identitymodel.tokens/7.7.1/lib/net6.0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lib/net8.0/Microsoft.IdentityModel.Tokens.dll</w:t>
      </w:r>
      <w:r>
        <w:br/>
      </w:r>
      <w:r>
        <w:rPr>
          <w:rStyle w:val="VerbatimChar"/>
        </w:rPr>
        <w:t xml:space="preserve">5760    0   RestaurantManagementSystem/packages/microsoft.identitymodel.tokens/7.7.1/lib/net8.0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lib/netstandard2.0/Microsoft.IdentityModel.Tokens.dll</w:t>
      </w:r>
      <w:r>
        <w:br/>
      </w:r>
      <w:r>
        <w:rPr>
          <w:rStyle w:val="VerbatimChar"/>
        </w:rPr>
        <w:t xml:space="preserve">5723    0   RestaurantManagementSystem/packages/microsoft.identitymodel.tokens/7.7.1/lib/netstandard2.0/Microsoft.IdentityModel.Tokens.xml</w:t>
      </w:r>
      <w:r>
        <w:br/>
      </w:r>
      <w:r>
        <w:rPr>
          <w:rStyle w:val="VerbatimChar"/>
        </w:rPr>
        <w:t xml:space="preserve">-   -   RestaurantManagementSystem/packages/microsoft.identitymodel.tokens/7.7.1/microsoft.identitymodel.tokens.7.7.1.nupkg</w:t>
      </w:r>
      <w:r>
        <w:br/>
      </w:r>
      <w:r>
        <w:rPr>
          <w:rStyle w:val="VerbatimChar"/>
        </w:rPr>
        <w:t xml:space="preserve">1   0   RestaurantManagementSystem/packages/microsoft.identitymodel.tokens/7.7.1/microsoft.identitymodel.tokens.7.7.1.nupkg.sha512</w:t>
      </w:r>
      <w:r>
        <w:br/>
      </w:r>
      <w:r>
        <w:rPr>
          <w:rStyle w:val="VerbatimChar"/>
        </w:rPr>
        <w:t xml:space="preserve">50  0   RestaurantManagementSystem/packages/microsoft.identitymodel.tokens/7.7.1/microsoft.identitymodel.tokens.nuspec</w:t>
      </w:r>
      <w:r>
        <w:br/>
      </w:r>
      <w:r>
        <w:rPr>
          <w:rStyle w:val="VerbatimChar"/>
        </w:rPr>
        <w:t xml:space="preserve">5   0   RestaurantManagementSystem/packages/microsoft.net.http.headers/2.3.0/.nupkg.metadata</w:t>
      </w:r>
      <w:r>
        <w:br/>
      </w:r>
      <w:r>
        <w:rPr>
          <w:rStyle w:val="VerbatimChar"/>
        </w:rPr>
        <w:t xml:space="preserve">-   -   RestaurantManagementSystem/packages/microsoft.net.http.headers/2.3.0/.signature.p7s</w:t>
      </w:r>
      <w:r>
        <w:br/>
      </w:r>
      <w:r>
        <w:rPr>
          <w:rStyle w:val="VerbatimChar"/>
        </w:rPr>
        <w:t xml:space="preserve">-   -   RestaurantManagementSystem/packages/microsoft.net.http.headers/2.3.0/lib/netstandard2.0/Microsoft.Net.Http.Headers.dll</w:t>
      </w:r>
      <w:r>
        <w:br/>
      </w:r>
      <w:r>
        <w:rPr>
          <w:rStyle w:val="VerbatimChar"/>
        </w:rPr>
        <w:t xml:space="preserve">454 0   RestaurantManagementSystem/packages/microsoft.net.http.headers/2.3.0/lib/netstandard2.0/Microsoft.Net.Http.Headers.xml</w:t>
      </w:r>
      <w:r>
        <w:br/>
      </w:r>
      <w:r>
        <w:rPr>
          <w:rStyle w:val="VerbatimChar"/>
        </w:rPr>
        <w:t xml:space="preserve">-   -   RestaurantManagementSystem/packages/microsoft.net.http.headers/2.3.0/microsoft.net.http.headers.2.3.0.nupkg</w:t>
      </w:r>
      <w:r>
        <w:br/>
      </w:r>
      <w:r>
        <w:rPr>
          <w:rStyle w:val="VerbatimChar"/>
        </w:rPr>
        <w:t xml:space="preserve">1   0   RestaurantManagementSystem/packages/microsoft.net.http.headers/2.3.0/microsoft.net.http.headers.2.3.0.nupkg.sha512</w:t>
      </w:r>
      <w:r>
        <w:br/>
      </w:r>
      <w:r>
        <w:rPr>
          <w:rStyle w:val="VerbatimChar"/>
        </w:rPr>
        <w:t xml:space="preserve">24  0   RestaurantManagementSystem/packages/microsoft.net.http.headers/2.3.0/microsoft.net.http.headers.nuspec</w:t>
      </w:r>
      <w:r>
        <w:br/>
      </w:r>
      <w:r>
        <w:rPr>
          <w:rStyle w:val="VerbatimChar"/>
        </w:rPr>
        <w:t xml:space="preserve">5   0   RestaurantManagementSystem/packages/microsoft.netcore.app.host.osx-arm64/8.0.18/.nupkg.metadata</w:t>
      </w:r>
      <w:r>
        <w:br/>
      </w:r>
      <w:r>
        <w:rPr>
          <w:rStyle w:val="VerbatimChar"/>
        </w:rPr>
        <w:t xml:space="preserve">-   -   RestaurantManagementSystem/packages/microsoft.netcore.app.host.osx-arm64/8.0.18/.signature.p7s</w:t>
      </w:r>
      <w:r>
        <w:br/>
      </w:r>
      <w:r>
        <w:rPr>
          <w:rStyle w:val="VerbatimChar"/>
        </w:rPr>
        <w:t xml:space="preserve">-   -   RestaurantManagementSystem/packages/microsoft.netcore.app.host.osx-arm64/8.0.18/Icon.png</w:t>
      </w:r>
      <w:r>
        <w:br/>
      </w:r>
      <w:r>
        <w:rPr>
          <w:rStyle w:val="VerbatimChar"/>
        </w:rPr>
        <w:t xml:space="preserve">23  0   RestaurantManagementSystem/packages/microsoft.netcore.app.host.osx-arm64/8.0.18/LICENSE.TXT</w:t>
      </w:r>
      <w:r>
        <w:br/>
      </w:r>
      <w:r>
        <w:rPr>
          <w:rStyle w:val="VerbatimChar"/>
        </w:rPr>
        <w:t xml:space="preserve">2   0   RestaurantManagementSystem/packages/microsoft.netcore.app.host.osx-arm64/8.0.18/Microsoft.NETCore.App.versions.txt</w:t>
      </w:r>
      <w:r>
        <w:br/>
      </w:r>
      <w:r>
        <w:rPr>
          <w:rStyle w:val="VerbatimChar"/>
        </w:rPr>
        <w:t xml:space="preserve">1272    0   RestaurantManagementSystem/packages/microsoft.netcore.app.host.osx-arm64/8.0.18/THIRD-PARTY-NOTICES.TXT</w:t>
      </w:r>
      <w:r>
        <w:br/>
      </w:r>
      <w:r>
        <w:rPr>
          <w:rStyle w:val="VerbatimChar"/>
        </w:rPr>
        <w:t xml:space="preserve">-   -   RestaurantManagementSystem/packages/microsoft.netcore.app.host.osx-arm64/8.0.18/microsoft.netcore.app.host.osx-arm64.8.0.18.nupkg</w:t>
      </w:r>
      <w:r>
        <w:br/>
      </w:r>
      <w:r>
        <w:rPr>
          <w:rStyle w:val="VerbatimChar"/>
        </w:rPr>
        <w:t xml:space="preserve">1   0   RestaurantManagementSystem/packages/microsoft.netcore.app.host.osx-arm64/8.0.18/microsoft.netcore.app.host.osx-arm64.8.0.18.nupkg.sha512</w:t>
      </w:r>
      <w:r>
        <w:br/>
      </w:r>
      <w:r>
        <w:rPr>
          <w:rStyle w:val="VerbatimChar"/>
        </w:rPr>
        <w:t xml:space="preserve">20  0   RestaurantManagementSystem/packages/microsoft.netcore.app.host.osx-arm64/8.0.18/microsoft.netcore.app.host.osx-arm64.nuspec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apphost</w:t>
      </w:r>
      <w:r>
        <w:br/>
      </w:r>
      <w:r>
        <w:rPr>
          <w:rStyle w:val="VerbatimChar"/>
        </w:rPr>
        <w:t xml:space="preserve">60  0   RestaurantManagementSystem/packages/microsoft.netcore.app.host.osx-arm64/8.0.18/runtimes/osx-arm64/native/coreclr_delegates.h</w:t>
      </w:r>
      <w:r>
        <w:br/>
      </w:r>
      <w:r>
        <w:rPr>
          <w:rStyle w:val="VerbatimChar"/>
        </w:rPr>
        <w:t xml:space="preserve">366 0   RestaurantManagementSystem/packages/microsoft.netcore.app.host.osx-arm64/8.0.18/runtimes/osx-arm64/native/hostfxr.h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libnethost.a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libnethost.dylib</w:t>
      </w:r>
      <w:r>
        <w:br/>
      </w:r>
      <w:r>
        <w:rPr>
          <w:rStyle w:val="VerbatimChar"/>
        </w:rPr>
        <w:t xml:space="preserve">99  0   RestaurantManagementSystem/packages/microsoft.netcore.app.host.osx-arm64/8.0.18/runtimes/osx-arm64/native/nethost.h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singlefilehost</w:t>
      </w:r>
      <w:r>
        <w:br/>
      </w:r>
      <w:r>
        <w:rPr>
          <w:rStyle w:val="VerbatimChar"/>
        </w:rPr>
        <w:t xml:space="preserve">0   0   RestaurantManagementSystem/packages/microsoft.netcore.app.host.osx-arm64/8.0.18/useSharedDesignerContext.txt</w:t>
      </w:r>
      <w:r>
        <w:br/>
      </w:r>
      <w:r>
        <w:rPr>
          <w:rStyle w:val="VerbatimChar"/>
        </w:rPr>
        <w:t xml:space="preserve">5   0   RestaurantManagementSystem/packages/microsoft.netcore.app.ref/8.0.18/.nupkg.metadata</w:t>
      </w:r>
      <w:r>
        <w:br/>
      </w:r>
      <w:r>
        <w:rPr>
          <w:rStyle w:val="VerbatimChar"/>
        </w:rPr>
        <w:t xml:space="preserve">-   -   RestaurantManagementSystem/packages/microsoft.netcore.app.ref/8.0.18/.signature.p7s</w:t>
      </w:r>
      <w:r>
        <w:br/>
      </w:r>
      <w:r>
        <w:rPr>
          <w:rStyle w:val="VerbatimChar"/>
        </w:rPr>
        <w:t xml:space="preserve">-   -   RestaurantManagementSystem/packages/microsoft.netcore.app.ref/8.0.18/Icon.png</w:t>
      </w:r>
      <w:r>
        <w:br/>
      </w:r>
      <w:r>
        <w:rPr>
          <w:rStyle w:val="VerbatimChar"/>
        </w:rPr>
        <w:t xml:space="preserve">23  0   RestaurantManagementSystem/packages/microsoft.netcore.app.ref/8.0.18/LICENSE.TXT</w:t>
      </w:r>
      <w:r>
        <w:br/>
      </w:r>
      <w:r>
        <w:rPr>
          <w:rStyle w:val="VerbatimChar"/>
        </w:rPr>
        <w:t xml:space="preserve">2   0   RestaurantManagementSystem/packages/microsoft.netcore.app.ref/8.0.18/Microsoft.NETCore.App.versions.txt</w:t>
      </w:r>
      <w:r>
        <w:br/>
      </w:r>
      <w:r>
        <w:rPr>
          <w:rStyle w:val="VerbatimChar"/>
        </w:rPr>
        <w:t xml:space="preserve">1272    0   RestaurantManagementSystem/packages/microsoft.netcore.app.ref/8.0.18/THIRD-PARTY-NOTICES.TXT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ComInterface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JavaScript.JSImport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LibraryImport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SourceGeneration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System.Text.Json.SourceGeneration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System.Text.RegularExpressions.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System.Text.RegularExpressions.Generator.resources.dll</w:t>
      </w:r>
      <w:r>
        <w:br/>
      </w:r>
      <w:r>
        <w:rPr>
          <w:rStyle w:val="VerbatimChar"/>
        </w:rPr>
        <w:t xml:space="preserve">171 0   RestaurantManagementSystem/packages/microsoft.netcore.app.ref/8.0.18/data/FrameworkList.xml</w:t>
      </w:r>
      <w:r>
        <w:br/>
      </w:r>
      <w:r>
        <w:rPr>
          <w:rStyle w:val="VerbatimChar"/>
        </w:rPr>
        <w:t xml:space="preserve">164 0   RestaurantManagementSystem/packages/microsoft.netcore.app.ref/8.0.18/data/PackageOverrides.txt</w:t>
      </w:r>
      <w:r>
        <w:br/>
      </w:r>
      <w:r>
        <w:rPr>
          <w:rStyle w:val="VerbatimChar"/>
        </w:rPr>
        <w:t xml:space="preserve">371 0   RestaurantManagementSystem/packages/microsoft.netcore.app.ref/8.0.18/data/PlatformManifest.txt</w:t>
      </w:r>
      <w:r>
        <w:br/>
      </w:r>
      <w:r>
        <w:rPr>
          <w:rStyle w:val="VerbatimChar"/>
        </w:rPr>
        <w:t xml:space="preserve">-   -   RestaurantManagementSystem/packages/microsoft.netcore.app.ref/8.0.18/microsoft.netcore.app.ref.8.0.18.nupkg</w:t>
      </w:r>
      <w:r>
        <w:br/>
      </w:r>
      <w:r>
        <w:rPr>
          <w:rStyle w:val="VerbatimChar"/>
        </w:rPr>
        <w:t xml:space="preserve">1   0   RestaurantManagementSystem/packages/microsoft.netcore.app.ref/8.0.18/microsoft.netcore.app.ref.8.0.18.nupkg.sha512</w:t>
      </w:r>
      <w:r>
        <w:br/>
      </w:r>
      <w:r>
        <w:rPr>
          <w:rStyle w:val="VerbatimChar"/>
        </w:rPr>
        <w:t xml:space="preserve">21  0   RestaurantManagementSystem/packages/microsoft.netcore.app.ref/8.0.18/microsoft.netcore.app.ref.nuspec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CSharp.dll</w:t>
      </w:r>
      <w:r>
        <w:br/>
      </w:r>
      <w:r>
        <w:rPr>
          <w:rStyle w:val="VerbatimChar"/>
        </w:rPr>
        <w:t xml:space="preserve">200 0   RestaurantManagementSystem/packages/microsoft.netcore.app.ref/8.0.18/ref/net8.0/Microsoft.CSharp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VisualBasic.Core.dll</w:t>
      </w:r>
      <w:r>
        <w:br/>
      </w:r>
      <w:r>
        <w:rPr>
          <w:rStyle w:val="VerbatimChar"/>
        </w:rPr>
        <w:t xml:space="preserve">5550    0   RestaurantManagementSystem/packages/microsoft.netcore.app.ref/8.0.18/ref/net8.0/Microsoft.VisualBasic.Core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VisualBasic.dl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Win32.Primitives.dll</w:t>
      </w:r>
      <w:r>
        <w:br/>
      </w:r>
      <w:r>
        <w:rPr>
          <w:rStyle w:val="VerbatimChar"/>
        </w:rPr>
        <w:t xml:space="preserve">52  0   RestaurantManagementSystem/packages/microsoft.netcore.app.ref/8.0.18/ref/net8.0/Microsoft.Win32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Win32.Registry.dll</w:t>
      </w:r>
      <w:r>
        <w:br/>
      </w:r>
      <w:r>
        <w:rPr>
          <w:rStyle w:val="VerbatimChar"/>
        </w:rPr>
        <w:t xml:space="preserve">1018    0   RestaurantManagementSystem/packages/microsoft.netcore.app.ref/8.0.18/ref/net8.0/Microsoft.Win32.Registr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AppContex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Buffer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Concurrent.dll</w:t>
      </w:r>
      <w:r>
        <w:br/>
      </w:r>
      <w:r>
        <w:rPr>
          <w:rStyle w:val="VerbatimChar"/>
        </w:rPr>
        <w:t xml:space="preserve">1324    0   RestaurantManagementSystem/packages/microsoft.netcore.app.ref/8.0.18/ref/net8.0/System.Collections.Concurr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Immutable.dll</w:t>
      </w:r>
      <w:r>
        <w:br/>
      </w:r>
      <w:r>
        <w:rPr>
          <w:rStyle w:val="VerbatimChar"/>
        </w:rPr>
        <w:t xml:space="preserve">6100    0   RestaurantManagementSystem/packages/microsoft.netcore.app.ref/8.0.18/ref/net8.0/System.Collections.Immutab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NonGeneric.dll</w:t>
      </w:r>
      <w:r>
        <w:br/>
      </w:r>
      <w:r>
        <w:rPr>
          <w:rStyle w:val="VerbatimChar"/>
        </w:rPr>
        <w:t xml:space="preserve">942 0   RestaurantManagementSystem/packages/microsoft.netcore.app.ref/8.0.18/ref/net8.0/System.Collections.NonGeneri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Specialized.dll</w:t>
      </w:r>
      <w:r>
        <w:br/>
      </w:r>
      <w:r>
        <w:rPr>
          <w:rStyle w:val="VerbatimChar"/>
        </w:rPr>
        <w:t xml:space="preserve">1227    0   RestaurantManagementSystem/packages/microsoft.netcore.app.ref/8.0.18/ref/net8.0/System.Collections.Specialize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dll</w:t>
      </w:r>
      <w:r>
        <w:br/>
      </w:r>
      <w:r>
        <w:rPr>
          <w:rStyle w:val="VerbatimChar"/>
        </w:rPr>
        <w:t xml:space="preserve">3837    0   RestaurantManagementSystem/packages/microsoft.netcore.app.ref/8.0.18/ref/net8.0/System.Collect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Annotations.dll</w:t>
      </w:r>
      <w:r>
        <w:br/>
      </w:r>
      <w:r>
        <w:rPr>
          <w:rStyle w:val="VerbatimChar"/>
        </w:rPr>
        <w:t xml:space="preserve">1289    0   RestaurantManagementSystem/packages/microsoft.netcore.app.ref/8.0.18/ref/net8.0/System.ComponentModel.Annotat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DataAnnotat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EventBasedAsync.dll</w:t>
      </w:r>
      <w:r>
        <w:br/>
      </w:r>
      <w:r>
        <w:rPr>
          <w:rStyle w:val="VerbatimChar"/>
        </w:rPr>
        <w:t xml:space="preserve">233 0   RestaurantManagementSystem/packages/microsoft.netcore.app.ref/8.0.18/ref/net8.0/System.ComponentModel.EventBasedAsyn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Primitives.dll</w:t>
      </w:r>
      <w:r>
        <w:br/>
      </w:r>
      <w:r>
        <w:rPr>
          <w:rStyle w:val="VerbatimChar"/>
        </w:rPr>
        <w:t xml:space="preserve">973 0   RestaurantManagementSystem/packages/microsoft.netcore.app.ref/8.0.18/ref/net8.0/System.ComponentModel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TypeConverter.dll</w:t>
      </w:r>
      <w:r>
        <w:br/>
      </w:r>
      <w:r>
        <w:rPr>
          <w:rStyle w:val="VerbatimChar"/>
        </w:rPr>
        <w:t xml:space="preserve">8514    0   RestaurantManagementSystem/packages/microsoft.netcore.app.ref/8.0.18/ref/net8.0/System.ComponentModel.TypeConver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dll</w:t>
      </w:r>
      <w:r>
        <w:br/>
      </w:r>
      <w:r>
        <w:rPr>
          <w:rStyle w:val="VerbatimChar"/>
        </w:rPr>
        <w:t xml:space="preserve">65  0   RestaurantManagementSystem/packages/microsoft.netcore.app.ref/8.0.18/ref/net8.0/System.ComponentMod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nfigur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nsole.dll</w:t>
      </w:r>
      <w:r>
        <w:br/>
      </w:r>
      <w:r>
        <w:rPr>
          <w:rStyle w:val="VerbatimChar"/>
        </w:rPr>
        <w:t xml:space="preserve">1288    0   RestaurantManagementSystem/packages/microsoft.netcore.app.ref/8.0.18/ref/net8.0/System.Conso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r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Common.dll</w:t>
      </w:r>
      <w:r>
        <w:br/>
      </w:r>
      <w:r>
        <w:rPr>
          <w:rStyle w:val="VerbatimChar"/>
        </w:rPr>
        <w:t xml:space="preserve">14576   0   RestaurantManagementSystem/packages/microsoft.netcore.app.ref/8.0.18/ref/net8.0/System.Data.Comm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DataSet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Contracts.dll</w:t>
      </w:r>
      <w:r>
        <w:br/>
      </w:r>
      <w:r>
        <w:rPr>
          <w:rStyle w:val="VerbatimChar"/>
        </w:rPr>
        <w:t xml:space="preserve">344 0   RestaurantManagementSystem/packages/microsoft.netcore.app.ref/8.0.18/ref/net8.0/System.Diagnostics.Contrac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Debu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DiagnosticSource.dll</w:t>
      </w:r>
      <w:r>
        <w:br/>
      </w:r>
      <w:r>
        <w:rPr>
          <w:rStyle w:val="VerbatimChar"/>
        </w:rPr>
        <w:t xml:space="preserve">1886    0   RestaurantManagementSystem/packages/microsoft.netcore.app.ref/8.0.18/ref/net8.0/System.Diagnostics.DiagnosticSourc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FileVersionInfo.dll</w:t>
      </w:r>
      <w:r>
        <w:br/>
      </w:r>
      <w:r>
        <w:rPr>
          <w:rStyle w:val="VerbatimChar"/>
        </w:rPr>
        <w:t xml:space="preserve">140 0   RestaurantManagementSystem/packages/microsoft.netcore.app.ref/8.0.18/ref/net8.0/System.Diagnostics.FileVersionInfo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Process.dll</w:t>
      </w:r>
      <w:r>
        <w:br/>
      </w:r>
      <w:r>
        <w:rPr>
          <w:rStyle w:val="VerbatimChar"/>
        </w:rPr>
        <w:t xml:space="preserve">1211    0   RestaurantManagementSystem/packages/microsoft.netcore.app.ref/8.0.18/ref/net8.0/System.Diagnostics.Proces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StackTrace.dll</w:t>
      </w:r>
      <w:r>
        <w:br/>
      </w:r>
      <w:r>
        <w:rPr>
          <w:rStyle w:val="VerbatimChar"/>
        </w:rPr>
        <w:t xml:space="preserve">726 0   RestaurantManagementSystem/packages/microsoft.netcore.app.ref/8.0.18/ref/net8.0/System.Diagnostics.StackTrac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extWriterTraceListener.dll</w:t>
      </w:r>
      <w:r>
        <w:br/>
      </w:r>
      <w:r>
        <w:rPr>
          <w:rStyle w:val="VerbatimChar"/>
        </w:rPr>
        <w:t xml:space="preserve">270 0   RestaurantManagementSystem/packages/microsoft.netcore.app.ref/8.0.18/ref/net8.0/System.Diagnostics.TextWriterTraceListen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ool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raceSource.dll</w:t>
      </w:r>
      <w:r>
        <w:br/>
      </w:r>
      <w:r>
        <w:rPr>
          <w:rStyle w:val="VerbatimChar"/>
        </w:rPr>
        <w:t xml:space="preserve">1089    0   RestaurantManagementSystem/packages/microsoft.netcore.app.ref/8.0.18/ref/net8.0/System.Diagnostics.TraceSourc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racing.dll</w:t>
      </w:r>
      <w:r>
        <w:br/>
      </w:r>
      <w:r>
        <w:rPr>
          <w:rStyle w:val="VerbatimChar"/>
        </w:rPr>
        <w:t xml:space="preserve">1024    0   RestaurantManagementSystem/packages/microsoft.netcore.app.ref/8.0.18/ref/net8.0/System.Diagnostics.Trac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rawing.Primitives.dll</w:t>
      </w:r>
      <w:r>
        <w:br/>
      </w:r>
      <w:r>
        <w:rPr>
          <w:rStyle w:val="VerbatimChar"/>
        </w:rPr>
        <w:t xml:space="preserve">2319    0   RestaurantManagementSystem/packages/microsoft.netcore.app.ref/8.0.18/ref/net8.0/System.Drawing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raw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ynamic.Runtim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Formats.Asn1.dll</w:t>
      </w:r>
      <w:r>
        <w:br/>
      </w:r>
      <w:r>
        <w:rPr>
          <w:rStyle w:val="VerbatimChar"/>
        </w:rPr>
        <w:t xml:space="preserve">2143    0   RestaurantManagementSystem/packages/microsoft.netcore.app.ref/8.0.18/ref/net8.0/System.Formats.Asn1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Formats.Tar.dll</w:t>
      </w:r>
      <w:r>
        <w:br/>
      </w:r>
      <w:r>
        <w:rPr>
          <w:rStyle w:val="VerbatimChar"/>
        </w:rPr>
        <w:t xml:space="preserve">703 0   RestaurantManagementSystem/packages/microsoft.netcore.app.ref/8.0.18/ref/net8.0/System.Formats.Ta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Calendar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Brotli.dll</w:t>
      </w:r>
      <w:r>
        <w:br/>
      </w:r>
      <w:r>
        <w:rPr>
          <w:rStyle w:val="VerbatimChar"/>
        </w:rPr>
        <w:t xml:space="preserve">289 0   RestaurantManagementSystem/packages/microsoft.netcore.app.ref/8.0.18/ref/net8.0/System.IO.Compression.Brotli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File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ZipFile.dll</w:t>
      </w:r>
      <w:r>
        <w:br/>
      </w:r>
      <w:r>
        <w:rPr>
          <w:rStyle w:val="VerbatimChar"/>
        </w:rPr>
        <w:t xml:space="preserve">853 0   RestaurantManagementSystem/packages/microsoft.netcore.app.ref/8.0.18/ref/net8.0/System.IO.Compression.ZipFi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dll</w:t>
      </w:r>
      <w:r>
        <w:br/>
      </w:r>
      <w:r>
        <w:rPr>
          <w:rStyle w:val="VerbatimChar"/>
        </w:rPr>
        <w:t xml:space="preserve">975 0   RestaurantManagementSystem/packages/microsoft.netcore.app.ref/8.0.18/ref/net8.0/System.IO.Compress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AccessControl.dll</w:t>
      </w:r>
      <w:r>
        <w:br/>
      </w:r>
      <w:r>
        <w:rPr>
          <w:rStyle w:val="VerbatimChar"/>
        </w:rPr>
        <w:t xml:space="preserve">590 0   RestaurantManagementSystem/packages/microsoft.netcore.app.ref/8.0.18/ref/net8.0/System.IO.FileSystem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DriveInfo.dll</w:t>
      </w:r>
      <w:r>
        <w:br/>
      </w:r>
      <w:r>
        <w:rPr>
          <w:rStyle w:val="VerbatimChar"/>
        </w:rPr>
        <w:t xml:space="preserve">133 0   RestaurantManagementSystem/packages/microsoft.netcore.app.ref/8.0.18/ref/net8.0/System.IO.FileSystem.DriveInfo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Primitiv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Watcher.dll</w:t>
      </w:r>
      <w:r>
        <w:br/>
      </w:r>
      <w:r>
        <w:rPr>
          <w:rStyle w:val="VerbatimChar"/>
        </w:rPr>
        <w:t xml:space="preserve">310 0   RestaurantManagementSystem/packages/microsoft.netcore.app.ref/8.0.18/ref/net8.0/System.IO.FileSystem.Watch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IsolatedStorage.dll</w:t>
      </w:r>
      <w:r>
        <w:br/>
      </w:r>
      <w:r>
        <w:rPr>
          <w:rStyle w:val="VerbatimChar"/>
        </w:rPr>
        <w:t xml:space="preserve">984 0   RestaurantManagementSystem/packages/microsoft.netcore.app.ref/8.0.18/ref/net8.0/System.IO.IsolatedStorag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MemoryMappedFiles.dll</w:t>
      </w:r>
      <w:r>
        <w:br/>
      </w:r>
      <w:r>
        <w:rPr>
          <w:rStyle w:val="VerbatimChar"/>
        </w:rPr>
        <w:t xml:space="preserve">664 0   RestaurantManagementSystem/packages/microsoft.netcore.app.ref/8.0.18/ref/net8.0/System.IO.MemoryMappedFil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Pipes.AccessControl.dll</w:t>
      </w:r>
      <w:r>
        <w:br/>
      </w:r>
      <w:r>
        <w:rPr>
          <w:rStyle w:val="VerbatimChar"/>
        </w:rPr>
        <w:t xml:space="preserve">296 0   RestaurantManagementSystem/packages/microsoft.netcore.app.ref/8.0.18/ref/net8.0/System.IO.Pipes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Pipes.dll</w:t>
      </w:r>
      <w:r>
        <w:br/>
      </w:r>
      <w:r>
        <w:rPr>
          <w:rStyle w:val="VerbatimChar"/>
        </w:rPr>
        <w:t xml:space="preserve">1096    0   RestaurantManagementSystem/packages/microsoft.netcore.app.ref/8.0.18/ref/net8.0/System.IO.Pip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UnmanagedMemoryStrea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Expressions.dll</w:t>
      </w:r>
      <w:r>
        <w:br/>
      </w:r>
      <w:r>
        <w:rPr>
          <w:rStyle w:val="VerbatimChar"/>
        </w:rPr>
        <w:t xml:space="preserve">5846    0   RestaurantManagementSystem/packages/microsoft.netcore.app.ref/8.0.18/ref/net8.0/System.Linq.Expres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Parallel.dll</w:t>
      </w:r>
      <w:r>
        <w:br/>
      </w:r>
      <w:r>
        <w:rPr>
          <w:rStyle w:val="VerbatimChar"/>
        </w:rPr>
        <w:t xml:space="preserve">2472    0   RestaurantManagementSystem/packages/microsoft.netcore.app.ref/8.0.18/ref/net8.0/System.Linq.Parall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Queryable.dll</w:t>
      </w:r>
      <w:r>
        <w:br/>
      </w:r>
      <w:r>
        <w:rPr>
          <w:rStyle w:val="VerbatimChar"/>
        </w:rPr>
        <w:t xml:space="preserve">1661    0   RestaurantManagementSystem/packages/microsoft.netcore.app.ref/8.0.18/ref/net8.0/System.Linq.Queryab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dll</w:t>
      </w:r>
      <w:r>
        <w:br/>
      </w:r>
      <w:r>
        <w:rPr>
          <w:rStyle w:val="VerbatimChar"/>
        </w:rPr>
        <w:t xml:space="preserve">2238    0   RestaurantManagementSystem/packages/microsoft.netcore.app.ref/8.0.18/ref/net8.0/System.Linq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Memory.dll</w:t>
      </w:r>
      <w:r>
        <w:br/>
      </w:r>
      <w:r>
        <w:rPr>
          <w:rStyle w:val="VerbatimChar"/>
        </w:rPr>
        <w:t xml:space="preserve">4045    0   RestaurantManagementSystem/packages/microsoft.netcore.app.ref/8.0.18/ref/net8.0/System.Memor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.Json.dll</w:t>
      </w:r>
      <w:r>
        <w:br/>
      </w:r>
      <w:r>
        <w:rPr>
          <w:rStyle w:val="VerbatimChar"/>
        </w:rPr>
        <w:t xml:space="preserve">587 0   RestaurantManagementSystem/packages/microsoft.netcore.app.ref/8.0.18/ref/net8.0/System.Net.Http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.dll</w:t>
      </w:r>
      <w:r>
        <w:br/>
      </w:r>
      <w:r>
        <w:rPr>
          <w:rStyle w:val="VerbatimChar"/>
        </w:rPr>
        <w:t xml:space="preserve">3697    0   RestaurantManagementSystem/packages/microsoft.netcore.app.ref/8.0.18/ref/net8.0/System.Net.Http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Listener.dll</w:t>
      </w:r>
      <w:r>
        <w:br/>
      </w:r>
      <w:r>
        <w:rPr>
          <w:rStyle w:val="VerbatimChar"/>
        </w:rPr>
        <w:t xml:space="preserve">730 0   RestaurantManagementSystem/packages/microsoft.netcore.app.ref/8.0.18/ref/net8.0/System.Net.HttpListen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Mail.dll</w:t>
      </w:r>
      <w:r>
        <w:br/>
      </w:r>
      <w:r>
        <w:rPr>
          <w:rStyle w:val="VerbatimChar"/>
        </w:rPr>
        <w:t xml:space="preserve">1715    0   RestaurantManagementSystem/packages/microsoft.netcore.app.ref/8.0.18/ref/net8.0/System.Net.Mai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NameResolution.dll</w:t>
      </w:r>
      <w:r>
        <w:br/>
      </w:r>
      <w:r>
        <w:rPr>
          <w:rStyle w:val="VerbatimChar"/>
        </w:rPr>
        <w:t xml:space="preserve">252 0   RestaurantManagementSystem/packages/microsoft.netcore.app.ref/8.0.18/ref/net8.0/System.Net.NameResolu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NetworkInformation.dll</w:t>
      </w:r>
      <w:r>
        <w:br/>
      </w:r>
      <w:r>
        <w:rPr>
          <w:rStyle w:val="VerbatimChar"/>
        </w:rPr>
        <w:t xml:space="preserve">1611    0   RestaurantManagementSystem/packages/microsoft.netcore.app.ref/8.0.18/ref/net8.0/System.Net.NetworkInforma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Ping.dll</w:t>
      </w:r>
      <w:r>
        <w:br/>
      </w:r>
      <w:r>
        <w:rPr>
          <w:rStyle w:val="VerbatimChar"/>
        </w:rPr>
        <w:t xml:space="preserve">624 0   RestaurantManagementSystem/packages/microsoft.netcore.app.ref/8.0.18/ref/net8.0/System.Net.P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Primitives.dll</w:t>
      </w:r>
      <w:r>
        <w:br/>
      </w:r>
      <w:r>
        <w:rPr>
          <w:rStyle w:val="VerbatimChar"/>
        </w:rPr>
        <w:t xml:space="preserve">2130    0   RestaurantManagementSystem/packages/microsoft.netcore.app.ref/8.0.18/ref/net8.0/System.Net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Quic.dll</w:t>
      </w:r>
      <w:r>
        <w:br/>
      </w:r>
      <w:r>
        <w:rPr>
          <w:rStyle w:val="VerbatimChar"/>
        </w:rPr>
        <w:t xml:space="preserve">413 0   RestaurantManagementSystem/packages/microsoft.netcore.app.ref/8.0.18/ref/net8.0/System.Net.Qui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Requests.dll</w:t>
      </w:r>
      <w:r>
        <w:br/>
      </w:r>
      <w:r>
        <w:rPr>
          <w:rStyle w:val="VerbatimChar"/>
        </w:rPr>
        <w:t xml:space="preserve">2008    0   RestaurantManagementSystem/packages/microsoft.netcore.app.ref/8.0.18/ref/net8.0/System.Net.Reques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ecurity.dll</w:t>
      </w:r>
      <w:r>
        <w:br/>
      </w:r>
      <w:r>
        <w:rPr>
          <w:rStyle w:val="VerbatimChar"/>
        </w:rPr>
        <w:t xml:space="preserve">3479    0   RestaurantManagementSystem/packages/microsoft.netcore.app.ref/8.0.18/ref/net8.0/System.Net.Securit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ervicePoint.dll</w:t>
      </w:r>
      <w:r>
        <w:br/>
      </w:r>
      <w:r>
        <w:rPr>
          <w:rStyle w:val="VerbatimChar"/>
        </w:rPr>
        <w:t xml:space="preserve">238 0   RestaurantManagementSystem/packages/microsoft.netcore.app.ref/8.0.18/ref/net8.0/System.Net.ServicePoi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ockets.dll</w:t>
      </w:r>
      <w:r>
        <w:br/>
      </w:r>
      <w:r>
        <w:rPr>
          <w:rStyle w:val="VerbatimChar"/>
        </w:rPr>
        <w:t xml:space="preserve">5092    0   RestaurantManagementSystem/packages/microsoft.netcore.app.ref/8.0.18/ref/net8.0/System.Net.Socke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Client.dll</w:t>
      </w:r>
      <w:r>
        <w:br/>
      </w:r>
      <w:r>
        <w:rPr>
          <w:rStyle w:val="VerbatimChar"/>
        </w:rPr>
        <w:t xml:space="preserve">1743    0   RestaurantManagementSystem/packages/microsoft.netcore.app.ref/8.0.18/ref/net8.0/System.Net.WebCli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HeaderCollection.dll</w:t>
      </w:r>
      <w:r>
        <w:br/>
      </w:r>
      <w:r>
        <w:rPr>
          <w:rStyle w:val="VerbatimChar"/>
        </w:rPr>
        <w:t xml:space="preserve">471 0   RestaurantManagementSystem/packages/microsoft.netcore.app.ref/8.0.18/ref/net8.0/System.Net.WebHeaderCollec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Proxy.dll</w:t>
      </w:r>
      <w:r>
        <w:br/>
      </w:r>
      <w:r>
        <w:rPr>
          <w:rStyle w:val="VerbatimChar"/>
        </w:rPr>
        <w:t xml:space="preserve">160 0   RestaurantManagementSystem/packages/microsoft.netcore.app.ref/8.0.18/ref/net8.0/System.Net.WebProx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Sockets.Client.dll</w:t>
      </w:r>
      <w:r>
        <w:br/>
      </w:r>
      <w:r>
        <w:rPr>
          <w:rStyle w:val="VerbatimChar"/>
        </w:rPr>
        <w:t xml:space="preserve">187 0   RestaurantManagementSystem/packages/microsoft.netcore.app.ref/8.0.18/ref/net8.0/System.Net.WebSockets.Cli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Sockets.dll</w:t>
      </w:r>
      <w:r>
        <w:br/>
      </w:r>
      <w:r>
        <w:rPr>
          <w:rStyle w:val="VerbatimChar"/>
        </w:rPr>
        <w:t xml:space="preserve">503 0   RestaurantManagementSystem/packages/microsoft.netcore.app.ref/8.0.18/ref/net8.0/System.Net.WebSocke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umerics.Vectors.dll</w:t>
      </w:r>
      <w:r>
        <w:br/>
      </w:r>
      <w:r>
        <w:rPr>
          <w:rStyle w:val="VerbatimChar"/>
        </w:rPr>
        <w:t xml:space="preserve">3494    0   RestaurantManagementSystem/packages/microsoft.netcore.app.ref/8.0.18/ref/net8.0/System.Numerics.Vector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umeric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ObjectModel.dll</w:t>
      </w:r>
      <w:r>
        <w:br/>
      </w:r>
      <w:r>
        <w:rPr>
          <w:rStyle w:val="VerbatimChar"/>
        </w:rPr>
        <w:t xml:space="preserve">509 0   RestaurantManagementSystem/packages/microsoft.netcore.app.ref/8.0.18/ref/net8.0/System.ObjectMod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DispatchProxy.dll</w:t>
      </w:r>
      <w:r>
        <w:br/>
      </w:r>
      <w:r>
        <w:rPr>
          <w:rStyle w:val="VerbatimChar"/>
        </w:rPr>
        <w:t xml:space="preserve">41  0   RestaurantManagementSystem/packages/microsoft.netcore.app.ref/8.0.18/ref/net8.0/System.Reflection.DispatchProx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ILGeneration.dll</w:t>
      </w:r>
      <w:r>
        <w:br/>
      </w:r>
      <w:r>
        <w:rPr>
          <w:rStyle w:val="VerbatimChar"/>
        </w:rPr>
        <w:t xml:space="preserve">745 0   RestaurantManagementSystem/packages/microsoft.netcore.app.ref/8.0.18/ref/net8.0/System.Reflection.Emit.ILGenera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Lightweight.dll</w:t>
      </w:r>
      <w:r>
        <w:br/>
      </w:r>
      <w:r>
        <w:rPr>
          <w:rStyle w:val="VerbatimChar"/>
        </w:rPr>
        <w:t xml:space="preserve">447 0   RestaurantManagementSystem/packages/microsoft.netcore.app.ref/8.0.18/ref/net8.0/System.Reflection.Emit.Lightweigh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dll</w:t>
      </w:r>
      <w:r>
        <w:br/>
      </w:r>
      <w:r>
        <w:rPr>
          <w:rStyle w:val="VerbatimChar"/>
        </w:rPr>
        <w:t xml:space="preserve">3946    0   RestaurantManagementSystem/packages/microsoft.netcore.app.ref/8.0.18/ref/net8.0/System.Reflection.Emi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Metadata.dll</w:t>
      </w:r>
      <w:r>
        <w:br/>
      </w:r>
      <w:r>
        <w:rPr>
          <w:rStyle w:val="VerbatimChar"/>
        </w:rPr>
        <w:t xml:space="preserve">8542    0   RestaurantManagementSystem/packages/microsoft.netcore.app.ref/8.0.18/ref/net8.0/System.Reflection.Metadata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Primitives.dll</w:t>
      </w:r>
      <w:r>
        <w:br/>
      </w:r>
      <w:r>
        <w:rPr>
          <w:rStyle w:val="VerbatimChar"/>
        </w:rPr>
        <w:t xml:space="preserve">992 0   RestaurantManagementSystem/packages/microsoft.netcore.app.ref/8.0.18/ref/net8.0/System.Reflection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TypeExtensions.dll</w:t>
      </w:r>
      <w:r>
        <w:br/>
      </w:r>
      <w:r>
        <w:rPr>
          <w:rStyle w:val="VerbatimChar"/>
        </w:rPr>
        <w:t xml:space="preserve">220 0   RestaurantManagementSystem/packages/microsoft.netcore.app.ref/8.0.18/ref/net8.0/System.Reflection.TypeExten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Read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ResourceManag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Writer.dll</w:t>
      </w:r>
      <w:r>
        <w:br/>
      </w:r>
      <w:r>
        <w:rPr>
          <w:rStyle w:val="VerbatimChar"/>
        </w:rPr>
        <w:t xml:space="preserve">137 0   RestaurantManagementSystem/packages/microsoft.netcore.app.ref/8.0.18/ref/net8.0/System.Resources.Wri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CompilerServices.Unsaf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CompilerServices.VisualC.dll</w:t>
      </w:r>
      <w:r>
        <w:br/>
      </w:r>
      <w:r>
        <w:rPr>
          <w:rStyle w:val="VerbatimChar"/>
        </w:rPr>
        <w:t xml:space="preserve">79  0   RestaurantManagementSystem/packages/microsoft.netcore.app.ref/8.0.18/ref/net8.0/System.Runtime.CompilerServices.Visual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Handl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JavaScript.dll</w:t>
      </w:r>
      <w:r>
        <w:br/>
      </w:r>
      <w:r>
        <w:rPr>
          <w:rStyle w:val="VerbatimChar"/>
        </w:rPr>
        <w:t xml:space="preserve">1002    0   RestaurantManagementSystem/packages/microsoft.netcore.app.ref/8.0.18/ref/net8.0/System.Runtime.InteropServices.JavaScrip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dll</w:t>
      </w:r>
      <w:r>
        <w:br/>
      </w:r>
      <w:r>
        <w:rPr>
          <w:rStyle w:val="VerbatimChar"/>
        </w:rPr>
        <w:t xml:space="preserve">7902    0   RestaurantManagementSystem/packages/microsoft.netcore.app.ref/8.0.18/ref/net8.0/System.Runtime.InteropServic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rinsics.dll</w:t>
      </w:r>
      <w:r>
        <w:br/>
      </w:r>
      <w:r>
        <w:rPr>
          <w:rStyle w:val="VerbatimChar"/>
        </w:rPr>
        <w:t xml:space="preserve">47608   0   RestaurantManagementSystem/packages/microsoft.netcore.app.ref/8.0.18/ref/net8.0/System.Runtime.Intrinsic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Loader.dll</w:t>
      </w:r>
      <w:r>
        <w:br/>
      </w:r>
      <w:r>
        <w:rPr>
          <w:rStyle w:val="VerbatimChar"/>
        </w:rPr>
        <w:t xml:space="preserve">251 0   RestaurantManagementSystem/packages/microsoft.netcore.app.ref/8.0.18/ref/net8.0/System.Runtime.Load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Numerics.dll</w:t>
      </w:r>
      <w:r>
        <w:br/>
      </w:r>
      <w:r>
        <w:rPr>
          <w:rStyle w:val="VerbatimChar"/>
        </w:rPr>
        <w:t xml:space="preserve">2071    0   RestaurantManagementSystem/packages/microsoft.netcore.app.ref/8.0.18/ref/net8.0/System.Runtime.Numeric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Formatters.dll</w:t>
      </w:r>
      <w:r>
        <w:br/>
      </w:r>
      <w:r>
        <w:rPr>
          <w:rStyle w:val="VerbatimChar"/>
        </w:rPr>
        <w:t xml:space="preserve">706 0   RestaurantManagementSystem/packages/microsoft.netcore.app.ref/8.0.18/ref/net8.0/System.Runtime.Serialization.Formatter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Json.dll</w:t>
      </w:r>
      <w:r>
        <w:br/>
      </w:r>
      <w:r>
        <w:rPr>
          <w:rStyle w:val="VerbatimChar"/>
        </w:rPr>
        <w:t xml:space="preserve">363 0   RestaurantManagementSystem/packages/microsoft.netcore.app.ref/8.0.18/ref/net8.0/System.Runtime.Serialization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Primitives.dll</w:t>
      </w:r>
      <w:r>
        <w:br/>
      </w:r>
      <w:r>
        <w:rPr>
          <w:rStyle w:val="VerbatimChar"/>
        </w:rPr>
        <w:t xml:space="preserve">254 0   RestaurantManagementSystem/packages/microsoft.netcore.app.ref/8.0.18/ref/net8.0/System.Runtime.Serialization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Xml.dll</w:t>
      </w:r>
      <w:r>
        <w:br/>
      </w:r>
      <w:r>
        <w:rPr>
          <w:rStyle w:val="VerbatimChar"/>
        </w:rPr>
        <w:t xml:space="preserve">2706    0   RestaurantManagementSystem/packages/microsoft.netcore.app.ref/8.0.18/ref/net8.0/System.Runtime.Serialization.Xm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dll</w:t>
      </w:r>
      <w:r>
        <w:br/>
      </w:r>
      <w:r>
        <w:rPr>
          <w:rStyle w:val="VerbatimChar"/>
        </w:rPr>
        <w:t xml:space="preserve">85521   0   RestaurantManagementSystem/packages/microsoft.netcore.app.ref/8.0.18/ref/net8.0/System.Runtim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AccessControl.dll</w:t>
      </w:r>
      <w:r>
        <w:br/>
      </w:r>
      <w:r>
        <w:rPr>
          <w:rStyle w:val="VerbatimChar"/>
        </w:rPr>
        <w:t xml:space="preserve">2185    0   RestaurantManagementSystem/packages/microsoft.netcore.app.ref/8.0.18/ref/net8.0/System.Security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laims.dll</w:t>
      </w:r>
      <w:r>
        <w:br/>
      </w:r>
      <w:r>
        <w:rPr>
          <w:rStyle w:val="VerbatimChar"/>
        </w:rPr>
        <w:t xml:space="preserve">848 0   RestaurantManagementSystem/packages/microsoft.netcore.app.ref/8.0.18/ref/net8.0/System.Security.Claim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Algorithm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C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Csp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Encod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OpenSs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Primitiv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X509Certificat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dll</w:t>
      </w:r>
      <w:r>
        <w:br/>
      </w:r>
      <w:r>
        <w:rPr>
          <w:rStyle w:val="VerbatimChar"/>
        </w:rPr>
        <w:t xml:space="preserve">17275   0   RestaurantManagementSystem/packages/microsoft.netcore.app.ref/8.0.18/ref/net8.0/System.Security.Cryptograph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Principal.Windows.dll</w:t>
      </w:r>
      <w:r>
        <w:br/>
      </w:r>
      <w:r>
        <w:rPr>
          <w:rStyle w:val="VerbatimChar"/>
        </w:rPr>
        <w:t xml:space="preserve">1094    0   RestaurantManagementSystem/packages/microsoft.netcore.app.ref/8.0.18/ref/net8.0/System.Security.Principal.Window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Principa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SecureStr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rviceModel.Web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rviceProces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CodePages.dll</w:t>
      </w:r>
      <w:r>
        <w:br/>
      </w:r>
      <w:r>
        <w:rPr>
          <w:rStyle w:val="VerbatimChar"/>
        </w:rPr>
        <w:t xml:space="preserve">29  0   RestaurantManagementSystem/packages/microsoft.netcore.app.ref/8.0.18/ref/net8.0/System.Text.Encoding.CodePag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Extensions.dll</w:t>
      </w:r>
      <w:r>
        <w:br/>
      </w:r>
      <w:r>
        <w:rPr>
          <w:rStyle w:val="VerbatimChar"/>
        </w:rPr>
        <w:t xml:space="preserve">1798    0   RestaurantManagementSystem/packages/microsoft.netcore.app.ref/8.0.18/ref/net8.0/System.Text.Encoding.Exten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s.Web.dll</w:t>
      </w:r>
      <w:r>
        <w:br/>
      </w:r>
      <w:r>
        <w:rPr>
          <w:rStyle w:val="VerbatimChar"/>
        </w:rPr>
        <w:t xml:space="preserve">939 0   RestaurantManagementSystem/packages/microsoft.netcore.app.ref/8.0.18/ref/net8.0/System.Text.Encodings.Web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Json.dll</w:t>
      </w:r>
      <w:r>
        <w:br/>
      </w:r>
      <w:r>
        <w:rPr>
          <w:rStyle w:val="VerbatimChar"/>
        </w:rPr>
        <w:t xml:space="preserve">5785    0   RestaurantManagementSystem/packages/microsoft.netcore.app.ref/8.0.18/ref/net8.0/System.Text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RegularExpressions.dll</w:t>
      </w:r>
      <w:r>
        <w:br/>
      </w:r>
      <w:r>
        <w:rPr>
          <w:rStyle w:val="VerbatimChar"/>
        </w:rPr>
        <w:t xml:space="preserve">1912    0   RestaurantManagementSystem/packages/microsoft.netcore.app.ref/8.0.18/ref/net8.0/System.Text.RegularExpres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Channels.dll</w:t>
      </w:r>
      <w:r>
        <w:br/>
      </w:r>
      <w:r>
        <w:rPr>
          <w:rStyle w:val="VerbatimChar"/>
        </w:rPr>
        <w:t xml:space="preserve">243 0   RestaurantManagementSystem/packages/microsoft.netcore.app.ref/8.0.18/ref/net8.0/System.Threading.Channel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Overlapped.dll</w:t>
      </w:r>
      <w:r>
        <w:br/>
      </w:r>
      <w:r>
        <w:rPr>
          <w:rStyle w:val="VerbatimChar"/>
        </w:rPr>
        <w:t xml:space="preserve">219 0   RestaurantManagementSystem/packages/microsoft.netcore.app.ref/8.0.18/ref/net8.0/System.Threading.Overlappe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Dataflow.dll</w:t>
      </w:r>
      <w:r>
        <w:br/>
      </w:r>
      <w:r>
        <w:rPr>
          <w:rStyle w:val="VerbatimChar"/>
        </w:rPr>
        <w:t xml:space="preserve">1774    0   RestaurantManagementSystem/packages/microsoft.netcore.app.ref/8.0.18/ref/net8.0/System.Threading.Tasks.Dataflow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Parallel.dll</w:t>
      </w:r>
      <w:r>
        <w:br/>
      </w:r>
      <w:r>
        <w:rPr>
          <w:rStyle w:val="VerbatimChar"/>
        </w:rPr>
        <w:t xml:space="preserve">838 0   RestaurantManagementSystem/packages/microsoft.netcore.app.ref/8.0.18/ref/net8.0/System.Threading.Tasks.Parall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hread.dll</w:t>
      </w:r>
      <w:r>
        <w:br/>
      </w:r>
      <w:r>
        <w:rPr>
          <w:rStyle w:val="VerbatimChar"/>
        </w:rPr>
        <w:t xml:space="preserve">620 0   RestaurantManagementSystem/packages/microsoft.netcore.app.ref/8.0.18/ref/net8.0/System.Threading.Threa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hreadPool.dll</w:t>
      </w:r>
      <w:r>
        <w:br/>
      </w:r>
      <w:r>
        <w:rPr>
          <w:rStyle w:val="VerbatimChar"/>
        </w:rPr>
        <w:t xml:space="preserve">257 0   RestaurantManagementSystem/packages/microsoft.netcore.app.ref/8.0.18/ref/net8.0/System.Threading.ThreadPo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im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dll</w:t>
      </w:r>
      <w:r>
        <w:br/>
      </w:r>
      <w:r>
        <w:rPr>
          <w:rStyle w:val="VerbatimChar"/>
        </w:rPr>
        <w:t xml:space="preserve">2605    0   RestaurantManagementSystem/packages/microsoft.netcore.app.ref/8.0.18/ref/net8.0/System.Thread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ransactions.Local.dll</w:t>
      </w:r>
      <w:r>
        <w:br/>
      </w:r>
      <w:r>
        <w:rPr>
          <w:rStyle w:val="VerbatimChar"/>
        </w:rPr>
        <w:t xml:space="preserve">777 0   RestaurantManagementSystem/packages/microsoft.netcore.app.ref/8.0.18/ref/net8.0/System.Transactions.Loca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ransact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ValueTupl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eb.HttpUtility.dll</w:t>
      </w:r>
      <w:r>
        <w:br/>
      </w:r>
      <w:r>
        <w:rPr>
          <w:rStyle w:val="VerbatimChar"/>
        </w:rPr>
        <w:t xml:space="preserve">219 0   RestaurantManagementSystem/packages/microsoft.netcore.app.ref/8.0.18/ref/net8.0/System.Web.HttpUtilit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eb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indow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Linq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ReaderWriter.dll</w:t>
      </w:r>
      <w:r>
        <w:br/>
      </w:r>
      <w:r>
        <w:rPr>
          <w:rStyle w:val="VerbatimChar"/>
        </w:rPr>
        <w:t xml:space="preserve">11506   0   RestaurantManagementSystem/packages/microsoft.netcore.app.ref/8.0.18/ref/net8.0/System.Xml.ReaderWri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Seri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Document.dll</w:t>
      </w:r>
      <w:r>
        <w:br/>
      </w:r>
      <w:r>
        <w:rPr>
          <w:rStyle w:val="VerbatimChar"/>
        </w:rPr>
        <w:t xml:space="preserve">1879    0   RestaurantManagementSystem/packages/microsoft.netcore.app.ref/8.0.18/ref/net8.0/System.Xml.XDocum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Path.XDocument.dll</w:t>
      </w:r>
      <w:r>
        <w:br/>
      </w:r>
      <w:r>
        <w:rPr>
          <w:rStyle w:val="VerbatimChar"/>
        </w:rPr>
        <w:t xml:space="preserve">69  0   RestaurantManagementSystem/packages/microsoft.netcore.app.ref/8.0.18/ref/net8.0/System.Xml.XPath.XDocum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Path.dll</w:t>
      </w:r>
      <w:r>
        <w:br/>
      </w:r>
      <w:r>
        <w:rPr>
          <w:rStyle w:val="VerbatimChar"/>
        </w:rPr>
        <w:t xml:space="preserve">82  0   RestaurantManagementSystem/packages/microsoft.netcore.app.ref/8.0.18/ref/net8.0/System.Xml.XPath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mlDocumen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mlSerializer.dll</w:t>
      </w:r>
      <w:r>
        <w:br/>
      </w:r>
      <w:r>
        <w:rPr>
          <w:rStyle w:val="VerbatimChar"/>
        </w:rPr>
        <w:t xml:space="preserve">2786    0   RestaurantManagementSystem/packages/microsoft.netcore.app.ref/8.0.18/ref/net8.0/System.Xml.XmlSerializ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WindowsBase.dll</w:t>
      </w:r>
      <w:r>
        <w:br/>
      </w:r>
      <w:r>
        <w:rPr>
          <w:rStyle w:val="VerbatimChar"/>
        </w:rPr>
        <w:t xml:space="preserve">-   -   RestaurantManagementSystem/packages/microsoft.netcore.app.ref/8.0.18/ref/net8.0/mscorlib.dll</w:t>
      </w:r>
      <w:r>
        <w:br/>
      </w:r>
      <w:r>
        <w:rPr>
          <w:rStyle w:val="VerbatimChar"/>
        </w:rPr>
        <w:t xml:space="preserve">-   -   RestaurantManagementSystem/packages/microsoft.netcore.app.ref/8.0.18/ref/net8.0/netstandard.dll</w:t>
      </w:r>
      <w:r>
        <w:br/>
      </w:r>
      <w:r>
        <w:rPr>
          <w:rStyle w:val="VerbatimChar"/>
        </w:rPr>
        <w:t xml:space="preserve">0   0   RestaurantManagementSystem/packages/microsoft.netcore.app.ref/8.0.18/useSharedDesignerContext.txt</w:t>
      </w:r>
      <w:r>
        <w:br/>
      </w:r>
      <w:r>
        <w:rPr>
          <w:rStyle w:val="VerbatimChar"/>
        </w:rPr>
        <w:t xml:space="preserve">5   0   RestaurantManagementSystem/packages/microsoft.netcore.platforms/1.0.1/.nupkg.metadata</w:t>
      </w:r>
      <w:r>
        <w:br/>
      </w:r>
      <w:r>
        <w:rPr>
          <w:rStyle w:val="VerbatimChar"/>
        </w:rPr>
        <w:t xml:space="preserve">-   -   RestaurantManagementSystem/packages/microsoft.netcore.platforms/1.0.1/.signature.p7s</w:t>
      </w:r>
      <w:r>
        <w:br/>
      </w:r>
      <w:r>
        <w:rPr>
          <w:rStyle w:val="VerbatimChar"/>
        </w:rPr>
        <w:t xml:space="preserve">31  0   RestaurantManagementSystem/packages/microsoft.netcore.platforms/1.0.1/ThirdPartyNotices.txt</w:t>
      </w:r>
      <w:r>
        <w:br/>
      </w:r>
      <w:r>
        <w:rPr>
          <w:rStyle w:val="VerbatimChar"/>
        </w:rPr>
        <w:t xml:space="preserve">128 0   RestaurantManagementSystem/packages/microsoft.netcore.platforms/1.0.1/dotnet_library_license.txt</w:t>
      </w:r>
      <w:r>
        <w:br/>
      </w:r>
      <w:r>
        <w:rPr>
          <w:rStyle w:val="VerbatimChar"/>
        </w:rPr>
        <w:t xml:space="preserve">0   0   RestaurantManagementSystem/packages/microsoft.netcore.platforms/1.0.1/lib/netstandard1.0/_._</w:t>
      </w:r>
      <w:r>
        <w:br/>
      </w:r>
      <w:r>
        <w:rPr>
          <w:rStyle w:val="VerbatimChar"/>
        </w:rPr>
        <w:t xml:space="preserve">-   -   RestaurantManagementSystem/packages/microsoft.netcore.platforms/1.0.1/microsoft.netcore.platforms.1.0.1.nupkg</w:t>
      </w:r>
      <w:r>
        <w:br/>
      </w:r>
      <w:r>
        <w:rPr>
          <w:rStyle w:val="VerbatimChar"/>
        </w:rPr>
        <w:t xml:space="preserve">1   0   RestaurantManagementSystem/packages/microsoft.netcore.platforms/1.0.1/microsoft.netcore.platforms.1.0.1.nupkg.sha512</w:t>
      </w:r>
      <w:r>
        <w:br/>
      </w:r>
      <w:r>
        <w:rPr>
          <w:rStyle w:val="VerbatimChar"/>
        </w:rPr>
        <w:t xml:space="preserve">19  0   RestaurantManagementSystem/packages/microsoft.netcore.platforms/1.0.1/microsoft.netcore.platforms.nuspec</w:t>
      </w:r>
      <w:r>
        <w:br/>
      </w:r>
      <w:r>
        <w:rPr>
          <w:rStyle w:val="VerbatimChar"/>
        </w:rPr>
        <w:t xml:space="preserve">366 0   RestaurantManagementSystem/packages/microsoft.netcore.platforms/1.0.1/runtime.json</w:t>
      </w:r>
      <w:r>
        <w:br/>
      </w:r>
      <w:r>
        <w:rPr>
          <w:rStyle w:val="VerbatimChar"/>
        </w:rPr>
        <w:t xml:space="preserve">5   0   RestaurantManagementSystem/packages/microsoft.netcore.platforms/1.1.0/.nupkg.metadata</w:t>
      </w:r>
      <w:r>
        <w:br/>
      </w:r>
      <w:r>
        <w:rPr>
          <w:rStyle w:val="VerbatimChar"/>
        </w:rPr>
        <w:t xml:space="preserve">-   -   RestaurantManagementSystem/packages/microsoft.netcore.platforms/1.1.0/.signature.p7s</w:t>
      </w:r>
      <w:r>
        <w:br/>
      </w:r>
      <w:r>
        <w:rPr>
          <w:rStyle w:val="VerbatimChar"/>
        </w:rPr>
        <w:t xml:space="preserve">31  0   RestaurantManagementSystem/packages/microsoft.netcore.platforms/1.1.0/ThirdPartyNotices.txt</w:t>
      </w:r>
      <w:r>
        <w:br/>
      </w:r>
      <w:r>
        <w:rPr>
          <w:rStyle w:val="VerbatimChar"/>
        </w:rPr>
        <w:t xml:space="preserve">128 0   RestaurantManagementSystem/packages/microsoft.netcore.platforms/1.1.0/dotnet_library_license.txt</w:t>
      </w:r>
      <w:r>
        <w:br/>
      </w:r>
      <w:r>
        <w:rPr>
          <w:rStyle w:val="VerbatimChar"/>
        </w:rPr>
        <w:t xml:space="preserve">0   0   RestaurantManagementSystem/packages/microsoft.netcore.platforms/1.1.0/lib/netstandard1.0/_._</w:t>
      </w:r>
      <w:r>
        <w:br/>
      </w:r>
      <w:r>
        <w:rPr>
          <w:rStyle w:val="VerbatimChar"/>
        </w:rPr>
        <w:t xml:space="preserve">-   -   RestaurantManagementSystem/packages/microsoft.netcore.platforms/1.1.0/microsoft.netcore.platforms.1.1.0.nupkg</w:t>
      </w:r>
      <w:r>
        <w:br/>
      </w:r>
      <w:r>
        <w:rPr>
          <w:rStyle w:val="VerbatimChar"/>
        </w:rPr>
        <w:t xml:space="preserve">1   0   RestaurantManagementSystem/packages/microsoft.netcore.platforms/1.1.0/microsoft.netcore.platforms.1.1.0.nupkg.sha512</w:t>
      </w:r>
      <w:r>
        <w:br/>
      </w:r>
      <w:r>
        <w:rPr>
          <w:rStyle w:val="VerbatimChar"/>
        </w:rPr>
        <w:t xml:space="preserve">19  0   RestaurantManagementSystem/packages/microsoft.netcore.platforms/1.1.0/microsoft.netcore.platforms.nuspec</w:t>
      </w:r>
      <w:r>
        <w:br/>
      </w:r>
      <w:r>
        <w:rPr>
          <w:rStyle w:val="VerbatimChar"/>
        </w:rPr>
        <w:t xml:space="preserve">406 0   RestaurantManagementSystem/packages/microsoft.netcore.platforms/1.1.0/runtime.json</w:t>
      </w:r>
      <w:r>
        <w:br/>
      </w:r>
      <w:r>
        <w:rPr>
          <w:rStyle w:val="VerbatimChar"/>
        </w:rPr>
        <w:t xml:space="preserve">5   0   RestaurantManagementSystem/packages/microsoft.netcore.platforms/2.0.0/.nupkg.metadata</w:t>
      </w:r>
      <w:r>
        <w:br/>
      </w:r>
      <w:r>
        <w:rPr>
          <w:rStyle w:val="VerbatimChar"/>
        </w:rPr>
        <w:t xml:space="preserve">-   -   RestaurantManagementSystem/packages/microsoft.netcore.platforms/2.0.0/.signature.p7s</w:t>
      </w:r>
      <w:r>
        <w:br/>
      </w:r>
      <w:r>
        <w:rPr>
          <w:rStyle w:val="VerbatimChar"/>
        </w:rPr>
        <w:t xml:space="preserve">23  0   RestaurantManagementSystem/packages/microsoft.netcore.platforms/2.0.0/LICENSE.TXT</w:t>
      </w:r>
      <w:r>
        <w:br/>
      </w:r>
      <w:r>
        <w:rPr>
          <w:rStyle w:val="VerbatimChar"/>
        </w:rPr>
        <w:t xml:space="preserve">226 0   RestaurantManagementSystem/packages/microsoft.netcore.platforms/2.0.0/THIRD-PARTY-NOTICES.TXT</w:t>
      </w:r>
      <w:r>
        <w:br/>
      </w:r>
      <w:r>
        <w:rPr>
          <w:rStyle w:val="VerbatimChar"/>
        </w:rPr>
        <w:t xml:space="preserve">0   0   RestaurantManagementSystem/packages/microsoft.netcore.platforms/2.0.0/lib/netstandard1.0/_._</w:t>
      </w:r>
      <w:r>
        <w:br/>
      </w:r>
      <w:r>
        <w:rPr>
          <w:rStyle w:val="VerbatimChar"/>
        </w:rPr>
        <w:t xml:space="preserve">-   -   RestaurantManagementSystem/packages/microsoft.netcore.platforms/2.0.0/microsoft.netcore.platforms.2.0.0.nupkg</w:t>
      </w:r>
      <w:r>
        <w:br/>
      </w:r>
      <w:r>
        <w:rPr>
          <w:rStyle w:val="VerbatimChar"/>
        </w:rPr>
        <w:t xml:space="preserve">1   0   RestaurantManagementSystem/packages/microsoft.netcore.platforms/2.0.0/microsoft.netcore.platforms.2.0.0.nupkg.sha512</w:t>
      </w:r>
      <w:r>
        <w:br/>
      </w:r>
      <w:r>
        <w:rPr>
          <w:rStyle w:val="VerbatimChar"/>
        </w:rPr>
        <w:t xml:space="preserve">20  0   RestaurantManagementSystem/packages/microsoft.netcore.platforms/2.0.0/microsoft.netcore.platforms.nuspec</w:t>
      </w:r>
      <w:r>
        <w:br/>
      </w:r>
      <w:r>
        <w:rPr>
          <w:rStyle w:val="VerbatimChar"/>
        </w:rPr>
        <w:t xml:space="preserve">928 0   RestaurantManagementSystem/packages/microsoft.netcore.platforms/2.0.0/runtime.json</w:t>
      </w:r>
      <w:r>
        <w:br/>
      </w:r>
      <w:r>
        <w:rPr>
          <w:rStyle w:val="VerbatimChar"/>
        </w:rPr>
        <w:t xml:space="preserve">0   0   RestaurantManagementSystem/packages/microsoft.netcore.platforms/2.0.0/useSharedDesignerContext.txt</w:t>
      </w:r>
      <w:r>
        <w:br/>
      </w:r>
      <w:r>
        <w:rPr>
          <w:rStyle w:val="VerbatimChar"/>
        </w:rPr>
        <w:t xml:space="preserve">1   0   RestaurantManagementSystem/packages/microsoft.netcore.platforms/2.0.0/version.txt</w:t>
      </w:r>
      <w:r>
        <w:br/>
      </w:r>
      <w:r>
        <w:rPr>
          <w:rStyle w:val="VerbatimChar"/>
        </w:rPr>
        <w:t xml:space="preserve">5   0   RestaurantManagementSystem/packages/microsoft.netcore.targets/1.0.1/.nupkg.metadata</w:t>
      </w:r>
      <w:r>
        <w:br/>
      </w:r>
      <w:r>
        <w:rPr>
          <w:rStyle w:val="VerbatimChar"/>
        </w:rPr>
        <w:t xml:space="preserve">-   -   RestaurantManagementSystem/packages/microsoft.netcore.targets/1.0.1/.signature.p7s</w:t>
      </w:r>
      <w:r>
        <w:br/>
      </w:r>
      <w:r>
        <w:rPr>
          <w:rStyle w:val="VerbatimChar"/>
        </w:rPr>
        <w:t xml:space="preserve">31  0   RestaurantManagementSystem/packages/microsoft.netcore.targets/1.0.1/ThirdPartyNotices.txt</w:t>
      </w:r>
      <w:r>
        <w:br/>
      </w:r>
      <w:r>
        <w:rPr>
          <w:rStyle w:val="VerbatimChar"/>
        </w:rPr>
        <w:t xml:space="preserve">128 0   RestaurantManagementSystem/packages/microsoft.netcore.targets/1.0.1/dotnet_library_license.txt</w:t>
      </w:r>
      <w:r>
        <w:br/>
      </w:r>
      <w:r>
        <w:rPr>
          <w:rStyle w:val="VerbatimChar"/>
        </w:rPr>
        <w:t xml:space="preserve">0   0   RestaurantManagementSystem/packages/microsoft.netcore.targets/1.0.1/lib/netstandard1.0/_._</w:t>
      </w:r>
      <w:r>
        <w:br/>
      </w:r>
      <w:r>
        <w:rPr>
          <w:rStyle w:val="VerbatimChar"/>
        </w:rPr>
        <w:t xml:space="preserve">-   -   RestaurantManagementSystem/packages/microsoft.netcore.targets/1.0.1/microsoft.netcore.targets.1.0.1.nupkg</w:t>
      </w:r>
      <w:r>
        <w:br/>
      </w:r>
      <w:r>
        <w:rPr>
          <w:rStyle w:val="VerbatimChar"/>
        </w:rPr>
        <w:t xml:space="preserve">1   0   RestaurantManagementSystem/packages/microsoft.netcore.targets/1.0.1/microsoft.netcore.targets.1.0.1.nupkg.sha512</w:t>
      </w:r>
      <w:r>
        <w:br/>
      </w:r>
      <w:r>
        <w:rPr>
          <w:rStyle w:val="VerbatimChar"/>
        </w:rPr>
        <w:t xml:space="preserve">19  0   RestaurantManagementSystem/packages/microsoft.netcore.targets/1.0.1/microsoft.netcore.targets.nuspec</w:t>
      </w:r>
      <w:r>
        <w:br/>
      </w:r>
      <w:r>
        <w:rPr>
          <w:rStyle w:val="VerbatimChar"/>
        </w:rPr>
        <w:t xml:space="preserve">412 0   RestaurantManagementSystem/packages/microsoft.netcore.targets/1.0.1/runtime.json</w:t>
      </w:r>
      <w:r>
        <w:br/>
      </w:r>
      <w:r>
        <w:rPr>
          <w:rStyle w:val="VerbatimChar"/>
        </w:rPr>
        <w:t xml:space="preserve">5   0   RestaurantManagementSystem/packages/microsoft.netcore.targets/1.1.0/.nupkg.metadata</w:t>
      </w:r>
      <w:r>
        <w:br/>
      </w:r>
      <w:r>
        <w:rPr>
          <w:rStyle w:val="VerbatimChar"/>
        </w:rPr>
        <w:t xml:space="preserve">-   -   RestaurantManagementSystem/packages/microsoft.netcore.targets/1.1.0/.signature.p7s</w:t>
      </w:r>
      <w:r>
        <w:br/>
      </w:r>
      <w:r>
        <w:rPr>
          <w:rStyle w:val="VerbatimChar"/>
        </w:rPr>
        <w:t xml:space="preserve">31  0   RestaurantManagementSystem/packages/microsoft.netcore.targets/1.1.0/ThirdPartyNotices.txt</w:t>
      </w:r>
      <w:r>
        <w:br/>
      </w:r>
      <w:r>
        <w:rPr>
          <w:rStyle w:val="VerbatimChar"/>
        </w:rPr>
        <w:t xml:space="preserve">128 0   RestaurantManagementSystem/packages/microsoft.netcore.targets/1.1.0/dotnet_library_license.txt</w:t>
      </w:r>
      <w:r>
        <w:br/>
      </w:r>
      <w:r>
        <w:rPr>
          <w:rStyle w:val="VerbatimChar"/>
        </w:rPr>
        <w:t xml:space="preserve">0   0   RestaurantManagementSystem/packages/microsoft.netcore.targets/1.1.0/lib/netstandard1.0/_._</w:t>
      </w:r>
      <w:r>
        <w:br/>
      </w:r>
      <w:r>
        <w:rPr>
          <w:rStyle w:val="VerbatimChar"/>
        </w:rPr>
        <w:t xml:space="preserve">-   -   RestaurantManagementSystem/packages/microsoft.netcore.targets/1.1.0/microsoft.netcore.targets.1.1.0.nupkg</w:t>
      </w:r>
      <w:r>
        <w:br/>
      </w:r>
      <w:r>
        <w:rPr>
          <w:rStyle w:val="VerbatimChar"/>
        </w:rPr>
        <w:t xml:space="preserve">1   0   RestaurantManagementSystem/packages/microsoft.netcore.targets/1.1.0/microsoft.netcore.targets.1.1.0.nupkg.sha512</w:t>
      </w:r>
      <w:r>
        <w:br/>
      </w:r>
      <w:r>
        <w:rPr>
          <w:rStyle w:val="VerbatimChar"/>
        </w:rPr>
        <w:t xml:space="preserve">19  0   RestaurantManagementSystem/packages/microsoft.netcore.targets/1.1.0/microsoft.netcore.targets.nuspec</w:t>
      </w:r>
      <w:r>
        <w:br/>
      </w:r>
      <w:r>
        <w:rPr>
          <w:rStyle w:val="VerbatimChar"/>
        </w:rPr>
        <w:t xml:space="preserve">438 0   RestaurantManagementSystem/packages/microsoft.netcore.targets/1.1.0/runtime.json</w:t>
      </w:r>
      <w:r>
        <w:br/>
      </w:r>
      <w:r>
        <w:rPr>
          <w:rStyle w:val="VerbatimChar"/>
        </w:rPr>
        <w:t xml:space="preserve">5   0   RestaurantManagementSystem/packages/microsoft.sqlserver.server/1.0.0/.nupkg.metadata</w:t>
      </w:r>
      <w:r>
        <w:br/>
      </w:r>
      <w:r>
        <w:rPr>
          <w:rStyle w:val="VerbatimChar"/>
        </w:rPr>
        <w:t xml:space="preserve">-   -   RestaurantManagementSystem/packages/microsoft.sqlserver.server/1.0.0/.signature.p7s</w:t>
      </w:r>
      <w:r>
        <w:br/>
      </w:r>
      <w:r>
        <w:rPr>
          <w:rStyle w:val="VerbatimChar"/>
        </w:rPr>
        <w:t xml:space="preserve">-   -   RestaurantManagementSystem/packages/microsoft.sqlserver.server/1.0.0/dotnet.png</w:t>
      </w:r>
      <w:r>
        <w:br/>
      </w:r>
      <w:r>
        <w:rPr>
          <w:rStyle w:val="VerbatimChar"/>
        </w:rPr>
        <w:t xml:space="preserve">-   -   RestaurantManagementSystem/packages/microsoft.sqlserver.server/1.0.0/lib/net46/Microsoft.SqlServer.Server.dll</w:t>
      </w:r>
      <w:r>
        <w:br/>
      </w:r>
      <w:r>
        <w:rPr>
          <w:rStyle w:val="VerbatimChar"/>
        </w:rPr>
        <w:t xml:space="preserve">-   -   RestaurantManagementSystem/packages/microsoft.sqlserver.server/1.0.0/lib/net46/Microsoft.SqlServer.Server.pdb</w:t>
      </w:r>
      <w:r>
        <w:br/>
      </w:r>
      <w:r>
        <w:rPr>
          <w:rStyle w:val="VerbatimChar"/>
        </w:rPr>
        <w:t xml:space="preserve">8   0   RestaurantManagementSystem/packages/microsoft.sqlserver.server/1.0.0/lib/net46/Microsoft.SqlServer.Server.xml</w:t>
      </w:r>
      <w:r>
        <w:br/>
      </w:r>
      <w:r>
        <w:rPr>
          <w:rStyle w:val="VerbatimChar"/>
        </w:rPr>
        <w:t xml:space="preserve">-   -   RestaurantManagementSystem/packages/microsoft.sqlserver.server/1.0.0/lib/netstandard2.0/Microsoft.SqlServer.Server.dll</w:t>
      </w:r>
      <w:r>
        <w:br/>
      </w:r>
      <w:r>
        <w:rPr>
          <w:rStyle w:val="VerbatimChar"/>
        </w:rPr>
        <w:t xml:space="preserve">-   -   RestaurantManagementSystem/packages/microsoft.sqlserver.server/1.0.0/lib/netstandard2.0/Microsoft.SqlServer.Server.pdb</w:t>
      </w:r>
      <w:r>
        <w:br/>
      </w:r>
      <w:r>
        <w:rPr>
          <w:rStyle w:val="VerbatimChar"/>
        </w:rPr>
        <w:t xml:space="preserve">700 0   RestaurantManagementSystem/packages/microsoft.sqlserver.server/1.0.0/lib/netstandard2.0/Microsoft.SqlServer.Server.xml</w:t>
      </w:r>
      <w:r>
        <w:br/>
      </w:r>
      <w:r>
        <w:rPr>
          <w:rStyle w:val="VerbatimChar"/>
        </w:rPr>
        <w:t xml:space="preserve">-   -   RestaurantManagementSystem/packages/microsoft.sqlserver.server/1.0.0/microsoft.sqlserver.server.1.0.0.nupkg</w:t>
      </w:r>
      <w:r>
        <w:br/>
      </w:r>
      <w:r>
        <w:rPr>
          <w:rStyle w:val="VerbatimChar"/>
        </w:rPr>
        <w:t xml:space="preserve">1   0   RestaurantManagementSystem/packages/microsoft.sqlserver.server/1.0.0/microsoft.sqlserver.server.1.0.0.nupkg.sha512</w:t>
      </w:r>
      <w:r>
        <w:br/>
      </w:r>
      <w:r>
        <w:rPr>
          <w:rStyle w:val="VerbatimChar"/>
        </w:rPr>
        <w:t xml:space="preserve">35  0   RestaurantManagementSystem/packages/microsoft.sqlserver.server/1.0.0/microsoft.sqlserver.server.nuspec</w:t>
      </w:r>
      <w:r>
        <w:br/>
      </w:r>
      <w:r>
        <w:rPr>
          <w:rStyle w:val="VerbatimChar"/>
        </w:rPr>
        <w:t xml:space="preserve">5   0   RestaurantManagementSystem/packages/microsoft.win32.registry/4.5.0/.nupkg.metadata</w:t>
      </w:r>
      <w:r>
        <w:br/>
      </w:r>
      <w:r>
        <w:rPr>
          <w:rStyle w:val="VerbatimChar"/>
        </w:rPr>
        <w:t xml:space="preserve">-   -   RestaurantManagementSystem/packages/microsoft.win32.registry/4.5.0/.signature.p7s</w:t>
      </w:r>
      <w:r>
        <w:br/>
      </w:r>
      <w:r>
        <w:rPr>
          <w:rStyle w:val="VerbatimChar"/>
        </w:rPr>
        <w:t xml:space="preserve">23  0   RestaurantManagementSystem/packages/microsoft.win32.registry/4.5.0/LICENSE.TXT</w:t>
      </w:r>
      <w:r>
        <w:br/>
      </w:r>
      <w:r>
        <w:rPr>
          <w:rStyle w:val="VerbatimChar"/>
        </w:rPr>
        <w:t xml:space="preserve">309 0   RestaurantManagementSystem/packages/microsoft.win32.registry/4.5.0/THIRD-PARTY-NOTICES.TXT</w:t>
      </w:r>
      <w:r>
        <w:br/>
      </w:r>
      <w:r>
        <w:rPr>
          <w:rStyle w:val="VerbatimChar"/>
        </w:rPr>
        <w:t xml:space="preserve">-   -   RestaurantManagementSystem/packages/microsoft.win32.registry/4.5.0/lib/net46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lib/net461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lib/netstandard1.3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lib/netstandard2.0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microsoft.win32.registry.4.5.0.nupkg</w:t>
      </w:r>
      <w:r>
        <w:br/>
      </w:r>
      <w:r>
        <w:rPr>
          <w:rStyle w:val="VerbatimChar"/>
        </w:rPr>
        <w:t xml:space="preserve">1   0   RestaurantManagementSystem/packages/microsoft.win32.registry/4.5.0/microsoft.win32.registry.4.5.0.nupkg.sha512</w:t>
      </w:r>
      <w:r>
        <w:br/>
      </w:r>
      <w:r>
        <w:rPr>
          <w:rStyle w:val="VerbatimChar"/>
        </w:rPr>
        <w:t xml:space="preserve">91  0   RestaurantManagementSystem/packages/microsoft.win32.registry/4.5.0/microsoft.win32.registry.nuspec</w:t>
      </w:r>
      <w:r>
        <w:br/>
      </w:r>
      <w:r>
        <w:rPr>
          <w:rStyle w:val="VerbatimChar"/>
        </w:rPr>
        <w:t xml:space="preserve">-   -   RestaurantManagementSystem/packages/microsoft.win32.registry/4.5.0/ref/net46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ref/net461/Microsoft.Win32.Registry.dll</w:t>
      </w:r>
      <w:r>
        <w:br/>
      </w:r>
      <w:r>
        <w:rPr>
          <w:rStyle w:val="VerbatimChar"/>
        </w:rPr>
        <w:t xml:space="preserve">902 0   RestaurantManagementSystem/packages/microsoft.win32.registry/4.5.0/ref/net461/Microsoft.Win32.Registry.xml</w:t>
      </w:r>
      <w:r>
        <w:br/>
      </w:r>
      <w:r>
        <w:rPr>
          <w:rStyle w:val="VerbatimChar"/>
        </w:rPr>
        <w:t xml:space="preserve">-   -   RestaurantManagementSystem/packages/microsoft.win32.registry/4.5.0/ref/netstandard1.3/Microsoft.Win32.Registry.dll</w:t>
      </w:r>
      <w:r>
        <w:br/>
      </w:r>
      <w:r>
        <w:rPr>
          <w:rStyle w:val="VerbatimChar"/>
        </w:rPr>
        <w:t xml:space="preserve">549 0   RestaurantManagementSystem/packages/microsoft.win32.registry/4.5.0/ref/netstandard1.3/Microsoft.Win32.Registry.xml</w:t>
      </w:r>
      <w:r>
        <w:br/>
      </w:r>
      <w:r>
        <w:rPr>
          <w:rStyle w:val="VerbatimChar"/>
        </w:rPr>
        <w:t xml:space="preserve">549 0   RestaurantManagementSystem/packages/microsoft.win32.registry/4.5.0/ref/netstandard1.3/de/Microsoft.Win32.Registry.xml</w:t>
      </w:r>
      <w:r>
        <w:br/>
      </w:r>
      <w:r>
        <w:rPr>
          <w:rStyle w:val="VerbatimChar"/>
        </w:rPr>
        <w:t xml:space="preserve">551 0   RestaurantManagementSystem/packages/microsoft.win32.registry/4.5.0/ref/netstandard1.3/es/Microsoft.Win32.Registry.xml</w:t>
      </w:r>
      <w:r>
        <w:br/>
      </w:r>
      <w:r>
        <w:rPr>
          <w:rStyle w:val="VerbatimChar"/>
        </w:rPr>
        <w:t xml:space="preserve">564 0   RestaurantManagementSystem/packages/microsoft.win32.registry/4.5.0/ref/netstandard1.3/fr/Microsoft.Win32.Registry.xml</w:t>
      </w:r>
      <w:r>
        <w:br/>
      </w:r>
      <w:r>
        <w:rPr>
          <w:rStyle w:val="VerbatimChar"/>
        </w:rPr>
        <w:t xml:space="preserve">550 0   RestaurantManagementSystem/packages/microsoft.win32.registry/4.5.0/ref/netstandard1.3/it/Microsoft.Win32.Registry.xml</w:t>
      </w:r>
      <w:r>
        <w:br/>
      </w:r>
      <w:r>
        <w:rPr>
          <w:rStyle w:val="VerbatimChar"/>
        </w:rPr>
        <w:t xml:space="preserve">575 0   RestaurantManagementSystem/packages/microsoft.win32.registry/4.5.0/ref/netstandard1.3/ja/Microsoft.Win32.Registry.xml</w:t>
      </w:r>
      <w:r>
        <w:br/>
      </w:r>
      <w:r>
        <w:rPr>
          <w:rStyle w:val="VerbatimChar"/>
        </w:rPr>
        <w:t xml:space="preserve">572 0   RestaurantManagementSystem/packages/microsoft.win32.registry/4.5.0/ref/netstandard1.3/ko/Microsoft.Win32.Registry.xml</w:t>
      </w:r>
      <w:r>
        <w:br/>
      </w:r>
      <w:r>
        <w:rPr>
          <w:rStyle w:val="VerbatimChar"/>
        </w:rPr>
        <w:t xml:space="preserve">537 0   RestaurantManagementSystem/packages/microsoft.win32.registry/4.5.0/ref/netstandard1.3/ru/Microsoft.Win32.Registry.xml</w:t>
      </w:r>
      <w:r>
        <w:br/>
      </w:r>
      <w:r>
        <w:rPr>
          <w:rStyle w:val="VerbatimChar"/>
        </w:rPr>
        <w:t xml:space="preserve">563 0   RestaurantManagementSystem/packages/microsoft.win32.registry/4.5.0/ref/netstandard1.3/zh-hans/Microsoft.Win32.Registry.xml</w:t>
      </w:r>
      <w:r>
        <w:br/>
      </w:r>
      <w:r>
        <w:rPr>
          <w:rStyle w:val="VerbatimChar"/>
        </w:rPr>
        <w:t xml:space="preserve">567 0   RestaurantManagementSystem/packages/microsoft.win32.registry/4.5.0/ref/netstandard1.3/zh-hant/Microsoft.Win32.Registry.xml</w:t>
      </w:r>
      <w:r>
        <w:br/>
      </w:r>
      <w:r>
        <w:rPr>
          <w:rStyle w:val="VerbatimChar"/>
        </w:rPr>
        <w:t xml:space="preserve">-   -   RestaurantManagementSystem/packages/microsoft.win32.registry/4.5.0/ref/netstandard2.0/Microsoft.Win32.Registry.dll</w:t>
      </w:r>
      <w:r>
        <w:br/>
      </w:r>
      <w:r>
        <w:rPr>
          <w:rStyle w:val="VerbatimChar"/>
        </w:rPr>
        <w:t xml:space="preserve">902 0   RestaurantManagementSystem/packages/microsoft.win32.registry/4.5.0/ref/netstandard2.0/Microsoft.Win32.Registry.xml</w:t>
      </w:r>
      <w:r>
        <w:br/>
      </w:r>
      <w:r>
        <w:rPr>
          <w:rStyle w:val="VerbatimChar"/>
        </w:rPr>
        <w:t xml:space="preserve">-   -   RestaurantManagementSystem/packages/microsoft.win32.registry/4.5.0/runtimes/unix/lib/netstandard2.0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runtimes/win/lib/net46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runtimes/win/lib/net461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runtimes/win/lib/netstandard1.3/Microsoft.Win32.Registry.dll</w:t>
      </w:r>
      <w:r>
        <w:br/>
      </w:r>
      <w:r>
        <w:rPr>
          <w:rStyle w:val="VerbatimChar"/>
        </w:rPr>
        <w:t xml:space="preserve">-   -   RestaurantManagementSystem/packages/microsoft.win32.registry/4.5.0/runtimes/win/lib/netstandard2.0/Microsoft.Win32.Registry.dll</w:t>
      </w:r>
      <w:r>
        <w:br/>
      </w:r>
      <w:r>
        <w:rPr>
          <w:rStyle w:val="VerbatimChar"/>
        </w:rPr>
        <w:t xml:space="preserve">0   0   RestaurantManagementSystem/packages/microsoft.win32.registry/4.5.0/useSharedDesignerContext.txt</w:t>
      </w:r>
      <w:r>
        <w:br/>
      </w:r>
      <w:r>
        <w:rPr>
          <w:rStyle w:val="VerbatimChar"/>
        </w:rPr>
        <w:t xml:space="preserve">1   0   RestaurantManagementSystem/packages/microsoft.win32.registry/4.5.0/version.txt</w:t>
      </w:r>
      <w:r>
        <w:br/>
      </w:r>
      <w:r>
        <w:rPr>
          <w:rStyle w:val="VerbatimChar"/>
        </w:rPr>
        <w:t xml:space="preserve">5   0   RestaurantManagementSystem/packages/mono.texttemplating/3.0.0/.nupkg.metadata</w:t>
      </w:r>
      <w:r>
        <w:br/>
      </w:r>
      <w:r>
        <w:rPr>
          <w:rStyle w:val="VerbatimChar"/>
        </w:rPr>
        <w:t xml:space="preserve">-   -   RestaurantManagementSystem/packages/mono.texttemplating/3.0.0/.signature.p7s</w:t>
      </w:r>
      <w:r>
        <w:br/>
      </w:r>
      <w:r>
        <w:rPr>
          <w:rStyle w:val="VerbatimChar"/>
        </w:rPr>
        <w:t xml:space="preserve">24  0   RestaurantManagementSystem/packages/mono.texttemplating/3.0.0/LICENSE.txt/LICENSE</w:t>
      </w:r>
      <w:r>
        <w:br/>
      </w:r>
      <w:r>
        <w:rPr>
          <w:rStyle w:val="VerbatimChar"/>
        </w:rPr>
        <w:t xml:space="preserve">18  0   RestaurantManagementSystem/packages/mono.texttemplating/3.0.0/buildTransitive/Mono.TextTemplating.targets</w:t>
      </w:r>
      <w:r>
        <w:br/>
      </w:r>
      <w:r>
        <w:rPr>
          <w:rStyle w:val="VerbatimChar"/>
        </w:rPr>
        <w:t xml:space="preserve">-   -   RestaurantManagementSystem/packages/mono.texttemplating/3.0.0/lib/net472/Mono.TextTemplating.dll</w:t>
      </w:r>
      <w:r>
        <w:br/>
      </w:r>
      <w:r>
        <w:rPr>
          <w:rStyle w:val="VerbatimChar"/>
        </w:rPr>
        <w:t xml:space="preserve">-   -   RestaurantManagementSystem/packages/mono.texttemplating/3.0.0/lib/net6.0/Mono.TextTemplating.dll</w:t>
      </w:r>
      <w:r>
        <w:br/>
      </w:r>
      <w:r>
        <w:rPr>
          <w:rStyle w:val="VerbatimChar"/>
        </w:rPr>
        <w:t xml:space="preserve">-   -   RestaurantManagementSystem/packages/mono.texttemplating/3.0.0/lib/netstandard2.0/Mono.TextTemplating.dll</w:t>
      </w:r>
      <w:r>
        <w:br/>
      </w:r>
      <w:r>
        <w:rPr>
          <w:rStyle w:val="VerbatimChar"/>
        </w:rPr>
        <w:t xml:space="preserve">-   -   RestaurantManagementSystem/packages/mono.texttemplating/3.0.0/mono.texttemplating.3.0.0.nupkg</w:t>
      </w:r>
      <w:r>
        <w:br/>
      </w:r>
      <w:r>
        <w:rPr>
          <w:rStyle w:val="VerbatimChar"/>
        </w:rPr>
        <w:t xml:space="preserve">1   0   RestaurantManagementSystem/packages/mono.texttemplating/3.0.0/mono.texttemplating.3.0.0.nupkg.sha512</w:t>
      </w:r>
      <w:r>
        <w:br/>
      </w:r>
      <w:r>
        <w:rPr>
          <w:rStyle w:val="VerbatimChar"/>
        </w:rPr>
        <w:t xml:space="preserve">24  0   RestaurantManagementSystem/packages/mono.texttemplating/3.0.0/mono.texttemplating.nuspec</w:t>
      </w:r>
      <w:r>
        <w:br/>
      </w:r>
      <w:r>
        <w:rPr>
          <w:rStyle w:val="VerbatimChar"/>
        </w:rPr>
        <w:t xml:space="preserve">74  0   RestaurantManagementSystem/packages/mono.texttemplating/3.0.0/readme.md</w:t>
      </w:r>
      <w:r>
        <w:br/>
      </w:r>
      <w:r>
        <w:rPr>
          <w:rStyle w:val="VerbatimChar"/>
        </w:rPr>
        <w:t xml:space="preserve">5   0   RestaurantManagementSystem/packages/newtonsoft.json.bson/1.0.2/.nupkg.metadata</w:t>
      </w:r>
      <w:r>
        <w:br/>
      </w:r>
      <w:r>
        <w:rPr>
          <w:rStyle w:val="VerbatimChar"/>
        </w:rPr>
        <w:t xml:space="preserve">-   -   RestaurantManagementSystem/packages/newtonsoft.json.bson/1.0.2/.signature.p7s</w:t>
      </w:r>
      <w:r>
        <w:br/>
      </w:r>
      <w:r>
        <w:rPr>
          <w:rStyle w:val="VerbatimChar"/>
        </w:rPr>
        <w:t xml:space="preserve">20  0   RestaurantManagementSystem/packages/newtonsoft.json.bson/1.0.2/LICENSE.md</w:t>
      </w:r>
      <w:r>
        <w:br/>
      </w:r>
      <w:r>
        <w:rPr>
          <w:rStyle w:val="VerbatimChar"/>
        </w:rPr>
        <w:t xml:space="preserve">-   -   RestaurantManagementSystem/packages/newtonsoft.json.bson/1.0.2/lib/net45/Newtonsoft.Json.Bson.dll</w:t>
      </w:r>
      <w:r>
        <w:br/>
      </w:r>
      <w:r>
        <w:rPr>
          <w:rStyle w:val="VerbatimChar"/>
        </w:rPr>
        <w:t xml:space="preserve">-   -   RestaurantManagementSystem/packages/newtonsoft.json.bson/1.0.2/lib/net45/Newtonsoft.Json.Bson.pdb</w:t>
      </w:r>
      <w:r>
        <w:br/>
      </w:r>
      <w:r>
        <w:rPr>
          <w:rStyle w:val="VerbatimChar"/>
        </w:rPr>
        <w:t xml:space="preserve">545 0   RestaurantManagementSystem/packages/newtonsoft.json.bson/1.0.2/lib/net45/Newtonsoft.Json.Bson.xml</w:t>
      </w:r>
      <w:r>
        <w:br/>
      </w:r>
      <w:r>
        <w:rPr>
          <w:rStyle w:val="VerbatimChar"/>
        </w:rPr>
        <w:t xml:space="preserve">-   -   RestaurantManagementSystem/packages/newtonsoft.json.bson/1.0.2/lib/netstandard1.3/Newtonsoft.Json.Bson.dll</w:t>
      </w:r>
      <w:r>
        <w:br/>
      </w:r>
      <w:r>
        <w:rPr>
          <w:rStyle w:val="VerbatimChar"/>
        </w:rPr>
        <w:t xml:space="preserve">-   -   RestaurantManagementSystem/packages/newtonsoft.json.bson/1.0.2/lib/netstandard1.3/Newtonsoft.Json.Bson.pdb</w:t>
      </w:r>
      <w:r>
        <w:br/>
      </w:r>
      <w:r>
        <w:rPr>
          <w:rStyle w:val="VerbatimChar"/>
        </w:rPr>
        <w:t xml:space="preserve">545 0   RestaurantManagementSystem/packages/newtonsoft.json.bson/1.0.2/lib/netstandard1.3/Newtonsoft.Json.Bson.xml</w:t>
      </w:r>
      <w:r>
        <w:br/>
      </w:r>
      <w:r>
        <w:rPr>
          <w:rStyle w:val="VerbatimChar"/>
        </w:rPr>
        <w:t xml:space="preserve">-   -   RestaurantManagementSystem/packages/newtonsoft.json.bson/1.0.2/lib/netstandard2.0/Newtonsoft.Json.Bson.dll</w:t>
      </w:r>
      <w:r>
        <w:br/>
      </w:r>
      <w:r>
        <w:rPr>
          <w:rStyle w:val="VerbatimChar"/>
        </w:rPr>
        <w:t xml:space="preserve">-   -   RestaurantManagementSystem/packages/newtonsoft.json.bson/1.0.2/lib/netstandard2.0/Newtonsoft.Json.Bson.pdb</w:t>
      </w:r>
      <w:r>
        <w:br/>
      </w:r>
      <w:r>
        <w:rPr>
          <w:rStyle w:val="VerbatimChar"/>
        </w:rPr>
        <w:t xml:space="preserve">545 0   RestaurantManagementSystem/packages/newtonsoft.json.bson/1.0.2/lib/netstandard2.0/Newtonsoft.Json.Bson.xml</w:t>
      </w:r>
      <w:r>
        <w:br/>
      </w:r>
      <w:r>
        <w:rPr>
          <w:rStyle w:val="VerbatimChar"/>
        </w:rPr>
        <w:t xml:space="preserve">-   -   RestaurantManagementSystem/packages/newtonsoft.json.bson/1.0.2/newtonsoft.json.bson.1.0.2.nupkg</w:t>
      </w:r>
      <w:r>
        <w:br/>
      </w:r>
      <w:r>
        <w:rPr>
          <w:rStyle w:val="VerbatimChar"/>
        </w:rPr>
        <w:t xml:space="preserve">1   0   RestaurantManagementSystem/packages/newtonsoft.json.bson/1.0.2/newtonsoft.json.bson.1.0.2.nupkg.sha512</w:t>
      </w:r>
      <w:r>
        <w:br/>
      </w:r>
      <w:r>
        <w:rPr>
          <w:rStyle w:val="VerbatimChar"/>
        </w:rPr>
        <w:t xml:space="preserve">30  0   RestaurantManagementSystem/packages/newtonsoft.json.bson/1.0.2/newtonsoft.json.bson.nuspec</w:t>
      </w:r>
      <w:r>
        <w:br/>
      </w:r>
      <w:r>
        <w:rPr>
          <w:rStyle w:val="VerbatimChar"/>
        </w:rPr>
        <w:t xml:space="preserve">5   0   RestaurantManagementSystem/packages/newtonsoft.json/13.0.3/.nupkg.metadata</w:t>
      </w:r>
      <w:r>
        <w:br/>
      </w:r>
      <w:r>
        <w:rPr>
          <w:rStyle w:val="VerbatimChar"/>
        </w:rPr>
        <w:t xml:space="preserve">-   -   RestaurantManagementSystem/packages/newtonsoft.json/13.0.3/.signature.p7s</w:t>
      </w:r>
      <w:r>
        <w:br/>
      </w:r>
      <w:r>
        <w:rPr>
          <w:rStyle w:val="VerbatimChar"/>
        </w:rPr>
        <w:t xml:space="preserve">20  0   RestaurantManagementSystem/packages/newtonsoft.json/13.0.3/LICENSE.md</w:t>
      </w:r>
      <w:r>
        <w:br/>
      </w:r>
      <w:r>
        <w:rPr>
          <w:rStyle w:val="VerbatimChar"/>
        </w:rPr>
        <w:t xml:space="preserve">71  0   RestaurantManagementSystem/packages/newtonsoft.json/13.0.3/README.md</w:t>
      </w:r>
      <w:r>
        <w:br/>
      </w:r>
      <w:r>
        <w:rPr>
          <w:rStyle w:val="VerbatimChar"/>
        </w:rPr>
        <w:t xml:space="preserve">-   -   RestaurantManagementSystem/packages/newtonsoft.json/13.0.3/lib/net20/Newtonsoft.Json.dll</w:t>
      </w:r>
      <w:r>
        <w:br/>
      </w:r>
      <w:r>
        <w:rPr>
          <w:rStyle w:val="VerbatimChar"/>
        </w:rPr>
        <w:t xml:space="preserve">10393   0   RestaurantManagementSystem/packages/newtonsoft.json/13.0.3/lib/net20/Newtonsoft.Json.xml</w:t>
      </w:r>
      <w:r>
        <w:br/>
      </w:r>
      <w:r>
        <w:rPr>
          <w:rStyle w:val="VerbatimChar"/>
        </w:rPr>
        <w:t xml:space="preserve">-   -   RestaurantManagementSystem/packages/newtonsoft.json/13.0.3/lib/net35/Newtonsoft.Json.dll</w:t>
      </w:r>
      <w:r>
        <w:br/>
      </w:r>
      <w:r>
        <w:rPr>
          <w:rStyle w:val="VerbatimChar"/>
        </w:rPr>
        <w:t xml:space="preserve">9541    0   RestaurantManagementSystem/packages/newtonsoft.json/13.0.3/lib/net35/Newtonsoft.Json.xml</w:t>
      </w:r>
      <w:r>
        <w:br/>
      </w:r>
      <w:r>
        <w:rPr>
          <w:rStyle w:val="VerbatimChar"/>
        </w:rPr>
        <w:t xml:space="preserve">-   -   RestaurantManagementSystem/packages/newtonsoft.json/13.0.3/lib/net40/Newtonsoft.Json.dll</w:t>
      </w:r>
      <w:r>
        <w:br/>
      </w:r>
      <w:r>
        <w:rPr>
          <w:rStyle w:val="VerbatimChar"/>
        </w:rPr>
        <w:t xml:space="preserve">9741    0   RestaurantManagementSystem/packages/newtonsoft.json/13.0.3/lib/net40/Newtonsoft.Json.xml</w:t>
      </w:r>
      <w:r>
        <w:br/>
      </w:r>
      <w:r>
        <w:rPr>
          <w:rStyle w:val="VerbatimChar"/>
        </w:rPr>
        <w:t xml:space="preserve">-   -   RestaurantManagementSystem/packages/newtonsoft.json/13.0.3/lib/net45/Newtonsoft.Json.dll</w:t>
      </w:r>
      <w:r>
        <w:br/>
      </w:r>
      <w:r>
        <w:rPr>
          <w:rStyle w:val="VerbatimChar"/>
        </w:rPr>
        <w:t xml:space="preserve">11363   0   RestaurantManagementSystem/packages/newtonsoft.json/13.0.3/lib/net45/Newtonsoft.Json.xml</w:t>
      </w:r>
      <w:r>
        <w:br/>
      </w:r>
      <w:r>
        <w:rPr>
          <w:rStyle w:val="VerbatimChar"/>
        </w:rPr>
        <w:t xml:space="preserve">-   -   RestaurantManagementSystem/packages/newtonsoft.json/13.0.3/lib/net6.0/Newtonsoft.Json.dll</w:t>
      </w:r>
      <w:r>
        <w:br/>
      </w:r>
      <w:r>
        <w:rPr>
          <w:rStyle w:val="VerbatimChar"/>
        </w:rPr>
        <w:t xml:space="preserve">11325   0   RestaurantManagementSystem/packages/newtonsoft.json/13.0.3/lib/net6.0/Newtonsoft.Json.xml</w:t>
      </w:r>
      <w:r>
        <w:br/>
      </w:r>
      <w:r>
        <w:rPr>
          <w:rStyle w:val="VerbatimChar"/>
        </w:rPr>
        <w:t xml:space="preserve">-   -   RestaurantManagementSystem/packages/newtonsoft.json/13.0.3/lib/netstandard1.0/Newtonsoft.Json.dll</w:t>
      </w:r>
      <w:r>
        <w:br/>
      </w:r>
      <w:r>
        <w:rPr>
          <w:rStyle w:val="VerbatimChar"/>
        </w:rPr>
        <w:t xml:space="preserve">11051   0   RestaurantManagementSystem/packages/newtonsoft.json/13.0.3/lib/netstandard1.0/Newtonsoft.Json.xml</w:t>
      </w:r>
      <w:r>
        <w:br/>
      </w:r>
      <w:r>
        <w:rPr>
          <w:rStyle w:val="VerbatimChar"/>
        </w:rPr>
        <w:t xml:space="preserve">-   -   RestaurantManagementSystem/packages/newtonsoft.json/13.0.3/lib/netstandard1.3/Newtonsoft.Json.dll</w:t>
      </w:r>
      <w:r>
        <w:br/>
      </w:r>
      <w:r>
        <w:rPr>
          <w:rStyle w:val="VerbatimChar"/>
        </w:rPr>
        <w:t xml:space="preserve">11173   0   RestaurantManagementSystem/packages/newtonsoft.json/13.0.3/lib/netstandard1.3/Newtonsoft.Json.xml</w:t>
      </w:r>
      <w:r>
        <w:br/>
      </w:r>
      <w:r>
        <w:rPr>
          <w:rStyle w:val="VerbatimChar"/>
        </w:rPr>
        <w:t xml:space="preserve">-   -   RestaurantManagementSystem/packages/newtonsoft.json/13.0.3/lib/netstandard2.0/Newtonsoft.Json.dll</w:t>
      </w:r>
      <w:r>
        <w:br/>
      </w:r>
      <w:r>
        <w:rPr>
          <w:rStyle w:val="VerbatimChar"/>
        </w:rPr>
        <w:t xml:space="preserve">11338   0   RestaurantManagementSystem/packages/newtonsoft.json/13.0.3/lib/netstandard2.0/Newtonsoft.Json.xml</w:t>
      </w:r>
      <w:r>
        <w:br/>
      </w:r>
      <w:r>
        <w:rPr>
          <w:rStyle w:val="VerbatimChar"/>
        </w:rPr>
        <w:t xml:space="preserve">-   -   RestaurantManagementSystem/packages/newtonsoft.json/13.0.3/newtonsoft.json.13.0.3.nupkg</w:t>
      </w:r>
      <w:r>
        <w:br/>
      </w:r>
      <w:r>
        <w:rPr>
          <w:rStyle w:val="VerbatimChar"/>
        </w:rPr>
        <w:t xml:space="preserve">1   0   RestaurantManagementSystem/packages/newtonsoft.json/13.0.3/newtonsoft.json.13.0.3.nupkg.sha512</w:t>
      </w:r>
      <w:r>
        <w:br/>
      </w:r>
      <w:r>
        <w:rPr>
          <w:rStyle w:val="VerbatimChar"/>
        </w:rPr>
        <w:t xml:space="preserve">41  0   RestaurantManagementSystem/packages/newtonsoft.json/13.0.3/newtonsoft.json.nuspec</w:t>
      </w:r>
      <w:r>
        <w:br/>
      </w:r>
      <w:r>
        <w:rPr>
          <w:rStyle w:val="VerbatimChar"/>
        </w:rPr>
        <w:t xml:space="preserve">-   -   RestaurantManagementSystem/packages/newtonsoft.json/13.0.3/packageIcon.png</w:t>
      </w:r>
      <w:r>
        <w:br/>
      </w:r>
      <w:r>
        <w:rPr>
          <w:rStyle w:val="VerbatimChar"/>
        </w:rPr>
        <w:t xml:space="preserve">5   0   RestaurantManagementSystem/packages/runtime.debian.8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debian.8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debian.8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debian.8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debian.8-x64.runtime.native.system.security.cryptography.openssl/4.3.0/runtime.debian.8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debian.8-x64.runtime.native.system.security.cryptography.openssl/4.3.0/runtime.debian.8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debian.8-x64.runtime.native.system.security.cryptography.openssl/4.3.0/runtime.debian.8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debian.8-x64.runtime.native.system.security.cryptography.openssl/4.3.0/runtimes/debian.8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fedora.23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fedora.23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fedora.23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fedora.23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fedora.23-x64.runtime.native.system.security.cryptography.openssl/4.3.0/runtime.fedora.23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fedora.23-x64.runtime.native.system.security.cryptography.openssl/4.3.0/runtime.fedora.23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fedora.23-x64.runtime.native.system.security.cryptography.openssl/4.3.0/runtime.fedora.23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fedora.23-x64.runtime.native.system.security.cryptography.openssl/4.3.0/runtimes/fedora.23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fedora.2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fedora.24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fedora.24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fedora.2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fedora.24-x64.runtime.native.system.security.cryptography.openssl/4.3.0/runtime.fedora.24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fedora.24-x64.runtime.native.system.security.cryptography.openssl/4.3.0/runtime.fedora.24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fedora.24-x64.runtime.native.system.security.cryptography.openssl/4.3.0/runtime.fedora.2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fedora.24-x64.runtime.native.system.security.cryptography.openssl/4.3.0/runtimes/fedora.24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native.system.io.compression/4.3.0/.nupkg.metadata</w:t>
      </w:r>
      <w:r>
        <w:br/>
      </w:r>
      <w:r>
        <w:rPr>
          <w:rStyle w:val="VerbatimChar"/>
        </w:rPr>
        <w:t xml:space="preserve">-   -   RestaurantManagementSystem/packages/runtime.native.system.io.compression/4.3.0/.signature.p7s</w:t>
      </w:r>
      <w:r>
        <w:br/>
      </w:r>
      <w:r>
        <w:rPr>
          <w:rStyle w:val="VerbatimChar"/>
        </w:rPr>
        <w:t xml:space="preserve">31  0   RestaurantManagementSystem/packages/runtime.native.system.io.compression/4.3.0/ThirdPartyNotices.txt</w:t>
      </w:r>
      <w:r>
        <w:br/>
      </w:r>
      <w:r>
        <w:rPr>
          <w:rStyle w:val="VerbatimChar"/>
        </w:rPr>
        <w:t xml:space="preserve">128 0   RestaurantManagementSystem/packages/runtime.native.system.io.compression/4.3.0/dotnet_library_license.txt</w:t>
      </w:r>
      <w:r>
        <w:br/>
      </w:r>
      <w:r>
        <w:rPr>
          <w:rStyle w:val="VerbatimChar"/>
        </w:rPr>
        <w:t xml:space="preserve">0   0   RestaurantManagementSystem/packages/runtime.native.system.io.compression/4.3.0/lib/netstandard1.0/_._</w:t>
      </w:r>
      <w:r>
        <w:br/>
      </w:r>
      <w:r>
        <w:rPr>
          <w:rStyle w:val="VerbatimChar"/>
        </w:rPr>
        <w:t xml:space="preserve">-   -   RestaurantManagementSystem/packages/runtime.native.system.io.compression/4.3.0/runtime.native.system.io.compression.4.3.0.nupkg</w:t>
      </w:r>
      <w:r>
        <w:br/>
      </w:r>
      <w:r>
        <w:rPr>
          <w:rStyle w:val="VerbatimChar"/>
        </w:rPr>
        <w:t xml:space="preserve">1   0   RestaurantManagementSystem/packages/runtime.native.system.io.compression/4.3.0/runtime.native.system.io.compression.4.3.0.nupkg.sha512</w:t>
      </w:r>
      <w:r>
        <w:br/>
      </w:r>
      <w:r>
        <w:rPr>
          <w:rStyle w:val="VerbatimChar"/>
        </w:rPr>
        <w:t xml:space="preserve">23  0   RestaurantManagementSystem/packages/runtime.native.system.io.compression/4.3.0/runtime.native.system.io.compression.nuspec</w:t>
      </w:r>
      <w:r>
        <w:br/>
      </w:r>
      <w:r>
        <w:rPr>
          <w:rStyle w:val="VerbatimChar"/>
        </w:rPr>
        <w:t xml:space="preserve">5   0   RestaurantManagementSystem/packages/runtime.native.system.net.http/4.3.0/.nupkg.metadata</w:t>
      </w:r>
      <w:r>
        <w:br/>
      </w:r>
      <w:r>
        <w:rPr>
          <w:rStyle w:val="VerbatimChar"/>
        </w:rPr>
        <w:t xml:space="preserve">-   -   RestaurantManagementSystem/packages/runtime.native.system.net.http/4.3.0/.signature.p7s</w:t>
      </w:r>
      <w:r>
        <w:br/>
      </w:r>
      <w:r>
        <w:rPr>
          <w:rStyle w:val="VerbatimChar"/>
        </w:rPr>
        <w:t xml:space="preserve">31  0   RestaurantManagementSystem/packages/runtime.native.system.net.http/4.3.0/ThirdPartyNotices.txt</w:t>
      </w:r>
      <w:r>
        <w:br/>
      </w:r>
      <w:r>
        <w:rPr>
          <w:rStyle w:val="VerbatimChar"/>
        </w:rPr>
        <w:t xml:space="preserve">128 0   RestaurantManagementSystem/packages/runtime.native.system.net.http/4.3.0/dotnet_library_license.txt</w:t>
      </w:r>
      <w:r>
        <w:br/>
      </w:r>
      <w:r>
        <w:rPr>
          <w:rStyle w:val="VerbatimChar"/>
        </w:rPr>
        <w:t xml:space="preserve">0   0   RestaurantManagementSystem/packages/runtime.native.system.net.http/4.3.0/lib/netstandard1.0/_._</w:t>
      </w:r>
      <w:r>
        <w:br/>
      </w:r>
      <w:r>
        <w:rPr>
          <w:rStyle w:val="VerbatimChar"/>
        </w:rPr>
        <w:t xml:space="preserve">-   -   RestaurantManagementSystem/packages/runtime.native.system.net.http/4.3.0/runtime.native.system.net.http.4.3.0.nupkg</w:t>
      </w:r>
      <w:r>
        <w:br/>
      </w:r>
      <w:r>
        <w:rPr>
          <w:rStyle w:val="VerbatimChar"/>
        </w:rPr>
        <w:t xml:space="preserve">1   0   RestaurantManagementSystem/packages/runtime.native.system.net.http/4.3.0/runtime.native.system.net.http.4.3.0.nupkg.sha512</w:t>
      </w:r>
      <w:r>
        <w:br/>
      </w:r>
      <w:r>
        <w:rPr>
          <w:rStyle w:val="VerbatimChar"/>
        </w:rPr>
        <w:t xml:space="preserve">23  0   RestaurantManagementSystem/packages/runtime.native.system.net.http/4.3.0/runtime.native.system.net.http.nuspec</w:t>
      </w:r>
      <w:r>
        <w:br/>
      </w:r>
      <w:r>
        <w:rPr>
          <w:rStyle w:val="VerbatimChar"/>
        </w:rPr>
        <w:t xml:space="preserve">5   0   RestaurantManagementSystem/packages/runtime.native.system.security.cryptography.apple/4.3.0/.nupkg.metadata</w:t>
      </w:r>
      <w:r>
        <w:br/>
      </w:r>
      <w:r>
        <w:rPr>
          <w:rStyle w:val="VerbatimChar"/>
        </w:rPr>
        <w:t xml:space="preserve">-   -   RestaurantManagementSystem/packages/runtime.native.system.security.cryptography.apple/4.3.0/.signature.p7s</w:t>
      </w:r>
      <w:r>
        <w:br/>
      </w:r>
      <w:r>
        <w:rPr>
          <w:rStyle w:val="VerbatimChar"/>
        </w:rPr>
        <w:t xml:space="preserve">31  0   RestaurantManagementSystem/packages/runtime.native.system.security.cryptography.apple/4.3.0/ThirdPartyNotices.txt</w:t>
      </w:r>
      <w:r>
        <w:br/>
      </w:r>
      <w:r>
        <w:rPr>
          <w:rStyle w:val="VerbatimChar"/>
        </w:rPr>
        <w:t xml:space="preserve">128 0   RestaurantManagementSystem/packages/runtime.native.system.security.cryptography.apple/4.3.0/dotnet_library_license.txt</w:t>
      </w:r>
      <w:r>
        <w:br/>
      </w:r>
      <w:r>
        <w:rPr>
          <w:rStyle w:val="VerbatimChar"/>
        </w:rPr>
        <w:t xml:space="preserve">0   0   RestaurantManagementSystem/packages/runtime.native.system.security.cryptography.apple/4.3.0/lib/netstandard1.0/_._</w:t>
      </w:r>
      <w:r>
        <w:br/>
      </w:r>
      <w:r>
        <w:rPr>
          <w:rStyle w:val="VerbatimChar"/>
        </w:rPr>
        <w:t xml:space="preserve">-   -   RestaurantManagementSystem/packages/runtime.native.system.security.cryptography.apple/4.3.0/runtime.native.system.security.cryptography.apple.4.3.0.nupkg</w:t>
      </w:r>
      <w:r>
        <w:br/>
      </w:r>
      <w:r>
        <w:rPr>
          <w:rStyle w:val="VerbatimChar"/>
        </w:rPr>
        <w:t xml:space="preserve">1   0   RestaurantManagementSystem/packages/runtime.native.system.security.cryptography.apple/4.3.0/runtime.native.system.security.cryptography.apple.4.3.0.nupkg.sha512</w:t>
      </w:r>
      <w:r>
        <w:br/>
      </w:r>
      <w:r>
        <w:rPr>
          <w:rStyle w:val="VerbatimChar"/>
        </w:rPr>
        <w:t xml:space="preserve">22  0   RestaurantManagementSystem/packages/runtime.native.system.security.cryptography.apple/4.3.0/runtime.native.system.security.cryptography.apple.nuspec</w:t>
      </w:r>
      <w:r>
        <w:br/>
      </w:r>
      <w:r>
        <w:rPr>
          <w:rStyle w:val="VerbatimChar"/>
        </w:rPr>
        <w:t xml:space="preserve">5   0   RestaurantManagementSystem/packages/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native.system.security.cryptography.openssl/4.3.0/dotnet_library_license.txt</w:t>
      </w:r>
      <w:r>
        <w:br/>
      </w:r>
      <w:r>
        <w:rPr>
          <w:rStyle w:val="VerbatimChar"/>
        </w:rPr>
        <w:t xml:space="preserve">0   0   RestaurantManagementSystem/packages/runtime.native.system.security.cryptography.openssl/4.3.0/lib/netstandard1.0/_._</w:t>
      </w:r>
      <w:r>
        <w:br/>
      </w:r>
      <w:r>
        <w:rPr>
          <w:rStyle w:val="VerbatimChar"/>
        </w:rPr>
        <w:t xml:space="preserve">-   -   RestaurantManagementSystem/packages/runtime.native.system.security.cryptography.openssl/4.3.0/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native.system.security.cryptography.openssl/4.3.0/runtime.native.system.security.cryptography.openssl.4.3.0.nupkg.sha512</w:t>
      </w:r>
      <w:r>
        <w:br/>
      </w:r>
      <w:r>
        <w:rPr>
          <w:rStyle w:val="VerbatimChar"/>
        </w:rPr>
        <w:t xml:space="preserve">31  0   RestaurantManagementSystem/packages/runtime.native.system.security.cryptography.openssl/4.3.0/runtime.native.system.security.cryptography.openssl.nuspec</w:t>
      </w:r>
      <w:r>
        <w:br/>
      </w:r>
      <w:r>
        <w:rPr>
          <w:rStyle w:val="VerbatimChar"/>
        </w:rPr>
        <w:t xml:space="preserve">5   0   RestaurantManagementSystem/packages/runtime.native.system/4.0.0/.nupkg.metadata</w:t>
      </w:r>
      <w:r>
        <w:br/>
      </w:r>
      <w:r>
        <w:rPr>
          <w:rStyle w:val="VerbatimChar"/>
        </w:rPr>
        <w:t xml:space="preserve">-   -   RestaurantManagementSystem/packages/runtime.native.system/4.0.0/.signature.p7s</w:t>
      </w:r>
      <w:r>
        <w:br/>
      </w:r>
      <w:r>
        <w:rPr>
          <w:rStyle w:val="VerbatimChar"/>
        </w:rPr>
        <w:t xml:space="preserve">31  0   RestaurantManagementSystem/packages/runtime.native.system/4.0.0/ThirdPartyNotices.txt</w:t>
      </w:r>
      <w:r>
        <w:br/>
      </w:r>
      <w:r>
        <w:rPr>
          <w:rStyle w:val="VerbatimChar"/>
        </w:rPr>
        <w:t xml:space="preserve">128 0   RestaurantManagementSystem/packages/runtime.native.system/4.0.0/dotnet_library_license.txt</w:t>
      </w:r>
      <w:r>
        <w:br/>
      </w:r>
      <w:r>
        <w:rPr>
          <w:rStyle w:val="VerbatimChar"/>
        </w:rPr>
        <w:t xml:space="preserve">0   0   RestaurantManagementSystem/packages/runtime.native.system/4.0.0/lib/netstandard1.0/_._</w:t>
      </w:r>
      <w:r>
        <w:br/>
      </w:r>
      <w:r>
        <w:rPr>
          <w:rStyle w:val="VerbatimChar"/>
        </w:rPr>
        <w:t xml:space="preserve">-   -   RestaurantManagementSystem/packages/runtime.native.system/4.0.0/runtime.native.system.4.0.0.nupkg</w:t>
      </w:r>
      <w:r>
        <w:br/>
      </w:r>
      <w:r>
        <w:rPr>
          <w:rStyle w:val="VerbatimChar"/>
        </w:rPr>
        <w:t xml:space="preserve">1   0   RestaurantManagementSystem/packages/runtime.native.system/4.0.0/runtime.native.system.4.0.0.nupkg.sha512</w:t>
      </w:r>
      <w:r>
        <w:br/>
      </w:r>
      <w:r>
        <w:rPr>
          <w:rStyle w:val="VerbatimChar"/>
        </w:rPr>
        <w:t xml:space="preserve">23  0   RestaurantManagementSystem/packages/runtime.native.system/4.0.0/runtime.native.system.nuspec</w:t>
      </w:r>
      <w:r>
        <w:br/>
      </w:r>
      <w:r>
        <w:rPr>
          <w:rStyle w:val="VerbatimChar"/>
        </w:rPr>
        <w:t xml:space="preserve">5   0   RestaurantManagementSystem/packages/runtime.native.system/4.3.0/.nupkg.metadata</w:t>
      </w:r>
      <w:r>
        <w:br/>
      </w:r>
      <w:r>
        <w:rPr>
          <w:rStyle w:val="VerbatimChar"/>
        </w:rPr>
        <w:t xml:space="preserve">-   -   RestaurantManagementSystem/packages/runtime.native.system/4.3.0/.signature.p7s</w:t>
      </w:r>
      <w:r>
        <w:br/>
      </w:r>
      <w:r>
        <w:rPr>
          <w:rStyle w:val="VerbatimChar"/>
        </w:rPr>
        <w:t xml:space="preserve">31  0   RestaurantManagementSystem/packages/runtime.native.system/4.3.0/ThirdPartyNotices.txt</w:t>
      </w:r>
      <w:r>
        <w:br/>
      </w:r>
      <w:r>
        <w:rPr>
          <w:rStyle w:val="VerbatimChar"/>
        </w:rPr>
        <w:t xml:space="preserve">128 0   RestaurantManagementSystem/packages/runtime.native.system/4.3.0/dotnet_library_license.txt</w:t>
      </w:r>
      <w:r>
        <w:br/>
      </w:r>
      <w:r>
        <w:rPr>
          <w:rStyle w:val="VerbatimChar"/>
        </w:rPr>
        <w:t xml:space="preserve">0   0   RestaurantManagementSystem/packages/runtime.native.system/4.3.0/lib/netstandard1.0/_._</w:t>
      </w:r>
      <w:r>
        <w:br/>
      </w:r>
      <w:r>
        <w:rPr>
          <w:rStyle w:val="VerbatimChar"/>
        </w:rPr>
        <w:t xml:space="preserve">-   -   RestaurantManagementSystem/packages/runtime.native.system/4.3.0/runtime.native.system.4.3.0.nupkg</w:t>
      </w:r>
      <w:r>
        <w:br/>
      </w:r>
      <w:r>
        <w:rPr>
          <w:rStyle w:val="VerbatimChar"/>
        </w:rPr>
        <w:t xml:space="preserve">1   0   RestaurantManagementSystem/packages/runtime.native.system/4.3.0/runtime.native.system.4.3.0.nupkg.sha512</w:t>
      </w:r>
      <w:r>
        <w:br/>
      </w:r>
      <w:r>
        <w:rPr>
          <w:rStyle w:val="VerbatimChar"/>
        </w:rPr>
        <w:t xml:space="preserve">23  0   RestaurantManagementSystem/packages/runtime.native.system/4.3.0/runtime.native.system.nuspec</w:t>
      </w:r>
      <w:r>
        <w:br/>
      </w:r>
      <w:r>
        <w:rPr>
          <w:rStyle w:val="VerbatimChar"/>
        </w:rPr>
        <w:t xml:space="preserve">5   0   RestaurantManagementSystem/packages/runtime.opensuse.13.2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opensuse.13.2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opensuse.13.2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opensuse.13.2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opensuse.13.2-x64.runtime.native.system.security.cryptography.openssl/4.3.0/runtime.opensuse.13.2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opensuse.13.2-x64.runtime.native.system.security.cryptography.openssl/4.3.0/runtime.opensuse.13.2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opensuse.13.2-x64.runtime.native.system.security.cryptography.openssl/4.3.0/runtime.opensuse.13.2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opensuse.13.2-x64.runtime.native.system.security.cryptography.openssl/4.3.0/runtimes/opensuse.13.2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opensuse.42.1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opensuse.42.1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opensuse.42.1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opensuse.42.1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opensuse.42.1-x64.runtime.native.system.security.cryptography.openssl/4.3.0/runtime.opensuse.42.1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opensuse.42.1-x64.runtime.native.system.security.cryptography.openssl/4.3.0/runtime.opensuse.42.1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opensuse.42.1-x64.runtime.native.system.security.cryptography.openssl/4.3.0/runtime.opensuse.42.1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opensuse.42.1-x64.runtime.native.system.security.cryptography.openssl/4.3.0/runtimes/opensuse.42.1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osx.10.10-x64.runtime.native.system.security.cryptography.apple/4.3.0/.nupkg.metadata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apple/4.3.0/.signature.p7s</w:t>
      </w:r>
      <w:r>
        <w:br/>
      </w:r>
      <w:r>
        <w:rPr>
          <w:rStyle w:val="VerbatimChar"/>
        </w:rPr>
        <w:t xml:space="preserve">31  0   RestaurantManagementSystem/packages/runtime.osx.10.10-x64.runtime.native.system.security.cryptography.apple/4.3.0/ThirdPartyNotices.txt</w:t>
      </w:r>
      <w:r>
        <w:br/>
      </w:r>
      <w:r>
        <w:rPr>
          <w:rStyle w:val="VerbatimChar"/>
        </w:rPr>
        <w:t xml:space="preserve">128 0   RestaurantManagementSystem/packages/runtime.osx.10.10-x64.runtime.native.system.security.cryptography.apple/4.3.0/dotnet_library_license.txt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apple/4.3.0/runtime.osx.10.10-x64.runtime.native.system.security.cryptography.apple.4.3.0.nupkg</w:t>
      </w:r>
      <w:r>
        <w:br/>
      </w:r>
      <w:r>
        <w:rPr>
          <w:rStyle w:val="VerbatimChar"/>
        </w:rPr>
        <w:t xml:space="preserve">1   0   RestaurantManagementSystem/packages/runtime.osx.10.10-x64.runtime.native.system.security.cryptography.apple/4.3.0/runtime.osx.10.10-x64.runtime.native.system.security.cryptography.apple.4.3.0.nupkg.sha512</w:t>
      </w:r>
      <w:r>
        <w:br/>
      </w:r>
      <w:r>
        <w:rPr>
          <w:rStyle w:val="VerbatimChar"/>
        </w:rPr>
        <w:t xml:space="preserve">19  0   RestaurantManagementSystem/packages/runtime.osx.10.10-x64.runtime.native.system.security.cryptography.apple/4.3.0/runtime.osx.10.10-x64.runtime.native.system.security.cryptography.apple.nuspec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apple/4.3.0/runtimes/osx.10.10-x64/native/System.Security.Cryptography.Native.Apple.dylib</w:t>
      </w:r>
      <w:r>
        <w:br/>
      </w:r>
      <w:r>
        <w:rPr>
          <w:rStyle w:val="VerbatimChar"/>
        </w:rPr>
        <w:t xml:space="preserve">5   0   RestaurantManagementSystem/packages/runtime.osx.10.10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osx.10.10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osx.10.10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openssl/4.3.0/runtime.osx.10.10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osx.10.10-x64.runtime.native.system.security.cryptography.openssl/4.3.0/runtime.osx.10.10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osx.10.10-x64.runtime.native.system.security.cryptography.openssl/4.3.0/runtime.osx.10.10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osx.10.10-x64.runtime.native.system.security.cryptography.openssl/4.3.0/runtimes/osx.10.10-x64/native/System.Security.Cryptography.Native.OpenSsl.dylib</w:t>
      </w:r>
      <w:r>
        <w:br/>
      </w:r>
      <w:r>
        <w:rPr>
          <w:rStyle w:val="VerbatimChar"/>
        </w:rPr>
        <w:t xml:space="preserve">5   0   RestaurantManagementSystem/packages/runtime.rhel.7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rhel.7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rhel.7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rhel.7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rhel.7-x64.runtime.native.system.security.cryptography.openssl/4.3.0/runtime.rhel.7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rhel.7-x64.runtime.native.system.security.cryptography.openssl/4.3.0/runtime.rhel.7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rhel.7-x64.runtime.native.system.security.cryptography.openssl/4.3.0/runtime.rhel.7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rhel.7-x64.runtime.native.system.security.cryptography.openssl/4.3.0/runtimes/rhel.7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ubuntu.14.0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ubuntu.14.04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ubuntu.14.04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ubuntu.14.0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ubuntu.14.04-x64.runtime.native.system.security.cryptography.openssl/4.3.0/runtime.ubuntu.14.04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ubuntu.14.04-x64.runtime.native.system.security.cryptography.openssl/4.3.0/runtime.ubuntu.14.04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ubuntu.14.04-x64.runtime.native.system.security.cryptography.openssl/4.3.0/runtime.ubuntu.14.0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ubuntu.14.04-x64.runtime.native.system.security.cryptography.openssl/4.3.0/runtimes/ubuntu.14.04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ubuntu.16.0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ubuntu.16.04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ubuntu.16.04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ubuntu.16.0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ubuntu.16.04-x64.runtime.native.system.security.cryptography.openssl/4.3.0/runtime.ubuntu.16.04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ubuntu.16.04-x64.runtime.native.system.security.cryptography.openssl/4.3.0/runtime.ubuntu.16.04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ubuntu.16.04-x64.runtime.native.system.security.cryptography.openssl/4.3.0/runtime.ubuntu.16.0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ubuntu.16.04-x64.runtime.native.system.security.cryptography.openssl/4.3.0/runtimes/ubuntu.16.04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runtime.ubuntu.16.10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runtime.ubuntu.16.10-x64.runtime.native.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runtime.ubuntu.16.10-x64.runtime.native.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runtime.ubuntu.16.10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runtime.ubuntu.16.10-x64.runtime.native.system.security.cryptography.openssl/4.3.0/runtime.ubuntu.16.10-x64.runtime.native.system.security.cryptography.openssl.4.3.0.nupkg</w:t>
      </w:r>
      <w:r>
        <w:br/>
      </w:r>
      <w:r>
        <w:rPr>
          <w:rStyle w:val="VerbatimChar"/>
        </w:rPr>
        <w:t xml:space="preserve">1   0   RestaurantManagementSystem/packages/runtime.ubuntu.16.10-x64.runtime.native.system.security.cryptography.openssl/4.3.0/runtime.ubuntu.16.10-x64.runtime.native.system.security.cryptography.openssl.4.3.0.nupkg.sha512</w:t>
      </w:r>
      <w:r>
        <w:br/>
      </w:r>
      <w:r>
        <w:rPr>
          <w:rStyle w:val="VerbatimChar"/>
        </w:rPr>
        <w:t xml:space="preserve">19  0   RestaurantManagementSystem/packages/runtime.ubuntu.16.10-x64.runtime.native.system.security.cryptography.openssl/4.3.0/runtime.ubuntu.16.10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packages/runtime.ubuntu.16.10-x64.runtime.native.system.security.cryptography.openssl/4.3.0/runtimes/ubuntu.16.10-x64/native/System.Security.Cryptography.Native.OpenSsl.so</w:t>
      </w:r>
      <w:r>
        <w:br/>
      </w:r>
      <w:r>
        <w:rPr>
          <w:rStyle w:val="VerbatimChar"/>
        </w:rPr>
        <w:t xml:space="preserve">5   0   RestaurantManagementSystem/packages/system.appcontext/4.1.0/.nupkg.metadata</w:t>
      </w:r>
      <w:r>
        <w:br/>
      </w:r>
      <w:r>
        <w:rPr>
          <w:rStyle w:val="VerbatimChar"/>
        </w:rPr>
        <w:t xml:space="preserve">-   -   RestaurantManagementSystem/packages/system.appcontext/4.1.0/.signature.p7s</w:t>
      </w:r>
      <w:r>
        <w:br/>
      </w:r>
      <w:r>
        <w:rPr>
          <w:rStyle w:val="VerbatimChar"/>
        </w:rPr>
        <w:t xml:space="preserve">31  0   RestaurantManagementSystem/packages/system.appcontext/4.1.0/ThirdPartyNotices.txt</w:t>
      </w:r>
      <w:r>
        <w:br/>
      </w:r>
      <w:r>
        <w:rPr>
          <w:rStyle w:val="VerbatimChar"/>
        </w:rPr>
        <w:t xml:space="preserve">128 0   RestaurantManagementSystem/packages/system.appcontext/4.1.0/dotnet_library_license.txt</w:t>
      </w:r>
      <w:r>
        <w:br/>
      </w:r>
      <w:r>
        <w:rPr>
          <w:rStyle w:val="VerbatimChar"/>
        </w:rPr>
        <w:t xml:space="preserve">0   0   RestaurantManagementSystem/packages/system.appcontext/4.1.0/lib/MonoAndroid10/_._</w:t>
      </w:r>
      <w:r>
        <w:br/>
      </w:r>
      <w:r>
        <w:rPr>
          <w:rStyle w:val="VerbatimChar"/>
        </w:rPr>
        <w:t xml:space="preserve">0   0   RestaurantManagementSystem/packages/system.appcontext/4.1.0/lib/MonoTouch10/_._</w:t>
      </w:r>
      <w:r>
        <w:br/>
      </w:r>
      <w:r>
        <w:rPr>
          <w:rStyle w:val="VerbatimChar"/>
        </w:rPr>
        <w:t xml:space="preserve">-   -   RestaurantManagementSystem/packages/system.appcontext/4.1.0/lib/net46/System.AppContext.dll</w:t>
      </w:r>
      <w:r>
        <w:br/>
      </w:r>
      <w:r>
        <w:rPr>
          <w:rStyle w:val="VerbatimChar"/>
        </w:rPr>
        <w:t xml:space="preserve">-   -   RestaurantManagementSystem/packages/system.appcontext/4.1.0/lib/net463/System.AppContext.dll</w:t>
      </w:r>
      <w:r>
        <w:br/>
      </w:r>
      <w:r>
        <w:rPr>
          <w:rStyle w:val="VerbatimChar"/>
        </w:rPr>
        <w:t xml:space="preserve">-   -   RestaurantManagementSystem/packages/system.appcontext/4.1.0/lib/netcore50/System.AppContext.dll</w:t>
      </w:r>
      <w:r>
        <w:br/>
      </w:r>
      <w:r>
        <w:rPr>
          <w:rStyle w:val="VerbatimChar"/>
        </w:rPr>
        <w:t xml:space="preserve">-   -   RestaurantManagementSystem/packages/system.appcontext/4.1.0/lib/netstandard1.6/System.AppContext.dll</w:t>
      </w:r>
      <w:r>
        <w:br/>
      </w:r>
      <w:r>
        <w:rPr>
          <w:rStyle w:val="VerbatimChar"/>
        </w:rPr>
        <w:t xml:space="preserve">0   0   RestaurantManagementSystem/packages/system.appcontext/4.1.0/lib/xamarinios10/_._</w:t>
      </w:r>
      <w:r>
        <w:br/>
      </w:r>
      <w:r>
        <w:rPr>
          <w:rStyle w:val="VerbatimChar"/>
        </w:rPr>
        <w:t xml:space="preserve">0   0   RestaurantManagementSystem/packages/system.appcontext/4.1.0/lib/xamarinmac20/_._</w:t>
      </w:r>
      <w:r>
        <w:br/>
      </w:r>
      <w:r>
        <w:rPr>
          <w:rStyle w:val="VerbatimChar"/>
        </w:rPr>
        <w:t xml:space="preserve">0   0   RestaurantManagementSystem/packages/system.appcontext/4.1.0/lib/xamarintvos10/_._</w:t>
      </w:r>
      <w:r>
        <w:br/>
      </w:r>
      <w:r>
        <w:rPr>
          <w:rStyle w:val="VerbatimChar"/>
        </w:rPr>
        <w:t xml:space="preserve">0   0   RestaurantManagementSystem/packages/system.appcontext/4.1.0/lib/xamarinwatchos10/_._</w:t>
      </w:r>
      <w:r>
        <w:br/>
      </w:r>
      <w:r>
        <w:rPr>
          <w:rStyle w:val="VerbatimChar"/>
        </w:rPr>
        <w:t xml:space="preserve">0   0   RestaurantManagementSystem/packages/system.appcontext/4.1.0/ref/MonoAndroid10/_._</w:t>
      </w:r>
      <w:r>
        <w:br/>
      </w:r>
      <w:r>
        <w:rPr>
          <w:rStyle w:val="VerbatimChar"/>
        </w:rPr>
        <w:t xml:space="preserve">0   0   RestaurantManagementSystem/packages/system.appcontext/4.1.0/ref/MonoTouch10/_._</w:t>
      </w:r>
      <w:r>
        <w:br/>
      </w:r>
      <w:r>
        <w:rPr>
          <w:rStyle w:val="VerbatimChar"/>
        </w:rPr>
        <w:t xml:space="preserve">-   -   RestaurantManagementSystem/packages/system.appcontext/4.1.0/ref/net46/System.AppContext.dll</w:t>
      </w:r>
      <w:r>
        <w:br/>
      </w:r>
      <w:r>
        <w:rPr>
          <w:rStyle w:val="VerbatimChar"/>
        </w:rPr>
        <w:t xml:space="preserve">-   -   RestaurantManagementSystem/packages/system.appcontext/4.1.0/ref/net463/System.AppContext.dll</w:t>
      </w:r>
      <w:r>
        <w:br/>
      </w:r>
      <w:r>
        <w:rPr>
          <w:rStyle w:val="VerbatimChar"/>
        </w:rPr>
        <w:t xml:space="preserve">0   0   RestaurantManagementSystem/packages/system.appcontext/4.1.0/ref/netstandard/_._</w:t>
      </w:r>
      <w:r>
        <w:br/>
      </w:r>
      <w:r>
        <w:rPr>
          <w:rStyle w:val="VerbatimChar"/>
        </w:rPr>
        <w:t xml:space="preserve">-   -   RestaurantManagementSystem/packages/system.appcontext/4.1.0/ref/netstandard1.3/System.AppContext.dll</w:t>
      </w:r>
      <w:r>
        <w:br/>
      </w:r>
      <w:r>
        <w:rPr>
          <w:rStyle w:val="VerbatimChar"/>
        </w:rPr>
        <w:t xml:space="preserve">34  0   RestaurantManagementSystem/packages/system.appcontext/4.1.0/ref/netstandard1.3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de/System.AppContext.xml</w:t>
      </w:r>
      <w:r>
        <w:br/>
      </w:r>
      <w:r>
        <w:rPr>
          <w:rStyle w:val="VerbatimChar"/>
        </w:rPr>
        <w:t xml:space="preserve">30  0   RestaurantManagementSystem/packages/system.appcontext/4.1.0/ref/netstandard1.3/es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fr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it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ja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ko/System.AppContext.xml</w:t>
      </w:r>
      <w:r>
        <w:br/>
      </w:r>
      <w:r>
        <w:rPr>
          <w:rStyle w:val="VerbatimChar"/>
        </w:rPr>
        <w:t xml:space="preserve">30  0   RestaurantManagementSystem/packages/system.appcontext/4.1.0/ref/netstandard1.3/ru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zh-hans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3/zh-hant/System.AppContext.xml</w:t>
      </w:r>
      <w:r>
        <w:br/>
      </w:r>
      <w:r>
        <w:rPr>
          <w:rStyle w:val="VerbatimChar"/>
        </w:rPr>
        <w:t xml:space="preserve">-   -   RestaurantManagementSystem/packages/system.appcontext/4.1.0/ref/netstandard1.6/System.AppContext.dll</w:t>
      </w:r>
      <w:r>
        <w:br/>
      </w:r>
      <w:r>
        <w:rPr>
          <w:rStyle w:val="VerbatimChar"/>
        </w:rPr>
        <w:t xml:space="preserve">34  0   RestaurantManagementSystem/packages/system.appcontext/4.1.0/ref/netstandard1.6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de/System.AppContext.xml</w:t>
      </w:r>
      <w:r>
        <w:br/>
      </w:r>
      <w:r>
        <w:rPr>
          <w:rStyle w:val="VerbatimChar"/>
        </w:rPr>
        <w:t xml:space="preserve">30  0   RestaurantManagementSystem/packages/system.appcontext/4.1.0/ref/netstandard1.6/es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fr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it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ja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ko/System.AppContext.xml</w:t>
      </w:r>
      <w:r>
        <w:br/>
      </w:r>
      <w:r>
        <w:rPr>
          <w:rStyle w:val="VerbatimChar"/>
        </w:rPr>
        <w:t xml:space="preserve">30  0   RestaurantManagementSystem/packages/system.appcontext/4.1.0/ref/netstandard1.6/ru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zh-hans/System.AppContext.xml</w:t>
      </w:r>
      <w:r>
        <w:br/>
      </w:r>
      <w:r>
        <w:rPr>
          <w:rStyle w:val="VerbatimChar"/>
        </w:rPr>
        <w:t xml:space="preserve">34  0   RestaurantManagementSystem/packages/system.appcontext/4.1.0/ref/netstandard1.6/zh-hant/System.AppContext.xml</w:t>
      </w:r>
      <w:r>
        <w:br/>
      </w:r>
      <w:r>
        <w:rPr>
          <w:rStyle w:val="VerbatimChar"/>
        </w:rPr>
        <w:t xml:space="preserve">0   0   RestaurantManagementSystem/packages/system.appcontext/4.1.0/ref/xamarinios10/_._</w:t>
      </w:r>
      <w:r>
        <w:br/>
      </w:r>
      <w:r>
        <w:rPr>
          <w:rStyle w:val="VerbatimChar"/>
        </w:rPr>
        <w:t xml:space="preserve">0   0   RestaurantManagementSystem/packages/system.appcontext/4.1.0/ref/xamarinmac20/_._</w:t>
      </w:r>
      <w:r>
        <w:br/>
      </w:r>
      <w:r>
        <w:rPr>
          <w:rStyle w:val="VerbatimChar"/>
        </w:rPr>
        <w:t xml:space="preserve">0   0   RestaurantManagementSystem/packages/system.appcontext/4.1.0/ref/xamarintvos10/_._</w:t>
      </w:r>
      <w:r>
        <w:br/>
      </w:r>
      <w:r>
        <w:rPr>
          <w:rStyle w:val="VerbatimChar"/>
        </w:rPr>
        <w:t xml:space="preserve">0   0   RestaurantManagementSystem/packages/system.appcontext/4.1.0/ref/xamarinwatchos10/_._</w:t>
      </w:r>
      <w:r>
        <w:br/>
      </w:r>
      <w:r>
        <w:rPr>
          <w:rStyle w:val="VerbatimChar"/>
        </w:rPr>
        <w:t xml:space="preserve">-   -   RestaurantManagementSystem/packages/system.appcontext/4.1.0/runtimes/aot/lib/netcore50/System.AppContext.dll</w:t>
      </w:r>
      <w:r>
        <w:br/>
      </w:r>
      <w:r>
        <w:rPr>
          <w:rStyle w:val="VerbatimChar"/>
        </w:rPr>
        <w:t xml:space="preserve">-   -   RestaurantManagementSystem/packages/system.appcontext/4.1.0/system.appcontext.4.1.0.nupkg</w:t>
      </w:r>
      <w:r>
        <w:br/>
      </w:r>
      <w:r>
        <w:rPr>
          <w:rStyle w:val="VerbatimChar"/>
        </w:rPr>
        <w:t xml:space="preserve">1   0   RestaurantManagementSystem/packages/system.appcontext/4.1.0/system.appcontext.4.1.0.nupkg.sha512</w:t>
      </w:r>
      <w:r>
        <w:br/>
      </w:r>
      <w:r>
        <w:rPr>
          <w:rStyle w:val="VerbatimChar"/>
        </w:rPr>
        <w:t xml:space="preserve">49  0   RestaurantManagementSystem/packages/system.appcontext/4.1.0/system.appcontext.nuspec</w:t>
      </w:r>
      <w:r>
        <w:br/>
      </w:r>
      <w:r>
        <w:rPr>
          <w:rStyle w:val="VerbatimChar"/>
        </w:rPr>
        <w:t xml:space="preserve">5   0   RestaurantManagementSystem/packages/system.appcontext/4.3.0/.nupkg.metadata</w:t>
      </w:r>
      <w:r>
        <w:br/>
      </w:r>
      <w:r>
        <w:rPr>
          <w:rStyle w:val="VerbatimChar"/>
        </w:rPr>
        <w:t xml:space="preserve">-   -   RestaurantManagementSystem/packages/system.appcontext/4.3.0/.signature.p7s</w:t>
      </w:r>
      <w:r>
        <w:br/>
      </w:r>
      <w:r>
        <w:rPr>
          <w:rStyle w:val="VerbatimChar"/>
        </w:rPr>
        <w:t xml:space="preserve">31  0   RestaurantManagementSystem/packages/system.appcontext/4.3.0/ThirdPartyNotices.txt</w:t>
      </w:r>
      <w:r>
        <w:br/>
      </w:r>
      <w:r>
        <w:rPr>
          <w:rStyle w:val="VerbatimChar"/>
        </w:rPr>
        <w:t xml:space="preserve">128 0   RestaurantManagementSystem/packages/system.appcontext/4.3.0/dotnet_library_license.txt</w:t>
      </w:r>
      <w:r>
        <w:br/>
      </w:r>
      <w:r>
        <w:rPr>
          <w:rStyle w:val="VerbatimChar"/>
        </w:rPr>
        <w:t xml:space="preserve">0   0   RestaurantManagementSystem/packages/system.appcontext/4.3.0/lib/MonoAndroid10/_._</w:t>
      </w:r>
      <w:r>
        <w:br/>
      </w:r>
      <w:r>
        <w:rPr>
          <w:rStyle w:val="VerbatimChar"/>
        </w:rPr>
        <w:t xml:space="preserve">0   0   RestaurantManagementSystem/packages/system.appcontext/4.3.0/lib/MonoTouch10/_._</w:t>
      </w:r>
      <w:r>
        <w:br/>
      </w:r>
      <w:r>
        <w:rPr>
          <w:rStyle w:val="VerbatimChar"/>
        </w:rPr>
        <w:t xml:space="preserve">-   -   RestaurantManagementSystem/packages/system.appcontext/4.3.0/lib/net46/System.AppContext.dll</w:t>
      </w:r>
      <w:r>
        <w:br/>
      </w:r>
      <w:r>
        <w:rPr>
          <w:rStyle w:val="VerbatimChar"/>
        </w:rPr>
        <w:t xml:space="preserve">-   -   RestaurantManagementSystem/packages/system.appcontext/4.3.0/lib/net463/System.AppContext.dll</w:t>
      </w:r>
      <w:r>
        <w:br/>
      </w:r>
      <w:r>
        <w:rPr>
          <w:rStyle w:val="VerbatimChar"/>
        </w:rPr>
        <w:t xml:space="preserve">-   -   RestaurantManagementSystem/packages/system.appcontext/4.3.0/lib/netcore50/System.AppContext.dll</w:t>
      </w:r>
      <w:r>
        <w:br/>
      </w:r>
      <w:r>
        <w:rPr>
          <w:rStyle w:val="VerbatimChar"/>
        </w:rPr>
        <w:t xml:space="preserve">-   -   RestaurantManagementSystem/packages/system.appcontext/4.3.0/lib/netstandard1.6/System.AppContext.dll</w:t>
      </w:r>
      <w:r>
        <w:br/>
      </w:r>
      <w:r>
        <w:rPr>
          <w:rStyle w:val="VerbatimChar"/>
        </w:rPr>
        <w:t xml:space="preserve">0   0   RestaurantManagementSystem/packages/system.appcontext/4.3.0/lib/xamarinios10/_._</w:t>
      </w:r>
      <w:r>
        <w:br/>
      </w:r>
      <w:r>
        <w:rPr>
          <w:rStyle w:val="VerbatimChar"/>
        </w:rPr>
        <w:t xml:space="preserve">0   0   RestaurantManagementSystem/packages/system.appcontext/4.3.0/lib/xamarinmac20/_._</w:t>
      </w:r>
      <w:r>
        <w:br/>
      </w:r>
      <w:r>
        <w:rPr>
          <w:rStyle w:val="VerbatimChar"/>
        </w:rPr>
        <w:t xml:space="preserve">0   0   RestaurantManagementSystem/packages/system.appcontext/4.3.0/lib/xamarintvos10/_._</w:t>
      </w:r>
      <w:r>
        <w:br/>
      </w:r>
      <w:r>
        <w:rPr>
          <w:rStyle w:val="VerbatimChar"/>
        </w:rPr>
        <w:t xml:space="preserve">0   0   RestaurantManagementSystem/packages/system.appcontext/4.3.0/lib/xamarinwatchos10/_._</w:t>
      </w:r>
      <w:r>
        <w:br/>
      </w:r>
      <w:r>
        <w:rPr>
          <w:rStyle w:val="VerbatimChar"/>
        </w:rPr>
        <w:t xml:space="preserve">0   0   RestaurantManagementSystem/packages/system.appcontext/4.3.0/ref/MonoAndroid10/_._</w:t>
      </w:r>
      <w:r>
        <w:br/>
      </w:r>
      <w:r>
        <w:rPr>
          <w:rStyle w:val="VerbatimChar"/>
        </w:rPr>
        <w:t xml:space="preserve">0   0   RestaurantManagementSystem/packages/system.appcontext/4.3.0/ref/MonoTouch10/_._</w:t>
      </w:r>
      <w:r>
        <w:br/>
      </w:r>
      <w:r>
        <w:rPr>
          <w:rStyle w:val="VerbatimChar"/>
        </w:rPr>
        <w:t xml:space="preserve">-   -   RestaurantManagementSystem/packages/system.appcontext/4.3.0/ref/net46/System.AppContext.dll</w:t>
      </w:r>
      <w:r>
        <w:br/>
      </w:r>
      <w:r>
        <w:rPr>
          <w:rStyle w:val="VerbatimChar"/>
        </w:rPr>
        <w:t xml:space="preserve">-   -   RestaurantManagementSystem/packages/system.appcontext/4.3.0/ref/net463/System.AppContext.dll</w:t>
      </w:r>
      <w:r>
        <w:br/>
      </w:r>
      <w:r>
        <w:rPr>
          <w:rStyle w:val="VerbatimChar"/>
        </w:rPr>
        <w:t xml:space="preserve">0   0   RestaurantManagementSystem/packages/system.appcontext/4.3.0/ref/netstandard/_._</w:t>
      </w:r>
      <w:r>
        <w:br/>
      </w:r>
      <w:r>
        <w:rPr>
          <w:rStyle w:val="VerbatimChar"/>
        </w:rPr>
        <w:t xml:space="preserve">-   -   RestaurantManagementSystem/packages/system.appcontext/4.3.0/ref/netstandard1.3/System.AppContext.dll</w:t>
      </w:r>
      <w:r>
        <w:br/>
      </w:r>
      <w:r>
        <w:rPr>
          <w:rStyle w:val="VerbatimChar"/>
        </w:rPr>
        <w:t xml:space="preserve">34  0   RestaurantManagementSystem/packages/system.appcontext/4.3.0/ref/netstandard1.3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de/System.AppContext.xml</w:t>
      </w:r>
      <w:r>
        <w:br/>
      </w:r>
      <w:r>
        <w:rPr>
          <w:rStyle w:val="VerbatimChar"/>
        </w:rPr>
        <w:t xml:space="preserve">30  0   RestaurantManagementSystem/packages/system.appcontext/4.3.0/ref/netstandard1.3/es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fr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it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ja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ko/System.AppContext.xml</w:t>
      </w:r>
      <w:r>
        <w:br/>
      </w:r>
      <w:r>
        <w:rPr>
          <w:rStyle w:val="VerbatimChar"/>
        </w:rPr>
        <w:t xml:space="preserve">30  0   RestaurantManagementSystem/packages/system.appcontext/4.3.0/ref/netstandard1.3/ru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zh-hans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3/zh-hant/System.AppContext.xml</w:t>
      </w:r>
      <w:r>
        <w:br/>
      </w:r>
      <w:r>
        <w:rPr>
          <w:rStyle w:val="VerbatimChar"/>
        </w:rPr>
        <w:t xml:space="preserve">-   -   RestaurantManagementSystem/packages/system.appcontext/4.3.0/ref/netstandard1.6/System.AppContext.dll</w:t>
      </w:r>
      <w:r>
        <w:br/>
      </w:r>
      <w:r>
        <w:rPr>
          <w:rStyle w:val="VerbatimChar"/>
        </w:rPr>
        <w:t xml:space="preserve">34  0   RestaurantManagementSystem/packages/system.appcontext/4.3.0/ref/netstandard1.6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de/System.AppContext.xml</w:t>
      </w:r>
      <w:r>
        <w:br/>
      </w:r>
      <w:r>
        <w:rPr>
          <w:rStyle w:val="VerbatimChar"/>
        </w:rPr>
        <w:t xml:space="preserve">30  0   RestaurantManagementSystem/packages/system.appcontext/4.3.0/ref/netstandard1.6/es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fr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it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ja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ko/System.AppContext.xml</w:t>
      </w:r>
      <w:r>
        <w:br/>
      </w:r>
      <w:r>
        <w:rPr>
          <w:rStyle w:val="VerbatimChar"/>
        </w:rPr>
        <w:t xml:space="preserve">30  0   RestaurantManagementSystem/packages/system.appcontext/4.3.0/ref/netstandard1.6/ru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zh-hans/System.AppContext.xml</w:t>
      </w:r>
      <w:r>
        <w:br/>
      </w:r>
      <w:r>
        <w:rPr>
          <w:rStyle w:val="VerbatimChar"/>
        </w:rPr>
        <w:t xml:space="preserve">34  0   RestaurantManagementSystem/packages/system.appcontext/4.3.0/ref/netstandard1.6/zh-hant/System.AppContext.xml</w:t>
      </w:r>
      <w:r>
        <w:br/>
      </w:r>
      <w:r>
        <w:rPr>
          <w:rStyle w:val="VerbatimChar"/>
        </w:rPr>
        <w:t xml:space="preserve">0   0   RestaurantManagementSystem/packages/system.appcontext/4.3.0/ref/xamarinios10/_._</w:t>
      </w:r>
      <w:r>
        <w:br/>
      </w:r>
      <w:r>
        <w:rPr>
          <w:rStyle w:val="VerbatimChar"/>
        </w:rPr>
        <w:t xml:space="preserve">0   0   RestaurantManagementSystem/packages/system.appcontext/4.3.0/ref/xamarinmac20/_._</w:t>
      </w:r>
      <w:r>
        <w:br/>
      </w:r>
      <w:r>
        <w:rPr>
          <w:rStyle w:val="VerbatimChar"/>
        </w:rPr>
        <w:t xml:space="preserve">0   0   RestaurantManagementSystem/packages/system.appcontext/4.3.0/ref/xamarintvos10/_._</w:t>
      </w:r>
      <w:r>
        <w:br/>
      </w:r>
      <w:r>
        <w:rPr>
          <w:rStyle w:val="VerbatimChar"/>
        </w:rPr>
        <w:t xml:space="preserve">0   0   RestaurantManagementSystem/packages/system.appcontext/4.3.0/ref/xamarinwatchos10/_._</w:t>
      </w:r>
      <w:r>
        <w:br/>
      </w:r>
      <w:r>
        <w:rPr>
          <w:rStyle w:val="VerbatimChar"/>
        </w:rPr>
        <w:t xml:space="preserve">-   -   RestaurantManagementSystem/packages/system.appcontext/4.3.0/runtimes/aot/lib/netcore50/System.AppContext.dll</w:t>
      </w:r>
      <w:r>
        <w:br/>
      </w:r>
      <w:r>
        <w:rPr>
          <w:rStyle w:val="VerbatimChar"/>
        </w:rPr>
        <w:t xml:space="preserve">-   -   RestaurantManagementSystem/packages/system.appcontext/4.3.0/system.appcontext.4.3.0.nupkg</w:t>
      </w:r>
      <w:r>
        <w:br/>
      </w:r>
      <w:r>
        <w:rPr>
          <w:rStyle w:val="VerbatimChar"/>
        </w:rPr>
        <w:t xml:space="preserve">1   0   RestaurantManagementSystem/packages/system.appcontext/4.3.0/system.appcontext.4.3.0.nupkg.sha512</w:t>
      </w:r>
      <w:r>
        <w:br/>
      </w:r>
      <w:r>
        <w:rPr>
          <w:rStyle w:val="VerbatimChar"/>
        </w:rPr>
        <w:t xml:space="preserve">49  0   RestaurantManagementSystem/packages/system.appcontext/4.3.0/system.appcontext.nuspec</w:t>
      </w:r>
      <w:r>
        <w:br/>
      </w:r>
      <w:r>
        <w:rPr>
          <w:rStyle w:val="VerbatimChar"/>
        </w:rPr>
        <w:t xml:space="preserve">5   0   RestaurantManagementSystem/packages/system.buffers/4.3.0/.nupkg.metadata</w:t>
      </w:r>
      <w:r>
        <w:br/>
      </w:r>
      <w:r>
        <w:rPr>
          <w:rStyle w:val="VerbatimChar"/>
        </w:rPr>
        <w:t xml:space="preserve">-   -   RestaurantManagementSystem/packages/system.buffers/4.3.0/.signature.p7s</w:t>
      </w:r>
      <w:r>
        <w:br/>
      </w:r>
      <w:r>
        <w:rPr>
          <w:rStyle w:val="VerbatimChar"/>
        </w:rPr>
        <w:t xml:space="preserve">31  0   RestaurantManagementSystem/packages/system.buffers/4.3.0/ThirdPartyNotices.txt</w:t>
      </w:r>
      <w:r>
        <w:br/>
      </w:r>
      <w:r>
        <w:rPr>
          <w:rStyle w:val="VerbatimChar"/>
        </w:rPr>
        <w:t xml:space="preserve">128 0   RestaurantManagementSystem/packages/system.buffers/4.3.0/dotnet_library_license.txt</w:t>
      </w:r>
      <w:r>
        <w:br/>
      </w:r>
      <w:r>
        <w:rPr>
          <w:rStyle w:val="VerbatimChar"/>
        </w:rPr>
        <w:t xml:space="preserve">170 0   RestaurantManagementSystem/packages/system.buffers/4.3.0/lib/netstandard1.1/.xml</w:t>
      </w:r>
      <w:r>
        <w:br/>
      </w:r>
      <w:r>
        <w:rPr>
          <w:rStyle w:val="VerbatimChar"/>
        </w:rPr>
        <w:t xml:space="preserve">-   -   RestaurantManagementSystem/packages/system.buffers/4.3.0/lib/netstandard1.1/System.Buffers.dll</w:t>
      </w:r>
      <w:r>
        <w:br/>
      </w:r>
      <w:r>
        <w:rPr>
          <w:rStyle w:val="VerbatimChar"/>
        </w:rPr>
        <w:t xml:space="preserve">-   -   RestaurantManagementSystem/packages/system.buffers/4.3.0/system.buffers.4.3.0.nupkg</w:t>
      </w:r>
      <w:r>
        <w:br/>
      </w:r>
      <w:r>
        <w:rPr>
          <w:rStyle w:val="VerbatimChar"/>
        </w:rPr>
        <w:t xml:space="preserve">1   0   RestaurantManagementSystem/packages/system.buffers/4.3.0/system.buffers.4.3.0.nupkg.sha512</w:t>
      </w:r>
      <w:r>
        <w:br/>
      </w:r>
      <w:r>
        <w:rPr>
          <w:rStyle w:val="VerbatimChar"/>
        </w:rPr>
        <w:t xml:space="preserve">41  0   RestaurantManagementSystem/packages/system.buffers/4.3.0/system.buffers.nuspec</w:t>
      </w:r>
      <w:r>
        <w:br/>
      </w:r>
      <w:r>
        <w:rPr>
          <w:rStyle w:val="VerbatimChar"/>
        </w:rPr>
        <w:t xml:space="preserve">5   0   RestaurantManagementSystem/packages/system.buffers/4.6.0/.nupkg.metadata</w:t>
      </w:r>
      <w:r>
        <w:br/>
      </w:r>
      <w:r>
        <w:rPr>
          <w:rStyle w:val="VerbatimChar"/>
        </w:rPr>
        <w:t xml:space="preserve">-   -   RestaurantManagementSystem/packages/system.buffers/4.6.0/.signature.p7s</w:t>
      </w:r>
      <w:r>
        <w:br/>
      </w:r>
      <w:r>
        <w:rPr>
          <w:rStyle w:val="VerbatimChar"/>
        </w:rPr>
        <w:t xml:space="preserve">-   -   RestaurantManagementSystem/packages/system.buffers/4.6.0/Icon.png</w:t>
      </w:r>
      <w:r>
        <w:br/>
      </w:r>
      <w:r>
        <w:rPr>
          <w:rStyle w:val="VerbatimChar"/>
        </w:rPr>
        <w:t xml:space="preserve">21  0   RestaurantManagementSystem/packages/system.buffers/4.6.0/PACKAGE.md</w:t>
      </w:r>
      <w:r>
        <w:br/>
      </w:r>
      <w:r>
        <w:rPr>
          <w:rStyle w:val="VerbatimChar"/>
        </w:rPr>
        <w:t xml:space="preserve">6   0   RestaurantManagementSystem/packages/system.buffers/4.6.0/buildTransitive/net461/System.Buffers.targets</w:t>
      </w:r>
      <w:r>
        <w:br/>
      </w:r>
      <w:r>
        <w:rPr>
          <w:rStyle w:val="VerbatimChar"/>
        </w:rPr>
        <w:t xml:space="preserve">0   0   RestaurantManagementSystem/packages/system.buffers/4.6.0/buildTransitive/net462/_._</w:t>
      </w:r>
      <w:r>
        <w:br/>
      </w:r>
      <w:r>
        <w:rPr>
          <w:rStyle w:val="VerbatimChar"/>
        </w:rPr>
        <w:t xml:space="preserve">-   -   RestaurantManagementSystem/packages/system.buffers/4.6.0/lib/net462/System.Buffers.dll</w:t>
      </w:r>
      <w:r>
        <w:br/>
      </w:r>
      <w:r>
        <w:rPr>
          <w:rStyle w:val="VerbatimChar"/>
        </w:rPr>
        <w:t xml:space="preserve">173 0   RestaurantManagementSystem/packages/system.buffers/4.6.0/lib/net462/System.Buffers.xml</w:t>
      </w:r>
      <w:r>
        <w:br/>
      </w:r>
      <w:r>
        <w:rPr>
          <w:rStyle w:val="VerbatimChar"/>
        </w:rPr>
        <w:t xml:space="preserve">0   0   RestaurantManagementSystem/packages/system.buffers/4.6.0/lib/netcoreapp2.1/_._</w:t>
      </w:r>
      <w:r>
        <w:br/>
      </w:r>
      <w:r>
        <w:rPr>
          <w:rStyle w:val="VerbatimChar"/>
        </w:rPr>
        <w:t xml:space="preserve">-   -   RestaurantManagementSystem/packages/system.buffers/4.6.0/lib/netstandard2.0/System.Buffers.dll</w:t>
      </w:r>
      <w:r>
        <w:br/>
      </w:r>
      <w:r>
        <w:rPr>
          <w:rStyle w:val="VerbatimChar"/>
        </w:rPr>
        <w:t xml:space="preserve">173 0   RestaurantManagementSystem/packages/system.buffers/4.6.0/lib/netstandard2.0/System.Buffers.xml</w:t>
      </w:r>
      <w:r>
        <w:br/>
      </w:r>
      <w:r>
        <w:rPr>
          <w:rStyle w:val="VerbatimChar"/>
        </w:rPr>
        <w:t xml:space="preserve">-   -   RestaurantManagementSystem/packages/system.buffers/4.6.0/system.buffers.4.6.0.nupkg</w:t>
      </w:r>
      <w:r>
        <w:br/>
      </w:r>
      <w:r>
        <w:rPr>
          <w:rStyle w:val="VerbatimChar"/>
        </w:rPr>
        <w:t xml:space="preserve">1   0   RestaurantManagementSystem/packages/system.buffers/4.6.0/system.buffers.4.6.0.nupkg.sha512</w:t>
      </w:r>
      <w:r>
        <w:br/>
      </w:r>
      <w:r>
        <w:rPr>
          <w:rStyle w:val="VerbatimChar"/>
        </w:rPr>
        <w:t xml:space="preserve">23  0   RestaurantManagementSystem/packages/system.buffers/4.6.0/system.buffers.nuspec</w:t>
      </w:r>
      <w:r>
        <w:br/>
      </w:r>
      <w:r>
        <w:rPr>
          <w:rStyle w:val="VerbatimChar"/>
        </w:rPr>
        <w:t xml:space="preserve">5   0   RestaurantManagementSystem/packages/system.clientmodel/1.5.1/.nupkg.metadata</w:t>
      </w:r>
      <w:r>
        <w:br/>
      </w:r>
      <w:r>
        <w:rPr>
          <w:rStyle w:val="VerbatimChar"/>
        </w:rPr>
        <w:t xml:space="preserve">-   -   RestaurantManagementSystem/packages/system.clientmodel/1.5.1/.signature.p7s</w:t>
      </w:r>
      <w:r>
        <w:br/>
      </w:r>
      <w:r>
        <w:rPr>
          <w:rStyle w:val="VerbatimChar"/>
        </w:rPr>
        <w:t xml:space="preserve">239 0   RestaurantManagementSystem/packages/system.clientmodel/1.5.1/CHANGELOG.md</w:t>
      </w:r>
      <w:r>
        <w:br/>
      </w:r>
      <w:r>
        <w:rPr>
          <w:rStyle w:val="VerbatimChar"/>
        </w:rPr>
        <w:t xml:space="preserve">-   -   RestaurantManagementSystem/packages/system.clientmodel/1.5.1/DotNetPackageIcon.png</w:t>
      </w:r>
      <w:r>
        <w:br/>
      </w:r>
      <w:r>
        <w:rPr>
          <w:rStyle w:val="VerbatimChar"/>
        </w:rPr>
        <w:t xml:space="preserve">382 0   RestaurantManagementSystem/packages/system.clientmodel/1.5.1/README.md</w:t>
      </w:r>
      <w:r>
        <w:br/>
      </w:r>
      <w:r>
        <w:rPr>
          <w:rStyle w:val="VerbatimChar"/>
        </w:rPr>
        <w:t xml:space="preserve">-   -   RestaurantManagementSystem/packages/system.clientmodel/1.5.1/analyzers/dotnet/cs/System.ClientModel.SourceGeneration.dll</w:t>
      </w:r>
      <w:r>
        <w:br/>
      </w:r>
      <w:r>
        <w:rPr>
          <w:rStyle w:val="VerbatimChar"/>
        </w:rPr>
        <w:t xml:space="preserve">-   -   RestaurantManagementSystem/packages/system.clientmodel/1.5.1/lib/net8.0/System.ClientModel.dll</w:t>
      </w:r>
      <w:r>
        <w:br/>
      </w:r>
      <w:r>
        <w:rPr>
          <w:rStyle w:val="VerbatimChar"/>
        </w:rPr>
        <w:t xml:space="preserve">2992    0   RestaurantManagementSystem/packages/system.clientmodel/1.5.1/lib/net8.0/System.ClientModel.xml</w:t>
      </w:r>
      <w:r>
        <w:br/>
      </w:r>
      <w:r>
        <w:rPr>
          <w:rStyle w:val="VerbatimChar"/>
        </w:rPr>
        <w:t xml:space="preserve">-   -   RestaurantManagementSystem/packages/system.clientmodel/1.5.1/lib/netstandard2.0/System.ClientModel.dll</w:t>
      </w:r>
      <w:r>
        <w:br/>
      </w:r>
      <w:r>
        <w:rPr>
          <w:rStyle w:val="VerbatimChar"/>
        </w:rPr>
        <w:t xml:space="preserve">3414    0   RestaurantManagementSystem/packages/system.clientmodel/1.5.1/lib/netstandard2.0/System.ClientModel.xml</w:t>
      </w:r>
      <w:r>
        <w:br/>
      </w:r>
      <w:r>
        <w:rPr>
          <w:rStyle w:val="VerbatimChar"/>
        </w:rPr>
        <w:t xml:space="preserve">-   -   RestaurantManagementSystem/packages/system.clientmodel/1.5.1/system.clientmodel.1.5.1.nupkg</w:t>
      </w:r>
      <w:r>
        <w:br/>
      </w:r>
      <w:r>
        <w:rPr>
          <w:rStyle w:val="VerbatimChar"/>
        </w:rPr>
        <w:t xml:space="preserve">1   0   RestaurantManagementSystem/packages/system.clientmodel/1.5.1/system.clientmodel.1.5.1.nupkg.sha512</w:t>
      </w:r>
      <w:r>
        <w:br/>
      </w:r>
      <w:r>
        <w:rPr>
          <w:rStyle w:val="VerbatimChar"/>
        </w:rPr>
        <w:t xml:space="preserve">30  0   RestaurantManagementSystem/packages/system.clientmodel/1.5.1/system.clientmodel.nuspec</w:t>
      </w:r>
      <w:r>
        <w:br/>
      </w:r>
      <w:r>
        <w:rPr>
          <w:rStyle w:val="VerbatimChar"/>
        </w:rPr>
        <w:t xml:space="preserve">5   0   RestaurantManagementSystem/packages/system.codedom/6.0.0/.nupkg.metadata</w:t>
      </w:r>
      <w:r>
        <w:br/>
      </w:r>
      <w:r>
        <w:rPr>
          <w:rStyle w:val="VerbatimChar"/>
        </w:rPr>
        <w:t xml:space="preserve">-   -   RestaurantManagementSystem/packages/system.codedom/6.0.0/.signature.p7s</w:t>
      </w:r>
      <w:r>
        <w:br/>
      </w:r>
      <w:r>
        <w:rPr>
          <w:rStyle w:val="VerbatimChar"/>
        </w:rPr>
        <w:t xml:space="preserve">-   -   RestaurantManagementSystem/packages/system.codedom/6.0.0/Icon.png</w:t>
      </w:r>
      <w:r>
        <w:br/>
      </w:r>
      <w:r>
        <w:rPr>
          <w:rStyle w:val="VerbatimChar"/>
        </w:rPr>
        <w:t xml:space="preserve">23  0   RestaurantManagementSystem/packages/system.codedom/6.0.0/LICENSE.TXT</w:t>
      </w:r>
      <w:r>
        <w:br/>
      </w:r>
      <w:r>
        <w:rPr>
          <w:rStyle w:val="VerbatimChar"/>
        </w:rPr>
        <w:t xml:space="preserve">939 0   RestaurantManagementSystem/packages/system.codedom/6.0.0/THIRD-PARTY-NOTICES.TXT</w:t>
      </w:r>
      <w:r>
        <w:br/>
      </w:r>
      <w:r>
        <w:rPr>
          <w:rStyle w:val="VerbatimChar"/>
        </w:rPr>
        <w:t xml:space="preserve">6   0   RestaurantManagementSystem/packages/system.codedom/6.0.0/buildTransitive/netcoreapp2.0/System.CodeDom.targets</w:t>
      </w:r>
      <w:r>
        <w:br/>
      </w:r>
      <w:r>
        <w:rPr>
          <w:rStyle w:val="VerbatimChar"/>
        </w:rPr>
        <w:t xml:space="preserve">0   0   RestaurantManagementSystem/packages/system.codedom/6.0.0/buildTransitive/netcoreapp3.1/_._</w:t>
      </w:r>
      <w:r>
        <w:br/>
      </w:r>
      <w:r>
        <w:rPr>
          <w:rStyle w:val="VerbatimChar"/>
        </w:rPr>
        <w:t xml:space="preserve">-   -   RestaurantManagementSystem/packages/system.codedom/6.0.0/lib/net461/System.CodeDom.dll</w:t>
      </w:r>
      <w:r>
        <w:br/>
      </w:r>
      <w:r>
        <w:rPr>
          <w:rStyle w:val="VerbatimChar"/>
        </w:rPr>
        <w:t xml:space="preserve">129 0   RestaurantManagementSystem/packages/system.codedom/6.0.0/lib/net461/System.CodeDom.xml</w:t>
      </w:r>
      <w:r>
        <w:br/>
      </w:r>
      <w:r>
        <w:rPr>
          <w:rStyle w:val="VerbatimChar"/>
        </w:rPr>
        <w:t xml:space="preserve">-   -   RestaurantManagementSystem/packages/system.codedom/6.0.0/lib/net6.0/System.CodeDom.dll</w:t>
      </w:r>
      <w:r>
        <w:br/>
      </w:r>
      <w:r>
        <w:rPr>
          <w:rStyle w:val="VerbatimChar"/>
        </w:rPr>
        <w:t xml:space="preserve">105 0   RestaurantManagementSystem/packages/system.codedom/6.0.0/lib/net6.0/System.CodeDom.xml</w:t>
      </w:r>
      <w:r>
        <w:br/>
      </w:r>
      <w:r>
        <w:rPr>
          <w:rStyle w:val="VerbatimChar"/>
        </w:rPr>
        <w:t xml:space="preserve">-   -   RestaurantManagementSystem/packages/system.codedom/6.0.0/lib/netstandard2.0/System.CodeDom.dll</w:t>
      </w:r>
      <w:r>
        <w:br/>
      </w:r>
      <w:r>
        <w:rPr>
          <w:rStyle w:val="VerbatimChar"/>
        </w:rPr>
        <w:t xml:space="preserve">160 0   RestaurantManagementSystem/packages/system.codedom/6.0.0/lib/netstandard2.0/System.CodeDom.xml</w:t>
      </w:r>
      <w:r>
        <w:br/>
      </w:r>
      <w:r>
        <w:rPr>
          <w:rStyle w:val="VerbatimChar"/>
        </w:rPr>
        <w:t xml:space="preserve">-   -   RestaurantManagementSystem/packages/system.codedom/6.0.0/system.codedom.6.0.0.nupkg</w:t>
      </w:r>
      <w:r>
        <w:br/>
      </w:r>
      <w:r>
        <w:rPr>
          <w:rStyle w:val="VerbatimChar"/>
        </w:rPr>
        <w:t xml:space="preserve">1   0   RestaurantManagementSystem/packages/system.codedom/6.0.0/system.codedom.6.0.0.nupkg.sha512</w:t>
      </w:r>
      <w:r>
        <w:br/>
      </w:r>
      <w:r>
        <w:rPr>
          <w:rStyle w:val="VerbatimChar"/>
        </w:rPr>
        <w:t xml:space="preserve">28  0   RestaurantManagementSystem/packages/system.codedom/6.0.0/system.codedom.nuspec</w:t>
      </w:r>
      <w:r>
        <w:br/>
      </w:r>
      <w:r>
        <w:rPr>
          <w:rStyle w:val="VerbatimChar"/>
        </w:rPr>
        <w:t xml:space="preserve">0   0   RestaurantManagementSystem/packages/system.codedom/6.0.0/useSharedDesignerContext.txt</w:t>
      </w:r>
      <w:r>
        <w:br/>
      </w:r>
      <w:r>
        <w:rPr>
          <w:rStyle w:val="VerbatimChar"/>
        </w:rPr>
        <w:t xml:space="preserve">5   0   RestaurantManagementSystem/packages/system.collections.concurrent/4.3.0/.nupkg.metadata</w:t>
      </w:r>
      <w:r>
        <w:br/>
      </w:r>
      <w:r>
        <w:rPr>
          <w:rStyle w:val="VerbatimChar"/>
        </w:rPr>
        <w:t xml:space="preserve">-   -   RestaurantManagementSystem/packages/system.collections.concurrent/4.3.0/.signature.p7s</w:t>
      </w:r>
      <w:r>
        <w:br/>
      </w:r>
      <w:r>
        <w:rPr>
          <w:rStyle w:val="VerbatimChar"/>
        </w:rPr>
        <w:t xml:space="preserve">31  0   RestaurantManagementSystem/packages/system.collections.concurrent/4.3.0/ThirdPartyNotices.txt</w:t>
      </w:r>
      <w:r>
        <w:br/>
      </w:r>
      <w:r>
        <w:rPr>
          <w:rStyle w:val="VerbatimChar"/>
        </w:rPr>
        <w:t xml:space="preserve">128 0   RestaurantManagementSystem/packages/system.collections.concurrent/4.3.0/dotnet_library_license.txt</w:t>
      </w:r>
      <w:r>
        <w:br/>
      </w:r>
      <w:r>
        <w:rPr>
          <w:rStyle w:val="VerbatimChar"/>
        </w:rPr>
        <w:t xml:space="preserve">0   0   RestaurantManagementSystem/packages/system.collections.concurrent/4.3.0/lib/MonoAndroid10/_._</w:t>
      </w:r>
      <w:r>
        <w:br/>
      </w:r>
      <w:r>
        <w:rPr>
          <w:rStyle w:val="VerbatimChar"/>
        </w:rPr>
        <w:t xml:space="preserve">0   0   RestaurantManagementSystem/packages/system.collections.concurrent/4.3.0/lib/MonoTouch10/_._</w:t>
      </w:r>
      <w:r>
        <w:br/>
      </w:r>
      <w:r>
        <w:rPr>
          <w:rStyle w:val="VerbatimChar"/>
        </w:rPr>
        <w:t xml:space="preserve">0   0   RestaurantManagementSystem/packages/system.collections.concurrent/4.3.0/lib/net45/_._</w:t>
      </w:r>
      <w:r>
        <w:br/>
      </w:r>
      <w:r>
        <w:rPr>
          <w:rStyle w:val="VerbatimChar"/>
        </w:rPr>
        <w:t xml:space="preserve">-   -   RestaurantManagementSystem/packages/system.collections.concurrent/4.3.0/lib/netcore50/System.Collections.Concurrent.dll</w:t>
      </w:r>
      <w:r>
        <w:br/>
      </w:r>
      <w:r>
        <w:rPr>
          <w:rStyle w:val="VerbatimChar"/>
        </w:rPr>
        <w:t xml:space="preserve">-   -   RestaurantManagementSystem/packages/system.collections.concurrent/4.3.0/lib/netstandard1.3/System.Collections.Concurrent.dll</w:t>
      </w:r>
      <w:r>
        <w:br/>
      </w:r>
      <w:r>
        <w:rPr>
          <w:rStyle w:val="VerbatimChar"/>
        </w:rPr>
        <w:t xml:space="preserve">0   0   RestaurantManagementSystem/packages/system.collections.concurrent/4.3.0/lib/portable-net45+win8+wpa81/_._</w:t>
      </w:r>
      <w:r>
        <w:br/>
      </w:r>
      <w:r>
        <w:rPr>
          <w:rStyle w:val="VerbatimChar"/>
        </w:rPr>
        <w:t xml:space="preserve">0   0   RestaurantManagementSystem/packages/system.collections.concurrent/4.3.0/lib/win8/_._</w:t>
      </w:r>
      <w:r>
        <w:br/>
      </w:r>
      <w:r>
        <w:rPr>
          <w:rStyle w:val="VerbatimChar"/>
        </w:rPr>
        <w:t xml:space="preserve">0   0   RestaurantManagementSystem/packages/system.collections.concurrent/4.3.0/lib/wpa81/_._</w:t>
      </w:r>
      <w:r>
        <w:br/>
      </w:r>
      <w:r>
        <w:rPr>
          <w:rStyle w:val="VerbatimChar"/>
        </w:rPr>
        <w:t xml:space="preserve">0   0   RestaurantManagementSystem/packages/system.collections.concurrent/4.3.0/lib/xamarinios10/_._</w:t>
      </w:r>
      <w:r>
        <w:br/>
      </w:r>
      <w:r>
        <w:rPr>
          <w:rStyle w:val="VerbatimChar"/>
        </w:rPr>
        <w:t xml:space="preserve">0   0   RestaurantManagementSystem/packages/system.collections.concurrent/4.3.0/lib/xamarinmac20/_._</w:t>
      </w:r>
      <w:r>
        <w:br/>
      </w:r>
      <w:r>
        <w:rPr>
          <w:rStyle w:val="VerbatimChar"/>
        </w:rPr>
        <w:t xml:space="preserve">0   0   RestaurantManagementSystem/packages/system.collections.concurrent/4.3.0/lib/xamarintvos10/_._</w:t>
      </w:r>
      <w:r>
        <w:br/>
      </w:r>
      <w:r>
        <w:rPr>
          <w:rStyle w:val="VerbatimChar"/>
        </w:rPr>
        <w:t xml:space="preserve">0   0   RestaurantManagementSystem/packages/system.collections.concurrent/4.3.0/lib/xamarinwatchos10/_._</w:t>
      </w:r>
      <w:r>
        <w:br/>
      </w:r>
      <w:r>
        <w:rPr>
          <w:rStyle w:val="VerbatimChar"/>
        </w:rPr>
        <w:t xml:space="preserve">0   0   RestaurantManagementSystem/packages/system.collections.concurrent/4.3.0/ref/MonoAndroid10/_._</w:t>
      </w:r>
      <w:r>
        <w:br/>
      </w:r>
      <w:r>
        <w:rPr>
          <w:rStyle w:val="VerbatimChar"/>
        </w:rPr>
        <w:t xml:space="preserve">0   0   RestaurantManagementSystem/packages/system.collections.concurrent/4.3.0/ref/MonoTouch10/_._</w:t>
      </w:r>
      <w:r>
        <w:br/>
      </w:r>
      <w:r>
        <w:rPr>
          <w:rStyle w:val="VerbatimChar"/>
        </w:rPr>
        <w:t xml:space="preserve">0   0   RestaurantManagementSystem/packages/system.collections.concurrent/4.3.0/ref/net45/_._</w:t>
      </w:r>
      <w:r>
        <w:br/>
      </w:r>
      <w:r>
        <w:rPr>
          <w:rStyle w:val="VerbatimChar"/>
        </w:rPr>
        <w:t xml:space="preserve">-   -   RestaurantManagementSystem/packages/system.collections.concurrent/4.3.0/ref/netcore50/System.Collections.Concurrent.dll</w:t>
      </w:r>
      <w:r>
        <w:br/>
      </w:r>
      <w:r>
        <w:rPr>
          <w:rStyle w:val="VerbatimChar"/>
        </w:rPr>
        <w:t xml:space="preserve">1133    0   RestaurantManagementSystem/packages/system.collections.concurrent/4.3.0/ref/netcore50/System.Collections.Concurrent.xml</w:t>
      </w:r>
      <w:r>
        <w:br/>
      </w:r>
      <w:r>
        <w:rPr>
          <w:rStyle w:val="VerbatimChar"/>
        </w:rPr>
        <w:t xml:space="preserve">1153    0   RestaurantManagementSystem/packages/system.collections.concurrent/4.3.0/ref/netcore50/de/System.Collections.Concurrent.xml</w:t>
      </w:r>
      <w:r>
        <w:br/>
      </w:r>
      <w:r>
        <w:rPr>
          <w:rStyle w:val="VerbatimChar"/>
        </w:rPr>
        <w:t xml:space="preserve">1140    0   RestaurantManagementSystem/packages/system.collections.concurrent/4.3.0/ref/netcore50/es/System.Collections.Concurrent.xml</w:t>
      </w:r>
      <w:r>
        <w:br/>
      </w:r>
      <w:r>
        <w:rPr>
          <w:rStyle w:val="VerbatimChar"/>
        </w:rPr>
        <w:t xml:space="preserve">1184    0   RestaurantManagementSystem/packages/system.collections.concurrent/4.3.0/ref/netcore50/fr/System.Collections.Concurrent.xml</w:t>
      </w:r>
      <w:r>
        <w:br/>
      </w:r>
      <w:r>
        <w:rPr>
          <w:rStyle w:val="VerbatimChar"/>
        </w:rPr>
        <w:t xml:space="preserve">1142    0   RestaurantManagementSystem/packages/system.collections.concurrent/4.3.0/ref/netcore50/it/System.Collections.Concurrent.xml</w:t>
      </w:r>
      <w:r>
        <w:br/>
      </w:r>
      <w:r>
        <w:rPr>
          <w:rStyle w:val="VerbatimChar"/>
        </w:rPr>
        <w:t xml:space="preserve">1385    0   RestaurantManagementSystem/packages/system.collections.concurrent/4.3.0/ref/netcore50/ja/System.Collections.Concurrent.xml</w:t>
      </w:r>
      <w:r>
        <w:br/>
      </w:r>
      <w:r>
        <w:rPr>
          <w:rStyle w:val="VerbatimChar"/>
        </w:rPr>
        <w:t xml:space="preserve">1391    0   RestaurantManagementSystem/packages/system.collections.concurrent/4.3.0/ref/netcore50/ko/System.Collections.Concurrent.xml</w:t>
      </w:r>
      <w:r>
        <w:br/>
      </w:r>
      <w:r>
        <w:rPr>
          <w:rStyle w:val="VerbatimChar"/>
        </w:rPr>
        <w:t xml:space="preserve">1112    0   RestaurantManagementSystem/packages/system.collections.concurrent/4.3.0/ref/netcore50/ru/System.Collections.Concurrent.xml</w:t>
      </w:r>
      <w:r>
        <w:br/>
      </w:r>
      <w:r>
        <w:rPr>
          <w:rStyle w:val="VerbatimChar"/>
        </w:rPr>
        <w:t xml:space="preserve">1219    0   RestaurantManagementSystem/packages/system.collections.concurrent/4.3.0/ref/netcore50/zh-hans/System.Collections.Concurrent.xml</w:t>
      </w:r>
      <w:r>
        <w:br/>
      </w:r>
      <w:r>
        <w:rPr>
          <w:rStyle w:val="VerbatimChar"/>
        </w:rPr>
        <w:t xml:space="preserve">1250    0   RestaurantManagementSystem/packages/system.collections.concurrent/4.3.0/ref/netcore50/zh-hant/System.Collections.Concurrent.xml</w:t>
      </w:r>
      <w:r>
        <w:br/>
      </w:r>
      <w:r>
        <w:rPr>
          <w:rStyle w:val="VerbatimChar"/>
        </w:rPr>
        <w:t xml:space="preserve">-   -   RestaurantManagementSystem/packages/system.collections.concurrent/4.3.0/ref/netstandard1.1/System.Collections.Concurrent.dll</w:t>
      </w:r>
      <w:r>
        <w:br/>
      </w:r>
      <w:r>
        <w:rPr>
          <w:rStyle w:val="VerbatimChar"/>
        </w:rPr>
        <w:t xml:space="preserve">1133    0   RestaurantManagementSystem/packages/system.collections.concurrent/4.3.0/ref/netstandard1.1/System.Collections.Concurrent.xml</w:t>
      </w:r>
      <w:r>
        <w:br/>
      </w:r>
      <w:r>
        <w:rPr>
          <w:rStyle w:val="VerbatimChar"/>
        </w:rPr>
        <w:t xml:space="preserve">1153    0   RestaurantManagementSystem/packages/system.collections.concurrent/4.3.0/ref/netstandard1.1/de/System.Collections.Concurrent.xml</w:t>
      </w:r>
      <w:r>
        <w:br/>
      </w:r>
      <w:r>
        <w:rPr>
          <w:rStyle w:val="VerbatimChar"/>
        </w:rPr>
        <w:t xml:space="preserve">1140    0   RestaurantManagementSystem/packages/system.collections.concurrent/4.3.0/ref/netstandard1.1/es/System.Collections.Concurrent.xml</w:t>
      </w:r>
      <w:r>
        <w:br/>
      </w:r>
      <w:r>
        <w:rPr>
          <w:rStyle w:val="VerbatimChar"/>
        </w:rPr>
        <w:t xml:space="preserve">1184    0   RestaurantManagementSystem/packages/system.collections.concurrent/4.3.0/ref/netstandard1.1/fr/System.Collections.Concurrent.xml</w:t>
      </w:r>
      <w:r>
        <w:br/>
      </w:r>
      <w:r>
        <w:rPr>
          <w:rStyle w:val="VerbatimChar"/>
        </w:rPr>
        <w:t xml:space="preserve">1142    0   RestaurantManagementSystem/packages/system.collections.concurrent/4.3.0/ref/netstandard1.1/it/System.Collections.Concurrent.xml</w:t>
      </w:r>
      <w:r>
        <w:br/>
      </w:r>
      <w:r>
        <w:rPr>
          <w:rStyle w:val="VerbatimChar"/>
        </w:rPr>
        <w:t xml:space="preserve">1385    0   RestaurantManagementSystem/packages/system.collections.concurrent/4.3.0/ref/netstandard1.1/ja/System.Collections.Concurrent.xml</w:t>
      </w:r>
      <w:r>
        <w:br/>
      </w:r>
      <w:r>
        <w:rPr>
          <w:rStyle w:val="VerbatimChar"/>
        </w:rPr>
        <w:t xml:space="preserve">1391    0   RestaurantManagementSystem/packages/system.collections.concurrent/4.3.0/ref/netstandard1.1/ko/System.Collections.Concurrent.xml</w:t>
      </w:r>
      <w:r>
        <w:br/>
      </w:r>
      <w:r>
        <w:rPr>
          <w:rStyle w:val="VerbatimChar"/>
        </w:rPr>
        <w:t xml:space="preserve">1112    0   RestaurantManagementSystem/packages/system.collections.concurrent/4.3.0/ref/netstandard1.1/ru/System.Collections.Concurrent.xml</w:t>
      </w:r>
      <w:r>
        <w:br/>
      </w:r>
      <w:r>
        <w:rPr>
          <w:rStyle w:val="VerbatimChar"/>
        </w:rPr>
        <w:t xml:space="preserve">1219    0   RestaurantManagementSystem/packages/system.collections.concurrent/4.3.0/ref/netstandard1.1/zh-hans/System.Collections.Concurrent.xml</w:t>
      </w:r>
      <w:r>
        <w:br/>
      </w:r>
      <w:r>
        <w:rPr>
          <w:rStyle w:val="VerbatimChar"/>
        </w:rPr>
        <w:t xml:space="preserve">1250    0   RestaurantManagementSystem/packages/system.collections.concurrent/4.3.0/ref/netstandard1.1/zh-hant/System.Collections.Concurrent.xml</w:t>
      </w:r>
      <w:r>
        <w:br/>
      </w:r>
      <w:r>
        <w:rPr>
          <w:rStyle w:val="VerbatimChar"/>
        </w:rPr>
        <w:t xml:space="preserve">-   -   RestaurantManagementSystem/packages/system.collections.concurrent/4.3.0/ref/netstandard1.3/System.Collections.Concurrent.dll</w:t>
      </w:r>
      <w:r>
        <w:br/>
      </w:r>
      <w:r>
        <w:rPr>
          <w:rStyle w:val="VerbatimChar"/>
        </w:rPr>
        <w:t xml:space="preserve">1133    0   RestaurantManagementSystem/packages/system.collections.concurrent/4.3.0/ref/netstandard1.3/System.Collections.Concurrent.xml</w:t>
      </w:r>
      <w:r>
        <w:br/>
      </w:r>
      <w:r>
        <w:rPr>
          <w:rStyle w:val="VerbatimChar"/>
        </w:rPr>
        <w:t xml:space="preserve">1153    0   RestaurantManagementSystem/packages/system.collections.concurrent/4.3.0/ref/netstandard1.3/de/System.Collections.Concurrent.xml</w:t>
      </w:r>
      <w:r>
        <w:br/>
      </w:r>
      <w:r>
        <w:rPr>
          <w:rStyle w:val="VerbatimChar"/>
        </w:rPr>
        <w:t xml:space="preserve">1140    0   RestaurantManagementSystem/packages/system.collections.concurrent/4.3.0/ref/netstandard1.3/es/System.Collections.Concurrent.xml</w:t>
      </w:r>
      <w:r>
        <w:br/>
      </w:r>
      <w:r>
        <w:rPr>
          <w:rStyle w:val="VerbatimChar"/>
        </w:rPr>
        <w:t xml:space="preserve">1184    0   RestaurantManagementSystem/packages/system.collections.concurrent/4.3.0/ref/netstandard1.3/fr/System.Collections.Concurrent.xml</w:t>
      </w:r>
      <w:r>
        <w:br/>
      </w:r>
      <w:r>
        <w:rPr>
          <w:rStyle w:val="VerbatimChar"/>
        </w:rPr>
        <w:t xml:space="preserve">1142    0   RestaurantManagementSystem/packages/system.collections.concurrent/4.3.0/ref/netstandard1.3/it/System.Collections.Concurrent.xml</w:t>
      </w:r>
      <w:r>
        <w:br/>
      </w:r>
      <w:r>
        <w:rPr>
          <w:rStyle w:val="VerbatimChar"/>
        </w:rPr>
        <w:t xml:space="preserve">1385    0   RestaurantManagementSystem/packages/system.collections.concurrent/4.3.0/ref/netstandard1.3/ja/System.Collections.Concurrent.xml</w:t>
      </w:r>
      <w:r>
        <w:br/>
      </w:r>
      <w:r>
        <w:rPr>
          <w:rStyle w:val="VerbatimChar"/>
        </w:rPr>
        <w:t xml:space="preserve">1391    0   RestaurantManagementSystem/packages/system.collections.concurrent/4.3.0/ref/netstandard1.3/ko/System.Collections.Concurrent.xml</w:t>
      </w:r>
      <w:r>
        <w:br/>
      </w:r>
      <w:r>
        <w:rPr>
          <w:rStyle w:val="VerbatimChar"/>
        </w:rPr>
        <w:t xml:space="preserve">1112    0   RestaurantManagementSystem/packages/system.collections.concurrent/4.3.0/ref/netstandard1.3/ru/System.Collections.Concurrent.xml</w:t>
      </w:r>
      <w:r>
        <w:br/>
      </w:r>
      <w:r>
        <w:rPr>
          <w:rStyle w:val="VerbatimChar"/>
        </w:rPr>
        <w:t xml:space="preserve">1219    0   RestaurantManagementSystem/packages/system.collections.concurrent/4.3.0/ref/netstandard1.3/zh-hans/System.Collections.Concurrent.xml</w:t>
      </w:r>
      <w:r>
        <w:br/>
      </w:r>
      <w:r>
        <w:rPr>
          <w:rStyle w:val="VerbatimChar"/>
        </w:rPr>
        <w:t xml:space="preserve">1250    0   RestaurantManagementSystem/packages/system.collections.concurrent/4.3.0/ref/netstandard1.3/zh-hant/System.Collections.Concurrent.xml</w:t>
      </w:r>
      <w:r>
        <w:br/>
      </w:r>
      <w:r>
        <w:rPr>
          <w:rStyle w:val="VerbatimChar"/>
        </w:rPr>
        <w:t xml:space="preserve">0   0   RestaurantManagementSystem/packages/system.collections.concurrent/4.3.0/ref/portable-net45+win8+wpa81/_._</w:t>
      </w:r>
      <w:r>
        <w:br/>
      </w:r>
      <w:r>
        <w:rPr>
          <w:rStyle w:val="VerbatimChar"/>
        </w:rPr>
        <w:t xml:space="preserve">0   0   RestaurantManagementSystem/packages/system.collections.concurrent/4.3.0/ref/win8/_._</w:t>
      </w:r>
      <w:r>
        <w:br/>
      </w:r>
      <w:r>
        <w:rPr>
          <w:rStyle w:val="VerbatimChar"/>
        </w:rPr>
        <w:t xml:space="preserve">0   0   RestaurantManagementSystem/packages/system.collections.concurrent/4.3.0/ref/wpa81/_._</w:t>
      </w:r>
      <w:r>
        <w:br/>
      </w:r>
      <w:r>
        <w:rPr>
          <w:rStyle w:val="VerbatimChar"/>
        </w:rPr>
        <w:t xml:space="preserve">0   0   RestaurantManagementSystem/packages/system.collections.concurrent/4.3.0/ref/xamarinios10/_._</w:t>
      </w:r>
      <w:r>
        <w:br/>
      </w:r>
      <w:r>
        <w:rPr>
          <w:rStyle w:val="VerbatimChar"/>
        </w:rPr>
        <w:t xml:space="preserve">0   0   RestaurantManagementSystem/packages/system.collections.concurrent/4.3.0/ref/xamarinmac20/_._</w:t>
      </w:r>
      <w:r>
        <w:br/>
      </w:r>
      <w:r>
        <w:rPr>
          <w:rStyle w:val="VerbatimChar"/>
        </w:rPr>
        <w:t xml:space="preserve">0   0   RestaurantManagementSystem/packages/system.collections.concurrent/4.3.0/ref/xamarintvos10/_._</w:t>
      </w:r>
      <w:r>
        <w:br/>
      </w:r>
      <w:r>
        <w:rPr>
          <w:rStyle w:val="VerbatimChar"/>
        </w:rPr>
        <w:t xml:space="preserve">0   0   RestaurantManagementSystem/packages/system.collections.concurrent/4.3.0/ref/xamarinwatchos10/_._</w:t>
      </w:r>
      <w:r>
        <w:br/>
      </w:r>
      <w:r>
        <w:rPr>
          <w:rStyle w:val="VerbatimChar"/>
        </w:rPr>
        <w:t xml:space="preserve">-   -   RestaurantManagementSystem/packages/system.collections.concurrent/4.3.0/system.collections.concurrent.4.3.0.nupkg</w:t>
      </w:r>
      <w:r>
        <w:br/>
      </w:r>
      <w:r>
        <w:rPr>
          <w:rStyle w:val="VerbatimChar"/>
        </w:rPr>
        <w:t xml:space="preserve">1   0   RestaurantManagementSystem/packages/system.collections.concurrent/4.3.0/system.collections.concurrent.4.3.0.nupkg.sha512</w:t>
      </w:r>
      <w:r>
        <w:br/>
      </w:r>
      <w:r>
        <w:rPr>
          <w:rStyle w:val="VerbatimChar"/>
        </w:rPr>
        <w:t xml:space="preserve">69  0   RestaurantManagementSystem/packages/system.collections.concurrent/4.3.0/system.collections.concurrent.nuspec</w:t>
      </w:r>
      <w:r>
        <w:br/>
      </w:r>
      <w:r>
        <w:rPr>
          <w:rStyle w:val="VerbatimChar"/>
        </w:rPr>
        <w:t xml:space="preserve">5   0   RestaurantManagementSystem/packages/system.collections.immutable/1.3.1/.nupkg.metadata</w:t>
      </w:r>
      <w:r>
        <w:br/>
      </w:r>
      <w:r>
        <w:rPr>
          <w:rStyle w:val="VerbatimChar"/>
        </w:rPr>
        <w:t xml:space="preserve">-   -   RestaurantManagementSystem/packages/system.collections.immutable/1.3.1/.signature.p7s</w:t>
      </w:r>
      <w:r>
        <w:br/>
      </w:r>
      <w:r>
        <w:rPr>
          <w:rStyle w:val="VerbatimChar"/>
        </w:rPr>
        <w:t xml:space="preserve">31  0   RestaurantManagementSystem/packages/system.collections.immutable/1.3.1/ThirdPartyNotices.txt</w:t>
      </w:r>
      <w:r>
        <w:br/>
      </w:r>
      <w:r>
        <w:rPr>
          <w:rStyle w:val="VerbatimChar"/>
        </w:rPr>
        <w:t xml:space="preserve">128 0   RestaurantManagementSystem/packages/system.collections.immutable/1.3.1/dotnet_library_license.txt</w:t>
      </w:r>
      <w:r>
        <w:br/>
      </w:r>
      <w:r>
        <w:rPr>
          <w:rStyle w:val="VerbatimChar"/>
        </w:rPr>
        <w:t xml:space="preserve">-   -   RestaurantManagementSystem/packages/system.collections.immutable/1.3.1/lib/netstandard1.0/System.Collections.Immutable.dll</w:t>
      </w:r>
      <w:r>
        <w:br/>
      </w:r>
      <w:r>
        <w:rPr>
          <w:rStyle w:val="VerbatimChar"/>
        </w:rPr>
        <w:t xml:space="preserve">12922   0   RestaurantManagementSystem/packages/system.collections.immutable/1.3.1/lib/netstandard1.0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1.3.1/lib/portable-net45+win8+wp8+wpa81/System.Collections.Immutable.dll</w:t>
      </w:r>
      <w:r>
        <w:br/>
      </w:r>
      <w:r>
        <w:rPr>
          <w:rStyle w:val="VerbatimChar"/>
        </w:rPr>
        <w:t xml:space="preserve">12922   0   RestaurantManagementSystem/packages/system.collections.immutable/1.3.1/lib/portable-net45+win8+wp8+wpa81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1.3.1/system.collections.immutable.1.3.1.nupkg</w:t>
      </w:r>
      <w:r>
        <w:br/>
      </w:r>
      <w:r>
        <w:rPr>
          <w:rStyle w:val="VerbatimChar"/>
        </w:rPr>
        <w:t xml:space="preserve">1   0   RestaurantManagementSystem/packages/system.collections.immutable/1.3.1/system.collections.immutable.1.3.1.nupkg.sha512</w:t>
      </w:r>
      <w:r>
        <w:br/>
      </w:r>
      <w:r>
        <w:rPr>
          <w:rStyle w:val="VerbatimChar"/>
        </w:rPr>
        <w:t xml:space="preserve">58  0   RestaurantManagementSystem/packages/system.collections.immutable/1.3.1/system.collections.immutable.nuspec</w:t>
      </w:r>
      <w:r>
        <w:br/>
      </w:r>
      <w:r>
        <w:rPr>
          <w:rStyle w:val="VerbatimChar"/>
        </w:rPr>
        <w:t xml:space="preserve">5   0   RestaurantManagementSystem/packages/system.collections.immutable/7.0.0/.nupkg.metadata</w:t>
      </w:r>
      <w:r>
        <w:br/>
      </w:r>
      <w:r>
        <w:rPr>
          <w:rStyle w:val="VerbatimChar"/>
        </w:rPr>
        <w:t xml:space="preserve">-   -   RestaurantManagementSystem/packages/system.collections.immutable/7.0.0/.signature.p7s</w:t>
      </w:r>
      <w:r>
        <w:br/>
      </w:r>
      <w:r>
        <w:rPr>
          <w:rStyle w:val="VerbatimChar"/>
        </w:rPr>
        <w:t xml:space="preserve">-   -   RestaurantManagementSystem/packages/system.collections.immutable/7.0.0/Icon.png</w:t>
      </w:r>
      <w:r>
        <w:br/>
      </w:r>
      <w:r>
        <w:rPr>
          <w:rStyle w:val="VerbatimChar"/>
        </w:rPr>
        <w:t xml:space="preserve">23  0   RestaurantManagementSystem/packages/system.collections.immutable/7.0.0/LICENSE.TXT</w:t>
      </w:r>
      <w:r>
        <w:br/>
      </w:r>
      <w:r>
        <w:rPr>
          <w:rStyle w:val="VerbatimChar"/>
        </w:rPr>
        <w:t xml:space="preserve">10  0   RestaurantManagementSystem/packages/system.collections.immutable/7.0.0/README.md</w:t>
      </w:r>
      <w:r>
        <w:br/>
      </w:r>
      <w:r>
        <w:rPr>
          <w:rStyle w:val="VerbatimChar"/>
        </w:rPr>
        <w:t xml:space="preserve">1145    0   RestaurantManagementSystem/packages/system.collections.immutable/7.0.0/THIRD-PARTY-NOTICES.TXT</w:t>
      </w:r>
      <w:r>
        <w:br/>
      </w:r>
      <w:r>
        <w:rPr>
          <w:rStyle w:val="VerbatimChar"/>
        </w:rPr>
        <w:t xml:space="preserve">6   0   RestaurantManagementSystem/packages/system.collections.immutable/7.0.0/buildTransitive/net461/System.Collections.Immutable.targets</w:t>
      </w:r>
      <w:r>
        <w:br/>
      </w:r>
      <w:r>
        <w:rPr>
          <w:rStyle w:val="VerbatimChar"/>
        </w:rPr>
        <w:t xml:space="preserve">0   0   RestaurantManagementSystem/packages/system.collections.immutable/7.0.0/buildTransitive/net462/_._</w:t>
      </w:r>
      <w:r>
        <w:br/>
      </w:r>
      <w:r>
        <w:rPr>
          <w:rStyle w:val="VerbatimChar"/>
        </w:rPr>
        <w:t xml:space="preserve">0   0   RestaurantManagementSystem/packages/system.collections.immutable/7.0.0/buildTransitive/net6.0/_._</w:t>
      </w:r>
      <w:r>
        <w:br/>
      </w:r>
      <w:r>
        <w:rPr>
          <w:rStyle w:val="VerbatimChar"/>
        </w:rPr>
        <w:t xml:space="preserve">6   0   RestaurantManagementSystem/packages/system.collections.immutable/7.0.0/buildTransitive/netcoreapp2.0/System.Collections.Immutable.targets</w:t>
      </w:r>
      <w:r>
        <w:br/>
      </w:r>
      <w:r>
        <w:rPr>
          <w:rStyle w:val="VerbatimChar"/>
        </w:rPr>
        <w:t xml:space="preserve">-   -   RestaurantManagementSystem/packages/system.collections.immutable/7.0.0/lib/net462/System.Collections.Immutable.dll</w:t>
      </w:r>
      <w:r>
        <w:br/>
      </w:r>
      <w:r>
        <w:rPr>
          <w:rStyle w:val="VerbatimChar"/>
        </w:rPr>
        <w:t xml:space="preserve">5616    0   RestaurantManagementSystem/packages/system.collections.immutable/7.0.0/lib/net462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7.0.0/lib/net6.0/System.Collections.Immutable.dll</w:t>
      </w:r>
      <w:r>
        <w:br/>
      </w:r>
      <w:r>
        <w:rPr>
          <w:rStyle w:val="VerbatimChar"/>
        </w:rPr>
        <w:t xml:space="preserve">5616    0   RestaurantManagementSystem/packages/system.collections.immutable/7.0.0/lib/net6.0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7.0.0/lib/net7.0/System.Collections.Immutable.dll</w:t>
      </w:r>
      <w:r>
        <w:br/>
      </w:r>
      <w:r>
        <w:rPr>
          <w:rStyle w:val="VerbatimChar"/>
        </w:rPr>
        <w:t xml:space="preserve">5616    0   RestaurantManagementSystem/packages/system.collections.immutable/7.0.0/lib/net7.0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7.0.0/lib/netstandard2.0/System.Collections.Immutable.dll</w:t>
      </w:r>
      <w:r>
        <w:br/>
      </w:r>
      <w:r>
        <w:rPr>
          <w:rStyle w:val="VerbatimChar"/>
        </w:rPr>
        <w:t xml:space="preserve">5616    0   RestaurantManagementSystem/packages/system.collections.immutable/7.0.0/lib/netstandard2.0/System.Collections.Immutable.xml</w:t>
      </w:r>
      <w:r>
        <w:br/>
      </w:r>
      <w:r>
        <w:rPr>
          <w:rStyle w:val="VerbatimChar"/>
        </w:rPr>
        <w:t xml:space="preserve">-   -   RestaurantManagementSystem/packages/system.collections.immutable/7.0.0/system.collections.immutable.7.0.0.nupkg</w:t>
      </w:r>
      <w:r>
        <w:br/>
      </w:r>
      <w:r>
        <w:rPr>
          <w:rStyle w:val="VerbatimChar"/>
        </w:rPr>
        <w:t xml:space="preserve">1   0   RestaurantManagementSystem/packages/system.collections.immutable/7.0.0/system.collections.immutable.7.0.0.nupkg.sha512</w:t>
      </w:r>
      <w:r>
        <w:br/>
      </w:r>
      <w:r>
        <w:rPr>
          <w:rStyle w:val="VerbatimChar"/>
        </w:rPr>
        <w:t xml:space="preserve">34  0   RestaurantManagementSystem/packages/system.collections.immutable/7.0.0/system.collections.immutable.nuspec</w:t>
      </w:r>
      <w:r>
        <w:br/>
      </w:r>
      <w:r>
        <w:rPr>
          <w:rStyle w:val="VerbatimChar"/>
        </w:rPr>
        <w:t xml:space="preserve">0   0   RestaurantManagementSystem/packages/system.collections.immutable/7.0.0/useSharedDesignerContext.txt</w:t>
      </w:r>
      <w:r>
        <w:br/>
      </w:r>
      <w:r>
        <w:rPr>
          <w:rStyle w:val="VerbatimChar"/>
        </w:rPr>
        <w:t xml:space="preserve">5   0   RestaurantManagementSystem/packages/system.collections/4.0.11/.nupkg.metadata</w:t>
      </w:r>
      <w:r>
        <w:br/>
      </w:r>
      <w:r>
        <w:rPr>
          <w:rStyle w:val="VerbatimChar"/>
        </w:rPr>
        <w:t xml:space="preserve">-   -   RestaurantManagementSystem/packages/system.collections/4.0.11/.signature.p7s</w:t>
      </w:r>
      <w:r>
        <w:br/>
      </w:r>
      <w:r>
        <w:rPr>
          <w:rStyle w:val="VerbatimChar"/>
        </w:rPr>
        <w:t xml:space="preserve">31  0   RestaurantManagementSystem/packages/system.collections/4.0.11/ThirdPartyNotices.txt</w:t>
      </w:r>
      <w:r>
        <w:br/>
      </w:r>
      <w:r>
        <w:rPr>
          <w:rStyle w:val="VerbatimChar"/>
        </w:rPr>
        <w:t xml:space="preserve">128 0   RestaurantManagementSystem/packages/system.collections/4.0.11/dotnet_library_license.txt</w:t>
      </w:r>
      <w:r>
        <w:br/>
      </w:r>
      <w:r>
        <w:rPr>
          <w:rStyle w:val="VerbatimChar"/>
        </w:rPr>
        <w:t xml:space="preserve">0   0   RestaurantManagementSystem/packages/system.collections/4.0.11/lib/MonoAndroid10/_._</w:t>
      </w:r>
      <w:r>
        <w:br/>
      </w:r>
      <w:r>
        <w:rPr>
          <w:rStyle w:val="VerbatimChar"/>
        </w:rPr>
        <w:t xml:space="preserve">0   0   RestaurantManagementSystem/packages/system.collections/4.0.11/lib/MonoTouch10/_._</w:t>
      </w:r>
      <w:r>
        <w:br/>
      </w:r>
      <w:r>
        <w:rPr>
          <w:rStyle w:val="VerbatimChar"/>
        </w:rPr>
        <w:t xml:space="preserve">0   0   RestaurantManagementSystem/packages/system.collections/4.0.11/lib/net45/_._</w:t>
      </w:r>
      <w:r>
        <w:br/>
      </w:r>
      <w:r>
        <w:rPr>
          <w:rStyle w:val="VerbatimChar"/>
        </w:rPr>
        <w:t xml:space="preserve">0   0   RestaurantManagementSystem/packages/system.collections/4.0.11/lib/portable-net45+win8+wp8+wpa81/_._</w:t>
      </w:r>
      <w:r>
        <w:br/>
      </w:r>
      <w:r>
        <w:rPr>
          <w:rStyle w:val="VerbatimChar"/>
        </w:rPr>
        <w:t xml:space="preserve">0   0   RestaurantManagementSystem/packages/system.collections/4.0.11/lib/win8/_._</w:t>
      </w:r>
      <w:r>
        <w:br/>
      </w:r>
      <w:r>
        <w:rPr>
          <w:rStyle w:val="VerbatimChar"/>
        </w:rPr>
        <w:t xml:space="preserve">0   0   RestaurantManagementSystem/packages/system.collections/4.0.11/lib/wp80/_._</w:t>
      </w:r>
      <w:r>
        <w:br/>
      </w:r>
      <w:r>
        <w:rPr>
          <w:rStyle w:val="VerbatimChar"/>
        </w:rPr>
        <w:t xml:space="preserve">0   0   RestaurantManagementSystem/packages/system.collections/4.0.11/lib/wpa81/_._</w:t>
      </w:r>
      <w:r>
        <w:br/>
      </w:r>
      <w:r>
        <w:rPr>
          <w:rStyle w:val="VerbatimChar"/>
        </w:rPr>
        <w:t xml:space="preserve">0   0   RestaurantManagementSystem/packages/system.collections/4.0.11/lib/xamarinios10/_._</w:t>
      </w:r>
      <w:r>
        <w:br/>
      </w:r>
      <w:r>
        <w:rPr>
          <w:rStyle w:val="VerbatimChar"/>
        </w:rPr>
        <w:t xml:space="preserve">0   0   RestaurantManagementSystem/packages/system.collections/4.0.11/lib/xamarinmac20/_._</w:t>
      </w:r>
      <w:r>
        <w:br/>
      </w:r>
      <w:r>
        <w:rPr>
          <w:rStyle w:val="VerbatimChar"/>
        </w:rPr>
        <w:t xml:space="preserve">0   0   RestaurantManagementSystem/packages/system.collections/4.0.11/lib/xamarintvos10/_._</w:t>
      </w:r>
      <w:r>
        <w:br/>
      </w:r>
      <w:r>
        <w:rPr>
          <w:rStyle w:val="VerbatimChar"/>
        </w:rPr>
        <w:t xml:space="preserve">0   0   RestaurantManagementSystem/packages/system.collections/4.0.11/lib/xamarinwatchos10/_._</w:t>
      </w:r>
      <w:r>
        <w:br/>
      </w:r>
      <w:r>
        <w:rPr>
          <w:rStyle w:val="VerbatimChar"/>
        </w:rPr>
        <w:t xml:space="preserve">0   0   RestaurantManagementSystem/packages/system.collections/4.0.11/ref/MonoAndroid10/_._</w:t>
      </w:r>
      <w:r>
        <w:br/>
      </w:r>
      <w:r>
        <w:rPr>
          <w:rStyle w:val="VerbatimChar"/>
        </w:rPr>
        <w:t xml:space="preserve">0   0   RestaurantManagementSystem/packages/system.collections/4.0.11/ref/MonoTouch10/_._</w:t>
      </w:r>
      <w:r>
        <w:br/>
      </w:r>
      <w:r>
        <w:rPr>
          <w:rStyle w:val="VerbatimChar"/>
        </w:rPr>
        <w:t xml:space="preserve">0   0   RestaurantManagementSystem/packages/system.collections/4.0.11/ref/net45/_._</w:t>
      </w:r>
      <w:r>
        <w:br/>
      </w:r>
      <w:r>
        <w:rPr>
          <w:rStyle w:val="VerbatimChar"/>
        </w:rPr>
        <w:t xml:space="preserve">-   -   RestaurantManagementSystem/packages/system.collections/4.0.11/ref/netcore50/System.Collections.dll</w:t>
      </w:r>
      <w:r>
        <w:br/>
      </w:r>
      <w:r>
        <w:rPr>
          <w:rStyle w:val="VerbatimChar"/>
        </w:rPr>
        <w:t xml:space="preserve">2798    0   RestaurantManagementSystem/packages/system.collections/4.0.11/ref/netcore50/System.Collections.xml</w:t>
      </w:r>
      <w:r>
        <w:br/>
      </w:r>
      <w:r>
        <w:rPr>
          <w:rStyle w:val="VerbatimChar"/>
        </w:rPr>
        <w:t xml:space="preserve">2796    0   RestaurantManagementSystem/packages/system.collections/4.0.11/ref/netcore50/de/System.Collections.xml</w:t>
      </w:r>
      <w:r>
        <w:br/>
      </w:r>
      <w:r>
        <w:rPr>
          <w:rStyle w:val="VerbatimChar"/>
        </w:rPr>
        <w:t xml:space="preserve">2807    0   RestaurantManagementSystem/packages/system.collections/4.0.11/ref/netcore50/es/System.Collections.xml</w:t>
      </w:r>
      <w:r>
        <w:br/>
      </w:r>
      <w:r>
        <w:rPr>
          <w:rStyle w:val="VerbatimChar"/>
        </w:rPr>
        <w:t xml:space="preserve">2893    0   RestaurantManagementSystem/packages/system.collections/4.0.11/ref/netcore50/fr/System.Collections.xml</w:t>
      </w:r>
      <w:r>
        <w:br/>
      </w:r>
      <w:r>
        <w:rPr>
          <w:rStyle w:val="VerbatimChar"/>
        </w:rPr>
        <w:t xml:space="preserve">2799    0   RestaurantManagementSystem/packages/system.collections/4.0.11/ref/netcore50/it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core50/ja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core50/ko/System.Collections.xml</w:t>
      </w:r>
      <w:r>
        <w:br/>
      </w:r>
      <w:r>
        <w:rPr>
          <w:rStyle w:val="VerbatimChar"/>
        </w:rPr>
        <w:t xml:space="preserve">2632    0   RestaurantManagementSystem/packages/system.collections/4.0.11/ref/netcore50/ru/System.Collections.xml</w:t>
      </w:r>
      <w:r>
        <w:br/>
      </w:r>
      <w:r>
        <w:rPr>
          <w:rStyle w:val="VerbatimChar"/>
        </w:rPr>
        <w:t xml:space="preserve">2901    0   RestaurantManagementSystem/packages/system.collections/4.0.11/ref/netcore50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0.11/ref/netcore50/zh-hant/System.Collections.xml</w:t>
      </w:r>
      <w:r>
        <w:br/>
      </w:r>
      <w:r>
        <w:rPr>
          <w:rStyle w:val="VerbatimChar"/>
        </w:rPr>
        <w:t xml:space="preserve">-   -   RestaurantManagementSystem/packages/system.collections/4.0.11/ref/netstandard1.0/System.Collections.dll</w:t>
      </w:r>
      <w:r>
        <w:br/>
      </w:r>
      <w:r>
        <w:rPr>
          <w:rStyle w:val="VerbatimChar"/>
        </w:rPr>
        <w:t xml:space="preserve">2798    0   RestaurantManagementSystem/packages/system.collections/4.0.11/ref/netstandard1.0/System.Collections.xml</w:t>
      </w:r>
      <w:r>
        <w:br/>
      </w:r>
      <w:r>
        <w:rPr>
          <w:rStyle w:val="VerbatimChar"/>
        </w:rPr>
        <w:t xml:space="preserve">2796    0   RestaurantManagementSystem/packages/system.collections/4.0.11/ref/netstandard1.0/de/System.Collections.xml</w:t>
      </w:r>
      <w:r>
        <w:br/>
      </w:r>
      <w:r>
        <w:rPr>
          <w:rStyle w:val="VerbatimChar"/>
        </w:rPr>
        <w:t xml:space="preserve">2807    0   RestaurantManagementSystem/packages/system.collections/4.0.11/ref/netstandard1.0/es/System.Collections.xml</w:t>
      </w:r>
      <w:r>
        <w:br/>
      </w:r>
      <w:r>
        <w:rPr>
          <w:rStyle w:val="VerbatimChar"/>
        </w:rPr>
        <w:t xml:space="preserve">2893    0   RestaurantManagementSystem/packages/system.collections/4.0.11/ref/netstandard1.0/fr/System.Collections.xml</w:t>
      </w:r>
      <w:r>
        <w:br/>
      </w:r>
      <w:r>
        <w:rPr>
          <w:rStyle w:val="VerbatimChar"/>
        </w:rPr>
        <w:t xml:space="preserve">2799    0   RestaurantManagementSystem/packages/system.collections/4.0.11/ref/netstandard1.0/it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standard1.0/ja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standard1.0/ko/System.Collections.xml</w:t>
      </w:r>
      <w:r>
        <w:br/>
      </w:r>
      <w:r>
        <w:rPr>
          <w:rStyle w:val="VerbatimChar"/>
        </w:rPr>
        <w:t xml:space="preserve">2632    0   RestaurantManagementSystem/packages/system.collections/4.0.11/ref/netstandard1.0/ru/System.Collections.xml</w:t>
      </w:r>
      <w:r>
        <w:br/>
      </w:r>
      <w:r>
        <w:rPr>
          <w:rStyle w:val="VerbatimChar"/>
        </w:rPr>
        <w:t xml:space="preserve">2901    0   RestaurantManagementSystem/packages/system.collections/4.0.11/ref/netstandard1.0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0.11/ref/netstandard1.0/zh-hant/System.Collections.xml</w:t>
      </w:r>
      <w:r>
        <w:br/>
      </w:r>
      <w:r>
        <w:rPr>
          <w:rStyle w:val="VerbatimChar"/>
        </w:rPr>
        <w:t xml:space="preserve">-   -   RestaurantManagementSystem/packages/system.collections/4.0.11/ref/netstandard1.3/System.Collections.dll</w:t>
      </w:r>
      <w:r>
        <w:br/>
      </w:r>
      <w:r>
        <w:rPr>
          <w:rStyle w:val="VerbatimChar"/>
        </w:rPr>
        <w:t xml:space="preserve">2798    0   RestaurantManagementSystem/packages/system.collections/4.0.11/ref/netstandard1.3/System.Collections.xml</w:t>
      </w:r>
      <w:r>
        <w:br/>
      </w:r>
      <w:r>
        <w:rPr>
          <w:rStyle w:val="VerbatimChar"/>
        </w:rPr>
        <w:t xml:space="preserve">2796    0   RestaurantManagementSystem/packages/system.collections/4.0.11/ref/netstandard1.3/de/System.Collections.xml</w:t>
      </w:r>
      <w:r>
        <w:br/>
      </w:r>
      <w:r>
        <w:rPr>
          <w:rStyle w:val="VerbatimChar"/>
        </w:rPr>
        <w:t xml:space="preserve">2807    0   RestaurantManagementSystem/packages/system.collections/4.0.11/ref/netstandard1.3/es/System.Collections.xml</w:t>
      </w:r>
      <w:r>
        <w:br/>
      </w:r>
      <w:r>
        <w:rPr>
          <w:rStyle w:val="VerbatimChar"/>
        </w:rPr>
        <w:t xml:space="preserve">2893    0   RestaurantManagementSystem/packages/system.collections/4.0.11/ref/netstandard1.3/fr/System.Collections.xml</w:t>
      </w:r>
      <w:r>
        <w:br/>
      </w:r>
      <w:r>
        <w:rPr>
          <w:rStyle w:val="VerbatimChar"/>
        </w:rPr>
        <w:t xml:space="preserve">2799    0   RestaurantManagementSystem/packages/system.collections/4.0.11/ref/netstandard1.3/it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standard1.3/ja/System.Collections.xml</w:t>
      </w:r>
      <w:r>
        <w:br/>
      </w:r>
      <w:r>
        <w:rPr>
          <w:rStyle w:val="VerbatimChar"/>
        </w:rPr>
        <w:t xml:space="preserve">3346    0   RestaurantManagementSystem/packages/system.collections/4.0.11/ref/netstandard1.3/ko/System.Collections.xml</w:t>
      </w:r>
      <w:r>
        <w:br/>
      </w:r>
      <w:r>
        <w:rPr>
          <w:rStyle w:val="VerbatimChar"/>
        </w:rPr>
        <w:t xml:space="preserve">2632    0   RestaurantManagementSystem/packages/system.collections/4.0.11/ref/netstandard1.3/ru/System.Collections.xml</w:t>
      </w:r>
      <w:r>
        <w:br/>
      </w:r>
      <w:r>
        <w:rPr>
          <w:rStyle w:val="VerbatimChar"/>
        </w:rPr>
        <w:t xml:space="preserve">2901    0   RestaurantManagementSystem/packages/system.collections/4.0.11/ref/netstandard1.3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0.11/ref/netstandard1.3/zh-hant/System.Collections.xml</w:t>
      </w:r>
      <w:r>
        <w:br/>
      </w:r>
      <w:r>
        <w:rPr>
          <w:rStyle w:val="VerbatimChar"/>
        </w:rPr>
        <w:t xml:space="preserve">0   0   RestaurantManagementSystem/packages/system.collections/4.0.11/ref/portable-net45+win8+wp8+wpa81/_._</w:t>
      </w:r>
      <w:r>
        <w:br/>
      </w:r>
      <w:r>
        <w:rPr>
          <w:rStyle w:val="VerbatimChar"/>
        </w:rPr>
        <w:t xml:space="preserve">0   0   RestaurantManagementSystem/packages/system.collections/4.0.11/ref/win8/_._</w:t>
      </w:r>
      <w:r>
        <w:br/>
      </w:r>
      <w:r>
        <w:rPr>
          <w:rStyle w:val="VerbatimChar"/>
        </w:rPr>
        <w:t xml:space="preserve">0   0   RestaurantManagementSystem/packages/system.collections/4.0.11/ref/wp80/_._</w:t>
      </w:r>
      <w:r>
        <w:br/>
      </w:r>
      <w:r>
        <w:rPr>
          <w:rStyle w:val="VerbatimChar"/>
        </w:rPr>
        <w:t xml:space="preserve">0   0   RestaurantManagementSystem/packages/system.collections/4.0.11/ref/wpa81/_._</w:t>
      </w:r>
      <w:r>
        <w:br/>
      </w:r>
      <w:r>
        <w:rPr>
          <w:rStyle w:val="VerbatimChar"/>
        </w:rPr>
        <w:t xml:space="preserve">0   0   RestaurantManagementSystem/packages/system.collections/4.0.11/ref/xamarinios10/_._</w:t>
      </w:r>
      <w:r>
        <w:br/>
      </w:r>
      <w:r>
        <w:rPr>
          <w:rStyle w:val="VerbatimChar"/>
        </w:rPr>
        <w:t xml:space="preserve">0   0   RestaurantManagementSystem/packages/system.collections/4.0.11/ref/xamarinmac20/_._</w:t>
      </w:r>
      <w:r>
        <w:br/>
      </w:r>
      <w:r>
        <w:rPr>
          <w:rStyle w:val="VerbatimChar"/>
        </w:rPr>
        <w:t xml:space="preserve">0   0   RestaurantManagementSystem/packages/system.collections/4.0.11/ref/xamarintvos10/_._</w:t>
      </w:r>
      <w:r>
        <w:br/>
      </w:r>
      <w:r>
        <w:rPr>
          <w:rStyle w:val="VerbatimChar"/>
        </w:rPr>
        <w:t xml:space="preserve">0   0   RestaurantManagementSystem/packages/system.collections/4.0.11/ref/xamarinwatchos10/_._</w:t>
      </w:r>
      <w:r>
        <w:br/>
      </w:r>
      <w:r>
        <w:rPr>
          <w:rStyle w:val="VerbatimChar"/>
        </w:rPr>
        <w:t xml:space="preserve">-   -   RestaurantManagementSystem/packages/system.collections/4.0.11/system.collections.4.0.11.nupkg</w:t>
      </w:r>
      <w:r>
        <w:br/>
      </w:r>
      <w:r>
        <w:rPr>
          <w:rStyle w:val="VerbatimChar"/>
        </w:rPr>
        <w:t xml:space="preserve">1   0   RestaurantManagementSystem/packages/system.collections/4.0.11/system.collections.4.0.11.nupkg.sha512</w:t>
      </w:r>
      <w:r>
        <w:br/>
      </w:r>
      <w:r>
        <w:rPr>
          <w:rStyle w:val="VerbatimChar"/>
        </w:rPr>
        <w:t xml:space="preserve">63  0   RestaurantManagementSystem/packages/system.collections/4.0.11/system.collections.nuspec</w:t>
      </w:r>
      <w:r>
        <w:br/>
      </w:r>
      <w:r>
        <w:rPr>
          <w:rStyle w:val="VerbatimChar"/>
        </w:rPr>
        <w:t xml:space="preserve">5   0   RestaurantManagementSystem/packages/system.collections/4.3.0/.nupkg.metadata</w:t>
      </w:r>
      <w:r>
        <w:br/>
      </w:r>
      <w:r>
        <w:rPr>
          <w:rStyle w:val="VerbatimChar"/>
        </w:rPr>
        <w:t xml:space="preserve">-   -   RestaurantManagementSystem/packages/system.collections/4.3.0/.signature.p7s</w:t>
      </w:r>
      <w:r>
        <w:br/>
      </w:r>
      <w:r>
        <w:rPr>
          <w:rStyle w:val="VerbatimChar"/>
        </w:rPr>
        <w:t xml:space="preserve">31  0   RestaurantManagementSystem/packages/system.collections/4.3.0/ThirdPartyNotices.txt</w:t>
      </w:r>
      <w:r>
        <w:br/>
      </w:r>
      <w:r>
        <w:rPr>
          <w:rStyle w:val="VerbatimChar"/>
        </w:rPr>
        <w:t xml:space="preserve">128 0   RestaurantManagementSystem/packages/system.collections/4.3.0/dotnet_library_license.txt</w:t>
      </w:r>
      <w:r>
        <w:br/>
      </w:r>
      <w:r>
        <w:rPr>
          <w:rStyle w:val="VerbatimChar"/>
        </w:rPr>
        <w:t xml:space="preserve">0   0   RestaurantManagementSystem/packages/system.collections/4.3.0/lib/MonoAndroid10/_._</w:t>
      </w:r>
      <w:r>
        <w:br/>
      </w:r>
      <w:r>
        <w:rPr>
          <w:rStyle w:val="VerbatimChar"/>
        </w:rPr>
        <w:t xml:space="preserve">0   0   RestaurantManagementSystem/packages/system.collections/4.3.0/lib/MonoTouch10/_._</w:t>
      </w:r>
      <w:r>
        <w:br/>
      </w:r>
      <w:r>
        <w:rPr>
          <w:rStyle w:val="VerbatimChar"/>
        </w:rPr>
        <w:t xml:space="preserve">0   0   RestaurantManagementSystem/packages/system.collections/4.3.0/lib/net45/_._</w:t>
      </w:r>
      <w:r>
        <w:br/>
      </w:r>
      <w:r>
        <w:rPr>
          <w:rStyle w:val="VerbatimChar"/>
        </w:rPr>
        <w:t xml:space="preserve">0   0   RestaurantManagementSystem/packages/system.collect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collections/4.3.0/lib/win8/_._</w:t>
      </w:r>
      <w:r>
        <w:br/>
      </w:r>
      <w:r>
        <w:rPr>
          <w:rStyle w:val="VerbatimChar"/>
        </w:rPr>
        <w:t xml:space="preserve">0   0   RestaurantManagementSystem/packages/system.collections/4.3.0/lib/wp80/_._</w:t>
      </w:r>
      <w:r>
        <w:br/>
      </w:r>
      <w:r>
        <w:rPr>
          <w:rStyle w:val="VerbatimChar"/>
        </w:rPr>
        <w:t xml:space="preserve">0   0   RestaurantManagementSystem/packages/system.collections/4.3.0/lib/wpa81/_._</w:t>
      </w:r>
      <w:r>
        <w:br/>
      </w:r>
      <w:r>
        <w:rPr>
          <w:rStyle w:val="VerbatimChar"/>
        </w:rPr>
        <w:t xml:space="preserve">0   0   RestaurantManagementSystem/packages/system.collections/4.3.0/lib/xamarinios10/_._</w:t>
      </w:r>
      <w:r>
        <w:br/>
      </w:r>
      <w:r>
        <w:rPr>
          <w:rStyle w:val="VerbatimChar"/>
        </w:rPr>
        <w:t xml:space="preserve">0   0   RestaurantManagementSystem/packages/system.collections/4.3.0/lib/xamarinmac20/_._</w:t>
      </w:r>
      <w:r>
        <w:br/>
      </w:r>
      <w:r>
        <w:rPr>
          <w:rStyle w:val="VerbatimChar"/>
        </w:rPr>
        <w:t xml:space="preserve">0   0   RestaurantManagementSystem/packages/system.collections/4.3.0/lib/xamarintvos10/_._</w:t>
      </w:r>
      <w:r>
        <w:br/>
      </w:r>
      <w:r>
        <w:rPr>
          <w:rStyle w:val="VerbatimChar"/>
        </w:rPr>
        <w:t xml:space="preserve">0   0   RestaurantManagementSystem/packages/system.collections/4.3.0/lib/xamarinwatchos10/_._</w:t>
      </w:r>
      <w:r>
        <w:br/>
      </w:r>
      <w:r>
        <w:rPr>
          <w:rStyle w:val="VerbatimChar"/>
        </w:rPr>
        <w:t xml:space="preserve">0   0   RestaurantManagementSystem/packages/system.collections/4.3.0/ref/MonoAndroid10/_._</w:t>
      </w:r>
      <w:r>
        <w:br/>
      </w:r>
      <w:r>
        <w:rPr>
          <w:rStyle w:val="VerbatimChar"/>
        </w:rPr>
        <w:t xml:space="preserve">0   0   RestaurantManagementSystem/packages/system.collections/4.3.0/ref/MonoTouch10/_._</w:t>
      </w:r>
      <w:r>
        <w:br/>
      </w:r>
      <w:r>
        <w:rPr>
          <w:rStyle w:val="VerbatimChar"/>
        </w:rPr>
        <w:t xml:space="preserve">0   0   RestaurantManagementSystem/packages/system.collections/4.3.0/ref/net45/_._</w:t>
      </w:r>
      <w:r>
        <w:br/>
      </w:r>
      <w:r>
        <w:rPr>
          <w:rStyle w:val="VerbatimChar"/>
        </w:rPr>
        <w:t xml:space="preserve">-   -   RestaurantManagementSystem/packages/system.collections/4.3.0/ref/netcore50/System.Collections.dll</w:t>
      </w:r>
      <w:r>
        <w:br/>
      </w:r>
      <w:r>
        <w:rPr>
          <w:rStyle w:val="VerbatimChar"/>
        </w:rPr>
        <w:t xml:space="preserve">2798    0   RestaurantManagementSystem/packages/system.collections/4.3.0/ref/netcore50/System.Collections.xml</w:t>
      </w:r>
      <w:r>
        <w:br/>
      </w:r>
      <w:r>
        <w:rPr>
          <w:rStyle w:val="VerbatimChar"/>
        </w:rPr>
        <w:t xml:space="preserve">2796    0   RestaurantManagementSystem/packages/system.collections/4.3.0/ref/netcore50/de/System.Collections.xml</w:t>
      </w:r>
      <w:r>
        <w:br/>
      </w:r>
      <w:r>
        <w:rPr>
          <w:rStyle w:val="VerbatimChar"/>
        </w:rPr>
        <w:t xml:space="preserve">2807    0   RestaurantManagementSystem/packages/system.collections/4.3.0/ref/netcore50/es/System.Collections.xml</w:t>
      </w:r>
      <w:r>
        <w:br/>
      </w:r>
      <w:r>
        <w:rPr>
          <w:rStyle w:val="VerbatimChar"/>
        </w:rPr>
        <w:t xml:space="preserve">2893    0   RestaurantManagementSystem/packages/system.collections/4.3.0/ref/netcore50/fr/System.Collections.xml</w:t>
      </w:r>
      <w:r>
        <w:br/>
      </w:r>
      <w:r>
        <w:rPr>
          <w:rStyle w:val="VerbatimChar"/>
        </w:rPr>
        <w:t xml:space="preserve">2799    0   RestaurantManagementSystem/packages/system.collections/4.3.0/ref/netcore50/it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core50/ja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core50/ko/System.Collections.xml</w:t>
      </w:r>
      <w:r>
        <w:br/>
      </w:r>
      <w:r>
        <w:rPr>
          <w:rStyle w:val="VerbatimChar"/>
        </w:rPr>
        <w:t xml:space="preserve">2632    0   RestaurantManagementSystem/packages/system.collections/4.3.0/ref/netcore50/ru/System.Collections.xml</w:t>
      </w:r>
      <w:r>
        <w:br/>
      </w:r>
      <w:r>
        <w:rPr>
          <w:rStyle w:val="VerbatimChar"/>
        </w:rPr>
        <w:t xml:space="preserve">2901    0   RestaurantManagementSystem/packages/system.collections/4.3.0/ref/netcore50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3.0/ref/netcore50/zh-hant/System.Collections.xml</w:t>
      </w:r>
      <w:r>
        <w:br/>
      </w:r>
      <w:r>
        <w:rPr>
          <w:rStyle w:val="VerbatimChar"/>
        </w:rPr>
        <w:t xml:space="preserve">-   -   RestaurantManagementSystem/packages/system.collections/4.3.0/ref/netstandard1.0/System.Collections.dll</w:t>
      </w:r>
      <w:r>
        <w:br/>
      </w:r>
      <w:r>
        <w:rPr>
          <w:rStyle w:val="VerbatimChar"/>
        </w:rPr>
        <w:t xml:space="preserve">2798    0   RestaurantManagementSystem/packages/system.collections/4.3.0/ref/netstandard1.0/System.Collections.xml</w:t>
      </w:r>
      <w:r>
        <w:br/>
      </w:r>
      <w:r>
        <w:rPr>
          <w:rStyle w:val="VerbatimChar"/>
        </w:rPr>
        <w:t xml:space="preserve">2796    0   RestaurantManagementSystem/packages/system.collections/4.3.0/ref/netstandard1.0/de/System.Collections.xml</w:t>
      </w:r>
      <w:r>
        <w:br/>
      </w:r>
      <w:r>
        <w:rPr>
          <w:rStyle w:val="VerbatimChar"/>
        </w:rPr>
        <w:t xml:space="preserve">2807    0   RestaurantManagementSystem/packages/system.collections/4.3.0/ref/netstandard1.0/es/System.Collections.xml</w:t>
      </w:r>
      <w:r>
        <w:br/>
      </w:r>
      <w:r>
        <w:rPr>
          <w:rStyle w:val="VerbatimChar"/>
        </w:rPr>
        <w:t xml:space="preserve">2893    0   RestaurantManagementSystem/packages/system.collections/4.3.0/ref/netstandard1.0/fr/System.Collections.xml</w:t>
      </w:r>
      <w:r>
        <w:br/>
      </w:r>
      <w:r>
        <w:rPr>
          <w:rStyle w:val="VerbatimChar"/>
        </w:rPr>
        <w:t xml:space="preserve">2799    0   RestaurantManagementSystem/packages/system.collections/4.3.0/ref/netstandard1.0/it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standard1.0/ja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standard1.0/ko/System.Collections.xml</w:t>
      </w:r>
      <w:r>
        <w:br/>
      </w:r>
      <w:r>
        <w:rPr>
          <w:rStyle w:val="VerbatimChar"/>
        </w:rPr>
        <w:t xml:space="preserve">2632    0   RestaurantManagementSystem/packages/system.collections/4.3.0/ref/netstandard1.0/ru/System.Collections.xml</w:t>
      </w:r>
      <w:r>
        <w:br/>
      </w:r>
      <w:r>
        <w:rPr>
          <w:rStyle w:val="VerbatimChar"/>
        </w:rPr>
        <w:t xml:space="preserve">2901    0   RestaurantManagementSystem/packages/system.collections/4.3.0/ref/netstandard1.0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3.0/ref/netstandard1.0/zh-hant/System.Collections.xml</w:t>
      </w:r>
      <w:r>
        <w:br/>
      </w:r>
      <w:r>
        <w:rPr>
          <w:rStyle w:val="VerbatimChar"/>
        </w:rPr>
        <w:t xml:space="preserve">-   -   RestaurantManagementSystem/packages/system.collections/4.3.0/ref/netstandard1.3/System.Collections.dll</w:t>
      </w:r>
      <w:r>
        <w:br/>
      </w:r>
      <w:r>
        <w:rPr>
          <w:rStyle w:val="VerbatimChar"/>
        </w:rPr>
        <w:t xml:space="preserve">2798    0   RestaurantManagementSystem/packages/system.collections/4.3.0/ref/netstandard1.3/System.Collections.xml</w:t>
      </w:r>
      <w:r>
        <w:br/>
      </w:r>
      <w:r>
        <w:rPr>
          <w:rStyle w:val="VerbatimChar"/>
        </w:rPr>
        <w:t xml:space="preserve">2796    0   RestaurantManagementSystem/packages/system.collections/4.3.0/ref/netstandard1.3/de/System.Collections.xml</w:t>
      </w:r>
      <w:r>
        <w:br/>
      </w:r>
      <w:r>
        <w:rPr>
          <w:rStyle w:val="VerbatimChar"/>
        </w:rPr>
        <w:t xml:space="preserve">2807    0   RestaurantManagementSystem/packages/system.collections/4.3.0/ref/netstandard1.3/es/System.Collections.xml</w:t>
      </w:r>
      <w:r>
        <w:br/>
      </w:r>
      <w:r>
        <w:rPr>
          <w:rStyle w:val="VerbatimChar"/>
        </w:rPr>
        <w:t xml:space="preserve">2893    0   RestaurantManagementSystem/packages/system.collections/4.3.0/ref/netstandard1.3/fr/System.Collections.xml</w:t>
      </w:r>
      <w:r>
        <w:br/>
      </w:r>
      <w:r>
        <w:rPr>
          <w:rStyle w:val="VerbatimChar"/>
        </w:rPr>
        <w:t xml:space="preserve">2799    0   RestaurantManagementSystem/packages/system.collections/4.3.0/ref/netstandard1.3/it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standard1.3/ja/System.Collections.xml</w:t>
      </w:r>
      <w:r>
        <w:br/>
      </w:r>
      <w:r>
        <w:rPr>
          <w:rStyle w:val="VerbatimChar"/>
        </w:rPr>
        <w:t xml:space="preserve">3346    0   RestaurantManagementSystem/packages/system.collections/4.3.0/ref/netstandard1.3/ko/System.Collections.xml</w:t>
      </w:r>
      <w:r>
        <w:br/>
      </w:r>
      <w:r>
        <w:rPr>
          <w:rStyle w:val="VerbatimChar"/>
        </w:rPr>
        <w:t xml:space="preserve">2632    0   RestaurantManagementSystem/packages/system.collections/4.3.0/ref/netstandard1.3/ru/System.Collections.xml</w:t>
      </w:r>
      <w:r>
        <w:br/>
      </w:r>
      <w:r>
        <w:rPr>
          <w:rStyle w:val="VerbatimChar"/>
        </w:rPr>
        <w:t xml:space="preserve">2901    0   RestaurantManagementSystem/packages/system.collections/4.3.0/ref/netstandard1.3/zh-hans/System.Collections.xml</w:t>
      </w:r>
      <w:r>
        <w:br/>
      </w:r>
      <w:r>
        <w:rPr>
          <w:rStyle w:val="VerbatimChar"/>
        </w:rPr>
        <w:t xml:space="preserve">2943    0   RestaurantManagementSystem/packages/system.collections/4.3.0/ref/netstandard1.3/zh-hant/System.Collections.xml</w:t>
      </w:r>
      <w:r>
        <w:br/>
      </w:r>
      <w:r>
        <w:rPr>
          <w:rStyle w:val="VerbatimChar"/>
        </w:rPr>
        <w:t xml:space="preserve">0   0   RestaurantManagementSystem/packages/system.collect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collections/4.3.0/ref/win8/_._</w:t>
      </w:r>
      <w:r>
        <w:br/>
      </w:r>
      <w:r>
        <w:rPr>
          <w:rStyle w:val="VerbatimChar"/>
        </w:rPr>
        <w:t xml:space="preserve">0   0   RestaurantManagementSystem/packages/system.collections/4.3.0/ref/wp80/_._</w:t>
      </w:r>
      <w:r>
        <w:br/>
      </w:r>
      <w:r>
        <w:rPr>
          <w:rStyle w:val="VerbatimChar"/>
        </w:rPr>
        <w:t xml:space="preserve">0   0   RestaurantManagementSystem/packages/system.collections/4.3.0/ref/wpa81/_._</w:t>
      </w:r>
      <w:r>
        <w:br/>
      </w:r>
      <w:r>
        <w:rPr>
          <w:rStyle w:val="VerbatimChar"/>
        </w:rPr>
        <w:t xml:space="preserve">0   0   RestaurantManagementSystem/packages/system.collections/4.3.0/ref/xamarinios10/_._</w:t>
      </w:r>
      <w:r>
        <w:br/>
      </w:r>
      <w:r>
        <w:rPr>
          <w:rStyle w:val="VerbatimChar"/>
        </w:rPr>
        <w:t xml:space="preserve">0   0   RestaurantManagementSystem/packages/system.collections/4.3.0/ref/xamarinmac20/_._</w:t>
      </w:r>
      <w:r>
        <w:br/>
      </w:r>
      <w:r>
        <w:rPr>
          <w:rStyle w:val="VerbatimChar"/>
        </w:rPr>
        <w:t xml:space="preserve">0   0   RestaurantManagementSystem/packages/system.collections/4.3.0/ref/xamarintvos10/_._</w:t>
      </w:r>
      <w:r>
        <w:br/>
      </w:r>
      <w:r>
        <w:rPr>
          <w:rStyle w:val="VerbatimChar"/>
        </w:rPr>
        <w:t xml:space="preserve">0   0   RestaurantManagementSystem/packages/system.collections/4.3.0/ref/xamarinwatchos10/_._</w:t>
      </w:r>
      <w:r>
        <w:br/>
      </w:r>
      <w:r>
        <w:rPr>
          <w:rStyle w:val="VerbatimChar"/>
        </w:rPr>
        <w:t xml:space="preserve">-   -   RestaurantManagementSystem/packages/system.collections/4.3.0/system.collections.4.3.0.nupkg</w:t>
      </w:r>
      <w:r>
        <w:br/>
      </w:r>
      <w:r>
        <w:rPr>
          <w:rStyle w:val="VerbatimChar"/>
        </w:rPr>
        <w:t xml:space="preserve">1   0   RestaurantManagementSystem/packages/system.collections/4.3.0/system.collections.4.3.0.nupkg.sha512</w:t>
      </w:r>
      <w:r>
        <w:br/>
      </w:r>
      <w:r>
        <w:rPr>
          <w:rStyle w:val="VerbatimChar"/>
        </w:rPr>
        <w:t xml:space="preserve">63  0   RestaurantManagementSystem/packages/system.collections/4.3.0/system.collections.nuspec</w:t>
      </w:r>
      <w:r>
        <w:br/>
      </w:r>
      <w:r>
        <w:rPr>
          <w:rStyle w:val="VerbatimChar"/>
        </w:rPr>
        <w:t xml:space="preserve">5   0   RestaurantManagementSystem/packages/system.componentmodel.annotations/5.0.0/.nupkg.metadata</w:t>
      </w:r>
      <w:r>
        <w:br/>
      </w:r>
      <w:r>
        <w:rPr>
          <w:rStyle w:val="VerbatimChar"/>
        </w:rPr>
        <w:t xml:space="preserve">-   -   RestaurantManagementSystem/packages/system.componentmodel.annotations/5.0.0/.signature.p7s</w:t>
      </w:r>
      <w:r>
        <w:br/>
      </w:r>
      <w:r>
        <w:rPr>
          <w:rStyle w:val="VerbatimChar"/>
        </w:rPr>
        <w:t xml:space="preserve">-   -   RestaurantManagementSystem/packages/system.componentmodel.annotations/5.0.0/Icon.png</w:t>
      </w:r>
      <w:r>
        <w:br/>
      </w:r>
      <w:r>
        <w:rPr>
          <w:rStyle w:val="VerbatimChar"/>
        </w:rPr>
        <w:t xml:space="preserve">23  0   RestaurantManagementSystem/packages/system.componentmodel.annotations/5.0.0/LICENSE.TXT</w:t>
      </w:r>
      <w:r>
        <w:br/>
      </w:r>
      <w:r>
        <w:rPr>
          <w:rStyle w:val="VerbatimChar"/>
        </w:rPr>
        <w:t xml:space="preserve">884 0   RestaurantManagementSystem/packages/system.componentmodel.annotations/5.0.0/THIRD-PARTY-NOTICES.TXT</w:t>
      </w:r>
      <w:r>
        <w:br/>
      </w:r>
      <w:r>
        <w:rPr>
          <w:rStyle w:val="VerbatimChar"/>
        </w:rPr>
        <w:t xml:space="preserve">0   0   RestaurantManagementSystem/packages/system.componentmodel.annotations/5.0.0/lib/MonoAndroid10/_._</w:t>
      </w:r>
      <w:r>
        <w:br/>
      </w:r>
      <w:r>
        <w:rPr>
          <w:rStyle w:val="VerbatimChar"/>
        </w:rPr>
        <w:t xml:space="preserve">0   0   RestaurantManagementSystem/packages/system.componentmodel.annotations/5.0.0/lib/MonoTouch10/_._</w:t>
      </w:r>
      <w:r>
        <w:br/>
      </w:r>
      <w:r>
        <w:rPr>
          <w:rStyle w:val="VerbatimChar"/>
        </w:rPr>
        <w:t xml:space="preserve">0   0   RestaurantManagementSystem/packages/system.componentmodel.annotations/5.0.0/lib/net45/_._</w:t>
      </w:r>
      <w:r>
        <w:br/>
      </w:r>
      <w:r>
        <w:rPr>
          <w:rStyle w:val="VerbatimChar"/>
        </w:rPr>
        <w:t xml:space="preserve">-   -   RestaurantManagementSystem/packages/system.componentmodel.annotations/5.0.0/lib/net461/System.ComponentModel.Annotations.dll</w:t>
      </w:r>
      <w:r>
        <w:br/>
      </w:r>
      <w:r>
        <w:rPr>
          <w:rStyle w:val="VerbatimChar"/>
        </w:rPr>
        <w:t xml:space="preserve">-   -   RestaurantManagementSystem/packages/system.componentmodel.annotations/5.0.0/lib/netcore50/System.ComponentModel.Annotations.dll</w:t>
      </w:r>
      <w:r>
        <w:br/>
      </w:r>
      <w:r>
        <w:rPr>
          <w:rStyle w:val="VerbatimChar"/>
        </w:rPr>
        <w:t xml:space="preserve">-   -   RestaurantManagementSystem/packages/system.componentmodel.annotations/5.0.0/lib/netstandard1.4/System.ComponentModel.Annotations.dll</w:t>
      </w:r>
      <w:r>
        <w:br/>
      </w:r>
      <w:r>
        <w:rPr>
          <w:rStyle w:val="VerbatimChar"/>
        </w:rPr>
        <w:t xml:space="preserve">-   -   RestaurantManagementSystem/packages/system.componentmodel.annotations/5.0.0/lib/netstandard2.0/System.ComponentModel.Annotations.dll</w:t>
      </w:r>
      <w:r>
        <w:br/>
      </w:r>
      <w:r>
        <w:rPr>
          <w:rStyle w:val="VerbatimChar"/>
        </w:rPr>
        <w:t xml:space="preserve">-   -   RestaurantManagementSystem/packages/system.componentmodel.annotations/5.0.0/lib/netstandard2.1/System.ComponentModel.Annotations.dll</w:t>
      </w:r>
      <w:r>
        <w:br/>
      </w:r>
      <w:r>
        <w:rPr>
          <w:rStyle w:val="VerbatimChar"/>
        </w:rPr>
        <w:t xml:space="preserve">1210    0   RestaurantManagementSystem/packages/system.componentmodel.annotations/5.0.0/lib/netstandard2.1/System.ComponentModel.Annotations.xml</w:t>
      </w:r>
      <w:r>
        <w:br/>
      </w:r>
      <w:r>
        <w:rPr>
          <w:rStyle w:val="VerbatimChar"/>
        </w:rPr>
        <w:t xml:space="preserve">0   0   RestaurantManagementSystem/packages/system.componentmodel.annotations/5.0.0/lib/portable-net45+win8/_._</w:t>
      </w:r>
      <w:r>
        <w:br/>
      </w:r>
      <w:r>
        <w:rPr>
          <w:rStyle w:val="VerbatimChar"/>
        </w:rPr>
        <w:t xml:space="preserve">0   0   RestaurantManagementSystem/packages/system.componentmodel.annotations/5.0.0/lib/win8/_._</w:t>
      </w:r>
      <w:r>
        <w:br/>
      </w:r>
      <w:r>
        <w:rPr>
          <w:rStyle w:val="VerbatimChar"/>
        </w:rPr>
        <w:t xml:space="preserve">0   0   RestaurantManagementSystem/packages/system.componentmodel.annotations/5.0.0/lib/xamarinios10/_._</w:t>
      </w:r>
      <w:r>
        <w:br/>
      </w:r>
      <w:r>
        <w:rPr>
          <w:rStyle w:val="VerbatimChar"/>
        </w:rPr>
        <w:t xml:space="preserve">0   0   RestaurantManagementSystem/packages/system.componentmodel.annotations/5.0.0/lib/xamarinmac20/_._</w:t>
      </w:r>
      <w:r>
        <w:br/>
      </w:r>
      <w:r>
        <w:rPr>
          <w:rStyle w:val="VerbatimChar"/>
        </w:rPr>
        <w:t xml:space="preserve">0   0   RestaurantManagementSystem/packages/system.componentmodel.annotations/5.0.0/lib/xamarintvos10/_._</w:t>
      </w:r>
      <w:r>
        <w:br/>
      </w:r>
      <w:r>
        <w:rPr>
          <w:rStyle w:val="VerbatimChar"/>
        </w:rPr>
        <w:t xml:space="preserve">0   0   RestaurantManagementSystem/packages/system.componentmodel.annotations/5.0.0/lib/xamarinwatchos10/_._</w:t>
      </w:r>
      <w:r>
        <w:br/>
      </w:r>
      <w:r>
        <w:rPr>
          <w:rStyle w:val="VerbatimChar"/>
        </w:rPr>
        <w:t xml:space="preserve">0   0   RestaurantManagementSystem/packages/system.componentmodel.annotations/5.0.0/ref/MonoAndroid10/_._</w:t>
      </w:r>
      <w:r>
        <w:br/>
      </w:r>
      <w:r>
        <w:rPr>
          <w:rStyle w:val="VerbatimChar"/>
        </w:rPr>
        <w:t xml:space="preserve">0   0   RestaurantManagementSystem/packages/system.componentmodel.annotations/5.0.0/ref/MonoTouch10/_._</w:t>
      </w:r>
      <w:r>
        <w:br/>
      </w:r>
      <w:r>
        <w:rPr>
          <w:rStyle w:val="VerbatimChar"/>
        </w:rPr>
        <w:t xml:space="preserve">0   0   RestaurantManagementSystem/packages/system.componentmodel.annotations/5.0.0/ref/net45/_._</w:t>
      </w:r>
      <w:r>
        <w:br/>
      </w:r>
      <w:r>
        <w:rPr>
          <w:rStyle w:val="VerbatimChar"/>
        </w:rPr>
        <w:t xml:space="preserve">-   -   RestaurantManagementSystem/packages/system.componentmodel.annotations/5.0.0/ref/net461/System.ComponentModel.Annotations.dll</w:t>
      </w:r>
      <w:r>
        <w:br/>
      </w:r>
      <w:r>
        <w:rPr>
          <w:rStyle w:val="VerbatimChar"/>
        </w:rPr>
        <w:t xml:space="preserve">1062    0   RestaurantManagementSystem/packages/system.componentmodel.annotations/5.0.0/ref/net461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core50/System.ComponentModel.Annotations.dll</w:t>
      </w:r>
      <w:r>
        <w:br/>
      </w:r>
      <w:r>
        <w:rPr>
          <w:rStyle w:val="VerbatimChar"/>
        </w:rPr>
        <w:t xml:space="preserve">1041    0   RestaurantManagementSystem/packages/system.componentmodel.annotations/5.0.0/ref/netcore50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core50/de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core50/es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core50/fr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core50/it/System.ComponentModel.Annotations.xml</w:t>
      </w:r>
      <w:r>
        <w:br/>
      </w:r>
      <w:r>
        <w:rPr>
          <w:rStyle w:val="VerbatimChar"/>
        </w:rPr>
        <w:t xml:space="preserve">1104    0   RestaurantManagementSystem/packages/system.componentmodel.annotations/5.0.0/ref/netcore50/ja/System.ComponentModel.Annotations.xml</w:t>
      </w:r>
      <w:r>
        <w:br/>
      </w:r>
      <w:r>
        <w:rPr>
          <w:rStyle w:val="VerbatimChar"/>
        </w:rPr>
        <w:t xml:space="preserve">1102    0   RestaurantManagementSystem/packages/system.componentmodel.annotations/5.0.0/ref/netcore50/ko/System.ComponentModel.Annotations.xml</w:t>
      </w:r>
      <w:r>
        <w:br/>
      </w:r>
      <w:r>
        <w:rPr>
          <w:rStyle w:val="VerbatimChar"/>
        </w:rPr>
        <w:t xml:space="preserve">1031    0   RestaurantManagementSystem/packages/system.componentmodel.annotations/5.0.0/ref/netcore50/ru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core50/zh-hans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core50/zh-hant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standard1.1/System.ComponentModel.Annotations.dl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1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1/de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1/es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1/fr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1/it/System.ComponentModel.Annotations.xml</w:t>
      </w:r>
      <w:r>
        <w:br/>
      </w:r>
      <w:r>
        <w:rPr>
          <w:rStyle w:val="VerbatimChar"/>
        </w:rPr>
        <w:t xml:space="preserve">1104    0   RestaurantManagementSystem/packages/system.componentmodel.annotations/5.0.0/ref/netstandard1.1/ja/System.ComponentModel.Annotations.xml</w:t>
      </w:r>
      <w:r>
        <w:br/>
      </w:r>
      <w:r>
        <w:rPr>
          <w:rStyle w:val="VerbatimChar"/>
        </w:rPr>
        <w:t xml:space="preserve">1102    0   RestaurantManagementSystem/packages/system.componentmodel.annotations/5.0.0/ref/netstandard1.1/ko/System.ComponentModel.Annotations.xml</w:t>
      </w:r>
      <w:r>
        <w:br/>
      </w:r>
      <w:r>
        <w:rPr>
          <w:rStyle w:val="VerbatimChar"/>
        </w:rPr>
        <w:t xml:space="preserve">1031    0   RestaurantManagementSystem/packages/system.componentmodel.annotations/5.0.0/ref/netstandard1.1/ru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1/zh-hans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1/zh-hant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standard1.3/System.ComponentModel.Annotations.dl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3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3/de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3/es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3/fr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3/it/System.ComponentModel.Annotations.xml</w:t>
      </w:r>
      <w:r>
        <w:br/>
      </w:r>
      <w:r>
        <w:rPr>
          <w:rStyle w:val="VerbatimChar"/>
        </w:rPr>
        <w:t xml:space="preserve">1104    0   RestaurantManagementSystem/packages/system.componentmodel.annotations/5.0.0/ref/netstandard1.3/ja/System.ComponentModel.Annotations.xml</w:t>
      </w:r>
      <w:r>
        <w:br/>
      </w:r>
      <w:r>
        <w:rPr>
          <w:rStyle w:val="VerbatimChar"/>
        </w:rPr>
        <w:t xml:space="preserve">1102    0   RestaurantManagementSystem/packages/system.componentmodel.annotations/5.0.0/ref/netstandard1.3/ko/System.ComponentModel.Annotations.xml</w:t>
      </w:r>
      <w:r>
        <w:br/>
      </w:r>
      <w:r>
        <w:rPr>
          <w:rStyle w:val="VerbatimChar"/>
        </w:rPr>
        <w:t xml:space="preserve">1031    0   RestaurantManagementSystem/packages/system.componentmodel.annotations/5.0.0/ref/netstandard1.3/ru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3/zh-hans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3/zh-hant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standard1.4/System.ComponentModel.Annotations.dl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4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4/de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4/es/System.ComponentModel.Annotations.xml</w:t>
      </w:r>
      <w:r>
        <w:br/>
      </w:r>
      <w:r>
        <w:rPr>
          <w:rStyle w:val="VerbatimChar"/>
        </w:rPr>
        <w:t xml:space="preserve">1041    0   RestaurantManagementSystem/packages/system.componentmodel.annotations/5.0.0/ref/netstandard1.4/fr/System.ComponentModel.Annotations.xml</w:t>
      </w:r>
      <w:r>
        <w:br/>
      </w:r>
      <w:r>
        <w:rPr>
          <w:rStyle w:val="VerbatimChar"/>
        </w:rPr>
        <w:t xml:space="preserve">1039    0   RestaurantManagementSystem/packages/system.componentmodel.annotations/5.0.0/ref/netstandard1.4/it/System.ComponentModel.Annotations.xml</w:t>
      </w:r>
      <w:r>
        <w:br/>
      </w:r>
      <w:r>
        <w:rPr>
          <w:rStyle w:val="VerbatimChar"/>
        </w:rPr>
        <w:t xml:space="preserve">1104    0   RestaurantManagementSystem/packages/system.componentmodel.annotations/5.0.0/ref/netstandard1.4/ja/System.ComponentModel.Annotations.xml</w:t>
      </w:r>
      <w:r>
        <w:br/>
      </w:r>
      <w:r>
        <w:rPr>
          <w:rStyle w:val="VerbatimChar"/>
        </w:rPr>
        <w:t xml:space="preserve">1102    0   RestaurantManagementSystem/packages/system.componentmodel.annotations/5.0.0/ref/netstandard1.4/ko/System.ComponentModel.Annotations.xml</w:t>
      </w:r>
      <w:r>
        <w:br/>
      </w:r>
      <w:r>
        <w:rPr>
          <w:rStyle w:val="VerbatimChar"/>
        </w:rPr>
        <w:t xml:space="preserve">1031    0   RestaurantManagementSystem/packages/system.componentmodel.annotations/5.0.0/ref/netstandard1.4/ru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4/zh-hans/System.ComponentModel.Annotations.xml</w:t>
      </w:r>
      <w:r>
        <w:br/>
      </w:r>
      <w:r>
        <w:rPr>
          <w:rStyle w:val="VerbatimChar"/>
        </w:rPr>
        <w:t xml:space="preserve">1049    0   RestaurantManagementSystem/packages/system.componentmodel.annotations/5.0.0/ref/netstandard1.4/zh-hant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standard2.0/System.ComponentModel.Annotations.dll</w:t>
      </w:r>
      <w:r>
        <w:br/>
      </w:r>
      <w:r>
        <w:rPr>
          <w:rStyle w:val="VerbatimChar"/>
        </w:rPr>
        <w:t xml:space="preserve">1062    0   RestaurantManagementSystem/packages/system.componentmodel.annotations/5.0.0/ref/netstandard2.0/System.ComponentModel.Annotations.xml</w:t>
      </w:r>
      <w:r>
        <w:br/>
      </w:r>
      <w:r>
        <w:rPr>
          <w:rStyle w:val="VerbatimChar"/>
        </w:rPr>
        <w:t xml:space="preserve">-   -   RestaurantManagementSystem/packages/system.componentmodel.annotations/5.0.0/ref/netstandard2.1/System.ComponentModel.Annotations.dll</w:t>
      </w:r>
      <w:r>
        <w:br/>
      </w:r>
      <w:r>
        <w:rPr>
          <w:rStyle w:val="VerbatimChar"/>
        </w:rPr>
        <w:t xml:space="preserve">1210    0   RestaurantManagementSystem/packages/system.componentmodel.annotations/5.0.0/ref/netstandard2.1/System.ComponentModel.Annotations.xml</w:t>
      </w:r>
      <w:r>
        <w:br/>
      </w:r>
      <w:r>
        <w:rPr>
          <w:rStyle w:val="VerbatimChar"/>
        </w:rPr>
        <w:t xml:space="preserve">0   0   RestaurantManagementSystem/packages/system.componentmodel.annotations/5.0.0/ref/portable-net45+win8/_._</w:t>
      </w:r>
      <w:r>
        <w:br/>
      </w:r>
      <w:r>
        <w:rPr>
          <w:rStyle w:val="VerbatimChar"/>
        </w:rPr>
        <w:t xml:space="preserve">0   0   RestaurantManagementSystem/packages/system.componentmodel.annotations/5.0.0/ref/win8/_._</w:t>
      </w:r>
      <w:r>
        <w:br/>
      </w:r>
      <w:r>
        <w:rPr>
          <w:rStyle w:val="VerbatimChar"/>
        </w:rPr>
        <w:t xml:space="preserve">0   0   RestaurantManagementSystem/packages/system.componentmodel.annotations/5.0.0/ref/xamarinios10/_._</w:t>
      </w:r>
      <w:r>
        <w:br/>
      </w:r>
      <w:r>
        <w:rPr>
          <w:rStyle w:val="VerbatimChar"/>
        </w:rPr>
        <w:t xml:space="preserve">0   0   RestaurantManagementSystem/packages/system.componentmodel.annotations/5.0.0/ref/xamarinmac20/_._</w:t>
      </w:r>
      <w:r>
        <w:br/>
      </w:r>
      <w:r>
        <w:rPr>
          <w:rStyle w:val="VerbatimChar"/>
        </w:rPr>
        <w:t xml:space="preserve">0   0   RestaurantManagementSystem/packages/system.componentmodel.annotations/5.0.0/ref/xamarintvos10/_._</w:t>
      </w:r>
      <w:r>
        <w:br/>
      </w:r>
      <w:r>
        <w:rPr>
          <w:rStyle w:val="VerbatimChar"/>
        </w:rPr>
        <w:t xml:space="preserve">0   0   RestaurantManagementSystem/packages/system.componentmodel.annotations/5.0.0/ref/xamarinwatchos10/_._</w:t>
      </w:r>
      <w:r>
        <w:br/>
      </w:r>
      <w:r>
        <w:rPr>
          <w:rStyle w:val="VerbatimChar"/>
        </w:rPr>
        <w:t xml:space="preserve">-   -   RestaurantManagementSystem/packages/system.componentmodel.annotations/5.0.0/system.componentmodel.annotations.5.0.0.nupkg</w:t>
      </w:r>
      <w:r>
        <w:br/>
      </w:r>
      <w:r>
        <w:rPr>
          <w:rStyle w:val="VerbatimChar"/>
        </w:rPr>
        <w:t xml:space="preserve">1   0   RestaurantManagementSystem/packages/system.componentmodel.annotations/5.0.0/system.componentmodel.annotations.5.0.0.nupkg.sha512</w:t>
      </w:r>
      <w:r>
        <w:br/>
      </w:r>
      <w:r>
        <w:rPr>
          <w:rStyle w:val="VerbatimChar"/>
        </w:rPr>
        <w:t xml:space="preserve">70  0   RestaurantManagementSystem/packages/system.componentmodel.annotations/5.0.0/system.componentmodel.annotations.nuspec</w:t>
      </w:r>
      <w:r>
        <w:br/>
      </w:r>
      <w:r>
        <w:rPr>
          <w:rStyle w:val="VerbatimChar"/>
        </w:rPr>
        <w:t xml:space="preserve">0   0   RestaurantManagementSystem/packages/system.componentmodel.annotations/5.0.0/useSharedDesignerContext.txt</w:t>
      </w:r>
      <w:r>
        <w:br/>
      </w:r>
      <w:r>
        <w:rPr>
          <w:rStyle w:val="VerbatimChar"/>
        </w:rPr>
        <w:t xml:space="preserve">1   0   RestaurantManagementSystem/packages/system.componentmodel.annotations/5.0.0/version.txt</w:t>
      </w:r>
      <w:r>
        <w:br/>
      </w:r>
      <w:r>
        <w:rPr>
          <w:rStyle w:val="VerbatimChar"/>
        </w:rPr>
        <w:t xml:space="preserve">5   0   RestaurantManagementSystem/packages/system.composition.attributedmodel/7.0.0/.nupkg.metadata</w:t>
      </w:r>
      <w:r>
        <w:br/>
      </w:r>
      <w:r>
        <w:rPr>
          <w:rStyle w:val="VerbatimChar"/>
        </w:rPr>
        <w:t xml:space="preserve">-   -   RestaurantManagementSystem/packages/system.composition.attributedmodel/7.0.0/.signature.p7s</w:t>
      </w:r>
      <w:r>
        <w:br/>
      </w:r>
      <w:r>
        <w:rPr>
          <w:rStyle w:val="VerbatimChar"/>
        </w:rPr>
        <w:t xml:space="preserve">-   -   RestaurantManagementSystem/packages/system.composition.attributedmodel/7.0.0/Icon.png</w:t>
      </w:r>
      <w:r>
        <w:br/>
      </w:r>
      <w:r>
        <w:rPr>
          <w:rStyle w:val="VerbatimChar"/>
        </w:rPr>
        <w:t xml:space="preserve">23  0   RestaurantManagementSystem/packages/system.composition.attributedmodel/7.0.0/LICENSE.TXT</w:t>
      </w:r>
      <w:r>
        <w:br/>
      </w:r>
      <w:r>
        <w:rPr>
          <w:rStyle w:val="VerbatimChar"/>
        </w:rPr>
        <w:t xml:space="preserve">1145    0   RestaurantManagementSystem/packages/system.composition.attributedmodel/7.0.0/THIRD-PARTY-NOTICES.TXT</w:t>
      </w:r>
      <w:r>
        <w:br/>
      </w:r>
      <w:r>
        <w:rPr>
          <w:rStyle w:val="VerbatimChar"/>
        </w:rPr>
        <w:t xml:space="preserve">6   0   RestaurantManagementSystem/packages/system.composition.attributedmodel/7.0.0/buildTransitive/net461/System.Composition.AttributedModel.targets</w:t>
      </w:r>
      <w:r>
        <w:br/>
      </w:r>
      <w:r>
        <w:rPr>
          <w:rStyle w:val="VerbatimChar"/>
        </w:rPr>
        <w:t xml:space="preserve">0   0   RestaurantManagementSystem/packages/system.composition.attributedmodel/7.0.0/buildTransitive/net462/_._</w:t>
      </w:r>
      <w:r>
        <w:br/>
      </w:r>
      <w:r>
        <w:rPr>
          <w:rStyle w:val="VerbatimChar"/>
        </w:rPr>
        <w:t xml:space="preserve">0   0   RestaurantManagementSystem/packages/system.composition.attributedmodel/7.0.0/buildTransitive/net6.0/_._</w:t>
      </w:r>
      <w:r>
        <w:br/>
      </w:r>
      <w:r>
        <w:rPr>
          <w:rStyle w:val="VerbatimChar"/>
        </w:rPr>
        <w:t xml:space="preserve">6   0   RestaurantManagementSystem/packages/system.composition.attributedmodel/7.0.0/buildTransitive/netcoreapp2.0/System.Composition.AttributedModel.targets</w:t>
      </w:r>
      <w:r>
        <w:br/>
      </w:r>
      <w:r>
        <w:rPr>
          <w:rStyle w:val="VerbatimChar"/>
        </w:rPr>
        <w:t xml:space="preserve">-   -   RestaurantManagementSystem/packages/system.composition.attributedmodel/7.0.0/lib/net462/System.Composition.AttributedModel.dll</w:t>
      </w:r>
      <w:r>
        <w:br/>
      </w:r>
      <w:r>
        <w:rPr>
          <w:rStyle w:val="VerbatimChar"/>
        </w:rPr>
        <w:t xml:space="preserve">424 0   RestaurantManagementSystem/packages/system.composition.attributedmodel/7.0.0/lib/net462/System.Composition.AttributedModel.xml</w:t>
      </w:r>
      <w:r>
        <w:br/>
      </w:r>
      <w:r>
        <w:rPr>
          <w:rStyle w:val="VerbatimChar"/>
        </w:rPr>
        <w:t xml:space="preserve">-   -   RestaurantManagementSystem/packages/system.composition.attributedmodel/7.0.0/lib/net6.0/System.Composition.AttributedModel.dll</w:t>
      </w:r>
      <w:r>
        <w:br/>
      </w:r>
      <w:r>
        <w:rPr>
          <w:rStyle w:val="VerbatimChar"/>
        </w:rPr>
        <w:t xml:space="preserve">424 0   RestaurantManagementSystem/packages/system.composition.attributedmodel/7.0.0/lib/net6.0/System.Composition.AttributedModel.xml</w:t>
      </w:r>
      <w:r>
        <w:br/>
      </w:r>
      <w:r>
        <w:rPr>
          <w:rStyle w:val="VerbatimChar"/>
        </w:rPr>
        <w:t xml:space="preserve">-   -   RestaurantManagementSystem/packages/system.composition.attributedmodel/7.0.0/lib/net7.0/System.Composition.AttributedModel.dll</w:t>
      </w:r>
      <w:r>
        <w:br/>
      </w:r>
      <w:r>
        <w:rPr>
          <w:rStyle w:val="VerbatimChar"/>
        </w:rPr>
        <w:t xml:space="preserve">353 0   RestaurantManagementSystem/packages/system.composition.attributedmodel/7.0.0/lib/net7.0/System.Composition.AttributedModel.xml</w:t>
      </w:r>
      <w:r>
        <w:br/>
      </w:r>
      <w:r>
        <w:rPr>
          <w:rStyle w:val="VerbatimChar"/>
        </w:rPr>
        <w:t xml:space="preserve">-   -   RestaurantManagementSystem/packages/system.composition.attributedmodel/7.0.0/lib/netstandard2.0/System.Composition.AttributedModel.dll</w:t>
      </w:r>
      <w:r>
        <w:br/>
      </w:r>
      <w:r>
        <w:rPr>
          <w:rStyle w:val="VerbatimChar"/>
        </w:rPr>
        <w:t xml:space="preserve">424 0   RestaurantManagementSystem/packages/system.composition.attributedmodel/7.0.0/lib/netstandard2.0/System.Composition.AttributedModel.xml</w:t>
      </w:r>
      <w:r>
        <w:br/>
      </w:r>
      <w:r>
        <w:rPr>
          <w:rStyle w:val="VerbatimChar"/>
        </w:rPr>
        <w:t xml:space="preserve">-   -   RestaurantManagementSystem/packages/system.composition.attributedmodel/7.0.0/system.composition.attributedmodel.7.0.0.nupkg</w:t>
      </w:r>
      <w:r>
        <w:br/>
      </w:r>
      <w:r>
        <w:rPr>
          <w:rStyle w:val="VerbatimChar"/>
        </w:rPr>
        <w:t xml:space="preserve">1   0   RestaurantManagementSystem/packages/system.composition.attributedmodel/7.0.0/system.composition.attributedmodel.7.0.0.nupkg.sha512</w:t>
      </w:r>
      <w:r>
        <w:br/>
      </w:r>
      <w:r>
        <w:rPr>
          <w:rStyle w:val="VerbatimChar"/>
        </w:rPr>
        <w:t xml:space="preserve">28  0   RestaurantManagementSystem/packages/system.composition.attributedmodel/7.0.0/system.composition.attributedmodel.nuspec</w:t>
      </w:r>
      <w:r>
        <w:br/>
      </w:r>
      <w:r>
        <w:rPr>
          <w:rStyle w:val="VerbatimChar"/>
        </w:rPr>
        <w:t xml:space="preserve">0   0   RestaurantManagementSystem/packages/system.composition.attributedmodel/7.0.0/useSharedDesignerContext.txt</w:t>
      </w:r>
      <w:r>
        <w:br/>
      </w:r>
      <w:r>
        <w:rPr>
          <w:rStyle w:val="VerbatimChar"/>
        </w:rPr>
        <w:t xml:space="preserve">5   0   RestaurantManagementSystem/packages/system.composition.convention/7.0.0/.nupkg.metadata</w:t>
      </w:r>
      <w:r>
        <w:br/>
      </w:r>
      <w:r>
        <w:rPr>
          <w:rStyle w:val="VerbatimChar"/>
        </w:rPr>
        <w:t xml:space="preserve">-   -   RestaurantManagementSystem/packages/system.composition.convention/7.0.0/.signature.p7s</w:t>
      </w:r>
      <w:r>
        <w:br/>
      </w:r>
      <w:r>
        <w:rPr>
          <w:rStyle w:val="VerbatimChar"/>
        </w:rPr>
        <w:t xml:space="preserve">-   -   RestaurantManagementSystem/packages/system.composition.convention/7.0.0/Icon.png</w:t>
      </w:r>
      <w:r>
        <w:br/>
      </w:r>
      <w:r>
        <w:rPr>
          <w:rStyle w:val="VerbatimChar"/>
        </w:rPr>
        <w:t xml:space="preserve">23  0   RestaurantManagementSystem/packages/system.composition.convention/7.0.0/LICENSE.TXT</w:t>
      </w:r>
      <w:r>
        <w:br/>
      </w:r>
      <w:r>
        <w:rPr>
          <w:rStyle w:val="VerbatimChar"/>
        </w:rPr>
        <w:t xml:space="preserve">1145    0   RestaurantManagementSystem/packages/system.composition.convention/7.0.0/THIRD-PARTY-NOTICES.TXT</w:t>
      </w:r>
      <w:r>
        <w:br/>
      </w:r>
      <w:r>
        <w:rPr>
          <w:rStyle w:val="VerbatimChar"/>
        </w:rPr>
        <w:t xml:space="preserve">6   0   RestaurantManagementSystem/packages/system.composition.convention/7.0.0/buildTransitive/net461/System.Composition.Convention.targets</w:t>
      </w:r>
      <w:r>
        <w:br/>
      </w:r>
      <w:r>
        <w:rPr>
          <w:rStyle w:val="VerbatimChar"/>
        </w:rPr>
        <w:t xml:space="preserve">0   0   RestaurantManagementSystem/packages/system.composition.convention/7.0.0/buildTransitive/net462/_._</w:t>
      </w:r>
      <w:r>
        <w:br/>
      </w:r>
      <w:r>
        <w:rPr>
          <w:rStyle w:val="VerbatimChar"/>
        </w:rPr>
        <w:t xml:space="preserve">0   0   RestaurantManagementSystem/packages/system.composition.convention/7.0.0/buildTransitive/net6.0/_._</w:t>
      </w:r>
      <w:r>
        <w:br/>
      </w:r>
      <w:r>
        <w:rPr>
          <w:rStyle w:val="VerbatimChar"/>
        </w:rPr>
        <w:t xml:space="preserve">6   0   RestaurantManagementSystem/packages/system.composition.convention/7.0.0/buildTransitive/netcoreapp2.0/System.Composition.Convention.targets</w:t>
      </w:r>
      <w:r>
        <w:br/>
      </w:r>
      <w:r>
        <w:rPr>
          <w:rStyle w:val="VerbatimChar"/>
        </w:rPr>
        <w:t xml:space="preserve">-   -   RestaurantManagementSystem/packages/system.composition.convention/7.0.0/lib/net462/System.Composition.Convention.dll</w:t>
      </w:r>
      <w:r>
        <w:br/>
      </w:r>
      <w:r>
        <w:rPr>
          <w:rStyle w:val="VerbatimChar"/>
        </w:rPr>
        <w:t xml:space="preserve">574 0   RestaurantManagementSystem/packages/system.composition.convention/7.0.0/lib/net462/System.Composition.Convention.xml</w:t>
      </w:r>
      <w:r>
        <w:br/>
      </w:r>
      <w:r>
        <w:rPr>
          <w:rStyle w:val="VerbatimChar"/>
        </w:rPr>
        <w:t xml:space="preserve">-   -   RestaurantManagementSystem/packages/system.composition.convention/7.0.0/lib/net6.0/System.Composition.Convention.dll</w:t>
      </w:r>
      <w:r>
        <w:br/>
      </w:r>
      <w:r>
        <w:rPr>
          <w:rStyle w:val="VerbatimChar"/>
        </w:rPr>
        <w:t xml:space="preserve">574 0   RestaurantManagementSystem/packages/system.composition.convention/7.0.0/lib/net6.0/System.Composition.Convention.xml</w:t>
      </w:r>
      <w:r>
        <w:br/>
      </w:r>
      <w:r>
        <w:rPr>
          <w:rStyle w:val="VerbatimChar"/>
        </w:rPr>
        <w:t xml:space="preserve">-   -   RestaurantManagementSystem/packages/system.composition.convention/7.0.0/lib/net7.0/System.Composition.Convention.dll</w:t>
      </w:r>
      <w:r>
        <w:br/>
      </w:r>
      <w:r>
        <w:rPr>
          <w:rStyle w:val="VerbatimChar"/>
        </w:rPr>
        <w:t xml:space="preserve">503 0   RestaurantManagementSystem/packages/system.composition.convention/7.0.0/lib/net7.0/System.Composition.Convention.xml</w:t>
      </w:r>
      <w:r>
        <w:br/>
      </w:r>
      <w:r>
        <w:rPr>
          <w:rStyle w:val="VerbatimChar"/>
        </w:rPr>
        <w:t xml:space="preserve">-   -   RestaurantManagementSystem/packages/system.composition.convention/7.0.0/lib/netstandard2.0/System.Composition.Convention.dll</w:t>
      </w:r>
      <w:r>
        <w:br/>
      </w:r>
      <w:r>
        <w:rPr>
          <w:rStyle w:val="VerbatimChar"/>
        </w:rPr>
        <w:t xml:space="preserve">574 0   RestaurantManagementSystem/packages/system.composition.convention/7.0.0/lib/netstandard2.0/System.Composition.Convention.xml</w:t>
      </w:r>
      <w:r>
        <w:br/>
      </w:r>
      <w:r>
        <w:rPr>
          <w:rStyle w:val="VerbatimChar"/>
        </w:rPr>
        <w:t xml:space="preserve">-   -   RestaurantManagementSystem/packages/system.composition.convention/7.0.0/system.composition.convention.7.0.0.nupkg</w:t>
      </w:r>
      <w:r>
        <w:br/>
      </w:r>
      <w:r>
        <w:rPr>
          <w:rStyle w:val="VerbatimChar"/>
        </w:rPr>
        <w:t xml:space="preserve">1   0   RestaurantManagementSystem/packages/system.composition.convention/7.0.0/system.composition.convention.7.0.0.nupkg.sha512</w:t>
      </w:r>
      <w:r>
        <w:br/>
      </w:r>
      <w:r>
        <w:rPr>
          <w:rStyle w:val="VerbatimChar"/>
        </w:rPr>
        <w:t xml:space="preserve">38  0   RestaurantManagementSystem/packages/system.composition.convention/7.0.0/system.composition.convention.nuspec</w:t>
      </w:r>
      <w:r>
        <w:br/>
      </w:r>
      <w:r>
        <w:rPr>
          <w:rStyle w:val="VerbatimChar"/>
        </w:rPr>
        <w:t xml:space="preserve">0   0   RestaurantManagementSystem/packages/system.composition.convention/7.0.0/useSharedDesignerContext.txt</w:t>
      </w:r>
      <w:r>
        <w:br/>
      </w:r>
      <w:r>
        <w:rPr>
          <w:rStyle w:val="VerbatimChar"/>
        </w:rPr>
        <w:t xml:space="preserve">5   0   RestaurantManagementSystem/packages/system.composition.hosting/7.0.0/.nupkg.metadata</w:t>
      </w:r>
      <w:r>
        <w:br/>
      </w:r>
      <w:r>
        <w:rPr>
          <w:rStyle w:val="VerbatimChar"/>
        </w:rPr>
        <w:t xml:space="preserve">-   -   RestaurantManagementSystem/packages/system.composition.hosting/7.0.0/.signature.p7s</w:t>
      </w:r>
      <w:r>
        <w:br/>
      </w:r>
      <w:r>
        <w:rPr>
          <w:rStyle w:val="VerbatimChar"/>
        </w:rPr>
        <w:t xml:space="preserve">-   -   RestaurantManagementSystem/packages/system.composition.hosting/7.0.0/Icon.png</w:t>
      </w:r>
      <w:r>
        <w:br/>
      </w:r>
      <w:r>
        <w:rPr>
          <w:rStyle w:val="VerbatimChar"/>
        </w:rPr>
        <w:t xml:space="preserve">23  0   RestaurantManagementSystem/packages/system.composition.hosting/7.0.0/LICENSE.TXT</w:t>
      </w:r>
      <w:r>
        <w:br/>
      </w:r>
      <w:r>
        <w:rPr>
          <w:rStyle w:val="VerbatimChar"/>
        </w:rPr>
        <w:t xml:space="preserve">1145    0   RestaurantManagementSystem/packages/system.composition.hosting/7.0.0/THIRD-PARTY-NOTICES.TXT</w:t>
      </w:r>
      <w:r>
        <w:br/>
      </w:r>
      <w:r>
        <w:rPr>
          <w:rStyle w:val="VerbatimChar"/>
        </w:rPr>
        <w:t xml:space="preserve">6   0   RestaurantManagementSystem/packages/system.composition.hosting/7.0.0/buildTransitive/net461/System.Composition.Hosting.targets</w:t>
      </w:r>
      <w:r>
        <w:br/>
      </w:r>
      <w:r>
        <w:rPr>
          <w:rStyle w:val="VerbatimChar"/>
        </w:rPr>
        <w:t xml:space="preserve">0   0   RestaurantManagementSystem/packages/system.composition.hosting/7.0.0/buildTransitive/net462/_._</w:t>
      </w:r>
      <w:r>
        <w:br/>
      </w:r>
      <w:r>
        <w:rPr>
          <w:rStyle w:val="VerbatimChar"/>
        </w:rPr>
        <w:t xml:space="preserve">0   0   RestaurantManagementSystem/packages/system.composition.hosting/7.0.0/buildTransitive/net6.0/_._</w:t>
      </w:r>
      <w:r>
        <w:br/>
      </w:r>
      <w:r>
        <w:rPr>
          <w:rStyle w:val="VerbatimChar"/>
        </w:rPr>
        <w:t xml:space="preserve">6   0   RestaurantManagementSystem/packages/system.composition.hosting/7.0.0/buildTransitive/netcoreapp2.0/System.Composition.Hosting.targets</w:t>
      </w:r>
      <w:r>
        <w:br/>
      </w:r>
      <w:r>
        <w:rPr>
          <w:rStyle w:val="VerbatimChar"/>
        </w:rPr>
        <w:t xml:space="preserve">-   -   RestaurantManagementSystem/packages/system.composition.hosting/7.0.0/lib/net462/System.Composition.Hosting.dll</w:t>
      </w:r>
      <w:r>
        <w:br/>
      </w:r>
      <w:r>
        <w:rPr>
          <w:rStyle w:val="VerbatimChar"/>
        </w:rPr>
        <w:t xml:space="preserve">539 0   RestaurantManagementSystem/packages/system.composition.hosting/7.0.0/lib/net462/System.Composition.Hosting.xml</w:t>
      </w:r>
      <w:r>
        <w:br/>
      </w:r>
      <w:r>
        <w:rPr>
          <w:rStyle w:val="VerbatimChar"/>
        </w:rPr>
        <w:t xml:space="preserve">-   -   RestaurantManagementSystem/packages/system.composition.hosting/7.0.0/lib/net6.0/System.Composition.Hosting.dll</w:t>
      </w:r>
      <w:r>
        <w:br/>
      </w:r>
      <w:r>
        <w:rPr>
          <w:rStyle w:val="VerbatimChar"/>
        </w:rPr>
        <w:t xml:space="preserve">539 0   RestaurantManagementSystem/packages/system.composition.hosting/7.0.0/lib/net6.0/System.Composition.Hosting.xml</w:t>
      </w:r>
      <w:r>
        <w:br/>
      </w:r>
      <w:r>
        <w:rPr>
          <w:rStyle w:val="VerbatimChar"/>
        </w:rPr>
        <w:t xml:space="preserve">-   -   RestaurantManagementSystem/packages/system.composition.hosting/7.0.0/lib/net7.0/System.Composition.Hosting.dll</w:t>
      </w:r>
      <w:r>
        <w:br/>
      </w:r>
      <w:r>
        <w:rPr>
          <w:rStyle w:val="VerbatimChar"/>
        </w:rPr>
        <w:t xml:space="preserve">468 0   RestaurantManagementSystem/packages/system.composition.hosting/7.0.0/lib/net7.0/System.Composition.Hosting.xml</w:t>
      </w:r>
      <w:r>
        <w:br/>
      </w:r>
      <w:r>
        <w:rPr>
          <w:rStyle w:val="VerbatimChar"/>
        </w:rPr>
        <w:t xml:space="preserve">-   -   RestaurantManagementSystem/packages/system.composition.hosting/7.0.0/lib/netstandard2.0/System.Composition.Hosting.dll</w:t>
      </w:r>
      <w:r>
        <w:br/>
      </w:r>
      <w:r>
        <w:rPr>
          <w:rStyle w:val="VerbatimChar"/>
        </w:rPr>
        <w:t xml:space="preserve">539 0   RestaurantManagementSystem/packages/system.composition.hosting/7.0.0/lib/netstandard2.0/System.Composition.Hosting.xml</w:t>
      </w:r>
      <w:r>
        <w:br/>
      </w:r>
      <w:r>
        <w:rPr>
          <w:rStyle w:val="VerbatimChar"/>
        </w:rPr>
        <w:t xml:space="preserve">-   -   RestaurantManagementSystem/packages/system.composition.hosting/7.0.0/system.composition.hosting.7.0.0.nupkg</w:t>
      </w:r>
      <w:r>
        <w:br/>
      </w:r>
      <w:r>
        <w:rPr>
          <w:rStyle w:val="VerbatimChar"/>
        </w:rPr>
        <w:t xml:space="preserve">1   0   RestaurantManagementSystem/packages/system.composition.hosting/7.0.0/system.composition.hosting.7.0.0.nupkg.sha512</w:t>
      </w:r>
      <w:r>
        <w:br/>
      </w:r>
      <w:r>
        <w:rPr>
          <w:rStyle w:val="VerbatimChar"/>
        </w:rPr>
        <w:t xml:space="preserve">37  0   RestaurantManagementSystem/packages/system.composition.hosting/7.0.0/system.composition.hosting.nuspec</w:t>
      </w:r>
      <w:r>
        <w:br/>
      </w:r>
      <w:r>
        <w:rPr>
          <w:rStyle w:val="VerbatimChar"/>
        </w:rPr>
        <w:t xml:space="preserve">0   0   RestaurantManagementSystem/packages/system.composition.hosting/7.0.0/useSharedDesignerContext.txt</w:t>
      </w:r>
      <w:r>
        <w:br/>
      </w:r>
      <w:r>
        <w:rPr>
          <w:rStyle w:val="VerbatimChar"/>
        </w:rPr>
        <w:t xml:space="preserve">5   0   RestaurantManagementSystem/packages/system.composition.runtime/7.0.0/.nupkg.metadata</w:t>
      </w:r>
      <w:r>
        <w:br/>
      </w:r>
      <w:r>
        <w:rPr>
          <w:rStyle w:val="VerbatimChar"/>
        </w:rPr>
        <w:t xml:space="preserve">-   -   RestaurantManagementSystem/packages/system.composition.runtime/7.0.0/.signature.p7s</w:t>
      </w:r>
      <w:r>
        <w:br/>
      </w:r>
      <w:r>
        <w:rPr>
          <w:rStyle w:val="VerbatimChar"/>
        </w:rPr>
        <w:t xml:space="preserve">-   -   RestaurantManagementSystem/packages/system.composition.runtime/7.0.0/Icon.png</w:t>
      </w:r>
      <w:r>
        <w:br/>
      </w:r>
      <w:r>
        <w:rPr>
          <w:rStyle w:val="VerbatimChar"/>
        </w:rPr>
        <w:t xml:space="preserve">23  0   RestaurantManagementSystem/packages/system.composition.runtime/7.0.0/LICENSE.TXT</w:t>
      </w:r>
      <w:r>
        <w:br/>
      </w:r>
      <w:r>
        <w:rPr>
          <w:rStyle w:val="VerbatimChar"/>
        </w:rPr>
        <w:t xml:space="preserve">1145    0   RestaurantManagementSystem/packages/system.composition.runtime/7.0.0/THIRD-PARTY-NOTICES.TXT</w:t>
      </w:r>
      <w:r>
        <w:br/>
      </w:r>
      <w:r>
        <w:rPr>
          <w:rStyle w:val="VerbatimChar"/>
        </w:rPr>
        <w:t xml:space="preserve">6   0   RestaurantManagementSystem/packages/system.composition.runtime/7.0.0/buildTransitive/net461/System.Composition.Runtime.targets</w:t>
      </w:r>
      <w:r>
        <w:br/>
      </w:r>
      <w:r>
        <w:rPr>
          <w:rStyle w:val="VerbatimChar"/>
        </w:rPr>
        <w:t xml:space="preserve">0   0   RestaurantManagementSystem/packages/system.composition.runtime/7.0.0/buildTransitive/net462/_._</w:t>
      </w:r>
      <w:r>
        <w:br/>
      </w:r>
      <w:r>
        <w:rPr>
          <w:rStyle w:val="VerbatimChar"/>
        </w:rPr>
        <w:t xml:space="preserve">0   0   RestaurantManagementSystem/packages/system.composition.runtime/7.0.0/buildTransitive/net6.0/_._</w:t>
      </w:r>
      <w:r>
        <w:br/>
      </w:r>
      <w:r>
        <w:rPr>
          <w:rStyle w:val="VerbatimChar"/>
        </w:rPr>
        <w:t xml:space="preserve">6   0   RestaurantManagementSystem/packages/system.composition.runtime/7.0.0/buildTransitive/netcoreapp2.0/System.Composition.Runtime.targets</w:t>
      </w:r>
      <w:r>
        <w:br/>
      </w:r>
      <w:r>
        <w:rPr>
          <w:rStyle w:val="VerbatimChar"/>
        </w:rPr>
        <w:t xml:space="preserve">-   -   RestaurantManagementSystem/packages/system.composition.runtime/7.0.0/lib/net462/System.Composition.Runtime.dll</w:t>
      </w:r>
      <w:r>
        <w:br/>
      </w:r>
      <w:r>
        <w:rPr>
          <w:rStyle w:val="VerbatimChar"/>
        </w:rPr>
        <w:t xml:space="preserve">397 0   RestaurantManagementSystem/packages/system.composition.runtime/7.0.0/lib/net462/System.Composition.Runtime.xml</w:t>
      </w:r>
      <w:r>
        <w:br/>
      </w:r>
      <w:r>
        <w:rPr>
          <w:rStyle w:val="VerbatimChar"/>
        </w:rPr>
        <w:t xml:space="preserve">-   -   RestaurantManagementSystem/packages/system.composition.runtime/7.0.0/lib/net6.0/System.Composition.Runtime.dll</w:t>
      </w:r>
      <w:r>
        <w:br/>
      </w:r>
      <w:r>
        <w:rPr>
          <w:rStyle w:val="VerbatimChar"/>
        </w:rPr>
        <w:t xml:space="preserve">397 0   RestaurantManagementSystem/packages/system.composition.runtime/7.0.0/lib/net6.0/System.Composition.Runtime.xml</w:t>
      </w:r>
      <w:r>
        <w:br/>
      </w:r>
      <w:r>
        <w:rPr>
          <w:rStyle w:val="VerbatimChar"/>
        </w:rPr>
        <w:t xml:space="preserve">-   -   RestaurantManagementSystem/packages/system.composition.runtime/7.0.0/lib/net7.0/System.Composition.Runtime.dll</w:t>
      </w:r>
      <w:r>
        <w:br/>
      </w:r>
      <w:r>
        <w:rPr>
          <w:rStyle w:val="VerbatimChar"/>
        </w:rPr>
        <w:t xml:space="preserve">326 0   RestaurantManagementSystem/packages/system.composition.runtime/7.0.0/lib/net7.0/System.Composition.Runtime.xml</w:t>
      </w:r>
      <w:r>
        <w:br/>
      </w:r>
      <w:r>
        <w:rPr>
          <w:rStyle w:val="VerbatimChar"/>
        </w:rPr>
        <w:t xml:space="preserve">-   -   RestaurantManagementSystem/packages/system.composition.runtime/7.0.0/lib/netstandard2.0/System.Composition.Runtime.dll</w:t>
      </w:r>
      <w:r>
        <w:br/>
      </w:r>
      <w:r>
        <w:rPr>
          <w:rStyle w:val="VerbatimChar"/>
        </w:rPr>
        <w:t xml:space="preserve">397 0   RestaurantManagementSystem/packages/system.composition.runtime/7.0.0/lib/netstandard2.0/System.Composition.Runtime.xml</w:t>
      </w:r>
      <w:r>
        <w:br/>
      </w:r>
      <w:r>
        <w:rPr>
          <w:rStyle w:val="VerbatimChar"/>
        </w:rPr>
        <w:t xml:space="preserve">-   -   RestaurantManagementSystem/packages/system.composition.runtime/7.0.0/system.composition.runtime.7.0.0.nupkg</w:t>
      </w:r>
      <w:r>
        <w:br/>
      </w:r>
      <w:r>
        <w:rPr>
          <w:rStyle w:val="VerbatimChar"/>
        </w:rPr>
        <w:t xml:space="preserve">1   0   RestaurantManagementSystem/packages/system.composition.runtime/7.0.0/system.composition.runtime.7.0.0.nupkg.sha512</w:t>
      </w:r>
      <w:r>
        <w:br/>
      </w:r>
      <w:r>
        <w:rPr>
          <w:rStyle w:val="VerbatimChar"/>
        </w:rPr>
        <w:t xml:space="preserve">26  0   RestaurantManagementSystem/packages/system.composition.runtime/7.0.0/system.composition.runtime.nuspec</w:t>
      </w:r>
      <w:r>
        <w:br/>
      </w:r>
      <w:r>
        <w:rPr>
          <w:rStyle w:val="VerbatimChar"/>
        </w:rPr>
        <w:t xml:space="preserve">0   0   RestaurantManagementSystem/packages/system.composition.runtime/7.0.0/useSharedDesignerContext.txt</w:t>
      </w:r>
      <w:r>
        <w:br/>
      </w:r>
      <w:r>
        <w:rPr>
          <w:rStyle w:val="VerbatimChar"/>
        </w:rPr>
        <w:t xml:space="preserve">5   0   RestaurantManagementSystem/packages/system.composition.typedparts/7.0.0/.nupkg.metadata</w:t>
      </w:r>
      <w:r>
        <w:br/>
      </w:r>
      <w:r>
        <w:rPr>
          <w:rStyle w:val="VerbatimChar"/>
        </w:rPr>
        <w:t xml:space="preserve">-   -   RestaurantManagementSystem/packages/system.composition.typedparts/7.0.0/.signature.p7s</w:t>
      </w:r>
      <w:r>
        <w:br/>
      </w:r>
      <w:r>
        <w:rPr>
          <w:rStyle w:val="VerbatimChar"/>
        </w:rPr>
        <w:t xml:space="preserve">-   -   RestaurantManagementSystem/packages/system.composition.typedparts/7.0.0/Icon.png</w:t>
      </w:r>
      <w:r>
        <w:br/>
      </w:r>
      <w:r>
        <w:rPr>
          <w:rStyle w:val="VerbatimChar"/>
        </w:rPr>
        <w:t xml:space="preserve">23  0   RestaurantManagementSystem/packages/system.composition.typedparts/7.0.0/LICENSE.TXT</w:t>
      </w:r>
      <w:r>
        <w:br/>
      </w:r>
      <w:r>
        <w:rPr>
          <w:rStyle w:val="VerbatimChar"/>
        </w:rPr>
        <w:t xml:space="preserve">1145    0   RestaurantManagementSystem/packages/system.composition.typedparts/7.0.0/THIRD-PARTY-NOTICES.TXT</w:t>
      </w:r>
      <w:r>
        <w:br/>
      </w:r>
      <w:r>
        <w:rPr>
          <w:rStyle w:val="VerbatimChar"/>
        </w:rPr>
        <w:t xml:space="preserve">6   0   RestaurantManagementSystem/packages/system.composition.typedparts/7.0.0/buildTransitive/net461/System.Composition.TypedParts.targets</w:t>
      </w:r>
      <w:r>
        <w:br/>
      </w:r>
      <w:r>
        <w:rPr>
          <w:rStyle w:val="VerbatimChar"/>
        </w:rPr>
        <w:t xml:space="preserve">0   0   RestaurantManagementSystem/packages/system.composition.typedparts/7.0.0/buildTransitive/net462/_._</w:t>
      </w:r>
      <w:r>
        <w:br/>
      </w:r>
      <w:r>
        <w:rPr>
          <w:rStyle w:val="VerbatimChar"/>
        </w:rPr>
        <w:t xml:space="preserve">0   0   RestaurantManagementSystem/packages/system.composition.typedparts/7.0.0/buildTransitive/net6.0/_._</w:t>
      </w:r>
      <w:r>
        <w:br/>
      </w:r>
      <w:r>
        <w:rPr>
          <w:rStyle w:val="VerbatimChar"/>
        </w:rPr>
        <w:t xml:space="preserve">6   0   RestaurantManagementSystem/packages/system.composition.typedparts/7.0.0/buildTransitive/netcoreapp2.0/System.Composition.TypedParts.targets</w:t>
      </w:r>
      <w:r>
        <w:br/>
      </w:r>
      <w:r>
        <w:rPr>
          <w:rStyle w:val="VerbatimChar"/>
        </w:rPr>
        <w:t xml:space="preserve">-   -   RestaurantManagementSystem/packages/system.composition.typedparts/7.0.0/lib/net462/System.Composition.TypedParts.dll</w:t>
      </w:r>
      <w:r>
        <w:br/>
      </w:r>
      <w:r>
        <w:rPr>
          <w:rStyle w:val="VerbatimChar"/>
        </w:rPr>
        <w:t xml:space="preserve">353 0   RestaurantManagementSystem/packages/system.composition.typedparts/7.0.0/lib/net462/System.Composition.TypedParts.xml</w:t>
      </w:r>
      <w:r>
        <w:br/>
      </w:r>
      <w:r>
        <w:rPr>
          <w:rStyle w:val="VerbatimChar"/>
        </w:rPr>
        <w:t xml:space="preserve">-   -   RestaurantManagementSystem/packages/system.composition.typedparts/7.0.0/lib/net6.0/System.Composition.TypedParts.dll</w:t>
      </w:r>
      <w:r>
        <w:br/>
      </w:r>
      <w:r>
        <w:rPr>
          <w:rStyle w:val="VerbatimChar"/>
        </w:rPr>
        <w:t xml:space="preserve">353 0   RestaurantManagementSystem/packages/system.composition.typedparts/7.0.0/lib/net6.0/System.Composition.TypedParts.xml</w:t>
      </w:r>
      <w:r>
        <w:br/>
      </w:r>
      <w:r>
        <w:rPr>
          <w:rStyle w:val="VerbatimChar"/>
        </w:rPr>
        <w:t xml:space="preserve">-   -   RestaurantManagementSystem/packages/system.composition.typedparts/7.0.0/lib/net7.0/System.Composition.TypedParts.dll</w:t>
      </w:r>
      <w:r>
        <w:br/>
      </w:r>
      <w:r>
        <w:rPr>
          <w:rStyle w:val="VerbatimChar"/>
        </w:rPr>
        <w:t xml:space="preserve">282 0   RestaurantManagementSystem/packages/system.composition.typedparts/7.0.0/lib/net7.0/System.Composition.TypedParts.xml</w:t>
      </w:r>
      <w:r>
        <w:br/>
      </w:r>
      <w:r>
        <w:rPr>
          <w:rStyle w:val="VerbatimChar"/>
        </w:rPr>
        <w:t xml:space="preserve">-   -   RestaurantManagementSystem/packages/system.composition.typedparts/7.0.0/lib/netstandard2.0/System.Composition.TypedParts.dll</w:t>
      </w:r>
      <w:r>
        <w:br/>
      </w:r>
      <w:r>
        <w:rPr>
          <w:rStyle w:val="VerbatimChar"/>
        </w:rPr>
        <w:t xml:space="preserve">353 0   RestaurantManagementSystem/packages/system.composition.typedparts/7.0.0/lib/netstandard2.0/System.Composition.TypedParts.xml</w:t>
      </w:r>
      <w:r>
        <w:br/>
      </w:r>
      <w:r>
        <w:rPr>
          <w:rStyle w:val="VerbatimChar"/>
        </w:rPr>
        <w:t xml:space="preserve">-   -   RestaurantManagementSystem/packages/system.composition.typedparts/7.0.0/system.composition.typedparts.7.0.0.nupkg</w:t>
      </w:r>
      <w:r>
        <w:br/>
      </w:r>
      <w:r>
        <w:rPr>
          <w:rStyle w:val="VerbatimChar"/>
        </w:rPr>
        <w:t xml:space="preserve">1   0   RestaurantManagementSystem/packages/system.composition.typedparts/7.0.0/system.composition.typedparts.7.0.0.nupkg.sha512</w:t>
      </w:r>
      <w:r>
        <w:br/>
      </w:r>
      <w:r>
        <w:rPr>
          <w:rStyle w:val="VerbatimChar"/>
        </w:rPr>
        <w:t xml:space="preserve">43  0   RestaurantManagementSystem/packages/system.composition.typedparts/7.0.0/system.composition.typedparts.nuspec</w:t>
      </w:r>
      <w:r>
        <w:br/>
      </w:r>
      <w:r>
        <w:rPr>
          <w:rStyle w:val="VerbatimChar"/>
        </w:rPr>
        <w:t xml:space="preserve">0   0   RestaurantManagementSystem/packages/system.composition.typedparts/7.0.0/useSharedDesignerContext.txt</w:t>
      </w:r>
      <w:r>
        <w:br/>
      </w:r>
      <w:r>
        <w:rPr>
          <w:rStyle w:val="VerbatimChar"/>
        </w:rPr>
        <w:t xml:space="preserve">5   0   RestaurantManagementSystem/packages/system.composition/7.0.0/.nupkg.metadata</w:t>
      </w:r>
      <w:r>
        <w:br/>
      </w:r>
      <w:r>
        <w:rPr>
          <w:rStyle w:val="VerbatimChar"/>
        </w:rPr>
        <w:t xml:space="preserve">-   -   RestaurantManagementSystem/packages/system.composition/7.0.0/.signature.p7s</w:t>
      </w:r>
      <w:r>
        <w:br/>
      </w:r>
      <w:r>
        <w:rPr>
          <w:rStyle w:val="VerbatimChar"/>
        </w:rPr>
        <w:t xml:space="preserve">-   -   RestaurantManagementSystem/packages/system.composition/7.0.0/Icon.png</w:t>
      </w:r>
      <w:r>
        <w:br/>
      </w:r>
      <w:r>
        <w:rPr>
          <w:rStyle w:val="VerbatimChar"/>
        </w:rPr>
        <w:t xml:space="preserve">23  0   RestaurantManagementSystem/packages/system.composition/7.0.0/LICENSE.TXT</w:t>
      </w:r>
      <w:r>
        <w:br/>
      </w:r>
      <w:r>
        <w:rPr>
          <w:rStyle w:val="VerbatimChar"/>
        </w:rPr>
        <w:t xml:space="preserve">1145    0   RestaurantManagementSystem/packages/system.composition/7.0.0/THIRD-PARTY-NOTICES.TXT</w:t>
      </w:r>
      <w:r>
        <w:br/>
      </w:r>
      <w:r>
        <w:rPr>
          <w:rStyle w:val="VerbatimChar"/>
        </w:rPr>
        <w:t xml:space="preserve">6   0   RestaurantManagementSystem/packages/system.composition/7.0.0/buildTransitive/net461/System.Composition.targets</w:t>
      </w:r>
      <w:r>
        <w:br/>
      </w:r>
      <w:r>
        <w:rPr>
          <w:rStyle w:val="VerbatimChar"/>
        </w:rPr>
        <w:t xml:space="preserve">0   0   RestaurantManagementSystem/packages/system.composition/7.0.0/buildTransitive/net462/_._</w:t>
      </w:r>
      <w:r>
        <w:br/>
      </w:r>
      <w:r>
        <w:rPr>
          <w:rStyle w:val="VerbatimChar"/>
        </w:rPr>
        <w:t xml:space="preserve">0   0   RestaurantManagementSystem/packages/system.composition/7.0.0/buildTransitive/net6.0/_._</w:t>
      </w:r>
      <w:r>
        <w:br/>
      </w:r>
      <w:r>
        <w:rPr>
          <w:rStyle w:val="VerbatimChar"/>
        </w:rPr>
        <w:t xml:space="preserve">6   0   RestaurantManagementSystem/packages/system.composition/7.0.0/buildTransitive/netcoreapp2.0/System.Composition.targets</w:t>
      </w:r>
      <w:r>
        <w:br/>
      </w:r>
      <w:r>
        <w:rPr>
          <w:rStyle w:val="VerbatimChar"/>
        </w:rPr>
        <w:t xml:space="preserve">0   0   RestaurantManagementSystem/packages/system.composition/7.0.0/lib/net461/_._</w:t>
      </w:r>
      <w:r>
        <w:br/>
      </w:r>
      <w:r>
        <w:rPr>
          <w:rStyle w:val="VerbatimChar"/>
        </w:rPr>
        <w:t xml:space="preserve">0   0   RestaurantManagementSystem/packages/system.composition/7.0.0/lib/netcoreapp2.0/_._</w:t>
      </w:r>
      <w:r>
        <w:br/>
      </w:r>
      <w:r>
        <w:rPr>
          <w:rStyle w:val="VerbatimChar"/>
        </w:rPr>
        <w:t xml:space="preserve">0   0   RestaurantManagementSystem/packages/system.composition/7.0.0/lib/netstandard2.0/_._</w:t>
      </w:r>
      <w:r>
        <w:br/>
      </w:r>
      <w:r>
        <w:rPr>
          <w:rStyle w:val="VerbatimChar"/>
        </w:rPr>
        <w:t xml:space="preserve">-   -   RestaurantManagementSystem/packages/system.composition/7.0.0/system.composition.7.0.0.nupkg</w:t>
      </w:r>
      <w:r>
        <w:br/>
      </w:r>
      <w:r>
        <w:rPr>
          <w:rStyle w:val="VerbatimChar"/>
        </w:rPr>
        <w:t xml:space="preserve">1   0   RestaurantManagementSystem/packages/system.composition/7.0.0/system.composition.7.0.0.nupkg.sha512</w:t>
      </w:r>
      <w:r>
        <w:br/>
      </w:r>
      <w:r>
        <w:rPr>
          <w:rStyle w:val="VerbatimChar"/>
        </w:rPr>
        <w:t xml:space="preserve">55  0   RestaurantManagementSystem/packages/system.composition/7.0.0/system.composition.nuspec</w:t>
      </w:r>
      <w:r>
        <w:br/>
      </w:r>
      <w:r>
        <w:rPr>
          <w:rStyle w:val="VerbatimChar"/>
        </w:rPr>
        <w:t xml:space="preserve">0   0   RestaurantManagementSystem/packages/system.composition/7.0.0/useSharedDesignerContext.txt</w:t>
      </w:r>
      <w:r>
        <w:br/>
      </w:r>
      <w:r>
        <w:rPr>
          <w:rStyle w:val="VerbatimChar"/>
        </w:rPr>
        <w:t xml:space="preserve">5   0   RestaurantManagementSystem/packages/system.configuration.configurationmanager/8.0.1/.nupkg.metadata</w:t>
      </w:r>
      <w:r>
        <w:br/>
      </w:r>
      <w:r>
        <w:rPr>
          <w:rStyle w:val="VerbatimChar"/>
        </w:rPr>
        <w:t xml:space="preserve">-   -   RestaurantManagementSystem/packages/system.configuration.configurationmanager/8.0.1/.signature.p7s</w:t>
      </w:r>
      <w:r>
        <w:br/>
      </w:r>
      <w:r>
        <w:rPr>
          <w:rStyle w:val="VerbatimChar"/>
        </w:rPr>
        <w:t xml:space="preserve">-   -   RestaurantManagementSystem/packages/system.configuration.configurationmanager/8.0.1/Icon.png</w:t>
      </w:r>
      <w:r>
        <w:br/>
      </w:r>
      <w:r>
        <w:rPr>
          <w:rStyle w:val="VerbatimChar"/>
        </w:rPr>
        <w:t xml:space="preserve">23  0   RestaurantManagementSystem/packages/system.configuration.configurationmanager/8.0.1/LICENSE.TXT</w:t>
      </w:r>
      <w:r>
        <w:br/>
      </w:r>
      <w:r>
        <w:rPr>
          <w:rStyle w:val="VerbatimChar"/>
        </w:rPr>
        <w:t xml:space="preserve">86  0   RestaurantManagementSystem/packages/system.configuration.configurationmanager/8.0.1/PACKAGE.md</w:t>
      </w:r>
      <w:r>
        <w:br/>
      </w:r>
      <w:r>
        <w:rPr>
          <w:rStyle w:val="VerbatimChar"/>
        </w:rPr>
        <w:t xml:space="preserve">1272    0   RestaurantManagementSystem/packages/system.configuration.configurationmanager/8.0.1/THIRD-PARTY-NOTICES.TXT</w:t>
      </w:r>
      <w:r>
        <w:br/>
      </w:r>
      <w:r>
        <w:rPr>
          <w:rStyle w:val="VerbatimChar"/>
        </w:rPr>
        <w:t xml:space="preserve">6   0   RestaurantManagementSystem/packages/system.configuration.configurationmanager/8.0.1/buildTransitive/net461/System.Configuration.ConfigurationManager.targets</w:t>
      </w:r>
      <w:r>
        <w:br/>
      </w:r>
      <w:r>
        <w:rPr>
          <w:rStyle w:val="VerbatimChar"/>
        </w:rPr>
        <w:t xml:space="preserve">0   0   RestaurantManagementSystem/packages/system.configuration.configurationmanager/8.0.1/buildTransitive/net462/_._</w:t>
      </w:r>
      <w:r>
        <w:br/>
      </w:r>
      <w:r>
        <w:rPr>
          <w:rStyle w:val="VerbatimChar"/>
        </w:rPr>
        <w:t xml:space="preserve">0   0   RestaurantManagementSystem/packages/system.configuration.configurationmanager/8.0.1/buildTransitive/net6.0/_._</w:t>
      </w:r>
      <w:r>
        <w:br/>
      </w:r>
      <w:r>
        <w:rPr>
          <w:rStyle w:val="VerbatimChar"/>
        </w:rPr>
        <w:t xml:space="preserve">6   0   RestaurantManagementSystem/packages/system.configuration.configurationmanager/8.0.1/buildTransitive/netcoreapp2.0/System.Configuration.ConfigurationManager.targets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462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8.0.1/lib/net462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6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8.0.1/lib/net6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7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8.0.1/lib/net7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8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8.0.1/lib/net8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standard2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8.0.1/lib/netstandard2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system.configuration.configurationmanager.8.0.1.nupkg</w:t>
      </w:r>
      <w:r>
        <w:br/>
      </w:r>
      <w:r>
        <w:rPr>
          <w:rStyle w:val="VerbatimChar"/>
        </w:rPr>
        <w:t xml:space="preserve">1   0   RestaurantManagementSystem/packages/system.configuration.configurationmanager/8.0.1/system.configuration.configurationmanager.8.0.1.nupkg.sha512</w:t>
      </w:r>
      <w:r>
        <w:br/>
      </w:r>
      <w:r>
        <w:rPr>
          <w:rStyle w:val="VerbatimChar"/>
        </w:rPr>
        <w:t xml:space="preserve">38  0   RestaurantManagementSystem/packages/system.configuration.configurationmanager/8.0.1/system.configuration.configurationmanager.nuspec</w:t>
      </w:r>
      <w:r>
        <w:br/>
      </w:r>
      <w:r>
        <w:rPr>
          <w:rStyle w:val="VerbatimChar"/>
        </w:rPr>
        <w:t xml:space="preserve">0   0   RestaurantManagementSystem/packages/system.configuration.configurationmanager/8.0.1/useSharedDesignerContext.txt</w:t>
      </w:r>
      <w:r>
        <w:br/>
      </w:r>
      <w:r>
        <w:rPr>
          <w:rStyle w:val="VerbatimChar"/>
        </w:rPr>
        <w:t xml:space="preserve">5   0   RestaurantManagementSystem/packages/system.configuration.configurationmanager/9.0.4/.nupkg.metadata</w:t>
      </w:r>
      <w:r>
        <w:br/>
      </w:r>
      <w:r>
        <w:rPr>
          <w:rStyle w:val="VerbatimChar"/>
        </w:rPr>
        <w:t xml:space="preserve">-   -   RestaurantManagementSystem/packages/system.configuration.configurationmanager/9.0.4/.signature.p7s</w:t>
      </w:r>
      <w:r>
        <w:br/>
      </w:r>
      <w:r>
        <w:rPr>
          <w:rStyle w:val="VerbatimChar"/>
        </w:rPr>
        <w:t xml:space="preserve">-   -   RestaurantManagementSystem/packages/system.configuration.configurationmanager/9.0.4/Icon.png</w:t>
      </w:r>
      <w:r>
        <w:br/>
      </w:r>
      <w:r>
        <w:rPr>
          <w:rStyle w:val="VerbatimChar"/>
        </w:rPr>
        <w:t xml:space="preserve">23  0   RestaurantManagementSystem/packages/system.configuration.configurationmanager/9.0.4/LICENSE.TXT</w:t>
      </w:r>
      <w:r>
        <w:br/>
      </w:r>
      <w:r>
        <w:rPr>
          <w:rStyle w:val="VerbatimChar"/>
        </w:rPr>
        <w:t xml:space="preserve">86  0   RestaurantManagementSystem/packages/system.configuration.configurationmanager/9.0.4/PACKAGE.md</w:t>
      </w:r>
      <w:r>
        <w:br/>
      </w:r>
      <w:r>
        <w:rPr>
          <w:rStyle w:val="VerbatimChar"/>
        </w:rPr>
        <w:t xml:space="preserve">1396    0   RestaurantManagementSystem/packages/system.configuration.configurationmanager/9.0.4/THIRD-PARTY-NOTICES.TXT</w:t>
      </w:r>
      <w:r>
        <w:br/>
      </w:r>
      <w:r>
        <w:rPr>
          <w:rStyle w:val="VerbatimChar"/>
        </w:rPr>
        <w:t xml:space="preserve">6   0   RestaurantManagementSystem/packages/system.configuration.configurationmanager/9.0.4/buildTransitive/net461/System.Configuration.ConfigurationManager.targets</w:t>
      </w:r>
      <w:r>
        <w:br/>
      </w:r>
      <w:r>
        <w:rPr>
          <w:rStyle w:val="VerbatimChar"/>
        </w:rPr>
        <w:t xml:space="preserve">0   0   RestaurantManagementSystem/packages/system.configuration.configurationmanager/9.0.4/buildTransitive/net462/_._</w:t>
      </w:r>
      <w:r>
        <w:br/>
      </w:r>
      <w:r>
        <w:rPr>
          <w:rStyle w:val="VerbatimChar"/>
        </w:rPr>
        <w:t xml:space="preserve">0   0   RestaurantManagementSystem/packages/system.configuration.configurationmanager/9.0.4/buildTransitive/net8.0/_._</w:t>
      </w:r>
      <w:r>
        <w:br/>
      </w:r>
      <w:r>
        <w:rPr>
          <w:rStyle w:val="VerbatimChar"/>
        </w:rPr>
        <w:t xml:space="preserve">6   0   RestaurantManagementSystem/packages/system.configuration.configurationmanager/9.0.4/buildTransitive/netcoreapp2.0/System.Configuration.ConfigurationManager.targets</w:t>
      </w:r>
      <w:r>
        <w:br/>
      </w:r>
      <w:r>
        <w:rPr>
          <w:rStyle w:val="VerbatimChar"/>
        </w:rPr>
        <w:t xml:space="preserve">-   -   RestaurantManagementSystem/packages/system.configuration.configurationmanager/9.0.4/lib/net462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9.0.4/lib/net462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9.0.4/lib/net8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9.0.4/lib/net8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9.0.4/lib/net9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9.0.4/lib/net9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9.0.4/lib/netstandard2.0/System.Configuration.ConfigurationManager.dll</w:t>
      </w:r>
      <w:r>
        <w:br/>
      </w:r>
      <w:r>
        <w:rPr>
          <w:rStyle w:val="VerbatimChar"/>
        </w:rPr>
        <w:t xml:space="preserve">5265    0   RestaurantManagementSystem/packages/system.configuration.configurationmanager/9.0.4/lib/netstandard2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9.0.4/system.configuration.configurationmanager.9.0.4.nupkg</w:t>
      </w:r>
      <w:r>
        <w:br/>
      </w:r>
      <w:r>
        <w:rPr>
          <w:rStyle w:val="VerbatimChar"/>
        </w:rPr>
        <w:t xml:space="preserve">1   0   RestaurantManagementSystem/packages/system.configuration.configurationmanager/9.0.4/system.configuration.configurationmanager.9.0.4.nupkg.sha512</w:t>
      </w:r>
      <w:r>
        <w:br/>
      </w:r>
      <w:r>
        <w:rPr>
          <w:rStyle w:val="VerbatimChar"/>
        </w:rPr>
        <w:t xml:space="preserve">35  0   RestaurantManagementSystem/packages/system.configuration.configurationmanager/9.0.4/system.configuration.configurationmanager.nuspec</w:t>
      </w:r>
      <w:r>
        <w:br/>
      </w:r>
      <w:r>
        <w:rPr>
          <w:rStyle w:val="VerbatimChar"/>
        </w:rPr>
        <w:t xml:space="preserve">0   0   RestaurantManagementSystem/packages/system.configuration.configurationmanager/9.0.4/useSharedDesignerContext.txt</w:t>
      </w:r>
      <w:r>
        <w:br/>
      </w:r>
      <w:r>
        <w:rPr>
          <w:rStyle w:val="VerbatimChar"/>
        </w:rPr>
        <w:t xml:space="preserve">5   0   RestaurantManagementSystem/packages/system.console/4.3.0/.nupkg.metadata</w:t>
      </w:r>
      <w:r>
        <w:br/>
      </w:r>
      <w:r>
        <w:rPr>
          <w:rStyle w:val="VerbatimChar"/>
        </w:rPr>
        <w:t xml:space="preserve">-   -   RestaurantManagementSystem/packages/system.console/4.3.0/.signature.p7s</w:t>
      </w:r>
      <w:r>
        <w:br/>
      </w:r>
      <w:r>
        <w:rPr>
          <w:rStyle w:val="VerbatimChar"/>
        </w:rPr>
        <w:t xml:space="preserve">31  0   RestaurantManagementSystem/packages/system.console/4.3.0/ThirdPartyNotices.txt</w:t>
      </w:r>
      <w:r>
        <w:br/>
      </w:r>
      <w:r>
        <w:rPr>
          <w:rStyle w:val="VerbatimChar"/>
        </w:rPr>
        <w:t xml:space="preserve">128 0   RestaurantManagementSystem/packages/system.console/4.3.0/dotnet_library_license.txt</w:t>
      </w:r>
      <w:r>
        <w:br/>
      </w:r>
      <w:r>
        <w:rPr>
          <w:rStyle w:val="VerbatimChar"/>
        </w:rPr>
        <w:t xml:space="preserve">0   0   RestaurantManagementSystem/packages/system.console/4.3.0/lib/MonoAndroid10/_._</w:t>
      </w:r>
      <w:r>
        <w:br/>
      </w:r>
      <w:r>
        <w:rPr>
          <w:rStyle w:val="VerbatimChar"/>
        </w:rPr>
        <w:t xml:space="preserve">0   0   RestaurantManagementSystem/packages/system.console/4.3.0/lib/MonoTouch10/_._</w:t>
      </w:r>
      <w:r>
        <w:br/>
      </w:r>
      <w:r>
        <w:rPr>
          <w:rStyle w:val="VerbatimChar"/>
        </w:rPr>
        <w:t xml:space="preserve">-   -   RestaurantManagementSystem/packages/system.console/4.3.0/lib/net46/System.Console.dll</w:t>
      </w:r>
      <w:r>
        <w:br/>
      </w:r>
      <w:r>
        <w:rPr>
          <w:rStyle w:val="VerbatimChar"/>
        </w:rPr>
        <w:t xml:space="preserve">0   0   RestaurantManagementSystem/packages/system.console/4.3.0/lib/xamarinios10/_._</w:t>
      </w:r>
      <w:r>
        <w:br/>
      </w:r>
      <w:r>
        <w:rPr>
          <w:rStyle w:val="VerbatimChar"/>
        </w:rPr>
        <w:t xml:space="preserve">0   0   RestaurantManagementSystem/packages/system.console/4.3.0/lib/xamarinmac20/_._</w:t>
      </w:r>
      <w:r>
        <w:br/>
      </w:r>
      <w:r>
        <w:rPr>
          <w:rStyle w:val="VerbatimChar"/>
        </w:rPr>
        <w:t xml:space="preserve">0   0   RestaurantManagementSystem/packages/system.console/4.3.0/lib/xamarintvos10/_._</w:t>
      </w:r>
      <w:r>
        <w:br/>
      </w:r>
      <w:r>
        <w:rPr>
          <w:rStyle w:val="VerbatimChar"/>
        </w:rPr>
        <w:t xml:space="preserve">0   0   RestaurantManagementSystem/packages/system.console/4.3.0/lib/xamarinwatchos10/_._</w:t>
      </w:r>
      <w:r>
        <w:br/>
      </w:r>
      <w:r>
        <w:rPr>
          <w:rStyle w:val="VerbatimChar"/>
        </w:rPr>
        <w:t xml:space="preserve">0   0   RestaurantManagementSystem/packages/system.console/4.3.0/ref/MonoAndroid10/_._</w:t>
      </w:r>
      <w:r>
        <w:br/>
      </w:r>
      <w:r>
        <w:rPr>
          <w:rStyle w:val="VerbatimChar"/>
        </w:rPr>
        <w:t xml:space="preserve">0   0   RestaurantManagementSystem/packages/system.console/4.3.0/ref/MonoTouch10/_._</w:t>
      </w:r>
      <w:r>
        <w:br/>
      </w:r>
      <w:r>
        <w:rPr>
          <w:rStyle w:val="VerbatimChar"/>
        </w:rPr>
        <w:t xml:space="preserve">-   -   RestaurantManagementSystem/packages/system.console/4.3.0/ref/net46/System.Console.dll</w:t>
      </w:r>
      <w:r>
        <w:br/>
      </w:r>
      <w:r>
        <w:rPr>
          <w:rStyle w:val="VerbatimChar"/>
        </w:rPr>
        <w:t xml:space="preserve">-   -   RestaurantManagementSystem/packages/system.console/4.3.0/ref/netstandard1.3/System.Console.dll</w:t>
      </w:r>
      <w:r>
        <w:br/>
      </w:r>
      <w:r>
        <w:rPr>
          <w:rStyle w:val="VerbatimChar"/>
        </w:rPr>
        <w:t xml:space="preserve">469 0   RestaurantManagementSystem/packages/system.console/4.3.0/ref/netstandard1.3/System.Console.xml</w:t>
      </w:r>
      <w:r>
        <w:br/>
      </w:r>
      <w:r>
        <w:rPr>
          <w:rStyle w:val="VerbatimChar"/>
        </w:rPr>
        <w:t xml:space="preserve">467 0   RestaurantManagementSystem/packages/system.console/4.3.0/ref/netstandard1.3/de/System.Console.xml</w:t>
      </w:r>
      <w:r>
        <w:br/>
      </w:r>
      <w:r>
        <w:rPr>
          <w:rStyle w:val="VerbatimChar"/>
        </w:rPr>
        <w:t xml:space="preserve">458 0   RestaurantManagementSystem/packages/system.console/4.3.0/ref/netstandard1.3/es/System.Console.xml</w:t>
      </w:r>
      <w:r>
        <w:br/>
      </w:r>
      <w:r>
        <w:rPr>
          <w:rStyle w:val="VerbatimChar"/>
        </w:rPr>
        <w:t xml:space="preserve">473 0   RestaurantManagementSystem/packages/system.console/4.3.0/ref/netstandard1.3/fr/System.Console.xml</w:t>
      </w:r>
      <w:r>
        <w:br/>
      </w:r>
      <w:r>
        <w:rPr>
          <w:rStyle w:val="VerbatimChar"/>
        </w:rPr>
        <w:t xml:space="preserve">467 0   RestaurantManagementSystem/packages/system.console/4.3.0/ref/netstandard1.3/it/System.Console.xml</w:t>
      </w:r>
      <w:r>
        <w:br/>
      </w:r>
      <w:r>
        <w:rPr>
          <w:rStyle w:val="VerbatimChar"/>
        </w:rPr>
        <w:t xml:space="preserve">499 0   RestaurantManagementSystem/packages/system.console/4.3.0/ref/netstandard1.3/ja/System.Console.xml</w:t>
      </w:r>
      <w:r>
        <w:br/>
      </w:r>
      <w:r>
        <w:rPr>
          <w:rStyle w:val="VerbatimChar"/>
        </w:rPr>
        <w:t xml:space="preserve">502 0   RestaurantManagementSystem/packages/system.console/4.3.0/ref/netstandard1.3/ko/System.Console.xml</w:t>
      </w:r>
      <w:r>
        <w:br/>
      </w:r>
      <w:r>
        <w:rPr>
          <w:rStyle w:val="VerbatimChar"/>
        </w:rPr>
        <w:t xml:space="preserve">452 0   RestaurantManagementSystem/packages/system.console/4.3.0/ref/netstandard1.3/ru/System.Console.xml</w:t>
      </w:r>
      <w:r>
        <w:br/>
      </w:r>
      <w:r>
        <w:rPr>
          <w:rStyle w:val="VerbatimChar"/>
        </w:rPr>
        <w:t xml:space="preserve">481 0   RestaurantManagementSystem/packages/system.console/4.3.0/ref/netstandard1.3/zh-hans/System.Console.xml</w:t>
      </w:r>
      <w:r>
        <w:br/>
      </w:r>
      <w:r>
        <w:rPr>
          <w:rStyle w:val="VerbatimChar"/>
        </w:rPr>
        <w:t xml:space="preserve">486 0   RestaurantManagementSystem/packages/system.console/4.3.0/ref/netstandard1.3/zh-hant/System.Console.xml</w:t>
      </w:r>
      <w:r>
        <w:br/>
      </w:r>
      <w:r>
        <w:rPr>
          <w:rStyle w:val="VerbatimChar"/>
        </w:rPr>
        <w:t xml:space="preserve">0   0   RestaurantManagementSystem/packages/system.console/4.3.0/ref/xamarinios10/_._</w:t>
      </w:r>
      <w:r>
        <w:br/>
      </w:r>
      <w:r>
        <w:rPr>
          <w:rStyle w:val="VerbatimChar"/>
        </w:rPr>
        <w:t xml:space="preserve">0   0   RestaurantManagementSystem/packages/system.console/4.3.0/ref/xamarinmac20/_._</w:t>
      </w:r>
      <w:r>
        <w:br/>
      </w:r>
      <w:r>
        <w:rPr>
          <w:rStyle w:val="VerbatimChar"/>
        </w:rPr>
        <w:t xml:space="preserve">0   0   RestaurantManagementSystem/packages/system.console/4.3.0/ref/xamarintvos10/_._</w:t>
      </w:r>
      <w:r>
        <w:br/>
      </w:r>
      <w:r>
        <w:rPr>
          <w:rStyle w:val="VerbatimChar"/>
        </w:rPr>
        <w:t xml:space="preserve">0   0   RestaurantManagementSystem/packages/system.console/4.3.0/ref/xamarinwatchos10/_._</w:t>
      </w:r>
      <w:r>
        <w:br/>
      </w:r>
      <w:r>
        <w:rPr>
          <w:rStyle w:val="VerbatimChar"/>
        </w:rPr>
        <w:t xml:space="preserve">-   -   RestaurantManagementSystem/packages/system.console/4.3.0/system.console.4.3.0.nupkg</w:t>
      </w:r>
      <w:r>
        <w:br/>
      </w:r>
      <w:r>
        <w:rPr>
          <w:rStyle w:val="VerbatimChar"/>
        </w:rPr>
        <w:t xml:space="preserve">1   0   RestaurantManagementSystem/packages/system.console/4.3.0/system.console.4.3.0.nupkg.sha512</w:t>
      </w:r>
      <w:r>
        <w:br/>
      </w:r>
      <w:r>
        <w:rPr>
          <w:rStyle w:val="VerbatimChar"/>
        </w:rPr>
        <w:t xml:space="preserve">43  0   RestaurantManagementSystem/packages/system.console/4.3.0/system.console.nuspec</w:t>
      </w:r>
      <w:r>
        <w:br/>
      </w:r>
      <w:r>
        <w:rPr>
          <w:rStyle w:val="VerbatimChar"/>
        </w:rPr>
        <w:t xml:space="preserve">5   0   RestaurantManagementSystem/packages/system.diagnostics.debug/4.0.11/.nupkg.metadata</w:t>
      </w:r>
      <w:r>
        <w:br/>
      </w:r>
      <w:r>
        <w:rPr>
          <w:rStyle w:val="VerbatimChar"/>
        </w:rPr>
        <w:t xml:space="preserve">-   -   RestaurantManagementSystem/packages/system.diagnostics.debug/4.0.11/.signature.p7s</w:t>
      </w:r>
      <w:r>
        <w:br/>
      </w:r>
      <w:r>
        <w:rPr>
          <w:rStyle w:val="VerbatimChar"/>
        </w:rPr>
        <w:t xml:space="preserve">31  0   RestaurantManagementSystem/packages/system.diagnostics.debug/4.0.11/ThirdPartyNotices.txt</w:t>
      </w:r>
      <w:r>
        <w:br/>
      </w:r>
      <w:r>
        <w:rPr>
          <w:rStyle w:val="VerbatimChar"/>
        </w:rPr>
        <w:t xml:space="preserve">128 0   RestaurantManagementSystem/packages/system.diagnostics.debug/4.0.11/dotnet_library_license.txt</w:t>
      </w:r>
      <w:r>
        <w:br/>
      </w:r>
      <w:r>
        <w:rPr>
          <w:rStyle w:val="VerbatimChar"/>
        </w:rPr>
        <w:t xml:space="preserve">0   0   RestaurantManagementSystem/packages/system.diagnostics.debug/4.0.11/lib/MonoAndroid10/_._</w:t>
      </w:r>
      <w:r>
        <w:br/>
      </w:r>
      <w:r>
        <w:rPr>
          <w:rStyle w:val="VerbatimChar"/>
        </w:rPr>
        <w:t xml:space="preserve">0   0   RestaurantManagementSystem/packages/system.diagnostics.debug/4.0.11/lib/MonoTouch10/_._</w:t>
      </w:r>
      <w:r>
        <w:br/>
      </w:r>
      <w:r>
        <w:rPr>
          <w:rStyle w:val="VerbatimChar"/>
        </w:rPr>
        <w:t xml:space="preserve">0   0   RestaurantManagementSystem/packages/system.diagnostics.debug/4.0.11/lib/net45/_._</w:t>
      </w:r>
      <w:r>
        <w:br/>
      </w:r>
      <w:r>
        <w:rPr>
          <w:rStyle w:val="VerbatimChar"/>
        </w:rPr>
        <w:t xml:space="preserve">0   0   RestaurantManagementSystem/packages/system.diagnostics.debug/4.0.11/lib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debug/4.0.11/lib/win8/_._</w:t>
      </w:r>
      <w:r>
        <w:br/>
      </w:r>
      <w:r>
        <w:rPr>
          <w:rStyle w:val="VerbatimChar"/>
        </w:rPr>
        <w:t xml:space="preserve">0   0   RestaurantManagementSystem/packages/system.diagnostics.debug/4.0.11/lib/wp80/_._</w:t>
      </w:r>
      <w:r>
        <w:br/>
      </w:r>
      <w:r>
        <w:rPr>
          <w:rStyle w:val="VerbatimChar"/>
        </w:rPr>
        <w:t xml:space="preserve">0   0   RestaurantManagementSystem/packages/system.diagnostics.debug/4.0.11/lib/wpa81/_._</w:t>
      </w:r>
      <w:r>
        <w:br/>
      </w:r>
      <w:r>
        <w:rPr>
          <w:rStyle w:val="VerbatimChar"/>
        </w:rPr>
        <w:t xml:space="preserve">0   0   RestaurantManagementSystem/packages/system.diagnostics.debug/4.0.11/lib/xamarinios10/_._</w:t>
      </w:r>
      <w:r>
        <w:br/>
      </w:r>
      <w:r>
        <w:rPr>
          <w:rStyle w:val="VerbatimChar"/>
        </w:rPr>
        <w:t xml:space="preserve">0   0   RestaurantManagementSystem/packages/system.diagnostics.debug/4.0.11/lib/xamarinmac20/_._</w:t>
      </w:r>
      <w:r>
        <w:br/>
      </w:r>
      <w:r>
        <w:rPr>
          <w:rStyle w:val="VerbatimChar"/>
        </w:rPr>
        <w:t xml:space="preserve">0   0   RestaurantManagementSystem/packages/system.diagnostics.debug/4.0.11/lib/xamarintvos10/_._</w:t>
      </w:r>
      <w:r>
        <w:br/>
      </w:r>
      <w:r>
        <w:rPr>
          <w:rStyle w:val="VerbatimChar"/>
        </w:rPr>
        <w:t xml:space="preserve">0   0   RestaurantManagementSystem/packages/system.diagnostics.debug/4.0.11/lib/xamarinwatchos10/_._</w:t>
      </w:r>
      <w:r>
        <w:br/>
      </w:r>
      <w:r>
        <w:rPr>
          <w:rStyle w:val="VerbatimChar"/>
        </w:rPr>
        <w:t xml:space="preserve">0   0   RestaurantManagementSystem/packages/system.diagnostics.debug/4.0.11/ref/MonoAndroid10/_._</w:t>
      </w:r>
      <w:r>
        <w:br/>
      </w:r>
      <w:r>
        <w:rPr>
          <w:rStyle w:val="VerbatimChar"/>
        </w:rPr>
        <w:t xml:space="preserve">0   0   RestaurantManagementSystem/packages/system.diagnostics.debug/4.0.11/ref/MonoTouch10/_._</w:t>
      </w:r>
      <w:r>
        <w:br/>
      </w:r>
      <w:r>
        <w:rPr>
          <w:rStyle w:val="VerbatimChar"/>
        </w:rPr>
        <w:t xml:space="preserve">0   0   RestaurantManagementSystem/packages/system.diagnostics.debug/4.0.11/ref/net45/_._</w:t>
      </w:r>
      <w:r>
        <w:br/>
      </w:r>
      <w:r>
        <w:rPr>
          <w:rStyle w:val="VerbatimChar"/>
        </w:rPr>
        <w:t xml:space="preserve">-   -   RestaurantManagementSystem/packages/system.diagnostics.debug/4.0.11/ref/netcore50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0.11/ref/netcore50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core50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0.11/ref/netcore50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core50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core50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0.11/ref/netcore50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0.11/ref/netcore50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0.11/ref/netcore50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core50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core50/zh-hant/System.Diagnostics.Debug.xml</w:t>
      </w:r>
      <w:r>
        <w:br/>
      </w:r>
      <w:r>
        <w:rPr>
          <w:rStyle w:val="VerbatimChar"/>
        </w:rPr>
        <w:t xml:space="preserve">-   -   RestaurantManagementSystem/packages/system.diagnostics.debug/4.0.11/ref/netstandard1.0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0.11/ref/netstandard1.0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0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0.11/ref/netstandard1.0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0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0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0.11/ref/netstandard1.0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0.11/ref/netstandard1.0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0.11/ref/netstandard1.0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0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0/zh-hant/System.Diagnostics.Debug.xml</w:t>
      </w:r>
      <w:r>
        <w:br/>
      </w:r>
      <w:r>
        <w:rPr>
          <w:rStyle w:val="VerbatimChar"/>
        </w:rPr>
        <w:t xml:space="preserve">-   -   RestaurantManagementSystem/packages/system.diagnostics.debug/4.0.11/ref/netstandard1.3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0.11/ref/netstandard1.3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3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0.11/ref/netstandard1.3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3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3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0.11/ref/netstandard1.3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0.11/ref/netstandard1.3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0.11/ref/netstandard1.3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3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0.11/ref/netstandard1.3/zh-hant/System.Diagnostics.Debug.xml</w:t>
      </w:r>
      <w:r>
        <w:br/>
      </w:r>
      <w:r>
        <w:rPr>
          <w:rStyle w:val="VerbatimChar"/>
        </w:rPr>
        <w:t xml:space="preserve">0   0   RestaurantManagementSystem/packages/system.diagnostics.debug/4.0.11/ref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debug/4.0.11/ref/win8/_._</w:t>
      </w:r>
      <w:r>
        <w:br/>
      </w:r>
      <w:r>
        <w:rPr>
          <w:rStyle w:val="VerbatimChar"/>
        </w:rPr>
        <w:t xml:space="preserve">0   0   RestaurantManagementSystem/packages/system.diagnostics.debug/4.0.11/ref/wp80/_._</w:t>
      </w:r>
      <w:r>
        <w:br/>
      </w:r>
      <w:r>
        <w:rPr>
          <w:rStyle w:val="VerbatimChar"/>
        </w:rPr>
        <w:t xml:space="preserve">0   0   RestaurantManagementSystem/packages/system.diagnostics.debug/4.0.11/ref/wpa81/_._</w:t>
      </w:r>
      <w:r>
        <w:br/>
      </w:r>
      <w:r>
        <w:rPr>
          <w:rStyle w:val="VerbatimChar"/>
        </w:rPr>
        <w:t xml:space="preserve">0   0   RestaurantManagementSystem/packages/system.diagnostics.debug/4.0.11/ref/xamarinios10/_._</w:t>
      </w:r>
      <w:r>
        <w:br/>
      </w:r>
      <w:r>
        <w:rPr>
          <w:rStyle w:val="VerbatimChar"/>
        </w:rPr>
        <w:t xml:space="preserve">0   0   RestaurantManagementSystem/packages/system.diagnostics.debug/4.0.11/ref/xamarinmac20/_._</w:t>
      </w:r>
      <w:r>
        <w:br/>
      </w:r>
      <w:r>
        <w:rPr>
          <w:rStyle w:val="VerbatimChar"/>
        </w:rPr>
        <w:t xml:space="preserve">0   0   RestaurantManagementSystem/packages/system.diagnostics.debug/4.0.11/ref/xamarintvos10/_._</w:t>
      </w:r>
      <w:r>
        <w:br/>
      </w:r>
      <w:r>
        <w:rPr>
          <w:rStyle w:val="VerbatimChar"/>
        </w:rPr>
        <w:t xml:space="preserve">0   0   RestaurantManagementSystem/packages/system.diagnostics.debug/4.0.11/ref/xamarinwatchos10/_._</w:t>
      </w:r>
      <w:r>
        <w:br/>
      </w:r>
      <w:r>
        <w:rPr>
          <w:rStyle w:val="VerbatimChar"/>
        </w:rPr>
        <w:t xml:space="preserve">-   -   RestaurantManagementSystem/packages/system.diagnostics.debug/4.0.11/system.diagnostics.debug.4.0.11.nupkg</w:t>
      </w:r>
      <w:r>
        <w:br/>
      </w:r>
      <w:r>
        <w:rPr>
          <w:rStyle w:val="VerbatimChar"/>
        </w:rPr>
        <w:t xml:space="preserve">1   0   RestaurantManagementSystem/packages/system.diagnostics.debug/4.0.11/system.diagnostics.debug.4.0.11.nupkg.sha512</w:t>
      </w:r>
      <w:r>
        <w:br/>
      </w:r>
      <w:r>
        <w:rPr>
          <w:rStyle w:val="VerbatimChar"/>
        </w:rPr>
        <w:t xml:space="preserve">62  0   RestaurantManagementSystem/packages/system.diagnostics.debug/4.0.11/system.diagnostics.debug.nuspec</w:t>
      </w:r>
      <w:r>
        <w:br/>
      </w:r>
      <w:r>
        <w:rPr>
          <w:rStyle w:val="VerbatimChar"/>
        </w:rPr>
        <w:t xml:space="preserve">5   0   RestaurantManagementSystem/packages/system.diagnostics.debug/4.3.0/.nupkg.metadata</w:t>
      </w:r>
      <w:r>
        <w:br/>
      </w:r>
      <w:r>
        <w:rPr>
          <w:rStyle w:val="VerbatimChar"/>
        </w:rPr>
        <w:t xml:space="preserve">-   -   RestaurantManagementSystem/packages/system.diagnostics.debug/4.3.0/.signature.p7s</w:t>
      </w:r>
      <w:r>
        <w:br/>
      </w:r>
      <w:r>
        <w:rPr>
          <w:rStyle w:val="VerbatimChar"/>
        </w:rPr>
        <w:t xml:space="preserve">31  0   RestaurantManagementSystem/packages/system.diagnostics.debug/4.3.0/ThirdPartyNotices.txt</w:t>
      </w:r>
      <w:r>
        <w:br/>
      </w:r>
      <w:r>
        <w:rPr>
          <w:rStyle w:val="VerbatimChar"/>
        </w:rPr>
        <w:t xml:space="preserve">128 0   RestaurantManagementSystem/packages/system.diagnostics.debug/4.3.0/dotnet_library_license.txt</w:t>
      </w:r>
      <w:r>
        <w:br/>
      </w:r>
      <w:r>
        <w:rPr>
          <w:rStyle w:val="VerbatimChar"/>
        </w:rPr>
        <w:t xml:space="preserve">0   0   RestaurantManagementSystem/packages/system.diagnostics.debug/4.3.0/lib/MonoAndroid10/_._</w:t>
      </w:r>
      <w:r>
        <w:br/>
      </w:r>
      <w:r>
        <w:rPr>
          <w:rStyle w:val="VerbatimChar"/>
        </w:rPr>
        <w:t xml:space="preserve">0   0   RestaurantManagementSystem/packages/system.diagnostics.debug/4.3.0/lib/MonoTouch10/_._</w:t>
      </w:r>
      <w:r>
        <w:br/>
      </w:r>
      <w:r>
        <w:rPr>
          <w:rStyle w:val="VerbatimChar"/>
        </w:rPr>
        <w:t xml:space="preserve">0   0   RestaurantManagementSystem/packages/system.diagnostics.debug/4.3.0/lib/net45/_._</w:t>
      </w:r>
      <w:r>
        <w:br/>
      </w:r>
      <w:r>
        <w:rPr>
          <w:rStyle w:val="VerbatimChar"/>
        </w:rPr>
        <w:t xml:space="preserve">0   0   RestaurantManagementSystem/packages/system.diagnostics.debug/4.3.0/lib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debug/4.3.0/lib/win8/_._</w:t>
      </w:r>
      <w:r>
        <w:br/>
      </w:r>
      <w:r>
        <w:rPr>
          <w:rStyle w:val="VerbatimChar"/>
        </w:rPr>
        <w:t xml:space="preserve">0   0   RestaurantManagementSystem/packages/system.diagnostics.debug/4.3.0/lib/wp80/_._</w:t>
      </w:r>
      <w:r>
        <w:br/>
      </w:r>
      <w:r>
        <w:rPr>
          <w:rStyle w:val="VerbatimChar"/>
        </w:rPr>
        <w:t xml:space="preserve">0   0   RestaurantManagementSystem/packages/system.diagnostics.debug/4.3.0/lib/wpa81/_._</w:t>
      </w:r>
      <w:r>
        <w:br/>
      </w:r>
      <w:r>
        <w:rPr>
          <w:rStyle w:val="VerbatimChar"/>
        </w:rPr>
        <w:t xml:space="preserve">0   0   RestaurantManagementSystem/packages/system.diagnostics.debug/4.3.0/lib/xamarinios10/_._</w:t>
      </w:r>
      <w:r>
        <w:br/>
      </w:r>
      <w:r>
        <w:rPr>
          <w:rStyle w:val="VerbatimChar"/>
        </w:rPr>
        <w:t xml:space="preserve">0   0   RestaurantManagementSystem/packages/system.diagnostics.debug/4.3.0/lib/xamarinmac20/_._</w:t>
      </w:r>
      <w:r>
        <w:br/>
      </w:r>
      <w:r>
        <w:rPr>
          <w:rStyle w:val="VerbatimChar"/>
        </w:rPr>
        <w:t xml:space="preserve">0   0   RestaurantManagementSystem/packages/system.diagnostics.debug/4.3.0/lib/xamarintvos10/_._</w:t>
      </w:r>
      <w:r>
        <w:br/>
      </w:r>
      <w:r>
        <w:rPr>
          <w:rStyle w:val="VerbatimChar"/>
        </w:rPr>
        <w:t xml:space="preserve">0   0   RestaurantManagementSystem/packages/system.diagnostics.debug/4.3.0/lib/xamarinwatchos10/_._</w:t>
      </w:r>
      <w:r>
        <w:br/>
      </w:r>
      <w:r>
        <w:rPr>
          <w:rStyle w:val="VerbatimChar"/>
        </w:rPr>
        <w:t xml:space="preserve">0   0   RestaurantManagementSystem/packages/system.diagnostics.debug/4.3.0/ref/MonoAndroid10/_._</w:t>
      </w:r>
      <w:r>
        <w:br/>
      </w:r>
      <w:r>
        <w:rPr>
          <w:rStyle w:val="VerbatimChar"/>
        </w:rPr>
        <w:t xml:space="preserve">0   0   RestaurantManagementSystem/packages/system.diagnostics.debug/4.3.0/ref/MonoTouch10/_._</w:t>
      </w:r>
      <w:r>
        <w:br/>
      </w:r>
      <w:r>
        <w:rPr>
          <w:rStyle w:val="VerbatimChar"/>
        </w:rPr>
        <w:t xml:space="preserve">0   0   RestaurantManagementSystem/packages/system.diagnostics.debug/4.3.0/ref/net45/_._</w:t>
      </w:r>
      <w:r>
        <w:br/>
      </w:r>
      <w:r>
        <w:rPr>
          <w:rStyle w:val="VerbatimChar"/>
        </w:rPr>
        <w:t xml:space="preserve">-   -   RestaurantManagementSystem/packages/system.diagnostics.debug/4.3.0/ref/netcore50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3.0/ref/netcore50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core50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3.0/ref/netcore50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core50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core50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3.0/ref/netcore50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3.0/ref/netcore50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3.0/ref/netcore50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core50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core50/zh-hant/System.Diagnostics.Debug.xml</w:t>
      </w:r>
      <w:r>
        <w:br/>
      </w:r>
      <w:r>
        <w:rPr>
          <w:rStyle w:val="VerbatimChar"/>
        </w:rPr>
        <w:t xml:space="preserve">-   -   RestaurantManagementSystem/packages/system.diagnostics.debug/4.3.0/ref/netstandard1.0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3.0/ref/netstandard1.0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0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3.0/ref/netstandard1.0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0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0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3.0/ref/netstandard1.0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3.0/ref/netstandard1.0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3.0/ref/netstandard1.0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0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0/zh-hant/System.Diagnostics.Debug.xml</w:t>
      </w:r>
      <w:r>
        <w:br/>
      </w:r>
      <w:r>
        <w:rPr>
          <w:rStyle w:val="VerbatimChar"/>
        </w:rPr>
        <w:t xml:space="preserve">-   -   RestaurantManagementSystem/packages/system.diagnostics.debug/4.3.0/ref/netstandard1.3/System.Diagnostics.Debug.dll</w:t>
      </w:r>
      <w:r>
        <w:br/>
      </w:r>
      <w:r>
        <w:rPr>
          <w:rStyle w:val="VerbatimChar"/>
        </w:rPr>
        <w:t xml:space="preserve">374 0   RestaurantManagementSystem/packages/system.diagnostics.debug/4.3.0/ref/netstandard1.3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3/de/System.Diagnostics.Debug.xml</w:t>
      </w:r>
      <w:r>
        <w:br/>
      </w:r>
      <w:r>
        <w:rPr>
          <w:rStyle w:val="VerbatimChar"/>
        </w:rPr>
        <w:t xml:space="preserve">372 0   RestaurantManagementSystem/packages/system.diagnostics.debug/4.3.0/ref/netstandard1.3/e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3/fr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3/it/System.Diagnostics.Debug.xml</w:t>
      </w:r>
      <w:r>
        <w:br/>
      </w:r>
      <w:r>
        <w:rPr>
          <w:rStyle w:val="VerbatimChar"/>
        </w:rPr>
        <w:t xml:space="preserve">388 0   RestaurantManagementSystem/packages/system.diagnostics.debug/4.3.0/ref/netstandard1.3/ja/System.Diagnostics.Debug.xml</w:t>
      </w:r>
      <w:r>
        <w:br/>
      </w:r>
      <w:r>
        <w:rPr>
          <w:rStyle w:val="VerbatimChar"/>
        </w:rPr>
        <w:t xml:space="preserve">406 0   RestaurantManagementSystem/packages/system.diagnostics.debug/4.3.0/ref/netstandard1.3/ko/System.Diagnostics.Debug.xml</w:t>
      </w:r>
      <w:r>
        <w:br/>
      </w:r>
      <w:r>
        <w:rPr>
          <w:rStyle w:val="VerbatimChar"/>
        </w:rPr>
        <w:t xml:space="preserve">370 0   RestaurantManagementSystem/packages/system.diagnostics.debug/4.3.0/ref/netstandard1.3/ru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3/zh-hans/System.Diagnostics.Debug.xml</w:t>
      </w:r>
      <w:r>
        <w:br/>
      </w:r>
      <w:r>
        <w:rPr>
          <w:rStyle w:val="VerbatimChar"/>
        </w:rPr>
        <w:t xml:space="preserve">376 0   RestaurantManagementSystem/packages/system.diagnostics.debug/4.3.0/ref/netstandard1.3/zh-hant/System.Diagnostics.Debug.xml</w:t>
      </w:r>
      <w:r>
        <w:br/>
      </w:r>
      <w:r>
        <w:rPr>
          <w:rStyle w:val="VerbatimChar"/>
        </w:rPr>
        <w:t xml:space="preserve">0   0   RestaurantManagementSystem/packages/system.diagnostics.debug/4.3.0/ref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debug/4.3.0/ref/win8/_._</w:t>
      </w:r>
      <w:r>
        <w:br/>
      </w:r>
      <w:r>
        <w:rPr>
          <w:rStyle w:val="VerbatimChar"/>
        </w:rPr>
        <w:t xml:space="preserve">0   0   RestaurantManagementSystem/packages/system.diagnostics.debug/4.3.0/ref/wp80/_._</w:t>
      </w:r>
      <w:r>
        <w:br/>
      </w:r>
      <w:r>
        <w:rPr>
          <w:rStyle w:val="VerbatimChar"/>
        </w:rPr>
        <w:t xml:space="preserve">0   0   RestaurantManagementSystem/packages/system.diagnostics.debug/4.3.0/ref/wpa81/_._</w:t>
      </w:r>
      <w:r>
        <w:br/>
      </w:r>
      <w:r>
        <w:rPr>
          <w:rStyle w:val="VerbatimChar"/>
        </w:rPr>
        <w:t xml:space="preserve">0   0   RestaurantManagementSystem/packages/system.diagnostics.debug/4.3.0/ref/xamarinios10/_._</w:t>
      </w:r>
      <w:r>
        <w:br/>
      </w:r>
      <w:r>
        <w:rPr>
          <w:rStyle w:val="VerbatimChar"/>
        </w:rPr>
        <w:t xml:space="preserve">0   0   RestaurantManagementSystem/packages/system.diagnostics.debug/4.3.0/ref/xamarinmac20/_._</w:t>
      </w:r>
      <w:r>
        <w:br/>
      </w:r>
      <w:r>
        <w:rPr>
          <w:rStyle w:val="VerbatimChar"/>
        </w:rPr>
        <w:t xml:space="preserve">0   0   RestaurantManagementSystem/packages/system.diagnostics.debug/4.3.0/ref/xamarintvos10/_._</w:t>
      </w:r>
      <w:r>
        <w:br/>
      </w:r>
      <w:r>
        <w:rPr>
          <w:rStyle w:val="VerbatimChar"/>
        </w:rPr>
        <w:t xml:space="preserve">0   0   RestaurantManagementSystem/packages/system.diagnostics.debug/4.3.0/ref/xamarinwatchos10/_._</w:t>
      </w:r>
      <w:r>
        <w:br/>
      </w:r>
      <w:r>
        <w:rPr>
          <w:rStyle w:val="VerbatimChar"/>
        </w:rPr>
        <w:t xml:space="preserve">-   -   RestaurantManagementSystem/packages/system.diagnostics.debug/4.3.0/system.diagnostics.debug.4.3.0.nupkg</w:t>
      </w:r>
      <w:r>
        <w:br/>
      </w:r>
      <w:r>
        <w:rPr>
          <w:rStyle w:val="VerbatimChar"/>
        </w:rPr>
        <w:t xml:space="preserve">1   0   RestaurantManagementSystem/packages/system.diagnostics.debug/4.3.0/system.diagnostics.debug.4.3.0.nupkg.sha512</w:t>
      </w:r>
      <w:r>
        <w:br/>
      </w:r>
      <w:r>
        <w:rPr>
          <w:rStyle w:val="VerbatimChar"/>
        </w:rPr>
        <w:t xml:space="preserve">62  0   RestaurantManagementSystem/packages/system.diagnostics.debug/4.3.0/system.diagnostics.debug.nuspec</w:t>
      </w:r>
      <w:r>
        <w:br/>
      </w:r>
      <w:r>
        <w:rPr>
          <w:rStyle w:val="VerbatimChar"/>
        </w:rPr>
        <w:t xml:space="preserve">5   0   RestaurantManagementSystem/packages/system.diagnostics.diagnosticsource/6.0.1/.nupkg.metadata</w:t>
      </w:r>
      <w:r>
        <w:br/>
      </w:r>
      <w:r>
        <w:rPr>
          <w:rStyle w:val="VerbatimChar"/>
        </w:rPr>
        <w:t xml:space="preserve">-   -   RestaurantManagementSystem/packages/system.diagnostics.diagnosticsource/6.0.1/.signature.p7s</w:t>
      </w:r>
      <w:r>
        <w:br/>
      </w:r>
      <w:r>
        <w:rPr>
          <w:rStyle w:val="VerbatimChar"/>
        </w:rPr>
        <w:t xml:space="preserve">-   -   RestaurantManagementSystem/packages/system.diagnostics.diagnosticsource/6.0.1/Icon.png</w:t>
      </w:r>
      <w:r>
        <w:br/>
      </w:r>
      <w:r>
        <w:rPr>
          <w:rStyle w:val="VerbatimChar"/>
        </w:rPr>
        <w:t xml:space="preserve">23  0   RestaurantManagementSystem/packages/system.diagnostics.diagnosticsource/6.0.1/LICENSE.TXT</w:t>
      </w:r>
      <w:r>
        <w:br/>
      </w:r>
      <w:r>
        <w:rPr>
          <w:rStyle w:val="VerbatimChar"/>
        </w:rPr>
        <w:t xml:space="preserve">957 0   RestaurantManagementSystem/packages/system.diagnostics.diagnosticsource/6.0.1/THIRD-PARTY-NOTICES.TXT</w:t>
      </w:r>
      <w:r>
        <w:br/>
      </w:r>
      <w:r>
        <w:rPr>
          <w:rStyle w:val="VerbatimChar"/>
        </w:rPr>
        <w:t xml:space="preserve">6   0   RestaurantManagementSystem/packages/system.diagnostics.diagnosticsource/6.0.1/buildTransitive/netcoreapp2.0/System.Diagnostics.DiagnosticSource.targets</w:t>
      </w:r>
      <w:r>
        <w:br/>
      </w:r>
      <w:r>
        <w:rPr>
          <w:rStyle w:val="VerbatimChar"/>
        </w:rPr>
        <w:t xml:space="preserve">0   0   RestaurantManagementSystem/packages/system.diagnostics.diagnosticsource/6.0.1/buildTransitive/netcoreapp3.1/_._</w:t>
      </w:r>
      <w:r>
        <w:br/>
      </w:r>
      <w:r>
        <w:rPr>
          <w:rStyle w:val="VerbatimChar"/>
        </w:rPr>
        <w:t xml:space="preserve">-   -   RestaurantManagementSystem/packages/system.diagnostics.diagnosticsource/6.0.1/lib/net461/System.Diagnostics.DiagnosticSource.dll</w:t>
      </w:r>
      <w:r>
        <w:br/>
      </w:r>
      <w:r>
        <w:rPr>
          <w:rStyle w:val="VerbatimChar"/>
        </w:rPr>
        <w:t xml:space="preserve">1568    0   RestaurantManagementSystem/packages/system.diagnostics.diagnosticsource/6.0.1/lib/net461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6.0.1/lib/net5.0/System.Diagnostics.DiagnosticSource.dll</w:t>
      </w:r>
      <w:r>
        <w:br/>
      </w:r>
      <w:r>
        <w:rPr>
          <w:rStyle w:val="VerbatimChar"/>
        </w:rPr>
        <w:t xml:space="preserve">1568    0   RestaurantManagementSystem/packages/system.diagnostics.diagnosticsource/6.0.1/lib/net5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6.0.1/lib/net6.0/System.Diagnostics.DiagnosticSource.dll</w:t>
      </w:r>
      <w:r>
        <w:br/>
      </w:r>
      <w:r>
        <w:rPr>
          <w:rStyle w:val="VerbatimChar"/>
        </w:rPr>
        <w:t xml:space="preserve">1568    0   RestaurantManagementSystem/packages/system.diagnostics.diagnosticsource/6.0.1/lib/net6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6.0.1/lib/netstandard2.0/System.Diagnostics.DiagnosticSource.dll</w:t>
      </w:r>
      <w:r>
        <w:br/>
      </w:r>
      <w:r>
        <w:rPr>
          <w:rStyle w:val="VerbatimChar"/>
        </w:rPr>
        <w:t xml:space="preserve">1568    0   RestaurantManagementSystem/packages/system.diagnostics.diagnosticsource/6.0.1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6.0.1/system.diagnostics.diagnosticsource.6.0.1.nupkg</w:t>
      </w:r>
      <w:r>
        <w:br/>
      </w:r>
      <w:r>
        <w:rPr>
          <w:rStyle w:val="VerbatimChar"/>
        </w:rPr>
        <w:t xml:space="preserve">1   0   RestaurantManagementSystem/packages/system.diagnostics.diagnosticsource/6.0.1/system.diagnostics.diagnosticsource.6.0.1.nupkg.sha512</w:t>
      </w:r>
      <w:r>
        <w:br/>
      </w:r>
      <w:r>
        <w:rPr>
          <w:rStyle w:val="VerbatimChar"/>
        </w:rPr>
        <w:t xml:space="preserve">37  0   RestaurantManagementSystem/packages/system.diagnostics.diagnosticsource/6.0.1/system.diagnostics.diagnosticsource.nuspec</w:t>
      </w:r>
      <w:r>
        <w:br/>
      </w:r>
      <w:r>
        <w:rPr>
          <w:rStyle w:val="VerbatimChar"/>
        </w:rPr>
        <w:t xml:space="preserve">0   0   RestaurantManagementSystem/packages/system.diagnostics.diagnosticsource/6.0.1/useSharedDesignerContext.txt</w:t>
      </w:r>
      <w:r>
        <w:br/>
      </w:r>
      <w:r>
        <w:rPr>
          <w:rStyle w:val="VerbatimChar"/>
        </w:rPr>
        <w:t xml:space="preserve">5   0   RestaurantManagementSystem/packages/system.diagnostics.diagnosticsource/8.0.1/.nupkg.metadata</w:t>
      </w:r>
      <w:r>
        <w:br/>
      </w:r>
      <w:r>
        <w:rPr>
          <w:rStyle w:val="VerbatimChar"/>
        </w:rPr>
        <w:t xml:space="preserve">-   -   RestaurantManagementSystem/packages/system.diagnostics.diagnosticsource/8.0.1/.signature.p7s</w:t>
      </w:r>
      <w:r>
        <w:br/>
      </w:r>
      <w:r>
        <w:rPr>
          <w:rStyle w:val="VerbatimChar"/>
        </w:rPr>
        <w:t xml:space="preserve">-   -   RestaurantManagementSystem/packages/system.diagnostics.diagnosticsource/8.0.1/Icon.png</w:t>
      </w:r>
      <w:r>
        <w:br/>
      </w:r>
      <w:r>
        <w:rPr>
          <w:rStyle w:val="VerbatimChar"/>
        </w:rPr>
        <w:t xml:space="preserve">23  0   RestaurantManagementSystem/packages/system.diagnostics.diagnosticsource/8.0.1/LICENSE.TXT</w:t>
      </w:r>
      <w:r>
        <w:br/>
      </w:r>
      <w:r>
        <w:rPr>
          <w:rStyle w:val="VerbatimChar"/>
        </w:rPr>
        <w:t xml:space="preserve">1272    0   RestaurantManagementSystem/packages/system.diagnostics.diagnosticsource/8.0.1/THIRD-PARTY-NOTICES.TXT</w:t>
      </w:r>
      <w:r>
        <w:br/>
      </w:r>
      <w:r>
        <w:rPr>
          <w:rStyle w:val="VerbatimChar"/>
        </w:rPr>
        <w:t xml:space="preserve">6   0   RestaurantManagementSystem/packages/system.diagnostics.diagnosticsource/8.0.1/buildTransitive/net461/System.Diagnostics.DiagnosticSource.targets</w:t>
      </w:r>
      <w:r>
        <w:br/>
      </w:r>
      <w:r>
        <w:rPr>
          <w:rStyle w:val="VerbatimChar"/>
        </w:rPr>
        <w:t xml:space="preserve">0   0   RestaurantManagementSystem/packages/system.diagnostics.diagnosticsource/8.0.1/buildTransitive/net462/_._</w:t>
      </w:r>
      <w:r>
        <w:br/>
      </w:r>
      <w:r>
        <w:rPr>
          <w:rStyle w:val="VerbatimChar"/>
        </w:rPr>
        <w:t xml:space="preserve">0   0   RestaurantManagementSystem/packages/system.diagnostics.diagnosticsource/8.0.1/buildTransitive/net6.0/_._</w:t>
      </w:r>
      <w:r>
        <w:br/>
      </w:r>
      <w:r>
        <w:rPr>
          <w:rStyle w:val="VerbatimChar"/>
        </w:rPr>
        <w:t xml:space="preserve">6   0   RestaurantManagementSystem/packages/system.diagnostics.diagnosticsource/8.0.1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packages/system.diagnostics.diagnosticsource/8.0.1/lib/net462/System.Diagnostics.DiagnosticSource.dll</w:t>
      </w:r>
      <w:r>
        <w:br/>
      </w:r>
      <w:r>
        <w:rPr>
          <w:rStyle w:val="VerbatimChar"/>
        </w:rPr>
        <w:t xml:space="preserve">1886    0   RestaurantManagementSystem/packages/system.diagnostics.diagnosticsource/8.0.1/lib/net462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8.0.1/lib/net6.0/System.Diagnostics.DiagnosticSource.dll</w:t>
      </w:r>
      <w:r>
        <w:br/>
      </w:r>
      <w:r>
        <w:rPr>
          <w:rStyle w:val="VerbatimChar"/>
        </w:rPr>
        <w:t xml:space="preserve">1886    0   RestaurantManagementSystem/packages/system.diagnostics.diagnosticsource/8.0.1/lib/net6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8.0.1/lib/net7.0/System.Diagnostics.DiagnosticSource.dll</w:t>
      </w:r>
      <w:r>
        <w:br/>
      </w:r>
      <w:r>
        <w:rPr>
          <w:rStyle w:val="VerbatimChar"/>
        </w:rPr>
        <w:t xml:space="preserve">1886    0   RestaurantManagementSystem/packages/system.diagnostics.diagnosticsource/8.0.1/lib/net7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8.0.1/lib/net8.0/System.Diagnostics.DiagnosticSource.dll</w:t>
      </w:r>
      <w:r>
        <w:br/>
      </w:r>
      <w:r>
        <w:rPr>
          <w:rStyle w:val="VerbatimChar"/>
        </w:rPr>
        <w:t xml:space="preserve">1886    0   RestaurantManagementSystem/packages/system.diagnostics.diagnosticsource/8.0.1/lib/net8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8.0.1/lib/netstandard2.0/System.Diagnostics.DiagnosticSource.dll</w:t>
      </w:r>
      <w:r>
        <w:br/>
      </w:r>
      <w:r>
        <w:rPr>
          <w:rStyle w:val="VerbatimChar"/>
        </w:rPr>
        <w:t xml:space="preserve">1886    0   RestaurantManagementSystem/packages/system.diagnostics.diagnosticsource/8.0.1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8.0.1/system.diagnostics.diagnosticsource.8.0.1.nupkg</w:t>
      </w:r>
      <w:r>
        <w:br/>
      </w:r>
      <w:r>
        <w:rPr>
          <w:rStyle w:val="VerbatimChar"/>
        </w:rPr>
        <w:t xml:space="preserve">1   0   RestaurantManagementSystem/packages/system.diagnostics.diagnosticsource/8.0.1/system.diagnostics.diagnosticsource.8.0.1.nupkg.sha512</w:t>
      </w:r>
      <w:r>
        <w:br/>
      </w:r>
      <w:r>
        <w:rPr>
          <w:rStyle w:val="VerbatimChar"/>
        </w:rPr>
        <w:t xml:space="preserve">36  0   RestaurantManagementSystem/packages/system.diagnostics.diagnosticsource/8.0.1/system.diagnostics.diagnosticsource.nuspec</w:t>
      </w:r>
      <w:r>
        <w:br/>
      </w:r>
      <w:r>
        <w:rPr>
          <w:rStyle w:val="VerbatimChar"/>
        </w:rPr>
        <w:t xml:space="preserve">0   0   RestaurantManagementSystem/packages/system.diagnostics.diagnosticsource/8.0.1/useSharedDesignerContext.txt</w:t>
      </w:r>
      <w:r>
        <w:br/>
      </w:r>
      <w:r>
        <w:rPr>
          <w:rStyle w:val="VerbatimChar"/>
        </w:rPr>
        <w:t xml:space="preserve">5   0   RestaurantManagementSystem/packages/system.diagnostics.diagnosticsource/9.0.8/.nupkg.metadata</w:t>
      </w:r>
      <w:r>
        <w:br/>
      </w:r>
      <w:r>
        <w:rPr>
          <w:rStyle w:val="VerbatimChar"/>
        </w:rPr>
        <w:t xml:space="preserve">-   -   RestaurantManagementSystem/packages/system.diagnostics.diagnosticsource/9.0.8/.signature.p7s</w:t>
      </w:r>
      <w:r>
        <w:br/>
      </w:r>
      <w:r>
        <w:rPr>
          <w:rStyle w:val="VerbatimChar"/>
        </w:rPr>
        <w:t xml:space="preserve">-   -   RestaurantManagementSystem/packages/system.diagnostics.diagnosticsource/9.0.8/Icon.png</w:t>
      </w:r>
      <w:r>
        <w:br/>
      </w:r>
      <w:r>
        <w:rPr>
          <w:rStyle w:val="VerbatimChar"/>
        </w:rPr>
        <w:t xml:space="preserve">23  0   RestaurantManagementSystem/packages/system.diagnostics.diagnosticsource/9.0.8/LICENSE.TXT</w:t>
      </w:r>
      <w:r>
        <w:br/>
      </w:r>
      <w:r>
        <w:rPr>
          <w:rStyle w:val="VerbatimChar"/>
        </w:rPr>
        <w:t xml:space="preserve">1396    0   RestaurantManagementSystem/packages/system.diagnostics.diagnosticsource/9.0.8/THIRD-PARTY-NOTICES.TXT</w:t>
      </w:r>
      <w:r>
        <w:br/>
      </w:r>
      <w:r>
        <w:rPr>
          <w:rStyle w:val="VerbatimChar"/>
        </w:rPr>
        <w:t xml:space="preserve">6   0   RestaurantManagementSystem/packages/system.diagnostics.diagnosticsource/9.0.8/buildTransitive/net461/System.Diagnostics.DiagnosticSource.targets</w:t>
      </w:r>
      <w:r>
        <w:br/>
      </w:r>
      <w:r>
        <w:rPr>
          <w:rStyle w:val="VerbatimChar"/>
        </w:rPr>
        <w:t xml:space="preserve">0   0   RestaurantManagementSystem/packages/system.diagnostics.diagnosticsource/9.0.8/buildTransitive/net462/_._</w:t>
      </w:r>
      <w:r>
        <w:br/>
      </w:r>
      <w:r>
        <w:rPr>
          <w:rStyle w:val="VerbatimChar"/>
        </w:rPr>
        <w:t xml:space="preserve">0   0   RestaurantManagementSystem/packages/system.diagnostics.diagnosticsource/9.0.8/buildTransitive/net8.0/_._</w:t>
      </w:r>
      <w:r>
        <w:br/>
      </w:r>
      <w:r>
        <w:rPr>
          <w:rStyle w:val="VerbatimChar"/>
        </w:rPr>
        <w:t xml:space="preserve">6   0   RestaurantManagementSystem/packages/system.diagnostics.diagnosticsource/9.0.8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packages/system.diagnostics.diagnosticsource/9.0.8/lib/net462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8/lib/net462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8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8/lib/net8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9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8/lib/net9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standard2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8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system.diagnostics.diagnosticsource.9.0.8.nupkg</w:t>
      </w:r>
      <w:r>
        <w:br/>
      </w:r>
      <w:r>
        <w:rPr>
          <w:rStyle w:val="VerbatimChar"/>
        </w:rPr>
        <w:t xml:space="preserve">1   0   RestaurantManagementSystem/packages/system.diagnostics.diagnosticsource/9.0.8/system.diagnostics.diagnosticsource.9.0.8.nupkg.sha512</w:t>
      </w:r>
      <w:r>
        <w:br/>
      </w:r>
      <w:r>
        <w:rPr>
          <w:rStyle w:val="VerbatimChar"/>
        </w:rPr>
        <w:t xml:space="preserve">33  0   RestaurantManagementSystem/packages/system.diagnostics.diagnosticsource/9.0.8/system.diagnostics.diagnosticsource.nuspec</w:t>
      </w:r>
      <w:r>
        <w:br/>
      </w:r>
      <w:r>
        <w:rPr>
          <w:rStyle w:val="VerbatimChar"/>
        </w:rPr>
        <w:t xml:space="preserve">0   0   RestaurantManagementSystem/packages/system.diagnostics.diagnosticsource/9.0.8/useSharedDesignerContext.txt</w:t>
      </w:r>
      <w:r>
        <w:br/>
      </w:r>
      <w:r>
        <w:rPr>
          <w:rStyle w:val="VerbatimChar"/>
        </w:rPr>
        <w:t xml:space="preserve">5   0   RestaurantManagementSystem/packages/system.diagnostics.diagnosticsource/9.0.9/.nupkg.metadata</w:t>
      </w:r>
      <w:r>
        <w:br/>
      </w:r>
      <w:r>
        <w:rPr>
          <w:rStyle w:val="VerbatimChar"/>
        </w:rPr>
        <w:t xml:space="preserve">-   -   RestaurantManagementSystem/packages/system.diagnostics.diagnosticsource/9.0.9/.signature.p7s</w:t>
      </w:r>
      <w:r>
        <w:br/>
      </w:r>
      <w:r>
        <w:rPr>
          <w:rStyle w:val="VerbatimChar"/>
        </w:rPr>
        <w:t xml:space="preserve">-   -   RestaurantManagementSystem/packages/system.diagnostics.diagnosticsource/9.0.9/Icon.png</w:t>
      </w:r>
      <w:r>
        <w:br/>
      </w:r>
      <w:r>
        <w:rPr>
          <w:rStyle w:val="VerbatimChar"/>
        </w:rPr>
        <w:t xml:space="preserve">23  0   RestaurantManagementSystem/packages/system.diagnostics.diagnosticsource/9.0.9/LICENSE.TXT</w:t>
      </w:r>
      <w:r>
        <w:br/>
      </w:r>
      <w:r>
        <w:rPr>
          <w:rStyle w:val="VerbatimChar"/>
        </w:rPr>
        <w:t xml:space="preserve">1396    0   RestaurantManagementSystem/packages/system.diagnostics.diagnosticsource/9.0.9/THIRD-PARTY-NOTICES.TXT</w:t>
      </w:r>
      <w:r>
        <w:br/>
      </w:r>
      <w:r>
        <w:rPr>
          <w:rStyle w:val="VerbatimChar"/>
        </w:rPr>
        <w:t xml:space="preserve">6   0   RestaurantManagementSystem/packages/system.diagnostics.diagnosticsource/9.0.9/buildTransitive/net461/System.Diagnostics.DiagnosticSource.targets</w:t>
      </w:r>
      <w:r>
        <w:br/>
      </w:r>
      <w:r>
        <w:rPr>
          <w:rStyle w:val="VerbatimChar"/>
        </w:rPr>
        <w:t xml:space="preserve">0   0   RestaurantManagementSystem/packages/system.diagnostics.diagnosticsource/9.0.9/buildTransitive/net462/_._</w:t>
      </w:r>
      <w:r>
        <w:br/>
      </w:r>
      <w:r>
        <w:rPr>
          <w:rStyle w:val="VerbatimChar"/>
        </w:rPr>
        <w:t xml:space="preserve">0   0   RestaurantManagementSystem/packages/system.diagnostics.diagnosticsource/9.0.9/buildTransitive/net8.0/_._</w:t>
      </w:r>
      <w:r>
        <w:br/>
      </w:r>
      <w:r>
        <w:rPr>
          <w:rStyle w:val="VerbatimChar"/>
        </w:rPr>
        <w:t xml:space="preserve">6   0   RestaurantManagementSystem/packages/system.diagnostics.diagnosticsource/9.0.9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packages/system.diagnostics.diagnosticsource/9.0.9/lib/net462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9/lib/net462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8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9/lib/net8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9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9/lib/net9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standard2.0/System.Diagnostics.DiagnosticSource.dll</w:t>
      </w:r>
      <w:r>
        <w:br/>
      </w:r>
      <w:r>
        <w:rPr>
          <w:rStyle w:val="VerbatimChar"/>
        </w:rPr>
        <w:t xml:space="preserve">2069    0   RestaurantManagementSystem/packages/system.diagnostics.diagnosticsource/9.0.9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system.diagnostics.diagnosticsource.9.0.9.nupkg</w:t>
      </w:r>
      <w:r>
        <w:br/>
      </w:r>
      <w:r>
        <w:rPr>
          <w:rStyle w:val="VerbatimChar"/>
        </w:rPr>
        <w:t xml:space="preserve">1   0   RestaurantManagementSystem/packages/system.diagnostics.diagnosticsource/9.0.9/system.diagnostics.diagnosticsource.9.0.9.nupkg.sha512</w:t>
      </w:r>
      <w:r>
        <w:br/>
      </w:r>
      <w:r>
        <w:rPr>
          <w:rStyle w:val="VerbatimChar"/>
        </w:rPr>
        <w:t xml:space="preserve">33  0   RestaurantManagementSystem/packages/system.diagnostics.diagnosticsource/9.0.9/system.diagnostics.diagnosticsource.nuspec</w:t>
      </w:r>
      <w:r>
        <w:br/>
      </w:r>
      <w:r>
        <w:rPr>
          <w:rStyle w:val="VerbatimChar"/>
        </w:rPr>
        <w:t xml:space="preserve">0   0   RestaurantManagementSystem/packages/system.diagnostics.diagnosticsource/9.0.9/useSharedDesignerContext.txt</w:t>
      </w:r>
      <w:r>
        <w:br/>
      </w:r>
      <w:r>
        <w:rPr>
          <w:rStyle w:val="VerbatimChar"/>
        </w:rPr>
        <w:t xml:space="preserve">5   0   RestaurantManagementSystem/packages/system.diagnostics.eventlog/8.0.1/.nupkg.metadata</w:t>
      </w:r>
      <w:r>
        <w:br/>
      </w:r>
      <w:r>
        <w:rPr>
          <w:rStyle w:val="VerbatimChar"/>
        </w:rPr>
        <w:t xml:space="preserve">-   -   RestaurantManagementSystem/packages/system.diagnostics.eventlog/8.0.1/.signature.p7s</w:t>
      </w:r>
      <w:r>
        <w:br/>
      </w:r>
      <w:r>
        <w:rPr>
          <w:rStyle w:val="VerbatimChar"/>
        </w:rPr>
        <w:t xml:space="preserve">-   -   RestaurantManagementSystem/packages/system.diagnostics.eventlog/8.0.1/Icon.png</w:t>
      </w:r>
      <w:r>
        <w:br/>
      </w:r>
      <w:r>
        <w:rPr>
          <w:rStyle w:val="VerbatimChar"/>
        </w:rPr>
        <w:t xml:space="preserve">23  0   RestaurantManagementSystem/packages/system.diagnostics.eventlog/8.0.1/LICENSE.TXT</w:t>
      </w:r>
      <w:r>
        <w:br/>
      </w:r>
      <w:r>
        <w:rPr>
          <w:rStyle w:val="VerbatimChar"/>
        </w:rPr>
        <w:t xml:space="preserve">87  0   RestaurantManagementSystem/packages/system.diagnostics.eventlog/8.0.1/PACKAGE.md</w:t>
      </w:r>
      <w:r>
        <w:br/>
      </w:r>
      <w:r>
        <w:rPr>
          <w:rStyle w:val="VerbatimChar"/>
        </w:rPr>
        <w:t xml:space="preserve">1272    0   RestaurantManagementSystem/packages/system.diagnostics.eventlog/8.0.1/THIRD-PARTY-NOTICES.TXT</w:t>
      </w:r>
      <w:r>
        <w:br/>
      </w:r>
      <w:r>
        <w:rPr>
          <w:rStyle w:val="VerbatimChar"/>
        </w:rPr>
        <w:t xml:space="preserve">6   0   RestaurantManagementSystem/packages/system.diagnostics.eventlog/8.0.1/buildTransitive/net461/System.Diagnostics.EventLog.targets</w:t>
      </w:r>
      <w:r>
        <w:br/>
      </w:r>
      <w:r>
        <w:rPr>
          <w:rStyle w:val="VerbatimChar"/>
        </w:rPr>
        <w:t xml:space="preserve">0   0   RestaurantManagementSystem/packages/system.diagnostics.eventlog/8.0.1/buildTransitive/net462/_._</w:t>
      </w:r>
      <w:r>
        <w:br/>
      </w:r>
      <w:r>
        <w:rPr>
          <w:rStyle w:val="VerbatimChar"/>
        </w:rPr>
        <w:t xml:space="preserve">0   0   RestaurantManagementSystem/packages/system.diagnostics.eventlog/8.0.1/buildTransitive/net6.0/_._</w:t>
      </w:r>
      <w:r>
        <w:br/>
      </w:r>
      <w:r>
        <w:rPr>
          <w:rStyle w:val="VerbatimChar"/>
        </w:rPr>
        <w:t xml:space="preserve">6   0   RestaurantManagementSystem/packages/system.diagnostics.eventlog/8.0.1/buildTransitive/netcoreapp2.0/System.Diagnostics.EventLog.targets</w:t>
      </w:r>
      <w:r>
        <w:br/>
      </w:r>
      <w:r>
        <w:rPr>
          <w:rStyle w:val="VerbatimChar"/>
        </w:rPr>
        <w:t xml:space="preserve">-   -   RestaurantManagementSystem/packages/system.diagnostics.eventlog/8.0.1/lib/net462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8.0.1/lib/net462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6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8.0.1/lib/net6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7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8.0.1/lib/net7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8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8.0.1/lib/net8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standard2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8.0.1/lib/netstandard2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6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6.0/System.Diagnostics.EventLog.dll</w:t>
      </w:r>
      <w:r>
        <w:br/>
      </w:r>
      <w:r>
        <w:rPr>
          <w:rStyle w:val="VerbatimChar"/>
        </w:rPr>
        <w:t xml:space="preserve">749 0   RestaurantManagementSystem/packages/system.diagnostics.eventlog/8.0.1/runtimes/win/lib/net6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7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7.0/System.Diagnostics.EventLog.dll</w:t>
      </w:r>
      <w:r>
        <w:br/>
      </w:r>
      <w:r>
        <w:rPr>
          <w:rStyle w:val="VerbatimChar"/>
        </w:rPr>
        <w:t xml:space="preserve">678 0   RestaurantManagementSystem/packages/system.diagnostics.eventlog/8.0.1/runtimes/win/lib/net7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8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8.0/System.Diagnostics.EventLog.dll</w:t>
      </w:r>
      <w:r>
        <w:br/>
      </w:r>
      <w:r>
        <w:rPr>
          <w:rStyle w:val="VerbatimChar"/>
        </w:rPr>
        <w:t xml:space="preserve">678 0   RestaurantManagementSystem/packages/system.diagnostics.eventlog/8.0.1/runtimes/win/lib/net8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system.diagnostics.eventlog.8.0.1.nupkg</w:t>
      </w:r>
      <w:r>
        <w:br/>
      </w:r>
      <w:r>
        <w:rPr>
          <w:rStyle w:val="VerbatimChar"/>
        </w:rPr>
        <w:t xml:space="preserve">1   0   RestaurantManagementSystem/packages/system.diagnostics.eventlog/8.0.1/system.diagnostics.eventlog.8.0.1.nupkg.sha512</w:t>
      </w:r>
      <w:r>
        <w:br/>
      </w:r>
      <w:r>
        <w:rPr>
          <w:rStyle w:val="VerbatimChar"/>
        </w:rPr>
        <w:t xml:space="preserve">32  0   RestaurantManagementSystem/packages/system.diagnostics.eventlog/8.0.1/system.diagnostics.eventlog.nuspec</w:t>
      </w:r>
      <w:r>
        <w:br/>
      </w:r>
      <w:r>
        <w:rPr>
          <w:rStyle w:val="VerbatimChar"/>
        </w:rPr>
        <w:t xml:space="preserve">0   0   RestaurantManagementSystem/packages/system.diagnostics.eventlog/8.0.1/useSharedDesignerContext.txt</w:t>
      </w:r>
      <w:r>
        <w:br/>
      </w:r>
      <w:r>
        <w:rPr>
          <w:rStyle w:val="VerbatimChar"/>
        </w:rPr>
        <w:t xml:space="preserve">5   0   RestaurantManagementSystem/packages/system.diagnostics.eventlog/9.0.4/.nupkg.metadata</w:t>
      </w:r>
      <w:r>
        <w:br/>
      </w:r>
      <w:r>
        <w:rPr>
          <w:rStyle w:val="VerbatimChar"/>
        </w:rPr>
        <w:t xml:space="preserve">-   -   RestaurantManagementSystem/packages/system.diagnostics.eventlog/9.0.4/.signature.p7s</w:t>
      </w:r>
      <w:r>
        <w:br/>
      </w:r>
      <w:r>
        <w:rPr>
          <w:rStyle w:val="VerbatimChar"/>
        </w:rPr>
        <w:t xml:space="preserve">-   -   RestaurantManagementSystem/packages/system.diagnostics.eventlog/9.0.4/Icon.png</w:t>
      </w:r>
      <w:r>
        <w:br/>
      </w:r>
      <w:r>
        <w:rPr>
          <w:rStyle w:val="VerbatimChar"/>
        </w:rPr>
        <w:t xml:space="preserve">23  0   RestaurantManagementSystem/packages/system.diagnostics.eventlog/9.0.4/LICENSE.TXT</w:t>
      </w:r>
      <w:r>
        <w:br/>
      </w:r>
      <w:r>
        <w:rPr>
          <w:rStyle w:val="VerbatimChar"/>
        </w:rPr>
        <w:t xml:space="preserve">87  0   RestaurantManagementSystem/packages/system.diagnostics.eventlog/9.0.4/PACKAGE.md</w:t>
      </w:r>
      <w:r>
        <w:br/>
      </w:r>
      <w:r>
        <w:rPr>
          <w:rStyle w:val="VerbatimChar"/>
        </w:rPr>
        <w:t xml:space="preserve">1396    0   RestaurantManagementSystem/packages/system.diagnostics.eventlog/9.0.4/THIRD-PARTY-NOTICES.TXT</w:t>
      </w:r>
      <w:r>
        <w:br/>
      </w:r>
      <w:r>
        <w:rPr>
          <w:rStyle w:val="VerbatimChar"/>
        </w:rPr>
        <w:t xml:space="preserve">6   0   RestaurantManagementSystem/packages/system.diagnostics.eventlog/9.0.4/buildTransitive/net461/System.Diagnostics.EventLog.targets</w:t>
      </w:r>
      <w:r>
        <w:br/>
      </w:r>
      <w:r>
        <w:rPr>
          <w:rStyle w:val="VerbatimChar"/>
        </w:rPr>
        <w:t xml:space="preserve">0   0   RestaurantManagementSystem/packages/system.diagnostics.eventlog/9.0.4/buildTransitive/net462/_._</w:t>
      </w:r>
      <w:r>
        <w:br/>
      </w:r>
      <w:r>
        <w:rPr>
          <w:rStyle w:val="VerbatimChar"/>
        </w:rPr>
        <w:t xml:space="preserve">0   0   RestaurantManagementSystem/packages/system.diagnostics.eventlog/9.0.4/buildTransitive/net8.0/_._</w:t>
      </w:r>
      <w:r>
        <w:br/>
      </w:r>
      <w:r>
        <w:rPr>
          <w:rStyle w:val="VerbatimChar"/>
        </w:rPr>
        <w:t xml:space="preserve">6   0   RestaurantManagementSystem/packages/system.diagnostics.eventlog/9.0.4/buildTransitive/netcoreapp2.0/System.Diagnostics.EventLog.targets</w:t>
      </w:r>
      <w:r>
        <w:br/>
      </w:r>
      <w:r>
        <w:rPr>
          <w:rStyle w:val="VerbatimChar"/>
        </w:rPr>
        <w:t xml:space="preserve">-   -   RestaurantManagementSystem/packages/system.diagnostics.eventlog/9.0.4/lib/net462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9.0.4/lib/net462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lib/net8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9.0.4/lib/net8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lib/net9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9.0.4/lib/net9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lib/netstandard2.0/System.Diagnostics.EventLog.dll</w:t>
      </w:r>
      <w:r>
        <w:br/>
      </w:r>
      <w:r>
        <w:rPr>
          <w:rStyle w:val="VerbatimChar"/>
        </w:rPr>
        <w:t xml:space="preserve">2249    0   RestaurantManagementSystem/packages/system.diagnostics.eventlog/9.0.4/lib/netstandard2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runtimes/win/lib/net8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9.0.4/runtimes/win/lib/net8.0/System.Diagnostics.EventLog.dll</w:t>
      </w:r>
      <w:r>
        <w:br/>
      </w:r>
      <w:r>
        <w:rPr>
          <w:rStyle w:val="VerbatimChar"/>
        </w:rPr>
        <w:t xml:space="preserve">678 0   RestaurantManagementSystem/packages/system.diagnostics.eventlog/9.0.4/runtimes/win/lib/net8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runtimes/win/lib/net9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9.0.4/runtimes/win/lib/net9.0/System.Diagnostics.EventLog.dll</w:t>
      </w:r>
      <w:r>
        <w:br/>
      </w:r>
      <w:r>
        <w:rPr>
          <w:rStyle w:val="VerbatimChar"/>
        </w:rPr>
        <w:t xml:space="preserve">678 0   RestaurantManagementSystem/packages/system.diagnostics.eventlog/9.0.4/runtimes/win/lib/net9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9.0.4/system.diagnostics.eventlog.9.0.4.nupkg</w:t>
      </w:r>
      <w:r>
        <w:br/>
      </w:r>
      <w:r>
        <w:rPr>
          <w:rStyle w:val="VerbatimChar"/>
        </w:rPr>
        <w:t xml:space="preserve">1   0   RestaurantManagementSystem/packages/system.diagnostics.eventlog/9.0.4/system.diagnostics.eventlog.9.0.4.nupkg.sha512</w:t>
      </w:r>
      <w:r>
        <w:br/>
      </w:r>
      <w:r>
        <w:rPr>
          <w:rStyle w:val="VerbatimChar"/>
        </w:rPr>
        <w:t xml:space="preserve">31  0   RestaurantManagementSystem/packages/system.diagnostics.eventlog/9.0.4/system.diagnostics.eventlog.nuspec</w:t>
      </w:r>
      <w:r>
        <w:br/>
      </w:r>
      <w:r>
        <w:rPr>
          <w:rStyle w:val="VerbatimChar"/>
        </w:rPr>
        <w:t xml:space="preserve">0   0   RestaurantManagementSystem/packages/system.diagnostics.eventlog/9.0.4/useSharedDesignerContext.txt</w:t>
      </w:r>
      <w:r>
        <w:br/>
      </w:r>
      <w:r>
        <w:rPr>
          <w:rStyle w:val="VerbatimChar"/>
        </w:rPr>
        <w:t xml:space="preserve">5   0   RestaurantManagementSystem/packages/system.diagnostics.fileversioninfo/4.3.0/.nupkg.metadata</w:t>
      </w:r>
      <w:r>
        <w:br/>
      </w:r>
      <w:r>
        <w:rPr>
          <w:rStyle w:val="VerbatimChar"/>
        </w:rPr>
        <w:t xml:space="preserve">-   -   RestaurantManagementSystem/packages/system.diagnostics.fileversioninfo/4.3.0/.signature.p7s</w:t>
      </w:r>
      <w:r>
        <w:br/>
      </w:r>
      <w:r>
        <w:rPr>
          <w:rStyle w:val="VerbatimChar"/>
        </w:rPr>
        <w:t xml:space="preserve">31  0   RestaurantManagementSystem/packages/system.diagnostics.fileversioninfo/4.3.0/ThirdPartyNotices.txt</w:t>
      </w:r>
      <w:r>
        <w:br/>
      </w:r>
      <w:r>
        <w:rPr>
          <w:rStyle w:val="VerbatimChar"/>
        </w:rPr>
        <w:t xml:space="preserve">128 0   RestaurantManagementSystem/packages/system.diagnostics.fileversioninfo/4.3.0/dotnet_library_license.txt</w:t>
      </w:r>
      <w:r>
        <w:br/>
      </w:r>
      <w:r>
        <w:rPr>
          <w:rStyle w:val="VerbatimChar"/>
        </w:rPr>
        <w:t xml:space="preserve">0   0   RestaurantManagementSystem/packages/system.diagnostics.fileversioninfo/4.3.0/lib/MonoAndroid10/_._</w:t>
      </w:r>
      <w:r>
        <w:br/>
      </w:r>
      <w:r>
        <w:rPr>
          <w:rStyle w:val="VerbatimChar"/>
        </w:rPr>
        <w:t xml:space="preserve">0   0   RestaurantManagementSystem/packages/system.diagnostics.fileversioninfo/4.3.0/lib/MonoTouch10/_._</w:t>
      </w:r>
      <w:r>
        <w:br/>
      </w:r>
      <w:r>
        <w:rPr>
          <w:rStyle w:val="VerbatimChar"/>
        </w:rPr>
        <w:t xml:space="preserve">-   -   RestaurantManagementSystem/packages/system.diagnostics.fileversioninfo/4.3.0/lib/net46/System.Diagnostics.FileVersionInfo.dll</w:t>
      </w:r>
      <w:r>
        <w:br/>
      </w:r>
      <w:r>
        <w:rPr>
          <w:rStyle w:val="VerbatimChar"/>
        </w:rPr>
        <w:t xml:space="preserve">0   0   RestaurantManagementSystem/packages/system.diagnostics.fileversioninfo/4.3.0/lib/xamarinios10/_._</w:t>
      </w:r>
      <w:r>
        <w:br/>
      </w:r>
      <w:r>
        <w:rPr>
          <w:rStyle w:val="VerbatimChar"/>
        </w:rPr>
        <w:t xml:space="preserve">0   0   RestaurantManagementSystem/packages/system.diagnostics.fileversioninfo/4.3.0/lib/xamarinmac20/_._</w:t>
      </w:r>
      <w:r>
        <w:br/>
      </w:r>
      <w:r>
        <w:rPr>
          <w:rStyle w:val="VerbatimChar"/>
        </w:rPr>
        <w:t xml:space="preserve">0   0   RestaurantManagementSystem/packages/system.diagnostics.fileversioninfo/4.3.0/lib/xamarintvos10/_._</w:t>
      </w:r>
      <w:r>
        <w:br/>
      </w:r>
      <w:r>
        <w:rPr>
          <w:rStyle w:val="VerbatimChar"/>
        </w:rPr>
        <w:t xml:space="preserve">0   0   RestaurantManagementSystem/packages/system.diagnostics.fileversioninfo/4.3.0/lib/xamarinwatchos10/_._</w:t>
      </w:r>
      <w:r>
        <w:br/>
      </w:r>
      <w:r>
        <w:rPr>
          <w:rStyle w:val="VerbatimChar"/>
        </w:rPr>
        <w:t xml:space="preserve">0   0   RestaurantManagementSystem/packages/system.diagnostics.fileversioninfo/4.3.0/ref/MonoAndroid10/_._</w:t>
      </w:r>
      <w:r>
        <w:br/>
      </w:r>
      <w:r>
        <w:rPr>
          <w:rStyle w:val="VerbatimChar"/>
        </w:rPr>
        <w:t xml:space="preserve">0   0   RestaurantManagementSystem/packages/system.diagnostics.fileversioninfo/4.3.0/ref/MonoTouch10/_._</w:t>
      </w:r>
      <w:r>
        <w:br/>
      </w:r>
      <w:r>
        <w:rPr>
          <w:rStyle w:val="VerbatimChar"/>
        </w:rPr>
        <w:t xml:space="preserve">-   -   RestaurantManagementSystem/packages/system.diagnostics.fileversioninfo/4.3.0/ref/net46/System.Diagnostics.FileVersionInfo.dll</w:t>
      </w:r>
      <w:r>
        <w:br/>
      </w:r>
      <w:r>
        <w:rPr>
          <w:rStyle w:val="VerbatimChar"/>
        </w:rPr>
        <w:t xml:space="preserve">-   -   RestaurantManagementSystem/packages/system.diagnostics.fileversioninfo/4.3.0/ref/netstandard1.3/System.Diagnostics.FileVersionInfo.dl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System.Diagnostics.FileVersionInfo.xm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de/System.Diagnostics.FileVersionInfo.xm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es/System.Diagnostics.FileVersionInfo.xml</w:t>
      </w:r>
      <w:r>
        <w:br/>
      </w:r>
      <w:r>
        <w:rPr>
          <w:rStyle w:val="VerbatimChar"/>
        </w:rPr>
        <w:t xml:space="preserve">160 0   RestaurantManagementSystem/packages/system.diagnostics.fileversioninfo/4.3.0/ref/netstandard1.3/fr/System.Diagnostics.FileVersionInfo.xm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it/System.Diagnostics.FileVersionInfo.xml</w:t>
      </w:r>
      <w:r>
        <w:br/>
      </w:r>
      <w:r>
        <w:rPr>
          <w:rStyle w:val="VerbatimChar"/>
        </w:rPr>
        <w:t xml:space="preserve">162 0   RestaurantManagementSystem/packages/system.diagnostics.fileversioninfo/4.3.0/ref/netstandard1.3/ja/System.Diagnostics.FileVersionInfo.xml</w:t>
      </w:r>
      <w:r>
        <w:br/>
      </w:r>
      <w:r>
        <w:rPr>
          <w:rStyle w:val="VerbatimChar"/>
        </w:rPr>
        <w:t xml:space="preserve">162 0   RestaurantManagementSystem/packages/system.diagnostics.fileversioninfo/4.3.0/ref/netstandard1.3/ko/System.Diagnostics.FileVersionInfo.xm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ru/System.Diagnostics.FileVersionInfo.xml</w:t>
      </w:r>
      <w:r>
        <w:br/>
      </w:r>
      <w:r>
        <w:rPr>
          <w:rStyle w:val="VerbatimChar"/>
        </w:rPr>
        <w:t xml:space="preserve">160 0   RestaurantManagementSystem/packages/system.diagnostics.fileversioninfo/4.3.0/ref/netstandard1.3/zh-hans/System.Diagnostics.FileVersionInfo.xml</w:t>
      </w:r>
      <w:r>
        <w:br/>
      </w:r>
      <w:r>
        <w:rPr>
          <w:rStyle w:val="VerbatimChar"/>
        </w:rPr>
        <w:t xml:space="preserve">159 0   RestaurantManagementSystem/packages/system.diagnostics.fileversioninfo/4.3.0/ref/netstandard1.3/zh-hant/System.Diagnostics.FileVersionInfo.xml</w:t>
      </w:r>
      <w:r>
        <w:br/>
      </w:r>
      <w:r>
        <w:rPr>
          <w:rStyle w:val="VerbatimChar"/>
        </w:rPr>
        <w:t xml:space="preserve">0   0   RestaurantManagementSystem/packages/system.diagnostics.fileversioninfo/4.3.0/ref/xamarinios10/_._</w:t>
      </w:r>
      <w:r>
        <w:br/>
      </w:r>
      <w:r>
        <w:rPr>
          <w:rStyle w:val="VerbatimChar"/>
        </w:rPr>
        <w:t xml:space="preserve">0   0   RestaurantManagementSystem/packages/system.diagnostics.fileversioninfo/4.3.0/ref/xamarinmac20/_._</w:t>
      </w:r>
      <w:r>
        <w:br/>
      </w:r>
      <w:r>
        <w:rPr>
          <w:rStyle w:val="VerbatimChar"/>
        </w:rPr>
        <w:t xml:space="preserve">0   0   RestaurantManagementSystem/packages/system.diagnostics.fileversioninfo/4.3.0/ref/xamarintvos10/_._</w:t>
      </w:r>
      <w:r>
        <w:br/>
      </w:r>
      <w:r>
        <w:rPr>
          <w:rStyle w:val="VerbatimChar"/>
        </w:rPr>
        <w:t xml:space="preserve">0   0   RestaurantManagementSystem/packages/system.diagnostics.fileversioninfo/4.3.0/ref/xamarinwatchos10/_._</w:t>
      </w:r>
      <w:r>
        <w:br/>
      </w:r>
      <w:r>
        <w:rPr>
          <w:rStyle w:val="VerbatimChar"/>
        </w:rPr>
        <w:t xml:space="preserve">-   -   RestaurantManagementSystem/packages/system.diagnostics.fileversioninfo/4.3.0/runtimes/unix/lib/netstandard1.3/System.Diagnostics.FileVersionInfo.dll</w:t>
      </w:r>
      <w:r>
        <w:br/>
      </w:r>
      <w:r>
        <w:rPr>
          <w:rStyle w:val="VerbatimChar"/>
        </w:rPr>
        <w:t xml:space="preserve">-   -   RestaurantManagementSystem/packages/system.diagnostics.fileversioninfo/4.3.0/runtimes/win/lib/net46/System.Diagnostics.FileVersionInfo.dll</w:t>
      </w:r>
      <w:r>
        <w:br/>
      </w:r>
      <w:r>
        <w:rPr>
          <w:rStyle w:val="VerbatimChar"/>
        </w:rPr>
        <w:t xml:space="preserve">-   -   RestaurantManagementSystem/packages/system.diagnostics.fileversioninfo/4.3.0/runtimes/win/lib/netcore50/System.Diagnostics.FileVersionInfo.dll</w:t>
      </w:r>
      <w:r>
        <w:br/>
      </w:r>
      <w:r>
        <w:rPr>
          <w:rStyle w:val="VerbatimChar"/>
        </w:rPr>
        <w:t xml:space="preserve">-   -   RestaurantManagementSystem/packages/system.diagnostics.fileversioninfo/4.3.0/runtimes/win/lib/netstandard1.3/System.Diagnostics.FileVersionInfo.dll</w:t>
      </w:r>
      <w:r>
        <w:br/>
      </w:r>
      <w:r>
        <w:rPr>
          <w:rStyle w:val="VerbatimChar"/>
        </w:rPr>
        <w:t xml:space="preserve">-   -   RestaurantManagementSystem/packages/system.diagnostics.fileversioninfo/4.3.0/system.diagnostics.fileversioninfo.4.3.0.nupkg</w:t>
      </w:r>
      <w:r>
        <w:br/>
      </w:r>
      <w:r>
        <w:rPr>
          <w:rStyle w:val="VerbatimChar"/>
        </w:rPr>
        <w:t xml:space="preserve">1   0   RestaurantManagementSystem/packages/system.diagnostics.fileversioninfo/4.3.0/system.diagnostics.fileversioninfo.4.3.0.nupkg.sha512</w:t>
      </w:r>
      <w:r>
        <w:br/>
      </w:r>
      <w:r>
        <w:rPr>
          <w:rStyle w:val="VerbatimChar"/>
        </w:rPr>
        <w:t xml:space="preserve">56  0   RestaurantManagementSystem/packages/system.diagnostics.fileversioninfo/4.3.0/system.diagnostics.fileversioninfo.nuspec</w:t>
      </w:r>
      <w:r>
        <w:br/>
      </w:r>
      <w:r>
        <w:rPr>
          <w:rStyle w:val="VerbatimChar"/>
        </w:rPr>
        <w:t xml:space="preserve">5   0   RestaurantManagementSystem/packages/system.diagnostics.stacktrace/4.3.0/.nupkg.metadata</w:t>
      </w:r>
      <w:r>
        <w:br/>
      </w:r>
      <w:r>
        <w:rPr>
          <w:rStyle w:val="VerbatimChar"/>
        </w:rPr>
        <w:t xml:space="preserve">-   -   RestaurantManagementSystem/packages/system.diagnostics.stacktrace/4.3.0/.signature.p7s</w:t>
      </w:r>
      <w:r>
        <w:br/>
      </w:r>
      <w:r>
        <w:rPr>
          <w:rStyle w:val="VerbatimChar"/>
        </w:rPr>
        <w:t xml:space="preserve">31  0   RestaurantManagementSystem/packages/system.diagnostics.stacktrace/4.3.0/ThirdPartyNotices.txt</w:t>
      </w:r>
      <w:r>
        <w:br/>
      </w:r>
      <w:r>
        <w:rPr>
          <w:rStyle w:val="VerbatimChar"/>
        </w:rPr>
        <w:t xml:space="preserve">128 0   RestaurantManagementSystem/packages/system.diagnostics.stacktrace/4.3.0/dotnet_library_license.txt</w:t>
      </w:r>
      <w:r>
        <w:br/>
      </w:r>
      <w:r>
        <w:rPr>
          <w:rStyle w:val="VerbatimChar"/>
        </w:rPr>
        <w:t xml:space="preserve">0   0   RestaurantManagementSystem/packages/system.diagnostics.stacktrace/4.3.0/lib/MonoAndroid10/_._</w:t>
      </w:r>
      <w:r>
        <w:br/>
      </w:r>
      <w:r>
        <w:rPr>
          <w:rStyle w:val="VerbatimChar"/>
        </w:rPr>
        <w:t xml:space="preserve">0   0   RestaurantManagementSystem/packages/system.diagnostics.stacktrace/4.3.0/lib/MonoTouch10/_._</w:t>
      </w:r>
      <w:r>
        <w:br/>
      </w:r>
      <w:r>
        <w:rPr>
          <w:rStyle w:val="VerbatimChar"/>
        </w:rPr>
        <w:t xml:space="preserve">-   -   RestaurantManagementSystem/packages/system.diagnostics.stacktrace/4.3.0/lib/net46/System.Diagnostics.StackTrace.dll</w:t>
      </w:r>
      <w:r>
        <w:br/>
      </w:r>
      <w:r>
        <w:rPr>
          <w:rStyle w:val="VerbatimChar"/>
        </w:rPr>
        <w:t xml:space="preserve">-   -   RestaurantManagementSystem/packages/system.diagnostics.stacktrace/4.3.0/lib/netstandard1.3/System.Diagnostics.StackTrace.dll</w:t>
      </w:r>
      <w:r>
        <w:br/>
      </w:r>
      <w:r>
        <w:rPr>
          <w:rStyle w:val="VerbatimChar"/>
        </w:rPr>
        <w:t xml:space="preserve">0   0   RestaurantManagementSystem/packages/system.diagnostics.stacktrace/4.3.0/lib/xamarinios10/_._</w:t>
      </w:r>
      <w:r>
        <w:br/>
      </w:r>
      <w:r>
        <w:rPr>
          <w:rStyle w:val="VerbatimChar"/>
        </w:rPr>
        <w:t xml:space="preserve">0   0   RestaurantManagementSystem/packages/system.diagnostics.stacktrace/4.3.0/lib/xamarinmac20/_._</w:t>
      </w:r>
      <w:r>
        <w:br/>
      </w:r>
      <w:r>
        <w:rPr>
          <w:rStyle w:val="VerbatimChar"/>
        </w:rPr>
        <w:t xml:space="preserve">0   0   RestaurantManagementSystem/packages/system.diagnostics.stacktrace/4.3.0/lib/xamarintvos10/_._</w:t>
      </w:r>
      <w:r>
        <w:br/>
      </w:r>
      <w:r>
        <w:rPr>
          <w:rStyle w:val="VerbatimChar"/>
        </w:rPr>
        <w:t xml:space="preserve">0   0   RestaurantManagementSystem/packages/system.diagnostics.stacktrace/4.3.0/lib/xamarinwatchos10/_._</w:t>
      </w:r>
      <w:r>
        <w:br/>
      </w:r>
      <w:r>
        <w:rPr>
          <w:rStyle w:val="VerbatimChar"/>
        </w:rPr>
        <w:t xml:space="preserve">0   0   RestaurantManagementSystem/packages/system.diagnostics.stacktrace/4.3.0/ref/MonoAndroid10/_._</w:t>
      </w:r>
      <w:r>
        <w:br/>
      </w:r>
      <w:r>
        <w:rPr>
          <w:rStyle w:val="VerbatimChar"/>
        </w:rPr>
        <w:t xml:space="preserve">0   0   RestaurantManagementSystem/packages/system.diagnostics.stacktrace/4.3.0/ref/MonoTouch10/_._</w:t>
      </w:r>
      <w:r>
        <w:br/>
      </w:r>
      <w:r>
        <w:rPr>
          <w:rStyle w:val="VerbatimChar"/>
        </w:rPr>
        <w:t xml:space="preserve">-   -   RestaurantManagementSystem/packages/system.diagnostics.stacktrace/4.3.0/ref/net46/System.Diagnostics.StackTrace.dll</w:t>
      </w:r>
      <w:r>
        <w:br/>
      </w:r>
      <w:r>
        <w:rPr>
          <w:rStyle w:val="VerbatimChar"/>
        </w:rPr>
        <w:t xml:space="preserve">-   -   RestaurantManagementSystem/packages/system.diagnostics.stacktrace/4.3.0/ref/netstandard1.3/System.Diagnostics.StackTrace.dl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de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es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fr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it/System.Diagnostics.StackTrace.xml</w:t>
      </w:r>
      <w:r>
        <w:br/>
      </w:r>
      <w:r>
        <w:rPr>
          <w:rStyle w:val="VerbatimChar"/>
        </w:rPr>
        <w:t xml:space="preserve">78  0   RestaurantManagementSystem/packages/system.diagnostics.stacktrace/4.3.0/ref/netstandard1.3/ja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ko/System.Diagnostics.StackTrace.xml</w:t>
      </w:r>
      <w:r>
        <w:br/>
      </w:r>
      <w:r>
        <w:rPr>
          <w:rStyle w:val="VerbatimChar"/>
        </w:rPr>
        <w:t xml:space="preserve">77  0   RestaurantManagementSystem/packages/system.diagnostics.stacktrace/4.3.0/ref/netstandard1.3/ru/System.Diagnostics.StackTrace.xml</w:t>
      </w:r>
      <w:r>
        <w:br/>
      </w:r>
      <w:r>
        <w:rPr>
          <w:rStyle w:val="VerbatimChar"/>
        </w:rPr>
        <w:t xml:space="preserve">78  0   RestaurantManagementSystem/packages/system.diagnostics.stacktrace/4.3.0/ref/netstandard1.3/zh-hans/System.Diagnostics.StackTrace.xml</w:t>
      </w:r>
      <w:r>
        <w:br/>
      </w:r>
      <w:r>
        <w:rPr>
          <w:rStyle w:val="VerbatimChar"/>
        </w:rPr>
        <w:t xml:space="preserve">79  0   RestaurantManagementSystem/packages/system.diagnostics.stacktrace/4.3.0/ref/netstandard1.3/zh-hant/System.Diagnostics.StackTrace.xml</w:t>
      </w:r>
      <w:r>
        <w:br/>
      </w:r>
      <w:r>
        <w:rPr>
          <w:rStyle w:val="VerbatimChar"/>
        </w:rPr>
        <w:t xml:space="preserve">0   0   RestaurantManagementSystem/packages/system.diagnostics.stacktrace/4.3.0/ref/xamarinios10/_._</w:t>
      </w:r>
      <w:r>
        <w:br/>
      </w:r>
      <w:r>
        <w:rPr>
          <w:rStyle w:val="VerbatimChar"/>
        </w:rPr>
        <w:t xml:space="preserve">0   0   RestaurantManagementSystem/packages/system.diagnostics.stacktrace/4.3.0/ref/xamarinmac20/_._</w:t>
      </w:r>
      <w:r>
        <w:br/>
      </w:r>
      <w:r>
        <w:rPr>
          <w:rStyle w:val="VerbatimChar"/>
        </w:rPr>
        <w:t xml:space="preserve">0   0   RestaurantManagementSystem/packages/system.diagnostics.stacktrace/4.3.0/ref/xamarintvos10/_._</w:t>
      </w:r>
      <w:r>
        <w:br/>
      </w:r>
      <w:r>
        <w:rPr>
          <w:rStyle w:val="VerbatimChar"/>
        </w:rPr>
        <w:t xml:space="preserve">0   0   RestaurantManagementSystem/packages/system.diagnostics.stacktrace/4.3.0/ref/xamarinwatchos10/_._</w:t>
      </w:r>
      <w:r>
        <w:br/>
      </w:r>
      <w:r>
        <w:rPr>
          <w:rStyle w:val="VerbatimChar"/>
        </w:rPr>
        <w:t xml:space="preserve">-   -   RestaurantManagementSystem/packages/system.diagnostics.stacktrace/4.3.0/runtimes/aot/lib/netcore50/System.Diagnostics.StackTrace.dll</w:t>
      </w:r>
      <w:r>
        <w:br/>
      </w:r>
      <w:r>
        <w:rPr>
          <w:rStyle w:val="VerbatimChar"/>
        </w:rPr>
        <w:t xml:space="preserve">-   -   RestaurantManagementSystem/packages/system.diagnostics.stacktrace/4.3.0/system.diagnostics.stacktrace.4.3.0.nupkg</w:t>
      </w:r>
      <w:r>
        <w:br/>
      </w:r>
      <w:r>
        <w:rPr>
          <w:rStyle w:val="VerbatimChar"/>
        </w:rPr>
        <w:t xml:space="preserve">1   0   RestaurantManagementSystem/packages/system.diagnostics.stacktrace/4.3.0/system.diagnostics.stacktrace.4.3.0.nupkg.sha512</w:t>
      </w:r>
      <w:r>
        <w:br/>
      </w:r>
      <w:r>
        <w:rPr>
          <w:rStyle w:val="VerbatimChar"/>
        </w:rPr>
        <w:t xml:space="preserve">45  0   RestaurantManagementSystem/packages/system.diagnostics.stacktrace/4.3.0/system.diagnostics.stacktrace.nuspec</w:t>
      </w:r>
      <w:r>
        <w:br/>
      </w:r>
      <w:r>
        <w:rPr>
          <w:rStyle w:val="VerbatimChar"/>
        </w:rPr>
        <w:t xml:space="preserve">5   0   RestaurantManagementSystem/packages/system.diagnostics.tools/4.3.0/.nupkg.metadata</w:t>
      </w:r>
      <w:r>
        <w:br/>
      </w:r>
      <w:r>
        <w:rPr>
          <w:rStyle w:val="VerbatimChar"/>
        </w:rPr>
        <w:t xml:space="preserve">-   -   RestaurantManagementSystem/packages/system.diagnostics.tools/4.3.0/.signature.p7s</w:t>
      </w:r>
      <w:r>
        <w:br/>
      </w:r>
      <w:r>
        <w:rPr>
          <w:rStyle w:val="VerbatimChar"/>
        </w:rPr>
        <w:t xml:space="preserve">31  0   RestaurantManagementSystem/packages/system.diagnostics.tools/4.3.0/ThirdPartyNotices.txt</w:t>
      </w:r>
      <w:r>
        <w:br/>
      </w:r>
      <w:r>
        <w:rPr>
          <w:rStyle w:val="VerbatimChar"/>
        </w:rPr>
        <w:t xml:space="preserve">128 0   RestaurantManagementSystem/packages/system.diagnostics.tools/4.3.0/dotnet_library_license.txt</w:t>
      </w:r>
      <w:r>
        <w:br/>
      </w:r>
      <w:r>
        <w:rPr>
          <w:rStyle w:val="VerbatimChar"/>
        </w:rPr>
        <w:t xml:space="preserve">0   0   RestaurantManagementSystem/packages/system.diagnostics.tools/4.3.0/lib/MonoAndroid10/_._</w:t>
      </w:r>
      <w:r>
        <w:br/>
      </w:r>
      <w:r>
        <w:rPr>
          <w:rStyle w:val="VerbatimChar"/>
        </w:rPr>
        <w:t xml:space="preserve">0   0   RestaurantManagementSystem/packages/system.diagnostics.tools/4.3.0/lib/MonoTouch10/_._</w:t>
      </w:r>
      <w:r>
        <w:br/>
      </w:r>
      <w:r>
        <w:rPr>
          <w:rStyle w:val="VerbatimChar"/>
        </w:rPr>
        <w:t xml:space="preserve">0   0   RestaurantManagementSystem/packages/system.diagnostics.tools/4.3.0/lib/net45/_._</w:t>
      </w:r>
      <w:r>
        <w:br/>
      </w:r>
      <w:r>
        <w:rPr>
          <w:rStyle w:val="VerbatimChar"/>
        </w:rPr>
        <w:t xml:space="preserve">0   0   RestaurantManagementSystem/packages/system.diagnostics.tools/4.3.0/lib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tools/4.3.0/lib/win8/_._</w:t>
      </w:r>
      <w:r>
        <w:br/>
      </w:r>
      <w:r>
        <w:rPr>
          <w:rStyle w:val="VerbatimChar"/>
        </w:rPr>
        <w:t xml:space="preserve">0   0   RestaurantManagementSystem/packages/system.diagnostics.tools/4.3.0/lib/wp80/_._</w:t>
      </w:r>
      <w:r>
        <w:br/>
      </w:r>
      <w:r>
        <w:rPr>
          <w:rStyle w:val="VerbatimChar"/>
        </w:rPr>
        <w:t xml:space="preserve">0   0   RestaurantManagementSystem/packages/system.diagnostics.tools/4.3.0/lib/wpa81/_._</w:t>
      </w:r>
      <w:r>
        <w:br/>
      </w:r>
      <w:r>
        <w:rPr>
          <w:rStyle w:val="VerbatimChar"/>
        </w:rPr>
        <w:t xml:space="preserve">0   0   RestaurantManagementSystem/packages/system.diagnostics.tools/4.3.0/lib/xamarinios10/_._</w:t>
      </w:r>
      <w:r>
        <w:br/>
      </w:r>
      <w:r>
        <w:rPr>
          <w:rStyle w:val="VerbatimChar"/>
        </w:rPr>
        <w:t xml:space="preserve">0   0   RestaurantManagementSystem/packages/system.diagnostics.tools/4.3.0/lib/xamarinmac20/_._</w:t>
      </w:r>
      <w:r>
        <w:br/>
      </w:r>
      <w:r>
        <w:rPr>
          <w:rStyle w:val="VerbatimChar"/>
        </w:rPr>
        <w:t xml:space="preserve">0   0   RestaurantManagementSystem/packages/system.diagnostics.tools/4.3.0/lib/xamarintvos10/_._</w:t>
      </w:r>
      <w:r>
        <w:br/>
      </w:r>
      <w:r>
        <w:rPr>
          <w:rStyle w:val="VerbatimChar"/>
        </w:rPr>
        <w:t xml:space="preserve">0   0   RestaurantManagementSystem/packages/system.diagnostics.tools/4.3.0/lib/xamarinwatchos10/_._</w:t>
      </w:r>
      <w:r>
        <w:br/>
      </w:r>
      <w:r>
        <w:rPr>
          <w:rStyle w:val="VerbatimChar"/>
        </w:rPr>
        <w:t xml:space="preserve">0   0   RestaurantManagementSystem/packages/system.diagnostics.tools/4.3.0/ref/MonoAndroid10/_._</w:t>
      </w:r>
      <w:r>
        <w:br/>
      </w:r>
      <w:r>
        <w:rPr>
          <w:rStyle w:val="VerbatimChar"/>
        </w:rPr>
        <w:t xml:space="preserve">0   0   RestaurantManagementSystem/packages/system.diagnostics.tools/4.3.0/ref/MonoTouch10/_._</w:t>
      </w:r>
      <w:r>
        <w:br/>
      </w:r>
      <w:r>
        <w:rPr>
          <w:rStyle w:val="VerbatimChar"/>
        </w:rPr>
        <w:t xml:space="preserve">0   0   RestaurantManagementSystem/packages/system.diagnostics.tools/4.3.0/ref/net45/_._</w:t>
      </w:r>
      <w:r>
        <w:br/>
      </w:r>
      <w:r>
        <w:rPr>
          <w:rStyle w:val="VerbatimChar"/>
        </w:rPr>
        <w:t xml:space="preserve">-   -   RestaurantManagementSystem/packages/system.diagnostics.tools/4.3.0/ref/netcore50/System.Diagnostics.Tools.dll</w:t>
      </w:r>
      <w:r>
        <w:br/>
      </w:r>
      <w:r>
        <w:rPr>
          <w:rStyle w:val="VerbatimChar"/>
        </w:rPr>
        <w:t xml:space="preserve">56  0   RestaurantManagementSystem/packages/system.diagnostics.tools/4.3.0/ref/netcore50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de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es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fr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it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ja/System.Diagnostics.Tools.xml</w:t>
      </w:r>
      <w:r>
        <w:br/>
      </w:r>
      <w:r>
        <w:rPr>
          <w:rStyle w:val="VerbatimChar"/>
        </w:rPr>
        <w:t xml:space="preserve">57  0   RestaurantManagementSystem/packages/system.diagnostics.tools/4.3.0/ref/netcore50/ko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ru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zh-hans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core50/zh-hant/System.Diagnostics.Tools.xml</w:t>
      </w:r>
      <w:r>
        <w:br/>
      </w:r>
      <w:r>
        <w:rPr>
          <w:rStyle w:val="VerbatimChar"/>
        </w:rPr>
        <w:t xml:space="preserve">-   -   RestaurantManagementSystem/packages/system.diagnostics.tools/4.3.0/ref/netstandard1.0/System.Diagnostics.Tools.dll</w:t>
      </w:r>
      <w:r>
        <w:br/>
      </w:r>
      <w:r>
        <w:rPr>
          <w:rStyle w:val="VerbatimChar"/>
        </w:rPr>
        <w:t xml:space="preserve">56  0   RestaurantManagementSystem/packages/system.diagnostics.tools/4.3.0/ref/netstandard1.0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de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es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fr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it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ja/System.Diagnostics.Tools.xml</w:t>
      </w:r>
      <w:r>
        <w:br/>
      </w:r>
      <w:r>
        <w:rPr>
          <w:rStyle w:val="VerbatimChar"/>
        </w:rPr>
        <w:t xml:space="preserve">57  0   RestaurantManagementSystem/packages/system.diagnostics.tools/4.3.0/ref/netstandard1.0/ko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ru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zh-hans/System.Diagnostics.Tools.xml</w:t>
      </w:r>
      <w:r>
        <w:br/>
      </w:r>
      <w:r>
        <w:rPr>
          <w:rStyle w:val="VerbatimChar"/>
        </w:rPr>
        <w:t xml:space="preserve">56  0   RestaurantManagementSystem/packages/system.diagnostics.tools/4.3.0/ref/netstandard1.0/zh-hant/System.Diagnostics.Tools.xml</w:t>
      </w:r>
      <w:r>
        <w:br/>
      </w:r>
      <w:r>
        <w:rPr>
          <w:rStyle w:val="VerbatimChar"/>
        </w:rPr>
        <w:t xml:space="preserve">0   0   RestaurantManagementSystem/packages/system.diagnostics.tools/4.3.0/ref/portable-net45+win8+wp8+wpa81/_._</w:t>
      </w:r>
      <w:r>
        <w:br/>
      </w:r>
      <w:r>
        <w:rPr>
          <w:rStyle w:val="VerbatimChar"/>
        </w:rPr>
        <w:t xml:space="preserve">0   0   RestaurantManagementSystem/packages/system.diagnostics.tools/4.3.0/ref/win8/_._</w:t>
      </w:r>
      <w:r>
        <w:br/>
      </w:r>
      <w:r>
        <w:rPr>
          <w:rStyle w:val="VerbatimChar"/>
        </w:rPr>
        <w:t xml:space="preserve">0   0   RestaurantManagementSystem/packages/system.diagnostics.tools/4.3.0/ref/wp80/_._</w:t>
      </w:r>
      <w:r>
        <w:br/>
      </w:r>
      <w:r>
        <w:rPr>
          <w:rStyle w:val="VerbatimChar"/>
        </w:rPr>
        <w:t xml:space="preserve">0   0   RestaurantManagementSystem/packages/system.diagnostics.tools/4.3.0/ref/wpa81/_._</w:t>
      </w:r>
      <w:r>
        <w:br/>
      </w:r>
      <w:r>
        <w:rPr>
          <w:rStyle w:val="VerbatimChar"/>
        </w:rPr>
        <w:t xml:space="preserve">0   0   RestaurantManagementSystem/packages/system.diagnostics.tools/4.3.0/ref/xamarinios10/_._</w:t>
      </w:r>
      <w:r>
        <w:br/>
      </w:r>
      <w:r>
        <w:rPr>
          <w:rStyle w:val="VerbatimChar"/>
        </w:rPr>
        <w:t xml:space="preserve">0   0   RestaurantManagementSystem/packages/system.diagnostics.tools/4.3.0/ref/xamarinmac20/_._</w:t>
      </w:r>
      <w:r>
        <w:br/>
      </w:r>
      <w:r>
        <w:rPr>
          <w:rStyle w:val="VerbatimChar"/>
        </w:rPr>
        <w:t xml:space="preserve">0   0   RestaurantManagementSystem/packages/system.diagnostics.tools/4.3.0/ref/xamarintvos10/_._</w:t>
      </w:r>
      <w:r>
        <w:br/>
      </w:r>
      <w:r>
        <w:rPr>
          <w:rStyle w:val="VerbatimChar"/>
        </w:rPr>
        <w:t xml:space="preserve">0   0   RestaurantManagementSystem/packages/system.diagnostics.tools/4.3.0/ref/xamarinwatchos10/_._</w:t>
      </w:r>
      <w:r>
        <w:br/>
      </w:r>
      <w:r>
        <w:rPr>
          <w:rStyle w:val="VerbatimChar"/>
        </w:rPr>
        <w:t xml:space="preserve">-   -   RestaurantManagementSystem/packages/system.diagnostics.tools/4.3.0/system.diagnostics.tools.4.3.0.nupkg</w:t>
      </w:r>
      <w:r>
        <w:br/>
      </w:r>
      <w:r>
        <w:rPr>
          <w:rStyle w:val="VerbatimChar"/>
        </w:rPr>
        <w:t xml:space="preserve">1   0   RestaurantManagementSystem/packages/system.diagnostics.tools/4.3.0/system.diagnostics.tools.4.3.0.nupkg.sha512</w:t>
      </w:r>
      <w:r>
        <w:br/>
      </w:r>
      <w:r>
        <w:rPr>
          <w:rStyle w:val="VerbatimChar"/>
        </w:rPr>
        <w:t xml:space="preserve">50  0   RestaurantManagementSystem/packages/system.diagnostics.tools/4.3.0/system.diagnostics.tools.nuspec</w:t>
      </w:r>
      <w:r>
        <w:br/>
      </w:r>
      <w:r>
        <w:rPr>
          <w:rStyle w:val="VerbatimChar"/>
        </w:rPr>
        <w:t xml:space="preserve">5   0   RestaurantManagementSystem/packages/system.diagnostics.tracing/4.3.0/.nupkg.metadata</w:t>
      </w:r>
      <w:r>
        <w:br/>
      </w:r>
      <w:r>
        <w:rPr>
          <w:rStyle w:val="VerbatimChar"/>
        </w:rPr>
        <w:t xml:space="preserve">-   -   RestaurantManagementSystem/packages/system.diagnostics.tracing/4.3.0/.signature.p7s</w:t>
      </w:r>
      <w:r>
        <w:br/>
      </w:r>
      <w:r>
        <w:rPr>
          <w:rStyle w:val="VerbatimChar"/>
        </w:rPr>
        <w:t xml:space="preserve">31  0   RestaurantManagementSystem/packages/system.diagnostics.tracing/4.3.0/ThirdPartyNotices.txt</w:t>
      </w:r>
      <w:r>
        <w:br/>
      </w:r>
      <w:r>
        <w:rPr>
          <w:rStyle w:val="VerbatimChar"/>
        </w:rPr>
        <w:t xml:space="preserve">128 0   RestaurantManagementSystem/packages/system.diagnostics.tracing/4.3.0/dotnet_library_license.txt</w:t>
      </w:r>
      <w:r>
        <w:br/>
      </w:r>
      <w:r>
        <w:rPr>
          <w:rStyle w:val="VerbatimChar"/>
        </w:rPr>
        <w:t xml:space="preserve">0   0   RestaurantManagementSystem/packages/system.diagnostics.tracing/4.3.0/lib/MonoAndroid10/_._</w:t>
      </w:r>
      <w:r>
        <w:br/>
      </w:r>
      <w:r>
        <w:rPr>
          <w:rStyle w:val="VerbatimChar"/>
        </w:rPr>
        <w:t xml:space="preserve">0   0   RestaurantManagementSystem/packages/system.diagnostics.tracing/4.3.0/lib/MonoTouch10/_._</w:t>
      </w:r>
      <w:r>
        <w:br/>
      </w:r>
      <w:r>
        <w:rPr>
          <w:rStyle w:val="VerbatimChar"/>
        </w:rPr>
        <w:t xml:space="preserve">0   0   RestaurantManagementSystem/packages/system.diagnostics.tracing/4.3.0/lib/net45/_._</w:t>
      </w:r>
      <w:r>
        <w:br/>
      </w:r>
      <w:r>
        <w:rPr>
          <w:rStyle w:val="VerbatimChar"/>
        </w:rPr>
        <w:t xml:space="preserve">-   -   RestaurantManagementSystem/packages/system.diagnostics.tracing/4.3.0/lib/net462/System.Diagnostics.Tracing.dll</w:t>
      </w:r>
      <w:r>
        <w:br/>
      </w:r>
      <w:r>
        <w:rPr>
          <w:rStyle w:val="VerbatimChar"/>
        </w:rPr>
        <w:t xml:space="preserve">0   0   RestaurantManagementSystem/packages/system.diagnostics.tracing/4.3.0/lib/portable-net45+win8+wpa81/_._</w:t>
      </w:r>
      <w:r>
        <w:br/>
      </w:r>
      <w:r>
        <w:rPr>
          <w:rStyle w:val="VerbatimChar"/>
        </w:rPr>
        <w:t xml:space="preserve">0   0   RestaurantManagementSystem/packages/system.diagnostics.tracing/4.3.0/lib/win8/_._</w:t>
      </w:r>
      <w:r>
        <w:br/>
      </w:r>
      <w:r>
        <w:rPr>
          <w:rStyle w:val="VerbatimChar"/>
        </w:rPr>
        <w:t xml:space="preserve">0   0   RestaurantManagementSystem/packages/system.diagnostics.tracing/4.3.0/lib/wpa81/_._</w:t>
      </w:r>
      <w:r>
        <w:br/>
      </w:r>
      <w:r>
        <w:rPr>
          <w:rStyle w:val="VerbatimChar"/>
        </w:rPr>
        <w:t xml:space="preserve">0   0   RestaurantManagementSystem/packages/system.diagnostics.tracing/4.3.0/lib/xamarinios10/_._</w:t>
      </w:r>
      <w:r>
        <w:br/>
      </w:r>
      <w:r>
        <w:rPr>
          <w:rStyle w:val="VerbatimChar"/>
        </w:rPr>
        <w:t xml:space="preserve">0   0   RestaurantManagementSystem/packages/system.diagnostics.tracing/4.3.0/lib/xamarinmac20/_._</w:t>
      </w:r>
      <w:r>
        <w:br/>
      </w:r>
      <w:r>
        <w:rPr>
          <w:rStyle w:val="VerbatimChar"/>
        </w:rPr>
        <w:t xml:space="preserve">0   0   RestaurantManagementSystem/packages/system.diagnostics.tracing/4.3.0/lib/xamarintvos10/_._</w:t>
      </w:r>
      <w:r>
        <w:br/>
      </w:r>
      <w:r>
        <w:rPr>
          <w:rStyle w:val="VerbatimChar"/>
        </w:rPr>
        <w:t xml:space="preserve">0   0   RestaurantManagementSystem/packages/system.diagnostics.tracing/4.3.0/lib/xamarinwatchos10/_._</w:t>
      </w:r>
      <w:r>
        <w:br/>
      </w:r>
      <w:r>
        <w:rPr>
          <w:rStyle w:val="VerbatimChar"/>
        </w:rPr>
        <w:t xml:space="preserve">0   0   RestaurantManagementSystem/packages/system.diagnostics.tracing/4.3.0/ref/MonoAndroid10/_._</w:t>
      </w:r>
      <w:r>
        <w:br/>
      </w:r>
      <w:r>
        <w:rPr>
          <w:rStyle w:val="VerbatimChar"/>
        </w:rPr>
        <w:t xml:space="preserve">0   0   RestaurantManagementSystem/packages/system.diagnostics.tracing/4.3.0/ref/MonoTouch10/_._</w:t>
      </w:r>
      <w:r>
        <w:br/>
      </w:r>
      <w:r>
        <w:rPr>
          <w:rStyle w:val="VerbatimChar"/>
        </w:rPr>
        <w:t xml:space="preserve">0   0   RestaurantManagementSystem/packages/system.diagnostics.tracing/4.3.0/ref/net45/_._</w:t>
      </w:r>
      <w:r>
        <w:br/>
      </w:r>
      <w:r>
        <w:rPr>
          <w:rStyle w:val="VerbatimChar"/>
        </w:rPr>
        <w:t xml:space="preserve">-   -   RestaurantManagementSystem/packages/system.diagnostics.tracing/4.3.0/ref/net462/System.Diagnostics.Tracing.dll</w:t>
      </w:r>
      <w:r>
        <w:br/>
      </w:r>
      <w:r>
        <w:rPr>
          <w:rStyle w:val="VerbatimChar"/>
        </w:rPr>
        <w:t xml:space="preserve">-   -   RestaurantManagementSystem/packages/system.diagnostics.tracing/4.3.0/ref/netcore50/System.Diagnostics.Tracing.dll</w:t>
      </w:r>
      <w:r>
        <w:br/>
      </w:r>
      <w:r>
        <w:rPr>
          <w:rStyle w:val="VerbatimChar"/>
        </w:rPr>
        <w:t xml:space="preserve">810 0   RestaurantManagementSystem/packages/system.diagnostics.tracing/4.3.0/ref/netcore50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core50/de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core50/es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core50/fr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core50/it/System.Diagnostics.Tracing.xml</w:t>
      </w:r>
      <w:r>
        <w:br/>
      </w:r>
      <w:r>
        <w:rPr>
          <w:rStyle w:val="VerbatimChar"/>
        </w:rPr>
        <w:t xml:space="preserve">834 0   RestaurantManagementSystem/packages/system.diagnostics.tracing/4.3.0/ref/netcore50/ja/System.Diagnostics.Tracing.xml</w:t>
      </w:r>
      <w:r>
        <w:br/>
      </w:r>
      <w:r>
        <w:rPr>
          <w:rStyle w:val="VerbatimChar"/>
        </w:rPr>
        <w:t xml:space="preserve">832 0   RestaurantManagementSystem/packages/system.diagnostics.tracing/4.3.0/ref/netcore50/ko/System.Diagnostics.Tracing.xml</w:t>
      </w:r>
      <w:r>
        <w:br/>
      </w:r>
      <w:r>
        <w:rPr>
          <w:rStyle w:val="VerbatimChar"/>
        </w:rPr>
        <w:t xml:space="preserve">805 0   RestaurantManagementSystem/packages/system.diagnostics.tracing/4.3.0/ref/netcore50/ru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core50/zh-hans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core50/zh-hant/System.Diagnostics.Tracing.xml</w:t>
      </w:r>
      <w:r>
        <w:br/>
      </w:r>
      <w:r>
        <w:rPr>
          <w:rStyle w:val="VerbatimChar"/>
        </w:rPr>
        <w:t xml:space="preserve">-   -   RestaurantManagementSystem/packages/system.diagnostics.tracing/4.3.0/ref/netstandard1.1/System.Diagnostics.Tracing.dll</w:t>
      </w:r>
      <w:r>
        <w:br/>
      </w:r>
      <w:r>
        <w:rPr>
          <w:rStyle w:val="VerbatimChar"/>
        </w:rPr>
        <w:t xml:space="preserve">810 0   RestaurantManagementSystem/packages/system.diagnostics.tracing/4.3.0/ref/netstandard1.1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1/de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1/es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1/fr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1/it/System.Diagnostics.Tracing.xml</w:t>
      </w:r>
      <w:r>
        <w:br/>
      </w:r>
      <w:r>
        <w:rPr>
          <w:rStyle w:val="VerbatimChar"/>
        </w:rPr>
        <w:t xml:space="preserve">834 0   RestaurantManagementSystem/packages/system.diagnostics.tracing/4.3.0/ref/netstandard1.1/ja/System.Diagnostics.Tracing.xml</w:t>
      </w:r>
      <w:r>
        <w:br/>
      </w:r>
      <w:r>
        <w:rPr>
          <w:rStyle w:val="VerbatimChar"/>
        </w:rPr>
        <w:t xml:space="preserve">832 0   RestaurantManagementSystem/packages/system.diagnostics.tracing/4.3.0/ref/netstandard1.1/ko/System.Diagnostics.Tracing.xml</w:t>
      </w:r>
      <w:r>
        <w:br/>
      </w:r>
      <w:r>
        <w:rPr>
          <w:rStyle w:val="VerbatimChar"/>
        </w:rPr>
        <w:t xml:space="preserve">805 0   RestaurantManagementSystem/packages/system.diagnostics.tracing/4.3.0/ref/netstandard1.1/ru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1/zh-hans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1/zh-hant/System.Diagnostics.Tracing.xml</w:t>
      </w:r>
      <w:r>
        <w:br/>
      </w:r>
      <w:r>
        <w:rPr>
          <w:rStyle w:val="VerbatimChar"/>
        </w:rPr>
        <w:t xml:space="preserve">-   -   RestaurantManagementSystem/packages/system.diagnostics.tracing/4.3.0/ref/netstandard1.2/System.Diagnostics.Tracing.dll</w:t>
      </w:r>
      <w:r>
        <w:br/>
      </w:r>
      <w:r>
        <w:rPr>
          <w:rStyle w:val="VerbatimChar"/>
        </w:rPr>
        <w:t xml:space="preserve">810 0   RestaurantManagementSystem/packages/system.diagnostics.tracing/4.3.0/ref/netstandard1.2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2/de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2/es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2/fr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2/it/System.Diagnostics.Tracing.xml</w:t>
      </w:r>
      <w:r>
        <w:br/>
      </w:r>
      <w:r>
        <w:rPr>
          <w:rStyle w:val="VerbatimChar"/>
        </w:rPr>
        <w:t xml:space="preserve">834 0   RestaurantManagementSystem/packages/system.diagnostics.tracing/4.3.0/ref/netstandard1.2/ja/System.Diagnostics.Tracing.xml</w:t>
      </w:r>
      <w:r>
        <w:br/>
      </w:r>
      <w:r>
        <w:rPr>
          <w:rStyle w:val="VerbatimChar"/>
        </w:rPr>
        <w:t xml:space="preserve">832 0   RestaurantManagementSystem/packages/system.diagnostics.tracing/4.3.0/ref/netstandard1.2/ko/System.Diagnostics.Tracing.xml</w:t>
      </w:r>
      <w:r>
        <w:br/>
      </w:r>
      <w:r>
        <w:rPr>
          <w:rStyle w:val="VerbatimChar"/>
        </w:rPr>
        <w:t xml:space="preserve">805 0   RestaurantManagementSystem/packages/system.diagnostics.tracing/4.3.0/ref/netstandard1.2/ru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2/zh-hans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2/zh-hant/System.Diagnostics.Tracing.xml</w:t>
      </w:r>
      <w:r>
        <w:br/>
      </w:r>
      <w:r>
        <w:rPr>
          <w:rStyle w:val="VerbatimChar"/>
        </w:rPr>
        <w:t xml:space="preserve">-   -   RestaurantManagementSystem/packages/system.diagnostics.tracing/4.3.0/ref/netstandard1.3/System.Diagnostics.Tracing.dll</w:t>
      </w:r>
      <w:r>
        <w:br/>
      </w:r>
      <w:r>
        <w:rPr>
          <w:rStyle w:val="VerbatimChar"/>
        </w:rPr>
        <w:t xml:space="preserve">810 0   RestaurantManagementSystem/packages/system.diagnostics.tracing/4.3.0/ref/netstandard1.3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3/de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3/es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3/fr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3/it/System.Diagnostics.Tracing.xml</w:t>
      </w:r>
      <w:r>
        <w:br/>
      </w:r>
      <w:r>
        <w:rPr>
          <w:rStyle w:val="VerbatimChar"/>
        </w:rPr>
        <w:t xml:space="preserve">834 0   RestaurantManagementSystem/packages/system.diagnostics.tracing/4.3.0/ref/netstandard1.3/ja/System.Diagnostics.Tracing.xml</w:t>
      </w:r>
      <w:r>
        <w:br/>
      </w:r>
      <w:r>
        <w:rPr>
          <w:rStyle w:val="VerbatimChar"/>
        </w:rPr>
        <w:t xml:space="preserve">832 0   RestaurantManagementSystem/packages/system.diagnostics.tracing/4.3.0/ref/netstandard1.3/ko/System.Diagnostics.Tracing.xml</w:t>
      </w:r>
      <w:r>
        <w:br/>
      </w:r>
      <w:r>
        <w:rPr>
          <w:rStyle w:val="VerbatimChar"/>
        </w:rPr>
        <w:t xml:space="preserve">805 0   RestaurantManagementSystem/packages/system.diagnostics.tracing/4.3.0/ref/netstandard1.3/ru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3/zh-hans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3/zh-hant/System.Diagnostics.Tracing.xml</w:t>
      </w:r>
      <w:r>
        <w:br/>
      </w:r>
      <w:r>
        <w:rPr>
          <w:rStyle w:val="VerbatimChar"/>
        </w:rPr>
        <w:t xml:space="preserve">-   -   RestaurantManagementSystem/packages/system.diagnostics.tracing/4.3.0/ref/netstandard1.5/System.Diagnostics.Tracing.dll</w:t>
      </w:r>
      <w:r>
        <w:br/>
      </w:r>
      <w:r>
        <w:rPr>
          <w:rStyle w:val="VerbatimChar"/>
        </w:rPr>
        <w:t xml:space="preserve">810 0   RestaurantManagementSystem/packages/system.diagnostics.tracing/4.3.0/ref/netstandard1.5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5/de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5/es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5/fr/System.Diagnostics.Tracing.xml</w:t>
      </w:r>
      <w:r>
        <w:br/>
      </w:r>
      <w:r>
        <w:rPr>
          <w:rStyle w:val="VerbatimChar"/>
        </w:rPr>
        <w:t xml:space="preserve">804 0   RestaurantManagementSystem/packages/system.diagnostics.tracing/4.3.0/ref/netstandard1.5/it/System.Diagnostics.Tracing.xml</w:t>
      </w:r>
      <w:r>
        <w:br/>
      </w:r>
      <w:r>
        <w:rPr>
          <w:rStyle w:val="VerbatimChar"/>
        </w:rPr>
        <w:t xml:space="preserve">834 0   RestaurantManagementSystem/packages/system.diagnostics.tracing/4.3.0/ref/netstandard1.5/ja/System.Diagnostics.Tracing.xml</w:t>
      </w:r>
      <w:r>
        <w:br/>
      </w:r>
      <w:r>
        <w:rPr>
          <w:rStyle w:val="VerbatimChar"/>
        </w:rPr>
        <w:t xml:space="preserve">832 0   RestaurantManagementSystem/packages/system.diagnostics.tracing/4.3.0/ref/netstandard1.5/ko/System.Diagnostics.Tracing.xml</w:t>
      </w:r>
      <w:r>
        <w:br/>
      </w:r>
      <w:r>
        <w:rPr>
          <w:rStyle w:val="VerbatimChar"/>
        </w:rPr>
        <w:t xml:space="preserve">805 0   RestaurantManagementSystem/packages/system.diagnostics.tracing/4.3.0/ref/netstandard1.5/ru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5/zh-hans/System.Diagnostics.Tracing.xml</w:t>
      </w:r>
      <w:r>
        <w:br/>
      </w:r>
      <w:r>
        <w:rPr>
          <w:rStyle w:val="VerbatimChar"/>
        </w:rPr>
        <w:t xml:space="preserve">806 0   RestaurantManagementSystem/packages/system.diagnostics.tracing/4.3.0/ref/netstandard1.5/zh-hant/System.Diagnostics.Tracing.xml</w:t>
      </w:r>
      <w:r>
        <w:br/>
      </w:r>
      <w:r>
        <w:rPr>
          <w:rStyle w:val="VerbatimChar"/>
        </w:rPr>
        <w:t xml:space="preserve">0   0   RestaurantManagementSystem/packages/system.diagnostics.tracing/4.3.0/ref/portable-net45+win8+wpa81/_._</w:t>
      </w:r>
      <w:r>
        <w:br/>
      </w:r>
      <w:r>
        <w:rPr>
          <w:rStyle w:val="VerbatimChar"/>
        </w:rPr>
        <w:t xml:space="preserve">0   0   RestaurantManagementSystem/packages/system.diagnostics.tracing/4.3.0/ref/win8/_._</w:t>
      </w:r>
      <w:r>
        <w:br/>
      </w:r>
      <w:r>
        <w:rPr>
          <w:rStyle w:val="VerbatimChar"/>
        </w:rPr>
        <w:t xml:space="preserve">0   0   RestaurantManagementSystem/packages/system.diagnostics.tracing/4.3.0/ref/wpa81/_._</w:t>
      </w:r>
      <w:r>
        <w:br/>
      </w:r>
      <w:r>
        <w:rPr>
          <w:rStyle w:val="VerbatimChar"/>
        </w:rPr>
        <w:t xml:space="preserve">0   0   RestaurantManagementSystem/packages/system.diagnostics.tracing/4.3.0/ref/xamarinios10/_._</w:t>
      </w:r>
      <w:r>
        <w:br/>
      </w:r>
      <w:r>
        <w:rPr>
          <w:rStyle w:val="VerbatimChar"/>
        </w:rPr>
        <w:t xml:space="preserve">0   0   RestaurantManagementSystem/packages/system.diagnostics.tracing/4.3.0/ref/xamarinmac20/_._</w:t>
      </w:r>
      <w:r>
        <w:br/>
      </w:r>
      <w:r>
        <w:rPr>
          <w:rStyle w:val="VerbatimChar"/>
        </w:rPr>
        <w:t xml:space="preserve">0   0   RestaurantManagementSystem/packages/system.diagnostics.tracing/4.3.0/ref/xamarintvos10/_._</w:t>
      </w:r>
      <w:r>
        <w:br/>
      </w:r>
      <w:r>
        <w:rPr>
          <w:rStyle w:val="VerbatimChar"/>
        </w:rPr>
        <w:t xml:space="preserve">0   0   RestaurantManagementSystem/packages/system.diagnostics.tracing/4.3.0/ref/xamarinwatchos10/_._</w:t>
      </w:r>
      <w:r>
        <w:br/>
      </w:r>
      <w:r>
        <w:rPr>
          <w:rStyle w:val="VerbatimChar"/>
        </w:rPr>
        <w:t xml:space="preserve">-   -   RestaurantManagementSystem/packages/system.diagnostics.tracing/4.3.0/system.diagnostics.tracing.4.3.0.nupkg</w:t>
      </w:r>
      <w:r>
        <w:br/>
      </w:r>
      <w:r>
        <w:rPr>
          <w:rStyle w:val="VerbatimChar"/>
        </w:rPr>
        <w:t xml:space="preserve">1   0   RestaurantManagementSystem/packages/system.diagnostics.tracing/4.3.0/system.diagnostics.tracing.4.3.0.nupkg.sha512</w:t>
      </w:r>
      <w:r>
        <w:br/>
      </w:r>
      <w:r>
        <w:rPr>
          <w:rStyle w:val="VerbatimChar"/>
        </w:rPr>
        <w:t xml:space="preserve">71  0   RestaurantManagementSystem/packages/system.diagnostics.tracing/4.3.0/system.diagnostics.tracing.nuspec</w:t>
      </w:r>
      <w:r>
        <w:br/>
      </w:r>
      <w:r>
        <w:rPr>
          <w:rStyle w:val="VerbatimChar"/>
        </w:rPr>
        <w:t xml:space="preserve">5   0   RestaurantManagementSystem/packages/system.dynamic.runtime/4.0.11/.nupkg.metadata</w:t>
      </w:r>
      <w:r>
        <w:br/>
      </w:r>
      <w:r>
        <w:rPr>
          <w:rStyle w:val="VerbatimChar"/>
        </w:rPr>
        <w:t xml:space="preserve">-   -   RestaurantManagementSystem/packages/system.dynamic.runtime/4.0.11/.signature.p7s</w:t>
      </w:r>
      <w:r>
        <w:br/>
      </w:r>
      <w:r>
        <w:rPr>
          <w:rStyle w:val="VerbatimChar"/>
        </w:rPr>
        <w:t xml:space="preserve">31  0   RestaurantManagementSystem/packages/system.dynamic.runtime/4.0.11/ThirdPartyNotices.txt</w:t>
      </w:r>
      <w:r>
        <w:br/>
      </w:r>
      <w:r>
        <w:rPr>
          <w:rStyle w:val="VerbatimChar"/>
        </w:rPr>
        <w:t xml:space="preserve">128 0   RestaurantManagementSystem/packages/system.dynamic.runtime/4.0.11/dotnet_library_license.txt</w:t>
      </w:r>
      <w:r>
        <w:br/>
      </w:r>
      <w:r>
        <w:rPr>
          <w:rStyle w:val="VerbatimChar"/>
        </w:rPr>
        <w:t xml:space="preserve">0   0   RestaurantManagementSystem/packages/system.dynamic.runtime/4.0.11/lib/MonoAndroid10/_._</w:t>
      </w:r>
      <w:r>
        <w:br/>
      </w:r>
      <w:r>
        <w:rPr>
          <w:rStyle w:val="VerbatimChar"/>
        </w:rPr>
        <w:t xml:space="preserve">0   0   RestaurantManagementSystem/packages/system.dynamic.runtime/4.0.11/lib/MonoTouch10/_._</w:t>
      </w:r>
      <w:r>
        <w:br/>
      </w:r>
      <w:r>
        <w:rPr>
          <w:rStyle w:val="VerbatimChar"/>
        </w:rPr>
        <w:t xml:space="preserve">0   0   RestaurantManagementSystem/packages/system.dynamic.runtime/4.0.11/lib/net45/_._</w:t>
      </w:r>
      <w:r>
        <w:br/>
      </w:r>
      <w:r>
        <w:rPr>
          <w:rStyle w:val="VerbatimChar"/>
        </w:rPr>
        <w:t xml:space="preserve">-   -   RestaurantManagementSystem/packages/system.dynamic.runtime/4.0.11/lib/netcore50/System.Dynamic.Runtime.dll</w:t>
      </w:r>
      <w:r>
        <w:br/>
      </w:r>
      <w:r>
        <w:rPr>
          <w:rStyle w:val="VerbatimChar"/>
        </w:rPr>
        <w:t xml:space="preserve">-   -   RestaurantManagementSystem/packages/system.dynamic.runtime/4.0.11/lib/netstandard1.3/System.Dynamic.Runtime.dll</w:t>
      </w:r>
      <w:r>
        <w:br/>
      </w:r>
      <w:r>
        <w:rPr>
          <w:rStyle w:val="VerbatimChar"/>
        </w:rPr>
        <w:t xml:space="preserve">0   0   RestaurantManagementSystem/packages/system.dynamic.runtime/4.0.11/lib/portable-net45+win8+wp8+wpa81/_._</w:t>
      </w:r>
      <w:r>
        <w:br/>
      </w:r>
      <w:r>
        <w:rPr>
          <w:rStyle w:val="VerbatimChar"/>
        </w:rPr>
        <w:t xml:space="preserve">0   0   RestaurantManagementSystem/packages/system.dynamic.runtime/4.0.11/lib/win8/_._</w:t>
      </w:r>
      <w:r>
        <w:br/>
      </w:r>
      <w:r>
        <w:rPr>
          <w:rStyle w:val="VerbatimChar"/>
        </w:rPr>
        <w:t xml:space="preserve">0   0   RestaurantManagementSystem/packages/system.dynamic.runtime/4.0.11/lib/wp80/_._</w:t>
      </w:r>
      <w:r>
        <w:br/>
      </w:r>
      <w:r>
        <w:rPr>
          <w:rStyle w:val="VerbatimChar"/>
        </w:rPr>
        <w:t xml:space="preserve">0   0   RestaurantManagementSystem/packages/system.dynamic.runtime/4.0.11/lib/wpa81/_._</w:t>
      </w:r>
      <w:r>
        <w:br/>
      </w:r>
      <w:r>
        <w:rPr>
          <w:rStyle w:val="VerbatimChar"/>
        </w:rPr>
        <w:t xml:space="preserve">0   0   RestaurantManagementSystem/packages/system.dynamic.runtime/4.0.11/lib/xamarinios10/_._</w:t>
      </w:r>
      <w:r>
        <w:br/>
      </w:r>
      <w:r>
        <w:rPr>
          <w:rStyle w:val="VerbatimChar"/>
        </w:rPr>
        <w:t xml:space="preserve">0   0   RestaurantManagementSystem/packages/system.dynamic.runtime/4.0.11/lib/xamarinmac20/_._</w:t>
      </w:r>
      <w:r>
        <w:br/>
      </w:r>
      <w:r>
        <w:rPr>
          <w:rStyle w:val="VerbatimChar"/>
        </w:rPr>
        <w:t xml:space="preserve">0   0   RestaurantManagementSystem/packages/system.dynamic.runtime/4.0.11/lib/xamarintvos10/_._</w:t>
      </w:r>
      <w:r>
        <w:br/>
      </w:r>
      <w:r>
        <w:rPr>
          <w:rStyle w:val="VerbatimChar"/>
        </w:rPr>
        <w:t xml:space="preserve">0   0   RestaurantManagementSystem/packages/system.dynamic.runtime/4.0.11/lib/xamarinwatchos10/_._</w:t>
      </w:r>
      <w:r>
        <w:br/>
      </w:r>
      <w:r>
        <w:rPr>
          <w:rStyle w:val="VerbatimChar"/>
        </w:rPr>
        <w:t xml:space="preserve">0   0   RestaurantManagementSystem/packages/system.dynamic.runtime/4.0.11/ref/MonoAndroid10/_._</w:t>
      </w:r>
      <w:r>
        <w:br/>
      </w:r>
      <w:r>
        <w:rPr>
          <w:rStyle w:val="VerbatimChar"/>
        </w:rPr>
        <w:t xml:space="preserve">0   0   RestaurantManagementSystem/packages/system.dynamic.runtime/4.0.11/ref/MonoTouch10/_._</w:t>
      </w:r>
      <w:r>
        <w:br/>
      </w:r>
      <w:r>
        <w:rPr>
          <w:rStyle w:val="VerbatimChar"/>
        </w:rPr>
        <w:t xml:space="preserve">0   0   RestaurantManagementSystem/packages/system.dynamic.runtime/4.0.11/ref/net45/_._</w:t>
      </w:r>
      <w:r>
        <w:br/>
      </w:r>
      <w:r>
        <w:rPr>
          <w:rStyle w:val="VerbatimChar"/>
        </w:rPr>
        <w:t xml:space="preserve">-   -   RestaurantManagementSystem/packages/system.dynamic.runtime/4.0.11/ref/netcore50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0.11/ref/netcore50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0.11/ref/netcore50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0.11/ref/netcore50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core50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0.11/ref/netcore50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0.11/ref/netcore50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core50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0.11/ref/netcore50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0.11/ref/netcore50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0.11/ref/netcore50/zh-hant/System.Dynamic.Runtime.xml</w:t>
      </w:r>
      <w:r>
        <w:br/>
      </w:r>
      <w:r>
        <w:rPr>
          <w:rStyle w:val="VerbatimChar"/>
        </w:rPr>
        <w:t xml:space="preserve">-   -   RestaurantManagementSystem/packages/system.dynamic.runtime/4.0.11/ref/netstandard1.0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0.11/ref/netstandard1.0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0.11/ref/netstandard1.0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0.11/ref/netstandard1.0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standard1.0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0.11/ref/netstandard1.0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0.11/ref/netstandard1.0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standard1.0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0.11/ref/netstandard1.0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0.11/ref/netstandard1.0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0.11/ref/netstandard1.0/zh-hant/System.Dynamic.Runtime.xml</w:t>
      </w:r>
      <w:r>
        <w:br/>
      </w:r>
      <w:r>
        <w:rPr>
          <w:rStyle w:val="VerbatimChar"/>
        </w:rPr>
        <w:t xml:space="preserve">-   -   RestaurantManagementSystem/packages/system.dynamic.runtime/4.0.11/ref/netstandard1.3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0.11/ref/netstandard1.3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0.11/ref/netstandard1.3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0.11/ref/netstandard1.3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standard1.3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0.11/ref/netstandard1.3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0.11/ref/netstandard1.3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0.11/ref/netstandard1.3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0.11/ref/netstandard1.3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0.11/ref/netstandard1.3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0.11/ref/netstandard1.3/zh-hant/System.Dynamic.Runtime.xml</w:t>
      </w:r>
      <w:r>
        <w:br/>
      </w:r>
      <w:r>
        <w:rPr>
          <w:rStyle w:val="VerbatimChar"/>
        </w:rPr>
        <w:t xml:space="preserve">0   0   RestaurantManagementSystem/packages/system.dynamic.runtime/4.0.11/ref/portable-net45+win8+wp8+wpa81/_._</w:t>
      </w:r>
      <w:r>
        <w:br/>
      </w:r>
      <w:r>
        <w:rPr>
          <w:rStyle w:val="VerbatimChar"/>
        </w:rPr>
        <w:t xml:space="preserve">0   0   RestaurantManagementSystem/packages/system.dynamic.runtime/4.0.11/ref/win8/_._</w:t>
      </w:r>
      <w:r>
        <w:br/>
      </w:r>
      <w:r>
        <w:rPr>
          <w:rStyle w:val="VerbatimChar"/>
        </w:rPr>
        <w:t xml:space="preserve">0   0   RestaurantManagementSystem/packages/system.dynamic.runtime/4.0.11/ref/wp80/_._</w:t>
      </w:r>
      <w:r>
        <w:br/>
      </w:r>
      <w:r>
        <w:rPr>
          <w:rStyle w:val="VerbatimChar"/>
        </w:rPr>
        <w:t xml:space="preserve">0   0   RestaurantManagementSystem/packages/system.dynamic.runtime/4.0.11/ref/wpa81/_._</w:t>
      </w:r>
      <w:r>
        <w:br/>
      </w:r>
      <w:r>
        <w:rPr>
          <w:rStyle w:val="VerbatimChar"/>
        </w:rPr>
        <w:t xml:space="preserve">0   0   RestaurantManagementSystem/packages/system.dynamic.runtime/4.0.11/ref/xamarinios10/_._</w:t>
      </w:r>
      <w:r>
        <w:br/>
      </w:r>
      <w:r>
        <w:rPr>
          <w:rStyle w:val="VerbatimChar"/>
        </w:rPr>
        <w:t xml:space="preserve">0   0   RestaurantManagementSystem/packages/system.dynamic.runtime/4.0.11/ref/xamarinmac20/_._</w:t>
      </w:r>
      <w:r>
        <w:br/>
      </w:r>
      <w:r>
        <w:rPr>
          <w:rStyle w:val="VerbatimChar"/>
        </w:rPr>
        <w:t xml:space="preserve">0   0   RestaurantManagementSystem/packages/system.dynamic.runtime/4.0.11/ref/xamarintvos10/_._</w:t>
      </w:r>
      <w:r>
        <w:br/>
      </w:r>
      <w:r>
        <w:rPr>
          <w:rStyle w:val="VerbatimChar"/>
        </w:rPr>
        <w:t xml:space="preserve">0   0   RestaurantManagementSystem/packages/system.dynamic.runtime/4.0.11/ref/xamarinwatchos10/_._</w:t>
      </w:r>
      <w:r>
        <w:br/>
      </w:r>
      <w:r>
        <w:rPr>
          <w:rStyle w:val="VerbatimChar"/>
        </w:rPr>
        <w:t xml:space="preserve">-   -   RestaurantManagementSystem/packages/system.dynamic.runtime/4.0.11/runtimes/aot/lib/netcore50/System.Dynamic.Runtime.dll</w:t>
      </w:r>
      <w:r>
        <w:br/>
      </w:r>
      <w:r>
        <w:rPr>
          <w:rStyle w:val="VerbatimChar"/>
        </w:rPr>
        <w:t xml:space="preserve">-   -   RestaurantManagementSystem/packages/system.dynamic.runtime/4.0.11/system.dynamic.runtime.4.0.11.nupkg</w:t>
      </w:r>
      <w:r>
        <w:br/>
      </w:r>
      <w:r>
        <w:rPr>
          <w:rStyle w:val="VerbatimChar"/>
        </w:rPr>
        <w:t xml:space="preserve">1   0   RestaurantManagementSystem/packages/system.dynamic.runtime/4.0.11/system.dynamic.runtime.4.0.11.nupkg.sha512</w:t>
      </w:r>
      <w:r>
        <w:br/>
      </w:r>
      <w:r>
        <w:rPr>
          <w:rStyle w:val="VerbatimChar"/>
        </w:rPr>
        <w:t xml:space="preserve">85  0   RestaurantManagementSystem/packages/system.dynamic.runtime/4.0.11/system.dynamic.runtime.nuspec</w:t>
      </w:r>
      <w:r>
        <w:br/>
      </w:r>
      <w:r>
        <w:rPr>
          <w:rStyle w:val="VerbatimChar"/>
        </w:rPr>
        <w:t xml:space="preserve">5   0   RestaurantManagementSystem/packages/system.dynamic.runtime/4.3.0/.nupkg.metadata</w:t>
      </w:r>
      <w:r>
        <w:br/>
      </w:r>
      <w:r>
        <w:rPr>
          <w:rStyle w:val="VerbatimChar"/>
        </w:rPr>
        <w:t xml:space="preserve">-   -   RestaurantManagementSystem/packages/system.dynamic.runtime/4.3.0/.signature.p7s</w:t>
      </w:r>
      <w:r>
        <w:br/>
      </w:r>
      <w:r>
        <w:rPr>
          <w:rStyle w:val="VerbatimChar"/>
        </w:rPr>
        <w:t xml:space="preserve">31  0   RestaurantManagementSystem/packages/system.dynamic.runtime/4.3.0/ThirdPartyNotices.txt</w:t>
      </w:r>
      <w:r>
        <w:br/>
      </w:r>
      <w:r>
        <w:rPr>
          <w:rStyle w:val="VerbatimChar"/>
        </w:rPr>
        <w:t xml:space="preserve">128 0   RestaurantManagementSystem/packages/system.dynamic.runtime/4.3.0/dotnet_library_license.txt</w:t>
      </w:r>
      <w:r>
        <w:br/>
      </w:r>
      <w:r>
        <w:rPr>
          <w:rStyle w:val="VerbatimChar"/>
        </w:rPr>
        <w:t xml:space="preserve">0   0   RestaurantManagementSystem/packages/system.dynamic.runtime/4.3.0/lib/MonoAndroid10/_._</w:t>
      </w:r>
      <w:r>
        <w:br/>
      </w:r>
      <w:r>
        <w:rPr>
          <w:rStyle w:val="VerbatimChar"/>
        </w:rPr>
        <w:t xml:space="preserve">0   0   RestaurantManagementSystem/packages/system.dynamic.runtime/4.3.0/lib/MonoTouch10/_._</w:t>
      </w:r>
      <w:r>
        <w:br/>
      </w:r>
      <w:r>
        <w:rPr>
          <w:rStyle w:val="VerbatimChar"/>
        </w:rPr>
        <w:t xml:space="preserve">0   0   RestaurantManagementSystem/packages/system.dynamic.runtime/4.3.0/lib/net45/_._</w:t>
      </w:r>
      <w:r>
        <w:br/>
      </w:r>
      <w:r>
        <w:rPr>
          <w:rStyle w:val="VerbatimChar"/>
        </w:rPr>
        <w:t xml:space="preserve">-   -   RestaurantManagementSystem/packages/system.dynamic.runtime/4.3.0/lib/netcore50/System.Dynamic.Runtime.dll</w:t>
      </w:r>
      <w:r>
        <w:br/>
      </w:r>
      <w:r>
        <w:rPr>
          <w:rStyle w:val="VerbatimChar"/>
        </w:rPr>
        <w:t xml:space="preserve">-   -   RestaurantManagementSystem/packages/system.dynamic.runtime/4.3.0/lib/netstandard1.3/System.Dynamic.Runtime.dll</w:t>
      </w:r>
      <w:r>
        <w:br/>
      </w:r>
      <w:r>
        <w:rPr>
          <w:rStyle w:val="VerbatimChar"/>
        </w:rPr>
        <w:t xml:space="preserve">0   0   RestaurantManagementSystem/packages/system.dynamic.runtime/4.3.0/lib/portable-net45+win8+wp8+wpa81/_._</w:t>
      </w:r>
      <w:r>
        <w:br/>
      </w:r>
      <w:r>
        <w:rPr>
          <w:rStyle w:val="VerbatimChar"/>
        </w:rPr>
        <w:t xml:space="preserve">0   0   RestaurantManagementSystem/packages/system.dynamic.runtime/4.3.0/lib/win8/_._</w:t>
      </w:r>
      <w:r>
        <w:br/>
      </w:r>
      <w:r>
        <w:rPr>
          <w:rStyle w:val="VerbatimChar"/>
        </w:rPr>
        <w:t xml:space="preserve">0   0   RestaurantManagementSystem/packages/system.dynamic.runtime/4.3.0/lib/wp80/_._</w:t>
      </w:r>
      <w:r>
        <w:br/>
      </w:r>
      <w:r>
        <w:rPr>
          <w:rStyle w:val="VerbatimChar"/>
        </w:rPr>
        <w:t xml:space="preserve">0   0   RestaurantManagementSystem/packages/system.dynamic.runtime/4.3.0/lib/wpa81/_._</w:t>
      </w:r>
      <w:r>
        <w:br/>
      </w:r>
      <w:r>
        <w:rPr>
          <w:rStyle w:val="VerbatimChar"/>
        </w:rPr>
        <w:t xml:space="preserve">0   0   RestaurantManagementSystem/packages/system.dynamic.runtime/4.3.0/lib/xamarinios10/_._</w:t>
      </w:r>
      <w:r>
        <w:br/>
      </w:r>
      <w:r>
        <w:rPr>
          <w:rStyle w:val="VerbatimChar"/>
        </w:rPr>
        <w:t xml:space="preserve">0   0   RestaurantManagementSystem/packages/system.dynamic.runtime/4.3.0/lib/xamarinmac20/_._</w:t>
      </w:r>
      <w:r>
        <w:br/>
      </w:r>
      <w:r>
        <w:rPr>
          <w:rStyle w:val="VerbatimChar"/>
        </w:rPr>
        <w:t xml:space="preserve">0   0   RestaurantManagementSystem/packages/system.dynamic.runtime/4.3.0/lib/xamarintvos10/_._</w:t>
      </w:r>
      <w:r>
        <w:br/>
      </w:r>
      <w:r>
        <w:rPr>
          <w:rStyle w:val="VerbatimChar"/>
        </w:rPr>
        <w:t xml:space="preserve">0   0   RestaurantManagementSystem/packages/system.dynamic.runtime/4.3.0/lib/xamarinwatchos10/_._</w:t>
      </w:r>
      <w:r>
        <w:br/>
      </w:r>
      <w:r>
        <w:rPr>
          <w:rStyle w:val="VerbatimChar"/>
        </w:rPr>
        <w:t xml:space="preserve">0   0   RestaurantManagementSystem/packages/system.dynamic.runtime/4.3.0/ref/MonoAndroid10/_._</w:t>
      </w:r>
      <w:r>
        <w:br/>
      </w:r>
      <w:r>
        <w:rPr>
          <w:rStyle w:val="VerbatimChar"/>
        </w:rPr>
        <w:t xml:space="preserve">0   0   RestaurantManagementSystem/packages/system.dynamic.runtime/4.3.0/ref/MonoTouch10/_._</w:t>
      </w:r>
      <w:r>
        <w:br/>
      </w:r>
      <w:r>
        <w:rPr>
          <w:rStyle w:val="VerbatimChar"/>
        </w:rPr>
        <w:t xml:space="preserve">0   0   RestaurantManagementSystem/packages/system.dynamic.runtime/4.3.0/ref/net45/_._</w:t>
      </w:r>
      <w:r>
        <w:br/>
      </w:r>
      <w:r>
        <w:rPr>
          <w:rStyle w:val="VerbatimChar"/>
        </w:rPr>
        <w:t xml:space="preserve">-   -   RestaurantManagementSystem/packages/system.dynamic.runtime/4.3.0/ref/netcore50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3.0/ref/netcore50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3.0/ref/netcore50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3.0/ref/netcore50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core50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3.0/ref/netcore50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3.0/ref/netcore50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core50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3.0/ref/netcore50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3.0/ref/netcore50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3.0/ref/netcore50/zh-hant/System.Dynamic.Runtime.xml</w:t>
      </w:r>
      <w:r>
        <w:br/>
      </w:r>
      <w:r>
        <w:rPr>
          <w:rStyle w:val="VerbatimChar"/>
        </w:rPr>
        <w:t xml:space="preserve">-   -   RestaurantManagementSystem/packages/system.dynamic.runtime/4.3.0/ref/netstandard1.0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3.0/ref/netstandard1.0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3.0/ref/netstandard1.0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3.0/ref/netstandard1.0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standard1.0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3.0/ref/netstandard1.0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3.0/ref/netstandard1.0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standard1.0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3.0/ref/netstandard1.0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3.0/ref/netstandard1.0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3.0/ref/netstandard1.0/zh-hant/System.Dynamic.Runtime.xml</w:t>
      </w:r>
      <w:r>
        <w:br/>
      </w:r>
      <w:r>
        <w:rPr>
          <w:rStyle w:val="VerbatimChar"/>
        </w:rPr>
        <w:t xml:space="preserve">-   -   RestaurantManagementSystem/packages/system.dynamic.runtime/4.3.0/ref/netstandard1.3/System.Dynamic.Runtime.dll</w:t>
      </w:r>
      <w:r>
        <w:br/>
      </w:r>
      <w:r>
        <w:rPr>
          <w:rStyle w:val="VerbatimChar"/>
        </w:rPr>
        <w:t xml:space="preserve">1091    0   RestaurantManagementSystem/packages/system.dynamic.runtime/4.3.0/ref/netstandard1.3/System.Dynamic.Runtime.xml</w:t>
      </w:r>
      <w:r>
        <w:br/>
      </w:r>
      <w:r>
        <w:rPr>
          <w:rStyle w:val="VerbatimChar"/>
        </w:rPr>
        <w:t xml:space="preserve">1091    0   RestaurantManagementSystem/packages/system.dynamic.runtime/4.3.0/ref/netstandard1.3/de/System.Dynamic.Runtime.xml</w:t>
      </w:r>
      <w:r>
        <w:br/>
      </w:r>
      <w:r>
        <w:rPr>
          <w:rStyle w:val="VerbatimChar"/>
        </w:rPr>
        <w:t xml:space="preserve">1110    0   RestaurantManagementSystem/packages/system.dynamic.runtime/4.3.0/ref/netstandard1.3/es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standard1.3/fr/System.Dynamic.Runtime.xml</w:t>
      </w:r>
      <w:r>
        <w:br/>
      </w:r>
      <w:r>
        <w:rPr>
          <w:rStyle w:val="VerbatimChar"/>
        </w:rPr>
        <w:t xml:space="preserve">1096    0   RestaurantManagementSystem/packages/system.dynamic.runtime/4.3.0/ref/netstandard1.3/it/System.Dynamic.Runtime.xml</w:t>
      </w:r>
      <w:r>
        <w:br/>
      </w:r>
      <w:r>
        <w:rPr>
          <w:rStyle w:val="VerbatimChar"/>
        </w:rPr>
        <w:t xml:space="preserve">1158    0   RestaurantManagementSystem/packages/system.dynamic.runtime/4.3.0/ref/netstandard1.3/ja/System.Dynamic.Runtime.xml</w:t>
      </w:r>
      <w:r>
        <w:br/>
      </w:r>
      <w:r>
        <w:rPr>
          <w:rStyle w:val="VerbatimChar"/>
        </w:rPr>
        <w:t xml:space="preserve">1154    0   RestaurantManagementSystem/packages/system.dynamic.runtime/4.3.0/ref/netstandard1.3/ko/System.Dynamic.Runtime.xml</w:t>
      </w:r>
      <w:r>
        <w:br/>
      </w:r>
      <w:r>
        <w:rPr>
          <w:rStyle w:val="VerbatimChar"/>
        </w:rPr>
        <w:t xml:space="preserve">1093    0   RestaurantManagementSystem/packages/system.dynamic.runtime/4.3.0/ref/netstandard1.3/ru/System.Dynamic.Runtime.xml</w:t>
      </w:r>
      <w:r>
        <w:br/>
      </w:r>
      <w:r>
        <w:rPr>
          <w:rStyle w:val="VerbatimChar"/>
        </w:rPr>
        <w:t xml:space="preserve">1120    0   RestaurantManagementSystem/packages/system.dynamic.runtime/4.3.0/ref/netstandard1.3/zh-hans/System.Dynamic.Runtime.xml</w:t>
      </w:r>
      <w:r>
        <w:br/>
      </w:r>
      <w:r>
        <w:rPr>
          <w:rStyle w:val="VerbatimChar"/>
        </w:rPr>
        <w:t xml:space="preserve">1189    0   RestaurantManagementSystem/packages/system.dynamic.runtime/4.3.0/ref/netstandard1.3/zh-hant/System.Dynamic.Runtime.xml</w:t>
      </w:r>
      <w:r>
        <w:br/>
      </w:r>
      <w:r>
        <w:rPr>
          <w:rStyle w:val="VerbatimChar"/>
        </w:rPr>
        <w:t xml:space="preserve">0   0   RestaurantManagementSystem/packages/system.dynamic.runtime/4.3.0/ref/portable-net45+win8+wp8+wpa81/_._</w:t>
      </w:r>
      <w:r>
        <w:br/>
      </w:r>
      <w:r>
        <w:rPr>
          <w:rStyle w:val="VerbatimChar"/>
        </w:rPr>
        <w:t xml:space="preserve">0   0   RestaurantManagementSystem/packages/system.dynamic.runtime/4.3.0/ref/win8/_._</w:t>
      </w:r>
      <w:r>
        <w:br/>
      </w:r>
      <w:r>
        <w:rPr>
          <w:rStyle w:val="VerbatimChar"/>
        </w:rPr>
        <w:t xml:space="preserve">0   0   RestaurantManagementSystem/packages/system.dynamic.runtime/4.3.0/ref/wp80/_._</w:t>
      </w:r>
      <w:r>
        <w:br/>
      </w:r>
      <w:r>
        <w:rPr>
          <w:rStyle w:val="VerbatimChar"/>
        </w:rPr>
        <w:t xml:space="preserve">0   0   RestaurantManagementSystem/packages/system.dynamic.runtime/4.3.0/ref/wpa81/_._</w:t>
      </w:r>
      <w:r>
        <w:br/>
      </w:r>
      <w:r>
        <w:rPr>
          <w:rStyle w:val="VerbatimChar"/>
        </w:rPr>
        <w:t xml:space="preserve">0   0   RestaurantManagementSystem/packages/system.dynamic.runtime/4.3.0/ref/xamarinios10/_._</w:t>
      </w:r>
      <w:r>
        <w:br/>
      </w:r>
      <w:r>
        <w:rPr>
          <w:rStyle w:val="VerbatimChar"/>
        </w:rPr>
        <w:t xml:space="preserve">0   0   RestaurantManagementSystem/packages/system.dynamic.runtime/4.3.0/ref/xamarinmac20/_._</w:t>
      </w:r>
      <w:r>
        <w:br/>
      </w:r>
      <w:r>
        <w:rPr>
          <w:rStyle w:val="VerbatimChar"/>
        </w:rPr>
        <w:t xml:space="preserve">0   0   RestaurantManagementSystem/packages/system.dynamic.runtime/4.3.0/ref/xamarintvos10/_._</w:t>
      </w:r>
      <w:r>
        <w:br/>
      </w:r>
      <w:r>
        <w:rPr>
          <w:rStyle w:val="VerbatimChar"/>
        </w:rPr>
        <w:t xml:space="preserve">0   0   RestaurantManagementSystem/packages/system.dynamic.runtime/4.3.0/ref/xamarinwatchos10/_._</w:t>
      </w:r>
      <w:r>
        <w:br/>
      </w:r>
      <w:r>
        <w:rPr>
          <w:rStyle w:val="VerbatimChar"/>
        </w:rPr>
        <w:t xml:space="preserve">-   -   RestaurantManagementSystem/packages/system.dynamic.runtime/4.3.0/runtimes/aot/lib/netcore50/System.Dynamic.Runtime.dll</w:t>
      </w:r>
      <w:r>
        <w:br/>
      </w:r>
      <w:r>
        <w:rPr>
          <w:rStyle w:val="VerbatimChar"/>
        </w:rPr>
        <w:t xml:space="preserve">-   -   RestaurantManagementSystem/packages/system.dynamic.runtime/4.3.0/system.dynamic.runtime.4.3.0.nupkg</w:t>
      </w:r>
      <w:r>
        <w:br/>
      </w:r>
      <w:r>
        <w:rPr>
          <w:rStyle w:val="VerbatimChar"/>
        </w:rPr>
        <w:t xml:space="preserve">1   0   RestaurantManagementSystem/packages/system.dynamic.runtime/4.3.0/system.dynamic.runtime.4.3.0.nupkg.sha512</w:t>
      </w:r>
      <w:r>
        <w:br/>
      </w:r>
      <w:r>
        <w:rPr>
          <w:rStyle w:val="VerbatimChar"/>
        </w:rPr>
        <w:t xml:space="preserve">84  0   RestaurantManagementSystem/packages/system.dynamic.runtime/4.3.0/system.dynamic.runtime.nuspec</w:t>
      </w:r>
      <w:r>
        <w:br/>
      </w:r>
      <w:r>
        <w:rPr>
          <w:rStyle w:val="VerbatimChar"/>
        </w:rPr>
        <w:t xml:space="preserve">5   0   RestaurantManagementSystem/packages/system.formats.asn1/9.0.8/.nupkg.metadata</w:t>
      </w:r>
      <w:r>
        <w:br/>
      </w:r>
      <w:r>
        <w:rPr>
          <w:rStyle w:val="VerbatimChar"/>
        </w:rPr>
        <w:t xml:space="preserve">-   -   RestaurantManagementSystem/packages/system.formats.asn1/9.0.8/.signature.p7s</w:t>
      </w:r>
      <w:r>
        <w:br/>
      </w:r>
      <w:r>
        <w:rPr>
          <w:rStyle w:val="VerbatimChar"/>
        </w:rPr>
        <w:t xml:space="preserve">-   -   RestaurantManagementSystem/packages/system.formats.asn1/9.0.8/Icon.png</w:t>
      </w:r>
      <w:r>
        <w:br/>
      </w:r>
      <w:r>
        <w:rPr>
          <w:rStyle w:val="VerbatimChar"/>
        </w:rPr>
        <w:t xml:space="preserve">23  0   RestaurantManagementSystem/packages/system.formats.asn1/9.0.8/LICENSE.TXT</w:t>
      </w:r>
      <w:r>
        <w:br/>
      </w:r>
      <w:r>
        <w:rPr>
          <w:rStyle w:val="VerbatimChar"/>
        </w:rPr>
        <w:t xml:space="preserve">132 0   RestaurantManagementSystem/packages/system.formats.asn1/9.0.8/PACKAGE.md</w:t>
      </w:r>
      <w:r>
        <w:br/>
      </w:r>
      <w:r>
        <w:rPr>
          <w:rStyle w:val="VerbatimChar"/>
        </w:rPr>
        <w:t xml:space="preserve">1396    0   RestaurantManagementSystem/packages/system.formats.asn1/9.0.8/THIRD-PARTY-NOTICES.TXT</w:t>
      </w:r>
      <w:r>
        <w:br/>
      </w:r>
      <w:r>
        <w:rPr>
          <w:rStyle w:val="VerbatimChar"/>
        </w:rPr>
        <w:t xml:space="preserve">6   0   RestaurantManagementSystem/packages/system.formats.asn1/9.0.8/buildTransitive/net461/System.Formats.Asn1.targets</w:t>
      </w:r>
      <w:r>
        <w:br/>
      </w:r>
      <w:r>
        <w:rPr>
          <w:rStyle w:val="VerbatimChar"/>
        </w:rPr>
        <w:t xml:space="preserve">0   0   RestaurantManagementSystem/packages/system.formats.asn1/9.0.8/buildTransitive/net462/_._</w:t>
      </w:r>
      <w:r>
        <w:br/>
      </w:r>
      <w:r>
        <w:rPr>
          <w:rStyle w:val="VerbatimChar"/>
        </w:rPr>
        <w:t xml:space="preserve">0   0   RestaurantManagementSystem/packages/system.formats.asn1/9.0.8/buildTransitive/net8.0/_._</w:t>
      </w:r>
      <w:r>
        <w:br/>
      </w:r>
      <w:r>
        <w:rPr>
          <w:rStyle w:val="VerbatimChar"/>
        </w:rPr>
        <w:t xml:space="preserve">6   0   RestaurantManagementSystem/packages/system.formats.asn1/9.0.8/buildTransitive/netcoreapp2.0/System.Formats.Asn1.targets</w:t>
      </w:r>
      <w:r>
        <w:br/>
      </w:r>
      <w:r>
        <w:rPr>
          <w:rStyle w:val="VerbatimChar"/>
        </w:rPr>
        <w:t xml:space="preserve">-   -   RestaurantManagementSystem/packages/system.formats.asn1/9.0.8/lib/net462/System.Formats.Asn1.dll</w:t>
      </w:r>
      <w:r>
        <w:br/>
      </w:r>
      <w:r>
        <w:rPr>
          <w:rStyle w:val="VerbatimChar"/>
        </w:rPr>
        <w:t xml:space="preserve">4466    0   RestaurantManagementSystem/packages/system.formats.asn1/9.0.8/lib/net462/System.Formats.Asn1.xml</w:t>
      </w:r>
      <w:r>
        <w:br/>
      </w:r>
      <w:r>
        <w:rPr>
          <w:rStyle w:val="VerbatimChar"/>
        </w:rPr>
        <w:t xml:space="preserve">-   -   RestaurantManagementSystem/packages/system.formats.asn1/9.0.8/lib/net8.0/System.Formats.Asn1.dll</w:t>
      </w:r>
      <w:r>
        <w:br/>
      </w:r>
      <w:r>
        <w:rPr>
          <w:rStyle w:val="VerbatimChar"/>
        </w:rPr>
        <w:t xml:space="preserve">4286    0   RestaurantManagementSystem/packages/system.formats.asn1/9.0.8/lib/net8.0/System.Formats.Asn1.xml</w:t>
      </w:r>
      <w:r>
        <w:br/>
      </w:r>
      <w:r>
        <w:rPr>
          <w:rStyle w:val="VerbatimChar"/>
        </w:rPr>
        <w:t xml:space="preserve">-   -   RestaurantManagementSystem/packages/system.formats.asn1/9.0.8/lib/net9.0/System.Formats.Asn1.dll</w:t>
      </w:r>
      <w:r>
        <w:br/>
      </w:r>
      <w:r>
        <w:rPr>
          <w:rStyle w:val="VerbatimChar"/>
        </w:rPr>
        <w:t xml:space="preserve">4286    0   RestaurantManagementSystem/packages/system.formats.asn1/9.0.8/lib/net9.0/System.Formats.Asn1.xml</w:t>
      </w:r>
      <w:r>
        <w:br/>
      </w:r>
      <w:r>
        <w:rPr>
          <w:rStyle w:val="VerbatimChar"/>
        </w:rPr>
        <w:t xml:space="preserve">-   -   RestaurantManagementSystem/packages/system.formats.asn1/9.0.8/lib/netstandard2.0/System.Formats.Asn1.dll</w:t>
      </w:r>
      <w:r>
        <w:br/>
      </w:r>
      <w:r>
        <w:rPr>
          <w:rStyle w:val="VerbatimChar"/>
        </w:rPr>
        <w:t xml:space="preserve">4466    0   RestaurantManagementSystem/packages/system.formats.asn1/9.0.8/lib/netstandard2.0/System.Formats.Asn1.xml</w:t>
      </w:r>
      <w:r>
        <w:br/>
      </w:r>
      <w:r>
        <w:rPr>
          <w:rStyle w:val="VerbatimChar"/>
        </w:rPr>
        <w:t xml:space="preserve">-   -   RestaurantManagementSystem/packages/system.formats.asn1/9.0.8/system.formats.asn1.9.0.8.nupkg</w:t>
      </w:r>
      <w:r>
        <w:br/>
      </w:r>
      <w:r>
        <w:rPr>
          <w:rStyle w:val="VerbatimChar"/>
        </w:rPr>
        <w:t xml:space="preserve">1   0   RestaurantManagementSystem/packages/system.formats.asn1/9.0.8/system.formats.asn1.9.0.8.nupkg.sha512</w:t>
      </w:r>
      <w:r>
        <w:br/>
      </w:r>
      <w:r>
        <w:rPr>
          <w:rStyle w:val="VerbatimChar"/>
        </w:rPr>
        <w:t xml:space="preserve">34  0   RestaurantManagementSystem/packages/system.formats.asn1/9.0.8/system.formats.asn1.nuspec</w:t>
      </w:r>
      <w:r>
        <w:br/>
      </w:r>
      <w:r>
        <w:rPr>
          <w:rStyle w:val="VerbatimChar"/>
        </w:rPr>
        <w:t xml:space="preserve">0   0   RestaurantManagementSystem/packages/system.formats.asn1/9.0.8/useSharedDesignerContext.txt</w:t>
      </w:r>
      <w:r>
        <w:br/>
      </w:r>
      <w:r>
        <w:rPr>
          <w:rStyle w:val="VerbatimChar"/>
        </w:rPr>
        <w:t xml:space="preserve">5   0   RestaurantManagementSystem/packages/system.globalization.calendars/4.3.0/.nupkg.metadata</w:t>
      </w:r>
      <w:r>
        <w:br/>
      </w:r>
      <w:r>
        <w:rPr>
          <w:rStyle w:val="VerbatimChar"/>
        </w:rPr>
        <w:t xml:space="preserve">-   -   RestaurantManagementSystem/packages/system.globalization.calendars/4.3.0/.signature.p7s</w:t>
      </w:r>
      <w:r>
        <w:br/>
      </w:r>
      <w:r>
        <w:rPr>
          <w:rStyle w:val="VerbatimChar"/>
        </w:rPr>
        <w:t xml:space="preserve">31  0   RestaurantManagementSystem/packages/system.globalization.calendars/4.3.0/ThirdPartyNotices.txt</w:t>
      </w:r>
      <w:r>
        <w:br/>
      </w:r>
      <w:r>
        <w:rPr>
          <w:rStyle w:val="VerbatimChar"/>
        </w:rPr>
        <w:t xml:space="preserve">128 0   RestaurantManagementSystem/packages/system.globalization.calendars/4.3.0/dotnet_library_license.txt</w:t>
      </w:r>
      <w:r>
        <w:br/>
      </w:r>
      <w:r>
        <w:rPr>
          <w:rStyle w:val="VerbatimChar"/>
        </w:rPr>
        <w:t xml:space="preserve">0   0   RestaurantManagementSystem/packages/system.globalization.calendars/4.3.0/lib/MonoAndroid10/_._</w:t>
      </w:r>
      <w:r>
        <w:br/>
      </w:r>
      <w:r>
        <w:rPr>
          <w:rStyle w:val="VerbatimChar"/>
        </w:rPr>
        <w:t xml:space="preserve">0   0   RestaurantManagementSystem/packages/system.globalization.calendars/4.3.0/lib/MonoTouch10/_._</w:t>
      </w:r>
      <w:r>
        <w:br/>
      </w:r>
      <w:r>
        <w:rPr>
          <w:rStyle w:val="VerbatimChar"/>
        </w:rPr>
        <w:t xml:space="preserve">-   -   RestaurantManagementSystem/packages/system.globalization.calendars/4.3.0/lib/net46/System.Globalization.Calendars.dll</w:t>
      </w:r>
      <w:r>
        <w:br/>
      </w:r>
      <w:r>
        <w:rPr>
          <w:rStyle w:val="VerbatimChar"/>
        </w:rPr>
        <w:t xml:space="preserve">0   0   RestaurantManagementSystem/packages/system.globalization.calendars/4.3.0/lib/xamarinios10/_._</w:t>
      </w:r>
      <w:r>
        <w:br/>
      </w:r>
      <w:r>
        <w:rPr>
          <w:rStyle w:val="VerbatimChar"/>
        </w:rPr>
        <w:t xml:space="preserve">0   0   RestaurantManagementSystem/packages/system.globalization.calendars/4.3.0/lib/xamarinmac20/_._</w:t>
      </w:r>
      <w:r>
        <w:br/>
      </w:r>
      <w:r>
        <w:rPr>
          <w:rStyle w:val="VerbatimChar"/>
        </w:rPr>
        <w:t xml:space="preserve">0   0   RestaurantManagementSystem/packages/system.globalization.calendars/4.3.0/lib/xamarintvos10/_._</w:t>
      </w:r>
      <w:r>
        <w:br/>
      </w:r>
      <w:r>
        <w:rPr>
          <w:rStyle w:val="VerbatimChar"/>
        </w:rPr>
        <w:t xml:space="preserve">0   0   RestaurantManagementSystem/packages/system.globalization.calendars/4.3.0/lib/xamarinwatchos10/_._</w:t>
      </w:r>
      <w:r>
        <w:br/>
      </w:r>
      <w:r>
        <w:rPr>
          <w:rStyle w:val="VerbatimChar"/>
        </w:rPr>
        <w:t xml:space="preserve">0   0   RestaurantManagementSystem/packages/system.globalization.calendars/4.3.0/ref/MonoAndroid10/_._</w:t>
      </w:r>
      <w:r>
        <w:br/>
      </w:r>
      <w:r>
        <w:rPr>
          <w:rStyle w:val="VerbatimChar"/>
        </w:rPr>
        <w:t xml:space="preserve">0   0   RestaurantManagementSystem/packages/system.globalization.calendars/4.3.0/ref/MonoTouch10/_._</w:t>
      </w:r>
      <w:r>
        <w:br/>
      </w:r>
      <w:r>
        <w:rPr>
          <w:rStyle w:val="VerbatimChar"/>
        </w:rPr>
        <w:t xml:space="preserve">-   -   RestaurantManagementSystem/packages/system.globalization.calendars/4.3.0/ref/net46/System.Globalization.Calendars.dll</w:t>
      </w:r>
      <w:r>
        <w:br/>
      </w:r>
      <w:r>
        <w:rPr>
          <w:rStyle w:val="VerbatimChar"/>
        </w:rPr>
        <w:t xml:space="preserve">-   -   RestaurantManagementSystem/packages/system.globalization.calendars/4.3.0/ref/netstandard1.3/System.Globalization.Calendars.dll</w:t>
      </w:r>
      <w:r>
        <w:br/>
      </w:r>
      <w:r>
        <w:rPr>
          <w:rStyle w:val="VerbatimChar"/>
        </w:rPr>
        <w:t xml:space="preserve">1930    0   RestaurantManagementSystem/packages/system.globalization.calendars/4.3.0/ref/netstandard1.3/System.Globalization.Calendars.xml</w:t>
      </w:r>
      <w:r>
        <w:br/>
      </w:r>
      <w:r>
        <w:rPr>
          <w:rStyle w:val="VerbatimChar"/>
        </w:rPr>
        <w:t xml:space="preserve">1930    0   RestaurantManagementSystem/packages/system.globalization.calendars/4.3.0/ref/netstandard1.3/de/System.Globalization.Calendars.xml</w:t>
      </w:r>
      <w:r>
        <w:br/>
      </w:r>
      <w:r>
        <w:rPr>
          <w:rStyle w:val="VerbatimChar"/>
        </w:rPr>
        <w:t xml:space="preserve">1950    0   RestaurantManagementSystem/packages/system.globalization.calendars/4.3.0/ref/netstandard1.3/es/System.Globalization.Calendars.xml</w:t>
      </w:r>
      <w:r>
        <w:br/>
      </w:r>
      <w:r>
        <w:rPr>
          <w:rStyle w:val="VerbatimChar"/>
        </w:rPr>
        <w:t xml:space="preserve">2043    0   RestaurantManagementSystem/packages/system.globalization.calendars/4.3.0/ref/netstandard1.3/fr/System.Globalization.Calendars.xml</w:t>
      </w:r>
      <w:r>
        <w:br/>
      </w:r>
      <w:r>
        <w:rPr>
          <w:rStyle w:val="VerbatimChar"/>
        </w:rPr>
        <w:t xml:space="preserve">1935    0   RestaurantManagementSystem/packages/system.globalization.calendars/4.3.0/ref/netstandard1.3/it/System.Globalization.Calendars.xml</w:t>
      </w:r>
      <w:r>
        <w:br/>
      </w:r>
      <w:r>
        <w:rPr>
          <w:rStyle w:val="VerbatimChar"/>
        </w:rPr>
        <w:t xml:space="preserve">2076    0   RestaurantManagementSystem/packages/system.globalization.calendars/4.3.0/ref/netstandard1.3/ja/System.Globalization.Calendars.xml</w:t>
      </w:r>
      <w:r>
        <w:br/>
      </w:r>
      <w:r>
        <w:rPr>
          <w:rStyle w:val="VerbatimChar"/>
        </w:rPr>
        <w:t xml:space="preserve">2078    0   RestaurantManagementSystem/packages/system.globalization.calendars/4.3.0/ref/netstandard1.3/ko/System.Globalization.Calendars.xml</w:t>
      </w:r>
      <w:r>
        <w:br/>
      </w:r>
      <w:r>
        <w:rPr>
          <w:rStyle w:val="VerbatimChar"/>
        </w:rPr>
        <w:t xml:space="preserve">1807    0   RestaurantManagementSystem/packages/system.globalization.calendars/4.3.0/ref/netstandard1.3/ru/System.Globalization.Calendars.xml</w:t>
      </w:r>
      <w:r>
        <w:br/>
      </w:r>
      <w:r>
        <w:rPr>
          <w:rStyle w:val="VerbatimChar"/>
        </w:rPr>
        <w:t xml:space="preserve">1989    0   RestaurantManagementSystem/packages/system.globalization.calendars/4.3.0/ref/netstandard1.3/zh-hans/System.Globalization.Calendars.xml</w:t>
      </w:r>
      <w:r>
        <w:br/>
      </w:r>
      <w:r>
        <w:rPr>
          <w:rStyle w:val="VerbatimChar"/>
        </w:rPr>
        <w:t xml:space="preserve">2002    0   RestaurantManagementSystem/packages/system.globalization.calendars/4.3.0/ref/netstandard1.3/zh-hant/System.Globalization.Calendars.xml</w:t>
      </w:r>
      <w:r>
        <w:br/>
      </w:r>
      <w:r>
        <w:rPr>
          <w:rStyle w:val="VerbatimChar"/>
        </w:rPr>
        <w:t xml:space="preserve">0   0   RestaurantManagementSystem/packages/system.globalization.calendars/4.3.0/ref/xamarinios10/_._</w:t>
      </w:r>
      <w:r>
        <w:br/>
      </w:r>
      <w:r>
        <w:rPr>
          <w:rStyle w:val="VerbatimChar"/>
        </w:rPr>
        <w:t xml:space="preserve">0   0   RestaurantManagementSystem/packages/system.globalization.calendars/4.3.0/ref/xamarinmac20/_._</w:t>
      </w:r>
      <w:r>
        <w:br/>
      </w:r>
      <w:r>
        <w:rPr>
          <w:rStyle w:val="VerbatimChar"/>
        </w:rPr>
        <w:t xml:space="preserve">0   0   RestaurantManagementSystem/packages/system.globalization.calendars/4.3.0/ref/xamarintvos10/_._</w:t>
      </w:r>
      <w:r>
        <w:br/>
      </w:r>
      <w:r>
        <w:rPr>
          <w:rStyle w:val="VerbatimChar"/>
        </w:rPr>
        <w:t xml:space="preserve">0   0   RestaurantManagementSystem/packages/system.globalization.calendars/4.3.0/ref/xamarinwatchos10/_._</w:t>
      </w:r>
      <w:r>
        <w:br/>
      </w:r>
      <w:r>
        <w:rPr>
          <w:rStyle w:val="VerbatimChar"/>
        </w:rPr>
        <w:t xml:space="preserve">-   -   RestaurantManagementSystem/packages/system.globalization.calendars/4.3.0/system.globalization.calendars.4.3.0.nupkg</w:t>
      </w:r>
      <w:r>
        <w:br/>
      </w:r>
      <w:r>
        <w:rPr>
          <w:rStyle w:val="VerbatimChar"/>
        </w:rPr>
        <w:t xml:space="preserve">1   0   RestaurantManagementSystem/packages/system.globalization.calendars/4.3.0/system.globalization.calendars.4.3.0.nupkg.sha512</w:t>
      </w:r>
      <w:r>
        <w:br/>
      </w:r>
      <w:r>
        <w:rPr>
          <w:rStyle w:val="VerbatimChar"/>
        </w:rPr>
        <w:t xml:space="preserve">50  0   RestaurantManagementSystem/packages/system.globalization.calendars/4.3.0/system.globalization.calendars.nuspec</w:t>
      </w:r>
      <w:r>
        <w:br/>
      </w:r>
      <w:r>
        <w:rPr>
          <w:rStyle w:val="VerbatimChar"/>
        </w:rPr>
        <w:t xml:space="preserve">5   0   RestaurantManagementSystem/packages/system.globalization/4.0.11/.nupkg.metadata</w:t>
      </w:r>
      <w:r>
        <w:br/>
      </w:r>
      <w:r>
        <w:rPr>
          <w:rStyle w:val="VerbatimChar"/>
        </w:rPr>
        <w:t xml:space="preserve">-   -   RestaurantManagementSystem/packages/system.globalization/4.0.11/.signature.p7s</w:t>
      </w:r>
      <w:r>
        <w:br/>
      </w:r>
      <w:r>
        <w:rPr>
          <w:rStyle w:val="VerbatimChar"/>
        </w:rPr>
        <w:t xml:space="preserve">31  0   RestaurantManagementSystem/packages/system.globalization/4.0.11/ThirdPartyNotices.txt</w:t>
      </w:r>
      <w:r>
        <w:br/>
      </w:r>
      <w:r>
        <w:rPr>
          <w:rStyle w:val="VerbatimChar"/>
        </w:rPr>
        <w:t xml:space="preserve">128 0   RestaurantManagementSystem/packages/system.globalization/4.0.11/dotnet_library_license.txt</w:t>
      </w:r>
      <w:r>
        <w:br/>
      </w:r>
      <w:r>
        <w:rPr>
          <w:rStyle w:val="VerbatimChar"/>
        </w:rPr>
        <w:t xml:space="preserve">0   0   RestaurantManagementSystem/packages/system.globalization/4.0.11/lib/MonoAndroid10/_._</w:t>
      </w:r>
      <w:r>
        <w:br/>
      </w:r>
      <w:r>
        <w:rPr>
          <w:rStyle w:val="VerbatimChar"/>
        </w:rPr>
        <w:t xml:space="preserve">0   0   RestaurantManagementSystem/packages/system.globalization/4.0.11/lib/MonoTouch10/_._</w:t>
      </w:r>
      <w:r>
        <w:br/>
      </w:r>
      <w:r>
        <w:rPr>
          <w:rStyle w:val="VerbatimChar"/>
        </w:rPr>
        <w:t xml:space="preserve">0   0   RestaurantManagementSystem/packages/system.globalization/4.0.11/lib/net45/_._</w:t>
      </w:r>
      <w:r>
        <w:br/>
      </w:r>
      <w:r>
        <w:rPr>
          <w:rStyle w:val="VerbatimChar"/>
        </w:rPr>
        <w:t xml:space="preserve">0   0   RestaurantManagementSystem/packages/system.globalization/4.0.11/lib/portable-net45+win8+wp8+wpa81/_._</w:t>
      </w:r>
      <w:r>
        <w:br/>
      </w:r>
      <w:r>
        <w:rPr>
          <w:rStyle w:val="VerbatimChar"/>
        </w:rPr>
        <w:t xml:space="preserve">0   0   RestaurantManagementSystem/packages/system.globalization/4.0.11/lib/win8/_._</w:t>
      </w:r>
      <w:r>
        <w:br/>
      </w:r>
      <w:r>
        <w:rPr>
          <w:rStyle w:val="VerbatimChar"/>
        </w:rPr>
        <w:t xml:space="preserve">0   0   RestaurantManagementSystem/packages/system.globalization/4.0.11/lib/wp80/_._</w:t>
      </w:r>
      <w:r>
        <w:br/>
      </w:r>
      <w:r>
        <w:rPr>
          <w:rStyle w:val="VerbatimChar"/>
        </w:rPr>
        <w:t xml:space="preserve">0   0   RestaurantManagementSystem/packages/system.globalization/4.0.11/lib/wpa81/_._</w:t>
      </w:r>
      <w:r>
        <w:br/>
      </w:r>
      <w:r>
        <w:rPr>
          <w:rStyle w:val="VerbatimChar"/>
        </w:rPr>
        <w:t xml:space="preserve">0   0   RestaurantManagementSystem/packages/system.globalization/4.0.11/lib/xamarinios10/_._</w:t>
      </w:r>
      <w:r>
        <w:br/>
      </w:r>
      <w:r>
        <w:rPr>
          <w:rStyle w:val="VerbatimChar"/>
        </w:rPr>
        <w:t xml:space="preserve">0   0   RestaurantManagementSystem/packages/system.globalization/4.0.11/lib/xamarinmac20/_._</w:t>
      </w:r>
      <w:r>
        <w:br/>
      </w:r>
      <w:r>
        <w:rPr>
          <w:rStyle w:val="VerbatimChar"/>
        </w:rPr>
        <w:t xml:space="preserve">0   0   RestaurantManagementSystem/packages/system.globalization/4.0.11/lib/xamarintvos10/_._</w:t>
      </w:r>
      <w:r>
        <w:br/>
      </w:r>
      <w:r>
        <w:rPr>
          <w:rStyle w:val="VerbatimChar"/>
        </w:rPr>
        <w:t xml:space="preserve">0   0   RestaurantManagementSystem/packages/system.globalization/4.0.11/lib/xamarinwatchos10/_._</w:t>
      </w:r>
      <w:r>
        <w:br/>
      </w:r>
      <w:r>
        <w:rPr>
          <w:rStyle w:val="VerbatimChar"/>
        </w:rPr>
        <w:t xml:space="preserve">0   0   RestaurantManagementSystem/packages/system.globalization/4.0.11/ref/MonoAndroid10/_._</w:t>
      </w:r>
      <w:r>
        <w:br/>
      </w:r>
      <w:r>
        <w:rPr>
          <w:rStyle w:val="VerbatimChar"/>
        </w:rPr>
        <w:t xml:space="preserve">0   0   RestaurantManagementSystem/packages/system.globalization/4.0.11/ref/MonoTouch10/_._</w:t>
      </w:r>
      <w:r>
        <w:br/>
      </w:r>
      <w:r>
        <w:rPr>
          <w:rStyle w:val="VerbatimChar"/>
        </w:rPr>
        <w:t xml:space="preserve">0   0   RestaurantManagementSystem/packages/system.globalization/4.0.11/ref/net45/_._</w:t>
      </w:r>
      <w:r>
        <w:br/>
      </w:r>
      <w:r>
        <w:rPr>
          <w:rStyle w:val="VerbatimChar"/>
        </w:rPr>
        <w:t xml:space="preserve">-   -   RestaurantManagementSystem/packages/system.globalization/4.0.11/ref/netcore50/System.Globalization.dll</w:t>
      </w:r>
      <w:r>
        <w:br/>
      </w:r>
      <w:r>
        <w:rPr>
          <w:rStyle w:val="VerbatimChar"/>
        </w:rPr>
        <w:t xml:space="preserve">1662    0   RestaurantManagementSystem/packages/system.globalization/4.0.11/ref/netcore50/System.Globalization.xml</w:t>
      </w:r>
      <w:r>
        <w:br/>
      </w:r>
      <w:r>
        <w:rPr>
          <w:rStyle w:val="VerbatimChar"/>
        </w:rPr>
        <w:t xml:space="preserve">1662    0   RestaurantManagementSystem/packages/system.globalization/4.0.11/ref/netcore50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0.11/ref/netcore50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0.11/ref/netcore50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0.11/ref/netcore50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0.11/ref/netcore50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0.11/ref/netcore50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0.11/ref/netcore50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0.11/ref/netcore50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0.11/ref/netcore50/zh-hant/System.Globalization.xml</w:t>
      </w:r>
      <w:r>
        <w:br/>
      </w:r>
      <w:r>
        <w:rPr>
          <w:rStyle w:val="VerbatimChar"/>
        </w:rPr>
        <w:t xml:space="preserve">-   -   RestaurantManagementSystem/packages/system.globalization/4.0.11/ref/netstandard1.0/System.Globalization.dll</w:t>
      </w:r>
      <w:r>
        <w:br/>
      </w:r>
      <w:r>
        <w:rPr>
          <w:rStyle w:val="VerbatimChar"/>
        </w:rPr>
        <w:t xml:space="preserve">1662    0   RestaurantManagementSystem/packages/system.globalization/4.0.11/ref/netstandard1.0/System.Globalization.xml</w:t>
      </w:r>
      <w:r>
        <w:br/>
      </w:r>
      <w:r>
        <w:rPr>
          <w:rStyle w:val="VerbatimChar"/>
        </w:rPr>
        <w:t xml:space="preserve">1662    0   RestaurantManagementSystem/packages/system.globalization/4.0.11/ref/netstandard1.0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0.11/ref/netstandard1.0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0.11/ref/netstandard1.0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0.11/ref/netstandard1.0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0.11/ref/netstandard1.0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0.11/ref/netstandard1.0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0.11/ref/netstandard1.0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0.11/ref/netstandard1.0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0.11/ref/netstandard1.0/zh-hant/System.Globalization.xml</w:t>
      </w:r>
      <w:r>
        <w:br/>
      </w:r>
      <w:r>
        <w:rPr>
          <w:rStyle w:val="VerbatimChar"/>
        </w:rPr>
        <w:t xml:space="preserve">-   -   RestaurantManagementSystem/packages/system.globalization/4.0.11/ref/netstandard1.3/System.Globalization.dll</w:t>
      </w:r>
      <w:r>
        <w:br/>
      </w:r>
      <w:r>
        <w:rPr>
          <w:rStyle w:val="VerbatimChar"/>
        </w:rPr>
        <w:t xml:space="preserve">1662    0   RestaurantManagementSystem/packages/system.globalization/4.0.11/ref/netstandard1.3/System.Globalization.xml</w:t>
      </w:r>
      <w:r>
        <w:br/>
      </w:r>
      <w:r>
        <w:rPr>
          <w:rStyle w:val="VerbatimChar"/>
        </w:rPr>
        <w:t xml:space="preserve">1662    0   RestaurantManagementSystem/packages/system.globalization/4.0.11/ref/netstandard1.3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0.11/ref/netstandard1.3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0.11/ref/netstandard1.3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0.11/ref/netstandard1.3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0.11/ref/netstandard1.3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0.11/ref/netstandard1.3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0.11/ref/netstandard1.3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0.11/ref/netstandard1.3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0.11/ref/netstandard1.3/zh-hant/System.Globalization.xml</w:t>
      </w:r>
      <w:r>
        <w:br/>
      </w:r>
      <w:r>
        <w:rPr>
          <w:rStyle w:val="VerbatimChar"/>
        </w:rPr>
        <w:t xml:space="preserve">0   0   RestaurantManagementSystem/packages/system.globalization/4.0.11/ref/portable-net45+win8+wp8+wpa81/_._</w:t>
      </w:r>
      <w:r>
        <w:br/>
      </w:r>
      <w:r>
        <w:rPr>
          <w:rStyle w:val="VerbatimChar"/>
        </w:rPr>
        <w:t xml:space="preserve">0   0   RestaurantManagementSystem/packages/system.globalization/4.0.11/ref/win8/_._</w:t>
      </w:r>
      <w:r>
        <w:br/>
      </w:r>
      <w:r>
        <w:rPr>
          <w:rStyle w:val="VerbatimChar"/>
        </w:rPr>
        <w:t xml:space="preserve">0   0   RestaurantManagementSystem/packages/system.globalization/4.0.11/ref/wp80/_._</w:t>
      </w:r>
      <w:r>
        <w:br/>
      </w:r>
      <w:r>
        <w:rPr>
          <w:rStyle w:val="VerbatimChar"/>
        </w:rPr>
        <w:t xml:space="preserve">0   0   RestaurantManagementSystem/packages/system.globalization/4.0.11/ref/wpa81/_._</w:t>
      </w:r>
      <w:r>
        <w:br/>
      </w:r>
      <w:r>
        <w:rPr>
          <w:rStyle w:val="VerbatimChar"/>
        </w:rPr>
        <w:t xml:space="preserve">0   0   RestaurantManagementSystem/packages/system.globalization/4.0.11/ref/xamarinios10/_._</w:t>
      </w:r>
      <w:r>
        <w:br/>
      </w:r>
      <w:r>
        <w:rPr>
          <w:rStyle w:val="VerbatimChar"/>
        </w:rPr>
        <w:t xml:space="preserve">0   0   RestaurantManagementSystem/packages/system.globalization/4.0.11/ref/xamarinmac20/_._</w:t>
      </w:r>
      <w:r>
        <w:br/>
      </w:r>
      <w:r>
        <w:rPr>
          <w:rStyle w:val="VerbatimChar"/>
        </w:rPr>
        <w:t xml:space="preserve">0   0   RestaurantManagementSystem/packages/system.globalization/4.0.11/ref/xamarintvos10/_._</w:t>
      </w:r>
      <w:r>
        <w:br/>
      </w:r>
      <w:r>
        <w:rPr>
          <w:rStyle w:val="VerbatimChar"/>
        </w:rPr>
        <w:t xml:space="preserve">0   0   RestaurantManagementSystem/packages/system.globalization/4.0.11/ref/xamarinwatchos10/_._</w:t>
      </w:r>
      <w:r>
        <w:br/>
      </w:r>
      <w:r>
        <w:rPr>
          <w:rStyle w:val="VerbatimChar"/>
        </w:rPr>
        <w:t xml:space="preserve">-   -   RestaurantManagementSystem/packages/system.globalization/4.0.11/system.globalization.4.0.11.nupkg</w:t>
      </w:r>
      <w:r>
        <w:br/>
      </w:r>
      <w:r>
        <w:rPr>
          <w:rStyle w:val="VerbatimChar"/>
        </w:rPr>
        <w:t xml:space="preserve">1   0   RestaurantManagementSystem/packages/system.globalization/4.0.11/system.globalization.4.0.11.nupkg.sha512</w:t>
      </w:r>
      <w:r>
        <w:br/>
      </w:r>
      <w:r>
        <w:rPr>
          <w:rStyle w:val="VerbatimChar"/>
        </w:rPr>
        <w:t xml:space="preserve">59  0   RestaurantManagementSystem/packages/system.globalization/4.0.11/system.globalization.nuspec</w:t>
      </w:r>
      <w:r>
        <w:br/>
      </w:r>
      <w:r>
        <w:rPr>
          <w:rStyle w:val="VerbatimChar"/>
        </w:rPr>
        <w:t xml:space="preserve">5   0   RestaurantManagementSystem/packages/system.globalization/4.3.0/.nupkg.metadata</w:t>
      </w:r>
      <w:r>
        <w:br/>
      </w:r>
      <w:r>
        <w:rPr>
          <w:rStyle w:val="VerbatimChar"/>
        </w:rPr>
        <w:t xml:space="preserve">-   -   RestaurantManagementSystem/packages/system.globalization/4.3.0/.signature.p7s</w:t>
      </w:r>
      <w:r>
        <w:br/>
      </w:r>
      <w:r>
        <w:rPr>
          <w:rStyle w:val="VerbatimChar"/>
        </w:rPr>
        <w:t xml:space="preserve">31  0   RestaurantManagementSystem/packages/system.globalization/4.3.0/ThirdPartyNotices.txt</w:t>
      </w:r>
      <w:r>
        <w:br/>
      </w:r>
      <w:r>
        <w:rPr>
          <w:rStyle w:val="VerbatimChar"/>
        </w:rPr>
        <w:t xml:space="preserve">128 0   RestaurantManagementSystem/packages/system.globalization/4.3.0/dotnet_library_license.txt</w:t>
      </w:r>
      <w:r>
        <w:br/>
      </w:r>
      <w:r>
        <w:rPr>
          <w:rStyle w:val="VerbatimChar"/>
        </w:rPr>
        <w:t xml:space="preserve">0   0   RestaurantManagementSystem/packages/system.globalization/4.3.0/lib/MonoAndroid10/_._</w:t>
      </w:r>
      <w:r>
        <w:br/>
      </w:r>
      <w:r>
        <w:rPr>
          <w:rStyle w:val="VerbatimChar"/>
        </w:rPr>
        <w:t xml:space="preserve">0   0   RestaurantManagementSystem/packages/system.globalization/4.3.0/lib/MonoTouch10/_._</w:t>
      </w:r>
      <w:r>
        <w:br/>
      </w:r>
      <w:r>
        <w:rPr>
          <w:rStyle w:val="VerbatimChar"/>
        </w:rPr>
        <w:t xml:space="preserve">0   0   RestaurantManagementSystem/packages/system.globalization/4.3.0/lib/net45/_._</w:t>
      </w:r>
      <w:r>
        <w:br/>
      </w:r>
      <w:r>
        <w:rPr>
          <w:rStyle w:val="VerbatimChar"/>
        </w:rPr>
        <w:t xml:space="preserve">0   0   RestaurantManagementSystem/packages/system.globalization/4.3.0/lib/portable-net45+win8+wp8+wpa81/_._</w:t>
      </w:r>
      <w:r>
        <w:br/>
      </w:r>
      <w:r>
        <w:rPr>
          <w:rStyle w:val="VerbatimChar"/>
        </w:rPr>
        <w:t xml:space="preserve">0   0   RestaurantManagementSystem/packages/system.globalization/4.3.0/lib/win8/_._</w:t>
      </w:r>
      <w:r>
        <w:br/>
      </w:r>
      <w:r>
        <w:rPr>
          <w:rStyle w:val="VerbatimChar"/>
        </w:rPr>
        <w:t xml:space="preserve">0   0   RestaurantManagementSystem/packages/system.globalization/4.3.0/lib/wp80/_._</w:t>
      </w:r>
      <w:r>
        <w:br/>
      </w:r>
      <w:r>
        <w:rPr>
          <w:rStyle w:val="VerbatimChar"/>
        </w:rPr>
        <w:t xml:space="preserve">0   0   RestaurantManagementSystem/packages/system.globalization/4.3.0/lib/wpa81/_._</w:t>
      </w:r>
      <w:r>
        <w:br/>
      </w:r>
      <w:r>
        <w:rPr>
          <w:rStyle w:val="VerbatimChar"/>
        </w:rPr>
        <w:t xml:space="preserve">0   0   RestaurantManagementSystem/packages/system.globalization/4.3.0/lib/xamarinios10/_._</w:t>
      </w:r>
      <w:r>
        <w:br/>
      </w:r>
      <w:r>
        <w:rPr>
          <w:rStyle w:val="VerbatimChar"/>
        </w:rPr>
        <w:t xml:space="preserve">0   0   RestaurantManagementSystem/packages/system.globalization/4.3.0/lib/xamarinmac20/_._</w:t>
      </w:r>
      <w:r>
        <w:br/>
      </w:r>
      <w:r>
        <w:rPr>
          <w:rStyle w:val="VerbatimChar"/>
        </w:rPr>
        <w:t xml:space="preserve">0   0   RestaurantManagementSystem/packages/system.globalization/4.3.0/lib/xamarintvos10/_._</w:t>
      </w:r>
      <w:r>
        <w:br/>
      </w:r>
      <w:r>
        <w:rPr>
          <w:rStyle w:val="VerbatimChar"/>
        </w:rPr>
        <w:t xml:space="preserve">0   0   RestaurantManagementSystem/packages/system.globalization/4.3.0/lib/xamarinwatchos10/_._</w:t>
      </w:r>
      <w:r>
        <w:br/>
      </w:r>
      <w:r>
        <w:rPr>
          <w:rStyle w:val="VerbatimChar"/>
        </w:rPr>
        <w:t xml:space="preserve">0   0   RestaurantManagementSystem/packages/system.globalization/4.3.0/ref/MonoAndroid10/_._</w:t>
      </w:r>
      <w:r>
        <w:br/>
      </w:r>
      <w:r>
        <w:rPr>
          <w:rStyle w:val="VerbatimChar"/>
        </w:rPr>
        <w:t xml:space="preserve">0   0   RestaurantManagementSystem/packages/system.globalization/4.3.0/ref/MonoTouch10/_._</w:t>
      </w:r>
      <w:r>
        <w:br/>
      </w:r>
      <w:r>
        <w:rPr>
          <w:rStyle w:val="VerbatimChar"/>
        </w:rPr>
        <w:t xml:space="preserve">0   0   RestaurantManagementSystem/packages/system.globalization/4.3.0/ref/net45/_._</w:t>
      </w:r>
      <w:r>
        <w:br/>
      </w:r>
      <w:r>
        <w:rPr>
          <w:rStyle w:val="VerbatimChar"/>
        </w:rPr>
        <w:t xml:space="preserve">-   -   RestaurantManagementSystem/packages/system.globalization/4.3.0/ref/netcore50/System.Globalization.dll</w:t>
      </w:r>
      <w:r>
        <w:br/>
      </w:r>
      <w:r>
        <w:rPr>
          <w:rStyle w:val="VerbatimChar"/>
        </w:rPr>
        <w:t xml:space="preserve">1662    0   RestaurantManagementSystem/packages/system.globalization/4.3.0/ref/netcore50/System.Globalization.xml</w:t>
      </w:r>
      <w:r>
        <w:br/>
      </w:r>
      <w:r>
        <w:rPr>
          <w:rStyle w:val="VerbatimChar"/>
        </w:rPr>
        <w:t xml:space="preserve">1662    0   RestaurantManagementSystem/packages/system.globalization/4.3.0/ref/netcore50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3.0/ref/netcore50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3.0/ref/netcore50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3.0/ref/netcore50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3.0/ref/netcore50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3.0/ref/netcore50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3.0/ref/netcore50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3.0/ref/netcore50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3.0/ref/netcore50/zh-hant/System.Globalization.xml</w:t>
      </w:r>
      <w:r>
        <w:br/>
      </w:r>
      <w:r>
        <w:rPr>
          <w:rStyle w:val="VerbatimChar"/>
        </w:rPr>
        <w:t xml:space="preserve">-   -   RestaurantManagementSystem/packages/system.globalization/4.3.0/ref/netstandard1.0/System.Globalization.dll</w:t>
      </w:r>
      <w:r>
        <w:br/>
      </w:r>
      <w:r>
        <w:rPr>
          <w:rStyle w:val="VerbatimChar"/>
        </w:rPr>
        <w:t xml:space="preserve">1662    0   RestaurantManagementSystem/packages/system.globalization/4.3.0/ref/netstandard1.0/System.Globalization.xml</w:t>
      </w:r>
      <w:r>
        <w:br/>
      </w:r>
      <w:r>
        <w:rPr>
          <w:rStyle w:val="VerbatimChar"/>
        </w:rPr>
        <w:t xml:space="preserve">1662    0   RestaurantManagementSystem/packages/system.globalization/4.3.0/ref/netstandard1.0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3.0/ref/netstandard1.0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3.0/ref/netstandard1.0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3.0/ref/netstandard1.0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3.0/ref/netstandard1.0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3.0/ref/netstandard1.0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3.0/ref/netstandard1.0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3.0/ref/netstandard1.0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3.0/ref/netstandard1.0/zh-hant/System.Globalization.xml</w:t>
      </w:r>
      <w:r>
        <w:br/>
      </w:r>
      <w:r>
        <w:rPr>
          <w:rStyle w:val="VerbatimChar"/>
        </w:rPr>
        <w:t xml:space="preserve">-   -   RestaurantManagementSystem/packages/system.globalization/4.3.0/ref/netstandard1.3/System.Globalization.dll</w:t>
      </w:r>
      <w:r>
        <w:br/>
      </w:r>
      <w:r>
        <w:rPr>
          <w:rStyle w:val="VerbatimChar"/>
        </w:rPr>
        <w:t xml:space="preserve">1662    0   RestaurantManagementSystem/packages/system.globalization/4.3.0/ref/netstandard1.3/System.Globalization.xml</w:t>
      </w:r>
      <w:r>
        <w:br/>
      </w:r>
      <w:r>
        <w:rPr>
          <w:rStyle w:val="VerbatimChar"/>
        </w:rPr>
        <w:t xml:space="preserve">1662    0   RestaurantManagementSystem/packages/system.globalization/4.3.0/ref/netstandard1.3/de/System.Globalization.xml</w:t>
      </w:r>
      <w:r>
        <w:br/>
      </w:r>
      <w:r>
        <w:rPr>
          <w:rStyle w:val="VerbatimChar"/>
        </w:rPr>
        <w:t xml:space="preserve">1675    0   RestaurantManagementSystem/packages/system.globalization/4.3.0/ref/netstandard1.3/es/System.Globalization.xml</w:t>
      </w:r>
      <w:r>
        <w:br/>
      </w:r>
      <w:r>
        <w:rPr>
          <w:rStyle w:val="VerbatimChar"/>
        </w:rPr>
        <w:t xml:space="preserve">1695    0   RestaurantManagementSystem/packages/system.globalization/4.3.0/ref/netstandard1.3/fr/System.Globalization.xml</w:t>
      </w:r>
      <w:r>
        <w:br/>
      </w:r>
      <w:r>
        <w:rPr>
          <w:rStyle w:val="VerbatimChar"/>
        </w:rPr>
        <w:t xml:space="preserve">1664    0   RestaurantManagementSystem/packages/system.globalization/4.3.0/ref/netstandard1.3/it/System.Globalization.xml</w:t>
      </w:r>
      <w:r>
        <w:br/>
      </w:r>
      <w:r>
        <w:rPr>
          <w:rStyle w:val="VerbatimChar"/>
        </w:rPr>
        <w:t xml:space="preserve">1764    0   RestaurantManagementSystem/packages/system.globalization/4.3.0/ref/netstandard1.3/ja/System.Globalization.xml</w:t>
      </w:r>
      <w:r>
        <w:br/>
      </w:r>
      <w:r>
        <w:rPr>
          <w:rStyle w:val="VerbatimChar"/>
        </w:rPr>
        <w:t xml:space="preserve">1793    0   RestaurantManagementSystem/packages/system.globalization/4.3.0/ref/netstandard1.3/ko/System.Globalization.xml</w:t>
      </w:r>
      <w:r>
        <w:br/>
      </w:r>
      <w:r>
        <w:rPr>
          <w:rStyle w:val="VerbatimChar"/>
        </w:rPr>
        <w:t xml:space="preserve">1611    0   RestaurantManagementSystem/packages/system.globalization/4.3.0/ref/netstandard1.3/ru/System.Globalization.xml</w:t>
      </w:r>
      <w:r>
        <w:br/>
      </w:r>
      <w:r>
        <w:rPr>
          <w:rStyle w:val="VerbatimChar"/>
        </w:rPr>
        <w:t xml:space="preserve">1688    0   RestaurantManagementSystem/packages/system.globalization/4.3.0/ref/netstandard1.3/zh-hans/System.Globalization.xml</w:t>
      </w:r>
      <w:r>
        <w:br/>
      </w:r>
      <w:r>
        <w:rPr>
          <w:rStyle w:val="VerbatimChar"/>
        </w:rPr>
        <w:t xml:space="preserve">1712    0   RestaurantManagementSystem/packages/system.globalization/4.3.0/ref/netstandard1.3/zh-hant/System.Globalization.xml</w:t>
      </w:r>
      <w:r>
        <w:br/>
      </w:r>
      <w:r>
        <w:rPr>
          <w:rStyle w:val="VerbatimChar"/>
        </w:rPr>
        <w:t xml:space="preserve">0   0   RestaurantManagementSystem/packages/system.globalization/4.3.0/ref/portable-net45+win8+wp8+wpa81/_._</w:t>
      </w:r>
      <w:r>
        <w:br/>
      </w:r>
      <w:r>
        <w:rPr>
          <w:rStyle w:val="VerbatimChar"/>
        </w:rPr>
        <w:t xml:space="preserve">0   0   RestaurantManagementSystem/packages/system.globalization/4.3.0/ref/win8/_._</w:t>
      </w:r>
      <w:r>
        <w:br/>
      </w:r>
      <w:r>
        <w:rPr>
          <w:rStyle w:val="VerbatimChar"/>
        </w:rPr>
        <w:t xml:space="preserve">0   0   RestaurantManagementSystem/packages/system.globalization/4.3.0/ref/wp80/_._</w:t>
      </w:r>
      <w:r>
        <w:br/>
      </w:r>
      <w:r>
        <w:rPr>
          <w:rStyle w:val="VerbatimChar"/>
        </w:rPr>
        <w:t xml:space="preserve">0   0   RestaurantManagementSystem/packages/system.globalization/4.3.0/ref/wpa81/_._</w:t>
      </w:r>
      <w:r>
        <w:br/>
      </w:r>
      <w:r>
        <w:rPr>
          <w:rStyle w:val="VerbatimChar"/>
        </w:rPr>
        <w:t xml:space="preserve">0   0   RestaurantManagementSystem/packages/system.globalization/4.3.0/ref/xamarinios10/_._</w:t>
      </w:r>
      <w:r>
        <w:br/>
      </w:r>
      <w:r>
        <w:rPr>
          <w:rStyle w:val="VerbatimChar"/>
        </w:rPr>
        <w:t xml:space="preserve">0   0   RestaurantManagementSystem/packages/system.globalization/4.3.0/ref/xamarinmac20/_._</w:t>
      </w:r>
      <w:r>
        <w:br/>
      </w:r>
      <w:r>
        <w:rPr>
          <w:rStyle w:val="VerbatimChar"/>
        </w:rPr>
        <w:t xml:space="preserve">0   0   RestaurantManagementSystem/packages/system.globalization/4.3.0/ref/xamarintvos10/_._</w:t>
      </w:r>
      <w:r>
        <w:br/>
      </w:r>
      <w:r>
        <w:rPr>
          <w:rStyle w:val="VerbatimChar"/>
        </w:rPr>
        <w:t xml:space="preserve">0   0   RestaurantManagementSystem/packages/system.globalization/4.3.0/ref/xamarinwatchos10/_._</w:t>
      </w:r>
      <w:r>
        <w:br/>
      </w:r>
      <w:r>
        <w:rPr>
          <w:rStyle w:val="VerbatimChar"/>
        </w:rPr>
        <w:t xml:space="preserve">-   -   RestaurantManagementSystem/packages/system.globalization/4.3.0/system.globalization.4.3.0.nupkg</w:t>
      </w:r>
      <w:r>
        <w:br/>
      </w:r>
      <w:r>
        <w:rPr>
          <w:rStyle w:val="VerbatimChar"/>
        </w:rPr>
        <w:t xml:space="preserve">1   0   RestaurantManagementSystem/packages/system.globalization/4.3.0/system.globalization.4.3.0.nupkg.sha512</w:t>
      </w:r>
      <w:r>
        <w:br/>
      </w:r>
      <w:r>
        <w:rPr>
          <w:rStyle w:val="VerbatimChar"/>
        </w:rPr>
        <w:t xml:space="preserve">59  0   RestaurantManagementSystem/packages/system.globalization/4.3.0/system.globalization.nuspec</w:t>
      </w:r>
      <w:r>
        <w:br/>
      </w:r>
      <w:r>
        <w:rPr>
          <w:rStyle w:val="VerbatimChar"/>
        </w:rPr>
        <w:t xml:space="preserve">5   0   RestaurantManagementSystem/packages/system.identitymodel.tokens.jwt/7.7.1/.nupkg.metadata</w:t>
      </w:r>
      <w:r>
        <w:br/>
      </w:r>
      <w:r>
        <w:rPr>
          <w:rStyle w:val="VerbatimChar"/>
        </w:rPr>
        <w:t xml:space="preserve">-   -   RestaurantManagementSystem/packages/system.identitymodel.tokens.jwt/7.7.1/.signature.p7s</w:t>
      </w:r>
      <w:r>
        <w:br/>
      </w:r>
      <w:r>
        <w:rPr>
          <w:rStyle w:val="VerbatimChar"/>
        </w:rPr>
        <w:t xml:space="preserve">-   -   RestaurantManagementSystem/packages/system.identitymodel.tokens.jwt/7.7.1/lib/net461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461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lib/net462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462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lib/net472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472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lib/net6.0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6.0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lib/net8.0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8.0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lib/netstandard2.0/System.IdentityModel.Tokens.Jwt.dll</w:t>
      </w:r>
      <w:r>
        <w:br/>
      </w:r>
      <w:r>
        <w:rPr>
          <w:rStyle w:val="VerbatimChar"/>
        </w:rPr>
        <w:t xml:space="preserve">1609    0   RestaurantManagementSystem/packages/system.identitymodel.tokens.jwt/7.7.1/lib/netstandard2.0/System.IdentityModel.Tokens.Jwt.xml</w:t>
      </w:r>
      <w:r>
        <w:br/>
      </w:r>
      <w:r>
        <w:rPr>
          <w:rStyle w:val="VerbatimChar"/>
        </w:rPr>
        <w:t xml:space="preserve">-   -   RestaurantManagementSystem/packages/system.identitymodel.tokens.jwt/7.7.1/system.identitymodel.tokens.jwt.7.7.1.nupkg</w:t>
      </w:r>
      <w:r>
        <w:br/>
      </w:r>
      <w:r>
        <w:rPr>
          <w:rStyle w:val="VerbatimChar"/>
        </w:rPr>
        <w:t xml:space="preserve">1   0   RestaurantManagementSystem/packages/system.identitymodel.tokens.jwt/7.7.1/system.identitymodel.tokens.jwt.7.7.1.nupkg.sha512</w:t>
      </w:r>
      <w:r>
        <w:br/>
      </w:r>
      <w:r>
        <w:rPr>
          <w:rStyle w:val="VerbatimChar"/>
        </w:rPr>
        <w:t xml:space="preserve">41  0   RestaurantManagementSystem/packages/system.identitymodel.tokens.jwt/7.7.1/system.identitymodel.tokens.jwt.nuspec</w:t>
      </w:r>
      <w:r>
        <w:br/>
      </w:r>
      <w:r>
        <w:rPr>
          <w:rStyle w:val="VerbatimChar"/>
        </w:rPr>
        <w:t xml:space="preserve">5   0   RestaurantManagementSystem/packages/system.io.compression/4.3.0/.nupkg.metadata</w:t>
      </w:r>
      <w:r>
        <w:br/>
      </w:r>
      <w:r>
        <w:rPr>
          <w:rStyle w:val="VerbatimChar"/>
        </w:rPr>
        <w:t xml:space="preserve">-   -   RestaurantManagementSystem/packages/system.io.compression/4.3.0/.signature.p7s</w:t>
      </w:r>
      <w:r>
        <w:br/>
      </w:r>
      <w:r>
        <w:rPr>
          <w:rStyle w:val="VerbatimChar"/>
        </w:rPr>
        <w:t xml:space="preserve">31  0   RestaurantManagementSystem/packages/system.io.compression/4.3.0/ThirdPartyNotices.txt</w:t>
      </w:r>
      <w:r>
        <w:br/>
      </w:r>
      <w:r>
        <w:rPr>
          <w:rStyle w:val="VerbatimChar"/>
        </w:rPr>
        <w:t xml:space="preserve">128 0   RestaurantManagementSystem/packages/system.io.compression/4.3.0/dotnet_library_license.txt</w:t>
      </w:r>
      <w:r>
        <w:br/>
      </w:r>
      <w:r>
        <w:rPr>
          <w:rStyle w:val="VerbatimChar"/>
        </w:rPr>
        <w:t xml:space="preserve">0   0   RestaurantManagementSystem/packages/system.io.compression/4.3.0/lib/MonoAndroid10/_._</w:t>
      </w:r>
      <w:r>
        <w:br/>
      </w:r>
      <w:r>
        <w:rPr>
          <w:rStyle w:val="VerbatimChar"/>
        </w:rPr>
        <w:t xml:space="preserve">0   0   RestaurantManagementSystem/packages/system.io.compression/4.3.0/lib/MonoTouch10/_._</w:t>
      </w:r>
      <w:r>
        <w:br/>
      </w:r>
      <w:r>
        <w:rPr>
          <w:rStyle w:val="VerbatimChar"/>
        </w:rPr>
        <w:t xml:space="preserve">0   0   RestaurantManagementSystem/packages/system.io.compression/4.3.0/lib/net45/_._</w:t>
      </w:r>
      <w:r>
        <w:br/>
      </w:r>
      <w:r>
        <w:rPr>
          <w:rStyle w:val="VerbatimChar"/>
        </w:rPr>
        <w:t xml:space="preserve">-   -   RestaurantManagementSystem/packages/system.io.compression/4.3.0/lib/net46/System.IO.Compression.dll</w:t>
      </w:r>
      <w:r>
        <w:br/>
      </w:r>
      <w:r>
        <w:rPr>
          <w:rStyle w:val="VerbatimChar"/>
        </w:rPr>
        <w:t xml:space="preserve">0   0   RestaurantManagementSystem/packages/system.io.compression/4.3.0/lib/portable-net45+win8+wpa81/_._</w:t>
      </w:r>
      <w:r>
        <w:br/>
      </w:r>
      <w:r>
        <w:rPr>
          <w:rStyle w:val="VerbatimChar"/>
        </w:rPr>
        <w:t xml:space="preserve">0   0   RestaurantManagementSystem/packages/system.io.compression/4.3.0/lib/win8/_._</w:t>
      </w:r>
      <w:r>
        <w:br/>
      </w:r>
      <w:r>
        <w:rPr>
          <w:rStyle w:val="VerbatimChar"/>
        </w:rPr>
        <w:t xml:space="preserve">0   0   RestaurantManagementSystem/packages/system.io.compression/4.3.0/lib/wpa81/_._</w:t>
      </w:r>
      <w:r>
        <w:br/>
      </w:r>
      <w:r>
        <w:rPr>
          <w:rStyle w:val="VerbatimChar"/>
        </w:rPr>
        <w:t xml:space="preserve">0   0   RestaurantManagementSystem/packages/system.io.compression/4.3.0/lib/xamarinios10/_._</w:t>
      </w:r>
      <w:r>
        <w:br/>
      </w:r>
      <w:r>
        <w:rPr>
          <w:rStyle w:val="VerbatimChar"/>
        </w:rPr>
        <w:t xml:space="preserve">0   0   RestaurantManagementSystem/packages/system.io.compression/4.3.0/lib/xamarinmac20/_._</w:t>
      </w:r>
      <w:r>
        <w:br/>
      </w:r>
      <w:r>
        <w:rPr>
          <w:rStyle w:val="VerbatimChar"/>
        </w:rPr>
        <w:t xml:space="preserve">0   0   RestaurantManagementSystem/packages/system.io.compression/4.3.0/lib/xamarintvos10/_._</w:t>
      </w:r>
      <w:r>
        <w:br/>
      </w:r>
      <w:r>
        <w:rPr>
          <w:rStyle w:val="VerbatimChar"/>
        </w:rPr>
        <w:t xml:space="preserve">0   0   RestaurantManagementSystem/packages/system.io.compression/4.3.0/lib/xamarinwatchos10/_._</w:t>
      </w:r>
      <w:r>
        <w:br/>
      </w:r>
      <w:r>
        <w:rPr>
          <w:rStyle w:val="VerbatimChar"/>
        </w:rPr>
        <w:t xml:space="preserve">0   0   RestaurantManagementSystem/packages/system.io.compression/4.3.0/ref/MonoAndroid10/_._</w:t>
      </w:r>
      <w:r>
        <w:br/>
      </w:r>
      <w:r>
        <w:rPr>
          <w:rStyle w:val="VerbatimChar"/>
        </w:rPr>
        <w:t xml:space="preserve">0   0   RestaurantManagementSystem/packages/system.io.compression/4.3.0/ref/MonoTouch10/_._</w:t>
      </w:r>
      <w:r>
        <w:br/>
      </w:r>
      <w:r>
        <w:rPr>
          <w:rStyle w:val="VerbatimChar"/>
        </w:rPr>
        <w:t xml:space="preserve">0   0   RestaurantManagementSystem/packages/system.io.compression/4.3.0/ref/net45/_._</w:t>
      </w:r>
      <w:r>
        <w:br/>
      </w:r>
      <w:r>
        <w:rPr>
          <w:rStyle w:val="VerbatimChar"/>
        </w:rPr>
        <w:t xml:space="preserve">-   -   RestaurantManagementSystem/packages/system.io.compression/4.3.0/ref/net46/System.IO.Compression.dll</w:t>
      </w:r>
      <w:r>
        <w:br/>
      </w:r>
      <w:r>
        <w:rPr>
          <w:rStyle w:val="VerbatimChar"/>
        </w:rPr>
        <w:t xml:space="preserve">-   -   RestaurantManagementSystem/packages/system.io.compression/4.3.0/ref/netcore50/System.IO.Compression.dll</w:t>
      </w:r>
      <w:r>
        <w:br/>
      </w:r>
      <w:r>
        <w:rPr>
          <w:rStyle w:val="VerbatimChar"/>
        </w:rPr>
        <w:t xml:space="preserve">430 0   RestaurantManagementSystem/packages/system.io.compression/4.3.0/ref/netcore50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core50/de/System.IO.Compression.xml</w:t>
      </w:r>
      <w:r>
        <w:br/>
      </w:r>
      <w:r>
        <w:rPr>
          <w:rStyle w:val="VerbatimChar"/>
        </w:rPr>
        <w:t xml:space="preserve">420 0   RestaurantManagementSystem/packages/system.io.compression/4.3.0/ref/netcore50/es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core50/fr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core50/it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core50/ja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core50/ko/System.IO.Compression.xml</w:t>
      </w:r>
      <w:r>
        <w:br/>
      </w:r>
      <w:r>
        <w:rPr>
          <w:rStyle w:val="VerbatimChar"/>
        </w:rPr>
        <w:t xml:space="preserve">415 0   RestaurantManagementSystem/packages/system.io.compression/4.3.0/ref/netcore50/ru/System.IO.Compression.xml</w:t>
      </w:r>
      <w:r>
        <w:br/>
      </w:r>
      <w:r>
        <w:rPr>
          <w:rStyle w:val="VerbatimChar"/>
        </w:rPr>
        <w:t xml:space="preserve">436 0   RestaurantManagementSystem/packages/system.io.compression/4.3.0/ref/netcore50/zh-hans/System.IO.Compression.xml</w:t>
      </w:r>
      <w:r>
        <w:br/>
      </w:r>
      <w:r>
        <w:rPr>
          <w:rStyle w:val="VerbatimChar"/>
        </w:rPr>
        <w:t xml:space="preserve">432 0   RestaurantManagementSystem/packages/system.io.compression/4.3.0/ref/netcore50/zh-hant/System.IO.Compression.xml</w:t>
      </w:r>
      <w:r>
        <w:br/>
      </w:r>
      <w:r>
        <w:rPr>
          <w:rStyle w:val="VerbatimChar"/>
        </w:rPr>
        <w:t xml:space="preserve">-   -   RestaurantManagementSystem/packages/system.io.compression/4.3.0/ref/netstandard1.1/System.IO.Compression.dll</w:t>
      </w:r>
      <w:r>
        <w:br/>
      </w:r>
      <w:r>
        <w:rPr>
          <w:rStyle w:val="VerbatimChar"/>
        </w:rPr>
        <w:t xml:space="preserve">430 0   RestaurantManagementSystem/packages/system.io.compression/4.3.0/ref/netstandard1.1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1/de/System.IO.Compression.xml</w:t>
      </w:r>
      <w:r>
        <w:br/>
      </w:r>
      <w:r>
        <w:rPr>
          <w:rStyle w:val="VerbatimChar"/>
        </w:rPr>
        <w:t xml:space="preserve">420 0   RestaurantManagementSystem/packages/system.io.compression/4.3.0/ref/netstandard1.1/es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1/fr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1/it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standard1.1/ja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standard1.1/ko/System.IO.Compression.xml</w:t>
      </w:r>
      <w:r>
        <w:br/>
      </w:r>
      <w:r>
        <w:rPr>
          <w:rStyle w:val="VerbatimChar"/>
        </w:rPr>
        <w:t xml:space="preserve">415 0   RestaurantManagementSystem/packages/system.io.compression/4.3.0/ref/netstandard1.1/ru/System.IO.Compression.xml</w:t>
      </w:r>
      <w:r>
        <w:br/>
      </w:r>
      <w:r>
        <w:rPr>
          <w:rStyle w:val="VerbatimChar"/>
        </w:rPr>
        <w:t xml:space="preserve">436 0   RestaurantManagementSystem/packages/system.io.compression/4.3.0/ref/netstandard1.1/zh-hans/System.IO.Compression.xml</w:t>
      </w:r>
      <w:r>
        <w:br/>
      </w:r>
      <w:r>
        <w:rPr>
          <w:rStyle w:val="VerbatimChar"/>
        </w:rPr>
        <w:t xml:space="preserve">432 0   RestaurantManagementSystem/packages/system.io.compression/4.3.0/ref/netstandard1.1/zh-hant/System.IO.Compression.xml</w:t>
      </w:r>
      <w:r>
        <w:br/>
      </w:r>
      <w:r>
        <w:rPr>
          <w:rStyle w:val="VerbatimChar"/>
        </w:rPr>
        <w:t xml:space="preserve">-   -   RestaurantManagementSystem/packages/system.io.compression/4.3.0/ref/netstandard1.3/System.IO.Compression.dll</w:t>
      </w:r>
      <w:r>
        <w:br/>
      </w:r>
      <w:r>
        <w:rPr>
          <w:rStyle w:val="VerbatimChar"/>
        </w:rPr>
        <w:t xml:space="preserve">430 0   RestaurantManagementSystem/packages/system.io.compression/4.3.0/ref/netstandard1.3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3/de/System.IO.Compression.xml</w:t>
      </w:r>
      <w:r>
        <w:br/>
      </w:r>
      <w:r>
        <w:rPr>
          <w:rStyle w:val="VerbatimChar"/>
        </w:rPr>
        <w:t xml:space="preserve">420 0   RestaurantManagementSystem/packages/system.io.compression/4.3.0/ref/netstandard1.3/es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3/fr/System.IO.Compression.xml</w:t>
      </w:r>
      <w:r>
        <w:br/>
      </w:r>
      <w:r>
        <w:rPr>
          <w:rStyle w:val="VerbatimChar"/>
        </w:rPr>
        <w:t xml:space="preserve">430 0   RestaurantManagementSystem/packages/system.io.compression/4.3.0/ref/netstandard1.3/it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standard1.3/ja/System.IO.Compression.xml</w:t>
      </w:r>
      <w:r>
        <w:br/>
      </w:r>
      <w:r>
        <w:rPr>
          <w:rStyle w:val="VerbatimChar"/>
        </w:rPr>
        <w:t xml:space="preserve">446 0   RestaurantManagementSystem/packages/system.io.compression/4.3.0/ref/netstandard1.3/ko/System.IO.Compression.xml</w:t>
      </w:r>
      <w:r>
        <w:br/>
      </w:r>
      <w:r>
        <w:rPr>
          <w:rStyle w:val="VerbatimChar"/>
        </w:rPr>
        <w:t xml:space="preserve">415 0   RestaurantManagementSystem/packages/system.io.compression/4.3.0/ref/netstandard1.3/ru/System.IO.Compression.xml</w:t>
      </w:r>
      <w:r>
        <w:br/>
      </w:r>
      <w:r>
        <w:rPr>
          <w:rStyle w:val="VerbatimChar"/>
        </w:rPr>
        <w:t xml:space="preserve">436 0   RestaurantManagementSystem/packages/system.io.compression/4.3.0/ref/netstandard1.3/zh-hans/System.IO.Compression.xml</w:t>
      </w:r>
      <w:r>
        <w:br/>
      </w:r>
      <w:r>
        <w:rPr>
          <w:rStyle w:val="VerbatimChar"/>
        </w:rPr>
        <w:t xml:space="preserve">432 0   RestaurantManagementSystem/packages/system.io.compression/4.3.0/ref/netstandard1.3/zh-hant/System.IO.Compression.xml</w:t>
      </w:r>
      <w:r>
        <w:br/>
      </w:r>
      <w:r>
        <w:rPr>
          <w:rStyle w:val="VerbatimChar"/>
        </w:rPr>
        <w:t xml:space="preserve">0   0   RestaurantManagementSystem/packages/system.io.compression/4.3.0/ref/portable-net45+win8+wpa81/_._</w:t>
      </w:r>
      <w:r>
        <w:br/>
      </w:r>
      <w:r>
        <w:rPr>
          <w:rStyle w:val="VerbatimChar"/>
        </w:rPr>
        <w:t xml:space="preserve">0   0   RestaurantManagementSystem/packages/system.io.compression/4.3.0/ref/win8/_._</w:t>
      </w:r>
      <w:r>
        <w:br/>
      </w:r>
      <w:r>
        <w:rPr>
          <w:rStyle w:val="VerbatimChar"/>
        </w:rPr>
        <w:t xml:space="preserve">0   0   RestaurantManagementSystem/packages/system.io.compression/4.3.0/ref/wpa81/_._</w:t>
      </w:r>
      <w:r>
        <w:br/>
      </w:r>
      <w:r>
        <w:rPr>
          <w:rStyle w:val="VerbatimChar"/>
        </w:rPr>
        <w:t xml:space="preserve">0   0   RestaurantManagementSystem/packages/system.io.compression/4.3.0/ref/xamarinios10/_._</w:t>
      </w:r>
      <w:r>
        <w:br/>
      </w:r>
      <w:r>
        <w:rPr>
          <w:rStyle w:val="VerbatimChar"/>
        </w:rPr>
        <w:t xml:space="preserve">0   0   RestaurantManagementSystem/packages/system.io.compression/4.3.0/ref/xamarinmac20/_._</w:t>
      </w:r>
      <w:r>
        <w:br/>
      </w:r>
      <w:r>
        <w:rPr>
          <w:rStyle w:val="VerbatimChar"/>
        </w:rPr>
        <w:t xml:space="preserve">0   0   RestaurantManagementSystem/packages/system.io.compression/4.3.0/ref/xamarintvos10/_._</w:t>
      </w:r>
      <w:r>
        <w:br/>
      </w:r>
      <w:r>
        <w:rPr>
          <w:rStyle w:val="VerbatimChar"/>
        </w:rPr>
        <w:t xml:space="preserve">0   0   RestaurantManagementSystem/packages/system.io.compression/4.3.0/ref/xamarinwatchos10/_._</w:t>
      </w:r>
      <w:r>
        <w:br/>
      </w:r>
      <w:r>
        <w:rPr>
          <w:rStyle w:val="VerbatimChar"/>
        </w:rPr>
        <w:t xml:space="preserve">-   -   RestaurantManagementSystem/packages/system.io.compression/4.3.0/runtimes/unix/lib/netstandard1.3/System.IO.Compression.dll</w:t>
      </w:r>
      <w:r>
        <w:br/>
      </w:r>
      <w:r>
        <w:rPr>
          <w:rStyle w:val="VerbatimChar"/>
        </w:rPr>
        <w:t xml:space="preserve">-   -   RestaurantManagementSystem/packages/system.io.compression/4.3.0/runtimes/win/lib/net46/System.IO.Compression.dll</w:t>
      </w:r>
      <w:r>
        <w:br/>
      </w:r>
      <w:r>
        <w:rPr>
          <w:rStyle w:val="VerbatimChar"/>
        </w:rPr>
        <w:t xml:space="preserve">-   -   RestaurantManagementSystem/packages/system.io.compression/4.3.0/runtimes/win/lib/netstandard1.3/System.IO.Compression.dll</w:t>
      </w:r>
      <w:r>
        <w:br/>
      </w:r>
      <w:r>
        <w:rPr>
          <w:rStyle w:val="VerbatimChar"/>
        </w:rPr>
        <w:t xml:space="preserve">-   -   RestaurantManagementSystem/packages/system.io.compression/4.3.0/system.io.compression.4.3.0.nupkg</w:t>
      </w:r>
      <w:r>
        <w:br/>
      </w:r>
      <w:r>
        <w:rPr>
          <w:rStyle w:val="VerbatimChar"/>
        </w:rPr>
        <w:t xml:space="preserve">1   0   RestaurantManagementSystem/packages/system.io.compression/4.3.0/system.io.compression.4.3.0.nupkg.sha512</w:t>
      </w:r>
      <w:r>
        <w:br/>
      </w:r>
      <w:r>
        <w:rPr>
          <w:rStyle w:val="VerbatimChar"/>
        </w:rPr>
        <w:t xml:space="preserve">90  0   RestaurantManagementSystem/packages/system.io.compression/4.3.0/system.io.compression.nuspec</w:t>
      </w:r>
      <w:r>
        <w:br/>
      </w:r>
      <w:r>
        <w:rPr>
          <w:rStyle w:val="VerbatimChar"/>
        </w:rPr>
        <w:t xml:space="preserve">5   0   RestaurantManagementSystem/packages/system.io.filesystem.primitives/4.0.1/.nupkg.metadata</w:t>
      </w:r>
      <w:r>
        <w:br/>
      </w:r>
      <w:r>
        <w:rPr>
          <w:rStyle w:val="VerbatimChar"/>
        </w:rPr>
        <w:t xml:space="preserve">-   -   RestaurantManagementSystem/packages/system.io.filesystem.primitives/4.0.1/.signature.p7s</w:t>
      </w:r>
      <w:r>
        <w:br/>
      </w:r>
      <w:r>
        <w:rPr>
          <w:rStyle w:val="VerbatimChar"/>
        </w:rPr>
        <w:t xml:space="preserve">31  0   RestaurantManagementSystem/packages/system.io.filesystem.primitives/4.0.1/ThirdPartyNotices.txt</w:t>
      </w:r>
      <w:r>
        <w:br/>
      </w:r>
      <w:r>
        <w:rPr>
          <w:rStyle w:val="VerbatimChar"/>
        </w:rPr>
        <w:t xml:space="preserve">128 0   RestaurantManagementSystem/packages/system.io.filesystem.primitives/4.0.1/dotnet_library_license.txt</w:t>
      </w:r>
      <w:r>
        <w:br/>
      </w:r>
      <w:r>
        <w:rPr>
          <w:rStyle w:val="VerbatimChar"/>
        </w:rPr>
        <w:t xml:space="preserve">0   0   RestaurantManagementSystem/packages/system.io.filesystem.primitives/4.0.1/lib/MonoAndroid10/_._</w:t>
      </w:r>
      <w:r>
        <w:br/>
      </w:r>
      <w:r>
        <w:rPr>
          <w:rStyle w:val="VerbatimChar"/>
        </w:rPr>
        <w:t xml:space="preserve">0   0   RestaurantManagementSystem/packages/system.io.filesystem.primitives/4.0.1/lib/MonoTouch10/_._</w:t>
      </w:r>
      <w:r>
        <w:br/>
      </w:r>
      <w:r>
        <w:rPr>
          <w:rStyle w:val="VerbatimChar"/>
        </w:rPr>
        <w:t xml:space="preserve">-   -   RestaurantManagementSystem/packages/system.io.filesystem.primitives/4.0.1/lib/net46/System.IO.FileSystem.Primitives.dll</w:t>
      </w:r>
      <w:r>
        <w:br/>
      </w:r>
      <w:r>
        <w:rPr>
          <w:rStyle w:val="VerbatimChar"/>
        </w:rPr>
        <w:t xml:space="preserve">-   -   RestaurantManagementSystem/packages/system.io.filesystem.primitives/4.0.1/lib/netstandard1.3/System.IO.FileSystem.Primitives.dll</w:t>
      </w:r>
      <w:r>
        <w:br/>
      </w:r>
      <w:r>
        <w:rPr>
          <w:rStyle w:val="VerbatimChar"/>
        </w:rPr>
        <w:t xml:space="preserve">0   0   RestaurantManagementSystem/packages/system.io.filesystem.primitives/4.0.1/lib/xamarinios10/_._</w:t>
      </w:r>
      <w:r>
        <w:br/>
      </w:r>
      <w:r>
        <w:rPr>
          <w:rStyle w:val="VerbatimChar"/>
        </w:rPr>
        <w:t xml:space="preserve">0   0   RestaurantManagementSystem/packages/system.io.filesystem.primitives/4.0.1/lib/xamarinmac20/_._</w:t>
      </w:r>
      <w:r>
        <w:br/>
      </w:r>
      <w:r>
        <w:rPr>
          <w:rStyle w:val="VerbatimChar"/>
        </w:rPr>
        <w:t xml:space="preserve">0   0   RestaurantManagementSystem/packages/system.io.filesystem.primitives/4.0.1/lib/xamarintvos10/_._</w:t>
      </w:r>
      <w:r>
        <w:br/>
      </w:r>
      <w:r>
        <w:rPr>
          <w:rStyle w:val="VerbatimChar"/>
        </w:rPr>
        <w:t xml:space="preserve">0   0   RestaurantManagementSystem/packages/system.io.filesystem.primitives/4.0.1/lib/xamarinwatchos10/_._</w:t>
      </w:r>
      <w:r>
        <w:br/>
      </w:r>
      <w:r>
        <w:rPr>
          <w:rStyle w:val="VerbatimChar"/>
        </w:rPr>
        <w:t xml:space="preserve">0   0   RestaurantManagementSystem/packages/system.io.filesystem.primitives/4.0.1/ref/MonoAndroid10/_._</w:t>
      </w:r>
      <w:r>
        <w:br/>
      </w:r>
      <w:r>
        <w:rPr>
          <w:rStyle w:val="VerbatimChar"/>
        </w:rPr>
        <w:t xml:space="preserve">0   0   RestaurantManagementSystem/packages/system.io.filesystem.primitives/4.0.1/ref/MonoTouch10/_._</w:t>
      </w:r>
      <w:r>
        <w:br/>
      </w:r>
      <w:r>
        <w:rPr>
          <w:rStyle w:val="VerbatimChar"/>
        </w:rPr>
        <w:t xml:space="preserve">-   -   RestaurantManagementSystem/packages/system.io.filesystem.primitives/4.0.1/ref/net46/System.IO.FileSystem.Primitives.dll</w:t>
      </w:r>
      <w:r>
        <w:br/>
      </w:r>
      <w:r>
        <w:rPr>
          <w:rStyle w:val="VerbatimChar"/>
        </w:rPr>
        <w:t xml:space="preserve">-   -   RestaurantManagementSystem/packages/system.io.filesystem.primitives/4.0.1/ref/netstandard1.3/System.IO.FileSystem.Primitives.dl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de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es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fr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it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ja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ko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ru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zh-hans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0.1/ref/netstandard1.3/zh-hant/System.IO.FileSystem.Primitives.xml</w:t>
      </w:r>
      <w:r>
        <w:br/>
      </w:r>
      <w:r>
        <w:rPr>
          <w:rStyle w:val="VerbatimChar"/>
        </w:rPr>
        <w:t xml:space="preserve">0   0   RestaurantManagementSystem/packages/system.io.filesystem.primitives/4.0.1/ref/xamarinios10/_._</w:t>
      </w:r>
      <w:r>
        <w:br/>
      </w:r>
      <w:r>
        <w:rPr>
          <w:rStyle w:val="VerbatimChar"/>
        </w:rPr>
        <w:t xml:space="preserve">0   0   RestaurantManagementSystem/packages/system.io.filesystem.primitives/4.0.1/ref/xamarinmac20/_._</w:t>
      </w:r>
      <w:r>
        <w:br/>
      </w:r>
      <w:r>
        <w:rPr>
          <w:rStyle w:val="VerbatimChar"/>
        </w:rPr>
        <w:t xml:space="preserve">0   0   RestaurantManagementSystem/packages/system.io.filesystem.primitives/4.0.1/ref/xamarintvos10/_._</w:t>
      </w:r>
      <w:r>
        <w:br/>
      </w:r>
      <w:r>
        <w:rPr>
          <w:rStyle w:val="VerbatimChar"/>
        </w:rPr>
        <w:t xml:space="preserve">0   0   RestaurantManagementSystem/packages/system.io.filesystem.primitives/4.0.1/ref/xamarinwatchos10/_._</w:t>
      </w:r>
      <w:r>
        <w:br/>
      </w:r>
      <w:r>
        <w:rPr>
          <w:rStyle w:val="VerbatimChar"/>
        </w:rPr>
        <w:t xml:space="preserve">-   -   RestaurantManagementSystem/packages/system.io.filesystem.primitives/4.0.1/system.io.filesystem.primitives.4.0.1.nupkg</w:t>
      </w:r>
      <w:r>
        <w:br/>
      </w:r>
      <w:r>
        <w:rPr>
          <w:rStyle w:val="VerbatimChar"/>
        </w:rPr>
        <w:t xml:space="preserve">1   0   RestaurantManagementSystem/packages/system.io.filesystem.primitives/4.0.1/system.io.filesystem.primitives.4.0.1.nupkg.sha512</w:t>
      </w:r>
      <w:r>
        <w:br/>
      </w:r>
      <w:r>
        <w:rPr>
          <w:rStyle w:val="VerbatimChar"/>
        </w:rPr>
        <w:t xml:space="preserve">44  0   RestaurantManagementSystem/packages/system.io.filesystem.primitives/4.0.1/system.io.filesystem.primitives.nuspec</w:t>
      </w:r>
      <w:r>
        <w:br/>
      </w:r>
      <w:r>
        <w:rPr>
          <w:rStyle w:val="VerbatimChar"/>
        </w:rPr>
        <w:t xml:space="preserve">5   0   RestaurantManagementSystem/packages/system.io.filesystem.primitives/4.3.0/.nupkg.metadata</w:t>
      </w:r>
      <w:r>
        <w:br/>
      </w:r>
      <w:r>
        <w:rPr>
          <w:rStyle w:val="VerbatimChar"/>
        </w:rPr>
        <w:t xml:space="preserve">-   -   RestaurantManagementSystem/packages/system.io.filesystem.primitives/4.3.0/.signature.p7s</w:t>
      </w:r>
      <w:r>
        <w:br/>
      </w:r>
      <w:r>
        <w:rPr>
          <w:rStyle w:val="VerbatimChar"/>
        </w:rPr>
        <w:t xml:space="preserve">31  0   RestaurantManagementSystem/packages/system.io.filesystem.primitives/4.3.0/ThirdPartyNotices.txt</w:t>
      </w:r>
      <w:r>
        <w:br/>
      </w:r>
      <w:r>
        <w:rPr>
          <w:rStyle w:val="VerbatimChar"/>
        </w:rPr>
        <w:t xml:space="preserve">128 0   RestaurantManagementSystem/packages/system.io.filesystem.primitives/4.3.0/dotnet_library_license.txt</w:t>
      </w:r>
      <w:r>
        <w:br/>
      </w:r>
      <w:r>
        <w:rPr>
          <w:rStyle w:val="VerbatimChar"/>
        </w:rPr>
        <w:t xml:space="preserve">0   0   RestaurantManagementSystem/packages/system.io.filesystem.primitives/4.3.0/lib/MonoAndroid10/_._</w:t>
      </w:r>
      <w:r>
        <w:br/>
      </w:r>
      <w:r>
        <w:rPr>
          <w:rStyle w:val="VerbatimChar"/>
        </w:rPr>
        <w:t xml:space="preserve">0   0   RestaurantManagementSystem/packages/system.io.filesystem.primitives/4.3.0/lib/MonoTouch10/_._</w:t>
      </w:r>
      <w:r>
        <w:br/>
      </w:r>
      <w:r>
        <w:rPr>
          <w:rStyle w:val="VerbatimChar"/>
        </w:rPr>
        <w:t xml:space="preserve">-   -   RestaurantManagementSystem/packages/system.io.filesystem.primitives/4.3.0/lib/net46/System.IO.FileSystem.Primitives.dll</w:t>
      </w:r>
      <w:r>
        <w:br/>
      </w:r>
      <w:r>
        <w:rPr>
          <w:rStyle w:val="VerbatimChar"/>
        </w:rPr>
        <w:t xml:space="preserve">-   -   RestaurantManagementSystem/packages/system.io.filesystem.primitives/4.3.0/lib/netstandard1.3/System.IO.FileSystem.Primitives.dll</w:t>
      </w:r>
      <w:r>
        <w:br/>
      </w:r>
      <w:r>
        <w:rPr>
          <w:rStyle w:val="VerbatimChar"/>
        </w:rPr>
        <w:t xml:space="preserve">0   0   RestaurantManagementSystem/packages/system.io.filesystem.primitives/4.3.0/lib/xamarinios10/_._</w:t>
      </w:r>
      <w:r>
        <w:br/>
      </w:r>
      <w:r>
        <w:rPr>
          <w:rStyle w:val="VerbatimChar"/>
        </w:rPr>
        <w:t xml:space="preserve">0   0   RestaurantManagementSystem/packages/system.io.filesystem.primitives/4.3.0/lib/xamarinmac20/_._</w:t>
      </w:r>
      <w:r>
        <w:br/>
      </w:r>
      <w:r>
        <w:rPr>
          <w:rStyle w:val="VerbatimChar"/>
        </w:rPr>
        <w:t xml:space="preserve">0   0   RestaurantManagementSystem/packages/system.io.filesystem.primitives/4.3.0/lib/xamarintvos10/_._</w:t>
      </w:r>
      <w:r>
        <w:br/>
      </w:r>
      <w:r>
        <w:rPr>
          <w:rStyle w:val="VerbatimChar"/>
        </w:rPr>
        <w:t xml:space="preserve">0   0   RestaurantManagementSystem/packages/system.io.filesystem.primitives/4.3.0/lib/xamarinwatchos10/_._</w:t>
      </w:r>
      <w:r>
        <w:br/>
      </w:r>
      <w:r>
        <w:rPr>
          <w:rStyle w:val="VerbatimChar"/>
        </w:rPr>
        <w:t xml:space="preserve">0   0   RestaurantManagementSystem/packages/system.io.filesystem.primitives/4.3.0/ref/MonoAndroid10/_._</w:t>
      </w:r>
      <w:r>
        <w:br/>
      </w:r>
      <w:r>
        <w:rPr>
          <w:rStyle w:val="VerbatimChar"/>
        </w:rPr>
        <w:t xml:space="preserve">0   0   RestaurantManagementSystem/packages/system.io.filesystem.primitives/4.3.0/ref/MonoTouch10/_._</w:t>
      </w:r>
      <w:r>
        <w:br/>
      </w:r>
      <w:r>
        <w:rPr>
          <w:rStyle w:val="VerbatimChar"/>
        </w:rPr>
        <w:t xml:space="preserve">-   -   RestaurantManagementSystem/packages/system.io.filesystem.primitives/4.3.0/ref/net46/System.IO.FileSystem.Primitives.dll</w:t>
      </w:r>
      <w:r>
        <w:br/>
      </w:r>
      <w:r>
        <w:rPr>
          <w:rStyle w:val="VerbatimChar"/>
        </w:rPr>
        <w:t xml:space="preserve">-   -   RestaurantManagementSystem/packages/system.io.filesystem.primitives/4.3.0/ref/netstandard1.3/System.IO.FileSystem.Primitives.dl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de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es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fr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it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ja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ko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ru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zh-hans/System.IO.FileSystem.Primitives.xml</w:t>
      </w:r>
      <w:r>
        <w:br/>
      </w:r>
      <w:r>
        <w:rPr>
          <w:rStyle w:val="VerbatimChar"/>
        </w:rPr>
        <w:t xml:space="preserve">117 0   RestaurantManagementSystem/packages/system.io.filesystem.primitives/4.3.0/ref/netstandard1.3/zh-hant/System.IO.FileSystem.Primitives.xml</w:t>
      </w:r>
      <w:r>
        <w:br/>
      </w:r>
      <w:r>
        <w:rPr>
          <w:rStyle w:val="VerbatimChar"/>
        </w:rPr>
        <w:t xml:space="preserve">0   0   RestaurantManagementSystem/packages/system.io.filesystem.primitives/4.3.0/ref/xamarinios10/_._</w:t>
      </w:r>
      <w:r>
        <w:br/>
      </w:r>
      <w:r>
        <w:rPr>
          <w:rStyle w:val="VerbatimChar"/>
        </w:rPr>
        <w:t xml:space="preserve">0   0   RestaurantManagementSystem/packages/system.io.filesystem.primitives/4.3.0/ref/xamarinmac20/_._</w:t>
      </w:r>
      <w:r>
        <w:br/>
      </w:r>
      <w:r>
        <w:rPr>
          <w:rStyle w:val="VerbatimChar"/>
        </w:rPr>
        <w:t xml:space="preserve">0   0   RestaurantManagementSystem/packages/system.io.filesystem.primitives/4.3.0/ref/xamarintvos10/_._</w:t>
      </w:r>
      <w:r>
        <w:br/>
      </w:r>
      <w:r>
        <w:rPr>
          <w:rStyle w:val="VerbatimChar"/>
        </w:rPr>
        <w:t xml:space="preserve">0   0   RestaurantManagementSystem/packages/system.io.filesystem.primitives/4.3.0/ref/xamarinwatchos10/_._</w:t>
      </w:r>
      <w:r>
        <w:br/>
      </w:r>
      <w:r>
        <w:rPr>
          <w:rStyle w:val="VerbatimChar"/>
        </w:rPr>
        <w:t xml:space="preserve">-   -   RestaurantManagementSystem/packages/system.io.filesystem.primitives/4.3.0/system.io.filesystem.primitives.4.3.0.nupkg</w:t>
      </w:r>
      <w:r>
        <w:br/>
      </w:r>
      <w:r>
        <w:rPr>
          <w:rStyle w:val="VerbatimChar"/>
        </w:rPr>
        <w:t xml:space="preserve">1   0   RestaurantManagementSystem/packages/system.io.filesystem.primitives/4.3.0/system.io.filesystem.primitives.4.3.0.nupkg.sha512</w:t>
      </w:r>
      <w:r>
        <w:br/>
      </w:r>
      <w:r>
        <w:rPr>
          <w:rStyle w:val="VerbatimChar"/>
        </w:rPr>
        <w:t xml:space="preserve">44  0   RestaurantManagementSystem/packages/system.io.filesystem.primitives/4.3.0/system.io.filesystem.primitives.nuspec</w:t>
      </w:r>
      <w:r>
        <w:br/>
      </w:r>
      <w:r>
        <w:rPr>
          <w:rStyle w:val="VerbatimChar"/>
        </w:rPr>
        <w:t xml:space="preserve">5   0   RestaurantManagementSystem/packages/system.io.filesystem/4.0.1/.nupkg.metadata</w:t>
      </w:r>
      <w:r>
        <w:br/>
      </w:r>
      <w:r>
        <w:rPr>
          <w:rStyle w:val="VerbatimChar"/>
        </w:rPr>
        <w:t xml:space="preserve">-   -   RestaurantManagementSystem/packages/system.io.filesystem/4.0.1/.signature.p7s</w:t>
      </w:r>
      <w:r>
        <w:br/>
      </w:r>
      <w:r>
        <w:rPr>
          <w:rStyle w:val="VerbatimChar"/>
        </w:rPr>
        <w:t xml:space="preserve">31  0   RestaurantManagementSystem/packages/system.io.filesystem/4.0.1/ThirdPartyNotices.txt</w:t>
      </w:r>
      <w:r>
        <w:br/>
      </w:r>
      <w:r>
        <w:rPr>
          <w:rStyle w:val="VerbatimChar"/>
        </w:rPr>
        <w:t xml:space="preserve">128 0   RestaurantManagementSystem/packages/system.io.filesystem/4.0.1/dotnet_library_license.txt</w:t>
      </w:r>
      <w:r>
        <w:br/>
      </w:r>
      <w:r>
        <w:rPr>
          <w:rStyle w:val="VerbatimChar"/>
        </w:rPr>
        <w:t xml:space="preserve">0   0   RestaurantManagementSystem/packages/system.io.filesystem/4.0.1/lib/MonoAndroid10/_._</w:t>
      </w:r>
      <w:r>
        <w:br/>
      </w:r>
      <w:r>
        <w:rPr>
          <w:rStyle w:val="VerbatimChar"/>
        </w:rPr>
        <w:t xml:space="preserve">0   0   RestaurantManagementSystem/packages/system.io.filesystem/4.0.1/lib/MonoTouch10/_._</w:t>
      </w:r>
      <w:r>
        <w:br/>
      </w:r>
      <w:r>
        <w:rPr>
          <w:rStyle w:val="VerbatimChar"/>
        </w:rPr>
        <w:t xml:space="preserve">-   -   RestaurantManagementSystem/packages/system.io.filesystem/4.0.1/lib/net46/System.IO.FileSystem.dll</w:t>
      </w:r>
      <w:r>
        <w:br/>
      </w:r>
      <w:r>
        <w:rPr>
          <w:rStyle w:val="VerbatimChar"/>
        </w:rPr>
        <w:t xml:space="preserve">0   0   RestaurantManagementSystem/packages/system.io.filesystem/4.0.1/lib/xamarinios10/_._</w:t>
      </w:r>
      <w:r>
        <w:br/>
      </w:r>
      <w:r>
        <w:rPr>
          <w:rStyle w:val="VerbatimChar"/>
        </w:rPr>
        <w:t xml:space="preserve">0   0   RestaurantManagementSystem/packages/system.io.filesystem/4.0.1/lib/xamarinmac20/_._</w:t>
      </w:r>
      <w:r>
        <w:br/>
      </w:r>
      <w:r>
        <w:rPr>
          <w:rStyle w:val="VerbatimChar"/>
        </w:rPr>
        <w:t xml:space="preserve">0   0   RestaurantManagementSystem/packages/system.io.filesystem/4.0.1/lib/xamarintvos10/_._</w:t>
      </w:r>
      <w:r>
        <w:br/>
      </w:r>
      <w:r>
        <w:rPr>
          <w:rStyle w:val="VerbatimChar"/>
        </w:rPr>
        <w:t xml:space="preserve">0   0   RestaurantManagementSystem/packages/system.io.filesystem/4.0.1/lib/xamarinwatchos10/_._</w:t>
      </w:r>
      <w:r>
        <w:br/>
      </w:r>
      <w:r>
        <w:rPr>
          <w:rStyle w:val="VerbatimChar"/>
        </w:rPr>
        <w:t xml:space="preserve">0   0   RestaurantManagementSystem/packages/system.io.filesystem/4.0.1/ref/MonoAndroid10/_._</w:t>
      </w:r>
      <w:r>
        <w:br/>
      </w:r>
      <w:r>
        <w:rPr>
          <w:rStyle w:val="VerbatimChar"/>
        </w:rPr>
        <w:t xml:space="preserve">0   0   RestaurantManagementSystem/packages/system.io.filesystem/4.0.1/ref/MonoTouch10/_._</w:t>
      </w:r>
      <w:r>
        <w:br/>
      </w:r>
      <w:r>
        <w:rPr>
          <w:rStyle w:val="VerbatimChar"/>
        </w:rPr>
        <w:t xml:space="preserve">-   -   RestaurantManagementSystem/packages/system.io.filesystem/4.0.1/ref/net46/System.IO.FileSystem.dll</w:t>
      </w:r>
      <w:r>
        <w:br/>
      </w:r>
      <w:r>
        <w:rPr>
          <w:rStyle w:val="VerbatimChar"/>
        </w:rPr>
        <w:t xml:space="preserve">-   -   RestaurantManagementSystem/packages/system.io.filesystem/4.0.1/ref/netstandard1.3/System.IO.FileSystem.dll</w:t>
      </w:r>
      <w:r>
        <w:br/>
      </w:r>
      <w:r>
        <w:rPr>
          <w:rStyle w:val="VerbatimChar"/>
        </w:rPr>
        <w:t xml:space="preserve">2673    0   RestaurantManagementSystem/packages/system.io.filesystem/4.0.1/ref/netstandard1.3/System.IO.FileSystem.xml</w:t>
      </w:r>
      <w:r>
        <w:br/>
      </w:r>
      <w:r>
        <w:rPr>
          <w:rStyle w:val="VerbatimChar"/>
        </w:rPr>
        <w:t xml:space="preserve">2804    0   RestaurantManagementSystem/packages/system.io.filesystem/4.0.1/ref/netstandard1.3/de/System.IO.FileSystem.xml</w:t>
      </w:r>
      <w:r>
        <w:br/>
      </w:r>
      <w:r>
        <w:rPr>
          <w:rStyle w:val="VerbatimChar"/>
        </w:rPr>
        <w:t xml:space="preserve">2804    0   RestaurantManagementSystem/packages/system.io.filesystem/4.0.1/ref/netstandard1.3/es/System.IO.FileSystem.xml</w:t>
      </w:r>
      <w:r>
        <w:br/>
      </w:r>
      <w:r>
        <w:rPr>
          <w:rStyle w:val="VerbatimChar"/>
        </w:rPr>
        <w:t xml:space="preserve">2802    0   RestaurantManagementSystem/packages/system.io.filesystem/4.0.1/ref/netstandard1.3/fr/System.IO.FileSystem.xml</w:t>
      </w:r>
      <w:r>
        <w:br/>
      </w:r>
      <w:r>
        <w:rPr>
          <w:rStyle w:val="VerbatimChar"/>
        </w:rPr>
        <w:t xml:space="preserve">2822    0   RestaurantManagementSystem/packages/system.io.filesystem/4.0.1/ref/netstandard1.3/it/System.IO.FileSystem.xml</w:t>
      </w:r>
      <w:r>
        <w:br/>
      </w:r>
      <w:r>
        <w:rPr>
          <w:rStyle w:val="VerbatimChar"/>
        </w:rPr>
        <w:t xml:space="preserve">2940    0   RestaurantManagementSystem/packages/system.io.filesystem/4.0.1/ref/netstandard1.3/ja/System.IO.FileSystem.xml</w:t>
      </w:r>
      <w:r>
        <w:br/>
      </w:r>
      <w:r>
        <w:rPr>
          <w:rStyle w:val="VerbatimChar"/>
        </w:rPr>
        <w:t xml:space="preserve">2937    0   RestaurantManagementSystem/packages/system.io.filesystem/4.0.1/ref/netstandard1.3/ko/System.IO.FileSystem.xml</w:t>
      </w:r>
      <w:r>
        <w:br/>
      </w:r>
      <w:r>
        <w:rPr>
          <w:rStyle w:val="VerbatimChar"/>
        </w:rPr>
        <w:t xml:space="preserve">2675    0   RestaurantManagementSystem/packages/system.io.filesystem/4.0.1/ref/netstandard1.3/ru/System.IO.FileSystem.xml</w:t>
      </w:r>
      <w:r>
        <w:br/>
      </w:r>
      <w:r>
        <w:rPr>
          <w:rStyle w:val="VerbatimChar"/>
        </w:rPr>
        <w:t xml:space="preserve">2869    0   RestaurantManagementSystem/packages/system.io.filesystem/4.0.1/ref/netstandard1.3/zh-hans/System.IO.FileSystem.xml</w:t>
      </w:r>
      <w:r>
        <w:br/>
      </w:r>
      <w:r>
        <w:rPr>
          <w:rStyle w:val="VerbatimChar"/>
        </w:rPr>
        <w:t xml:space="preserve">2906    0   RestaurantManagementSystem/packages/system.io.filesystem/4.0.1/ref/netstandard1.3/zh-hant/System.IO.FileSystem.xml</w:t>
      </w:r>
      <w:r>
        <w:br/>
      </w:r>
      <w:r>
        <w:rPr>
          <w:rStyle w:val="VerbatimChar"/>
        </w:rPr>
        <w:t xml:space="preserve">0   0   RestaurantManagementSystem/packages/system.io.filesystem/4.0.1/ref/xamarinios10/_._</w:t>
      </w:r>
      <w:r>
        <w:br/>
      </w:r>
      <w:r>
        <w:rPr>
          <w:rStyle w:val="VerbatimChar"/>
        </w:rPr>
        <w:t xml:space="preserve">0   0   RestaurantManagementSystem/packages/system.io.filesystem/4.0.1/ref/xamarinmac20/_._</w:t>
      </w:r>
      <w:r>
        <w:br/>
      </w:r>
      <w:r>
        <w:rPr>
          <w:rStyle w:val="VerbatimChar"/>
        </w:rPr>
        <w:t xml:space="preserve">0   0   RestaurantManagementSystem/packages/system.io.filesystem/4.0.1/ref/xamarintvos10/_._</w:t>
      </w:r>
      <w:r>
        <w:br/>
      </w:r>
      <w:r>
        <w:rPr>
          <w:rStyle w:val="VerbatimChar"/>
        </w:rPr>
        <w:t xml:space="preserve">0   0   RestaurantManagementSystem/packages/system.io.filesystem/4.0.1/ref/xamarinwatchos10/_._</w:t>
      </w:r>
      <w:r>
        <w:br/>
      </w:r>
      <w:r>
        <w:rPr>
          <w:rStyle w:val="VerbatimChar"/>
        </w:rPr>
        <w:t xml:space="preserve">-   -   RestaurantManagementSystem/packages/system.io.filesystem/4.0.1/system.io.filesystem.4.0.1.nupkg</w:t>
      </w:r>
      <w:r>
        <w:br/>
      </w:r>
      <w:r>
        <w:rPr>
          <w:rStyle w:val="VerbatimChar"/>
        </w:rPr>
        <w:t xml:space="preserve">1   0   RestaurantManagementSystem/packages/system.io.filesystem/4.0.1/system.io.filesystem.4.0.1.nupkg.sha512</w:t>
      </w:r>
      <w:r>
        <w:br/>
      </w:r>
      <w:r>
        <w:rPr>
          <w:rStyle w:val="VerbatimChar"/>
        </w:rPr>
        <w:t xml:space="preserve">54  0   RestaurantManagementSystem/packages/system.io.filesystem/4.0.1/system.io.filesystem.nuspec</w:t>
      </w:r>
      <w:r>
        <w:br/>
      </w:r>
      <w:r>
        <w:rPr>
          <w:rStyle w:val="VerbatimChar"/>
        </w:rPr>
        <w:t xml:space="preserve">5   0   RestaurantManagementSystem/packages/system.io.filesystem/4.3.0/.nupkg.metadata</w:t>
      </w:r>
      <w:r>
        <w:br/>
      </w:r>
      <w:r>
        <w:rPr>
          <w:rStyle w:val="VerbatimChar"/>
        </w:rPr>
        <w:t xml:space="preserve">-   -   RestaurantManagementSystem/packages/system.io.filesystem/4.3.0/.signature.p7s</w:t>
      </w:r>
      <w:r>
        <w:br/>
      </w:r>
      <w:r>
        <w:rPr>
          <w:rStyle w:val="VerbatimChar"/>
        </w:rPr>
        <w:t xml:space="preserve">31  0   RestaurantManagementSystem/packages/system.io.filesystem/4.3.0/ThirdPartyNotices.txt</w:t>
      </w:r>
      <w:r>
        <w:br/>
      </w:r>
      <w:r>
        <w:rPr>
          <w:rStyle w:val="VerbatimChar"/>
        </w:rPr>
        <w:t xml:space="preserve">128 0   RestaurantManagementSystem/packages/system.io.filesystem/4.3.0/dotnet_library_license.txt</w:t>
      </w:r>
      <w:r>
        <w:br/>
      </w:r>
      <w:r>
        <w:rPr>
          <w:rStyle w:val="VerbatimChar"/>
        </w:rPr>
        <w:t xml:space="preserve">0   0   RestaurantManagementSystem/packages/system.io.filesystem/4.3.0/lib/MonoAndroid10/_._</w:t>
      </w:r>
      <w:r>
        <w:br/>
      </w:r>
      <w:r>
        <w:rPr>
          <w:rStyle w:val="VerbatimChar"/>
        </w:rPr>
        <w:t xml:space="preserve">0   0   RestaurantManagementSystem/packages/system.io.filesystem/4.3.0/lib/MonoTouch10/_._</w:t>
      </w:r>
      <w:r>
        <w:br/>
      </w:r>
      <w:r>
        <w:rPr>
          <w:rStyle w:val="VerbatimChar"/>
        </w:rPr>
        <w:t xml:space="preserve">-   -   RestaurantManagementSystem/packages/system.io.filesystem/4.3.0/lib/net46/System.IO.FileSystem.dll</w:t>
      </w:r>
      <w:r>
        <w:br/>
      </w:r>
      <w:r>
        <w:rPr>
          <w:rStyle w:val="VerbatimChar"/>
        </w:rPr>
        <w:t xml:space="preserve">0   0   RestaurantManagementSystem/packages/system.io.filesystem/4.3.0/lib/xamarinios10/_._</w:t>
      </w:r>
      <w:r>
        <w:br/>
      </w:r>
      <w:r>
        <w:rPr>
          <w:rStyle w:val="VerbatimChar"/>
        </w:rPr>
        <w:t xml:space="preserve">0   0   RestaurantManagementSystem/packages/system.io.filesystem/4.3.0/lib/xamarinmac20/_._</w:t>
      </w:r>
      <w:r>
        <w:br/>
      </w:r>
      <w:r>
        <w:rPr>
          <w:rStyle w:val="VerbatimChar"/>
        </w:rPr>
        <w:t xml:space="preserve">0   0   RestaurantManagementSystem/packages/system.io.filesystem/4.3.0/lib/xamarintvos10/_._</w:t>
      </w:r>
      <w:r>
        <w:br/>
      </w:r>
      <w:r>
        <w:rPr>
          <w:rStyle w:val="VerbatimChar"/>
        </w:rPr>
        <w:t xml:space="preserve">0   0   RestaurantManagementSystem/packages/system.io.filesystem/4.3.0/lib/xamarinwatchos10/_._</w:t>
      </w:r>
      <w:r>
        <w:br/>
      </w:r>
      <w:r>
        <w:rPr>
          <w:rStyle w:val="VerbatimChar"/>
        </w:rPr>
        <w:t xml:space="preserve">0   0   RestaurantManagementSystem/packages/system.io.filesystem/4.3.0/ref/MonoAndroid10/_._</w:t>
      </w:r>
      <w:r>
        <w:br/>
      </w:r>
      <w:r>
        <w:rPr>
          <w:rStyle w:val="VerbatimChar"/>
        </w:rPr>
        <w:t xml:space="preserve">0   0   RestaurantManagementSystem/packages/system.io.filesystem/4.3.0/ref/MonoTouch10/_._</w:t>
      </w:r>
      <w:r>
        <w:br/>
      </w:r>
      <w:r>
        <w:rPr>
          <w:rStyle w:val="VerbatimChar"/>
        </w:rPr>
        <w:t xml:space="preserve">-   -   RestaurantManagementSystem/packages/system.io.filesystem/4.3.0/ref/net46/System.IO.FileSystem.dll</w:t>
      </w:r>
      <w:r>
        <w:br/>
      </w:r>
      <w:r>
        <w:rPr>
          <w:rStyle w:val="VerbatimChar"/>
        </w:rPr>
        <w:t xml:space="preserve">-   -   RestaurantManagementSystem/packages/system.io.filesystem/4.3.0/ref/netstandard1.3/System.IO.FileSystem.dll</w:t>
      </w:r>
      <w:r>
        <w:br/>
      </w:r>
      <w:r>
        <w:rPr>
          <w:rStyle w:val="VerbatimChar"/>
        </w:rPr>
        <w:t xml:space="preserve">2673    0   RestaurantManagementSystem/packages/system.io.filesystem/4.3.0/ref/netstandard1.3/System.IO.FileSystem.xml</w:t>
      </w:r>
      <w:r>
        <w:br/>
      </w:r>
      <w:r>
        <w:rPr>
          <w:rStyle w:val="VerbatimChar"/>
        </w:rPr>
        <w:t xml:space="preserve">2804    0   RestaurantManagementSystem/packages/system.io.filesystem/4.3.0/ref/netstandard1.3/de/System.IO.FileSystem.xml</w:t>
      </w:r>
      <w:r>
        <w:br/>
      </w:r>
      <w:r>
        <w:rPr>
          <w:rStyle w:val="VerbatimChar"/>
        </w:rPr>
        <w:t xml:space="preserve">2804    0   RestaurantManagementSystem/packages/system.io.filesystem/4.3.0/ref/netstandard1.3/es/System.IO.FileSystem.xml</w:t>
      </w:r>
      <w:r>
        <w:br/>
      </w:r>
      <w:r>
        <w:rPr>
          <w:rStyle w:val="VerbatimChar"/>
        </w:rPr>
        <w:t xml:space="preserve">2802    0   RestaurantManagementSystem/packages/system.io.filesystem/4.3.0/ref/netstandard1.3/fr/System.IO.FileSystem.xml</w:t>
      </w:r>
      <w:r>
        <w:br/>
      </w:r>
      <w:r>
        <w:rPr>
          <w:rStyle w:val="VerbatimChar"/>
        </w:rPr>
        <w:t xml:space="preserve">2822    0   RestaurantManagementSystem/packages/system.io.filesystem/4.3.0/ref/netstandard1.3/it/System.IO.FileSystem.xml</w:t>
      </w:r>
      <w:r>
        <w:br/>
      </w:r>
      <w:r>
        <w:rPr>
          <w:rStyle w:val="VerbatimChar"/>
        </w:rPr>
        <w:t xml:space="preserve">2940    0   RestaurantManagementSystem/packages/system.io.filesystem/4.3.0/ref/netstandard1.3/ja/System.IO.FileSystem.xml</w:t>
      </w:r>
      <w:r>
        <w:br/>
      </w:r>
      <w:r>
        <w:rPr>
          <w:rStyle w:val="VerbatimChar"/>
        </w:rPr>
        <w:t xml:space="preserve">2937    0   RestaurantManagementSystem/packages/system.io.filesystem/4.3.0/ref/netstandard1.3/ko/System.IO.FileSystem.xml</w:t>
      </w:r>
      <w:r>
        <w:br/>
      </w:r>
      <w:r>
        <w:rPr>
          <w:rStyle w:val="VerbatimChar"/>
        </w:rPr>
        <w:t xml:space="preserve">2675    0   RestaurantManagementSystem/packages/system.io.filesystem/4.3.0/ref/netstandard1.3/ru/System.IO.FileSystem.xml</w:t>
      </w:r>
      <w:r>
        <w:br/>
      </w:r>
      <w:r>
        <w:rPr>
          <w:rStyle w:val="VerbatimChar"/>
        </w:rPr>
        <w:t xml:space="preserve">2869    0   RestaurantManagementSystem/packages/system.io.filesystem/4.3.0/ref/netstandard1.3/zh-hans/System.IO.FileSystem.xml</w:t>
      </w:r>
      <w:r>
        <w:br/>
      </w:r>
      <w:r>
        <w:rPr>
          <w:rStyle w:val="VerbatimChar"/>
        </w:rPr>
        <w:t xml:space="preserve">2906    0   RestaurantManagementSystem/packages/system.io.filesystem/4.3.0/ref/netstandard1.3/zh-hant/System.IO.FileSystem.xml</w:t>
      </w:r>
      <w:r>
        <w:br/>
      </w:r>
      <w:r>
        <w:rPr>
          <w:rStyle w:val="VerbatimChar"/>
        </w:rPr>
        <w:t xml:space="preserve">0   0   RestaurantManagementSystem/packages/system.io.filesystem/4.3.0/ref/xamarinios10/_._</w:t>
      </w:r>
      <w:r>
        <w:br/>
      </w:r>
      <w:r>
        <w:rPr>
          <w:rStyle w:val="VerbatimChar"/>
        </w:rPr>
        <w:t xml:space="preserve">0   0   RestaurantManagementSystem/packages/system.io.filesystem/4.3.0/ref/xamarinmac20/_._</w:t>
      </w:r>
      <w:r>
        <w:br/>
      </w:r>
      <w:r>
        <w:rPr>
          <w:rStyle w:val="VerbatimChar"/>
        </w:rPr>
        <w:t xml:space="preserve">0   0   RestaurantManagementSystem/packages/system.io.filesystem/4.3.0/ref/xamarintvos10/_._</w:t>
      </w:r>
      <w:r>
        <w:br/>
      </w:r>
      <w:r>
        <w:rPr>
          <w:rStyle w:val="VerbatimChar"/>
        </w:rPr>
        <w:t xml:space="preserve">0   0   RestaurantManagementSystem/packages/system.io.filesystem/4.3.0/ref/xamarinwatchos10/_._</w:t>
      </w:r>
      <w:r>
        <w:br/>
      </w:r>
      <w:r>
        <w:rPr>
          <w:rStyle w:val="VerbatimChar"/>
        </w:rPr>
        <w:t xml:space="preserve">-   -   RestaurantManagementSystem/packages/system.io.filesystem/4.3.0/system.io.filesystem.4.3.0.nupkg</w:t>
      </w:r>
      <w:r>
        <w:br/>
      </w:r>
      <w:r>
        <w:rPr>
          <w:rStyle w:val="VerbatimChar"/>
        </w:rPr>
        <w:t xml:space="preserve">1   0   RestaurantManagementSystem/packages/system.io.filesystem/4.3.0/system.io.filesystem.4.3.0.nupkg.sha512</w:t>
      </w:r>
      <w:r>
        <w:br/>
      </w:r>
      <w:r>
        <w:rPr>
          <w:rStyle w:val="VerbatimChar"/>
        </w:rPr>
        <w:t xml:space="preserve">54  0   RestaurantManagementSystem/packages/system.io.filesystem/4.3.0/system.io.filesystem.nuspec</w:t>
      </w:r>
      <w:r>
        <w:br/>
      </w:r>
      <w:r>
        <w:rPr>
          <w:rStyle w:val="VerbatimChar"/>
        </w:rPr>
        <w:t xml:space="preserve">5   0   RestaurantManagementSystem/packages/system.io.pipelines/7.0.0/.nupkg.metadata</w:t>
      </w:r>
      <w:r>
        <w:br/>
      </w:r>
      <w:r>
        <w:rPr>
          <w:rStyle w:val="VerbatimChar"/>
        </w:rPr>
        <w:t xml:space="preserve">-   -   RestaurantManagementSystem/packages/system.io.pipelines/7.0.0/.signature.p7s</w:t>
      </w:r>
      <w:r>
        <w:br/>
      </w:r>
      <w:r>
        <w:rPr>
          <w:rStyle w:val="VerbatimChar"/>
        </w:rPr>
        <w:t xml:space="preserve">-   -   RestaurantManagementSystem/packages/system.io.pipelines/7.0.0/Icon.png</w:t>
      </w:r>
      <w:r>
        <w:br/>
      </w:r>
      <w:r>
        <w:rPr>
          <w:rStyle w:val="VerbatimChar"/>
        </w:rPr>
        <w:t xml:space="preserve">23  0   RestaurantManagementSystem/packages/system.io.pipelines/7.0.0/LICENSE.TXT</w:t>
      </w:r>
      <w:r>
        <w:br/>
      </w:r>
      <w:r>
        <w:rPr>
          <w:rStyle w:val="VerbatimChar"/>
        </w:rPr>
        <w:t xml:space="preserve">1145    0   RestaurantManagementSystem/packages/system.io.pipelines/7.0.0/THIRD-PARTY-NOTICES.TXT</w:t>
      </w:r>
      <w:r>
        <w:br/>
      </w:r>
      <w:r>
        <w:rPr>
          <w:rStyle w:val="VerbatimChar"/>
        </w:rPr>
        <w:t xml:space="preserve">6   0   RestaurantManagementSystem/packages/system.io.pipelines/7.0.0/buildTransitive/net461/System.IO.Pipelines.targets</w:t>
      </w:r>
      <w:r>
        <w:br/>
      </w:r>
      <w:r>
        <w:rPr>
          <w:rStyle w:val="VerbatimChar"/>
        </w:rPr>
        <w:t xml:space="preserve">0   0   RestaurantManagementSystem/packages/system.io.pipelines/7.0.0/buildTransitive/net462/_._</w:t>
      </w:r>
      <w:r>
        <w:br/>
      </w:r>
      <w:r>
        <w:rPr>
          <w:rStyle w:val="VerbatimChar"/>
        </w:rPr>
        <w:t xml:space="preserve">0   0   RestaurantManagementSystem/packages/system.io.pipelines/7.0.0/buildTransitive/net6.0/_._</w:t>
      </w:r>
      <w:r>
        <w:br/>
      </w:r>
      <w:r>
        <w:rPr>
          <w:rStyle w:val="VerbatimChar"/>
        </w:rPr>
        <w:t xml:space="preserve">6   0   RestaurantManagementSystem/packages/system.io.pipelines/7.0.0/buildTransitive/netcoreapp2.0/System.IO.Pipelines.targets</w:t>
      </w:r>
      <w:r>
        <w:br/>
      </w:r>
      <w:r>
        <w:rPr>
          <w:rStyle w:val="VerbatimChar"/>
        </w:rPr>
        <w:t xml:space="preserve">-   -   RestaurantManagementSystem/packages/system.io.pipelines/7.0.0/lib/net462/System.IO.Pipelines.dll</w:t>
      </w:r>
      <w:r>
        <w:br/>
      </w:r>
      <w:r>
        <w:rPr>
          <w:rStyle w:val="VerbatimChar"/>
        </w:rPr>
        <w:t xml:space="preserve">848 0   RestaurantManagementSystem/packages/system.io.pipelines/7.0.0/lib/net462/System.IO.Pipelines.xml</w:t>
      </w:r>
      <w:r>
        <w:br/>
      </w:r>
      <w:r>
        <w:rPr>
          <w:rStyle w:val="VerbatimChar"/>
        </w:rPr>
        <w:t xml:space="preserve">-   -   RestaurantManagementSystem/packages/system.io.pipelines/7.0.0/lib/net6.0/System.IO.Pipelines.dll</w:t>
      </w:r>
      <w:r>
        <w:br/>
      </w:r>
      <w:r>
        <w:rPr>
          <w:rStyle w:val="VerbatimChar"/>
        </w:rPr>
        <w:t xml:space="preserve">739 0   RestaurantManagementSystem/packages/system.io.pipelines/7.0.0/lib/net6.0/System.IO.Pipelines.xml</w:t>
      </w:r>
      <w:r>
        <w:br/>
      </w:r>
      <w:r>
        <w:rPr>
          <w:rStyle w:val="VerbatimChar"/>
        </w:rPr>
        <w:t xml:space="preserve">-   -   RestaurantManagementSystem/packages/system.io.pipelines/7.0.0/lib/net7.0/System.IO.Pipelines.dll</w:t>
      </w:r>
      <w:r>
        <w:br/>
      </w:r>
      <w:r>
        <w:rPr>
          <w:rStyle w:val="VerbatimChar"/>
        </w:rPr>
        <w:t xml:space="preserve">668 0   RestaurantManagementSystem/packages/system.io.pipelines/7.0.0/lib/net7.0/System.IO.Pipelines.xml</w:t>
      </w:r>
      <w:r>
        <w:br/>
      </w:r>
      <w:r>
        <w:rPr>
          <w:rStyle w:val="VerbatimChar"/>
        </w:rPr>
        <w:t xml:space="preserve">-   -   RestaurantManagementSystem/packages/system.io.pipelines/7.0.0/lib/netstandard2.0/System.IO.Pipelines.dll</w:t>
      </w:r>
      <w:r>
        <w:br/>
      </w:r>
      <w:r>
        <w:rPr>
          <w:rStyle w:val="VerbatimChar"/>
        </w:rPr>
        <w:t xml:space="preserve">848 0   RestaurantManagementSystem/packages/system.io.pipelines/7.0.0/lib/netstandard2.0/System.IO.Pipelines.xml</w:t>
      </w:r>
      <w:r>
        <w:br/>
      </w:r>
      <w:r>
        <w:rPr>
          <w:rStyle w:val="VerbatimChar"/>
        </w:rPr>
        <w:t xml:space="preserve">-   -   RestaurantManagementSystem/packages/system.io.pipelines/7.0.0/system.io.pipelines.7.0.0.nupkg</w:t>
      </w:r>
      <w:r>
        <w:br/>
      </w:r>
      <w:r>
        <w:rPr>
          <w:rStyle w:val="VerbatimChar"/>
        </w:rPr>
        <w:t xml:space="preserve">1   0   RestaurantManagementSystem/packages/system.io.pipelines/7.0.0/system.io.pipelines.7.0.0.nupkg.sha512</w:t>
      </w:r>
      <w:r>
        <w:br/>
      </w:r>
      <w:r>
        <w:rPr>
          <w:rStyle w:val="VerbatimChar"/>
        </w:rPr>
        <w:t xml:space="preserve">36  0   RestaurantManagementSystem/packages/system.io.pipelines/7.0.0/system.io.pipelines.nuspec</w:t>
      </w:r>
      <w:r>
        <w:br/>
      </w:r>
      <w:r>
        <w:rPr>
          <w:rStyle w:val="VerbatimChar"/>
        </w:rPr>
        <w:t xml:space="preserve">0   0   RestaurantManagementSystem/packages/system.io.pipelines/7.0.0/useSharedDesignerContext.txt</w:t>
      </w:r>
      <w:r>
        <w:br/>
      </w:r>
      <w:r>
        <w:rPr>
          <w:rStyle w:val="VerbatimChar"/>
        </w:rPr>
        <w:t xml:space="preserve">5   0   RestaurantManagementSystem/packages/system.io.pipelines/9.0.8/.nupkg.metadata</w:t>
      </w:r>
      <w:r>
        <w:br/>
      </w:r>
      <w:r>
        <w:rPr>
          <w:rStyle w:val="VerbatimChar"/>
        </w:rPr>
        <w:t xml:space="preserve">-   -   RestaurantManagementSystem/packages/system.io.pipelines/9.0.8/.signature.p7s</w:t>
      </w:r>
      <w:r>
        <w:br/>
      </w:r>
      <w:r>
        <w:rPr>
          <w:rStyle w:val="VerbatimChar"/>
        </w:rPr>
        <w:t xml:space="preserve">-   -   RestaurantManagementSystem/packages/system.io.pipelines/9.0.8/Icon.png</w:t>
      </w:r>
      <w:r>
        <w:br/>
      </w:r>
      <w:r>
        <w:rPr>
          <w:rStyle w:val="VerbatimChar"/>
        </w:rPr>
        <w:t xml:space="preserve">23  0   RestaurantManagementSystem/packages/system.io.pipelines/9.0.8/LICENSE.TXT</w:t>
      </w:r>
      <w:r>
        <w:br/>
      </w:r>
      <w:r>
        <w:rPr>
          <w:rStyle w:val="VerbatimChar"/>
        </w:rPr>
        <w:t xml:space="preserve">49  0   RestaurantManagementSystem/packages/system.io.pipelines/9.0.8/PACKAGE.md</w:t>
      </w:r>
      <w:r>
        <w:br/>
      </w:r>
      <w:r>
        <w:rPr>
          <w:rStyle w:val="VerbatimChar"/>
        </w:rPr>
        <w:t xml:space="preserve">1396    0   RestaurantManagementSystem/packages/system.io.pipelines/9.0.8/THIRD-PARTY-NOTICES.TXT</w:t>
      </w:r>
      <w:r>
        <w:br/>
      </w:r>
      <w:r>
        <w:rPr>
          <w:rStyle w:val="VerbatimChar"/>
        </w:rPr>
        <w:t xml:space="preserve">6   0   RestaurantManagementSystem/packages/system.io.pipelines/9.0.8/buildTransitive/net461/System.IO.Pipelines.targets</w:t>
      </w:r>
      <w:r>
        <w:br/>
      </w:r>
      <w:r>
        <w:rPr>
          <w:rStyle w:val="VerbatimChar"/>
        </w:rPr>
        <w:t xml:space="preserve">0   0   RestaurantManagementSystem/packages/system.io.pipelines/9.0.8/buildTransitive/net462/_._</w:t>
      </w:r>
      <w:r>
        <w:br/>
      </w:r>
      <w:r>
        <w:rPr>
          <w:rStyle w:val="VerbatimChar"/>
        </w:rPr>
        <w:t xml:space="preserve">0   0   RestaurantManagementSystem/packages/system.io.pipelines/9.0.8/buildTransitive/net8.0/_._</w:t>
      </w:r>
      <w:r>
        <w:br/>
      </w:r>
      <w:r>
        <w:rPr>
          <w:rStyle w:val="VerbatimChar"/>
        </w:rPr>
        <w:t xml:space="preserve">6   0   RestaurantManagementSystem/packages/system.io.pipelines/9.0.8/buildTransitive/netcoreapp2.0/System.IO.Pipelines.targets</w:t>
      </w:r>
      <w:r>
        <w:br/>
      </w:r>
      <w:r>
        <w:rPr>
          <w:rStyle w:val="VerbatimChar"/>
        </w:rPr>
        <w:t xml:space="preserve">-   -   RestaurantManagementSystem/packages/system.io.pipelines/9.0.8/lib/net462/System.IO.Pipelines.dll</w:t>
      </w:r>
      <w:r>
        <w:br/>
      </w:r>
      <w:r>
        <w:rPr>
          <w:rStyle w:val="VerbatimChar"/>
        </w:rPr>
        <w:t xml:space="preserve">391 0   RestaurantManagementSystem/packages/system.io.pipelines/9.0.8/lib/net462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8.0/System.IO.Pipelines.dll</w:t>
      </w:r>
      <w:r>
        <w:br/>
      </w:r>
      <w:r>
        <w:rPr>
          <w:rStyle w:val="VerbatimChar"/>
        </w:rPr>
        <w:t xml:space="preserve">391 0   RestaurantManagementSystem/packages/system.io.pipelines/9.0.8/lib/net8.0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9.0/System.IO.Pipelines.dll</w:t>
      </w:r>
      <w:r>
        <w:br/>
      </w:r>
      <w:r>
        <w:rPr>
          <w:rStyle w:val="VerbatimChar"/>
        </w:rPr>
        <w:t xml:space="preserve">391 0   RestaurantManagementSystem/packages/system.io.pipelines/9.0.8/lib/net9.0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standard2.0/System.IO.Pipelines.dll</w:t>
      </w:r>
      <w:r>
        <w:br/>
      </w:r>
      <w:r>
        <w:rPr>
          <w:rStyle w:val="VerbatimChar"/>
        </w:rPr>
        <w:t xml:space="preserve">391 0   RestaurantManagementSystem/packages/system.io.pipelines/9.0.8/lib/netstandard2.0/System.IO.Pipelines.xml</w:t>
      </w:r>
      <w:r>
        <w:br/>
      </w:r>
      <w:r>
        <w:rPr>
          <w:rStyle w:val="VerbatimChar"/>
        </w:rPr>
        <w:t xml:space="preserve">-   -   RestaurantManagementSystem/packages/system.io.pipelines/9.0.8/system.io.pipelines.9.0.8.nupkg</w:t>
      </w:r>
      <w:r>
        <w:br/>
      </w:r>
      <w:r>
        <w:rPr>
          <w:rStyle w:val="VerbatimChar"/>
        </w:rPr>
        <w:t xml:space="preserve">1   0   RestaurantManagementSystem/packages/system.io.pipelines/9.0.8/system.io.pipelines.9.0.8.nupkg.sha512</w:t>
      </w:r>
      <w:r>
        <w:br/>
      </w:r>
      <w:r>
        <w:rPr>
          <w:rStyle w:val="VerbatimChar"/>
        </w:rPr>
        <w:t xml:space="preserve">37  0   RestaurantManagementSystem/packages/system.io.pipelines/9.0.8/system.io.pipelines.nuspec</w:t>
      </w:r>
      <w:r>
        <w:br/>
      </w:r>
      <w:r>
        <w:rPr>
          <w:rStyle w:val="VerbatimChar"/>
        </w:rPr>
        <w:t xml:space="preserve">0   0   RestaurantManagementSystem/packages/system.io.pipelines/9.0.8/useSharedDesignerContext.txt</w:t>
      </w:r>
      <w:r>
        <w:br/>
      </w:r>
      <w:r>
        <w:rPr>
          <w:rStyle w:val="VerbatimChar"/>
        </w:rPr>
        <w:t xml:space="preserve">5   0   RestaurantManagementSystem/packages/system.io.pipelines/9.0.9/.nupkg.metadata</w:t>
      </w:r>
      <w:r>
        <w:br/>
      </w:r>
      <w:r>
        <w:rPr>
          <w:rStyle w:val="VerbatimChar"/>
        </w:rPr>
        <w:t xml:space="preserve">-   -   RestaurantManagementSystem/packages/system.io.pipelines/9.0.9/.signature.p7s</w:t>
      </w:r>
      <w:r>
        <w:br/>
      </w:r>
      <w:r>
        <w:rPr>
          <w:rStyle w:val="VerbatimChar"/>
        </w:rPr>
        <w:t xml:space="preserve">-   -   RestaurantManagementSystem/packages/system.io.pipelines/9.0.9/Icon.png</w:t>
      </w:r>
      <w:r>
        <w:br/>
      </w:r>
      <w:r>
        <w:rPr>
          <w:rStyle w:val="VerbatimChar"/>
        </w:rPr>
        <w:t xml:space="preserve">23  0   RestaurantManagementSystem/packages/system.io.pipelines/9.0.9/LICENSE.TXT</w:t>
      </w:r>
      <w:r>
        <w:br/>
      </w:r>
      <w:r>
        <w:rPr>
          <w:rStyle w:val="VerbatimChar"/>
        </w:rPr>
        <w:t xml:space="preserve">49  0   RestaurantManagementSystem/packages/system.io.pipelines/9.0.9/PACKAGE.md</w:t>
      </w:r>
      <w:r>
        <w:br/>
      </w:r>
      <w:r>
        <w:rPr>
          <w:rStyle w:val="VerbatimChar"/>
        </w:rPr>
        <w:t xml:space="preserve">1396    0   RestaurantManagementSystem/packages/system.io.pipelines/9.0.9/THIRD-PARTY-NOTICES.TXT</w:t>
      </w:r>
      <w:r>
        <w:br/>
      </w:r>
      <w:r>
        <w:rPr>
          <w:rStyle w:val="VerbatimChar"/>
        </w:rPr>
        <w:t xml:space="preserve">6   0   RestaurantManagementSystem/packages/system.io.pipelines/9.0.9/buildTransitive/net461/System.IO.Pipelines.targets</w:t>
      </w:r>
      <w:r>
        <w:br/>
      </w:r>
      <w:r>
        <w:rPr>
          <w:rStyle w:val="VerbatimChar"/>
        </w:rPr>
        <w:t xml:space="preserve">0   0   RestaurantManagementSystem/packages/system.io.pipelines/9.0.9/buildTransitive/net462/_._</w:t>
      </w:r>
      <w:r>
        <w:br/>
      </w:r>
      <w:r>
        <w:rPr>
          <w:rStyle w:val="VerbatimChar"/>
        </w:rPr>
        <w:t xml:space="preserve">0   0   RestaurantManagementSystem/packages/system.io.pipelines/9.0.9/buildTransitive/net8.0/_._</w:t>
      </w:r>
      <w:r>
        <w:br/>
      </w:r>
      <w:r>
        <w:rPr>
          <w:rStyle w:val="VerbatimChar"/>
        </w:rPr>
        <w:t xml:space="preserve">6   0   RestaurantManagementSystem/packages/system.io.pipelines/9.0.9/buildTransitive/netcoreapp2.0/System.IO.Pipelines.targets</w:t>
      </w:r>
      <w:r>
        <w:br/>
      </w:r>
      <w:r>
        <w:rPr>
          <w:rStyle w:val="VerbatimChar"/>
        </w:rPr>
        <w:t xml:space="preserve">-   -   RestaurantManagementSystem/packages/system.io.pipelines/9.0.9/lib/net462/System.IO.Pipelines.dll</w:t>
      </w:r>
      <w:r>
        <w:br/>
      </w:r>
      <w:r>
        <w:rPr>
          <w:rStyle w:val="VerbatimChar"/>
        </w:rPr>
        <w:t xml:space="preserve">391 0   RestaurantManagementSystem/packages/system.io.pipelines/9.0.9/lib/net462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8.0/System.IO.Pipelines.dll</w:t>
      </w:r>
      <w:r>
        <w:br/>
      </w:r>
      <w:r>
        <w:rPr>
          <w:rStyle w:val="VerbatimChar"/>
        </w:rPr>
        <w:t xml:space="preserve">391 0   RestaurantManagementSystem/packages/system.io.pipelines/9.0.9/lib/net8.0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9.0/System.IO.Pipelines.dll</w:t>
      </w:r>
      <w:r>
        <w:br/>
      </w:r>
      <w:r>
        <w:rPr>
          <w:rStyle w:val="VerbatimChar"/>
        </w:rPr>
        <w:t xml:space="preserve">391 0   RestaurantManagementSystem/packages/system.io.pipelines/9.0.9/lib/net9.0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standard2.0/System.IO.Pipelines.dll</w:t>
      </w:r>
      <w:r>
        <w:br/>
      </w:r>
      <w:r>
        <w:rPr>
          <w:rStyle w:val="VerbatimChar"/>
        </w:rPr>
        <w:t xml:space="preserve">391 0   RestaurantManagementSystem/packages/system.io.pipelines/9.0.9/lib/netstandard2.0/System.IO.Pipelines.xml</w:t>
      </w:r>
      <w:r>
        <w:br/>
      </w:r>
      <w:r>
        <w:rPr>
          <w:rStyle w:val="VerbatimChar"/>
        </w:rPr>
        <w:t xml:space="preserve">-   -   RestaurantManagementSystem/packages/system.io.pipelines/9.0.9/system.io.pipelines.9.0.9.nupkg</w:t>
      </w:r>
      <w:r>
        <w:br/>
      </w:r>
      <w:r>
        <w:rPr>
          <w:rStyle w:val="VerbatimChar"/>
        </w:rPr>
        <w:t xml:space="preserve">1   0   RestaurantManagementSystem/packages/system.io.pipelines/9.0.9/system.io.pipelines.9.0.9.nupkg.sha512</w:t>
      </w:r>
      <w:r>
        <w:br/>
      </w:r>
      <w:r>
        <w:rPr>
          <w:rStyle w:val="VerbatimChar"/>
        </w:rPr>
        <w:t xml:space="preserve">37  0   RestaurantManagementSystem/packages/system.io.pipelines/9.0.9/system.io.pipelines.nuspec</w:t>
      </w:r>
      <w:r>
        <w:br/>
      </w:r>
      <w:r>
        <w:rPr>
          <w:rStyle w:val="VerbatimChar"/>
        </w:rPr>
        <w:t xml:space="preserve">0   0   RestaurantManagementSystem/packages/system.io.pipelines/9.0.9/useSharedDesignerContext.txt</w:t>
      </w:r>
      <w:r>
        <w:br/>
      </w:r>
      <w:r>
        <w:rPr>
          <w:rStyle w:val="VerbatimChar"/>
        </w:rPr>
        <w:t xml:space="preserve">5   0   RestaurantManagementSystem/packages/system.io/4.1.0/.nupkg.metadata</w:t>
      </w:r>
      <w:r>
        <w:br/>
      </w:r>
      <w:r>
        <w:rPr>
          <w:rStyle w:val="VerbatimChar"/>
        </w:rPr>
        <w:t xml:space="preserve">-   -   RestaurantManagementSystem/packages/system.io/4.1.0/.signature.p7s</w:t>
      </w:r>
      <w:r>
        <w:br/>
      </w:r>
      <w:r>
        <w:rPr>
          <w:rStyle w:val="VerbatimChar"/>
        </w:rPr>
        <w:t xml:space="preserve">31  0   RestaurantManagementSystem/packages/system.io/4.1.0/ThirdPartyNotices.txt</w:t>
      </w:r>
      <w:r>
        <w:br/>
      </w:r>
      <w:r>
        <w:rPr>
          <w:rStyle w:val="VerbatimChar"/>
        </w:rPr>
        <w:t xml:space="preserve">128 0   RestaurantManagementSystem/packages/system.io/4.1.0/dotnet_library_license.txt</w:t>
      </w:r>
      <w:r>
        <w:br/>
      </w:r>
      <w:r>
        <w:rPr>
          <w:rStyle w:val="VerbatimChar"/>
        </w:rPr>
        <w:t xml:space="preserve">0   0   RestaurantManagementSystem/packages/system.io/4.1.0/lib/MonoAndroid10/_._</w:t>
      </w:r>
      <w:r>
        <w:br/>
      </w:r>
      <w:r>
        <w:rPr>
          <w:rStyle w:val="VerbatimChar"/>
        </w:rPr>
        <w:t xml:space="preserve">0   0   RestaurantManagementSystem/packages/system.io/4.1.0/lib/MonoTouch10/_._</w:t>
      </w:r>
      <w:r>
        <w:br/>
      </w:r>
      <w:r>
        <w:rPr>
          <w:rStyle w:val="VerbatimChar"/>
        </w:rPr>
        <w:t xml:space="preserve">0   0   RestaurantManagementSystem/packages/system.io/4.1.0/lib/net45/_._</w:t>
      </w:r>
      <w:r>
        <w:br/>
      </w:r>
      <w:r>
        <w:rPr>
          <w:rStyle w:val="VerbatimChar"/>
        </w:rPr>
        <w:t xml:space="preserve">-   -   RestaurantManagementSystem/packages/system.io/4.1.0/lib/net462/System.IO.dll</w:t>
      </w:r>
      <w:r>
        <w:br/>
      </w:r>
      <w:r>
        <w:rPr>
          <w:rStyle w:val="VerbatimChar"/>
        </w:rPr>
        <w:t xml:space="preserve">0   0   RestaurantManagementSystem/packages/system.io/4.1.0/lib/portable-net45+win8+wp8+wpa81/_._</w:t>
      </w:r>
      <w:r>
        <w:br/>
      </w:r>
      <w:r>
        <w:rPr>
          <w:rStyle w:val="VerbatimChar"/>
        </w:rPr>
        <w:t xml:space="preserve">0   0   RestaurantManagementSystem/packages/system.io/4.1.0/lib/win8/_._</w:t>
      </w:r>
      <w:r>
        <w:br/>
      </w:r>
      <w:r>
        <w:rPr>
          <w:rStyle w:val="VerbatimChar"/>
        </w:rPr>
        <w:t xml:space="preserve">0   0   RestaurantManagementSystem/packages/system.io/4.1.0/lib/wp80/_._</w:t>
      </w:r>
      <w:r>
        <w:br/>
      </w:r>
      <w:r>
        <w:rPr>
          <w:rStyle w:val="VerbatimChar"/>
        </w:rPr>
        <w:t xml:space="preserve">0   0   RestaurantManagementSystem/packages/system.io/4.1.0/lib/wpa81/_._</w:t>
      </w:r>
      <w:r>
        <w:br/>
      </w:r>
      <w:r>
        <w:rPr>
          <w:rStyle w:val="VerbatimChar"/>
        </w:rPr>
        <w:t xml:space="preserve">0   0   RestaurantManagementSystem/packages/system.io/4.1.0/lib/xamarinios10/_._</w:t>
      </w:r>
      <w:r>
        <w:br/>
      </w:r>
      <w:r>
        <w:rPr>
          <w:rStyle w:val="VerbatimChar"/>
        </w:rPr>
        <w:t xml:space="preserve">0   0   RestaurantManagementSystem/packages/system.io/4.1.0/lib/xamarinmac20/_._</w:t>
      </w:r>
      <w:r>
        <w:br/>
      </w:r>
      <w:r>
        <w:rPr>
          <w:rStyle w:val="VerbatimChar"/>
        </w:rPr>
        <w:t xml:space="preserve">0   0   RestaurantManagementSystem/packages/system.io/4.1.0/lib/xamarintvos10/_._</w:t>
      </w:r>
      <w:r>
        <w:br/>
      </w:r>
      <w:r>
        <w:rPr>
          <w:rStyle w:val="VerbatimChar"/>
        </w:rPr>
        <w:t xml:space="preserve">0   0   RestaurantManagementSystem/packages/system.io/4.1.0/lib/xamarinwatchos10/_._</w:t>
      </w:r>
      <w:r>
        <w:br/>
      </w:r>
      <w:r>
        <w:rPr>
          <w:rStyle w:val="VerbatimChar"/>
        </w:rPr>
        <w:t xml:space="preserve">0   0   RestaurantManagementSystem/packages/system.io/4.1.0/ref/MonoAndroid10/_._</w:t>
      </w:r>
      <w:r>
        <w:br/>
      </w:r>
      <w:r>
        <w:rPr>
          <w:rStyle w:val="VerbatimChar"/>
        </w:rPr>
        <w:t xml:space="preserve">0   0   RestaurantManagementSystem/packages/system.io/4.1.0/ref/MonoTouch10/_._</w:t>
      </w:r>
      <w:r>
        <w:br/>
      </w:r>
      <w:r>
        <w:rPr>
          <w:rStyle w:val="VerbatimChar"/>
        </w:rPr>
        <w:t xml:space="preserve">0   0   RestaurantManagementSystem/packages/system.io/4.1.0/ref/net45/_._</w:t>
      </w:r>
      <w:r>
        <w:br/>
      </w:r>
      <w:r>
        <w:rPr>
          <w:rStyle w:val="VerbatimChar"/>
        </w:rPr>
        <w:t xml:space="preserve">-   -   RestaurantManagementSystem/packages/system.io/4.1.0/ref/net462/System.IO.dll</w:t>
      </w:r>
      <w:r>
        <w:br/>
      </w:r>
      <w:r>
        <w:rPr>
          <w:rStyle w:val="VerbatimChar"/>
        </w:rPr>
        <w:t xml:space="preserve">-   -   RestaurantManagementSystem/packages/system.io/4.1.0/ref/netcore50/System.IO.dll</w:t>
      </w:r>
      <w:r>
        <w:br/>
      </w:r>
      <w:r>
        <w:rPr>
          <w:rStyle w:val="VerbatimChar"/>
        </w:rPr>
        <w:t xml:space="preserve">2151    0   RestaurantManagementSystem/packages/system.io/4.1.0/ref/netcore50/System.IO.xml</w:t>
      </w:r>
      <w:r>
        <w:br/>
      </w:r>
      <w:r>
        <w:rPr>
          <w:rStyle w:val="VerbatimChar"/>
        </w:rPr>
        <w:t xml:space="preserve">2151    0   RestaurantManagementSystem/packages/system.io/4.1.0/ref/netcore50/de/System.IO.xml</w:t>
      </w:r>
      <w:r>
        <w:br/>
      </w:r>
      <w:r>
        <w:rPr>
          <w:rStyle w:val="VerbatimChar"/>
        </w:rPr>
        <w:t xml:space="preserve">2090    0   RestaurantManagementSystem/packages/system.io/4.1.0/ref/netcore50/es/System.IO.xml</w:t>
      </w:r>
      <w:r>
        <w:br/>
      </w:r>
      <w:r>
        <w:rPr>
          <w:rStyle w:val="VerbatimChar"/>
        </w:rPr>
        <w:t xml:space="preserve">2201    0   RestaurantManagementSystem/packages/system.io/4.1.0/ref/netcore50/fr/System.IO.xml</w:t>
      </w:r>
      <w:r>
        <w:br/>
      </w:r>
      <w:r>
        <w:rPr>
          <w:rStyle w:val="VerbatimChar"/>
        </w:rPr>
        <w:t xml:space="preserve">2123    0   RestaurantManagementSystem/packages/system.io/4.1.0/ref/netcore50/it/System.IO.xml</w:t>
      </w:r>
      <w:r>
        <w:br/>
      </w:r>
      <w:r>
        <w:rPr>
          <w:rStyle w:val="VerbatimChar"/>
        </w:rPr>
        <w:t xml:space="preserve">2264    0   RestaurantManagementSystem/packages/system.io/4.1.0/ref/netcore50/ja/System.IO.xml</w:t>
      </w:r>
      <w:r>
        <w:br/>
      </w:r>
      <w:r>
        <w:rPr>
          <w:rStyle w:val="VerbatimChar"/>
        </w:rPr>
        <w:t xml:space="preserve">2262    0   RestaurantManagementSystem/packages/system.io/4.1.0/ref/netcore50/ko/System.IO.xml</w:t>
      </w:r>
      <w:r>
        <w:br/>
      </w:r>
      <w:r>
        <w:rPr>
          <w:rStyle w:val="VerbatimChar"/>
        </w:rPr>
        <w:t xml:space="preserve">2023    0   RestaurantManagementSystem/packages/system.io/4.1.0/ref/netcore50/ru/System.IO.xml</w:t>
      </w:r>
      <w:r>
        <w:br/>
      </w:r>
      <w:r>
        <w:rPr>
          <w:rStyle w:val="VerbatimChar"/>
        </w:rPr>
        <w:t xml:space="preserve">2237    0   RestaurantManagementSystem/packages/system.io/4.1.0/ref/netcore50/zh-hans/System.IO.xml</w:t>
      </w:r>
      <w:r>
        <w:br/>
      </w:r>
      <w:r>
        <w:rPr>
          <w:rStyle w:val="VerbatimChar"/>
        </w:rPr>
        <w:t xml:space="preserve">2246    0   RestaurantManagementSystem/packages/system.io/4.1.0/ref/netcore50/zh-hant/System.IO.xml</w:t>
      </w:r>
      <w:r>
        <w:br/>
      </w:r>
      <w:r>
        <w:rPr>
          <w:rStyle w:val="VerbatimChar"/>
        </w:rPr>
        <w:t xml:space="preserve">-   -   RestaurantManagementSystem/packages/system.io/4.1.0/ref/netstandard1.0/System.IO.dll</w:t>
      </w:r>
      <w:r>
        <w:br/>
      </w:r>
      <w:r>
        <w:rPr>
          <w:rStyle w:val="VerbatimChar"/>
        </w:rPr>
        <w:t xml:space="preserve">2151    0   RestaurantManagementSystem/packages/system.io/4.1.0/ref/netstandard1.0/System.IO.xml</w:t>
      </w:r>
      <w:r>
        <w:br/>
      </w:r>
      <w:r>
        <w:rPr>
          <w:rStyle w:val="VerbatimChar"/>
        </w:rPr>
        <w:t xml:space="preserve">2151    0   RestaurantManagementSystem/packages/system.io/4.1.0/ref/netstandard1.0/de/System.IO.xml</w:t>
      </w:r>
      <w:r>
        <w:br/>
      </w:r>
      <w:r>
        <w:rPr>
          <w:rStyle w:val="VerbatimChar"/>
        </w:rPr>
        <w:t xml:space="preserve">2090    0   RestaurantManagementSystem/packages/system.io/4.1.0/ref/netstandard1.0/es/System.IO.xml</w:t>
      </w:r>
      <w:r>
        <w:br/>
      </w:r>
      <w:r>
        <w:rPr>
          <w:rStyle w:val="VerbatimChar"/>
        </w:rPr>
        <w:t xml:space="preserve">2201    0   RestaurantManagementSystem/packages/system.io/4.1.0/ref/netstandard1.0/fr/System.IO.xml</w:t>
      </w:r>
      <w:r>
        <w:br/>
      </w:r>
      <w:r>
        <w:rPr>
          <w:rStyle w:val="VerbatimChar"/>
        </w:rPr>
        <w:t xml:space="preserve">2123    0   RestaurantManagementSystem/packages/system.io/4.1.0/ref/netstandard1.0/it/System.IO.xml</w:t>
      </w:r>
      <w:r>
        <w:br/>
      </w:r>
      <w:r>
        <w:rPr>
          <w:rStyle w:val="VerbatimChar"/>
        </w:rPr>
        <w:t xml:space="preserve">2264    0   RestaurantManagementSystem/packages/system.io/4.1.0/ref/netstandard1.0/ja/System.IO.xml</w:t>
      </w:r>
      <w:r>
        <w:br/>
      </w:r>
      <w:r>
        <w:rPr>
          <w:rStyle w:val="VerbatimChar"/>
        </w:rPr>
        <w:t xml:space="preserve">2262    0   RestaurantManagementSystem/packages/system.io/4.1.0/ref/netstandard1.0/ko/System.IO.xml</w:t>
      </w:r>
      <w:r>
        <w:br/>
      </w:r>
      <w:r>
        <w:rPr>
          <w:rStyle w:val="VerbatimChar"/>
        </w:rPr>
        <w:t xml:space="preserve">2023    0   RestaurantManagementSystem/packages/system.io/4.1.0/ref/netstandard1.0/ru/System.IO.xml</w:t>
      </w:r>
      <w:r>
        <w:br/>
      </w:r>
      <w:r>
        <w:rPr>
          <w:rStyle w:val="VerbatimChar"/>
        </w:rPr>
        <w:t xml:space="preserve">2237    0   RestaurantManagementSystem/packages/system.io/4.1.0/ref/netstandard1.0/zh-hans/System.IO.xml</w:t>
      </w:r>
      <w:r>
        <w:br/>
      </w:r>
      <w:r>
        <w:rPr>
          <w:rStyle w:val="VerbatimChar"/>
        </w:rPr>
        <w:t xml:space="preserve">2246    0   RestaurantManagementSystem/packages/system.io/4.1.0/ref/netstandard1.0/zh-hant/System.IO.xml</w:t>
      </w:r>
      <w:r>
        <w:br/>
      </w:r>
      <w:r>
        <w:rPr>
          <w:rStyle w:val="VerbatimChar"/>
        </w:rPr>
        <w:t xml:space="preserve">-   -   RestaurantManagementSystem/packages/system.io/4.1.0/ref/netstandard1.3/System.IO.dll</w:t>
      </w:r>
      <w:r>
        <w:br/>
      </w:r>
      <w:r>
        <w:rPr>
          <w:rStyle w:val="VerbatimChar"/>
        </w:rPr>
        <w:t xml:space="preserve">2151    0   RestaurantManagementSystem/packages/system.io/4.1.0/ref/netstandard1.3/System.IO.xml</w:t>
      </w:r>
      <w:r>
        <w:br/>
      </w:r>
      <w:r>
        <w:rPr>
          <w:rStyle w:val="VerbatimChar"/>
        </w:rPr>
        <w:t xml:space="preserve">2151    0   RestaurantManagementSystem/packages/system.io/4.1.0/ref/netstandard1.3/de/System.IO.xml</w:t>
      </w:r>
      <w:r>
        <w:br/>
      </w:r>
      <w:r>
        <w:rPr>
          <w:rStyle w:val="VerbatimChar"/>
        </w:rPr>
        <w:t xml:space="preserve">2090    0   RestaurantManagementSystem/packages/system.io/4.1.0/ref/netstandard1.3/es/System.IO.xml</w:t>
      </w:r>
      <w:r>
        <w:br/>
      </w:r>
      <w:r>
        <w:rPr>
          <w:rStyle w:val="VerbatimChar"/>
        </w:rPr>
        <w:t xml:space="preserve">2201    0   RestaurantManagementSystem/packages/system.io/4.1.0/ref/netstandard1.3/fr/System.IO.xml</w:t>
      </w:r>
      <w:r>
        <w:br/>
      </w:r>
      <w:r>
        <w:rPr>
          <w:rStyle w:val="VerbatimChar"/>
        </w:rPr>
        <w:t xml:space="preserve">2123    0   RestaurantManagementSystem/packages/system.io/4.1.0/ref/netstandard1.3/it/System.IO.xml</w:t>
      </w:r>
      <w:r>
        <w:br/>
      </w:r>
      <w:r>
        <w:rPr>
          <w:rStyle w:val="VerbatimChar"/>
        </w:rPr>
        <w:t xml:space="preserve">2264    0   RestaurantManagementSystem/packages/system.io/4.1.0/ref/netstandard1.3/ja/System.IO.xml</w:t>
      </w:r>
      <w:r>
        <w:br/>
      </w:r>
      <w:r>
        <w:rPr>
          <w:rStyle w:val="VerbatimChar"/>
        </w:rPr>
        <w:t xml:space="preserve">2262    0   RestaurantManagementSystem/packages/system.io/4.1.0/ref/netstandard1.3/ko/System.IO.xml</w:t>
      </w:r>
      <w:r>
        <w:br/>
      </w:r>
      <w:r>
        <w:rPr>
          <w:rStyle w:val="VerbatimChar"/>
        </w:rPr>
        <w:t xml:space="preserve">2023    0   RestaurantManagementSystem/packages/system.io/4.1.0/ref/netstandard1.3/ru/System.IO.xml</w:t>
      </w:r>
      <w:r>
        <w:br/>
      </w:r>
      <w:r>
        <w:rPr>
          <w:rStyle w:val="VerbatimChar"/>
        </w:rPr>
        <w:t xml:space="preserve">2237    0   RestaurantManagementSystem/packages/system.io/4.1.0/ref/netstandard1.3/zh-hans/System.IO.xml</w:t>
      </w:r>
      <w:r>
        <w:br/>
      </w:r>
      <w:r>
        <w:rPr>
          <w:rStyle w:val="VerbatimChar"/>
        </w:rPr>
        <w:t xml:space="preserve">2246    0   RestaurantManagementSystem/packages/system.io/4.1.0/ref/netstandard1.3/zh-hant/System.IO.xml</w:t>
      </w:r>
      <w:r>
        <w:br/>
      </w:r>
      <w:r>
        <w:rPr>
          <w:rStyle w:val="VerbatimChar"/>
        </w:rPr>
        <w:t xml:space="preserve">-   -   RestaurantManagementSystem/packages/system.io/4.1.0/ref/netstandard1.5/System.IO.dll</w:t>
      </w:r>
      <w:r>
        <w:br/>
      </w:r>
      <w:r>
        <w:rPr>
          <w:rStyle w:val="VerbatimChar"/>
        </w:rPr>
        <w:t xml:space="preserve">2151    0   RestaurantManagementSystem/packages/system.io/4.1.0/ref/netstandard1.5/System.IO.xml</w:t>
      </w:r>
      <w:r>
        <w:br/>
      </w:r>
      <w:r>
        <w:rPr>
          <w:rStyle w:val="VerbatimChar"/>
        </w:rPr>
        <w:t xml:space="preserve">2151    0   RestaurantManagementSystem/packages/system.io/4.1.0/ref/netstandard1.5/de/System.IO.xml</w:t>
      </w:r>
      <w:r>
        <w:br/>
      </w:r>
      <w:r>
        <w:rPr>
          <w:rStyle w:val="VerbatimChar"/>
        </w:rPr>
        <w:t xml:space="preserve">2090    0   RestaurantManagementSystem/packages/system.io/4.1.0/ref/netstandard1.5/es/System.IO.xml</w:t>
      </w:r>
      <w:r>
        <w:br/>
      </w:r>
      <w:r>
        <w:rPr>
          <w:rStyle w:val="VerbatimChar"/>
        </w:rPr>
        <w:t xml:space="preserve">2201    0   RestaurantManagementSystem/packages/system.io/4.1.0/ref/netstandard1.5/fr/System.IO.xml</w:t>
      </w:r>
      <w:r>
        <w:br/>
      </w:r>
      <w:r>
        <w:rPr>
          <w:rStyle w:val="VerbatimChar"/>
        </w:rPr>
        <w:t xml:space="preserve">2123    0   RestaurantManagementSystem/packages/system.io/4.1.0/ref/netstandard1.5/it/System.IO.xml</w:t>
      </w:r>
      <w:r>
        <w:br/>
      </w:r>
      <w:r>
        <w:rPr>
          <w:rStyle w:val="VerbatimChar"/>
        </w:rPr>
        <w:t xml:space="preserve">2264    0   RestaurantManagementSystem/packages/system.io/4.1.0/ref/netstandard1.5/ja/System.IO.xml</w:t>
      </w:r>
      <w:r>
        <w:br/>
      </w:r>
      <w:r>
        <w:rPr>
          <w:rStyle w:val="VerbatimChar"/>
        </w:rPr>
        <w:t xml:space="preserve">2262    0   RestaurantManagementSystem/packages/system.io/4.1.0/ref/netstandard1.5/ko/System.IO.xml</w:t>
      </w:r>
      <w:r>
        <w:br/>
      </w:r>
      <w:r>
        <w:rPr>
          <w:rStyle w:val="VerbatimChar"/>
        </w:rPr>
        <w:t xml:space="preserve">2023    0   RestaurantManagementSystem/packages/system.io/4.1.0/ref/netstandard1.5/ru/System.IO.xml</w:t>
      </w:r>
      <w:r>
        <w:br/>
      </w:r>
      <w:r>
        <w:rPr>
          <w:rStyle w:val="VerbatimChar"/>
        </w:rPr>
        <w:t xml:space="preserve">2237    0   RestaurantManagementSystem/packages/system.io/4.1.0/ref/netstandard1.5/zh-hans/System.IO.xml</w:t>
      </w:r>
      <w:r>
        <w:br/>
      </w:r>
      <w:r>
        <w:rPr>
          <w:rStyle w:val="VerbatimChar"/>
        </w:rPr>
        <w:t xml:space="preserve">2246    0   RestaurantManagementSystem/packages/system.io/4.1.0/ref/netstandard1.5/zh-hant/System.IO.xml</w:t>
      </w:r>
      <w:r>
        <w:br/>
      </w:r>
      <w:r>
        <w:rPr>
          <w:rStyle w:val="VerbatimChar"/>
        </w:rPr>
        <w:t xml:space="preserve">0   0   RestaurantManagementSystem/packages/system.io/4.1.0/ref/portable-net45+win8+wp8+wpa81/_._</w:t>
      </w:r>
      <w:r>
        <w:br/>
      </w:r>
      <w:r>
        <w:rPr>
          <w:rStyle w:val="VerbatimChar"/>
        </w:rPr>
        <w:t xml:space="preserve">0   0   RestaurantManagementSystem/packages/system.io/4.1.0/ref/win8/_._</w:t>
      </w:r>
      <w:r>
        <w:br/>
      </w:r>
      <w:r>
        <w:rPr>
          <w:rStyle w:val="VerbatimChar"/>
        </w:rPr>
        <w:t xml:space="preserve">0   0   RestaurantManagementSystem/packages/system.io/4.1.0/ref/wp80/_._</w:t>
      </w:r>
      <w:r>
        <w:br/>
      </w:r>
      <w:r>
        <w:rPr>
          <w:rStyle w:val="VerbatimChar"/>
        </w:rPr>
        <w:t xml:space="preserve">0   0   RestaurantManagementSystem/packages/system.io/4.1.0/ref/wpa81/_._</w:t>
      </w:r>
      <w:r>
        <w:br/>
      </w:r>
      <w:r>
        <w:rPr>
          <w:rStyle w:val="VerbatimChar"/>
        </w:rPr>
        <w:t xml:space="preserve">0   0   RestaurantManagementSystem/packages/system.io/4.1.0/ref/xamarinios10/_._</w:t>
      </w:r>
      <w:r>
        <w:br/>
      </w:r>
      <w:r>
        <w:rPr>
          <w:rStyle w:val="VerbatimChar"/>
        </w:rPr>
        <w:t xml:space="preserve">0   0   RestaurantManagementSystem/packages/system.io/4.1.0/ref/xamarinmac20/_._</w:t>
      </w:r>
      <w:r>
        <w:br/>
      </w:r>
      <w:r>
        <w:rPr>
          <w:rStyle w:val="VerbatimChar"/>
        </w:rPr>
        <w:t xml:space="preserve">0   0   RestaurantManagementSystem/packages/system.io/4.1.0/ref/xamarintvos10/_._</w:t>
      </w:r>
      <w:r>
        <w:br/>
      </w:r>
      <w:r>
        <w:rPr>
          <w:rStyle w:val="VerbatimChar"/>
        </w:rPr>
        <w:t xml:space="preserve">0   0   RestaurantManagementSystem/packages/system.io/4.1.0/ref/xamarinwatchos10/_._</w:t>
      </w:r>
      <w:r>
        <w:br/>
      </w:r>
      <w:r>
        <w:rPr>
          <w:rStyle w:val="VerbatimChar"/>
        </w:rPr>
        <w:t xml:space="preserve">-   -   RestaurantManagementSystem/packages/system.io/4.1.0/system.io.4.1.0.nupkg</w:t>
      </w:r>
      <w:r>
        <w:br/>
      </w:r>
      <w:r>
        <w:rPr>
          <w:rStyle w:val="VerbatimChar"/>
        </w:rPr>
        <w:t xml:space="preserve">1   0   RestaurantManagementSystem/packages/system.io/4.1.0/system.io.4.1.0.nupkg.sha512</w:t>
      </w:r>
      <w:r>
        <w:br/>
      </w:r>
      <w:r>
        <w:rPr>
          <w:rStyle w:val="VerbatimChar"/>
        </w:rPr>
        <w:t xml:space="preserve">77  0   RestaurantManagementSystem/packages/system.io/4.1.0/system.io.nuspec</w:t>
      </w:r>
      <w:r>
        <w:br/>
      </w:r>
      <w:r>
        <w:rPr>
          <w:rStyle w:val="VerbatimChar"/>
        </w:rPr>
        <w:t xml:space="preserve">5   0   RestaurantManagementSystem/packages/system.io/4.3.0/.nupkg.metadata</w:t>
      </w:r>
      <w:r>
        <w:br/>
      </w:r>
      <w:r>
        <w:rPr>
          <w:rStyle w:val="VerbatimChar"/>
        </w:rPr>
        <w:t xml:space="preserve">-   -   RestaurantManagementSystem/packages/system.io/4.3.0/.signature.p7s</w:t>
      </w:r>
      <w:r>
        <w:br/>
      </w:r>
      <w:r>
        <w:rPr>
          <w:rStyle w:val="VerbatimChar"/>
        </w:rPr>
        <w:t xml:space="preserve">31  0   RestaurantManagementSystem/packages/system.io/4.3.0/ThirdPartyNotices.txt</w:t>
      </w:r>
      <w:r>
        <w:br/>
      </w:r>
      <w:r>
        <w:rPr>
          <w:rStyle w:val="VerbatimChar"/>
        </w:rPr>
        <w:t xml:space="preserve">128 0   RestaurantManagementSystem/packages/system.io/4.3.0/dotnet_library_license.txt</w:t>
      </w:r>
      <w:r>
        <w:br/>
      </w:r>
      <w:r>
        <w:rPr>
          <w:rStyle w:val="VerbatimChar"/>
        </w:rPr>
        <w:t xml:space="preserve">0   0   RestaurantManagementSystem/packages/system.io/4.3.0/lib/MonoAndroid10/_._</w:t>
      </w:r>
      <w:r>
        <w:br/>
      </w:r>
      <w:r>
        <w:rPr>
          <w:rStyle w:val="VerbatimChar"/>
        </w:rPr>
        <w:t xml:space="preserve">0   0   RestaurantManagementSystem/packages/system.io/4.3.0/lib/MonoTouch10/_._</w:t>
      </w:r>
      <w:r>
        <w:br/>
      </w:r>
      <w:r>
        <w:rPr>
          <w:rStyle w:val="VerbatimChar"/>
        </w:rPr>
        <w:t xml:space="preserve">0   0   RestaurantManagementSystem/packages/system.io/4.3.0/lib/net45/_._</w:t>
      </w:r>
      <w:r>
        <w:br/>
      </w:r>
      <w:r>
        <w:rPr>
          <w:rStyle w:val="VerbatimChar"/>
        </w:rPr>
        <w:t xml:space="preserve">-   -   RestaurantManagementSystem/packages/system.io/4.3.0/lib/net462/System.IO.dll</w:t>
      </w:r>
      <w:r>
        <w:br/>
      </w:r>
      <w:r>
        <w:rPr>
          <w:rStyle w:val="VerbatimChar"/>
        </w:rPr>
        <w:t xml:space="preserve">0   0   RestaurantManagementSystem/packages/system.io/4.3.0/lib/portable-net45+win8+wp8+wpa81/_._</w:t>
      </w:r>
      <w:r>
        <w:br/>
      </w:r>
      <w:r>
        <w:rPr>
          <w:rStyle w:val="VerbatimChar"/>
        </w:rPr>
        <w:t xml:space="preserve">0   0   RestaurantManagementSystem/packages/system.io/4.3.0/lib/win8/_._</w:t>
      </w:r>
      <w:r>
        <w:br/>
      </w:r>
      <w:r>
        <w:rPr>
          <w:rStyle w:val="VerbatimChar"/>
        </w:rPr>
        <w:t xml:space="preserve">0   0   RestaurantManagementSystem/packages/system.io/4.3.0/lib/wp80/_._</w:t>
      </w:r>
      <w:r>
        <w:br/>
      </w:r>
      <w:r>
        <w:rPr>
          <w:rStyle w:val="VerbatimChar"/>
        </w:rPr>
        <w:t xml:space="preserve">0   0   RestaurantManagementSystem/packages/system.io/4.3.0/lib/wpa81/_._</w:t>
      </w:r>
      <w:r>
        <w:br/>
      </w:r>
      <w:r>
        <w:rPr>
          <w:rStyle w:val="VerbatimChar"/>
        </w:rPr>
        <w:t xml:space="preserve">0   0   RestaurantManagementSystem/packages/system.io/4.3.0/lib/xamarinios10/_._</w:t>
      </w:r>
      <w:r>
        <w:br/>
      </w:r>
      <w:r>
        <w:rPr>
          <w:rStyle w:val="VerbatimChar"/>
        </w:rPr>
        <w:t xml:space="preserve">0   0   RestaurantManagementSystem/packages/system.io/4.3.0/lib/xamarinmac20/_._</w:t>
      </w:r>
      <w:r>
        <w:br/>
      </w:r>
      <w:r>
        <w:rPr>
          <w:rStyle w:val="VerbatimChar"/>
        </w:rPr>
        <w:t xml:space="preserve">0   0   RestaurantManagementSystem/packages/system.io/4.3.0/lib/xamarintvos10/_._</w:t>
      </w:r>
      <w:r>
        <w:br/>
      </w:r>
      <w:r>
        <w:rPr>
          <w:rStyle w:val="VerbatimChar"/>
        </w:rPr>
        <w:t xml:space="preserve">0   0   RestaurantManagementSystem/packages/system.io/4.3.0/lib/xamarinwatchos10/_._</w:t>
      </w:r>
      <w:r>
        <w:br/>
      </w:r>
      <w:r>
        <w:rPr>
          <w:rStyle w:val="VerbatimChar"/>
        </w:rPr>
        <w:t xml:space="preserve">0   0   RestaurantManagementSystem/packages/system.io/4.3.0/ref/MonoAndroid10/_._</w:t>
      </w:r>
      <w:r>
        <w:br/>
      </w:r>
      <w:r>
        <w:rPr>
          <w:rStyle w:val="VerbatimChar"/>
        </w:rPr>
        <w:t xml:space="preserve">0   0   RestaurantManagementSystem/packages/system.io/4.3.0/ref/MonoTouch10/_._</w:t>
      </w:r>
      <w:r>
        <w:br/>
      </w:r>
      <w:r>
        <w:rPr>
          <w:rStyle w:val="VerbatimChar"/>
        </w:rPr>
        <w:t xml:space="preserve">0   0   RestaurantManagementSystem/packages/system.io/4.3.0/ref/net45/_._</w:t>
      </w:r>
      <w:r>
        <w:br/>
      </w:r>
      <w:r>
        <w:rPr>
          <w:rStyle w:val="VerbatimChar"/>
        </w:rPr>
        <w:t xml:space="preserve">-   -   RestaurantManagementSystem/packages/system.io/4.3.0/ref/net462/System.IO.dll</w:t>
      </w:r>
      <w:r>
        <w:br/>
      </w:r>
      <w:r>
        <w:rPr>
          <w:rStyle w:val="VerbatimChar"/>
        </w:rPr>
        <w:t xml:space="preserve">-   -   RestaurantManagementSystem/packages/system.io/4.3.0/ref/netcore50/System.IO.dll</w:t>
      </w:r>
      <w:r>
        <w:br/>
      </w:r>
      <w:r>
        <w:rPr>
          <w:rStyle w:val="VerbatimChar"/>
        </w:rPr>
        <w:t xml:space="preserve">2151    0   RestaurantManagementSystem/packages/system.io/4.3.0/ref/netcore50/System.IO.xml</w:t>
      </w:r>
      <w:r>
        <w:br/>
      </w:r>
      <w:r>
        <w:rPr>
          <w:rStyle w:val="VerbatimChar"/>
        </w:rPr>
        <w:t xml:space="preserve">2151    0   RestaurantManagementSystem/packages/system.io/4.3.0/ref/netcore50/de/System.IO.xml</w:t>
      </w:r>
      <w:r>
        <w:br/>
      </w:r>
      <w:r>
        <w:rPr>
          <w:rStyle w:val="VerbatimChar"/>
        </w:rPr>
        <w:t xml:space="preserve">2090    0   RestaurantManagementSystem/packages/system.io/4.3.0/ref/netcore50/es/System.IO.xml</w:t>
      </w:r>
      <w:r>
        <w:br/>
      </w:r>
      <w:r>
        <w:rPr>
          <w:rStyle w:val="VerbatimChar"/>
        </w:rPr>
        <w:t xml:space="preserve">2201    0   RestaurantManagementSystem/packages/system.io/4.3.0/ref/netcore50/fr/System.IO.xml</w:t>
      </w:r>
      <w:r>
        <w:br/>
      </w:r>
      <w:r>
        <w:rPr>
          <w:rStyle w:val="VerbatimChar"/>
        </w:rPr>
        <w:t xml:space="preserve">2123    0   RestaurantManagementSystem/packages/system.io/4.3.0/ref/netcore50/it/System.IO.xml</w:t>
      </w:r>
      <w:r>
        <w:br/>
      </w:r>
      <w:r>
        <w:rPr>
          <w:rStyle w:val="VerbatimChar"/>
        </w:rPr>
        <w:t xml:space="preserve">2264    0   RestaurantManagementSystem/packages/system.io/4.3.0/ref/netcore50/ja/System.IO.xml</w:t>
      </w:r>
      <w:r>
        <w:br/>
      </w:r>
      <w:r>
        <w:rPr>
          <w:rStyle w:val="VerbatimChar"/>
        </w:rPr>
        <w:t xml:space="preserve">2262    0   RestaurantManagementSystem/packages/system.io/4.3.0/ref/netcore50/ko/System.IO.xml</w:t>
      </w:r>
      <w:r>
        <w:br/>
      </w:r>
      <w:r>
        <w:rPr>
          <w:rStyle w:val="VerbatimChar"/>
        </w:rPr>
        <w:t xml:space="preserve">2023    0   RestaurantManagementSystem/packages/system.io/4.3.0/ref/netcore50/ru/System.IO.xml</w:t>
      </w:r>
      <w:r>
        <w:br/>
      </w:r>
      <w:r>
        <w:rPr>
          <w:rStyle w:val="VerbatimChar"/>
        </w:rPr>
        <w:t xml:space="preserve">2237    0   RestaurantManagementSystem/packages/system.io/4.3.0/ref/netcore50/zh-hans/System.IO.xml</w:t>
      </w:r>
      <w:r>
        <w:br/>
      </w:r>
      <w:r>
        <w:rPr>
          <w:rStyle w:val="VerbatimChar"/>
        </w:rPr>
        <w:t xml:space="preserve">2246    0   RestaurantManagementSystem/packages/system.io/4.3.0/ref/netcore50/zh-hant/System.IO.xml</w:t>
      </w:r>
      <w:r>
        <w:br/>
      </w:r>
      <w:r>
        <w:rPr>
          <w:rStyle w:val="VerbatimChar"/>
        </w:rPr>
        <w:t xml:space="preserve">-   -   RestaurantManagementSystem/packages/system.io/4.3.0/ref/netstandard1.0/System.IO.dll</w:t>
      </w:r>
      <w:r>
        <w:br/>
      </w:r>
      <w:r>
        <w:rPr>
          <w:rStyle w:val="VerbatimChar"/>
        </w:rPr>
        <w:t xml:space="preserve">2151    0   RestaurantManagementSystem/packages/system.io/4.3.0/ref/netstandard1.0/System.IO.xml</w:t>
      </w:r>
      <w:r>
        <w:br/>
      </w:r>
      <w:r>
        <w:rPr>
          <w:rStyle w:val="VerbatimChar"/>
        </w:rPr>
        <w:t xml:space="preserve">2151    0   RestaurantManagementSystem/packages/system.io/4.3.0/ref/netstandard1.0/de/System.IO.xml</w:t>
      </w:r>
      <w:r>
        <w:br/>
      </w:r>
      <w:r>
        <w:rPr>
          <w:rStyle w:val="VerbatimChar"/>
        </w:rPr>
        <w:t xml:space="preserve">2090    0   RestaurantManagementSystem/packages/system.io/4.3.0/ref/netstandard1.0/es/System.IO.xml</w:t>
      </w:r>
      <w:r>
        <w:br/>
      </w:r>
      <w:r>
        <w:rPr>
          <w:rStyle w:val="VerbatimChar"/>
        </w:rPr>
        <w:t xml:space="preserve">2201    0   RestaurantManagementSystem/packages/system.io/4.3.0/ref/netstandard1.0/fr/System.IO.xml</w:t>
      </w:r>
      <w:r>
        <w:br/>
      </w:r>
      <w:r>
        <w:rPr>
          <w:rStyle w:val="VerbatimChar"/>
        </w:rPr>
        <w:t xml:space="preserve">2123    0   RestaurantManagementSystem/packages/system.io/4.3.0/ref/netstandard1.0/it/System.IO.xml</w:t>
      </w:r>
      <w:r>
        <w:br/>
      </w:r>
      <w:r>
        <w:rPr>
          <w:rStyle w:val="VerbatimChar"/>
        </w:rPr>
        <w:t xml:space="preserve">2264    0   RestaurantManagementSystem/packages/system.io/4.3.0/ref/netstandard1.0/ja/System.IO.xml</w:t>
      </w:r>
      <w:r>
        <w:br/>
      </w:r>
      <w:r>
        <w:rPr>
          <w:rStyle w:val="VerbatimChar"/>
        </w:rPr>
        <w:t xml:space="preserve">2262    0   RestaurantManagementSystem/packages/system.io/4.3.0/ref/netstandard1.0/ko/System.IO.xml</w:t>
      </w:r>
      <w:r>
        <w:br/>
      </w:r>
      <w:r>
        <w:rPr>
          <w:rStyle w:val="VerbatimChar"/>
        </w:rPr>
        <w:t xml:space="preserve">2023    0   RestaurantManagementSystem/packages/system.io/4.3.0/ref/netstandard1.0/ru/System.IO.xml</w:t>
      </w:r>
      <w:r>
        <w:br/>
      </w:r>
      <w:r>
        <w:rPr>
          <w:rStyle w:val="VerbatimChar"/>
        </w:rPr>
        <w:t xml:space="preserve">2237    0   RestaurantManagementSystem/packages/system.io/4.3.0/ref/netstandard1.0/zh-hans/System.IO.xml</w:t>
      </w:r>
      <w:r>
        <w:br/>
      </w:r>
      <w:r>
        <w:rPr>
          <w:rStyle w:val="VerbatimChar"/>
        </w:rPr>
        <w:t xml:space="preserve">2246    0   RestaurantManagementSystem/packages/system.io/4.3.0/ref/netstandard1.0/zh-hant/System.IO.xml</w:t>
      </w:r>
      <w:r>
        <w:br/>
      </w:r>
      <w:r>
        <w:rPr>
          <w:rStyle w:val="VerbatimChar"/>
        </w:rPr>
        <w:t xml:space="preserve">-   -   RestaurantManagementSystem/packages/system.io/4.3.0/ref/netstandard1.3/System.IO.dll</w:t>
      </w:r>
      <w:r>
        <w:br/>
      </w:r>
      <w:r>
        <w:rPr>
          <w:rStyle w:val="VerbatimChar"/>
        </w:rPr>
        <w:t xml:space="preserve">2151    0   RestaurantManagementSystem/packages/system.io/4.3.0/ref/netstandard1.3/System.IO.xml</w:t>
      </w:r>
      <w:r>
        <w:br/>
      </w:r>
      <w:r>
        <w:rPr>
          <w:rStyle w:val="VerbatimChar"/>
        </w:rPr>
        <w:t xml:space="preserve">2151    0   RestaurantManagementSystem/packages/system.io/4.3.0/ref/netstandard1.3/de/System.IO.xml</w:t>
      </w:r>
      <w:r>
        <w:br/>
      </w:r>
      <w:r>
        <w:rPr>
          <w:rStyle w:val="VerbatimChar"/>
        </w:rPr>
        <w:t xml:space="preserve">2090    0   RestaurantManagementSystem/packages/system.io/4.3.0/ref/netstandard1.3/es/System.IO.xml</w:t>
      </w:r>
      <w:r>
        <w:br/>
      </w:r>
      <w:r>
        <w:rPr>
          <w:rStyle w:val="VerbatimChar"/>
        </w:rPr>
        <w:t xml:space="preserve">2201    0   RestaurantManagementSystem/packages/system.io/4.3.0/ref/netstandard1.3/fr/System.IO.xml</w:t>
      </w:r>
      <w:r>
        <w:br/>
      </w:r>
      <w:r>
        <w:rPr>
          <w:rStyle w:val="VerbatimChar"/>
        </w:rPr>
        <w:t xml:space="preserve">2123    0   RestaurantManagementSystem/packages/system.io/4.3.0/ref/netstandard1.3/it/System.IO.xml</w:t>
      </w:r>
      <w:r>
        <w:br/>
      </w:r>
      <w:r>
        <w:rPr>
          <w:rStyle w:val="VerbatimChar"/>
        </w:rPr>
        <w:t xml:space="preserve">2264    0   RestaurantManagementSystem/packages/system.io/4.3.0/ref/netstandard1.3/ja/System.IO.xml</w:t>
      </w:r>
      <w:r>
        <w:br/>
      </w:r>
      <w:r>
        <w:rPr>
          <w:rStyle w:val="VerbatimChar"/>
        </w:rPr>
        <w:t xml:space="preserve">2262    0   RestaurantManagementSystem/packages/system.io/4.3.0/ref/netstandard1.3/ko/System.IO.xml</w:t>
      </w:r>
      <w:r>
        <w:br/>
      </w:r>
      <w:r>
        <w:rPr>
          <w:rStyle w:val="VerbatimChar"/>
        </w:rPr>
        <w:t xml:space="preserve">2023    0   RestaurantManagementSystem/packages/system.io/4.3.0/ref/netstandard1.3/ru/System.IO.xml</w:t>
      </w:r>
      <w:r>
        <w:br/>
      </w:r>
      <w:r>
        <w:rPr>
          <w:rStyle w:val="VerbatimChar"/>
        </w:rPr>
        <w:t xml:space="preserve">2237    0   RestaurantManagementSystem/packages/system.io/4.3.0/ref/netstandard1.3/zh-hans/System.IO.xml</w:t>
      </w:r>
      <w:r>
        <w:br/>
      </w:r>
      <w:r>
        <w:rPr>
          <w:rStyle w:val="VerbatimChar"/>
        </w:rPr>
        <w:t xml:space="preserve">2246    0   RestaurantManagementSystem/packages/system.io/4.3.0/ref/netstandard1.3/zh-hant/System.IO.xml</w:t>
      </w:r>
      <w:r>
        <w:br/>
      </w:r>
      <w:r>
        <w:rPr>
          <w:rStyle w:val="VerbatimChar"/>
        </w:rPr>
        <w:t xml:space="preserve">-   -   RestaurantManagementSystem/packages/system.io/4.3.0/ref/netstandard1.5/System.IO.dll</w:t>
      </w:r>
      <w:r>
        <w:br/>
      </w:r>
      <w:r>
        <w:rPr>
          <w:rStyle w:val="VerbatimChar"/>
        </w:rPr>
        <w:t xml:space="preserve">2151    0   RestaurantManagementSystem/packages/system.io/4.3.0/ref/netstandard1.5/System.IO.xml</w:t>
      </w:r>
      <w:r>
        <w:br/>
      </w:r>
      <w:r>
        <w:rPr>
          <w:rStyle w:val="VerbatimChar"/>
        </w:rPr>
        <w:t xml:space="preserve">2151    0   RestaurantManagementSystem/packages/system.io/4.3.0/ref/netstandard1.5/de/System.IO.xml</w:t>
      </w:r>
      <w:r>
        <w:br/>
      </w:r>
      <w:r>
        <w:rPr>
          <w:rStyle w:val="VerbatimChar"/>
        </w:rPr>
        <w:t xml:space="preserve">2090    0   RestaurantManagementSystem/packages/system.io/4.3.0/ref/netstandard1.5/es/System.IO.xml</w:t>
      </w:r>
      <w:r>
        <w:br/>
      </w:r>
      <w:r>
        <w:rPr>
          <w:rStyle w:val="VerbatimChar"/>
        </w:rPr>
        <w:t xml:space="preserve">2201    0   RestaurantManagementSystem/packages/system.io/4.3.0/ref/netstandard1.5/fr/System.IO.xml</w:t>
      </w:r>
      <w:r>
        <w:br/>
      </w:r>
      <w:r>
        <w:rPr>
          <w:rStyle w:val="VerbatimChar"/>
        </w:rPr>
        <w:t xml:space="preserve">2123    0   RestaurantManagementSystem/packages/system.io/4.3.0/ref/netstandard1.5/it/System.IO.xml</w:t>
      </w:r>
      <w:r>
        <w:br/>
      </w:r>
      <w:r>
        <w:rPr>
          <w:rStyle w:val="VerbatimChar"/>
        </w:rPr>
        <w:t xml:space="preserve">2264    0   RestaurantManagementSystem/packages/system.io/4.3.0/ref/netstandard1.5/ja/System.IO.xml</w:t>
      </w:r>
      <w:r>
        <w:br/>
      </w:r>
      <w:r>
        <w:rPr>
          <w:rStyle w:val="VerbatimChar"/>
        </w:rPr>
        <w:t xml:space="preserve">2262    0   RestaurantManagementSystem/packages/system.io/4.3.0/ref/netstandard1.5/ko/System.IO.xml</w:t>
      </w:r>
      <w:r>
        <w:br/>
      </w:r>
      <w:r>
        <w:rPr>
          <w:rStyle w:val="VerbatimChar"/>
        </w:rPr>
        <w:t xml:space="preserve">2023    0   RestaurantManagementSystem/packages/system.io/4.3.0/ref/netstandard1.5/ru/System.IO.xml</w:t>
      </w:r>
      <w:r>
        <w:br/>
      </w:r>
      <w:r>
        <w:rPr>
          <w:rStyle w:val="VerbatimChar"/>
        </w:rPr>
        <w:t xml:space="preserve">2237    0   RestaurantManagementSystem/packages/system.io/4.3.0/ref/netstandard1.5/zh-hans/System.IO.xml</w:t>
      </w:r>
      <w:r>
        <w:br/>
      </w:r>
      <w:r>
        <w:rPr>
          <w:rStyle w:val="VerbatimChar"/>
        </w:rPr>
        <w:t xml:space="preserve">2246    0   RestaurantManagementSystem/packages/system.io/4.3.0/ref/netstandard1.5/zh-hant/System.IO.xml</w:t>
      </w:r>
      <w:r>
        <w:br/>
      </w:r>
      <w:r>
        <w:rPr>
          <w:rStyle w:val="VerbatimChar"/>
        </w:rPr>
        <w:t xml:space="preserve">0   0   RestaurantManagementSystem/packages/system.io/4.3.0/ref/portable-net45+win8+wp8+wpa81/_._</w:t>
      </w:r>
      <w:r>
        <w:br/>
      </w:r>
      <w:r>
        <w:rPr>
          <w:rStyle w:val="VerbatimChar"/>
        </w:rPr>
        <w:t xml:space="preserve">0   0   RestaurantManagementSystem/packages/system.io/4.3.0/ref/win8/_._</w:t>
      </w:r>
      <w:r>
        <w:br/>
      </w:r>
      <w:r>
        <w:rPr>
          <w:rStyle w:val="VerbatimChar"/>
        </w:rPr>
        <w:t xml:space="preserve">0   0   RestaurantManagementSystem/packages/system.io/4.3.0/ref/wp80/_._</w:t>
      </w:r>
      <w:r>
        <w:br/>
      </w:r>
      <w:r>
        <w:rPr>
          <w:rStyle w:val="VerbatimChar"/>
        </w:rPr>
        <w:t xml:space="preserve">0   0   RestaurantManagementSystem/packages/system.io/4.3.0/ref/wpa81/_._</w:t>
      </w:r>
      <w:r>
        <w:br/>
      </w:r>
      <w:r>
        <w:rPr>
          <w:rStyle w:val="VerbatimChar"/>
        </w:rPr>
        <w:t xml:space="preserve">0   0   RestaurantManagementSystem/packages/system.io/4.3.0/ref/xamarinios10/_._</w:t>
      </w:r>
      <w:r>
        <w:br/>
      </w:r>
      <w:r>
        <w:rPr>
          <w:rStyle w:val="VerbatimChar"/>
        </w:rPr>
        <w:t xml:space="preserve">0   0   RestaurantManagementSystem/packages/system.io/4.3.0/ref/xamarinmac20/_._</w:t>
      </w:r>
      <w:r>
        <w:br/>
      </w:r>
      <w:r>
        <w:rPr>
          <w:rStyle w:val="VerbatimChar"/>
        </w:rPr>
        <w:t xml:space="preserve">0   0   RestaurantManagementSystem/packages/system.io/4.3.0/ref/xamarintvos10/_._</w:t>
      </w:r>
      <w:r>
        <w:br/>
      </w:r>
      <w:r>
        <w:rPr>
          <w:rStyle w:val="VerbatimChar"/>
        </w:rPr>
        <w:t xml:space="preserve">0   0   RestaurantManagementSystem/packages/system.io/4.3.0/ref/xamarinwatchos10/_._</w:t>
      </w:r>
      <w:r>
        <w:br/>
      </w:r>
      <w:r>
        <w:rPr>
          <w:rStyle w:val="VerbatimChar"/>
        </w:rPr>
        <w:t xml:space="preserve">-   -   RestaurantManagementSystem/packages/system.io/4.3.0/system.io.4.3.0.nupkg</w:t>
      </w:r>
      <w:r>
        <w:br/>
      </w:r>
      <w:r>
        <w:rPr>
          <w:rStyle w:val="VerbatimChar"/>
        </w:rPr>
        <w:t xml:space="preserve">1   0   RestaurantManagementSystem/packages/system.io/4.3.0/system.io.4.3.0.nupkg.sha512</w:t>
      </w:r>
      <w:r>
        <w:br/>
      </w:r>
      <w:r>
        <w:rPr>
          <w:rStyle w:val="VerbatimChar"/>
        </w:rPr>
        <w:t xml:space="preserve">77  0   RestaurantManagementSystem/packages/system.io/4.3.0/system.io.nuspec</w:t>
      </w:r>
      <w:r>
        <w:br/>
      </w:r>
      <w:r>
        <w:rPr>
          <w:rStyle w:val="VerbatimChar"/>
        </w:rPr>
        <w:t xml:space="preserve">5   0   RestaurantManagementSystem/packages/system.linq.expressions/4.1.0/.nupkg.metadata</w:t>
      </w:r>
      <w:r>
        <w:br/>
      </w:r>
      <w:r>
        <w:rPr>
          <w:rStyle w:val="VerbatimChar"/>
        </w:rPr>
        <w:t xml:space="preserve">-   -   RestaurantManagementSystem/packages/system.linq.expressions/4.1.0/.signature.p7s</w:t>
      </w:r>
      <w:r>
        <w:br/>
      </w:r>
      <w:r>
        <w:rPr>
          <w:rStyle w:val="VerbatimChar"/>
        </w:rPr>
        <w:t xml:space="preserve">31  0   RestaurantManagementSystem/packages/system.linq.expressions/4.1.0/ThirdPartyNotices.txt</w:t>
      </w:r>
      <w:r>
        <w:br/>
      </w:r>
      <w:r>
        <w:rPr>
          <w:rStyle w:val="VerbatimChar"/>
        </w:rPr>
        <w:t xml:space="preserve">128 0   RestaurantManagementSystem/packages/system.linq.expressions/4.1.0/dotnet_library_license.txt</w:t>
      </w:r>
      <w:r>
        <w:br/>
      </w:r>
      <w:r>
        <w:rPr>
          <w:rStyle w:val="VerbatimChar"/>
        </w:rPr>
        <w:t xml:space="preserve">0   0   RestaurantManagementSystem/packages/system.linq.expressions/4.1.0/lib/MonoAndroid10/_._</w:t>
      </w:r>
      <w:r>
        <w:br/>
      </w:r>
      <w:r>
        <w:rPr>
          <w:rStyle w:val="VerbatimChar"/>
        </w:rPr>
        <w:t xml:space="preserve">0   0   RestaurantManagementSystem/packages/system.linq.expressions/4.1.0/lib/MonoTouch10/_._</w:t>
      </w:r>
      <w:r>
        <w:br/>
      </w:r>
      <w:r>
        <w:rPr>
          <w:rStyle w:val="VerbatimChar"/>
        </w:rPr>
        <w:t xml:space="preserve">0   0   RestaurantManagementSystem/packages/system.linq.expressions/4.1.0/lib/net45/_._</w:t>
      </w:r>
      <w:r>
        <w:br/>
      </w:r>
      <w:r>
        <w:rPr>
          <w:rStyle w:val="VerbatimChar"/>
        </w:rPr>
        <w:t xml:space="preserve">-   -   RestaurantManagementSystem/packages/system.linq.expressions/4.1.0/lib/net463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1.0/lib/netcore50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1.0/lib/netstandard1.6/System.Linq.Expressions.dll</w:t>
      </w:r>
      <w:r>
        <w:br/>
      </w:r>
      <w:r>
        <w:rPr>
          <w:rStyle w:val="VerbatimChar"/>
        </w:rPr>
        <w:t xml:space="preserve">0   0   RestaurantManagementSystem/packages/system.linq.expressions/4.1.0/lib/portable-net45+win8+wp8+wpa81/_._</w:t>
      </w:r>
      <w:r>
        <w:br/>
      </w:r>
      <w:r>
        <w:rPr>
          <w:rStyle w:val="VerbatimChar"/>
        </w:rPr>
        <w:t xml:space="preserve">0   0   RestaurantManagementSystem/packages/system.linq.expressions/4.1.0/lib/win8/_._</w:t>
      </w:r>
      <w:r>
        <w:br/>
      </w:r>
      <w:r>
        <w:rPr>
          <w:rStyle w:val="VerbatimChar"/>
        </w:rPr>
        <w:t xml:space="preserve">0   0   RestaurantManagementSystem/packages/system.linq.expressions/4.1.0/lib/wp80/_._</w:t>
      </w:r>
      <w:r>
        <w:br/>
      </w:r>
      <w:r>
        <w:rPr>
          <w:rStyle w:val="VerbatimChar"/>
        </w:rPr>
        <w:t xml:space="preserve">0   0   RestaurantManagementSystem/packages/system.linq.expressions/4.1.0/lib/wpa81/_._</w:t>
      </w:r>
      <w:r>
        <w:br/>
      </w:r>
      <w:r>
        <w:rPr>
          <w:rStyle w:val="VerbatimChar"/>
        </w:rPr>
        <w:t xml:space="preserve">0   0   RestaurantManagementSystem/packages/system.linq.expressions/4.1.0/lib/xamarinios10/_._</w:t>
      </w:r>
      <w:r>
        <w:br/>
      </w:r>
      <w:r>
        <w:rPr>
          <w:rStyle w:val="VerbatimChar"/>
        </w:rPr>
        <w:t xml:space="preserve">0   0   RestaurantManagementSystem/packages/system.linq.expressions/4.1.0/lib/xamarinmac20/_._</w:t>
      </w:r>
      <w:r>
        <w:br/>
      </w:r>
      <w:r>
        <w:rPr>
          <w:rStyle w:val="VerbatimChar"/>
        </w:rPr>
        <w:t xml:space="preserve">0   0   RestaurantManagementSystem/packages/system.linq.expressions/4.1.0/lib/xamarintvos10/_._</w:t>
      </w:r>
      <w:r>
        <w:br/>
      </w:r>
      <w:r>
        <w:rPr>
          <w:rStyle w:val="VerbatimChar"/>
        </w:rPr>
        <w:t xml:space="preserve">0   0   RestaurantManagementSystem/packages/system.linq.expressions/4.1.0/lib/xamarinwatchos10/_._</w:t>
      </w:r>
      <w:r>
        <w:br/>
      </w:r>
      <w:r>
        <w:rPr>
          <w:rStyle w:val="VerbatimChar"/>
        </w:rPr>
        <w:t xml:space="preserve">0   0   RestaurantManagementSystem/packages/system.linq.expressions/4.1.0/ref/MonoAndroid10/_._</w:t>
      </w:r>
      <w:r>
        <w:br/>
      </w:r>
      <w:r>
        <w:rPr>
          <w:rStyle w:val="VerbatimChar"/>
        </w:rPr>
        <w:t xml:space="preserve">0   0   RestaurantManagementSystem/packages/system.linq.expressions/4.1.0/ref/MonoTouch10/_._</w:t>
      </w:r>
      <w:r>
        <w:br/>
      </w:r>
      <w:r>
        <w:rPr>
          <w:rStyle w:val="VerbatimChar"/>
        </w:rPr>
        <w:t xml:space="preserve">0   0   RestaurantManagementSystem/packages/system.linq.expressions/4.1.0/ref/net45/_._</w:t>
      </w:r>
      <w:r>
        <w:br/>
      </w:r>
      <w:r>
        <w:rPr>
          <w:rStyle w:val="VerbatimChar"/>
        </w:rPr>
        <w:t xml:space="preserve">-   -   RestaurantManagementSystem/packages/system.linq.expressions/4.1.0/ref/net463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1.0/ref/netcore50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1.0/ref/netcore50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1.0/ref/netcore50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1.0/ref/netcore50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1.0/ref/netcore50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1.0/ref/netcore50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1.0/ref/netcore50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1.0/ref/netcore50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1.0/ref/netcore50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1.0/ref/netcore50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1.0/ref/netcore50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1.0/ref/netstandard1.0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1.0/ref/netstandard1.0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1.0/ref/netstandard1.0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1.0/ref/netstandard1.0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1.0/ref/netstandard1.0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1.0/ref/netstandard1.0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1.0/ref/netstandard1.0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1.0/ref/netstandard1.0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1.0/ref/netstandard1.0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1.0/ref/netstandard1.0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1.0/ref/netstandard1.0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1.0/ref/netstandard1.3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1.0/ref/netstandard1.3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1.0/ref/netstandard1.3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1.0/ref/netstandard1.3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1.0/ref/netstandard1.3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1.0/ref/netstandard1.3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1.0/ref/netstandard1.3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1.0/ref/netstandard1.3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1.0/ref/netstandard1.3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1.0/ref/netstandard1.3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1.0/ref/netstandard1.3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1.0/ref/netstandard1.6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1.0/ref/netstandard1.6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1.0/ref/netstandard1.6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1.0/ref/netstandard1.6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1.0/ref/netstandard1.6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1.0/ref/netstandard1.6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1.0/ref/netstandard1.6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1.0/ref/netstandard1.6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1.0/ref/netstandard1.6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1.0/ref/netstandard1.6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1.0/ref/netstandard1.6/zh-hant/System.Linq.Expressions.xml</w:t>
      </w:r>
      <w:r>
        <w:br/>
      </w:r>
      <w:r>
        <w:rPr>
          <w:rStyle w:val="VerbatimChar"/>
        </w:rPr>
        <w:t xml:space="preserve">0   0   RestaurantManagementSystem/packages/system.linq.expressions/4.1.0/ref/portable-net45+win8+wp8+wpa81/_._</w:t>
      </w:r>
      <w:r>
        <w:br/>
      </w:r>
      <w:r>
        <w:rPr>
          <w:rStyle w:val="VerbatimChar"/>
        </w:rPr>
        <w:t xml:space="preserve">0   0   RestaurantManagementSystem/packages/system.linq.expressions/4.1.0/ref/win8/_._</w:t>
      </w:r>
      <w:r>
        <w:br/>
      </w:r>
      <w:r>
        <w:rPr>
          <w:rStyle w:val="VerbatimChar"/>
        </w:rPr>
        <w:t xml:space="preserve">0   0   RestaurantManagementSystem/packages/system.linq.expressions/4.1.0/ref/wp80/_._</w:t>
      </w:r>
      <w:r>
        <w:br/>
      </w:r>
      <w:r>
        <w:rPr>
          <w:rStyle w:val="VerbatimChar"/>
        </w:rPr>
        <w:t xml:space="preserve">0   0   RestaurantManagementSystem/packages/system.linq.expressions/4.1.0/ref/wpa81/_._</w:t>
      </w:r>
      <w:r>
        <w:br/>
      </w:r>
      <w:r>
        <w:rPr>
          <w:rStyle w:val="VerbatimChar"/>
        </w:rPr>
        <w:t xml:space="preserve">0   0   RestaurantManagementSystem/packages/system.linq.expressions/4.1.0/ref/xamarinios10/_._</w:t>
      </w:r>
      <w:r>
        <w:br/>
      </w:r>
      <w:r>
        <w:rPr>
          <w:rStyle w:val="VerbatimChar"/>
        </w:rPr>
        <w:t xml:space="preserve">0   0   RestaurantManagementSystem/packages/system.linq.expressions/4.1.0/ref/xamarinmac20/_._</w:t>
      </w:r>
      <w:r>
        <w:br/>
      </w:r>
      <w:r>
        <w:rPr>
          <w:rStyle w:val="VerbatimChar"/>
        </w:rPr>
        <w:t xml:space="preserve">0   0   RestaurantManagementSystem/packages/system.linq.expressions/4.1.0/ref/xamarintvos10/_._</w:t>
      </w:r>
      <w:r>
        <w:br/>
      </w:r>
      <w:r>
        <w:rPr>
          <w:rStyle w:val="VerbatimChar"/>
        </w:rPr>
        <w:t xml:space="preserve">0   0   RestaurantManagementSystem/packages/system.linq.expressions/4.1.0/ref/xamarinwatchos10/_._</w:t>
      </w:r>
      <w:r>
        <w:br/>
      </w:r>
      <w:r>
        <w:rPr>
          <w:rStyle w:val="VerbatimChar"/>
        </w:rPr>
        <w:t xml:space="preserve">-   -   RestaurantManagementSystem/packages/system.linq.expressions/4.1.0/runtimes/aot/lib/netcore50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1.0/system.linq.expressions.4.1.0.nupkg</w:t>
      </w:r>
      <w:r>
        <w:br/>
      </w:r>
      <w:r>
        <w:rPr>
          <w:rStyle w:val="VerbatimChar"/>
        </w:rPr>
        <w:t xml:space="preserve">1   0   RestaurantManagementSystem/packages/system.linq.expressions/4.1.0/system.linq.expressions.4.1.0.nupkg.sha512</w:t>
      </w:r>
      <w:r>
        <w:br/>
      </w:r>
      <w:r>
        <w:rPr>
          <w:rStyle w:val="VerbatimChar"/>
        </w:rPr>
        <w:t xml:space="preserve">95  0   RestaurantManagementSystem/packages/system.linq.expressions/4.1.0/system.linq.expressions.nuspec</w:t>
      </w:r>
      <w:r>
        <w:br/>
      </w:r>
      <w:r>
        <w:rPr>
          <w:rStyle w:val="VerbatimChar"/>
        </w:rPr>
        <w:t xml:space="preserve">5   0   RestaurantManagementSystem/packages/system.linq.expressions/4.3.0/.nupkg.metadata</w:t>
      </w:r>
      <w:r>
        <w:br/>
      </w:r>
      <w:r>
        <w:rPr>
          <w:rStyle w:val="VerbatimChar"/>
        </w:rPr>
        <w:t xml:space="preserve">-   -   RestaurantManagementSystem/packages/system.linq.expressions/4.3.0/.signature.p7s</w:t>
      </w:r>
      <w:r>
        <w:br/>
      </w:r>
      <w:r>
        <w:rPr>
          <w:rStyle w:val="VerbatimChar"/>
        </w:rPr>
        <w:t xml:space="preserve">31  0   RestaurantManagementSystem/packages/system.linq.expressions/4.3.0/ThirdPartyNotices.txt</w:t>
      </w:r>
      <w:r>
        <w:br/>
      </w:r>
      <w:r>
        <w:rPr>
          <w:rStyle w:val="VerbatimChar"/>
        </w:rPr>
        <w:t xml:space="preserve">128 0   RestaurantManagementSystem/packages/system.linq.expressions/4.3.0/dotnet_library_license.txt</w:t>
      </w:r>
      <w:r>
        <w:br/>
      </w:r>
      <w:r>
        <w:rPr>
          <w:rStyle w:val="VerbatimChar"/>
        </w:rPr>
        <w:t xml:space="preserve">0   0   RestaurantManagementSystem/packages/system.linq.expressions/4.3.0/lib/MonoAndroid10/_._</w:t>
      </w:r>
      <w:r>
        <w:br/>
      </w:r>
      <w:r>
        <w:rPr>
          <w:rStyle w:val="VerbatimChar"/>
        </w:rPr>
        <w:t xml:space="preserve">0   0   RestaurantManagementSystem/packages/system.linq.expressions/4.3.0/lib/MonoTouch10/_._</w:t>
      </w:r>
      <w:r>
        <w:br/>
      </w:r>
      <w:r>
        <w:rPr>
          <w:rStyle w:val="VerbatimChar"/>
        </w:rPr>
        <w:t xml:space="preserve">0   0   RestaurantManagementSystem/packages/system.linq.expressions/4.3.0/lib/net45/_._</w:t>
      </w:r>
      <w:r>
        <w:br/>
      </w:r>
      <w:r>
        <w:rPr>
          <w:rStyle w:val="VerbatimChar"/>
        </w:rPr>
        <w:t xml:space="preserve">-   -   RestaurantManagementSystem/packages/system.linq.expressions/4.3.0/lib/net463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3.0/lib/netcore50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3.0/lib/netstandard1.6/System.Linq.Expressions.dll</w:t>
      </w:r>
      <w:r>
        <w:br/>
      </w:r>
      <w:r>
        <w:rPr>
          <w:rStyle w:val="VerbatimChar"/>
        </w:rPr>
        <w:t xml:space="preserve">0   0   RestaurantManagementSystem/packages/system.linq.express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linq.expressions/4.3.0/lib/win8/_._</w:t>
      </w:r>
      <w:r>
        <w:br/>
      </w:r>
      <w:r>
        <w:rPr>
          <w:rStyle w:val="VerbatimChar"/>
        </w:rPr>
        <w:t xml:space="preserve">0   0   RestaurantManagementSystem/packages/system.linq.expressions/4.3.0/lib/wp80/_._</w:t>
      </w:r>
      <w:r>
        <w:br/>
      </w:r>
      <w:r>
        <w:rPr>
          <w:rStyle w:val="VerbatimChar"/>
        </w:rPr>
        <w:t xml:space="preserve">0   0   RestaurantManagementSystem/packages/system.linq.expressions/4.3.0/lib/wpa81/_._</w:t>
      </w:r>
      <w:r>
        <w:br/>
      </w:r>
      <w:r>
        <w:rPr>
          <w:rStyle w:val="VerbatimChar"/>
        </w:rPr>
        <w:t xml:space="preserve">0   0   RestaurantManagementSystem/packages/system.linq.expressions/4.3.0/lib/xamarinios10/_._</w:t>
      </w:r>
      <w:r>
        <w:br/>
      </w:r>
      <w:r>
        <w:rPr>
          <w:rStyle w:val="VerbatimChar"/>
        </w:rPr>
        <w:t xml:space="preserve">0   0   RestaurantManagementSystem/packages/system.linq.expressions/4.3.0/lib/xamarinmac20/_._</w:t>
      </w:r>
      <w:r>
        <w:br/>
      </w:r>
      <w:r>
        <w:rPr>
          <w:rStyle w:val="VerbatimChar"/>
        </w:rPr>
        <w:t xml:space="preserve">0   0   RestaurantManagementSystem/packages/system.linq.expressions/4.3.0/lib/xamarintvos10/_._</w:t>
      </w:r>
      <w:r>
        <w:br/>
      </w:r>
      <w:r>
        <w:rPr>
          <w:rStyle w:val="VerbatimChar"/>
        </w:rPr>
        <w:t xml:space="preserve">0   0   RestaurantManagementSystem/packages/system.linq.expressions/4.3.0/lib/xamarinwatchos10/_._</w:t>
      </w:r>
      <w:r>
        <w:br/>
      </w:r>
      <w:r>
        <w:rPr>
          <w:rStyle w:val="VerbatimChar"/>
        </w:rPr>
        <w:t xml:space="preserve">0   0   RestaurantManagementSystem/packages/system.linq.expressions/4.3.0/ref/MonoAndroid10/_._</w:t>
      </w:r>
      <w:r>
        <w:br/>
      </w:r>
      <w:r>
        <w:rPr>
          <w:rStyle w:val="VerbatimChar"/>
        </w:rPr>
        <w:t xml:space="preserve">0   0   RestaurantManagementSystem/packages/system.linq.expressions/4.3.0/ref/MonoTouch10/_._</w:t>
      </w:r>
      <w:r>
        <w:br/>
      </w:r>
      <w:r>
        <w:rPr>
          <w:rStyle w:val="VerbatimChar"/>
        </w:rPr>
        <w:t xml:space="preserve">0   0   RestaurantManagementSystem/packages/system.linq.expressions/4.3.0/ref/net45/_._</w:t>
      </w:r>
      <w:r>
        <w:br/>
      </w:r>
      <w:r>
        <w:rPr>
          <w:rStyle w:val="VerbatimChar"/>
        </w:rPr>
        <w:t xml:space="preserve">-   -   RestaurantManagementSystem/packages/system.linq.expressions/4.3.0/ref/net463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3.0/ref/netcore50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3.0/ref/netcore50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3.0/ref/netcore50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3.0/ref/netcore50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3.0/ref/netcore50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3.0/ref/netcore50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3.0/ref/netcore50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3.0/ref/netcore50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3.0/ref/netcore50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3.0/ref/netcore50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3.0/ref/netcore50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3.0/ref/netstandard1.0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3.0/ref/netstandard1.0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3.0/ref/netstandard1.0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3.0/ref/netstandard1.0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3.0/ref/netstandard1.0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3.0/ref/netstandard1.0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3.0/ref/netstandard1.0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3.0/ref/netstandard1.0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3.0/ref/netstandard1.0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3.0/ref/netstandard1.0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3.0/ref/netstandard1.0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3.0/ref/netstandard1.3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3.0/ref/netstandard1.3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3.0/ref/netstandard1.3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3.0/ref/netstandard1.3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3.0/ref/netstandard1.3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3.0/ref/netstandard1.3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3.0/ref/netstandard1.3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3.0/ref/netstandard1.3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3.0/ref/netstandard1.3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3.0/ref/netstandard1.3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3.0/ref/netstandard1.3/zh-hant/System.Linq.Expressions.xml</w:t>
      </w:r>
      <w:r>
        <w:br/>
      </w:r>
      <w:r>
        <w:rPr>
          <w:rStyle w:val="VerbatimChar"/>
        </w:rPr>
        <w:t xml:space="preserve">-   -   RestaurantManagementSystem/packages/system.linq.expressions/4.3.0/ref/netstandard1.6/System.Linq.Expressions.dll</w:t>
      </w:r>
      <w:r>
        <w:br/>
      </w:r>
      <w:r>
        <w:rPr>
          <w:rStyle w:val="VerbatimChar"/>
        </w:rPr>
        <w:t xml:space="preserve">3942    0   RestaurantManagementSystem/packages/system.linq.expressions/4.3.0/ref/netstandard1.6/System.Linq.Expressions.xml</w:t>
      </w:r>
      <w:r>
        <w:br/>
      </w:r>
      <w:r>
        <w:rPr>
          <w:rStyle w:val="VerbatimChar"/>
        </w:rPr>
        <w:t xml:space="preserve">3942    0   RestaurantManagementSystem/packages/system.linq.expressions/4.3.0/ref/netstandard1.6/de/System.Linq.Expressions.xml</w:t>
      </w:r>
      <w:r>
        <w:br/>
      </w:r>
      <w:r>
        <w:rPr>
          <w:rStyle w:val="VerbatimChar"/>
        </w:rPr>
        <w:t xml:space="preserve">4388    0   RestaurantManagementSystem/packages/system.linq.expressions/4.3.0/ref/netstandard1.6/es/System.Linq.Expressions.xml</w:t>
      </w:r>
      <w:r>
        <w:br/>
      </w:r>
      <w:r>
        <w:rPr>
          <w:rStyle w:val="VerbatimChar"/>
        </w:rPr>
        <w:t xml:space="preserve">4807    0   RestaurantManagementSystem/packages/system.linq.expressions/4.3.0/ref/netstandard1.6/fr/System.Linq.Expressions.xml</w:t>
      </w:r>
      <w:r>
        <w:br/>
      </w:r>
      <w:r>
        <w:rPr>
          <w:rStyle w:val="VerbatimChar"/>
        </w:rPr>
        <w:t xml:space="preserve">4017    0   RestaurantManagementSystem/packages/system.linq.expressions/4.3.0/ref/netstandard1.6/it/System.Linq.Expressions.xml</w:t>
      </w:r>
      <w:r>
        <w:br/>
      </w:r>
      <w:r>
        <w:rPr>
          <w:rStyle w:val="VerbatimChar"/>
        </w:rPr>
        <w:t xml:space="preserve">4694    0   RestaurantManagementSystem/packages/system.linq.expressions/4.3.0/ref/netstandard1.6/ja/System.Linq.Expressions.xml</w:t>
      </w:r>
      <w:r>
        <w:br/>
      </w:r>
      <w:r>
        <w:rPr>
          <w:rStyle w:val="VerbatimChar"/>
        </w:rPr>
        <w:t xml:space="preserve">4747    0   RestaurantManagementSystem/packages/system.linq.expressions/4.3.0/ref/netstandard1.6/ko/System.Linq.Expressions.xml</w:t>
      </w:r>
      <w:r>
        <w:br/>
      </w:r>
      <w:r>
        <w:rPr>
          <w:rStyle w:val="VerbatimChar"/>
        </w:rPr>
        <w:t xml:space="preserve">3843    0   RestaurantManagementSystem/packages/system.linq.expressions/4.3.0/ref/netstandard1.6/ru/System.Linq.Expressions.xml</w:t>
      </w:r>
      <w:r>
        <w:br/>
      </w:r>
      <w:r>
        <w:rPr>
          <w:rStyle w:val="VerbatimChar"/>
        </w:rPr>
        <w:t xml:space="preserve">4022    0   RestaurantManagementSystem/packages/system.linq.expressions/4.3.0/ref/netstandard1.6/zh-hans/System.Linq.Expressions.xml</w:t>
      </w:r>
      <w:r>
        <w:br/>
      </w:r>
      <w:r>
        <w:rPr>
          <w:rStyle w:val="VerbatimChar"/>
        </w:rPr>
        <w:t xml:space="preserve">4392    0   RestaurantManagementSystem/packages/system.linq.expressions/4.3.0/ref/netstandard1.6/zh-hant/System.Linq.Expressions.xml</w:t>
      </w:r>
      <w:r>
        <w:br/>
      </w:r>
      <w:r>
        <w:rPr>
          <w:rStyle w:val="VerbatimChar"/>
        </w:rPr>
        <w:t xml:space="preserve">0   0   RestaurantManagementSystem/packages/system.linq.express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linq.expressions/4.3.0/ref/win8/_._</w:t>
      </w:r>
      <w:r>
        <w:br/>
      </w:r>
      <w:r>
        <w:rPr>
          <w:rStyle w:val="VerbatimChar"/>
        </w:rPr>
        <w:t xml:space="preserve">0   0   RestaurantManagementSystem/packages/system.linq.expressions/4.3.0/ref/wp80/_._</w:t>
      </w:r>
      <w:r>
        <w:br/>
      </w:r>
      <w:r>
        <w:rPr>
          <w:rStyle w:val="VerbatimChar"/>
        </w:rPr>
        <w:t xml:space="preserve">0   0   RestaurantManagementSystem/packages/system.linq.expressions/4.3.0/ref/wpa81/_._</w:t>
      </w:r>
      <w:r>
        <w:br/>
      </w:r>
      <w:r>
        <w:rPr>
          <w:rStyle w:val="VerbatimChar"/>
        </w:rPr>
        <w:t xml:space="preserve">0   0   RestaurantManagementSystem/packages/system.linq.expressions/4.3.0/ref/xamarinios10/_._</w:t>
      </w:r>
      <w:r>
        <w:br/>
      </w:r>
      <w:r>
        <w:rPr>
          <w:rStyle w:val="VerbatimChar"/>
        </w:rPr>
        <w:t xml:space="preserve">0   0   RestaurantManagementSystem/packages/system.linq.expressions/4.3.0/ref/xamarinmac20/_._</w:t>
      </w:r>
      <w:r>
        <w:br/>
      </w:r>
      <w:r>
        <w:rPr>
          <w:rStyle w:val="VerbatimChar"/>
        </w:rPr>
        <w:t xml:space="preserve">0   0   RestaurantManagementSystem/packages/system.linq.expressions/4.3.0/ref/xamarintvos10/_._</w:t>
      </w:r>
      <w:r>
        <w:br/>
      </w:r>
      <w:r>
        <w:rPr>
          <w:rStyle w:val="VerbatimChar"/>
        </w:rPr>
        <w:t xml:space="preserve">0   0   RestaurantManagementSystem/packages/system.linq.expressions/4.3.0/ref/xamarinwatchos10/_._</w:t>
      </w:r>
      <w:r>
        <w:br/>
      </w:r>
      <w:r>
        <w:rPr>
          <w:rStyle w:val="VerbatimChar"/>
        </w:rPr>
        <w:t xml:space="preserve">-   -   RestaurantManagementSystem/packages/system.linq.expressions/4.3.0/runtimes/aot/lib/netcore50/System.Linq.Expressions.dll</w:t>
      </w:r>
      <w:r>
        <w:br/>
      </w:r>
      <w:r>
        <w:rPr>
          <w:rStyle w:val="VerbatimChar"/>
        </w:rPr>
        <w:t xml:space="preserve">-   -   RestaurantManagementSystem/packages/system.linq.expressions/4.3.0/system.linq.expressions.4.3.0.nupkg</w:t>
      </w:r>
      <w:r>
        <w:br/>
      </w:r>
      <w:r>
        <w:rPr>
          <w:rStyle w:val="VerbatimChar"/>
        </w:rPr>
        <w:t xml:space="preserve">1   0   RestaurantManagementSystem/packages/system.linq.expressions/4.3.0/system.linq.expressions.4.3.0.nupkg.sha512</w:t>
      </w:r>
      <w:r>
        <w:br/>
      </w:r>
      <w:r>
        <w:rPr>
          <w:rStyle w:val="VerbatimChar"/>
        </w:rPr>
        <w:t xml:space="preserve">90  0   RestaurantManagementSystem/packages/system.linq.expressions/4.3.0/system.linq.expressions.nuspec</w:t>
      </w:r>
      <w:r>
        <w:br/>
      </w:r>
      <w:r>
        <w:rPr>
          <w:rStyle w:val="VerbatimChar"/>
        </w:rPr>
        <w:t xml:space="preserve">5   0   RestaurantManagementSystem/packages/system.linq/4.1.0/.nupkg.metadata</w:t>
      </w:r>
      <w:r>
        <w:br/>
      </w:r>
      <w:r>
        <w:rPr>
          <w:rStyle w:val="VerbatimChar"/>
        </w:rPr>
        <w:t xml:space="preserve">-   -   RestaurantManagementSystem/packages/system.linq/4.1.0/.signature.p7s</w:t>
      </w:r>
      <w:r>
        <w:br/>
      </w:r>
      <w:r>
        <w:rPr>
          <w:rStyle w:val="VerbatimChar"/>
        </w:rPr>
        <w:t xml:space="preserve">31  0   RestaurantManagementSystem/packages/system.linq/4.1.0/ThirdPartyNotices.txt</w:t>
      </w:r>
      <w:r>
        <w:br/>
      </w:r>
      <w:r>
        <w:rPr>
          <w:rStyle w:val="VerbatimChar"/>
        </w:rPr>
        <w:t xml:space="preserve">128 0   RestaurantManagementSystem/packages/system.linq/4.1.0/dotnet_library_license.txt</w:t>
      </w:r>
      <w:r>
        <w:br/>
      </w:r>
      <w:r>
        <w:rPr>
          <w:rStyle w:val="VerbatimChar"/>
        </w:rPr>
        <w:t xml:space="preserve">0   0   RestaurantManagementSystem/packages/system.linq/4.1.0/lib/MonoAndroid10/_._</w:t>
      </w:r>
      <w:r>
        <w:br/>
      </w:r>
      <w:r>
        <w:rPr>
          <w:rStyle w:val="VerbatimChar"/>
        </w:rPr>
        <w:t xml:space="preserve">0   0   RestaurantManagementSystem/packages/system.linq/4.1.0/lib/MonoTouch10/_._</w:t>
      </w:r>
      <w:r>
        <w:br/>
      </w:r>
      <w:r>
        <w:rPr>
          <w:rStyle w:val="VerbatimChar"/>
        </w:rPr>
        <w:t xml:space="preserve">0   0   RestaurantManagementSystem/packages/system.linq/4.1.0/lib/net45/_._</w:t>
      </w:r>
      <w:r>
        <w:br/>
      </w:r>
      <w:r>
        <w:rPr>
          <w:rStyle w:val="VerbatimChar"/>
        </w:rPr>
        <w:t xml:space="preserve">-   -   RestaurantManagementSystem/packages/system.linq/4.1.0/lib/net463/System.Linq.dll</w:t>
      </w:r>
      <w:r>
        <w:br/>
      </w:r>
      <w:r>
        <w:rPr>
          <w:rStyle w:val="VerbatimChar"/>
        </w:rPr>
        <w:t xml:space="preserve">-   -   RestaurantManagementSystem/packages/system.linq/4.1.0/lib/netcore50/System.Linq.dll</w:t>
      </w:r>
      <w:r>
        <w:br/>
      </w:r>
      <w:r>
        <w:rPr>
          <w:rStyle w:val="VerbatimChar"/>
        </w:rPr>
        <w:t xml:space="preserve">-   -   RestaurantManagementSystem/packages/system.linq/4.1.0/lib/netstandard1.6/System.Linq.dll</w:t>
      </w:r>
      <w:r>
        <w:br/>
      </w:r>
      <w:r>
        <w:rPr>
          <w:rStyle w:val="VerbatimChar"/>
        </w:rPr>
        <w:t xml:space="preserve">0   0   RestaurantManagementSystem/packages/system.linq/4.1.0/lib/portable-net45+win8+wp8+wpa81/_._</w:t>
      </w:r>
      <w:r>
        <w:br/>
      </w:r>
      <w:r>
        <w:rPr>
          <w:rStyle w:val="VerbatimChar"/>
        </w:rPr>
        <w:t xml:space="preserve">0   0   RestaurantManagementSystem/packages/system.linq/4.1.0/lib/win8/_._</w:t>
      </w:r>
      <w:r>
        <w:br/>
      </w:r>
      <w:r>
        <w:rPr>
          <w:rStyle w:val="VerbatimChar"/>
        </w:rPr>
        <w:t xml:space="preserve">0   0   RestaurantManagementSystem/packages/system.linq/4.1.0/lib/wp80/_._</w:t>
      </w:r>
      <w:r>
        <w:br/>
      </w:r>
      <w:r>
        <w:rPr>
          <w:rStyle w:val="VerbatimChar"/>
        </w:rPr>
        <w:t xml:space="preserve">0   0   RestaurantManagementSystem/packages/system.linq/4.1.0/lib/wpa81/_._</w:t>
      </w:r>
      <w:r>
        <w:br/>
      </w:r>
      <w:r>
        <w:rPr>
          <w:rStyle w:val="VerbatimChar"/>
        </w:rPr>
        <w:t xml:space="preserve">0   0   RestaurantManagementSystem/packages/system.linq/4.1.0/lib/xamarinios10/_._</w:t>
      </w:r>
      <w:r>
        <w:br/>
      </w:r>
      <w:r>
        <w:rPr>
          <w:rStyle w:val="VerbatimChar"/>
        </w:rPr>
        <w:t xml:space="preserve">0   0   RestaurantManagementSystem/packages/system.linq/4.1.0/lib/xamarinmac20/_._</w:t>
      </w:r>
      <w:r>
        <w:br/>
      </w:r>
      <w:r>
        <w:rPr>
          <w:rStyle w:val="VerbatimChar"/>
        </w:rPr>
        <w:t xml:space="preserve">0   0   RestaurantManagementSystem/packages/system.linq/4.1.0/lib/xamarintvos10/_._</w:t>
      </w:r>
      <w:r>
        <w:br/>
      </w:r>
      <w:r>
        <w:rPr>
          <w:rStyle w:val="VerbatimChar"/>
        </w:rPr>
        <w:t xml:space="preserve">0   0   RestaurantManagementSystem/packages/system.linq/4.1.0/lib/xamarinwatchos10/_._</w:t>
      </w:r>
      <w:r>
        <w:br/>
      </w:r>
      <w:r>
        <w:rPr>
          <w:rStyle w:val="VerbatimChar"/>
        </w:rPr>
        <w:t xml:space="preserve">0   0   RestaurantManagementSystem/packages/system.linq/4.1.0/ref/MonoAndroid10/_._</w:t>
      </w:r>
      <w:r>
        <w:br/>
      </w:r>
      <w:r>
        <w:rPr>
          <w:rStyle w:val="VerbatimChar"/>
        </w:rPr>
        <w:t xml:space="preserve">0   0   RestaurantManagementSystem/packages/system.linq/4.1.0/ref/MonoTouch10/_._</w:t>
      </w:r>
      <w:r>
        <w:br/>
      </w:r>
      <w:r>
        <w:rPr>
          <w:rStyle w:val="VerbatimChar"/>
        </w:rPr>
        <w:t xml:space="preserve">0   0   RestaurantManagementSystem/packages/system.linq/4.1.0/ref/net45/_._</w:t>
      </w:r>
      <w:r>
        <w:br/>
      </w:r>
      <w:r>
        <w:rPr>
          <w:rStyle w:val="VerbatimChar"/>
        </w:rPr>
        <w:t xml:space="preserve">-   -   RestaurantManagementSystem/packages/system.linq/4.1.0/ref/net463/System.Linq.dll</w:t>
      </w:r>
      <w:r>
        <w:br/>
      </w:r>
      <w:r>
        <w:rPr>
          <w:rStyle w:val="VerbatimChar"/>
        </w:rPr>
        <w:t xml:space="preserve">-   -   RestaurantManagementSystem/packages/system.linq/4.1.0/ref/netcore50/System.Linq.dll</w:t>
      </w:r>
      <w:r>
        <w:br/>
      </w:r>
      <w:r>
        <w:rPr>
          <w:rStyle w:val="VerbatimChar"/>
        </w:rPr>
        <w:t xml:space="preserve">1763    0   RestaurantManagementSystem/packages/system.linq/4.1.0/ref/netcore50/System.Linq.xml</w:t>
      </w:r>
      <w:r>
        <w:br/>
      </w:r>
      <w:r>
        <w:rPr>
          <w:rStyle w:val="VerbatimChar"/>
        </w:rPr>
        <w:t xml:space="preserve">1763    0   RestaurantManagementSystem/packages/system.linq/4.1.0/ref/netcore50/de/System.Linq.xml</w:t>
      </w:r>
      <w:r>
        <w:br/>
      </w:r>
      <w:r>
        <w:rPr>
          <w:rStyle w:val="VerbatimChar"/>
        </w:rPr>
        <w:t xml:space="preserve">1853    0   RestaurantManagementSystem/packages/system.linq/4.1.0/ref/netcore50/es/System.Linq.xml</w:t>
      </w:r>
      <w:r>
        <w:br/>
      </w:r>
      <w:r>
        <w:rPr>
          <w:rStyle w:val="VerbatimChar"/>
        </w:rPr>
        <w:t xml:space="preserve">1898    0   RestaurantManagementSystem/packages/system.linq/4.1.0/ref/netcore50/fr/System.Linq.xml</w:t>
      </w:r>
      <w:r>
        <w:br/>
      </w:r>
      <w:r>
        <w:rPr>
          <w:rStyle w:val="VerbatimChar"/>
        </w:rPr>
        <w:t xml:space="preserve">1748    0   RestaurantManagementSystem/packages/system.linq/4.1.0/ref/netcore50/it/System.Linq.xml</w:t>
      </w:r>
      <w:r>
        <w:br/>
      </w:r>
      <w:r>
        <w:rPr>
          <w:rStyle w:val="VerbatimChar"/>
        </w:rPr>
        <w:t xml:space="preserve">2007    0   RestaurantManagementSystem/packages/system.linq/4.1.0/ref/netcore50/ja/System.Linq.xml</w:t>
      </w:r>
      <w:r>
        <w:br/>
      </w:r>
      <w:r>
        <w:rPr>
          <w:rStyle w:val="VerbatimChar"/>
        </w:rPr>
        <w:t xml:space="preserve">1997    0   RestaurantManagementSystem/packages/system.linq/4.1.0/ref/netcore50/ko/System.Linq.xml</w:t>
      </w:r>
      <w:r>
        <w:br/>
      </w:r>
      <w:r>
        <w:rPr>
          <w:rStyle w:val="VerbatimChar"/>
        </w:rPr>
        <w:t xml:space="preserve">1561    0   RestaurantManagementSystem/packages/system.linq/4.1.0/ref/netcore50/ru/System.Linq.xml</w:t>
      </w:r>
      <w:r>
        <w:br/>
      </w:r>
      <w:r>
        <w:rPr>
          <w:rStyle w:val="VerbatimChar"/>
        </w:rPr>
        <w:t xml:space="preserve">1940    0   RestaurantManagementSystem/packages/system.linq/4.1.0/ref/netcore50/zh-hans/System.Linq.xml</w:t>
      </w:r>
      <w:r>
        <w:br/>
      </w:r>
      <w:r>
        <w:rPr>
          <w:rStyle w:val="VerbatimChar"/>
        </w:rPr>
        <w:t xml:space="preserve">1982    0   RestaurantManagementSystem/packages/system.linq/4.1.0/ref/netcore50/zh-hant/System.Linq.xml</w:t>
      </w:r>
      <w:r>
        <w:br/>
      </w:r>
      <w:r>
        <w:rPr>
          <w:rStyle w:val="VerbatimChar"/>
        </w:rPr>
        <w:t xml:space="preserve">-   -   RestaurantManagementSystem/packages/system.linq/4.1.0/ref/netstandard1.0/System.Linq.dll</w:t>
      </w:r>
      <w:r>
        <w:br/>
      </w:r>
      <w:r>
        <w:rPr>
          <w:rStyle w:val="VerbatimChar"/>
        </w:rPr>
        <w:t xml:space="preserve">1763    0   RestaurantManagementSystem/packages/system.linq/4.1.0/ref/netstandard1.0/System.Linq.xml</w:t>
      </w:r>
      <w:r>
        <w:br/>
      </w:r>
      <w:r>
        <w:rPr>
          <w:rStyle w:val="VerbatimChar"/>
        </w:rPr>
        <w:t xml:space="preserve">1763    0   RestaurantManagementSystem/packages/system.linq/4.1.0/ref/netstandard1.0/de/System.Linq.xml</w:t>
      </w:r>
      <w:r>
        <w:br/>
      </w:r>
      <w:r>
        <w:rPr>
          <w:rStyle w:val="VerbatimChar"/>
        </w:rPr>
        <w:t xml:space="preserve">1853    0   RestaurantManagementSystem/packages/system.linq/4.1.0/ref/netstandard1.0/es/System.Linq.xml</w:t>
      </w:r>
      <w:r>
        <w:br/>
      </w:r>
      <w:r>
        <w:rPr>
          <w:rStyle w:val="VerbatimChar"/>
        </w:rPr>
        <w:t xml:space="preserve">1898    0   RestaurantManagementSystem/packages/system.linq/4.1.0/ref/netstandard1.0/fr/System.Linq.xml</w:t>
      </w:r>
      <w:r>
        <w:br/>
      </w:r>
      <w:r>
        <w:rPr>
          <w:rStyle w:val="VerbatimChar"/>
        </w:rPr>
        <w:t xml:space="preserve">1748    0   RestaurantManagementSystem/packages/system.linq/4.1.0/ref/netstandard1.0/it/System.Linq.xml</w:t>
      </w:r>
      <w:r>
        <w:br/>
      </w:r>
      <w:r>
        <w:rPr>
          <w:rStyle w:val="VerbatimChar"/>
        </w:rPr>
        <w:t xml:space="preserve">2007    0   RestaurantManagementSystem/packages/system.linq/4.1.0/ref/netstandard1.0/ja/System.Linq.xml</w:t>
      </w:r>
      <w:r>
        <w:br/>
      </w:r>
      <w:r>
        <w:rPr>
          <w:rStyle w:val="VerbatimChar"/>
        </w:rPr>
        <w:t xml:space="preserve">1997    0   RestaurantManagementSystem/packages/system.linq/4.1.0/ref/netstandard1.0/ko/System.Linq.xml</w:t>
      </w:r>
      <w:r>
        <w:br/>
      </w:r>
      <w:r>
        <w:rPr>
          <w:rStyle w:val="VerbatimChar"/>
        </w:rPr>
        <w:t xml:space="preserve">1561    0   RestaurantManagementSystem/packages/system.linq/4.1.0/ref/netstandard1.0/ru/System.Linq.xml</w:t>
      </w:r>
      <w:r>
        <w:br/>
      </w:r>
      <w:r>
        <w:rPr>
          <w:rStyle w:val="VerbatimChar"/>
        </w:rPr>
        <w:t xml:space="preserve">1940    0   RestaurantManagementSystem/packages/system.linq/4.1.0/ref/netstandard1.0/zh-hans/System.Linq.xml</w:t>
      </w:r>
      <w:r>
        <w:br/>
      </w:r>
      <w:r>
        <w:rPr>
          <w:rStyle w:val="VerbatimChar"/>
        </w:rPr>
        <w:t xml:space="preserve">1982    0   RestaurantManagementSystem/packages/system.linq/4.1.0/ref/netstandard1.0/zh-hant/System.Linq.xml</w:t>
      </w:r>
      <w:r>
        <w:br/>
      </w:r>
      <w:r>
        <w:rPr>
          <w:rStyle w:val="VerbatimChar"/>
        </w:rPr>
        <w:t xml:space="preserve">-   -   RestaurantManagementSystem/packages/system.linq/4.1.0/ref/netstandard1.6/System.Linq.dll</w:t>
      </w:r>
      <w:r>
        <w:br/>
      </w:r>
      <w:r>
        <w:rPr>
          <w:rStyle w:val="VerbatimChar"/>
        </w:rPr>
        <w:t xml:space="preserve">1763    0   RestaurantManagementSystem/packages/system.linq/4.1.0/ref/netstandard1.6/System.Linq.xml</w:t>
      </w:r>
      <w:r>
        <w:br/>
      </w:r>
      <w:r>
        <w:rPr>
          <w:rStyle w:val="VerbatimChar"/>
        </w:rPr>
        <w:t xml:space="preserve">1763    0   RestaurantManagementSystem/packages/system.linq/4.1.0/ref/netstandard1.6/de/System.Linq.xml</w:t>
      </w:r>
      <w:r>
        <w:br/>
      </w:r>
      <w:r>
        <w:rPr>
          <w:rStyle w:val="VerbatimChar"/>
        </w:rPr>
        <w:t xml:space="preserve">1853    0   RestaurantManagementSystem/packages/system.linq/4.1.0/ref/netstandard1.6/es/System.Linq.xml</w:t>
      </w:r>
      <w:r>
        <w:br/>
      </w:r>
      <w:r>
        <w:rPr>
          <w:rStyle w:val="VerbatimChar"/>
        </w:rPr>
        <w:t xml:space="preserve">1898    0   RestaurantManagementSystem/packages/system.linq/4.1.0/ref/netstandard1.6/fr/System.Linq.xml</w:t>
      </w:r>
      <w:r>
        <w:br/>
      </w:r>
      <w:r>
        <w:rPr>
          <w:rStyle w:val="VerbatimChar"/>
        </w:rPr>
        <w:t xml:space="preserve">1748    0   RestaurantManagementSystem/packages/system.linq/4.1.0/ref/netstandard1.6/it/System.Linq.xml</w:t>
      </w:r>
      <w:r>
        <w:br/>
      </w:r>
      <w:r>
        <w:rPr>
          <w:rStyle w:val="VerbatimChar"/>
        </w:rPr>
        <w:t xml:space="preserve">2007    0   RestaurantManagementSystem/packages/system.linq/4.1.0/ref/netstandard1.6/ja/System.Linq.xml</w:t>
      </w:r>
      <w:r>
        <w:br/>
      </w:r>
      <w:r>
        <w:rPr>
          <w:rStyle w:val="VerbatimChar"/>
        </w:rPr>
        <w:t xml:space="preserve">1997    0   RestaurantManagementSystem/packages/system.linq/4.1.0/ref/netstandard1.6/ko/System.Linq.xml</w:t>
      </w:r>
      <w:r>
        <w:br/>
      </w:r>
      <w:r>
        <w:rPr>
          <w:rStyle w:val="VerbatimChar"/>
        </w:rPr>
        <w:t xml:space="preserve">1561    0   RestaurantManagementSystem/packages/system.linq/4.1.0/ref/netstandard1.6/ru/System.Linq.xml</w:t>
      </w:r>
      <w:r>
        <w:br/>
      </w:r>
      <w:r>
        <w:rPr>
          <w:rStyle w:val="VerbatimChar"/>
        </w:rPr>
        <w:t xml:space="preserve">1940    0   RestaurantManagementSystem/packages/system.linq/4.1.0/ref/netstandard1.6/zh-hans/System.Linq.xml</w:t>
      </w:r>
      <w:r>
        <w:br/>
      </w:r>
      <w:r>
        <w:rPr>
          <w:rStyle w:val="VerbatimChar"/>
        </w:rPr>
        <w:t xml:space="preserve">1982    0   RestaurantManagementSystem/packages/system.linq/4.1.0/ref/netstandard1.6/zh-hant/System.Linq.xml</w:t>
      </w:r>
      <w:r>
        <w:br/>
      </w:r>
      <w:r>
        <w:rPr>
          <w:rStyle w:val="VerbatimChar"/>
        </w:rPr>
        <w:t xml:space="preserve">0   0   RestaurantManagementSystem/packages/system.linq/4.1.0/ref/portable-net45+win8+wp8+wpa81/_._</w:t>
      </w:r>
      <w:r>
        <w:br/>
      </w:r>
      <w:r>
        <w:rPr>
          <w:rStyle w:val="VerbatimChar"/>
        </w:rPr>
        <w:t xml:space="preserve">0   0   RestaurantManagementSystem/packages/system.linq/4.1.0/ref/win8/_._</w:t>
      </w:r>
      <w:r>
        <w:br/>
      </w:r>
      <w:r>
        <w:rPr>
          <w:rStyle w:val="VerbatimChar"/>
        </w:rPr>
        <w:t xml:space="preserve">0   0   RestaurantManagementSystem/packages/system.linq/4.1.0/ref/wp80/_._</w:t>
      </w:r>
      <w:r>
        <w:br/>
      </w:r>
      <w:r>
        <w:rPr>
          <w:rStyle w:val="VerbatimChar"/>
        </w:rPr>
        <w:t xml:space="preserve">0   0   RestaurantManagementSystem/packages/system.linq/4.1.0/ref/wpa81/_._</w:t>
      </w:r>
      <w:r>
        <w:br/>
      </w:r>
      <w:r>
        <w:rPr>
          <w:rStyle w:val="VerbatimChar"/>
        </w:rPr>
        <w:t xml:space="preserve">0   0   RestaurantManagementSystem/packages/system.linq/4.1.0/ref/xamarinios10/_._</w:t>
      </w:r>
      <w:r>
        <w:br/>
      </w:r>
      <w:r>
        <w:rPr>
          <w:rStyle w:val="VerbatimChar"/>
        </w:rPr>
        <w:t xml:space="preserve">0   0   RestaurantManagementSystem/packages/system.linq/4.1.0/ref/xamarinmac20/_._</w:t>
      </w:r>
      <w:r>
        <w:br/>
      </w:r>
      <w:r>
        <w:rPr>
          <w:rStyle w:val="VerbatimChar"/>
        </w:rPr>
        <w:t xml:space="preserve">0   0   RestaurantManagementSystem/packages/system.linq/4.1.0/ref/xamarintvos10/_._</w:t>
      </w:r>
      <w:r>
        <w:br/>
      </w:r>
      <w:r>
        <w:rPr>
          <w:rStyle w:val="VerbatimChar"/>
        </w:rPr>
        <w:t xml:space="preserve">0   0   RestaurantManagementSystem/packages/system.linq/4.1.0/ref/xamarinwatchos10/_._</w:t>
      </w:r>
      <w:r>
        <w:br/>
      </w:r>
      <w:r>
        <w:rPr>
          <w:rStyle w:val="VerbatimChar"/>
        </w:rPr>
        <w:t xml:space="preserve">-   -   RestaurantManagementSystem/packages/system.linq/4.1.0/system.linq.4.1.0.nupkg</w:t>
      </w:r>
      <w:r>
        <w:br/>
      </w:r>
      <w:r>
        <w:rPr>
          <w:rStyle w:val="VerbatimChar"/>
        </w:rPr>
        <w:t xml:space="preserve">1   0   RestaurantManagementSystem/packages/system.linq/4.1.0/system.linq.4.1.0.nupkg.sha512</w:t>
      </w:r>
      <w:r>
        <w:br/>
      </w:r>
      <w:r>
        <w:rPr>
          <w:rStyle w:val="VerbatimChar"/>
        </w:rPr>
        <w:t xml:space="preserve">64  0   RestaurantManagementSystem/packages/system.linq/4.1.0/system.linq.nuspec</w:t>
      </w:r>
      <w:r>
        <w:br/>
      </w:r>
      <w:r>
        <w:rPr>
          <w:rStyle w:val="VerbatimChar"/>
        </w:rPr>
        <w:t xml:space="preserve">5   0   RestaurantManagementSystem/packages/system.linq/4.3.0/.nupkg.metadata</w:t>
      </w:r>
      <w:r>
        <w:br/>
      </w:r>
      <w:r>
        <w:rPr>
          <w:rStyle w:val="VerbatimChar"/>
        </w:rPr>
        <w:t xml:space="preserve">-   -   RestaurantManagementSystem/packages/system.linq/4.3.0/.signature.p7s</w:t>
      </w:r>
      <w:r>
        <w:br/>
      </w:r>
      <w:r>
        <w:rPr>
          <w:rStyle w:val="VerbatimChar"/>
        </w:rPr>
        <w:t xml:space="preserve">31  0   RestaurantManagementSystem/packages/system.linq/4.3.0/ThirdPartyNotices.txt</w:t>
      </w:r>
      <w:r>
        <w:br/>
      </w:r>
      <w:r>
        <w:rPr>
          <w:rStyle w:val="VerbatimChar"/>
        </w:rPr>
        <w:t xml:space="preserve">128 0   RestaurantManagementSystem/packages/system.linq/4.3.0/dotnet_library_license.txt</w:t>
      </w:r>
      <w:r>
        <w:br/>
      </w:r>
      <w:r>
        <w:rPr>
          <w:rStyle w:val="VerbatimChar"/>
        </w:rPr>
        <w:t xml:space="preserve">0   0   RestaurantManagementSystem/packages/system.linq/4.3.0/lib/MonoAndroid10/_._</w:t>
      </w:r>
      <w:r>
        <w:br/>
      </w:r>
      <w:r>
        <w:rPr>
          <w:rStyle w:val="VerbatimChar"/>
        </w:rPr>
        <w:t xml:space="preserve">0   0   RestaurantManagementSystem/packages/system.linq/4.3.0/lib/MonoTouch10/_._</w:t>
      </w:r>
      <w:r>
        <w:br/>
      </w:r>
      <w:r>
        <w:rPr>
          <w:rStyle w:val="VerbatimChar"/>
        </w:rPr>
        <w:t xml:space="preserve">0   0   RestaurantManagementSystem/packages/system.linq/4.3.0/lib/net45/_._</w:t>
      </w:r>
      <w:r>
        <w:br/>
      </w:r>
      <w:r>
        <w:rPr>
          <w:rStyle w:val="VerbatimChar"/>
        </w:rPr>
        <w:t xml:space="preserve">-   -   RestaurantManagementSystem/packages/system.linq/4.3.0/lib/net463/System.Linq.dll</w:t>
      </w:r>
      <w:r>
        <w:br/>
      </w:r>
      <w:r>
        <w:rPr>
          <w:rStyle w:val="VerbatimChar"/>
        </w:rPr>
        <w:t xml:space="preserve">-   -   RestaurantManagementSystem/packages/system.linq/4.3.0/lib/netcore50/System.Linq.dll</w:t>
      </w:r>
      <w:r>
        <w:br/>
      </w:r>
      <w:r>
        <w:rPr>
          <w:rStyle w:val="VerbatimChar"/>
        </w:rPr>
        <w:t xml:space="preserve">-   -   RestaurantManagementSystem/packages/system.linq/4.3.0/lib/netstandard1.6/System.Linq.dll</w:t>
      </w:r>
      <w:r>
        <w:br/>
      </w:r>
      <w:r>
        <w:rPr>
          <w:rStyle w:val="VerbatimChar"/>
        </w:rPr>
        <w:t xml:space="preserve">0   0   RestaurantManagementSystem/packages/system.linq/4.3.0/lib/portable-net45+win8+wp8+wpa81/_._</w:t>
      </w:r>
      <w:r>
        <w:br/>
      </w:r>
      <w:r>
        <w:rPr>
          <w:rStyle w:val="VerbatimChar"/>
        </w:rPr>
        <w:t xml:space="preserve">0   0   RestaurantManagementSystem/packages/system.linq/4.3.0/lib/win8/_._</w:t>
      </w:r>
      <w:r>
        <w:br/>
      </w:r>
      <w:r>
        <w:rPr>
          <w:rStyle w:val="VerbatimChar"/>
        </w:rPr>
        <w:t xml:space="preserve">0   0   RestaurantManagementSystem/packages/system.linq/4.3.0/lib/wp80/_._</w:t>
      </w:r>
      <w:r>
        <w:br/>
      </w:r>
      <w:r>
        <w:rPr>
          <w:rStyle w:val="VerbatimChar"/>
        </w:rPr>
        <w:t xml:space="preserve">0   0   RestaurantManagementSystem/packages/system.linq/4.3.0/lib/wpa81/_._</w:t>
      </w:r>
      <w:r>
        <w:br/>
      </w:r>
      <w:r>
        <w:rPr>
          <w:rStyle w:val="VerbatimChar"/>
        </w:rPr>
        <w:t xml:space="preserve">0   0   RestaurantManagementSystem/packages/system.linq/4.3.0/lib/xamarinios10/_._</w:t>
      </w:r>
      <w:r>
        <w:br/>
      </w:r>
      <w:r>
        <w:rPr>
          <w:rStyle w:val="VerbatimChar"/>
        </w:rPr>
        <w:t xml:space="preserve">0   0   RestaurantManagementSystem/packages/system.linq/4.3.0/lib/xamarinmac20/_._</w:t>
      </w:r>
      <w:r>
        <w:br/>
      </w:r>
      <w:r>
        <w:rPr>
          <w:rStyle w:val="VerbatimChar"/>
        </w:rPr>
        <w:t xml:space="preserve">0   0   RestaurantManagementSystem/packages/system.linq/4.3.0/lib/xamarintvos10/_._</w:t>
      </w:r>
      <w:r>
        <w:br/>
      </w:r>
      <w:r>
        <w:rPr>
          <w:rStyle w:val="VerbatimChar"/>
        </w:rPr>
        <w:t xml:space="preserve">0   0   RestaurantManagementSystem/packages/system.linq/4.3.0/lib/xamarinwatchos10/_._</w:t>
      </w:r>
      <w:r>
        <w:br/>
      </w:r>
      <w:r>
        <w:rPr>
          <w:rStyle w:val="VerbatimChar"/>
        </w:rPr>
        <w:t xml:space="preserve">0   0   RestaurantManagementSystem/packages/system.linq/4.3.0/ref/MonoAndroid10/_._</w:t>
      </w:r>
      <w:r>
        <w:br/>
      </w:r>
      <w:r>
        <w:rPr>
          <w:rStyle w:val="VerbatimChar"/>
        </w:rPr>
        <w:t xml:space="preserve">0   0   RestaurantManagementSystem/packages/system.linq/4.3.0/ref/MonoTouch10/_._</w:t>
      </w:r>
      <w:r>
        <w:br/>
      </w:r>
      <w:r>
        <w:rPr>
          <w:rStyle w:val="VerbatimChar"/>
        </w:rPr>
        <w:t xml:space="preserve">0   0   RestaurantManagementSystem/packages/system.linq/4.3.0/ref/net45/_._</w:t>
      </w:r>
      <w:r>
        <w:br/>
      </w:r>
      <w:r>
        <w:rPr>
          <w:rStyle w:val="VerbatimChar"/>
        </w:rPr>
        <w:t xml:space="preserve">-   -   RestaurantManagementSystem/packages/system.linq/4.3.0/ref/net463/System.Linq.dll</w:t>
      </w:r>
      <w:r>
        <w:br/>
      </w:r>
      <w:r>
        <w:rPr>
          <w:rStyle w:val="VerbatimChar"/>
        </w:rPr>
        <w:t xml:space="preserve">-   -   RestaurantManagementSystem/packages/system.linq/4.3.0/ref/netcore50/System.Linq.dll</w:t>
      </w:r>
      <w:r>
        <w:br/>
      </w:r>
      <w:r>
        <w:rPr>
          <w:rStyle w:val="VerbatimChar"/>
        </w:rPr>
        <w:t xml:space="preserve">1763    0   RestaurantManagementSystem/packages/system.linq/4.3.0/ref/netcore50/System.Linq.xml</w:t>
      </w:r>
      <w:r>
        <w:br/>
      </w:r>
      <w:r>
        <w:rPr>
          <w:rStyle w:val="VerbatimChar"/>
        </w:rPr>
        <w:t xml:space="preserve">1763    0   RestaurantManagementSystem/packages/system.linq/4.3.0/ref/netcore50/de/System.Linq.xml</w:t>
      </w:r>
      <w:r>
        <w:br/>
      </w:r>
      <w:r>
        <w:rPr>
          <w:rStyle w:val="VerbatimChar"/>
        </w:rPr>
        <w:t xml:space="preserve">1853    0   RestaurantManagementSystem/packages/system.linq/4.3.0/ref/netcore50/es/System.Linq.xml</w:t>
      </w:r>
      <w:r>
        <w:br/>
      </w:r>
      <w:r>
        <w:rPr>
          <w:rStyle w:val="VerbatimChar"/>
        </w:rPr>
        <w:t xml:space="preserve">1898    0   RestaurantManagementSystem/packages/system.linq/4.3.0/ref/netcore50/fr/System.Linq.xml</w:t>
      </w:r>
      <w:r>
        <w:br/>
      </w:r>
      <w:r>
        <w:rPr>
          <w:rStyle w:val="VerbatimChar"/>
        </w:rPr>
        <w:t xml:space="preserve">1748    0   RestaurantManagementSystem/packages/system.linq/4.3.0/ref/netcore50/it/System.Linq.xml</w:t>
      </w:r>
      <w:r>
        <w:br/>
      </w:r>
      <w:r>
        <w:rPr>
          <w:rStyle w:val="VerbatimChar"/>
        </w:rPr>
        <w:t xml:space="preserve">2007    0   RestaurantManagementSystem/packages/system.linq/4.3.0/ref/netcore50/ja/System.Linq.xml</w:t>
      </w:r>
      <w:r>
        <w:br/>
      </w:r>
      <w:r>
        <w:rPr>
          <w:rStyle w:val="VerbatimChar"/>
        </w:rPr>
        <w:t xml:space="preserve">1997    0   RestaurantManagementSystem/packages/system.linq/4.3.0/ref/netcore50/ko/System.Linq.xml</w:t>
      </w:r>
      <w:r>
        <w:br/>
      </w:r>
      <w:r>
        <w:rPr>
          <w:rStyle w:val="VerbatimChar"/>
        </w:rPr>
        <w:t xml:space="preserve">1561    0   RestaurantManagementSystem/packages/system.linq/4.3.0/ref/netcore50/ru/System.Linq.xml</w:t>
      </w:r>
      <w:r>
        <w:br/>
      </w:r>
      <w:r>
        <w:rPr>
          <w:rStyle w:val="VerbatimChar"/>
        </w:rPr>
        <w:t xml:space="preserve">1940    0   RestaurantManagementSystem/packages/system.linq/4.3.0/ref/netcore50/zh-hans/System.Linq.xml</w:t>
      </w:r>
      <w:r>
        <w:br/>
      </w:r>
      <w:r>
        <w:rPr>
          <w:rStyle w:val="VerbatimChar"/>
        </w:rPr>
        <w:t xml:space="preserve">1982    0   RestaurantManagementSystem/packages/system.linq/4.3.0/ref/netcore50/zh-hant/System.Linq.xml</w:t>
      </w:r>
      <w:r>
        <w:br/>
      </w:r>
      <w:r>
        <w:rPr>
          <w:rStyle w:val="VerbatimChar"/>
        </w:rPr>
        <w:t xml:space="preserve">-   -   RestaurantManagementSystem/packages/system.linq/4.3.0/ref/netstandard1.0/System.Linq.dll</w:t>
      </w:r>
      <w:r>
        <w:br/>
      </w:r>
      <w:r>
        <w:rPr>
          <w:rStyle w:val="VerbatimChar"/>
        </w:rPr>
        <w:t xml:space="preserve">1763    0   RestaurantManagementSystem/packages/system.linq/4.3.0/ref/netstandard1.0/System.Linq.xml</w:t>
      </w:r>
      <w:r>
        <w:br/>
      </w:r>
      <w:r>
        <w:rPr>
          <w:rStyle w:val="VerbatimChar"/>
        </w:rPr>
        <w:t xml:space="preserve">1763    0   RestaurantManagementSystem/packages/system.linq/4.3.0/ref/netstandard1.0/de/System.Linq.xml</w:t>
      </w:r>
      <w:r>
        <w:br/>
      </w:r>
      <w:r>
        <w:rPr>
          <w:rStyle w:val="VerbatimChar"/>
        </w:rPr>
        <w:t xml:space="preserve">1853    0   RestaurantManagementSystem/packages/system.linq/4.3.0/ref/netstandard1.0/es/System.Linq.xml</w:t>
      </w:r>
      <w:r>
        <w:br/>
      </w:r>
      <w:r>
        <w:rPr>
          <w:rStyle w:val="VerbatimChar"/>
        </w:rPr>
        <w:t xml:space="preserve">1898    0   RestaurantManagementSystem/packages/system.linq/4.3.0/ref/netstandard1.0/fr/System.Linq.xml</w:t>
      </w:r>
      <w:r>
        <w:br/>
      </w:r>
      <w:r>
        <w:rPr>
          <w:rStyle w:val="VerbatimChar"/>
        </w:rPr>
        <w:t xml:space="preserve">1748    0   RestaurantManagementSystem/packages/system.linq/4.3.0/ref/netstandard1.0/it/System.Linq.xml</w:t>
      </w:r>
      <w:r>
        <w:br/>
      </w:r>
      <w:r>
        <w:rPr>
          <w:rStyle w:val="VerbatimChar"/>
        </w:rPr>
        <w:t xml:space="preserve">2007    0   RestaurantManagementSystem/packages/system.linq/4.3.0/ref/netstandard1.0/ja/System.Linq.xml</w:t>
      </w:r>
      <w:r>
        <w:br/>
      </w:r>
      <w:r>
        <w:rPr>
          <w:rStyle w:val="VerbatimChar"/>
        </w:rPr>
        <w:t xml:space="preserve">1997    0   RestaurantManagementSystem/packages/system.linq/4.3.0/ref/netstandard1.0/ko/System.Linq.xml</w:t>
      </w:r>
      <w:r>
        <w:br/>
      </w:r>
      <w:r>
        <w:rPr>
          <w:rStyle w:val="VerbatimChar"/>
        </w:rPr>
        <w:t xml:space="preserve">1561    0   RestaurantManagementSystem/packages/system.linq/4.3.0/ref/netstandard1.0/ru/System.Linq.xml</w:t>
      </w:r>
      <w:r>
        <w:br/>
      </w:r>
      <w:r>
        <w:rPr>
          <w:rStyle w:val="VerbatimChar"/>
        </w:rPr>
        <w:t xml:space="preserve">1940    0   RestaurantManagementSystem/packages/system.linq/4.3.0/ref/netstandard1.0/zh-hans/System.Linq.xml</w:t>
      </w:r>
      <w:r>
        <w:br/>
      </w:r>
      <w:r>
        <w:rPr>
          <w:rStyle w:val="VerbatimChar"/>
        </w:rPr>
        <w:t xml:space="preserve">1982    0   RestaurantManagementSystem/packages/system.linq/4.3.0/ref/netstandard1.0/zh-hant/System.Linq.xml</w:t>
      </w:r>
      <w:r>
        <w:br/>
      </w:r>
      <w:r>
        <w:rPr>
          <w:rStyle w:val="VerbatimChar"/>
        </w:rPr>
        <w:t xml:space="preserve">-   -   RestaurantManagementSystem/packages/system.linq/4.3.0/ref/netstandard1.6/System.Linq.dll</w:t>
      </w:r>
      <w:r>
        <w:br/>
      </w:r>
      <w:r>
        <w:rPr>
          <w:rStyle w:val="VerbatimChar"/>
        </w:rPr>
        <w:t xml:space="preserve">1763    0   RestaurantManagementSystem/packages/system.linq/4.3.0/ref/netstandard1.6/System.Linq.xml</w:t>
      </w:r>
      <w:r>
        <w:br/>
      </w:r>
      <w:r>
        <w:rPr>
          <w:rStyle w:val="VerbatimChar"/>
        </w:rPr>
        <w:t xml:space="preserve">1763    0   RestaurantManagementSystem/packages/system.linq/4.3.0/ref/netstandard1.6/de/System.Linq.xml</w:t>
      </w:r>
      <w:r>
        <w:br/>
      </w:r>
      <w:r>
        <w:rPr>
          <w:rStyle w:val="VerbatimChar"/>
        </w:rPr>
        <w:t xml:space="preserve">1853    0   RestaurantManagementSystem/packages/system.linq/4.3.0/ref/netstandard1.6/es/System.Linq.xml</w:t>
      </w:r>
      <w:r>
        <w:br/>
      </w:r>
      <w:r>
        <w:rPr>
          <w:rStyle w:val="VerbatimChar"/>
        </w:rPr>
        <w:t xml:space="preserve">1898    0   RestaurantManagementSystem/packages/system.linq/4.3.0/ref/netstandard1.6/fr/System.Linq.xml</w:t>
      </w:r>
      <w:r>
        <w:br/>
      </w:r>
      <w:r>
        <w:rPr>
          <w:rStyle w:val="VerbatimChar"/>
        </w:rPr>
        <w:t xml:space="preserve">1748    0   RestaurantManagementSystem/packages/system.linq/4.3.0/ref/netstandard1.6/it/System.Linq.xml</w:t>
      </w:r>
      <w:r>
        <w:br/>
      </w:r>
      <w:r>
        <w:rPr>
          <w:rStyle w:val="VerbatimChar"/>
        </w:rPr>
        <w:t xml:space="preserve">2007    0   RestaurantManagementSystem/packages/system.linq/4.3.0/ref/netstandard1.6/ja/System.Linq.xml</w:t>
      </w:r>
      <w:r>
        <w:br/>
      </w:r>
      <w:r>
        <w:rPr>
          <w:rStyle w:val="VerbatimChar"/>
        </w:rPr>
        <w:t xml:space="preserve">1997    0   RestaurantManagementSystem/packages/system.linq/4.3.0/ref/netstandard1.6/ko/System.Linq.xml</w:t>
      </w:r>
      <w:r>
        <w:br/>
      </w:r>
      <w:r>
        <w:rPr>
          <w:rStyle w:val="VerbatimChar"/>
        </w:rPr>
        <w:t xml:space="preserve">1561    0   RestaurantManagementSystem/packages/system.linq/4.3.0/ref/netstandard1.6/ru/System.Linq.xml</w:t>
      </w:r>
      <w:r>
        <w:br/>
      </w:r>
      <w:r>
        <w:rPr>
          <w:rStyle w:val="VerbatimChar"/>
        </w:rPr>
        <w:t xml:space="preserve">1940    0   RestaurantManagementSystem/packages/system.linq/4.3.0/ref/netstandard1.6/zh-hans/System.Linq.xml</w:t>
      </w:r>
      <w:r>
        <w:br/>
      </w:r>
      <w:r>
        <w:rPr>
          <w:rStyle w:val="VerbatimChar"/>
        </w:rPr>
        <w:t xml:space="preserve">1982    0   RestaurantManagementSystem/packages/system.linq/4.3.0/ref/netstandard1.6/zh-hant/System.Linq.xml</w:t>
      </w:r>
      <w:r>
        <w:br/>
      </w:r>
      <w:r>
        <w:rPr>
          <w:rStyle w:val="VerbatimChar"/>
        </w:rPr>
        <w:t xml:space="preserve">0   0   RestaurantManagementSystem/packages/system.linq/4.3.0/ref/portable-net45+win8+wp8+wpa81/_._</w:t>
      </w:r>
      <w:r>
        <w:br/>
      </w:r>
      <w:r>
        <w:rPr>
          <w:rStyle w:val="VerbatimChar"/>
        </w:rPr>
        <w:t xml:space="preserve">0   0   RestaurantManagementSystem/packages/system.linq/4.3.0/ref/win8/_._</w:t>
      </w:r>
      <w:r>
        <w:br/>
      </w:r>
      <w:r>
        <w:rPr>
          <w:rStyle w:val="VerbatimChar"/>
        </w:rPr>
        <w:t xml:space="preserve">0   0   RestaurantManagementSystem/packages/system.linq/4.3.0/ref/wp80/_._</w:t>
      </w:r>
      <w:r>
        <w:br/>
      </w:r>
      <w:r>
        <w:rPr>
          <w:rStyle w:val="VerbatimChar"/>
        </w:rPr>
        <w:t xml:space="preserve">0   0   RestaurantManagementSystem/packages/system.linq/4.3.0/ref/wpa81/_._</w:t>
      </w:r>
      <w:r>
        <w:br/>
      </w:r>
      <w:r>
        <w:rPr>
          <w:rStyle w:val="VerbatimChar"/>
        </w:rPr>
        <w:t xml:space="preserve">0   0   RestaurantManagementSystem/packages/system.linq/4.3.0/ref/xamarinios10/_._</w:t>
      </w:r>
      <w:r>
        <w:br/>
      </w:r>
      <w:r>
        <w:rPr>
          <w:rStyle w:val="VerbatimChar"/>
        </w:rPr>
        <w:t xml:space="preserve">0   0   RestaurantManagementSystem/packages/system.linq/4.3.0/ref/xamarinmac20/_._</w:t>
      </w:r>
      <w:r>
        <w:br/>
      </w:r>
      <w:r>
        <w:rPr>
          <w:rStyle w:val="VerbatimChar"/>
        </w:rPr>
        <w:t xml:space="preserve">0   0   RestaurantManagementSystem/packages/system.linq/4.3.0/ref/xamarintvos10/_._</w:t>
      </w:r>
      <w:r>
        <w:br/>
      </w:r>
      <w:r>
        <w:rPr>
          <w:rStyle w:val="VerbatimChar"/>
        </w:rPr>
        <w:t xml:space="preserve">0   0   RestaurantManagementSystem/packages/system.linq/4.3.0/ref/xamarinwatchos10/_._</w:t>
      </w:r>
      <w:r>
        <w:br/>
      </w:r>
      <w:r>
        <w:rPr>
          <w:rStyle w:val="VerbatimChar"/>
        </w:rPr>
        <w:t xml:space="preserve">-   -   RestaurantManagementSystem/packages/system.linq/4.3.0/system.linq.4.3.0.nupkg</w:t>
      </w:r>
      <w:r>
        <w:br/>
      </w:r>
      <w:r>
        <w:rPr>
          <w:rStyle w:val="VerbatimChar"/>
        </w:rPr>
        <w:t xml:space="preserve">1   0   RestaurantManagementSystem/packages/system.linq/4.3.0/system.linq.4.3.0.nupkg.sha512</w:t>
      </w:r>
      <w:r>
        <w:br/>
      </w:r>
      <w:r>
        <w:rPr>
          <w:rStyle w:val="VerbatimChar"/>
        </w:rPr>
        <w:t xml:space="preserve">64  0   RestaurantManagementSystem/packages/system.linq/4.3.0/system.linq.nuspec</w:t>
      </w:r>
      <w:r>
        <w:br/>
      </w:r>
      <w:r>
        <w:rPr>
          <w:rStyle w:val="VerbatimChar"/>
        </w:rPr>
        <w:t xml:space="preserve">5   0   RestaurantManagementSystem/packages/system.memory.data/8.0.1/.nupkg.metadata</w:t>
      </w:r>
      <w:r>
        <w:br/>
      </w:r>
      <w:r>
        <w:rPr>
          <w:rStyle w:val="VerbatimChar"/>
        </w:rPr>
        <w:t xml:space="preserve">-   -   RestaurantManagementSystem/packages/system.memory.data/8.0.1/.signature.p7s</w:t>
      </w:r>
      <w:r>
        <w:br/>
      </w:r>
      <w:r>
        <w:rPr>
          <w:rStyle w:val="VerbatimChar"/>
        </w:rPr>
        <w:t xml:space="preserve">-   -   RestaurantManagementSystem/packages/system.memory.data/8.0.1/Icon.png</w:t>
      </w:r>
      <w:r>
        <w:br/>
      </w:r>
      <w:r>
        <w:rPr>
          <w:rStyle w:val="VerbatimChar"/>
        </w:rPr>
        <w:t xml:space="preserve">23  0   RestaurantManagementSystem/packages/system.memory.data/8.0.1/LICENSE.TXT</w:t>
      </w:r>
      <w:r>
        <w:br/>
      </w:r>
      <w:r>
        <w:rPr>
          <w:rStyle w:val="VerbatimChar"/>
        </w:rPr>
        <w:t xml:space="preserve">102 0   RestaurantManagementSystem/packages/system.memory.data/8.0.1/PACKAGE.md</w:t>
      </w:r>
      <w:r>
        <w:br/>
      </w:r>
      <w:r>
        <w:rPr>
          <w:rStyle w:val="VerbatimChar"/>
        </w:rPr>
        <w:t xml:space="preserve">1272    0   RestaurantManagementSystem/packages/system.memory.data/8.0.1/THIRD-PARTY-NOTICES.TXT</w:t>
      </w:r>
      <w:r>
        <w:br/>
      </w:r>
      <w:r>
        <w:rPr>
          <w:rStyle w:val="VerbatimChar"/>
        </w:rPr>
        <w:t xml:space="preserve">6   0   RestaurantManagementSystem/packages/system.memory.data/8.0.1/buildTransitive/net461/System.Memory.Data.targets</w:t>
      </w:r>
      <w:r>
        <w:br/>
      </w:r>
      <w:r>
        <w:rPr>
          <w:rStyle w:val="VerbatimChar"/>
        </w:rPr>
        <w:t xml:space="preserve">0   0   RestaurantManagementSystem/packages/system.memory.data/8.0.1/buildTransitive/net462/_._</w:t>
      </w:r>
      <w:r>
        <w:br/>
      </w:r>
      <w:r>
        <w:rPr>
          <w:rStyle w:val="VerbatimChar"/>
        </w:rPr>
        <w:t xml:space="preserve">0   0   RestaurantManagementSystem/packages/system.memory.data/8.0.1/buildTransitive/net6.0/_._</w:t>
      </w:r>
      <w:r>
        <w:br/>
      </w:r>
      <w:r>
        <w:rPr>
          <w:rStyle w:val="VerbatimChar"/>
        </w:rPr>
        <w:t xml:space="preserve">6   0   RestaurantManagementSystem/packages/system.memory.data/8.0.1/buildTransitive/netcoreapp2.0/System.Memory.Data.targets</w:t>
      </w:r>
      <w:r>
        <w:br/>
      </w:r>
      <w:r>
        <w:rPr>
          <w:rStyle w:val="VerbatimChar"/>
        </w:rPr>
        <w:t xml:space="preserve">-   -   RestaurantManagementSystem/packages/system.memory.data/8.0.1/lib/net462/System.Memory.Data.dll</w:t>
      </w:r>
      <w:r>
        <w:br/>
      </w:r>
      <w:r>
        <w:rPr>
          <w:rStyle w:val="VerbatimChar"/>
        </w:rPr>
        <w:t xml:space="preserve">188 0   RestaurantManagementSystem/packages/system.memory.data/8.0.1/lib/net462/System.Memory.Data.xml</w:t>
      </w:r>
      <w:r>
        <w:br/>
      </w:r>
      <w:r>
        <w:rPr>
          <w:rStyle w:val="VerbatimChar"/>
        </w:rPr>
        <w:t xml:space="preserve">-   -   RestaurantManagementSystem/packages/system.memory.data/8.0.1/lib/net6.0/System.Memory.Data.dll</w:t>
      </w:r>
      <w:r>
        <w:br/>
      </w:r>
      <w:r>
        <w:rPr>
          <w:rStyle w:val="VerbatimChar"/>
        </w:rPr>
        <w:t xml:space="preserve">188 0   RestaurantManagementSystem/packages/system.memory.data/8.0.1/lib/net6.0/System.Memory.Data.xml</w:t>
      </w:r>
      <w:r>
        <w:br/>
      </w:r>
      <w:r>
        <w:rPr>
          <w:rStyle w:val="VerbatimChar"/>
        </w:rPr>
        <w:t xml:space="preserve">-   -   RestaurantManagementSystem/packages/system.memory.data/8.0.1/lib/net7.0/System.Memory.Data.dll</w:t>
      </w:r>
      <w:r>
        <w:br/>
      </w:r>
      <w:r>
        <w:rPr>
          <w:rStyle w:val="VerbatimChar"/>
        </w:rPr>
        <w:t xml:space="preserve">188 0   RestaurantManagementSystem/packages/system.memory.data/8.0.1/lib/net7.0/System.Memory.Data.xml</w:t>
      </w:r>
      <w:r>
        <w:br/>
      </w:r>
      <w:r>
        <w:rPr>
          <w:rStyle w:val="VerbatimChar"/>
        </w:rPr>
        <w:t xml:space="preserve">-   -   RestaurantManagementSystem/packages/system.memory.data/8.0.1/lib/net8.0/System.Memory.Data.dll</w:t>
      </w:r>
      <w:r>
        <w:br/>
      </w:r>
      <w:r>
        <w:rPr>
          <w:rStyle w:val="VerbatimChar"/>
        </w:rPr>
        <w:t xml:space="preserve">188 0   RestaurantManagementSystem/packages/system.memory.data/8.0.1/lib/net8.0/System.Memory.Data.xml</w:t>
      </w:r>
      <w:r>
        <w:br/>
      </w:r>
      <w:r>
        <w:rPr>
          <w:rStyle w:val="VerbatimChar"/>
        </w:rPr>
        <w:t xml:space="preserve">-   -   RestaurantManagementSystem/packages/system.memory.data/8.0.1/lib/netstandard2.0/System.Memory.Data.dll</w:t>
      </w:r>
      <w:r>
        <w:br/>
      </w:r>
      <w:r>
        <w:rPr>
          <w:rStyle w:val="VerbatimChar"/>
        </w:rPr>
        <w:t xml:space="preserve">188 0   RestaurantManagementSystem/packages/system.memory.data/8.0.1/lib/netstandard2.0/System.Memory.Data.xml</w:t>
      </w:r>
      <w:r>
        <w:br/>
      </w:r>
      <w:r>
        <w:rPr>
          <w:rStyle w:val="VerbatimChar"/>
        </w:rPr>
        <w:t xml:space="preserve">-   -   RestaurantManagementSystem/packages/system.memory.data/8.0.1/system.memory.data.8.0.1.nupkg</w:t>
      </w:r>
      <w:r>
        <w:br/>
      </w:r>
      <w:r>
        <w:rPr>
          <w:rStyle w:val="VerbatimChar"/>
        </w:rPr>
        <w:t xml:space="preserve">1   0   RestaurantManagementSystem/packages/system.memory.data/8.0.1/system.memory.data.8.0.1.nupkg.sha512</w:t>
      </w:r>
      <w:r>
        <w:br/>
      </w:r>
      <w:r>
        <w:rPr>
          <w:rStyle w:val="VerbatimChar"/>
        </w:rPr>
        <w:t xml:space="preserve">38  0   RestaurantManagementSystem/packages/system.memory.data/8.0.1/system.memory.data.nuspec</w:t>
      </w:r>
      <w:r>
        <w:br/>
      </w:r>
      <w:r>
        <w:rPr>
          <w:rStyle w:val="VerbatimChar"/>
        </w:rPr>
        <w:t xml:space="preserve">0   0   RestaurantManagementSystem/packages/system.memory.data/8.0.1/useSharedDesignerContext.txt</w:t>
      </w:r>
      <w:r>
        <w:br/>
      </w:r>
      <w:r>
        <w:rPr>
          <w:rStyle w:val="VerbatimChar"/>
        </w:rPr>
        <w:t xml:space="preserve">5   0   RestaurantManagementSystem/packages/system.memory/4.5.5/.nupkg.metadata</w:t>
      </w:r>
      <w:r>
        <w:br/>
      </w:r>
      <w:r>
        <w:rPr>
          <w:rStyle w:val="VerbatimChar"/>
        </w:rPr>
        <w:t xml:space="preserve">-   -   RestaurantManagementSystem/packages/system.memory/4.5.5/.signature.p7s</w:t>
      </w:r>
      <w:r>
        <w:br/>
      </w:r>
      <w:r>
        <w:rPr>
          <w:rStyle w:val="VerbatimChar"/>
        </w:rPr>
        <w:t xml:space="preserve">23  0   RestaurantManagementSystem/packages/system.memory/4.5.5/LICENSE.TXT</w:t>
      </w:r>
      <w:r>
        <w:br/>
      </w:r>
      <w:r>
        <w:rPr>
          <w:rStyle w:val="VerbatimChar"/>
        </w:rPr>
        <w:t xml:space="preserve">309 0   RestaurantManagementSystem/packages/system.memory/4.5.5/THIRD-PARTY-NOTICES.TXT</w:t>
      </w:r>
      <w:r>
        <w:br/>
      </w:r>
      <w:r>
        <w:rPr>
          <w:rStyle w:val="VerbatimChar"/>
        </w:rPr>
        <w:t xml:space="preserve">-   -   RestaurantManagementSystem/packages/system.memory/4.5.5/lib/net461/System.Memory.dll</w:t>
      </w:r>
      <w:r>
        <w:br/>
      </w:r>
      <w:r>
        <w:rPr>
          <w:rStyle w:val="VerbatimChar"/>
        </w:rPr>
        <w:t xml:space="preserve">355 0   RestaurantManagementSystem/packages/system.memory/4.5.5/lib/net461/System.Memory.xml</w:t>
      </w:r>
      <w:r>
        <w:br/>
      </w:r>
      <w:r>
        <w:rPr>
          <w:rStyle w:val="VerbatimChar"/>
        </w:rPr>
        <w:t xml:space="preserve">0   0   RestaurantManagementSystem/packages/system.memory/4.5.5/lib/netcoreapp2.1/_._</w:t>
      </w:r>
      <w:r>
        <w:br/>
      </w:r>
      <w:r>
        <w:rPr>
          <w:rStyle w:val="VerbatimChar"/>
        </w:rPr>
        <w:t xml:space="preserve">-   -   RestaurantManagementSystem/packages/system.memory/4.5.5/lib/netstandard1.1/System.Memory.dll</w:t>
      </w:r>
      <w:r>
        <w:br/>
      </w:r>
      <w:r>
        <w:rPr>
          <w:rStyle w:val="VerbatimChar"/>
        </w:rPr>
        <w:t xml:space="preserve">355 0   RestaurantManagementSystem/packages/system.memory/4.5.5/lib/netstandard1.1/System.Memory.xml</w:t>
      </w:r>
      <w:r>
        <w:br/>
      </w:r>
      <w:r>
        <w:rPr>
          <w:rStyle w:val="VerbatimChar"/>
        </w:rPr>
        <w:t xml:space="preserve">-   -   RestaurantManagementSystem/packages/system.memory/4.5.5/lib/netstandard2.0/System.Memory.dll</w:t>
      </w:r>
      <w:r>
        <w:br/>
      </w:r>
      <w:r>
        <w:rPr>
          <w:rStyle w:val="VerbatimChar"/>
        </w:rPr>
        <w:t xml:space="preserve">355 0   RestaurantManagementSystem/packages/system.memory/4.5.5/lib/netstandard2.0/System.Memory.xml</w:t>
      </w:r>
      <w:r>
        <w:br/>
      </w:r>
      <w:r>
        <w:rPr>
          <w:rStyle w:val="VerbatimChar"/>
        </w:rPr>
        <w:t xml:space="preserve">0   0   RestaurantManagementSystem/packages/system.memory/4.5.5/ref/netcoreapp2.1/_._</w:t>
      </w:r>
      <w:r>
        <w:br/>
      </w:r>
      <w:r>
        <w:rPr>
          <w:rStyle w:val="VerbatimChar"/>
        </w:rPr>
        <w:t xml:space="preserve">-   -   RestaurantManagementSystem/packages/system.memory/4.5.5/system.memory.4.5.5.nupkg</w:t>
      </w:r>
      <w:r>
        <w:br/>
      </w:r>
      <w:r>
        <w:rPr>
          <w:rStyle w:val="VerbatimChar"/>
        </w:rPr>
        <w:t xml:space="preserve">1   0   RestaurantManagementSystem/packages/system.memory/4.5.5/system.memory.4.5.5.nupkg.sha512</w:t>
      </w:r>
      <w:r>
        <w:br/>
      </w:r>
      <w:r>
        <w:rPr>
          <w:rStyle w:val="VerbatimChar"/>
        </w:rPr>
        <w:t xml:space="preserve">105 0   RestaurantManagementSystem/packages/system.memory/4.5.5/system.memory.nuspec</w:t>
      </w:r>
      <w:r>
        <w:br/>
      </w:r>
      <w:r>
        <w:rPr>
          <w:rStyle w:val="VerbatimChar"/>
        </w:rPr>
        <w:t xml:space="preserve">0   0   RestaurantManagementSystem/packages/system.memory/4.5.5/useSharedDesignerContext.txt</w:t>
      </w:r>
      <w:r>
        <w:br/>
      </w:r>
      <w:r>
        <w:rPr>
          <w:rStyle w:val="VerbatimChar"/>
        </w:rPr>
        <w:t xml:space="preserve">1   0   RestaurantManagementSystem/packages/system.memory/4.5.5/version.txt</w:t>
      </w:r>
      <w:r>
        <w:br/>
      </w:r>
      <w:r>
        <w:rPr>
          <w:rStyle w:val="VerbatimChar"/>
        </w:rPr>
        <w:t xml:space="preserve">5   0   RestaurantManagementSystem/packages/system.objectmodel/4.0.12/.nupkg.metadata</w:t>
      </w:r>
      <w:r>
        <w:br/>
      </w:r>
      <w:r>
        <w:rPr>
          <w:rStyle w:val="VerbatimChar"/>
        </w:rPr>
        <w:t xml:space="preserve">-   -   RestaurantManagementSystem/packages/system.objectmodel/4.0.12/.signature.p7s</w:t>
      </w:r>
      <w:r>
        <w:br/>
      </w:r>
      <w:r>
        <w:rPr>
          <w:rStyle w:val="VerbatimChar"/>
        </w:rPr>
        <w:t xml:space="preserve">31  0   RestaurantManagementSystem/packages/system.objectmodel/4.0.12/ThirdPartyNotices.txt</w:t>
      </w:r>
      <w:r>
        <w:br/>
      </w:r>
      <w:r>
        <w:rPr>
          <w:rStyle w:val="VerbatimChar"/>
        </w:rPr>
        <w:t xml:space="preserve">128 0   RestaurantManagementSystem/packages/system.objectmodel/4.0.12/dotnet_library_license.txt</w:t>
      </w:r>
      <w:r>
        <w:br/>
      </w:r>
      <w:r>
        <w:rPr>
          <w:rStyle w:val="VerbatimChar"/>
        </w:rPr>
        <w:t xml:space="preserve">0   0   RestaurantManagementSystem/packages/system.objectmodel/4.0.12/lib/MonoAndroid10/_._</w:t>
      </w:r>
      <w:r>
        <w:br/>
      </w:r>
      <w:r>
        <w:rPr>
          <w:rStyle w:val="VerbatimChar"/>
        </w:rPr>
        <w:t xml:space="preserve">0   0   RestaurantManagementSystem/packages/system.objectmodel/4.0.12/lib/MonoTouch10/_._</w:t>
      </w:r>
      <w:r>
        <w:br/>
      </w:r>
      <w:r>
        <w:rPr>
          <w:rStyle w:val="VerbatimChar"/>
        </w:rPr>
        <w:t xml:space="preserve">0   0   RestaurantManagementSystem/packages/system.objectmodel/4.0.12/lib/net45/_._</w:t>
      </w:r>
      <w:r>
        <w:br/>
      </w:r>
      <w:r>
        <w:rPr>
          <w:rStyle w:val="VerbatimChar"/>
        </w:rPr>
        <w:t xml:space="preserve">-   -   RestaurantManagementSystem/packages/system.objectmodel/4.0.12/lib/netcore50/System.ObjectModel.dll</w:t>
      </w:r>
      <w:r>
        <w:br/>
      </w:r>
      <w:r>
        <w:rPr>
          <w:rStyle w:val="VerbatimChar"/>
        </w:rPr>
        <w:t xml:space="preserve">-   -   RestaurantManagementSystem/packages/system.objectmodel/4.0.12/lib/netstandard1.3/System.ObjectModel.dll</w:t>
      </w:r>
      <w:r>
        <w:br/>
      </w:r>
      <w:r>
        <w:rPr>
          <w:rStyle w:val="VerbatimChar"/>
        </w:rPr>
        <w:t xml:space="preserve">0   0   RestaurantManagementSystem/packages/system.objectmodel/4.0.12/lib/portable-net45+win8+wp8+wpa81/_._</w:t>
      </w:r>
      <w:r>
        <w:br/>
      </w:r>
      <w:r>
        <w:rPr>
          <w:rStyle w:val="VerbatimChar"/>
        </w:rPr>
        <w:t xml:space="preserve">0   0   RestaurantManagementSystem/packages/system.objectmodel/4.0.12/lib/win8/_._</w:t>
      </w:r>
      <w:r>
        <w:br/>
      </w:r>
      <w:r>
        <w:rPr>
          <w:rStyle w:val="VerbatimChar"/>
        </w:rPr>
        <w:t xml:space="preserve">0   0   RestaurantManagementSystem/packages/system.objectmodel/4.0.12/lib/wp80/_._</w:t>
      </w:r>
      <w:r>
        <w:br/>
      </w:r>
      <w:r>
        <w:rPr>
          <w:rStyle w:val="VerbatimChar"/>
        </w:rPr>
        <w:t xml:space="preserve">0   0   RestaurantManagementSystem/packages/system.objectmodel/4.0.12/lib/wpa81/_._</w:t>
      </w:r>
      <w:r>
        <w:br/>
      </w:r>
      <w:r>
        <w:rPr>
          <w:rStyle w:val="VerbatimChar"/>
        </w:rPr>
        <w:t xml:space="preserve">0   0   RestaurantManagementSystem/packages/system.objectmodel/4.0.12/lib/xamarinios10/_._</w:t>
      </w:r>
      <w:r>
        <w:br/>
      </w:r>
      <w:r>
        <w:rPr>
          <w:rStyle w:val="VerbatimChar"/>
        </w:rPr>
        <w:t xml:space="preserve">0   0   RestaurantManagementSystem/packages/system.objectmodel/4.0.12/lib/xamarinmac20/_._</w:t>
      </w:r>
      <w:r>
        <w:br/>
      </w:r>
      <w:r>
        <w:rPr>
          <w:rStyle w:val="VerbatimChar"/>
        </w:rPr>
        <w:t xml:space="preserve">0   0   RestaurantManagementSystem/packages/system.objectmodel/4.0.12/lib/xamarintvos10/_._</w:t>
      </w:r>
      <w:r>
        <w:br/>
      </w:r>
      <w:r>
        <w:rPr>
          <w:rStyle w:val="VerbatimChar"/>
        </w:rPr>
        <w:t xml:space="preserve">0   0   RestaurantManagementSystem/packages/system.objectmodel/4.0.12/lib/xamarinwatchos10/_._</w:t>
      </w:r>
      <w:r>
        <w:br/>
      </w:r>
      <w:r>
        <w:rPr>
          <w:rStyle w:val="VerbatimChar"/>
        </w:rPr>
        <w:t xml:space="preserve">0   0   RestaurantManagementSystem/packages/system.objectmodel/4.0.12/ref/MonoAndroid10/_._</w:t>
      </w:r>
      <w:r>
        <w:br/>
      </w:r>
      <w:r>
        <w:rPr>
          <w:rStyle w:val="VerbatimChar"/>
        </w:rPr>
        <w:t xml:space="preserve">0   0   RestaurantManagementSystem/packages/system.objectmodel/4.0.12/ref/MonoTouch10/_._</w:t>
      </w:r>
      <w:r>
        <w:br/>
      </w:r>
      <w:r>
        <w:rPr>
          <w:rStyle w:val="VerbatimChar"/>
        </w:rPr>
        <w:t xml:space="preserve">0   0   RestaurantManagementSystem/packages/system.objectmodel/4.0.12/ref/net45/_._</w:t>
      </w:r>
      <w:r>
        <w:br/>
      </w:r>
      <w:r>
        <w:rPr>
          <w:rStyle w:val="VerbatimChar"/>
        </w:rPr>
        <w:t xml:space="preserve">-   -   RestaurantManagementSystem/packages/system.objectmodel/4.0.12/ref/netcore50/System.ObjectModel.dll</w:t>
      </w:r>
      <w:r>
        <w:br/>
      </w:r>
      <w:r>
        <w:rPr>
          <w:rStyle w:val="VerbatimChar"/>
        </w:rPr>
        <w:t xml:space="preserve">730 0   RestaurantManagementSystem/packages/system.objectmodel/4.0.12/ref/netcore50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core50/de/System.ObjectModel.xml</w:t>
      </w:r>
      <w:r>
        <w:br/>
      </w:r>
      <w:r>
        <w:rPr>
          <w:rStyle w:val="VerbatimChar"/>
        </w:rPr>
        <w:t xml:space="preserve">726 0   RestaurantManagementSystem/packages/system.objectmodel/4.0.12/ref/netcore50/es/System.ObjectModel.xml</w:t>
      </w:r>
      <w:r>
        <w:br/>
      </w:r>
      <w:r>
        <w:rPr>
          <w:rStyle w:val="VerbatimChar"/>
        </w:rPr>
        <w:t xml:space="preserve">733 0   RestaurantManagementSystem/packages/system.objectmodel/4.0.12/ref/netcore50/fr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core50/it/System.ObjectModel.xml</w:t>
      </w:r>
      <w:r>
        <w:br/>
      </w:r>
      <w:r>
        <w:rPr>
          <w:rStyle w:val="VerbatimChar"/>
        </w:rPr>
        <w:t xml:space="preserve">786 0   RestaurantManagementSystem/packages/system.objectmodel/4.0.12/ref/netcore50/ja/System.ObjectModel.xml</w:t>
      </w:r>
      <w:r>
        <w:br/>
      </w:r>
      <w:r>
        <w:rPr>
          <w:rStyle w:val="VerbatimChar"/>
        </w:rPr>
        <w:t xml:space="preserve">788 0   RestaurantManagementSystem/packages/system.objectmodel/4.0.12/ref/netcore50/ko/System.ObjectModel.xml</w:t>
      </w:r>
      <w:r>
        <w:br/>
      </w:r>
      <w:r>
        <w:rPr>
          <w:rStyle w:val="VerbatimChar"/>
        </w:rPr>
        <w:t xml:space="preserve">707 0   RestaurantManagementSystem/packages/system.objectmodel/4.0.12/ref/netcore50/ru/System.ObjectModel.xml</w:t>
      </w:r>
      <w:r>
        <w:br/>
      </w:r>
      <w:r>
        <w:rPr>
          <w:rStyle w:val="VerbatimChar"/>
        </w:rPr>
        <w:t xml:space="preserve">740 0   RestaurantManagementSystem/packages/system.objectmodel/4.0.12/ref/netcore50/zh-hans/System.ObjectModel.xml</w:t>
      </w:r>
      <w:r>
        <w:br/>
      </w:r>
      <w:r>
        <w:rPr>
          <w:rStyle w:val="VerbatimChar"/>
        </w:rPr>
        <w:t xml:space="preserve">742 0   RestaurantManagementSystem/packages/system.objectmodel/4.0.12/ref/netcore50/zh-hant/System.ObjectModel.xml</w:t>
      </w:r>
      <w:r>
        <w:br/>
      </w:r>
      <w:r>
        <w:rPr>
          <w:rStyle w:val="VerbatimChar"/>
        </w:rPr>
        <w:t xml:space="preserve">-   -   RestaurantManagementSystem/packages/system.objectmodel/4.0.12/ref/netstandard1.0/System.ObjectModel.dll</w:t>
      </w:r>
      <w:r>
        <w:br/>
      </w:r>
      <w:r>
        <w:rPr>
          <w:rStyle w:val="VerbatimChar"/>
        </w:rPr>
        <w:t xml:space="preserve">730 0   RestaurantManagementSystem/packages/system.objectmodel/4.0.12/ref/netstandard1.0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standard1.0/de/System.ObjectModel.xml</w:t>
      </w:r>
      <w:r>
        <w:br/>
      </w:r>
      <w:r>
        <w:rPr>
          <w:rStyle w:val="VerbatimChar"/>
        </w:rPr>
        <w:t xml:space="preserve">726 0   RestaurantManagementSystem/packages/system.objectmodel/4.0.12/ref/netstandard1.0/es/System.ObjectModel.xml</w:t>
      </w:r>
      <w:r>
        <w:br/>
      </w:r>
      <w:r>
        <w:rPr>
          <w:rStyle w:val="VerbatimChar"/>
        </w:rPr>
        <w:t xml:space="preserve">733 0   RestaurantManagementSystem/packages/system.objectmodel/4.0.12/ref/netstandard1.0/fr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standard1.0/it/System.ObjectModel.xml</w:t>
      </w:r>
      <w:r>
        <w:br/>
      </w:r>
      <w:r>
        <w:rPr>
          <w:rStyle w:val="VerbatimChar"/>
        </w:rPr>
        <w:t xml:space="preserve">786 0   RestaurantManagementSystem/packages/system.objectmodel/4.0.12/ref/netstandard1.0/ja/System.ObjectModel.xml</w:t>
      </w:r>
      <w:r>
        <w:br/>
      </w:r>
      <w:r>
        <w:rPr>
          <w:rStyle w:val="VerbatimChar"/>
        </w:rPr>
        <w:t xml:space="preserve">788 0   RestaurantManagementSystem/packages/system.objectmodel/4.0.12/ref/netstandard1.0/ko/System.ObjectModel.xml</w:t>
      </w:r>
      <w:r>
        <w:br/>
      </w:r>
      <w:r>
        <w:rPr>
          <w:rStyle w:val="VerbatimChar"/>
        </w:rPr>
        <w:t xml:space="preserve">707 0   RestaurantManagementSystem/packages/system.objectmodel/4.0.12/ref/netstandard1.0/ru/System.ObjectModel.xml</w:t>
      </w:r>
      <w:r>
        <w:br/>
      </w:r>
      <w:r>
        <w:rPr>
          <w:rStyle w:val="VerbatimChar"/>
        </w:rPr>
        <w:t xml:space="preserve">740 0   RestaurantManagementSystem/packages/system.objectmodel/4.0.12/ref/netstandard1.0/zh-hans/System.ObjectModel.xml</w:t>
      </w:r>
      <w:r>
        <w:br/>
      </w:r>
      <w:r>
        <w:rPr>
          <w:rStyle w:val="VerbatimChar"/>
        </w:rPr>
        <w:t xml:space="preserve">742 0   RestaurantManagementSystem/packages/system.objectmodel/4.0.12/ref/netstandard1.0/zh-hant/System.ObjectModel.xml</w:t>
      </w:r>
      <w:r>
        <w:br/>
      </w:r>
      <w:r>
        <w:rPr>
          <w:rStyle w:val="VerbatimChar"/>
        </w:rPr>
        <w:t xml:space="preserve">-   -   RestaurantManagementSystem/packages/system.objectmodel/4.0.12/ref/netstandard1.3/System.ObjectModel.dll</w:t>
      </w:r>
      <w:r>
        <w:br/>
      </w:r>
      <w:r>
        <w:rPr>
          <w:rStyle w:val="VerbatimChar"/>
        </w:rPr>
        <w:t xml:space="preserve">730 0   RestaurantManagementSystem/packages/system.objectmodel/4.0.12/ref/netstandard1.3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standard1.3/de/System.ObjectModel.xml</w:t>
      </w:r>
      <w:r>
        <w:br/>
      </w:r>
      <w:r>
        <w:rPr>
          <w:rStyle w:val="VerbatimChar"/>
        </w:rPr>
        <w:t xml:space="preserve">726 0   RestaurantManagementSystem/packages/system.objectmodel/4.0.12/ref/netstandard1.3/es/System.ObjectModel.xml</w:t>
      </w:r>
      <w:r>
        <w:br/>
      </w:r>
      <w:r>
        <w:rPr>
          <w:rStyle w:val="VerbatimChar"/>
        </w:rPr>
        <w:t xml:space="preserve">733 0   RestaurantManagementSystem/packages/system.objectmodel/4.0.12/ref/netstandard1.3/fr/System.ObjectModel.xml</w:t>
      </w:r>
      <w:r>
        <w:br/>
      </w:r>
      <w:r>
        <w:rPr>
          <w:rStyle w:val="VerbatimChar"/>
        </w:rPr>
        <w:t xml:space="preserve">730 0   RestaurantManagementSystem/packages/system.objectmodel/4.0.12/ref/netstandard1.3/it/System.ObjectModel.xml</w:t>
      </w:r>
      <w:r>
        <w:br/>
      </w:r>
      <w:r>
        <w:rPr>
          <w:rStyle w:val="VerbatimChar"/>
        </w:rPr>
        <w:t xml:space="preserve">786 0   RestaurantManagementSystem/packages/system.objectmodel/4.0.12/ref/netstandard1.3/ja/System.ObjectModel.xml</w:t>
      </w:r>
      <w:r>
        <w:br/>
      </w:r>
      <w:r>
        <w:rPr>
          <w:rStyle w:val="VerbatimChar"/>
        </w:rPr>
        <w:t xml:space="preserve">788 0   RestaurantManagementSystem/packages/system.objectmodel/4.0.12/ref/netstandard1.3/ko/System.ObjectModel.xml</w:t>
      </w:r>
      <w:r>
        <w:br/>
      </w:r>
      <w:r>
        <w:rPr>
          <w:rStyle w:val="VerbatimChar"/>
        </w:rPr>
        <w:t xml:space="preserve">707 0   RestaurantManagementSystem/packages/system.objectmodel/4.0.12/ref/netstandard1.3/ru/System.ObjectModel.xml</w:t>
      </w:r>
      <w:r>
        <w:br/>
      </w:r>
      <w:r>
        <w:rPr>
          <w:rStyle w:val="VerbatimChar"/>
        </w:rPr>
        <w:t xml:space="preserve">740 0   RestaurantManagementSystem/packages/system.objectmodel/4.0.12/ref/netstandard1.3/zh-hans/System.ObjectModel.xml</w:t>
      </w:r>
      <w:r>
        <w:br/>
      </w:r>
      <w:r>
        <w:rPr>
          <w:rStyle w:val="VerbatimChar"/>
        </w:rPr>
        <w:t xml:space="preserve">742 0   RestaurantManagementSystem/packages/system.objectmodel/4.0.12/ref/netstandard1.3/zh-hant/System.ObjectModel.xml</w:t>
      </w:r>
      <w:r>
        <w:br/>
      </w:r>
      <w:r>
        <w:rPr>
          <w:rStyle w:val="VerbatimChar"/>
        </w:rPr>
        <w:t xml:space="preserve">0   0   RestaurantManagementSystem/packages/system.objectmodel/4.0.12/ref/portable-net45+win8+wp8+wpa81/_._</w:t>
      </w:r>
      <w:r>
        <w:br/>
      </w:r>
      <w:r>
        <w:rPr>
          <w:rStyle w:val="VerbatimChar"/>
        </w:rPr>
        <w:t xml:space="preserve">0   0   RestaurantManagementSystem/packages/system.objectmodel/4.0.12/ref/win8/_._</w:t>
      </w:r>
      <w:r>
        <w:br/>
      </w:r>
      <w:r>
        <w:rPr>
          <w:rStyle w:val="VerbatimChar"/>
        </w:rPr>
        <w:t xml:space="preserve">0   0   RestaurantManagementSystem/packages/system.objectmodel/4.0.12/ref/wp80/_._</w:t>
      </w:r>
      <w:r>
        <w:br/>
      </w:r>
      <w:r>
        <w:rPr>
          <w:rStyle w:val="VerbatimChar"/>
        </w:rPr>
        <w:t xml:space="preserve">0   0   RestaurantManagementSystem/packages/system.objectmodel/4.0.12/ref/wpa81/_._</w:t>
      </w:r>
      <w:r>
        <w:br/>
      </w:r>
      <w:r>
        <w:rPr>
          <w:rStyle w:val="VerbatimChar"/>
        </w:rPr>
        <w:t xml:space="preserve">0   0   RestaurantManagementSystem/packages/system.objectmodel/4.0.12/ref/xamarinios10/_._</w:t>
      </w:r>
      <w:r>
        <w:br/>
      </w:r>
      <w:r>
        <w:rPr>
          <w:rStyle w:val="VerbatimChar"/>
        </w:rPr>
        <w:t xml:space="preserve">0   0   RestaurantManagementSystem/packages/system.objectmodel/4.0.12/ref/xamarinmac20/_._</w:t>
      </w:r>
      <w:r>
        <w:br/>
      </w:r>
      <w:r>
        <w:rPr>
          <w:rStyle w:val="VerbatimChar"/>
        </w:rPr>
        <w:t xml:space="preserve">0   0   RestaurantManagementSystem/packages/system.objectmodel/4.0.12/ref/xamarintvos10/_._</w:t>
      </w:r>
      <w:r>
        <w:br/>
      </w:r>
      <w:r>
        <w:rPr>
          <w:rStyle w:val="VerbatimChar"/>
        </w:rPr>
        <w:t xml:space="preserve">0   0   RestaurantManagementSystem/packages/system.objectmodel/4.0.12/ref/xamarinwatchos10/_._</w:t>
      </w:r>
      <w:r>
        <w:br/>
      </w:r>
      <w:r>
        <w:rPr>
          <w:rStyle w:val="VerbatimChar"/>
        </w:rPr>
        <w:t xml:space="preserve">-   -   RestaurantManagementSystem/packages/system.objectmodel/4.0.12/system.objectmodel.4.0.12.nupkg</w:t>
      </w:r>
      <w:r>
        <w:br/>
      </w:r>
      <w:r>
        <w:rPr>
          <w:rStyle w:val="VerbatimChar"/>
        </w:rPr>
        <w:t xml:space="preserve">1   0   RestaurantManagementSystem/packages/system.objectmodel/4.0.12/system.objectmodel.4.0.12.nupkg.sha512</w:t>
      </w:r>
      <w:r>
        <w:br/>
      </w:r>
      <w:r>
        <w:rPr>
          <w:rStyle w:val="VerbatimChar"/>
        </w:rPr>
        <w:t xml:space="preserve">65  0   RestaurantManagementSystem/packages/system.objectmodel/4.0.12/system.objectmodel.nuspec</w:t>
      </w:r>
      <w:r>
        <w:br/>
      </w:r>
      <w:r>
        <w:rPr>
          <w:rStyle w:val="VerbatimChar"/>
        </w:rPr>
        <w:t xml:space="preserve">5   0   RestaurantManagementSystem/packages/system.objectmodel/4.3.0/.nupkg.metadata</w:t>
      </w:r>
      <w:r>
        <w:br/>
      </w:r>
      <w:r>
        <w:rPr>
          <w:rStyle w:val="VerbatimChar"/>
        </w:rPr>
        <w:t xml:space="preserve">-   -   RestaurantManagementSystem/packages/system.objectmodel/4.3.0/.signature.p7s</w:t>
      </w:r>
      <w:r>
        <w:br/>
      </w:r>
      <w:r>
        <w:rPr>
          <w:rStyle w:val="VerbatimChar"/>
        </w:rPr>
        <w:t xml:space="preserve">31  0   RestaurantManagementSystem/packages/system.objectmodel/4.3.0/ThirdPartyNotices.txt</w:t>
      </w:r>
      <w:r>
        <w:br/>
      </w:r>
      <w:r>
        <w:rPr>
          <w:rStyle w:val="VerbatimChar"/>
        </w:rPr>
        <w:t xml:space="preserve">128 0   RestaurantManagementSystem/packages/system.objectmodel/4.3.0/dotnet_library_license.txt</w:t>
      </w:r>
      <w:r>
        <w:br/>
      </w:r>
      <w:r>
        <w:rPr>
          <w:rStyle w:val="VerbatimChar"/>
        </w:rPr>
        <w:t xml:space="preserve">0   0   RestaurantManagementSystem/packages/system.objectmodel/4.3.0/lib/MonoAndroid10/_._</w:t>
      </w:r>
      <w:r>
        <w:br/>
      </w:r>
      <w:r>
        <w:rPr>
          <w:rStyle w:val="VerbatimChar"/>
        </w:rPr>
        <w:t xml:space="preserve">0   0   RestaurantManagementSystem/packages/system.objectmodel/4.3.0/lib/MonoTouch10/_._</w:t>
      </w:r>
      <w:r>
        <w:br/>
      </w:r>
      <w:r>
        <w:rPr>
          <w:rStyle w:val="VerbatimChar"/>
        </w:rPr>
        <w:t xml:space="preserve">0   0   RestaurantManagementSystem/packages/system.objectmodel/4.3.0/lib/net45/_._</w:t>
      </w:r>
      <w:r>
        <w:br/>
      </w:r>
      <w:r>
        <w:rPr>
          <w:rStyle w:val="VerbatimChar"/>
        </w:rPr>
        <w:t xml:space="preserve">-   -   RestaurantManagementSystem/packages/system.objectmodel/4.3.0/lib/netcore50/System.ObjectModel.dll</w:t>
      </w:r>
      <w:r>
        <w:br/>
      </w:r>
      <w:r>
        <w:rPr>
          <w:rStyle w:val="VerbatimChar"/>
        </w:rPr>
        <w:t xml:space="preserve">-   -   RestaurantManagementSystem/packages/system.objectmodel/4.3.0/lib/netstandard1.3/System.ObjectModel.dll</w:t>
      </w:r>
      <w:r>
        <w:br/>
      </w:r>
      <w:r>
        <w:rPr>
          <w:rStyle w:val="VerbatimChar"/>
        </w:rPr>
        <w:t xml:space="preserve">0   0   RestaurantManagementSystem/packages/system.objectmodel/4.3.0/lib/portable-net45+win8+wp8+wpa81/_._</w:t>
      </w:r>
      <w:r>
        <w:br/>
      </w:r>
      <w:r>
        <w:rPr>
          <w:rStyle w:val="VerbatimChar"/>
        </w:rPr>
        <w:t xml:space="preserve">0   0   RestaurantManagementSystem/packages/system.objectmodel/4.3.0/lib/win8/_._</w:t>
      </w:r>
      <w:r>
        <w:br/>
      </w:r>
      <w:r>
        <w:rPr>
          <w:rStyle w:val="VerbatimChar"/>
        </w:rPr>
        <w:t xml:space="preserve">0   0   RestaurantManagementSystem/packages/system.objectmodel/4.3.0/lib/wp80/_._</w:t>
      </w:r>
      <w:r>
        <w:br/>
      </w:r>
      <w:r>
        <w:rPr>
          <w:rStyle w:val="VerbatimChar"/>
        </w:rPr>
        <w:t xml:space="preserve">0   0   RestaurantManagementSystem/packages/system.objectmodel/4.3.0/lib/wpa81/_._</w:t>
      </w:r>
      <w:r>
        <w:br/>
      </w:r>
      <w:r>
        <w:rPr>
          <w:rStyle w:val="VerbatimChar"/>
        </w:rPr>
        <w:t xml:space="preserve">0   0   RestaurantManagementSystem/packages/system.objectmodel/4.3.0/lib/xamarinios10/_._</w:t>
      </w:r>
      <w:r>
        <w:br/>
      </w:r>
      <w:r>
        <w:rPr>
          <w:rStyle w:val="VerbatimChar"/>
        </w:rPr>
        <w:t xml:space="preserve">0   0   RestaurantManagementSystem/packages/system.objectmodel/4.3.0/lib/xamarinmac20/_._</w:t>
      </w:r>
      <w:r>
        <w:br/>
      </w:r>
      <w:r>
        <w:rPr>
          <w:rStyle w:val="VerbatimChar"/>
        </w:rPr>
        <w:t xml:space="preserve">0   0   RestaurantManagementSystem/packages/system.objectmodel/4.3.0/lib/xamarintvos10/_._</w:t>
      </w:r>
      <w:r>
        <w:br/>
      </w:r>
      <w:r>
        <w:rPr>
          <w:rStyle w:val="VerbatimChar"/>
        </w:rPr>
        <w:t xml:space="preserve">0   0   RestaurantManagementSystem/packages/system.objectmodel/4.3.0/lib/xamarinwatchos10/_._</w:t>
      </w:r>
      <w:r>
        <w:br/>
      </w:r>
      <w:r>
        <w:rPr>
          <w:rStyle w:val="VerbatimChar"/>
        </w:rPr>
        <w:t xml:space="preserve">0   0   RestaurantManagementSystem/packages/system.objectmodel/4.3.0/ref/MonoAndroid10/_._</w:t>
      </w:r>
      <w:r>
        <w:br/>
      </w:r>
      <w:r>
        <w:rPr>
          <w:rStyle w:val="VerbatimChar"/>
        </w:rPr>
        <w:t xml:space="preserve">0   0   RestaurantManagementSystem/packages/system.objectmodel/4.3.0/ref/MonoTouch10/_._</w:t>
      </w:r>
      <w:r>
        <w:br/>
      </w:r>
      <w:r>
        <w:rPr>
          <w:rStyle w:val="VerbatimChar"/>
        </w:rPr>
        <w:t xml:space="preserve">0   0   RestaurantManagementSystem/packages/system.objectmodel/4.3.0/ref/net45/_._</w:t>
      </w:r>
      <w:r>
        <w:br/>
      </w:r>
      <w:r>
        <w:rPr>
          <w:rStyle w:val="VerbatimChar"/>
        </w:rPr>
        <w:t xml:space="preserve">-   -   RestaurantManagementSystem/packages/system.objectmodel/4.3.0/ref/netcore50/System.ObjectModel.dll</w:t>
      </w:r>
      <w:r>
        <w:br/>
      </w:r>
      <w:r>
        <w:rPr>
          <w:rStyle w:val="VerbatimChar"/>
        </w:rPr>
        <w:t xml:space="preserve">730 0   RestaurantManagementSystem/packages/system.objectmodel/4.3.0/ref/netcore50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core50/de/System.ObjectModel.xml</w:t>
      </w:r>
      <w:r>
        <w:br/>
      </w:r>
      <w:r>
        <w:rPr>
          <w:rStyle w:val="VerbatimChar"/>
        </w:rPr>
        <w:t xml:space="preserve">726 0   RestaurantManagementSystem/packages/system.objectmodel/4.3.0/ref/netcore50/es/System.ObjectModel.xml</w:t>
      </w:r>
      <w:r>
        <w:br/>
      </w:r>
      <w:r>
        <w:rPr>
          <w:rStyle w:val="VerbatimChar"/>
        </w:rPr>
        <w:t xml:space="preserve">733 0   RestaurantManagementSystem/packages/system.objectmodel/4.3.0/ref/netcore50/fr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core50/it/System.ObjectModel.xml</w:t>
      </w:r>
      <w:r>
        <w:br/>
      </w:r>
      <w:r>
        <w:rPr>
          <w:rStyle w:val="VerbatimChar"/>
        </w:rPr>
        <w:t xml:space="preserve">786 0   RestaurantManagementSystem/packages/system.objectmodel/4.3.0/ref/netcore50/ja/System.ObjectModel.xml</w:t>
      </w:r>
      <w:r>
        <w:br/>
      </w:r>
      <w:r>
        <w:rPr>
          <w:rStyle w:val="VerbatimChar"/>
        </w:rPr>
        <w:t xml:space="preserve">788 0   RestaurantManagementSystem/packages/system.objectmodel/4.3.0/ref/netcore50/ko/System.ObjectModel.xml</w:t>
      </w:r>
      <w:r>
        <w:br/>
      </w:r>
      <w:r>
        <w:rPr>
          <w:rStyle w:val="VerbatimChar"/>
        </w:rPr>
        <w:t xml:space="preserve">707 0   RestaurantManagementSystem/packages/system.objectmodel/4.3.0/ref/netcore50/ru/System.ObjectModel.xml</w:t>
      </w:r>
      <w:r>
        <w:br/>
      </w:r>
      <w:r>
        <w:rPr>
          <w:rStyle w:val="VerbatimChar"/>
        </w:rPr>
        <w:t xml:space="preserve">740 0   RestaurantManagementSystem/packages/system.objectmodel/4.3.0/ref/netcore50/zh-hans/System.ObjectModel.xml</w:t>
      </w:r>
      <w:r>
        <w:br/>
      </w:r>
      <w:r>
        <w:rPr>
          <w:rStyle w:val="VerbatimChar"/>
        </w:rPr>
        <w:t xml:space="preserve">742 0   RestaurantManagementSystem/packages/system.objectmodel/4.3.0/ref/netcore50/zh-hant/System.ObjectModel.xml</w:t>
      </w:r>
      <w:r>
        <w:br/>
      </w:r>
      <w:r>
        <w:rPr>
          <w:rStyle w:val="VerbatimChar"/>
        </w:rPr>
        <w:t xml:space="preserve">-   -   RestaurantManagementSystem/packages/system.objectmodel/4.3.0/ref/netstandard1.0/System.ObjectModel.dll</w:t>
      </w:r>
      <w:r>
        <w:br/>
      </w:r>
      <w:r>
        <w:rPr>
          <w:rStyle w:val="VerbatimChar"/>
        </w:rPr>
        <w:t xml:space="preserve">730 0   RestaurantManagementSystem/packages/system.objectmodel/4.3.0/ref/netstandard1.0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standard1.0/de/System.ObjectModel.xml</w:t>
      </w:r>
      <w:r>
        <w:br/>
      </w:r>
      <w:r>
        <w:rPr>
          <w:rStyle w:val="VerbatimChar"/>
        </w:rPr>
        <w:t xml:space="preserve">726 0   RestaurantManagementSystem/packages/system.objectmodel/4.3.0/ref/netstandard1.0/es/System.ObjectModel.xml</w:t>
      </w:r>
      <w:r>
        <w:br/>
      </w:r>
      <w:r>
        <w:rPr>
          <w:rStyle w:val="VerbatimChar"/>
        </w:rPr>
        <w:t xml:space="preserve">733 0   RestaurantManagementSystem/packages/system.objectmodel/4.3.0/ref/netstandard1.0/fr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standard1.0/it/System.ObjectModel.xml</w:t>
      </w:r>
      <w:r>
        <w:br/>
      </w:r>
      <w:r>
        <w:rPr>
          <w:rStyle w:val="VerbatimChar"/>
        </w:rPr>
        <w:t xml:space="preserve">786 0   RestaurantManagementSystem/packages/system.objectmodel/4.3.0/ref/netstandard1.0/ja/System.ObjectModel.xml</w:t>
      </w:r>
      <w:r>
        <w:br/>
      </w:r>
      <w:r>
        <w:rPr>
          <w:rStyle w:val="VerbatimChar"/>
        </w:rPr>
        <w:t xml:space="preserve">788 0   RestaurantManagementSystem/packages/system.objectmodel/4.3.0/ref/netstandard1.0/ko/System.ObjectModel.xml</w:t>
      </w:r>
      <w:r>
        <w:br/>
      </w:r>
      <w:r>
        <w:rPr>
          <w:rStyle w:val="VerbatimChar"/>
        </w:rPr>
        <w:t xml:space="preserve">707 0   RestaurantManagementSystem/packages/system.objectmodel/4.3.0/ref/netstandard1.0/ru/System.ObjectModel.xml</w:t>
      </w:r>
      <w:r>
        <w:br/>
      </w:r>
      <w:r>
        <w:rPr>
          <w:rStyle w:val="VerbatimChar"/>
        </w:rPr>
        <w:t xml:space="preserve">740 0   RestaurantManagementSystem/packages/system.objectmodel/4.3.0/ref/netstandard1.0/zh-hans/System.ObjectModel.xml</w:t>
      </w:r>
      <w:r>
        <w:br/>
      </w:r>
      <w:r>
        <w:rPr>
          <w:rStyle w:val="VerbatimChar"/>
        </w:rPr>
        <w:t xml:space="preserve">742 0   RestaurantManagementSystem/packages/system.objectmodel/4.3.0/ref/netstandard1.0/zh-hant/System.ObjectModel.xml</w:t>
      </w:r>
      <w:r>
        <w:br/>
      </w:r>
      <w:r>
        <w:rPr>
          <w:rStyle w:val="VerbatimChar"/>
        </w:rPr>
        <w:t xml:space="preserve">-   -   RestaurantManagementSystem/packages/system.objectmodel/4.3.0/ref/netstandard1.3/System.ObjectModel.dll</w:t>
      </w:r>
      <w:r>
        <w:br/>
      </w:r>
      <w:r>
        <w:rPr>
          <w:rStyle w:val="VerbatimChar"/>
        </w:rPr>
        <w:t xml:space="preserve">730 0   RestaurantManagementSystem/packages/system.objectmodel/4.3.0/ref/netstandard1.3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standard1.3/de/System.ObjectModel.xml</w:t>
      </w:r>
      <w:r>
        <w:br/>
      </w:r>
      <w:r>
        <w:rPr>
          <w:rStyle w:val="VerbatimChar"/>
        </w:rPr>
        <w:t xml:space="preserve">726 0   RestaurantManagementSystem/packages/system.objectmodel/4.3.0/ref/netstandard1.3/es/System.ObjectModel.xml</w:t>
      </w:r>
      <w:r>
        <w:br/>
      </w:r>
      <w:r>
        <w:rPr>
          <w:rStyle w:val="VerbatimChar"/>
        </w:rPr>
        <w:t xml:space="preserve">733 0   RestaurantManagementSystem/packages/system.objectmodel/4.3.0/ref/netstandard1.3/fr/System.ObjectModel.xml</w:t>
      </w:r>
      <w:r>
        <w:br/>
      </w:r>
      <w:r>
        <w:rPr>
          <w:rStyle w:val="VerbatimChar"/>
        </w:rPr>
        <w:t xml:space="preserve">730 0   RestaurantManagementSystem/packages/system.objectmodel/4.3.0/ref/netstandard1.3/it/System.ObjectModel.xml</w:t>
      </w:r>
      <w:r>
        <w:br/>
      </w:r>
      <w:r>
        <w:rPr>
          <w:rStyle w:val="VerbatimChar"/>
        </w:rPr>
        <w:t xml:space="preserve">786 0   RestaurantManagementSystem/packages/system.objectmodel/4.3.0/ref/netstandard1.3/ja/System.ObjectModel.xml</w:t>
      </w:r>
      <w:r>
        <w:br/>
      </w:r>
      <w:r>
        <w:rPr>
          <w:rStyle w:val="VerbatimChar"/>
        </w:rPr>
        <w:t xml:space="preserve">788 0   RestaurantManagementSystem/packages/system.objectmodel/4.3.0/ref/netstandard1.3/ko/System.ObjectModel.xml</w:t>
      </w:r>
      <w:r>
        <w:br/>
      </w:r>
      <w:r>
        <w:rPr>
          <w:rStyle w:val="VerbatimChar"/>
        </w:rPr>
        <w:t xml:space="preserve">707 0   RestaurantManagementSystem/packages/system.objectmodel/4.3.0/ref/netstandard1.3/ru/System.ObjectModel.xml</w:t>
      </w:r>
      <w:r>
        <w:br/>
      </w:r>
      <w:r>
        <w:rPr>
          <w:rStyle w:val="VerbatimChar"/>
        </w:rPr>
        <w:t xml:space="preserve">740 0   RestaurantManagementSystem/packages/system.objectmodel/4.3.0/ref/netstandard1.3/zh-hans/System.ObjectModel.xml</w:t>
      </w:r>
      <w:r>
        <w:br/>
      </w:r>
      <w:r>
        <w:rPr>
          <w:rStyle w:val="VerbatimChar"/>
        </w:rPr>
        <w:t xml:space="preserve">742 0   RestaurantManagementSystem/packages/system.objectmodel/4.3.0/ref/netstandard1.3/zh-hant/System.ObjectModel.xml</w:t>
      </w:r>
      <w:r>
        <w:br/>
      </w:r>
      <w:r>
        <w:rPr>
          <w:rStyle w:val="VerbatimChar"/>
        </w:rPr>
        <w:t xml:space="preserve">0   0   RestaurantManagementSystem/packages/system.objectmodel/4.3.0/ref/portable-net45+win8+wp8+wpa81/_._</w:t>
      </w:r>
      <w:r>
        <w:br/>
      </w:r>
      <w:r>
        <w:rPr>
          <w:rStyle w:val="VerbatimChar"/>
        </w:rPr>
        <w:t xml:space="preserve">0   0   RestaurantManagementSystem/packages/system.objectmodel/4.3.0/ref/win8/_._</w:t>
      </w:r>
      <w:r>
        <w:br/>
      </w:r>
      <w:r>
        <w:rPr>
          <w:rStyle w:val="VerbatimChar"/>
        </w:rPr>
        <w:t xml:space="preserve">0   0   RestaurantManagementSystem/packages/system.objectmodel/4.3.0/ref/wp80/_._</w:t>
      </w:r>
      <w:r>
        <w:br/>
      </w:r>
      <w:r>
        <w:rPr>
          <w:rStyle w:val="VerbatimChar"/>
        </w:rPr>
        <w:t xml:space="preserve">0   0   RestaurantManagementSystem/packages/system.objectmodel/4.3.0/ref/wpa81/_._</w:t>
      </w:r>
      <w:r>
        <w:br/>
      </w:r>
      <w:r>
        <w:rPr>
          <w:rStyle w:val="VerbatimChar"/>
        </w:rPr>
        <w:t xml:space="preserve">0   0   RestaurantManagementSystem/packages/system.objectmodel/4.3.0/ref/xamarinios10/_._</w:t>
      </w:r>
      <w:r>
        <w:br/>
      </w:r>
      <w:r>
        <w:rPr>
          <w:rStyle w:val="VerbatimChar"/>
        </w:rPr>
        <w:t xml:space="preserve">0   0   RestaurantManagementSystem/packages/system.objectmodel/4.3.0/ref/xamarinmac20/_._</w:t>
      </w:r>
      <w:r>
        <w:br/>
      </w:r>
      <w:r>
        <w:rPr>
          <w:rStyle w:val="VerbatimChar"/>
        </w:rPr>
        <w:t xml:space="preserve">0   0   RestaurantManagementSystem/packages/system.objectmodel/4.3.0/ref/xamarintvos10/_._</w:t>
      </w:r>
      <w:r>
        <w:br/>
      </w:r>
      <w:r>
        <w:rPr>
          <w:rStyle w:val="VerbatimChar"/>
        </w:rPr>
        <w:t xml:space="preserve">0   0   RestaurantManagementSystem/packages/system.objectmodel/4.3.0/ref/xamarinwatchos10/_._</w:t>
      </w:r>
      <w:r>
        <w:br/>
      </w:r>
      <w:r>
        <w:rPr>
          <w:rStyle w:val="VerbatimChar"/>
        </w:rPr>
        <w:t xml:space="preserve">-   -   RestaurantManagementSystem/packages/system.objectmodel/4.3.0/system.objectmodel.4.3.0.nupkg</w:t>
      </w:r>
      <w:r>
        <w:br/>
      </w:r>
      <w:r>
        <w:rPr>
          <w:rStyle w:val="VerbatimChar"/>
        </w:rPr>
        <w:t xml:space="preserve">1   0   RestaurantManagementSystem/packages/system.objectmodel/4.3.0/system.objectmodel.4.3.0.nupkg.sha512</w:t>
      </w:r>
      <w:r>
        <w:br/>
      </w:r>
      <w:r>
        <w:rPr>
          <w:rStyle w:val="VerbatimChar"/>
        </w:rPr>
        <w:t xml:space="preserve">65  0   RestaurantManagementSystem/packages/system.objectmodel/4.3.0/system.objectmodel.nuspec</w:t>
      </w:r>
      <w:r>
        <w:br/>
      </w:r>
      <w:r>
        <w:rPr>
          <w:rStyle w:val="VerbatimChar"/>
        </w:rPr>
        <w:t xml:space="preserve">5   0   RestaurantManagementSystem/packages/system.reflection.emit.ilgeneration/4.0.1/.nupkg.metadata</w:t>
      </w:r>
      <w:r>
        <w:br/>
      </w:r>
      <w:r>
        <w:rPr>
          <w:rStyle w:val="VerbatimChar"/>
        </w:rPr>
        <w:t xml:space="preserve">-   -   RestaurantManagementSystem/packages/system.reflection.emit.ilgeneration/4.0.1/.signature.p7s</w:t>
      </w:r>
      <w:r>
        <w:br/>
      </w:r>
      <w:r>
        <w:rPr>
          <w:rStyle w:val="VerbatimChar"/>
        </w:rPr>
        <w:t xml:space="preserve">31  0   RestaurantManagementSystem/packages/system.reflection.emit.ilgeneration/4.0.1/ThirdPartyNotices.txt</w:t>
      </w:r>
      <w:r>
        <w:br/>
      </w:r>
      <w:r>
        <w:rPr>
          <w:rStyle w:val="VerbatimChar"/>
        </w:rPr>
        <w:t xml:space="preserve">128 0   RestaurantManagementSystem/packages/system.reflection.emit.ilgeneration/4.0.1/dotnet_library_license.txt</w:t>
      </w:r>
      <w:r>
        <w:br/>
      </w:r>
      <w:r>
        <w:rPr>
          <w:rStyle w:val="VerbatimChar"/>
        </w:rPr>
        <w:t xml:space="preserve">0   0   RestaurantManagementSystem/packages/system.reflection.emit.ilgeneration/4.0.1/lib/net45/_._</w:t>
      </w:r>
      <w:r>
        <w:br/>
      </w:r>
      <w:r>
        <w:rPr>
          <w:rStyle w:val="VerbatimChar"/>
        </w:rPr>
        <w:t xml:space="preserve">-   -   RestaurantManagementSystem/packages/system.reflection.emit.ilgeneration/4.0.1/lib/netcore50/System.Reflection.Emit.ILGeneration.dll</w:t>
      </w:r>
      <w:r>
        <w:br/>
      </w:r>
      <w:r>
        <w:rPr>
          <w:rStyle w:val="VerbatimChar"/>
        </w:rPr>
        <w:t xml:space="preserve">-   -   RestaurantManagementSystem/packages/system.reflection.emit.ilgeneration/4.0.1/lib/netstandard1.3/System.Reflection.Emit.ILGeneration.dll</w:t>
      </w:r>
      <w:r>
        <w:br/>
      </w:r>
      <w:r>
        <w:rPr>
          <w:rStyle w:val="VerbatimChar"/>
        </w:rPr>
        <w:t xml:space="preserve">0   0   RestaurantManagementSystem/packages/system.reflection.emit.ilgeneration/4.0.1/lib/portable-net45+wp8/_._</w:t>
      </w:r>
      <w:r>
        <w:br/>
      </w:r>
      <w:r>
        <w:rPr>
          <w:rStyle w:val="VerbatimChar"/>
        </w:rPr>
        <w:t xml:space="preserve">0   0   RestaurantManagementSystem/packages/system.reflection.emit.ilgeneration/4.0.1/lib/wp80/_._</w:t>
      </w:r>
      <w:r>
        <w:br/>
      </w:r>
      <w:r>
        <w:rPr>
          <w:rStyle w:val="VerbatimChar"/>
        </w:rPr>
        <w:t xml:space="preserve">0   0   RestaurantManagementSystem/packages/system.reflection.emit.ilgeneration/4.0.1/ref/net45/_._</w:t>
      </w:r>
      <w:r>
        <w:br/>
      </w:r>
      <w:r>
        <w:rPr>
          <w:rStyle w:val="VerbatimChar"/>
        </w:rPr>
        <w:t xml:space="preserve">-   -   RestaurantManagementSystem/packages/system.reflection.emit.ilgeneration/4.0.1/ref/netstandard1.0/System.Reflection.Emit.ILGeneration.dll</w:t>
      </w:r>
      <w:r>
        <w:br/>
      </w:r>
      <w:r>
        <w:rPr>
          <w:rStyle w:val="VerbatimChar"/>
        </w:rPr>
        <w:t xml:space="preserve">503 0   RestaurantManagementSystem/packages/system.reflection.emit.ilgeneration/4.0.1/ref/netstandard1.0/System.Reflection.Emit.ILGeneration.xml</w:t>
      </w:r>
      <w:r>
        <w:br/>
      </w:r>
      <w:r>
        <w:rPr>
          <w:rStyle w:val="VerbatimChar"/>
        </w:rPr>
        <w:t xml:space="preserve">503 0   RestaurantManagementSystem/packages/system.reflection.emit.ilgeneration/4.0.1/ref/netstandard1.0/de/System.Reflection.Emit.ILGeneration.xml</w:t>
      </w:r>
      <w:r>
        <w:br/>
      </w:r>
      <w:r>
        <w:rPr>
          <w:rStyle w:val="VerbatimChar"/>
        </w:rPr>
        <w:t xml:space="preserve">512 0   RestaurantManagementSystem/packages/system.reflection.emit.ilgeneration/4.0.1/ref/netstandard1.0/es/System.Reflection.Emit.ILGeneration.xml</w:t>
      </w:r>
      <w:r>
        <w:br/>
      </w:r>
      <w:r>
        <w:rPr>
          <w:rStyle w:val="VerbatimChar"/>
        </w:rPr>
        <w:t xml:space="preserve">517 0   RestaurantManagementSystem/packages/system.reflection.emit.ilgeneration/4.0.1/ref/netstandard1.0/fr/System.Reflection.Emit.ILGeneration.xml</w:t>
      </w:r>
      <w:r>
        <w:br/>
      </w:r>
      <w:r>
        <w:rPr>
          <w:rStyle w:val="VerbatimChar"/>
        </w:rPr>
        <w:t xml:space="preserve">504 0   RestaurantManagementSystem/packages/system.reflection.emit.ilgeneration/4.0.1/ref/netstandard1.0/it/System.Reflection.Emit.ILGeneration.xml</w:t>
      </w:r>
      <w:r>
        <w:br/>
      </w:r>
      <w:r>
        <w:rPr>
          <w:rStyle w:val="VerbatimChar"/>
        </w:rPr>
        <w:t xml:space="preserve">528 0   RestaurantManagementSystem/packages/system.reflection.emit.ilgeneration/4.0.1/ref/netstandard1.0/ja/System.Reflection.Emit.ILGeneration.xml</w:t>
      </w:r>
      <w:r>
        <w:br/>
      </w:r>
      <w:r>
        <w:rPr>
          <w:rStyle w:val="VerbatimChar"/>
        </w:rPr>
        <w:t xml:space="preserve">528 0   RestaurantManagementSystem/packages/system.reflection.emit.ilgeneration/4.0.1/ref/netstandard1.0/ko/System.Reflection.Emit.ILGeneration.xml</w:t>
      </w:r>
      <w:r>
        <w:br/>
      </w:r>
      <w:r>
        <w:rPr>
          <w:rStyle w:val="VerbatimChar"/>
        </w:rPr>
        <w:t xml:space="preserve">475 0   RestaurantManagementSystem/packages/system.reflection.emit.ilgeneration/4.0.1/ref/netstandard1.0/ru/System.Reflection.Emit.ILGeneration.xml</w:t>
      </w:r>
      <w:r>
        <w:br/>
      </w:r>
      <w:r>
        <w:rPr>
          <w:rStyle w:val="VerbatimChar"/>
        </w:rPr>
        <w:t xml:space="preserve">513 0   RestaurantManagementSystem/packages/system.reflection.emit.ilgeneration/4.0.1/ref/netstandard1.0/zh-hans/System.Reflection.Emit.ILGeneration.xml</w:t>
      </w:r>
      <w:r>
        <w:br/>
      </w:r>
      <w:r>
        <w:rPr>
          <w:rStyle w:val="VerbatimChar"/>
        </w:rPr>
        <w:t xml:space="preserve">519 0   RestaurantManagementSystem/packages/system.reflection.emit.ilgeneration/4.0.1/ref/netstandard1.0/zh-hant/System.Reflection.Emit.ILGeneration.xml</w:t>
      </w:r>
      <w:r>
        <w:br/>
      </w:r>
      <w:r>
        <w:rPr>
          <w:rStyle w:val="VerbatimChar"/>
        </w:rPr>
        <w:t xml:space="preserve">0   0   RestaurantManagementSystem/packages/system.reflection.emit.ilgeneration/4.0.1/ref/portable-net45+wp8/_._</w:t>
      </w:r>
      <w:r>
        <w:br/>
      </w:r>
      <w:r>
        <w:rPr>
          <w:rStyle w:val="VerbatimChar"/>
        </w:rPr>
        <w:t xml:space="preserve">0   0   RestaurantManagementSystem/packages/system.reflection.emit.ilgeneration/4.0.1/ref/wp80/_._</w:t>
      </w:r>
      <w:r>
        <w:br/>
      </w:r>
      <w:r>
        <w:rPr>
          <w:rStyle w:val="VerbatimChar"/>
        </w:rPr>
        <w:t xml:space="preserve">0   0   RestaurantManagementSystem/packages/system.reflection.emit.ilgeneration/4.0.1/runtimes/aot/lib/netcore50/_._</w:t>
      </w:r>
      <w:r>
        <w:br/>
      </w:r>
      <w:r>
        <w:rPr>
          <w:rStyle w:val="VerbatimChar"/>
        </w:rPr>
        <w:t xml:space="preserve">-   -   RestaurantManagementSystem/packages/system.reflection.emit.ilgeneration/4.0.1/system.reflection.emit.ilgeneration.4.0.1.nupkg</w:t>
      </w:r>
      <w:r>
        <w:br/>
      </w:r>
      <w:r>
        <w:rPr>
          <w:rStyle w:val="VerbatimChar"/>
        </w:rPr>
        <w:t xml:space="preserve">1   0   RestaurantManagementSystem/packages/system.reflection.emit.ilgeneration/4.0.1/system.reflection.emit.ilgeneration.4.0.1.nupkg.sha512</w:t>
      </w:r>
      <w:r>
        <w:br/>
      </w:r>
      <w:r>
        <w:rPr>
          <w:rStyle w:val="VerbatimChar"/>
        </w:rPr>
        <w:t xml:space="preserve">44  0   RestaurantManagementSystem/packages/system.reflection.emit.ilgeneration/4.0.1/system.reflection.emit.ilgeneration.nuspec</w:t>
      </w:r>
      <w:r>
        <w:br/>
      </w:r>
      <w:r>
        <w:rPr>
          <w:rStyle w:val="VerbatimChar"/>
        </w:rPr>
        <w:t xml:space="preserve">5   0   RestaurantManagementSystem/packages/system.reflection.emit.ilgeneration/4.3.0/.nupkg.metadata</w:t>
      </w:r>
      <w:r>
        <w:br/>
      </w:r>
      <w:r>
        <w:rPr>
          <w:rStyle w:val="VerbatimChar"/>
        </w:rPr>
        <w:t xml:space="preserve">-   -   RestaurantManagementSystem/packages/system.reflection.emit.ilgeneration/4.3.0/.signature.p7s</w:t>
      </w:r>
      <w:r>
        <w:br/>
      </w:r>
      <w:r>
        <w:rPr>
          <w:rStyle w:val="VerbatimChar"/>
        </w:rPr>
        <w:t xml:space="preserve">31  0   RestaurantManagementSystem/packages/system.reflection.emit.ilgeneration/4.3.0/ThirdPartyNotices.txt</w:t>
      </w:r>
      <w:r>
        <w:br/>
      </w:r>
      <w:r>
        <w:rPr>
          <w:rStyle w:val="VerbatimChar"/>
        </w:rPr>
        <w:t xml:space="preserve">128 0   RestaurantManagementSystem/packages/system.reflection.emit.ilgeneration/4.3.0/dotnet_library_license.txt</w:t>
      </w:r>
      <w:r>
        <w:br/>
      </w:r>
      <w:r>
        <w:rPr>
          <w:rStyle w:val="VerbatimChar"/>
        </w:rPr>
        <w:t xml:space="preserve">0   0   RestaurantManagementSystem/packages/system.reflection.emit.ilgeneration/4.3.0/lib/MonoAndroid10/_._</w:t>
      </w:r>
      <w:r>
        <w:br/>
      </w:r>
      <w:r>
        <w:rPr>
          <w:rStyle w:val="VerbatimChar"/>
        </w:rPr>
        <w:t xml:space="preserve">0   0   RestaurantManagementSystem/packages/system.reflection.emit.ilgeneration/4.3.0/lib/MonoTouch10/_._</w:t>
      </w:r>
      <w:r>
        <w:br/>
      </w:r>
      <w:r>
        <w:rPr>
          <w:rStyle w:val="VerbatimChar"/>
        </w:rPr>
        <w:t xml:space="preserve">0   0   RestaurantManagementSystem/packages/system.reflection.emit.ilgeneration/4.3.0/lib/net45/_._</w:t>
      </w:r>
      <w:r>
        <w:br/>
      </w:r>
      <w:r>
        <w:rPr>
          <w:rStyle w:val="VerbatimChar"/>
        </w:rPr>
        <w:t xml:space="preserve">-   -   RestaurantManagementSystem/packages/system.reflection.emit.ilgeneration/4.3.0/lib/netcore50/System.Reflection.Emit.ILGeneration.dll</w:t>
      </w:r>
      <w:r>
        <w:br/>
      </w:r>
      <w:r>
        <w:rPr>
          <w:rStyle w:val="VerbatimChar"/>
        </w:rPr>
        <w:t xml:space="preserve">-   -   RestaurantManagementSystem/packages/system.reflection.emit.ilgeneration/4.3.0/lib/netstandard1.3/System.Reflection.Emit.ILGeneration.dll</w:t>
      </w:r>
      <w:r>
        <w:br/>
      </w:r>
      <w:r>
        <w:rPr>
          <w:rStyle w:val="VerbatimChar"/>
        </w:rPr>
        <w:t xml:space="preserve">0   0   RestaurantManagementSystem/packages/system.reflection.emit.ilgeneration/4.3.0/lib/portable-net45+wp8/_._</w:t>
      </w:r>
      <w:r>
        <w:br/>
      </w:r>
      <w:r>
        <w:rPr>
          <w:rStyle w:val="VerbatimChar"/>
        </w:rPr>
        <w:t xml:space="preserve">0   0   RestaurantManagementSystem/packages/system.reflection.emit.ilgeneration/4.3.0/lib/wp80/_._</w:t>
      </w:r>
      <w:r>
        <w:br/>
      </w:r>
      <w:r>
        <w:rPr>
          <w:rStyle w:val="VerbatimChar"/>
        </w:rPr>
        <w:t xml:space="preserve">0   0   RestaurantManagementSystem/packages/system.reflection.emit.ilgeneration/4.3.0/lib/xamarinios10/_._</w:t>
      </w:r>
      <w:r>
        <w:br/>
      </w:r>
      <w:r>
        <w:rPr>
          <w:rStyle w:val="VerbatimChar"/>
        </w:rPr>
        <w:t xml:space="preserve">0   0   RestaurantManagementSystem/packages/system.reflection.emit.ilgeneration/4.3.0/lib/xamarinmac20/_._</w:t>
      </w:r>
      <w:r>
        <w:br/>
      </w:r>
      <w:r>
        <w:rPr>
          <w:rStyle w:val="VerbatimChar"/>
        </w:rPr>
        <w:t xml:space="preserve">0   0   RestaurantManagementSystem/packages/system.reflection.emit.ilgeneration/4.3.0/lib/xamarintvos10/_._</w:t>
      </w:r>
      <w:r>
        <w:br/>
      </w:r>
      <w:r>
        <w:rPr>
          <w:rStyle w:val="VerbatimChar"/>
        </w:rPr>
        <w:t xml:space="preserve">0   0   RestaurantManagementSystem/packages/system.reflection.emit.ilgeneration/4.3.0/lib/xamarinwatchos10/_._</w:t>
      </w:r>
      <w:r>
        <w:br/>
      </w:r>
      <w:r>
        <w:rPr>
          <w:rStyle w:val="VerbatimChar"/>
        </w:rPr>
        <w:t xml:space="preserve">0   0   RestaurantManagementSystem/packages/system.reflection.emit.ilgeneration/4.3.0/ref/MonoAndroid10/_._</w:t>
      </w:r>
      <w:r>
        <w:br/>
      </w:r>
      <w:r>
        <w:rPr>
          <w:rStyle w:val="VerbatimChar"/>
        </w:rPr>
        <w:t xml:space="preserve">0   0   RestaurantManagementSystem/packages/system.reflection.emit.ilgeneration/4.3.0/ref/MonoTouch10/_._</w:t>
      </w:r>
      <w:r>
        <w:br/>
      </w:r>
      <w:r>
        <w:rPr>
          <w:rStyle w:val="VerbatimChar"/>
        </w:rPr>
        <w:t xml:space="preserve">0   0   RestaurantManagementSystem/packages/system.reflection.emit.ilgeneration/4.3.0/ref/net45/_._</w:t>
      </w:r>
      <w:r>
        <w:br/>
      </w:r>
      <w:r>
        <w:rPr>
          <w:rStyle w:val="VerbatimChar"/>
        </w:rPr>
        <w:t xml:space="preserve">-   -   RestaurantManagementSystem/packages/system.reflection.emit.ilgeneration/4.3.0/ref/netstandard1.0/System.Reflection.Emit.ILGeneration.dll</w:t>
      </w:r>
      <w:r>
        <w:br/>
      </w:r>
      <w:r>
        <w:rPr>
          <w:rStyle w:val="VerbatimChar"/>
        </w:rPr>
        <w:t xml:space="preserve">503 0   RestaurantManagementSystem/packages/system.reflection.emit.ilgeneration/4.3.0/ref/netstandard1.0/System.Reflection.Emit.ILGeneration.xml</w:t>
      </w:r>
      <w:r>
        <w:br/>
      </w:r>
      <w:r>
        <w:rPr>
          <w:rStyle w:val="VerbatimChar"/>
        </w:rPr>
        <w:t xml:space="preserve">503 0   RestaurantManagementSystem/packages/system.reflection.emit.ilgeneration/4.3.0/ref/netstandard1.0/de/System.Reflection.Emit.ILGeneration.xml</w:t>
      </w:r>
      <w:r>
        <w:br/>
      </w:r>
      <w:r>
        <w:rPr>
          <w:rStyle w:val="VerbatimChar"/>
        </w:rPr>
        <w:t xml:space="preserve">512 0   RestaurantManagementSystem/packages/system.reflection.emit.ilgeneration/4.3.0/ref/netstandard1.0/es/System.Reflection.Emit.ILGeneration.xml</w:t>
      </w:r>
      <w:r>
        <w:br/>
      </w:r>
      <w:r>
        <w:rPr>
          <w:rStyle w:val="VerbatimChar"/>
        </w:rPr>
        <w:t xml:space="preserve">517 0   RestaurantManagementSystem/packages/system.reflection.emit.ilgeneration/4.3.0/ref/netstandard1.0/fr/System.Reflection.Emit.ILGeneration.xml</w:t>
      </w:r>
      <w:r>
        <w:br/>
      </w:r>
      <w:r>
        <w:rPr>
          <w:rStyle w:val="VerbatimChar"/>
        </w:rPr>
        <w:t xml:space="preserve">504 0   RestaurantManagementSystem/packages/system.reflection.emit.ilgeneration/4.3.0/ref/netstandard1.0/it/System.Reflection.Emit.ILGeneration.xml</w:t>
      </w:r>
      <w:r>
        <w:br/>
      </w:r>
      <w:r>
        <w:rPr>
          <w:rStyle w:val="VerbatimChar"/>
        </w:rPr>
        <w:t xml:space="preserve">528 0   RestaurantManagementSystem/packages/system.reflection.emit.ilgeneration/4.3.0/ref/netstandard1.0/ja/System.Reflection.Emit.ILGeneration.xml</w:t>
      </w:r>
      <w:r>
        <w:br/>
      </w:r>
      <w:r>
        <w:rPr>
          <w:rStyle w:val="VerbatimChar"/>
        </w:rPr>
        <w:t xml:space="preserve">528 0   RestaurantManagementSystem/packages/system.reflection.emit.ilgeneration/4.3.0/ref/netstandard1.0/ko/System.Reflection.Emit.ILGeneration.xml</w:t>
      </w:r>
      <w:r>
        <w:br/>
      </w:r>
      <w:r>
        <w:rPr>
          <w:rStyle w:val="VerbatimChar"/>
        </w:rPr>
        <w:t xml:space="preserve">475 0   RestaurantManagementSystem/packages/system.reflection.emit.ilgeneration/4.3.0/ref/netstandard1.0/ru/System.Reflection.Emit.ILGeneration.xml</w:t>
      </w:r>
      <w:r>
        <w:br/>
      </w:r>
      <w:r>
        <w:rPr>
          <w:rStyle w:val="VerbatimChar"/>
        </w:rPr>
        <w:t xml:space="preserve">513 0   RestaurantManagementSystem/packages/system.reflection.emit.ilgeneration/4.3.0/ref/netstandard1.0/zh-hans/System.Reflection.Emit.ILGeneration.xml</w:t>
      </w:r>
      <w:r>
        <w:br/>
      </w:r>
      <w:r>
        <w:rPr>
          <w:rStyle w:val="VerbatimChar"/>
        </w:rPr>
        <w:t xml:space="preserve">519 0   RestaurantManagementSystem/packages/system.reflection.emit.ilgeneration/4.3.0/ref/netstandard1.0/zh-hant/System.Reflection.Emit.ILGeneration.xml</w:t>
      </w:r>
      <w:r>
        <w:br/>
      </w:r>
      <w:r>
        <w:rPr>
          <w:rStyle w:val="VerbatimChar"/>
        </w:rPr>
        <w:t xml:space="preserve">0   0   RestaurantManagementSystem/packages/system.reflection.emit.ilgeneration/4.3.0/ref/portable-net45+wp8/_._</w:t>
      </w:r>
      <w:r>
        <w:br/>
      </w:r>
      <w:r>
        <w:rPr>
          <w:rStyle w:val="VerbatimChar"/>
        </w:rPr>
        <w:t xml:space="preserve">0   0   RestaurantManagementSystem/packages/system.reflection.emit.ilgeneration/4.3.0/ref/wp80/_._</w:t>
      </w:r>
      <w:r>
        <w:br/>
      </w:r>
      <w:r>
        <w:rPr>
          <w:rStyle w:val="VerbatimChar"/>
        </w:rPr>
        <w:t xml:space="preserve">0   0   RestaurantManagementSystem/packages/system.reflection.emit.ilgeneration/4.3.0/ref/xamarinios10/_._</w:t>
      </w:r>
      <w:r>
        <w:br/>
      </w:r>
      <w:r>
        <w:rPr>
          <w:rStyle w:val="VerbatimChar"/>
        </w:rPr>
        <w:t xml:space="preserve">0   0   RestaurantManagementSystem/packages/system.reflection.emit.ilgeneration/4.3.0/ref/xamarinmac20/_._</w:t>
      </w:r>
      <w:r>
        <w:br/>
      </w:r>
      <w:r>
        <w:rPr>
          <w:rStyle w:val="VerbatimChar"/>
        </w:rPr>
        <w:t xml:space="preserve">0   0   RestaurantManagementSystem/packages/system.reflection.emit.ilgeneration/4.3.0/ref/xamarintvos10/_._</w:t>
      </w:r>
      <w:r>
        <w:br/>
      </w:r>
      <w:r>
        <w:rPr>
          <w:rStyle w:val="VerbatimChar"/>
        </w:rPr>
        <w:t xml:space="preserve">0   0   RestaurantManagementSystem/packages/system.reflection.emit.ilgeneration/4.3.0/ref/xamarinwatchos10/_._</w:t>
      </w:r>
      <w:r>
        <w:br/>
      </w:r>
      <w:r>
        <w:rPr>
          <w:rStyle w:val="VerbatimChar"/>
        </w:rPr>
        <w:t xml:space="preserve">0   0   RestaurantManagementSystem/packages/system.reflection.emit.ilgeneration/4.3.0/runtimes/aot/lib/netcore50/_._</w:t>
      </w:r>
      <w:r>
        <w:br/>
      </w:r>
      <w:r>
        <w:rPr>
          <w:rStyle w:val="VerbatimChar"/>
        </w:rPr>
        <w:t xml:space="preserve">-   -   RestaurantManagementSystem/packages/system.reflection.emit.ilgeneration/4.3.0/system.reflection.emit.ilgeneration.4.3.0.nupkg</w:t>
      </w:r>
      <w:r>
        <w:br/>
      </w:r>
      <w:r>
        <w:rPr>
          <w:rStyle w:val="VerbatimChar"/>
        </w:rPr>
        <w:t xml:space="preserve">1   0   RestaurantManagementSystem/packages/system.reflection.emit.ilgeneration/4.3.0/system.reflection.emit.ilgeneration.4.3.0.nupkg.sha512</w:t>
      </w:r>
      <w:r>
        <w:br/>
      </w:r>
      <w:r>
        <w:rPr>
          <w:rStyle w:val="VerbatimChar"/>
        </w:rPr>
        <w:t xml:space="preserve">44  0   RestaurantManagementSystem/packages/system.reflection.emit.ilgeneration/4.3.0/system.reflection.emit.ilgeneration.nuspec</w:t>
      </w:r>
      <w:r>
        <w:br/>
      </w:r>
      <w:r>
        <w:rPr>
          <w:rStyle w:val="VerbatimChar"/>
        </w:rPr>
        <w:t xml:space="preserve">5   0   RestaurantManagementSystem/packages/system.reflection.emit.lightweight/4.0.1/.nupkg.metadata</w:t>
      </w:r>
      <w:r>
        <w:br/>
      </w:r>
      <w:r>
        <w:rPr>
          <w:rStyle w:val="VerbatimChar"/>
        </w:rPr>
        <w:t xml:space="preserve">-   -   RestaurantManagementSystem/packages/system.reflection.emit.lightweight/4.0.1/.signature.p7s</w:t>
      </w:r>
      <w:r>
        <w:br/>
      </w:r>
      <w:r>
        <w:rPr>
          <w:rStyle w:val="VerbatimChar"/>
        </w:rPr>
        <w:t xml:space="preserve">31  0   RestaurantManagementSystem/packages/system.reflection.emit.lightweight/4.0.1/ThirdPartyNotices.txt</w:t>
      </w:r>
      <w:r>
        <w:br/>
      </w:r>
      <w:r>
        <w:rPr>
          <w:rStyle w:val="VerbatimChar"/>
        </w:rPr>
        <w:t xml:space="preserve">128 0   RestaurantManagementSystem/packages/system.reflection.emit.lightweight/4.0.1/dotnet_library_license.txt</w:t>
      </w:r>
      <w:r>
        <w:br/>
      </w:r>
      <w:r>
        <w:rPr>
          <w:rStyle w:val="VerbatimChar"/>
        </w:rPr>
        <w:t xml:space="preserve">0   0   RestaurantManagementSystem/packages/system.reflection.emit.lightweight/4.0.1/lib/net45/_._</w:t>
      </w:r>
      <w:r>
        <w:br/>
      </w:r>
      <w:r>
        <w:rPr>
          <w:rStyle w:val="VerbatimChar"/>
        </w:rPr>
        <w:t xml:space="preserve">-   -   RestaurantManagementSystem/packages/system.reflection.emit.lightweight/4.0.1/lib/netcore50/System.Reflection.Emit.Lightweight.dll</w:t>
      </w:r>
      <w:r>
        <w:br/>
      </w:r>
      <w:r>
        <w:rPr>
          <w:rStyle w:val="VerbatimChar"/>
        </w:rPr>
        <w:t xml:space="preserve">-   -   RestaurantManagementSystem/packages/system.reflection.emit.lightweight/4.0.1/lib/netstandard1.3/System.Reflection.Emit.Lightweight.dll</w:t>
      </w:r>
      <w:r>
        <w:br/>
      </w:r>
      <w:r>
        <w:rPr>
          <w:rStyle w:val="VerbatimChar"/>
        </w:rPr>
        <w:t xml:space="preserve">0   0   RestaurantManagementSystem/packages/system.reflection.emit.lightweight/4.0.1/lib/portable-net45+wp8/_._</w:t>
      </w:r>
      <w:r>
        <w:br/>
      </w:r>
      <w:r>
        <w:rPr>
          <w:rStyle w:val="VerbatimChar"/>
        </w:rPr>
        <w:t xml:space="preserve">0   0   RestaurantManagementSystem/packages/system.reflection.emit.lightweight/4.0.1/lib/wp80/_._</w:t>
      </w:r>
      <w:r>
        <w:br/>
      </w:r>
      <w:r>
        <w:rPr>
          <w:rStyle w:val="VerbatimChar"/>
        </w:rPr>
        <w:t xml:space="preserve">0   0   RestaurantManagementSystem/packages/system.reflection.emit.lightweight/4.0.1/ref/net45/_._</w:t>
      </w:r>
      <w:r>
        <w:br/>
      </w:r>
      <w:r>
        <w:rPr>
          <w:rStyle w:val="VerbatimChar"/>
        </w:rPr>
        <w:t xml:space="preserve">-   -   RestaurantManagementSystem/packages/system.reflection.emit.lightweight/4.0.1/ref/netstandard1.0/System.Reflection.Emit.Lightweight.dll</w:t>
      </w:r>
      <w:r>
        <w:br/>
      </w:r>
      <w:r>
        <w:rPr>
          <w:rStyle w:val="VerbatimChar"/>
        </w:rPr>
        <w:t xml:space="preserve">177 0   RestaurantManagementSystem/packages/system.reflection.emit.lightweight/4.0.1/ref/netstandard1.0/System.Reflection.Emit.Lightweight.xml</w:t>
      </w:r>
      <w:r>
        <w:br/>
      </w:r>
      <w:r>
        <w:rPr>
          <w:rStyle w:val="VerbatimChar"/>
        </w:rPr>
        <w:t xml:space="preserve">177 0   RestaurantManagementSystem/packages/system.reflection.emit.lightweight/4.0.1/ref/netstandard1.0/de/System.Reflection.Emit.Lightweight.xml</w:t>
      </w:r>
      <w:r>
        <w:br/>
      </w:r>
      <w:r>
        <w:rPr>
          <w:rStyle w:val="VerbatimChar"/>
        </w:rPr>
        <w:t xml:space="preserve">182 0   RestaurantManagementSystem/packages/system.reflection.emit.lightweight/4.0.1/ref/netstandard1.0/es/System.Reflection.Emit.Lightweight.xml</w:t>
      </w:r>
      <w:r>
        <w:br/>
      </w:r>
      <w:r>
        <w:rPr>
          <w:rStyle w:val="VerbatimChar"/>
        </w:rPr>
        <w:t xml:space="preserve">184 0   RestaurantManagementSystem/packages/system.reflection.emit.lightweight/4.0.1/ref/netstandard1.0/fr/System.Reflection.Emit.Lightweight.xml</w:t>
      </w:r>
      <w:r>
        <w:br/>
      </w:r>
      <w:r>
        <w:rPr>
          <w:rStyle w:val="VerbatimChar"/>
        </w:rPr>
        <w:t xml:space="preserve">177 0   RestaurantManagementSystem/packages/system.reflection.emit.lightweight/4.0.1/ref/netstandard1.0/it/System.Reflection.Emit.Lightweight.xml</w:t>
      </w:r>
      <w:r>
        <w:br/>
      </w:r>
      <w:r>
        <w:rPr>
          <w:rStyle w:val="VerbatimChar"/>
        </w:rPr>
        <w:t xml:space="preserve">185 0   RestaurantManagementSystem/packages/system.reflection.emit.lightweight/4.0.1/ref/netstandard1.0/ja/System.Reflection.Emit.Lightweight.xml</w:t>
      </w:r>
      <w:r>
        <w:br/>
      </w:r>
      <w:r>
        <w:rPr>
          <w:rStyle w:val="VerbatimChar"/>
        </w:rPr>
        <w:t xml:space="preserve">185 0   RestaurantManagementSystem/packages/system.reflection.emit.lightweight/4.0.1/ref/netstandard1.0/ko/System.Reflection.Emit.Lightweight.xml</w:t>
      </w:r>
      <w:r>
        <w:br/>
      </w:r>
      <w:r>
        <w:rPr>
          <w:rStyle w:val="VerbatimChar"/>
        </w:rPr>
        <w:t xml:space="preserve">171 0   RestaurantManagementSystem/packages/system.reflection.emit.lightweight/4.0.1/ref/netstandard1.0/ru/System.Reflection.Emit.Lightweight.xml</w:t>
      </w:r>
      <w:r>
        <w:br/>
      </w:r>
      <w:r>
        <w:rPr>
          <w:rStyle w:val="VerbatimChar"/>
        </w:rPr>
        <w:t xml:space="preserve">188 0   RestaurantManagementSystem/packages/system.reflection.emit.lightweight/4.0.1/ref/netstandard1.0/zh-hans/System.Reflection.Emit.Lightweight.xml</w:t>
      </w:r>
      <w:r>
        <w:br/>
      </w:r>
      <w:r>
        <w:rPr>
          <w:rStyle w:val="VerbatimChar"/>
        </w:rPr>
        <w:t xml:space="preserve">192 0   RestaurantManagementSystem/packages/system.reflection.emit.lightweight/4.0.1/ref/netstandard1.0/zh-hant/System.Reflection.Emit.Lightweight.xml</w:t>
      </w:r>
      <w:r>
        <w:br/>
      </w:r>
      <w:r>
        <w:rPr>
          <w:rStyle w:val="VerbatimChar"/>
        </w:rPr>
        <w:t xml:space="preserve">0   0   RestaurantManagementSystem/packages/system.reflection.emit.lightweight/4.0.1/ref/portable-net45+wp8/_._</w:t>
      </w:r>
      <w:r>
        <w:br/>
      </w:r>
      <w:r>
        <w:rPr>
          <w:rStyle w:val="VerbatimChar"/>
        </w:rPr>
        <w:t xml:space="preserve">0   0   RestaurantManagementSystem/packages/system.reflection.emit.lightweight/4.0.1/ref/wp80/_._</w:t>
      </w:r>
      <w:r>
        <w:br/>
      </w:r>
      <w:r>
        <w:rPr>
          <w:rStyle w:val="VerbatimChar"/>
        </w:rPr>
        <w:t xml:space="preserve">0   0   RestaurantManagementSystem/packages/system.reflection.emit.lightweight/4.0.1/runtimes/aot/lib/netcore50/_._</w:t>
      </w:r>
      <w:r>
        <w:br/>
      </w:r>
      <w:r>
        <w:rPr>
          <w:rStyle w:val="VerbatimChar"/>
        </w:rPr>
        <w:t xml:space="preserve">-   -   RestaurantManagementSystem/packages/system.reflection.emit.lightweight/4.0.1/system.reflection.emit.lightweight.4.0.1.nupkg</w:t>
      </w:r>
      <w:r>
        <w:br/>
      </w:r>
      <w:r>
        <w:rPr>
          <w:rStyle w:val="VerbatimChar"/>
        </w:rPr>
        <w:t xml:space="preserve">1   0   RestaurantManagementSystem/packages/system.reflection.emit.lightweight/4.0.1/system.reflection.emit.lightweight.4.0.1.nupkg.sha512</w:t>
      </w:r>
      <w:r>
        <w:br/>
      </w:r>
      <w:r>
        <w:rPr>
          <w:rStyle w:val="VerbatimChar"/>
        </w:rPr>
        <w:t xml:space="preserve">52  0   RestaurantManagementSystem/packages/system.reflection.emit.lightweight/4.0.1/system.reflection.emit.lightweight.nuspec</w:t>
      </w:r>
      <w:r>
        <w:br/>
      </w:r>
      <w:r>
        <w:rPr>
          <w:rStyle w:val="VerbatimChar"/>
        </w:rPr>
        <w:t xml:space="preserve">5   0   RestaurantManagementSystem/packages/system.reflection.emit.lightweight/4.3.0/.nupkg.metadata</w:t>
      </w:r>
      <w:r>
        <w:br/>
      </w:r>
      <w:r>
        <w:rPr>
          <w:rStyle w:val="VerbatimChar"/>
        </w:rPr>
        <w:t xml:space="preserve">-   -   RestaurantManagementSystem/packages/system.reflection.emit.lightweight/4.3.0/.signature.p7s</w:t>
      </w:r>
      <w:r>
        <w:br/>
      </w:r>
      <w:r>
        <w:rPr>
          <w:rStyle w:val="VerbatimChar"/>
        </w:rPr>
        <w:t xml:space="preserve">31  0   RestaurantManagementSystem/packages/system.reflection.emit.lightweight/4.3.0/ThirdPartyNotices.txt</w:t>
      </w:r>
      <w:r>
        <w:br/>
      </w:r>
      <w:r>
        <w:rPr>
          <w:rStyle w:val="VerbatimChar"/>
        </w:rPr>
        <w:t xml:space="preserve">128 0   RestaurantManagementSystem/packages/system.reflection.emit.lightweight/4.3.0/dotnet_library_license.txt</w:t>
      </w:r>
      <w:r>
        <w:br/>
      </w:r>
      <w:r>
        <w:rPr>
          <w:rStyle w:val="VerbatimChar"/>
        </w:rPr>
        <w:t xml:space="preserve">0   0   RestaurantManagementSystem/packages/system.reflection.emit.lightweight/4.3.0/lib/MonoAndroid10/_._</w:t>
      </w:r>
      <w:r>
        <w:br/>
      </w:r>
      <w:r>
        <w:rPr>
          <w:rStyle w:val="VerbatimChar"/>
        </w:rPr>
        <w:t xml:space="preserve">0   0   RestaurantManagementSystem/packages/system.reflection.emit.lightweight/4.3.0/lib/MonoTouch10/_._</w:t>
      </w:r>
      <w:r>
        <w:br/>
      </w:r>
      <w:r>
        <w:rPr>
          <w:rStyle w:val="VerbatimChar"/>
        </w:rPr>
        <w:t xml:space="preserve">0   0   RestaurantManagementSystem/packages/system.reflection.emit.lightweight/4.3.0/lib/net45/_._</w:t>
      </w:r>
      <w:r>
        <w:br/>
      </w:r>
      <w:r>
        <w:rPr>
          <w:rStyle w:val="VerbatimChar"/>
        </w:rPr>
        <w:t xml:space="preserve">-   -   RestaurantManagementSystem/packages/system.reflection.emit.lightweight/4.3.0/lib/netcore50/System.Reflection.Emit.Lightweight.dll</w:t>
      </w:r>
      <w:r>
        <w:br/>
      </w:r>
      <w:r>
        <w:rPr>
          <w:rStyle w:val="VerbatimChar"/>
        </w:rPr>
        <w:t xml:space="preserve">-   -   RestaurantManagementSystem/packages/system.reflection.emit.lightweight/4.3.0/lib/netstandard1.3/System.Reflection.Emit.Lightweight.dll</w:t>
      </w:r>
      <w:r>
        <w:br/>
      </w:r>
      <w:r>
        <w:rPr>
          <w:rStyle w:val="VerbatimChar"/>
        </w:rPr>
        <w:t xml:space="preserve">0   0   RestaurantManagementSystem/packages/system.reflection.emit.lightweight/4.3.0/lib/portable-net45+wp8/_._</w:t>
      </w:r>
      <w:r>
        <w:br/>
      </w:r>
      <w:r>
        <w:rPr>
          <w:rStyle w:val="VerbatimChar"/>
        </w:rPr>
        <w:t xml:space="preserve">0   0   RestaurantManagementSystem/packages/system.reflection.emit.lightweight/4.3.0/lib/wp80/_._</w:t>
      </w:r>
      <w:r>
        <w:br/>
      </w:r>
      <w:r>
        <w:rPr>
          <w:rStyle w:val="VerbatimChar"/>
        </w:rPr>
        <w:t xml:space="preserve">0   0   RestaurantManagementSystem/packages/system.reflection.emit.lightweight/4.3.0/lib/xamarinios10/_._</w:t>
      </w:r>
      <w:r>
        <w:br/>
      </w:r>
      <w:r>
        <w:rPr>
          <w:rStyle w:val="VerbatimChar"/>
        </w:rPr>
        <w:t xml:space="preserve">0   0   RestaurantManagementSystem/packages/system.reflection.emit.lightweight/4.3.0/lib/xamarinmac20/_._</w:t>
      </w:r>
      <w:r>
        <w:br/>
      </w:r>
      <w:r>
        <w:rPr>
          <w:rStyle w:val="VerbatimChar"/>
        </w:rPr>
        <w:t xml:space="preserve">0   0   RestaurantManagementSystem/packages/system.reflection.emit.lightweight/4.3.0/lib/xamarintvos10/_._</w:t>
      </w:r>
      <w:r>
        <w:br/>
      </w:r>
      <w:r>
        <w:rPr>
          <w:rStyle w:val="VerbatimChar"/>
        </w:rPr>
        <w:t xml:space="preserve">0   0   RestaurantManagementSystem/packages/system.reflection.emit.lightweight/4.3.0/lib/xamarinwatchos10/_._</w:t>
      </w:r>
      <w:r>
        <w:br/>
      </w:r>
      <w:r>
        <w:rPr>
          <w:rStyle w:val="VerbatimChar"/>
        </w:rPr>
        <w:t xml:space="preserve">0   0   RestaurantManagementSystem/packages/system.reflection.emit.lightweight/4.3.0/ref/MonoAndroid10/_._</w:t>
      </w:r>
      <w:r>
        <w:br/>
      </w:r>
      <w:r>
        <w:rPr>
          <w:rStyle w:val="VerbatimChar"/>
        </w:rPr>
        <w:t xml:space="preserve">0   0   RestaurantManagementSystem/packages/system.reflection.emit.lightweight/4.3.0/ref/MonoTouch10/_._</w:t>
      </w:r>
      <w:r>
        <w:br/>
      </w:r>
      <w:r>
        <w:rPr>
          <w:rStyle w:val="VerbatimChar"/>
        </w:rPr>
        <w:t xml:space="preserve">0   0   RestaurantManagementSystem/packages/system.reflection.emit.lightweight/4.3.0/ref/net45/_._</w:t>
      </w:r>
      <w:r>
        <w:br/>
      </w:r>
      <w:r>
        <w:rPr>
          <w:rStyle w:val="VerbatimChar"/>
        </w:rPr>
        <w:t xml:space="preserve">-   -   RestaurantManagementSystem/packages/system.reflection.emit.lightweight/4.3.0/ref/netstandard1.0/System.Reflection.Emit.Lightweight.dll</w:t>
      </w:r>
      <w:r>
        <w:br/>
      </w:r>
      <w:r>
        <w:rPr>
          <w:rStyle w:val="VerbatimChar"/>
        </w:rPr>
        <w:t xml:space="preserve">177 0   RestaurantManagementSystem/packages/system.reflection.emit.lightweight/4.3.0/ref/netstandard1.0/System.Reflection.Emit.Lightweight.xml</w:t>
      </w:r>
      <w:r>
        <w:br/>
      </w:r>
      <w:r>
        <w:rPr>
          <w:rStyle w:val="VerbatimChar"/>
        </w:rPr>
        <w:t xml:space="preserve">177 0   RestaurantManagementSystem/packages/system.reflection.emit.lightweight/4.3.0/ref/netstandard1.0/de/System.Reflection.Emit.Lightweight.xml</w:t>
      </w:r>
      <w:r>
        <w:br/>
      </w:r>
      <w:r>
        <w:rPr>
          <w:rStyle w:val="VerbatimChar"/>
        </w:rPr>
        <w:t xml:space="preserve">182 0   RestaurantManagementSystem/packages/system.reflection.emit.lightweight/4.3.0/ref/netstandard1.0/es/System.Reflection.Emit.Lightweight.xml</w:t>
      </w:r>
      <w:r>
        <w:br/>
      </w:r>
      <w:r>
        <w:rPr>
          <w:rStyle w:val="VerbatimChar"/>
        </w:rPr>
        <w:t xml:space="preserve">184 0   RestaurantManagementSystem/packages/system.reflection.emit.lightweight/4.3.0/ref/netstandard1.0/fr/System.Reflection.Emit.Lightweight.xml</w:t>
      </w:r>
      <w:r>
        <w:br/>
      </w:r>
      <w:r>
        <w:rPr>
          <w:rStyle w:val="VerbatimChar"/>
        </w:rPr>
        <w:t xml:space="preserve">177 0   RestaurantManagementSystem/packages/system.reflection.emit.lightweight/4.3.0/ref/netstandard1.0/it/System.Reflection.Emit.Lightweight.xml</w:t>
      </w:r>
      <w:r>
        <w:br/>
      </w:r>
      <w:r>
        <w:rPr>
          <w:rStyle w:val="VerbatimChar"/>
        </w:rPr>
        <w:t xml:space="preserve">185 0   RestaurantManagementSystem/packages/system.reflection.emit.lightweight/4.3.0/ref/netstandard1.0/ja/System.Reflection.Emit.Lightweight.xml</w:t>
      </w:r>
      <w:r>
        <w:br/>
      </w:r>
      <w:r>
        <w:rPr>
          <w:rStyle w:val="VerbatimChar"/>
        </w:rPr>
        <w:t xml:space="preserve">185 0   RestaurantManagementSystem/packages/system.reflection.emit.lightweight/4.3.0/ref/netstandard1.0/ko/System.Reflection.Emit.Lightweight.xml</w:t>
      </w:r>
      <w:r>
        <w:br/>
      </w:r>
      <w:r>
        <w:rPr>
          <w:rStyle w:val="VerbatimChar"/>
        </w:rPr>
        <w:t xml:space="preserve">171 0   RestaurantManagementSystem/packages/system.reflection.emit.lightweight/4.3.0/ref/netstandard1.0/ru/System.Reflection.Emit.Lightweight.xml</w:t>
      </w:r>
      <w:r>
        <w:br/>
      </w:r>
      <w:r>
        <w:rPr>
          <w:rStyle w:val="VerbatimChar"/>
        </w:rPr>
        <w:t xml:space="preserve">188 0   RestaurantManagementSystem/packages/system.reflection.emit.lightweight/4.3.0/ref/netstandard1.0/zh-hans/System.Reflection.Emit.Lightweight.xml</w:t>
      </w:r>
      <w:r>
        <w:br/>
      </w:r>
      <w:r>
        <w:rPr>
          <w:rStyle w:val="VerbatimChar"/>
        </w:rPr>
        <w:t xml:space="preserve">192 0   RestaurantManagementSystem/packages/system.reflection.emit.lightweight/4.3.0/ref/netstandard1.0/zh-hant/System.Reflection.Emit.Lightweight.xml</w:t>
      </w:r>
      <w:r>
        <w:br/>
      </w:r>
      <w:r>
        <w:rPr>
          <w:rStyle w:val="VerbatimChar"/>
        </w:rPr>
        <w:t xml:space="preserve">0   0   RestaurantManagementSystem/packages/system.reflection.emit.lightweight/4.3.0/ref/portable-net45+wp8/_._</w:t>
      </w:r>
      <w:r>
        <w:br/>
      </w:r>
      <w:r>
        <w:rPr>
          <w:rStyle w:val="VerbatimChar"/>
        </w:rPr>
        <w:t xml:space="preserve">0   0   RestaurantManagementSystem/packages/system.reflection.emit.lightweight/4.3.0/ref/wp80/_._</w:t>
      </w:r>
      <w:r>
        <w:br/>
      </w:r>
      <w:r>
        <w:rPr>
          <w:rStyle w:val="VerbatimChar"/>
        </w:rPr>
        <w:t xml:space="preserve">0   0   RestaurantManagementSystem/packages/system.reflection.emit.lightweight/4.3.0/ref/xamarinios10/_._</w:t>
      </w:r>
      <w:r>
        <w:br/>
      </w:r>
      <w:r>
        <w:rPr>
          <w:rStyle w:val="VerbatimChar"/>
        </w:rPr>
        <w:t xml:space="preserve">0   0   RestaurantManagementSystem/packages/system.reflection.emit.lightweight/4.3.0/ref/xamarinmac20/_._</w:t>
      </w:r>
      <w:r>
        <w:br/>
      </w:r>
      <w:r>
        <w:rPr>
          <w:rStyle w:val="VerbatimChar"/>
        </w:rPr>
        <w:t xml:space="preserve">0   0   RestaurantManagementSystem/packages/system.reflection.emit.lightweight/4.3.0/ref/xamarintvos10/_._</w:t>
      </w:r>
      <w:r>
        <w:br/>
      </w:r>
      <w:r>
        <w:rPr>
          <w:rStyle w:val="VerbatimChar"/>
        </w:rPr>
        <w:t xml:space="preserve">0   0   RestaurantManagementSystem/packages/system.reflection.emit.lightweight/4.3.0/ref/xamarinwatchos10/_._</w:t>
      </w:r>
      <w:r>
        <w:br/>
      </w:r>
      <w:r>
        <w:rPr>
          <w:rStyle w:val="VerbatimChar"/>
        </w:rPr>
        <w:t xml:space="preserve">0   0   RestaurantManagementSystem/packages/system.reflection.emit.lightweight/4.3.0/runtimes/aot/lib/netcore50/_._</w:t>
      </w:r>
      <w:r>
        <w:br/>
      </w:r>
      <w:r>
        <w:rPr>
          <w:rStyle w:val="VerbatimChar"/>
        </w:rPr>
        <w:t xml:space="preserve">-   -   RestaurantManagementSystem/packages/system.reflection.emit.lightweight/4.3.0/system.reflection.emit.lightweight.4.3.0.nupkg</w:t>
      </w:r>
      <w:r>
        <w:br/>
      </w:r>
      <w:r>
        <w:rPr>
          <w:rStyle w:val="VerbatimChar"/>
        </w:rPr>
        <w:t xml:space="preserve">1   0   RestaurantManagementSystem/packages/system.reflection.emit.lightweight/4.3.0/system.reflection.emit.lightweight.4.3.0.nupkg.sha512</w:t>
      </w:r>
      <w:r>
        <w:br/>
      </w:r>
      <w:r>
        <w:rPr>
          <w:rStyle w:val="VerbatimChar"/>
        </w:rPr>
        <w:t xml:space="preserve">40  0   RestaurantManagementSystem/packages/system.reflection.emit.lightweight/4.3.0/system.reflection.emit.lightweight.nuspec</w:t>
      </w:r>
      <w:r>
        <w:br/>
      </w:r>
      <w:r>
        <w:rPr>
          <w:rStyle w:val="VerbatimChar"/>
        </w:rPr>
        <w:t xml:space="preserve">5   0   RestaurantManagementSystem/packages/system.reflection.emit/4.0.1/.nupkg.metadata</w:t>
      </w:r>
      <w:r>
        <w:br/>
      </w:r>
      <w:r>
        <w:rPr>
          <w:rStyle w:val="VerbatimChar"/>
        </w:rPr>
        <w:t xml:space="preserve">-   -   RestaurantManagementSystem/packages/system.reflection.emit/4.0.1/.signature.p7s</w:t>
      </w:r>
      <w:r>
        <w:br/>
      </w:r>
      <w:r>
        <w:rPr>
          <w:rStyle w:val="VerbatimChar"/>
        </w:rPr>
        <w:t xml:space="preserve">31  0   RestaurantManagementSystem/packages/system.reflection.emit/4.0.1/ThirdPartyNotices.txt</w:t>
      </w:r>
      <w:r>
        <w:br/>
      </w:r>
      <w:r>
        <w:rPr>
          <w:rStyle w:val="VerbatimChar"/>
        </w:rPr>
        <w:t xml:space="preserve">128 0   RestaurantManagementSystem/packages/system.reflection.emit/4.0.1/dotnet_library_license.txt</w:t>
      </w:r>
      <w:r>
        <w:br/>
      </w:r>
      <w:r>
        <w:rPr>
          <w:rStyle w:val="VerbatimChar"/>
        </w:rPr>
        <w:t xml:space="preserve">0   0   RestaurantManagementSystem/packages/system.reflection.emit/4.0.1/lib/MonoAndroid10/_._</w:t>
      </w:r>
      <w:r>
        <w:br/>
      </w:r>
      <w:r>
        <w:rPr>
          <w:rStyle w:val="VerbatimChar"/>
        </w:rPr>
        <w:t xml:space="preserve">0   0   RestaurantManagementSystem/packages/system.reflection.emit/4.0.1/lib/net45/_._</w:t>
      </w:r>
      <w:r>
        <w:br/>
      </w:r>
      <w:r>
        <w:rPr>
          <w:rStyle w:val="VerbatimChar"/>
        </w:rPr>
        <w:t xml:space="preserve">-   -   RestaurantManagementSystem/packages/system.reflection.emit/4.0.1/lib/netcore50/System.Reflection.Emit.dll</w:t>
      </w:r>
      <w:r>
        <w:br/>
      </w:r>
      <w:r>
        <w:rPr>
          <w:rStyle w:val="VerbatimChar"/>
        </w:rPr>
        <w:t xml:space="preserve">-   -   RestaurantManagementSystem/packages/system.reflection.emit/4.0.1/lib/netstandard1.3/System.Reflection.Emit.dll</w:t>
      </w:r>
      <w:r>
        <w:br/>
      </w:r>
      <w:r>
        <w:rPr>
          <w:rStyle w:val="VerbatimChar"/>
        </w:rPr>
        <w:t xml:space="preserve">0   0   RestaurantManagementSystem/packages/system.reflection.emit/4.0.1/lib/xamarinmac20/_._</w:t>
      </w:r>
      <w:r>
        <w:br/>
      </w:r>
      <w:r>
        <w:rPr>
          <w:rStyle w:val="VerbatimChar"/>
        </w:rPr>
        <w:t xml:space="preserve">0   0   RestaurantManagementSystem/packages/system.reflection.emit/4.0.1/ref/MonoAndroid10/_._</w:t>
      </w:r>
      <w:r>
        <w:br/>
      </w:r>
      <w:r>
        <w:rPr>
          <w:rStyle w:val="VerbatimChar"/>
        </w:rPr>
        <w:t xml:space="preserve">0   0   RestaurantManagementSystem/packages/system.reflection.emit/4.0.1/ref/net45/_._</w:t>
      </w:r>
      <w:r>
        <w:br/>
      </w:r>
      <w:r>
        <w:rPr>
          <w:rStyle w:val="VerbatimChar"/>
        </w:rPr>
        <w:t xml:space="preserve">-   -   RestaurantManagementSystem/packages/system.reflection.emit/4.0.1/ref/netstandard1.1/System.Reflection.Emit.dll</w:t>
      </w:r>
      <w:r>
        <w:br/>
      </w:r>
      <w:r>
        <w:rPr>
          <w:rStyle w:val="VerbatimChar"/>
        </w:rPr>
        <w:t xml:space="preserve">1493    0   RestaurantManagementSystem/packages/system.reflection.emit/4.0.1/ref/netstandard1.1/System.Reflection.Emit.xml</w:t>
      </w:r>
      <w:r>
        <w:br/>
      </w:r>
      <w:r>
        <w:rPr>
          <w:rStyle w:val="VerbatimChar"/>
        </w:rPr>
        <w:t xml:space="preserve">1493    0   RestaurantManagementSystem/packages/system.reflection.emit/4.0.1/ref/netstandard1.1/de/System.Reflection.Emit.xml</w:t>
      </w:r>
      <w:r>
        <w:br/>
      </w:r>
      <w:r>
        <w:rPr>
          <w:rStyle w:val="VerbatimChar"/>
        </w:rPr>
        <w:t xml:space="preserve">1482    0   RestaurantManagementSystem/packages/system.reflection.emit/4.0.1/ref/netstandard1.1/es/System.Reflection.Emit.xml</w:t>
      </w:r>
      <w:r>
        <w:br/>
      </w:r>
      <w:r>
        <w:rPr>
          <w:rStyle w:val="VerbatimChar"/>
        </w:rPr>
        <w:t xml:space="preserve">1496    0   RestaurantManagementSystem/packages/system.reflection.emit/4.0.1/ref/netstandard1.1/fr/System.Reflection.Emit.xml</w:t>
      </w:r>
      <w:r>
        <w:br/>
      </w:r>
      <w:r>
        <w:rPr>
          <w:rStyle w:val="VerbatimChar"/>
        </w:rPr>
        <w:t xml:space="preserve">1481    0   RestaurantManagementSystem/packages/system.reflection.emit/4.0.1/ref/netstandard1.1/it/System.Reflection.Emit.xml</w:t>
      </w:r>
      <w:r>
        <w:br/>
      </w:r>
      <w:r>
        <w:rPr>
          <w:rStyle w:val="VerbatimChar"/>
        </w:rPr>
        <w:t xml:space="preserve">1530    0   RestaurantManagementSystem/packages/system.reflection.emit/4.0.1/ref/netstandard1.1/ja/System.Reflection.Emit.xml</w:t>
      </w:r>
      <w:r>
        <w:br/>
      </w:r>
      <w:r>
        <w:rPr>
          <w:rStyle w:val="VerbatimChar"/>
        </w:rPr>
        <w:t xml:space="preserve">1526    0   RestaurantManagementSystem/packages/system.reflection.emit/4.0.1/ref/netstandard1.1/ko/System.Reflection.Emit.xml</w:t>
      </w:r>
      <w:r>
        <w:br/>
      </w:r>
      <w:r>
        <w:rPr>
          <w:rStyle w:val="VerbatimChar"/>
        </w:rPr>
        <w:t xml:space="preserve">1404    0   RestaurantManagementSystem/packages/system.reflection.emit/4.0.1/ref/netstandard1.1/ru/System.Reflection.Emit.xml</w:t>
      </w:r>
      <w:r>
        <w:br/>
      </w:r>
      <w:r>
        <w:rPr>
          <w:rStyle w:val="VerbatimChar"/>
        </w:rPr>
        <w:t xml:space="preserve">1503    0   RestaurantManagementSystem/packages/system.reflection.emit/4.0.1/ref/netstandard1.1/zh-hans/System.Reflection.Emit.xml</w:t>
      </w:r>
      <w:r>
        <w:br/>
      </w:r>
      <w:r>
        <w:rPr>
          <w:rStyle w:val="VerbatimChar"/>
        </w:rPr>
        <w:t xml:space="preserve">1549    0   RestaurantManagementSystem/packages/system.reflection.emit/4.0.1/ref/netstandard1.1/zh-hant/System.Reflection.Emit.xml</w:t>
      </w:r>
      <w:r>
        <w:br/>
      </w:r>
      <w:r>
        <w:rPr>
          <w:rStyle w:val="VerbatimChar"/>
        </w:rPr>
        <w:t xml:space="preserve">0   0   RestaurantManagementSystem/packages/system.reflection.emit/4.0.1/ref/xamarinmac20/_._</w:t>
      </w:r>
      <w:r>
        <w:br/>
      </w:r>
      <w:r>
        <w:rPr>
          <w:rStyle w:val="VerbatimChar"/>
        </w:rPr>
        <w:t xml:space="preserve">-   -   RestaurantManagementSystem/packages/system.reflection.emit/4.0.1/system.reflection.emit.4.0.1.nupkg</w:t>
      </w:r>
      <w:r>
        <w:br/>
      </w:r>
      <w:r>
        <w:rPr>
          <w:rStyle w:val="VerbatimChar"/>
        </w:rPr>
        <w:t xml:space="preserve">1   0   RestaurantManagementSystem/packages/system.reflection.emit/4.0.1/system.reflection.emit.4.0.1.nupkg.sha512</w:t>
      </w:r>
      <w:r>
        <w:br/>
      </w:r>
      <w:r>
        <w:rPr>
          <w:rStyle w:val="VerbatimChar"/>
        </w:rPr>
        <w:t xml:space="preserve">56  0   RestaurantManagementSystem/packages/system.reflection.emit/4.0.1/system.reflection.emit.nuspec</w:t>
      </w:r>
      <w:r>
        <w:br/>
      </w:r>
      <w:r>
        <w:rPr>
          <w:rStyle w:val="VerbatimChar"/>
        </w:rPr>
        <w:t xml:space="preserve">5   0   RestaurantManagementSystem/packages/system.reflection.emit/4.3.0/.nupkg.metadata</w:t>
      </w:r>
      <w:r>
        <w:br/>
      </w:r>
      <w:r>
        <w:rPr>
          <w:rStyle w:val="VerbatimChar"/>
        </w:rPr>
        <w:t xml:space="preserve">-   -   RestaurantManagementSystem/packages/system.reflection.emit/4.3.0/.signature.p7s</w:t>
      </w:r>
      <w:r>
        <w:br/>
      </w:r>
      <w:r>
        <w:rPr>
          <w:rStyle w:val="VerbatimChar"/>
        </w:rPr>
        <w:t xml:space="preserve">31  0   RestaurantManagementSystem/packages/system.reflection.emit/4.3.0/ThirdPartyNotices.txt</w:t>
      </w:r>
      <w:r>
        <w:br/>
      </w:r>
      <w:r>
        <w:rPr>
          <w:rStyle w:val="VerbatimChar"/>
        </w:rPr>
        <w:t xml:space="preserve">128 0   RestaurantManagementSystem/packages/system.reflection.emit/4.3.0/dotnet_library_license.txt</w:t>
      </w:r>
      <w:r>
        <w:br/>
      </w:r>
      <w:r>
        <w:rPr>
          <w:rStyle w:val="VerbatimChar"/>
        </w:rPr>
        <w:t xml:space="preserve">0   0   RestaurantManagementSystem/packages/system.reflection.emit/4.3.0/lib/MonoAndroid10/_._</w:t>
      </w:r>
      <w:r>
        <w:br/>
      </w:r>
      <w:r>
        <w:rPr>
          <w:rStyle w:val="VerbatimChar"/>
        </w:rPr>
        <w:t xml:space="preserve">0   0   RestaurantManagementSystem/packages/system.reflection.emit/4.3.0/lib/monotouch10/_._</w:t>
      </w:r>
      <w:r>
        <w:br/>
      </w:r>
      <w:r>
        <w:rPr>
          <w:rStyle w:val="VerbatimChar"/>
        </w:rPr>
        <w:t xml:space="preserve">0   0   RestaurantManagementSystem/packages/system.reflection.emit/4.3.0/lib/net45/_._</w:t>
      </w:r>
      <w:r>
        <w:br/>
      </w:r>
      <w:r>
        <w:rPr>
          <w:rStyle w:val="VerbatimChar"/>
        </w:rPr>
        <w:t xml:space="preserve">-   -   RestaurantManagementSystem/packages/system.reflection.emit/4.3.0/lib/netcore50/System.Reflection.Emit.dll</w:t>
      </w:r>
      <w:r>
        <w:br/>
      </w:r>
      <w:r>
        <w:rPr>
          <w:rStyle w:val="VerbatimChar"/>
        </w:rPr>
        <w:t xml:space="preserve">-   -   RestaurantManagementSystem/packages/system.reflection.emit/4.3.0/lib/netstandard1.3/System.Reflection.Emit.dll</w:t>
      </w:r>
      <w:r>
        <w:br/>
      </w:r>
      <w:r>
        <w:rPr>
          <w:rStyle w:val="VerbatimChar"/>
        </w:rPr>
        <w:t xml:space="preserve">0   0   RestaurantManagementSystem/packages/system.reflection.emit/4.3.0/lib/xamarinios10/_._</w:t>
      </w:r>
      <w:r>
        <w:br/>
      </w:r>
      <w:r>
        <w:rPr>
          <w:rStyle w:val="VerbatimChar"/>
        </w:rPr>
        <w:t xml:space="preserve">0   0   RestaurantManagementSystem/packages/system.reflection.emit/4.3.0/lib/xamarinmac20/_._</w:t>
      </w:r>
      <w:r>
        <w:br/>
      </w:r>
      <w:r>
        <w:rPr>
          <w:rStyle w:val="VerbatimChar"/>
        </w:rPr>
        <w:t xml:space="preserve">0   0   RestaurantManagementSystem/packages/system.reflection.emit/4.3.0/lib/xamarintvos10/_._</w:t>
      </w:r>
      <w:r>
        <w:br/>
      </w:r>
      <w:r>
        <w:rPr>
          <w:rStyle w:val="VerbatimChar"/>
        </w:rPr>
        <w:t xml:space="preserve">0   0   RestaurantManagementSystem/packages/system.reflection.emit/4.3.0/lib/xamarinwatchos10/_._</w:t>
      </w:r>
      <w:r>
        <w:br/>
      </w:r>
      <w:r>
        <w:rPr>
          <w:rStyle w:val="VerbatimChar"/>
        </w:rPr>
        <w:t xml:space="preserve">0   0   RestaurantManagementSystem/packages/system.reflection.emit/4.3.0/ref/MonoAndroid10/_._</w:t>
      </w:r>
      <w:r>
        <w:br/>
      </w:r>
      <w:r>
        <w:rPr>
          <w:rStyle w:val="VerbatimChar"/>
        </w:rPr>
        <w:t xml:space="preserve">0   0   RestaurantManagementSystem/packages/system.reflection.emit/4.3.0/ref/net45/_._</w:t>
      </w:r>
      <w:r>
        <w:br/>
      </w:r>
      <w:r>
        <w:rPr>
          <w:rStyle w:val="VerbatimChar"/>
        </w:rPr>
        <w:t xml:space="preserve">-   -   RestaurantManagementSystem/packages/system.reflection.emit/4.3.0/ref/netstandard1.1/System.Reflection.Emit.dll</w:t>
      </w:r>
      <w:r>
        <w:br/>
      </w:r>
      <w:r>
        <w:rPr>
          <w:rStyle w:val="VerbatimChar"/>
        </w:rPr>
        <w:t xml:space="preserve">1493    0   RestaurantManagementSystem/packages/system.reflection.emit/4.3.0/ref/netstandard1.1/System.Reflection.Emit.xml</w:t>
      </w:r>
      <w:r>
        <w:br/>
      </w:r>
      <w:r>
        <w:rPr>
          <w:rStyle w:val="VerbatimChar"/>
        </w:rPr>
        <w:t xml:space="preserve">1493    0   RestaurantManagementSystem/packages/system.reflection.emit/4.3.0/ref/netstandard1.1/de/System.Reflection.Emit.xml</w:t>
      </w:r>
      <w:r>
        <w:br/>
      </w:r>
      <w:r>
        <w:rPr>
          <w:rStyle w:val="VerbatimChar"/>
        </w:rPr>
        <w:t xml:space="preserve">1482    0   RestaurantManagementSystem/packages/system.reflection.emit/4.3.0/ref/netstandard1.1/es/System.Reflection.Emit.xml</w:t>
      </w:r>
      <w:r>
        <w:br/>
      </w:r>
      <w:r>
        <w:rPr>
          <w:rStyle w:val="VerbatimChar"/>
        </w:rPr>
        <w:t xml:space="preserve">1496    0   RestaurantManagementSystem/packages/system.reflection.emit/4.3.0/ref/netstandard1.1/fr/System.Reflection.Emit.xml</w:t>
      </w:r>
      <w:r>
        <w:br/>
      </w:r>
      <w:r>
        <w:rPr>
          <w:rStyle w:val="VerbatimChar"/>
        </w:rPr>
        <w:t xml:space="preserve">1481    0   RestaurantManagementSystem/packages/system.reflection.emit/4.3.0/ref/netstandard1.1/it/System.Reflection.Emit.xml</w:t>
      </w:r>
      <w:r>
        <w:br/>
      </w:r>
      <w:r>
        <w:rPr>
          <w:rStyle w:val="VerbatimChar"/>
        </w:rPr>
        <w:t xml:space="preserve">1530    0   RestaurantManagementSystem/packages/system.reflection.emit/4.3.0/ref/netstandard1.1/ja/System.Reflection.Emit.xml</w:t>
      </w:r>
      <w:r>
        <w:br/>
      </w:r>
      <w:r>
        <w:rPr>
          <w:rStyle w:val="VerbatimChar"/>
        </w:rPr>
        <w:t xml:space="preserve">1526    0   RestaurantManagementSystem/packages/system.reflection.emit/4.3.0/ref/netstandard1.1/ko/System.Reflection.Emit.xml</w:t>
      </w:r>
      <w:r>
        <w:br/>
      </w:r>
      <w:r>
        <w:rPr>
          <w:rStyle w:val="VerbatimChar"/>
        </w:rPr>
        <w:t xml:space="preserve">1404    0   RestaurantManagementSystem/packages/system.reflection.emit/4.3.0/ref/netstandard1.1/ru/System.Reflection.Emit.xml</w:t>
      </w:r>
      <w:r>
        <w:br/>
      </w:r>
      <w:r>
        <w:rPr>
          <w:rStyle w:val="VerbatimChar"/>
        </w:rPr>
        <w:t xml:space="preserve">1503    0   RestaurantManagementSystem/packages/system.reflection.emit/4.3.0/ref/netstandard1.1/zh-hans/System.Reflection.Emit.xml</w:t>
      </w:r>
      <w:r>
        <w:br/>
      </w:r>
      <w:r>
        <w:rPr>
          <w:rStyle w:val="VerbatimChar"/>
        </w:rPr>
        <w:t xml:space="preserve">1549    0   RestaurantManagementSystem/packages/system.reflection.emit/4.3.0/ref/netstandard1.1/zh-hant/System.Reflection.Emit.xml</w:t>
      </w:r>
      <w:r>
        <w:br/>
      </w:r>
      <w:r>
        <w:rPr>
          <w:rStyle w:val="VerbatimChar"/>
        </w:rPr>
        <w:t xml:space="preserve">0   0   RestaurantManagementSystem/packages/system.reflection.emit/4.3.0/ref/xamarinmac20/_._</w:t>
      </w:r>
      <w:r>
        <w:br/>
      </w:r>
      <w:r>
        <w:rPr>
          <w:rStyle w:val="VerbatimChar"/>
        </w:rPr>
        <w:t xml:space="preserve">-   -   RestaurantManagementSystem/packages/system.reflection.emit/4.3.0/system.reflection.emit.4.3.0.nupkg</w:t>
      </w:r>
      <w:r>
        <w:br/>
      </w:r>
      <w:r>
        <w:rPr>
          <w:rStyle w:val="VerbatimChar"/>
        </w:rPr>
        <w:t xml:space="preserve">1   0   RestaurantManagementSystem/packages/system.reflection.emit/4.3.0/system.reflection.emit.4.3.0.nupkg.sha512</w:t>
      </w:r>
      <w:r>
        <w:br/>
      </w:r>
      <w:r>
        <w:rPr>
          <w:rStyle w:val="VerbatimChar"/>
        </w:rPr>
        <w:t xml:space="preserve">48  0   RestaurantManagementSystem/packages/system.reflection.emit/4.3.0/system.reflection.emit.nuspec</w:t>
      </w:r>
      <w:r>
        <w:br/>
      </w:r>
      <w:r>
        <w:rPr>
          <w:rStyle w:val="VerbatimChar"/>
        </w:rPr>
        <w:t xml:space="preserve">5   0   RestaurantManagementSystem/packages/system.reflection.extensions/4.0.1/.nupkg.metadata</w:t>
      </w:r>
      <w:r>
        <w:br/>
      </w:r>
      <w:r>
        <w:rPr>
          <w:rStyle w:val="VerbatimChar"/>
        </w:rPr>
        <w:t xml:space="preserve">-   -   RestaurantManagementSystem/packages/system.reflection.extensions/4.0.1/.signature.p7s</w:t>
      </w:r>
      <w:r>
        <w:br/>
      </w:r>
      <w:r>
        <w:rPr>
          <w:rStyle w:val="VerbatimChar"/>
        </w:rPr>
        <w:t xml:space="preserve">31  0   RestaurantManagementSystem/packages/system.reflection.extensions/4.0.1/ThirdPartyNotices.txt</w:t>
      </w:r>
      <w:r>
        <w:br/>
      </w:r>
      <w:r>
        <w:rPr>
          <w:rStyle w:val="VerbatimChar"/>
        </w:rPr>
        <w:t xml:space="preserve">128 0   RestaurantManagementSystem/packages/system.reflection.extensions/4.0.1/dotnet_library_license.txt</w:t>
      </w:r>
      <w:r>
        <w:br/>
      </w:r>
      <w:r>
        <w:rPr>
          <w:rStyle w:val="VerbatimChar"/>
        </w:rPr>
        <w:t xml:space="preserve">0   0   RestaurantManagementSystem/packages/system.reflection.extensions/4.0.1/lib/MonoAndroid10/_._</w:t>
      </w:r>
      <w:r>
        <w:br/>
      </w:r>
      <w:r>
        <w:rPr>
          <w:rStyle w:val="VerbatimChar"/>
        </w:rPr>
        <w:t xml:space="preserve">0   0   RestaurantManagementSystem/packages/system.reflection.extensions/4.0.1/lib/MonoTouch10/_._</w:t>
      </w:r>
      <w:r>
        <w:br/>
      </w:r>
      <w:r>
        <w:rPr>
          <w:rStyle w:val="VerbatimChar"/>
        </w:rPr>
        <w:t xml:space="preserve">0   0   RestaurantManagementSystem/packages/system.reflection.extensions/4.0.1/lib/net45/_._</w:t>
      </w:r>
      <w:r>
        <w:br/>
      </w:r>
      <w:r>
        <w:rPr>
          <w:rStyle w:val="VerbatimChar"/>
        </w:rPr>
        <w:t xml:space="preserve">0   0   RestaurantManagementSystem/packages/system.reflection.extensions/4.0.1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.extensions/4.0.1/lib/win8/_._</w:t>
      </w:r>
      <w:r>
        <w:br/>
      </w:r>
      <w:r>
        <w:rPr>
          <w:rStyle w:val="VerbatimChar"/>
        </w:rPr>
        <w:t xml:space="preserve">0   0   RestaurantManagementSystem/packages/system.reflection.extensions/4.0.1/lib/wp80/_._</w:t>
      </w:r>
      <w:r>
        <w:br/>
      </w:r>
      <w:r>
        <w:rPr>
          <w:rStyle w:val="VerbatimChar"/>
        </w:rPr>
        <w:t xml:space="preserve">0   0   RestaurantManagementSystem/packages/system.reflection.extensions/4.0.1/lib/wpa81/_._</w:t>
      </w:r>
      <w:r>
        <w:br/>
      </w:r>
      <w:r>
        <w:rPr>
          <w:rStyle w:val="VerbatimChar"/>
        </w:rPr>
        <w:t xml:space="preserve">0   0   RestaurantManagementSystem/packages/system.reflection.extensions/4.0.1/lib/xamarinios10/_._</w:t>
      </w:r>
      <w:r>
        <w:br/>
      </w:r>
      <w:r>
        <w:rPr>
          <w:rStyle w:val="VerbatimChar"/>
        </w:rPr>
        <w:t xml:space="preserve">0   0   RestaurantManagementSystem/packages/system.reflection.extensions/4.0.1/lib/xamarinmac20/_._</w:t>
      </w:r>
      <w:r>
        <w:br/>
      </w:r>
      <w:r>
        <w:rPr>
          <w:rStyle w:val="VerbatimChar"/>
        </w:rPr>
        <w:t xml:space="preserve">0   0   RestaurantManagementSystem/packages/system.reflection.extensions/4.0.1/lib/xamarintvos10/_._</w:t>
      </w:r>
      <w:r>
        <w:br/>
      </w:r>
      <w:r>
        <w:rPr>
          <w:rStyle w:val="VerbatimChar"/>
        </w:rPr>
        <w:t xml:space="preserve">0   0   RestaurantManagementSystem/packages/system.reflection.extensions/4.0.1/lib/xamarinwatchos10/_._</w:t>
      </w:r>
      <w:r>
        <w:br/>
      </w:r>
      <w:r>
        <w:rPr>
          <w:rStyle w:val="VerbatimChar"/>
        </w:rPr>
        <w:t xml:space="preserve">0   0   RestaurantManagementSystem/packages/system.reflection.extensions/4.0.1/ref/MonoAndroid10/_._</w:t>
      </w:r>
      <w:r>
        <w:br/>
      </w:r>
      <w:r>
        <w:rPr>
          <w:rStyle w:val="VerbatimChar"/>
        </w:rPr>
        <w:t xml:space="preserve">0   0   RestaurantManagementSystem/packages/system.reflection.extensions/4.0.1/ref/MonoTouch10/_._</w:t>
      </w:r>
      <w:r>
        <w:br/>
      </w:r>
      <w:r>
        <w:rPr>
          <w:rStyle w:val="VerbatimChar"/>
        </w:rPr>
        <w:t xml:space="preserve">0   0   RestaurantManagementSystem/packages/system.reflection.extensions/4.0.1/ref/net45/_._</w:t>
      </w:r>
      <w:r>
        <w:br/>
      </w:r>
      <w:r>
        <w:rPr>
          <w:rStyle w:val="VerbatimChar"/>
        </w:rPr>
        <w:t xml:space="preserve">-   -   RestaurantManagementSystem/packages/system.reflection.extensions/4.0.1/ref/netcore50/System.Reflection.Extensions.dll</w:t>
      </w:r>
      <w:r>
        <w:br/>
      </w:r>
      <w:r>
        <w:rPr>
          <w:rStyle w:val="VerbatimChar"/>
        </w:rPr>
        <w:t xml:space="preserve">492 0   RestaurantManagementSystem/packages/system.reflection.extensions/4.0.1/ref/netcore50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core50/de/System.Reflection.Extensions.xml</w:t>
      </w:r>
      <w:r>
        <w:br/>
      </w:r>
      <w:r>
        <w:rPr>
          <w:rStyle w:val="VerbatimChar"/>
        </w:rPr>
        <w:t xml:space="preserve">474 0   RestaurantManagementSystem/packages/system.reflection.extensions/4.0.1/ref/netcore50/e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core50/fr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core50/it/System.Reflection.Extensions.xml</w:t>
      </w:r>
      <w:r>
        <w:br/>
      </w:r>
      <w:r>
        <w:rPr>
          <w:rStyle w:val="VerbatimChar"/>
        </w:rPr>
        <w:t xml:space="preserve">534 0   RestaurantManagementSystem/packages/system.reflection.extensions/4.0.1/ref/netcore50/ja/System.Reflection.Extensions.xml</w:t>
      </w:r>
      <w:r>
        <w:br/>
      </w:r>
      <w:r>
        <w:rPr>
          <w:rStyle w:val="VerbatimChar"/>
        </w:rPr>
        <w:t xml:space="preserve">522 0   RestaurantManagementSystem/packages/system.reflection.extensions/4.0.1/ref/netcore50/ko/System.Reflection.Extensions.xml</w:t>
      </w:r>
      <w:r>
        <w:br/>
      </w:r>
      <w:r>
        <w:rPr>
          <w:rStyle w:val="VerbatimChar"/>
        </w:rPr>
        <w:t xml:space="preserve">438 0   RestaurantManagementSystem/packages/system.reflection.extensions/4.0.1/ref/netcore50/ru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core50/zh-han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core50/zh-hant/System.Reflection.Extensions.xml</w:t>
      </w:r>
      <w:r>
        <w:br/>
      </w:r>
      <w:r>
        <w:rPr>
          <w:rStyle w:val="VerbatimChar"/>
        </w:rPr>
        <w:t xml:space="preserve">-   -   RestaurantManagementSystem/packages/system.reflection.extensions/4.0.1/ref/netstandard1.0/System.Reflection.Extensions.dl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de/System.Reflection.Extensions.xml</w:t>
      </w:r>
      <w:r>
        <w:br/>
      </w:r>
      <w:r>
        <w:rPr>
          <w:rStyle w:val="VerbatimChar"/>
        </w:rPr>
        <w:t xml:space="preserve">474 0   RestaurantManagementSystem/packages/system.reflection.extensions/4.0.1/ref/netstandard1.0/e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fr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it/System.Reflection.Extensions.xml</w:t>
      </w:r>
      <w:r>
        <w:br/>
      </w:r>
      <w:r>
        <w:rPr>
          <w:rStyle w:val="VerbatimChar"/>
        </w:rPr>
        <w:t xml:space="preserve">534 0   RestaurantManagementSystem/packages/system.reflection.extensions/4.0.1/ref/netstandard1.0/ja/System.Reflection.Extensions.xml</w:t>
      </w:r>
      <w:r>
        <w:br/>
      </w:r>
      <w:r>
        <w:rPr>
          <w:rStyle w:val="VerbatimChar"/>
        </w:rPr>
        <w:t xml:space="preserve">522 0   RestaurantManagementSystem/packages/system.reflection.extensions/4.0.1/ref/netstandard1.0/ko/System.Reflection.Extensions.xml</w:t>
      </w:r>
      <w:r>
        <w:br/>
      </w:r>
      <w:r>
        <w:rPr>
          <w:rStyle w:val="VerbatimChar"/>
        </w:rPr>
        <w:t xml:space="preserve">438 0   RestaurantManagementSystem/packages/system.reflection.extensions/4.0.1/ref/netstandard1.0/ru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zh-han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0.1/ref/netstandard1.0/zh-hant/System.Reflection.Extensions.xml</w:t>
      </w:r>
      <w:r>
        <w:br/>
      </w:r>
      <w:r>
        <w:rPr>
          <w:rStyle w:val="VerbatimChar"/>
        </w:rPr>
        <w:t xml:space="preserve">0   0   RestaurantManagementSystem/packages/system.reflection.extensions/4.0.1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.extensions/4.0.1/ref/win8/_._</w:t>
      </w:r>
      <w:r>
        <w:br/>
      </w:r>
      <w:r>
        <w:rPr>
          <w:rStyle w:val="VerbatimChar"/>
        </w:rPr>
        <w:t xml:space="preserve">0   0   RestaurantManagementSystem/packages/system.reflection.extensions/4.0.1/ref/wp80/_._</w:t>
      </w:r>
      <w:r>
        <w:br/>
      </w:r>
      <w:r>
        <w:rPr>
          <w:rStyle w:val="VerbatimChar"/>
        </w:rPr>
        <w:t xml:space="preserve">0   0   RestaurantManagementSystem/packages/system.reflection.extensions/4.0.1/ref/wpa81/_._</w:t>
      </w:r>
      <w:r>
        <w:br/>
      </w:r>
      <w:r>
        <w:rPr>
          <w:rStyle w:val="VerbatimChar"/>
        </w:rPr>
        <w:t xml:space="preserve">0   0   RestaurantManagementSystem/packages/system.reflection.extensions/4.0.1/ref/xamarinios10/_._</w:t>
      </w:r>
      <w:r>
        <w:br/>
      </w:r>
      <w:r>
        <w:rPr>
          <w:rStyle w:val="VerbatimChar"/>
        </w:rPr>
        <w:t xml:space="preserve">0   0   RestaurantManagementSystem/packages/system.reflection.extensions/4.0.1/ref/xamarinmac20/_._</w:t>
      </w:r>
      <w:r>
        <w:br/>
      </w:r>
      <w:r>
        <w:rPr>
          <w:rStyle w:val="VerbatimChar"/>
        </w:rPr>
        <w:t xml:space="preserve">0   0   RestaurantManagementSystem/packages/system.reflection.extensions/4.0.1/ref/xamarintvos10/_._</w:t>
      </w:r>
      <w:r>
        <w:br/>
      </w:r>
      <w:r>
        <w:rPr>
          <w:rStyle w:val="VerbatimChar"/>
        </w:rPr>
        <w:t xml:space="preserve">0   0   RestaurantManagementSystem/packages/system.reflection.extensions/4.0.1/ref/xamarinwatchos10/_._</w:t>
      </w:r>
      <w:r>
        <w:br/>
      </w:r>
      <w:r>
        <w:rPr>
          <w:rStyle w:val="VerbatimChar"/>
        </w:rPr>
        <w:t xml:space="preserve">-   -   RestaurantManagementSystem/packages/system.reflection.extensions/4.0.1/system.reflection.extensions.4.0.1.nupkg</w:t>
      </w:r>
      <w:r>
        <w:br/>
      </w:r>
      <w:r>
        <w:rPr>
          <w:rStyle w:val="VerbatimChar"/>
        </w:rPr>
        <w:t xml:space="preserve">1   0   RestaurantManagementSystem/packages/system.reflection.extensions/4.0.1/system.reflection.extensions.4.0.1.nupkg.sha512</w:t>
      </w:r>
      <w:r>
        <w:br/>
      </w:r>
      <w:r>
        <w:rPr>
          <w:rStyle w:val="VerbatimChar"/>
        </w:rPr>
        <w:t xml:space="preserve">50  0   RestaurantManagementSystem/packages/system.reflection.extensions/4.0.1/system.reflection.extensions.nuspec</w:t>
      </w:r>
      <w:r>
        <w:br/>
      </w:r>
      <w:r>
        <w:rPr>
          <w:rStyle w:val="VerbatimChar"/>
        </w:rPr>
        <w:t xml:space="preserve">5   0   RestaurantManagementSystem/packages/system.reflection.extensions/4.3.0/.nupkg.metadata</w:t>
      </w:r>
      <w:r>
        <w:br/>
      </w:r>
      <w:r>
        <w:rPr>
          <w:rStyle w:val="VerbatimChar"/>
        </w:rPr>
        <w:t xml:space="preserve">-   -   RestaurantManagementSystem/packages/system.reflection.extensions/4.3.0/.signature.p7s</w:t>
      </w:r>
      <w:r>
        <w:br/>
      </w:r>
      <w:r>
        <w:rPr>
          <w:rStyle w:val="VerbatimChar"/>
        </w:rPr>
        <w:t xml:space="preserve">31  0   RestaurantManagementSystem/packages/system.reflection.extensions/4.3.0/ThirdPartyNotices.txt</w:t>
      </w:r>
      <w:r>
        <w:br/>
      </w:r>
      <w:r>
        <w:rPr>
          <w:rStyle w:val="VerbatimChar"/>
        </w:rPr>
        <w:t xml:space="preserve">128 0   RestaurantManagementSystem/packages/system.reflection.extensions/4.3.0/dotnet_library_license.txt</w:t>
      </w:r>
      <w:r>
        <w:br/>
      </w:r>
      <w:r>
        <w:rPr>
          <w:rStyle w:val="VerbatimChar"/>
        </w:rPr>
        <w:t xml:space="preserve">0   0   RestaurantManagementSystem/packages/system.reflection.extensions/4.3.0/lib/MonoAndroid10/_._</w:t>
      </w:r>
      <w:r>
        <w:br/>
      </w:r>
      <w:r>
        <w:rPr>
          <w:rStyle w:val="VerbatimChar"/>
        </w:rPr>
        <w:t xml:space="preserve">0   0   RestaurantManagementSystem/packages/system.reflection.extensions/4.3.0/lib/MonoTouch10/_._</w:t>
      </w:r>
      <w:r>
        <w:br/>
      </w:r>
      <w:r>
        <w:rPr>
          <w:rStyle w:val="VerbatimChar"/>
        </w:rPr>
        <w:t xml:space="preserve">0   0   RestaurantManagementSystem/packages/system.reflection.extensions/4.3.0/lib/net45/_._</w:t>
      </w:r>
      <w:r>
        <w:br/>
      </w:r>
      <w:r>
        <w:rPr>
          <w:rStyle w:val="VerbatimChar"/>
        </w:rPr>
        <w:t xml:space="preserve">0   0   RestaurantManagementSystem/packages/system.reflection.extens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.extensions/4.3.0/lib/win8/_._</w:t>
      </w:r>
      <w:r>
        <w:br/>
      </w:r>
      <w:r>
        <w:rPr>
          <w:rStyle w:val="VerbatimChar"/>
        </w:rPr>
        <w:t xml:space="preserve">0   0   RestaurantManagementSystem/packages/system.reflection.extensions/4.3.0/lib/wp80/_._</w:t>
      </w:r>
      <w:r>
        <w:br/>
      </w:r>
      <w:r>
        <w:rPr>
          <w:rStyle w:val="VerbatimChar"/>
        </w:rPr>
        <w:t xml:space="preserve">0   0   RestaurantManagementSystem/packages/system.reflection.extensions/4.3.0/lib/wpa81/_._</w:t>
      </w:r>
      <w:r>
        <w:br/>
      </w:r>
      <w:r>
        <w:rPr>
          <w:rStyle w:val="VerbatimChar"/>
        </w:rPr>
        <w:t xml:space="preserve">0   0   RestaurantManagementSystem/packages/system.reflection.extensions/4.3.0/lib/xamarinios10/_._</w:t>
      </w:r>
      <w:r>
        <w:br/>
      </w:r>
      <w:r>
        <w:rPr>
          <w:rStyle w:val="VerbatimChar"/>
        </w:rPr>
        <w:t xml:space="preserve">0   0   RestaurantManagementSystem/packages/system.reflection.extensions/4.3.0/lib/xamarinmac20/_._</w:t>
      </w:r>
      <w:r>
        <w:br/>
      </w:r>
      <w:r>
        <w:rPr>
          <w:rStyle w:val="VerbatimChar"/>
        </w:rPr>
        <w:t xml:space="preserve">0   0   RestaurantManagementSystem/packages/system.reflection.extensions/4.3.0/lib/xamarintvos10/_._</w:t>
      </w:r>
      <w:r>
        <w:br/>
      </w:r>
      <w:r>
        <w:rPr>
          <w:rStyle w:val="VerbatimChar"/>
        </w:rPr>
        <w:t xml:space="preserve">0   0   RestaurantManagementSystem/packages/system.reflection.extensions/4.3.0/lib/xamarinwatchos10/_._</w:t>
      </w:r>
      <w:r>
        <w:br/>
      </w:r>
      <w:r>
        <w:rPr>
          <w:rStyle w:val="VerbatimChar"/>
        </w:rPr>
        <w:t xml:space="preserve">0   0   RestaurantManagementSystem/packages/system.reflection.extensions/4.3.0/ref/MonoAndroid10/_._</w:t>
      </w:r>
      <w:r>
        <w:br/>
      </w:r>
      <w:r>
        <w:rPr>
          <w:rStyle w:val="VerbatimChar"/>
        </w:rPr>
        <w:t xml:space="preserve">0   0   RestaurantManagementSystem/packages/system.reflection.extensions/4.3.0/ref/MonoTouch10/_._</w:t>
      </w:r>
      <w:r>
        <w:br/>
      </w:r>
      <w:r>
        <w:rPr>
          <w:rStyle w:val="VerbatimChar"/>
        </w:rPr>
        <w:t xml:space="preserve">0   0   RestaurantManagementSystem/packages/system.reflection.extensions/4.3.0/ref/net45/_._</w:t>
      </w:r>
      <w:r>
        <w:br/>
      </w:r>
      <w:r>
        <w:rPr>
          <w:rStyle w:val="VerbatimChar"/>
        </w:rPr>
        <w:t xml:space="preserve">-   -   RestaurantManagementSystem/packages/system.reflection.extensions/4.3.0/ref/netcore50/System.Reflection.Extensions.dll</w:t>
      </w:r>
      <w:r>
        <w:br/>
      </w:r>
      <w:r>
        <w:rPr>
          <w:rStyle w:val="VerbatimChar"/>
        </w:rPr>
        <w:t xml:space="preserve">492 0   RestaurantManagementSystem/packages/system.reflection.extensions/4.3.0/ref/netcore50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core50/de/System.Reflection.Extensions.xml</w:t>
      </w:r>
      <w:r>
        <w:br/>
      </w:r>
      <w:r>
        <w:rPr>
          <w:rStyle w:val="VerbatimChar"/>
        </w:rPr>
        <w:t xml:space="preserve">474 0   RestaurantManagementSystem/packages/system.reflection.extensions/4.3.0/ref/netcore50/e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core50/fr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core50/it/System.Reflection.Extensions.xml</w:t>
      </w:r>
      <w:r>
        <w:br/>
      </w:r>
      <w:r>
        <w:rPr>
          <w:rStyle w:val="VerbatimChar"/>
        </w:rPr>
        <w:t xml:space="preserve">534 0   RestaurantManagementSystem/packages/system.reflection.extensions/4.3.0/ref/netcore50/ja/System.Reflection.Extensions.xml</w:t>
      </w:r>
      <w:r>
        <w:br/>
      </w:r>
      <w:r>
        <w:rPr>
          <w:rStyle w:val="VerbatimChar"/>
        </w:rPr>
        <w:t xml:space="preserve">522 0   RestaurantManagementSystem/packages/system.reflection.extensions/4.3.0/ref/netcore50/ko/System.Reflection.Extensions.xml</w:t>
      </w:r>
      <w:r>
        <w:br/>
      </w:r>
      <w:r>
        <w:rPr>
          <w:rStyle w:val="VerbatimChar"/>
        </w:rPr>
        <w:t xml:space="preserve">438 0   RestaurantManagementSystem/packages/system.reflection.extensions/4.3.0/ref/netcore50/ru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core50/zh-han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core50/zh-hant/System.Reflection.Extensions.xml</w:t>
      </w:r>
      <w:r>
        <w:br/>
      </w:r>
      <w:r>
        <w:rPr>
          <w:rStyle w:val="VerbatimChar"/>
        </w:rPr>
        <w:t xml:space="preserve">-   -   RestaurantManagementSystem/packages/system.reflection.extensions/4.3.0/ref/netstandard1.0/System.Reflection.Extensions.dl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de/System.Reflection.Extensions.xml</w:t>
      </w:r>
      <w:r>
        <w:br/>
      </w:r>
      <w:r>
        <w:rPr>
          <w:rStyle w:val="VerbatimChar"/>
        </w:rPr>
        <w:t xml:space="preserve">474 0   RestaurantManagementSystem/packages/system.reflection.extensions/4.3.0/ref/netstandard1.0/e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fr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it/System.Reflection.Extensions.xml</w:t>
      </w:r>
      <w:r>
        <w:br/>
      </w:r>
      <w:r>
        <w:rPr>
          <w:rStyle w:val="VerbatimChar"/>
        </w:rPr>
        <w:t xml:space="preserve">534 0   RestaurantManagementSystem/packages/system.reflection.extensions/4.3.0/ref/netstandard1.0/ja/System.Reflection.Extensions.xml</w:t>
      </w:r>
      <w:r>
        <w:br/>
      </w:r>
      <w:r>
        <w:rPr>
          <w:rStyle w:val="VerbatimChar"/>
        </w:rPr>
        <w:t xml:space="preserve">522 0   RestaurantManagementSystem/packages/system.reflection.extensions/4.3.0/ref/netstandard1.0/ko/System.Reflection.Extensions.xml</w:t>
      </w:r>
      <w:r>
        <w:br/>
      </w:r>
      <w:r>
        <w:rPr>
          <w:rStyle w:val="VerbatimChar"/>
        </w:rPr>
        <w:t xml:space="preserve">438 0   RestaurantManagementSystem/packages/system.reflection.extensions/4.3.0/ref/netstandard1.0/ru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zh-hans/System.Reflection.Extensions.xml</w:t>
      </w:r>
      <w:r>
        <w:br/>
      </w:r>
      <w:r>
        <w:rPr>
          <w:rStyle w:val="VerbatimChar"/>
        </w:rPr>
        <w:t xml:space="preserve">492 0   RestaurantManagementSystem/packages/system.reflection.extensions/4.3.0/ref/netstandard1.0/zh-hant/System.Reflection.Extensions.xml</w:t>
      </w:r>
      <w:r>
        <w:br/>
      </w:r>
      <w:r>
        <w:rPr>
          <w:rStyle w:val="VerbatimChar"/>
        </w:rPr>
        <w:t xml:space="preserve">0   0   RestaurantManagementSystem/packages/system.reflection.extens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.extensions/4.3.0/ref/win8/_._</w:t>
      </w:r>
      <w:r>
        <w:br/>
      </w:r>
      <w:r>
        <w:rPr>
          <w:rStyle w:val="VerbatimChar"/>
        </w:rPr>
        <w:t xml:space="preserve">0   0   RestaurantManagementSystem/packages/system.reflection.extensions/4.3.0/ref/wp80/_._</w:t>
      </w:r>
      <w:r>
        <w:br/>
      </w:r>
      <w:r>
        <w:rPr>
          <w:rStyle w:val="VerbatimChar"/>
        </w:rPr>
        <w:t xml:space="preserve">0   0   RestaurantManagementSystem/packages/system.reflection.extensions/4.3.0/ref/wpa81/_._</w:t>
      </w:r>
      <w:r>
        <w:br/>
      </w:r>
      <w:r>
        <w:rPr>
          <w:rStyle w:val="VerbatimChar"/>
        </w:rPr>
        <w:t xml:space="preserve">0   0   RestaurantManagementSystem/packages/system.reflection.extensions/4.3.0/ref/xamarinios10/_._</w:t>
      </w:r>
      <w:r>
        <w:br/>
      </w:r>
      <w:r>
        <w:rPr>
          <w:rStyle w:val="VerbatimChar"/>
        </w:rPr>
        <w:t xml:space="preserve">0   0   RestaurantManagementSystem/packages/system.reflection.extensions/4.3.0/ref/xamarinmac20/_._</w:t>
      </w:r>
      <w:r>
        <w:br/>
      </w:r>
      <w:r>
        <w:rPr>
          <w:rStyle w:val="VerbatimChar"/>
        </w:rPr>
        <w:t xml:space="preserve">0   0   RestaurantManagementSystem/packages/system.reflection.extensions/4.3.0/ref/xamarintvos10/_._</w:t>
      </w:r>
      <w:r>
        <w:br/>
      </w:r>
      <w:r>
        <w:rPr>
          <w:rStyle w:val="VerbatimChar"/>
        </w:rPr>
        <w:t xml:space="preserve">0   0   RestaurantManagementSystem/packages/system.reflection.extensions/4.3.0/ref/xamarinwatchos10/_._</w:t>
      </w:r>
      <w:r>
        <w:br/>
      </w:r>
      <w:r>
        <w:rPr>
          <w:rStyle w:val="VerbatimChar"/>
        </w:rPr>
        <w:t xml:space="preserve">-   -   RestaurantManagementSystem/packages/system.reflection.extensions/4.3.0/system.reflection.extensions.4.3.0.nupkg</w:t>
      </w:r>
      <w:r>
        <w:br/>
      </w:r>
      <w:r>
        <w:rPr>
          <w:rStyle w:val="VerbatimChar"/>
        </w:rPr>
        <w:t xml:space="preserve">1   0   RestaurantManagementSystem/packages/system.reflection.extensions/4.3.0/system.reflection.extensions.4.3.0.nupkg.sha512</w:t>
      </w:r>
      <w:r>
        <w:br/>
      </w:r>
      <w:r>
        <w:rPr>
          <w:rStyle w:val="VerbatimChar"/>
        </w:rPr>
        <w:t xml:space="preserve">50  0   RestaurantManagementSystem/packages/system.reflection.extensions/4.3.0/system.reflection.extensions.nuspec</w:t>
      </w:r>
      <w:r>
        <w:br/>
      </w:r>
      <w:r>
        <w:rPr>
          <w:rStyle w:val="VerbatimChar"/>
        </w:rPr>
        <w:t xml:space="preserve">5   0   RestaurantManagementSystem/packages/system.reflection.metadata/1.4.2/.nupkg.metadata</w:t>
      </w:r>
      <w:r>
        <w:br/>
      </w:r>
      <w:r>
        <w:rPr>
          <w:rStyle w:val="VerbatimChar"/>
        </w:rPr>
        <w:t xml:space="preserve">-   -   RestaurantManagementSystem/packages/system.reflection.metadata/1.4.2/.signature.p7s</w:t>
      </w:r>
      <w:r>
        <w:br/>
      </w:r>
      <w:r>
        <w:rPr>
          <w:rStyle w:val="VerbatimChar"/>
        </w:rPr>
        <w:t xml:space="preserve">31  0   RestaurantManagementSystem/packages/system.reflection.metadata/1.4.2/ThirdPartyNotices.txt</w:t>
      </w:r>
      <w:r>
        <w:br/>
      </w:r>
      <w:r>
        <w:rPr>
          <w:rStyle w:val="VerbatimChar"/>
        </w:rPr>
        <w:t xml:space="preserve">128 0   RestaurantManagementSystem/packages/system.reflection.metadata/1.4.2/dotnet_library_license.txt</w:t>
      </w:r>
      <w:r>
        <w:br/>
      </w:r>
      <w:r>
        <w:rPr>
          <w:rStyle w:val="VerbatimChar"/>
        </w:rPr>
        <w:t xml:space="preserve">-   -   RestaurantManagementSystem/packages/system.reflection.metadata/1.4.2/lib/netstandard1.1/System.Reflection.Metadata.dll</w:t>
      </w:r>
      <w:r>
        <w:br/>
      </w:r>
      <w:r>
        <w:rPr>
          <w:rStyle w:val="VerbatimChar"/>
        </w:rPr>
        <w:t xml:space="preserve">6389    0   RestaurantManagementSystem/packages/system.reflection.metadata/1.4.2/lib/netstandard1.1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1.4.2/lib/portable-net45+win8/System.Reflection.Metadata.dll</w:t>
      </w:r>
      <w:r>
        <w:br/>
      </w:r>
      <w:r>
        <w:rPr>
          <w:rStyle w:val="VerbatimChar"/>
        </w:rPr>
        <w:t xml:space="preserve">6389    0   RestaurantManagementSystem/packages/system.reflection.metadata/1.4.2/lib/portable-net45+win8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1.4.2/system.reflection.metadata.1.4.2.nupkg</w:t>
      </w:r>
      <w:r>
        <w:br/>
      </w:r>
      <w:r>
        <w:rPr>
          <w:rStyle w:val="VerbatimChar"/>
        </w:rPr>
        <w:t xml:space="preserve">1   0   RestaurantManagementSystem/packages/system.reflection.metadata/1.4.2/system.reflection.metadata.1.4.2.nupkg.sha512</w:t>
      </w:r>
      <w:r>
        <w:br/>
      </w:r>
      <w:r>
        <w:rPr>
          <w:rStyle w:val="VerbatimChar"/>
        </w:rPr>
        <w:t xml:space="preserve">72  0   RestaurantManagementSystem/packages/system.reflection.metadata/1.4.2/system.reflection.metadata.nuspec</w:t>
      </w:r>
      <w:r>
        <w:br/>
      </w:r>
      <w:r>
        <w:rPr>
          <w:rStyle w:val="VerbatimChar"/>
        </w:rPr>
        <w:t xml:space="preserve">5   0   RestaurantManagementSystem/packages/system.reflection.metadata/7.0.0/.nupkg.metadata</w:t>
      </w:r>
      <w:r>
        <w:br/>
      </w:r>
      <w:r>
        <w:rPr>
          <w:rStyle w:val="VerbatimChar"/>
        </w:rPr>
        <w:t xml:space="preserve">-   -   RestaurantManagementSystem/packages/system.reflection.metadata/7.0.0/.signature.p7s</w:t>
      </w:r>
      <w:r>
        <w:br/>
      </w:r>
      <w:r>
        <w:rPr>
          <w:rStyle w:val="VerbatimChar"/>
        </w:rPr>
        <w:t xml:space="preserve">-   -   RestaurantManagementSystem/packages/system.reflection.metadata/7.0.0/Icon.png</w:t>
      </w:r>
      <w:r>
        <w:br/>
      </w:r>
      <w:r>
        <w:rPr>
          <w:rStyle w:val="VerbatimChar"/>
        </w:rPr>
        <w:t xml:space="preserve">23  0   RestaurantManagementSystem/packages/system.reflection.metadata/7.0.0/LICENSE.TXT</w:t>
      </w:r>
      <w:r>
        <w:br/>
      </w:r>
      <w:r>
        <w:rPr>
          <w:rStyle w:val="VerbatimChar"/>
        </w:rPr>
        <w:t xml:space="preserve">82  0   RestaurantManagementSystem/packages/system.reflection.metadata/7.0.0/README.md</w:t>
      </w:r>
      <w:r>
        <w:br/>
      </w:r>
      <w:r>
        <w:rPr>
          <w:rStyle w:val="VerbatimChar"/>
        </w:rPr>
        <w:t xml:space="preserve">1145    0   RestaurantManagementSystem/packages/system.reflection.metadata/7.0.0/THIRD-PARTY-NOTICES.TXT</w:t>
      </w:r>
      <w:r>
        <w:br/>
      </w:r>
      <w:r>
        <w:rPr>
          <w:rStyle w:val="VerbatimChar"/>
        </w:rPr>
        <w:t xml:space="preserve">6   0   RestaurantManagementSystem/packages/system.reflection.metadata/7.0.0/buildTransitive/net461/System.Reflection.Metadata.targets</w:t>
      </w:r>
      <w:r>
        <w:br/>
      </w:r>
      <w:r>
        <w:rPr>
          <w:rStyle w:val="VerbatimChar"/>
        </w:rPr>
        <w:t xml:space="preserve">0   0   RestaurantManagementSystem/packages/system.reflection.metadata/7.0.0/buildTransitive/net462/_._</w:t>
      </w:r>
      <w:r>
        <w:br/>
      </w:r>
      <w:r>
        <w:rPr>
          <w:rStyle w:val="VerbatimChar"/>
        </w:rPr>
        <w:t xml:space="preserve">0   0   RestaurantManagementSystem/packages/system.reflection.metadata/7.0.0/buildTransitive/net6.0/_._</w:t>
      </w:r>
      <w:r>
        <w:br/>
      </w:r>
      <w:r>
        <w:rPr>
          <w:rStyle w:val="VerbatimChar"/>
        </w:rPr>
        <w:t xml:space="preserve">6   0   RestaurantManagementSystem/packages/system.reflection.metadata/7.0.0/buildTransitive/netcoreapp2.0/System.Reflection.Metadata.targets</w:t>
      </w:r>
      <w:r>
        <w:br/>
      </w:r>
      <w:r>
        <w:rPr>
          <w:rStyle w:val="VerbatimChar"/>
        </w:rPr>
        <w:t xml:space="preserve">-   -   RestaurantManagementSystem/packages/system.reflection.metadata/7.0.0/lib/net462/System.Reflection.Metadata.dll</w:t>
      </w:r>
      <w:r>
        <w:br/>
      </w:r>
      <w:r>
        <w:rPr>
          <w:rStyle w:val="VerbatimChar"/>
        </w:rPr>
        <w:t xml:space="preserve">8431    0   RestaurantManagementSystem/packages/system.reflection.metadata/7.0.0/lib/net462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7.0.0/lib/net6.0/System.Reflection.Metadata.dll</w:t>
      </w:r>
      <w:r>
        <w:br/>
      </w:r>
      <w:r>
        <w:rPr>
          <w:rStyle w:val="VerbatimChar"/>
        </w:rPr>
        <w:t xml:space="preserve">8431    0   RestaurantManagementSystem/packages/system.reflection.metadata/7.0.0/lib/net6.0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7.0.0/lib/net7.0/System.Reflection.Metadata.dll</w:t>
      </w:r>
      <w:r>
        <w:br/>
      </w:r>
      <w:r>
        <w:rPr>
          <w:rStyle w:val="VerbatimChar"/>
        </w:rPr>
        <w:t xml:space="preserve">8431    0   RestaurantManagementSystem/packages/system.reflection.metadata/7.0.0/lib/net7.0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7.0.0/lib/netstandard2.0/System.Reflection.Metadata.dll</w:t>
      </w:r>
      <w:r>
        <w:br/>
      </w:r>
      <w:r>
        <w:rPr>
          <w:rStyle w:val="VerbatimChar"/>
        </w:rPr>
        <w:t xml:space="preserve">8431    0   RestaurantManagementSystem/packages/system.reflection.metadata/7.0.0/lib/netstandard2.0/System.Reflection.Metadata.xml</w:t>
      </w:r>
      <w:r>
        <w:br/>
      </w:r>
      <w:r>
        <w:rPr>
          <w:rStyle w:val="VerbatimChar"/>
        </w:rPr>
        <w:t xml:space="preserve">-   -   RestaurantManagementSystem/packages/system.reflection.metadata/7.0.0/system.reflection.metadata.7.0.0.nupkg</w:t>
      </w:r>
      <w:r>
        <w:br/>
      </w:r>
      <w:r>
        <w:rPr>
          <w:rStyle w:val="VerbatimChar"/>
        </w:rPr>
        <w:t xml:space="preserve">1   0   RestaurantManagementSystem/packages/system.reflection.metadata/7.0.0/system.reflection.metadata.7.0.0.nupkg.sha512</w:t>
      </w:r>
      <w:r>
        <w:br/>
      </w:r>
      <w:r>
        <w:rPr>
          <w:rStyle w:val="VerbatimChar"/>
        </w:rPr>
        <w:t xml:space="preserve">36  0   RestaurantManagementSystem/packages/system.reflection.metadata/7.0.0/system.reflection.metadata.nuspec</w:t>
      </w:r>
      <w:r>
        <w:br/>
      </w:r>
      <w:r>
        <w:rPr>
          <w:rStyle w:val="VerbatimChar"/>
        </w:rPr>
        <w:t xml:space="preserve">0   0   RestaurantManagementSystem/packages/system.reflection.metadata/7.0.0/useSharedDesignerContext.txt</w:t>
      </w:r>
      <w:r>
        <w:br/>
      </w:r>
      <w:r>
        <w:rPr>
          <w:rStyle w:val="VerbatimChar"/>
        </w:rPr>
        <w:t xml:space="preserve">5   0   RestaurantManagementSystem/packages/system.reflection.primitives/4.0.1/.nupkg.metadata</w:t>
      </w:r>
      <w:r>
        <w:br/>
      </w:r>
      <w:r>
        <w:rPr>
          <w:rStyle w:val="VerbatimChar"/>
        </w:rPr>
        <w:t xml:space="preserve">-   -   RestaurantManagementSystem/packages/system.reflection.primitives/4.0.1/.signature.p7s</w:t>
      </w:r>
      <w:r>
        <w:br/>
      </w:r>
      <w:r>
        <w:rPr>
          <w:rStyle w:val="VerbatimChar"/>
        </w:rPr>
        <w:t xml:space="preserve">31  0   RestaurantManagementSystem/packages/system.reflection.primitives/4.0.1/ThirdPartyNotices.txt</w:t>
      </w:r>
      <w:r>
        <w:br/>
      </w:r>
      <w:r>
        <w:rPr>
          <w:rStyle w:val="VerbatimChar"/>
        </w:rPr>
        <w:t xml:space="preserve">128 0   RestaurantManagementSystem/packages/system.reflection.primitives/4.0.1/dotnet_library_license.txt</w:t>
      </w:r>
      <w:r>
        <w:br/>
      </w:r>
      <w:r>
        <w:rPr>
          <w:rStyle w:val="VerbatimChar"/>
        </w:rPr>
        <w:t xml:space="preserve">0   0   RestaurantManagementSystem/packages/system.reflection.primitives/4.0.1/lib/MonoAndroid10/_._</w:t>
      </w:r>
      <w:r>
        <w:br/>
      </w:r>
      <w:r>
        <w:rPr>
          <w:rStyle w:val="VerbatimChar"/>
        </w:rPr>
        <w:t xml:space="preserve">0   0   RestaurantManagementSystem/packages/system.reflection.primitives/4.0.1/lib/MonoTouch10/_._</w:t>
      </w:r>
      <w:r>
        <w:br/>
      </w:r>
      <w:r>
        <w:rPr>
          <w:rStyle w:val="VerbatimChar"/>
        </w:rPr>
        <w:t xml:space="preserve">0   0   RestaurantManagementSystem/packages/system.reflection.primitives/4.0.1/lib/net45/_._</w:t>
      </w:r>
      <w:r>
        <w:br/>
      </w:r>
      <w:r>
        <w:rPr>
          <w:rStyle w:val="VerbatimChar"/>
        </w:rPr>
        <w:t xml:space="preserve">0   0   RestaurantManagementSystem/packages/system.reflection.primitives/4.0.1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.primitives/4.0.1/lib/win8/_._</w:t>
      </w:r>
      <w:r>
        <w:br/>
      </w:r>
      <w:r>
        <w:rPr>
          <w:rStyle w:val="VerbatimChar"/>
        </w:rPr>
        <w:t xml:space="preserve">0   0   RestaurantManagementSystem/packages/system.reflection.primitives/4.0.1/lib/wp80/_._</w:t>
      </w:r>
      <w:r>
        <w:br/>
      </w:r>
      <w:r>
        <w:rPr>
          <w:rStyle w:val="VerbatimChar"/>
        </w:rPr>
        <w:t xml:space="preserve">0   0   RestaurantManagementSystem/packages/system.reflection.primitives/4.0.1/lib/wpa81/_._</w:t>
      </w:r>
      <w:r>
        <w:br/>
      </w:r>
      <w:r>
        <w:rPr>
          <w:rStyle w:val="VerbatimChar"/>
        </w:rPr>
        <w:t xml:space="preserve">0   0   RestaurantManagementSystem/packages/system.reflection.primitives/4.0.1/lib/xamarinios10/_._</w:t>
      </w:r>
      <w:r>
        <w:br/>
      </w:r>
      <w:r>
        <w:rPr>
          <w:rStyle w:val="VerbatimChar"/>
        </w:rPr>
        <w:t xml:space="preserve">0   0   RestaurantManagementSystem/packages/system.reflection.primitives/4.0.1/lib/xamarinmac20/_._</w:t>
      </w:r>
      <w:r>
        <w:br/>
      </w:r>
      <w:r>
        <w:rPr>
          <w:rStyle w:val="VerbatimChar"/>
        </w:rPr>
        <w:t xml:space="preserve">0   0   RestaurantManagementSystem/packages/system.reflection.primitives/4.0.1/lib/xamarintvos10/_._</w:t>
      </w:r>
      <w:r>
        <w:br/>
      </w:r>
      <w:r>
        <w:rPr>
          <w:rStyle w:val="VerbatimChar"/>
        </w:rPr>
        <w:t xml:space="preserve">0   0   RestaurantManagementSystem/packages/system.reflection.primitives/4.0.1/lib/xamarinwatchos10/_._</w:t>
      </w:r>
      <w:r>
        <w:br/>
      </w:r>
      <w:r>
        <w:rPr>
          <w:rStyle w:val="VerbatimChar"/>
        </w:rPr>
        <w:t xml:space="preserve">0   0   RestaurantManagementSystem/packages/system.reflection.primitives/4.0.1/ref/MonoAndroid10/_._</w:t>
      </w:r>
      <w:r>
        <w:br/>
      </w:r>
      <w:r>
        <w:rPr>
          <w:rStyle w:val="VerbatimChar"/>
        </w:rPr>
        <w:t xml:space="preserve">0   0   RestaurantManagementSystem/packages/system.reflection.primitives/4.0.1/ref/MonoTouch10/_._</w:t>
      </w:r>
      <w:r>
        <w:br/>
      </w:r>
      <w:r>
        <w:rPr>
          <w:rStyle w:val="VerbatimChar"/>
        </w:rPr>
        <w:t xml:space="preserve">0   0   RestaurantManagementSystem/packages/system.reflection.primitives/4.0.1/ref/net45/_._</w:t>
      </w:r>
      <w:r>
        <w:br/>
      </w:r>
      <w:r>
        <w:rPr>
          <w:rStyle w:val="VerbatimChar"/>
        </w:rPr>
        <w:t xml:space="preserve">-   -   RestaurantManagementSystem/packages/system.reflection.primitives/4.0.1/ref/netcore50/System.Reflection.Primitives.dll</w:t>
      </w:r>
      <w:r>
        <w:br/>
      </w:r>
      <w:r>
        <w:rPr>
          <w:rStyle w:val="VerbatimChar"/>
        </w:rPr>
        <w:t xml:space="preserve">1350    0   RestaurantManagementSystem/packages/system.reflection.primitives/4.0.1/ref/netcore50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core50/de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0.1/ref/netcore50/es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0.1/ref/netcore50/fr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core50/it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0.1/ref/netcore50/ja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0.1/ref/netcore50/ko/System.Reflection.Primitives.xml</w:t>
      </w:r>
      <w:r>
        <w:br/>
      </w:r>
      <w:r>
        <w:rPr>
          <w:rStyle w:val="VerbatimChar"/>
        </w:rPr>
        <w:t xml:space="preserve">1351    0   RestaurantManagementSystem/packages/system.reflection.primitives/4.0.1/ref/netcore50/ru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core50/zh-hans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core50/zh-hant/System.Reflection.Primitives.xml</w:t>
      </w:r>
      <w:r>
        <w:br/>
      </w:r>
      <w:r>
        <w:rPr>
          <w:rStyle w:val="VerbatimChar"/>
        </w:rPr>
        <w:t xml:space="preserve">-   -   RestaurantManagementSystem/packages/system.reflection.primitives/4.0.1/ref/netstandard1.0/System.Reflection.Primitives.dll</w:t>
      </w:r>
      <w:r>
        <w:br/>
      </w:r>
      <w:r>
        <w:rPr>
          <w:rStyle w:val="VerbatimChar"/>
        </w:rPr>
        <w:t xml:space="preserve">1350    0   RestaurantManagementSystem/packages/system.reflection.primitives/4.0.1/ref/netstandard1.0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standard1.0/de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0.1/ref/netstandard1.0/es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0.1/ref/netstandard1.0/fr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standard1.0/it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0.1/ref/netstandard1.0/ja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0.1/ref/netstandard1.0/ko/System.Reflection.Primitives.xml</w:t>
      </w:r>
      <w:r>
        <w:br/>
      </w:r>
      <w:r>
        <w:rPr>
          <w:rStyle w:val="VerbatimChar"/>
        </w:rPr>
        <w:t xml:space="preserve">1351    0   RestaurantManagementSystem/packages/system.reflection.primitives/4.0.1/ref/netstandard1.0/ru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standard1.0/zh-hans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0.1/ref/netstandard1.0/zh-hant/System.Reflection.Primitives.xml</w:t>
      </w:r>
      <w:r>
        <w:br/>
      </w:r>
      <w:r>
        <w:rPr>
          <w:rStyle w:val="VerbatimChar"/>
        </w:rPr>
        <w:t xml:space="preserve">0   0   RestaurantManagementSystem/packages/system.reflection.primitives/4.0.1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.primitives/4.0.1/ref/win8/_._</w:t>
      </w:r>
      <w:r>
        <w:br/>
      </w:r>
      <w:r>
        <w:rPr>
          <w:rStyle w:val="VerbatimChar"/>
        </w:rPr>
        <w:t xml:space="preserve">0   0   RestaurantManagementSystem/packages/system.reflection.primitives/4.0.1/ref/wp80/_._</w:t>
      </w:r>
      <w:r>
        <w:br/>
      </w:r>
      <w:r>
        <w:rPr>
          <w:rStyle w:val="VerbatimChar"/>
        </w:rPr>
        <w:t xml:space="preserve">0   0   RestaurantManagementSystem/packages/system.reflection.primitives/4.0.1/ref/wpa81/_._</w:t>
      </w:r>
      <w:r>
        <w:br/>
      </w:r>
      <w:r>
        <w:rPr>
          <w:rStyle w:val="VerbatimChar"/>
        </w:rPr>
        <w:t xml:space="preserve">0   0   RestaurantManagementSystem/packages/system.reflection.primitives/4.0.1/ref/xamarinios10/_._</w:t>
      </w:r>
      <w:r>
        <w:br/>
      </w:r>
      <w:r>
        <w:rPr>
          <w:rStyle w:val="VerbatimChar"/>
        </w:rPr>
        <w:t xml:space="preserve">0   0   RestaurantManagementSystem/packages/system.reflection.primitives/4.0.1/ref/xamarinmac20/_._</w:t>
      </w:r>
      <w:r>
        <w:br/>
      </w:r>
      <w:r>
        <w:rPr>
          <w:rStyle w:val="VerbatimChar"/>
        </w:rPr>
        <w:t xml:space="preserve">0   0   RestaurantManagementSystem/packages/system.reflection.primitives/4.0.1/ref/xamarintvos10/_._</w:t>
      </w:r>
      <w:r>
        <w:br/>
      </w:r>
      <w:r>
        <w:rPr>
          <w:rStyle w:val="VerbatimChar"/>
        </w:rPr>
        <w:t xml:space="preserve">0   0   RestaurantManagementSystem/packages/system.reflection.primitives/4.0.1/ref/xamarinwatchos10/_._</w:t>
      </w:r>
      <w:r>
        <w:br/>
      </w:r>
      <w:r>
        <w:rPr>
          <w:rStyle w:val="VerbatimChar"/>
        </w:rPr>
        <w:t xml:space="preserve">-   -   RestaurantManagementSystem/packages/system.reflection.primitives/4.0.1/system.reflection.primitives.4.0.1.nupkg</w:t>
      </w:r>
      <w:r>
        <w:br/>
      </w:r>
      <w:r>
        <w:rPr>
          <w:rStyle w:val="VerbatimChar"/>
        </w:rPr>
        <w:t xml:space="preserve">1   0   RestaurantManagementSystem/packages/system.reflection.primitives/4.0.1/system.reflection.primitives.4.0.1.nupkg.sha512</w:t>
      </w:r>
      <w:r>
        <w:br/>
      </w:r>
      <w:r>
        <w:rPr>
          <w:rStyle w:val="VerbatimChar"/>
        </w:rPr>
        <w:t xml:space="preserve">55  0   RestaurantManagementSystem/packages/system.reflection.primitives/4.0.1/system.reflection.primitives.nuspec</w:t>
      </w:r>
      <w:r>
        <w:br/>
      </w:r>
      <w:r>
        <w:rPr>
          <w:rStyle w:val="VerbatimChar"/>
        </w:rPr>
        <w:t xml:space="preserve">5   0   RestaurantManagementSystem/packages/system.reflection.primitives/4.3.0/.nupkg.metadata</w:t>
      </w:r>
      <w:r>
        <w:br/>
      </w:r>
      <w:r>
        <w:rPr>
          <w:rStyle w:val="VerbatimChar"/>
        </w:rPr>
        <w:t xml:space="preserve">-   -   RestaurantManagementSystem/packages/system.reflection.primitives/4.3.0/.signature.p7s</w:t>
      </w:r>
      <w:r>
        <w:br/>
      </w:r>
      <w:r>
        <w:rPr>
          <w:rStyle w:val="VerbatimChar"/>
        </w:rPr>
        <w:t xml:space="preserve">31  0   RestaurantManagementSystem/packages/system.reflection.primitives/4.3.0/ThirdPartyNotices.txt</w:t>
      </w:r>
      <w:r>
        <w:br/>
      </w:r>
      <w:r>
        <w:rPr>
          <w:rStyle w:val="VerbatimChar"/>
        </w:rPr>
        <w:t xml:space="preserve">128 0   RestaurantManagementSystem/packages/system.reflection.primitives/4.3.0/dotnet_library_license.txt</w:t>
      </w:r>
      <w:r>
        <w:br/>
      </w:r>
      <w:r>
        <w:rPr>
          <w:rStyle w:val="VerbatimChar"/>
        </w:rPr>
        <w:t xml:space="preserve">0   0   RestaurantManagementSystem/packages/system.reflection.primitives/4.3.0/lib/MonoAndroid10/_._</w:t>
      </w:r>
      <w:r>
        <w:br/>
      </w:r>
      <w:r>
        <w:rPr>
          <w:rStyle w:val="VerbatimChar"/>
        </w:rPr>
        <w:t xml:space="preserve">0   0   RestaurantManagementSystem/packages/system.reflection.primitives/4.3.0/lib/MonoTouch10/_._</w:t>
      </w:r>
      <w:r>
        <w:br/>
      </w:r>
      <w:r>
        <w:rPr>
          <w:rStyle w:val="VerbatimChar"/>
        </w:rPr>
        <w:t xml:space="preserve">0   0   RestaurantManagementSystem/packages/system.reflection.primitives/4.3.0/lib/net45/_._</w:t>
      </w:r>
      <w:r>
        <w:br/>
      </w:r>
      <w:r>
        <w:rPr>
          <w:rStyle w:val="VerbatimChar"/>
        </w:rPr>
        <w:t xml:space="preserve">0   0   RestaurantManagementSystem/packages/system.reflection.primitives/4.3.0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.primitives/4.3.0/lib/win8/_._</w:t>
      </w:r>
      <w:r>
        <w:br/>
      </w:r>
      <w:r>
        <w:rPr>
          <w:rStyle w:val="VerbatimChar"/>
        </w:rPr>
        <w:t xml:space="preserve">0   0   RestaurantManagementSystem/packages/system.reflection.primitives/4.3.0/lib/wp80/_._</w:t>
      </w:r>
      <w:r>
        <w:br/>
      </w:r>
      <w:r>
        <w:rPr>
          <w:rStyle w:val="VerbatimChar"/>
        </w:rPr>
        <w:t xml:space="preserve">0   0   RestaurantManagementSystem/packages/system.reflection.primitives/4.3.0/lib/wpa81/_._</w:t>
      </w:r>
      <w:r>
        <w:br/>
      </w:r>
      <w:r>
        <w:rPr>
          <w:rStyle w:val="VerbatimChar"/>
        </w:rPr>
        <w:t xml:space="preserve">0   0   RestaurantManagementSystem/packages/system.reflection.primitives/4.3.0/lib/xamarinios10/_._</w:t>
      </w:r>
      <w:r>
        <w:br/>
      </w:r>
      <w:r>
        <w:rPr>
          <w:rStyle w:val="VerbatimChar"/>
        </w:rPr>
        <w:t xml:space="preserve">0   0   RestaurantManagementSystem/packages/system.reflection.primitives/4.3.0/lib/xamarinmac20/_._</w:t>
      </w:r>
      <w:r>
        <w:br/>
      </w:r>
      <w:r>
        <w:rPr>
          <w:rStyle w:val="VerbatimChar"/>
        </w:rPr>
        <w:t xml:space="preserve">0   0   RestaurantManagementSystem/packages/system.reflection.primitives/4.3.0/lib/xamarintvos10/_._</w:t>
      </w:r>
      <w:r>
        <w:br/>
      </w:r>
      <w:r>
        <w:rPr>
          <w:rStyle w:val="VerbatimChar"/>
        </w:rPr>
        <w:t xml:space="preserve">0   0   RestaurantManagementSystem/packages/system.reflection.primitives/4.3.0/lib/xamarinwatchos10/_._</w:t>
      </w:r>
      <w:r>
        <w:br/>
      </w:r>
      <w:r>
        <w:rPr>
          <w:rStyle w:val="VerbatimChar"/>
        </w:rPr>
        <w:t xml:space="preserve">0   0   RestaurantManagementSystem/packages/system.reflection.primitives/4.3.0/ref/MonoAndroid10/_._</w:t>
      </w:r>
      <w:r>
        <w:br/>
      </w:r>
      <w:r>
        <w:rPr>
          <w:rStyle w:val="VerbatimChar"/>
        </w:rPr>
        <w:t xml:space="preserve">0   0   RestaurantManagementSystem/packages/system.reflection.primitives/4.3.0/ref/MonoTouch10/_._</w:t>
      </w:r>
      <w:r>
        <w:br/>
      </w:r>
      <w:r>
        <w:rPr>
          <w:rStyle w:val="VerbatimChar"/>
        </w:rPr>
        <w:t xml:space="preserve">0   0   RestaurantManagementSystem/packages/system.reflection.primitives/4.3.0/ref/net45/_._</w:t>
      </w:r>
      <w:r>
        <w:br/>
      </w:r>
      <w:r>
        <w:rPr>
          <w:rStyle w:val="VerbatimChar"/>
        </w:rPr>
        <w:t xml:space="preserve">-   -   RestaurantManagementSystem/packages/system.reflection.primitives/4.3.0/ref/netcore50/System.Reflection.Primitives.dll</w:t>
      </w:r>
      <w:r>
        <w:br/>
      </w:r>
      <w:r>
        <w:rPr>
          <w:rStyle w:val="VerbatimChar"/>
        </w:rPr>
        <w:t xml:space="preserve">1350    0   RestaurantManagementSystem/packages/system.reflection.primitives/4.3.0/ref/netcore50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core50/de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3.0/ref/netcore50/es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3.0/ref/netcore50/fr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core50/it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3.0/ref/netcore50/ja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3.0/ref/netcore50/ko/System.Reflection.Primitives.xml</w:t>
      </w:r>
      <w:r>
        <w:br/>
      </w:r>
      <w:r>
        <w:rPr>
          <w:rStyle w:val="VerbatimChar"/>
        </w:rPr>
        <w:t xml:space="preserve">1351    0   RestaurantManagementSystem/packages/system.reflection.primitives/4.3.0/ref/netcore50/ru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core50/zh-hans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core50/zh-hant/System.Reflection.Primitives.xml</w:t>
      </w:r>
      <w:r>
        <w:br/>
      </w:r>
      <w:r>
        <w:rPr>
          <w:rStyle w:val="VerbatimChar"/>
        </w:rPr>
        <w:t xml:space="preserve">-   -   RestaurantManagementSystem/packages/system.reflection.primitives/4.3.0/ref/netstandard1.0/System.Reflection.Primitives.dll</w:t>
      </w:r>
      <w:r>
        <w:br/>
      </w:r>
      <w:r>
        <w:rPr>
          <w:rStyle w:val="VerbatimChar"/>
        </w:rPr>
        <w:t xml:space="preserve">1350    0   RestaurantManagementSystem/packages/system.reflection.primitives/4.3.0/ref/netstandard1.0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standard1.0/de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3.0/ref/netstandard1.0/es/System.Reflection.Primitives.xml</w:t>
      </w:r>
      <w:r>
        <w:br/>
      </w:r>
      <w:r>
        <w:rPr>
          <w:rStyle w:val="VerbatimChar"/>
        </w:rPr>
        <w:t xml:space="preserve">1355    0   RestaurantManagementSystem/packages/system.reflection.primitives/4.3.0/ref/netstandard1.0/fr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standard1.0/it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3.0/ref/netstandard1.0/ja/System.Reflection.Primitives.xml</w:t>
      </w:r>
      <w:r>
        <w:br/>
      </w:r>
      <w:r>
        <w:rPr>
          <w:rStyle w:val="VerbatimChar"/>
        </w:rPr>
        <w:t xml:space="preserve">1362    0   RestaurantManagementSystem/packages/system.reflection.primitives/4.3.0/ref/netstandard1.0/ko/System.Reflection.Primitives.xml</w:t>
      </w:r>
      <w:r>
        <w:br/>
      </w:r>
      <w:r>
        <w:rPr>
          <w:rStyle w:val="VerbatimChar"/>
        </w:rPr>
        <w:t xml:space="preserve">1351    0   RestaurantManagementSystem/packages/system.reflection.primitives/4.3.0/ref/netstandard1.0/ru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standard1.0/zh-hans/System.Reflection.Primitives.xml</w:t>
      </w:r>
      <w:r>
        <w:br/>
      </w:r>
      <w:r>
        <w:rPr>
          <w:rStyle w:val="VerbatimChar"/>
        </w:rPr>
        <w:t xml:space="preserve">1350    0   RestaurantManagementSystem/packages/system.reflection.primitives/4.3.0/ref/netstandard1.0/zh-hant/System.Reflection.Primitives.xml</w:t>
      </w:r>
      <w:r>
        <w:br/>
      </w:r>
      <w:r>
        <w:rPr>
          <w:rStyle w:val="VerbatimChar"/>
        </w:rPr>
        <w:t xml:space="preserve">0   0   RestaurantManagementSystem/packages/system.reflection.primitives/4.3.0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.primitives/4.3.0/ref/win8/_._</w:t>
      </w:r>
      <w:r>
        <w:br/>
      </w:r>
      <w:r>
        <w:rPr>
          <w:rStyle w:val="VerbatimChar"/>
        </w:rPr>
        <w:t xml:space="preserve">0   0   RestaurantManagementSystem/packages/system.reflection.primitives/4.3.0/ref/wp80/_._</w:t>
      </w:r>
      <w:r>
        <w:br/>
      </w:r>
      <w:r>
        <w:rPr>
          <w:rStyle w:val="VerbatimChar"/>
        </w:rPr>
        <w:t xml:space="preserve">0   0   RestaurantManagementSystem/packages/system.reflection.primitives/4.3.0/ref/wpa81/_._</w:t>
      </w:r>
      <w:r>
        <w:br/>
      </w:r>
      <w:r>
        <w:rPr>
          <w:rStyle w:val="VerbatimChar"/>
        </w:rPr>
        <w:t xml:space="preserve">0   0   RestaurantManagementSystem/packages/system.reflection.primitives/4.3.0/ref/xamarinios10/_._</w:t>
      </w:r>
      <w:r>
        <w:br/>
      </w:r>
      <w:r>
        <w:rPr>
          <w:rStyle w:val="VerbatimChar"/>
        </w:rPr>
        <w:t xml:space="preserve">0   0   RestaurantManagementSystem/packages/system.reflection.primitives/4.3.0/ref/xamarinmac20/_._</w:t>
      </w:r>
      <w:r>
        <w:br/>
      </w:r>
      <w:r>
        <w:rPr>
          <w:rStyle w:val="VerbatimChar"/>
        </w:rPr>
        <w:t xml:space="preserve">0   0   RestaurantManagementSystem/packages/system.reflection.primitives/4.3.0/ref/xamarintvos10/_._</w:t>
      </w:r>
      <w:r>
        <w:br/>
      </w:r>
      <w:r>
        <w:rPr>
          <w:rStyle w:val="VerbatimChar"/>
        </w:rPr>
        <w:t xml:space="preserve">0   0   RestaurantManagementSystem/packages/system.reflection.primitives/4.3.0/ref/xamarinwatchos10/_._</w:t>
      </w:r>
      <w:r>
        <w:br/>
      </w:r>
      <w:r>
        <w:rPr>
          <w:rStyle w:val="VerbatimChar"/>
        </w:rPr>
        <w:t xml:space="preserve">-   -   RestaurantManagementSystem/packages/system.reflection.primitives/4.3.0/system.reflection.primitives.4.3.0.nupkg</w:t>
      </w:r>
      <w:r>
        <w:br/>
      </w:r>
      <w:r>
        <w:rPr>
          <w:rStyle w:val="VerbatimChar"/>
        </w:rPr>
        <w:t xml:space="preserve">1   0   RestaurantManagementSystem/packages/system.reflection.primitives/4.3.0/system.reflection.primitives.4.3.0.nupkg.sha512</w:t>
      </w:r>
      <w:r>
        <w:br/>
      </w:r>
      <w:r>
        <w:rPr>
          <w:rStyle w:val="VerbatimChar"/>
        </w:rPr>
        <w:t xml:space="preserve">55  0   RestaurantManagementSystem/packages/system.reflection.primitives/4.3.0/system.reflection.primitives.nuspec</w:t>
      </w:r>
      <w:r>
        <w:br/>
      </w:r>
      <w:r>
        <w:rPr>
          <w:rStyle w:val="VerbatimChar"/>
        </w:rPr>
        <w:t xml:space="preserve">5   0   RestaurantManagementSystem/packages/system.reflection.typeextensions/4.1.0/.nupkg.metadata</w:t>
      </w:r>
      <w:r>
        <w:br/>
      </w:r>
      <w:r>
        <w:rPr>
          <w:rStyle w:val="VerbatimChar"/>
        </w:rPr>
        <w:t xml:space="preserve">-   -   RestaurantManagementSystem/packages/system.reflection.typeextensions/4.1.0/.signature.p7s</w:t>
      </w:r>
      <w:r>
        <w:br/>
      </w:r>
      <w:r>
        <w:rPr>
          <w:rStyle w:val="VerbatimChar"/>
        </w:rPr>
        <w:t xml:space="preserve">31  0   RestaurantManagementSystem/packages/system.reflection.typeextensions/4.1.0/ThirdPartyNotices.txt</w:t>
      </w:r>
      <w:r>
        <w:br/>
      </w:r>
      <w:r>
        <w:rPr>
          <w:rStyle w:val="VerbatimChar"/>
        </w:rPr>
        <w:t xml:space="preserve">128 0   RestaurantManagementSystem/packages/system.reflection.typeextensions/4.1.0/dotnet_library_license.txt</w:t>
      </w:r>
      <w:r>
        <w:br/>
      </w:r>
      <w:r>
        <w:rPr>
          <w:rStyle w:val="VerbatimChar"/>
        </w:rPr>
        <w:t xml:space="preserve">0   0   RestaurantManagementSystem/packages/system.reflection.typeextensions/4.1.0/lib/MonoAndroid10/_._</w:t>
      </w:r>
      <w:r>
        <w:br/>
      </w:r>
      <w:r>
        <w:rPr>
          <w:rStyle w:val="VerbatimChar"/>
        </w:rPr>
        <w:t xml:space="preserve">0   0   RestaurantManagementSystem/packages/system.reflection.typeextensions/4.1.0/lib/MonoTouch10/_._</w:t>
      </w:r>
      <w:r>
        <w:br/>
      </w:r>
      <w:r>
        <w:rPr>
          <w:rStyle w:val="VerbatimChar"/>
        </w:rPr>
        <w:t xml:space="preserve">-   -   RestaurantManagementSystem/packages/system.reflection.typeextensions/4.1.0/lib/net46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lib/net462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lib/netcore50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lib/netstandard1.5/System.Reflection.TypeExtensions.dll</w:t>
      </w:r>
      <w:r>
        <w:br/>
      </w:r>
      <w:r>
        <w:rPr>
          <w:rStyle w:val="VerbatimChar"/>
        </w:rPr>
        <w:t xml:space="preserve">0   0   RestaurantManagementSystem/packages/system.reflection.typeextensions/4.1.0/lib/xamarinios10/_._</w:t>
      </w:r>
      <w:r>
        <w:br/>
      </w:r>
      <w:r>
        <w:rPr>
          <w:rStyle w:val="VerbatimChar"/>
        </w:rPr>
        <w:t xml:space="preserve">0   0   RestaurantManagementSystem/packages/system.reflection.typeextensions/4.1.0/lib/xamarinmac20/_._</w:t>
      </w:r>
      <w:r>
        <w:br/>
      </w:r>
      <w:r>
        <w:rPr>
          <w:rStyle w:val="VerbatimChar"/>
        </w:rPr>
        <w:t xml:space="preserve">0   0   RestaurantManagementSystem/packages/system.reflection.typeextensions/4.1.0/lib/xamarintvos10/_._</w:t>
      </w:r>
      <w:r>
        <w:br/>
      </w:r>
      <w:r>
        <w:rPr>
          <w:rStyle w:val="VerbatimChar"/>
        </w:rPr>
        <w:t xml:space="preserve">0   0   RestaurantManagementSystem/packages/system.reflection.typeextensions/4.1.0/lib/xamarinwatchos10/_._</w:t>
      </w:r>
      <w:r>
        <w:br/>
      </w:r>
      <w:r>
        <w:rPr>
          <w:rStyle w:val="VerbatimChar"/>
        </w:rPr>
        <w:t xml:space="preserve">0   0   RestaurantManagementSystem/packages/system.reflection.typeextensions/4.1.0/ref/MonoAndroid10/_._</w:t>
      </w:r>
      <w:r>
        <w:br/>
      </w:r>
      <w:r>
        <w:rPr>
          <w:rStyle w:val="VerbatimChar"/>
        </w:rPr>
        <w:t xml:space="preserve">0   0   RestaurantManagementSystem/packages/system.reflection.typeextensions/4.1.0/ref/MonoTouch10/_._</w:t>
      </w:r>
      <w:r>
        <w:br/>
      </w:r>
      <w:r>
        <w:rPr>
          <w:rStyle w:val="VerbatimChar"/>
        </w:rPr>
        <w:t xml:space="preserve">-   -   RestaurantManagementSystem/packages/system.reflection.typeextensions/4.1.0/ref/net46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ref/net462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ref/netstandard1.3/System.Reflection.TypeExtensions.dl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de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e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fr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it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ja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ko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ru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zh-han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3/zh-hant/System.Reflection.TypeExtensions.xml</w:t>
      </w:r>
      <w:r>
        <w:br/>
      </w:r>
      <w:r>
        <w:rPr>
          <w:rStyle w:val="VerbatimChar"/>
        </w:rPr>
        <w:t xml:space="preserve">-   -   RestaurantManagementSystem/packages/system.reflection.typeextensions/4.1.0/ref/netstandard1.5/System.Reflection.TypeExtensions.dl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de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e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fr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it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ja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ko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ru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zh-han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1.0/ref/netstandard1.5/zh-hant/System.Reflection.TypeExtensions.xml</w:t>
      </w:r>
      <w:r>
        <w:br/>
      </w:r>
      <w:r>
        <w:rPr>
          <w:rStyle w:val="VerbatimChar"/>
        </w:rPr>
        <w:t xml:space="preserve">0   0   RestaurantManagementSystem/packages/system.reflection.typeextensions/4.1.0/ref/xamarinios10/_._</w:t>
      </w:r>
      <w:r>
        <w:br/>
      </w:r>
      <w:r>
        <w:rPr>
          <w:rStyle w:val="VerbatimChar"/>
        </w:rPr>
        <w:t xml:space="preserve">0   0   RestaurantManagementSystem/packages/system.reflection.typeextensions/4.1.0/ref/xamarinmac20/_._</w:t>
      </w:r>
      <w:r>
        <w:br/>
      </w:r>
      <w:r>
        <w:rPr>
          <w:rStyle w:val="VerbatimChar"/>
        </w:rPr>
        <w:t xml:space="preserve">0   0   RestaurantManagementSystem/packages/system.reflection.typeextensions/4.1.0/ref/xamarintvos10/_._</w:t>
      </w:r>
      <w:r>
        <w:br/>
      </w:r>
      <w:r>
        <w:rPr>
          <w:rStyle w:val="VerbatimChar"/>
        </w:rPr>
        <w:t xml:space="preserve">0   0   RestaurantManagementSystem/packages/system.reflection.typeextensions/4.1.0/ref/xamarinwatchos10/_._</w:t>
      </w:r>
      <w:r>
        <w:br/>
      </w:r>
      <w:r>
        <w:rPr>
          <w:rStyle w:val="VerbatimChar"/>
        </w:rPr>
        <w:t xml:space="preserve">-   -   RestaurantManagementSystem/packages/system.reflection.typeextensions/4.1.0/runtimes/aot/lib/netcore50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1.0/system.reflection.typeextensions.4.1.0.nupkg</w:t>
      </w:r>
      <w:r>
        <w:br/>
      </w:r>
      <w:r>
        <w:rPr>
          <w:rStyle w:val="VerbatimChar"/>
        </w:rPr>
        <w:t xml:space="preserve">1   0   RestaurantManagementSystem/packages/system.reflection.typeextensions/4.1.0/system.reflection.typeextensions.4.1.0.nupkg.sha512</w:t>
      </w:r>
      <w:r>
        <w:br/>
      </w:r>
      <w:r>
        <w:rPr>
          <w:rStyle w:val="VerbatimChar"/>
        </w:rPr>
        <w:t xml:space="preserve">58  0   RestaurantManagementSystem/packages/system.reflection.typeextensions/4.1.0/system.reflection.typeextensions.nuspec</w:t>
      </w:r>
      <w:r>
        <w:br/>
      </w:r>
      <w:r>
        <w:rPr>
          <w:rStyle w:val="VerbatimChar"/>
        </w:rPr>
        <w:t xml:space="preserve">5   0   RestaurantManagementSystem/packages/system.reflection.typeextensions/4.3.0/.nupkg.metadata</w:t>
      </w:r>
      <w:r>
        <w:br/>
      </w:r>
      <w:r>
        <w:rPr>
          <w:rStyle w:val="VerbatimChar"/>
        </w:rPr>
        <w:t xml:space="preserve">-   -   RestaurantManagementSystem/packages/system.reflection.typeextensions/4.3.0/.signature.p7s</w:t>
      </w:r>
      <w:r>
        <w:br/>
      </w:r>
      <w:r>
        <w:rPr>
          <w:rStyle w:val="VerbatimChar"/>
        </w:rPr>
        <w:t xml:space="preserve">31  0   RestaurantManagementSystem/packages/system.reflection.typeextensions/4.3.0/ThirdPartyNotices.txt</w:t>
      </w:r>
      <w:r>
        <w:br/>
      </w:r>
      <w:r>
        <w:rPr>
          <w:rStyle w:val="VerbatimChar"/>
        </w:rPr>
        <w:t xml:space="preserve">128 0   RestaurantManagementSystem/packages/system.reflection.typeextensions/4.3.0/dotnet_library_license.txt</w:t>
      </w:r>
      <w:r>
        <w:br/>
      </w:r>
      <w:r>
        <w:rPr>
          <w:rStyle w:val="VerbatimChar"/>
        </w:rPr>
        <w:t xml:space="preserve">0   0   RestaurantManagementSystem/packages/system.reflection.typeextensions/4.3.0/lib/MonoAndroid10/_._</w:t>
      </w:r>
      <w:r>
        <w:br/>
      </w:r>
      <w:r>
        <w:rPr>
          <w:rStyle w:val="VerbatimChar"/>
        </w:rPr>
        <w:t xml:space="preserve">0   0   RestaurantManagementSystem/packages/system.reflection.typeextensions/4.3.0/lib/MonoTouch10/_._</w:t>
      </w:r>
      <w:r>
        <w:br/>
      </w:r>
      <w:r>
        <w:rPr>
          <w:rStyle w:val="VerbatimChar"/>
        </w:rPr>
        <w:t xml:space="preserve">-   -   RestaurantManagementSystem/packages/system.reflection.typeextensions/4.3.0/lib/net46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lib/net462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lib/netcore50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lib/netstandard1.5/System.Reflection.TypeExtensions.dll</w:t>
      </w:r>
      <w:r>
        <w:br/>
      </w:r>
      <w:r>
        <w:rPr>
          <w:rStyle w:val="VerbatimChar"/>
        </w:rPr>
        <w:t xml:space="preserve">0   0   RestaurantManagementSystem/packages/system.reflection.typeextensions/4.3.0/lib/xamarinios10/_._</w:t>
      </w:r>
      <w:r>
        <w:br/>
      </w:r>
      <w:r>
        <w:rPr>
          <w:rStyle w:val="VerbatimChar"/>
        </w:rPr>
        <w:t xml:space="preserve">0   0   RestaurantManagementSystem/packages/system.reflection.typeextensions/4.3.0/lib/xamarinmac20/_._</w:t>
      </w:r>
      <w:r>
        <w:br/>
      </w:r>
      <w:r>
        <w:rPr>
          <w:rStyle w:val="VerbatimChar"/>
        </w:rPr>
        <w:t xml:space="preserve">0   0   RestaurantManagementSystem/packages/system.reflection.typeextensions/4.3.0/lib/xamarintvos10/_._</w:t>
      </w:r>
      <w:r>
        <w:br/>
      </w:r>
      <w:r>
        <w:rPr>
          <w:rStyle w:val="VerbatimChar"/>
        </w:rPr>
        <w:t xml:space="preserve">0   0   RestaurantManagementSystem/packages/system.reflection.typeextensions/4.3.0/lib/xamarinwatchos10/_._</w:t>
      </w:r>
      <w:r>
        <w:br/>
      </w:r>
      <w:r>
        <w:rPr>
          <w:rStyle w:val="VerbatimChar"/>
        </w:rPr>
        <w:t xml:space="preserve">0   0   RestaurantManagementSystem/packages/system.reflection.typeextensions/4.3.0/ref/MonoAndroid10/_._</w:t>
      </w:r>
      <w:r>
        <w:br/>
      </w:r>
      <w:r>
        <w:rPr>
          <w:rStyle w:val="VerbatimChar"/>
        </w:rPr>
        <w:t xml:space="preserve">0   0   RestaurantManagementSystem/packages/system.reflection.typeextensions/4.3.0/ref/MonoTouch10/_._</w:t>
      </w:r>
      <w:r>
        <w:br/>
      </w:r>
      <w:r>
        <w:rPr>
          <w:rStyle w:val="VerbatimChar"/>
        </w:rPr>
        <w:t xml:space="preserve">-   -   RestaurantManagementSystem/packages/system.reflection.typeextensions/4.3.0/ref/net46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ref/net462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ref/netstandard1.3/System.Reflection.TypeExtensions.dl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de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e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fr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it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ja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ko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ru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zh-han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3/zh-hant/System.Reflection.TypeExtensions.xml</w:t>
      </w:r>
      <w:r>
        <w:br/>
      </w:r>
      <w:r>
        <w:rPr>
          <w:rStyle w:val="VerbatimChar"/>
        </w:rPr>
        <w:t xml:space="preserve">-   -   RestaurantManagementSystem/packages/system.reflection.typeextensions/4.3.0/ref/netstandard1.5/System.Reflection.TypeExtensions.dl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de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e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fr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it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ja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ko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ru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zh-hans/System.Reflection.TypeExtensions.xml</w:t>
      </w:r>
      <w:r>
        <w:br/>
      </w:r>
      <w:r>
        <w:rPr>
          <w:rStyle w:val="VerbatimChar"/>
        </w:rPr>
        <w:t xml:space="preserve">86  0   RestaurantManagementSystem/packages/system.reflection.typeextensions/4.3.0/ref/netstandard1.5/zh-hant/System.Reflection.TypeExtensions.xml</w:t>
      </w:r>
      <w:r>
        <w:br/>
      </w:r>
      <w:r>
        <w:rPr>
          <w:rStyle w:val="VerbatimChar"/>
        </w:rPr>
        <w:t xml:space="preserve">0   0   RestaurantManagementSystem/packages/system.reflection.typeextensions/4.3.0/ref/xamarinios10/_._</w:t>
      </w:r>
      <w:r>
        <w:br/>
      </w:r>
      <w:r>
        <w:rPr>
          <w:rStyle w:val="VerbatimChar"/>
        </w:rPr>
        <w:t xml:space="preserve">0   0   RestaurantManagementSystem/packages/system.reflection.typeextensions/4.3.0/ref/xamarinmac20/_._</w:t>
      </w:r>
      <w:r>
        <w:br/>
      </w:r>
      <w:r>
        <w:rPr>
          <w:rStyle w:val="VerbatimChar"/>
        </w:rPr>
        <w:t xml:space="preserve">0   0   RestaurantManagementSystem/packages/system.reflection.typeextensions/4.3.0/ref/xamarintvos10/_._</w:t>
      </w:r>
      <w:r>
        <w:br/>
      </w:r>
      <w:r>
        <w:rPr>
          <w:rStyle w:val="VerbatimChar"/>
        </w:rPr>
        <w:t xml:space="preserve">0   0   RestaurantManagementSystem/packages/system.reflection.typeextensions/4.3.0/ref/xamarinwatchos10/_._</w:t>
      </w:r>
      <w:r>
        <w:br/>
      </w:r>
      <w:r>
        <w:rPr>
          <w:rStyle w:val="VerbatimChar"/>
        </w:rPr>
        <w:t xml:space="preserve">-   -   RestaurantManagementSystem/packages/system.reflection.typeextensions/4.3.0/runtimes/aot/lib/netcore50/System.Reflection.TypeExtensions.dll</w:t>
      </w:r>
      <w:r>
        <w:br/>
      </w:r>
      <w:r>
        <w:rPr>
          <w:rStyle w:val="VerbatimChar"/>
        </w:rPr>
        <w:t xml:space="preserve">-   -   RestaurantManagementSystem/packages/system.reflection.typeextensions/4.3.0/system.reflection.typeextensions.4.3.0.nupkg</w:t>
      </w:r>
      <w:r>
        <w:br/>
      </w:r>
      <w:r>
        <w:rPr>
          <w:rStyle w:val="VerbatimChar"/>
        </w:rPr>
        <w:t xml:space="preserve">1   0   RestaurantManagementSystem/packages/system.reflection.typeextensions/4.3.0/system.reflection.typeextensions.4.3.0.nupkg.sha512</w:t>
      </w:r>
      <w:r>
        <w:br/>
      </w:r>
      <w:r>
        <w:rPr>
          <w:rStyle w:val="VerbatimChar"/>
        </w:rPr>
        <w:t xml:space="preserve">58  0   RestaurantManagementSystem/packages/system.reflection.typeextensions/4.3.0/system.reflection.typeextensions.nuspec</w:t>
      </w:r>
      <w:r>
        <w:br/>
      </w:r>
      <w:r>
        <w:rPr>
          <w:rStyle w:val="VerbatimChar"/>
        </w:rPr>
        <w:t xml:space="preserve">5   0   RestaurantManagementSystem/packages/system.reflection/4.1.0/.nupkg.metadata</w:t>
      </w:r>
      <w:r>
        <w:br/>
      </w:r>
      <w:r>
        <w:rPr>
          <w:rStyle w:val="VerbatimChar"/>
        </w:rPr>
        <w:t xml:space="preserve">-   -   RestaurantManagementSystem/packages/system.reflection/4.1.0/.signature.p7s</w:t>
      </w:r>
      <w:r>
        <w:br/>
      </w:r>
      <w:r>
        <w:rPr>
          <w:rStyle w:val="VerbatimChar"/>
        </w:rPr>
        <w:t xml:space="preserve">31  0   RestaurantManagementSystem/packages/system.reflection/4.1.0/ThirdPartyNotices.txt</w:t>
      </w:r>
      <w:r>
        <w:br/>
      </w:r>
      <w:r>
        <w:rPr>
          <w:rStyle w:val="VerbatimChar"/>
        </w:rPr>
        <w:t xml:space="preserve">128 0   RestaurantManagementSystem/packages/system.reflection/4.1.0/dotnet_library_license.txt</w:t>
      </w:r>
      <w:r>
        <w:br/>
      </w:r>
      <w:r>
        <w:rPr>
          <w:rStyle w:val="VerbatimChar"/>
        </w:rPr>
        <w:t xml:space="preserve">0   0   RestaurantManagementSystem/packages/system.reflection/4.1.0/lib/MonoAndroid10/_._</w:t>
      </w:r>
      <w:r>
        <w:br/>
      </w:r>
      <w:r>
        <w:rPr>
          <w:rStyle w:val="VerbatimChar"/>
        </w:rPr>
        <w:t xml:space="preserve">0   0   RestaurantManagementSystem/packages/system.reflection/4.1.0/lib/MonoTouch10/_._</w:t>
      </w:r>
      <w:r>
        <w:br/>
      </w:r>
      <w:r>
        <w:rPr>
          <w:rStyle w:val="VerbatimChar"/>
        </w:rPr>
        <w:t xml:space="preserve">0   0   RestaurantManagementSystem/packages/system.reflection/4.1.0/lib/net45/_._</w:t>
      </w:r>
      <w:r>
        <w:br/>
      </w:r>
      <w:r>
        <w:rPr>
          <w:rStyle w:val="VerbatimChar"/>
        </w:rPr>
        <w:t xml:space="preserve">-   -   RestaurantManagementSystem/packages/system.reflection/4.1.0/lib/net462/System.Reflection.dll</w:t>
      </w:r>
      <w:r>
        <w:br/>
      </w:r>
      <w:r>
        <w:rPr>
          <w:rStyle w:val="VerbatimChar"/>
        </w:rPr>
        <w:t xml:space="preserve">0   0   RestaurantManagementSystem/packages/system.reflection/4.1.0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/4.1.0/lib/win8/_._</w:t>
      </w:r>
      <w:r>
        <w:br/>
      </w:r>
      <w:r>
        <w:rPr>
          <w:rStyle w:val="VerbatimChar"/>
        </w:rPr>
        <w:t xml:space="preserve">0   0   RestaurantManagementSystem/packages/system.reflection/4.1.0/lib/wp80/_._</w:t>
      </w:r>
      <w:r>
        <w:br/>
      </w:r>
      <w:r>
        <w:rPr>
          <w:rStyle w:val="VerbatimChar"/>
        </w:rPr>
        <w:t xml:space="preserve">0   0   RestaurantManagementSystem/packages/system.reflection/4.1.0/lib/wpa81/_._</w:t>
      </w:r>
      <w:r>
        <w:br/>
      </w:r>
      <w:r>
        <w:rPr>
          <w:rStyle w:val="VerbatimChar"/>
        </w:rPr>
        <w:t xml:space="preserve">0   0   RestaurantManagementSystem/packages/system.reflection/4.1.0/lib/xamarinios10/_._</w:t>
      </w:r>
      <w:r>
        <w:br/>
      </w:r>
      <w:r>
        <w:rPr>
          <w:rStyle w:val="VerbatimChar"/>
        </w:rPr>
        <w:t xml:space="preserve">0   0   RestaurantManagementSystem/packages/system.reflection/4.1.0/lib/xamarinmac20/_._</w:t>
      </w:r>
      <w:r>
        <w:br/>
      </w:r>
      <w:r>
        <w:rPr>
          <w:rStyle w:val="VerbatimChar"/>
        </w:rPr>
        <w:t xml:space="preserve">0   0   RestaurantManagementSystem/packages/system.reflection/4.1.0/lib/xamarintvos10/_._</w:t>
      </w:r>
      <w:r>
        <w:br/>
      </w:r>
      <w:r>
        <w:rPr>
          <w:rStyle w:val="VerbatimChar"/>
        </w:rPr>
        <w:t xml:space="preserve">0   0   RestaurantManagementSystem/packages/system.reflection/4.1.0/lib/xamarinwatchos10/_._</w:t>
      </w:r>
      <w:r>
        <w:br/>
      </w:r>
      <w:r>
        <w:rPr>
          <w:rStyle w:val="VerbatimChar"/>
        </w:rPr>
        <w:t xml:space="preserve">0   0   RestaurantManagementSystem/packages/system.reflection/4.1.0/ref/MonoAndroid10/_._</w:t>
      </w:r>
      <w:r>
        <w:br/>
      </w:r>
      <w:r>
        <w:rPr>
          <w:rStyle w:val="VerbatimChar"/>
        </w:rPr>
        <w:t xml:space="preserve">0   0   RestaurantManagementSystem/packages/system.reflection/4.1.0/ref/MonoTouch10/_._</w:t>
      </w:r>
      <w:r>
        <w:br/>
      </w:r>
      <w:r>
        <w:rPr>
          <w:rStyle w:val="VerbatimChar"/>
        </w:rPr>
        <w:t xml:space="preserve">0   0   RestaurantManagementSystem/packages/system.reflection/4.1.0/ref/net45/_._</w:t>
      </w:r>
      <w:r>
        <w:br/>
      </w:r>
      <w:r>
        <w:rPr>
          <w:rStyle w:val="VerbatimChar"/>
        </w:rPr>
        <w:t xml:space="preserve">-   -   RestaurantManagementSystem/packages/system.reflection/4.1.0/ref/net462/System.Reflection.dll</w:t>
      </w:r>
      <w:r>
        <w:br/>
      </w:r>
      <w:r>
        <w:rPr>
          <w:rStyle w:val="VerbatimChar"/>
        </w:rPr>
        <w:t xml:space="preserve">-   -   RestaurantManagementSystem/packages/system.reflection/4.1.0/ref/netcore50/System.Reflection.dll</w:t>
      </w:r>
      <w:r>
        <w:br/>
      </w:r>
      <w:r>
        <w:rPr>
          <w:rStyle w:val="VerbatimChar"/>
        </w:rPr>
        <w:t xml:space="preserve">1131    0   RestaurantManagementSystem/packages/system.reflection/4.1.0/ref/netcore50/System.Reflection.xml</w:t>
      </w:r>
      <w:r>
        <w:br/>
      </w:r>
      <w:r>
        <w:rPr>
          <w:rStyle w:val="VerbatimChar"/>
        </w:rPr>
        <w:t xml:space="preserve">1129    0   RestaurantManagementSystem/packages/system.reflection/4.1.0/ref/netcore50/de/System.Reflection.xml</w:t>
      </w:r>
      <w:r>
        <w:br/>
      </w:r>
      <w:r>
        <w:rPr>
          <w:rStyle w:val="VerbatimChar"/>
        </w:rPr>
        <w:t xml:space="preserve">1123    0   RestaurantManagementSystem/packages/system.reflection/4.1.0/ref/netcore50/es/System.Reflection.xml</w:t>
      </w:r>
      <w:r>
        <w:br/>
      </w:r>
      <w:r>
        <w:rPr>
          <w:rStyle w:val="VerbatimChar"/>
        </w:rPr>
        <w:t xml:space="preserve">1134    0   RestaurantManagementSystem/packages/system.reflection/4.1.0/ref/netcore50/fr/System.Reflection.xml</w:t>
      </w:r>
      <w:r>
        <w:br/>
      </w:r>
      <w:r>
        <w:rPr>
          <w:rStyle w:val="VerbatimChar"/>
        </w:rPr>
        <w:t xml:space="preserve">1131    0   RestaurantManagementSystem/packages/system.reflection/4.1.0/ref/netcore50/it/System.Reflection.xml</w:t>
      </w:r>
      <w:r>
        <w:br/>
      </w:r>
      <w:r>
        <w:rPr>
          <w:rStyle w:val="VerbatimChar"/>
        </w:rPr>
        <w:t xml:space="preserve">1167    0   RestaurantManagementSystem/packages/system.reflection/4.1.0/ref/netcore50/ja/System.Reflection.xml</w:t>
      </w:r>
      <w:r>
        <w:br/>
      </w:r>
      <w:r>
        <w:rPr>
          <w:rStyle w:val="VerbatimChar"/>
        </w:rPr>
        <w:t xml:space="preserve">1180    0   RestaurantManagementSystem/packages/system.reflection/4.1.0/ref/netcore50/ko/System.Reflection.xml</w:t>
      </w:r>
      <w:r>
        <w:br/>
      </w:r>
      <w:r>
        <w:rPr>
          <w:rStyle w:val="VerbatimChar"/>
        </w:rPr>
        <w:t xml:space="preserve">1103    0   RestaurantManagementSystem/packages/system.reflection/4.1.0/ref/netcore50/ru/System.Reflection.xml</w:t>
      </w:r>
      <w:r>
        <w:br/>
      </w:r>
      <w:r>
        <w:rPr>
          <w:rStyle w:val="VerbatimChar"/>
        </w:rPr>
        <w:t xml:space="preserve">1154    0   RestaurantManagementSystem/packages/system.reflection/4.1.0/ref/netcore50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1.0/ref/netcore50/zh-hant/System.Reflection.xml</w:t>
      </w:r>
      <w:r>
        <w:br/>
      </w:r>
      <w:r>
        <w:rPr>
          <w:rStyle w:val="VerbatimChar"/>
        </w:rPr>
        <w:t xml:space="preserve">-   -   RestaurantManagementSystem/packages/system.reflection/4.1.0/ref/netstandard1.0/System.Reflection.dll</w:t>
      </w:r>
      <w:r>
        <w:br/>
      </w:r>
      <w:r>
        <w:rPr>
          <w:rStyle w:val="VerbatimChar"/>
        </w:rPr>
        <w:t xml:space="preserve">1131    0   RestaurantManagementSystem/packages/system.reflection/4.1.0/ref/netstandard1.0/System.Reflection.xml</w:t>
      </w:r>
      <w:r>
        <w:br/>
      </w:r>
      <w:r>
        <w:rPr>
          <w:rStyle w:val="VerbatimChar"/>
        </w:rPr>
        <w:t xml:space="preserve">1129    0   RestaurantManagementSystem/packages/system.reflection/4.1.0/ref/netstandard1.0/de/System.Reflection.xml</w:t>
      </w:r>
      <w:r>
        <w:br/>
      </w:r>
      <w:r>
        <w:rPr>
          <w:rStyle w:val="VerbatimChar"/>
        </w:rPr>
        <w:t xml:space="preserve">1123    0   RestaurantManagementSystem/packages/system.reflection/4.1.0/ref/netstandard1.0/es/System.Reflection.xml</w:t>
      </w:r>
      <w:r>
        <w:br/>
      </w:r>
      <w:r>
        <w:rPr>
          <w:rStyle w:val="VerbatimChar"/>
        </w:rPr>
        <w:t xml:space="preserve">1134    0   RestaurantManagementSystem/packages/system.reflection/4.1.0/ref/netstandard1.0/fr/System.Reflection.xml</w:t>
      </w:r>
      <w:r>
        <w:br/>
      </w:r>
      <w:r>
        <w:rPr>
          <w:rStyle w:val="VerbatimChar"/>
        </w:rPr>
        <w:t xml:space="preserve">1131    0   RestaurantManagementSystem/packages/system.reflection/4.1.0/ref/netstandard1.0/it/System.Reflection.xml</w:t>
      </w:r>
      <w:r>
        <w:br/>
      </w:r>
      <w:r>
        <w:rPr>
          <w:rStyle w:val="VerbatimChar"/>
        </w:rPr>
        <w:t xml:space="preserve">1167    0   RestaurantManagementSystem/packages/system.reflection/4.1.0/ref/netstandard1.0/ja/System.Reflection.xml</w:t>
      </w:r>
      <w:r>
        <w:br/>
      </w:r>
      <w:r>
        <w:rPr>
          <w:rStyle w:val="VerbatimChar"/>
        </w:rPr>
        <w:t xml:space="preserve">1180    0   RestaurantManagementSystem/packages/system.reflection/4.1.0/ref/netstandard1.0/ko/System.Reflection.xml</w:t>
      </w:r>
      <w:r>
        <w:br/>
      </w:r>
      <w:r>
        <w:rPr>
          <w:rStyle w:val="VerbatimChar"/>
        </w:rPr>
        <w:t xml:space="preserve">1103    0   RestaurantManagementSystem/packages/system.reflection/4.1.0/ref/netstandard1.0/ru/System.Reflection.xml</w:t>
      </w:r>
      <w:r>
        <w:br/>
      </w:r>
      <w:r>
        <w:rPr>
          <w:rStyle w:val="VerbatimChar"/>
        </w:rPr>
        <w:t xml:space="preserve">1154    0   RestaurantManagementSystem/packages/system.reflection/4.1.0/ref/netstandard1.0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1.0/ref/netstandard1.0/zh-hant/System.Reflection.xml</w:t>
      </w:r>
      <w:r>
        <w:br/>
      </w:r>
      <w:r>
        <w:rPr>
          <w:rStyle w:val="VerbatimChar"/>
        </w:rPr>
        <w:t xml:space="preserve">-   -   RestaurantManagementSystem/packages/system.reflection/4.1.0/ref/netstandard1.3/System.Reflection.dll</w:t>
      </w:r>
      <w:r>
        <w:br/>
      </w:r>
      <w:r>
        <w:rPr>
          <w:rStyle w:val="VerbatimChar"/>
        </w:rPr>
        <w:t xml:space="preserve">1131    0   RestaurantManagementSystem/packages/system.reflection/4.1.0/ref/netstandard1.3/System.Reflection.xml</w:t>
      </w:r>
      <w:r>
        <w:br/>
      </w:r>
      <w:r>
        <w:rPr>
          <w:rStyle w:val="VerbatimChar"/>
        </w:rPr>
        <w:t xml:space="preserve">1129    0   RestaurantManagementSystem/packages/system.reflection/4.1.0/ref/netstandard1.3/de/System.Reflection.xml</w:t>
      </w:r>
      <w:r>
        <w:br/>
      </w:r>
      <w:r>
        <w:rPr>
          <w:rStyle w:val="VerbatimChar"/>
        </w:rPr>
        <w:t xml:space="preserve">1123    0   RestaurantManagementSystem/packages/system.reflection/4.1.0/ref/netstandard1.3/es/System.Reflection.xml</w:t>
      </w:r>
      <w:r>
        <w:br/>
      </w:r>
      <w:r>
        <w:rPr>
          <w:rStyle w:val="VerbatimChar"/>
        </w:rPr>
        <w:t xml:space="preserve">1134    0   RestaurantManagementSystem/packages/system.reflection/4.1.0/ref/netstandard1.3/fr/System.Reflection.xml</w:t>
      </w:r>
      <w:r>
        <w:br/>
      </w:r>
      <w:r>
        <w:rPr>
          <w:rStyle w:val="VerbatimChar"/>
        </w:rPr>
        <w:t xml:space="preserve">1131    0   RestaurantManagementSystem/packages/system.reflection/4.1.0/ref/netstandard1.3/it/System.Reflection.xml</w:t>
      </w:r>
      <w:r>
        <w:br/>
      </w:r>
      <w:r>
        <w:rPr>
          <w:rStyle w:val="VerbatimChar"/>
        </w:rPr>
        <w:t xml:space="preserve">1167    0   RestaurantManagementSystem/packages/system.reflection/4.1.0/ref/netstandard1.3/ja/System.Reflection.xml</w:t>
      </w:r>
      <w:r>
        <w:br/>
      </w:r>
      <w:r>
        <w:rPr>
          <w:rStyle w:val="VerbatimChar"/>
        </w:rPr>
        <w:t xml:space="preserve">1180    0   RestaurantManagementSystem/packages/system.reflection/4.1.0/ref/netstandard1.3/ko/System.Reflection.xml</w:t>
      </w:r>
      <w:r>
        <w:br/>
      </w:r>
      <w:r>
        <w:rPr>
          <w:rStyle w:val="VerbatimChar"/>
        </w:rPr>
        <w:t xml:space="preserve">1103    0   RestaurantManagementSystem/packages/system.reflection/4.1.0/ref/netstandard1.3/ru/System.Reflection.xml</w:t>
      </w:r>
      <w:r>
        <w:br/>
      </w:r>
      <w:r>
        <w:rPr>
          <w:rStyle w:val="VerbatimChar"/>
        </w:rPr>
        <w:t xml:space="preserve">1154    0   RestaurantManagementSystem/packages/system.reflection/4.1.0/ref/netstandard1.3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1.0/ref/netstandard1.3/zh-hant/System.Reflection.xml</w:t>
      </w:r>
      <w:r>
        <w:br/>
      </w:r>
      <w:r>
        <w:rPr>
          <w:rStyle w:val="VerbatimChar"/>
        </w:rPr>
        <w:t xml:space="preserve">-   -   RestaurantManagementSystem/packages/system.reflection/4.1.0/ref/netstandard1.5/System.Reflection.dll</w:t>
      </w:r>
      <w:r>
        <w:br/>
      </w:r>
      <w:r>
        <w:rPr>
          <w:rStyle w:val="VerbatimChar"/>
        </w:rPr>
        <w:t xml:space="preserve">1131    0   RestaurantManagementSystem/packages/system.reflection/4.1.0/ref/netstandard1.5/System.Reflection.xml</w:t>
      </w:r>
      <w:r>
        <w:br/>
      </w:r>
      <w:r>
        <w:rPr>
          <w:rStyle w:val="VerbatimChar"/>
        </w:rPr>
        <w:t xml:space="preserve">1129    0   RestaurantManagementSystem/packages/system.reflection/4.1.0/ref/netstandard1.5/de/System.Reflection.xml</w:t>
      </w:r>
      <w:r>
        <w:br/>
      </w:r>
      <w:r>
        <w:rPr>
          <w:rStyle w:val="VerbatimChar"/>
        </w:rPr>
        <w:t xml:space="preserve">1123    0   RestaurantManagementSystem/packages/system.reflection/4.1.0/ref/netstandard1.5/es/System.Reflection.xml</w:t>
      </w:r>
      <w:r>
        <w:br/>
      </w:r>
      <w:r>
        <w:rPr>
          <w:rStyle w:val="VerbatimChar"/>
        </w:rPr>
        <w:t xml:space="preserve">1134    0   RestaurantManagementSystem/packages/system.reflection/4.1.0/ref/netstandard1.5/fr/System.Reflection.xml</w:t>
      </w:r>
      <w:r>
        <w:br/>
      </w:r>
      <w:r>
        <w:rPr>
          <w:rStyle w:val="VerbatimChar"/>
        </w:rPr>
        <w:t xml:space="preserve">1131    0   RestaurantManagementSystem/packages/system.reflection/4.1.0/ref/netstandard1.5/it/System.Reflection.xml</w:t>
      </w:r>
      <w:r>
        <w:br/>
      </w:r>
      <w:r>
        <w:rPr>
          <w:rStyle w:val="VerbatimChar"/>
        </w:rPr>
        <w:t xml:space="preserve">1167    0   RestaurantManagementSystem/packages/system.reflection/4.1.0/ref/netstandard1.5/ja/System.Reflection.xml</w:t>
      </w:r>
      <w:r>
        <w:br/>
      </w:r>
      <w:r>
        <w:rPr>
          <w:rStyle w:val="VerbatimChar"/>
        </w:rPr>
        <w:t xml:space="preserve">1180    0   RestaurantManagementSystem/packages/system.reflection/4.1.0/ref/netstandard1.5/ko/System.Reflection.xml</w:t>
      </w:r>
      <w:r>
        <w:br/>
      </w:r>
      <w:r>
        <w:rPr>
          <w:rStyle w:val="VerbatimChar"/>
        </w:rPr>
        <w:t xml:space="preserve">1103    0   RestaurantManagementSystem/packages/system.reflection/4.1.0/ref/netstandard1.5/ru/System.Reflection.xml</w:t>
      </w:r>
      <w:r>
        <w:br/>
      </w:r>
      <w:r>
        <w:rPr>
          <w:rStyle w:val="VerbatimChar"/>
        </w:rPr>
        <w:t xml:space="preserve">1154    0   RestaurantManagementSystem/packages/system.reflection/4.1.0/ref/netstandard1.5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1.0/ref/netstandard1.5/zh-hant/System.Reflection.xml</w:t>
      </w:r>
      <w:r>
        <w:br/>
      </w:r>
      <w:r>
        <w:rPr>
          <w:rStyle w:val="VerbatimChar"/>
        </w:rPr>
        <w:t xml:space="preserve">0   0   RestaurantManagementSystem/packages/system.reflection/4.1.0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/4.1.0/ref/win8/_._</w:t>
      </w:r>
      <w:r>
        <w:br/>
      </w:r>
      <w:r>
        <w:rPr>
          <w:rStyle w:val="VerbatimChar"/>
        </w:rPr>
        <w:t xml:space="preserve">0   0   RestaurantManagementSystem/packages/system.reflection/4.1.0/ref/wp80/_._</w:t>
      </w:r>
      <w:r>
        <w:br/>
      </w:r>
      <w:r>
        <w:rPr>
          <w:rStyle w:val="VerbatimChar"/>
        </w:rPr>
        <w:t xml:space="preserve">0   0   RestaurantManagementSystem/packages/system.reflection/4.1.0/ref/wpa81/_._</w:t>
      </w:r>
      <w:r>
        <w:br/>
      </w:r>
      <w:r>
        <w:rPr>
          <w:rStyle w:val="VerbatimChar"/>
        </w:rPr>
        <w:t xml:space="preserve">0   0   RestaurantManagementSystem/packages/system.reflection/4.1.0/ref/xamarinios10/_._</w:t>
      </w:r>
      <w:r>
        <w:br/>
      </w:r>
      <w:r>
        <w:rPr>
          <w:rStyle w:val="VerbatimChar"/>
        </w:rPr>
        <w:t xml:space="preserve">0   0   RestaurantManagementSystem/packages/system.reflection/4.1.0/ref/xamarinmac20/_._</w:t>
      </w:r>
      <w:r>
        <w:br/>
      </w:r>
      <w:r>
        <w:rPr>
          <w:rStyle w:val="VerbatimChar"/>
        </w:rPr>
        <w:t xml:space="preserve">0   0   RestaurantManagementSystem/packages/system.reflection/4.1.0/ref/xamarintvos10/_._</w:t>
      </w:r>
      <w:r>
        <w:br/>
      </w:r>
      <w:r>
        <w:rPr>
          <w:rStyle w:val="VerbatimChar"/>
        </w:rPr>
        <w:t xml:space="preserve">0   0   RestaurantManagementSystem/packages/system.reflection/4.1.0/ref/xamarinwatchos10/_._</w:t>
      </w:r>
      <w:r>
        <w:br/>
      </w:r>
      <w:r>
        <w:rPr>
          <w:rStyle w:val="VerbatimChar"/>
        </w:rPr>
        <w:t xml:space="preserve">-   -   RestaurantManagementSystem/packages/system.reflection/4.1.0/system.reflection.4.1.0.nupkg</w:t>
      </w:r>
      <w:r>
        <w:br/>
      </w:r>
      <w:r>
        <w:rPr>
          <w:rStyle w:val="VerbatimChar"/>
        </w:rPr>
        <w:t xml:space="preserve">1   0   RestaurantManagementSystem/packages/system.reflection/4.1.0/system.reflection.4.1.0.nupkg.sha512</w:t>
      </w:r>
      <w:r>
        <w:br/>
      </w:r>
      <w:r>
        <w:rPr>
          <w:rStyle w:val="VerbatimChar"/>
        </w:rPr>
        <w:t xml:space="preserve">76  0   RestaurantManagementSystem/packages/system.reflection/4.1.0/system.reflection.nuspec</w:t>
      </w:r>
      <w:r>
        <w:br/>
      </w:r>
      <w:r>
        <w:rPr>
          <w:rStyle w:val="VerbatimChar"/>
        </w:rPr>
        <w:t xml:space="preserve">5   0   RestaurantManagementSystem/packages/system.reflection/4.3.0/.nupkg.metadata</w:t>
      </w:r>
      <w:r>
        <w:br/>
      </w:r>
      <w:r>
        <w:rPr>
          <w:rStyle w:val="VerbatimChar"/>
        </w:rPr>
        <w:t xml:space="preserve">-   -   RestaurantManagementSystem/packages/system.reflection/4.3.0/.signature.p7s</w:t>
      </w:r>
      <w:r>
        <w:br/>
      </w:r>
      <w:r>
        <w:rPr>
          <w:rStyle w:val="VerbatimChar"/>
        </w:rPr>
        <w:t xml:space="preserve">31  0   RestaurantManagementSystem/packages/system.reflection/4.3.0/ThirdPartyNotices.txt</w:t>
      </w:r>
      <w:r>
        <w:br/>
      </w:r>
      <w:r>
        <w:rPr>
          <w:rStyle w:val="VerbatimChar"/>
        </w:rPr>
        <w:t xml:space="preserve">128 0   RestaurantManagementSystem/packages/system.reflection/4.3.0/dotnet_library_license.txt</w:t>
      </w:r>
      <w:r>
        <w:br/>
      </w:r>
      <w:r>
        <w:rPr>
          <w:rStyle w:val="VerbatimChar"/>
        </w:rPr>
        <w:t xml:space="preserve">0   0   RestaurantManagementSystem/packages/system.reflection/4.3.0/lib/MonoAndroid10/_._</w:t>
      </w:r>
      <w:r>
        <w:br/>
      </w:r>
      <w:r>
        <w:rPr>
          <w:rStyle w:val="VerbatimChar"/>
        </w:rPr>
        <w:t xml:space="preserve">0   0   RestaurantManagementSystem/packages/system.reflection/4.3.0/lib/MonoTouch10/_._</w:t>
      </w:r>
      <w:r>
        <w:br/>
      </w:r>
      <w:r>
        <w:rPr>
          <w:rStyle w:val="VerbatimChar"/>
        </w:rPr>
        <w:t xml:space="preserve">0   0   RestaurantManagementSystem/packages/system.reflection/4.3.0/lib/net45/_._</w:t>
      </w:r>
      <w:r>
        <w:br/>
      </w:r>
      <w:r>
        <w:rPr>
          <w:rStyle w:val="VerbatimChar"/>
        </w:rPr>
        <w:t xml:space="preserve">-   -   RestaurantManagementSystem/packages/system.reflection/4.3.0/lib/net462/System.Reflection.dll</w:t>
      </w:r>
      <w:r>
        <w:br/>
      </w:r>
      <w:r>
        <w:rPr>
          <w:rStyle w:val="VerbatimChar"/>
        </w:rPr>
        <w:t xml:space="preserve">0   0   RestaurantManagementSystem/packages/system.reflection/4.3.0/lib/portable-net45+win8+wp8+wpa81/_._</w:t>
      </w:r>
      <w:r>
        <w:br/>
      </w:r>
      <w:r>
        <w:rPr>
          <w:rStyle w:val="VerbatimChar"/>
        </w:rPr>
        <w:t xml:space="preserve">0   0   RestaurantManagementSystem/packages/system.reflection/4.3.0/lib/win8/_._</w:t>
      </w:r>
      <w:r>
        <w:br/>
      </w:r>
      <w:r>
        <w:rPr>
          <w:rStyle w:val="VerbatimChar"/>
        </w:rPr>
        <w:t xml:space="preserve">0   0   RestaurantManagementSystem/packages/system.reflection/4.3.0/lib/wp80/_._</w:t>
      </w:r>
      <w:r>
        <w:br/>
      </w:r>
      <w:r>
        <w:rPr>
          <w:rStyle w:val="VerbatimChar"/>
        </w:rPr>
        <w:t xml:space="preserve">0   0   RestaurantManagementSystem/packages/system.reflection/4.3.0/lib/wpa81/_._</w:t>
      </w:r>
      <w:r>
        <w:br/>
      </w:r>
      <w:r>
        <w:rPr>
          <w:rStyle w:val="VerbatimChar"/>
        </w:rPr>
        <w:t xml:space="preserve">0   0   RestaurantManagementSystem/packages/system.reflection/4.3.0/lib/xamarinios10/_._</w:t>
      </w:r>
      <w:r>
        <w:br/>
      </w:r>
      <w:r>
        <w:rPr>
          <w:rStyle w:val="VerbatimChar"/>
        </w:rPr>
        <w:t xml:space="preserve">0   0   RestaurantManagementSystem/packages/system.reflection/4.3.0/lib/xamarinmac20/_._</w:t>
      </w:r>
      <w:r>
        <w:br/>
      </w:r>
      <w:r>
        <w:rPr>
          <w:rStyle w:val="VerbatimChar"/>
        </w:rPr>
        <w:t xml:space="preserve">0   0   RestaurantManagementSystem/packages/system.reflection/4.3.0/lib/xamarintvos10/_._</w:t>
      </w:r>
      <w:r>
        <w:br/>
      </w:r>
      <w:r>
        <w:rPr>
          <w:rStyle w:val="VerbatimChar"/>
        </w:rPr>
        <w:t xml:space="preserve">0   0   RestaurantManagementSystem/packages/system.reflection/4.3.0/lib/xamarinwatchos10/_._</w:t>
      </w:r>
      <w:r>
        <w:br/>
      </w:r>
      <w:r>
        <w:rPr>
          <w:rStyle w:val="VerbatimChar"/>
        </w:rPr>
        <w:t xml:space="preserve">0   0   RestaurantManagementSystem/packages/system.reflection/4.3.0/ref/MonoAndroid10/_._</w:t>
      </w:r>
      <w:r>
        <w:br/>
      </w:r>
      <w:r>
        <w:rPr>
          <w:rStyle w:val="VerbatimChar"/>
        </w:rPr>
        <w:t xml:space="preserve">0   0   RestaurantManagementSystem/packages/system.reflection/4.3.0/ref/MonoTouch10/_._</w:t>
      </w:r>
      <w:r>
        <w:br/>
      </w:r>
      <w:r>
        <w:rPr>
          <w:rStyle w:val="VerbatimChar"/>
        </w:rPr>
        <w:t xml:space="preserve">0   0   RestaurantManagementSystem/packages/system.reflection/4.3.0/ref/net45/_._</w:t>
      </w:r>
      <w:r>
        <w:br/>
      </w:r>
      <w:r>
        <w:rPr>
          <w:rStyle w:val="VerbatimChar"/>
        </w:rPr>
        <w:t xml:space="preserve">-   -   RestaurantManagementSystem/packages/system.reflection/4.3.0/ref/net462/System.Reflection.dll</w:t>
      </w:r>
      <w:r>
        <w:br/>
      </w:r>
      <w:r>
        <w:rPr>
          <w:rStyle w:val="VerbatimChar"/>
        </w:rPr>
        <w:t xml:space="preserve">-   -   RestaurantManagementSystem/packages/system.reflection/4.3.0/ref/netcore50/System.Reflection.dll</w:t>
      </w:r>
      <w:r>
        <w:br/>
      </w:r>
      <w:r>
        <w:rPr>
          <w:rStyle w:val="VerbatimChar"/>
        </w:rPr>
        <w:t xml:space="preserve">1131    0   RestaurantManagementSystem/packages/system.reflection/4.3.0/ref/netcore50/System.Reflection.xml</w:t>
      </w:r>
      <w:r>
        <w:br/>
      </w:r>
      <w:r>
        <w:rPr>
          <w:rStyle w:val="VerbatimChar"/>
        </w:rPr>
        <w:t xml:space="preserve">1129    0   RestaurantManagementSystem/packages/system.reflection/4.3.0/ref/netcore50/de/System.Reflection.xml</w:t>
      </w:r>
      <w:r>
        <w:br/>
      </w:r>
      <w:r>
        <w:rPr>
          <w:rStyle w:val="VerbatimChar"/>
        </w:rPr>
        <w:t xml:space="preserve">1123    0   RestaurantManagementSystem/packages/system.reflection/4.3.0/ref/netcore50/es/System.Reflection.xml</w:t>
      </w:r>
      <w:r>
        <w:br/>
      </w:r>
      <w:r>
        <w:rPr>
          <w:rStyle w:val="VerbatimChar"/>
        </w:rPr>
        <w:t xml:space="preserve">1134    0   RestaurantManagementSystem/packages/system.reflection/4.3.0/ref/netcore50/fr/System.Reflection.xml</w:t>
      </w:r>
      <w:r>
        <w:br/>
      </w:r>
      <w:r>
        <w:rPr>
          <w:rStyle w:val="VerbatimChar"/>
        </w:rPr>
        <w:t xml:space="preserve">1131    0   RestaurantManagementSystem/packages/system.reflection/4.3.0/ref/netcore50/it/System.Reflection.xml</w:t>
      </w:r>
      <w:r>
        <w:br/>
      </w:r>
      <w:r>
        <w:rPr>
          <w:rStyle w:val="VerbatimChar"/>
        </w:rPr>
        <w:t xml:space="preserve">1167    0   RestaurantManagementSystem/packages/system.reflection/4.3.0/ref/netcore50/ja/System.Reflection.xml</w:t>
      </w:r>
      <w:r>
        <w:br/>
      </w:r>
      <w:r>
        <w:rPr>
          <w:rStyle w:val="VerbatimChar"/>
        </w:rPr>
        <w:t xml:space="preserve">1180    0   RestaurantManagementSystem/packages/system.reflection/4.3.0/ref/netcore50/ko/System.Reflection.xml</w:t>
      </w:r>
      <w:r>
        <w:br/>
      </w:r>
      <w:r>
        <w:rPr>
          <w:rStyle w:val="VerbatimChar"/>
        </w:rPr>
        <w:t xml:space="preserve">1103    0   RestaurantManagementSystem/packages/system.reflection/4.3.0/ref/netcore50/ru/System.Reflection.xml</w:t>
      </w:r>
      <w:r>
        <w:br/>
      </w:r>
      <w:r>
        <w:rPr>
          <w:rStyle w:val="VerbatimChar"/>
        </w:rPr>
        <w:t xml:space="preserve">1154    0   RestaurantManagementSystem/packages/system.reflection/4.3.0/ref/netcore50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3.0/ref/netcore50/zh-hant/System.Reflection.xml</w:t>
      </w:r>
      <w:r>
        <w:br/>
      </w:r>
      <w:r>
        <w:rPr>
          <w:rStyle w:val="VerbatimChar"/>
        </w:rPr>
        <w:t xml:space="preserve">-   -   RestaurantManagementSystem/packages/system.reflection/4.3.0/ref/netstandard1.0/System.Reflection.dll</w:t>
      </w:r>
      <w:r>
        <w:br/>
      </w:r>
      <w:r>
        <w:rPr>
          <w:rStyle w:val="VerbatimChar"/>
        </w:rPr>
        <w:t xml:space="preserve">1131    0   RestaurantManagementSystem/packages/system.reflection/4.3.0/ref/netstandard1.0/System.Reflection.xml</w:t>
      </w:r>
      <w:r>
        <w:br/>
      </w:r>
      <w:r>
        <w:rPr>
          <w:rStyle w:val="VerbatimChar"/>
        </w:rPr>
        <w:t xml:space="preserve">1129    0   RestaurantManagementSystem/packages/system.reflection/4.3.0/ref/netstandard1.0/de/System.Reflection.xml</w:t>
      </w:r>
      <w:r>
        <w:br/>
      </w:r>
      <w:r>
        <w:rPr>
          <w:rStyle w:val="VerbatimChar"/>
        </w:rPr>
        <w:t xml:space="preserve">1123    0   RestaurantManagementSystem/packages/system.reflection/4.3.0/ref/netstandard1.0/es/System.Reflection.xml</w:t>
      </w:r>
      <w:r>
        <w:br/>
      </w:r>
      <w:r>
        <w:rPr>
          <w:rStyle w:val="VerbatimChar"/>
        </w:rPr>
        <w:t xml:space="preserve">1134    0   RestaurantManagementSystem/packages/system.reflection/4.3.0/ref/netstandard1.0/fr/System.Reflection.xml</w:t>
      </w:r>
      <w:r>
        <w:br/>
      </w:r>
      <w:r>
        <w:rPr>
          <w:rStyle w:val="VerbatimChar"/>
        </w:rPr>
        <w:t xml:space="preserve">1131    0   RestaurantManagementSystem/packages/system.reflection/4.3.0/ref/netstandard1.0/it/System.Reflection.xml</w:t>
      </w:r>
      <w:r>
        <w:br/>
      </w:r>
      <w:r>
        <w:rPr>
          <w:rStyle w:val="VerbatimChar"/>
        </w:rPr>
        <w:t xml:space="preserve">1167    0   RestaurantManagementSystem/packages/system.reflection/4.3.0/ref/netstandard1.0/ja/System.Reflection.xml</w:t>
      </w:r>
      <w:r>
        <w:br/>
      </w:r>
      <w:r>
        <w:rPr>
          <w:rStyle w:val="VerbatimChar"/>
        </w:rPr>
        <w:t xml:space="preserve">1180    0   RestaurantManagementSystem/packages/system.reflection/4.3.0/ref/netstandard1.0/ko/System.Reflection.xml</w:t>
      </w:r>
      <w:r>
        <w:br/>
      </w:r>
      <w:r>
        <w:rPr>
          <w:rStyle w:val="VerbatimChar"/>
        </w:rPr>
        <w:t xml:space="preserve">1103    0   RestaurantManagementSystem/packages/system.reflection/4.3.0/ref/netstandard1.0/ru/System.Reflection.xml</w:t>
      </w:r>
      <w:r>
        <w:br/>
      </w:r>
      <w:r>
        <w:rPr>
          <w:rStyle w:val="VerbatimChar"/>
        </w:rPr>
        <w:t xml:space="preserve">1154    0   RestaurantManagementSystem/packages/system.reflection/4.3.0/ref/netstandard1.0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3.0/ref/netstandard1.0/zh-hant/System.Reflection.xml</w:t>
      </w:r>
      <w:r>
        <w:br/>
      </w:r>
      <w:r>
        <w:rPr>
          <w:rStyle w:val="VerbatimChar"/>
        </w:rPr>
        <w:t xml:space="preserve">-   -   RestaurantManagementSystem/packages/system.reflection/4.3.0/ref/netstandard1.3/System.Reflection.dll</w:t>
      </w:r>
      <w:r>
        <w:br/>
      </w:r>
      <w:r>
        <w:rPr>
          <w:rStyle w:val="VerbatimChar"/>
        </w:rPr>
        <w:t xml:space="preserve">1131    0   RestaurantManagementSystem/packages/system.reflection/4.3.0/ref/netstandard1.3/System.Reflection.xml</w:t>
      </w:r>
      <w:r>
        <w:br/>
      </w:r>
      <w:r>
        <w:rPr>
          <w:rStyle w:val="VerbatimChar"/>
        </w:rPr>
        <w:t xml:space="preserve">1129    0   RestaurantManagementSystem/packages/system.reflection/4.3.0/ref/netstandard1.3/de/System.Reflection.xml</w:t>
      </w:r>
      <w:r>
        <w:br/>
      </w:r>
      <w:r>
        <w:rPr>
          <w:rStyle w:val="VerbatimChar"/>
        </w:rPr>
        <w:t xml:space="preserve">1123    0   RestaurantManagementSystem/packages/system.reflection/4.3.0/ref/netstandard1.3/es/System.Reflection.xml</w:t>
      </w:r>
      <w:r>
        <w:br/>
      </w:r>
      <w:r>
        <w:rPr>
          <w:rStyle w:val="VerbatimChar"/>
        </w:rPr>
        <w:t xml:space="preserve">1134    0   RestaurantManagementSystem/packages/system.reflection/4.3.0/ref/netstandard1.3/fr/System.Reflection.xml</w:t>
      </w:r>
      <w:r>
        <w:br/>
      </w:r>
      <w:r>
        <w:rPr>
          <w:rStyle w:val="VerbatimChar"/>
        </w:rPr>
        <w:t xml:space="preserve">1131    0   RestaurantManagementSystem/packages/system.reflection/4.3.0/ref/netstandard1.3/it/System.Reflection.xml</w:t>
      </w:r>
      <w:r>
        <w:br/>
      </w:r>
      <w:r>
        <w:rPr>
          <w:rStyle w:val="VerbatimChar"/>
        </w:rPr>
        <w:t xml:space="preserve">1167    0   RestaurantManagementSystem/packages/system.reflection/4.3.0/ref/netstandard1.3/ja/System.Reflection.xml</w:t>
      </w:r>
      <w:r>
        <w:br/>
      </w:r>
      <w:r>
        <w:rPr>
          <w:rStyle w:val="VerbatimChar"/>
        </w:rPr>
        <w:t xml:space="preserve">1180    0   RestaurantManagementSystem/packages/system.reflection/4.3.0/ref/netstandard1.3/ko/System.Reflection.xml</w:t>
      </w:r>
      <w:r>
        <w:br/>
      </w:r>
      <w:r>
        <w:rPr>
          <w:rStyle w:val="VerbatimChar"/>
        </w:rPr>
        <w:t xml:space="preserve">1103    0   RestaurantManagementSystem/packages/system.reflection/4.3.0/ref/netstandard1.3/ru/System.Reflection.xml</w:t>
      </w:r>
      <w:r>
        <w:br/>
      </w:r>
      <w:r>
        <w:rPr>
          <w:rStyle w:val="VerbatimChar"/>
        </w:rPr>
        <w:t xml:space="preserve">1154    0   RestaurantManagementSystem/packages/system.reflection/4.3.0/ref/netstandard1.3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3.0/ref/netstandard1.3/zh-hant/System.Reflection.xml</w:t>
      </w:r>
      <w:r>
        <w:br/>
      </w:r>
      <w:r>
        <w:rPr>
          <w:rStyle w:val="VerbatimChar"/>
        </w:rPr>
        <w:t xml:space="preserve">-   -   RestaurantManagementSystem/packages/system.reflection/4.3.0/ref/netstandard1.5/System.Reflection.dll</w:t>
      </w:r>
      <w:r>
        <w:br/>
      </w:r>
      <w:r>
        <w:rPr>
          <w:rStyle w:val="VerbatimChar"/>
        </w:rPr>
        <w:t xml:space="preserve">1131    0   RestaurantManagementSystem/packages/system.reflection/4.3.0/ref/netstandard1.5/System.Reflection.xml</w:t>
      </w:r>
      <w:r>
        <w:br/>
      </w:r>
      <w:r>
        <w:rPr>
          <w:rStyle w:val="VerbatimChar"/>
        </w:rPr>
        <w:t xml:space="preserve">1129    0   RestaurantManagementSystem/packages/system.reflection/4.3.0/ref/netstandard1.5/de/System.Reflection.xml</w:t>
      </w:r>
      <w:r>
        <w:br/>
      </w:r>
      <w:r>
        <w:rPr>
          <w:rStyle w:val="VerbatimChar"/>
        </w:rPr>
        <w:t xml:space="preserve">1123    0   RestaurantManagementSystem/packages/system.reflection/4.3.0/ref/netstandard1.5/es/System.Reflection.xml</w:t>
      </w:r>
      <w:r>
        <w:br/>
      </w:r>
      <w:r>
        <w:rPr>
          <w:rStyle w:val="VerbatimChar"/>
        </w:rPr>
        <w:t xml:space="preserve">1134    0   RestaurantManagementSystem/packages/system.reflection/4.3.0/ref/netstandard1.5/fr/System.Reflection.xml</w:t>
      </w:r>
      <w:r>
        <w:br/>
      </w:r>
      <w:r>
        <w:rPr>
          <w:rStyle w:val="VerbatimChar"/>
        </w:rPr>
        <w:t xml:space="preserve">1131    0   RestaurantManagementSystem/packages/system.reflection/4.3.0/ref/netstandard1.5/it/System.Reflection.xml</w:t>
      </w:r>
      <w:r>
        <w:br/>
      </w:r>
      <w:r>
        <w:rPr>
          <w:rStyle w:val="VerbatimChar"/>
        </w:rPr>
        <w:t xml:space="preserve">1167    0   RestaurantManagementSystem/packages/system.reflection/4.3.0/ref/netstandard1.5/ja/System.Reflection.xml</w:t>
      </w:r>
      <w:r>
        <w:br/>
      </w:r>
      <w:r>
        <w:rPr>
          <w:rStyle w:val="VerbatimChar"/>
        </w:rPr>
        <w:t xml:space="preserve">1180    0   RestaurantManagementSystem/packages/system.reflection/4.3.0/ref/netstandard1.5/ko/System.Reflection.xml</w:t>
      </w:r>
      <w:r>
        <w:br/>
      </w:r>
      <w:r>
        <w:rPr>
          <w:rStyle w:val="VerbatimChar"/>
        </w:rPr>
        <w:t xml:space="preserve">1103    0   RestaurantManagementSystem/packages/system.reflection/4.3.0/ref/netstandard1.5/ru/System.Reflection.xml</w:t>
      </w:r>
      <w:r>
        <w:br/>
      </w:r>
      <w:r>
        <w:rPr>
          <w:rStyle w:val="VerbatimChar"/>
        </w:rPr>
        <w:t xml:space="preserve">1154    0   RestaurantManagementSystem/packages/system.reflection/4.3.0/ref/netstandard1.5/zh-hans/System.Reflection.xml</w:t>
      </w:r>
      <w:r>
        <w:br/>
      </w:r>
      <w:r>
        <w:rPr>
          <w:rStyle w:val="VerbatimChar"/>
        </w:rPr>
        <w:t xml:space="preserve">1153    0   RestaurantManagementSystem/packages/system.reflection/4.3.0/ref/netstandard1.5/zh-hant/System.Reflection.xml</w:t>
      </w:r>
      <w:r>
        <w:br/>
      </w:r>
      <w:r>
        <w:rPr>
          <w:rStyle w:val="VerbatimChar"/>
        </w:rPr>
        <w:t xml:space="preserve">0   0   RestaurantManagementSystem/packages/system.reflection/4.3.0/ref/portable-net45+win8+wp8+wpa81/_._</w:t>
      </w:r>
      <w:r>
        <w:br/>
      </w:r>
      <w:r>
        <w:rPr>
          <w:rStyle w:val="VerbatimChar"/>
        </w:rPr>
        <w:t xml:space="preserve">0   0   RestaurantManagementSystem/packages/system.reflection/4.3.0/ref/win8/_._</w:t>
      </w:r>
      <w:r>
        <w:br/>
      </w:r>
      <w:r>
        <w:rPr>
          <w:rStyle w:val="VerbatimChar"/>
        </w:rPr>
        <w:t xml:space="preserve">0   0   RestaurantManagementSystem/packages/system.reflection/4.3.0/ref/wp80/_._</w:t>
      </w:r>
      <w:r>
        <w:br/>
      </w:r>
      <w:r>
        <w:rPr>
          <w:rStyle w:val="VerbatimChar"/>
        </w:rPr>
        <w:t xml:space="preserve">0   0   RestaurantManagementSystem/packages/system.reflection/4.3.0/ref/wpa81/_._</w:t>
      </w:r>
      <w:r>
        <w:br/>
      </w:r>
      <w:r>
        <w:rPr>
          <w:rStyle w:val="VerbatimChar"/>
        </w:rPr>
        <w:t xml:space="preserve">0   0   RestaurantManagementSystem/packages/system.reflection/4.3.0/ref/xamarinios10/_._</w:t>
      </w:r>
      <w:r>
        <w:br/>
      </w:r>
      <w:r>
        <w:rPr>
          <w:rStyle w:val="VerbatimChar"/>
        </w:rPr>
        <w:t xml:space="preserve">0   0   RestaurantManagementSystem/packages/system.reflection/4.3.0/ref/xamarinmac20/_._</w:t>
      </w:r>
      <w:r>
        <w:br/>
      </w:r>
      <w:r>
        <w:rPr>
          <w:rStyle w:val="VerbatimChar"/>
        </w:rPr>
        <w:t xml:space="preserve">0   0   RestaurantManagementSystem/packages/system.reflection/4.3.0/ref/xamarintvos10/_._</w:t>
      </w:r>
      <w:r>
        <w:br/>
      </w:r>
      <w:r>
        <w:rPr>
          <w:rStyle w:val="VerbatimChar"/>
        </w:rPr>
        <w:t xml:space="preserve">0   0   RestaurantManagementSystem/packages/system.reflection/4.3.0/ref/xamarinwatchos10/_._</w:t>
      </w:r>
      <w:r>
        <w:br/>
      </w:r>
      <w:r>
        <w:rPr>
          <w:rStyle w:val="VerbatimChar"/>
        </w:rPr>
        <w:t xml:space="preserve">-   -   RestaurantManagementSystem/packages/system.reflection/4.3.0/system.reflection.4.3.0.nupkg</w:t>
      </w:r>
      <w:r>
        <w:br/>
      </w:r>
      <w:r>
        <w:rPr>
          <w:rStyle w:val="VerbatimChar"/>
        </w:rPr>
        <w:t xml:space="preserve">1   0   RestaurantManagementSystem/packages/system.reflection/4.3.0/system.reflection.4.3.0.nupkg.sha512</w:t>
      </w:r>
      <w:r>
        <w:br/>
      </w:r>
      <w:r>
        <w:rPr>
          <w:rStyle w:val="VerbatimChar"/>
        </w:rPr>
        <w:t xml:space="preserve">76  0   RestaurantManagementSystem/packages/system.reflection/4.3.0/system.reflection.nuspec</w:t>
      </w:r>
      <w:r>
        <w:br/>
      </w:r>
      <w:r>
        <w:rPr>
          <w:rStyle w:val="VerbatimChar"/>
        </w:rPr>
        <w:t xml:space="preserve">5   0   RestaurantManagementSystem/packages/system.resources.resourcemanager/4.0.1/.nupkg.metadata</w:t>
      </w:r>
      <w:r>
        <w:br/>
      </w:r>
      <w:r>
        <w:rPr>
          <w:rStyle w:val="VerbatimChar"/>
        </w:rPr>
        <w:t xml:space="preserve">-   -   RestaurantManagementSystem/packages/system.resources.resourcemanager/4.0.1/.signature.p7s</w:t>
      </w:r>
      <w:r>
        <w:br/>
      </w:r>
      <w:r>
        <w:rPr>
          <w:rStyle w:val="VerbatimChar"/>
        </w:rPr>
        <w:t xml:space="preserve">31  0   RestaurantManagementSystem/packages/system.resources.resourcemanager/4.0.1/ThirdPartyNotices.txt</w:t>
      </w:r>
      <w:r>
        <w:br/>
      </w:r>
      <w:r>
        <w:rPr>
          <w:rStyle w:val="VerbatimChar"/>
        </w:rPr>
        <w:t xml:space="preserve">128 0   RestaurantManagementSystem/packages/system.resources.resourcemanager/4.0.1/dotnet_library_license.txt</w:t>
      </w:r>
      <w:r>
        <w:br/>
      </w:r>
      <w:r>
        <w:rPr>
          <w:rStyle w:val="VerbatimChar"/>
        </w:rPr>
        <w:t xml:space="preserve">0   0   RestaurantManagementSystem/packages/system.resources.resourcemanager/4.0.1/lib/MonoAndroid10/_._</w:t>
      </w:r>
      <w:r>
        <w:br/>
      </w:r>
      <w:r>
        <w:rPr>
          <w:rStyle w:val="VerbatimChar"/>
        </w:rPr>
        <w:t xml:space="preserve">0   0   RestaurantManagementSystem/packages/system.resources.resourcemanager/4.0.1/lib/MonoTouch10/_._</w:t>
      </w:r>
      <w:r>
        <w:br/>
      </w:r>
      <w:r>
        <w:rPr>
          <w:rStyle w:val="VerbatimChar"/>
        </w:rPr>
        <w:t xml:space="preserve">0   0   RestaurantManagementSystem/packages/system.resources.resourcemanager/4.0.1/lib/net45/_._</w:t>
      </w:r>
      <w:r>
        <w:br/>
      </w:r>
      <w:r>
        <w:rPr>
          <w:rStyle w:val="VerbatimChar"/>
        </w:rPr>
        <w:t xml:space="preserve">0   0   RestaurantManagementSystem/packages/system.resources.resourcemanager/4.0.1/lib/portable-net45+win8+wp8+wpa81/_._</w:t>
      </w:r>
      <w:r>
        <w:br/>
      </w:r>
      <w:r>
        <w:rPr>
          <w:rStyle w:val="VerbatimChar"/>
        </w:rPr>
        <w:t xml:space="preserve">0   0   RestaurantManagementSystem/packages/system.resources.resourcemanager/4.0.1/lib/win8/_._</w:t>
      </w:r>
      <w:r>
        <w:br/>
      </w:r>
      <w:r>
        <w:rPr>
          <w:rStyle w:val="VerbatimChar"/>
        </w:rPr>
        <w:t xml:space="preserve">0   0   RestaurantManagementSystem/packages/system.resources.resourcemanager/4.0.1/lib/wp80/_._</w:t>
      </w:r>
      <w:r>
        <w:br/>
      </w:r>
      <w:r>
        <w:rPr>
          <w:rStyle w:val="VerbatimChar"/>
        </w:rPr>
        <w:t xml:space="preserve">0   0   RestaurantManagementSystem/packages/system.resources.resourcemanager/4.0.1/lib/wpa81/_._</w:t>
      </w:r>
      <w:r>
        <w:br/>
      </w:r>
      <w:r>
        <w:rPr>
          <w:rStyle w:val="VerbatimChar"/>
        </w:rPr>
        <w:t xml:space="preserve">0   0   RestaurantManagementSystem/packages/system.resources.resourcemanager/4.0.1/lib/xamarinios10/_._</w:t>
      </w:r>
      <w:r>
        <w:br/>
      </w:r>
      <w:r>
        <w:rPr>
          <w:rStyle w:val="VerbatimChar"/>
        </w:rPr>
        <w:t xml:space="preserve">0   0   RestaurantManagementSystem/packages/system.resources.resourcemanager/4.0.1/lib/xamarinmac20/_._</w:t>
      </w:r>
      <w:r>
        <w:br/>
      </w:r>
      <w:r>
        <w:rPr>
          <w:rStyle w:val="VerbatimChar"/>
        </w:rPr>
        <w:t xml:space="preserve">0   0   RestaurantManagementSystem/packages/system.resources.resourcemanager/4.0.1/lib/xamarintvos10/_._</w:t>
      </w:r>
      <w:r>
        <w:br/>
      </w:r>
      <w:r>
        <w:rPr>
          <w:rStyle w:val="VerbatimChar"/>
        </w:rPr>
        <w:t xml:space="preserve">0   0   RestaurantManagementSystem/packages/system.resources.resourcemanager/4.0.1/lib/xamarinwatchos10/_._</w:t>
      </w:r>
      <w:r>
        <w:br/>
      </w:r>
      <w:r>
        <w:rPr>
          <w:rStyle w:val="VerbatimChar"/>
        </w:rPr>
        <w:t xml:space="preserve">0   0   RestaurantManagementSystem/packages/system.resources.resourcemanager/4.0.1/ref/MonoAndroid10/_._</w:t>
      </w:r>
      <w:r>
        <w:br/>
      </w:r>
      <w:r>
        <w:rPr>
          <w:rStyle w:val="VerbatimChar"/>
        </w:rPr>
        <w:t xml:space="preserve">0   0   RestaurantManagementSystem/packages/system.resources.resourcemanager/4.0.1/ref/MonoTouch10/_._</w:t>
      </w:r>
      <w:r>
        <w:br/>
      </w:r>
      <w:r>
        <w:rPr>
          <w:rStyle w:val="VerbatimChar"/>
        </w:rPr>
        <w:t xml:space="preserve">0   0   RestaurantManagementSystem/packages/system.resources.resourcemanager/4.0.1/ref/net45/_._</w:t>
      </w:r>
      <w:r>
        <w:br/>
      </w:r>
      <w:r>
        <w:rPr>
          <w:rStyle w:val="VerbatimChar"/>
        </w:rPr>
        <w:t xml:space="preserve">-   -   RestaurantManagementSystem/packages/system.resources.resourcemanager/4.0.1/ref/netcore50/System.Resources.ResourceManager.dl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de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es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fr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it/System.Resources.ResourceManager.xml</w:t>
      </w:r>
      <w:r>
        <w:br/>
      </w:r>
      <w:r>
        <w:rPr>
          <w:rStyle w:val="VerbatimChar"/>
        </w:rPr>
        <w:t xml:space="preserve">91  0   RestaurantManagementSystem/packages/system.resources.resourcemanager/4.0.1/ref/netcore50/ja/System.Resources.ResourceManager.xml</w:t>
      </w:r>
      <w:r>
        <w:br/>
      </w:r>
      <w:r>
        <w:rPr>
          <w:rStyle w:val="VerbatimChar"/>
        </w:rPr>
        <w:t xml:space="preserve">89  0   RestaurantManagementSystem/packages/system.resources.resourcemanager/4.0.1/ref/netcore50/ko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core50/ru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0.1/ref/netcore50/zh-hans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0.1/ref/netcore50/zh-hant/System.Resources.ResourceManager.xml</w:t>
      </w:r>
      <w:r>
        <w:br/>
      </w:r>
      <w:r>
        <w:rPr>
          <w:rStyle w:val="VerbatimChar"/>
        </w:rPr>
        <w:t xml:space="preserve">-   -   RestaurantManagementSystem/packages/system.resources.resourcemanager/4.0.1/ref/netstandard1.0/System.Resources.ResourceManager.dl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de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es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fr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it/System.Resources.ResourceManager.xml</w:t>
      </w:r>
      <w:r>
        <w:br/>
      </w:r>
      <w:r>
        <w:rPr>
          <w:rStyle w:val="VerbatimChar"/>
        </w:rPr>
        <w:t xml:space="preserve">91  0   RestaurantManagementSystem/packages/system.resources.resourcemanager/4.0.1/ref/netstandard1.0/ja/System.Resources.ResourceManager.xml</w:t>
      </w:r>
      <w:r>
        <w:br/>
      </w:r>
      <w:r>
        <w:rPr>
          <w:rStyle w:val="VerbatimChar"/>
        </w:rPr>
        <w:t xml:space="preserve">89  0   RestaurantManagementSystem/packages/system.resources.resourcemanager/4.0.1/ref/netstandard1.0/ko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0.1/ref/netstandard1.0/ru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0.1/ref/netstandard1.0/zh-hans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0.1/ref/netstandard1.0/zh-hant/System.Resources.ResourceManager.xml</w:t>
      </w:r>
      <w:r>
        <w:br/>
      </w:r>
      <w:r>
        <w:rPr>
          <w:rStyle w:val="VerbatimChar"/>
        </w:rPr>
        <w:t xml:space="preserve">0   0   RestaurantManagementSystem/packages/system.resources.resourcemanager/4.0.1/ref/portable-net45+win8+wp8+wpa81/_._</w:t>
      </w:r>
      <w:r>
        <w:br/>
      </w:r>
      <w:r>
        <w:rPr>
          <w:rStyle w:val="VerbatimChar"/>
        </w:rPr>
        <w:t xml:space="preserve">0   0   RestaurantManagementSystem/packages/system.resources.resourcemanager/4.0.1/ref/win8/_._</w:t>
      </w:r>
      <w:r>
        <w:br/>
      </w:r>
      <w:r>
        <w:rPr>
          <w:rStyle w:val="VerbatimChar"/>
        </w:rPr>
        <w:t xml:space="preserve">0   0   RestaurantManagementSystem/packages/system.resources.resourcemanager/4.0.1/ref/wp80/_._</w:t>
      </w:r>
      <w:r>
        <w:br/>
      </w:r>
      <w:r>
        <w:rPr>
          <w:rStyle w:val="VerbatimChar"/>
        </w:rPr>
        <w:t xml:space="preserve">0   0   RestaurantManagementSystem/packages/system.resources.resourcemanager/4.0.1/ref/wpa81/_._</w:t>
      </w:r>
      <w:r>
        <w:br/>
      </w:r>
      <w:r>
        <w:rPr>
          <w:rStyle w:val="VerbatimChar"/>
        </w:rPr>
        <w:t xml:space="preserve">0   0   RestaurantManagementSystem/packages/system.resources.resourcemanager/4.0.1/ref/xamarinios10/_._</w:t>
      </w:r>
      <w:r>
        <w:br/>
      </w:r>
      <w:r>
        <w:rPr>
          <w:rStyle w:val="VerbatimChar"/>
        </w:rPr>
        <w:t xml:space="preserve">0   0   RestaurantManagementSystem/packages/system.resources.resourcemanager/4.0.1/ref/xamarinmac20/_._</w:t>
      </w:r>
      <w:r>
        <w:br/>
      </w:r>
      <w:r>
        <w:rPr>
          <w:rStyle w:val="VerbatimChar"/>
        </w:rPr>
        <w:t xml:space="preserve">0   0   RestaurantManagementSystem/packages/system.resources.resourcemanager/4.0.1/ref/xamarintvos10/_._</w:t>
      </w:r>
      <w:r>
        <w:br/>
      </w:r>
      <w:r>
        <w:rPr>
          <w:rStyle w:val="VerbatimChar"/>
        </w:rPr>
        <w:t xml:space="preserve">0   0   RestaurantManagementSystem/packages/system.resources.resourcemanager/4.0.1/ref/xamarinwatchos10/_._</w:t>
      </w:r>
      <w:r>
        <w:br/>
      </w:r>
      <w:r>
        <w:rPr>
          <w:rStyle w:val="VerbatimChar"/>
        </w:rPr>
        <w:t xml:space="preserve">-   -   RestaurantManagementSystem/packages/system.resources.resourcemanager/4.0.1/system.resources.resourcemanager.4.0.1.nupkg</w:t>
      </w:r>
      <w:r>
        <w:br/>
      </w:r>
      <w:r>
        <w:rPr>
          <w:rStyle w:val="VerbatimChar"/>
        </w:rPr>
        <w:t xml:space="preserve">1   0   RestaurantManagementSystem/packages/system.resources.resourcemanager/4.0.1/system.resources.resourcemanager.4.0.1.nupkg.sha512</w:t>
      </w:r>
      <w:r>
        <w:br/>
      </w:r>
      <w:r>
        <w:rPr>
          <w:rStyle w:val="VerbatimChar"/>
        </w:rPr>
        <w:t xml:space="preserve">53  0   RestaurantManagementSystem/packages/system.resources.resourcemanager/4.0.1/system.resources.resourcemanager.nuspec</w:t>
      </w:r>
      <w:r>
        <w:br/>
      </w:r>
      <w:r>
        <w:rPr>
          <w:rStyle w:val="VerbatimChar"/>
        </w:rPr>
        <w:t xml:space="preserve">5   0   RestaurantManagementSystem/packages/system.resources.resourcemanager/4.3.0/.nupkg.metadata</w:t>
      </w:r>
      <w:r>
        <w:br/>
      </w:r>
      <w:r>
        <w:rPr>
          <w:rStyle w:val="VerbatimChar"/>
        </w:rPr>
        <w:t xml:space="preserve">-   -   RestaurantManagementSystem/packages/system.resources.resourcemanager/4.3.0/.signature.p7s</w:t>
      </w:r>
      <w:r>
        <w:br/>
      </w:r>
      <w:r>
        <w:rPr>
          <w:rStyle w:val="VerbatimChar"/>
        </w:rPr>
        <w:t xml:space="preserve">31  0   RestaurantManagementSystem/packages/system.resources.resourcemanager/4.3.0/ThirdPartyNotices.txt</w:t>
      </w:r>
      <w:r>
        <w:br/>
      </w:r>
      <w:r>
        <w:rPr>
          <w:rStyle w:val="VerbatimChar"/>
        </w:rPr>
        <w:t xml:space="preserve">128 0   RestaurantManagementSystem/packages/system.resources.resourcemanager/4.3.0/dotnet_library_license.txt</w:t>
      </w:r>
      <w:r>
        <w:br/>
      </w:r>
      <w:r>
        <w:rPr>
          <w:rStyle w:val="VerbatimChar"/>
        </w:rPr>
        <w:t xml:space="preserve">0   0   RestaurantManagementSystem/packages/system.resources.resourcemanager/4.3.0/lib/MonoAndroid10/_._</w:t>
      </w:r>
      <w:r>
        <w:br/>
      </w:r>
      <w:r>
        <w:rPr>
          <w:rStyle w:val="VerbatimChar"/>
        </w:rPr>
        <w:t xml:space="preserve">0   0   RestaurantManagementSystem/packages/system.resources.resourcemanager/4.3.0/lib/MonoTouch10/_._</w:t>
      </w:r>
      <w:r>
        <w:br/>
      </w:r>
      <w:r>
        <w:rPr>
          <w:rStyle w:val="VerbatimChar"/>
        </w:rPr>
        <w:t xml:space="preserve">0   0   RestaurantManagementSystem/packages/system.resources.resourcemanager/4.3.0/lib/net45/_._</w:t>
      </w:r>
      <w:r>
        <w:br/>
      </w:r>
      <w:r>
        <w:rPr>
          <w:rStyle w:val="VerbatimChar"/>
        </w:rPr>
        <w:t xml:space="preserve">0   0   RestaurantManagementSystem/packages/system.resources.resourcemanager/4.3.0/lib/portable-net45+win8+wp8+wpa81/_._</w:t>
      </w:r>
      <w:r>
        <w:br/>
      </w:r>
      <w:r>
        <w:rPr>
          <w:rStyle w:val="VerbatimChar"/>
        </w:rPr>
        <w:t xml:space="preserve">0   0   RestaurantManagementSystem/packages/system.resources.resourcemanager/4.3.0/lib/win8/_._</w:t>
      </w:r>
      <w:r>
        <w:br/>
      </w:r>
      <w:r>
        <w:rPr>
          <w:rStyle w:val="VerbatimChar"/>
        </w:rPr>
        <w:t xml:space="preserve">0   0   RestaurantManagementSystem/packages/system.resources.resourcemanager/4.3.0/lib/wp80/_._</w:t>
      </w:r>
      <w:r>
        <w:br/>
      </w:r>
      <w:r>
        <w:rPr>
          <w:rStyle w:val="VerbatimChar"/>
        </w:rPr>
        <w:t xml:space="preserve">0   0   RestaurantManagementSystem/packages/system.resources.resourcemanager/4.3.0/lib/wpa81/_._</w:t>
      </w:r>
      <w:r>
        <w:br/>
      </w:r>
      <w:r>
        <w:rPr>
          <w:rStyle w:val="VerbatimChar"/>
        </w:rPr>
        <w:t xml:space="preserve">0   0   RestaurantManagementSystem/packages/system.resources.resourcemanager/4.3.0/lib/xamarinios10/_._</w:t>
      </w:r>
      <w:r>
        <w:br/>
      </w:r>
      <w:r>
        <w:rPr>
          <w:rStyle w:val="VerbatimChar"/>
        </w:rPr>
        <w:t xml:space="preserve">0   0   RestaurantManagementSystem/packages/system.resources.resourcemanager/4.3.0/lib/xamarinmac20/_._</w:t>
      </w:r>
      <w:r>
        <w:br/>
      </w:r>
      <w:r>
        <w:rPr>
          <w:rStyle w:val="VerbatimChar"/>
        </w:rPr>
        <w:t xml:space="preserve">0   0   RestaurantManagementSystem/packages/system.resources.resourcemanager/4.3.0/lib/xamarintvos10/_._</w:t>
      </w:r>
      <w:r>
        <w:br/>
      </w:r>
      <w:r>
        <w:rPr>
          <w:rStyle w:val="VerbatimChar"/>
        </w:rPr>
        <w:t xml:space="preserve">0   0   RestaurantManagementSystem/packages/system.resources.resourcemanager/4.3.0/lib/xamarinwatchos10/_._</w:t>
      </w:r>
      <w:r>
        <w:br/>
      </w:r>
      <w:r>
        <w:rPr>
          <w:rStyle w:val="VerbatimChar"/>
        </w:rPr>
        <w:t xml:space="preserve">0   0   RestaurantManagementSystem/packages/system.resources.resourcemanager/4.3.0/ref/MonoAndroid10/_._</w:t>
      </w:r>
      <w:r>
        <w:br/>
      </w:r>
      <w:r>
        <w:rPr>
          <w:rStyle w:val="VerbatimChar"/>
        </w:rPr>
        <w:t xml:space="preserve">0   0   RestaurantManagementSystem/packages/system.resources.resourcemanager/4.3.0/ref/MonoTouch10/_._</w:t>
      </w:r>
      <w:r>
        <w:br/>
      </w:r>
      <w:r>
        <w:rPr>
          <w:rStyle w:val="VerbatimChar"/>
        </w:rPr>
        <w:t xml:space="preserve">0   0   RestaurantManagementSystem/packages/system.resources.resourcemanager/4.3.0/ref/net45/_._</w:t>
      </w:r>
      <w:r>
        <w:br/>
      </w:r>
      <w:r>
        <w:rPr>
          <w:rStyle w:val="VerbatimChar"/>
        </w:rPr>
        <w:t xml:space="preserve">-   -   RestaurantManagementSystem/packages/system.resources.resourcemanager/4.3.0/ref/netcore50/System.Resources.ResourceManager.dl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de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es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fr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it/System.Resources.ResourceManager.xml</w:t>
      </w:r>
      <w:r>
        <w:br/>
      </w:r>
      <w:r>
        <w:rPr>
          <w:rStyle w:val="VerbatimChar"/>
        </w:rPr>
        <w:t xml:space="preserve">91  0   RestaurantManagementSystem/packages/system.resources.resourcemanager/4.3.0/ref/netcore50/ja/System.Resources.ResourceManager.xml</w:t>
      </w:r>
      <w:r>
        <w:br/>
      </w:r>
      <w:r>
        <w:rPr>
          <w:rStyle w:val="VerbatimChar"/>
        </w:rPr>
        <w:t xml:space="preserve">89  0   RestaurantManagementSystem/packages/system.resources.resourcemanager/4.3.0/ref/netcore50/ko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core50/ru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3.0/ref/netcore50/zh-hans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3.0/ref/netcore50/zh-hant/System.Resources.ResourceManager.xml</w:t>
      </w:r>
      <w:r>
        <w:br/>
      </w:r>
      <w:r>
        <w:rPr>
          <w:rStyle w:val="VerbatimChar"/>
        </w:rPr>
        <w:t xml:space="preserve">-   -   RestaurantManagementSystem/packages/system.resources.resourcemanager/4.3.0/ref/netstandard1.0/System.Resources.ResourceManager.dl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de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es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fr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it/System.Resources.ResourceManager.xml</w:t>
      </w:r>
      <w:r>
        <w:br/>
      </w:r>
      <w:r>
        <w:rPr>
          <w:rStyle w:val="VerbatimChar"/>
        </w:rPr>
        <w:t xml:space="preserve">91  0   RestaurantManagementSystem/packages/system.resources.resourcemanager/4.3.0/ref/netstandard1.0/ja/System.Resources.ResourceManager.xml</w:t>
      </w:r>
      <w:r>
        <w:br/>
      </w:r>
      <w:r>
        <w:rPr>
          <w:rStyle w:val="VerbatimChar"/>
        </w:rPr>
        <w:t xml:space="preserve">89  0   RestaurantManagementSystem/packages/system.resources.resourcemanager/4.3.0/ref/netstandard1.0/ko/System.Resources.ResourceManager.xml</w:t>
      </w:r>
      <w:r>
        <w:br/>
      </w:r>
      <w:r>
        <w:rPr>
          <w:rStyle w:val="VerbatimChar"/>
        </w:rPr>
        <w:t xml:space="preserve">80  0   RestaurantManagementSystem/packages/system.resources.resourcemanager/4.3.0/ref/netstandard1.0/ru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3.0/ref/netstandard1.0/zh-hans/System.Resources.ResourceManager.xml</w:t>
      </w:r>
      <w:r>
        <w:br/>
      </w:r>
      <w:r>
        <w:rPr>
          <w:rStyle w:val="VerbatimChar"/>
        </w:rPr>
        <w:t xml:space="preserve">86  0   RestaurantManagementSystem/packages/system.resources.resourcemanager/4.3.0/ref/netstandard1.0/zh-hant/System.Resources.ResourceManager.xml</w:t>
      </w:r>
      <w:r>
        <w:br/>
      </w:r>
      <w:r>
        <w:rPr>
          <w:rStyle w:val="VerbatimChar"/>
        </w:rPr>
        <w:t xml:space="preserve">0   0   RestaurantManagementSystem/packages/system.resources.resourcemanager/4.3.0/ref/portable-net45+win8+wp8+wpa81/_._</w:t>
      </w:r>
      <w:r>
        <w:br/>
      </w:r>
      <w:r>
        <w:rPr>
          <w:rStyle w:val="VerbatimChar"/>
        </w:rPr>
        <w:t xml:space="preserve">0   0   RestaurantManagementSystem/packages/system.resources.resourcemanager/4.3.0/ref/win8/_._</w:t>
      </w:r>
      <w:r>
        <w:br/>
      </w:r>
      <w:r>
        <w:rPr>
          <w:rStyle w:val="VerbatimChar"/>
        </w:rPr>
        <w:t xml:space="preserve">0   0   RestaurantManagementSystem/packages/system.resources.resourcemanager/4.3.0/ref/wp80/_._</w:t>
      </w:r>
      <w:r>
        <w:br/>
      </w:r>
      <w:r>
        <w:rPr>
          <w:rStyle w:val="VerbatimChar"/>
        </w:rPr>
        <w:t xml:space="preserve">0   0   RestaurantManagementSystem/packages/system.resources.resourcemanager/4.3.0/ref/wpa81/_._</w:t>
      </w:r>
      <w:r>
        <w:br/>
      </w:r>
      <w:r>
        <w:rPr>
          <w:rStyle w:val="VerbatimChar"/>
        </w:rPr>
        <w:t xml:space="preserve">0   0   RestaurantManagementSystem/packages/system.resources.resourcemanager/4.3.0/ref/xamarinios10/_._</w:t>
      </w:r>
      <w:r>
        <w:br/>
      </w:r>
      <w:r>
        <w:rPr>
          <w:rStyle w:val="VerbatimChar"/>
        </w:rPr>
        <w:t xml:space="preserve">0   0   RestaurantManagementSystem/packages/system.resources.resourcemanager/4.3.0/ref/xamarinmac20/_._</w:t>
      </w:r>
      <w:r>
        <w:br/>
      </w:r>
      <w:r>
        <w:rPr>
          <w:rStyle w:val="VerbatimChar"/>
        </w:rPr>
        <w:t xml:space="preserve">0   0   RestaurantManagementSystem/packages/system.resources.resourcemanager/4.3.0/ref/xamarintvos10/_._</w:t>
      </w:r>
      <w:r>
        <w:br/>
      </w:r>
      <w:r>
        <w:rPr>
          <w:rStyle w:val="VerbatimChar"/>
        </w:rPr>
        <w:t xml:space="preserve">0   0   RestaurantManagementSystem/packages/system.resources.resourcemanager/4.3.0/ref/xamarinwatchos10/_._</w:t>
      </w:r>
      <w:r>
        <w:br/>
      </w:r>
      <w:r>
        <w:rPr>
          <w:rStyle w:val="VerbatimChar"/>
        </w:rPr>
        <w:t xml:space="preserve">-   -   RestaurantManagementSystem/packages/system.resources.resourcemanager/4.3.0/system.resources.resourcemanager.4.3.0.nupkg</w:t>
      </w:r>
      <w:r>
        <w:br/>
      </w:r>
      <w:r>
        <w:rPr>
          <w:rStyle w:val="VerbatimChar"/>
        </w:rPr>
        <w:t xml:space="preserve">1   0   RestaurantManagementSystem/packages/system.resources.resourcemanager/4.3.0/system.resources.resourcemanager.4.3.0.nupkg.sha512</w:t>
      </w:r>
      <w:r>
        <w:br/>
      </w:r>
      <w:r>
        <w:rPr>
          <w:rStyle w:val="VerbatimChar"/>
        </w:rPr>
        <w:t xml:space="preserve">53  0   RestaurantManagementSystem/packages/system.resources.resourcemanager/4.3.0/system.resources.resourcemanager.nuspec</w:t>
      </w:r>
      <w:r>
        <w:br/>
      </w:r>
      <w:r>
        <w:rPr>
          <w:rStyle w:val="VerbatimChar"/>
        </w:rPr>
        <w:t xml:space="preserve">5   0   RestaurantManagementSystem/packages/system.runtime.compilerservices.unsafe/6.0.0/.nupkg.metadata</w:t>
      </w:r>
      <w:r>
        <w:br/>
      </w:r>
      <w:r>
        <w:rPr>
          <w:rStyle w:val="VerbatimChar"/>
        </w:rPr>
        <w:t xml:space="preserve">-   -   RestaurantManagementSystem/packages/system.runtime.compilerservices.unsafe/6.0.0/.signature.p7s</w:t>
      </w:r>
      <w:r>
        <w:br/>
      </w:r>
      <w:r>
        <w:rPr>
          <w:rStyle w:val="VerbatimChar"/>
        </w:rPr>
        <w:t xml:space="preserve">-   -   RestaurantManagementSystem/packages/system.runtime.compilerservices.unsafe/6.0.0/Icon.png</w:t>
      </w:r>
      <w:r>
        <w:br/>
      </w:r>
      <w:r>
        <w:rPr>
          <w:rStyle w:val="VerbatimChar"/>
        </w:rPr>
        <w:t xml:space="preserve">23  0   RestaurantManagementSystem/packages/system.runtime.compilerservices.unsafe/6.0.0/LICENSE.TXT</w:t>
      </w:r>
      <w:r>
        <w:br/>
      </w:r>
      <w:r>
        <w:rPr>
          <w:rStyle w:val="VerbatimChar"/>
        </w:rPr>
        <w:t xml:space="preserve">939 0   RestaurantManagementSystem/packages/system.runtime.compilerservices.unsafe/6.0.0/THIRD-PARTY-NOTICES.TXT</w:t>
      </w:r>
      <w:r>
        <w:br/>
      </w:r>
      <w:r>
        <w:rPr>
          <w:rStyle w:val="VerbatimChar"/>
        </w:rPr>
        <w:t xml:space="preserve">6   0   RestaurantManagementSystem/packages/system.runtime.compilerservices.unsafe/6.0.0/buildTransitive/netcoreapp2.0/System.Runtime.CompilerServices.Unsafe.targets</w:t>
      </w:r>
      <w:r>
        <w:br/>
      </w:r>
      <w:r>
        <w:rPr>
          <w:rStyle w:val="VerbatimChar"/>
        </w:rPr>
        <w:t xml:space="preserve">0   0   RestaurantManagementSystem/packages/system.runtime.compilerservices.unsafe/6.0.0/buildTransitive/netcoreapp3.1/_._</w:t>
      </w:r>
      <w:r>
        <w:br/>
      </w:r>
      <w:r>
        <w:rPr>
          <w:rStyle w:val="VerbatimChar"/>
        </w:rPr>
        <w:t xml:space="preserve">-   -   RestaurantManagementSystem/packages/system.runtime.compilerservices.unsafe/6.0.0/lib/net461/System.Runtime.CompilerServices.Unsafe.dll</w:t>
      </w:r>
      <w:r>
        <w:br/>
      </w:r>
      <w:r>
        <w:rPr>
          <w:rStyle w:val="VerbatimChar"/>
        </w:rPr>
        <w:t xml:space="preserve">291 0   RestaurantManagementSystem/packages/system.runtime.compilerservices.unsafe/6.0.0/lib/net461/System.Runtime.CompilerServices.Unsafe.xml</w:t>
      </w:r>
      <w:r>
        <w:br/>
      </w:r>
      <w:r>
        <w:rPr>
          <w:rStyle w:val="VerbatimChar"/>
        </w:rPr>
        <w:t xml:space="preserve">-   -   RestaurantManagementSystem/packages/system.runtime.compilerservices.unsafe/6.0.0/lib/net6.0/System.Runtime.CompilerServices.Unsafe.dll</w:t>
      </w:r>
      <w:r>
        <w:br/>
      </w:r>
      <w:r>
        <w:rPr>
          <w:rStyle w:val="VerbatimChar"/>
        </w:rPr>
        <w:t xml:space="preserve">291 0   RestaurantManagementSystem/packages/system.runtime.compilerservices.unsafe/6.0.0/lib/net6.0/System.Runtime.CompilerServices.Unsafe.xml</w:t>
      </w:r>
      <w:r>
        <w:br/>
      </w:r>
      <w:r>
        <w:rPr>
          <w:rStyle w:val="VerbatimChar"/>
        </w:rPr>
        <w:t xml:space="preserve">-   -   RestaurantManagementSystem/packages/system.runtime.compilerservices.unsafe/6.0.0/lib/netcoreapp3.1/System.Runtime.CompilerServices.Unsafe.dll</w:t>
      </w:r>
      <w:r>
        <w:br/>
      </w:r>
      <w:r>
        <w:rPr>
          <w:rStyle w:val="VerbatimChar"/>
        </w:rPr>
        <w:t xml:space="preserve">291 0   RestaurantManagementSystem/packages/system.runtime.compilerservices.unsafe/6.0.0/lib/netcoreapp3.1/System.Runtime.CompilerServices.Unsafe.xml</w:t>
      </w:r>
      <w:r>
        <w:br/>
      </w:r>
      <w:r>
        <w:rPr>
          <w:rStyle w:val="VerbatimChar"/>
        </w:rPr>
        <w:t xml:space="preserve">-   -   RestaurantManagementSystem/packages/system.runtime.compilerservices.unsafe/6.0.0/lib/netstandard2.0/System.Runtime.CompilerServices.Unsafe.dll</w:t>
      </w:r>
      <w:r>
        <w:br/>
      </w:r>
      <w:r>
        <w:rPr>
          <w:rStyle w:val="VerbatimChar"/>
        </w:rPr>
        <w:t xml:space="preserve">291 0   RestaurantManagementSystem/packages/system.runtime.compilerservices.unsafe/6.0.0/lib/netstandard2.0/System.Runtime.CompilerServices.Unsafe.xml</w:t>
      </w:r>
      <w:r>
        <w:br/>
      </w:r>
      <w:r>
        <w:rPr>
          <w:rStyle w:val="VerbatimChar"/>
        </w:rPr>
        <w:t xml:space="preserve">-   -   RestaurantManagementSystem/packages/system.runtime.compilerservices.unsafe/6.0.0/system.runtime.compilerservices.unsafe.6.0.0.nupkg</w:t>
      </w:r>
      <w:r>
        <w:br/>
      </w:r>
      <w:r>
        <w:rPr>
          <w:rStyle w:val="VerbatimChar"/>
        </w:rPr>
        <w:t xml:space="preserve">1   0   RestaurantManagementSystem/packages/system.runtime.compilerservices.unsafe/6.0.0/system.runtime.compilerservices.unsafe.6.0.0.nupkg.sha512</w:t>
      </w:r>
      <w:r>
        <w:br/>
      </w:r>
      <w:r>
        <w:rPr>
          <w:rStyle w:val="VerbatimChar"/>
        </w:rPr>
        <w:t xml:space="preserve">29  0   RestaurantManagementSystem/packages/system.runtime.compilerservices.unsafe/6.0.0/system.runtime.compilerservices.unsafe.nuspec</w:t>
      </w:r>
      <w:r>
        <w:br/>
      </w:r>
      <w:r>
        <w:rPr>
          <w:rStyle w:val="VerbatimChar"/>
        </w:rPr>
        <w:t xml:space="preserve">0   0   RestaurantManagementSystem/packages/system.runtime.compilerservices.unsafe/6.0.0/useSharedDesignerContext.txt</w:t>
      </w:r>
      <w:r>
        <w:br/>
      </w:r>
      <w:r>
        <w:rPr>
          <w:rStyle w:val="VerbatimChar"/>
        </w:rPr>
        <w:t xml:space="preserve">5   0   RestaurantManagementSystem/packages/system.runtime.extensions/4.1.0/.nupkg.metadata</w:t>
      </w:r>
      <w:r>
        <w:br/>
      </w:r>
      <w:r>
        <w:rPr>
          <w:rStyle w:val="VerbatimChar"/>
        </w:rPr>
        <w:t xml:space="preserve">-   -   RestaurantManagementSystem/packages/system.runtime.extensions/4.1.0/.signature.p7s</w:t>
      </w:r>
      <w:r>
        <w:br/>
      </w:r>
      <w:r>
        <w:rPr>
          <w:rStyle w:val="VerbatimChar"/>
        </w:rPr>
        <w:t xml:space="preserve">31  0   RestaurantManagementSystem/packages/system.runtime.extensions/4.1.0/ThirdPartyNotices.txt</w:t>
      </w:r>
      <w:r>
        <w:br/>
      </w:r>
      <w:r>
        <w:rPr>
          <w:rStyle w:val="VerbatimChar"/>
        </w:rPr>
        <w:t xml:space="preserve">128 0   RestaurantManagementSystem/packages/system.runtime.extensions/4.1.0/dotnet_library_license.txt</w:t>
      </w:r>
      <w:r>
        <w:br/>
      </w:r>
      <w:r>
        <w:rPr>
          <w:rStyle w:val="VerbatimChar"/>
        </w:rPr>
        <w:t xml:space="preserve">0   0   RestaurantManagementSystem/packages/system.runtime.extensions/4.1.0/lib/MonoAndroid10/_._</w:t>
      </w:r>
      <w:r>
        <w:br/>
      </w:r>
      <w:r>
        <w:rPr>
          <w:rStyle w:val="VerbatimChar"/>
        </w:rPr>
        <w:t xml:space="preserve">0   0   RestaurantManagementSystem/packages/system.runtime.extensions/4.1.0/lib/MonoTouch10/_._</w:t>
      </w:r>
      <w:r>
        <w:br/>
      </w:r>
      <w:r>
        <w:rPr>
          <w:rStyle w:val="VerbatimChar"/>
        </w:rPr>
        <w:t xml:space="preserve">0   0   RestaurantManagementSystem/packages/system.runtime.extensions/4.1.0/lib/net45/_._</w:t>
      </w:r>
      <w:r>
        <w:br/>
      </w:r>
      <w:r>
        <w:rPr>
          <w:rStyle w:val="VerbatimChar"/>
        </w:rPr>
        <w:t xml:space="preserve">-   -   RestaurantManagementSystem/packages/system.runtime.extensions/4.1.0/lib/net462/System.Runtime.Extensions.dll</w:t>
      </w:r>
      <w:r>
        <w:br/>
      </w:r>
      <w:r>
        <w:rPr>
          <w:rStyle w:val="VerbatimChar"/>
        </w:rPr>
        <w:t xml:space="preserve">0   0   RestaurantManagementSystem/packages/system.runtime.extensions/4.1.0/lib/portable-net45+win8+wp8+wpa81/_._</w:t>
      </w:r>
      <w:r>
        <w:br/>
      </w:r>
      <w:r>
        <w:rPr>
          <w:rStyle w:val="VerbatimChar"/>
        </w:rPr>
        <w:t xml:space="preserve">0   0   RestaurantManagementSystem/packages/system.runtime.extensions/4.1.0/lib/win8/_._</w:t>
      </w:r>
      <w:r>
        <w:br/>
      </w:r>
      <w:r>
        <w:rPr>
          <w:rStyle w:val="VerbatimChar"/>
        </w:rPr>
        <w:t xml:space="preserve">0   0   RestaurantManagementSystem/packages/system.runtime.extensions/4.1.0/lib/wp80/_._</w:t>
      </w:r>
      <w:r>
        <w:br/>
      </w:r>
      <w:r>
        <w:rPr>
          <w:rStyle w:val="VerbatimChar"/>
        </w:rPr>
        <w:t xml:space="preserve">0   0   RestaurantManagementSystem/packages/system.runtime.extensions/4.1.0/lib/wpa81/_._</w:t>
      </w:r>
      <w:r>
        <w:br/>
      </w:r>
      <w:r>
        <w:rPr>
          <w:rStyle w:val="VerbatimChar"/>
        </w:rPr>
        <w:t xml:space="preserve">0   0   RestaurantManagementSystem/packages/system.runtime.extensions/4.1.0/lib/xamarinios10/_._</w:t>
      </w:r>
      <w:r>
        <w:br/>
      </w:r>
      <w:r>
        <w:rPr>
          <w:rStyle w:val="VerbatimChar"/>
        </w:rPr>
        <w:t xml:space="preserve">0   0   RestaurantManagementSystem/packages/system.runtime.extensions/4.1.0/lib/xamarinmac20/_._</w:t>
      </w:r>
      <w:r>
        <w:br/>
      </w:r>
      <w:r>
        <w:rPr>
          <w:rStyle w:val="VerbatimChar"/>
        </w:rPr>
        <w:t xml:space="preserve">0   0   RestaurantManagementSystem/packages/system.runtime.extensions/4.1.0/lib/xamarintvos10/_._</w:t>
      </w:r>
      <w:r>
        <w:br/>
      </w:r>
      <w:r>
        <w:rPr>
          <w:rStyle w:val="VerbatimChar"/>
        </w:rPr>
        <w:t xml:space="preserve">0   0   RestaurantManagementSystem/packages/system.runtime.extensions/4.1.0/lib/xamarinwatchos10/_._</w:t>
      </w:r>
      <w:r>
        <w:br/>
      </w:r>
      <w:r>
        <w:rPr>
          <w:rStyle w:val="VerbatimChar"/>
        </w:rPr>
        <w:t xml:space="preserve">0   0   RestaurantManagementSystem/packages/system.runtime.extensions/4.1.0/ref/MonoAndroid10/_._</w:t>
      </w:r>
      <w:r>
        <w:br/>
      </w:r>
      <w:r>
        <w:rPr>
          <w:rStyle w:val="VerbatimChar"/>
        </w:rPr>
        <w:t xml:space="preserve">0   0   RestaurantManagementSystem/packages/system.runtime.extensions/4.1.0/ref/MonoTouch10/_._</w:t>
      </w:r>
      <w:r>
        <w:br/>
      </w:r>
      <w:r>
        <w:rPr>
          <w:rStyle w:val="VerbatimChar"/>
        </w:rPr>
        <w:t xml:space="preserve">0   0   RestaurantManagementSystem/packages/system.runtime.extensions/4.1.0/ref/net45/_._</w:t>
      </w:r>
      <w:r>
        <w:br/>
      </w:r>
      <w:r>
        <w:rPr>
          <w:rStyle w:val="VerbatimChar"/>
        </w:rPr>
        <w:t xml:space="preserve">-   -   RestaurantManagementSystem/packages/system.runtime.extensions/4.1.0/ref/net462/System.Runtime.Extensions.dll</w:t>
      </w:r>
      <w:r>
        <w:br/>
      </w:r>
      <w:r>
        <w:rPr>
          <w:rStyle w:val="VerbatimChar"/>
        </w:rPr>
        <w:t xml:space="preserve">-   -   RestaurantManagementSystem/packages/system.runtime.extensions/4.1.0/ref/netcore50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1.0/ref/netcore50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1.0/ref/netcore50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1.0/ref/netcore50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1.0/ref/netcore50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1.0/ref/netcore50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1.0/ref/netcore50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1.0/ref/netcore50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1.0/ref/netcore50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1.0/ref/netcore50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1.0/ref/netcore50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1.0/ref/netstandard1.0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0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0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1.0/ref/netstandard1.0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1.0/ref/netstandard1.0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1.0/ref/netstandard1.0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1.0/ref/netstandard1.0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1.0/ref/netstandard1.0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1.0/ref/netstandard1.0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1.0/ref/netstandard1.0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1.0/ref/netstandard1.0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1.0/ref/netstandard1.3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3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3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1.0/ref/netstandard1.3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1.0/ref/netstandard1.3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1.0/ref/netstandard1.3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1.0/ref/netstandard1.3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1.0/ref/netstandard1.3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1.0/ref/netstandard1.3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1.0/ref/netstandard1.3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1.0/ref/netstandard1.3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1.0/ref/netstandard1.5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5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1.0/ref/netstandard1.5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1.0/ref/netstandard1.5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1.0/ref/netstandard1.5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1.0/ref/netstandard1.5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1.0/ref/netstandard1.5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1.0/ref/netstandard1.5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1.0/ref/netstandard1.5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1.0/ref/netstandard1.5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1.0/ref/netstandard1.5/zh-hant/System.Runtime.Extensions.xml</w:t>
      </w:r>
      <w:r>
        <w:br/>
      </w:r>
      <w:r>
        <w:rPr>
          <w:rStyle w:val="VerbatimChar"/>
        </w:rPr>
        <w:t xml:space="preserve">0   0   RestaurantManagementSystem/packages/system.runtime.extensions/4.1.0/ref/portable-net45+win8+wp8+wpa81/_._</w:t>
      </w:r>
      <w:r>
        <w:br/>
      </w:r>
      <w:r>
        <w:rPr>
          <w:rStyle w:val="VerbatimChar"/>
        </w:rPr>
        <w:t xml:space="preserve">0   0   RestaurantManagementSystem/packages/system.runtime.extensions/4.1.0/ref/win8/_._</w:t>
      </w:r>
      <w:r>
        <w:br/>
      </w:r>
      <w:r>
        <w:rPr>
          <w:rStyle w:val="VerbatimChar"/>
        </w:rPr>
        <w:t xml:space="preserve">0   0   RestaurantManagementSystem/packages/system.runtime.extensions/4.1.0/ref/wp80/_._</w:t>
      </w:r>
      <w:r>
        <w:br/>
      </w:r>
      <w:r>
        <w:rPr>
          <w:rStyle w:val="VerbatimChar"/>
        </w:rPr>
        <w:t xml:space="preserve">0   0   RestaurantManagementSystem/packages/system.runtime.extensions/4.1.0/ref/wpa81/_._</w:t>
      </w:r>
      <w:r>
        <w:br/>
      </w:r>
      <w:r>
        <w:rPr>
          <w:rStyle w:val="VerbatimChar"/>
        </w:rPr>
        <w:t xml:space="preserve">0   0   RestaurantManagementSystem/packages/system.runtime.extensions/4.1.0/ref/xamarinios10/_._</w:t>
      </w:r>
      <w:r>
        <w:br/>
      </w:r>
      <w:r>
        <w:rPr>
          <w:rStyle w:val="VerbatimChar"/>
        </w:rPr>
        <w:t xml:space="preserve">0   0   RestaurantManagementSystem/packages/system.runtime.extensions/4.1.0/ref/xamarinmac20/_._</w:t>
      </w:r>
      <w:r>
        <w:br/>
      </w:r>
      <w:r>
        <w:rPr>
          <w:rStyle w:val="VerbatimChar"/>
        </w:rPr>
        <w:t xml:space="preserve">0   0   RestaurantManagementSystem/packages/system.runtime.extensions/4.1.0/ref/xamarintvos10/_._</w:t>
      </w:r>
      <w:r>
        <w:br/>
      </w:r>
      <w:r>
        <w:rPr>
          <w:rStyle w:val="VerbatimChar"/>
        </w:rPr>
        <w:t xml:space="preserve">0   0   RestaurantManagementSystem/packages/system.runtime.extensions/4.1.0/ref/xamarinwatchos10/_._</w:t>
      </w:r>
      <w:r>
        <w:br/>
      </w:r>
      <w:r>
        <w:rPr>
          <w:rStyle w:val="VerbatimChar"/>
        </w:rPr>
        <w:t xml:space="preserve">-   -   RestaurantManagementSystem/packages/system.runtime.extensions/4.1.0/system.runtime.extensions.4.1.0.nupkg</w:t>
      </w:r>
      <w:r>
        <w:br/>
      </w:r>
      <w:r>
        <w:rPr>
          <w:rStyle w:val="VerbatimChar"/>
        </w:rPr>
        <w:t xml:space="preserve">1   0   RestaurantManagementSystem/packages/system.runtime.extensions/4.1.0/system.runtime.extensions.4.1.0.nupkg.sha512</w:t>
      </w:r>
      <w:r>
        <w:br/>
      </w:r>
      <w:r>
        <w:rPr>
          <w:rStyle w:val="VerbatimChar"/>
        </w:rPr>
        <w:t xml:space="preserve">70  0   RestaurantManagementSystem/packages/system.runtime.extensions/4.1.0/system.runtime.extensions.nuspec</w:t>
      </w:r>
      <w:r>
        <w:br/>
      </w:r>
      <w:r>
        <w:rPr>
          <w:rStyle w:val="VerbatimChar"/>
        </w:rPr>
        <w:t xml:space="preserve">5   0   RestaurantManagementSystem/packages/system.runtime.extensions/4.3.0/.nupkg.metadata</w:t>
      </w:r>
      <w:r>
        <w:br/>
      </w:r>
      <w:r>
        <w:rPr>
          <w:rStyle w:val="VerbatimChar"/>
        </w:rPr>
        <w:t xml:space="preserve">-   -   RestaurantManagementSystem/packages/system.runtime.extensions/4.3.0/.signature.p7s</w:t>
      </w:r>
      <w:r>
        <w:br/>
      </w:r>
      <w:r>
        <w:rPr>
          <w:rStyle w:val="VerbatimChar"/>
        </w:rPr>
        <w:t xml:space="preserve">31  0   RestaurantManagementSystem/packages/system.runtime.extensions/4.3.0/ThirdPartyNotices.txt</w:t>
      </w:r>
      <w:r>
        <w:br/>
      </w:r>
      <w:r>
        <w:rPr>
          <w:rStyle w:val="VerbatimChar"/>
        </w:rPr>
        <w:t xml:space="preserve">128 0   RestaurantManagementSystem/packages/system.runtime.extensions/4.3.0/dotnet_library_license.txt</w:t>
      </w:r>
      <w:r>
        <w:br/>
      </w:r>
      <w:r>
        <w:rPr>
          <w:rStyle w:val="VerbatimChar"/>
        </w:rPr>
        <w:t xml:space="preserve">0   0   RestaurantManagementSystem/packages/system.runtime.extensions/4.3.0/lib/MonoAndroid10/_._</w:t>
      </w:r>
      <w:r>
        <w:br/>
      </w:r>
      <w:r>
        <w:rPr>
          <w:rStyle w:val="VerbatimChar"/>
        </w:rPr>
        <w:t xml:space="preserve">0   0   RestaurantManagementSystem/packages/system.runtime.extensions/4.3.0/lib/MonoTouch10/_._</w:t>
      </w:r>
      <w:r>
        <w:br/>
      </w:r>
      <w:r>
        <w:rPr>
          <w:rStyle w:val="VerbatimChar"/>
        </w:rPr>
        <w:t xml:space="preserve">0   0   RestaurantManagementSystem/packages/system.runtime.extensions/4.3.0/lib/net45/_._</w:t>
      </w:r>
      <w:r>
        <w:br/>
      </w:r>
      <w:r>
        <w:rPr>
          <w:rStyle w:val="VerbatimChar"/>
        </w:rPr>
        <w:t xml:space="preserve">-   -   RestaurantManagementSystem/packages/system.runtime.extensions/4.3.0/lib/net462/System.Runtime.Extensions.dll</w:t>
      </w:r>
      <w:r>
        <w:br/>
      </w:r>
      <w:r>
        <w:rPr>
          <w:rStyle w:val="VerbatimChar"/>
        </w:rPr>
        <w:t xml:space="preserve">0   0   RestaurantManagementSystem/packages/system.runtime.extens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runtime.extensions/4.3.0/lib/win8/_._</w:t>
      </w:r>
      <w:r>
        <w:br/>
      </w:r>
      <w:r>
        <w:rPr>
          <w:rStyle w:val="VerbatimChar"/>
        </w:rPr>
        <w:t xml:space="preserve">0   0   RestaurantManagementSystem/packages/system.runtime.extensions/4.3.0/lib/wp80/_._</w:t>
      </w:r>
      <w:r>
        <w:br/>
      </w:r>
      <w:r>
        <w:rPr>
          <w:rStyle w:val="VerbatimChar"/>
        </w:rPr>
        <w:t xml:space="preserve">0   0   RestaurantManagementSystem/packages/system.runtime.extensions/4.3.0/lib/wpa81/_._</w:t>
      </w:r>
      <w:r>
        <w:br/>
      </w:r>
      <w:r>
        <w:rPr>
          <w:rStyle w:val="VerbatimChar"/>
        </w:rPr>
        <w:t xml:space="preserve">0   0   RestaurantManagementSystem/packages/system.runtime.extensions/4.3.0/lib/xamarinios10/_._</w:t>
      </w:r>
      <w:r>
        <w:br/>
      </w:r>
      <w:r>
        <w:rPr>
          <w:rStyle w:val="VerbatimChar"/>
        </w:rPr>
        <w:t xml:space="preserve">0   0   RestaurantManagementSystem/packages/system.runtime.extensions/4.3.0/lib/xamarinmac20/_._</w:t>
      </w:r>
      <w:r>
        <w:br/>
      </w:r>
      <w:r>
        <w:rPr>
          <w:rStyle w:val="VerbatimChar"/>
        </w:rPr>
        <w:t xml:space="preserve">0   0   RestaurantManagementSystem/packages/system.runtime.extensions/4.3.0/lib/xamarintvos10/_._</w:t>
      </w:r>
      <w:r>
        <w:br/>
      </w:r>
      <w:r>
        <w:rPr>
          <w:rStyle w:val="VerbatimChar"/>
        </w:rPr>
        <w:t xml:space="preserve">0   0   RestaurantManagementSystem/packages/system.runtime.extensions/4.3.0/lib/xamarinwatchos10/_._</w:t>
      </w:r>
      <w:r>
        <w:br/>
      </w:r>
      <w:r>
        <w:rPr>
          <w:rStyle w:val="VerbatimChar"/>
        </w:rPr>
        <w:t xml:space="preserve">0   0   RestaurantManagementSystem/packages/system.runtime.extensions/4.3.0/ref/MonoAndroid10/_._</w:t>
      </w:r>
      <w:r>
        <w:br/>
      </w:r>
      <w:r>
        <w:rPr>
          <w:rStyle w:val="VerbatimChar"/>
        </w:rPr>
        <w:t xml:space="preserve">0   0   RestaurantManagementSystem/packages/system.runtime.extensions/4.3.0/ref/MonoTouch10/_._</w:t>
      </w:r>
      <w:r>
        <w:br/>
      </w:r>
      <w:r>
        <w:rPr>
          <w:rStyle w:val="VerbatimChar"/>
        </w:rPr>
        <w:t xml:space="preserve">0   0   RestaurantManagementSystem/packages/system.runtime.extensions/4.3.0/ref/net45/_._</w:t>
      </w:r>
      <w:r>
        <w:br/>
      </w:r>
      <w:r>
        <w:rPr>
          <w:rStyle w:val="VerbatimChar"/>
        </w:rPr>
        <w:t xml:space="preserve">-   -   RestaurantManagementSystem/packages/system.runtime.extensions/4.3.0/ref/net462/System.Runtime.Extensions.dll</w:t>
      </w:r>
      <w:r>
        <w:br/>
      </w:r>
      <w:r>
        <w:rPr>
          <w:rStyle w:val="VerbatimChar"/>
        </w:rPr>
        <w:t xml:space="preserve">-   -   RestaurantManagementSystem/packages/system.runtime.extensions/4.3.0/ref/netcore50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3.0/ref/netcore50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3.0/ref/netcore50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3.0/ref/netcore50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3.0/ref/netcore50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3.0/ref/netcore50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3.0/ref/netcore50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3.0/ref/netcore50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3.0/ref/netcore50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3.0/ref/netcore50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3.0/ref/netcore50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3.0/ref/netstandard1.0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0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0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3.0/ref/netstandard1.0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3.0/ref/netstandard1.0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3.0/ref/netstandard1.0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3.0/ref/netstandard1.0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3.0/ref/netstandard1.0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3.0/ref/netstandard1.0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3.0/ref/netstandard1.0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3.0/ref/netstandard1.0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3.0/ref/netstandard1.3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3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3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3.0/ref/netstandard1.3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3.0/ref/netstandard1.3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3.0/ref/netstandard1.3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3.0/ref/netstandard1.3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3.0/ref/netstandard1.3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3.0/ref/netstandard1.3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3.0/ref/netstandard1.3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3.0/ref/netstandard1.3/zh-hant/System.Runtime.Extensions.xml</w:t>
      </w:r>
      <w:r>
        <w:br/>
      </w:r>
      <w:r>
        <w:rPr>
          <w:rStyle w:val="VerbatimChar"/>
        </w:rPr>
        <w:t xml:space="preserve">-   -   RestaurantManagementSystem/packages/system.runtime.extensions/4.3.0/ref/netstandard1.5/System.Runtime.Extensions.dl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5/System.Runtime.Extensions.xml</w:t>
      </w:r>
      <w:r>
        <w:br/>
      </w:r>
      <w:r>
        <w:rPr>
          <w:rStyle w:val="VerbatimChar"/>
        </w:rPr>
        <w:t xml:space="preserve">3674    0   RestaurantManagementSystem/packages/system.runtime.extensions/4.3.0/ref/netstandard1.5/de/System.Runtime.Extensions.xml</w:t>
      </w:r>
      <w:r>
        <w:br/>
      </w:r>
      <w:r>
        <w:rPr>
          <w:rStyle w:val="VerbatimChar"/>
        </w:rPr>
        <w:t xml:space="preserve">3637    0   RestaurantManagementSystem/packages/system.runtime.extensions/4.3.0/ref/netstandard1.5/es/System.Runtime.Extensions.xml</w:t>
      </w:r>
      <w:r>
        <w:br/>
      </w:r>
      <w:r>
        <w:rPr>
          <w:rStyle w:val="VerbatimChar"/>
        </w:rPr>
        <w:t xml:space="preserve">3678    0   RestaurantManagementSystem/packages/system.runtime.extensions/4.3.0/ref/netstandard1.5/fr/System.Runtime.Extensions.xml</w:t>
      </w:r>
      <w:r>
        <w:br/>
      </w:r>
      <w:r>
        <w:rPr>
          <w:rStyle w:val="VerbatimChar"/>
        </w:rPr>
        <w:t xml:space="preserve">3673    0   RestaurantManagementSystem/packages/system.runtime.extensions/4.3.0/ref/netstandard1.5/it/System.Runtime.Extensions.xml</w:t>
      </w:r>
      <w:r>
        <w:br/>
      </w:r>
      <w:r>
        <w:rPr>
          <w:rStyle w:val="VerbatimChar"/>
        </w:rPr>
        <w:t xml:space="preserve">4016    0   RestaurantManagementSystem/packages/system.runtime.extensions/4.3.0/ref/netstandard1.5/ja/System.Runtime.Extensions.xml</w:t>
      </w:r>
      <w:r>
        <w:br/>
      </w:r>
      <w:r>
        <w:rPr>
          <w:rStyle w:val="VerbatimChar"/>
        </w:rPr>
        <w:t xml:space="preserve">4026    0   RestaurantManagementSystem/packages/system.runtime.extensions/4.3.0/ref/netstandard1.5/ko/System.Runtime.Extensions.xml</w:t>
      </w:r>
      <w:r>
        <w:br/>
      </w:r>
      <w:r>
        <w:rPr>
          <w:rStyle w:val="VerbatimChar"/>
        </w:rPr>
        <w:t xml:space="preserve">3436    0   RestaurantManagementSystem/packages/system.runtime.extensions/4.3.0/ref/netstandard1.5/ru/System.Runtime.Extensions.xml</w:t>
      </w:r>
      <w:r>
        <w:br/>
      </w:r>
      <w:r>
        <w:rPr>
          <w:rStyle w:val="VerbatimChar"/>
        </w:rPr>
        <w:t xml:space="preserve">3780    0   RestaurantManagementSystem/packages/system.runtime.extensions/4.3.0/ref/netstandard1.5/zh-hans/System.Runtime.Extensions.xml</w:t>
      </w:r>
      <w:r>
        <w:br/>
      </w:r>
      <w:r>
        <w:rPr>
          <w:rStyle w:val="VerbatimChar"/>
        </w:rPr>
        <w:t xml:space="preserve">3735    0   RestaurantManagementSystem/packages/system.runtime.extensions/4.3.0/ref/netstandard1.5/zh-hant/System.Runtime.Extensions.xml</w:t>
      </w:r>
      <w:r>
        <w:br/>
      </w:r>
      <w:r>
        <w:rPr>
          <w:rStyle w:val="VerbatimChar"/>
        </w:rPr>
        <w:t xml:space="preserve">0   0   RestaurantManagementSystem/packages/system.runtime.extens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runtime.extensions/4.3.0/ref/win8/_._</w:t>
      </w:r>
      <w:r>
        <w:br/>
      </w:r>
      <w:r>
        <w:rPr>
          <w:rStyle w:val="VerbatimChar"/>
        </w:rPr>
        <w:t xml:space="preserve">0   0   RestaurantManagementSystem/packages/system.runtime.extensions/4.3.0/ref/wp80/_._</w:t>
      </w:r>
      <w:r>
        <w:br/>
      </w:r>
      <w:r>
        <w:rPr>
          <w:rStyle w:val="VerbatimChar"/>
        </w:rPr>
        <w:t xml:space="preserve">0   0   RestaurantManagementSystem/packages/system.runtime.extensions/4.3.0/ref/wpa81/_._</w:t>
      </w:r>
      <w:r>
        <w:br/>
      </w:r>
      <w:r>
        <w:rPr>
          <w:rStyle w:val="VerbatimChar"/>
        </w:rPr>
        <w:t xml:space="preserve">0   0   RestaurantManagementSystem/packages/system.runtime.extensions/4.3.0/ref/xamarinios10/_._</w:t>
      </w:r>
      <w:r>
        <w:br/>
      </w:r>
      <w:r>
        <w:rPr>
          <w:rStyle w:val="VerbatimChar"/>
        </w:rPr>
        <w:t xml:space="preserve">0   0   RestaurantManagementSystem/packages/system.runtime.extensions/4.3.0/ref/xamarinmac20/_._</w:t>
      </w:r>
      <w:r>
        <w:br/>
      </w:r>
      <w:r>
        <w:rPr>
          <w:rStyle w:val="VerbatimChar"/>
        </w:rPr>
        <w:t xml:space="preserve">0   0   RestaurantManagementSystem/packages/system.runtime.extensions/4.3.0/ref/xamarintvos10/_._</w:t>
      </w:r>
      <w:r>
        <w:br/>
      </w:r>
      <w:r>
        <w:rPr>
          <w:rStyle w:val="VerbatimChar"/>
        </w:rPr>
        <w:t xml:space="preserve">0   0   RestaurantManagementSystem/packages/system.runtime.extensions/4.3.0/ref/xamarinwatchos10/_._</w:t>
      </w:r>
      <w:r>
        <w:br/>
      </w:r>
      <w:r>
        <w:rPr>
          <w:rStyle w:val="VerbatimChar"/>
        </w:rPr>
        <w:t xml:space="preserve">-   -   RestaurantManagementSystem/packages/system.runtime.extensions/4.3.0/system.runtime.extensions.4.3.0.nupkg</w:t>
      </w:r>
      <w:r>
        <w:br/>
      </w:r>
      <w:r>
        <w:rPr>
          <w:rStyle w:val="VerbatimChar"/>
        </w:rPr>
        <w:t xml:space="preserve">1   0   RestaurantManagementSystem/packages/system.runtime.extensions/4.3.0/system.runtime.extensions.4.3.0.nupkg.sha512</w:t>
      </w:r>
      <w:r>
        <w:br/>
      </w:r>
      <w:r>
        <w:rPr>
          <w:rStyle w:val="VerbatimChar"/>
        </w:rPr>
        <w:t xml:space="preserve">70  0   RestaurantManagementSystem/packages/system.runtime.extensions/4.3.0/system.runtime.extensions.nuspec</w:t>
      </w:r>
      <w:r>
        <w:br/>
      </w:r>
      <w:r>
        <w:rPr>
          <w:rStyle w:val="VerbatimChar"/>
        </w:rPr>
        <w:t xml:space="preserve">5   0   RestaurantManagementSystem/packages/system.runtime.handles/4.0.1/.nupkg.metadata</w:t>
      </w:r>
      <w:r>
        <w:br/>
      </w:r>
      <w:r>
        <w:rPr>
          <w:rStyle w:val="VerbatimChar"/>
        </w:rPr>
        <w:t xml:space="preserve">-   -   RestaurantManagementSystem/packages/system.runtime.handles/4.0.1/.signature.p7s</w:t>
      </w:r>
      <w:r>
        <w:br/>
      </w:r>
      <w:r>
        <w:rPr>
          <w:rStyle w:val="VerbatimChar"/>
        </w:rPr>
        <w:t xml:space="preserve">31  0   RestaurantManagementSystem/packages/system.runtime.handles/4.0.1/ThirdPartyNotices.txt</w:t>
      </w:r>
      <w:r>
        <w:br/>
      </w:r>
      <w:r>
        <w:rPr>
          <w:rStyle w:val="VerbatimChar"/>
        </w:rPr>
        <w:t xml:space="preserve">128 0   RestaurantManagementSystem/packages/system.runtime.handles/4.0.1/dotnet_library_license.txt</w:t>
      </w:r>
      <w:r>
        <w:br/>
      </w:r>
      <w:r>
        <w:rPr>
          <w:rStyle w:val="VerbatimChar"/>
        </w:rPr>
        <w:t xml:space="preserve">0   0   RestaurantManagementSystem/packages/system.runtime.handles/4.0.1/lib/MonoAndroid10/_._</w:t>
      </w:r>
      <w:r>
        <w:br/>
      </w:r>
      <w:r>
        <w:rPr>
          <w:rStyle w:val="VerbatimChar"/>
        </w:rPr>
        <w:t xml:space="preserve">0   0   RestaurantManagementSystem/packages/system.runtime.handles/4.0.1/lib/MonoTouch10/_._</w:t>
      </w:r>
      <w:r>
        <w:br/>
      </w:r>
      <w:r>
        <w:rPr>
          <w:rStyle w:val="VerbatimChar"/>
        </w:rPr>
        <w:t xml:space="preserve">0   0   RestaurantManagementSystem/packages/system.runtime.handles/4.0.1/lib/net46/_._</w:t>
      </w:r>
      <w:r>
        <w:br/>
      </w:r>
      <w:r>
        <w:rPr>
          <w:rStyle w:val="VerbatimChar"/>
        </w:rPr>
        <w:t xml:space="preserve">0   0   RestaurantManagementSystem/packages/system.runtime.handles/4.0.1/lib/xamarinios10/_._</w:t>
      </w:r>
      <w:r>
        <w:br/>
      </w:r>
      <w:r>
        <w:rPr>
          <w:rStyle w:val="VerbatimChar"/>
        </w:rPr>
        <w:t xml:space="preserve">0   0   RestaurantManagementSystem/packages/system.runtime.handles/4.0.1/lib/xamarinmac20/_._</w:t>
      </w:r>
      <w:r>
        <w:br/>
      </w:r>
      <w:r>
        <w:rPr>
          <w:rStyle w:val="VerbatimChar"/>
        </w:rPr>
        <w:t xml:space="preserve">0   0   RestaurantManagementSystem/packages/system.runtime.handles/4.0.1/lib/xamarintvos10/_._</w:t>
      </w:r>
      <w:r>
        <w:br/>
      </w:r>
      <w:r>
        <w:rPr>
          <w:rStyle w:val="VerbatimChar"/>
        </w:rPr>
        <w:t xml:space="preserve">0   0   RestaurantManagementSystem/packages/system.runtime.handles/4.0.1/lib/xamarinwatchos10/_._</w:t>
      </w:r>
      <w:r>
        <w:br/>
      </w:r>
      <w:r>
        <w:rPr>
          <w:rStyle w:val="VerbatimChar"/>
        </w:rPr>
        <w:t xml:space="preserve">0   0   RestaurantManagementSystem/packages/system.runtime.handles/4.0.1/ref/MonoAndroid10/_._</w:t>
      </w:r>
      <w:r>
        <w:br/>
      </w:r>
      <w:r>
        <w:rPr>
          <w:rStyle w:val="VerbatimChar"/>
        </w:rPr>
        <w:t xml:space="preserve">0   0   RestaurantManagementSystem/packages/system.runtime.handles/4.0.1/ref/MonoTouch10/_._</w:t>
      </w:r>
      <w:r>
        <w:br/>
      </w:r>
      <w:r>
        <w:rPr>
          <w:rStyle w:val="VerbatimChar"/>
        </w:rPr>
        <w:t xml:space="preserve">0   0   RestaurantManagementSystem/packages/system.runtime.handles/4.0.1/ref/net46/_._</w:t>
      </w:r>
      <w:r>
        <w:br/>
      </w:r>
      <w:r>
        <w:rPr>
          <w:rStyle w:val="VerbatimChar"/>
        </w:rPr>
        <w:t xml:space="preserve">-   -   RestaurantManagementSystem/packages/system.runtime.handles/4.0.1/ref/netstandard1.3/System.Runtime.Handles.dll</w:t>
      </w:r>
      <w:r>
        <w:br/>
      </w:r>
      <w:r>
        <w:rPr>
          <w:rStyle w:val="VerbatimChar"/>
        </w:rPr>
        <w:t xml:space="preserve">168 0   RestaurantManagementSystem/packages/system.runtime.handles/4.0.1/ref/netstandard1.3/System.Runtime.Handles.xml</w:t>
      </w:r>
      <w:r>
        <w:br/>
      </w:r>
      <w:r>
        <w:rPr>
          <w:rStyle w:val="VerbatimChar"/>
        </w:rPr>
        <w:t xml:space="preserve">168 0   RestaurantManagementSystem/packages/system.runtime.handles/4.0.1/ref/netstandard1.3/de/System.Runtime.Handles.xml</w:t>
      </w:r>
      <w:r>
        <w:br/>
      </w:r>
      <w:r>
        <w:rPr>
          <w:rStyle w:val="VerbatimChar"/>
        </w:rPr>
        <w:t xml:space="preserve">168 0   RestaurantManagementSystem/packages/system.runtime.handles/4.0.1/ref/netstandard1.3/es/System.Runtime.Handles.xml</w:t>
      </w:r>
      <w:r>
        <w:br/>
      </w:r>
      <w:r>
        <w:rPr>
          <w:rStyle w:val="VerbatimChar"/>
        </w:rPr>
        <w:t xml:space="preserve">168 0   RestaurantManagementSystem/packages/system.runtime.handles/4.0.1/ref/netstandard1.3/fr/System.Runtime.Handles.xml</w:t>
      </w:r>
      <w:r>
        <w:br/>
      </w:r>
      <w:r>
        <w:rPr>
          <w:rStyle w:val="VerbatimChar"/>
        </w:rPr>
        <w:t xml:space="preserve">168 0   RestaurantManagementSystem/packages/system.runtime.handles/4.0.1/ref/netstandard1.3/it/System.Runtime.Handles.xml</w:t>
      </w:r>
      <w:r>
        <w:br/>
      </w:r>
      <w:r>
        <w:rPr>
          <w:rStyle w:val="VerbatimChar"/>
        </w:rPr>
        <w:t xml:space="preserve">174 0   RestaurantManagementSystem/packages/system.runtime.handles/4.0.1/ref/netstandard1.3/ja/System.Runtime.Handles.xml</w:t>
      </w:r>
      <w:r>
        <w:br/>
      </w:r>
      <w:r>
        <w:rPr>
          <w:rStyle w:val="VerbatimChar"/>
        </w:rPr>
        <w:t xml:space="preserve">174 0   RestaurantManagementSystem/packages/system.runtime.handles/4.0.1/ref/netstandard1.3/ko/System.Runtime.Handles.xml</w:t>
      </w:r>
      <w:r>
        <w:br/>
      </w:r>
      <w:r>
        <w:rPr>
          <w:rStyle w:val="VerbatimChar"/>
        </w:rPr>
        <w:t xml:space="preserve">168 0   RestaurantManagementSystem/packages/system.runtime.handles/4.0.1/ref/netstandard1.3/ru/System.Runtime.Handles.xml</w:t>
      </w:r>
      <w:r>
        <w:br/>
      </w:r>
      <w:r>
        <w:rPr>
          <w:rStyle w:val="VerbatimChar"/>
        </w:rPr>
        <w:t xml:space="preserve">169 0   RestaurantManagementSystem/packages/system.runtime.handles/4.0.1/ref/netstandard1.3/zh-hans/System.Runtime.Handles.xml</w:t>
      </w:r>
      <w:r>
        <w:br/>
      </w:r>
      <w:r>
        <w:rPr>
          <w:rStyle w:val="VerbatimChar"/>
        </w:rPr>
        <w:t xml:space="preserve">169 0   RestaurantManagementSystem/packages/system.runtime.handles/4.0.1/ref/netstandard1.3/zh-hant/System.Runtime.Handles.xml</w:t>
      </w:r>
      <w:r>
        <w:br/>
      </w:r>
      <w:r>
        <w:rPr>
          <w:rStyle w:val="VerbatimChar"/>
        </w:rPr>
        <w:t xml:space="preserve">0   0   RestaurantManagementSystem/packages/system.runtime.handles/4.0.1/ref/xamarinios10/_._</w:t>
      </w:r>
      <w:r>
        <w:br/>
      </w:r>
      <w:r>
        <w:rPr>
          <w:rStyle w:val="VerbatimChar"/>
        </w:rPr>
        <w:t xml:space="preserve">0   0   RestaurantManagementSystem/packages/system.runtime.handles/4.0.1/ref/xamarinmac20/_._</w:t>
      </w:r>
      <w:r>
        <w:br/>
      </w:r>
      <w:r>
        <w:rPr>
          <w:rStyle w:val="VerbatimChar"/>
        </w:rPr>
        <w:t xml:space="preserve">0   0   RestaurantManagementSystem/packages/system.runtime.handles/4.0.1/ref/xamarintvos10/_._</w:t>
      </w:r>
      <w:r>
        <w:br/>
      </w:r>
      <w:r>
        <w:rPr>
          <w:rStyle w:val="VerbatimChar"/>
        </w:rPr>
        <w:t xml:space="preserve">0   0   RestaurantManagementSystem/packages/system.runtime.handles/4.0.1/ref/xamarinwatchos10/_._</w:t>
      </w:r>
      <w:r>
        <w:br/>
      </w:r>
      <w:r>
        <w:rPr>
          <w:rStyle w:val="VerbatimChar"/>
        </w:rPr>
        <w:t xml:space="preserve">-   -   RestaurantManagementSystem/packages/system.runtime.handles/4.0.1/system.runtime.handles.4.0.1.nupkg</w:t>
      </w:r>
      <w:r>
        <w:br/>
      </w:r>
      <w:r>
        <w:rPr>
          <w:rStyle w:val="VerbatimChar"/>
        </w:rPr>
        <w:t xml:space="preserve">1   0   RestaurantManagementSystem/packages/system.runtime.handles/4.0.1/system.runtime.handles.4.0.1.nupkg.sha512</w:t>
      </w:r>
      <w:r>
        <w:br/>
      </w:r>
      <w:r>
        <w:rPr>
          <w:rStyle w:val="VerbatimChar"/>
        </w:rPr>
        <w:t xml:space="preserve">44  0   RestaurantManagementSystem/packages/system.runtime.handles/4.0.1/system.runtime.handles.nuspec</w:t>
      </w:r>
      <w:r>
        <w:br/>
      </w:r>
      <w:r>
        <w:rPr>
          <w:rStyle w:val="VerbatimChar"/>
        </w:rPr>
        <w:t xml:space="preserve">5   0   RestaurantManagementSystem/packages/system.runtime.handles/4.3.0/.nupkg.metadata</w:t>
      </w:r>
      <w:r>
        <w:br/>
      </w:r>
      <w:r>
        <w:rPr>
          <w:rStyle w:val="VerbatimChar"/>
        </w:rPr>
        <w:t xml:space="preserve">-   -   RestaurantManagementSystem/packages/system.runtime.handles/4.3.0/.signature.p7s</w:t>
      </w:r>
      <w:r>
        <w:br/>
      </w:r>
      <w:r>
        <w:rPr>
          <w:rStyle w:val="VerbatimChar"/>
        </w:rPr>
        <w:t xml:space="preserve">31  0   RestaurantManagementSystem/packages/system.runtime.handles/4.3.0/ThirdPartyNotices.txt</w:t>
      </w:r>
      <w:r>
        <w:br/>
      </w:r>
      <w:r>
        <w:rPr>
          <w:rStyle w:val="VerbatimChar"/>
        </w:rPr>
        <w:t xml:space="preserve">128 0   RestaurantManagementSystem/packages/system.runtime.handles/4.3.0/dotnet_library_license.txt</w:t>
      </w:r>
      <w:r>
        <w:br/>
      </w:r>
      <w:r>
        <w:rPr>
          <w:rStyle w:val="VerbatimChar"/>
        </w:rPr>
        <w:t xml:space="preserve">0   0   RestaurantManagementSystem/packages/system.runtime.handles/4.3.0/lib/MonoAndroid10/_._</w:t>
      </w:r>
      <w:r>
        <w:br/>
      </w:r>
      <w:r>
        <w:rPr>
          <w:rStyle w:val="VerbatimChar"/>
        </w:rPr>
        <w:t xml:space="preserve">0   0   RestaurantManagementSystem/packages/system.runtime.handles/4.3.0/lib/MonoTouch10/_._</w:t>
      </w:r>
      <w:r>
        <w:br/>
      </w:r>
      <w:r>
        <w:rPr>
          <w:rStyle w:val="VerbatimChar"/>
        </w:rPr>
        <w:t xml:space="preserve">0   0   RestaurantManagementSystem/packages/system.runtime.handles/4.3.0/lib/net46/_._</w:t>
      </w:r>
      <w:r>
        <w:br/>
      </w:r>
      <w:r>
        <w:rPr>
          <w:rStyle w:val="VerbatimChar"/>
        </w:rPr>
        <w:t xml:space="preserve">0   0   RestaurantManagementSystem/packages/system.runtime.handles/4.3.0/lib/xamarinios10/_._</w:t>
      </w:r>
      <w:r>
        <w:br/>
      </w:r>
      <w:r>
        <w:rPr>
          <w:rStyle w:val="VerbatimChar"/>
        </w:rPr>
        <w:t xml:space="preserve">0   0   RestaurantManagementSystem/packages/system.runtime.handles/4.3.0/lib/xamarinmac20/_._</w:t>
      </w:r>
      <w:r>
        <w:br/>
      </w:r>
      <w:r>
        <w:rPr>
          <w:rStyle w:val="VerbatimChar"/>
        </w:rPr>
        <w:t xml:space="preserve">0   0   RestaurantManagementSystem/packages/system.runtime.handles/4.3.0/lib/xamarintvos10/_._</w:t>
      </w:r>
      <w:r>
        <w:br/>
      </w:r>
      <w:r>
        <w:rPr>
          <w:rStyle w:val="VerbatimChar"/>
        </w:rPr>
        <w:t xml:space="preserve">0   0   RestaurantManagementSystem/packages/system.runtime.handles/4.3.0/lib/xamarinwatchos10/_._</w:t>
      </w:r>
      <w:r>
        <w:br/>
      </w:r>
      <w:r>
        <w:rPr>
          <w:rStyle w:val="VerbatimChar"/>
        </w:rPr>
        <w:t xml:space="preserve">0   0   RestaurantManagementSystem/packages/system.runtime.handles/4.3.0/ref/MonoAndroid10/_._</w:t>
      </w:r>
      <w:r>
        <w:br/>
      </w:r>
      <w:r>
        <w:rPr>
          <w:rStyle w:val="VerbatimChar"/>
        </w:rPr>
        <w:t xml:space="preserve">0   0   RestaurantManagementSystem/packages/system.runtime.handles/4.3.0/ref/MonoTouch10/_._</w:t>
      </w:r>
      <w:r>
        <w:br/>
      </w:r>
      <w:r>
        <w:rPr>
          <w:rStyle w:val="VerbatimChar"/>
        </w:rPr>
        <w:t xml:space="preserve">0   0   RestaurantManagementSystem/packages/system.runtime.handles/4.3.0/ref/net46/_._</w:t>
      </w:r>
      <w:r>
        <w:br/>
      </w:r>
      <w:r>
        <w:rPr>
          <w:rStyle w:val="VerbatimChar"/>
        </w:rPr>
        <w:t xml:space="preserve">-   -   RestaurantManagementSystem/packages/system.runtime.handles/4.3.0/ref/netstandard1.3/System.Runtime.Handles.dll</w:t>
      </w:r>
      <w:r>
        <w:br/>
      </w:r>
      <w:r>
        <w:rPr>
          <w:rStyle w:val="VerbatimChar"/>
        </w:rPr>
        <w:t xml:space="preserve">168 0   RestaurantManagementSystem/packages/system.runtime.handles/4.3.0/ref/netstandard1.3/System.Runtime.Handles.xml</w:t>
      </w:r>
      <w:r>
        <w:br/>
      </w:r>
      <w:r>
        <w:rPr>
          <w:rStyle w:val="VerbatimChar"/>
        </w:rPr>
        <w:t xml:space="preserve">168 0   RestaurantManagementSystem/packages/system.runtime.handles/4.3.0/ref/netstandard1.3/de/System.Runtime.Handles.xml</w:t>
      </w:r>
      <w:r>
        <w:br/>
      </w:r>
      <w:r>
        <w:rPr>
          <w:rStyle w:val="VerbatimChar"/>
        </w:rPr>
        <w:t xml:space="preserve">168 0   RestaurantManagementSystem/packages/system.runtime.handles/4.3.0/ref/netstandard1.3/es/System.Runtime.Handles.xml</w:t>
      </w:r>
      <w:r>
        <w:br/>
      </w:r>
      <w:r>
        <w:rPr>
          <w:rStyle w:val="VerbatimChar"/>
        </w:rPr>
        <w:t xml:space="preserve">168 0   RestaurantManagementSystem/packages/system.runtime.handles/4.3.0/ref/netstandard1.3/fr/System.Runtime.Handles.xml</w:t>
      </w:r>
      <w:r>
        <w:br/>
      </w:r>
      <w:r>
        <w:rPr>
          <w:rStyle w:val="VerbatimChar"/>
        </w:rPr>
        <w:t xml:space="preserve">168 0   RestaurantManagementSystem/packages/system.runtime.handles/4.3.0/ref/netstandard1.3/it/System.Runtime.Handles.xml</w:t>
      </w:r>
      <w:r>
        <w:br/>
      </w:r>
      <w:r>
        <w:rPr>
          <w:rStyle w:val="VerbatimChar"/>
        </w:rPr>
        <w:t xml:space="preserve">174 0   RestaurantManagementSystem/packages/system.runtime.handles/4.3.0/ref/netstandard1.3/ja/System.Runtime.Handles.xml</w:t>
      </w:r>
      <w:r>
        <w:br/>
      </w:r>
      <w:r>
        <w:rPr>
          <w:rStyle w:val="VerbatimChar"/>
        </w:rPr>
        <w:t xml:space="preserve">174 0   RestaurantManagementSystem/packages/system.runtime.handles/4.3.0/ref/netstandard1.3/ko/System.Runtime.Handles.xml</w:t>
      </w:r>
      <w:r>
        <w:br/>
      </w:r>
      <w:r>
        <w:rPr>
          <w:rStyle w:val="VerbatimChar"/>
        </w:rPr>
        <w:t xml:space="preserve">168 0   RestaurantManagementSystem/packages/system.runtime.handles/4.3.0/ref/netstandard1.3/ru/System.Runtime.Handles.xml</w:t>
      </w:r>
      <w:r>
        <w:br/>
      </w:r>
      <w:r>
        <w:rPr>
          <w:rStyle w:val="VerbatimChar"/>
        </w:rPr>
        <w:t xml:space="preserve">169 0   RestaurantManagementSystem/packages/system.runtime.handles/4.3.0/ref/netstandard1.3/zh-hans/System.Runtime.Handles.xml</w:t>
      </w:r>
      <w:r>
        <w:br/>
      </w:r>
      <w:r>
        <w:rPr>
          <w:rStyle w:val="VerbatimChar"/>
        </w:rPr>
        <w:t xml:space="preserve">169 0   RestaurantManagementSystem/packages/system.runtime.handles/4.3.0/ref/netstandard1.3/zh-hant/System.Runtime.Handles.xml</w:t>
      </w:r>
      <w:r>
        <w:br/>
      </w:r>
      <w:r>
        <w:rPr>
          <w:rStyle w:val="VerbatimChar"/>
        </w:rPr>
        <w:t xml:space="preserve">0   0   RestaurantManagementSystem/packages/system.runtime.handles/4.3.0/ref/xamarinios10/_._</w:t>
      </w:r>
      <w:r>
        <w:br/>
      </w:r>
      <w:r>
        <w:rPr>
          <w:rStyle w:val="VerbatimChar"/>
        </w:rPr>
        <w:t xml:space="preserve">0   0   RestaurantManagementSystem/packages/system.runtime.handles/4.3.0/ref/xamarinmac20/_._</w:t>
      </w:r>
      <w:r>
        <w:br/>
      </w:r>
      <w:r>
        <w:rPr>
          <w:rStyle w:val="VerbatimChar"/>
        </w:rPr>
        <w:t xml:space="preserve">0   0   RestaurantManagementSystem/packages/system.runtime.handles/4.3.0/ref/xamarintvos10/_._</w:t>
      </w:r>
      <w:r>
        <w:br/>
      </w:r>
      <w:r>
        <w:rPr>
          <w:rStyle w:val="VerbatimChar"/>
        </w:rPr>
        <w:t xml:space="preserve">0   0   RestaurantManagementSystem/packages/system.runtime.handles/4.3.0/ref/xamarinwatchos10/_._</w:t>
      </w:r>
      <w:r>
        <w:br/>
      </w:r>
      <w:r>
        <w:rPr>
          <w:rStyle w:val="VerbatimChar"/>
        </w:rPr>
        <w:t xml:space="preserve">-   -   RestaurantManagementSystem/packages/system.runtime.handles/4.3.0/system.runtime.handles.4.3.0.nupkg</w:t>
      </w:r>
      <w:r>
        <w:br/>
      </w:r>
      <w:r>
        <w:rPr>
          <w:rStyle w:val="VerbatimChar"/>
        </w:rPr>
        <w:t xml:space="preserve">1   0   RestaurantManagementSystem/packages/system.runtime.handles/4.3.0/system.runtime.handles.4.3.0.nupkg.sha512</w:t>
      </w:r>
      <w:r>
        <w:br/>
      </w:r>
      <w:r>
        <w:rPr>
          <w:rStyle w:val="VerbatimChar"/>
        </w:rPr>
        <w:t xml:space="preserve">44  0   RestaurantManagementSystem/packages/system.runtime.handles/4.3.0/system.runtime.handles.nuspec</w:t>
      </w:r>
      <w:r>
        <w:br/>
      </w:r>
      <w:r>
        <w:rPr>
          <w:rStyle w:val="VerbatimChar"/>
        </w:rPr>
        <w:t xml:space="preserve">5   0   RestaurantManagementSystem/packages/system.runtime.interopservices.runtimeinformation/4.0.0/.nupkg.metadata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.signature.p7s</w:t>
      </w:r>
      <w:r>
        <w:br/>
      </w:r>
      <w:r>
        <w:rPr>
          <w:rStyle w:val="VerbatimChar"/>
        </w:rPr>
        <w:t xml:space="preserve">31  0   RestaurantManagementSystem/packages/system.runtime.interopservices.runtimeinformation/4.0.0/ThirdPartyNotices.txt</w:t>
      </w:r>
      <w:r>
        <w:br/>
      </w:r>
      <w:r>
        <w:rPr>
          <w:rStyle w:val="VerbatimChar"/>
        </w:rPr>
        <w:t xml:space="preserve">128 0   RestaurantManagementSystem/packages/system.runtime.interopservices.runtimeinformation/4.0.0/dotnet_library_license.txt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MonoAndroid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MonoTouch10/_._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lib/net45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lib/win8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lib/wpa81/System.Runtime.InteropServices.RuntimeInformation.dll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xamarinios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xamarinmac2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xamarintvos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lib/xamarinwatchos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MonoAndroid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MonoTouch10/_._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ef/netstandard1.1/System.Runtime.InteropServices.RuntimeInformation.dll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xamarinios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xamarinmac2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xamarintvos10/_._</w:t>
      </w:r>
      <w:r>
        <w:br/>
      </w:r>
      <w:r>
        <w:rPr>
          <w:rStyle w:val="VerbatimChar"/>
        </w:rPr>
        <w:t xml:space="preserve">0   0   RestaurantManagementSystem/packages/system.runtime.interopservices.runtimeinformation/4.0.0/ref/xamarinwatchos10/_._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untimes/aot/lib/netcore50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untimes/unix/lib/netstandard1.1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untimes/win/lib/net45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untimes/win/lib/netcore50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runtimes/win/lib/netstandard1.1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system.runtime.interopservices.runtimeinformation/4.0.0/system.runtime.interopservices.runtimeinformation.4.0.0.nupkg</w:t>
      </w:r>
      <w:r>
        <w:br/>
      </w:r>
      <w:r>
        <w:rPr>
          <w:rStyle w:val="VerbatimChar"/>
        </w:rPr>
        <w:t xml:space="preserve">1   0   RestaurantManagementSystem/packages/system.runtime.interopservices.runtimeinformation/4.0.0/system.runtime.interopservices.runtimeinformation.4.0.0.nupkg.sha512</w:t>
      </w:r>
      <w:r>
        <w:br/>
      </w:r>
      <w:r>
        <w:rPr>
          <w:rStyle w:val="VerbatimChar"/>
        </w:rPr>
        <w:t xml:space="preserve">51  0   RestaurantManagementSystem/packages/system.runtime.interopservices.runtimeinformation/4.0.0/system.runtime.interopservices.runtimeinformation.nuspec</w:t>
      </w:r>
      <w:r>
        <w:br/>
      </w:r>
      <w:r>
        <w:rPr>
          <w:rStyle w:val="VerbatimChar"/>
        </w:rPr>
        <w:t xml:space="preserve">5   0   RestaurantManagementSystem/packages/system.runtime.interopservices/4.1.0/.nupkg.metadata</w:t>
      </w:r>
      <w:r>
        <w:br/>
      </w:r>
      <w:r>
        <w:rPr>
          <w:rStyle w:val="VerbatimChar"/>
        </w:rPr>
        <w:t xml:space="preserve">-   -   RestaurantManagementSystem/packages/system.runtime.interopservices/4.1.0/.signature.p7s</w:t>
      </w:r>
      <w:r>
        <w:br/>
      </w:r>
      <w:r>
        <w:rPr>
          <w:rStyle w:val="VerbatimChar"/>
        </w:rPr>
        <w:t xml:space="preserve">31  0   RestaurantManagementSystem/packages/system.runtime.interopservices/4.1.0/ThirdPartyNotices.txt</w:t>
      </w:r>
      <w:r>
        <w:br/>
      </w:r>
      <w:r>
        <w:rPr>
          <w:rStyle w:val="VerbatimChar"/>
        </w:rPr>
        <w:t xml:space="preserve">128 0   RestaurantManagementSystem/packages/system.runtime.interopservices/4.1.0/dotnet_library_license.txt</w:t>
      </w:r>
      <w:r>
        <w:br/>
      </w:r>
      <w:r>
        <w:rPr>
          <w:rStyle w:val="VerbatimChar"/>
        </w:rPr>
        <w:t xml:space="preserve">0   0   RestaurantManagementSystem/packages/system.runtime.interopservices/4.1.0/lib/MonoAndroid10/_._</w:t>
      </w:r>
      <w:r>
        <w:br/>
      </w:r>
      <w:r>
        <w:rPr>
          <w:rStyle w:val="VerbatimChar"/>
        </w:rPr>
        <w:t xml:space="preserve">0   0   RestaurantManagementSystem/packages/system.runtime.interopservices/4.1.0/lib/MonoTouch10/_._</w:t>
      </w:r>
      <w:r>
        <w:br/>
      </w:r>
      <w:r>
        <w:rPr>
          <w:rStyle w:val="VerbatimChar"/>
        </w:rPr>
        <w:t xml:space="preserve">0   0   RestaurantManagementSystem/packages/system.runtime.interopservices/4.1.0/lib/net45/_._</w:t>
      </w:r>
      <w:r>
        <w:br/>
      </w:r>
      <w:r>
        <w:rPr>
          <w:rStyle w:val="VerbatimChar"/>
        </w:rPr>
        <w:t xml:space="preserve">-   -   RestaurantManagementSystem/packages/system.runtime.interopservices/4.1.0/lib/net462/System.Runtime.InteropServices.dll</w:t>
      </w:r>
      <w:r>
        <w:br/>
      </w:r>
      <w:r>
        <w:rPr>
          <w:rStyle w:val="VerbatimChar"/>
        </w:rPr>
        <w:t xml:space="preserve">0   0   RestaurantManagementSystem/packages/system.runtime.interopservices/4.1.0/lib/portable-net45+win8+wpa81/_._</w:t>
      </w:r>
      <w:r>
        <w:br/>
      </w:r>
      <w:r>
        <w:rPr>
          <w:rStyle w:val="VerbatimChar"/>
        </w:rPr>
        <w:t xml:space="preserve">0   0   RestaurantManagementSystem/packages/system.runtime.interopservices/4.1.0/lib/win8/_._</w:t>
      </w:r>
      <w:r>
        <w:br/>
      </w:r>
      <w:r>
        <w:rPr>
          <w:rStyle w:val="VerbatimChar"/>
        </w:rPr>
        <w:t xml:space="preserve">0   0   RestaurantManagementSystem/packages/system.runtime.interopservices/4.1.0/lib/wpa81/_._</w:t>
      </w:r>
      <w:r>
        <w:br/>
      </w:r>
      <w:r>
        <w:rPr>
          <w:rStyle w:val="VerbatimChar"/>
        </w:rPr>
        <w:t xml:space="preserve">0   0   RestaurantManagementSystem/packages/system.runtime.interopservices/4.1.0/lib/xamarinios10/_._</w:t>
      </w:r>
      <w:r>
        <w:br/>
      </w:r>
      <w:r>
        <w:rPr>
          <w:rStyle w:val="VerbatimChar"/>
        </w:rPr>
        <w:t xml:space="preserve">0   0   RestaurantManagementSystem/packages/system.runtime.interopservices/4.1.0/lib/xamarinmac20/_._</w:t>
      </w:r>
      <w:r>
        <w:br/>
      </w:r>
      <w:r>
        <w:rPr>
          <w:rStyle w:val="VerbatimChar"/>
        </w:rPr>
        <w:t xml:space="preserve">0   0   RestaurantManagementSystem/packages/system.runtime.interopservices/4.1.0/lib/xamarintvos10/_._</w:t>
      </w:r>
      <w:r>
        <w:br/>
      </w:r>
      <w:r>
        <w:rPr>
          <w:rStyle w:val="VerbatimChar"/>
        </w:rPr>
        <w:t xml:space="preserve">0   0   RestaurantManagementSystem/packages/system.runtime.interopservices/4.1.0/lib/xamarinwatchos10/_._</w:t>
      </w:r>
      <w:r>
        <w:br/>
      </w:r>
      <w:r>
        <w:rPr>
          <w:rStyle w:val="VerbatimChar"/>
        </w:rPr>
        <w:t xml:space="preserve">0   0   RestaurantManagementSystem/packages/system.runtime.interopservices/4.1.0/ref/MonoAndroid10/_._</w:t>
      </w:r>
      <w:r>
        <w:br/>
      </w:r>
      <w:r>
        <w:rPr>
          <w:rStyle w:val="VerbatimChar"/>
        </w:rPr>
        <w:t xml:space="preserve">0   0   RestaurantManagementSystem/packages/system.runtime.interopservices/4.1.0/ref/MonoTouch10/_._</w:t>
      </w:r>
      <w:r>
        <w:br/>
      </w:r>
      <w:r>
        <w:rPr>
          <w:rStyle w:val="VerbatimChar"/>
        </w:rPr>
        <w:t xml:space="preserve">0   0   RestaurantManagementSystem/packages/system.runtime.interopservices/4.1.0/ref/net45/_._</w:t>
      </w:r>
      <w:r>
        <w:br/>
      </w:r>
      <w:r>
        <w:rPr>
          <w:rStyle w:val="VerbatimChar"/>
        </w:rPr>
        <w:t xml:space="preserve">-   -   RestaurantManagementSystem/packages/system.runtime.interopservices/4.1.0/ref/net462/System.Runtime.InteropServices.dll</w:t>
      </w:r>
      <w:r>
        <w:br/>
      </w:r>
      <w:r>
        <w:rPr>
          <w:rStyle w:val="VerbatimChar"/>
        </w:rPr>
        <w:t xml:space="preserve">-   -   RestaurantManagementSystem/packages/system.runtime.interopservices/4.1.0/ref/netcore50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1.0/ref/netcore50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1.0/ref/netcore50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1.0/ref/netcore50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1.0/ref/netcore50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1.0/ref/netcore50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1.0/ref/netcore50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1.0/ref/netcore50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1.0/ref/netcore50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1.0/ref/netcore50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1.0/ref/netcore50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1.0/ref/netstandard1.1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1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1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1.0/ref/netstandard1.1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1.0/ref/netstandard1.1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1.0/ref/netstandard1.1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1.0/ref/netstandard1.1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1.0/ref/netstandard1.1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1.0/ref/netstandard1.1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1.0/ref/netstandard1.1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1.0/ref/netstandard1.1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1.0/ref/netstandard1.2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2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2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1.0/ref/netstandard1.2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1.0/ref/netstandard1.2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1.0/ref/netstandard1.2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1.0/ref/netstandard1.2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1.0/ref/netstandard1.2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1.0/ref/netstandard1.2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1.0/ref/netstandard1.2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1.0/ref/netstandard1.2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1.0/ref/netstandard1.3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3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3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1.0/ref/netstandard1.3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1.0/ref/netstandard1.3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1.0/ref/netstandard1.3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1.0/ref/netstandard1.3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1.0/ref/netstandard1.3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1.0/ref/netstandard1.3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1.0/ref/netstandard1.3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1.0/ref/netstandard1.3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1.0/ref/netstandard1.5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5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1.0/ref/netstandard1.5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1.0/ref/netstandard1.5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1.0/ref/netstandard1.5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1.0/ref/netstandard1.5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1.0/ref/netstandard1.5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1.0/ref/netstandard1.5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1.0/ref/netstandard1.5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1.0/ref/netstandard1.5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1.0/ref/netstandard1.5/zh-hant/System.Runtime.InteropServices.xml</w:t>
      </w:r>
      <w:r>
        <w:br/>
      </w:r>
      <w:r>
        <w:rPr>
          <w:rStyle w:val="VerbatimChar"/>
        </w:rPr>
        <w:t xml:space="preserve">0   0   RestaurantManagementSystem/packages/system.runtime.interopservices/4.1.0/ref/portable-net45+win8+wpa81/_._</w:t>
      </w:r>
      <w:r>
        <w:br/>
      </w:r>
      <w:r>
        <w:rPr>
          <w:rStyle w:val="VerbatimChar"/>
        </w:rPr>
        <w:t xml:space="preserve">0   0   RestaurantManagementSystem/packages/system.runtime.interopservices/4.1.0/ref/win8/_._</w:t>
      </w:r>
      <w:r>
        <w:br/>
      </w:r>
      <w:r>
        <w:rPr>
          <w:rStyle w:val="VerbatimChar"/>
        </w:rPr>
        <w:t xml:space="preserve">0   0   RestaurantManagementSystem/packages/system.runtime.interopservices/4.1.0/ref/wpa81/_._</w:t>
      </w:r>
      <w:r>
        <w:br/>
      </w:r>
      <w:r>
        <w:rPr>
          <w:rStyle w:val="VerbatimChar"/>
        </w:rPr>
        <w:t xml:space="preserve">0   0   RestaurantManagementSystem/packages/system.runtime.interopservices/4.1.0/ref/xamarinios10/_._</w:t>
      </w:r>
      <w:r>
        <w:br/>
      </w:r>
      <w:r>
        <w:rPr>
          <w:rStyle w:val="VerbatimChar"/>
        </w:rPr>
        <w:t xml:space="preserve">0   0   RestaurantManagementSystem/packages/system.runtime.interopservices/4.1.0/ref/xamarinmac20/_._</w:t>
      </w:r>
      <w:r>
        <w:br/>
      </w:r>
      <w:r>
        <w:rPr>
          <w:rStyle w:val="VerbatimChar"/>
        </w:rPr>
        <w:t xml:space="preserve">0   0   RestaurantManagementSystem/packages/system.runtime.interopservices/4.1.0/ref/xamarintvos10/_._</w:t>
      </w:r>
      <w:r>
        <w:br/>
      </w:r>
      <w:r>
        <w:rPr>
          <w:rStyle w:val="VerbatimChar"/>
        </w:rPr>
        <w:t xml:space="preserve">0   0   RestaurantManagementSystem/packages/system.runtime.interopservices/4.1.0/ref/xamarinwatchos10/_._</w:t>
      </w:r>
      <w:r>
        <w:br/>
      </w:r>
      <w:r>
        <w:rPr>
          <w:rStyle w:val="VerbatimChar"/>
        </w:rPr>
        <w:t xml:space="preserve">-   -   RestaurantManagementSystem/packages/system.runtime.interopservices/4.1.0/system.runtime.interopservices.4.1.0.nupkg</w:t>
      </w:r>
      <w:r>
        <w:br/>
      </w:r>
      <w:r>
        <w:rPr>
          <w:rStyle w:val="VerbatimChar"/>
        </w:rPr>
        <w:t xml:space="preserve">1   0   RestaurantManagementSystem/packages/system.runtime.interopservices/4.1.0/system.runtime.interopservices.4.1.0.nupkg.sha512</w:t>
      </w:r>
      <w:r>
        <w:br/>
      </w:r>
      <w:r>
        <w:rPr>
          <w:rStyle w:val="VerbatimChar"/>
        </w:rPr>
        <w:t xml:space="preserve">87  0   RestaurantManagementSystem/packages/system.runtime.interopservices/4.1.0/system.runtime.interopservices.nuspec</w:t>
      </w:r>
      <w:r>
        <w:br/>
      </w:r>
      <w:r>
        <w:rPr>
          <w:rStyle w:val="VerbatimChar"/>
        </w:rPr>
        <w:t xml:space="preserve">5   0   RestaurantManagementSystem/packages/system.runtime.interopservices/4.3.0/.nupkg.metadata</w:t>
      </w:r>
      <w:r>
        <w:br/>
      </w:r>
      <w:r>
        <w:rPr>
          <w:rStyle w:val="VerbatimChar"/>
        </w:rPr>
        <w:t xml:space="preserve">-   -   RestaurantManagementSystem/packages/system.runtime.interopservices/4.3.0/.signature.p7s</w:t>
      </w:r>
      <w:r>
        <w:br/>
      </w:r>
      <w:r>
        <w:rPr>
          <w:rStyle w:val="VerbatimChar"/>
        </w:rPr>
        <w:t xml:space="preserve">31  0   RestaurantManagementSystem/packages/system.runtime.interopservices/4.3.0/ThirdPartyNotices.txt</w:t>
      </w:r>
      <w:r>
        <w:br/>
      </w:r>
      <w:r>
        <w:rPr>
          <w:rStyle w:val="VerbatimChar"/>
        </w:rPr>
        <w:t xml:space="preserve">128 0   RestaurantManagementSystem/packages/system.runtime.interopservices/4.3.0/dotnet_library_license.txt</w:t>
      </w:r>
      <w:r>
        <w:br/>
      </w:r>
      <w:r>
        <w:rPr>
          <w:rStyle w:val="VerbatimChar"/>
        </w:rPr>
        <w:t xml:space="preserve">0   0   RestaurantManagementSystem/packages/system.runtime.interopservices/4.3.0/lib/MonoAndroid10/_._</w:t>
      </w:r>
      <w:r>
        <w:br/>
      </w:r>
      <w:r>
        <w:rPr>
          <w:rStyle w:val="VerbatimChar"/>
        </w:rPr>
        <w:t xml:space="preserve">0   0   RestaurantManagementSystem/packages/system.runtime.interopservices/4.3.0/lib/MonoTouch10/_._</w:t>
      </w:r>
      <w:r>
        <w:br/>
      </w:r>
      <w:r>
        <w:rPr>
          <w:rStyle w:val="VerbatimChar"/>
        </w:rPr>
        <w:t xml:space="preserve">0   0   RestaurantManagementSystem/packages/system.runtime.interopservices/4.3.0/lib/net45/_._</w:t>
      </w:r>
      <w:r>
        <w:br/>
      </w:r>
      <w:r>
        <w:rPr>
          <w:rStyle w:val="VerbatimChar"/>
        </w:rPr>
        <w:t xml:space="preserve">-   -   RestaurantManagementSystem/packages/system.runtime.interopservices/4.3.0/lib/net462/System.Runtime.InteropServices.dll</w:t>
      </w:r>
      <w:r>
        <w:br/>
      </w:r>
      <w:r>
        <w:rPr>
          <w:rStyle w:val="VerbatimChar"/>
        </w:rPr>
        <w:t xml:space="preserve">-   -   RestaurantManagementSystem/packages/system.runtime.interopservices/4.3.0/lib/net463/System.Runtime.InteropServices.dll</w:t>
      </w:r>
      <w:r>
        <w:br/>
      </w:r>
      <w:r>
        <w:rPr>
          <w:rStyle w:val="VerbatimChar"/>
        </w:rPr>
        <w:t xml:space="preserve">0   0   RestaurantManagementSystem/packages/system.runtime.interopservices/4.3.0/lib/portable-net45+win8+wpa81/_._</w:t>
      </w:r>
      <w:r>
        <w:br/>
      </w:r>
      <w:r>
        <w:rPr>
          <w:rStyle w:val="VerbatimChar"/>
        </w:rPr>
        <w:t xml:space="preserve">0   0   RestaurantManagementSystem/packages/system.runtime.interopservices/4.3.0/lib/win8/_._</w:t>
      </w:r>
      <w:r>
        <w:br/>
      </w:r>
      <w:r>
        <w:rPr>
          <w:rStyle w:val="VerbatimChar"/>
        </w:rPr>
        <w:t xml:space="preserve">0   0   RestaurantManagementSystem/packages/system.runtime.interopservices/4.3.0/lib/wpa81/_._</w:t>
      </w:r>
      <w:r>
        <w:br/>
      </w:r>
      <w:r>
        <w:rPr>
          <w:rStyle w:val="VerbatimChar"/>
        </w:rPr>
        <w:t xml:space="preserve">0   0   RestaurantManagementSystem/packages/system.runtime.interopservices/4.3.0/lib/xamarinios10/_._</w:t>
      </w:r>
      <w:r>
        <w:br/>
      </w:r>
      <w:r>
        <w:rPr>
          <w:rStyle w:val="VerbatimChar"/>
        </w:rPr>
        <w:t xml:space="preserve">0   0   RestaurantManagementSystem/packages/system.runtime.interopservices/4.3.0/lib/xamarinmac20/_._</w:t>
      </w:r>
      <w:r>
        <w:br/>
      </w:r>
      <w:r>
        <w:rPr>
          <w:rStyle w:val="VerbatimChar"/>
        </w:rPr>
        <w:t xml:space="preserve">0   0   RestaurantManagementSystem/packages/system.runtime.interopservices/4.3.0/lib/xamarintvos10/_._</w:t>
      </w:r>
      <w:r>
        <w:br/>
      </w:r>
      <w:r>
        <w:rPr>
          <w:rStyle w:val="VerbatimChar"/>
        </w:rPr>
        <w:t xml:space="preserve">0   0   RestaurantManagementSystem/packages/system.runtime.interopservices/4.3.0/lib/xamarinwatchos10/_._</w:t>
      </w:r>
      <w:r>
        <w:br/>
      </w:r>
      <w:r>
        <w:rPr>
          <w:rStyle w:val="VerbatimChar"/>
        </w:rPr>
        <w:t xml:space="preserve">0   0   RestaurantManagementSystem/packages/system.runtime.interopservices/4.3.0/ref/MonoAndroid10/_._</w:t>
      </w:r>
      <w:r>
        <w:br/>
      </w:r>
      <w:r>
        <w:rPr>
          <w:rStyle w:val="VerbatimChar"/>
        </w:rPr>
        <w:t xml:space="preserve">0   0   RestaurantManagementSystem/packages/system.runtime.interopservices/4.3.0/ref/MonoTouch10/_._</w:t>
      </w:r>
      <w:r>
        <w:br/>
      </w:r>
      <w:r>
        <w:rPr>
          <w:rStyle w:val="VerbatimChar"/>
        </w:rPr>
        <w:t xml:space="preserve">0   0   RestaurantManagementSystem/packages/system.runtime.interopservices/4.3.0/ref/net45/_._</w:t>
      </w:r>
      <w:r>
        <w:br/>
      </w:r>
      <w:r>
        <w:rPr>
          <w:rStyle w:val="VerbatimChar"/>
        </w:rPr>
        <w:t xml:space="preserve">-   -   RestaurantManagementSystem/packages/system.runtime.interopservices/4.3.0/ref/net462/System.Runtime.InteropServices.dll</w:t>
      </w:r>
      <w:r>
        <w:br/>
      </w:r>
      <w:r>
        <w:rPr>
          <w:rStyle w:val="VerbatimChar"/>
        </w:rPr>
        <w:t xml:space="preserve">-   -   RestaurantManagementSystem/packages/system.runtime.interopservices/4.3.0/ref/net463/System.Runtime.InteropServices.dll</w:t>
      </w:r>
      <w:r>
        <w:br/>
      </w:r>
      <w:r>
        <w:rPr>
          <w:rStyle w:val="VerbatimChar"/>
        </w:rPr>
        <w:t xml:space="preserve">-   -   RestaurantManagementSystem/packages/system.runtime.interopservices/4.3.0/ref/netcore50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3.0/ref/netcore50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3.0/ref/netcore50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3.0/ref/netcore50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3.0/ref/netcore50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3.0/ref/netcore50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3.0/ref/netcore50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3.0/ref/netcore50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3.0/ref/netcore50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3.0/ref/netcore50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3.0/ref/netcore50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3.0/ref/netcoreapp1.1/System.Runtime.InteropServices.dll</w:t>
      </w:r>
      <w:r>
        <w:br/>
      </w:r>
      <w:r>
        <w:rPr>
          <w:rStyle w:val="VerbatimChar"/>
        </w:rPr>
        <w:t xml:space="preserve">-   -   RestaurantManagementSystem/packages/system.runtime.interopservices/4.3.0/ref/netstandard1.1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1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1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3.0/ref/netstandard1.1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3.0/ref/netstandard1.1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3.0/ref/netstandard1.1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3.0/ref/netstandard1.1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3.0/ref/netstandard1.1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3.0/ref/netstandard1.1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3.0/ref/netstandard1.1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3.0/ref/netstandard1.1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3.0/ref/netstandard1.2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2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2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3.0/ref/netstandard1.2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3.0/ref/netstandard1.2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3.0/ref/netstandard1.2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3.0/ref/netstandard1.2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3.0/ref/netstandard1.2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3.0/ref/netstandard1.2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3.0/ref/netstandard1.2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3.0/ref/netstandard1.2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3.0/ref/netstandard1.3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3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3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3.0/ref/netstandard1.3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3.0/ref/netstandard1.3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3.0/ref/netstandard1.3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3.0/ref/netstandard1.3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3.0/ref/netstandard1.3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3.0/ref/netstandard1.3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3.0/ref/netstandard1.3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3.0/ref/netstandard1.3/zh-hant/System.Runtime.InteropServices.xml</w:t>
      </w:r>
      <w:r>
        <w:br/>
      </w:r>
      <w:r>
        <w:rPr>
          <w:rStyle w:val="VerbatimChar"/>
        </w:rPr>
        <w:t xml:space="preserve">-   -   RestaurantManagementSystem/packages/system.runtime.interopservices/4.3.0/ref/netstandard1.5/System.Runtime.InteropServices.dl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5/System.Runtime.InteropServices.xml</w:t>
      </w:r>
      <w:r>
        <w:br/>
      </w:r>
      <w:r>
        <w:rPr>
          <w:rStyle w:val="VerbatimChar"/>
        </w:rPr>
        <w:t xml:space="preserve">4204    0   RestaurantManagementSystem/packages/system.runtime.interopservices/4.3.0/ref/netstandard1.5/de/System.Runtime.InteropServices.xml</w:t>
      </w:r>
      <w:r>
        <w:br/>
      </w:r>
      <w:r>
        <w:rPr>
          <w:rStyle w:val="VerbatimChar"/>
        </w:rPr>
        <w:t xml:space="preserve">4223    0   RestaurantManagementSystem/packages/system.runtime.interopservices/4.3.0/ref/netstandard1.5/es/System.Runtime.InteropServices.xml</w:t>
      </w:r>
      <w:r>
        <w:br/>
      </w:r>
      <w:r>
        <w:rPr>
          <w:rStyle w:val="VerbatimChar"/>
        </w:rPr>
        <w:t xml:space="preserve">4219    0   RestaurantManagementSystem/packages/system.runtime.interopservices/4.3.0/ref/netstandard1.5/fr/System.Runtime.InteropServices.xml</w:t>
      </w:r>
      <w:r>
        <w:br/>
      </w:r>
      <w:r>
        <w:rPr>
          <w:rStyle w:val="VerbatimChar"/>
        </w:rPr>
        <w:t xml:space="preserve">4207    0   RestaurantManagementSystem/packages/system.runtime.interopservices/4.3.0/ref/netstandard1.5/it/System.Runtime.InteropServices.xml</w:t>
      </w:r>
      <w:r>
        <w:br/>
      </w:r>
      <w:r>
        <w:rPr>
          <w:rStyle w:val="VerbatimChar"/>
        </w:rPr>
        <w:t xml:space="preserve">4408    0   RestaurantManagementSystem/packages/system.runtime.interopservices/4.3.0/ref/netstandard1.5/ja/System.Runtime.InteropServices.xml</w:t>
      </w:r>
      <w:r>
        <w:br/>
      </w:r>
      <w:r>
        <w:rPr>
          <w:rStyle w:val="VerbatimChar"/>
        </w:rPr>
        <w:t xml:space="preserve">4399    0   RestaurantManagementSystem/packages/system.runtime.interopservices/4.3.0/ref/netstandard1.5/ko/System.Runtime.InteropServices.xml</w:t>
      </w:r>
      <w:r>
        <w:br/>
      </w:r>
      <w:r>
        <w:rPr>
          <w:rStyle w:val="VerbatimChar"/>
        </w:rPr>
        <w:t xml:space="preserve">4157    0   RestaurantManagementSystem/packages/system.runtime.interopservices/4.3.0/ref/netstandard1.5/ru/System.Runtime.InteropServices.xml</w:t>
      </w:r>
      <w:r>
        <w:br/>
      </w:r>
      <w:r>
        <w:rPr>
          <w:rStyle w:val="VerbatimChar"/>
        </w:rPr>
        <w:t xml:space="preserve">4276    0   RestaurantManagementSystem/packages/system.runtime.interopservices/4.3.0/ref/netstandard1.5/zh-hans/System.Runtime.InteropServices.xml</w:t>
      </w:r>
      <w:r>
        <w:br/>
      </w:r>
      <w:r>
        <w:rPr>
          <w:rStyle w:val="VerbatimChar"/>
        </w:rPr>
        <w:t xml:space="preserve">4284    0   RestaurantManagementSystem/packages/system.runtime.interopservices/4.3.0/ref/netstandard1.5/zh-hant/System.Runtime.InteropServices.xml</w:t>
      </w:r>
      <w:r>
        <w:br/>
      </w:r>
      <w:r>
        <w:rPr>
          <w:rStyle w:val="VerbatimChar"/>
        </w:rPr>
        <w:t xml:space="preserve">0   0   RestaurantManagementSystem/packages/system.runtime.interopservices/4.3.0/ref/portable-net45+win8+wpa81/_._</w:t>
      </w:r>
      <w:r>
        <w:br/>
      </w:r>
      <w:r>
        <w:rPr>
          <w:rStyle w:val="VerbatimChar"/>
        </w:rPr>
        <w:t xml:space="preserve">0   0   RestaurantManagementSystem/packages/system.runtime.interopservices/4.3.0/ref/win8/_._</w:t>
      </w:r>
      <w:r>
        <w:br/>
      </w:r>
      <w:r>
        <w:rPr>
          <w:rStyle w:val="VerbatimChar"/>
        </w:rPr>
        <w:t xml:space="preserve">0   0   RestaurantManagementSystem/packages/system.runtime.interopservices/4.3.0/ref/wpa81/_._</w:t>
      </w:r>
      <w:r>
        <w:br/>
      </w:r>
      <w:r>
        <w:rPr>
          <w:rStyle w:val="VerbatimChar"/>
        </w:rPr>
        <w:t xml:space="preserve">0   0   RestaurantManagementSystem/packages/system.runtime.interopservices/4.3.0/ref/xamarinios10/_._</w:t>
      </w:r>
      <w:r>
        <w:br/>
      </w:r>
      <w:r>
        <w:rPr>
          <w:rStyle w:val="VerbatimChar"/>
        </w:rPr>
        <w:t xml:space="preserve">0   0   RestaurantManagementSystem/packages/system.runtime.interopservices/4.3.0/ref/xamarinmac20/_._</w:t>
      </w:r>
      <w:r>
        <w:br/>
      </w:r>
      <w:r>
        <w:rPr>
          <w:rStyle w:val="VerbatimChar"/>
        </w:rPr>
        <w:t xml:space="preserve">0   0   RestaurantManagementSystem/packages/system.runtime.interopservices/4.3.0/ref/xamarintvos10/_._</w:t>
      </w:r>
      <w:r>
        <w:br/>
      </w:r>
      <w:r>
        <w:rPr>
          <w:rStyle w:val="VerbatimChar"/>
        </w:rPr>
        <w:t xml:space="preserve">0   0   RestaurantManagementSystem/packages/system.runtime.interopservices/4.3.0/ref/xamarinwatchos10/_._</w:t>
      </w:r>
      <w:r>
        <w:br/>
      </w:r>
      <w:r>
        <w:rPr>
          <w:rStyle w:val="VerbatimChar"/>
        </w:rPr>
        <w:t xml:space="preserve">-   -   RestaurantManagementSystem/packages/system.runtime.interopservices/4.3.0/system.runtime.interopservices.4.3.0.nupkg</w:t>
      </w:r>
      <w:r>
        <w:br/>
      </w:r>
      <w:r>
        <w:rPr>
          <w:rStyle w:val="VerbatimChar"/>
        </w:rPr>
        <w:t xml:space="preserve">1   0   RestaurantManagementSystem/packages/system.runtime.interopservices/4.3.0/system.runtime.interopservices.4.3.0.nupkg.sha512</w:t>
      </w:r>
      <w:r>
        <w:br/>
      </w:r>
      <w:r>
        <w:rPr>
          <w:rStyle w:val="VerbatimChar"/>
        </w:rPr>
        <w:t xml:space="preserve">101 0   RestaurantManagementSystem/packages/system.runtime.interopservices/4.3.0/system.runtime.interopservices.nuspec</w:t>
      </w:r>
      <w:r>
        <w:br/>
      </w:r>
      <w:r>
        <w:rPr>
          <w:rStyle w:val="VerbatimChar"/>
        </w:rPr>
        <w:t xml:space="preserve">5   0   RestaurantManagementSystem/packages/system.runtime.numerics/4.3.0/.nupkg.metadata</w:t>
      </w:r>
      <w:r>
        <w:br/>
      </w:r>
      <w:r>
        <w:rPr>
          <w:rStyle w:val="VerbatimChar"/>
        </w:rPr>
        <w:t xml:space="preserve">-   -   RestaurantManagementSystem/packages/system.runtime.numerics/4.3.0/.signature.p7s</w:t>
      </w:r>
      <w:r>
        <w:br/>
      </w:r>
      <w:r>
        <w:rPr>
          <w:rStyle w:val="VerbatimChar"/>
        </w:rPr>
        <w:t xml:space="preserve">31  0   RestaurantManagementSystem/packages/system.runtime.numerics/4.3.0/ThirdPartyNotices.txt</w:t>
      </w:r>
      <w:r>
        <w:br/>
      </w:r>
      <w:r>
        <w:rPr>
          <w:rStyle w:val="VerbatimChar"/>
        </w:rPr>
        <w:t xml:space="preserve">128 0   RestaurantManagementSystem/packages/system.runtime.numerics/4.3.0/dotnet_library_license.txt</w:t>
      </w:r>
      <w:r>
        <w:br/>
      </w:r>
      <w:r>
        <w:rPr>
          <w:rStyle w:val="VerbatimChar"/>
        </w:rPr>
        <w:t xml:space="preserve">0   0   RestaurantManagementSystem/packages/system.runtime.numerics/4.3.0/lib/MonoAndroid10/_._</w:t>
      </w:r>
      <w:r>
        <w:br/>
      </w:r>
      <w:r>
        <w:rPr>
          <w:rStyle w:val="VerbatimChar"/>
        </w:rPr>
        <w:t xml:space="preserve">0   0   RestaurantManagementSystem/packages/system.runtime.numerics/4.3.0/lib/MonoTouch10/_._</w:t>
      </w:r>
      <w:r>
        <w:br/>
      </w:r>
      <w:r>
        <w:rPr>
          <w:rStyle w:val="VerbatimChar"/>
        </w:rPr>
        <w:t xml:space="preserve">0   0   RestaurantManagementSystem/packages/system.runtime.numerics/4.3.0/lib/net45/_._</w:t>
      </w:r>
      <w:r>
        <w:br/>
      </w:r>
      <w:r>
        <w:rPr>
          <w:rStyle w:val="VerbatimChar"/>
        </w:rPr>
        <w:t xml:space="preserve">-   -   RestaurantManagementSystem/packages/system.runtime.numerics/4.3.0/lib/netcore50/System.Runtime.Numerics.dll</w:t>
      </w:r>
      <w:r>
        <w:br/>
      </w:r>
      <w:r>
        <w:rPr>
          <w:rStyle w:val="VerbatimChar"/>
        </w:rPr>
        <w:t xml:space="preserve">-   -   RestaurantManagementSystem/packages/system.runtime.numerics/4.3.0/lib/netstandard1.3/System.Runtime.Numerics.dll</w:t>
      </w:r>
      <w:r>
        <w:br/>
      </w:r>
      <w:r>
        <w:rPr>
          <w:rStyle w:val="VerbatimChar"/>
        </w:rPr>
        <w:t xml:space="preserve">0   0   RestaurantManagementSystem/packages/system.runtime.numerics/4.3.0/lib/portable-net45+win8+wpa81/_._</w:t>
      </w:r>
      <w:r>
        <w:br/>
      </w:r>
      <w:r>
        <w:rPr>
          <w:rStyle w:val="VerbatimChar"/>
        </w:rPr>
        <w:t xml:space="preserve">0   0   RestaurantManagementSystem/packages/system.runtime.numerics/4.3.0/lib/win8/_._</w:t>
      </w:r>
      <w:r>
        <w:br/>
      </w:r>
      <w:r>
        <w:rPr>
          <w:rStyle w:val="VerbatimChar"/>
        </w:rPr>
        <w:t xml:space="preserve">0   0   RestaurantManagementSystem/packages/system.runtime.numerics/4.3.0/lib/wpa81/_._</w:t>
      </w:r>
      <w:r>
        <w:br/>
      </w:r>
      <w:r>
        <w:rPr>
          <w:rStyle w:val="VerbatimChar"/>
        </w:rPr>
        <w:t xml:space="preserve">0   0   RestaurantManagementSystem/packages/system.runtime.numerics/4.3.0/lib/xamarinios10/_._</w:t>
      </w:r>
      <w:r>
        <w:br/>
      </w:r>
      <w:r>
        <w:rPr>
          <w:rStyle w:val="VerbatimChar"/>
        </w:rPr>
        <w:t xml:space="preserve">0   0   RestaurantManagementSystem/packages/system.runtime.numerics/4.3.0/lib/xamarinmac20/_._</w:t>
      </w:r>
      <w:r>
        <w:br/>
      </w:r>
      <w:r>
        <w:rPr>
          <w:rStyle w:val="VerbatimChar"/>
        </w:rPr>
        <w:t xml:space="preserve">0   0   RestaurantManagementSystem/packages/system.runtime.numerics/4.3.0/lib/xamarintvos10/_._</w:t>
      </w:r>
      <w:r>
        <w:br/>
      </w:r>
      <w:r>
        <w:rPr>
          <w:rStyle w:val="VerbatimChar"/>
        </w:rPr>
        <w:t xml:space="preserve">0   0   RestaurantManagementSystem/packages/system.runtime.numerics/4.3.0/lib/xamarinwatchos10/_._</w:t>
      </w:r>
      <w:r>
        <w:br/>
      </w:r>
      <w:r>
        <w:rPr>
          <w:rStyle w:val="VerbatimChar"/>
        </w:rPr>
        <w:t xml:space="preserve">0   0   RestaurantManagementSystem/packages/system.runtime.numerics/4.3.0/ref/MonoAndroid10/_._</w:t>
      </w:r>
      <w:r>
        <w:br/>
      </w:r>
      <w:r>
        <w:rPr>
          <w:rStyle w:val="VerbatimChar"/>
        </w:rPr>
        <w:t xml:space="preserve">0   0   RestaurantManagementSystem/packages/system.runtime.numerics/4.3.0/ref/MonoTouch10/_._</w:t>
      </w:r>
      <w:r>
        <w:br/>
      </w:r>
      <w:r>
        <w:rPr>
          <w:rStyle w:val="VerbatimChar"/>
        </w:rPr>
        <w:t xml:space="preserve">0   0   RestaurantManagementSystem/packages/system.runtime.numerics/4.3.0/ref/net45/_._</w:t>
      </w:r>
      <w:r>
        <w:br/>
      </w:r>
      <w:r>
        <w:rPr>
          <w:rStyle w:val="VerbatimChar"/>
        </w:rPr>
        <w:t xml:space="preserve">-   -   RestaurantManagementSystem/packages/system.runtime.numerics/4.3.0/ref/netcore50/System.Runtime.Numerics.dll</w:t>
      </w:r>
      <w:r>
        <w:br/>
      </w:r>
      <w:r>
        <w:rPr>
          <w:rStyle w:val="VerbatimChar"/>
        </w:rPr>
        <w:t xml:space="preserve">1035    0   RestaurantManagementSystem/packages/system.runtime.numerics/4.3.0/ref/netcore50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core50/de/System.Runtime.Numerics.xml</w:t>
      </w:r>
      <w:r>
        <w:br/>
      </w:r>
      <w:r>
        <w:rPr>
          <w:rStyle w:val="VerbatimChar"/>
        </w:rPr>
        <w:t xml:space="preserve">1036    0   RestaurantManagementSystem/packages/system.runtime.numerics/4.3.0/ref/netcore50/es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core50/fr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core50/it/System.Runtime.Numerics.xml</w:t>
      </w:r>
      <w:r>
        <w:br/>
      </w:r>
      <w:r>
        <w:rPr>
          <w:rStyle w:val="VerbatimChar"/>
        </w:rPr>
        <w:t xml:space="preserve">1227    0   RestaurantManagementSystem/packages/system.runtime.numerics/4.3.0/ref/netcore50/ja/System.Runtime.Numerics.xml</w:t>
      </w:r>
      <w:r>
        <w:br/>
      </w:r>
      <w:r>
        <w:rPr>
          <w:rStyle w:val="VerbatimChar"/>
        </w:rPr>
        <w:t xml:space="preserve">1229    0   RestaurantManagementSystem/packages/system.runtime.numerics/4.3.0/ref/netcore50/ko/System.Runtime.Numerics.xml</w:t>
      </w:r>
      <w:r>
        <w:br/>
      </w:r>
      <w:r>
        <w:rPr>
          <w:rStyle w:val="VerbatimChar"/>
        </w:rPr>
        <w:t xml:space="preserve">1034    0   RestaurantManagementSystem/packages/system.runtime.numerics/4.3.0/ref/netcore50/ru/System.Runtime.Numerics.xml</w:t>
      </w:r>
      <w:r>
        <w:br/>
      </w:r>
      <w:r>
        <w:rPr>
          <w:rStyle w:val="VerbatimChar"/>
        </w:rPr>
        <w:t xml:space="preserve">1078    0   RestaurantManagementSystem/packages/system.runtime.numerics/4.3.0/ref/netcore50/zh-hans/System.Runtime.Numerics.xml</w:t>
      </w:r>
      <w:r>
        <w:br/>
      </w:r>
      <w:r>
        <w:rPr>
          <w:rStyle w:val="VerbatimChar"/>
        </w:rPr>
        <w:t xml:space="preserve">1084    0   RestaurantManagementSystem/packages/system.runtime.numerics/4.3.0/ref/netcore50/zh-hant/System.Runtime.Numerics.xml</w:t>
      </w:r>
      <w:r>
        <w:br/>
      </w:r>
      <w:r>
        <w:rPr>
          <w:rStyle w:val="VerbatimChar"/>
        </w:rPr>
        <w:t xml:space="preserve">-   -   RestaurantManagementSystem/packages/system.runtime.numerics/4.3.0/ref/netstandard1.1/System.Runtime.Numerics.dll</w:t>
      </w:r>
      <w:r>
        <w:br/>
      </w:r>
      <w:r>
        <w:rPr>
          <w:rStyle w:val="VerbatimChar"/>
        </w:rPr>
        <w:t xml:space="preserve">1035    0   RestaurantManagementSystem/packages/system.runtime.numerics/4.3.0/ref/netstandard1.1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standard1.1/de/System.Runtime.Numerics.xml</w:t>
      </w:r>
      <w:r>
        <w:br/>
      </w:r>
      <w:r>
        <w:rPr>
          <w:rStyle w:val="VerbatimChar"/>
        </w:rPr>
        <w:t xml:space="preserve">1036    0   RestaurantManagementSystem/packages/system.runtime.numerics/4.3.0/ref/netstandard1.1/es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standard1.1/fr/System.Runtime.Numerics.xml</w:t>
      </w:r>
      <w:r>
        <w:br/>
      </w:r>
      <w:r>
        <w:rPr>
          <w:rStyle w:val="VerbatimChar"/>
        </w:rPr>
        <w:t xml:space="preserve">1035    0   RestaurantManagementSystem/packages/system.runtime.numerics/4.3.0/ref/netstandard1.1/it/System.Runtime.Numerics.xml</w:t>
      </w:r>
      <w:r>
        <w:br/>
      </w:r>
      <w:r>
        <w:rPr>
          <w:rStyle w:val="VerbatimChar"/>
        </w:rPr>
        <w:t xml:space="preserve">1227    0   RestaurantManagementSystem/packages/system.runtime.numerics/4.3.0/ref/netstandard1.1/ja/System.Runtime.Numerics.xml</w:t>
      </w:r>
      <w:r>
        <w:br/>
      </w:r>
      <w:r>
        <w:rPr>
          <w:rStyle w:val="VerbatimChar"/>
        </w:rPr>
        <w:t xml:space="preserve">1229    0   RestaurantManagementSystem/packages/system.runtime.numerics/4.3.0/ref/netstandard1.1/ko/System.Runtime.Numerics.xml</w:t>
      </w:r>
      <w:r>
        <w:br/>
      </w:r>
      <w:r>
        <w:rPr>
          <w:rStyle w:val="VerbatimChar"/>
        </w:rPr>
        <w:t xml:space="preserve">1034    0   RestaurantManagementSystem/packages/system.runtime.numerics/4.3.0/ref/netstandard1.1/ru/System.Runtime.Numerics.xml</w:t>
      </w:r>
      <w:r>
        <w:br/>
      </w:r>
      <w:r>
        <w:rPr>
          <w:rStyle w:val="VerbatimChar"/>
        </w:rPr>
        <w:t xml:space="preserve">1078    0   RestaurantManagementSystem/packages/system.runtime.numerics/4.3.0/ref/netstandard1.1/zh-hans/System.Runtime.Numerics.xml</w:t>
      </w:r>
      <w:r>
        <w:br/>
      </w:r>
      <w:r>
        <w:rPr>
          <w:rStyle w:val="VerbatimChar"/>
        </w:rPr>
        <w:t xml:space="preserve">1084    0   RestaurantManagementSystem/packages/system.runtime.numerics/4.3.0/ref/netstandard1.1/zh-hant/System.Runtime.Numerics.xml</w:t>
      </w:r>
      <w:r>
        <w:br/>
      </w:r>
      <w:r>
        <w:rPr>
          <w:rStyle w:val="VerbatimChar"/>
        </w:rPr>
        <w:t xml:space="preserve">0   0   RestaurantManagementSystem/packages/system.runtime.numerics/4.3.0/ref/portable-net45+win8+wpa81/_._</w:t>
      </w:r>
      <w:r>
        <w:br/>
      </w:r>
      <w:r>
        <w:rPr>
          <w:rStyle w:val="VerbatimChar"/>
        </w:rPr>
        <w:t xml:space="preserve">0   0   RestaurantManagementSystem/packages/system.runtime.numerics/4.3.0/ref/win8/_._</w:t>
      </w:r>
      <w:r>
        <w:br/>
      </w:r>
      <w:r>
        <w:rPr>
          <w:rStyle w:val="VerbatimChar"/>
        </w:rPr>
        <w:t xml:space="preserve">0   0   RestaurantManagementSystem/packages/system.runtime.numerics/4.3.0/ref/wpa81/_._</w:t>
      </w:r>
      <w:r>
        <w:br/>
      </w:r>
      <w:r>
        <w:rPr>
          <w:rStyle w:val="VerbatimChar"/>
        </w:rPr>
        <w:t xml:space="preserve">0   0   RestaurantManagementSystem/packages/system.runtime.numerics/4.3.0/ref/xamarinios10/_._</w:t>
      </w:r>
      <w:r>
        <w:br/>
      </w:r>
      <w:r>
        <w:rPr>
          <w:rStyle w:val="VerbatimChar"/>
        </w:rPr>
        <w:t xml:space="preserve">0   0   RestaurantManagementSystem/packages/system.runtime.numerics/4.3.0/ref/xamarinmac20/_._</w:t>
      </w:r>
      <w:r>
        <w:br/>
      </w:r>
      <w:r>
        <w:rPr>
          <w:rStyle w:val="VerbatimChar"/>
        </w:rPr>
        <w:t xml:space="preserve">0   0   RestaurantManagementSystem/packages/system.runtime.numerics/4.3.0/ref/xamarintvos10/_._</w:t>
      </w:r>
      <w:r>
        <w:br/>
      </w:r>
      <w:r>
        <w:rPr>
          <w:rStyle w:val="VerbatimChar"/>
        </w:rPr>
        <w:t xml:space="preserve">0   0   RestaurantManagementSystem/packages/system.runtime.numerics/4.3.0/ref/xamarinwatchos10/_._</w:t>
      </w:r>
      <w:r>
        <w:br/>
      </w:r>
      <w:r>
        <w:rPr>
          <w:rStyle w:val="VerbatimChar"/>
        </w:rPr>
        <w:t xml:space="preserve">-   -   RestaurantManagementSystem/packages/system.runtime.numerics/4.3.0/system.runtime.numerics.4.3.0.nupkg</w:t>
      </w:r>
      <w:r>
        <w:br/>
      </w:r>
      <w:r>
        <w:rPr>
          <w:rStyle w:val="VerbatimChar"/>
        </w:rPr>
        <w:t xml:space="preserve">1   0   RestaurantManagementSystem/packages/system.runtime.numerics/4.3.0/system.runtime.numerics.4.3.0.nupkg.sha512</w:t>
      </w:r>
      <w:r>
        <w:br/>
      </w:r>
      <w:r>
        <w:rPr>
          <w:rStyle w:val="VerbatimChar"/>
        </w:rPr>
        <w:t xml:space="preserve">54  0   RestaurantManagementSystem/packages/system.runtime.numerics/4.3.0/system.runtime.numerics.nuspec</w:t>
      </w:r>
      <w:r>
        <w:br/>
      </w:r>
      <w:r>
        <w:rPr>
          <w:rStyle w:val="VerbatimChar"/>
        </w:rPr>
        <w:t xml:space="preserve">5   0   RestaurantManagementSystem/packages/system.runtime/4.1.0/.nupkg.metadata</w:t>
      </w:r>
      <w:r>
        <w:br/>
      </w:r>
      <w:r>
        <w:rPr>
          <w:rStyle w:val="VerbatimChar"/>
        </w:rPr>
        <w:t xml:space="preserve">-   -   RestaurantManagementSystem/packages/system.runtime/4.1.0/.signature.p7s</w:t>
      </w:r>
      <w:r>
        <w:br/>
      </w:r>
      <w:r>
        <w:rPr>
          <w:rStyle w:val="VerbatimChar"/>
        </w:rPr>
        <w:t xml:space="preserve">31  0   RestaurantManagementSystem/packages/system.runtime/4.1.0/ThirdPartyNotices.txt</w:t>
      </w:r>
      <w:r>
        <w:br/>
      </w:r>
      <w:r>
        <w:rPr>
          <w:rStyle w:val="VerbatimChar"/>
        </w:rPr>
        <w:t xml:space="preserve">128 0   RestaurantManagementSystem/packages/system.runtime/4.1.0/dotnet_library_license.txt</w:t>
      </w:r>
      <w:r>
        <w:br/>
      </w:r>
      <w:r>
        <w:rPr>
          <w:rStyle w:val="VerbatimChar"/>
        </w:rPr>
        <w:t xml:space="preserve">0   0   RestaurantManagementSystem/packages/system.runtime/4.1.0/lib/MonoAndroid10/_._</w:t>
      </w:r>
      <w:r>
        <w:br/>
      </w:r>
      <w:r>
        <w:rPr>
          <w:rStyle w:val="VerbatimChar"/>
        </w:rPr>
        <w:t xml:space="preserve">0   0   RestaurantManagementSystem/packages/system.runtime/4.1.0/lib/MonoTouch10/_._</w:t>
      </w:r>
      <w:r>
        <w:br/>
      </w:r>
      <w:r>
        <w:rPr>
          <w:rStyle w:val="VerbatimChar"/>
        </w:rPr>
        <w:t xml:space="preserve">0   0   RestaurantManagementSystem/packages/system.runtime/4.1.0/lib/net45/_._</w:t>
      </w:r>
      <w:r>
        <w:br/>
      </w:r>
      <w:r>
        <w:rPr>
          <w:rStyle w:val="VerbatimChar"/>
        </w:rPr>
        <w:t xml:space="preserve">-   -   RestaurantManagementSystem/packages/system.runtime/4.1.0/lib/net462/System.Runtime.dll</w:t>
      </w:r>
      <w:r>
        <w:br/>
      </w:r>
      <w:r>
        <w:rPr>
          <w:rStyle w:val="VerbatimChar"/>
        </w:rPr>
        <w:t xml:space="preserve">0   0   RestaurantManagementSystem/packages/system.runtime/4.1.0/lib/portable-net45+win8+wp80+wpa81/_._</w:t>
      </w:r>
      <w:r>
        <w:br/>
      </w:r>
      <w:r>
        <w:rPr>
          <w:rStyle w:val="VerbatimChar"/>
        </w:rPr>
        <w:t xml:space="preserve">0   0   RestaurantManagementSystem/packages/system.runtime/4.1.0/lib/win8/_._</w:t>
      </w:r>
      <w:r>
        <w:br/>
      </w:r>
      <w:r>
        <w:rPr>
          <w:rStyle w:val="VerbatimChar"/>
        </w:rPr>
        <w:t xml:space="preserve">0   0   RestaurantManagementSystem/packages/system.runtime/4.1.0/lib/wp80/_._</w:t>
      </w:r>
      <w:r>
        <w:br/>
      </w:r>
      <w:r>
        <w:rPr>
          <w:rStyle w:val="VerbatimChar"/>
        </w:rPr>
        <w:t xml:space="preserve">0   0   RestaurantManagementSystem/packages/system.runtime/4.1.0/lib/wpa81/_._</w:t>
      </w:r>
      <w:r>
        <w:br/>
      </w:r>
      <w:r>
        <w:rPr>
          <w:rStyle w:val="VerbatimChar"/>
        </w:rPr>
        <w:t xml:space="preserve">0   0   RestaurantManagementSystem/packages/system.runtime/4.1.0/lib/xamarinios10/_._</w:t>
      </w:r>
      <w:r>
        <w:br/>
      </w:r>
      <w:r>
        <w:rPr>
          <w:rStyle w:val="VerbatimChar"/>
        </w:rPr>
        <w:t xml:space="preserve">0   0   RestaurantManagementSystem/packages/system.runtime/4.1.0/lib/xamarinmac20/_._</w:t>
      </w:r>
      <w:r>
        <w:br/>
      </w:r>
      <w:r>
        <w:rPr>
          <w:rStyle w:val="VerbatimChar"/>
        </w:rPr>
        <w:t xml:space="preserve">0   0   RestaurantManagementSystem/packages/system.runtime/4.1.0/lib/xamarintvos10/_._</w:t>
      </w:r>
      <w:r>
        <w:br/>
      </w:r>
      <w:r>
        <w:rPr>
          <w:rStyle w:val="VerbatimChar"/>
        </w:rPr>
        <w:t xml:space="preserve">0   0   RestaurantManagementSystem/packages/system.runtime/4.1.0/lib/xamarinwatchos10/_._</w:t>
      </w:r>
      <w:r>
        <w:br/>
      </w:r>
      <w:r>
        <w:rPr>
          <w:rStyle w:val="VerbatimChar"/>
        </w:rPr>
        <w:t xml:space="preserve">0   0   RestaurantManagementSystem/packages/system.runtime/4.1.0/ref/MonoAndroid10/_._</w:t>
      </w:r>
      <w:r>
        <w:br/>
      </w:r>
      <w:r>
        <w:rPr>
          <w:rStyle w:val="VerbatimChar"/>
        </w:rPr>
        <w:t xml:space="preserve">0   0   RestaurantManagementSystem/packages/system.runtime/4.1.0/ref/MonoTouch10/_._</w:t>
      </w:r>
      <w:r>
        <w:br/>
      </w:r>
      <w:r>
        <w:rPr>
          <w:rStyle w:val="VerbatimChar"/>
        </w:rPr>
        <w:t xml:space="preserve">0   0   RestaurantManagementSystem/packages/system.runtime/4.1.0/ref/net45/_._</w:t>
      </w:r>
      <w:r>
        <w:br/>
      </w:r>
      <w:r>
        <w:rPr>
          <w:rStyle w:val="VerbatimChar"/>
        </w:rPr>
        <w:t xml:space="preserve">-   -   RestaurantManagementSystem/packages/system.runtime/4.1.0/ref/net462/System.Runtime.dll</w:t>
      </w:r>
      <w:r>
        <w:br/>
      </w:r>
      <w:r>
        <w:rPr>
          <w:rStyle w:val="VerbatimChar"/>
        </w:rPr>
        <w:t xml:space="preserve">-   -   RestaurantManagementSystem/packages/system.runtime/4.1.0/ref/netcore50/System.Runtime.dll</w:t>
      </w:r>
      <w:r>
        <w:br/>
      </w:r>
      <w:r>
        <w:rPr>
          <w:rStyle w:val="VerbatimChar"/>
        </w:rPr>
        <w:t xml:space="preserve">15642   0   RestaurantManagementSystem/packages/system.runtime/4.1.0/ref/netcore50/System.Runtime.xml</w:t>
      </w:r>
      <w:r>
        <w:br/>
      </w:r>
      <w:r>
        <w:rPr>
          <w:rStyle w:val="VerbatimChar"/>
        </w:rPr>
        <w:t xml:space="preserve">15647   0   RestaurantManagementSystem/packages/system.runtime/4.1.0/ref/netcore50/de/System.Runtime.xml</w:t>
      </w:r>
      <w:r>
        <w:br/>
      </w:r>
      <w:r>
        <w:rPr>
          <w:rStyle w:val="VerbatimChar"/>
        </w:rPr>
        <w:t xml:space="preserve">15620   0   RestaurantManagementSystem/packages/system.runtime/4.1.0/ref/netcore50/es/System.Runtime.xml</w:t>
      </w:r>
      <w:r>
        <w:br/>
      </w:r>
      <w:r>
        <w:rPr>
          <w:rStyle w:val="VerbatimChar"/>
        </w:rPr>
        <w:t xml:space="preserve">15856   0   RestaurantManagementSystem/packages/system.runtime/4.1.0/ref/netcore50/fr/System.Runtime.xml</w:t>
      </w:r>
      <w:r>
        <w:br/>
      </w:r>
      <w:r>
        <w:rPr>
          <w:rStyle w:val="VerbatimChar"/>
        </w:rPr>
        <w:t xml:space="preserve">15649   0   RestaurantManagementSystem/packages/system.runtime/4.1.0/ref/netcore50/it/System.Runtime.xml</w:t>
      </w:r>
      <w:r>
        <w:br/>
      </w:r>
      <w:r>
        <w:rPr>
          <w:rStyle w:val="VerbatimChar"/>
        </w:rPr>
        <w:t xml:space="preserve">16970   0   RestaurantManagementSystem/packages/system.runtime/4.1.0/ref/netcore50/ja/System.Runtime.xml</w:t>
      </w:r>
      <w:r>
        <w:br/>
      </w:r>
      <w:r>
        <w:rPr>
          <w:rStyle w:val="VerbatimChar"/>
        </w:rPr>
        <w:t xml:space="preserve">16922   0   RestaurantManagementSystem/packages/system.runtime/4.1.0/ref/netcore50/ko/System.Runtime.xml</w:t>
      </w:r>
      <w:r>
        <w:br/>
      </w:r>
      <w:r>
        <w:rPr>
          <w:rStyle w:val="VerbatimChar"/>
        </w:rPr>
        <w:t xml:space="preserve">15262   0   RestaurantManagementSystem/packages/system.runtime/4.1.0/ref/netcore50/ru/System.Runtime.xml</w:t>
      </w:r>
      <w:r>
        <w:br/>
      </w:r>
      <w:r>
        <w:rPr>
          <w:rStyle w:val="VerbatimChar"/>
        </w:rPr>
        <w:t xml:space="preserve">15922   0   RestaurantManagementSystem/packages/system.runtime/4.1.0/ref/netcore50/zh-hans/System.Runtime.xml</w:t>
      </w:r>
      <w:r>
        <w:br/>
      </w:r>
      <w:r>
        <w:rPr>
          <w:rStyle w:val="VerbatimChar"/>
        </w:rPr>
        <w:t xml:space="preserve">15977   0   RestaurantManagementSystem/packages/system.runtime/4.1.0/ref/netcore50/zh-hant/System.Runtime.xml</w:t>
      </w:r>
      <w:r>
        <w:br/>
      </w:r>
      <w:r>
        <w:rPr>
          <w:rStyle w:val="VerbatimChar"/>
        </w:rPr>
        <w:t xml:space="preserve">-   -   RestaurantManagementSystem/packages/system.runtime/4.1.0/ref/netstandard1.0/System.Runtime.dll</w:t>
      </w:r>
      <w:r>
        <w:br/>
      </w:r>
      <w:r>
        <w:rPr>
          <w:rStyle w:val="VerbatimChar"/>
        </w:rPr>
        <w:t xml:space="preserve">15642   0   RestaurantManagementSystem/packages/system.runtime/4.1.0/ref/netstandard1.0/System.Runtime.xml</w:t>
      </w:r>
      <w:r>
        <w:br/>
      </w:r>
      <w:r>
        <w:rPr>
          <w:rStyle w:val="VerbatimChar"/>
        </w:rPr>
        <w:t xml:space="preserve">15647   0   RestaurantManagementSystem/packages/system.runtime/4.1.0/ref/netstandard1.0/de/System.Runtime.xml</w:t>
      </w:r>
      <w:r>
        <w:br/>
      </w:r>
      <w:r>
        <w:rPr>
          <w:rStyle w:val="VerbatimChar"/>
        </w:rPr>
        <w:t xml:space="preserve">15620   0   RestaurantManagementSystem/packages/system.runtime/4.1.0/ref/netstandard1.0/es/System.Runtime.xml</w:t>
      </w:r>
      <w:r>
        <w:br/>
      </w:r>
      <w:r>
        <w:rPr>
          <w:rStyle w:val="VerbatimChar"/>
        </w:rPr>
        <w:t xml:space="preserve">15856   0   RestaurantManagementSystem/packages/system.runtime/4.1.0/ref/netstandard1.0/fr/System.Runtime.xml</w:t>
      </w:r>
      <w:r>
        <w:br/>
      </w:r>
      <w:r>
        <w:rPr>
          <w:rStyle w:val="VerbatimChar"/>
        </w:rPr>
        <w:t xml:space="preserve">15649   0   RestaurantManagementSystem/packages/system.runtime/4.1.0/ref/netstandard1.0/it/System.Runtime.xml</w:t>
      </w:r>
      <w:r>
        <w:br/>
      </w:r>
      <w:r>
        <w:rPr>
          <w:rStyle w:val="VerbatimChar"/>
        </w:rPr>
        <w:t xml:space="preserve">16970   0   RestaurantManagementSystem/packages/system.runtime/4.1.0/ref/netstandard1.0/ja/System.Runtime.xml</w:t>
      </w:r>
      <w:r>
        <w:br/>
      </w:r>
      <w:r>
        <w:rPr>
          <w:rStyle w:val="VerbatimChar"/>
        </w:rPr>
        <w:t xml:space="preserve">16922   0   RestaurantManagementSystem/packages/system.runtime/4.1.0/ref/netstandard1.0/ko/System.Runtime.xml</w:t>
      </w:r>
      <w:r>
        <w:br/>
      </w:r>
      <w:r>
        <w:rPr>
          <w:rStyle w:val="VerbatimChar"/>
        </w:rPr>
        <w:t xml:space="preserve">15262   0   RestaurantManagementSystem/packages/system.runtime/4.1.0/ref/netstandard1.0/ru/System.Runtime.xml</w:t>
      </w:r>
      <w:r>
        <w:br/>
      </w:r>
      <w:r>
        <w:rPr>
          <w:rStyle w:val="VerbatimChar"/>
        </w:rPr>
        <w:t xml:space="preserve">15922   0   RestaurantManagementSystem/packages/system.runtime/4.1.0/ref/netstandard1.0/zh-hans/System.Runtime.xml</w:t>
      </w:r>
      <w:r>
        <w:br/>
      </w:r>
      <w:r>
        <w:rPr>
          <w:rStyle w:val="VerbatimChar"/>
        </w:rPr>
        <w:t xml:space="preserve">15977   0   RestaurantManagementSystem/packages/system.runtime/4.1.0/ref/netstandard1.0/zh-hant/System.Runtime.xml</w:t>
      </w:r>
      <w:r>
        <w:br/>
      </w:r>
      <w:r>
        <w:rPr>
          <w:rStyle w:val="VerbatimChar"/>
        </w:rPr>
        <w:t xml:space="preserve">-   -   RestaurantManagementSystem/packages/system.runtime/4.1.0/ref/netstandard1.2/System.Runtime.dll</w:t>
      </w:r>
      <w:r>
        <w:br/>
      </w:r>
      <w:r>
        <w:rPr>
          <w:rStyle w:val="VerbatimChar"/>
        </w:rPr>
        <w:t xml:space="preserve">15642   0   RestaurantManagementSystem/packages/system.runtime/4.1.0/ref/netstandard1.2/System.Runtime.xml</w:t>
      </w:r>
      <w:r>
        <w:br/>
      </w:r>
      <w:r>
        <w:rPr>
          <w:rStyle w:val="VerbatimChar"/>
        </w:rPr>
        <w:t xml:space="preserve">15647   0   RestaurantManagementSystem/packages/system.runtime/4.1.0/ref/netstandard1.2/de/System.Runtime.xml</w:t>
      </w:r>
      <w:r>
        <w:br/>
      </w:r>
      <w:r>
        <w:rPr>
          <w:rStyle w:val="VerbatimChar"/>
        </w:rPr>
        <w:t xml:space="preserve">15620   0   RestaurantManagementSystem/packages/system.runtime/4.1.0/ref/netstandard1.2/es/System.Runtime.xml</w:t>
      </w:r>
      <w:r>
        <w:br/>
      </w:r>
      <w:r>
        <w:rPr>
          <w:rStyle w:val="VerbatimChar"/>
        </w:rPr>
        <w:t xml:space="preserve">15856   0   RestaurantManagementSystem/packages/system.runtime/4.1.0/ref/netstandard1.2/fr/System.Runtime.xml</w:t>
      </w:r>
      <w:r>
        <w:br/>
      </w:r>
      <w:r>
        <w:rPr>
          <w:rStyle w:val="VerbatimChar"/>
        </w:rPr>
        <w:t xml:space="preserve">15649   0   RestaurantManagementSystem/packages/system.runtime/4.1.0/ref/netstandard1.2/it/System.Runtime.xml</w:t>
      </w:r>
      <w:r>
        <w:br/>
      </w:r>
      <w:r>
        <w:rPr>
          <w:rStyle w:val="VerbatimChar"/>
        </w:rPr>
        <w:t xml:space="preserve">16970   0   RestaurantManagementSystem/packages/system.runtime/4.1.0/ref/netstandard1.2/ja/System.Runtime.xml</w:t>
      </w:r>
      <w:r>
        <w:br/>
      </w:r>
      <w:r>
        <w:rPr>
          <w:rStyle w:val="VerbatimChar"/>
        </w:rPr>
        <w:t xml:space="preserve">16922   0   RestaurantManagementSystem/packages/system.runtime/4.1.0/ref/netstandard1.2/ko/System.Runtime.xml</w:t>
      </w:r>
      <w:r>
        <w:br/>
      </w:r>
      <w:r>
        <w:rPr>
          <w:rStyle w:val="VerbatimChar"/>
        </w:rPr>
        <w:t xml:space="preserve">15262   0   RestaurantManagementSystem/packages/system.runtime/4.1.0/ref/netstandard1.2/ru/System.Runtime.xml</w:t>
      </w:r>
      <w:r>
        <w:br/>
      </w:r>
      <w:r>
        <w:rPr>
          <w:rStyle w:val="VerbatimChar"/>
        </w:rPr>
        <w:t xml:space="preserve">15922   0   RestaurantManagementSystem/packages/system.runtime/4.1.0/ref/netstandard1.2/zh-hans/System.Runtime.xml</w:t>
      </w:r>
      <w:r>
        <w:br/>
      </w:r>
      <w:r>
        <w:rPr>
          <w:rStyle w:val="VerbatimChar"/>
        </w:rPr>
        <w:t xml:space="preserve">15977   0   RestaurantManagementSystem/packages/system.runtime/4.1.0/ref/netstandard1.2/zh-hant/System.Runtime.xml</w:t>
      </w:r>
      <w:r>
        <w:br/>
      </w:r>
      <w:r>
        <w:rPr>
          <w:rStyle w:val="VerbatimChar"/>
        </w:rPr>
        <w:t xml:space="preserve">-   -   RestaurantManagementSystem/packages/system.runtime/4.1.0/ref/netstandard1.3/System.Runtime.dll</w:t>
      </w:r>
      <w:r>
        <w:br/>
      </w:r>
      <w:r>
        <w:rPr>
          <w:rStyle w:val="VerbatimChar"/>
        </w:rPr>
        <w:t xml:space="preserve">15642   0   RestaurantManagementSystem/packages/system.runtime/4.1.0/ref/netstandard1.3/System.Runtime.xml</w:t>
      </w:r>
      <w:r>
        <w:br/>
      </w:r>
      <w:r>
        <w:rPr>
          <w:rStyle w:val="VerbatimChar"/>
        </w:rPr>
        <w:t xml:space="preserve">15647   0   RestaurantManagementSystem/packages/system.runtime/4.1.0/ref/netstandard1.3/de/System.Runtime.xml</w:t>
      </w:r>
      <w:r>
        <w:br/>
      </w:r>
      <w:r>
        <w:rPr>
          <w:rStyle w:val="VerbatimChar"/>
        </w:rPr>
        <w:t xml:space="preserve">15620   0   RestaurantManagementSystem/packages/system.runtime/4.1.0/ref/netstandard1.3/es/System.Runtime.xml</w:t>
      </w:r>
      <w:r>
        <w:br/>
      </w:r>
      <w:r>
        <w:rPr>
          <w:rStyle w:val="VerbatimChar"/>
        </w:rPr>
        <w:t xml:space="preserve">15856   0   RestaurantManagementSystem/packages/system.runtime/4.1.0/ref/netstandard1.3/fr/System.Runtime.xml</w:t>
      </w:r>
      <w:r>
        <w:br/>
      </w:r>
      <w:r>
        <w:rPr>
          <w:rStyle w:val="VerbatimChar"/>
        </w:rPr>
        <w:t xml:space="preserve">15649   0   RestaurantManagementSystem/packages/system.runtime/4.1.0/ref/netstandard1.3/it/System.Runtime.xml</w:t>
      </w:r>
      <w:r>
        <w:br/>
      </w:r>
      <w:r>
        <w:rPr>
          <w:rStyle w:val="VerbatimChar"/>
        </w:rPr>
        <w:t xml:space="preserve">16970   0   RestaurantManagementSystem/packages/system.runtime/4.1.0/ref/netstandard1.3/ja/System.Runtime.xml</w:t>
      </w:r>
      <w:r>
        <w:br/>
      </w:r>
      <w:r>
        <w:rPr>
          <w:rStyle w:val="VerbatimChar"/>
        </w:rPr>
        <w:t xml:space="preserve">16922   0   RestaurantManagementSystem/packages/system.runtime/4.1.0/ref/netstandard1.3/ko/System.Runtime.xml</w:t>
      </w:r>
      <w:r>
        <w:br/>
      </w:r>
      <w:r>
        <w:rPr>
          <w:rStyle w:val="VerbatimChar"/>
        </w:rPr>
        <w:t xml:space="preserve">15262   0   RestaurantManagementSystem/packages/system.runtime/4.1.0/ref/netstandard1.3/ru/System.Runtime.xml</w:t>
      </w:r>
      <w:r>
        <w:br/>
      </w:r>
      <w:r>
        <w:rPr>
          <w:rStyle w:val="VerbatimChar"/>
        </w:rPr>
        <w:t xml:space="preserve">15922   0   RestaurantManagementSystem/packages/system.runtime/4.1.0/ref/netstandard1.3/zh-hans/System.Runtime.xml</w:t>
      </w:r>
      <w:r>
        <w:br/>
      </w:r>
      <w:r>
        <w:rPr>
          <w:rStyle w:val="VerbatimChar"/>
        </w:rPr>
        <w:t xml:space="preserve">15977   0   RestaurantManagementSystem/packages/system.runtime/4.1.0/ref/netstandard1.3/zh-hant/System.Runtime.xml</w:t>
      </w:r>
      <w:r>
        <w:br/>
      </w:r>
      <w:r>
        <w:rPr>
          <w:rStyle w:val="VerbatimChar"/>
        </w:rPr>
        <w:t xml:space="preserve">-   -   RestaurantManagementSystem/packages/system.runtime/4.1.0/ref/netstandard1.5/System.Runtime.dll</w:t>
      </w:r>
      <w:r>
        <w:br/>
      </w:r>
      <w:r>
        <w:rPr>
          <w:rStyle w:val="VerbatimChar"/>
        </w:rPr>
        <w:t xml:space="preserve">15642   0   RestaurantManagementSystem/packages/system.runtime/4.1.0/ref/netstandard1.5/System.Runtime.xml</w:t>
      </w:r>
      <w:r>
        <w:br/>
      </w:r>
      <w:r>
        <w:rPr>
          <w:rStyle w:val="VerbatimChar"/>
        </w:rPr>
        <w:t xml:space="preserve">15647   0   RestaurantManagementSystem/packages/system.runtime/4.1.0/ref/netstandard1.5/de/System.Runtime.xml</w:t>
      </w:r>
      <w:r>
        <w:br/>
      </w:r>
      <w:r>
        <w:rPr>
          <w:rStyle w:val="VerbatimChar"/>
        </w:rPr>
        <w:t xml:space="preserve">15620   0   RestaurantManagementSystem/packages/system.runtime/4.1.0/ref/netstandard1.5/es/System.Runtime.xml</w:t>
      </w:r>
      <w:r>
        <w:br/>
      </w:r>
      <w:r>
        <w:rPr>
          <w:rStyle w:val="VerbatimChar"/>
        </w:rPr>
        <w:t xml:space="preserve">15856   0   RestaurantManagementSystem/packages/system.runtime/4.1.0/ref/netstandard1.5/fr/System.Runtime.xml</w:t>
      </w:r>
      <w:r>
        <w:br/>
      </w:r>
      <w:r>
        <w:rPr>
          <w:rStyle w:val="VerbatimChar"/>
        </w:rPr>
        <w:t xml:space="preserve">15649   0   RestaurantManagementSystem/packages/system.runtime/4.1.0/ref/netstandard1.5/it/System.Runtime.xml</w:t>
      </w:r>
      <w:r>
        <w:br/>
      </w:r>
      <w:r>
        <w:rPr>
          <w:rStyle w:val="VerbatimChar"/>
        </w:rPr>
        <w:t xml:space="preserve">16970   0   RestaurantManagementSystem/packages/system.runtime/4.1.0/ref/netstandard1.5/ja/System.Runtime.xml</w:t>
      </w:r>
      <w:r>
        <w:br/>
      </w:r>
      <w:r>
        <w:rPr>
          <w:rStyle w:val="VerbatimChar"/>
        </w:rPr>
        <w:t xml:space="preserve">16922   0   RestaurantManagementSystem/packages/system.runtime/4.1.0/ref/netstandard1.5/ko/System.Runtime.xml</w:t>
      </w:r>
      <w:r>
        <w:br/>
      </w:r>
      <w:r>
        <w:rPr>
          <w:rStyle w:val="VerbatimChar"/>
        </w:rPr>
        <w:t xml:space="preserve">15262   0   RestaurantManagementSystem/packages/system.runtime/4.1.0/ref/netstandard1.5/ru/System.Runtime.xml</w:t>
      </w:r>
      <w:r>
        <w:br/>
      </w:r>
      <w:r>
        <w:rPr>
          <w:rStyle w:val="VerbatimChar"/>
        </w:rPr>
        <w:t xml:space="preserve">15922   0   RestaurantManagementSystem/packages/system.runtime/4.1.0/ref/netstandard1.5/zh-hans/System.Runtime.xml</w:t>
      </w:r>
      <w:r>
        <w:br/>
      </w:r>
      <w:r>
        <w:rPr>
          <w:rStyle w:val="VerbatimChar"/>
        </w:rPr>
        <w:t xml:space="preserve">15977   0   RestaurantManagementSystem/packages/system.runtime/4.1.0/ref/netstandard1.5/zh-hant/System.Runtime.xml</w:t>
      </w:r>
      <w:r>
        <w:br/>
      </w:r>
      <w:r>
        <w:rPr>
          <w:rStyle w:val="VerbatimChar"/>
        </w:rPr>
        <w:t xml:space="preserve">0   0   RestaurantManagementSystem/packages/system.runtime/4.1.0/ref/portable-net45+win8+wp80+wpa81/_._</w:t>
      </w:r>
      <w:r>
        <w:br/>
      </w:r>
      <w:r>
        <w:rPr>
          <w:rStyle w:val="VerbatimChar"/>
        </w:rPr>
        <w:t xml:space="preserve">0   0   RestaurantManagementSystem/packages/system.runtime/4.1.0/ref/win8/_._</w:t>
      </w:r>
      <w:r>
        <w:br/>
      </w:r>
      <w:r>
        <w:rPr>
          <w:rStyle w:val="VerbatimChar"/>
        </w:rPr>
        <w:t xml:space="preserve">0   0   RestaurantManagementSystem/packages/system.runtime/4.1.0/ref/wp80/_._</w:t>
      </w:r>
      <w:r>
        <w:br/>
      </w:r>
      <w:r>
        <w:rPr>
          <w:rStyle w:val="VerbatimChar"/>
        </w:rPr>
        <w:t xml:space="preserve">0   0   RestaurantManagementSystem/packages/system.runtime/4.1.0/ref/wpa81/_._</w:t>
      </w:r>
      <w:r>
        <w:br/>
      </w:r>
      <w:r>
        <w:rPr>
          <w:rStyle w:val="VerbatimChar"/>
        </w:rPr>
        <w:t xml:space="preserve">0   0   RestaurantManagementSystem/packages/system.runtime/4.1.0/ref/xamarinios10/_._</w:t>
      </w:r>
      <w:r>
        <w:br/>
      </w:r>
      <w:r>
        <w:rPr>
          <w:rStyle w:val="VerbatimChar"/>
        </w:rPr>
        <w:t xml:space="preserve">0   0   RestaurantManagementSystem/packages/system.runtime/4.1.0/ref/xamarinmac20/_._</w:t>
      </w:r>
      <w:r>
        <w:br/>
      </w:r>
      <w:r>
        <w:rPr>
          <w:rStyle w:val="VerbatimChar"/>
        </w:rPr>
        <w:t xml:space="preserve">0   0   RestaurantManagementSystem/packages/system.runtime/4.1.0/ref/xamarintvos10/_._</w:t>
      </w:r>
      <w:r>
        <w:br/>
      </w:r>
      <w:r>
        <w:rPr>
          <w:rStyle w:val="VerbatimChar"/>
        </w:rPr>
        <w:t xml:space="preserve">0   0   RestaurantManagementSystem/packages/system.runtime/4.1.0/ref/xamarinwatchos10/_._</w:t>
      </w:r>
      <w:r>
        <w:br/>
      </w:r>
      <w:r>
        <w:rPr>
          <w:rStyle w:val="VerbatimChar"/>
        </w:rPr>
        <w:t xml:space="preserve">-   -   RestaurantManagementSystem/packages/system.runtime/4.1.0/system.runtime.4.1.0.nupkg</w:t>
      </w:r>
      <w:r>
        <w:br/>
      </w:r>
      <w:r>
        <w:rPr>
          <w:rStyle w:val="VerbatimChar"/>
        </w:rPr>
        <w:t xml:space="preserve">1   0   RestaurantManagementSystem/packages/system.runtime/4.1.0/system.runtime.4.1.0.nupkg.sha512</w:t>
      </w:r>
      <w:r>
        <w:br/>
      </w:r>
      <w:r>
        <w:rPr>
          <w:rStyle w:val="VerbatimChar"/>
        </w:rPr>
        <w:t xml:space="preserve">85  0   RestaurantManagementSystem/packages/system.runtime/4.1.0/system.runtime.nuspec</w:t>
      </w:r>
      <w:r>
        <w:br/>
      </w:r>
      <w:r>
        <w:rPr>
          <w:rStyle w:val="VerbatimChar"/>
        </w:rPr>
        <w:t xml:space="preserve">5   0   RestaurantManagementSystem/packages/system.runtime/4.3.0/.nupkg.metadata</w:t>
      </w:r>
      <w:r>
        <w:br/>
      </w:r>
      <w:r>
        <w:rPr>
          <w:rStyle w:val="VerbatimChar"/>
        </w:rPr>
        <w:t xml:space="preserve">-   -   RestaurantManagementSystem/packages/system.runtime/4.3.0/.signature.p7s</w:t>
      </w:r>
      <w:r>
        <w:br/>
      </w:r>
      <w:r>
        <w:rPr>
          <w:rStyle w:val="VerbatimChar"/>
        </w:rPr>
        <w:t xml:space="preserve">31  0   RestaurantManagementSystem/packages/system.runtime/4.3.0/ThirdPartyNotices.txt</w:t>
      </w:r>
      <w:r>
        <w:br/>
      </w:r>
      <w:r>
        <w:rPr>
          <w:rStyle w:val="VerbatimChar"/>
        </w:rPr>
        <w:t xml:space="preserve">128 0   RestaurantManagementSystem/packages/system.runtime/4.3.0/dotnet_library_license.txt</w:t>
      </w:r>
      <w:r>
        <w:br/>
      </w:r>
      <w:r>
        <w:rPr>
          <w:rStyle w:val="VerbatimChar"/>
        </w:rPr>
        <w:t xml:space="preserve">0   0   RestaurantManagementSystem/packages/system.runtime/4.3.0/lib/MonoAndroid10/_._</w:t>
      </w:r>
      <w:r>
        <w:br/>
      </w:r>
      <w:r>
        <w:rPr>
          <w:rStyle w:val="VerbatimChar"/>
        </w:rPr>
        <w:t xml:space="preserve">0   0   RestaurantManagementSystem/packages/system.runtime/4.3.0/lib/MonoTouch10/_._</w:t>
      </w:r>
      <w:r>
        <w:br/>
      </w:r>
      <w:r>
        <w:rPr>
          <w:rStyle w:val="VerbatimChar"/>
        </w:rPr>
        <w:t xml:space="preserve">0   0   RestaurantManagementSystem/packages/system.runtime/4.3.0/lib/net45/_._</w:t>
      </w:r>
      <w:r>
        <w:br/>
      </w:r>
      <w:r>
        <w:rPr>
          <w:rStyle w:val="VerbatimChar"/>
        </w:rPr>
        <w:t xml:space="preserve">-   -   RestaurantManagementSystem/packages/system.runtime/4.3.0/lib/net462/System.Runtime.dll</w:t>
      </w:r>
      <w:r>
        <w:br/>
      </w:r>
      <w:r>
        <w:rPr>
          <w:rStyle w:val="VerbatimChar"/>
        </w:rPr>
        <w:t xml:space="preserve">0   0   RestaurantManagementSystem/packages/system.runtime/4.3.0/lib/portable-net45+win8+wp80+wpa81/_._</w:t>
      </w:r>
      <w:r>
        <w:br/>
      </w:r>
      <w:r>
        <w:rPr>
          <w:rStyle w:val="VerbatimChar"/>
        </w:rPr>
        <w:t xml:space="preserve">0   0   RestaurantManagementSystem/packages/system.runtime/4.3.0/lib/win8/_._</w:t>
      </w:r>
      <w:r>
        <w:br/>
      </w:r>
      <w:r>
        <w:rPr>
          <w:rStyle w:val="VerbatimChar"/>
        </w:rPr>
        <w:t xml:space="preserve">0   0   RestaurantManagementSystem/packages/system.runtime/4.3.0/lib/wp80/_._</w:t>
      </w:r>
      <w:r>
        <w:br/>
      </w:r>
      <w:r>
        <w:rPr>
          <w:rStyle w:val="VerbatimChar"/>
        </w:rPr>
        <w:t xml:space="preserve">0   0   RestaurantManagementSystem/packages/system.runtime/4.3.0/lib/wpa81/_._</w:t>
      </w:r>
      <w:r>
        <w:br/>
      </w:r>
      <w:r>
        <w:rPr>
          <w:rStyle w:val="VerbatimChar"/>
        </w:rPr>
        <w:t xml:space="preserve">0   0   RestaurantManagementSystem/packages/system.runtime/4.3.0/lib/xamarinios10/_._</w:t>
      </w:r>
      <w:r>
        <w:br/>
      </w:r>
      <w:r>
        <w:rPr>
          <w:rStyle w:val="VerbatimChar"/>
        </w:rPr>
        <w:t xml:space="preserve">0   0   RestaurantManagementSystem/packages/system.runtime/4.3.0/lib/xamarinmac20/_._</w:t>
      </w:r>
      <w:r>
        <w:br/>
      </w:r>
      <w:r>
        <w:rPr>
          <w:rStyle w:val="VerbatimChar"/>
        </w:rPr>
        <w:t xml:space="preserve">0   0   RestaurantManagementSystem/packages/system.runtime/4.3.0/lib/xamarintvos10/_._</w:t>
      </w:r>
      <w:r>
        <w:br/>
      </w:r>
      <w:r>
        <w:rPr>
          <w:rStyle w:val="VerbatimChar"/>
        </w:rPr>
        <w:t xml:space="preserve">0   0   RestaurantManagementSystem/packages/system.runtime/4.3.0/lib/xamarinwatchos10/_._</w:t>
      </w:r>
      <w:r>
        <w:br/>
      </w:r>
      <w:r>
        <w:rPr>
          <w:rStyle w:val="VerbatimChar"/>
        </w:rPr>
        <w:t xml:space="preserve">0   0   RestaurantManagementSystem/packages/system.runtime/4.3.0/ref/MonoAndroid10/_._</w:t>
      </w:r>
      <w:r>
        <w:br/>
      </w:r>
      <w:r>
        <w:rPr>
          <w:rStyle w:val="VerbatimChar"/>
        </w:rPr>
        <w:t xml:space="preserve">0   0   RestaurantManagementSystem/packages/system.runtime/4.3.0/ref/MonoTouch10/_._</w:t>
      </w:r>
      <w:r>
        <w:br/>
      </w:r>
      <w:r>
        <w:rPr>
          <w:rStyle w:val="VerbatimChar"/>
        </w:rPr>
        <w:t xml:space="preserve">0   0   RestaurantManagementSystem/packages/system.runtime/4.3.0/ref/net45/_._</w:t>
      </w:r>
      <w:r>
        <w:br/>
      </w:r>
      <w:r>
        <w:rPr>
          <w:rStyle w:val="VerbatimChar"/>
        </w:rPr>
        <w:t xml:space="preserve">-   -   RestaurantManagementSystem/packages/system.runtime/4.3.0/ref/net462/System.Runtime.dll</w:t>
      </w:r>
      <w:r>
        <w:br/>
      </w:r>
      <w:r>
        <w:rPr>
          <w:rStyle w:val="VerbatimChar"/>
        </w:rPr>
        <w:t xml:space="preserve">-   -   RestaurantManagementSystem/packages/system.runtime/4.3.0/ref/netcore50/System.Runtime.dll</w:t>
      </w:r>
      <w:r>
        <w:br/>
      </w:r>
      <w:r>
        <w:rPr>
          <w:rStyle w:val="VerbatimChar"/>
        </w:rPr>
        <w:t xml:space="preserve">15642   0   RestaurantManagementSystem/packages/system.runtime/4.3.0/ref/netcore50/System.Runtime.xml</w:t>
      </w:r>
      <w:r>
        <w:br/>
      </w:r>
      <w:r>
        <w:rPr>
          <w:rStyle w:val="VerbatimChar"/>
        </w:rPr>
        <w:t xml:space="preserve">15647   0   RestaurantManagementSystem/packages/system.runtime/4.3.0/ref/netcore50/de/System.Runtime.xml</w:t>
      </w:r>
      <w:r>
        <w:br/>
      </w:r>
      <w:r>
        <w:rPr>
          <w:rStyle w:val="VerbatimChar"/>
        </w:rPr>
        <w:t xml:space="preserve">15620   0   RestaurantManagementSystem/packages/system.runtime/4.3.0/ref/netcore50/es/System.Runtime.xml</w:t>
      </w:r>
      <w:r>
        <w:br/>
      </w:r>
      <w:r>
        <w:rPr>
          <w:rStyle w:val="VerbatimChar"/>
        </w:rPr>
        <w:t xml:space="preserve">15856   0   RestaurantManagementSystem/packages/system.runtime/4.3.0/ref/netcore50/fr/System.Runtime.xml</w:t>
      </w:r>
      <w:r>
        <w:br/>
      </w:r>
      <w:r>
        <w:rPr>
          <w:rStyle w:val="VerbatimChar"/>
        </w:rPr>
        <w:t xml:space="preserve">15649   0   RestaurantManagementSystem/packages/system.runtime/4.3.0/ref/netcore50/it/System.Runtime.xml</w:t>
      </w:r>
      <w:r>
        <w:br/>
      </w:r>
      <w:r>
        <w:rPr>
          <w:rStyle w:val="VerbatimChar"/>
        </w:rPr>
        <w:t xml:space="preserve">16970   0   RestaurantManagementSystem/packages/system.runtime/4.3.0/ref/netcore50/ja/System.Runtime.xml</w:t>
      </w:r>
      <w:r>
        <w:br/>
      </w:r>
      <w:r>
        <w:rPr>
          <w:rStyle w:val="VerbatimChar"/>
        </w:rPr>
        <w:t xml:space="preserve">16922   0   RestaurantManagementSystem/packages/system.runtime/4.3.0/ref/netcore50/ko/System.Runtime.xml</w:t>
      </w:r>
      <w:r>
        <w:br/>
      </w:r>
      <w:r>
        <w:rPr>
          <w:rStyle w:val="VerbatimChar"/>
        </w:rPr>
        <w:t xml:space="preserve">15262   0   RestaurantManagementSystem/packages/system.runtime/4.3.0/ref/netcore50/ru/System.Runtime.xml</w:t>
      </w:r>
      <w:r>
        <w:br/>
      </w:r>
      <w:r>
        <w:rPr>
          <w:rStyle w:val="VerbatimChar"/>
        </w:rPr>
        <w:t xml:space="preserve">15922   0   RestaurantManagementSystem/packages/system.runtime/4.3.0/ref/netcore50/zh-hans/System.Runtime.xml</w:t>
      </w:r>
      <w:r>
        <w:br/>
      </w:r>
      <w:r>
        <w:rPr>
          <w:rStyle w:val="VerbatimChar"/>
        </w:rPr>
        <w:t xml:space="preserve">15977   0   RestaurantManagementSystem/packages/system.runtime/4.3.0/ref/netcore50/zh-hant/System.Runtime.xml</w:t>
      </w:r>
      <w:r>
        <w:br/>
      </w:r>
      <w:r>
        <w:rPr>
          <w:rStyle w:val="VerbatimChar"/>
        </w:rPr>
        <w:t xml:space="preserve">-   -   RestaurantManagementSystem/packages/system.runtime/4.3.0/ref/netstandard1.0/System.Runtime.dll</w:t>
      </w:r>
      <w:r>
        <w:br/>
      </w:r>
      <w:r>
        <w:rPr>
          <w:rStyle w:val="VerbatimChar"/>
        </w:rPr>
        <w:t xml:space="preserve">15642   0   RestaurantManagementSystem/packages/system.runtime/4.3.0/ref/netstandard1.0/System.Runtime.xml</w:t>
      </w:r>
      <w:r>
        <w:br/>
      </w:r>
      <w:r>
        <w:rPr>
          <w:rStyle w:val="VerbatimChar"/>
        </w:rPr>
        <w:t xml:space="preserve">15647   0   RestaurantManagementSystem/packages/system.runtime/4.3.0/ref/netstandard1.0/de/System.Runtime.xml</w:t>
      </w:r>
      <w:r>
        <w:br/>
      </w:r>
      <w:r>
        <w:rPr>
          <w:rStyle w:val="VerbatimChar"/>
        </w:rPr>
        <w:t xml:space="preserve">15620   0   RestaurantManagementSystem/packages/system.runtime/4.3.0/ref/netstandard1.0/es/System.Runtime.xml</w:t>
      </w:r>
      <w:r>
        <w:br/>
      </w:r>
      <w:r>
        <w:rPr>
          <w:rStyle w:val="VerbatimChar"/>
        </w:rPr>
        <w:t xml:space="preserve">15856   0   RestaurantManagementSystem/packages/system.runtime/4.3.0/ref/netstandard1.0/fr/System.Runtime.xml</w:t>
      </w:r>
      <w:r>
        <w:br/>
      </w:r>
      <w:r>
        <w:rPr>
          <w:rStyle w:val="VerbatimChar"/>
        </w:rPr>
        <w:t xml:space="preserve">15649   0   RestaurantManagementSystem/packages/system.runtime/4.3.0/ref/netstandard1.0/it/System.Runtime.xml</w:t>
      </w:r>
      <w:r>
        <w:br/>
      </w:r>
      <w:r>
        <w:rPr>
          <w:rStyle w:val="VerbatimChar"/>
        </w:rPr>
        <w:t xml:space="preserve">16970   0   RestaurantManagementSystem/packages/system.runtime/4.3.0/ref/netstandard1.0/ja/System.Runtime.xml</w:t>
      </w:r>
      <w:r>
        <w:br/>
      </w:r>
      <w:r>
        <w:rPr>
          <w:rStyle w:val="VerbatimChar"/>
        </w:rPr>
        <w:t xml:space="preserve">16922   0   RestaurantManagementSystem/packages/system.runtime/4.3.0/ref/netstandard1.0/ko/System.Runtime.xml</w:t>
      </w:r>
      <w:r>
        <w:br/>
      </w:r>
      <w:r>
        <w:rPr>
          <w:rStyle w:val="VerbatimChar"/>
        </w:rPr>
        <w:t xml:space="preserve">15262   0   RestaurantManagementSystem/packages/system.runtime/4.3.0/ref/netstandard1.0/ru/System.Runtime.xml</w:t>
      </w:r>
      <w:r>
        <w:br/>
      </w:r>
      <w:r>
        <w:rPr>
          <w:rStyle w:val="VerbatimChar"/>
        </w:rPr>
        <w:t xml:space="preserve">15922   0   RestaurantManagementSystem/packages/system.runtime/4.3.0/ref/netstandard1.0/zh-hans/System.Runtime.xml</w:t>
      </w:r>
      <w:r>
        <w:br/>
      </w:r>
      <w:r>
        <w:rPr>
          <w:rStyle w:val="VerbatimChar"/>
        </w:rPr>
        <w:t xml:space="preserve">15977   0   RestaurantManagementSystem/packages/system.runtime/4.3.0/ref/netstandard1.0/zh-hant/System.Runtime.xml</w:t>
      </w:r>
      <w:r>
        <w:br/>
      </w:r>
      <w:r>
        <w:rPr>
          <w:rStyle w:val="VerbatimChar"/>
        </w:rPr>
        <w:t xml:space="preserve">-   -   RestaurantManagementSystem/packages/system.runtime/4.3.0/ref/netstandard1.2/System.Runtime.dll</w:t>
      </w:r>
      <w:r>
        <w:br/>
      </w:r>
      <w:r>
        <w:rPr>
          <w:rStyle w:val="VerbatimChar"/>
        </w:rPr>
        <w:t xml:space="preserve">15642   0   RestaurantManagementSystem/packages/system.runtime/4.3.0/ref/netstandard1.2/System.Runtime.xml</w:t>
      </w:r>
      <w:r>
        <w:br/>
      </w:r>
      <w:r>
        <w:rPr>
          <w:rStyle w:val="VerbatimChar"/>
        </w:rPr>
        <w:t xml:space="preserve">15647   0   RestaurantManagementSystem/packages/system.runtime/4.3.0/ref/netstandard1.2/de/System.Runtime.xml</w:t>
      </w:r>
      <w:r>
        <w:br/>
      </w:r>
      <w:r>
        <w:rPr>
          <w:rStyle w:val="VerbatimChar"/>
        </w:rPr>
        <w:t xml:space="preserve">15620   0   RestaurantManagementSystem/packages/system.runtime/4.3.0/ref/netstandard1.2/es/System.Runtime.xml</w:t>
      </w:r>
      <w:r>
        <w:br/>
      </w:r>
      <w:r>
        <w:rPr>
          <w:rStyle w:val="VerbatimChar"/>
        </w:rPr>
        <w:t xml:space="preserve">15856   0   RestaurantManagementSystem/packages/system.runtime/4.3.0/ref/netstandard1.2/fr/System.Runtime.xml</w:t>
      </w:r>
      <w:r>
        <w:br/>
      </w:r>
      <w:r>
        <w:rPr>
          <w:rStyle w:val="VerbatimChar"/>
        </w:rPr>
        <w:t xml:space="preserve">15649   0   RestaurantManagementSystem/packages/system.runtime/4.3.0/ref/netstandard1.2/it/System.Runtime.xml</w:t>
      </w:r>
      <w:r>
        <w:br/>
      </w:r>
      <w:r>
        <w:rPr>
          <w:rStyle w:val="VerbatimChar"/>
        </w:rPr>
        <w:t xml:space="preserve">16970   0   RestaurantManagementSystem/packages/system.runtime/4.3.0/ref/netstandard1.2/ja/System.Runtime.xml</w:t>
      </w:r>
      <w:r>
        <w:br/>
      </w:r>
      <w:r>
        <w:rPr>
          <w:rStyle w:val="VerbatimChar"/>
        </w:rPr>
        <w:t xml:space="preserve">16922   0   RestaurantManagementSystem/packages/system.runtime/4.3.0/ref/netstandard1.2/ko/System.Runtime.xml</w:t>
      </w:r>
      <w:r>
        <w:br/>
      </w:r>
      <w:r>
        <w:rPr>
          <w:rStyle w:val="VerbatimChar"/>
        </w:rPr>
        <w:t xml:space="preserve">15262   0   RestaurantManagementSystem/packages/system.runtime/4.3.0/ref/netstandard1.2/ru/System.Runtime.xml</w:t>
      </w:r>
      <w:r>
        <w:br/>
      </w:r>
      <w:r>
        <w:rPr>
          <w:rStyle w:val="VerbatimChar"/>
        </w:rPr>
        <w:t xml:space="preserve">15922   0   RestaurantManagementSystem/packages/system.runtime/4.3.0/ref/netstandard1.2/zh-hans/System.Runtime.xml</w:t>
      </w:r>
      <w:r>
        <w:br/>
      </w:r>
      <w:r>
        <w:rPr>
          <w:rStyle w:val="VerbatimChar"/>
        </w:rPr>
        <w:t xml:space="preserve">15977   0   RestaurantManagementSystem/packages/system.runtime/4.3.0/ref/netstandard1.2/zh-hant/System.Runtime.xml</w:t>
      </w:r>
      <w:r>
        <w:br/>
      </w:r>
      <w:r>
        <w:rPr>
          <w:rStyle w:val="VerbatimChar"/>
        </w:rPr>
        <w:t xml:space="preserve">-   -   RestaurantManagementSystem/packages/system.runtime/4.3.0/ref/netstandard1.3/System.Runtime.dll</w:t>
      </w:r>
      <w:r>
        <w:br/>
      </w:r>
      <w:r>
        <w:rPr>
          <w:rStyle w:val="VerbatimChar"/>
        </w:rPr>
        <w:t xml:space="preserve">15642   0   RestaurantManagementSystem/packages/system.runtime/4.3.0/ref/netstandard1.3/System.Runtime.xml</w:t>
      </w:r>
      <w:r>
        <w:br/>
      </w:r>
      <w:r>
        <w:rPr>
          <w:rStyle w:val="VerbatimChar"/>
        </w:rPr>
        <w:t xml:space="preserve">15647   0   RestaurantManagementSystem/packages/system.runtime/4.3.0/ref/netstandard1.3/de/System.Runtime.xml</w:t>
      </w:r>
      <w:r>
        <w:br/>
      </w:r>
      <w:r>
        <w:rPr>
          <w:rStyle w:val="VerbatimChar"/>
        </w:rPr>
        <w:t xml:space="preserve">15620   0   RestaurantManagementSystem/packages/system.runtime/4.3.0/ref/netstandard1.3/es/System.Runtime.xml</w:t>
      </w:r>
      <w:r>
        <w:br/>
      </w:r>
      <w:r>
        <w:rPr>
          <w:rStyle w:val="VerbatimChar"/>
        </w:rPr>
        <w:t xml:space="preserve">15856   0   RestaurantManagementSystem/packages/system.runtime/4.3.0/ref/netstandard1.3/fr/System.Runtime.xml</w:t>
      </w:r>
      <w:r>
        <w:br/>
      </w:r>
      <w:r>
        <w:rPr>
          <w:rStyle w:val="VerbatimChar"/>
        </w:rPr>
        <w:t xml:space="preserve">15649   0   RestaurantManagementSystem/packages/system.runtime/4.3.0/ref/netstandard1.3/it/System.Runtime.xml</w:t>
      </w:r>
      <w:r>
        <w:br/>
      </w:r>
      <w:r>
        <w:rPr>
          <w:rStyle w:val="VerbatimChar"/>
        </w:rPr>
        <w:t xml:space="preserve">16970   0   RestaurantManagementSystem/packages/system.runtime/4.3.0/ref/netstandard1.3/ja/System.Runtime.xml</w:t>
      </w:r>
      <w:r>
        <w:br/>
      </w:r>
      <w:r>
        <w:rPr>
          <w:rStyle w:val="VerbatimChar"/>
        </w:rPr>
        <w:t xml:space="preserve">16922   0   RestaurantManagementSystem/packages/system.runtime/4.3.0/ref/netstandard1.3/ko/System.Runtime.xml</w:t>
      </w:r>
      <w:r>
        <w:br/>
      </w:r>
      <w:r>
        <w:rPr>
          <w:rStyle w:val="VerbatimChar"/>
        </w:rPr>
        <w:t xml:space="preserve">15262   0   RestaurantManagementSystem/packages/system.runtime/4.3.0/ref/netstandard1.3/ru/System.Runtime.xml</w:t>
      </w:r>
      <w:r>
        <w:br/>
      </w:r>
      <w:r>
        <w:rPr>
          <w:rStyle w:val="VerbatimChar"/>
        </w:rPr>
        <w:t xml:space="preserve">15922   0   RestaurantManagementSystem/packages/system.runtime/4.3.0/ref/netstandard1.3/zh-hans/System.Runtime.xml</w:t>
      </w:r>
      <w:r>
        <w:br/>
      </w:r>
      <w:r>
        <w:rPr>
          <w:rStyle w:val="VerbatimChar"/>
        </w:rPr>
        <w:t xml:space="preserve">15977   0   RestaurantManagementSystem/packages/system.runtime/4.3.0/ref/netstandard1.3/zh-hant/System.Runtime.xml</w:t>
      </w:r>
      <w:r>
        <w:br/>
      </w:r>
      <w:r>
        <w:rPr>
          <w:rStyle w:val="VerbatimChar"/>
        </w:rPr>
        <w:t xml:space="preserve">-   -   RestaurantManagementSystem/packages/system.runtime/4.3.0/ref/netstandard1.5/System.Runtime.dll</w:t>
      </w:r>
      <w:r>
        <w:br/>
      </w:r>
      <w:r>
        <w:rPr>
          <w:rStyle w:val="VerbatimChar"/>
        </w:rPr>
        <w:t xml:space="preserve">15642   0   RestaurantManagementSystem/packages/system.runtime/4.3.0/ref/netstandard1.5/System.Runtime.xml</w:t>
      </w:r>
      <w:r>
        <w:br/>
      </w:r>
      <w:r>
        <w:rPr>
          <w:rStyle w:val="VerbatimChar"/>
        </w:rPr>
        <w:t xml:space="preserve">15647   0   RestaurantManagementSystem/packages/system.runtime/4.3.0/ref/netstandard1.5/de/System.Runtime.xml</w:t>
      </w:r>
      <w:r>
        <w:br/>
      </w:r>
      <w:r>
        <w:rPr>
          <w:rStyle w:val="VerbatimChar"/>
        </w:rPr>
        <w:t xml:space="preserve">15620   0   RestaurantManagementSystem/packages/system.runtime/4.3.0/ref/netstandard1.5/es/System.Runtime.xml</w:t>
      </w:r>
      <w:r>
        <w:br/>
      </w:r>
      <w:r>
        <w:rPr>
          <w:rStyle w:val="VerbatimChar"/>
        </w:rPr>
        <w:t xml:space="preserve">15856   0   RestaurantManagementSystem/packages/system.runtime/4.3.0/ref/netstandard1.5/fr/System.Runtime.xml</w:t>
      </w:r>
      <w:r>
        <w:br/>
      </w:r>
      <w:r>
        <w:rPr>
          <w:rStyle w:val="VerbatimChar"/>
        </w:rPr>
        <w:t xml:space="preserve">15649   0   RestaurantManagementSystem/packages/system.runtime/4.3.0/ref/netstandard1.5/it/System.Runtime.xml</w:t>
      </w:r>
      <w:r>
        <w:br/>
      </w:r>
      <w:r>
        <w:rPr>
          <w:rStyle w:val="VerbatimChar"/>
        </w:rPr>
        <w:t xml:space="preserve">16970   0   RestaurantManagementSystem/packages/system.runtime/4.3.0/ref/netstandard1.5/ja/System.Runtime.xml</w:t>
      </w:r>
      <w:r>
        <w:br/>
      </w:r>
      <w:r>
        <w:rPr>
          <w:rStyle w:val="VerbatimChar"/>
        </w:rPr>
        <w:t xml:space="preserve">16922   0   RestaurantManagementSystem/packages/system.runtime/4.3.0/ref/netstandard1.5/ko/System.Runtime.xml</w:t>
      </w:r>
      <w:r>
        <w:br/>
      </w:r>
      <w:r>
        <w:rPr>
          <w:rStyle w:val="VerbatimChar"/>
        </w:rPr>
        <w:t xml:space="preserve">15262   0   RestaurantManagementSystem/packages/system.runtime/4.3.0/ref/netstandard1.5/ru/System.Runtime.xml</w:t>
      </w:r>
      <w:r>
        <w:br/>
      </w:r>
      <w:r>
        <w:rPr>
          <w:rStyle w:val="VerbatimChar"/>
        </w:rPr>
        <w:t xml:space="preserve">15922   0   RestaurantManagementSystem/packages/system.runtime/4.3.0/ref/netstandard1.5/zh-hans/System.Runtime.xml</w:t>
      </w:r>
      <w:r>
        <w:br/>
      </w:r>
      <w:r>
        <w:rPr>
          <w:rStyle w:val="VerbatimChar"/>
        </w:rPr>
        <w:t xml:space="preserve">15977   0   RestaurantManagementSystem/packages/system.runtime/4.3.0/ref/netstandard1.5/zh-hant/System.Runtime.xml</w:t>
      </w:r>
      <w:r>
        <w:br/>
      </w:r>
      <w:r>
        <w:rPr>
          <w:rStyle w:val="VerbatimChar"/>
        </w:rPr>
        <w:t xml:space="preserve">0   0   RestaurantManagementSystem/packages/system.runtime/4.3.0/ref/portable-net45+win8+wp80+wpa81/_._</w:t>
      </w:r>
      <w:r>
        <w:br/>
      </w:r>
      <w:r>
        <w:rPr>
          <w:rStyle w:val="VerbatimChar"/>
        </w:rPr>
        <w:t xml:space="preserve">0   0   RestaurantManagementSystem/packages/system.runtime/4.3.0/ref/win8/_._</w:t>
      </w:r>
      <w:r>
        <w:br/>
      </w:r>
      <w:r>
        <w:rPr>
          <w:rStyle w:val="VerbatimChar"/>
        </w:rPr>
        <w:t xml:space="preserve">0   0   RestaurantManagementSystem/packages/system.runtime/4.3.0/ref/wp80/_._</w:t>
      </w:r>
      <w:r>
        <w:br/>
      </w:r>
      <w:r>
        <w:rPr>
          <w:rStyle w:val="VerbatimChar"/>
        </w:rPr>
        <w:t xml:space="preserve">0   0   RestaurantManagementSystem/packages/system.runtime/4.3.0/ref/wpa81/_._</w:t>
      </w:r>
      <w:r>
        <w:br/>
      </w:r>
      <w:r>
        <w:rPr>
          <w:rStyle w:val="VerbatimChar"/>
        </w:rPr>
        <w:t xml:space="preserve">0   0   RestaurantManagementSystem/packages/system.runtime/4.3.0/ref/xamarinios10/_._</w:t>
      </w:r>
      <w:r>
        <w:br/>
      </w:r>
      <w:r>
        <w:rPr>
          <w:rStyle w:val="VerbatimChar"/>
        </w:rPr>
        <w:t xml:space="preserve">0   0   RestaurantManagementSystem/packages/system.runtime/4.3.0/ref/xamarinmac20/_._</w:t>
      </w:r>
      <w:r>
        <w:br/>
      </w:r>
      <w:r>
        <w:rPr>
          <w:rStyle w:val="VerbatimChar"/>
        </w:rPr>
        <w:t xml:space="preserve">0   0   RestaurantManagementSystem/packages/system.runtime/4.3.0/ref/xamarintvos10/_._</w:t>
      </w:r>
      <w:r>
        <w:br/>
      </w:r>
      <w:r>
        <w:rPr>
          <w:rStyle w:val="VerbatimChar"/>
        </w:rPr>
        <w:t xml:space="preserve">0   0   RestaurantManagementSystem/packages/system.runtime/4.3.0/ref/xamarinwatchos10/_._</w:t>
      </w:r>
      <w:r>
        <w:br/>
      </w:r>
      <w:r>
        <w:rPr>
          <w:rStyle w:val="VerbatimChar"/>
        </w:rPr>
        <w:t xml:space="preserve">-   -   RestaurantManagementSystem/packages/system.runtime/4.3.0/system.runtime.4.3.0.nupkg</w:t>
      </w:r>
      <w:r>
        <w:br/>
      </w:r>
      <w:r>
        <w:rPr>
          <w:rStyle w:val="VerbatimChar"/>
        </w:rPr>
        <w:t xml:space="preserve">1   0   RestaurantManagementSystem/packages/system.runtime/4.3.0/system.runtime.4.3.0.nupkg.sha512</w:t>
      </w:r>
      <w:r>
        <w:br/>
      </w:r>
      <w:r>
        <w:rPr>
          <w:rStyle w:val="VerbatimChar"/>
        </w:rPr>
        <w:t xml:space="preserve">85  0   RestaurantManagementSystem/packages/system.runtime/4.3.0/system.runtime.nuspec</w:t>
      </w:r>
      <w:r>
        <w:br/>
      </w:r>
      <w:r>
        <w:rPr>
          <w:rStyle w:val="VerbatimChar"/>
        </w:rPr>
        <w:t xml:space="preserve">5   0   RestaurantManagementSystem/packages/system.security.accesscontrol/4.5.0/.nupkg.metadata</w:t>
      </w:r>
      <w:r>
        <w:br/>
      </w:r>
      <w:r>
        <w:rPr>
          <w:rStyle w:val="VerbatimChar"/>
        </w:rPr>
        <w:t xml:space="preserve">-   -   RestaurantManagementSystem/packages/system.security.accesscontrol/4.5.0/.signature.p7s</w:t>
      </w:r>
      <w:r>
        <w:br/>
      </w:r>
      <w:r>
        <w:rPr>
          <w:rStyle w:val="VerbatimChar"/>
        </w:rPr>
        <w:t xml:space="preserve">23  0   RestaurantManagementSystem/packages/system.security.accesscontrol/4.5.0/LICENSE.TXT</w:t>
      </w:r>
      <w:r>
        <w:br/>
      </w:r>
      <w:r>
        <w:rPr>
          <w:rStyle w:val="VerbatimChar"/>
        </w:rPr>
        <w:t xml:space="preserve">309 0   RestaurantManagementSystem/packages/system.security.accesscontrol/4.5.0/THIRD-PARTY-NOTICES.TXT</w:t>
      </w:r>
      <w:r>
        <w:br/>
      </w:r>
      <w:r>
        <w:rPr>
          <w:rStyle w:val="VerbatimChar"/>
        </w:rPr>
        <w:t xml:space="preserve">-   -   RestaurantManagementSystem/packages/system.security.accesscontrol/4.5.0/lib/net46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lib/net461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lib/netstandard1.3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lib/netstandard2.0/System.Security.AccessControl.dll</w:t>
      </w:r>
      <w:r>
        <w:br/>
      </w:r>
      <w:r>
        <w:rPr>
          <w:rStyle w:val="VerbatimChar"/>
        </w:rPr>
        <w:t xml:space="preserve">0   0   RestaurantManagementSystem/packages/system.security.accesscontrol/4.5.0/lib/uap10.0.16299/_._</w:t>
      </w:r>
      <w:r>
        <w:br/>
      </w:r>
      <w:r>
        <w:rPr>
          <w:rStyle w:val="VerbatimChar"/>
        </w:rPr>
        <w:t xml:space="preserve">-   -   RestaurantManagementSystem/packages/system.security.accesscontrol/4.5.0/ref/net46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ref/net461/System.Security.AccessControl.dll</w:t>
      </w:r>
      <w:r>
        <w:br/>
      </w:r>
      <w:r>
        <w:rPr>
          <w:rStyle w:val="VerbatimChar"/>
        </w:rPr>
        <w:t xml:space="preserve">2043    0   RestaurantManagementSystem/packages/system.security.accesscontrol/4.5.0/ref/net461/System.Security.AccessControl.xml</w:t>
      </w:r>
      <w:r>
        <w:br/>
      </w:r>
      <w:r>
        <w:rPr>
          <w:rStyle w:val="VerbatimChar"/>
        </w:rPr>
        <w:t xml:space="preserve">-   -   RestaurantManagementSystem/packages/system.security.accesscontrol/4.5.0/ref/netstandard1.3/System.Security.AccessControl.dll</w:t>
      </w:r>
      <w:r>
        <w:br/>
      </w:r>
      <w:r>
        <w:rPr>
          <w:rStyle w:val="VerbatimChar"/>
        </w:rPr>
        <w:t xml:space="preserve">1943    0   RestaurantManagementSystem/packages/system.security.accesscontrol/4.5.0/ref/netstandard1.3/System.Security.AccessControl.xml</w:t>
      </w:r>
      <w:r>
        <w:br/>
      </w:r>
      <w:r>
        <w:rPr>
          <w:rStyle w:val="VerbatimChar"/>
        </w:rPr>
        <w:t xml:space="preserve">1942    0   RestaurantManagementSystem/packages/system.security.accesscontrol/4.5.0/ref/netstandard1.3/de/System.Security.AccessControl.xml</w:t>
      </w:r>
      <w:r>
        <w:br/>
      </w:r>
      <w:r>
        <w:rPr>
          <w:rStyle w:val="VerbatimChar"/>
        </w:rPr>
        <w:t xml:space="preserve">1949    0   RestaurantManagementSystem/packages/system.security.accesscontrol/4.5.0/ref/netstandard1.3/es/System.Security.AccessControl.xml</w:t>
      </w:r>
      <w:r>
        <w:br/>
      </w:r>
      <w:r>
        <w:rPr>
          <w:rStyle w:val="VerbatimChar"/>
        </w:rPr>
        <w:t xml:space="preserve">1979    0   RestaurantManagementSystem/packages/system.security.accesscontrol/4.5.0/ref/netstandard1.3/fr/System.Security.AccessControl.xml</w:t>
      </w:r>
      <w:r>
        <w:br/>
      </w:r>
      <w:r>
        <w:rPr>
          <w:rStyle w:val="VerbatimChar"/>
        </w:rPr>
        <w:t xml:space="preserve">1944    0   RestaurantManagementSystem/packages/system.security.accesscontrol/4.5.0/ref/netstandard1.3/it/System.Security.AccessControl.xml</w:t>
      </w:r>
      <w:r>
        <w:br/>
      </w:r>
      <w:r>
        <w:rPr>
          <w:rStyle w:val="VerbatimChar"/>
        </w:rPr>
        <w:t xml:space="preserve">2051    0   RestaurantManagementSystem/packages/system.security.accesscontrol/4.5.0/ref/netstandard1.3/ja/System.Security.AccessControl.xml</w:t>
      </w:r>
      <w:r>
        <w:br/>
      </w:r>
      <w:r>
        <w:rPr>
          <w:rStyle w:val="VerbatimChar"/>
        </w:rPr>
        <w:t xml:space="preserve">2056    0   RestaurantManagementSystem/packages/system.security.accesscontrol/4.5.0/ref/netstandard1.3/ko/System.Security.AccessControl.xml</w:t>
      </w:r>
      <w:r>
        <w:br/>
      </w:r>
      <w:r>
        <w:rPr>
          <w:rStyle w:val="VerbatimChar"/>
        </w:rPr>
        <w:t xml:space="preserve">1939    0   RestaurantManagementSystem/packages/system.security.accesscontrol/4.5.0/ref/netstandard1.3/ru/System.Security.AccessControl.xml</w:t>
      </w:r>
      <w:r>
        <w:br/>
      </w:r>
      <w:r>
        <w:rPr>
          <w:rStyle w:val="VerbatimChar"/>
        </w:rPr>
        <w:t xml:space="preserve">1994    0   RestaurantManagementSystem/packages/system.security.accesscontrol/4.5.0/ref/netstandard1.3/zh-hans/System.Security.AccessControl.xml</w:t>
      </w:r>
      <w:r>
        <w:br/>
      </w:r>
      <w:r>
        <w:rPr>
          <w:rStyle w:val="VerbatimChar"/>
        </w:rPr>
        <w:t xml:space="preserve">1974    0   RestaurantManagementSystem/packages/system.security.accesscontrol/4.5.0/ref/netstandard1.3/zh-hant/System.Security.AccessControl.xml</w:t>
      </w:r>
      <w:r>
        <w:br/>
      </w:r>
      <w:r>
        <w:rPr>
          <w:rStyle w:val="VerbatimChar"/>
        </w:rPr>
        <w:t xml:space="preserve">-   -   RestaurantManagementSystem/packages/system.security.accesscontrol/4.5.0/ref/netstandard2.0/System.Security.AccessControl.dll</w:t>
      </w:r>
      <w:r>
        <w:br/>
      </w:r>
      <w:r>
        <w:rPr>
          <w:rStyle w:val="VerbatimChar"/>
        </w:rPr>
        <w:t xml:space="preserve">2043    0   RestaurantManagementSystem/packages/system.security.accesscontrol/4.5.0/ref/netstandard2.0/System.Security.AccessControl.xml</w:t>
      </w:r>
      <w:r>
        <w:br/>
      </w:r>
      <w:r>
        <w:rPr>
          <w:rStyle w:val="VerbatimChar"/>
        </w:rPr>
        <w:t xml:space="preserve">0   0   RestaurantManagementSystem/packages/system.security.accesscontrol/4.5.0/ref/uap10.0.16299/_._</w:t>
      </w:r>
      <w:r>
        <w:br/>
      </w:r>
      <w:r>
        <w:rPr>
          <w:rStyle w:val="VerbatimChar"/>
        </w:rPr>
        <w:t xml:space="preserve">-   -   RestaurantManagementSystem/packages/system.security.accesscontrol/4.5.0/runtimes/win/lib/net46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runtimes/win/lib/net461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runtimes/win/lib/netcoreapp2.0/System.Security.AccessControl.dll</w:t>
      </w:r>
      <w:r>
        <w:br/>
      </w:r>
      <w:r>
        <w:rPr>
          <w:rStyle w:val="VerbatimChar"/>
        </w:rPr>
        <w:t xml:space="preserve">-   -   RestaurantManagementSystem/packages/system.security.accesscontrol/4.5.0/runtimes/win/lib/netstandard1.3/System.Security.AccessControl.dll</w:t>
      </w:r>
      <w:r>
        <w:br/>
      </w:r>
      <w:r>
        <w:rPr>
          <w:rStyle w:val="VerbatimChar"/>
        </w:rPr>
        <w:t xml:space="preserve">0   0   RestaurantManagementSystem/packages/system.security.accesscontrol/4.5.0/runtimes/win/lib/uap10.0.16299/_._</w:t>
      </w:r>
      <w:r>
        <w:br/>
      </w:r>
      <w:r>
        <w:rPr>
          <w:rStyle w:val="VerbatimChar"/>
        </w:rPr>
        <w:t xml:space="preserve">-   -   RestaurantManagementSystem/packages/system.security.accesscontrol/4.5.0/system.security.accesscontrol.4.5.0.nupkg</w:t>
      </w:r>
      <w:r>
        <w:br/>
      </w:r>
      <w:r>
        <w:rPr>
          <w:rStyle w:val="VerbatimChar"/>
        </w:rPr>
        <w:t xml:space="preserve">1   0   RestaurantManagementSystem/packages/system.security.accesscontrol/4.5.0/system.security.accesscontrol.4.5.0.nupkg.sha512</w:t>
      </w:r>
      <w:r>
        <w:br/>
      </w:r>
      <w:r>
        <w:rPr>
          <w:rStyle w:val="VerbatimChar"/>
        </w:rPr>
        <w:t xml:space="preserve">53  0   RestaurantManagementSystem/packages/system.security.accesscontrol/4.5.0/system.security.accesscontrol.nuspec</w:t>
      </w:r>
      <w:r>
        <w:br/>
      </w:r>
      <w:r>
        <w:rPr>
          <w:rStyle w:val="VerbatimChar"/>
        </w:rPr>
        <w:t xml:space="preserve">0   0   RestaurantManagementSystem/packages/system.security.accesscontrol/4.5.0/useSharedDesignerContext.txt</w:t>
      </w:r>
      <w:r>
        <w:br/>
      </w:r>
      <w:r>
        <w:rPr>
          <w:rStyle w:val="VerbatimChar"/>
        </w:rPr>
        <w:t xml:space="preserve">1   0   RestaurantManagementSystem/packages/system.security.accesscontrol/4.5.0/version.txt</w:t>
      </w:r>
      <w:r>
        <w:br/>
      </w:r>
      <w:r>
        <w:rPr>
          <w:rStyle w:val="VerbatimChar"/>
        </w:rPr>
        <w:t xml:space="preserve">5   0   RestaurantManagementSystem/packages/system.security.cryptography.algorithms/4.3.0/.nupkg.metadata</w:t>
      </w:r>
      <w:r>
        <w:br/>
      </w:r>
      <w:r>
        <w:rPr>
          <w:rStyle w:val="VerbatimChar"/>
        </w:rPr>
        <w:t xml:space="preserve">-   -   RestaurantManagementSystem/packages/system.security.cryptography.algorithms/4.3.0/.signature.p7s</w:t>
      </w:r>
      <w:r>
        <w:br/>
      </w:r>
      <w:r>
        <w:rPr>
          <w:rStyle w:val="VerbatimChar"/>
        </w:rPr>
        <w:t xml:space="preserve">31  0   RestaurantManagementSystem/packages/system.security.cryptography.algorithms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algorithms/4.3.0/dotnet_library_license.txt</w:t>
      </w:r>
      <w:r>
        <w:br/>
      </w:r>
      <w:r>
        <w:rPr>
          <w:rStyle w:val="VerbatimChar"/>
        </w:rPr>
        <w:t xml:space="preserve">0   0   RestaurantManagementSystem/packages/system.security.cryptography.algorithms/4.3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algorithms/4.3.0/lib/MonoTouch10/_._</w:t>
      </w:r>
      <w:r>
        <w:br/>
      </w:r>
      <w:r>
        <w:rPr>
          <w:rStyle w:val="VerbatimChar"/>
        </w:rPr>
        <w:t xml:space="preserve">-   -   RestaurantManagementSystem/packages/system.security.cryptography.algorithms/4.3.0/lib/net4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lib/net461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lib/net463/System.Security.Cryptography.Algorithms.dll</w:t>
      </w:r>
      <w:r>
        <w:br/>
      </w:r>
      <w:r>
        <w:rPr>
          <w:rStyle w:val="VerbatimChar"/>
        </w:rPr>
        <w:t xml:space="preserve">0   0   RestaurantManagementSystem/packages/system.security.cryptography.algorithms/4.3.0/lib/xamarinios10/_._</w:t>
      </w:r>
      <w:r>
        <w:br/>
      </w:r>
      <w:r>
        <w:rPr>
          <w:rStyle w:val="VerbatimChar"/>
        </w:rPr>
        <w:t xml:space="preserve">0   0   RestaurantManagementSystem/packages/system.security.cryptography.algorithms/4.3.0/lib/xamarinmac20/_._</w:t>
      </w:r>
      <w:r>
        <w:br/>
      </w:r>
      <w:r>
        <w:rPr>
          <w:rStyle w:val="VerbatimChar"/>
        </w:rPr>
        <w:t xml:space="preserve">0   0   RestaurantManagementSystem/packages/system.security.cryptography.algorithms/4.3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algorithms/4.3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algorithms/4.3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algorithms/4.3.0/ref/MonoTouch10/_._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4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461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463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standard1.3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standard1.4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ef/netstandard1.6/System.Security.Cryptography.Algorithms.dll</w:t>
      </w:r>
      <w:r>
        <w:br/>
      </w:r>
      <w:r>
        <w:rPr>
          <w:rStyle w:val="VerbatimChar"/>
        </w:rPr>
        <w:t xml:space="preserve">0   0   RestaurantManagementSystem/packages/system.security.cryptography.algorithms/4.3.0/ref/xamarinios10/_._</w:t>
      </w:r>
      <w:r>
        <w:br/>
      </w:r>
      <w:r>
        <w:rPr>
          <w:rStyle w:val="VerbatimChar"/>
        </w:rPr>
        <w:t xml:space="preserve">0   0   RestaurantManagementSystem/packages/system.security.cryptography.algorithms/4.3.0/ref/xamarinmac20/_._</w:t>
      </w:r>
      <w:r>
        <w:br/>
      </w:r>
      <w:r>
        <w:rPr>
          <w:rStyle w:val="VerbatimChar"/>
        </w:rPr>
        <w:t xml:space="preserve">0   0   RestaurantManagementSystem/packages/system.security.cryptography.algorithms/4.3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algorithms/4.3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osx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unix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win/lib/net4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win/lib/net461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win/lib/net463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win/lib/netcore50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runtimes/win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packages/system.security.cryptography.algorithms/4.3.0/system.security.cryptography.algorithms.4.3.0.nupkg</w:t>
      </w:r>
      <w:r>
        <w:br/>
      </w:r>
      <w:r>
        <w:rPr>
          <w:rStyle w:val="VerbatimChar"/>
        </w:rPr>
        <w:t xml:space="preserve">1   0   RestaurantManagementSystem/packages/system.security.cryptography.algorithms/4.3.0/system.security.cryptography.algorithms.4.3.0.nupkg.sha512</w:t>
      </w:r>
      <w:r>
        <w:br/>
      </w:r>
      <w:r>
        <w:rPr>
          <w:rStyle w:val="VerbatimChar"/>
        </w:rPr>
        <w:t xml:space="preserve">100 0   RestaurantManagementSystem/packages/system.security.cryptography.algorithms/4.3.0/system.security.cryptography.algorithms.nuspec</w:t>
      </w:r>
      <w:r>
        <w:br/>
      </w:r>
      <w:r>
        <w:rPr>
          <w:rStyle w:val="VerbatimChar"/>
        </w:rPr>
        <w:t xml:space="preserve">5   0   RestaurantManagementSystem/packages/system.security.cryptography.cng/4.3.0/.nupkg.metadata</w:t>
      </w:r>
      <w:r>
        <w:br/>
      </w:r>
      <w:r>
        <w:rPr>
          <w:rStyle w:val="VerbatimChar"/>
        </w:rPr>
        <w:t xml:space="preserve">-   -   RestaurantManagementSystem/packages/system.security.cryptography.cng/4.3.0/.signature.p7s</w:t>
      </w:r>
      <w:r>
        <w:br/>
      </w:r>
      <w:r>
        <w:rPr>
          <w:rStyle w:val="VerbatimChar"/>
        </w:rPr>
        <w:t xml:space="preserve">31  0   RestaurantManagementSystem/packages/system.security.cryptography.cng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cng/4.3.0/dotnet_library_license.txt</w:t>
      </w:r>
      <w:r>
        <w:br/>
      </w:r>
      <w:r>
        <w:rPr>
          <w:rStyle w:val="VerbatimChar"/>
        </w:rPr>
        <w:t xml:space="preserve">-   -   RestaurantManagementSystem/packages/system.security.cryptography.cng/4.3.0/lib/net4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lib/net461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lib/net463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4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461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463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standard1.3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standard1.4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ef/netstandard1.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unix/lib/netstandard1.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win/lib/net4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win/lib/net461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win/lib/net463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win/lib/netstandard1.4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runtimes/win/lib/netstandard1.6/System.Security.Cryptography.Cng.dll</w:t>
      </w:r>
      <w:r>
        <w:br/>
      </w:r>
      <w:r>
        <w:rPr>
          <w:rStyle w:val="VerbatimChar"/>
        </w:rPr>
        <w:t xml:space="preserve">-   -   RestaurantManagementSystem/packages/system.security.cryptography.cng/4.3.0/system.security.cryptography.cng.4.3.0.nupkg</w:t>
      </w:r>
      <w:r>
        <w:br/>
      </w:r>
      <w:r>
        <w:rPr>
          <w:rStyle w:val="VerbatimChar"/>
        </w:rPr>
        <w:t xml:space="preserve">1   0   RestaurantManagementSystem/packages/system.security.cryptography.cng/4.3.0/system.security.cryptography.cng.4.3.0.nupkg.sha512</w:t>
      </w:r>
      <w:r>
        <w:br/>
      </w:r>
      <w:r>
        <w:rPr>
          <w:rStyle w:val="VerbatimChar"/>
        </w:rPr>
        <w:t xml:space="preserve">80  0   RestaurantManagementSystem/packages/system.security.cryptography.cng/4.3.0/system.security.cryptography.cng.nuspec</w:t>
      </w:r>
      <w:r>
        <w:br/>
      </w:r>
      <w:r>
        <w:rPr>
          <w:rStyle w:val="VerbatimChar"/>
        </w:rPr>
        <w:t xml:space="preserve">5   0   RestaurantManagementSystem/packages/system.security.cryptography.csp/4.3.0/.nupkg.metadata</w:t>
      </w:r>
      <w:r>
        <w:br/>
      </w:r>
      <w:r>
        <w:rPr>
          <w:rStyle w:val="VerbatimChar"/>
        </w:rPr>
        <w:t xml:space="preserve">-   -   RestaurantManagementSystem/packages/system.security.cryptography.csp/4.3.0/.signature.p7s</w:t>
      </w:r>
      <w:r>
        <w:br/>
      </w:r>
      <w:r>
        <w:rPr>
          <w:rStyle w:val="VerbatimChar"/>
        </w:rPr>
        <w:t xml:space="preserve">31  0   RestaurantManagementSystem/packages/system.security.cryptography.csp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csp/4.3.0/dotnet_library_license.txt</w:t>
      </w:r>
      <w:r>
        <w:br/>
      </w:r>
      <w:r>
        <w:rPr>
          <w:rStyle w:val="VerbatimChar"/>
        </w:rPr>
        <w:t xml:space="preserve">0   0   RestaurantManagementSystem/packages/system.security.cryptography.csp/4.3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csp/4.3.0/lib/MonoTouch10/_._</w:t>
      </w:r>
      <w:r>
        <w:br/>
      </w:r>
      <w:r>
        <w:rPr>
          <w:rStyle w:val="VerbatimChar"/>
        </w:rPr>
        <w:t xml:space="preserve">-   -   RestaurantManagementSystem/packages/system.security.cryptography.csp/4.3.0/lib/net46/System.Security.Cryptography.Csp.dll</w:t>
      </w:r>
      <w:r>
        <w:br/>
      </w:r>
      <w:r>
        <w:rPr>
          <w:rStyle w:val="VerbatimChar"/>
        </w:rPr>
        <w:t xml:space="preserve">0   0   RestaurantManagementSystem/packages/system.security.cryptography.csp/4.3.0/lib/xamarinios10/_._</w:t>
      </w:r>
      <w:r>
        <w:br/>
      </w:r>
      <w:r>
        <w:rPr>
          <w:rStyle w:val="VerbatimChar"/>
        </w:rPr>
        <w:t xml:space="preserve">0   0   RestaurantManagementSystem/packages/system.security.cryptography.csp/4.3.0/lib/xamarinmac20/_._</w:t>
      </w:r>
      <w:r>
        <w:br/>
      </w:r>
      <w:r>
        <w:rPr>
          <w:rStyle w:val="VerbatimChar"/>
        </w:rPr>
        <w:t xml:space="preserve">0   0   RestaurantManagementSystem/packages/system.security.cryptography.csp/4.3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csp/4.3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csp/4.3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csp/4.3.0/ref/MonoTouch10/_._</w:t>
      </w:r>
      <w:r>
        <w:br/>
      </w:r>
      <w:r>
        <w:rPr>
          <w:rStyle w:val="VerbatimChar"/>
        </w:rPr>
        <w:t xml:space="preserve">-   -   RestaurantManagementSystem/packages/system.security.cryptography.csp/4.3.0/ref/net46/System.Security.Cryptography.Csp.dll</w:t>
      </w:r>
      <w:r>
        <w:br/>
      </w:r>
      <w:r>
        <w:rPr>
          <w:rStyle w:val="VerbatimChar"/>
        </w:rPr>
        <w:t xml:space="preserve">-   -   RestaurantManagementSystem/packages/system.security.cryptography.csp/4.3.0/ref/netstandard1.3/System.Security.Cryptography.Csp.dll</w:t>
      </w:r>
      <w:r>
        <w:br/>
      </w:r>
      <w:r>
        <w:rPr>
          <w:rStyle w:val="VerbatimChar"/>
        </w:rPr>
        <w:t xml:space="preserve">0   0   RestaurantManagementSystem/packages/system.security.cryptography.csp/4.3.0/ref/xamarinios10/_._</w:t>
      </w:r>
      <w:r>
        <w:br/>
      </w:r>
      <w:r>
        <w:rPr>
          <w:rStyle w:val="VerbatimChar"/>
        </w:rPr>
        <w:t xml:space="preserve">0   0   RestaurantManagementSystem/packages/system.security.cryptography.csp/4.3.0/ref/xamarinmac20/_._</w:t>
      </w:r>
      <w:r>
        <w:br/>
      </w:r>
      <w:r>
        <w:rPr>
          <w:rStyle w:val="VerbatimChar"/>
        </w:rPr>
        <w:t xml:space="preserve">0   0   RestaurantManagementSystem/packages/system.security.cryptography.csp/4.3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csp/4.3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csp/4.3.0/runtimes/unix/lib/netstandard1.3/System.Security.Cryptography.Csp.dll</w:t>
      </w:r>
      <w:r>
        <w:br/>
      </w:r>
      <w:r>
        <w:rPr>
          <w:rStyle w:val="VerbatimChar"/>
        </w:rPr>
        <w:t xml:space="preserve">-   -   RestaurantManagementSystem/packages/system.security.cryptography.csp/4.3.0/runtimes/win/lib/net46/System.Security.Cryptography.Csp.dll</w:t>
      </w:r>
      <w:r>
        <w:br/>
      </w:r>
      <w:r>
        <w:rPr>
          <w:rStyle w:val="VerbatimChar"/>
        </w:rPr>
        <w:t xml:space="preserve">0   0   RestaurantManagementSystem/packages/system.security.cryptography.csp/4.3.0/runtimes/win/lib/netcore50/_._</w:t>
      </w:r>
      <w:r>
        <w:br/>
      </w:r>
      <w:r>
        <w:rPr>
          <w:rStyle w:val="VerbatimChar"/>
        </w:rPr>
        <w:t xml:space="preserve">-   -   RestaurantManagementSystem/packages/system.security.cryptography.csp/4.3.0/runtimes/win/lib/netstandard1.3/System.Security.Cryptography.Csp.dll</w:t>
      </w:r>
      <w:r>
        <w:br/>
      </w:r>
      <w:r>
        <w:rPr>
          <w:rStyle w:val="VerbatimChar"/>
        </w:rPr>
        <w:t xml:space="preserve">-   -   RestaurantManagementSystem/packages/system.security.cryptography.csp/4.3.0/system.security.cryptography.csp.4.3.0.nupkg</w:t>
      </w:r>
      <w:r>
        <w:br/>
      </w:r>
      <w:r>
        <w:rPr>
          <w:rStyle w:val="VerbatimChar"/>
        </w:rPr>
        <w:t xml:space="preserve">1   0   RestaurantManagementSystem/packages/system.security.cryptography.csp/4.3.0/system.security.cryptography.csp.4.3.0.nupkg.sha512</w:t>
      </w:r>
      <w:r>
        <w:br/>
      </w:r>
      <w:r>
        <w:rPr>
          <w:rStyle w:val="VerbatimChar"/>
        </w:rPr>
        <w:t xml:space="preserve">55  0   RestaurantManagementSystem/packages/system.security.cryptography.csp/4.3.0/system.security.cryptography.csp.nuspec</w:t>
      </w:r>
      <w:r>
        <w:br/>
      </w:r>
      <w:r>
        <w:rPr>
          <w:rStyle w:val="VerbatimChar"/>
        </w:rPr>
        <w:t xml:space="preserve">5   0   RestaurantManagementSystem/packages/system.security.cryptography.encoding/4.3.0/.nupkg.metadata</w:t>
      </w:r>
      <w:r>
        <w:br/>
      </w:r>
      <w:r>
        <w:rPr>
          <w:rStyle w:val="VerbatimChar"/>
        </w:rPr>
        <w:t xml:space="preserve">-   -   RestaurantManagementSystem/packages/system.security.cryptography.encoding/4.3.0/.signature.p7s</w:t>
      </w:r>
      <w:r>
        <w:br/>
      </w:r>
      <w:r>
        <w:rPr>
          <w:rStyle w:val="VerbatimChar"/>
        </w:rPr>
        <w:t xml:space="preserve">31  0   RestaurantManagementSystem/packages/system.security.cryptography.encoding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encoding/4.3.0/dotnet_library_license.txt</w:t>
      </w:r>
      <w:r>
        <w:br/>
      </w:r>
      <w:r>
        <w:rPr>
          <w:rStyle w:val="VerbatimChar"/>
        </w:rPr>
        <w:t xml:space="preserve">0   0   RestaurantManagementSystem/packages/system.security.cryptography.encoding/4.3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encoding/4.3.0/lib/MonoTouch10/_._</w:t>
      </w:r>
      <w:r>
        <w:br/>
      </w:r>
      <w:r>
        <w:rPr>
          <w:rStyle w:val="VerbatimChar"/>
        </w:rPr>
        <w:t xml:space="preserve">-   -   RestaurantManagementSystem/packages/system.security.cryptography.encoding/4.3.0/lib/net46/System.Security.Cryptography.Encoding.dll</w:t>
      </w:r>
      <w:r>
        <w:br/>
      </w:r>
      <w:r>
        <w:rPr>
          <w:rStyle w:val="VerbatimChar"/>
        </w:rPr>
        <w:t xml:space="preserve">0   0   RestaurantManagementSystem/packages/system.security.cryptography.encoding/4.3.0/lib/xamarinios10/_._</w:t>
      </w:r>
      <w:r>
        <w:br/>
      </w:r>
      <w:r>
        <w:rPr>
          <w:rStyle w:val="VerbatimChar"/>
        </w:rPr>
        <w:t xml:space="preserve">0   0   RestaurantManagementSystem/packages/system.security.cryptography.encoding/4.3.0/lib/xamarinmac20/_._</w:t>
      </w:r>
      <w:r>
        <w:br/>
      </w:r>
      <w:r>
        <w:rPr>
          <w:rStyle w:val="VerbatimChar"/>
        </w:rPr>
        <w:t xml:space="preserve">0   0   RestaurantManagementSystem/packages/system.security.cryptography.encoding/4.3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encoding/4.3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encoding/4.3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encoding/4.3.0/ref/MonoTouch10/_._</w:t>
      </w:r>
      <w:r>
        <w:br/>
      </w:r>
      <w:r>
        <w:rPr>
          <w:rStyle w:val="VerbatimChar"/>
        </w:rPr>
        <w:t xml:space="preserve">-   -   RestaurantManagementSystem/packages/system.security.cryptography.encoding/4.3.0/ref/net46/System.Security.Cryptography.Encoding.dll</w:t>
      </w:r>
      <w:r>
        <w:br/>
      </w:r>
      <w:r>
        <w:rPr>
          <w:rStyle w:val="VerbatimChar"/>
        </w:rPr>
        <w:t xml:space="preserve">-   -   RestaurantManagementSystem/packages/system.security.cryptography.encoding/4.3.0/ref/netstandard1.3/System.Security.Cryptography.Encoding.dll</w:t>
      </w:r>
      <w:r>
        <w:br/>
      </w:r>
      <w:r>
        <w:rPr>
          <w:rStyle w:val="VerbatimChar"/>
        </w:rPr>
        <w:t xml:space="preserve">204 0   RestaurantManagementSystem/packages/system.security.cryptography.encoding/4.3.0/ref/netstandard1.3/System.Security.Cryptography.Encoding.xml</w:t>
      </w:r>
      <w:r>
        <w:br/>
      </w:r>
      <w:r>
        <w:rPr>
          <w:rStyle w:val="VerbatimChar"/>
        </w:rPr>
        <w:t xml:space="preserve">204 0   RestaurantManagementSystem/packages/system.security.cryptography.encoding/4.3.0/ref/netstandard1.3/de/System.Security.Cryptography.Encoding.xml</w:t>
      </w:r>
      <w:r>
        <w:br/>
      </w:r>
      <w:r>
        <w:rPr>
          <w:rStyle w:val="VerbatimChar"/>
        </w:rPr>
        <w:t xml:space="preserve">202 0   RestaurantManagementSystem/packages/system.security.cryptography.encoding/4.3.0/ref/netstandard1.3/es/System.Security.Cryptography.Encoding.xml</w:t>
      </w:r>
      <w:r>
        <w:br/>
      </w:r>
      <w:r>
        <w:rPr>
          <w:rStyle w:val="VerbatimChar"/>
        </w:rPr>
        <w:t xml:space="preserve">204 0   RestaurantManagementSystem/packages/system.security.cryptography.encoding/4.3.0/ref/netstandard1.3/fr/System.Security.Cryptography.Encoding.xml</w:t>
      </w:r>
      <w:r>
        <w:br/>
      </w:r>
      <w:r>
        <w:rPr>
          <w:rStyle w:val="VerbatimChar"/>
        </w:rPr>
        <w:t xml:space="preserve">204 0   RestaurantManagementSystem/packages/system.security.cryptography.encoding/4.3.0/ref/netstandard1.3/it/System.Security.Cryptography.Encoding.xml</w:t>
      </w:r>
      <w:r>
        <w:br/>
      </w:r>
      <w:r>
        <w:rPr>
          <w:rStyle w:val="VerbatimChar"/>
        </w:rPr>
        <w:t xml:space="preserve">236 0   RestaurantManagementSystem/packages/system.security.cryptography.encoding/4.3.0/ref/netstandard1.3/ja/System.Security.Cryptography.Encoding.xml</w:t>
      </w:r>
      <w:r>
        <w:br/>
      </w:r>
      <w:r>
        <w:rPr>
          <w:rStyle w:val="VerbatimChar"/>
        </w:rPr>
        <w:t xml:space="preserve">235 0   RestaurantManagementSystem/packages/system.security.cryptography.encoding/4.3.0/ref/netstandard1.3/ko/System.Security.Cryptography.Encoding.xml</w:t>
      </w:r>
      <w:r>
        <w:br/>
      </w:r>
      <w:r>
        <w:rPr>
          <w:rStyle w:val="VerbatimChar"/>
        </w:rPr>
        <w:t xml:space="preserve">197 0   RestaurantManagementSystem/packages/system.security.cryptography.encoding/4.3.0/ref/netstandard1.3/ru/System.Security.Cryptography.Encoding.xml</w:t>
      </w:r>
      <w:r>
        <w:br/>
      </w:r>
      <w:r>
        <w:rPr>
          <w:rStyle w:val="VerbatimChar"/>
        </w:rPr>
        <w:t xml:space="preserve">214 0   RestaurantManagementSystem/packages/system.security.cryptography.encoding/4.3.0/ref/netstandard1.3/zh-hans/System.Security.Cryptography.Encoding.xml</w:t>
      </w:r>
      <w:r>
        <w:br/>
      </w:r>
      <w:r>
        <w:rPr>
          <w:rStyle w:val="VerbatimChar"/>
        </w:rPr>
        <w:t xml:space="preserve">212 0   RestaurantManagementSystem/packages/system.security.cryptography.encoding/4.3.0/ref/netstandard1.3/zh-hant/System.Security.Cryptography.Encoding.xml</w:t>
      </w:r>
      <w:r>
        <w:br/>
      </w:r>
      <w:r>
        <w:rPr>
          <w:rStyle w:val="VerbatimChar"/>
        </w:rPr>
        <w:t xml:space="preserve">0   0   RestaurantManagementSystem/packages/system.security.cryptography.encoding/4.3.0/ref/xamarinios10/_._</w:t>
      </w:r>
      <w:r>
        <w:br/>
      </w:r>
      <w:r>
        <w:rPr>
          <w:rStyle w:val="VerbatimChar"/>
        </w:rPr>
        <w:t xml:space="preserve">0   0   RestaurantManagementSystem/packages/system.security.cryptography.encoding/4.3.0/ref/xamarinmac20/_._</w:t>
      </w:r>
      <w:r>
        <w:br/>
      </w:r>
      <w:r>
        <w:rPr>
          <w:rStyle w:val="VerbatimChar"/>
        </w:rPr>
        <w:t xml:space="preserve">0   0   RestaurantManagementSystem/packages/system.security.cryptography.encoding/4.3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encoding/4.3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encoding/4.3.0/runtimes/unix/lib/netstandard1.3/System.Security.Cryptography.Encoding.dll</w:t>
      </w:r>
      <w:r>
        <w:br/>
      </w:r>
      <w:r>
        <w:rPr>
          <w:rStyle w:val="VerbatimChar"/>
        </w:rPr>
        <w:t xml:space="preserve">-   -   RestaurantManagementSystem/packages/system.security.cryptography.encoding/4.3.0/runtimes/win/lib/net46/System.Security.Cryptography.Encoding.dll</w:t>
      </w:r>
      <w:r>
        <w:br/>
      </w:r>
      <w:r>
        <w:rPr>
          <w:rStyle w:val="VerbatimChar"/>
        </w:rPr>
        <w:t xml:space="preserve">-   -   RestaurantManagementSystem/packages/system.security.cryptography.encoding/4.3.0/runtimes/win/lib/netstandard1.3/System.Security.Cryptography.Encoding.dll</w:t>
      </w:r>
      <w:r>
        <w:br/>
      </w:r>
      <w:r>
        <w:rPr>
          <w:rStyle w:val="VerbatimChar"/>
        </w:rPr>
        <w:t xml:space="preserve">-   -   RestaurantManagementSystem/packages/system.security.cryptography.encoding/4.3.0/system.security.cryptography.encoding.4.3.0.nupkg</w:t>
      </w:r>
      <w:r>
        <w:br/>
      </w:r>
      <w:r>
        <w:rPr>
          <w:rStyle w:val="VerbatimChar"/>
        </w:rPr>
        <w:t xml:space="preserve">1   0   RestaurantManagementSystem/packages/system.security.cryptography.encoding/4.3.0/system.security.cryptography.encoding.4.3.0.nupkg.sha512</w:t>
      </w:r>
      <w:r>
        <w:br/>
      </w:r>
      <w:r>
        <w:rPr>
          <w:rStyle w:val="VerbatimChar"/>
        </w:rPr>
        <w:t xml:space="preserve">52  0   RestaurantManagementSystem/packages/system.security.cryptography.encoding/4.3.0/system.security.cryptography.encoding.nuspec</w:t>
      </w:r>
      <w:r>
        <w:br/>
      </w:r>
      <w:r>
        <w:rPr>
          <w:rStyle w:val="VerbatimChar"/>
        </w:rPr>
        <w:t xml:space="preserve">5   0   RestaurantManagementSystem/packages/system.security.cryptography.openssl/4.3.0/.nupkg.metadata</w:t>
      </w:r>
      <w:r>
        <w:br/>
      </w:r>
      <w:r>
        <w:rPr>
          <w:rStyle w:val="VerbatimChar"/>
        </w:rPr>
        <w:t xml:space="preserve">-   -   RestaurantManagementSystem/packages/system.security.cryptography.openssl/4.3.0/.signature.p7s</w:t>
      </w:r>
      <w:r>
        <w:br/>
      </w:r>
      <w:r>
        <w:rPr>
          <w:rStyle w:val="VerbatimChar"/>
        </w:rPr>
        <w:t xml:space="preserve">31  0   RestaurantManagementSystem/packages/system.security.cryptography.openssl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packages/system.security.cryptography.openssl/4.3.0/lib/netstandard1.6/System.Security.Cryptography.OpenSsl.dll</w:t>
      </w:r>
      <w:r>
        <w:br/>
      </w:r>
      <w:r>
        <w:rPr>
          <w:rStyle w:val="VerbatimChar"/>
        </w:rPr>
        <w:t xml:space="preserve">-   -   RestaurantManagementSystem/packages/system.security.cryptography.openssl/4.3.0/ref/netstandard1.6/System.Security.Cryptography.OpenSsl.dll</w:t>
      </w:r>
      <w:r>
        <w:br/>
      </w:r>
      <w:r>
        <w:rPr>
          <w:rStyle w:val="VerbatimChar"/>
        </w:rPr>
        <w:t xml:space="preserve">-   -   RestaurantManagementSystem/packages/system.security.cryptography.openssl/4.3.0/runtimes/unix/lib/netstandard1.6/System.Security.Cryptography.OpenSsl.dll</w:t>
      </w:r>
      <w:r>
        <w:br/>
      </w:r>
      <w:r>
        <w:rPr>
          <w:rStyle w:val="VerbatimChar"/>
        </w:rPr>
        <w:t xml:space="preserve">-   -   RestaurantManagementSystem/packages/system.security.cryptography.openssl/4.3.0/system.security.cryptography.openssl.4.3.0.nupkg</w:t>
      </w:r>
      <w:r>
        <w:br/>
      </w:r>
      <w:r>
        <w:rPr>
          <w:rStyle w:val="VerbatimChar"/>
        </w:rPr>
        <w:t xml:space="preserve">1   0   RestaurantManagementSystem/packages/system.security.cryptography.openssl/4.3.0/system.security.cryptography.openssl.4.3.0.nupkg.sha512</w:t>
      </w:r>
      <w:r>
        <w:br/>
      </w:r>
      <w:r>
        <w:rPr>
          <w:rStyle w:val="VerbatimChar"/>
        </w:rPr>
        <w:t xml:space="preserve">67  0   RestaurantManagementSystem/packages/system.security.cryptography.openssl/4.3.0/system.security.cryptography.openssl.nuspec</w:t>
      </w:r>
      <w:r>
        <w:br/>
      </w:r>
      <w:r>
        <w:rPr>
          <w:rStyle w:val="VerbatimChar"/>
        </w:rPr>
        <w:t xml:space="preserve">5   0   RestaurantManagementSystem/packages/system.security.cryptography.pkcs/8.0.1/.nupkg.metadata</w:t>
      </w:r>
      <w:r>
        <w:br/>
      </w:r>
      <w:r>
        <w:rPr>
          <w:rStyle w:val="VerbatimChar"/>
        </w:rPr>
        <w:t xml:space="preserve">-   -   RestaurantManagementSystem/packages/system.security.cryptography.pkcs/8.0.1/.signature.p7s</w:t>
      </w:r>
      <w:r>
        <w:br/>
      </w:r>
      <w:r>
        <w:rPr>
          <w:rStyle w:val="VerbatimChar"/>
        </w:rPr>
        <w:t xml:space="preserve">-   -   RestaurantManagementSystem/packages/system.security.cryptography.pkcs/8.0.1/Icon.png</w:t>
      </w:r>
      <w:r>
        <w:br/>
      </w:r>
      <w:r>
        <w:rPr>
          <w:rStyle w:val="VerbatimChar"/>
        </w:rPr>
        <w:t xml:space="preserve">23  0   RestaurantManagementSystem/packages/system.security.cryptography.pkcs/8.0.1/LICENSE.TXT</w:t>
      </w:r>
      <w:r>
        <w:br/>
      </w:r>
      <w:r>
        <w:rPr>
          <w:rStyle w:val="VerbatimChar"/>
        </w:rPr>
        <w:t xml:space="preserve">1272    0   RestaurantManagementSystem/packages/system.security.cryptography.pkcs/8.0.1/THIRD-PARTY-NOTICES.TXT</w:t>
      </w:r>
      <w:r>
        <w:br/>
      </w:r>
      <w:r>
        <w:rPr>
          <w:rStyle w:val="VerbatimChar"/>
        </w:rPr>
        <w:t xml:space="preserve">6   0   RestaurantManagementSystem/packages/system.security.cryptography.pkcs/8.0.1/buildTransitive/net461/System.Security.Cryptography.Pkcs.targets</w:t>
      </w:r>
      <w:r>
        <w:br/>
      </w:r>
      <w:r>
        <w:rPr>
          <w:rStyle w:val="VerbatimChar"/>
        </w:rPr>
        <w:t xml:space="preserve">0   0   RestaurantManagementSystem/packages/system.security.cryptography.pkcs/8.0.1/buildTransitive/net462/_._</w:t>
      </w:r>
      <w:r>
        <w:br/>
      </w:r>
      <w:r>
        <w:rPr>
          <w:rStyle w:val="VerbatimChar"/>
        </w:rPr>
        <w:t xml:space="preserve">0   0   RestaurantManagementSystem/packages/system.security.cryptography.pkcs/8.0.1/buildTransitive/net6.0/_._</w:t>
      </w:r>
      <w:r>
        <w:br/>
      </w:r>
      <w:r>
        <w:rPr>
          <w:rStyle w:val="VerbatimChar"/>
        </w:rPr>
        <w:t xml:space="preserve">6   0   RestaurantManagementSystem/packages/system.security.cryptography.pkcs/8.0.1/buildTransitive/netcoreapp2.0/System.Security.Cryptography.Pkcs.targets</w:t>
      </w:r>
      <w:r>
        <w:br/>
      </w:r>
      <w:r>
        <w:rPr>
          <w:rStyle w:val="VerbatimChar"/>
        </w:rPr>
        <w:t xml:space="preserve">-   -   RestaurantManagementSystem/packages/system.security.cryptography.pkcs/8.0.1/lib/net462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462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lib/net6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6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lib/net7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7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lib/net8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8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lib/netstandard2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standard2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lib/netstandard2.1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8.0.1/lib/netstandard2.1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runtimes/win/lib/net6.0/System.Security.Cryptography.Pkcs.dll</w:t>
      </w:r>
      <w:r>
        <w:br/>
      </w:r>
      <w:r>
        <w:rPr>
          <w:rStyle w:val="VerbatimChar"/>
        </w:rPr>
        <w:t xml:space="preserve">711 0   RestaurantManagementSystem/packages/system.security.cryptography.pkcs/8.0.1/runtimes/win/lib/net6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runtimes/win/lib/net7.0/System.Security.Cryptography.Pkcs.dll</w:t>
      </w:r>
      <w:r>
        <w:br/>
      </w:r>
      <w:r>
        <w:rPr>
          <w:rStyle w:val="VerbatimChar"/>
        </w:rPr>
        <w:t xml:space="preserve">640 0   RestaurantManagementSystem/packages/system.security.cryptography.pkcs/8.0.1/runtimes/win/lib/net7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runtimes/win/lib/net8.0/System.Security.Cryptography.Pkcs.dll</w:t>
      </w:r>
      <w:r>
        <w:br/>
      </w:r>
      <w:r>
        <w:rPr>
          <w:rStyle w:val="VerbatimChar"/>
        </w:rPr>
        <w:t xml:space="preserve">640 0   RestaurantManagementSystem/packages/system.security.cryptography.pkcs/8.0.1/runtimes/win/lib/net8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8.0.1/system.security.cryptography.pkcs.8.0.1.nupkg</w:t>
      </w:r>
      <w:r>
        <w:br/>
      </w:r>
      <w:r>
        <w:rPr>
          <w:rStyle w:val="VerbatimChar"/>
        </w:rPr>
        <w:t xml:space="preserve">1   0   RestaurantManagementSystem/packages/system.security.cryptography.pkcs/8.0.1/system.security.cryptography.pkcs.8.0.1.nupkg.sha512</w:t>
      </w:r>
      <w:r>
        <w:br/>
      </w:r>
      <w:r>
        <w:rPr>
          <w:rStyle w:val="VerbatimChar"/>
        </w:rPr>
        <w:t xml:space="preserve">43  0   RestaurantManagementSystem/packages/system.security.cryptography.pkcs/8.0.1/system.security.cryptography.pkcs.nuspec</w:t>
      </w:r>
      <w:r>
        <w:br/>
      </w:r>
      <w:r>
        <w:rPr>
          <w:rStyle w:val="VerbatimChar"/>
        </w:rPr>
        <w:t xml:space="preserve">0   0   RestaurantManagementSystem/packages/system.security.cryptography.pkcs/8.0.1/useSharedDesignerContext.txt</w:t>
      </w:r>
      <w:r>
        <w:br/>
      </w:r>
      <w:r>
        <w:rPr>
          <w:rStyle w:val="VerbatimChar"/>
        </w:rPr>
        <w:t xml:space="preserve">5   0   RestaurantManagementSystem/packages/system.security.cryptography.pkcs/9.0.4/.nupkg.metadata</w:t>
      </w:r>
      <w:r>
        <w:br/>
      </w:r>
      <w:r>
        <w:rPr>
          <w:rStyle w:val="VerbatimChar"/>
        </w:rPr>
        <w:t xml:space="preserve">-   -   RestaurantManagementSystem/packages/system.security.cryptography.pkcs/9.0.4/.signature.p7s</w:t>
      </w:r>
      <w:r>
        <w:br/>
      </w:r>
      <w:r>
        <w:rPr>
          <w:rStyle w:val="VerbatimChar"/>
        </w:rPr>
        <w:t xml:space="preserve">-   -   RestaurantManagementSystem/packages/system.security.cryptography.pkcs/9.0.4/Icon.png</w:t>
      </w:r>
      <w:r>
        <w:br/>
      </w:r>
      <w:r>
        <w:rPr>
          <w:rStyle w:val="VerbatimChar"/>
        </w:rPr>
        <w:t xml:space="preserve">23  0   RestaurantManagementSystem/packages/system.security.cryptography.pkcs/9.0.4/LICENSE.TXT</w:t>
      </w:r>
      <w:r>
        <w:br/>
      </w:r>
      <w:r>
        <w:rPr>
          <w:rStyle w:val="VerbatimChar"/>
        </w:rPr>
        <w:t xml:space="preserve">1396    0   RestaurantManagementSystem/packages/system.security.cryptography.pkcs/9.0.4/THIRD-PARTY-NOTICES.TXT</w:t>
      </w:r>
      <w:r>
        <w:br/>
      </w:r>
      <w:r>
        <w:rPr>
          <w:rStyle w:val="VerbatimChar"/>
        </w:rPr>
        <w:t xml:space="preserve">6   0   RestaurantManagementSystem/packages/system.security.cryptography.pkcs/9.0.4/buildTransitive/net461/System.Security.Cryptography.Pkcs.targets</w:t>
      </w:r>
      <w:r>
        <w:br/>
      </w:r>
      <w:r>
        <w:rPr>
          <w:rStyle w:val="VerbatimChar"/>
        </w:rPr>
        <w:t xml:space="preserve">0   0   RestaurantManagementSystem/packages/system.security.cryptography.pkcs/9.0.4/buildTransitive/net462/_._</w:t>
      </w:r>
      <w:r>
        <w:br/>
      </w:r>
      <w:r>
        <w:rPr>
          <w:rStyle w:val="VerbatimChar"/>
        </w:rPr>
        <w:t xml:space="preserve">0   0   RestaurantManagementSystem/packages/system.security.cryptography.pkcs/9.0.4/buildTransitive/net8.0/_._</w:t>
      </w:r>
      <w:r>
        <w:br/>
      </w:r>
      <w:r>
        <w:rPr>
          <w:rStyle w:val="VerbatimChar"/>
        </w:rPr>
        <w:t xml:space="preserve">6   0   RestaurantManagementSystem/packages/system.security.cryptography.pkcs/9.0.4/buildTransitive/netcoreapp2.0/System.Security.Cryptography.Pkcs.targets</w:t>
      </w:r>
      <w:r>
        <w:br/>
      </w:r>
      <w:r>
        <w:rPr>
          <w:rStyle w:val="VerbatimChar"/>
        </w:rPr>
        <w:t xml:space="preserve">-   -   RestaurantManagementSystem/packages/system.security.cryptography.pkcs/9.0.4/lib/net462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9.0.4/lib/net462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lib/net8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9.0.4/lib/net8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lib/net9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9.0.4/lib/net9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lib/netstandard2.0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9.0.4/lib/netstandard2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lib/netstandard2.1/System.Security.Cryptography.Pkcs.dll</w:t>
      </w:r>
      <w:r>
        <w:br/>
      </w:r>
      <w:r>
        <w:rPr>
          <w:rStyle w:val="VerbatimChar"/>
        </w:rPr>
        <w:t xml:space="preserve">2009    0   RestaurantManagementSystem/packages/system.security.cryptography.pkcs/9.0.4/lib/netstandard2.1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runtimes/win/lib/net8.0/System.Security.Cryptography.Pkcs.dll</w:t>
      </w:r>
      <w:r>
        <w:br/>
      </w:r>
      <w:r>
        <w:rPr>
          <w:rStyle w:val="VerbatimChar"/>
        </w:rPr>
        <w:t xml:space="preserve">640 0   RestaurantManagementSystem/packages/system.security.cryptography.pkcs/9.0.4/runtimes/win/lib/net8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runtimes/win/lib/net9.0/System.Security.Cryptography.Pkcs.dll</w:t>
      </w:r>
      <w:r>
        <w:br/>
      </w:r>
      <w:r>
        <w:rPr>
          <w:rStyle w:val="VerbatimChar"/>
        </w:rPr>
        <w:t xml:space="preserve">640 0   RestaurantManagementSystem/packages/system.security.cryptography.pkcs/9.0.4/runtimes/win/lib/net9.0/System.Security.Cryptography.Pkcs.xml</w:t>
      </w:r>
      <w:r>
        <w:br/>
      </w:r>
      <w:r>
        <w:rPr>
          <w:rStyle w:val="VerbatimChar"/>
        </w:rPr>
        <w:t xml:space="preserve">-   -   RestaurantManagementSystem/packages/system.security.cryptography.pkcs/9.0.4/system.security.cryptography.pkcs.9.0.4.nupkg</w:t>
      </w:r>
      <w:r>
        <w:br/>
      </w:r>
      <w:r>
        <w:rPr>
          <w:rStyle w:val="VerbatimChar"/>
        </w:rPr>
        <w:t xml:space="preserve">1   0   RestaurantManagementSystem/packages/system.security.cryptography.pkcs/9.0.4/system.security.cryptography.pkcs.9.0.4.nupkg.sha512</w:t>
      </w:r>
      <w:r>
        <w:br/>
      </w:r>
      <w:r>
        <w:rPr>
          <w:rStyle w:val="VerbatimChar"/>
        </w:rPr>
        <w:t xml:space="preserve">47  0   RestaurantManagementSystem/packages/system.security.cryptography.pkcs/9.0.4/system.security.cryptography.pkcs.nuspec</w:t>
      </w:r>
      <w:r>
        <w:br/>
      </w:r>
      <w:r>
        <w:rPr>
          <w:rStyle w:val="VerbatimChar"/>
        </w:rPr>
        <w:t xml:space="preserve">0   0   RestaurantManagementSystem/packages/system.security.cryptography.pkcs/9.0.4/useSharedDesignerContext.txt</w:t>
      </w:r>
      <w:r>
        <w:br/>
      </w:r>
      <w:r>
        <w:rPr>
          <w:rStyle w:val="VerbatimChar"/>
        </w:rPr>
        <w:t xml:space="preserve">5   0   RestaurantManagementSystem/packages/system.security.cryptography.primitives/4.3.0/.nupkg.metadata</w:t>
      </w:r>
      <w:r>
        <w:br/>
      </w:r>
      <w:r>
        <w:rPr>
          <w:rStyle w:val="VerbatimChar"/>
        </w:rPr>
        <w:t xml:space="preserve">-   -   RestaurantManagementSystem/packages/system.security.cryptography.primitives/4.3.0/.signature.p7s</w:t>
      </w:r>
      <w:r>
        <w:br/>
      </w:r>
      <w:r>
        <w:rPr>
          <w:rStyle w:val="VerbatimChar"/>
        </w:rPr>
        <w:t xml:space="preserve">31  0   RestaurantManagementSystem/packages/system.security.cryptography.primitives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primitives/4.3.0/dotnet_library_license.txt</w:t>
      </w:r>
      <w:r>
        <w:br/>
      </w:r>
      <w:r>
        <w:rPr>
          <w:rStyle w:val="VerbatimChar"/>
        </w:rPr>
        <w:t xml:space="preserve">0   0   RestaurantManagementSystem/packages/system.security.cryptography.primitives/4.3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primitives/4.3.0/lib/MonoTouch10/_._</w:t>
      </w:r>
      <w:r>
        <w:br/>
      </w:r>
      <w:r>
        <w:rPr>
          <w:rStyle w:val="VerbatimChar"/>
        </w:rPr>
        <w:t xml:space="preserve">-   -   RestaurantManagementSystem/packages/system.security.cryptography.primitives/4.3.0/lib/net46/System.Security.Cryptography.Primitives.dll</w:t>
      </w:r>
      <w:r>
        <w:br/>
      </w:r>
      <w:r>
        <w:rPr>
          <w:rStyle w:val="VerbatimChar"/>
        </w:rPr>
        <w:t xml:space="preserve">-   -   RestaurantManagementSystem/packages/system.security.cryptography.primitives/4.3.0/lib/netstandard1.3/System.Security.Cryptography.Primitives.dll</w:t>
      </w:r>
      <w:r>
        <w:br/>
      </w:r>
      <w:r>
        <w:rPr>
          <w:rStyle w:val="VerbatimChar"/>
        </w:rPr>
        <w:t xml:space="preserve">0   0   RestaurantManagementSystem/packages/system.security.cryptography.primitives/4.3.0/lib/xamarinios10/_._</w:t>
      </w:r>
      <w:r>
        <w:br/>
      </w:r>
      <w:r>
        <w:rPr>
          <w:rStyle w:val="VerbatimChar"/>
        </w:rPr>
        <w:t xml:space="preserve">0   0   RestaurantManagementSystem/packages/system.security.cryptography.primitives/4.3.0/lib/xamarinmac20/_._</w:t>
      </w:r>
      <w:r>
        <w:br/>
      </w:r>
      <w:r>
        <w:rPr>
          <w:rStyle w:val="VerbatimChar"/>
        </w:rPr>
        <w:t xml:space="preserve">0   0   RestaurantManagementSystem/packages/system.security.cryptography.primitives/4.3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primitives/4.3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primitives/4.3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primitives/4.3.0/ref/MonoTouch10/_._</w:t>
      </w:r>
      <w:r>
        <w:br/>
      </w:r>
      <w:r>
        <w:rPr>
          <w:rStyle w:val="VerbatimChar"/>
        </w:rPr>
        <w:t xml:space="preserve">-   -   RestaurantManagementSystem/packages/system.security.cryptography.primitives/4.3.0/ref/net46/System.Security.Cryptography.Primitives.dll</w:t>
      </w:r>
      <w:r>
        <w:br/>
      </w:r>
      <w:r>
        <w:rPr>
          <w:rStyle w:val="VerbatimChar"/>
        </w:rPr>
        <w:t xml:space="preserve">-   -   RestaurantManagementSystem/packages/system.security.cryptography.primitives/4.3.0/ref/netstandard1.3/System.Security.Cryptography.Primitives.dll</w:t>
      </w:r>
      <w:r>
        <w:br/>
      </w:r>
      <w:r>
        <w:rPr>
          <w:rStyle w:val="VerbatimChar"/>
        </w:rPr>
        <w:t xml:space="preserve">0   0   RestaurantManagementSystem/packages/system.security.cryptography.primitives/4.3.0/ref/xamarinios10/_._</w:t>
      </w:r>
      <w:r>
        <w:br/>
      </w:r>
      <w:r>
        <w:rPr>
          <w:rStyle w:val="VerbatimChar"/>
        </w:rPr>
        <w:t xml:space="preserve">0   0   RestaurantManagementSystem/packages/system.security.cryptography.primitives/4.3.0/ref/xamarinmac20/_._</w:t>
      </w:r>
      <w:r>
        <w:br/>
      </w:r>
      <w:r>
        <w:rPr>
          <w:rStyle w:val="VerbatimChar"/>
        </w:rPr>
        <w:t xml:space="preserve">0   0   RestaurantManagementSystem/packages/system.security.cryptography.primitives/4.3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primitives/4.3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primitives/4.3.0/system.security.cryptography.primitives.4.3.0.nupkg</w:t>
      </w:r>
      <w:r>
        <w:br/>
      </w:r>
      <w:r>
        <w:rPr>
          <w:rStyle w:val="VerbatimChar"/>
        </w:rPr>
        <w:t xml:space="preserve">1   0   RestaurantManagementSystem/packages/system.security.cryptography.primitives/4.3.0/system.security.cryptography.primitives.4.3.0.nupkg.sha512</w:t>
      </w:r>
      <w:r>
        <w:br/>
      </w:r>
      <w:r>
        <w:rPr>
          <w:rStyle w:val="VerbatimChar"/>
        </w:rPr>
        <w:t xml:space="preserve">55  0   RestaurantManagementSystem/packages/system.security.cryptography.primitives/4.3.0/system.security.cryptography.primitives.nuspec</w:t>
      </w:r>
      <w:r>
        <w:br/>
      </w:r>
      <w:r>
        <w:rPr>
          <w:rStyle w:val="VerbatimChar"/>
        </w:rPr>
        <w:t xml:space="preserve">5   0   RestaurantManagementSystem/packages/system.security.cryptography.protecteddata/4.5.0/.nupkg.metadata</w:t>
      </w:r>
      <w:r>
        <w:br/>
      </w:r>
      <w:r>
        <w:rPr>
          <w:rStyle w:val="VerbatimChar"/>
        </w:rPr>
        <w:t xml:space="preserve">-   -   RestaurantManagementSystem/packages/system.security.cryptography.protecteddata/4.5.0/.signature.p7s</w:t>
      </w:r>
      <w:r>
        <w:br/>
      </w:r>
      <w:r>
        <w:rPr>
          <w:rStyle w:val="VerbatimChar"/>
        </w:rPr>
        <w:t xml:space="preserve">23  0   RestaurantManagementSystem/packages/system.security.cryptography.protecteddata/4.5.0/LICENSE.TXT</w:t>
      </w:r>
      <w:r>
        <w:br/>
      </w:r>
      <w:r>
        <w:rPr>
          <w:rStyle w:val="VerbatimChar"/>
        </w:rPr>
        <w:t xml:space="preserve">309 0   RestaurantManagementSystem/packages/system.security.cryptography.protecteddata/4.5.0/THIRD-PARTY-NOTICES.TXT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MonoTouch10/_._</w:t>
      </w:r>
      <w:r>
        <w:br/>
      </w:r>
      <w:r>
        <w:rPr>
          <w:rStyle w:val="VerbatimChar"/>
        </w:rPr>
        <w:t xml:space="preserve">-   -   RestaurantManagementSystem/packages/system.security.cryptography.protecteddata/4.5.0/lib/net46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lib/net461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lib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lib/netstandard2.0/System.Security.Cryptography.ProtectedData.dll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xamarinios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xamarinmac2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MonoTouch10/_._</w:t>
      </w:r>
      <w:r>
        <w:br/>
      </w:r>
      <w:r>
        <w:rPr>
          <w:rStyle w:val="VerbatimChar"/>
        </w:rPr>
        <w:t xml:space="preserve">-   -   RestaurantManagementSystem/packages/system.security.cryptography.protecteddata/4.5.0/ref/net46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ref/net461/System.Security.Cryptography.ProtectedData.dll</w:t>
      </w:r>
      <w:r>
        <w:br/>
      </w:r>
      <w:r>
        <w:rPr>
          <w:rStyle w:val="VerbatimChar"/>
        </w:rPr>
        <w:t xml:space="preserve">43  0   RestaurantManagementSystem/packages/system.security.cryptography.protecteddata/4.5.0/ref/net461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4.5.0/ref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ref/netstandard2.0/System.Security.Cryptography.ProtectedData.dll</w:t>
      </w:r>
      <w:r>
        <w:br/>
      </w:r>
      <w:r>
        <w:rPr>
          <w:rStyle w:val="VerbatimChar"/>
        </w:rPr>
        <w:t xml:space="preserve">43  0   RestaurantManagementSystem/packages/system.security.cryptography.protecteddata/4.5.0/ref/netstandard2.0/System.Security.Cryptography.ProtectedData.xml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xamarinios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xamarinmac2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protecteddata/4.5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protecteddata/4.5.0/runtimes/win/lib/net46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runtimes/win/lib/net461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runtimes/win/lib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runtimes/win/lib/netstandard2.0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4.5.0/system.security.cryptography.protecteddata.4.5.0.nupkg</w:t>
      </w:r>
      <w:r>
        <w:br/>
      </w:r>
      <w:r>
        <w:rPr>
          <w:rStyle w:val="VerbatimChar"/>
        </w:rPr>
        <w:t xml:space="preserve">1   0   RestaurantManagementSystem/packages/system.security.cryptography.protecteddata/4.5.0/system.security.cryptography.protecteddata.4.5.0.nupkg.sha512</w:t>
      </w:r>
      <w:r>
        <w:br/>
      </w:r>
      <w:r>
        <w:rPr>
          <w:rStyle w:val="VerbatimChar"/>
        </w:rPr>
        <w:t xml:space="preserve">49  0   RestaurantManagementSystem/packages/system.security.cryptography.protecteddata/4.5.0/system.security.cryptography.protecteddata.nuspec</w:t>
      </w:r>
      <w:r>
        <w:br/>
      </w:r>
      <w:r>
        <w:rPr>
          <w:rStyle w:val="VerbatimChar"/>
        </w:rPr>
        <w:t xml:space="preserve">0   0   RestaurantManagementSystem/packages/system.security.cryptography.protecteddata/4.5.0/useSharedDesignerContext.txt</w:t>
      </w:r>
      <w:r>
        <w:br/>
      </w:r>
      <w:r>
        <w:rPr>
          <w:rStyle w:val="VerbatimChar"/>
        </w:rPr>
        <w:t xml:space="preserve">1   0   RestaurantManagementSystem/packages/system.security.cryptography.protecteddata/4.5.0/version.txt</w:t>
      </w:r>
      <w:r>
        <w:br/>
      </w:r>
      <w:r>
        <w:rPr>
          <w:rStyle w:val="VerbatimChar"/>
        </w:rPr>
        <w:t xml:space="preserve">5   0   RestaurantManagementSystem/packages/system.security.cryptography.protecteddata/8.0.0/.nupkg.metadata</w:t>
      </w:r>
      <w:r>
        <w:br/>
      </w:r>
      <w:r>
        <w:rPr>
          <w:rStyle w:val="VerbatimChar"/>
        </w:rPr>
        <w:t xml:space="preserve">-   -   RestaurantManagementSystem/packages/system.security.cryptography.protecteddata/8.0.0/.signature.p7s</w:t>
      </w:r>
      <w:r>
        <w:br/>
      </w:r>
      <w:r>
        <w:rPr>
          <w:rStyle w:val="VerbatimChar"/>
        </w:rPr>
        <w:t xml:space="preserve">-   -   RestaurantManagementSystem/packages/system.security.cryptography.protecteddata/8.0.0/Icon.png</w:t>
      </w:r>
      <w:r>
        <w:br/>
      </w:r>
      <w:r>
        <w:rPr>
          <w:rStyle w:val="VerbatimChar"/>
        </w:rPr>
        <w:t xml:space="preserve">23  0   RestaurantManagementSystem/packages/system.security.cryptography.protecteddata/8.0.0/LICENSE.TXT</w:t>
      </w:r>
      <w:r>
        <w:br/>
      </w:r>
      <w:r>
        <w:rPr>
          <w:rStyle w:val="VerbatimChar"/>
        </w:rPr>
        <w:t xml:space="preserve">72  0   RestaurantManagementSystem/packages/system.security.cryptography.protecteddata/8.0.0/PACKAGE.md</w:t>
      </w:r>
      <w:r>
        <w:br/>
      </w:r>
      <w:r>
        <w:rPr>
          <w:rStyle w:val="VerbatimChar"/>
        </w:rPr>
        <w:t xml:space="preserve">1272    0   RestaurantManagementSystem/packages/system.security.cryptography.protecteddata/8.0.0/THIRD-PARTY-NOTICES.TXT</w:t>
      </w:r>
      <w:r>
        <w:br/>
      </w:r>
      <w:r>
        <w:rPr>
          <w:rStyle w:val="VerbatimChar"/>
        </w:rPr>
        <w:t xml:space="preserve">6   0   RestaurantManagementSystem/packages/system.security.cryptography.protecteddata/8.0.0/buildTransitive/net461/System.Security.Cryptography.ProtectedData.targets</w:t>
      </w:r>
      <w:r>
        <w:br/>
      </w:r>
      <w:r>
        <w:rPr>
          <w:rStyle w:val="VerbatimChar"/>
        </w:rPr>
        <w:t xml:space="preserve">0   0   RestaurantManagementSystem/packages/system.security.cryptography.protecteddata/8.0.0/buildTransitive/net462/_._</w:t>
      </w:r>
      <w:r>
        <w:br/>
      </w:r>
      <w:r>
        <w:rPr>
          <w:rStyle w:val="VerbatimChar"/>
        </w:rPr>
        <w:t xml:space="preserve">0   0   RestaurantManagementSystem/packages/system.security.cryptography.protecteddata/8.0.0/buildTransitive/net6.0/_._</w:t>
      </w:r>
      <w:r>
        <w:br/>
      </w:r>
      <w:r>
        <w:rPr>
          <w:rStyle w:val="VerbatimChar"/>
        </w:rPr>
        <w:t xml:space="preserve">6   0   RestaurantManagementSystem/packages/system.security.cryptography.protecteddata/8.0.0/buildTransitive/netcoreapp2.0/System.Security.Cryptography.ProtectedData.targets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MonoTouch10/_._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462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8.0.0/lib/net462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6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8.0.0/lib/net6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7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8.0.0/lib/net7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8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8.0.0/lib/net8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standard2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8.0.0/lib/netstandard2.0/System.Security.Cryptography.ProtectedData.xml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xamarinios10/_._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xamarinmac20/_._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protecteddata/8.0.0/lib/xamarinwatchos10/_._</w:t>
      </w:r>
      <w:r>
        <w:br/>
      </w:r>
      <w:r>
        <w:rPr>
          <w:rStyle w:val="VerbatimChar"/>
        </w:rPr>
        <w:t xml:space="preserve">-   -   RestaurantManagementSystem/packages/system.security.cryptography.protecteddata/8.0.0/system.security.cryptography.protecteddata.8.0.0.nupkg</w:t>
      </w:r>
      <w:r>
        <w:br/>
      </w:r>
      <w:r>
        <w:rPr>
          <w:rStyle w:val="VerbatimChar"/>
        </w:rPr>
        <w:t xml:space="preserve">1   0   RestaurantManagementSystem/packages/system.security.cryptography.protecteddata/8.0.0/system.security.cryptography.protecteddata.8.0.0.nupkg.sha512</w:t>
      </w:r>
      <w:r>
        <w:br/>
      </w:r>
      <w:r>
        <w:rPr>
          <w:rStyle w:val="VerbatimChar"/>
        </w:rPr>
        <w:t xml:space="preserve">34  0   RestaurantManagementSystem/packages/system.security.cryptography.protecteddata/8.0.0/system.security.cryptography.protecteddata.nuspec</w:t>
      </w:r>
      <w:r>
        <w:br/>
      </w:r>
      <w:r>
        <w:rPr>
          <w:rStyle w:val="VerbatimChar"/>
        </w:rPr>
        <w:t xml:space="preserve">0   0   RestaurantManagementSystem/packages/system.security.cryptography.protecteddata/8.0.0/useSharedDesignerContext.txt</w:t>
      </w:r>
      <w:r>
        <w:br/>
      </w:r>
      <w:r>
        <w:rPr>
          <w:rStyle w:val="VerbatimChar"/>
        </w:rPr>
        <w:t xml:space="preserve">5   0   RestaurantManagementSystem/packages/system.security.cryptography.protecteddata/9.0.4/.nupkg.metadata</w:t>
      </w:r>
      <w:r>
        <w:br/>
      </w:r>
      <w:r>
        <w:rPr>
          <w:rStyle w:val="VerbatimChar"/>
        </w:rPr>
        <w:t xml:space="preserve">-   -   RestaurantManagementSystem/packages/system.security.cryptography.protecteddata/9.0.4/.signature.p7s</w:t>
      </w:r>
      <w:r>
        <w:br/>
      </w:r>
      <w:r>
        <w:rPr>
          <w:rStyle w:val="VerbatimChar"/>
        </w:rPr>
        <w:t xml:space="preserve">-   -   RestaurantManagementSystem/packages/system.security.cryptography.protecteddata/9.0.4/Icon.png</w:t>
      </w:r>
      <w:r>
        <w:br/>
      </w:r>
      <w:r>
        <w:rPr>
          <w:rStyle w:val="VerbatimChar"/>
        </w:rPr>
        <w:t xml:space="preserve">23  0   RestaurantManagementSystem/packages/system.security.cryptography.protecteddata/9.0.4/LICENSE.TXT</w:t>
      </w:r>
      <w:r>
        <w:br/>
      </w:r>
      <w:r>
        <w:rPr>
          <w:rStyle w:val="VerbatimChar"/>
        </w:rPr>
        <w:t xml:space="preserve">72  0   RestaurantManagementSystem/packages/system.security.cryptography.protecteddata/9.0.4/PACKAGE.md</w:t>
      </w:r>
      <w:r>
        <w:br/>
      </w:r>
      <w:r>
        <w:rPr>
          <w:rStyle w:val="VerbatimChar"/>
        </w:rPr>
        <w:t xml:space="preserve">1396    0   RestaurantManagementSystem/packages/system.security.cryptography.protecteddata/9.0.4/THIRD-PARTY-NOTICES.TXT</w:t>
      </w:r>
      <w:r>
        <w:br/>
      </w:r>
      <w:r>
        <w:rPr>
          <w:rStyle w:val="VerbatimChar"/>
        </w:rPr>
        <w:t xml:space="preserve">6   0   RestaurantManagementSystem/packages/system.security.cryptography.protecteddata/9.0.4/buildTransitive/net461/System.Security.Cryptography.ProtectedData.targets</w:t>
      </w:r>
      <w:r>
        <w:br/>
      </w:r>
      <w:r>
        <w:rPr>
          <w:rStyle w:val="VerbatimChar"/>
        </w:rPr>
        <w:t xml:space="preserve">0   0   RestaurantManagementSystem/packages/system.security.cryptography.protecteddata/9.0.4/buildTransitive/net462/_._</w:t>
      </w:r>
      <w:r>
        <w:br/>
      </w:r>
      <w:r>
        <w:rPr>
          <w:rStyle w:val="VerbatimChar"/>
        </w:rPr>
        <w:t xml:space="preserve">0   0   RestaurantManagementSystem/packages/system.security.cryptography.protecteddata/9.0.4/buildTransitive/net8.0/_._</w:t>
      </w:r>
      <w:r>
        <w:br/>
      </w:r>
      <w:r>
        <w:rPr>
          <w:rStyle w:val="VerbatimChar"/>
        </w:rPr>
        <w:t xml:space="preserve">6   0   RestaurantManagementSystem/packages/system.security.cryptography.protecteddata/9.0.4/buildTransitive/netcoreapp2.0/System.Security.Cryptography.ProtectedData.targets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MonoAndroid10/_._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MonoTouch10/_._</w:t>
      </w:r>
      <w:r>
        <w:br/>
      </w:r>
      <w:r>
        <w:rPr>
          <w:rStyle w:val="VerbatimChar"/>
        </w:rPr>
        <w:t xml:space="preserve">-   -   RestaurantManagementSystem/packages/system.security.cryptography.protecteddata/9.0.4/lib/net462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9.0.4/lib/net462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9.0.4/lib/net8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9.0.4/lib/net8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9.0.4/lib/net9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9.0.4/lib/net9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9.0.4/lib/netstandard2.0/System.Security.Cryptography.ProtectedData.dll</w:t>
      </w:r>
      <w:r>
        <w:br/>
      </w:r>
      <w:r>
        <w:rPr>
          <w:rStyle w:val="VerbatimChar"/>
        </w:rPr>
        <w:t xml:space="preserve">44  0   RestaurantManagementSystem/packages/system.security.cryptography.protecteddata/9.0.4/lib/netstandard2.0/System.Security.Cryptography.ProtectedData.xml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xamarinios10/_._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xamarinmac20/_._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xamarintvos10/_._</w:t>
      </w:r>
      <w:r>
        <w:br/>
      </w:r>
      <w:r>
        <w:rPr>
          <w:rStyle w:val="VerbatimChar"/>
        </w:rPr>
        <w:t xml:space="preserve">0   0   RestaurantManagementSystem/packages/system.security.cryptography.protecteddata/9.0.4/lib/xamarinwatchos10/_._</w:t>
      </w:r>
      <w:r>
        <w:br/>
      </w:r>
      <w:r>
        <w:rPr>
          <w:rStyle w:val="VerbatimChar"/>
        </w:rPr>
        <w:t xml:space="preserve">-   -   RestaurantManagementSystem/packages/system.security.cryptography.protecteddata/9.0.4/system.security.cryptography.protecteddata.9.0.4.nupkg</w:t>
      </w:r>
      <w:r>
        <w:br/>
      </w:r>
      <w:r>
        <w:rPr>
          <w:rStyle w:val="VerbatimChar"/>
        </w:rPr>
        <w:t xml:space="preserve">1   0   RestaurantManagementSystem/packages/system.security.cryptography.protecteddata/9.0.4/system.security.cryptography.protecteddata.9.0.4.nupkg.sha512</w:t>
      </w:r>
      <w:r>
        <w:br/>
      </w:r>
      <w:r>
        <w:rPr>
          <w:rStyle w:val="VerbatimChar"/>
        </w:rPr>
        <w:t xml:space="preserve">33  0   RestaurantManagementSystem/packages/system.security.cryptography.protecteddata/9.0.4/system.security.cryptography.protecteddata.nuspec</w:t>
      </w:r>
      <w:r>
        <w:br/>
      </w:r>
      <w:r>
        <w:rPr>
          <w:rStyle w:val="VerbatimChar"/>
        </w:rPr>
        <w:t xml:space="preserve">0   0   RestaurantManagementSystem/packages/system.security.cryptography.protecteddata/9.0.4/useSharedDesignerContext.txt</w:t>
      </w:r>
      <w:r>
        <w:br/>
      </w:r>
      <w:r>
        <w:rPr>
          <w:rStyle w:val="VerbatimChar"/>
        </w:rPr>
        <w:t xml:space="preserve">5   0   RestaurantManagementSystem/packages/system.security.cryptography.x509certificates/4.3.0/.nupkg.metadata</w:t>
      </w:r>
      <w:r>
        <w:br/>
      </w:r>
      <w:r>
        <w:rPr>
          <w:rStyle w:val="VerbatimChar"/>
        </w:rPr>
        <w:t xml:space="preserve">-   -   RestaurantManagementSystem/packages/system.security.cryptography.x509certificates/4.3.0/.signature.p7s</w:t>
      </w:r>
      <w:r>
        <w:br/>
      </w:r>
      <w:r>
        <w:rPr>
          <w:rStyle w:val="VerbatimChar"/>
        </w:rPr>
        <w:t xml:space="preserve">31  0   RestaurantManagementSystem/packages/system.security.cryptography.x509certificates/4.3.0/ThirdPartyNotices.txt</w:t>
      </w:r>
      <w:r>
        <w:br/>
      </w:r>
      <w:r>
        <w:rPr>
          <w:rStyle w:val="VerbatimChar"/>
        </w:rPr>
        <w:t xml:space="preserve">128 0   RestaurantManagementSystem/packages/system.security.cryptography.x509certificates/4.3.0/dotnet_library_license.txt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MonoAndroid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MonoTouch10/_._</w:t>
      </w:r>
      <w:r>
        <w:br/>
      </w:r>
      <w:r>
        <w:rPr>
          <w:rStyle w:val="VerbatimChar"/>
        </w:rPr>
        <w:t xml:space="preserve">-   -   RestaurantManagementSystem/packages/system.security.cryptography.x509certificates/4.3.0/lib/net46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lib/net461/System.Security.Cryptography.X509Certificates.dll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xamarinios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xamarinmac2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xamarintvos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lib/xamarinwatchos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MonoAndroid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MonoTouch10/_._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ef/net46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ef/net461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ef/netstandard1.3/System.Security.Cryptography.X509Certificates.dll</w:t>
      </w:r>
      <w:r>
        <w:br/>
      </w:r>
      <w:r>
        <w:rPr>
          <w:rStyle w:val="VerbatimChar"/>
        </w:rPr>
        <w:t xml:space="preserve">1556    0   RestaurantManagementSystem/packages/system.security.cryptography.x509certificates/4.3.0/ref/netstandard1.3/System.Security.Cryptography.X509Certificates.xml</w:t>
      </w:r>
      <w:r>
        <w:br/>
      </w:r>
      <w:r>
        <w:rPr>
          <w:rStyle w:val="VerbatimChar"/>
        </w:rPr>
        <w:t xml:space="preserve">1558    0   RestaurantManagementSystem/packages/system.security.cryptography.x509certificates/4.3.0/ref/netstandard1.3/de/System.Security.Cryptography.X509Certificates.xml</w:t>
      </w:r>
      <w:r>
        <w:br/>
      </w:r>
      <w:r>
        <w:rPr>
          <w:rStyle w:val="VerbatimChar"/>
        </w:rPr>
        <w:t xml:space="preserve">1563    0   RestaurantManagementSystem/packages/system.security.cryptography.x509certificates/4.3.0/ref/netstandard1.3/es/System.Security.Cryptography.X509Certificates.xml</w:t>
      </w:r>
      <w:r>
        <w:br/>
      </w:r>
      <w:r>
        <w:rPr>
          <w:rStyle w:val="VerbatimChar"/>
        </w:rPr>
        <w:t xml:space="preserve">1570    0   RestaurantManagementSystem/packages/system.security.cryptography.x509certificates/4.3.0/ref/netstandard1.3/fr/System.Security.Cryptography.X509Certificates.xml</w:t>
      </w:r>
      <w:r>
        <w:br/>
      </w:r>
      <w:r>
        <w:rPr>
          <w:rStyle w:val="VerbatimChar"/>
        </w:rPr>
        <w:t xml:space="preserve">1559    0   RestaurantManagementSystem/packages/system.security.cryptography.x509certificates/4.3.0/ref/netstandard1.3/it/System.Security.Cryptography.X509Certificates.xml</w:t>
      </w:r>
      <w:r>
        <w:br/>
      </w:r>
      <w:r>
        <w:rPr>
          <w:rStyle w:val="VerbatimChar"/>
        </w:rPr>
        <w:t xml:space="preserve">1723    0   RestaurantManagementSystem/packages/system.security.cryptography.x509certificates/4.3.0/ref/netstandard1.3/ja/System.Security.Cryptography.X509Certificates.xml</w:t>
      </w:r>
      <w:r>
        <w:br/>
      </w:r>
      <w:r>
        <w:rPr>
          <w:rStyle w:val="VerbatimChar"/>
        </w:rPr>
        <w:t xml:space="preserve">1726    0   RestaurantManagementSystem/packages/system.security.cryptography.x509certificates/4.3.0/ref/netstandard1.3/ko/System.Security.Cryptography.X509Certificates.xml</w:t>
      </w:r>
      <w:r>
        <w:br/>
      </w:r>
      <w:r>
        <w:rPr>
          <w:rStyle w:val="VerbatimChar"/>
        </w:rPr>
        <w:t xml:space="preserve">1523    0   RestaurantManagementSystem/packages/system.security.cryptography.x509certificates/4.3.0/ref/netstandard1.3/ru/System.Security.Cryptography.X509Certificates.xml</w:t>
      </w:r>
      <w:r>
        <w:br/>
      </w:r>
      <w:r>
        <w:rPr>
          <w:rStyle w:val="VerbatimChar"/>
        </w:rPr>
        <w:t xml:space="preserve">1633    0   RestaurantManagementSystem/packages/system.security.cryptography.x509certificates/4.3.0/ref/netstandard1.3/zh-hans/System.Security.Cryptography.X509Certificates.xml</w:t>
      </w:r>
      <w:r>
        <w:br/>
      </w:r>
      <w:r>
        <w:rPr>
          <w:rStyle w:val="VerbatimChar"/>
        </w:rPr>
        <w:t xml:space="preserve">1646    0   RestaurantManagementSystem/packages/system.security.cryptography.x509certificates/4.3.0/ref/netstandard1.3/zh-hant/System.Security.Cryptography.X509Certificates.xm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ef/netstandard1.4/System.Security.Cryptography.X509Certificates.dll</w:t>
      </w:r>
      <w:r>
        <w:br/>
      </w:r>
      <w:r>
        <w:rPr>
          <w:rStyle w:val="VerbatimChar"/>
        </w:rPr>
        <w:t xml:space="preserve">1556    0   RestaurantManagementSystem/packages/system.security.cryptography.x509certificates/4.3.0/ref/netstandard1.4/System.Security.Cryptography.X509Certificates.xml</w:t>
      </w:r>
      <w:r>
        <w:br/>
      </w:r>
      <w:r>
        <w:rPr>
          <w:rStyle w:val="VerbatimChar"/>
        </w:rPr>
        <w:t xml:space="preserve">1558    0   RestaurantManagementSystem/packages/system.security.cryptography.x509certificates/4.3.0/ref/netstandard1.4/de/System.Security.Cryptography.X509Certificates.xml</w:t>
      </w:r>
      <w:r>
        <w:br/>
      </w:r>
      <w:r>
        <w:rPr>
          <w:rStyle w:val="VerbatimChar"/>
        </w:rPr>
        <w:t xml:space="preserve">1563    0   RestaurantManagementSystem/packages/system.security.cryptography.x509certificates/4.3.0/ref/netstandard1.4/es/System.Security.Cryptography.X509Certificates.xml</w:t>
      </w:r>
      <w:r>
        <w:br/>
      </w:r>
      <w:r>
        <w:rPr>
          <w:rStyle w:val="VerbatimChar"/>
        </w:rPr>
        <w:t xml:space="preserve">1570    0   RestaurantManagementSystem/packages/system.security.cryptography.x509certificates/4.3.0/ref/netstandard1.4/fr/System.Security.Cryptography.X509Certificates.xml</w:t>
      </w:r>
      <w:r>
        <w:br/>
      </w:r>
      <w:r>
        <w:rPr>
          <w:rStyle w:val="VerbatimChar"/>
        </w:rPr>
        <w:t xml:space="preserve">1559    0   RestaurantManagementSystem/packages/system.security.cryptography.x509certificates/4.3.0/ref/netstandard1.4/it/System.Security.Cryptography.X509Certificates.xml</w:t>
      </w:r>
      <w:r>
        <w:br/>
      </w:r>
      <w:r>
        <w:rPr>
          <w:rStyle w:val="VerbatimChar"/>
        </w:rPr>
        <w:t xml:space="preserve">1723    0   RestaurantManagementSystem/packages/system.security.cryptography.x509certificates/4.3.0/ref/netstandard1.4/ja/System.Security.Cryptography.X509Certificates.xml</w:t>
      </w:r>
      <w:r>
        <w:br/>
      </w:r>
      <w:r>
        <w:rPr>
          <w:rStyle w:val="VerbatimChar"/>
        </w:rPr>
        <w:t xml:space="preserve">1726    0   RestaurantManagementSystem/packages/system.security.cryptography.x509certificates/4.3.0/ref/netstandard1.4/ko/System.Security.Cryptography.X509Certificates.xml</w:t>
      </w:r>
      <w:r>
        <w:br/>
      </w:r>
      <w:r>
        <w:rPr>
          <w:rStyle w:val="VerbatimChar"/>
        </w:rPr>
        <w:t xml:space="preserve">1523    0   RestaurantManagementSystem/packages/system.security.cryptography.x509certificates/4.3.0/ref/netstandard1.4/ru/System.Security.Cryptography.X509Certificates.xml</w:t>
      </w:r>
      <w:r>
        <w:br/>
      </w:r>
      <w:r>
        <w:rPr>
          <w:rStyle w:val="VerbatimChar"/>
        </w:rPr>
        <w:t xml:space="preserve">1633    0   RestaurantManagementSystem/packages/system.security.cryptography.x509certificates/4.3.0/ref/netstandard1.4/zh-hans/System.Security.Cryptography.X509Certificates.xml</w:t>
      </w:r>
      <w:r>
        <w:br/>
      </w:r>
      <w:r>
        <w:rPr>
          <w:rStyle w:val="VerbatimChar"/>
        </w:rPr>
        <w:t xml:space="preserve">1646    0   RestaurantManagementSystem/packages/system.security.cryptography.x509certificates/4.3.0/ref/netstandard1.4/zh-hant/System.Security.Cryptography.X509Certificates.xml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xamarinios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xamarinmac2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xamarintvos10/_._</w:t>
      </w:r>
      <w:r>
        <w:br/>
      </w:r>
      <w:r>
        <w:rPr>
          <w:rStyle w:val="VerbatimChar"/>
        </w:rPr>
        <w:t xml:space="preserve">0   0   RestaurantManagementSystem/packages/system.security.cryptography.x509certificates/4.3.0/ref/xamarinwatchos10/_._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untimes/unix/lib/netstandard1.6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untimes/win/lib/net46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untimes/win/lib/net461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untimes/win/lib/netcore50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runtimes/win/lib/netstandard1.6/System.Security.Cryptography.X509Certificates.dll</w:t>
      </w:r>
      <w:r>
        <w:br/>
      </w:r>
      <w:r>
        <w:rPr>
          <w:rStyle w:val="VerbatimChar"/>
        </w:rPr>
        <w:t xml:space="preserve">-   -   RestaurantManagementSystem/packages/system.security.cryptography.x509certificates/4.3.0/system.security.cryptography.x509certificates.4.3.0.nupkg</w:t>
      </w:r>
      <w:r>
        <w:br/>
      </w:r>
      <w:r>
        <w:rPr>
          <w:rStyle w:val="VerbatimChar"/>
        </w:rPr>
        <w:t xml:space="preserve">1   0   RestaurantManagementSystem/packages/system.security.cryptography.x509certificates/4.3.0/system.security.cryptography.x509certificates.4.3.0.nupkg.sha512</w:t>
      </w:r>
      <w:r>
        <w:br/>
      </w:r>
      <w:r>
        <w:rPr>
          <w:rStyle w:val="VerbatimChar"/>
        </w:rPr>
        <w:t xml:space="preserve">115 0   RestaurantManagementSystem/packages/system.security.cryptography.x509certificates/4.3.0/system.security.cryptography.x509certificates.nuspec</w:t>
      </w:r>
      <w:r>
        <w:br/>
      </w:r>
      <w:r>
        <w:rPr>
          <w:rStyle w:val="VerbatimChar"/>
        </w:rPr>
        <w:t xml:space="preserve">5   0   RestaurantManagementSystem/packages/system.security.cryptography.xml/8.0.2/.nupkg.metadata</w:t>
      </w:r>
      <w:r>
        <w:br/>
      </w:r>
      <w:r>
        <w:rPr>
          <w:rStyle w:val="VerbatimChar"/>
        </w:rPr>
        <w:t xml:space="preserve">-   -   RestaurantManagementSystem/packages/system.security.cryptography.xml/8.0.2/.signature.p7s</w:t>
      </w:r>
      <w:r>
        <w:br/>
      </w:r>
      <w:r>
        <w:rPr>
          <w:rStyle w:val="VerbatimChar"/>
        </w:rPr>
        <w:t xml:space="preserve">-   -   RestaurantManagementSystem/packages/system.security.cryptography.xml/8.0.2/Icon.png</w:t>
      </w:r>
      <w:r>
        <w:br/>
      </w:r>
      <w:r>
        <w:rPr>
          <w:rStyle w:val="VerbatimChar"/>
        </w:rPr>
        <w:t xml:space="preserve">23  0   RestaurantManagementSystem/packages/system.security.cryptography.xml/8.0.2/LICENSE.TXT</w:t>
      </w:r>
      <w:r>
        <w:br/>
      </w:r>
      <w:r>
        <w:rPr>
          <w:rStyle w:val="VerbatimChar"/>
        </w:rPr>
        <w:t xml:space="preserve">1272    0   RestaurantManagementSystem/packages/system.security.cryptography.xml/8.0.2/THIRD-PARTY-NOTICES.TXT</w:t>
      </w:r>
      <w:r>
        <w:br/>
      </w:r>
      <w:r>
        <w:rPr>
          <w:rStyle w:val="VerbatimChar"/>
        </w:rPr>
        <w:t xml:space="preserve">6   0   RestaurantManagementSystem/packages/system.security.cryptography.xml/8.0.2/buildTransitive/net461/System.Security.Cryptography.Xml.targets</w:t>
      </w:r>
      <w:r>
        <w:br/>
      </w:r>
      <w:r>
        <w:rPr>
          <w:rStyle w:val="VerbatimChar"/>
        </w:rPr>
        <w:t xml:space="preserve">0   0   RestaurantManagementSystem/packages/system.security.cryptography.xml/8.0.2/buildTransitive/net462/_._</w:t>
      </w:r>
      <w:r>
        <w:br/>
      </w:r>
      <w:r>
        <w:rPr>
          <w:rStyle w:val="VerbatimChar"/>
        </w:rPr>
        <w:t xml:space="preserve">0   0   RestaurantManagementSystem/packages/system.security.cryptography.xml/8.0.2/buildTransitive/net6.0/_._</w:t>
      </w:r>
      <w:r>
        <w:br/>
      </w:r>
      <w:r>
        <w:rPr>
          <w:rStyle w:val="VerbatimChar"/>
        </w:rPr>
        <w:t xml:space="preserve">6   0   RestaurantManagementSystem/packages/system.security.cryptography.xml/8.0.2/buildTransitive/netcoreapp2.0/System.Security.Cryptography.Xml.targets</w:t>
      </w:r>
      <w:r>
        <w:br/>
      </w:r>
      <w:r>
        <w:rPr>
          <w:rStyle w:val="VerbatimChar"/>
        </w:rPr>
        <w:t xml:space="preserve">-   -   RestaurantManagementSystem/packages/system.security.cryptography.xml/8.0.2/lib/net462/System.Security.Cryptography.Xml.dll</w:t>
      </w:r>
      <w:r>
        <w:br/>
      </w:r>
      <w:r>
        <w:rPr>
          <w:rStyle w:val="VerbatimChar"/>
        </w:rPr>
        <w:t xml:space="preserve">2191    0   RestaurantManagementSystem/packages/system.security.cryptography.xml/8.0.2/lib/net462/System.Security.Cryptography.Xml.xml</w:t>
      </w:r>
      <w:r>
        <w:br/>
      </w:r>
      <w:r>
        <w:rPr>
          <w:rStyle w:val="VerbatimChar"/>
        </w:rPr>
        <w:t xml:space="preserve">-   -   RestaurantManagementSystem/packages/system.security.cryptography.xml/8.0.2/lib/net6.0/System.Security.Cryptography.Xml.dll</w:t>
      </w:r>
      <w:r>
        <w:br/>
      </w:r>
      <w:r>
        <w:rPr>
          <w:rStyle w:val="VerbatimChar"/>
        </w:rPr>
        <w:t xml:space="preserve">2191    0   RestaurantManagementSystem/packages/system.security.cryptography.xml/8.0.2/lib/net6.0/System.Security.Cryptography.Xml.xml</w:t>
      </w:r>
      <w:r>
        <w:br/>
      </w:r>
      <w:r>
        <w:rPr>
          <w:rStyle w:val="VerbatimChar"/>
        </w:rPr>
        <w:t xml:space="preserve">-   -   RestaurantManagementSystem/packages/system.security.cryptography.xml/8.0.2/lib/net7.0/System.Security.Cryptography.Xml.dll</w:t>
      </w:r>
      <w:r>
        <w:br/>
      </w:r>
      <w:r>
        <w:rPr>
          <w:rStyle w:val="VerbatimChar"/>
        </w:rPr>
        <w:t xml:space="preserve">2191    0   RestaurantManagementSystem/packages/system.security.cryptography.xml/8.0.2/lib/net7.0/System.Security.Cryptography.Xml.xml</w:t>
      </w:r>
      <w:r>
        <w:br/>
      </w:r>
      <w:r>
        <w:rPr>
          <w:rStyle w:val="VerbatimChar"/>
        </w:rPr>
        <w:t xml:space="preserve">-   -   RestaurantManagementSystem/packages/system.security.cryptography.xml/8.0.2/lib/net8.0/System.Security.Cryptography.Xml.dll</w:t>
      </w:r>
      <w:r>
        <w:br/>
      </w:r>
      <w:r>
        <w:rPr>
          <w:rStyle w:val="VerbatimChar"/>
        </w:rPr>
        <w:t xml:space="preserve">2191    0   RestaurantManagementSystem/packages/system.security.cryptography.xml/8.0.2/lib/net8.0/System.Security.Cryptography.Xml.xml</w:t>
      </w:r>
      <w:r>
        <w:br/>
      </w:r>
      <w:r>
        <w:rPr>
          <w:rStyle w:val="VerbatimChar"/>
        </w:rPr>
        <w:t xml:space="preserve">-   -   RestaurantManagementSystem/packages/system.security.cryptography.xml/8.0.2/lib/netstandard2.0/System.Security.Cryptography.Xml.dll</w:t>
      </w:r>
      <w:r>
        <w:br/>
      </w:r>
      <w:r>
        <w:rPr>
          <w:rStyle w:val="VerbatimChar"/>
        </w:rPr>
        <w:t xml:space="preserve">2191    0   RestaurantManagementSystem/packages/system.security.cryptography.xml/8.0.2/lib/netstandard2.0/System.Security.Cryptography.Xml.xml</w:t>
      </w:r>
      <w:r>
        <w:br/>
      </w:r>
      <w:r>
        <w:rPr>
          <w:rStyle w:val="VerbatimChar"/>
        </w:rPr>
        <w:t xml:space="preserve">-   -   RestaurantManagementSystem/packages/system.security.cryptography.xml/8.0.2/system.security.cryptography.xml.8.0.2.nupkg</w:t>
      </w:r>
      <w:r>
        <w:br/>
      </w:r>
      <w:r>
        <w:rPr>
          <w:rStyle w:val="VerbatimChar"/>
        </w:rPr>
        <w:t xml:space="preserve">1   0   RestaurantManagementSystem/packages/system.security.cryptography.xml/8.0.2/system.security.cryptography.xml.8.0.2.nupkg.sha512</w:t>
      </w:r>
      <w:r>
        <w:br/>
      </w:r>
      <w:r>
        <w:rPr>
          <w:rStyle w:val="VerbatimChar"/>
        </w:rPr>
        <w:t xml:space="preserve">78  0   RestaurantManagementSystem/packages/system.security.cryptography.xml/8.0.2/system.security.cryptography.xml.nuspec</w:t>
      </w:r>
      <w:r>
        <w:br/>
      </w:r>
      <w:r>
        <w:rPr>
          <w:rStyle w:val="VerbatimChar"/>
        </w:rPr>
        <w:t xml:space="preserve">0   0   RestaurantManagementSystem/packages/system.security.cryptography.xml/8.0.2/useSharedDesignerContext.txt</w:t>
      </w:r>
      <w:r>
        <w:br/>
      </w:r>
      <w:r>
        <w:rPr>
          <w:rStyle w:val="VerbatimChar"/>
        </w:rPr>
        <w:t xml:space="preserve">5   0   RestaurantManagementSystem/packages/system.security.principal.windows/5.0.0/.nupkg.metadata</w:t>
      </w:r>
      <w:r>
        <w:br/>
      </w:r>
      <w:r>
        <w:rPr>
          <w:rStyle w:val="VerbatimChar"/>
        </w:rPr>
        <w:t xml:space="preserve">-   -   RestaurantManagementSystem/packages/system.security.principal.windows/5.0.0/.signature.p7s</w:t>
      </w:r>
      <w:r>
        <w:br/>
      </w:r>
      <w:r>
        <w:rPr>
          <w:rStyle w:val="VerbatimChar"/>
        </w:rPr>
        <w:t xml:space="preserve">-   -   RestaurantManagementSystem/packages/system.security.principal.windows/5.0.0/Icon.png</w:t>
      </w:r>
      <w:r>
        <w:br/>
      </w:r>
      <w:r>
        <w:rPr>
          <w:rStyle w:val="VerbatimChar"/>
        </w:rPr>
        <w:t xml:space="preserve">23  0   RestaurantManagementSystem/packages/system.security.principal.windows/5.0.0/LICENSE.TXT</w:t>
      </w:r>
      <w:r>
        <w:br/>
      </w:r>
      <w:r>
        <w:rPr>
          <w:rStyle w:val="VerbatimChar"/>
        </w:rPr>
        <w:t xml:space="preserve">884 0   RestaurantManagementSystem/packages/system.security.principal.windows/5.0.0/THIRD-PARTY-NOTICES.TXT</w:t>
      </w:r>
      <w:r>
        <w:br/>
      </w:r>
      <w:r>
        <w:rPr>
          <w:rStyle w:val="VerbatimChar"/>
        </w:rPr>
        <w:t xml:space="preserve">-   -   RestaurantManagementSystem/packages/system.security.principal.windows/5.0.0/lib/net46/System.Security.Principal.Windows.dll</w:t>
      </w:r>
      <w:r>
        <w:br/>
      </w:r>
      <w:r>
        <w:rPr>
          <w:rStyle w:val="VerbatimChar"/>
        </w:rPr>
        <w:t xml:space="preserve">-   -   RestaurantManagementSystem/packages/system.security.principal.windows/5.0.0/lib/net461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lib/net461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lib/netstandard1.3/System.Security.Principal.Windows.dll</w:t>
      </w:r>
      <w:r>
        <w:br/>
      </w:r>
      <w:r>
        <w:rPr>
          <w:rStyle w:val="VerbatimChar"/>
        </w:rPr>
        <w:t xml:space="preserve">-   -   RestaurantManagementSystem/packages/system.security.principal.windows/5.0.0/lib/netstandard2.0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lib/netstandard2.0/System.Security.Principal.Windows.xml</w:t>
      </w:r>
      <w:r>
        <w:br/>
      </w:r>
      <w:r>
        <w:rPr>
          <w:rStyle w:val="VerbatimChar"/>
        </w:rPr>
        <w:t xml:space="preserve">0   0   RestaurantManagementSystem/packages/system.security.principal.windows/5.0.0/lib/uap10.0.16299/_._</w:t>
      </w:r>
      <w:r>
        <w:br/>
      </w:r>
      <w:r>
        <w:rPr>
          <w:rStyle w:val="VerbatimChar"/>
        </w:rPr>
        <w:t xml:space="preserve">-   -   RestaurantManagementSystem/packages/system.security.principal.windows/5.0.0/ref/net46/System.Security.Principal.Windows.dll</w:t>
      </w:r>
      <w:r>
        <w:br/>
      </w:r>
      <w:r>
        <w:rPr>
          <w:rStyle w:val="VerbatimChar"/>
        </w:rPr>
        <w:t xml:space="preserve">-   -   RestaurantManagementSystem/packages/system.security.principal.windows/5.0.0/ref/net461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ef/net461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ef/netcoreapp3.0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ef/netcoreapp3.0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ef/netstandard1.3/System.Security.Principal.Windows.dll</w:t>
      </w:r>
      <w:r>
        <w:br/>
      </w:r>
      <w:r>
        <w:rPr>
          <w:rStyle w:val="VerbatimChar"/>
        </w:rPr>
        <w:t xml:space="preserve">733 0   RestaurantManagementSystem/packages/system.security.principal.windows/5.0.0/ref/netstandard1.3/System.Security.Principal.Windows.xml</w:t>
      </w:r>
      <w:r>
        <w:br/>
      </w:r>
      <w:r>
        <w:rPr>
          <w:rStyle w:val="VerbatimChar"/>
        </w:rPr>
        <w:t xml:space="preserve">733 0   RestaurantManagementSystem/packages/system.security.principal.windows/5.0.0/ref/netstandard1.3/de/System.Security.Principal.Windows.xml</w:t>
      </w:r>
      <w:r>
        <w:br/>
      </w:r>
      <w:r>
        <w:rPr>
          <w:rStyle w:val="VerbatimChar"/>
        </w:rPr>
        <w:t xml:space="preserve">733 0   RestaurantManagementSystem/packages/system.security.principal.windows/5.0.0/ref/netstandard1.3/es/System.Security.Principal.Windows.xml</w:t>
      </w:r>
      <w:r>
        <w:br/>
      </w:r>
      <w:r>
        <w:rPr>
          <w:rStyle w:val="VerbatimChar"/>
        </w:rPr>
        <w:t xml:space="preserve">735 0   RestaurantManagementSystem/packages/system.security.principal.windows/5.0.0/ref/netstandard1.3/fr/System.Security.Principal.Windows.xml</w:t>
      </w:r>
      <w:r>
        <w:br/>
      </w:r>
      <w:r>
        <w:rPr>
          <w:rStyle w:val="VerbatimChar"/>
        </w:rPr>
        <w:t xml:space="preserve">733 0   RestaurantManagementSystem/packages/system.security.principal.windows/5.0.0/ref/netstandard1.3/it/System.Security.Principal.Windows.xml</w:t>
      </w:r>
      <w:r>
        <w:br/>
      </w:r>
      <w:r>
        <w:rPr>
          <w:rStyle w:val="VerbatimChar"/>
        </w:rPr>
        <w:t xml:space="preserve">798 0   RestaurantManagementSystem/packages/system.security.principal.windows/5.0.0/ref/netstandard1.3/ja/System.Security.Principal.Windows.xml</w:t>
      </w:r>
      <w:r>
        <w:br/>
      </w:r>
      <w:r>
        <w:rPr>
          <w:rStyle w:val="VerbatimChar"/>
        </w:rPr>
        <w:t xml:space="preserve">798 0   RestaurantManagementSystem/packages/system.security.principal.windows/5.0.0/ref/netstandard1.3/ko/System.Security.Principal.Windows.xml</w:t>
      </w:r>
      <w:r>
        <w:br/>
      </w:r>
      <w:r>
        <w:rPr>
          <w:rStyle w:val="VerbatimChar"/>
        </w:rPr>
        <w:t xml:space="preserve">725 0   RestaurantManagementSystem/packages/system.security.principal.windows/5.0.0/ref/netstandard1.3/ru/System.Security.Principal.Windows.xml</w:t>
      </w:r>
      <w:r>
        <w:br/>
      </w:r>
      <w:r>
        <w:rPr>
          <w:rStyle w:val="VerbatimChar"/>
        </w:rPr>
        <w:t xml:space="preserve">742 0   RestaurantManagementSystem/packages/system.security.principal.windows/5.0.0/ref/netstandard1.3/zh-hans/System.Security.Principal.Windows.xml</w:t>
      </w:r>
      <w:r>
        <w:br/>
      </w:r>
      <w:r>
        <w:rPr>
          <w:rStyle w:val="VerbatimChar"/>
        </w:rPr>
        <w:t xml:space="preserve">744 0   RestaurantManagementSystem/packages/system.security.principal.windows/5.0.0/ref/netstandard1.3/zh-hant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ef/netstandard2.0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ef/netstandard2.0/System.Security.Principal.Windows.xml</w:t>
      </w:r>
      <w:r>
        <w:br/>
      </w:r>
      <w:r>
        <w:rPr>
          <w:rStyle w:val="VerbatimChar"/>
        </w:rPr>
        <w:t xml:space="preserve">0   0   RestaurantManagementSystem/packages/system.security.principal.windows/5.0.0/ref/uap10.0.16299/_._</w:t>
      </w:r>
      <w:r>
        <w:br/>
      </w:r>
      <w:r>
        <w:rPr>
          <w:rStyle w:val="VerbatimChar"/>
        </w:rPr>
        <w:t xml:space="preserve">-   -   RestaurantManagementSystem/packages/system.security.principal.windows/5.0.0/runtimes/unix/lib/netcoreapp2.0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untimes/unix/lib/netcoreapp2.0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untimes/unix/lib/netcoreapp2.1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untimes/unix/lib/netcoreapp2.1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untimes/win/lib/net46/System.Security.Principal.Windows.dll</w:t>
      </w:r>
      <w:r>
        <w:br/>
      </w:r>
      <w:r>
        <w:rPr>
          <w:rStyle w:val="VerbatimChar"/>
        </w:rPr>
        <w:t xml:space="preserve">-   -   RestaurantManagementSystem/packages/system.security.principal.windows/5.0.0/runtimes/win/lib/net461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untimes/win/lib/net461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untimes/win/lib/netcoreapp2.0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untimes/win/lib/netcoreapp2.0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untimes/win/lib/netcoreapp2.1/System.Security.Principal.Windows.dll</w:t>
      </w:r>
      <w:r>
        <w:br/>
      </w:r>
      <w:r>
        <w:rPr>
          <w:rStyle w:val="VerbatimChar"/>
        </w:rPr>
        <w:t xml:space="preserve">1091    0   RestaurantManagementSystem/packages/system.security.principal.windows/5.0.0/runtimes/win/lib/netcoreapp2.1/System.Security.Principal.Windows.xml</w:t>
      </w:r>
      <w:r>
        <w:br/>
      </w:r>
      <w:r>
        <w:rPr>
          <w:rStyle w:val="VerbatimChar"/>
        </w:rPr>
        <w:t xml:space="preserve">-   -   RestaurantManagementSystem/packages/system.security.principal.windows/5.0.0/runtimes/win/lib/netstandard1.3/System.Security.Principal.Windows.dll</w:t>
      </w:r>
      <w:r>
        <w:br/>
      </w:r>
      <w:r>
        <w:rPr>
          <w:rStyle w:val="VerbatimChar"/>
        </w:rPr>
        <w:t xml:space="preserve">0   0   RestaurantManagementSystem/packages/system.security.principal.windows/5.0.0/runtimes/win/lib/uap10.0.16299/_._</w:t>
      </w:r>
      <w:r>
        <w:br/>
      </w:r>
      <w:r>
        <w:rPr>
          <w:rStyle w:val="VerbatimChar"/>
        </w:rPr>
        <w:t xml:space="preserve">-   -   RestaurantManagementSystem/packages/system.security.principal.windows/5.0.0/system.security.principal.windows.5.0.0.nupkg</w:t>
      </w:r>
      <w:r>
        <w:br/>
      </w:r>
      <w:r>
        <w:rPr>
          <w:rStyle w:val="VerbatimChar"/>
        </w:rPr>
        <w:t xml:space="preserve">1   0   RestaurantManagementSystem/packages/system.security.principal.windows/5.0.0/system.security.principal.windows.5.0.0.nupkg.sha512</w:t>
      </w:r>
      <w:r>
        <w:br/>
      </w:r>
      <w:r>
        <w:rPr>
          <w:rStyle w:val="VerbatimChar"/>
        </w:rPr>
        <w:t xml:space="preserve">68  0   RestaurantManagementSystem/packages/system.security.principal.windows/5.0.0/system.security.principal.windows.nuspec</w:t>
      </w:r>
      <w:r>
        <w:br/>
      </w:r>
      <w:r>
        <w:rPr>
          <w:rStyle w:val="VerbatimChar"/>
        </w:rPr>
        <w:t xml:space="preserve">0   0   RestaurantManagementSystem/packages/system.security.principal.windows/5.0.0/useSharedDesignerContext.txt</w:t>
      </w:r>
      <w:r>
        <w:br/>
      </w:r>
      <w:r>
        <w:rPr>
          <w:rStyle w:val="VerbatimChar"/>
        </w:rPr>
        <w:t xml:space="preserve">1   0   RestaurantManagementSystem/packages/system.security.principal.windows/5.0.0/version.txt</w:t>
      </w:r>
      <w:r>
        <w:br/>
      </w:r>
      <w:r>
        <w:rPr>
          <w:rStyle w:val="VerbatimChar"/>
        </w:rPr>
        <w:t xml:space="preserve">5   0   RestaurantManagementSystem/packages/system.text.encoding.codepages/4.3.0/.nupkg.metadata</w:t>
      </w:r>
      <w:r>
        <w:br/>
      </w:r>
      <w:r>
        <w:rPr>
          <w:rStyle w:val="VerbatimChar"/>
        </w:rPr>
        <w:t xml:space="preserve">-   -   RestaurantManagementSystem/packages/system.text.encoding.codepages/4.3.0/.signature.p7s</w:t>
      </w:r>
      <w:r>
        <w:br/>
      </w:r>
      <w:r>
        <w:rPr>
          <w:rStyle w:val="VerbatimChar"/>
        </w:rPr>
        <w:t xml:space="preserve">31  0   RestaurantManagementSystem/packages/system.text.encoding.codepages/4.3.0/ThirdPartyNotices.txt</w:t>
      </w:r>
      <w:r>
        <w:br/>
      </w:r>
      <w:r>
        <w:rPr>
          <w:rStyle w:val="VerbatimChar"/>
        </w:rPr>
        <w:t xml:space="preserve">128 0   RestaurantManagementSystem/packages/system.text.encoding.codepages/4.3.0/dotnet_library_license.txt</w:t>
      </w:r>
      <w:r>
        <w:br/>
      </w:r>
      <w:r>
        <w:rPr>
          <w:rStyle w:val="VerbatimChar"/>
        </w:rPr>
        <w:t xml:space="preserve">0   0   RestaurantManagementSystem/packages/system.text.encoding.codepages/4.3.0/lib/MonoAndroid10/_._</w:t>
      </w:r>
      <w:r>
        <w:br/>
      </w:r>
      <w:r>
        <w:rPr>
          <w:rStyle w:val="VerbatimChar"/>
        </w:rPr>
        <w:t xml:space="preserve">0   0   RestaurantManagementSystem/packages/system.text.encoding.codepages/4.3.0/lib/MonoTouch10/_._</w:t>
      </w:r>
      <w:r>
        <w:br/>
      </w:r>
      <w:r>
        <w:rPr>
          <w:rStyle w:val="VerbatimChar"/>
        </w:rPr>
        <w:t xml:space="preserve">-   -   RestaurantManagementSystem/packages/system.text.encoding.codepages/4.3.0/lib/net46/System.Text.Encoding.CodePages.dll</w:t>
      </w:r>
      <w:r>
        <w:br/>
      </w:r>
      <w:r>
        <w:rPr>
          <w:rStyle w:val="VerbatimChar"/>
        </w:rPr>
        <w:t xml:space="preserve">0   0   RestaurantManagementSystem/packages/system.text.encoding.codepages/4.3.0/lib/xamarinios10/_._</w:t>
      </w:r>
      <w:r>
        <w:br/>
      </w:r>
      <w:r>
        <w:rPr>
          <w:rStyle w:val="VerbatimChar"/>
        </w:rPr>
        <w:t xml:space="preserve">0   0   RestaurantManagementSystem/packages/system.text.encoding.codepages/4.3.0/lib/xamarinmac20/_._</w:t>
      </w:r>
      <w:r>
        <w:br/>
      </w:r>
      <w:r>
        <w:rPr>
          <w:rStyle w:val="VerbatimChar"/>
        </w:rPr>
        <w:t xml:space="preserve">0   0   RestaurantManagementSystem/packages/system.text.encoding.codepages/4.3.0/lib/xamarintvos10/_._</w:t>
      </w:r>
      <w:r>
        <w:br/>
      </w:r>
      <w:r>
        <w:rPr>
          <w:rStyle w:val="VerbatimChar"/>
        </w:rPr>
        <w:t xml:space="preserve">0   0   RestaurantManagementSystem/packages/system.text.encoding.codepages/4.3.0/lib/xamarinwatchos10/_._</w:t>
      </w:r>
      <w:r>
        <w:br/>
      </w:r>
      <w:r>
        <w:rPr>
          <w:rStyle w:val="VerbatimChar"/>
        </w:rPr>
        <w:t xml:space="preserve">0   0   RestaurantManagementSystem/packages/system.text.encoding.codepages/4.3.0/ref/MonoAndroid10/_._</w:t>
      </w:r>
      <w:r>
        <w:br/>
      </w:r>
      <w:r>
        <w:rPr>
          <w:rStyle w:val="VerbatimChar"/>
        </w:rPr>
        <w:t xml:space="preserve">0   0   RestaurantManagementSystem/packages/system.text.encoding.codepages/4.3.0/ref/MonoTouch10/_._</w:t>
      </w:r>
      <w:r>
        <w:br/>
      </w:r>
      <w:r>
        <w:rPr>
          <w:rStyle w:val="VerbatimChar"/>
        </w:rPr>
        <w:t xml:space="preserve">-   -   RestaurantManagementSystem/packages/system.text.encoding.codepages/4.3.0/ref/netstandard1.3/System.Text.Encoding.CodePages.dl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de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es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fr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it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ja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ko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ru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zh-hans/System.Text.Encoding.CodePages.xml</w:t>
      </w:r>
      <w:r>
        <w:br/>
      </w:r>
      <w:r>
        <w:rPr>
          <w:rStyle w:val="VerbatimChar"/>
        </w:rPr>
        <w:t xml:space="preserve">15  0   RestaurantManagementSystem/packages/system.text.encoding.codepages/4.3.0/ref/netstandard1.3/zh-hant/System.Text.Encoding.CodePages.xml</w:t>
      </w:r>
      <w:r>
        <w:br/>
      </w:r>
      <w:r>
        <w:rPr>
          <w:rStyle w:val="VerbatimChar"/>
        </w:rPr>
        <w:t xml:space="preserve">0   0   RestaurantManagementSystem/packages/system.text.encoding.codepages/4.3.0/ref/xamarinios10/_._</w:t>
      </w:r>
      <w:r>
        <w:br/>
      </w:r>
      <w:r>
        <w:rPr>
          <w:rStyle w:val="VerbatimChar"/>
        </w:rPr>
        <w:t xml:space="preserve">0   0   RestaurantManagementSystem/packages/system.text.encoding.codepages/4.3.0/ref/xamarinmac20/_._</w:t>
      </w:r>
      <w:r>
        <w:br/>
      </w:r>
      <w:r>
        <w:rPr>
          <w:rStyle w:val="VerbatimChar"/>
        </w:rPr>
        <w:t xml:space="preserve">0   0   RestaurantManagementSystem/packages/system.text.encoding.codepages/4.3.0/ref/xamarintvos10/_._</w:t>
      </w:r>
      <w:r>
        <w:br/>
      </w:r>
      <w:r>
        <w:rPr>
          <w:rStyle w:val="VerbatimChar"/>
        </w:rPr>
        <w:t xml:space="preserve">0   0   RestaurantManagementSystem/packages/system.text.encoding.codepages/4.3.0/ref/xamarinwatchos10/_._</w:t>
      </w:r>
      <w:r>
        <w:br/>
      </w:r>
      <w:r>
        <w:rPr>
          <w:rStyle w:val="VerbatimChar"/>
        </w:rPr>
        <w:t xml:space="preserve">-   -   RestaurantManagementSystem/packages/system.text.encoding.codepages/4.3.0/runtimes/unix/lib/netstandard1.3/System.Text.Encoding.CodePages.dll</w:t>
      </w:r>
      <w:r>
        <w:br/>
      </w:r>
      <w:r>
        <w:rPr>
          <w:rStyle w:val="VerbatimChar"/>
        </w:rPr>
        <w:t xml:space="preserve">-   -   RestaurantManagementSystem/packages/system.text.encoding.codepages/4.3.0/runtimes/win/lib/netstandard1.3/System.Text.Encoding.CodePages.dll</w:t>
      </w:r>
      <w:r>
        <w:br/>
      </w:r>
      <w:r>
        <w:rPr>
          <w:rStyle w:val="VerbatimChar"/>
        </w:rPr>
        <w:t xml:space="preserve">-   -   RestaurantManagementSystem/packages/system.text.encoding.codepages/4.3.0/system.text.encoding.codepages.4.3.0.nupkg</w:t>
      </w:r>
      <w:r>
        <w:br/>
      </w:r>
      <w:r>
        <w:rPr>
          <w:rStyle w:val="VerbatimChar"/>
        </w:rPr>
        <w:t xml:space="preserve">1   0   RestaurantManagementSystem/packages/system.text.encoding.codepages/4.3.0/system.text.encoding.codepages.4.3.0.nupkg.sha512</w:t>
      </w:r>
      <w:r>
        <w:br/>
      </w:r>
      <w:r>
        <w:rPr>
          <w:rStyle w:val="VerbatimChar"/>
        </w:rPr>
        <w:t xml:space="preserve">46  0   RestaurantManagementSystem/packages/system.text.encoding.codepages/4.3.0/system.text.encoding.codepages.nuspec</w:t>
      </w:r>
      <w:r>
        <w:br/>
      </w:r>
      <w:r>
        <w:rPr>
          <w:rStyle w:val="VerbatimChar"/>
        </w:rPr>
        <w:t xml:space="preserve">5   0   RestaurantManagementSystem/packages/system.text.encoding.extensions/4.3.0/.nupkg.metadata</w:t>
      </w:r>
      <w:r>
        <w:br/>
      </w:r>
      <w:r>
        <w:rPr>
          <w:rStyle w:val="VerbatimChar"/>
        </w:rPr>
        <w:t xml:space="preserve">-   -   RestaurantManagementSystem/packages/system.text.encoding.extensions/4.3.0/.signature.p7s</w:t>
      </w:r>
      <w:r>
        <w:br/>
      </w:r>
      <w:r>
        <w:rPr>
          <w:rStyle w:val="VerbatimChar"/>
        </w:rPr>
        <w:t xml:space="preserve">31  0   RestaurantManagementSystem/packages/system.text.encoding.extensions/4.3.0/ThirdPartyNotices.txt</w:t>
      </w:r>
      <w:r>
        <w:br/>
      </w:r>
      <w:r>
        <w:rPr>
          <w:rStyle w:val="VerbatimChar"/>
        </w:rPr>
        <w:t xml:space="preserve">128 0   RestaurantManagementSystem/packages/system.text.encoding.extensions/4.3.0/dotnet_library_license.txt</w:t>
      </w:r>
      <w:r>
        <w:br/>
      </w:r>
      <w:r>
        <w:rPr>
          <w:rStyle w:val="VerbatimChar"/>
        </w:rPr>
        <w:t xml:space="preserve">0   0   RestaurantManagementSystem/packages/system.text.encoding.extensions/4.3.0/lib/MonoAndroid10/_._</w:t>
      </w:r>
      <w:r>
        <w:br/>
      </w:r>
      <w:r>
        <w:rPr>
          <w:rStyle w:val="VerbatimChar"/>
        </w:rPr>
        <w:t xml:space="preserve">0   0   RestaurantManagementSystem/packages/system.text.encoding.extensions/4.3.0/lib/MonoTouch10/_._</w:t>
      </w:r>
      <w:r>
        <w:br/>
      </w:r>
      <w:r>
        <w:rPr>
          <w:rStyle w:val="VerbatimChar"/>
        </w:rPr>
        <w:t xml:space="preserve">0   0   RestaurantManagementSystem/packages/system.text.encoding.extensions/4.3.0/lib/net45/_._</w:t>
      </w:r>
      <w:r>
        <w:br/>
      </w:r>
      <w:r>
        <w:rPr>
          <w:rStyle w:val="VerbatimChar"/>
        </w:rPr>
        <w:t xml:space="preserve">0   0   RestaurantManagementSystem/packages/system.text.encoding.extens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.extensions/4.3.0/lib/win8/_._</w:t>
      </w:r>
      <w:r>
        <w:br/>
      </w:r>
      <w:r>
        <w:rPr>
          <w:rStyle w:val="VerbatimChar"/>
        </w:rPr>
        <w:t xml:space="preserve">0   0   RestaurantManagementSystem/packages/system.text.encoding.extensions/4.3.0/lib/wp80/_._</w:t>
      </w:r>
      <w:r>
        <w:br/>
      </w:r>
      <w:r>
        <w:rPr>
          <w:rStyle w:val="VerbatimChar"/>
        </w:rPr>
        <w:t xml:space="preserve">0   0   RestaurantManagementSystem/packages/system.text.encoding.extensions/4.3.0/lib/wpa81/_._</w:t>
      </w:r>
      <w:r>
        <w:br/>
      </w:r>
      <w:r>
        <w:rPr>
          <w:rStyle w:val="VerbatimChar"/>
        </w:rPr>
        <w:t xml:space="preserve">0   0   RestaurantManagementSystem/packages/system.text.encoding.extensions/4.3.0/lib/xamarinios10/_._</w:t>
      </w:r>
      <w:r>
        <w:br/>
      </w:r>
      <w:r>
        <w:rPr>
          <w:rStyle w:val="VerbatimChar"/>
        </w:rPr>
        <w:t xml:space="preserve">0   0   RestaurantManagementSystem/packages/system.text.encoding.extensions/4.3.0/lib/xamarinmac20/_._</w:t>
      </w:r>
      <w:r>
        <w:br/>
      </w:r>
      <w:r>
        <w:rPr>
          <w:rStyle w:val="VerbatimChar"/>
        </w:rPr>
        <w:t xml:space="preserve">0   0   RestaurantManagementSystem/packages/system.text.encoding.extensions/4.3.0/lib/xamarintvos10/_._</w:t>
      </w:r>
      <w:r>
        <w:br/>
      </w:r>
      <w:r>
        <w:rPr>
          <w:rStyle w:val="VerbatimChar"/>
        </w:rPr>
        <w:t xml:space="preserve">0   0   RestaurantManagementSystem/packages/system.text.encoding.extensions/4.3.0/lib/xamarinwatchos10/_._</w:t>
      </w:r>
      <w:r>
        <w:br/>
      </w:r>
      <w:r>
        <w:rPr>
          <w:rStyle w:val="VerbatimChar"/>
        </w:rPr>
        <w:t xml:space="preserve">0   0   RestaurantManagementSystem/packages/system.text.encoding.extensions/4.3.0/ref/MonoAndroid10/_._</w:t>
      </w:r>
      <w:r>
        <w:br/>
      </w:r>
      <w:r>
        <w:rPr>
          <w:rStyle w:val="VerbatimChar"/>
        </w:rPr>
        <w:t xml:space="preserve">0   0   RestaurantManagementSystem/packages/system.text.encoding.extensions/4.3.0/ref/MonoTouch10/_._</w:t>
      </w:r>
      <w:r>
        <w:br/>
      </w:r>
      <w:r>
        <w:rPr>
          <w:rStyle w:val="VerbatimChar"/>
        </w:rPr>
        <w:t xml:space="preserve">0   0   RestaurantManagementSystem/packages/system.text.encoding.extensions/4.3.0/ref/net45/_._</w:t>
      </w:r>
      <w:r>
        <w:br/>
      </w:r>
      <w:r>
        <w:rPr>
          <w:rStyle w:val="VerbatimChar"/>
        </w:rPr>
        <w:t xml:space="preserve">-   -   RestaurantManagementSystem/packages/system.text.encoding.extensions/4.3.0/ref/netcore50/System.Text.Encoding.Extensions.dll</w:t>
      </w:r>
      <w:r>
        <w:br/>
      </w:r>
      <w:r>
        <w:rPr>
          <w:rStyle w:val="VerbatimChar"/>
        </w:rPr>
        <w:t xml:space="preserve">1007    0   RestaurantManagementSystem/packages/system.text.encoding.extensions/4.3.0/ref/netcore50/System.Text.Encoding.Extensions.xml</w:t>
      </w:r>
      <w:r>
        <w:br/>
      </w:r>
      <w:r>
        <w:rPr>
          <w:rStyle w:val="VerbatimChar"/>
        </w:rPr>
        <w:t xml:space="preserve">1007    0   RestaurantManagementSystem/packages/system.text.encoding.extensions/4.3.0/ref/netcore50/de/System.Text.Encoding.Extensions.xml</w:t>
      </w:r>
      <w:r>
        <w:br/>
      </w:r>
      <w:r>
        <w:rPr>
          <w:rStyle w:val="VerbatimChar"/>
        </w:rPr>
        <w:t xml:space="preserve">986 0   RestaurantManagementSystem/packages/system.text.encoding.extensions/4.3.0/ref/netcore50/es/System.Text.Encoding.Extensions.xml</w:t>
      </w:r>
      <w:r>
        <w:br/>
      </w:r>
      <w:r>
        <w:rPr>
          <w:rStyle w:val="VerbatimChar"/>
        </w:rPr>
        <w:t xml:space="preserve">1023    0   RestaurantManagementSystem/packages/system.text.encoding.extensions/4.3.0/ref/netcore50/fr/System.Text.Encoding.Extensions.xml</w:t>
      </w:r>
      <w:r>
        <w:br/>
      </w:r>
      <w:r>
        <w:rPr>
          <w:rStyle w:val="VerbatimChar"/>
        </w:rPr>
        <w:t xml:space="preserve">1002    0   RestaurantManagementSystem/packages/system.text.encoding.extensions/4.3.0/ref/netcore50/it/System.Text.Encoding.Extensions.xml</w:t>
      </w:r>
      <w:r>
        <w:br/>
      </w:r>
      <w:r>
        <w:rPr>
          <w:rStyle w:val="VerbatimChar"/>
        </w:rPr>
        <w:t xml:space="preserve">1052    0   RestaurantManagementSystem/packages/system.text.encoding.extensions/4.3.0/ref/netcore50/ja/System.Text.Encoding.Extensions.xml</w:t>
      </w:r>
      <w:r>
        <w:br/>
      </w:r>
      <w:r>
        <w:rPr>
          <w:rStyle w:val="VerbatimChar"/>
        </w:rPr>
        <w:t xml:space="preserve">1053    0   RestaurantManagementSystem/packages/system.text.encoding.extensions/4.3.0/ref/netcore50/ko/System.Text.Encoding.Extensions.xml</w:t>
      </w:r>
      <w:r>
        <w:br/>
      </w:r>
      <w:r>
        <w:rPr>
          <w:rStyle w:val="VerbatimChar"/>
        </w:rPr>
        <w:t xml:space="preserve">959 0   RestaurantManagementSystem/packages/system.text.encoding.extensions/4.3.0/ref/netcore50/ru/System.Text.Encoding.Extensions.xml</w:t>
      </w:r>
      <w:r>
        <w:br/>
      </w:r>
      <w:r>
        <w:rPr>
          <w:rStyle w:val="VerbatimChar"/>
        </w:rPr>
        <w:t xml:space="preserve">1009    0   RestaurantManagementSystem/packages/system.text.encoding.extensions/4.3.0/ref/netcore50/zh-hans/System.Text.Encoding.Extensions.xml</w:t>
      </w:r>
      <w:r>
        <w:br/>
      </w:r>
      <w:r>
        <w:rPr>
          <w:rStyle w:val="VerbatimChar"/>
        </w:rPr>
        <w:t xml:space="preserve">1024    0   RestaurantManagementSystem/packages/system.text.encoding.extensions/4.3.0/ref/netcore50/zh-hant/System.Text.Encoding.Extensions.xml</w:t>
      </w:r>
      <w:r>
        <w:br/>
      </w:r>
      <w:r>
        <w:rPr>
          <w:rStyle w:val="VerbatimChar"/>
        </w:rPr>
        <w:t xml:space="preserve">-   -   RestaurantManagementSystem/packages/system.text.encoding.extensions/4.3.0/ref/netstandard1.0/System.Text.Encoding.Extensions.dll</w:t>
      </w:r>
      <w:r>
        <w:br/>
      </w:r>
      <w:r>
        <w:rPr>
          <w:rStyle w:val="VerbatimChar"/>
        </w:rPr>
        <w:t xml:space="preserve">1007    0   RestaurantManagementSystem/packages/system.text.encoding.extensions/4.3.0/ref/netstandard1.0/System.Text.Encoding.Extensions.xml</w:t>
      </w:r>
      <w:r>
        <w:br/>
      </w:r>
      <w:r>
        <w:rPr>
          <w:rStyle w:val="VerbatimChar"/>
        </w:rPr>
        <w:t xml:space="preserve">1007    0   RestaurantManagementSystem/packages/system.text.encoding.extensions/4.3.0/ref/netstandard1.0/de/System.Text.Encoding.Extensions.xml</w:t>
      </w:r>
      <w:r>
        <w:br/>
      </w:r>
      <w:r>
        <w:rPr>
          <w:rStyle w:val="VerbatimChar"/>
        </w:rPr>
        <w:t xml:space="preserve">986 0   RestaurantManagementSystem/packages/system.text.encoding.extensions/4.3.0/ref/netstandard1.0/es/System.Text.Encoding.Extensions.xml</w:t>
      </w:r>
      <w:r>
        <w:br/>
      </w:r>
      <w:r>
        <w:rPr>
          <w:rStyle w:val="VerbatimChar"/>
        </w:rPr>
        <w:t xml:space="preserve">1023    0   RestaurantManagementSystem/packages/system.text.encoding.extensions/4.3.0/ref/netstandard1.0/fr/System.Text.Encoding.Extensions.xml</w:t>
      </w:r>
      <w:r>
        <w:br/>
      </w:r>
      <w:r>
        <w:rPr>
          <w:rStyle w:val="VerbatimChar"/>
        </w:rPr>
        <w:t xml:space="preserve">1002    0   RestaurantManagementSystem/packages/system.text.encoding.extensions/4.3.0/ref/netstandard1.0/it/System.Text.Encoding.Extensions.xml</w:t>
      </w:r>
      <w:r>
        <w:br/>
      </w:r>
      <w:r>
        <w:rPr>
          <w:rStyle w:val="VerbatimChar"/>
        </w:rPr>
        <w:t xml:space="preserve">1052    0   RestaurantManagementSystem/packages/system.text.encoding.extensions/4.3.0/ref/netstandard1.0/ja/System.Text.Encoding.Extensions.xml</w:t>
      </w:r>
      <w:r>
        <w:br/>
      </w:r>
      <w:r>
        <w:rPr>
          <w:rStyle w:val="VerbatimChar"/>
        </w:rPr>
        <w:t xml:space="preserve">1053    0   RestaurantManagementSystem/packages/system.text.encoding.extensions/4.3.0/ref/netstandard1.0/ko/System.Text.Encoding.Extensions.xml</w:t>
      </w:r>
      <w:r>
        <w:br/>
      </w:r>
      <w:r>
        <w:rPr>
          <w:rStyle w:val="VerbatimChar"/>
        </w:rPr>
        <w:t xml:space="preserve">959 0   RestaurantManagementSystem/packages/system.text.encoding.extensions/4.3.0/ref/netstandard1.0/ru/System.Text.Encoding.Extensions.xml</w:t>
      </w:r>
      <w:r>
        <w:br/>
      </w:r>
      <w:r>
        <w:rPr>
          <w:rStyle w:val="VerbatimChar"/>
        </w:rPr>
        <w:t xml:space="preserve">1009    0   RestaurantManagementSystem/packages/system.text.encoding.extensions/4.3.0/ref/netstandard1.0/zh-hans/System.Text.Encoding.Extensions.xml</w:t>
      </w:r>
      <w:r>
        <w:br/>
      </w:r>
      <w:r>
        <w:rPr>
          <w:rStyle w:val="VerbatimChar"/>
        </w:rPr>
        <w:t xml:space="preserve">1024    0   RestaurantManagementSystem/packages/system.text.encoding.extensions/4.3.0/ref/netstandard1.0/zh-hant/System.Text.Encoding.Extensions.xml</w:t>
      </w:r>
      <w:r>
        <w:br/>
      </w:r>
      <w:r>
        <w:rPr>
          <w:rStyle w:val="VerbatimChar"/>
        </w:rPr>
        <w:t xml:space="preserve">-   -   RestaurantManagementSystem/packages/system.text.encoding.extensions/4.3.0/ref/netstandard1.3/System.Text.Encoding.Extensions.dll</w:t>
      </w:r>
      <w:r>
        <w:br/>
      </w:r>
      <w:r>
        <w:rPr>
          <w:rStyle w:val="VerbatimChar"/>
        </w:rPr>
        <w:t xml:space="preserve">1007    0   RestaurantManagementSystem/packages/system.text.encoding.extensions/4.3.0/ref/netstandard1.3/System.Text.Encoding.Extensions.xml</w:t>
      </w:r>
      <w:r>
        <w:br/>
      </w:r>
      <w:r>
        <w:rPr>
          <w:rStyle w:val="VerbatimChar"/>
        </w:rPr>
        <w:t xml:space="preserve">1007    0   RestaurantManagementSystem/packages/system.text.encoding.extensions/4.3.0/ref/netstandard1.3/de/System.Text.Encoding.Extensions.xml</w:t>
      </w:r>
      <w:r>
        <w:br/>
      </w:r>
      <w:r>
        <w:rPr>
          <w:rStyle w:val="VerbatimChar"/>
        </w:rPr>
        <w:t xml:space="preserve">986 0   RestaurantManagementSystem/packages/system.text.encoding.extensions/4.3.0/ref/netstandard1.3/es/System.Text.Encoding.Extensions.xml</w:t>
      </w:r>
      <w:r>
        <w:br/>
      </w:r>
      <w:r>
        <w:rPr>
          <w:rStyle w:val="VerbatimChar"/>
        </w:rPr>
        <w:t xml:space="preserve">1023    0   RestaurantManagementSystem/packages/system.text.encoding.extensions/4.3.0/ref/netstandard1.3/fr/System.Text.Encoding.Extensions.xml</w:t>
      </w:r>
      <w:r>
        <w:br/>
      </w:r>
      <w:r>
        <w:rPr>
          <w:rStyle w:val="VerbatimChar"/>
        </w:rPr>
        <w:t xml:space="preserve">1002    0   RestaurantManagementSystem/packages/system.text.encoding.extensions/4.3.0/ref/netstandard1.3/it/System.Text.Encoding.Extensions.xml</w:t>
      </w:r>
      <w:r>
        <w:br/>
      </w:r>
      <w:r>
        <w:rPr>
          <w:rStyle w:val="VerbatimChar"/>
        </w:rPr>
        <w:t xml:space="preserve">1052    0   RestaurantManagementSystem/packages/system.text.encoding.extensions/4.3.0/ref/netstandard1.3/ja/System.Text.Encoding.Extensions.xml</w:t>
      </w:r>
      <w:r>
        <w:br/>
      </w:r>
      <w:r>
        <w:rPr>
          <w:rStyle w:val="VerbatimChar"/>
        </w:rPr>
        <w:t xml:space="preserve">1053    0   RestaurantManagementSystem/packages/system.text.encoding.extensions/4.3.0/ref/netstandard1.3/ko/System.Text.Encoding.Extensions.xml</w:t>
      </w:r>
      <w:r>
        <w:br/>
      </w:r>
      <w:r>
        <w:rPr>
          <w:rStyle w:val="VerbatimChar"/>
        </w:rPr>
        <w:t xml:space="preserve">959 0   RestaurantManagementSystem/packages/system.text.encoding.extensions/4.3.0/ref/netstandard1.3/ru/System.Text.Encoding.Extensions.xml</w:t>
      </w:r>
      <w:r>
        <w:br/>
      </w:r>
      <w:r>
        <w:rPr>
          <w:rStyle w:val="VerbatimChar"/>
        </w:rPr>
        <w:t xml:space="preserve">1009    0   RestaurantManagementSystem/packages/system.text.encoding.extensions/4.3.0/ref/netstandard1.3/zh-hans/System.Text.Encoding.Extensions.xml</w:t>
      </w:r>
      <w:r>
        <w:br/>
      </w:r>
      <w:r>
        <w:rPr>
          <w:rStyle w:val="VerbatimChar"/>
        </w:rPr>
        <w:t xml:space="preserve">1024    0   RestaurantManagementSystem/packages/system.text.encoding.extensions/4.3.0/ref/netstandard1.3/zh-hant/System.Text.Encoding.Extensions.xml</w:t>
      </w:r>
      <w:r>
        <w:br/>
      </w:r>
      <w:r>
        <w:rPr>
          <w:rStyle w:val="VerbatimChar"/>
        </w:rPr>
        <w:t xml:space="preserve">0   0   RestaurantManagementSystem/packages/system.text.encoding.extens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.extensions/4.3.0/ref/win8/_._</w:t>
      </w:r>
      <w:r>
        <w:br/>
      </w:r>
      <w:r>
        <w:rPr>
          <w:rStyle w:val="VerbatimChar"/>
        </w:rPr>
        <w:t xml:space="preserve">0   0   RestaurantManagementSystem/packages/system.text.encoding.extensions/4.3.0/ref/wp80/_._</w:t>
      </w:r>
      <w:r>
        <w:br/>
      </w:r>
      <w:r>
        <w:rPr>
          <w:rStyle w:val="VerbatimChar"/>
        </w:rPr>
        <w:t xml:space="preserve">0   0   RestaurantManagementSystem/packages/system.text.encoding.extensions/4.3.0/ref/wpa81/_._</w:t>
      </w:r>
      <w:r>
        <w:br/>
      </w:r>
      <w:r>
        <w:rPr>
          <w:rStyle w:val="VerbatimChar"/>
        </w:rPr>
        <w:t xml:space="preserve">0   0   RestaurantManagementSystem/packages/system.text.encoding.extensions/4.3.0/ref/xamarinios10/_._</w:t>
      </w:r>
      <w:r>
        <w:br/>
      </w:r>
      <w:r>
        <w:rPr>
          <w:rStyle w:val="VerbatimChar"/>
        </w:rPr>
        <w:t xml:space="preserve">0   0   RestaurantManagementSystem/packages/system.text.encoding.extensions/4.3.0/ref/xamarinmac20/_._</w:t>
      </w:r>
      <w:r>
        <w:br/>
      </w:r>
      <w:r>
        <w:rPr>
          <w:rStyle w:val="VerbatimChar"/>
        </w:rPr>
        <w:t xml:space="preserve">0   0   RestaurantManagementSystem/packages/system.text.encoding.extensions/4.3.0/ref/xamarintvos10/_._</w:t>
      </w:r>
      <w:r>
        <w:br/>
      </w:r>
      <w:r>
        <w:rPr>
          <w:rStyle w:val="VerbatimChar"/>
        </w:rPr>
        <w:t xml:space="preserve">0   0   RestaurantManagementSystem/packages/system.text.encoding.extensions/4.3.0/ref/xamarinwatchos10/_._</w:t>
      </w:r>
      <w:r>
        <w:br/>
      </w:r>
      <w:r>
        <w:rPr>
          <w:rStyle w:val="VerbatimChar"/>
        </w:rPr>
        <w:t xml:space="preserve">-   -   RestaurantManagementSystem/packages/system.text.encoding.extensions/4.3.0/system.text.encoding.extensions.4.3.0.nupkg</w:t>
      </w:r>
      <w:r>
        <w:br/>
      </w:r>
      <w:r>
        <w:rPr>
          <w:rStyle w:val="VerbatimChar"/>
        </w:rPr>
        <w:t xml:space="preserve">1   0   RestaurantManagementSystem/packages/system.text.encoding.extensions/4.3.0/system.text.encoding.extensions.4.3.0.nupkg.sha512</w:t>
      </w:r>
      <w:r>
        <w:br/>
      </w:r>
      <w:r>
        <w:rPr>
          <w:rStyle w:val="VerbatimChar"/>
        </w:rPr>
        <w:t xml:space="preserve">58  0   RestaurantManagementSystem/packages/system.text.encoding.extensions/4.3.0/system.text.encoding.extensions.nuspec</w:t>
      </w:r>
      <w:r>
        <w:br/>
      </w:r>
      <w:r>
        <w:rPr>
          <w:rStyle w:val="VerbatimChar"/>
        </w:rPr>
        <w:t xml:space="preserve">5   0   RestaurantManagementSystem/packages/system.text.encoding/4.0.11/.nupkg.metadata</w:t>
      </w:r>
      <w:r>
        <w:br/>
      </w:r>
      <w:r>
        <w:rPr>
          <w:rStyle w:val="VerbatimChar"/>
        </w:rPr>
        <w:t xml:space="preserve">-   -   RestaurantManagementSystem/packages/system.text.encoding/4.0.11/.signature.p7s</w:t>
      </w:r>
      <w:r>
        <w:br/>
      </w:r>
      <w:r>
        <w:rPr>
          <w:rStyle w:val="VerbatimChar"/>
        </w:rPr>
        <w:t xml:space="preserve">31  0   RestaurantManagementSystem/packages/system.text.encoding/4.0.11/ThirdPartyNotices.txt</w:t>
      </w:r>
      <w:r>
        <w:br/>
      </w:r>
      <w:r>
        <w:rPr>
          <w:rStyle w:val="VerbatimChar"/>
        </w:rPr>
        <w:t xml:space="preserve">128 0   RestaurantManagementSystem/packages/system.text.encoding/4.0.11/dotnet_library_license.txt</w:t>
      </w:r>
      <w:r>
        <w:br/>
      </w:r>
      <w:r>
        <w:rPr>
          <w:rStyle w:val="VerbatimChar"/>
        </w:rPr>
        <w:t xml:space="preserve">0   0   RestaurantManagementSystem/packages/system.text.encoding/4.0.11/lib/MonoAndroid10/_._</w:t>
      </w:r>
      <w:r>
        <w:br/>
      </w:r>
      <w:r>
        <w:rPr>
          <w:rStyle w:val="VerbatimChar"/>
        </w:rPr>
        <w:t xml:space="preserve">0   0   RestaurantManagementSystem/packages/system.text.encoding/4.0.11/lib/MonoTouch10/_._</w:t>
      </w:r>
      <w:r>
        <w:br/>
      </w:r>
      <w:r>
        <w:rPr>
          <w:rStyle w:val="VerbatimChar"/>
        </w:rPr>
        <w:t xml:space="preserve">0   0   RestaurantManagementSystem/packages/system.text.encoding/4.0.11/lib/net45/_._</w:t>
      </w:r>
      <w:r>
        <w:br/>
      </w:r>
      <w:r>
        <w:rPr>
          <w:rStyle w:val="VerbatimChar"/>
        </w:rPr>
        <w:t xml:space="preserve">0   0   RestaurantManagementSystem/packages/system.text.encoding/4.0.11/lib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/4.0.11/lib/win8/_._</w:t>
      </w:r>
      <w:r>
        <w:br/>
      </w:r>
      <w:r>
        <w:rPr>
          <w:rStyle w:val="VerbatimChar"/>
        </w:rPr>
        <w:t xml:space="preserve">0   0   RestaurantManagementSystem/packages/system.text.encoding/4.0.11/lib/wp80/_._</w:t>
      </w:r>
      <w:r>
        <w:br/>
      </w:r>
      <w:r>
        <w:rPr>
          <w:rStyle w:val="VerbatimChar"/>
        </w:rPr>
        <w:t xml:space="preserve">0   0   RestaurantManagementSystem/packages/system.text.encoding/4.0.11/lib/wpa81/_._</w:t>
      </w:r>
      <w:r>
        <w:br/>
      </w:r>
      <w:r>
        <w:rPr>
          <w:rStyle w:val="VerbatimChar"/>
        </w:rPr>
        <w:t xml:space="preserve">0   0   RestaurantManagementSystem/packages/system.text.encoding/4.0.11/lib/xamarinios10/_._</w:t>
      </w:r>
      <w:r>
        <w:br/>
      </w:r>
      <w:r>
        <w:rPr>
          <w:rStyle w:val="VerbatimChar"/>
        </w:rPr>
        <w:t xml:space="preserve">0   0   RestaurantManagementSystem/packages/system.text.encoding/4.0.11/lib/xamarinmac20/_._</w:t>
      </w:r>
      <w:r>
        <w:br/>
      </w:r>
      <w:r>
        <w:rPr>
          <w:rStyle w:val="VerbatimChar"/>
        </w:rPr>
        <w:t xml:space="preserve">0   0   RestaurantManagementSystem/packages/system.text.encoding/4.0.11/lib/xamarintvos10/_._</w:t>
      </w:r>
      <w:r>
        <w:br/>
      </w:r>
      <w:r>
        <w:rPr>
          <w:rStyle w:val="VerbatimChar"/>
        </w:rPr>
        <w:t xml:space="preserve">0   0   RestaurantManagementSystem/packages/system.text.encoding/4.0.11/lib/xamarinwatchos10/_._</w:t>
      </w:r>
      <w:r>
        <w:br/>
      </w:r>
      <w:r>
        <w:rPr>
          <w:rStyle w:val="VerbatimChar"/>
        </w:rPr>
        <w:t xml:space="preserve">0   0   RestaurantManagementSystem/packages/system.text.encoding/4.0.11/ref/MonoAndroid10/_._</w:t>
      </w:r>
      <w:r>
        <w:br/>
      </w:r>
      <w:r>
        <w:rPr>
          <w:rStyle w:val="VerbatimChar"/>
        </w:rPr>
        <w:t xml:space="preserve">0   0   RestaurantManagementSystem/packages/system.text.encoding/4.0.11/ref/MonoTouch10/_._</w:t>
      </w:r>
      <w:r>
        <w:br/>
      </w:r>
      <w:r>
        <w:rPr>
          <w:rStyle w:val="VerbatimChar"/>
        </w:rPr>
        <w:t xml:space="preserve">0   0   RestaurantManagementSystem/packages/system.text.encoding/4.0.11/ref/net45/_._</w:t>
      </w:r>
      <w:r>
        <w:br/>
      </w:r>
      <w:r>
        <w:rPr>
          <w:rStyle w:val="VerbatimChar"/>
        </w:rPr>
        <w:t xml:space="preserve">-   -   RestaurantManagementSystem/packages/system.text.encoding/4.0.11/ref/netcore50/System.Text.Encoding.dll</w:t>
      </w:r>
      <w:r>
        <w:br/>
      </w:r>
      <w:r>
        <w:rPr>
          <w:rStyle w:val="VerbatimChar"/>
        </w:rPr>
        <w:t xml:space="preserve">1018    0   RestaurantManagementSystem/packages/system.text.encoding/4.0.11/ref/netcore50/System.Text.Encoding.xml</w:t>
      </w:r>
      <w:r>
        <w:br/>
      </w:r>
      <w:r>
        <w:rPr>
          <w:rStyle w:val="VerbatimChar"/>
        </w:rPr>
        <w:t xml:space="preserve">1018    0   RestaurantManagementSystem/packages/system.text.encoding/4.0.11/ref/netcore50/de/System.Text.Encoding.xml</w:t>
      </w:r>
      <w:r>
        <w:br/>
      </w:r>
      <w:r>
        <w:rPr>
          <w:rStyle w:val="VerbatimChar"/>
        </w:rPr>
        <w:t xml:space="preserve">972 0   RestaurantManagementSystem/packages/system.text.encoding/4.0.11/ref/netcore50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0.11/ref/netcore50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0.11/ref/netcore50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0.11/ref/netcore50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0.11/ref/netcore50/ko/System.Text.Encoding.xml</w:t>
      </w:r>
      <w:r>
        <w:br/>
      </w:r>
      <w:r>
        <w:rPr>
          <w:rStyle w:val="VerbatimChar"/>
        </w:rPr>
        <w:t xml:space="preserve">956 0   RestaurantManagementSystem/packages/system.text.encoding/4.0.11/ref/netcore50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0.11/ref/netcore50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0.11/ref/netcore50/zh-hant/System.Text.Encoding.xml</w:t>
      </w:r>
      <w:r>
        <w:br/>
      </w:r>
      <w:r>
        <w:rPr>
          <w:rStyle w:val="VerbatimChar"/>
        </w:rPr>
        <w:t xml:space="preserve">-   -   RestaurantManagementSystem/packages/system.text.encoding/4.0.11/ref/netstandard1.0/System.Text.Encoding.dll</w:t>
      </w:r>
      <w:r>
        <w:br/>
      </w:r>
      <w:r>
        <w:rPr>
          <w:rStyle w:val="VerbatimChar"/>
        </w:rPr>
        <w:t xml:space="preserve">1018    0   RestaurantManagementSystem/packages/system.text.encoding/4.0.11/ref/netstandard1.0/System.Text.Encoding.xml</w:t>
      </w:r>
      <w:r>
        <w:br/>
      </w:r>
      <w:r>
        <w:rPr>
          <w:rStyle w:val="VerbatimChar"/>
        </w:rPr>
        <w:t xml:space="preserve">1018    0   RestaurantManagementSystem/packages/system.text.encoding/4.0.11/ref/netstandard1.0/de/System.Text.Encoding.xml</w:t>
      </w:r>
      <w:r>
        <w:br/>
      </w:r>
      <w:r>
        <w:rPr>
          <w:rStyle w:val="VerbatimChar"/>
        </w:rPr>
        <w:t xml:space="preserve">972 0   RestaurantManagementSystem/packages/system.text.encoding/4.0.11/ref/netstandard1.0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0.11/ref/netstandard1.0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0.11/ref/netstandard1.0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0.11/ref/netstandard1.0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0.11/ref/netstandard1.0/ko/System.Text.Encoding.xml</w:t>
      </w:r>
      <w:r>
        <w:br/>
      </w:r>
      <w:r>
        <w:rPr>
          <w:rStyle w:val="VerbatimChar"/>
        </w:rPr>
        <w:t xml:space="preserve">956 0   RestaurantManagementSystem/packages/system.text.encoding/4.0.11/ref/netstandard1.0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0.11/ref/netstandard1.0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0.11/ref/netstandard1.0/zh-hant/System.Text.Encoding.xml</w:t>
      </w:r>
      <w:r>
        <w:br/>
      </w:r>
      <w:r>
        <w:rPr>
          <w:rStyle w:val="VerbatimChar"/>
        </w:rPr>
        <w:t xml:space="preserve">-   -   RestaurantManagementSystem/packages/system.text.encoding/4.0.11/ref/netstandard1.3/System.Text.Encoding.dll</w:t>
      </w:r>
      <w:r>
        <w:br/>
      </w:r>
      <w:r>
        <w:rPr>
          <w:rStyle w:val="VerbatimChar"/>
        </w:rPr>
        <w:t xml:space="preserve">1018    0   RestaurantManagementSystem/packages/system.text.encoding/4.0.11/ref/netstandard1.3/System.Text.Encoding.xml</w:t>
      </w:r>
      <w:r>
        <w:br/>
      </w:r>
      <w:r>
        <w:rPr>
          <w:rStyle w:val="VerbatimChar"/>
        </w:rPr>
        <w:t xml:space="preserve">1018    0   RestaurantManagementSystem/packages/system.text.encoding/4.0.11/ref/netstandard1.3/de/System.Text.Encoding.xml</w:t>
      </w:r>
      <w:r>
        <w:br/>
      </w:r>
      <w:r>
        <w:rPr>
          <w:rStyle w:val="VerbatimChar"/>
        </w:rPr>
        <w:t xml:space="preserve">972 0   RestaurantManagementSystem/packages/system.text.encoding/4.0.11/ref/netstandard1.3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0.11/ref/netstandard1.3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0.11/ref/netstandard1.3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0.11/ref/netstandard1.3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0.11/ref/netstandard1.3/ko/System.Text.Encoding.xml</w:t>
      </w:r>
      <w:r>
        <w:br/>
      </w:r>
      <w:r>
        <w:rPr>
          <w:rStyle w:val="VerbatimChar"/>
        </w:rPr>
        <w:t xml:space="preserve">956 0   RestaurantManagementSystem/packages/system.text.encoding/4.0.11/ref/netstandard1.3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0.11/ref/netstandard1.3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0.11/ref/netstandard1.3/zh-hant/System.Text.Encoding.xml</w:t>
      </w:r>
      <w:r>
        <w:br/>
      </w:r>
      <w:r>
        <w:rPr>
          <w:rStyle w:val="VerbatimChar"/>
        </w:rPr>
        <w:t xml:space="preserve">0   0   RestaurantManagementSystem/packages/system.text.encoding/4.0.11/ref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/4.0.11/ref/win8/_._</w:t>
      </w:r>
      <w:r>
        <w:br/>
      </w:r>
      <w:r>
        <w:rPr>
          <w:rStyle w:val="VerbatimChar"/>
        </w:rPr>
        <w:t xml:space="preserve">0   0   RestaurantManagementSystem/packages/system.text.encoding/4.0.11/ref/wp80/_._</w:t>
      </w:r>
      <w:r>
        <w:br/>
      </w:r>
      <w:r>
        <w:rPr>
          <w:rStyle w:val="VerbatimChar"/>
        </w:rPr>
        <w:t xml:space="preserve">0   0   RestaurantManagementSystem/packages/system.text.encoding/4.0.11/ref/wpa81/_._</w:t>
      </w:r>
      <w:r>
        <w:br/>
      </w:r>
      <w:r>
        <w:rPr>
          <w:rStyle w:val="VerbatimChar"/>
        </w:rPr>
        <w:t xml:space="preserve">0   0   RestaurantManagementSystem/packages/system.text.encoding/4.0.11/ref/xamarinios10/_._</w:t>
      </w:r>
      <w:r>
        <w:br/>
      </w:r>
      <w:r>
        <w:rPr>
          <w:rStyle w:val="VerbatimChar"/>
        </w:rPr>
        <w:t xml:space="preserve">0   0   RestaurantManagementSystem/packages/system.text.encoding/4.0.11/ref/xamarinmac20/_._</w:t>
      </w:r>
      <w:r>
        <w:br/>
      </w:r>
      <w:r>
        <w:rPr>
          <w:rStyle w:val="VerbatimChar"/>
        </w:rPr>
        <w:t xml:space="preserve">0   0   RestaurantManagementSystem/packages/system.text.encoding/4.0.11/ref/xamarintvos10/_._</w:t>
      </w:r>
      <w:r>
        <w:br/>
      </w:r>
      <w:r>
        <w:rPr>
          <w:rStyle w:val="VerbatimChar"/>
        </w:rPr>
        <w:t xml:space="preserve">0   0   RestaurantManagementSystem/packages/system.text.encoding/4.0.11/ref/xamarinwatchos10/_._</w:t>
      </w:r>
      <w:r>
        <w:br/>
      </w:r>
      <w:r>
        <w:rPr>
          <w:rStyle w:val="VerbatimChar"/>
        </w:rPr>
        <w:t xml:space="preserve">-   -   RestaurantManagementSystem/packages/system.text.encoding/4.0.11/system.text.encoding.4.0.11.nupkg</w:t>
      </w:r>
      <w:r>
        <w:br/>
      </w:r>
      <w:r>
        <w:rPr>
          <w:rStyle w:val="VerbatimChar"/>
        </w:rPr>
        <w:t xml:space="preserve">1   0   RestaurantManagementSystem/packages/system.text.encoding/4.0.11/system.text.encoding.4.0.11.nupkg.sha512</w:t>
      </w:r>
      <w:r>
        <w:br/>
      </w:r>
      <w:r>
        <w:rPr>
          <w:rStyle w:val="VerbatimChar"/>
        </w:rPr>
        <w:t xml:space="preserve">60  0   RestaurantManagementSystem/packages/system.text.encoding/4.0.11/system.text.encoding.nuspec</w:t>
      </w:r>
      <w:r>
        <w:br/>
      </w:r>
      <w:r>
        <w:rPr>
          <w:rStyle w:val="VerbatimChar"/>
        </w:rPr>
        <w:t xml:space="preserve">5   0   RestaurantManagementSystem/packages/system.text.encoding/4.3.0/.nupkg.metadata</w:t>
      </w:r>
      <w:r>
        <w:br/>
      </w:r>
      <w:r>
        <w:rPr>
          <w:rStyle w:val="VerbatimChar"/>
        </w:rPr>
        <w:t xml:space="preserve">-   -   RestaurantManagementSystem/packages/system.text.encoding/4.3.0/.signature.p7s</w:t>
      </w:r>
      <w:r>
        <w:br/>
      </w:r>
      <w:r>
        <w:rPr>
          <w:rStyle w:val="VerbatimChar"/>
        </w:rPr>
        <w:t xml:space="preserve">31  0   RestaurantManagementSystem/packages/system.text.encoding/4.3.0/ThirdPartyNotices.txt</w:t>
      </w:r>
      <w:r>
        <w:br/>
      </w:r>
      <w:r>
        <w:rPr>
          <w:rStyle w:val="VerbatimChar"/>
        </w:rPr>
        <w:t xml:space="preserve">128 0   RestaurantManagementSystem/packages/system.text.encoding/4.3.0/dotnet_library_license.txt</w:t>
      </w:r>
      <w:r>
        <w:br/>
      </w:r>
      <w:r>
        <w:rPr>
          <w:rStyle w:val="VerbatimChar"/>
        </w:rPr>
        <w:t xml:space="preserve">0   0   RestaurantManagementSystem/packages/system.text.encoding/4.3.0/lib/MonoAndroid10/_._</w:t>
      </w:r>
      <w:r>
        <w:br/>
      </w:r>
      <w:r>
        <w:rPr>
          <w:rStyle w:val="VerbatimChar"/>
        </w:rPr>
        <w:t xml:space="preserve">0   0   RestaurantManagementSystem/packages/system.text.encoding/4.3.0/lib/MonoTouch10/_._</w:t>
      </w:r>
      <w:r>
        <w:br/>
      </w:r>
      <w:r>
        <w:rPr>
          <w:rStyle w:val="VerbatimChar"/>
        </w:rPr>
        <w:t xml:space="preserve">0   0   RestaurantManagementSystem/packages/system.text.encoding/4.3.0/lib/net45/_._</w:t>
      </w:r>
      <w:r>
        <w:br/>
      </w:r>
      <w:r>
        <w:rPr>
          <w:rStyle w:val="VerbatimChar"/>
        </w:rPr>
        <w:t xml:space="preserve">0   0   RestaurantManagementSystem/packages/system.text.encoding/4.3.0/lib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/4.3.0/lib/win8/_._</w:t>
      </w:r>
      <w:r>
        <w:br/>
      </w:r>
      <w:r>
        <w:rPr>
          <w:rStyle w:val="VerbatimChar"/>
        </w:rPr>
        <w:t xml:space="preserve">0   0   RestaurantManagementSystem/packages/system.text.encoding/4.3.0/lib/wp80/_._</w:t>
      </w:r>
      <w:r>
        <w:br/>
      </w:r>
      <w:r>
        <w:rPr>
          <w:rStyle w:val="VerbatimChar"/>
        </w:rPr>
        <w:t xml:space="preserve">0   0   RestaurantManagementSystem/packages/system.text.encoding/4.3.0/lib/wpa81/_._</w:t>
      </w:r>
      <w:r>
        <w:br/>
      </w:r>
      <w:r>
        <w:rPr>
          <w:rStyle w:val="VerbatimChar"/>
        </w:rPr>
        <w:t xml:space="preserve">0   0   RestaurantManagementSystem/packages/system.text.encoding/4.3.0/lib/xamarinios10/_._</w:t>
      </w:r>
      <w:r>
        <w:br/>
      </w:r>
      <w:r>
        <w:rPr>
          <w:rStyle w:val="VerbatimChar"/>
        </w:rPr>
        <w:t xml:space="preserve">0   0   RestaurantManagementSystem/packages/system.text.encoding/4.3.0/lib/xamarinmac20/_._</w:t>
      </w:r>
      <w:r>
        <w:br/>
      </w:r>
      <w:r>
        <w:rPr>
          <w:rStyle w:val="VerbatimChar"/>
        </w:rPr>
        <w:t xml:space="preserve">0   0   RestaurantManagementSystem/packages/system.text.encoding/4.3.0/lib/xamarintvos10/_._</w:t>
      </w:r>
      <w:r>
        <w:br/>
      </w:r>
      <w:r>
        <w:rPr>
          <w:rStyle w:val="VerbatimChar"/>
        </w:rPr>
        <w:t xml:space="preserve">0   0   RestaurantManagementSystem/packages/system.text.encoding/4.3.0/lib/xamarinwatchos10/_._</w:t>
      </w:r>
      <w:r>
        <w:br/>
      </w:r>
      <w:r>
        <w:rPr>
          <w:rStyle w:val="VerbatimChar"/>
        </w:rPr>
        <w:t xml:space="preserve">0   0   RestaurantManagementSystem/packages/system.text.encoding/4.3.0/ref/MonoAndroid10/_._</w:t>
      </w:r>
      <w:r>
        <w:br/>
      </w:r>
      <w:r>
        <w:rPr>
          <w:rStyle w:val="VerbatimChar"/>
        </w:rPr>
        <w:t xml:space="preserve">0   0   RestaurantManagementSystem/packages/system.text.encoding/4.3.0/ref/MonoTouch10/_._</w:t>
      </w:r>
      <w:r>
        <w:br/>
      </w:r>
      <w:r>
        <w:rPr>
          <w:rStyle w:val="VerbatimChar"/>
        </w:rPr>
        <w:t xml:space="preserve">0   0   RestaurantManagementSystem/packages/system.text.encoding/4.3.0/ref/net45/_._</w:t>
      </w:r>
      <w:r>
        <w:br/>
      </w:r>
      <w:r>
        <w:rPr>
          <w:rStyle w:val="VerbatimChar"/>
        </w:rPr>
        <w:t xml:space="preserve">-   -   RestaurantManagementSystem/packages/system.text.encoding/4.3.0/ref/netcore50/System.Text.Encoding.dll</w:t>
      </w:r>
      <w:r>
        <w:br/>
      </w:r>
      <w:r>
        <w:rPr>
          <w:rStyle w:val="VerbatimChar"/>
        </w:rPr>
        <w:t xml:space="preserve">1018    0   RestaurantManagementSystem/packages/system.text.encoding/4.3.0/ref/netcore50/System.Text.Encoding.xml</w:t>
      </w:r>
      <w:r>
        <w:br/>
      </w:r>
      <w:r>
        <w:rPr>
          <w:rStyle w:val="VerbatimChar"/>
        </w:rPr>
        <w:t xml:space="preserve">1018    0   RestaurantManagementSystem/packages/system.text.encoding/4.3.0/ref/netcore50/de/System.Text.Encoding.xml</w:t>
      </w:r>
      <w:r>
        <w:br/>
      </w:r>
      <w:r>
        <w:rPr>
          <w:rStyle w:val="VerbatimChar"/>
        </w:rPr>
        <w:t xml:space="preserve">972 0   RestaurantManagementSystem/packages/system.text.encoding/4.3.0/ref/netcore50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3.0/ref/netcore50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3.0/ref/netcore50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3.0/ref/netcore50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3.0/ref/netcore50/ko/System.Text.Encoding.xml</w:t>
      </w:r>
      <w:r>
        <w:br/>
      </w:r>
      <w:r>
        <w:rPr>
          <w:rStyle w:val="VerbatimChar"/>
        </w:rPr>
        <w:t xml:space="preserve">956 0   RestaurantManagementSystem/packages/system.text.encoding/4.3.0/ref/netcore50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3.0/ref/netcore50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3.0/ref/netcore50/zh-hant/System.Text.Encoding.xml</w:t>
      </w:r>
      <w:r>
        <w:br/>
      </w:r>
      <w:r>
        <w:rPr>
          <w:rStyle w:val="VerbatimChar"/>
        </w:rPr>
        <w:t xml:space="preserve">-   -   RestaurantManagementSystem/packages/system.text.encoding/4.3.0/ref/netstandard1.0/System.Text.Encoding.dll</w:t>
      </w:r>
      <w:r>
        <w:br/>
      </w:r>
      <w:r>
        <w:rPr>
          <w:rStyle w:val="VerbatimChar"/>
        </w:rPr>
        <w:t xml:space="preserve">1018    0   RestaurantManagementSystem/packages/system.text.encoding/4.3.0/ref/netstandard1.0/System.Text.Encoding.xml</w:t>
      </w:r>
      <w:r>
        <w:br/>
      </w:r>
      <w:r>
        <w:rPr>
          <w:rStyle w:val="VerbatimChar"/>
        </w:rPr>
        <w:t xml:space="preserve">1018    0   RestaurantManagementSystem/packages/system.text.encoding/4.3.0/ref/netstandard1.0/de/System.Text.Encoding.xml</w:t>
      </w:r>
      <w:r>
        <w:br/>
      </w:r>
      <w:r>
        <w:rPr>
          <w:rStyle w:val="VerbatimChar"/>
        </w:rPr>
        <w:t xml:space="preserve">972 0   RestaurantManagementSystem/packages/system.text.encoding/4.3.0/ref/netstandard1.0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3.0/ref/netstandard1.0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3.0/ref/netstandard1.0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3.0/ref/netstandard1.0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3.0/ref/netstandard1.0/ko/System.Text.Encoding.xml</w:t>
      </w:r>
      <w:r>
        <w:br/>
      </w:r>
      <w:r>
        <w:rPr>
          <w:rStyle w:val="VerbatimChar"/>
        </w:rPr>
        <w:t xml:space="preserve">956 0   RestaurantManagementSystem/packages/system.text.encoding/4.3.0/ref/netstandard1.0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3.0/ref/netstandard1.0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3.0/ref/netstandard1.0/zh-hant/System.Text.Encoding.xml</w:t>
      </w:r>
      <w:r>
        <w:br/>
      </w:r>
      <w:r>
        <w:rPr>
          <w:rStyle w:val="VerbatimChar"/>
        </w:rPr>
        <w:t xml:space="preserve">-   -   RestaurantManagementSystem/packages/system.text.encoding/4.3.0/ref/netstandard1.3/System.Text.Encoding.dll</w:t>
      </w:r>
      <w:r>
        <w:br/>
      </w:r>
      <w:r>
        <w:rPr>
          <w:rStyle w:val="VerbatimChar"/>
        </w:rPr>
        <w:t xml:space="preserve">1018    0   RestaurantManagementSystem/packages/system.text.encoding/4.3.0/ref/netstandard1.3/System.Text.Encoding.xml</w:t>
      </w:r>
      <w:r>
        <w:br/>
      </w:r>
      <w:r>
        <w:rPr>
          <w:rStyle w:val="VerbatimChar"/>
        </w:rPr>
        <w:t xml:space="preserve">1018    0   RestaurantManagementSystem/packages/system.text.encoding/4.3.0/ref/netstandard1.3/de/System.Text.Encoding.xml</w:t>
      </w:r>
      <w:r>
        <w:br/>
      </w:r>
      <w:r>
        <w:rPr>
          <w:rStyle w:val="VerbatimChar"/>
        </w:rPr>
        <w:t xml:space="preserve">972 0   RestaurantManagementSystem/packages/system.text.encoding/4.3.0/ref/netstandard1.3/es/System.Text.Encoding.xml</w:t>
      </w:r>
      <w:r>
        <w:br/>
      </w:r>
      <w:r>
        <w:rPr>
          <w:rStyle w:val="VerbatimChar"/>
        </w:rPr>
        <w:t xml:space="preserve">1021    0   RestaurantManagementSystem/packages/system.text.encoding/4.3.0/ref/netstandard1.3/fr/System.Text.Encoding.xml</w:t>
      </w:r>
      <w:r>
        <w:br/>
      </w:r>
      <w:r>
        <w:rPr>
          <w:rStyle w:val="VerbatimChar"/>
        </w:rPr>
        <w:t xml:space="preserve">1009    0   RestaurantManagementSystem/packages/system.text.encoding/4.3.0/ref/netstandard1.3/it/System.Text.Encoding.xml</w:t>
      </w:r>
      <w:r>
        <w:br/>
      </w:r>
      <w:r>
        <w:rPr>
          <w:rStyle w:val="VerbatimChar"/>
        </w:rPr>
        <w:t xml:space="preserve">1075    0   RestaurantManagementSystem/packages/system.text.encoding/4.3.0/ref/netstandard1.3/ja/System.Text.Encoding.xml</w:t>
      </w:r>
      <w:r>
        <w:br/>
      </w:r>
      <w:r>
        <w:rPr>
          <w:rStyle w:val="VerbatimChar"/>
        </w:rPr>
        <w:t xml:space="preserve">1076    0   RestaurantManagementSystem/packages/system.text.encoding/4.3.0/ref/netstandard1.3/ko/System.Text.Encoding.xml</w:t>
      </w:r>
      <w:r>
        <w:br/>
      </w:r>
      <w:r>
        <w:rPr>
          <w:rStyle w:val="VerbatimChar"/>
        </w:rPr>
        <w:t xml:space="preserve">956 0   RestaurantManagementSystem/packages/system.text.encoding/4.3.0/ref/netstandard1.3/ru/System.Text.Encoding.xml</w:t>
      </w:r>
      <w:r>
        <w:br/>
      </w:r>
      <w:r>
        <w:rPr>
          <w:rStyle w:val="VerbatimChar"/>
        </w:rPr>
        <w:t xml:space="preserve">1019    0   RestaurantManagementSystem/packages/system.text.encoding/4.3.0/ref/netstandard1.3/zh-hans/System.Text.Encoding.xml</w:t>
      </w:r>
      <w:r>
        <w:br/>
      </w:r>
      <w:r>
        <w:rPr>
          <w:rStyle w:val="VerbatimChar"/>
        </w:rPr>
        <w:t xml:space="preserve">1026    0   RestaurantManagementSystem/packages/system.text.encoding/4.3.0/ref/netstandard1.3/zh-hant/System.Text.Encoding.xml</w:t>
      </w:r>
      <w:r>
        <w:br/>
      </w:r>
      <w:r>
        <w:rPr>
          <w:rStyle w:val="VerbatimChar"/>
        </w:rPr>
        <w:t xml:space="preserve">0   0   RestaurantManagementSystem/packages/system.text.encoding/4.3.0/ref/portable-net45+win8+wp8+wpa81/_._</w:t>
      </w:r>
      <w:r>
        <w:br/>
      </w:r>
      <w:r>
        <w:rPr>
          <w:rStyle w:val="VerbatimChar"/>
        </w:rPr>
        <w:t xml:space="preserve">0   0   RestaurantManagementSystem/packages/system.text.encoding/4.3.0/ref/win8/_._</w:t>
      </w:r>
      <w:r>
        <w:br/>
      </w:r>
      <w:r>
        <w:rPr>
          <w:rStyle w:val="VerbatimChar"/>
        </w:rPr>
        <w:t xml:space="preserve">0   0   RestaurantManagementSystem/packages/system.text.encoding/4.3.0/ref/wp80/_._</w:t>
      </w:r>
      <w:r>
        <w:br/>
      </w:r>
      <w:r>
        <w:rPr>
          <w:rStyle w:val="VerbatimChar"/>
        </w:rPr>
        <w:t xml:space="preserve">0   0   RestaurantManagementSystem/packages/system.text.encoding/4.3.0/ref/wpa81/_._</w:t>
      </w:r>
      <w:r>
        <w:br/>
      </w:r>
      <w:r>
        <w:rPr>
          <w:rStyle w:val="VerbatimChar"/>
        </w:rPr>
        <w:t xml:space="preserve">0   0   RestaurantManagementSystem/packages/system.text.encoding/4.3.0/ref/xamarinios10/_._</w:t>
      </w:r>
      <w:r>
        <w:br/>
      </w:r>
      <w:r>
        <w:rPr>
          <w:rStyle w:val="VerbatimChar"/>
        </w:rPr>
        <w:t xml:space="preserve">0   0   RestaurantManagementSystem/packages/system.text.encoding/4.3.0/ref/xamarinmac20/_._</w:t>
      </w:r>
      <w:r>
        <w:br/>
      </w:r>
      <w:r>
        <w:rPr>
          <w:rStyle w:val="VerbatimChar"/>
        </w:rPr>
        <w:t xml:space="preserve">0   0   RestaurantManagementSystem/packages/system.text.encoding/4.3.0/ref/xamarintvos10/_._</w:t>
      </w:r>
      <w:r>
        <w:br/>
      </w:r>
      <w:r>
        <w:rPr>
          <w:rStyle w:val="VerbatimChar"/>
        </w:rPr>
        <w:t xml:space="preserve">0   0   RestaurantManagementSystem/packages/system.text.encoding/4.3.0/ref/xamarinwatchos10/_._</w:t>
      </w:r>
      <w:r>
        <w:br/>
      </w:r>
      <w:r>
        <w:rPr>
          <w:rStyle w:val="VerbatimChar"/>
        </w:rPr>
        <w:t xml:space="preserve">-   -   RestaurantManagementSystem/packages/system.text.encoding/4.3.0/system.text.encoding.4.3.0.nupkg</w:t>
      </w:r>
      <w:r>
        <w:br/>
      </w:r>
      <w:r>
        <w:rPr>
          <w:rStyle w:val="VerbatimChar"/>
        </w:rPr>
        <w:t xml:space="preserve">1   0   RestaurantManagementSystem/packages/system.text.encoding/4.3.0/system.text.encoding.4.3.0.nupkg.sha512</w:t>
      </w:r>
      <w:r>
        <w:br/>
      </w:r>
      <w:r>
        <w:rPr>
          <w:rStyle w:val="VerbatimChar"/>
        </w:rPr>
        <w:t xml:space="preserve">60  0   RestaurantManagementSystem/packages/system.text.encoding/4.3.0/system.text.encoding.nuspec</w:t>
      </w:r>
      <w:r>
        <w:br/>
      </w:r>
      <w:r>
        <w:rPr>
          <w:rStyle w:val="VerbatimChar"/>
        </w:rPr>
        <w:t xml:space="preserve">5   0   RestaurantManagementSystem/packages/system.text.encodings.web/8.0.0/.nupkg.metadata</w:t>
      </w:r>
      <w:r>
        <w:br/>
      </w:r>
      <w:r>
        <w:rPr>
          <w:rStyle w:val="VerbatimChar"/>
        </w:rPr>
        <w:t xml:space="preserve">-   -   RestaurantManagementSystem/packages/system.text.encodings.web/8.0.0/.signature.p7s</w:t>
      </w:r>
      <w:r>
        <w:br/>
      </w:r>
      <w:r>
        <w:rPr>
          <w:rStyle w:val="VerbatimChar"/>
        </w:rPr>
        <w:t xml:space="preserve">-   -   RestaurantManagementSystem/packages/system.text.encodings.web/8.0.0/Icon.png</w:t>
      </w:r>
      <w:r>
        <w:br/>
      </w:r>
      <w:r>
        <w:rPr>
          <w:rStyle w:val="VerbatimChar"/>
        </w:rPr>
        <w:t xml:space="preserve">23  0   RestaurantManagementSystem/packages/system.text.encodings.web/8.0.0/LICENSE.TXT</w:t>
      </w:r>
      <w:r>
        <w:br/>
      </w:r>
      <w:r>
        <w:rPr>
          <w:rStyle w:val="VerbatimChar"/>
        </w:rPr>
        <w:t xml:space="preserve">1272    0   RestaurantManagementSystem/packages/system.text.encodings.web/8.0.0/THIRD-PARTY-NOTICES.TXT</w:t>
      </w:r>
      <w:r>
        <w:br/>
      </w:r>
      <w:r>
        <w:rPr>
          <w:rStyle w:val="VerbatimChar"/>
        </w:rPr>
        <w:t xml:space="preserve">6   0   RestaurantManagementSystem/packages/system.text.encodings.web/8.0.0/buildTransitive/net461/System.Text.Encodings.Web.targets</w:t>
      </w:r>
      <w:r>
        <w:br/>
      </w:r>
      <w:r>
        <w:rPr>
          <w:rStyle w:val="VerbatimChar"/>
        </w:rPr>
        <w:t xml:space="preserve">0   0   RestaurantManagementSystem/packages/system.text.encodings.web/8.0.0/buildTransitive/net462/_._</w:t>
      </w:r>
      <w:r>
        <w:br/>
      </w:r>
      <w:r>
        <w:rPr>
          <w:rStyle w:val="VerbatimChar"/>
        </w:rPr>
        <w:t xml:space="preserve">0   0   RestaurantManagementSystem/packages/system.text.encodings.web/8.0.0/buildTransitive/net6.0/_._</w:t>
      </w:r>
      <w:r>
        <w:br/>
      </w:r>
      <w:r>
        <w:rPr>
          <w:rStyle w:val="VerbatimChar"/>
        </w:rPr>
        <w:t xml:space="preserve">6   0   RestaurantManagementSystem/packages/system.text.encodings.web/8.0.0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packages/system.text.encodings.web/8.0.0/lib/net462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8.0.0/lib/net462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lib/net6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8.0.0/lib/net6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lib/net7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8.0.0/lib/net7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lib/net8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8.0.0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lib/netstandard2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8.0.0/lib/netstandard2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runtimes/browser/lib/net6.0/System.Text.Encodings.Web.dll</w:t>
      </w:r>
      <w:r>
        <w:br/>
      </w:r>
      <w:r>
        <w:rPr>
          <w:rStyle w:val="VerbatimChar"/>
        </w:rPr>
        <w:t xml:space="preserve">2018    0   RestaurantManagementSystem/packages/system.text.encodings.web/8.0.0/runtimes/browser/lib/net6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runtimes/browser/lib/net7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8.0.0/runtimes/browser/lib/net7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runtimes/browser/lib/net8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8.0.0/runtimes/browser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8.0.0/system.text.encodings.web.8.0.0.nupkg</w:t>
      </w:r>
      <w:r>
        <w:br/>
      </w:r>
      <w:r>
        <w:rPr>
          <w:rStyle w:val="VerbatimChar"/>
        </w:rPr>
        <w:t xml:space="preserve">1   0   RestaurantManagementSystem/packages/system.text.encodings.web/8.0.0/system.text.encodings.web.8.0.0.nupkg.sha512</w:t>
      </w:r>
      <w:r>
        <w:br/>
      </w:r>
      <w:r>
        <w:rPr>
          <w:rStyle w:val="VerbatimChar"/>
        </w:rPr>
        <w:t xml:space="preserve">39  0   RestaurantManagementSystem/packages/system.text.encodings.web/8.0.0/system.text.encodings.web.nuspec</w:t>
      </w:r>
      <w:r>
        <w:br/>
      </w:r>
      <w:r>
        <w:rPr>
          <w:rStyle w:val="VerbatimChar"/>
        </w:rPr>
        <w:t xml:space="preserve">0   0   RestaurantManagementSystem/packages/system.text.encodings.web/8.0.0/useSharedDesignerContext.txt</w:t>
      </w:r>
      <w:r>
        <w:br/>
      </w:r>
      <w:r>
        <w:rPr>
          <w:rStyle w:val="VerbatimChar"/>
        </w:rPr>
        <w:t xml:space="preserve">5   0   RestaurantManagementSystem/packages/system.text.encodings.web/9.0.8/.nupkg.metadata</w:t>
      </w:r>
      <w:r>
        <w:br/>
      </w:r>
      <w:r>
        <w:rPr>
          <w:rStyle w:val="VerbatimChar"/>
        </w:rPr>
        <w:t xml:space="preserve">-   -   RestaurantManagementSystem/packages/system.text.encodings.web/9.0.8/.signature.p7s</w:t>
      </w:r>
      <w:r>
        <w:br/>
      </w:r>
      <w:r>
        <w:rPr>
          <w:rStyle w:val="VerbatimChar"/>
        </w:rPr>
        <w:t xml:space="preserve">-   -   RestaurantManagementSystem/packages/system.text.encodings.web/9.0.8/Icon.png</w:t>
      </w:r>
      <w:r>
        <w:br/>
      </w:r>
      <w:r>
        <w:rPr>
          <w:rStyle w:val="VerbatimChar"/>
        </w:rPr>
        <w:t xml:space="preserve">23  0   RestaurantManagementSystem/packages/system.text.encodings.web/9.0.8/LICENSE.TXT</w:t>
      </w:r>
      <w:r>
        <w:br/>
      </w:r>
      <w:r>
        <w:rPr>
          <w:rStyle w:val="VerbatimChar"/>
        </w:rPr>
        <w:t xml:space="preserve">132 0   RestaurantManagementSystem/packages/system.text.encodings.web/9.0.8/PACKAGE.md</w:t>
      </w:r>
      <w:r>
        <w:br/>
      </w:r>
      <w:r>
        <w:rPr>
          <w:rStyle w:val="VerbatimChar"/>
        </w:rPr>
        <w:t xml:space="preserve">1396    0   RestaurantManagementSystem/packages/system.text.encodings.web/9.0.8/THIRD-PARTY-NOTICES.TXT</w:t>
      </w:r>
      <w:r>
        <w:br/>
      </w:r>
      <w:r>
        <w:rPr>
          <w:rStyle w:val="VerbatimChar"/>
        </w:rPr>
        <w:t xml:space="preserve">6   0   RestaurantManagementSystem/packages/system.text.encodings.web/9.0.8/buildTransitive/net461/System.Text.Encodings.Web.targets</w:t>
      </w:r>
      <w:r>
        <w:br/>
      </w:r>
      <w:r>
        <w:rPr>
          <w:rStyle w:val="VerbatimChar"/>
        </w:rPr>
        <w:t xml:space="preserve">0   0   RestaurantManagementSystem/packages/system.text.encodings.web/9.0.8/buildTransitive/net462/_._</w:t>
      </w:r>
      <w:r>
        <w:br/>
      </w:r>
      <w:r>
        <w:rPr>
          <w:rStyle w:val="VerbatimChar"/>
        </w:rPr>
        <w:t xml:space="preserve">0   0   RestaurantManagementSystem/packages/system.text.encodings.web/9.0.8/buildTransitive/net8.0/_._</w:t>
      </w:r>
      <w:r>
        <w:br/>
      </w:r>
      <w:r>
        <w:rPr>
          <w:rStyle w:val="VerbatimChar"/>
        </w:rPr>
        <w:t xml:space="preserve">6   0   RestaurantManagementSystem/packages/system.text.encodings.web/9.0.8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packages/system.text.encodings.web/9.0.8/lib/net462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8/lib/net462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8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8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9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8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standard2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8/lib/netstandard2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runtimes/browser/lib/net8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9.0.8/runtimes/browser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runtimes/browser/lib/net9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9.0.8/runtimes/browser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system.text.encodings.web.9.0.8.nupkg</w:t>
      </w:r>
      <w:r>
        <w:br/>
      </w:r>
      <w:r>
        <w:rPr>
          <w:rStyle w:val="VerbatimChar"/>
        </w:rPr>
        <w:t xml:space="preserve">1   0   RestaurantManagementSystem/packages/system.text.encodings.web/9.0.8/system.text.encodings.web.9.0.8.nupkg.sha512</w:t>
      </w:r>
      <w:r>
        <w:br/>
      </w:r>
      <w:r>
        <w:rPr>
          <w:rStyle w:val="VerbatimChar"/>
        </w:rPr>
        <w:t xml:space="preserve">37  0   RestaurantManagementSystem/packages/system.text.encodings.web/9.0.8/system.text.encodings.web.nuspec</w:t>
      </w:r>
      <w:r>
        <w:br/>
      </w:r>
      <w:r>
        <w:rPr>
          <w:rStyle w:val="VerbatimChar"/>
        </w:rPr>
        <w:t xml:space="preserve">0   0   RestaurantManagementSystem/packages/system.text.encodings.web/9.0.8/useSharedDesignerContext.txt</w:t>
      </w:r>
      <w:r>
        <w:br/>
      </w:r>
      <w:r>
        <w:rPr>
          <w:rStyle w:val="VerbatimChar"/>
        </w:rPr>
        <w:t xml:space="preserve">5   0   RestaurantManagementSystem/packages/system.text.encodings.web/9.0.9/.nupkg.metadata</w:t>
      </w:r>
      <w:r>
        <w:br/>
      </w:r>
      <w:r>
        <w:rPr>
          <w:rStyle w:val="VerbatimChar"/>
        </w:rPr>
        <w:t xml:space="preserve">-   -   RestaurantManagementSystem/packages/system.text.encodings.web/9.0.9/.signature.p7s</w:t>
      </w:r>
      <w:r>
        <w:br/>
      </w:r>
      <w:r>
        <w:rPr>
          <w:rStyle w:val="VerbatimChar"/>
        </w:rPr>
        <w:t xml:space="preserve">-   -   RestaurantManagementSystem/packages/system.text.encodings.web/9.0.9/Icon.png</w:t>
      </w:r>
      <w:r>
        <w:br/>
      </w:r>
      <w:r>
        <w:rPr>
          <w:rStyle w:val="VerbatimChar"/>
        </w:rPr>
        <w:t xml:space="preserve">23  0   RestaurantManagementSystem/packages/system.text.encodings.web/9.0.9/LICENSE.TXT</w:t>
      </w:r>
      <w:r>
        <w:br/>
      </w:r>
      <w:r>
        <w:rPr>
          <w:rStyle w:val="VerbatimChar"/>
        </w:rPr>
        <w:t xml:space="preserve">132 0   RestaurantManagementSystem/packages/system.text.encodings.web/9.0.9/PACKAGE.md</w:t>
      </w:r>
      <w:r>
        <w:br/>
      </w:r>
      <w:r>
        <w:rPr>
          <w:rStyle w:val="VerbatimChar"/>
        </w:rPr>
        <w:t xml:space="preserve">1396    0   RestaurantManagementSystem/packages/system.text.encodings.web/9.0.9/THIRD-PARTY-NOTICES.TXT</w:t>
      </w:r>
      <w:r>
        <w:br/>
      </w:r>
      <w:r>
        <w:rPr>
          <w:rStyle w:val="VerbatimChar"/>
        </w:rPr>
        <w:t xml:space="preserve">6   0   RestaurantManagementSystem/packages/system.text.encodings.web/9.0.9/buildTransitive/net461/System.Text.Encodings.Web.targets</w:t>
      </w:r>
      <w:r>
        <w:br/>
      </w:r>
      <w:r>
        <w:rPr>
          <w:rStyle w:val="VerbatimChar"/>
        </w:rPr>
        <w:t xml:space="preserve">0   0   RestaurantManagementSystem/packages/system.text.encodings.web/9.0.9/buildTransitive/net462/_._</w:t>
      </w:r>
      <w:r>
        <w:br/>
      </w:r>
      <w:r>
        <w:rPr>
          <w:rStyle w:val="VerbatimChar"/>
        </w:rPr>
        <w:t xml:space="preserve">0   0   RestaurantManagementSystem/packages/system.text.encodings.web/9.0.9/buildTransitive/net8.0/_._</w:t>
      </w:r>
      <w:r>
        <w:br/>
      </w:r>
      <w:r>
        <w:rPr>
          <w:rStyle w:val="VerbatimChar"/>
        </w:rPr>
        <w:t xml:space="preserve">6   0   RestaurantManagementSystem/packages/system.text.encodings.web/9.0.9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packages/system.text.encodings.web/9.0.9/lib/net462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9/lib/net462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8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9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9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9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standard2.0/System.Text.Encodings.Web.dll</w:t>
      </w:r>
      <w:r>
        <w:br/>
      </w:r>
      <w:r>
        <w:rPr>
          <w:rStyle w:val="VerbatimChar"/>
        </w:rPr>
        <w:t xml:space="preserve">939 0   RestaurantManagementSystem/packages/system.text.encodings.web/9.0.9/lib/netstandard2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runtimes/browser/lib/net8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9.0.9/runtimes/browser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runtimes/browser/lib/net9.0/System.Text.Encodings.Web.dll</w:t>
      </w:r>
      <w:r>
        <w:br/>
      </w:r>
      <w:r>
        <w:rPr>
          <w:rStyle w:val="VerbatimChar"/>
        </w:rPr>
        <w:t xml:space="preserve">1947    0   RestaurantManagementSystem/packages/system.text.encodings.web/9.0.9/runtimes/browser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system.text.encodings.web.9.0.9.nupkg</w:t>
      </w:r>
      <w:r>
        <w:br/>
      </w:r>
      <w:r>
        <w:rPr>
          <w:rStyle w:val="VerbatimChar"/>
        </w:rPr>
        <w:t xml:space="preserve">1   0   RestaurantManagementSystem/packages/system.text.encodings.web/9.0.9/system.text.encodings.web.9.0.9.nupkg.sha512</w:t>
      </w:r>
      <w:r>
        <w:br/>
      </w:r>
      <w:r>
        <w:rPr>
          <w:rStyle w:val="VerbatimChar"/>
        </w:rPr>
        <w:t xml:space="preserve">37  0   RestaurantManagementSystem/packages/system.text.encodings.web/9.0.9/system.text.encodings.web.nuspec</w:t>
      </w:r>
      <w:r>
        <w:br/>
      </w:r>
      <w:r>
        <w:rPr>
          <w:rStyle w:val="VerbatimChar"/>
        </w:rPr>
        <w:t xml:space="preserve">0   0   RestaurantManagementSystem/packages/system.text.encodings.web/9.0.9/useSharedDesignerContext.txt</w:t>
      </w:r>
      <w:r>
        <w:br/>
      </w:r>
      <w:r>
        <w:rPr>
          <w:rStyle w:val="VerbatimChar"/>
        </w:rPr>
        <w:t xml:space="preserve">5   0   RestaurantManagementSystem/packages/system.text.json/8.0.5/.nupkg.metadata</w:t>
      </w:r>
      <w:r>
        <w:br/>
      </w:r>
      <w:r>
        <w:rPr>
          <w:rStyle w:val="VerbatimChar"/>
        </w:rPr>
        <w:t xml:space="preserve">-   -   RestaurantManagementSystem/packages/system.text.json/8.0.5/.signature.p7s</w:t>
      </w:r>
      <w:r>
        <w:br/>
      </w:r>
      <w:r>
        <w:rPr>
          <w:rStyle w:val="VerbatimChar"/>
        </w:rPr>
        <w:t xml:space="preserve">-   -   RestaurantManagementSystem/packages/system.text.json/8.0.5/Icon.png</w:t>
      </w:r>
      <w:r>
        <w:br/>
      </w:r>
      <w:r>
        <w:rPr>
          <w:rStyle w:val="VerbatimChar"/>
        </w:rPr>
        <w:t xml:space="preserve">23  0   RestaurantManagementSystem/packages/system.text.json/8.0.5/LICENSE.TXT</w:t>
      </w:r>
      <w:r>
        <w:br/>
      </w:r>
      <w:r>
        <w:rPr>
          <w:rStyle w:val="VerbatimChar"/>
        </w:rPr>
        <w:t xml:space="preserve">257 0   RestaurantManagementSystem/packages/system.text.json/8.0.5/PACKAGE.md</w:t>
      </w:r>
      <w:r>
        <w:br/>
      </w:r>
      <w:r>
        <w:rPr>
          <w:rStyle w:val="VerbatimChar"/>
        </w:rPr>
        <w:t xml:space="preserve">1272    0   RestaurantManagementSystem/packages/system.text.json/8.0.5/THIRD-PARTY-NOTICES.TXT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zh-Hant/System.Text.Json.SourceGeneration.resources.dll</w:t>
      </w:r>
      <w:r>
        <w:br/>
      </w:r>
      <w:r>
        <w:rPr>
          <w:rStyle w:val="VerbatimChar"/>
        </w:rPr>
        <w:t xml:space="preserve">6   0   RestaurantManagementSystem/packages/system.text.json/8.0.5/buildTransitive/net461/System.Text.Json.targets</w:t>
      </w:r>
      <w:r>
        <w:br/>
      </w:r>
      <w:r>
        <w:rPr>
          <w:rStyle w:val="VerbatimChar"/>
        </w:rPr>
        <w:t xml:space="preserve">31  0   RestaurantManagementSystem/packages/system.text.json/8.0.5/buildTransitive/net462/System.Text.Json.targets</w:t>
      </w:r>
      <w:r>
        <w:br/>
      </w:r>
      <w:r>
        <w:rPr>
          <w:rStyle w:val="VerbatimChar"/>
        </w:rPr>
        <w:t xml:space="preserve">31  0   RestaurantManagementSystem/packages/system.text.json/8.0.5/buildTransitive/net6.0/System.Text.Json.targets</w:t>
      </w:r>
      <w:r>
        <w:br/>
      </w:r>
      <w:r>
        <w:rPr>
          <w:rStyle w:val="VerbatimChar"/>
        </w:rPr>
        <w:t xml:space="preserve">6   0   RestaurantManagementSystem/packages/system.text.json/8.0.5/buildTransitive/netcoreapp2.0/System.Text.Json.targets</w:t>
      </w:r>
      <w:r>
        <w:br/>
      </w:r>
      <w:r>
        <w:rPr>
          <w:rStyle w:val="VerbatimChar"/>
        </w:rPr>
        <w:t xml:space="preserve">31  0   RestaurantManagementSystem/packages/system.text.json/8.0.5/buildTransitive/netstandard2.0/System.Text.Json.targets</w:t>
      </w:r>
      <w:r>
        <w:br/>
      </w:r>
      <w:r>
        <w:rPr>
          <w:rStyle w:val="VerbatimChar"/>
        </w:rPr>
        <w:t xml:space="preserve">-   -   RestaurantManagementSystem/packages/system.text.json/8.0.5/lib/net462/System.Text.Json.dll</w:t>
      </w:r>
      <w:r>
        <w:br/>
      </w:r>
      <w:r>
        <w:rPr>
          <w:rStyle w:val="VerbatimChar"/>
        </w:rPr>
        <w:t xml:space="preserve">5785    0   RestaurantManagementSystem/packages/system.text.json/8.0.5/lib/net462/System.Text.Json.xml</w:t>
      </w:r>
      <w:r>
        <w:br/>
      </w:r>
      <w:r>
        <w:rPr>
          <w:rStyle w:val="VerbatimChar"/>
        </w:rPr>
        <w:t xml:space="preserve">-   -   RestaurantManagementSystem/packages/system.text.json/8.0.5/lib/net6.0/System.Text.Json.dll</w:t>
      </w:r>
      <w:r>
        <w:br/>
      </w:r>
      <w:r>
        <w:rPr>
          <w:rStyle w:val="VerbatimChar"/>
        </w:rPr>
        <w:t xml:space="preserve">5785    0   RestaurantManagementSystem/packages/system.text.json/8.0.5/lib/net6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7.0/System.Text.Json.dll</w:t>
      </w:r>
      <w:r>
        <w:br/>
      </w:r>
      <w:r>
        <w:rPr>
          <w:rStyle w:val="VerbatimChar"/>
        </w:rPr>
        <w:t xml:space="preserve">5785    0   RestaurantManagementSystem/packages/system.text.json/8.0.5/lib/net7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8.0/System.Text.Json.dll</w:t>
      </w:r>
      <w:r>
        <w:br/>
      </w:r>
      <w:r>
        <w:rPr>
          <w:rStyle w:val="VerbatimChar"/>
        </w:rPr>
        <w:t xml:space="preserve">5785    0   RestaurantManagementSystem/packages/system.text.json/8.0.5/lib/net8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standard2.0/System.Text.Json.dll</w:t>
      </w:r>
      <w:r>
        <w:br/>
      </w:r>
      <w:r>
        <w:rPr>
          <w:rStyle w:val="VerbatimChar"/>
        </w:rPr>
        <w:t xml:space="preserve">5785    0   RestaurantManagementSystem/packages/system.text.json/8.0.5/lib/netstandard2.0/System.Text.Json.xml</w:t>
      </w:r>
      <w:r>
        <w:br/>
      </w:r>
      <w:r>
        <w:rPr>
          <w:rStyle w:val="VerbatimChar"/>
        </w:rPr>
        <w:t xml:space="preserve">-   -   RestaurantManagementSystem/packages/system.text.json/8.0.5/system.text.json.8.0.5.nupkg</w:t>
      </w:r>
      <w:r>
        <w:br/>
      </w:r>
      <w:r>
        <w:rPr>
          <w:rStyle w:val="VerbatimChar"/>
        </w:rPr>
        <w:t xml:space="preserve">1   0   RestaurantManagementSystem/packages/system.text.json/8.0.5/system.text.json.8.0.5.nupkg.sha512</w:t>
      </w:r>
      <w:r>
        <w:br/>
      </w:r>
      <w:r>
        <w:rPr>
          <w:rStyle w:val="VerbatimChar"/>
        </w:rPr>
        <w:t xml:space="preserve">47  0   RestaurantManagementSystem/packages/system.text.json/8.0.5/system.text.json.nuspec</w:t>
      </w:r>
      <w:r>
        <w:br/>
      </w:r>
      <w:r>
        <w:rPr>
          <w:rStyle w:val="VerbatimChar"/>
        </w:rPr>
        <w:t xml:space="preserve">0   0   RestaurantManagementSystem/packages/system.text.json/8.0.5/useSharedDesignerContext.txt</w:t>
      </w:r>
      <w:r>
        <w:br/>
      </w:r>
      <w:r>
        <w:rPr>
          <w:rStyle w:val="VerbatimChar"/>
        </w:rPr>
        <w:t xml:space="preserve">5   0   RestaurantManagementSystem/packages/system.text.json/9.0.5/.nupkg.metadata</w:t>
      </w:r>
      <w:r>
        <w:br/>
      </w:r>
      <w:r>
        <w:rPr>
          <w:rStyle w:val="VerbatimChar"/>
        </w:rPr>
        <w:t xml:space="preserve">-   -   RestaurantManagementSystem/packages/system.text.json/9.0.5/.signature.p7s</w:t>
      </w:r>
      <w:r>
        <w:br/>
      </w:r>
      <w:r>
        <w:rPr>
          <w:rStyle w:val="VerbatimChar"/>
        </w:rPr>
        <w:t xml:space="preserve">-   -   RestaurantManagementSystem/packages/system.text.json/9.0.5/Icon.png</w:t>
      </w:r>
      <w:r>
        <w:br/>
      </w:r>
      <w:r>
        <w:rPr>
          <w:rStyle w:val="VerbatimChar"/>
        </w:rPr>
        <w:t xml:space="preserve">23  0   RestaurantManagementSystem/packages/system.text.json/9.0.5/LICENSE.TXT</w:t>
      </w:r>
      <w:r>
        <w:br/>
      </w:r>
      <w:r>
        <w:rPr>
          <w:rStyle w:val="VerbatimChar"/>
        </w:rPr>
        <w:t xml:space="preserve">257 0   RestaurantManagementSystem/packages/system.text.json/9.0.5/PACKAGE.md</w:t>
      </w:r>
      <w:r>
        <w:br/>
      </w:r>
      <w:r>
        <w:rPr>
          <w:rStyle w:val="VerbatimChar"/>
        </w:rPr>
        <w:t xml:space="preserve">1396    0   RestaurantManagementSystem/packages/system.text.json/9.0.5/THIRD-PARTY-NOTICES.TXT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5/analyzers/dotnet/roslyn4.4/cs/zh-Hant/System.Text.Json.SourceGeneration.resources.dll</w:t>
      </w:r>
      <w:r>
        <w:br/>
      </w:r>
      <w:r>
        <w:rPr>
          <w:rStyle w:val="VerbatimChar"/>
        </w:rPr>
        <w:t xml:space="preserve">6   0   RestaurantManagementSystem/packages/system.text.json/9.0.5/buildTransitive/net461/System.Text.Json.targets</w:t>
      </w:r>
      <w:r>
        <w:br/>
      </w:r>
      <w:r>
        <w:rPr>
          <w:rStyle w:val="VerbatimChar"/>
        </w:rPr>
        <w:t xml:space="preserve">31  0   RestaurantManagementSystem/packages/system.text.json/9.0.5/buildTransitive/net462/System.Text.Json.targets</w:t>
      </w:r>
      <w:r>
        <w:br/>
      </w:r>
      <w:r>
        <w:rPr>
          <w:rStyle w:val="VerbatimChar"/>
        </w:rPr>
        <w:t xml:space="preserve">31  0   RestaurantManagementSystem/packages/system.text.json/9.0.5/buildTransitive/net8.0/System.Text.Json.targets</w:t>
      </w:r>
      <w:r>
        <w:br/>
      </w:r>
      <w:r>
        <w:rPr>
          <w:rStyle w:val="VerbatimChar"/>
        </w:rPr>
        <w:t xml:space="preserve">6   0   RestaurantManagementSystem/packages/system.text.json/9.0.5/buildTransitive/netcoreapp2.0/System.Text.Json.targets</w:t>
      </w:r>
      <w:r>
        <w:br/>
      </w:r>
      <w:r>
        <w:rPr>
          <w:rStyle w:val="VerbatimChar"/>
        </w:rPr>
        <w:t xml:space="preserve">31  0   RestaurantManagementSystem/packages/system.text.json/9.0.5/buildTransitive/netstandard2.0/System.Text.Json.targets</w:t>
      </w:r>
      <w:r>
        <w:br/>
      </w:r>
      <w:r>
        <w:rPr>
          <w:rStyle w:val="VerbatimChar"/>
        </w:rPr>
        <w:t xml:space="preserve">-   -   RestaurantManagementSystem/packages/system.text.json/9.0.5/lib/net462/System.Text.Json.dll</w:t>
      </w:r>
      <w:r>
        <w:br/>
      </w:r>
      <w:r>
        <w:rPr>
          <w:rStyle w:val="VerbatimChar"/>
        </w:rPr>
        <w:t xml:space="preserve">6168    0   RestaurantManagementSystem/packages/system.text.json/9.0.5/lib/net462/System.Text.Json.xml</w:t>
      </w:r>
      <w:r>
        <w:br/>
      </w:r>
      <w:r>
        <w:rPr>
          <w:rStyle w:val="VerbatimChar"/>
        </w:rPr>
        <w:t xml:space="preserve">-   -   RestaurantManagementSystem/packages/system.text.json/9.0.5/lib/net8.0/System.Text.Json.dll</w:t>
      </w:r>
      <w:r>
        <w:br/>
      </w:r>
      <w:r>
        <w:rPr>
          <w:rStyle w:val="VerbatimChar"/>
        </w:rPr>
        <w:t xml:space="preserve">6168    0   RestaurantManagementSystem/packages/system.text.json/9.0.5/lib/net8.0/System.Text.Json.xml</w:t>
      </w:r>
      <w:r>
        <w:br/>
      </w:r>
      <w:r>
        <w:rPr>
          <w:rStyle w:val="VerbatimChar"/>
        </w:rPr>
        <w:t xml:space="preserve">-   -   RestaurantManagementSystem/packages/system.text.json/9.0.5/lib/net9.0/System.Text.Json.dll</w:t>
      </w:r>
      <w:r>
        <w:br/>
      </w:r>
      <w:r>
        <w:rPr>
          <w:rStyle w:val="VerbatimChar"/>
        </w:rPr>
        <w:t xml:space="preserve">6168    0   RestaurantManagementSystem/packages/system.text.json/9.0.5/lib/net9.0/System.Text.Json.xml</w:t>
      </w:r>
      <w:r>
        <w:br/>
      </w:r>
      <w:r>
        <w:rPr>
          <w:rStyle w:val="VerbatimChar"/>
        </w:rPr>
        <w:t xml:space="preserve">-   -   RestaurantManagementSystem/packages/system.text.json/9.0.5/lib/netstandard2.0/System.Text.Json.dll</w:t>
      </w:r>
      <w:r>
        <w:br/>
      </w:r>
      <w:r>
        <w:rPr>
          <w:rStyle w:val="VerbatimChar"/>
        </w:rPr>
        <w:t xml:space="preserve">6168    0   RestaurantManagementSystem/packages/system.text.json/9.0.5/lib/netstandard2.0/System.Text.Json.xml</w:t>
      </w:r>
      <w:r>
        <w:br/>
      </w:r>
      <w:r>
        <w:rPr>
          <w:rStyle w:val="VerbatimChar"/>
        </w:rPr>
        <w:t xml:space="preserve">-   -   RestaurantManagementSystem/packages/system.text.json/9.0.5/system.text.json.9.0.5.nupkg</w:t>
      </w:r>
      <w:r>
        <w:br/>
      </w:r>
      <w:r>
        <w:rPr>
          <w:rStyle w:val="VerbatimChar"/>
        </w:rPr>
        <w:t xml:space="preserve">1   0   RestaurantManagementSystem/packages/system.text.json/9.0.5/system.text.json.9.0.5.nupkg.sha512</w:t>
      </w:r>
      <w:r>
        <w:br/>
      </w:r>
      <w:r>
        <w:rPr>
          <w:rStyle w:val="VerbatimChar"/>
        </w:rPr>
        <w:t xml:space="preserve">46  0   RestaurantManagementSystem/packages/system.text.json/9.0.5/system.text.json.nuspec</w:t>
      </w:r>
      <w:r>
        <w:br/>
      </w:r>
      <w:r>
        <w:rPr>
          <w:rStyle w:val="VerbatimChar"/>
        </w:rPr>
        <w:t xml:space="preserve">0   0   RestaurantManagementSystem/packages/system.text.json/9.0.5/useSharedDesignerContext.txt</w:t>
      </w:r>
      <w:r>
        <w:br/>
      </w:r>
      <w:r>
        <w:rPr>
          <w:rStyle w:val="VerbatimChar"/>
        </w:rPr>
        <w:t xml:space="preserve">5   0   RestaurantManagementSystem/packages/system.text.json/9.0.8/.nupkg.metadata</w:t>
      </w:r>
      <w:r>
        <w:br/>
      </w:r>
      <w:r>
        <w:rPr>
          <w:rStyle w:val="VerbatimChar"/>
        </w:rPr>
        <w:t xml:space="preserve">-   -   RestaurantManagementSystem/packages/system.text.json/9.0.8/.signature.p7s</w:t>
      </w:r>
      <w:r>
        <w:br/>
      </w:r>
      <w:r>
        <w:rPr>
          <w:rStyle w:val="VerbatimChar"/>
        </w:rPr>
        <w:t xml:space="preserve">-   -   RestaurantManagementSystem/packages/system.text.json/9.0.8/Icon.png</w:t>
      </w:r>
      <w:r>
        <w:br/>
      </w:r>
      <w:r>
        <w:rPr>
          <w:rStyle w:val="VerbatimChar"/>
        </w:rPr>
        <w:t xml:space="preserve">23  0   RestaurantManagementSystem/packages/system.text.json/9.0.8/LICENSE.TXT</w:t>
      </w:r>
      <w:r>
        <w:br/>
      </w:r>
      <w:r>
        <w:rPr>
          <w:rStyle w:val="VerbatimChar"/>
        </w:rPr>
        <w:t xml:space="preserve">257 0   RestaurantManagementSystem/packages/system.text.json/9.0.8/PACKAGE.md</w:t>
      </w:r>
      <w:r>
        <w:br/>
      </w:r>
      <w:r>
        <w:rPr>
          <w:rStyle w:val="VerbatimChar"/>
        </w:rPr>
        <w:t xml:space="preserve">1396    0   RestaurantManagementSystem/packages/system.text.json/9.0.8/THIRD-PARTY-NOTICES.TXT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8/analyzers/dotnet/roslyn4.4/cs/zh-Hant/System.Text.Json.SourceGeneration.resources.dll</w:t>
      </w:r>
      <w:r>
        <w:br/>
      </w:r>
      <w:r>
        <w:rPr>
          <w:rStyle w:val="VerbatimChar"/>
        </w:rPr>
        <w:t xml:space="preserve">6   0   RestaurantManagementSystem/packages/system.text.json/9.0.8/buildTransitive/net461/System.Text.Json.targets</w:t>
      </w:r>
      <w:r>
        <w:br/>
      </w:r>
      <w:r>
        <w:rPr>
          <w:rStyle w:val="VerbatimChar"/>
        </w:rPr>
        <w:t xml:space="preserve">31  0   RestaurantManagementSystem/packages/system.text.json/9.0.8/buildTransitive/net462/System.Text.Json.targets</w:t>
      </w:r>
      <w:r>
        <w:br/>
      </w:r>
      <w:r>
        <w:rPr>
          <w:rStyle w:val="VerbatimChar"/>
        </w:rPr>
        <w:t xml:space="preserve">31  0   RestaurantManagementSystem/packages/system.text.json/9.0.8/buildTransitive/net8.0/System.Text.Json.targets</w:t>
      </w:r>
      <w:r>
        <w:br/>
      </w:r>
      <w:r>
        <w:rPr>
          <w:rStyle w:val="VerbatimChar"/>
        </w:rPr>
        <w:t xml:space="preserve">6   0   RestaurantManagementSystem/packages/system.text.json/9.0.8/buildTransitive/netcoreapp2.0/System.Text.Json.targets</w:t>
      </w:r>
      <w:r>
        <w:br/>
      </w:r>
      <w:r>
        <w:rPr>
          <w:rStyle w:val="VerbatimChar"/>
        </w:rPr>
        <w:t xml:space="preserve">31  0   RestaurantManagementSystem/packages/system.text.json/9.0.8/buildTransitive/netstandard2.0/System.Text.Json.targets</w:t>
      </w:r>
      <w:r>
        <w:br/>
      </w:r>
      <w:r>
        <w:rPr>
          <w:rStyle w:val="VerbatimChar"/>
        </w:rPr>
        <w:t xml:space="preserve">-   -   RestaurantManagementSystem/packages/system.text.json/9.0.8/lib/net462/System.Text.Json.dll</w:t>
      </w:r>
      <w:r>
        <w:br/>
      </w:r>
      <w:r>
        <w:rPr>
          <w:rStyle w:val="VerbatimChar"/>
        </w:rPr>
        <w:t xml:space="preserve">6168    0   RestaurantManagementSystem/packages/system.text.json/9.0.8/lib/net462/System.Text.Json.xml</w:t>
      </w:r>
      <w:r>
        <w:br/>
      </w:r>
      <w:r>
        <w:rPr>
          <w:rStyle w:val="VerbatimChar"/>
        </w:rPr>
        <w:t xml:space="preserve">-   -   RestaurantManagementSystem/packages/system.text.json/9.0.8/lib/net8.0/System.Text.Json.dll</w:t>
      </w:r>
      <w:r>
        <w:br/>
      </w:r>
      <w:r>
        <w:rPr>
          <w:rStyle w:val="VerbatimChar"/>
        </w:rPr>
        <w:t xml:space="preserve">6168    0   RestaurantManagementSystem/packages/system.text.json/9.0.8/lib/net8.0/System.Text.Json.xml</w:t>
      </w:r>
      <w:r>
        <w:br/>
      </w:r>
      <w:r>
        <w:rPr>
          <w:rStyle w:val="VerbatimChar"/>
        </w:rPr>
        <w:t xml:space="preserve">-   -   RestaurantManagementSystem/packages/system.text.json/9.0.8/lib/net9.0/System.Text.Json.dll</w:t>
      </w:r>
      <w:r>
        <w:br/>
      </w:r>
      <w:r>
        <w:rPr>
          <w:rStyle w:val="VerbatimChar"/>
        </w:rPr>
        <w:t xml:space="preserve">6168    0   RestaurantManagementSystem/packages/system.text.json/9.0.8/lib/net9.0/System.Text.Json.xml</w:t>
      </w:r>
      <w:r>
        <w:br/>
      </w:r>
      <w:r>
        <w:rPr>
          <w:rStyle w:val="VerbatimChar"/>
        </w:rPr>
        <w:t xml:space="preserve">-   -   RestaurantManagementSystem/packages/system.text.json/9.0.8/lib/netstandard2.0/System.Text.Json.dll</w:t>
      </w:r>
      <w:r>
        <w:br/>
      </w:r>
      <w:r>
        <w:rPr>
          <w:rStyle w:val="VerbatimChar"/>
        </w:rPr>
        <w:t xml:space="preserve">6168    0   RestaurantManagementSystem/packages/system.text.json/9.0.8/lib/netstandard2.0/System.Text.Json.xml</w:t>
      </w:r>
      <w:r>
        <w:br/>
      </w:r>
      <w:r>
        <w:rPr>
          <w:rStyle w:val="VerbatimChar"/>
        </w:rPr>
        <w:t xml:space="preserve">-   -   RestaurantManagementSystem/packages/system.text.json/9.0.8/system.text.json.9.0.8.nupkg</w:t>
      </w:r>
      <w:r>
        <w:br/>
      </w:r>
      <w:r>
        <w:rPr>
          <w:rStyle w:val="VerbatimChar"/>
        </w:rPr>
        <w:t xml:space="preserve">1   0   RestaurantManagementSystem/packages/system.text.json/9.0.8/system.text.json.9.0.8.nupkg.sha512</w:t>
      </w:r>
      <w:r>
        <w:br/>
      </w:r>
      <w:r>
        <w:rPr>
          <w:rStyle w:val="VerbatimChar"/>
        </w:rPr>
        <w:t xml:space="preserve">46  0   RestaurantManagementSystem/packages/system.text.json/9.0.8/system.text.json.nuspec</w:t>
      </w:r>
      <w:r>
        <w:br/>
      </w:r>
      <w:r>
        <w:rPr>
          <w:rStyle w:val="VerbatimChar"/>
        </w:rPr>
        <w:t xml:space="preserve">0   0   RestaurantManagementSystem/packages/system.text.json/9.0.8/useSharedDesignerContext.txt</w:t>
      </w:r>
      <w:r>
        <w:br/>
      </w:r>
      <w:r>
        <w:rPr>
          <w:rStyle w:val="VerbatimChar"/>
        </w:rPr>
        <w:t xml:space="preserve">5   0   RestaurantManagementSystem/packages/system.text.json/9.0.9/.nupkg.metadata</w:t>
      </w:r>
      <w:r>
        <w:br/>
      </w:r>
      <w:r>
        <w:rPr>
          <w:rStyle w:val="VerbatimChar"/>
        </w:rPr>
        <w:t xml:space="preserve">-   -   RestaurantManagementSystem/packages/system.text.json/9.0.9/.signature.p7s</w:t>
      </w:r>
      <w:r>
        <w:br/>
      </w:r>
      <w:r>
        <w:rPr>
          <w:rStyle w:val="VerbatimChar"/>
        </w:rPr>
        <w:t xml:space="preserve">-   -   RestaurantManagementSystem/packages/system.text.json/9.0.9/Icon.png</w:t>
      </w:r>
      <w:r>
        <w:br/>
      </w:r>
      <w:r>
        <w:rPr>
          <w:rStyle w:val="VerbatimChar"/>
        </w:rPr>
        <w:t xml:space="preserve">23  0   RestaurantManagementSystem/packages/system.text.json/9.0.9/LICENSE.TXT</w:t>
      </w:r>
      <w:r>
        <w:br/>
      </w:r>
      <w:r>
        <w:rPr>
          <w:rStyle w:val="VerbatimChar"/>
        </w:rPr>
        <w:t xml:space="preserve">257 0   RestaurantManagementSystem/packages/system.text.json/9.0.9/PACKAGE.md</w:t>
      </w:r>
      <w:r>
        <w:br/>
      </w:r>
      <w:r>
        <w:rPr>
          <w:rStyle w:val="VerbatimChar"/>
        </w:rPr>
        <w:t xml:space="preserve">1396    0   RestaurantManagementSystem/packages/system.text.json/9.0.9/THIRD-PARTY-NOTICES.TXT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9.0.9/analyzers/dotnet/roslyn4.4/cs/zh-Hant/System.Text.Json.SourceGeneration.resources.dll</w:t>
      </w:r>
      <w:r>
        <w:br/>
      </w:r>
      <w:r>
        <w:rPr>
          <w:rStyle w:val="VerbatimChar"/>
        </w:rPr>
        <w:t xml:space="preserve">6   0   RestaurantManagementSystem/packages/system.text.json/9.0.9/buildTransitive/net461/System.Text.Json.targets</w:t>
      </w:r>
      <w:r>
        <w:br/>
      </w:r>
      <w:r>
        <w:rPr>
          <w:rStyle w:val="VerbatimChar"/>
        </w:rPr>
        <w:t xml:space="preserve">31  0   RestaurantManagementSystem/packages/system.text.json/9.0.9/buildTransitive/net462/System.Text.Json.targets</w:t>
      </w:r>
      <w:r>
        <w:br/>
      </w:r>
      <w:r>
        <w:rPr>
          <w:rStyle w:val="VerbatimChar"/>
        </w:rPr>
        <w:t xml:space="preserve">31  0   RestaurantManagementSystem/packages/system.text.json/9.0.9/buildTransitive/net8.0/System.Text.Json.targets</w:t>
      </w:r>
      <w:r>
        <w:br/>
      </w:r>
      <w:r>
        <w:rPr>
          <w:rStyle w:val="VerbatimChar"/>
        </w:rPr>
        <w:t xml:space="preserve">6   0   RestaurantManagementSystem/packages/system.text.json/9.0.9/buildTransitive/netcoreapp2.0/System.Text.Json.targets</w:t>
      </w:r>
      <w:r>
        <w:br/>
      </w:r>
      <w:r>
        <w:rPr>
          <w:rStyle w:val="VerbatimChar"/>
        </w:rPr>
        <w:t xml:space="preserve">31  0   RestaurantManagementSystem/packages/system.text.json/9.0.9/buildTransitive/netstandard2.0/System.Text.Json.targets</w:t>
      </w:r>
      <w:r>
        <w:br/>
      </w:r>
      <w:r>
        <w:rPr>
          <w:rStyle w:val="VerbatimChar"/>
        </w:rPr>
        <w:t xml:space="preserve">-   -   RestaurantManagementSystem/packages/system.text.json/9.0.9/lib/net462/System.Text.Json.dll</w:t>
      </w:r>
      <w:r>
        <w:br/>
      </w:r>
      <w:r>
        <w:rPr>
          <w:rStyle w:val="VerbatimChar"/>
        </w:rPr>
        <w:t xml:space="preserve">6168    0   RestaurantManagementSystem/packages/system.text.json/9.0.9/lib/net462/System.Text.Json.xml</w:t>
      </w:r>
      <w:r>
        <w:br/>
      </w:r>
      <w:r>
        <w:rPr>
          <w:rStyle w:val="VerbatimChar"/>
        </w:rPr>
        <w:t xml:space="preserve">-   -   RestaurantManagementSystem/packages/system.text.json/9.0.9/lib/net8.0/System.Text.Json.dll</w:t>
      </w:r>
      <w:r>
        <w:br/>
      </w:r>
      <w:r>
        <w:rPr>
          <w:rStyle w:val="VerbatimChar"/>
        </w:rPr>
        <w:t xml:space="preserve">6168    0   RestaurantManagementSystem/packages/system.text.json/9.0.9/lib/net8.0/System.Text.Json.xml</w:t>
      </w:r>
      <w:r>
        <w:br/>
      </w:r>
      <w:r>
        <w:rPr>
          <w:rStyle w:val="VerbatimChar"/>
        </w:rPr>
        <w:t xml:space="preserve">-   -   RestaurantManagementSystem/packages/system.text.json/9.0.9/lib/net9.0/System.Text.Json.dll</w:t>
      </w:r>
      <w:r>
        <w:br/>
      </w:r>
      <w:r>
        <w:rPr>
          <w:rStyle w:val="VerbatimChar"/>
        </w:rPr>
        <w:t xml:space="preserve">6168    0   RestaurantManagementSystem/packages/system.text.json/9.0.9/lib/net9.0/System.Text.Json.xml</w:t>
      </w:r>
      <w:r>
        <w:br/>
      </w:r>
      <w:r>
        <w:rPr>
          <w:rStyle w:val="VerbatimChar"/>
        </w:rPr>
        <w:t xml:space="preserve">-   -   RestaurantManagementSystem/packages/system.text.json/9.0.9/lib/netstandard2.0/System.Text.Json.dll</w:t>
      </w:r>
      <w:r>
        <w:br/>
      </w:r>
      <w:r>
        <w:rPr>
          <w:rStyle w:val="VerbatimChar"/>
        </w:rPr>
        <w:t xml:space="preserve">6168    0   RestaurantManagementSystem/packages/system.text.json/9.0.9/lib/netstandard2.0/System.Text.Json.xml</w:t>
      </w:r>
      <w:r>
        <w:br/>
      </w:r>
      <w:r>
        <w:rPr>
          <w:rStyle w:val="VerbatimChar"/>
        </w:rPr>
        <w:t xml:space="preserve">-   -   RestaurantManagementSystem/packages/system.text.json/9.0.9/system.text.json.9.0.9.nupkg</w:t>
      </w:r>
      <w:r>
        <w:br/>
      </w:r>
      <w:r>
        <w:rPr>
          <w:rStyle w:val="VerbatimChar"/>
        </w:rPr>
        <w:t xml:space="preserve">1   0   RestaurantManagementSystem/packages/system.text.json/9.0.9/system.text.json.9.0.9.nupkg.sha512</w:t>
      </w:r>
      <w:r>
        <w:br/>
      </w:r>
      <w:r>
        <w:rPr>
          <w:rStyle w:val="VerbatimChar"/>
        </w:rPr>
        <w:t xml:space="preserve">46  0   RestaurantManagementSystem/packages/system.text.json/9.0.9/system.text.json.nuspec</w:t>
      </w:r>
      <w:r>
        <w:br/>
      </w:r>
      <w:r>
        <w:rPr>
          <w:rStyle w:val="VerbatimChar"/>
        </w:rPr>
        <w:t xml:space="preserve">0   0   RestaurantManagementSystem/packages/system.text.json/9.0.9/useSharedDesignerContext.txt</w:t>
      </w:r>
      <w:r>
        <w:br/>
      </w:r>
      <w:r>
        <w:rPr>
          <w:rStyle w:val="VerbatimChar"/>
        </w:rPr>
        <w:t xml:space="preserve">5   0   RestaurantManagementSystem/packages/system.text.regularexpressions/4.3.0/.nupkg.metadata</w:t>
      </w:r>
      <w:r>
        <w:br/>
      </w:r>
      <w:r>
        <w:rPr>
          <w:rStyle w:val="VerbatimChar"/>
        </w:rPr>
        <w:t xml:space="preserve">-   -   RestaurantManagementSystem/packages/system.text.regularexpressions/4.3.0/.signature.p7s</w:t>
      </w:r>
      <w:r>
        <w:br/>
      </w:r>
      <w:r>
        <w:rPr>
          <w:rStyle w:val="VerbatimChar"/>
        </w:rPr>
        <w:t xml:space="preserve">31  0   RestaurantManagementSystem/packages/system.text.regularexpressions/4.3.0/ThirdPartyNotices.txt</w:t>
      </w:r>
      <w:r>
        <w:br/>
      </w:r>
      <w:r>
        <w:rPr>
          <w:rStyle w:val="VerbatimChar"/>
        </w:rPr>
        <w:t xml:space="preserve">128 0   RestaurantManagementSystem/packages/system.text.regularexpressions/4.3.0/dotnet_library_license.txt</w:t>
      </w:r>
      <w:r>
        <w:br/>
      </w:r>
      <w:r>
        <w:rPr>
          <w:rStyle w:val="VerbatimChar"/>
        </w:rPr>
        <w:t xml:space="preserve">0   0   RestaurantManagementSystem/packages/system.text.regularexpressions/4.3.0/lib/MonoAndroid10/_._</w:t>
      </w:r>
      <w:r>
        <w:br/>
      </w:r>
      <w:r>
        <w:rPr>
          <w:rStyle w:val="VerbatimChar"/>
        </w:rPr>
        <w:t xml:space="preserve">0   0   RestaurantManagementSystem/packages/system.text.regularexpressions/4.3.0/lib/MonoTouch10/_._</w:t>
      </w:r>
      <w:r>
        <w:br/>
      </w:r>
      <w:r>
        <w:rPr>
          <w:rStyle w:val="VerbatimChar"/>
        </w:rPr>
        <w:t xml:space="preserve">0   0   RestaurantManagementSystem/packages/system.text.regularexpressions/4.3.0/lib/net45/_._</w:t>
      </w:r>
      <w:r>
        <w:br/>
      </w:r>
      <w:r>
        <w:rPr>
          <w:rStyle w:val="VerbatimChar"/>
        </w:rPr>
        <w:t xml:space="preserve">-   -   RestaurantManagementSystem/packages/system.text.regularexpressions/4.3.0/lib/net463/System.Text.RegularExpressions.dll</w:t>
      </w:r>
      <w:r>
        <w:br/>
      </w:r>
      <w:r>
        <w:rPr>
          <w:rStyle w:val="VerbatimChar"/>
        </w:rPr>
        <w:t xml:space="preserve">-   -   RestaurantManagementSystem/packages/system.text.regularexpressions/4.3.0/lib/netcore50/System.Text.RegularExpressions.dll</w:t>
      </w:r>
      <w:r>
        <w:br/>
      </w:r>
      <w:r>
        <w:rPr>
          <w:rStyle w:val="VerbatimChar"/>
        </w:rPr>
        <w:t xml:space="preserve">-   -   RestaurantManagementSystem/packages/system.text.regularexpressions/4.3.0/lib/netstandard1.6/System.Text.RegularExpressions.dll</w:t>
      </w:r>
      <w:r>
        <w:br/>
      </w:r>
      <w:r>
        <w:rPr>
          <w:rStyle w:val="VerbatimChar"/>
        </w:rPr>
        <w:t xml:space="preserve">0   0   RestaurantManagementSystem/packages/system.text.regularexpressions/4.3.0/lib/portable-net45+win8+wp8+wpa81/_._</w:t>
      </w:r>
      <w:r>
        <w:br/>
      </w:r>
      <w:r>
        <w:rPr>
          <w:rStyle w:val="VerbatimChar"/>
        </w:rPr>
        <w:t xml:space="preserve">0   0   RestaurantManagementSystem/packages/system.text.regularexpressions/4.3.0/lib/win8/_._</w:t>
      </w:r>
      <w:r>
        <w:br/>
      </w:r>
      <w:r>
        <w:rPr>
          <w:rStyle w:val="VerbatimChar"/>
        </w:rPr>
        <w:t xml:space="preserve">0   0   RestaurantManagementSystem/packages/system.text.regularexpressions/4.3.0/lib/wp80/_._</w:t>
      </w:r>
      <w:r>
        <w:br/>
      </w:r>
      <w:r>
        <w:rPr>
          <w:rStyle w:val="VerbatimChar"/>
        </w:rPr>
        <w:t xml:space="preserve">0   0   RestaurantManagementSystem/packages/system.text.regularexpressions/4.3.0/lib/wpa81/_._</w:t>
      </w:r>
      <w:r>
        <w:br/>
      </w:r>
      <w:r>
        <w:rPr>
          <w:rStyle w:val="VerbatimChar"/>
        </w:rPr>
        <w:t xml:space="preserve">0   0   RestaurantManagementSystem/packages/system.text.regularexpressions/4.3.0/lib/xamarinios10/_._</w:t>
      </w:r>
      <w:r>
        <w:br/>
      </w:r>
      <w:r>
        <w:rPr>
          <w:rStyle w:val="VerbatimChar"/>
        </w:rPr>
        <w:t xml:space="preserve">0   0   RestaurantManagementSystem/packages/system.text.regularexpressions/4.3.0/lib/xamarinmac20/_._</w:t>
      </w:r>
      <w:r>
        <w:br/>
      </w:r>
      <w:r>
        <w:rPr>
          <w:rStyle w:val="VerbatimChar"/>
        </w:rPr>
        <w:t xml:space="preserve">0   0   RestaurantManagementSystem/packages/system.text.regularexpressions/4.3.0/lib/xamarintvos10/_._</w:t>
      </w:r>
      <w:r>
        <w:br/>
      </w:r>
      <w:r>
        <w:rPr>
          <w:rStyle w:val="VerbatimChar"/>
        </w:rPr>
        <w:t xml:space="preserve">0   0   RestaurantManagementSystem/packages/system.text.regularexpressions/4.3.0/lib/xamarinwatchos10/_._</w:t>
      </w:r>
      <w:r>
        <w:br/>
      </w:r>
      <w:r>
        <w:rPr>
          <w:rStyle w:val="VerbatimChar"/>
        </w:rPr>
        <w:t xml:space="preserve">0   0   RestaurantManagementSystem/packages/system.text.regularexpressions/4.3.0/ref/MonoAndroid10/_._</w:t>
      </w:r>
      <w:r>
        <w:br/>
      </w:r>
      <w:r>
        <w:rPr>
          <w:rStyle w:val="VerbatimChar"/>
        </w:rPr>
        <w:t xml:space="preserve">0   0   RestaurantManagementSystem/packages/system.text.regularexpressions/4.3.0/ref/MonoTouch10/_._</w:t>
      </w:r>
      <w:r>
        <w:br/>
      </w:r>
      <w:r>
        <w:rPr>
          <w:rStyle w:val="VerbatimChar"/>
        </w:rPr>
        <w:t xml:space="preserve">0   0   RestaurantManagementSystem/packages/system.text.regularexpressions/4.3.0/ref/net45/_._</w:t>
      </w:r>
      <w:r>
        <w:br/>
      </w:r>
      <w:r>
        <w:rPr>
          <w:rStyle w:val="VerbatimChar"/>
        </w:rPr>
        <w:t xml:space="preserve">-   -   RestaurantManagementSystem/packages/system.text.regularexpressions/4.3.0/ref/net463/System.Text.RegularExpressions.dll</w:t>
      </w:r>
      <w:r>
        <w:br/>
      </w:r>
      <w:r>
        <w:rPr>
          <w:rStyle w:val="VerbatimChar"/>
        </w:rPr>
        <w:t xml:space="preserve">-   -   RestaurantManagementSystem/packages/system.text.regularexpressions/4.3.0/ref/netcore50/System.Text.RegularExpressions.dll</w:t>
      </w:r>
      <w:r>
        <w:br/>
      </w:r>
      <w:r>
        <w:rPr>
          <w:rStyle w:val="VerbatimChar"/>
        </w:rPr>
        <w:t xml:space="preserve">844 0   RestaurantManagementSystem/packages/system.text.regularexpressions/4.3.0/ref/netcore50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core50/de/System.Text.RegularExpressions.xml</w:t>
      </w:r>
      <w:r>
        <w:br/>
      </w:r>
      <w:r>
        <w:rPr>
          <w:rStyle w:val="VerbatimChar"/>
        </w:rPr>
        <w:t xml:space="preserve">808 0   RestaurantManagementSystem/packages/system.text.regularexpressions/4.3.0/ref/netcore50/es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core50/fr/System.Text.RegularExpressions.xml</w:t>
      </w:r>
      <w:r>
        <w:br/>
      </w:r>
      <w:r>
        <w:rPr>
          <w:rStyle w:val="VerbatimChar"/>
        </w:rPr>
        <w:t xml:space="preserve">843 0   RestaurantManagementSystem/packages/system.text.regularexpressions/4.3.0/ref/netcore50/it/System.Text.RegularExpressions.xml</w:t>
      </w:r>
      <w:r>
        <w:br/>
      </w:r>
      <w:r>
        <w:rPr>
          <w:rStyle w:val="VerbatimChar"/>
        </w:rPr>
        <w:t xml:space="preserve">864 0   RestaurantManagementSystem/packages/system.text.regularexpressions/4.3.0/ref/netcore50/ja/System.Text.RegularExpressions.xml</w:t>
      </w:r>
      <w:r>
        <w:br/>
      </w:r>
      <w:r>
        <w:rPr>
          <w:rStyle w:val="VerbatimChar"/>
        </w:rPr>
        <w:t xml:space="preserve">863 0   RestaurantManagementSystem/packages/system.text.regularexpressions/4.3.0/ref/netcore50/ko/System.Text.RegularExpressions.xml</w:t>
      </w:r>
      <w:r>
        <w:br/>
      </w:r>
      <w:r>
        <w:rPr>
          <w:rStyle w:val="VerbatimChar"/>
        </w:rPr>
        <w:t xml:space="preserve">777 0   RestaurantManagementSystem/packages/system.text.regularexpressions/4.3.0/ref/netcore50/ru/System.Text.RegularExpressions.xml</w:t>
      </w:r>
      <w:r>
        <w:br/>
      </w:r>
      <w:r>
        <w:rPr>
          <w:rStyle w:val="VerbatimChar"/>
        </w:rPr>
        <w:t xml:space="preserve">849 0   RestaurantManagementSystem/packages/system.text.regularexpressions/4.3.0/ref/netcore50/zh-hans/System.Text.RegularExpressions.xml</w:t>
      </w:r>
      <w:r>
        <w:br/>
      </w:r>
      <w:r>
        <w:rPr>
          <w:rStyle w:val="VerbatimChar"/>
        </w:rPr>
        <w:t xml:space="preserve">852 0   RestaurantManagementSystem/packages/system.text.regularexpressions/4.3.0/ref/netcore50/zh-hant/System.Text.RegularExpressions.xml</w:t>
      </w:r>
      <w:r>
        <w:br/>
      </w:r>
      <w:r>
        <w:rPr>
          <w:rStyle w:val="VerbatimChar"/>
        </w:rPr>
        <w:t xml:space="preserve">-   -   RestaurantManagementSystem/packages/system.text.regularexpressions/4.3.0/ref/netcoreapp1.1/System.Text.RegularExpressions.dll</w:t>
      </w:r>
      <w:r>
        <w:br/>
      </w:r>
      <w:r>
        <w:rPr>
          <w:rStyle w:val="VerbatimChar"/>
        </w:rPr>
        <w:t xml:space="preserve">-   -   RestaurantManagementSystem/packages/system.text.regularexpressions/4.3.0/ref/netstandard1.0/System.Text.RegularExpressions.dl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0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0/de/System.Text.RegularExpressions.xml</w:t>
      </w:r>
      <w:r>
        <w:br/>
      </w:r>
      <w:r>
        <w:rPr>
          <w:rStyle w:val="VerbatimChar"/>
        </w:rPr>
        <w:t xml:space="preserve">808 0   RestaurantManagementSystem/packages/system.text.regularexpressions/4.3.0/ref/netstandard1.0/es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0/fr/System.Text.RegularExpressions.xml</w:t>
      </w:r>
      <w:r>
        <w:br/>
      </w:r>
      <w:r>
        <w:rPr>
          <w:rStyle w:val="VerbatimChar"/>
        </w:rPr>
        <w:t xml:space="preserve">843 0   RestaurantManagementSystem/packages/system.text.regularexpressions/4.3.0/ref/netstandard1.0/it/System.Text.RegularExpressions.xml</w:t>
      </w:r>
      <w:r>
        <w:br/>
      </w:r>
      <w:r>
        <w:rPr>
          <w:rStyle w:val="VerbatimChar"/>
        </w:rPr>
        <w:t xml:space="preserve">864 0   RestaurantManagementSystem/packages/system.text.regularexpressions/4.3.0/ref/netstandard1.0/ja/System.Text.RegularExpressions.xml</w:t>
      </w:r>
      <w:r>
        <w:br/>
      </w:r>
      <w:r>
        <w:rPr>
          <w:rStyle w:val="VerbatimChar"/>
        </w:rPr>
        <w:t xml:space="preserve">863 0   RestaurantManagementSystem/packages/system.text.regularexpressions/4.3.0/ref/netstandard1.0/ko/System.Text.RegularExpressions.xml</w:t>
      </w:r>
      <w:r>
        <w:br/>
      </w:r>
      <w:r>
        <w:rPr>
          <w:rStyle w:val="VerbatimChar"/>
        </w:rPr>
        <w:t xml:space="preserve">777 0   RestaurantManagementSystem/packages/system.text.regularexpressions/4.3.0/ref/netstandard1.0/ru/System.Text.RegularExpressions.xml</w:t>
      </w:r>
      <w:r>
        <w:br/>
      </w:r>
      <w:r>
        <w:rPr>
          <w:rStyle w:val="VerbatimChar"/>
        </w:rPr>
        <w:t xml:space="preserve">849 0   RestaurantManagementSystem/packages/system.text.regularexpressions/4.3.0/ref/netstandard1.0/zh-hans/System.Text.RegularExpressions.xml</w:t>
      </w:r>
      <w:r>
        <w:br/>
      </w:r>
      <w:r>
        <w:rPr>
          <w:rStyle w:val="VerbatimChar"/>
        </w:rPr>
        <w:t xml:space="preserve">852 0   RestaurantManagementSystem/packages/system.text.regularexpressions/4.3.0/ref/netstandard1.0/zh-hant/System.Text.RegularExpressions.xml</w:t>
      </w:r>
      <w:r>
        <w:br/>
      </w:r>
      <w:r>
        <w:rPr>
          <w:rStyle w:val="VerbatimChar"/>
        </w:rPr>
        <w:t xml:space="preserve">-   -   RestaurantManagementSystem/packages/system.text.regularexpressions/4.3.0/ref/netstandard1.3/System.Text.RegularExpressions.dl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3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3/de/System.Text.RegularExpressions.xml</w:t>
      </w:r>
      <w:r>
        <w:br/>
      </w:r>
      <w:r>
        <w:rPr>
          <w:rStyle w:val="VerbatimChar"/>
        </w:rPr>
        <w:t xml:space="preserve">808 0   RestaurantManagementSystem/packages/system.text.regularexpressions/4.3.0/ref/netstandard1.3/es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3/fr/System.Text.RegularExpressions.xml</w:t>
      </w:r>
      <w:r>
        <w:br/>
      </w:r>
      <w:r>
        <w:rPr>
          <w:rStyle w:val="VerbatimChar"/>
        </w:rPr>
        <w:t xml:space="preserve">843 0   RestaurantManagementSystem/packages/system.text.regularexpressions/4.3.0/ref/netstandard1.3/it/System.Text.RegularExpressions.xml</w:t>
      </w:r>
      <w:r>
        <w:br/>
      </w:r>
      <w:r>
        <w:rPr>
          <w:rStyle w:val="VerbatimChar"/>
        </w:rPr>
        <w:t xml:space="preserve">864 0   RestaurantManagementSystem/packages/system.text.regularexpressions/4.3.0/ref/netstandard1.3/ja/System.Text.RegularExpressions.xml</w:t>
      </w:r>
      <w:r>
        <w:br/>
      </w:r>
      <w:r>
        <w:rPr>
          <w:rStyle w:val="VerbatimChar"/>
        </w:rPr>
        <w:t xml:space="preserve">863 0   RestaurantManagementSystem/packages/system.text.regularexpressions/4.3.0/ref/netstandard1.3/ko/System.Text.RegularExpressions.xml</w:t>
      </w:r>
      <w:r>
        <w:br/>
      </w:r>
      <w:r>
        <w:rPr>
          <w:rStyle w:val="VerbatimChar"/>
        </w:rPr>
        <w:t xml:space="preserve">777 0   RestaurantManagementSystem/packages/system.text.regularexpressions/4.3.0/ref/netstandard1.3/ru/System.Text.RegularExpressions.xml</w:t>
      </w:r>
      <w:r>
        <w:br/>
      </w:r>
      <w:r>
        <w:rPr>
          <w:rStyle w:val="VerbatimChar"/>
        </w:rPr>
        <w:t xml:space="preserve">849 0   RestaurantManagementSystem/packages/system.text.regularexpressions/4.3.0/ref/netstandard1.3/zh-hans/System.Text.RegularExpressions.xml</w:t>
      </w:r>
      <w:r>
        <w:br/>
      </w:r>
      <w:r>
        <w:rPr>
          <w:rStyle w:val="VerbatimChar"/>
        </w:rPr>
        <w:t xml:space="preserve">852 0   RestaurantManagementSystem/packages/system.text.regularexpressions/4.3.0/ref/netstandard1.3/zh-hant/System.Text.RegularExpressions.xml</w:t>
      </w:r>
      <w:r>
        <w:br/>
      </w:r>
      <w:r>
        <w:rPr>
          <w:rStyle w:val="VerbatimChar"/>
        </w:rPr>
        <w:t xml:space="preserve">-   -   RestaurantManagementSystem/packages/system.text.regularexpressions/4.3.0/ref/netstandard1.6/System.Text.RegularExpressions.dl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6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6/de/System.Text.RegularExpressions.xml</w:t>
      </w:r>
      <w:r>
        <w:br/>
      </w:r>
      <w:r>
        <w:rPr>
          <w:rStyle w:val="VerbatimChar"/>
        </w:rPr>
        <w:t xml:space="preserve">808 0   RestaurantManagementSystem/packages/system.text.regularexpressions/4.3.0/ref/netstandard1.6/es/System.Text.RegularExpressions.xml</w:t>
      </w:r>
      <w:r>
        <w:br/>
      </w:r>
      <w:r>
        <w:rPr>
          <w:rStyle w:val="VerbatimChar"/>
        </w:rPr>
        <w:t xml:space="preserve">844 0   RestaurantManagementSystem/packages/system.text.regularexpressions/4.3.0/ref/netstandard1.6/fr/System.Text.RegularExpressions.xml</w:t>
      </w:r>
      <w:r>
        <w:br/>
      </w:r>
      <w:r>
        <w:rPr>
          <w:rStyle w:val="VerbatimChar"/>
        </w:rPr>
        <w:t xml:space="preserve">843 0   RestaurantManagementSystem/packages/system.text.regularexpressions/4.3.0/ref/netstandard1.6/it/System.Text.RegularExpressions.xml</w:t>
      </w:r>
      <w:r>
        <w:br/>
      </w:r>
      <w:r>
        <w:rPr>
          <w:rStyle w:val="VerbatimChar"/>
        </w:rPr>
        <w:t xml:space="preserve">864 0   RestaurantManagementSystem/packages/system.text.regularexpressions/4.3.0/ref/netstandard1.6/ja/System.Text.RegularExpressions.xml</w:t>
      </w:r>
      <w:r>
        <w:br/>
      </w:r>
      <w:r>
        <w:rPr>
          <w:rStyle w:val="VerbatimChar"/>
        </w:rPr>
        <w:t xml:space="preserve">863 0   RestaurantManagementSystem/packages/system.text.regularexpressions/4.3.0/ref/netstandard1.6/ko/System.Text.RegularExpressions.xml</w:t>
      </w:r>
      <w:r>
        <w:br/>
      </w:r>
      <w:r>
        <w:rPr>
          <w:rStyle w:val="VerbatimChar"/>
        </w:rPr>
        <w:t xml:space="preserve">777 0   RestaurantManagementSystem/packages/system.text.regularexpressions/4.3.0/ref/netstandard1.6/ru/System.Text.RegularExpressions.xml</w:t>
      </w:r>
      <w:r>
        <w:br/>
      </w:r>
      <w:r>
        <w:rPr>
          <w:rStyle w:val="VerbatimChar"/>
        </w:rPr>
        <w:t xml:space="preserve">849 0   RestaurantManagementSystem/packages/system.text.regularexpressions/4.3.0/ref/netstandard1.6/zh-hans/System.Text.RegularExpressions.xml</w:t>
      </w:r>
      <w:r>
        <w:br/>
      </w:r>
      <w:r>
        <w:rPr>
          <w:rStyle w:val="VerbatimChar"/>
        </w:rPr>
        <w:t xml:space="preserve">852 0   RestaurantManagementSystem/packages/system.text.regularexpressions/4.3.0/ref/netstandard1.6/zh-hant/System.Text.RegularExpressions.xml</w:t>
      </w:r>
      <w:r>
        <w:br/>
      </w:r>
      <w:r>
        <w:rPr>
          <w:rStyle w:val="VerbatimChar"/>
        </w:rPr>
        <w:t xml:space="preserve">0   0   RestaurantManagementSystem/packages/system.text.regularexpressions/4.3.0/ref/portable-net45+win8+wp8+wpa81/_._</w:t>
      </w:r>
      <w:r>
        <w:br/>
      </w:r>
      <w:r>
        <w:rPr>
          <w:rStyle w:val="VerbatimChar"/>
        </w:rPr>
        <w:t xml:space="preserve">0   0   RestaurantManagementSystem/packages/system.text.regularexpressions/4.3.0/ref/win8/_._</w:t>
      </w:r>
      <w:r>
        <w:br/>
      </w:r>
      <w:r>
        <w:rPr>
          <w:rStyle w:val="VerbatimChar"/>
        </w:rPr>
        <w:t xml:space="preserve">0   0   RestaurantManagementSystem/packages/system.text.regularexpressions/4.3.0/ref/wp80/_._</w:t>
      </w:r>
      <w:r>
        <w:br/>
      </w:r>
      <w:r>
        <w:rPr>
          <w:rStyle w:val="VerbatimChar"/>
        </w:rPr>
        <w:t xml:space="preserve">0   0   RestaurantManagementSystem/packages/system.text.regularexpressions/4.3.0/ref/wpa81/_._</w:t>
      </w:r>
      <w:r>
        <w:br/>
      </w:r>
      <w:r>
        <w:rPr>
          <w:rStyle w:val="VerbatimChar"/>
        </w:rPr>
        <w:t xml:space="preserve">0   0   RestaurantManagementSystem/packages/system.text.regularexpressions/4.3.0/ref/xamarinios10/_._</w:t>
      </w:r>
      <w:r>
        <w:br/>
      </w:r>
      <w:r>
        <w:rPr>
          <w:rStyle w:val="VerbatimChar"/>
        </w:rPr>
        <w:t xml:space="preserve">0   0   RestaurantManagementSystem/packages/system.text.regularexpressions/4.3.0/ref/xamarinmac20/_._</w:t>
      </w:r>
      <w:r>
        <w:br/>
      </w:r>
      <w:r>
        <w:rPr>
          <w:rStyle w:val="VerbatimChar"/>
        </w:rPr>
        <w:t xml:space="preserve">0   0   RestaurantManagementSystem/packages/system.text.regularexpressions/4.3.0/ref/xamarintvos10/_._</w:t>
      </w:r>
      <w:r>
        <w:br/>
      </w:r>
      <w:r>
        <w:rPr>
          <w:rStyle w:val="VerbatimChar"/>
        </w:rPr>
        <w:t xml:space="preserve">0   0   RestaurantManagementSystem/packages/system.text.regularexpressions/4.3.0/ref/xamarinwatchos10/_._</w:t>
      </w:r>
      <w:r>
        <w:br/>
      </w:r>
      <w:r>
        <w:rPr>
          <w:rStyle w:val="VerbatimChar"/>
        </w:rPr>
        <w:t xml:space="preserve">-   -   RestaurantManagementSystem/packages/system.text.regularexpressions/4.3.0/system.text.regularexpressions.4.3.0.nupkg</w:t>
      </w:r>
      <w:r>
        <w:br/>
      </w:r>
      <w:r>
        <w:rPr>
          <w:rStyle w:val="VerbatimChar"/>
        </w:rPr>
        <w:t xml:space="preserve">1   0   RestaurantManagementSystem/packages/system.text.regularexpressions/4.3.0/system.text.regularexpressions.4.3.0.nupkg.sha512</w:t>
      </w:r>
      <w:r>
        <w:br/>
      </w:r>
      <w:r>
        <w:rPr>
          <w:rStyle w:val="VerbatimChar"/>
        </w:rPr>
        <w:t xml:space="preserve">72  0   RestaurantManagementSystem/packages/system.text.regularexpressions/4.3.0/system.text.regularexpressions.nuspec</w:t>
      </w:r>
      <w:r>
        <w:br/>
      </w:r>
      <w:r>
        <w:rPr>
          <w:rStyle w:val="VerbatimChar"/>
        </w:rPr>
        <w:t xml:space="preserve">5   0   RestaurantManagementSystem/packages/system.threading.channels/7.0.0/.nupkg.metadata</w:t>
      </w:r>
      <w:r>
        <w:br/>
      </w:r>
      <w:r>
        <w:rPr>
          <w:rStyle w:val="VerbatimChar"/>
        </w:rPr>
        <w:t xml:space="preserve">-   -   RestaurantManagementSystem/packages/system.threading.channels/7.0.0/.signature.p7s</w:t>
      </w:r>
      <w:r>
        <w:br/>
      </w:r>
      <w:r>
        <w:rPr>
          <w:rStyle w:val="VerbatimChar"/>
        </w:rPr>
        <w:t xml:space="preserve">-   -   RestaurantManagementSystem/packages/system.threading.channels/7.0.0/Icon.png</w:t>
      </w:r>
      <w:r>
        <w:br/>
      </w:r>
      <w:r>
        <w:rPr>
          <w:rStyle w:val="VerbatimChar"/>
        </w:rPr>
        <w:t xml:space="preserve">23  0   RestaurantManagementSystem/packages/system.threading.channels/7.0.0/LICENSE.TXT</w:t>
      </w:r>
      <w:r>
        <w:br/>
      </w:r>
      <w:r>
        <w:rPr>
          <w:rStyle w:val="VerbatimChar"/>
        </w:rPr>
        <w:t xml:space="preserve">1145    0   RestaurantManagementSystem/packages/system.threading.channels/7.0.0/THIRD-PARTY-NOTICES.TXT</w:t>
      </w:r>
      <w:r>
        <w:br/>
      </w:r>
      <w:r>
        <w:rPr>
          <w:rStyle w:val="VerbatimChar"/>
        </w:rPr>
        <w:t xml:space="preserve">6   0   RestaurantManagementSystem/packages/system.threading.channels/7.0.0/buildTransitive/net461/System.Threading.Channels.targets</w:t>
      </w:r>
      <w:r>
        <w:br/>
      </w:r>
      <w:r>
        <w:rPr>
          <w:rStyle w:val="VerbatimChar"/>
        </w:rPr>
        <w:t xml:space="preserve">0   0   RestaurantManagementSystem/packages/system.threading.channels/7.0.0/buildTransitive/net462/_._</w:t>
      </w:r>
      <w:r>
        <w:br/>
      </w:r>
      <w:r>
        <w:rPr>
          <w:rStyle w:val="VerbatimChar"/>
        </w:rPr>
        <w:t xml:space="preserve">0   0   RestaurantManagementSystem/packages/system.threading.channels/7.0.0/buildTransitive/net6.0/_._</w:t>
      </w:r>
      <w:r>
        <w:br/>
      </w:r>
      <w:r>
        <w:rPr>
          <w:rStyle w:val="VerbatimChar"/>
        </w:rPr>
        <w:t xml:space="preserve">6   0   RestaurantManagementSystem/packages/system.threading.channels/7.0.0/buildTransitive/netcoreapp2.0/System.Threading.Channels.targets</w:t>
      </w:r>
      <w:r>
        <w:br/>
      </w:r>
      <w:r>
        <w:rPr>
          <w:rStyle w:val="VerbatimChar"/>
        </w:rPr>
        <w:t xml:space="preserve">-   -   RestaurantManagementSystem/packages/system.threading.channels/7.0.0/lib/net462/System.Threading.Channels.dll</w:t>
      </w:r>
      <w:r>
        <w:br/>
      </w:r>
      <w:r>
        <w:rPr>
          <w:rStyle w:val="VerbatimChar"/>
        </w:rPr>
        <w:t xml:space="preserve">243 0   RestaurantManagementSystem/packages/system.threading.channels/7.0.0/lib/net462/System.Threading.Channels.xml</w:t>
      </w:r>
      <w:r>
        <w:br/>
      </w:r>
      <w:r>
        <w:rPr>
          <w:rStyle w:val="VerbatimChar"/>
        </w:rPr>
        <w:t xml:space="preserve">-   -   RestaurantManagementSystem/packages/system.threading.channels/7.0.0/lib/net6.0/System.Threading.Channels.dll</w:t>
      </w:r>
      <w:r>
        <w:br/>
      </w:r>
      <w:r>
        <w:rPr>
          <w:rStyle w:val="VerbatimChar"/>
        </w:rPr>
        <w:t xml:space="preserve">243 0   RestaurantManagementSystem/packages/system.threading.channels/7.0.0/lib/net6.0/System.Threading.Channels.xml</w:t>
      </w:r>
      <w:r>
        <w:br/>
      </w:r>
      <w:r>
        <w:rPr>
          <w:rStyle w:val="VerbatimChar"/>
        </w:rPr>
        <w:t xml:space="preserve">-   -   RestaurantManagementSystem/packages/system.threading.channels/7.0.0/lib/net7.0/System.Threading.Channels.dll</w:t>
      </w:r>
      <w:r>
        <w:br/>
      </w:r>
      <w:r>
        <w:rPr>
          <w:rStyle w:val="VerbatimChar"/>
        </w:rPr>
        <w:t xml:space="preserve">243 0   RestaurantManagementSystem/packages/system.threading.channels/7.0.0/lib/net7.0/System.Threading.Channels.xml</w:t>
      </w:r>
      <w:r>
        <w:br/>
      </w:r>
      <w:r>
        <w:rPr>
          <w:rStyle w:val="VerbatimChar"/>
        </w:rPr>
        <w:t xml:space="preserve">-   -   RestaurantManagementSystem/packages/system.threading.channels/7.0.0/lib/netstandard2.0/System.Threading.Channels.dll</w:t>
      </w:r>
      <w:r>
        <w:br/>
      </w:r>
      <w:r>
        <w:rPr>
          <w:rStyle w:val="VerbatimChar"/>
        </w:rPr>
        <w:t xml:space="preserve">243 0   RestaurantManagementSystem/packages/system.threading.channels/7.0.0/lib/netstandard2.0/System.Threading.Channels.xml</w:t>
      </w:r>
      <w:r>
        <w:br/>
      </w:r>
      <w:r>
        <w:rPr>
          <w:rStyle w:val="VerbatimChar"/>
        </w:rPr>
        <w:t xml:space="preserve">-   -   RestaurantManagementSystem/packages/system.threading.channels/7.0.0/lib/netstandard2.1/System.Threading.Channels.dll</w:t>
      </w:r>
      <w:r>
        <w:br/>
      </w:r>
      <w:r>
        <w:rPr>
          <w:rStyle w:val="VerbatimChar"/>
        </w:rPr>
        <w:t xml:space="preserve">243 0   RestaurantManagementSystem/packages/system.threading.channels/7.0.0/lib/netstandard2.1/System.Threading.Channels.xml</w:t>
      </w:r>
      <w:r>
        <w:br/>
      </w:r>
      <w:r>
        <w:rPr>
          <w:rStyle w:val="VerbatimChar"/>
        </w:rPr>
        <w:t xml:space="preserve">-   -   RestaurantManagementSystem/packages/system.threading.channels/7.0.0/system.threading.channels.7.0.0.nupkg</w:t>
      </w:r>
      <w:r>
        <w:br/>
      </w:r>
      <w:r>
        <w:rPr>
          <w:rStyle w:val="VerbatimChar"/>
        </w:rPr>
        <w:t xml:space="preserve">1   0   RestaurantManagementSystem/packages/system.threading.channels/7.0.0/system.threading.channels.7.0.0.nupkg.sha512</w:t>
      </w:r>
      <w:r>
        <w:br/>
      </w:r>
      <w:r>
        <w:rPr>
          <w:rStyle w:val="VerbatimChar"/>
        </w:rPr>
        <w:t xml:space="preserve">32  0   RestaurantManagementSystem/packages/system.threading.channels/7.0.0/system.threading.channels.nuspec</w:t>
      </w:r>
      <w:r>
        <w:br/>
      </w:r>
      <w:r>
        <w:rPr>
          <w:rStyle w:val="VerbatimChar"/>
        </w:rPr>
        <w:t xml:space="preserve">0   0   RestaurantManagementSystem/packages/system.threading.channels/7.0.0/useSharedDesignerContext.txt</w:t>
      </w:r>
      <w:r>
        <w:br/>
      </w:r>
      <w:r>
        <w:rPr>
          <w:rStyle w:val="VerbatimChar"/>
        </w:rPr>
        <w:t xml:space="preserve">5   0   RestaurantManagementSystem/packages/system.threading.tasks.extensions/4.3.0/.nupkg.metadata</w:t>
      </w:r>
      <w:r>
        <w:br/>
      </w:r>
      <w:r>
        <w:rPr>
          <w:rStyle w:val="VerbatimChar"/>
        </w:rPr>
        <w:t xml:space="preserve">-   -   RestaurantManagementSystem/packages/system.threading.tasks.extensions/4.3.0/.signature.p7s</w:t>
      </w:r>
      <w:r>
        <w:br/>
      </w:r>
      <w:r>
        <w:rPr>
          <w:rStyle w:val="VerbatimChar"/>
        </w:rPr>
        <w:t xml:space="preserve">31  0   RestaurantManagementSystem/packages/system.threading.tasks.extensions/4.3.0/ThirdPartyNotices.txt</w:t>
      </w:r>
      <w:r>
        <w:br/>
      </w:r>
      <w:r>
        <w:rPr>
          <w:rStyle w:val="VerbatimChar"/>
        </w:rPr>
        <w:t xml:space="preserve">128 0   RestaurantManagementSystem/packages/system.threading.tasks.extensions/4.3.0/dotnet_library_license.txt</w:t>
      </w:r>
      <w:r>
        <w:br/>
      </w:r>
      <w:r>
        <w:rPr>
          <w:rStyle w:val="VerbatimChar"/>
        </w:rPr>
        <w:t xml:space="preserve">-   -   RestaurantManagementSystem/packages/system.threading.tasks.extensions/4.3.0/lib/netstandard1.0/System.Threading.Tasks.Extensions.dll</w:t>
      </w:r>
      <w:r>
        <w:br/>
      </w:r>
      <w:r>
        <w:rPr>
          <w:rStyle w:val="VerbatimChar"/>
        </w:rPr>
        <w:t xml:space="preserve">253 0   RestaurantManagementSystem/packages/system.threading.tasks.extensions/4.3.0/lib/netstandard1.0/System.Threading.Tasks.Extensions.xml</w:t>
      </w:r>
      <w:r>
        <w:br/>
      </w:r>
      <w:r>
        <w:rPr>
          <w:rStyle w:val="VerbatimChar"/>
        </w:rPr>
        <w:t xml:space="preserve">-   -   RestaurantManagementSystem/packages/system.threading.tasks.extensions/4.3.0/lib/portable-net45+win8+wp8+wpa81/System.Threading.Tasks.Extensions.dll</w:t>
      </w:r>
      <w:r>
        <w:br/>
      </w:r>
      <w:r>
        <w:rPr>
          <w:rStyle w:val="VerbatimChar"/>
        </w:rPr>
        <w:t xml:space="preserve">253 0   RestaurantManagementSystem/packages/system.threading.tasks.extensions/4.3.0/lib/portable-net45+win8+wp8+wpa81/System.Threading.Tasks.Extensions.xml</w:t>
      </w:r>
      <w:r>
        <w:br/>
      </w:r>
      <w:r>
        <w:rPr>
          <w:rStyle w:val="VerbatimChar"/>
        </w:rPr>
        <w:t xml:space="preserve">-   -   RestaurantManagementSystem/packages/system.threading.tasks.extensions/4.3.0/system.threading.tasks.extensions.4.3.0.nupkg</w:t>
      </w:r>
      <w:r>
        <w:br/>
      </w:r>
      <w:r>
        <w:rPr>
          <w:rStyle w:val="VerbatimChar"/>
        </w:rPr>
        <w:t xml:space="preserve">1   0   RestaurantManagementSystem/packages/system.threading.tasks.extensions/4.3.0/system.threading.tasks.extensions.4.3.0.nupkg.sha512</w:t>
      </w:r>
      <w:r>
        <w:br/>
      </w:r>
      <w:r>
        <w:rPr>
          <w:rStyle w:val="VerbatimChar"/>
        </w:rPr>
        <w:t xml:space="preserve">38  0   RestaurantManagementSystem/packages/system.threading.tasks.extensions/4.3.0/system.threading.tasks.extensions.nuspec</w:t>
      </w:r>
      <w:r>
        <w:br/>
      </w:r>
      <w:r>
        <w:rPr>
          <w:rStyle w:val="VerbatimChar"/>
        </w:rPr>
        <w:t xml:space="preserve">5   0   RestaurantManagementSystem/packages/system.threading.tasks.extensions/4.6.0/.nupkg.metadata</w:t>
      </w:r>
      <w:r>
        <w:br/>
      </w:r>
      <w:r>
        <w:rPr>
          <w:rStyle w:val="VerbatimChar"/>
        </w:rPr>
        <w:t xml:space="preserve">-   -   RestaurantManagementSystem/packages/system.threading.tasks.extensions/4.6.0/.signature.p7s</w:t>
      </w:r>
      <w:r>
        <w:br/>
      </w:r>
      <w:r>
        <w:rPr>
          <w:rStyle w:val="VerbatimChar"/>
        </w:rPr>
        <w:t xml:space="preserve">-   -   RestaurantManagementSystem/packages/system.threading.tasks.extensions/4.6.0/Icon.png</w:t>
      </w:r>
      <w:r>
        <w:br/>
      </w:r>
      <w:r>
        <w:rPr>
          <w:rStyle w:val="VerbatimChar"/>
        </w:rPr>
        <w:t xml:space="preserve">23  0   RestaurantManagementSystem/packages/system.threading.tasks.extensions/4.6.0/PACKAGE.md</w:t>
      </w:r>
      <w:r>
        <w:br/>
      </w:r>
      <w:r>
        <w:rPr>
          <w:rStyle w:val="VerbatimChar"/>
        </w:rPr>
        <w:t xml:space="preserve">6   0   RestaurantManagementSystem/packages/system.threading.tasks.extensions/4.6.0/buildTransitive/net461/System.Threading.Tasks.Extensions.targets</w:t>
      </w:r>
      <w:r>
        <w:br/>
      </w:r>
      <w:r>
        <w:rPr>
          <w:rStyle w:val="VerbatimChar"/>
        </w:rPr>
        <w:t xml:space="preserve">0   0   RestaurantManagementSystem/packages/system.threading.tasks.extensions/4.6.0/buildTransitive/net462/_._</w:t>
      </w:r>
      <w:r>
        <w:br/>
      </w:r>
      <w:r>
        <w:rPr>
          <w:rStyle w:val="VerbatimChar"/>
        </w:rPr>
        <w:t xml:space="preserve">-   -   RestaurantManagementSystem/packages/system.threading.tasks.extensions/4.6.0/lib/net462/System.Threading.Tasks.Extensions.dll</w:t>
      </w:r>
      <w:r>
        <w:br/>
      </w:r>
      <w:r>
        <w:rPr>
          <w:rStyle w:val="VerbatimChar"/>
        </w:rPr>
        <w:t xml:space="preserve">545 0   RestaurantManagementSystem/packages/system.threading.tasks.extensions/4.6.0/lib/net462/System.Threading.Tasks.Extensions.xml</w:t>
      </w:r>
      <w:r>
        <w:br/>
      </w:r>
      <w:r>
        <w:rPr>
          <w:rStyle w:val="VerbatimChar"/>
        </w:rPr>
        <w:t xml:space="preserve">0   0   RestaurantManagementSystem/packages/system.threading.tasks.extensions/4.6.0/lib/netcoreapp2.1/_._</w:t>
      </w:r>
      <w:r>
        <w:br/>
      </w:r>
      <w:r>
        <w:rPr>
          <w:rStyle w:val="VerbatimChar"/>
        </w:rPr>
        <w:t xml:space="preserve">-   -   RestaurantManagementSystem/packages/system.threading.tasks.extensions/4.6.0/lib/netstandard2.0/System.Threading.Tasks.Extensions.dll</w:t>
      </w:r>
      <w:r>
        <w:br/>
      </w:r>
      <w:r>
        <w:rPr>
          <w:rStyle w:val="VerbatimChar"/>
        </w:rPr>
        <w:t xml:space="preserve">545 0   RestaurantManagementSystem/packages/system.threading.tasks.extensions/4.6.0/lib/netstandard2.0/System.Threading.Tasks.Extensions.xml</w:t>
      </w:r>
      <w:r>
        <w:br/>
      </w:r>
      <w:r>
        <w:rPr>
          <w:rStyle w:val="VerbatimChar"/>
        </w:rPr>
        <w:t xml:space="preserve">-   -   RestaurantManagementSystem/packages/system.threading.tasks.extensions/4.6.0/system.threading.tasks.extensions.4.6.0.nupkg</w:t>
      </w:r>
      <w:r>
        <w:br/>
      </w:r>
      <w:r>
        <w:rPr>
          <w:rStyle w:val="VerbatimChar"/>
        </w:rPr>
        <w:t xml:space="preserve">1   0   RestaurantManagementSystem/packages/system.threading.tasks.extensions/4.6.0/system.threading.tasks.extensions.4.6.0.nupkg.sha512</w:t>
      </w:r>
      <w:r>
        <w:br/>
      </w:r>
      <w:r>
        <w:rPr>
          <w:rStyle w:val="VerbatimChar"/>
        </w:rPr>
        <w:t xml:space="preserve">27  0   RestaurantManagementSystem/packages/system.threading.tasks.extensions/4.6.0/system.threading.tasks.extensions.nuspec</w:t>
      </w:r>
      <w:r>
        <w:br/>
      </w:r>
      <w:r>
        <w:rPr>
          <w:rStyle w:val="VerbatimChar"/>
        </w:rPr>
        <w:t xml:space="preserve">5   0   RestaurantManagementSystem/packages/system.threading.tasks.parallel/4.3.0/.nupkg.metadata</w:t>
      </w:r>
      <w:r>
        <w:br/>
      </w:r>
      <w:r>
        <w:rPr>
          <w:rStyle w:val="VerbatimChar"/>
        </w:rPr>
        <w:t xml:space="preserve">-   -   RestaurantManagementSystem/packages/system.threading.tasks.parallel/4.3.0/.signature.p7s</w:t>
      </w:r>
      <w:r>
        <w:br/>
      </w:r>
      <w:r>
        <w:rPr>
          <w:rStyle w:val="VerbatimChar"/>
        </w:rPr>
        <w:t xml:space="preserve">31  0   RestaurantManagementSystem/packages/system.threading.tasks.parallel/4.3.0/ThirdPartyNotices.txt</w:t>
      </w:r>
      <w:r>
        <w:br/>
      </w:r>
      <w:r>
        <w:rPr>
          <w:rStyle w:val="VerbatimChar"/>
        </w:rPr>
        <w:t xml:space="preserve">128 0   RestaurantManagementSystem/packages/system.threading.tasks.parallel/4.3.0/dotnet_library_license.txt</w:t>
      </w:r>
      <w:r>
        <w:br/>
      </w:r>
      <w:r>
        <w:rPr>
          <w:rStyle w:val="VerbatimChar"/>
        </w:rPr>
        <w:t xml:space="preserve">0   0   RestaurantManagementSystem/packages/system.threading.tasks.parallel/4.3.0/lib/MonoAndroid10/_._</w:t>
      </w:r>
      <w:r>
        <w:br/>
      </w:r>
      <w:r>
        <w:rPr>
          <w:rStyle w:val="VerbatimChar"/>
        </w:rPr>
        <w:t xml:space="preserve">0   0   RestaurantManagementSystem/packages/system.threading.tasks.parallel/4.3.0/lib/MonoTouch10/_._</w:t>
      </w:r>
      <w:r>
        <w:br/>
      </w:r>
      <w:r>
        <w:rPr>
          <w:rStyle w:val="VerbatimChar"/>
        </w:rPr>
        <w:t xml:space="preserve">0   0   RestaurantManagementSystem/packages/system.threading.tasks.parallel/4.3.0/lib/net45/_._</w:t>
      </w:r>
      <w:r>
        <w:br/>
      </w:r>
      <w:r>
        <w:rPr>
          <w:rStyle w:val="VerbatimChar"/>
        </w:rPr>
        <w:t xml:space="preserve">-   -   RestaurantManagementSystem/packages/system.threading.tasks.parallel/4.3.0/lib/netcore50/System.Threading.Tasks.Parallel.dll</w:t>
      </w:r>
      <w:r>
        <w:br/>
      </w:r>
      <w:r>
        <w:rPr>
          <w:rStyle w:val="VerbatimChar"/>
        </w:rPr>
        <w:t xml:space="preserve">-   -   RestaurantManagementSystem/packages/system.threading.tasks.parallel/4.3.0/lib/netstandard1.3/System.Threading.Tasks.Parallel.dll</w:t>
      </w:r>
      <w:r>
        <w:br/>
      </w:r>
      <w:r>
        <w:rPr>
          <w:rStyle w:val="VerbatimChar"/>
        </w:rPr>
        <w:t xml:space="preserve">0   0   RestaurantManagementSystem/packages/system.threading.tasks.parallel/4.3.0/lib/portable-net45+win8+wpa81/_._</w:t>
      </w:r>
      <w:r>
        <w:br/>
      </w:r>
      <w:r>
        <w:rPr>
          <w:rStyle w:val="VerbatimChar"/>
        </w:rPr>
        <w:t xml:space="preserve">0   0   RestaurantManagementSystem/packages/system.threading.tasks.parallel/4.3.0/lib/win8/_._</w:t>
      </w:r>
      <w:r>
        <w:br/>
      </w:r>
      <w:r>
        <w:rPr>
          <w:rStyle w:val="VerbatimChar"/>
        </w:rPr>
        <w:t xml:space="preserve">0   0   RestaurantManagementSystem/packages/system.threading.tasks.parallel/4.3.0/lib/wpa81/_._</w:t>
      </w:r>
      <w:r>
        <w:br/>
      </w:r>
      <w:r>
        <w:rPr>
          <w:rStyle w:val="VerbatimChar"/>
        </w:rPr>
        <w:t xml:space="preserve">0   0   RestaurantManagementSystem/packages/system.threading.tasks.parallel/4.3.0/lib/xamarinios10/_._</w:t>
      </w:r>
      <w:r>
        <w:br/>
      </w:r>
      <w:r>
        <w:rPr>
          <w:rStyle w:val="VerbatimChar"/>
        </w:rPr>
        <w:t xml:space="preserve">0   0   RestaurantManagementSystem/packages/system.threading.tasks.parallel/4.3.0/lib/xamarinmac20/_._</w:t>
      </w:r>
      <w:r>
        <w:br/>
      </w:r>
      <w:r>
        <w:rPr>
          <w:rStyle w:val="VerbatimChar"/>
        </w:rPr>
        <w:t xml:space="preserve">0   0   RestaurantManagementSystem/packages/system.threading.tasks.parallel/4.3.0/lib/xamarintvos10/_._</w:t>
      </w:r>
      <w:r>
        <w:br/>
      </w:r>
      <w:r>
        <w:rPr>
          <w:rStyle w:val="VerbatimChar"/>
        </w:rPr>
        <w:t xml:space="preserve">0   0   RestaurantManagementSystem/packages/system.threading.tasks.parallel/4.3.0/lib/xamarinwatchos10/_._</w:t>
      </w:r>
      <w:r>
        <w:br/>
      </w:r>
      <w:r>
        <w:rPr>
          <w:rStyle w:val="VerbatimChar"/>
        </w:rPr>
        <w:t xml:space="preserve">0   0   RestaurantManagementSystem/packages/system.threading.tasks.parallel/4.3.0/ref/MonoAndroid10/_._</w:t>
      </w:r>
      <w:r>
        <w:br/>
      </w:r>
      <w:r>
        <w:rPr>
          <w:rStyle w:val="VerbatimChar"/>
        </w:rPr>
        <w:t xml:space="preserve">0   0   RestaurantManagementSystem/packages/system.threading.tasks.parallel/4.3.0/ref/MonoTouch10/_._</w:t>
      </w:r>
      <w:r>
        <w:br/>
      </w:r>
      <w:r>
        <w:rPr>
          <w:rStyle w:val="VerbatimChar"/>
        </w:rPr>
        <w:t xml:space="preserve">0   0   RestaurantManagementSystem/packages/system.threading.tasks.parallel/4.3.0/ref/net45/_._</w:t>
      </w:r>
      <w:r>
        <w:br/>
      </w:r>
      <w:r>
        <w:rPr>
          <w:rStyle w:val="VerbatimChar"/>
        </w:rPr>
        <w:t xml:space="preserve">-   -   RestaurantManagementSystem/packages/system.threading.tasks.parallel/4.3.0/ref/netcore50/System.Threading.Tasks.Parallel.dll</w:t>
      </w:r>
      <w:r>
        <w:br/>
      </w:r>
      <w:r>
        <w:rPr>
          <w:rStyle w:val="VerbatimChar"/>
        </w:rPr>
        <w:t xml:space="preserve">461 0   RestaurantManagementSystem/packages/system.threading.tasks.parallel/4.3.0/ref/netcore50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core50/de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core50/es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core50/fr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core50/it/System.Threading.Tasks.Parallel.xml</w:t>
      </w:r>
      <w:r>
        <w:br/>
      </w:r>
      <w:r>
        <w:rPr>
          <w:rStyle w:val="VerbatimChar"/>
        </w:rPr>
        <w:t xml:space="preserve">501 0   RestaurantManagementSystem/packages/system.threading.tasks.parallel/4.3.0/ref/netcore50/ja/System.Threading.Tasks.Parallel.xml</w:t>
      </w:r>
      <w:r>
        <w:br/>
      </w:r>
      <w:r>
        <w:rPr>
          <w:rStyle w:val="VerbatimChar"/>
        </w:rPr>
        <w:t xml:space="preserve">480 0   RestaurantManagementSystem/packages/system.threading.tasks.parallel/4.3.0/ref/netcore50/ko/System.Threading.Tasks.Parallel.xml</w:t>
      </w:r>
      <w:r>
        <w:br/>
      </w:r>
      <w:r>
        <w:rPr>
          <w:rStyle w:val="VerbatimChar"/>
        </w:rPr>
        <w:t xml:space="preserve">462 0   RestaurantManagementSystem/packages/system.threading.tasks.parallel/4.3.0/ref/netcore50/ru/System.Threading.Tasks.Parallel.xml</w:t>
      </w:r>
      <w:r>
        <w:br/>
      </w:r>
      <w:r>
        <w:rPr>
          <w:rStyle w:val="VerbatimChar"/>
        </w:rPr>
        <w:t xml:space="preserve">473 0   RestaurantManagementSystem/packages/system.threading.tasks.parallel/4.3.0/ref/netcore50/zh-hans/System.Threading.Tasks.Parallel.xml</w:t>
      </w:r>
      <w:r>
        <w:br/>
      </w:r>
      <w:r>
        <w:rPr>
          <w:rStyle w:val="VerbatimChar"/>
        </w:rPr>
        <w:t xml:space="preserve">473 0   RestaurantManagementSystem/packages/system.threading.tasks.parallel/4.3.0/ref/netcore50/zh-hant/System.Threading.Tasks.Parallel.xml</w:t>
      </w:r>
      <w:r>
        <w:br/>
      </w:r>
      <w:r>
        <w:rPr>
          <w:rStyle w:val="VerbatimChar"/>
        </w:rPr>
        <w:t xml:space="preserve">-   -   RestaurantManagementSystem/packages/system.threading.tasks.parallel/4.3.0/ref/netstandard1.1/System.Threading.Tasks.Parallel.dll</w:t>
      </w:r>
      <w:r>
        <w:br/>
      </w:r>
      <w:r>
        <w:rPr>
          <w:rStyle w:val="VerbatimChar"/>
        </w:rPr>
        <w:t xml:space="preserve">461 0   RestaurantManagementSystem/packages/system.threading.tasks.parallel/4.3.0/ref/netstandard1.1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standard1.1/de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standard1.1/es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standard1.1/fr/System.Threading.Tasks.Parallel.xml</w:t>
      </w:r>
      <w:r>
        <w:br/>
      </w:r>
      <w:r>
        <w:rPr>
          <w:rStyle w:val="VerbatimChar"/>
        </w:rPr>
        <w:t xml:space="preserve">461 0   RestaurantManagementSystem/packages/system.threading.tasks.parallel/4.3.0/ref/netstandard1.1/it/System.Threading.Tasks.Parallel.xml</w:t>
      </w:r>
      <w:r>
        <w:br/>
      </w:r>
      <w:r>
        <w:rPr>
          <w:rStyle w:val="VerbatimChar"/>
        </w:rPr>
        <w:t xml:space="preserve">501 0   RestaurantManagementSystem/packages/system.threading.tasks.parallel/4.3.0/ref/netstandard1.1/ja/System.Threading.Tasks.Parallel.xml</w:t>
      </w:r>
      <w:r>
        <w:br/>
      </w:r>
      <w:r>
        <w:rPr>
          <w:rStyle w:val="VerbatimChar"/>
        </w:rPr>
        <w:t xml:space="preserve">480 0   RestaurantManagementSystem/packages/system.threading.tasks.parallel/4.3.0/ref/netstandard1.1/ko/System.Threading.Tasks.Parallel.xml</w:t>
      </w:r>
      <w:r>
        <w:br/>
      </w:r>
      <w:r>
        <w:rPr>
          <w:rStyle w:val="VerbatimChar"/>
        </w:rPr>
        <w:t xml:space="preserve">462 0   RestaurantManagementSystem/packages/system.threading.tasks.parallel/4.3.0/ref/netstandard1.1/ru/System.Threading.Tasks.Parallel.xml</w:t>
      </w:r>
      <w:r>
        <w:br/>
      </w:r>
      <w:r>
        <w:rPr>
          <w:rStyle w:val="VerbatimChar"/>
        </w:rPr>
        <w:t xml:space="preserve">473 0   RestaurantManagementSystem/packages/system.threading.tasks.parallel/4.3.0/ref/netstandard1.1/zh-hans/System.Threading.Tasks.Parallel.xml</w:t>
      </w:r>
      <w:r>
        <w:br/>
      </w:r>
      <w:r>
        <w:rPr>
          <w:rStyle w:val="VerbatimChar"/>
        </w:rPr>
        <w:t xml:space="preserve">473 0   RestaurantManagementSystem/packages/system.threading.tasks.parallel/4.3.0/ref/netstandard1.1/zh-hant/System.Threading.Tasks.Parallel.xml</w:t>
      </w:r>
      <w:r>
        <w:br/>
      </w:r>
      <w:r>
        <w:rPr>
          <w:rStyle w:val="VerbatimChar"/>
        </w:rPr>
        <w:t xml:space="preserve">0   0   RestaurantManagementSystem/packages/system.threading.tasks.parallel/4.3.0/ref/portable-net45+win8+wpa81/_._</w:t>
      </w:r>
      <w:r>
        <w:br/>
      </w:r>
      <w:r>
        <w:rPr>
          <w:rStyle w:val="VerbatimChar"/>
        </w:rPr>
        <w:t xml:space="preserve">0   0   RestaurantManagementSystem/packages/system.threading.tasks.parallel/4.3.0/ref/win8/_._</w:t>
      </w:r>
      <w:r>
        <w:br/>
      </w:r>
      <w:r>
        <w:rPr>
          <w:rStyle w:val="VerbatimChar"/>
        </w:rPr>
        <w:t xml:space="preserve">0   0   RestaurantManagementSystem/packages/system.threading.tasks.parallel/4.3.0/ref/wpa81/_._</w:t>
      </w:r>
      <w:r>
        <w:br/>
      </w:r>
      <w:r>
        <w:rPr>
          <w:rStyle w:val="VerbatimChar"/>
        </w:rPr>
        <w:t xml:space="preserve">0   0   RestaurantManagementSystem/packages/system.threading.tasks.parallel/4.3.0/ref/xamarinios10/_._</w:t>
      </w:r>
      <w:r>
        <w:br/>
      </w:r>
      <w:r>
        <w:rPr>
          <w:rStyle w:val="VerbatimChar"/>
        </w:rPr>
        <w:t xml:space="preserve">0   0   RestaurantManagementSystem/packages/system.threading.tasks.parallel/4.3.0/ref/xamarinmac20/_._</w:t>
      </w:r>
      <w:r>
        <w:br/>
      </w:r>
      <w:r>
        <w:rPr>
          <w:rStyle w:val="VerbatimChar"/>
        </w:rPr>
        <w:t xml:space="preserve">0   0   RestaurantManagementSystem/packages/system.threading.tasks.parallel/4.3.0/ref/xamarintvos10/_._</w:t>
      </w:r>
      <w:r>
        <w:br/>
      </w:r>
      <w:r>
        <w:rPr>
          <w:rStyle w:val="VerbatimChar"/>
        </w:rPr>
        <w:t xml:space="preserve">0   0   RestaurantManagementSystem/packages/system.threading.tasks.parallel/4.3.0/ref/xamarinwatchos10/_._</w:t>
      </w:r>
      <w:r>
        <w:br/>
      </w:r>
      <w:r>
        <w:rPr>
          <w:rStyle w:val="VerbatimChar"/>
        </w:rPr>
        <w:t xml:space="preserve">-   -   RestaurantManagementSystem/packages/system.threading.tasks.parallel/4.3.0/system.threading.tasks.parallel.4.3.0.nupkg</w:t>
      </w:r>
      <w:r>
        <w:br/>
      </w:r>
      <w:r>
        <w:rPr>
          <w:rStyle w:val="VerbatimChar"/>
        </w:rPr>
        <w:t xml:space="preserve">1   0   RestaurantManagementSystem/packages/system.threading.tasks.parallel/4.3.0/system.threading.tasks.parallel.4.3.0.nupkg.sha512</w:t>
      </w:r>
      <w:r>
        <w:br/>
      </w:r>
      <w:r>
        <w:rPr>
          <w:rStyle w:val="VerbatimChar"/>
        </w:rPr>
        <w:t xml:space="preserve">63  0   RestaurantManagementSystem/packages/system.threading.tasks.parallel/4.3.0/system.threading.tasks.parallel.nuspec</w:t>
      </w:r>
      <w:r>
        <w:br/>
      </w:r>
      <w:r>
        <w:rPr>
          <w:rStyle w:val="VerbatimChar"/>
        </w:rPr>
        <w:t xml:space="preserve">5   0   RestaurantManagementSystem/packages/system.threading.tasks/4.0.11/.nupkg.metadata</w:t>
      </w:r>
      <w:r>
        <w:br/>
      </w:r>
      <w:r>
        <w:rPr>
          <w:rStyle w:val="VerbatimChar"/>
        </w:rPr>
        <w:t xml:space="preserve">-   -   RestaurantManagementSystem/packages/system.threading.tasks/4.0.11/.signature.p7s</w:t>
      </w:r>
      <w:r>
        <w:br/>
      </w:r>
      <w:r>
        <w:rPr>
          <w:rStyle w:val="VerbatimChar"/>
        </w:rPr>
        <w:t xml:space="preserve">31  0   RestaurantManagementSystem/packages/system.threading.tasks/4.0.11/ThirdPartyNotices.txt</w:t>
      </w:r>
      <w:r>
        <w:br/>
      </w:r>
      <w:r>
        <w:rPr>
          <w:rStyle w:val="VerbatimChar"/>
        </w:rPr>
        <w:t xml:space="preserve">128 0   RestaurantManagementSystem/packages/system.threading.tasks/4.0.11/dotnet_library_license.txt</w:t>
      </w:r>
      <w:r>
        <w:br/>
      </w:r>
      <w:r>
        <w:rPr>
          <w:rStyle w:val="VerbatimChar"/>
        </w:rPr>
        <w:t xml:space="preserve">0   0   RestaurantManagementSystem/packages/system.threading.tasks/4.0.11/lib/MonoAndroid10/_._</w:t>
      </w:r>
      <w:r>
        <w:br/>
      </w:r>
      <w:r>
        <w:rPr>
          <w:rStyle w:val="VerbatimChar"/>
        </w:rPr>
        <w:t xml:space="preserve">0   0   RestaurantManagementSystem/packages/system.threading.tasks/4.0.11/lib/MonoTouch10/_._</w:t>
      </w:r>
      <w:r>
        <w:br/>
      </w:r>
      <w:r>
        <w:rPr>
          <w:rStyle w:val="VerbatimChar"/>
        </w:rPr>
        <w:t xml:space="preserve">0   0   RestaurantManagementSystem/packages/system.threading.tasks/4.0.11/lib/net45/_._</w:t>
      </w:r>
      <w:r>
        <w:br/>
      </w:r>
      <w:r>
        <w:rPr>
          <w:rStyle w:val="VerbatimChar"/>
        </w:rPr>
        <w:t xml:space="preserve">0   0   RestaurantManagementSystem/packages/system.threading.tasks/4.0.11/lib/portable-net45+win8+wp8+wpa81/_._</w:t>
      </w:r>
      <w:r>
        <w:br/>
      </w:r>
      <w:r>
        <w:rPr>
          <w:rStyle w:val="VerbatimChar"/>
        </w:rPr>
        <w:t xml:space="preserve">0   0   RestaurantManagementSystem/packages/system.threading.tasks/4.0.11/lib/win8/_._</w:t>
      </w:r>
      <w:r>
        <w:br/>
      </w:r>
      <w:r>
        <w:rPr>
          <w:rStyle w:val="VerbatimChar"/>
        </w:rPr>
        <w:t xml:space="preserve">0   0   RestaurantManagementSystem/packages/system.threading.tasks/4.0.11/lib/wp80/_._</w:t>
      </w:r>
      <w:r>
        <w:br/>
      </w:r>
      <w:r>
        <w:rPr>
          <w:rStyle w:val="VerbatimChar"/>
        </w:rPr>
        <w:t xml:space="preserve">0   0   RestaurantManagementSystem/packages/system.threading.tasks/4.0.11/lib/wpa81/_._</w:t>
      </w:r>
      <w:r>
        <w:br/>
      </w:r>
      <w:r>
        <w:rPr>
          <w:rStyle w:val="VerbatimChar"/>
        </w:rPr>
        <w:t xml:space="preserve">0   0   RestaurantManagementSystem/packages/system.threading.tasks/4.0.11/lib/xamarinios10/_._</w:t>
      </w:r>
      <w:r>
        <w:br/>
      </w:r>
      <w:r>
        <w:rPr>
          <w:rStyle w:val="VerbatimChar"/>
        </w:rPr>
        <w:t xml:space="preserve">0   0   RestaurantManagementSystem/packages/system.threading.tasks/4.0.11/lib/xamarinmac20/_._</w:t>
      </w:r>
      <w:r>
        <w:br/>
      </w:r>
      <w:r>
        <w:rPr>
          <w:rStyle w:val="VerbatimChar"/>
        </w:rPr>
        <w:t xml:space="preserve">0   0   RestaurantManagementSystem/packages/system.threading.tasks/4.0.11/lib/xamarintvos10/_._</w:t>
      </w:r>
      <w:r>
        <w:br/>
      </w:r>
      <w:r>
        <w:rPr>
          <w:rStyle w:val="VerbatimChar"/>
        </w:rPr>
        <w:t xml:space="preserve">0   0   RestaurantManagementSystem/packages/system.threading.tasks/4.0.11/lib/xamarinwatchos10/_._</w:t>
      </w:r>
      <w:r>
        <w:br/>
      </w:r>
      <w:r>
        <w:rPr>
          <w:rStyle w:val="VerbatimChar"/>
        </w:rPr>
        <w:t xml:space="preserve">0   0   RestaurantManagementSystem/packages/system.threading.tasks/4.0.11/ref/MonoAndroid10/_._</w:t>
      </w:r>
      <w:r>
        <w:br/>
      </w:r>
      <w:r>
        <w:rPr>
          <w:rStyle w:val="VerbatimChar"/>
        </w:rPr>
        <w:t xml:space="preserve">0   0   RestaurantManagementSystem/packages/system.threading.tasks/4.0.11/ref/MonoTouch10/_._</w:t>
      </w:r>
      <w:r>
        <w:br/>
      </w:r>
      <w:r>
        <w:rPr>
          <w:rStyle w:val="VerbatimChar"/>
        </w:rPr>
        <w:t xml:space="preserve">0   0   RestaurantManagementSystem/packages/system.threading.tasks/4.0.11/ref/net45/_._</w:t>
      </w:r>
      <w:r>
        <w:br/>
      </w:r>
      <w:r>
        <w:rPr>
          <w:rStyle w:val="VerbatimChar"/>
        </w:rPr>
        <w:t xml:space="preserve">-   -   RestaurantManagementSystem/packages/system.threading.tasks/4.0.11/ref/netcore50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0.11/ref/netcore50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0.11/ref/netcore50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0.11/ref/netcore50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0.11/ref/netcore50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0.11/ref/netcore50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0.11/ref/netcore50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0.11/ref/netcore50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0.11/ref/netcore50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0.11/ref/netcore50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0.11/ref/netcore50/zh-hant/System.Threading.Tasks.xml</w:t>
      </w:r>
      <w:r>
        <w:br/>
      </w:r>
      <w:r>
        <w:rPr>
          <w:rStyle w:val="VerbatimChar"/>
        </w:rPr>
        <w:t xml:space="preserve">-   -   RestaurantManagementSystem/packages/system.threading.tasks/4.0.11/ref/netstandard1.0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0.11/ref/netstandard1.0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0.11/ref/netstandard1.0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0.11/ref/netstandard1.0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0.11/ref/netstandard1.0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0.11/ref/netstandard1.0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0.11/ref/netstandard1.0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0.11/ref/netstandard1.0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0.11/ref/netstandard1.0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0.11/ref/netstandard1.0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0.11/ref/netstandard1.0/zh-hant/System.Threading.Tasks.xml</w:t>
      </w:r>
      <w:r>
        <w:br/>
      </w:r>
      <w:r>
        <w:rPr>
          <w:rStyle w:val="VerbatimChar"/>
        </w:rPr>
        <w:t xml:space="preserve">-   -   RestaurantManagementSystem/packages/system.threading.tasks/4.0.11/ref/netstandard1.3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0.11/ref/netstandard1.3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0.11/ref/netstandard1.3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0.11/ref/netstandard1.3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0.11/ref/netstandard1.3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0.11/ref/netstandard1.3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0.11/ref/netstandard1.3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0.11/ref/netstandard1.3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0.11/ref/netstandard1.3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0.11/ref/netstandard1.3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0.11/ref/netstandard1.3/zh-hant/System.Threading.Tasks.xml</w:t>
      </w:r>
      <w:r>
        <w:br/>
      </w:r>
      <w:r>
        <w:rPr>
          <w:rStyle w:val="VerbatimChar"/>
        </w:rPr>
        <w:t xml:space="preserve">0   0   RestaurantManagementSystem/packages/system.threading.tasks/4.0.11/ref/portable-net45+win8+wp8+wpa81/_._</w:t>
      </w:r>
      <w:r>
        <w:br/>
      </w:r>
      <w:r>
        <w:rPr>
          <w:rStyle w:val="VerbatimChar"/>
        </w:rPr>
        <w:t xml:space="preserve">0   0   RestaurantManagementSystem/packages/system.threading.tasks/4.0.11/ref/win8/_._</w:t>
      </w:r>
      <w:r>
        <w:br/>
      </w:r>
      <w:r>
        <w:rPr>
          <w:rStyle w:val="VerbatimChar"/>
        </w:rPr>
        <w:t xml:space="preserve">0   0   RestaurantManagementSystem/packages/system.threading.tasks/4.0.11/ref/wp80/_._</w:t>
      </w:r>
      <w:r>
        <w:br/>
      </w:r>
      <w:r>
        <w:rPr>
          <w:rStyle w:val="VerbatimChar"/>
        </w:rPr>
        <w:t xml:space="preserve">0   0   RestaurantManagementSystem/packages/system.threading.tasks/4.0.11/ref/wpa81/_._</w:t>
      </w:r>
      <w:r>
        <w:br/>
      </w:r>
      <w:r>
        <w:rPr>
          <w:rStyle w:val="VerbatimChar"/>
        </w:rPr>
        <w:t xml:space="preserve">0   0   RestaurantManagementSystem/packages/system.threading.tasks/4.0.11/ref/xamarinios10/_._</w:t>
      </w:r>
      <w:r>
        <w:br/>
      </w:r>
      <w:r>
        <w:rPr>
          <w:rStyle w:val="VerbatimChar"/>
        </w:rPr>
        <w:t xml:space="preserve">0   0   RestaurantManagementSystem/packages/system.threading.tasks/4.0.11/ref/xamarinmac20/_._</w:t>
      </w:r>
      <w:r>
        <w:br/>
      </w:r>
      <w:r>
        <w:rPr>
          <w:rStyle w:val="VerbatimChar"/>
        </w:rPr>
        <w:t xml:space="preserve">0   0   RestaurantManagementSystem/packages/system.threading.tasks/4.0.11/ref/xamarintvos10/_._</w:t>
      </w:r>
      <w:r>
        <w:br/>
      </w:r>
      <w:r>
        <w:rPr>
          <w:rStyle w:val="VerbatimChar"/>
        </w:rPr>
        <w:t xml:space="preserve">0   0   RestaurantManagementSystem/packages/system.threading.tasks/4.0.11/ref/xamarinwatchos10/_._</w:t>
      </w:r>
      <w:r>
        <w:br/>
      </w:r>
      <w:r>
        <w:rPr>
          <w:rStyle w:val="VerbatimChar"/>
        </w:rPr>
        <w:t xml:space="preserve">-   -   RestaurantManagementSystem/packages/system.threading.tasks/4.0.11/system.threading.tasks.4.0.11.nupkg</w:t>
      </w:r>
      <w:r>
        <w:br/>
      </w:r>
      <w:r>
        <w:rPr>
          <w:rStyle w:val="VerbatimChar"/>
        </w:rPr>
        <w:t xml:space="preserve">1   0   RestaurantManagementSystem/packages/system.threading.tasks/4.0.11/system.threading.tasks.4.0.11.nupkg.sha512</w:t>
      </w:r>
      <w:r>
        <w:br/>
      </w:r>
      <w:r>
        <w:rPr>
          <w:rStyle w:val="VerbatimChar"/>
        </w:rPr>
        <w:t xml:space="preserve">59  0   RestaurantManagementSystem/packages/system.threading.tasks/4.0.11/system.threading.tasks.nuspec</w:t>
      </w:r>
      <w:r>
        <w:br/>
      </w:r>
      <w:r>
        <w:rPr>
          <w:rStyle w:val="VerbatimChar"/>
        </w:rPr>
        <w:t xml:space="preserve">5   0   RestaurantManagementSystem/packages/system.threading.tasks/4.3.0/.nupkg.metadata</w:t>
      </w:r>
      <w:r>
        <w:br/>
      </w:r>
      <w:r>
        <w:rPr>
          <w:rStyle w:val="VerbatimChar"/>
        </w:rPr>
        <w:t xml:space="preserve">-   -   RestaurantManagementSystem/packages/system.threading.tasks/4.3.0/.signature.p7s</w:t>
      </w:r>
      <w:r>
        <w:br/>
      </w:r>
      <w:r>
        <w:rPr>
          <w:rStyle w:val="VerbatimChar"/>
        </w:rPr>
        <w:t xml:space="preserve">31  0   RestaurantManagementSystem/packages/system.threading.tasks/4.3.0/ThirdPartyNotices.txt</w:t>
      </w:r>
      <w:r>
        <w:br/>
      </w:r>
      <w:r>
        <w:rPr>
          <w:rStyle w:val="VerbatimChar"/>
        </w:rPr>
        <w:t xml:space="preserve">128 0   RestaurantManagementSystem/packages/system.threading.tasks/4.3.0/dotnet_library_license.txt</w:t>
      </w:r>
      <w:r>
        <w:br/>
      </w:r>
      <w:r>
        <w:rPr>
          <w:rStyle w:val="VerbatimChar"/>
        </w:rPr>
        <w:t xml:space="preserve">0   0   RestaurantManagementSystem/packages/system.threading.tasks/4.3.0/lib/MonoAndroid10/_._</w:t>
      </w:r>
      <w:r>
        <w:br/>
      </w:r>
      <w:r>
        <w:rPr>
          <w:rStyle w:val="VerbatimChar"/>
        </w:rPr>
        <w:t xml:space="preserve">0   0   RestaurantManagementSystem/packages/system.threading.tasks/4.3.0/lib/MonoTouch10/_._</w:t>
      </w:r>
      <w:r>
        <w:br/>
      </w:r>
      <w:r>
        <w:rPr>
          <w:rStyle w:val="VerbatimChar"/>
        </w:rPr>
        <w:t xml:space="preserve">0   0   RestaurantManagementSystem/packages/system.threading.tasks/4.3.0/lib/net45/_._</w:t>
      </w:r>
      <w:r>
        <w:br/>
      </w:r>
      <w:r>
        <w:rPr>
          <w:rStyle w:val="VerbatimChar"/>
        </w:rPr>
        <w:t xml:space="preserve">0   0   RestaurantManagementSystem/packages/system.threading.tasks/4.3.0/lib/portable-net45+win8+wp8+wpa81/_._</w:t>
      </w:r>
      <w:r>
        <w:br/>
      </w:r>
      <w:r>
        <w:rPr>
          <w:rStyle w:val="VerbatimChar"/>
        </w:rPr>
        <w:t xml:space="preserve">0   0   RestaurantManagementSystem/packages/system.threading.tasks/4.3.0/lib/win8/_._</w:t>
      </w:r>
      <w:r>
        <w:br/>
      </w:r>
      <w:r>
        <w:rPr>
          <w:rStyle w:val="VerbatimChar"/>
        </w:rPr>
        <w:t xml:space="preserve">0   0   RestaurantManagementSystem/packages/system.threading.tasks/4.3.0/lib/wp80/_._</w:t>
      </w:r>
      <w:r>
        <w:br/>
      </w:r>
      <w:r>
        <w:rPr>
          <w:rStyle w:val="VerbatimChar"/>
        </w:rPr>
        <w:t xml:space="preserve">0   0   RestaurantManagementSystem/packages/system.threading.tasks/4.3.0/lib/wpa81/_._</w:t>
      </w:r>
      <w:r>
        <w:br/>
      </w:r>
      <w:r>
        <w:rPr>
          <w:rStyle w:val="VerbatimChar"/>
        </w:rPr>
        <w:t xml:space="preserve">0   0   RestaurantManagementSystem/packages/system.threading.tasks/4.3.0/lib/xamarinios10/_._</w:t>
      </w:r>
      <w:r>
        <w:br/>
      </w:r>
      <w:r>
        <w:rPr>
          <w:rStyle w:val="VerbatimChar"/>
        </w:rPr>
        <w:t xml:space="preserve">0   0   RestaurantManagementSystem/packages/system.threading.tasks/4.3.0/lib/xamarinmac20/_._</w:t>
      </w:r>
      <w:r>
        <w:br/>
      </w:r>
      <w:r>
        <w:rPr>
          <w:rStyle w:val="VerbatimChar"/>
        </w:rPr>
        <w:t xml:space="preserve">0   0   RestaurantManagementSystem/packages/system.threading.tasks/4.3.0/lib/xamarintvos10/_._</w:t>
      </w:r>
      <w:r>
        <w:br/>
      </w:r>
      <w:r>
        <w:rPr>
          <w:rStyle w:val="VerbatimChar"/>
        </w:rPr>
        <w:t xml:space="preserve">0   0   RestaurantManagementSystem/packages/system.threading.tasks/4.3.0/lib/xamarinwatchos10/_._</w:t>
      </w:r>
      <w:r>
        <w:br/>
      </w:r>
      <w:r>
        <w:rPr>
          <w:rStyle w:val="VerbatimChar"/>
        </w:rPr>
        <w:t xml:space="preserve">0   0   RestaurantManagementSystem/packages/system.threading.tasks/4.3.0/ref/MonoAndroid10/_._</w:t>
      </w:r>
      <w:r>
        <w:br/>
      </w:r>
      <w:r>
        <w:rPr>
          <w:rStyle w:val="VerbatimChar"/>
        </w:rPr>
        <w:t xml:space="preserve">0   0   RestaurantManagementSystem/packages/system.threading.tasks/4.3.0/ref/MonoTouch10/_._</w:t>
      </w:r>
      <w:r>
        <w:br/>
      </w:r>
      <w:r>
        <w:rPr>
          <w:rStyle w:val="VerbatimChar"/>
        </w:rPr>
        <w:t xml:space="preserve">0   0   RestaurantManagementSystem/packages/system.threading.tasks/4.3.0/ref/net45/_._</w:t>
      </w:r>
      <w:r>
        <w:br/>
      </w:r>
      <w:r>
        <w:rPr>
          <w:rStyle w:val="VerbatimChar"/>
        </w:rPr>
        <w:t xml:space="preserve">-   -   RestaurantManagementSystem/packages/system.threading.tasks/4.3.0/ref/netcore50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3.0/ref/netcore50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3.0/ref/netcore50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3.0/ref/netcore50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3.0/ref/netcore50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3.0/ref/netcore50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3.0/ref/netcore50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3.0/ref/netcore50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3.0/ref/netcore50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3.0/ref/netcore50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3.0/ref/netcore50/zh-hant/System.Threading.Tasks.xml</w:t>
      </w:r>
      <w:r>
        <w:br/>
      </w:r>
      <w:r>
        <w:rPr>
          <w:rStyle w:val="VerbatimChar"/>
        </w:rPr>
        <w:t xml:space="preserve">-   -   RestaurantManagementSystem/packages/system.threading.tasks/4.3.0/ref/netstandard1.0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3.0/ref/netstandard1.0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3.0/ref/netstandard1.0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3.0/ref/netstandard1.0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3.0/ref/netstandard1.0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3.0/ref/netstandard1.0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3.0/ref/netstandard1.0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3.0/ref/netstandard1.0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3.0/ref/netstandard1.0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3.0/ref/netstandard1.0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3.0/ref/netstandard1.0/zh-hant/System.Threading.Tasks.xml</w:t>
      </w:r>
      <w:r>
        <w:br/>
      </w:r>
      <w:r>
        <w:rPr>
          <w:rStyle w:val="VerbatimChar"/>
        </w:rPr>
        <w:t xml:space="preserve">-   -   RestaurantManagementSystem/packages/system.threading.tasks/4.3.0/ref/netstandard1.3/System.Threading.Tasks.dll</w:t>
      </w:r>
      <w:r>
        <w:br/>
      </w:r>
      <w:r>
        <w:rPr>
          <w:rStyle w:val="VerbatimChar"/>
        </w:rPr>
        <w:t xml:space="preserve">3163    0   RestaurantManagementSystem/packages/system.threading.tasks/4.3.0/ref/netstandard1.3/System.Threading.Tasks.xml</w:t>
      </w:r>
      <w:r>
        <w:br/>
      </w:r>
      <w:r>
        <w:rPr>
          <w:rStyle w:val="VerbatimChar"/>
        </w:rPr>
        <w:t xml:space="preserve">3168    0   RestaurantManagementSystem/packages/system.threading.tasks/4.3.0/ref/netstandard1.3/de/System.Threading.Tasks.xml</w:t>
      </w:r>
      <w:r>
        <w:br/>
      </w:r>
      <w:r>
        <w:rPr>
          <w:rStyle w:val="VerbatimChar"/>
        </w:rPr>
        <w:t xml:space="preserve">3175    0   RestaurantManagementSystem/packages/system.threading.tasks/4.3.0/ref/netstandard1.3/es/System.Threading.Tasks.xml</w:t>
      </w:r>
      <w:r>
        <w:br/>
      </w:r>
      <w:r>
        <w:rPr>
          <w:rStyle w:val="VerbatimChar"/>
        </w:rPr>
        <w:t xml:space="preserve">3309    0   RestaurantManagementSystem/packages/system.threading.tasks/4.3.0/ref/netstandard1.3/fr/System.Threading.Tasks.xml</w:t>
      </w:r>
      <w:r>
        <w:br/>
      </w:r>
      <w:r>
        <w:rPr>
          <w:rStyle w:val="VerbatimChar"/>
        </w:rPr>
        <w:t xml:space="preserve">3172    0   RestaurantManagementSystem/packages/system.threading.tasks/4.3.0/ref/netstandard1.3/it/System.Threading.Tasks.xml</w:t>
      </w:r>
      <w:r>
        <w:br/>
      </w:r>
      <w:r>
        <w:rPr>
          <w:rStyle w:val="VerbatimChar"/>
        </w:rPr>
        <w:t xml:space="preserve">3758    0   RestaurantManagementSystem/packages/system.threading.tasks/4.3.0/ref/netstandard1.3/ja/System.Threading.Tasks.xml</w:t>
      </w:r>
      <w:r>
        <w:br/>
      </w:r>
      <w:r>
        <w:rPr>
          <w:rStyle w:val="VerbatimChar"/>
        </w:rPr>
        <w:t xml:space="preserve">3760    0   RestaurantManagementSystem/packages/system.threading.tasks/4.3.0/ref/netstandard1.3/ko/System.Threading.Tasks.xml</w:t>
      </w:r>
      <w:r>
        <w:br/>
      </w:r>
      <w:r>
        <w:rPr>
          <w:rStyle w:val="VerbatimChar"/>
        </w:rPr>
        <w:t xml:space="preserve">3156    0   RestaurantManagementSystem/packages/system.threading.tasks/4.3.0/ref/netstandard1.3/ru/System.Threading.Tasks.xml</w:t>
      </w:r>
      <w:r>
        <w:br/>
      </w:r>
      <w:r>
        <w:rPr>
          <w:rStyle w:val="VerbatimChar"/>
        </w:rPr>
        <w:t xml:space="preserve">3378    0   RestaurantManagementSystem/packages/system.threading.tasks/4.3.0/ref/netstandard1.3/zh-hans/System.Threading.Tasks.xml</w:t>
      </w:r>
      <w:r>
        <w:br/>
      </w:r>
      <w:r>
        <w:rPr>
          <w:rStyle w:val="VerbatimChar"/>
        </w:rPr>
        <w:t xml:space="preserve">3422    0   RestaurantManagementSystem/packages/system.threading.tasks/4.3.0/ref/netstandard1.3/zh-hant/System.Threading.Tasks.xml</w:t>
      </w:r>
      <w:r>
        <w:br/>
      </w:r>
      <w:r>
        <w:rPr>
          <w:rStyle w:val="VerbatimChar"/>
        </w:rPr>
        <w:t xml:space="preserve">0   0   RestaurantManagementSystem/packages/system.threading.tasks/4.3.0/ref/portable-net45+win8+wp8+wpa81/_._</w:t>
      </w:r>
      <w:r>
        <w:br/>
      </w:r>
      <w:r>
        <w:rPr>
          <w:rStyle w:val="VerbatimChar"/>
        </w:rPr>
        <w:t xml:space="preserve">0   0   RestaurantManagementSystem/packages/system.threading.tasks/4.3.0/ref/win8/_._</w:t>
      </w:r>
      <w:r>
        <w:br/>
      </w:r>
      <w:r>
        <w:rPr>
          <w:rStyle w:val="VerbatimChar"/>
        </w:rPr>
        <w:t xml:space="preserve">0   0   RestaurantManagementSystem/packages/system.threading.tasks/4.3.0/ref/wp80/_._</w:t>
      </w:r>
      <w:r>
        <w:br/>
      </w:r>
      <w:r>
        <w:rPr>
          <w:rStyle w:val="VerbatimChar"/>
        </w:rPr>
        <w:t xml:space="preserve">0   0   RestaurantManagementSystem/packages/system.threading.tasks/4.3.0/ref/wpa81/_._</w:t>
      </w:r>
      <w:r>
        <w:br/>
      </w:r>
      <w:r>
        <w:rPr>
          <w:rStyle w:val="VerbatimChar"/>
        </w:rPr>
        <w:t xml:space="preserve">0   0   RestaurantManagementSystem/packages/system.threading.tasks/4.3.0/ref/xamarinios10/_._</w:t>
      </w:r>
      <w:r>
        <w:br/>
      </w:r>
      <w:r>
        <w:rPr>
          <w:rStyle w:val="VerbatimChar"/>
        </w:rPr>
        <w:t xml:space="preserve">0   0   RestaurantManagementSystem/packages/system.threading.tasks/4.3.0/ref/xamarinmac20/_._</w:t>
      </w:r>
      <w:r>
        <w:br/>
      </w:r>
      <w:r>
        <w:rPr>
          <w:rStyle w:val="VerbatimChar"/>
        </w:rPr>
        <w:t xml:space="preserve">0   0   RestaurantManagementSystem/packages/system.threading.tasks/4.3.0/ref/xamarintvos10/_._</w:t>
      </w:r>
      <w:r>
        <w:br/>
      </w:r>
      <w:r>
        <w:rPr>
          <w:rStyle w:val="VerbatimChar"/>
        </w:rPr>
        <w:t xml:space="preserve">0   0   RestaurantManagementSystem/packages/system.threading.tasks/4.3.0/ref/xamarinwatchos10/_._</w:t>
      </w:r>
      <w:r>
        <w:br/>
      </w:r>
      <w:r>
        <w:rPr>
          <w:rStyle w:val="VerbatimChar"/>
        </w:rPr>
        <w:t xml:space="preserve">-   -   RestaurantManagementSystem/packages/system.threading.tasks/4.3.0/system.threading.tasks.4.3.0.nupkg</w:t>
      </w:r>
      <w:r>
        <w:br/>
      </w:r>
      <w:r>
        <w:rPr>
          <w:rStyle w:val="VerbatimChar"/>
        </w:rPr>
        <w:t xml:space="preserve">1   0   RestaurantManagementSystem/packages/system.threading.tasks/4.3.0/system.threading.tasks.4.3.0.nupkg.sha512</w:t>
      </w:r>
      <w:r>
        <w:br/>
      </w:r>
      <w:r>
        <w:rPr>
          <w:rStyle w:val="VerbatimChar"/>
        </w:rPr>
        <w:t xml:space="preserve">59  0   RestaurantManagementSystem/packages/system.threading.tasks/4.3.0/system.threading.tasks.nuspec</w:t>
      </w:r>
      <w:r>
        <w:br/>
      </w:r>
      <w:r>
        <w:rPr>
          <w:rStyle w:val="VerbatimChar"/>
        </w:rPr>
        <w:t xml:space="preserve">5   0   RestaurantManagementSystem/packages/system.threading.thread/4.3.0/.nupkg.metadata</w:t>
      </w:r>
      <w:r>
        <w:br/>
      </w:r>
      <w:r>
        <w:rPr>
          <w:rStyle w:val="VerbatimChar"/>
        </w:rPr>
        <w:t xml:space="preserve">-   -   RestaurantManagementSystem/packages/system.threading.thread/4.3.0/.signature.p7s</w:t>
      </w:r>
      <w:r>
        <w:br/>
      </w:r>
      <w:r>
        <w:rPr>
          <w:rStyle w:val="VerbatimChar"/>
        </w:rPr>
        <w:t xml:space="preserve">31  0   RestaurantManagementSystem/packages/system.threading.thread/4.3.0/ThirdPartyNotices.txt</w:t>
      </w:r>
      <w:r>
        <w:br/>
      </w:r>
      <w:r>
        <w:rPr>
          <w:rStyle w:val="VerbatimChar"/>
        </w:rPr>
        <w:t xml:space="preserve">128 0   RestaurantManagementSystem/packages/system.threading.thread/4.3.0/dotnet_library_license.txt</w:t>
      </w:r>
      <w:r>
        <w:br/>
      </w:r>
      <w:r>
        <w:rPr>
          <w:rStyle w:val="VerbatimChar"/>
        </w:rPr>
        <w:t xml:space="preserve">0   0   RestaurantManagementSystem/packages/system.threading.thread/4.3.0/lib/MonoAndroid10/_._</w:t>
      </w:r>
      <w:r>
        <w:br/>
      </w:r>
      <w:r>
        <w:rPr>
          <w:rStyle w:val="VerbatimChar"/>
        </w:rPr>
        <w:t xml:space="preserve">0   0   RestaurantManagementSystem/packages/system.threading.thread/4.3.0/lib/MonoTouch10/_._</w:t>
      </w:r>
      <w:r>
        <w:br/>
      </w:r>
      <w:r>
        <w:rPr>
          <w:rStyle w:val="VerbatimChar"/>
        </w:rPr>
        <w:t xml:space="preserve">-   -   RestaurantManagementSystem/packages/system.threading.thread/4.3.0/lib/net46/System.Threading.Thread.dll</w:t>
      </w:r>
      <w:r>
        <w:br/>
      </w:r>
      <w:r>
        <w:rPr>
          <w:rStyle w:val="VerbatimChar"/>
        </w:rPr>
        <w:t xml:space="preserve">0   0   RestaurantManagementSystem/packages/system.threading.thread/4.3.0/lib/netcore50/_._</w:t>
      </w:r>
      <w:r>
        <w:br/>
      </w:r>
      <w:r>
        <w:rPr>
          <w:rStyle w:val="VerbatimChar"/>
        </w:rPr>
        <w:t xml:space="preserve">-   -   RestaurantManagementSystem/packages/system.threading.thread/4.3.0/lib/netstandard1.3/System.Threading.Thread.dll</w:t>
      </w:r>
      <w:r>
        <w:br/>
      </w:r>
      <w:r>
        <w:rPr>
          <w:rStyle w:val="VerbatimChar"/>
        </w:rPr>
        <w:t xml:space="preserve">0   0   RestaurantManagementSystem/packages/system.threading.thread/4.3.0/lib/xamarinios10/_._</w:t>
      </w:r>
      <w:r>
        <w:br/>
      </w:r>
      <w:r>
        <w:rPr>
          <w:rStyle w:val="VerbatimChar"/>
        </w:rPr>
        <w:t xml:space="preserve">0   0   RestaurantManagementSystem/packages/system.threading.thread/4.3.0/lib/xamarinmac20/_._</w:t>
      </w:r>
      <w:r>
        <w:br/>
      </w:r>
      <w:r>
        <w:rPr>
          <w:rStyle w:val="VerbatimChar"/>
        </w:rPr>
        <w:t xml:space="preserve">0   0   RestaurantManagementSystem/packages/system.threading.thread/4.3.0/lib/xamarintvos10/_._</w:t>
      </w:r>
      <w:r>
        <w:br/>
      </w:r>
      <w:r>
        <w:rPr>
          <w:rStyle w:val="VerbatimChar"/>
        </w:rPr>
        <w:t xml:space="preserve">0   0   RestaurantManagementSystem/packages/system.threading.thread/4.3.0/lib/xamarinwatchos10/_._</w:t>
      </w:r>
      <w:r>
        <w:br/>
      </w:r>
      <w:r>
        <w:rPr>
          <w:rStyle w:val="VerbatimChar"/>
        </w:rPr>
        <w:t xml:space="preserve">0   0   RestaurantManagementSystem/packages/system.threading.thread/4.3.0/ref/MonoAndroid10/_._</w:t>
      </w:r>
      <w:r>
        <w:br/>
      </w:r>
      <w:r>
        <w:rPr>
          <w:rStyle w:val="VerbatimChar"/>
        </w:rPr>
        <w:t xml:space="preserve">0   0   RestaurantManagementSystem/packages/system.threading.thread/4.3.0/ref/MonoTouch10/_._</w:t>
      </w:r>
      <w:r>
        <w:br/>
      </w:r>
      <w:r>
        <w:rPr>
          <w:rStyle w:val="VerbatimChar"/>
        </w:rPr>
        <w:t xml:space="preserve">-   -   RestaurantManagementSystem/packages/system.threading.thread/4.3.0/ref/net46/System.Threading.Thread.dll</w:t>
      </w:r>
      <w:r>
        <w:br/>
      </w:r>
      <w:r>
        <w:rPr>
          <w:rStyle w:val="VerbatimChar"/>
        </w:rPr>
        <w:t xml:space="preserve">-   -   RestaurantManagementSystem/packages/system.threading.thread/4.3.0/ref/netstandard1.3/System.Threading.Thread.dll</w:t>
      </w:r>
      <w:r>
        <w:br/>
      </w:r>
      <w:r>
        <w:rPr>
          <w:rStyle w:val="VerbatimChar"/>
        </w:rPr>
        <w:t xml:space="preserve">157 0   RestaurantManagementSystem/packages/system.threading.thread/4.3.0/ref/netstandard1.3/System.Threading.Thread.xml</w:t>
      </w:r>
      <w:r>
        <w:br/>
      </w:r>
      <w:r>
        <w:rPr>
          <w:rStyle w:val="VerbatimChar"/>
        </w:rPr>
        <w:t xml:space="preserve">157 0   RestaurantManagementSystem/packages/system.threading.thread/4.3.0/ref/netstandard1.3/de/System.Threading.Thread.xml</w:t>
      </w:r>
      <w:r>
        <w:br/>
      </w:r>
      <w:r>
        <w:rPr>
          <w:rStyle w:val="VerbatimChar"/>
        </w:rPr>
        <w:t xml:space="preserve">158 0   RestaurantManagementSystem/packages/system.threading.thread/4.3.0/ref/netstandard1.3/es/System.Threading.Thread.xml</w:t>
      </w:r>
      <w:r>
        <w:br/>
      </w:r>
      <w:r>
        <w:rPr>
          <w:rStyle w:val="VerbatimChar"/>
        </w:rPr>
        <w:t xml:space="preserve">158 0   RestaurantManagementSystem/packages/system.threading.thread/4.3.0/ref/netstandard1.3/fr/System.Threading.Thread.xml</w:t>
      </w:r>
      <w:r>
        <w:br/>
      </w:r>
      <w:r>
        <w:rPr>
          <w:rStyle w:val="VerbatimChar"/>
        </w:rPr>
        <w:t xml:space="preserve">157 0   RestaurantManagementSystem/packages/system.threading.thread/4.3.0/ref/netstandard1.3/it/System.Threading.Thread.xml</w:t>
      </w:r>
      <w:r>
        <w:br/>
      </w:r>
      <w:r>
        <w:rPr>
          <w:rStyle w:val="VerbatimChar"/>
        </w:rPr>
        <w:t xml:space="preserve">162 0   RestaurantManagementSystem/packages/system.threading.thread/4.3.0/ref/netstandard1.3/ja/System.Threading.Thread.xml</w:t>
      </w:r>
      <w:r>
        <w:br/>
      </w:r>
      <w:r>
        <w:rPr>
          <w:rStyle w:val="VerbatimChar"/>
        </w:rPr>
        <w:t xml:space="preserve">162 0   RestaurantManagementSystem/packages/system.threading.thread/4.3.0/ref/netstandard1.3/ko/System.Threading.Thread.xml</w:t>
      </w:r>
      <w:r>
        <w:br/>
      </w:r>
      <w:r>
        <w:rPr>
          <w:rStyle w:val="VerbatimChar"/>
        </w:rPr>
        <w:t xml:space="preserve">157 0   RestaurantManagementSystem/packages/system.threading.thread/4.3.0/ref/netstandard1.3/ru/System.Threading.Thread.xml</w:t>
      </w:r>
      <w:r>
        <w:br/>
      </w:r>
      <w:r>
        <w:rPr>
          <w:rStyle w:val="VerbatimChar"/>
        </w:rPr>
        <w:t xml:space="preserve">158 0   RestaurantManagementSystem/packages/system.threading.thread/4.3.0/ref/netstandard1.3/zh-hans/System.Threading.Thread.xml</w:t>
      </w:r>
      <w:r>
        <w:br/>
      </w:r>
      <w:r>
        <w:rPr>
          <w:rStyle w:val="VerbatimChar"/>
        </w:rPr>
        <w:t xml:space="preserve">161 0   RestaurantManagementSystem/packages/system.threading.thread/4.3.0/ref/netstandard1.3/zh-hant/System.Threading.Thread.xml</w:t>
      </w:r>
      <w:r>
        <w:br/>
      </w:r>
      <w:r>
        <w:rPr>
          <w:rStyle w:val="VerbatimChar"/>
        </w:rPr>
        <w:t xml:space="preserve">0   0   RestaurantManagementSystem/packages/system.threading.thread/4.3.0/ref/xamarinios10/_._</w:t>
      </w:r>
      <w:r>
        <w:br/>
      </w:r>
      <w:r>
        <w:rPr>
          <w:rStyle w:val="VerbatimChar"/>
        </w:rPr>
        <w:t xml:space="preserve">0   0   RestaurantManagementSystem/packages/system.threading.thread/4.3.0/ref/xamarinmac20/_._</w:t>
      </w:r>
      <w:r>
        <w:br/>
      </w:r>
      <w:r>
        <w:rPr>
          <w:rStyle w:val="VerbatimChar"/>
        </w:rPr>
        <w:t xml:space="preserve">0   0   RestaurantManagementSystem/packages/system.threading.thread/4.3.0/ref/xamarintvos10/_._</w:t>
      </w:r>
      <w:r>
        <w:br/>
      </w:r>
      <w:r>
        <w:rPr>
          <w:rStyle w:val="VerbatimChar"/>
        </w:rPr>
        <w:t xml:space="preserve">0   0   RestaurantManagementSystem/packages/system.threading.thread/4.3.0/ref/xamarinwatchos10/_._</w:t>
      </w:r>
      <w:r>
        <w:br/>
      </w:r>
      <w:r>
        <w:rPr>
          <w:rStyle w:val="VerbatimChar"/>
        </w:rPr>
        <w:t xml:space="preserve">-   -   RestaurantManagementSystem/packages/system.threading.thread/4.3.0/system.threading.thread.4.3.0.nupkg</w:t>
      </w:r>
      <w:r>
        <w:br/>
      </w:r>
      <w:r>
        <w:rPr>
          <w:rStyle w:val="VerbatimChar"/>
        </w:rPr>
        <w:t xml:space="preserve">1   0   RestaurantManagementSystem/packages/system.threading.thread/4.3.0/system.threading.thread.4.3.0.nupkg.sha512</w:t>
      </w:r>
      <w:r>
        <w:br/>
      </w:r>
      <w:r>
        <w:rPr>
          <w:rStyle w:val="VerbatimChar"/>
        </w:rPr>
        <w:t xml:space="preserve">41  0   RestaurantManagementSystem/packages/system.threading.thread/4.3.0/system.threading.thread.nuspec</w:t>
      </w:r>
      <w:r>
        <w:br/>
      </w:r>
      <w:r>
        <w:rPr>
          <w:rStyle w:val="VerbatimChar"/>
        </w:rPr>
        <w:t xml:space="preserve">5   0   RestaurantManagementSystem/packages/system.threading/4.0.11/.nupkg.metadata</w:t>
      </w:r>
      <w:r>
        <w:br/>
      </w:r>
      <w:r>
        <w:rPr>
          <w:rStyle w:val="VerbatimChar"/>
        </w:rPr>
        <w:t xml:space="preserve">-   -   RestaurantManagementSystem/packages/system.threading/4.0.11/.signature.p7s</w:t>
      </w:r>
      <w:r>
        <w:br/>
      </w:r>
      <w:r>
        <w:rPr>
          <w:rStyle w:val="VerbatimChar"/>
        </w:rPr>
        <w:t xml:space="preserve">31  0   RestaurantManagementSystem/packages/system.threading/4.0.11/ThirdPartyNotices.txt</w:t>
      </w:r>
      <w:r>
        <w:br/>
      </w:r>
      <w:r>
        <w:rPr>
          <w:rStyle w:val="VerbatimChar"/>
        </w:rPr>
        <w:t xml:space="preserve">128 0   RestaurantManagementSystem/packages/system.threading/4.0.11/dotnet_library_license.txt</w:t>
      </w:r>
      <w:r>
        <w:br/>
      </w:r>
      <w:r>
        <w:rPr>
          <w:rStyle w:val="VerbatimChar"/>
        </w:rPr>
        <w:t xml:space="preserve">0   0   RestaurantManagementSystem/packages/system.threading/4.0.11/lib/MonoAndroid10/_._</w:t>
      </w:r>
      <w:r>
        <w:br/>
      </w:r>
      <w:r>
        <w:rPr>
          <w:rStyle w:val="VerbatimChar"/>
        </w:rPr>
        <w:t xml:space="preserve">0   0   RestaurantManagementSystem/packages/system.threading/4.0.11/lib/MonoTouch10/_._</w:t>
      </w:r>
      <w:r>
        <w:br/>
      </w:r>
      <w:r>
        <w:rPr>
          <w:rStyle w:val="VerbatimChar"/>
        </w:rPr>
        <w:t xml:space="preserve">0   0   RestaurantManagementSystem/packages/system.threading/4.0.11/lib/net45/_._</w:t>
      </w:r>
      <w:r>
        <w:br/>
      </w:r>
      <w:r>
        <w:rPr>
          <w:rStyle w:val="VerbatimChar"/>
        </w:rPr>
        <w:t xml:space="preserve">-   -   RestaurantManagementSystem/packages/system.threading/4.0.11/lib/netcore50/System.Threading.dll</w:t>
      </w:r>
      <w:r>
        <w:br/>
      </w:r>
      <w:r>
        <w:rPr>
          <w:rStyle w:val="VerbatimChar"/>
        </w:rPr>
        <w:t xml:space="preserve">-   -   RestaurantManagementSystem/packages/system.threading/4.0.11/lib/netstandard1.3/System.Threading.dll</w:t>
      </w:r>
      <w:r>
        <w:br/>
      </w:r>
      <w:r>
        <w:rPr>
          <w:rStyle w:val="VerbatimChar"/>
        </w:rPr>
        <w:t xml:space="preserve">0   0   RestaurantManagementSystem/packages/system.threading/4.0.11/lib/portable-net45+win8+wp8+wpa81/_._</w:t>
      </w:r>
      <w:r>
        <w:br/>
      </w:r>
      <w:r>
        <w:rPr>
          <w:rStyle w:val="VerbatimChar"/>
        </w:rPr>
        <w:t xml:space="preserve">0   0   RestaurantManagementSystem/packages/system.threading/4.0.11/lib/win8/_._</w:t>
      </w:r>
      <w:r>
        <w:br/>
      </w:r>
      <w:r>
        <w:rPr>
          <w:rStyle w:val="VerbatimChar"/>
        </w:rPr>
        <w:t xml:space="preserve">0   0   RestaurantManagementSystem/packages/system.threading/4.0.11/lib/wp80/_._</w:t>
      </w:r>
      <w:r>
        <w:br/>
      </w:r>
      <w:r>
        <w:rPr>
          <w:rStyle w:val="VerbatimChar"/>
        </w:rPr>
        <w:t xml:space="preserve">0   0   RestaurantManagementSystem/packages/system.threading/4.0.11/lib/wpa81/_._</w:t>
      </w:r>
      <w:r>
        <w:br/>
      </w:r>
      <w:r>
        <w:rPr>
          <w:rStyle w:val="VerbatimChar"/>
        </w:rPr>
        <w:t xml:space="preserve">0   0   RestaurantManagementSystem/packages/system.threading/4.0.11/lib/xamarinios10/_._</w:t>
      </w:r>
      <w:r>
        <w:br/>
      </w:r>
      <w:r>
        <w:rPr>
          <w:rStyle w:val="VerbatimChar"/>
        </w:rPr>
        <w:t xml:space="preserve">0   0   RestaurantManagementSystem/packages/system.threading/4.0.11/lib/xamarinmac20/_._</w:t>
      </w:r>
      <w:r>
        <w:br/>
      </w:r>
      <w:r>
        <w:rPr>
          <w:rStyle w:val="VerbatimChar"/>
        </w:rPr>
        <w:t xml:space="preserve">0   0   RestaurantManagementSystem/packages/system.threading/4.0.11/lib/xamarintvos10/_._</w:t>
      </w:r>
      <w:r>
        <w:br/>
      </w:r>
      <w:r>
        <w:rPr>
          <w:rStyle w:val="VerbatimChar"/>
        </w:rPr>
        <w:t xml:space="preserve">0   0   RestaurantManagementSystem/packages/system.threading/4.0.11/lib/xamarinwatchos10/_._</w:t>
      </w:r>
      <w:r>
        <w:br/>
      </w:r>
      <w:r>
        <w:rPr>
          <w:rStyle w:val="VerbatimChar"/>
        </w:rPr>
        <w:t xml:space="preserve">0   0   RestaurantManagementSystem/packages/system.threading/4.0.11/ref/MonoAndroid10/_._</w:t>
      </w:r>
      <w:r>
        <w:br/>
      </w:r>
      <w:r>
        <w:rPr>
          <w:rStyle w:val="VerbatimChar"/>
        </w:rPr>
        <w:t xml:space="preserve">0   0   RestaurantManagementSystem/packages/system.threading/4.0.11/ref/MonoTouch10/_._</w:t>
      </w:r>
      <w:r>
        <w:br/>
      </w:r>
      <w:r>
        <w:rPr>
          <w:rStyle w:val="VerbatimChar"/>
        </w:rPr>
        <w:t xml:space="preserve">0   0   RestaurantManagementSystem/packages/system.threading/4.0.11/ref/net45/_._</w:t>
      </w:r>
      <w:r>
        <w:br/>
      </w:r>
      <w:r>
        <w:rPr>
          <w:rStyle w:val="VerbatimChar"/>
        </w:rPr>
        <w:t xml:space="preserve">-   -   RestaurantManagementSystem/packages/system.threading/4.0.11/ref/netcore50/System.Threading.dll</w:t>
      </w:r>
      <w:r>
        <w:br/>
      </w:r>
      <w:r>
        <w:rPr>
          <w:rStyle w:val="VerbatimChar"/>
        </w:rPr>
        <w:t xml:space="preserve">1797    0   RestaurantManagementSystem/packages/system.threading/4.0.11/ref/netcore50/System.Threading.xml</w:t>
      </w:r>
      <w:r>
        <w:br/>
      </w:r>
      <w:r>
        <w:rPr>
          <w:rStyle w:val="VerbatimChar"/>
        </w:rPr>
        <w:t xml:space="preserve">1799    0   RestaurantManagementSystem/packages/system.threading/4.0.11/ref/netcore50/de/System.Threading.xml</w:t>
      </w:r>
      <w:r>
        <w:br/>
      </w:r>
      <w:r>
        <w:rPr>
          <w:rStyle w:val="VerbatimChar"/>
        </w:rPr>
        <w:t xml:space="preserve">1803    0   RestaurantManagementSystem/packages/system.threading/4.0.11/ref/netcore50/es/System.Threading.xml</w:t>
      </w:r>
      <w:r>
        <w:br/>
      </w:r>
      <w:r>
        <w:rPr>
          <w:rStyle w:val="VerbatimChar"/>
        </w:rPr>
        <w:t xml:space="preserve">1833    0   RestaurantManagementSystem/packages/system.threading/4.0.11/ref/netcore50/fr/System.Threading.xml</w:t>
      </w:r>
      <w:r>
        <w:br/>
      </w:r>
      <w:r>
        <w:rPr>
          <w:rStyle w:val="VerbatimChar"/>
        </w:rPr>
        <w:t xml:space="preserve">1800    0   RestaurantManagementSystem/packages/system.threading/4.0.11/ref/netcore50/it/System.Threading.xml</w:t>
      </w:r>
      <w:r>
        <w:br/>
      </w:r>
      <w:r>
        <w:rPr>
          <w:rStyle w:val="VerbatimChar"/>
        </w:rPr>
        <w:t xml:space="preserve">1950    0   RestaurantManagementSystem/packages/system.threading/4.0.11/ref/netcore50/ja/System.Threading.xml</w:t>
      </w:r>
      <w:r>
        <w:br/>
      </w:r>
      <w:r>
        <w:rPr>
          <w:rStyle w:val="VerbatimChar"/>
        </w:rPr>
        <w:t xml:space="preserve">1952    0   RestaurantManagementSystem/packages/system.threading/4.0.11/ref/netcore50/ko/System.Threading.xml</w:t>
      </w:r>
      <w:r>
        <w:br/>
      </w:r>
      <w:r>
        <w:rPr>
          <w:rStyle w:val="VerbatimChar"/>
        </w:rPr>
        <w:t xml:space="preserve">1761    0   RestaurantManagementSystem/packages/system.threading/4.0.11/ref/netcore50/ru/System.Threading.xml</w:t>
      </w:r>
      <w:r>
        <w:br/>
      </w:r>
      <w:r>
        <w:rPr>
          <w:rStyle w:val="VerbatimChar"/>
        </w:rPr>
        <w:t xml:space="preserve">1854    0   RestaurantManagementSystem/packages/system.threading/4.0.11/ref/netcore50/zh-hans/System.Threading.xml</w:t>
      </w:r>
      <w:r>
        <w:br/>
      </w:r>
      <w:r>
        <w:rPr>
          <w:rStyle w:val="VerbatimChar"/>
        </w:rPr>
        <w:t xml:space="preserve">1885    0   RestaurantManagementSystem/packages/system.threading/4.0.11/ref/netcore50/zh-hant/System.Threading.xml</w:t>
      </w:r>
      <w:r>
        <w:br/>
      </w:r>
      <w:r>
        <w:rPr>
          <w:rStyle w:val="VerbatimChar"/>
        </w:rPr>
        <w:t xml:space="preserve">-   -   RestaurantManagementSystem/packages/system.threading/4.0.11/ref/netstandard1.0/System.Threading.dll</w:t>
      </w:r>
      <w:r>
        <w:br/>
      </w:r>
      <w:r>
        <w:rPr>
          <w:rStyle w:val="VerbatimChar"/>
        </w:rPr>
        <w:t xml:space="preserve">1797    0   RestaurantManagementSystem/packages/system.threading/4.0.11/ref/netstandard1.0/System.Threading.xml</w:t>
      </w:r>
      <w:r>
        <w:br/>
      </w:r>
      <w:r>
        <w:rPr>
          <w:rStyle w:val="VerbatimChar"/>
        </w:rPr>
        <w:t xml:space="preserve">1799    0   RestaurantManagementSystem/packages/system.threading/4.0.11/ref/netstandard1.0/de/System.Threading.xml</w:t>
      </w:r>
      <w:r>
        <w:br/>
      </w:r>
      <w:r>
        <w:rPr>
          <w:rStyle w:val="VerbatimChar"/>
        </w:rPr>
        <w:t xml:space="preserve">1803    0   RestaurantManagementSystem/packages/system.threading/4.0.11/ref/netstandard1.0/es/System.Threading.xml</w:t>
      </w:r>
      <w:r>
        <w:br/>
      </w:r>
      <w:r>
        <w:rPr>
          <w:rStyle w:val="VerbatimChar"/>
        </w:rPr>
        <w:t xml:space="preserve">1833    0   RestaurantManagementSystem/packages/system.threading/4.0.11/ref/netstandard1.0/fr/System.Threading.xml</w:t>
      </w:r>
      <w:r>
        <w:br/>
      </w:r>
      <w:r>
        <w:rPr>
          <w:rStyle w:val="VerbatimChar"/>
        </w:rPr>
        <w:t xml:space="preserve">1800    0   RestaurantManagementSystem/packages/system.threading/4.0.11/ref/netstandard1.0/it/System.Threading.xml</w:t>
      </w:r>
      <w:r>
        <w:br/>
      </w:r>
      <w:r>
        <w:rPr>
          <w:rStyle w:val="VerbatimChar"/>
        </w:rPr>
        <w:t xml:space="preserve">1950    0   RestaurantManagementSystem/packages/system.threading/4.0.11/ref/netstandard1.0/ja/System.Threading.xml</w:t>
      </w:r>
      <w:r>
        <w:br/>
      </w:r>
      <w:r>
        <w:rPr>
          <w:rStyle w:val="VerbatimChar"/>
        </w:rPr>
        <w:t xml:space="preserve">1952    0   RestaurantManagementSystem/packages/system.threading/4.0.11/ref/netstandard1.0/ko/System.Threading.xml</w:t>
      </w:r>
      <w:r>
        <w:br/>
      </w:r>
      <w:r>
        <w:rPr>
          <w:rStyle w:val="VerbatimChar"/>
        </w:rPr>
        <w:t xml:space="preserve">1761    0   RestaurantManagementSystem/packages/system.threading/4.0.11/ref/netstandard1.0/ru/System.Threading.xml</w:t>
      </w:r>
      <w:r>
        <w:br/>
      </w:r>
      <w:r>
        <w:rPr>
          <w:rStyle w:val="VerbatimChar"/>
        </w:rPr>
        <w:t xml:space="preserve">1854    0   RestaurantManagementSystem/packages/system.threading/4.0.11/ref/netstandard1.0/zh-hans/System.Threading.xml</w:t>
      </w:r>
      <w:r>
        <w:br/>
      </w:r>
      <w:r>
        <w:rPr>
          <w:rStyle w:val="VerbatimChar"/>
        </w:rPr>
        <w:t xml:space="preserve">1885    0   RestaurantManagementSystem/packages/system.threading/4.0.11/ref/netstandard1.0/zh-hant/System.Threading.xml</w:t>
      </w:r>
      <w:r>
        <w:br/>
      </w:r>
      <w:r>
        <w:rPr>
          <w:rStyle w:val="VerbatimChar"/>
        </w:rPr>
        <w:t xml:space="preserve">-   -   RestaurantManagementSystem/packages/system.threading/4.0.11/ref/netstandard1.3/System.Threading.dll</w:t>
      </w:r>
      <w:r>
        <w:br/>
      </w:r>
      <w:r>
        <w:rPr>
          <w:rStyle w:val="VerbatimChar"/>
        </w:rPr>
        <w:t xml:space="preserve">1797    0   RestaurantManagementSystem/packages/system.threading/4.0.11/ref/netstandard1.3/System.Threading.xml</w:t>
      </w:r>
      <w:r>
        <w:br/>
      </w:r>
      <w:r>
        <w:rPr>
          <w:rStyle w:val="VerbatimChar"/>
        </w:rPr>
        <w:t xml:space="preserve">1799    0   RestaurantManagementSystem/packages/system.threading/4.0.11/ref/netstandard1.3/de/System.Threading.xml</w:t>
      </w:r>
      <w:r>
        <w:br/>
      </w:r>
      <w:r>
        <w:rPr>
          <w:rStyle w:val="VerbatimChar"/>
        </w:rPr>
        <w:t xml:space="preserve">1803    0   RestaurantManagementSystem/packages/system.threading/4.0.11/ref/netstandard1.3/es/System.Threading.xml</w:t>
      </w:r>
      <w:r>
        <w:br/>
      </w:r>
      <w:r>
        <w:rPr>
          <w:rStyle w:val="VerbatimChar"/>
        </w:rPr>
        <w:t xml:space="preserve">1833    0   RestaurantManagementSystem/packages/system.threading/4.0.11/ref/netstandard1.3/fr/System.Threading.xml</w:t>
      </w:r>
      <w:r>
        <w:br/>
      </w:r>
      <w:r>
        <w:rPr>
          <w:rStyle w:val="VerbatimChar"/>
        </w:rPr>
        <w:t xml:space="preserve">1800    0   RestaurantManagementSystem/packages/system.threading/4.0.11/ref/netstandard1.3/it/System.Threading.xml</w:t>
      </w:r>
      <w:r>
        <w:br/>
      </w:r>
      <w:r>
        <w:rPr>
          <w:rStyle w:val="VerbatimChar"/>
        </w:rPr>
        <w:t xml:space="preserve">1950    0   RestaurantManagementSystem/packages/system.threading/4.0.11/ref/netstandard1.3/ja/System.Threading.xml</w:t>
      </w:r>
      <w:r>
        <w:br/>
      </w:r>
      <w:r>
        <w:rPr>
          <w:rStyle w:val="VerbatimChar"/>
        </w:rPr>
        <w:t xml:space="preserve">1952    0   RestaurantManagementSystem/packages/system.threading/4.0.11/ref/netstandard1.3/ko/System.Threading.xml</w:t>
      </w:r>
      <w:r>
        <w:br/>
      </w:r>
      <w:r>
        <w:rPr>
          <w:rStyle w:val="VerbatimChar"/>
        </w:rPr>
        <w:t xml:space="preserve">1761    0   RestaurantManagementSystem/packages/system.threading/4.0.11/ref/netstandard1.3/ru/System.Threading.xml</w:t>
      </w:r>
      <w:r>
        <w:br/>
      </w:r>
      <w:r>
        <w:rPr>
          <w:rStyle w:val="VerbatimChar"/>
        </w:rPr>
        <w:t xml:space="preserve">1854    0   RestaurantManagementSystem/packages/system.threading/4.0.11/ref/netstandard1.3/zh-hans/System.Threading.xml</w:t>
      </w:r>
      <w:r>
        <w:br/>
      </w:r>
      <w:r>
        <w:rPr>
          <w:rStyle w:val="VerbatimChar"/>
        </w:rPr>
        <w:t xml:space="preserve">1885    0   RestaurantManagementSystem/packages/system.threading/4.0.11/ref/netstandard1.3/zh-hant/System.Threading.xml</w:t>
      </w:r>
      <w:r>
        <w:br/>
      </w:r>
      <w:r>
        <w:rPr>
          <w:rStyle w:val="VerbatimChar"/>
        </w:rPr>
        <w:t xml:space="preserve">0   0   RestaurantManagementSystem/packages/system.threading/4.0.11/ref/portable-net45+win8+wp8+wpa81/_._</w:t>
      </w:r>
      <w:r>
        <w:br/>
      </w:r>
      <w:r>
        <w:rPr>
          <w:rStyle w:val="VerbatimChar"/>
        </w:rPr>
        <w:t xml:space="preserve">0   0   RestaurantManagementSystem/packages/system.threading/4.0.11/ref/win8/_._</w:t>
      </w:r>
      <w:r>
        <w:br/>
      </w:r>
      <w:r>
        <w:rPr>
          <w:rStyle w:val="VerbatimChar"/>
        </w:rPr>
        <w:t xml:space="preserve">0   0   RestaurantManagementSystem/packages/system.threading/4.0.11/ref/wp80/_._</w:t>
      </w:r>
      <w:r>
        <w:br/>
      </w:r>
      <w:r>
        <w:rPr>
          <w:rStyle w:val="VerbatimChar"/>
        </w:rPr>
        <w:t xml:space="preserve">0   0   RestaurantManagementSystem/packages/system.threading/4.0.11/ref/wpa81/_._</w:t>
      </w:r>
      <w:r>
        <w:br/>
      </w:r>
      <w:r>
        <w:rPr>
          <w:rStyle w:val="VerbatimChar"/>
        </w:rPr>
        <w:t xml:space="preserve">0   0   RestaurantManagementSystem/packages/system.threading/4.0.11/ref/xamarinios10/_._</w:t>
      </w:r>
      <w:r>
        <w:br/>
      </w:r>
      <w:r>
        <w:rPr>
          <w:rStyle w:val="VerbatimChar"/>
        </w:rPr>
        <w:t xml:space="preserve">0   0   RestaurantManagementSystem/packages/system.threading/4.0.11/ref/xamarinmac20/_._</w:t>
      </w:r>
      <w:r>
        <w:br/>
      </w:r>
      <w:r>
        <w:rPr>
          <w:rStyle w:val="VerbatimChar"/>
        </w:rPr>
        <w:t xml:space="preserve">0   0   RestaurantManagementSystem/packages/system.threading/4.0.11/ref/xamarintvos10/_._</w:t>
      </w:r>
      <w:r>
        <w:br/>
      </w:r>
      <w:r>
        <w:rPr>
          <w:rStyle w:val="VerbatimChar"/>
        </w:rPr>
        <w:t xml:space="preserve">0   0   RestaurantManagementSystem/packages/system.threading/4.0.11/ref/xamarinwatchos10/_._</w:t>
      </w:r>
      <w:r>
        <w:br/>
      </w:r>
      <w:r>
        <w:rPr>
          <w:rStyle w:val="VerbatimChar"/>
        </w:rPr>
        <w:t xml:space="preserve">-   -   RestaurantManagementSystem/packages/system.threading/4.0.11/runtimes/aot/lib/netcore50/System.Threading.dll</w:t>
      </w:r>
      <w:r>
        <w:br/>
      </w:r>
      <w:r>
        <w:rPr>
          <w:rStyle w:val="VerbatimChar"/>
        </w:rPr>
        <w:t xml:space="preserve">-   -   RestaurantManagementSystem/packages/system.threading/4.0.11/system.threading.4.0.11.nupkg</w:t>
      </w:r>
      <w:r>
        <w:br/>
      </w:r>
      <w:r>
        <w:rPr>
          <w:rStyle w:val="VerbatimChar"/>
        </w:rPr>
        <w:t xml:space="preserve">1   0   RestaurantManagementSystem/packages/system.threading/4.0.11/system.threading.4.0.11.nupkg.sha512</w:t>
      </w:r>
      <w:r>
        <w:br/>
      </w:r>
      <w:r>
        <w:rPr>
          <w:rStyle w:val="VerbatimChar"/>
        </w:rPr>
        <w:t xml:space="preserve">59  0   RestaurantManagementSystem/packages/system.threading/4.0.11/system.threading.nuspec</w:t>
      </w:r>
      <w:r>
        <w:br/>
      </w:r>
      <w:r>
        <w:rPr>
          <w:rStyle w:val="VerbatimChar"/>
        </w:rPr>
        <w:t xml:space="preserve">5   0   RestaurantManagementSystem/packages/system.threading/4.3.0/.nupkg.metadata</w:t>
      </w:r>
      <w:r>
        <w:br/>
      </w:r>
      <w:r>
        <w:rPr>
          <w:rStyle w:val="VerbatimChar"/>
        </w:rPr>
        <w:t xml:space="preserve">-   -   RestaurantManagementSystem/packages/system.threading/4.3.0/.signature.p7s</w:t>
      </w:r>
      <w:r>
        <w:br/>
      </w:r>
      <w:r>
        <w:rPr>
          <w:rStyle w:val="VerbatimChar"/>
        </w:rPr>
        <w:t xml:space="preserve">31  0   RestaurantManagementSystem/packages/system.threading/4.3.0/ThirdPartyNotices.txt</w:t>
      </w:r>
      <w:r>
        <w:br/>
      </w:r>
      <w:r>
        <w:rPr>
          <w:rStyle w:val="VerbatimChar"/>
        </w:rPr>
        <w:t xml:space="preserve">128 0   RestaurantManagementSystem/packages/system.threading/4.3.0/dotnet_library_license.txt</w:t>
      </w:r>
      <w:r>
        <w:br/>
      </w:r>
      <w:r>
        <w:rPr>
          <w:rStyle w:val="VerbatimChar"/>
        </w:rPr>
        <w:t xml:space="preserve">0   0   RestaurantManagementSystem/packages/system.threading/4.3.0/lib/MonoAndroid10/_._</w:t>
      </w:r>
      <w:r>
        <w:br/>
      </w:r>
      <w:r>
        <w:rPr>
          <w:rStyle w:val="VerbatimChar"/>
        </w:rPr>
        <w:t xml:space="preserve">0   0   RestaurantManagementSystem/packages/system.threading/4.3.0/lib/MonoTouch10/_._</w:t>
      </w:r>
      <w:r>
        <w:br/>
      </w:r>
      <w:r>
        <w:rPr>
          <w:rStyle w:val="VerbatimChar"/>
        </w:rPr>
        <w:t xml:space="preserve">0   0   RestaurantManagementSystem/packages/system.threading/4.3.0/lib/net45/_._</w:t>
      </w:r>
      <w:r>
        <w:br/>
      </w:r>
      <w:r>
        <w:rPr>
          <w:rStyle w:val="VerbatimChar"/>
        </w:rPr>
        <w:t xml:space="preserve">-   -   RestaurantManagementSystem/packages/system.threading/4.3.0/lib/netcore50/System.Threading.dll</w:t>
      </w:r>
      <w:r>
        <w:br/>
      </w:r>
      <w:r>
        <w:rPr>
          <w:rStyle w:val="VerbatimChar"/>
        </w:rPr>
        <w:t xml:space="preserve">-   -   RestaurantManagementSystem/packages/system.threading/4.3.0/lib/netstandard1.3/System.Threading.dll</w:t>
      </w:r>
      <w:r>
        <w:br/>
      </w:r>
      <w:r>
        <w:rPr>
          <w:rStyle w:val="VerbatimChar"/>
        </w:rPr>
        <w:t xml:space="preserve">0   0   RestaurantManagementSystem/packages/system.threading/4.3.0/lib/portable-net45+win8+wp8+wpa81/_._</w:t>
      </w:r>
      <w:r>
        <w:br/>
      </w:r>
      <w:r>
        <w:rPr>
          <w:rStyle w:val="VerbatimChar"/>
        </w:rPr>
        <w:t xml:space="preserve">0   0   RestaurantManagementSystem/packages/system.threading/4.3.0/lib/win8/_._</w:t>
      </w:r>
      <w:r>
        <w:br/>
      </w:r>
      <w:r>
        <w:rPr>
          <w:rStyle w:val="VerbatimChar"/>
        </w:rPr>
        <w:t xml:space="preserve">0   0   RestaurantManagementSystem/packages/system.threading/4.3.0/lib/wp80/_._</w:t>
      </w:r>
      <w:r>
        <w:br/>
      </w:r>
      <w:r>
        <w:rPr>
          <w:rStyle w:val="VerbatimChar"/>
        </w:rPr>
        <w:t xml:space="preserve">0   0   RestaurantManagementSystem/packages/system.threading/4.3.0/lib/wpa81/_._</w:t>
      </w:r>
      <w:r>
        <w:br/>
      </w:r>
      <w:r>
        <w:rPr>
          <w:rStyle w:val="VerbatimChar"/>
        </w:rPr>
        <w:t xml:space="preserve">0   0   RestaurantManagementSystem/packages/system.threading/4.3.0/lib/xamarinios10/_._</w:t>
      </w:r>
      <w:r>
        <w:br/>
      </w:r>
      <w:r>
        <w:rPr>
          <w:rStyle w:val="VerbatimChar"/>
        </w:rPr>
        <w:t xml:space="preserve">0   0   RestaurantManagementSystem/packages/system.threading/4.3.0/lib/xamarinmac20/_._</w:t>
      </w:r>
      <w:r>
        <w:br/>
      </w:r>
      <w:r>
        <w:rPr>
          <w:rStyle w:val="VerbatimChar"/>
        </w:rPr>
        <w:t xml:space="preserve">0   0   RestaurantManagementSystem/packages/system.threading/4.3.0/lib/xamarintvos10/_._</w:t>
      </w:r>
      <w:r>
        <w:br/>
      </w:r>
      <w:r>
        <w:rPr>
          <w:rStyle w:val="VerbatimChar"/>
        </w:rPr>
        <w:t xml:space="preserve">0   0   RestaurantManagementSystem/packages/system.threading/4.3.0/lib/xamarinwatchos10/_._</w:t>
      </w:r>
      <w:r>
        <w:br/>
      </w:r>
      <w:r>
        <w:rPr>
          <w:rStyle w:val="VerbatimChar"/>
        </w:rPr>
        <w:t xml:space="preserve">0   0   RestaurantManagementSystem/packages/system.threading/4.3.0/ref/MonoAndroid10/_._</w:t>
      </w:r>
      <w:r>
        <w:br/>
      </w:r>
      <w:r>
        <w:rPr>
          <w:rStyle w:val="VerbatimChar"/>
        </w:rPr>
        <w:t xml:space="preserve">0   0   RestaurantManagementSystem/packages/system.threading/4.3.0/ref/MonoTouch10/_._</w:t>
      </w:r>
      <w:r>
        <w:br/>
      </w:r>
      <w:r>
        <w:rPr>
          <w:rStyle w:val="VerbatimChar"/>
        </w:rPr>
        <w:t xml:space="preserve">0   0   RestaurantManagementSystem/packages/system.threading/4.3.0/ref/net45/_._</w:t>
      </w:r>
      <w:r>
        <w:br/>
      </w:r>
      <w:r>
        <w:rPr>
          <w:rStyle w:val="VerbatimChar"/>
        </w:rPr>
        <w:t xml:space="preserve">-   -   RestaurantManagementSystem/packages/system.threading/4.3.0/ref/netcore50/System.Threading.dll</w:t>
      </w:r>
      <w:r>
        <w:br/>
      </w:r>
      <w:r>
        <w:rPr>
          <w:rStyle w:val="VerbatimChar"/>
        </w:rPr>
        <w:t xml:space="preserve">1797    0   RestaurantManagementSystem/packages/system.threading/4.3.0/ref/netcore50/System.Threading.xml</w:t>
      </w:r>
      <w:r>
        <w:br/>
      </w:r>
      <w:r>
        <w:rPr>
          <w:rStyle w:val="VerbatimChar"/>
        </w:rPr>
        <w:t xml:space="preserve">1799    0   RestaurantManagementSystem/packages/system.threading/4.3.0/ref/netcore50/de/System.Threading.xml</w:t>
      </w:r>
      <w:r>
        <w:br/>
      </w:r>
      <w:r>
        <w:rPr>
          <w:rStyle w:val="VerbatimChar"/>
        </w:rPr>
        <w:t xml:space="preserve">1803    0   RestaurantManagementSystem/packages/system.threading/4.3.0/ref/netcore50/es/System.Threading.xml</w:t>
      </w:r>
      <w:r>
        <w:br/>
      </w:r>
      <w:r>
        <w:rPr>
          <w:rStyle w:val="VerbatimChar"/>
        </w:rPr>
        <w:t xml:space="preserve">1833    0   RestaurantManagementSystem/packages/system.threading/4.3.0/ref/netcore50/fr/System.Threading.xml</w:t>
      </w:r>
      <w:r>
        <w:br/>
      </w:r>
      <w:r>
        <w:rPr>
          <w:rStyle w:val="VerbatimChar"/>
        </w:rPr>
        <w:t xml:space="preserve">1800    0   RestaurantManagementSystem/packages/system.threading/4.3.0/ref/netcore50/it/System.Threading.xml</w:t>
      </w:r>
      <w:r>
        <w:br/>
      </w:r>
      <w:r>
        <w:rPr>
          <w:rStyle w:val="VerbatimChar"/>
        </w:rPr>
        <w:t xml:space="preserve">1950    0   RestaurantManagementSystem/packages/system.threading/4.3.0/ref/netcore50/ja/System.Threading.xml</w:t>
      </w:r>
      <w:r>
        <w:br/>
      </w:r>
      <w:r>
        <w:rPr>
          <w:rStyle w:val="VerbatimChar"/>
        </w:rPr>
        <w:t xml:space="preserve">1952    0   RestaurantManagementSystem/packages/system.threading/4.3.0/ref/netcore50/ko/System.Threading.xml</w:t>
      </w:r>
      <w:r>
        <w:br/>
      </w:r>
      <w:r>
        <w:rPr>
          <w:rStyle w:val="VerbatimChar"/>
        </w:rPr>
        <w:t xml:space="preserve">1761    0   RestaurantManagementSystem/packages/system.threading/4.3.0/ref/netcore50/ru/System.Threading.xml</w:t>
      </w:r>
      <w:r>
        <w:br/>
      </w:r>
      <w:r>
        <w:rPr>
          <w:rStyle w:val="VerbatimChar"/>
        </w:rPr>
        <w:t xml:space="preserve">1854    0   RestaurantManagementSystem/packages/system.threading/4.3.0/ref/netcore50/zh-hans/System.Threading.xml</w:t>
      </w:r>
      <w:r>
        <w:br/>
      </w:r>
      <w:r>
        <w:rPr>
          <w:rStyle w:val="VerbatimChar"/>
        </w:rPr>
        <w:t xml:space="preserve">1885    0   RestaurantManagementSystem/packages/system.threading/4.3.0/ref/netcore50/zh-hant/System.Threading.xml</w:t>
      </w:r>
      <w:r>
        <w:br/>
      </w:r>
      <w:r>
        <w:rPr>
          <w:rStyle w:val="VerbatimChar"/>
        </w:rPr>
        <w:t xml:space="preserve">-   -   RestaurantManagementSystem/packages/system.threading/4.3.0/ref/netstandard1.0/System.Threading.dll</w:t>
      </w:r>
      <w:r>
        <w:br/>
      </w:r>
      <w:r>
        <w:rPr>
          <w:rStyle w:val="VerbatimChar"/>
        </w:rPr>
        <w:t xml:space="preserve">1797    0   RestaurantManagementSystem/packages/system.threading/4.3.0/ref/netstandard1.0/System.Threading.xml</w:t>
      </w:r>
      <w:r>
        <w:br/>
      </w:r>
      <w:r>
        <w:rPr>
          <w:rStyle w:val="VerbatimChar"/>
        </w:rPr>
        <w:t xml:space="preserve">1799    0   RestaurantManagementSystem/packages/system.threading/4.3.0/ref/netstandard1.0/de/System.Threading.xml</w:t>
      </w:r>
      <w:r>
        <w:br/>
      </w:r>
      <w:r>
        <w:rPr>
          <w:rStyle w:val="VerbatimChar"/>
        </w:rPr>
        <w:t xml:space="preserve">1803    0   RestaurantManagementSystem/packages/system.threading/4.3.0/ref/netstandard1.0/es/System.Threading.xml</w:t>
      </w:r>
      <w:r>
        <w:br/>
      </w:r>
      <w:r>
        <w:rPr>
          <w:rStyle w:val="VerbatimChar"/>
        </w:rPr>
        <w:t xml:space="preserve">1833    0   RestaurantManagementSystem/packages/system.threading/4.3.0/ref/netstandard1.0/fr/System.Threading.xml</w:t>
      </w:r>
      <w:r>
        <w:br/>
      </w:r>
      <w:r>
        <w:rPr>
          <w:rStyle w:val="VerbatimChar"/>
        </w:rPr>
        <w:t xml:space="preserve">1800    0   RestaurantManagementSystem/packages/system.threading/4.3.0/ref/netstandard1.0/it/System.Threading.xml</w:t>
      </w:r>
      <w:r>
        <w:br/>
      </w:r>
      <w:r>
        <w:rPr>
          <w:rStyle w:val="VerbatimChar"/>
        </w:rPr>
        <w:t xml:space="preserve">1950    0   RestaurantManagementSystem/packages/system.threading/4.3.0/ref/netstandard1.0/ja/System.Threading.xml</w:t>
      </w:r>
      <w:r>
        <w:br/>
      </w:r>
      <w:r>
        <w:rPr>
          <w:rStyle w:val="VerbatimChar"/>
        </w:rPr>
        <w:t xml:space="preserve">1952    0   RestaurantManagementSystem/packages/system.threading/4.3.0/ref/netstandard1.0/ko/System.Threading.xml</w:t>
      </w:r>
      <w:r>
        <w:br/>
      </w:r>
      <w:r>
        <w:rPr>
          <w:rStyle w:val="VerbatimChar"/>
        </w:rPr>
        <w:t xml:space="preserve">1761    0   RestaurantManagementSystem/packages/system.threading/4.3.0/ref/netstandard1.0/ru/System.Threading.xml</w:t>
      </w:r>
      <w:r>
        <w:br/>
      </w:r>
      <w:r>
        <w:rPr>
          <w:rStyle w:val="VerbatimChar"/>
        </w:rPr>
        <w:t xml:space="preserve">1854    0   RestaurantManagementSystem/packages/system.threading/4.3.0/ref/netstandard1.0/zh-hans/System.Threading.xml</w:t>
      </w:r>
      <w:r>
        <w:br/>
      </w:r>
      <w:r>
        <w:rPr>
          <w:rStyle w:val="VerbatimChar"/>
        </w:rPr>
        <w:t xml:space="preserve">1885    0   RestaurantManagementSystem/packages/system.threading/4.3.0/ref/netstandard1.0/zh-hant/System.Threading.xml</w:t>
      </w:r>
      <w:r>
        <w:br/>
      </w:r>
      <w:r>
        <w:rPr>
          <w:rStyle w:val="VerbatimChar"/>
        </w:rPr>
        <w:t xml:space="preserve">-   -   RestaurantManagementSystem/packages/system.threading/4.3.0/ref/netstandard1.3/System.Threading.dll</w:t>
      </w:r>
      <w:r>
        <w:br/>
      </w:r>
      <w:r>
        <w:rPr>
          <w:rStyle w:val="VerbatimChar"/>
        </w:rPr>
        <w:t xml:space="preserve">1797    0   RestaurantManagementSystem/packages/system.threading/4.3.0/ref/netstandard1.3/System.Threading.xml</w:t>
      </w:r>
      <w:r>
        <w:br/>
      </w:r>
      <w:r>
        <w:rPr>
          <w:rStyle w:val="VerbatimChar"/>
        </w:rPr>
        <w:t xml:space="preserve">1799    0   RestaurantManagementSystem/packages/system.threading/4.3.0/ref/netstandard1.3/de/System.Threading.xml</w:t>
      </w:r>
      <w:r>
        <w:br/>
      </w:r>
      <w:r>
        <w:rPr>
          <w:rStyle w:val="VerbatimChar"/>
        </w:rPr>
        <w:t xml:space="preserve">1803    0   RestaurantManagementSystem/packages/system.threading/4.3.0/ref/netstandard1.3/es/System.Threading.xml</w:t>
      </w:r>
      <w:r>
        <w:br/>
      </w:r>
      <w:r>
        <w:rPr>
          <w:rStyle w:val="VerbatimChar"/>
        </w:rPr>
        <w:t xml:space="preserve">1833    0   RestaurantManagementSystem/packages/system.threading/4.3.0/ref/netstandard1.3/fr/System.Threading.xml</w:t>
      </w:r>
      <w:r>
        <w:br/>
      </w:r>
      <w:r>
        <w:rPr>
          <w:rStyle w:val="VerbatimChar"/>
        </w:rPr>
        <w:t xml:space="preserve">1800    0   RestaurantManagementSystem/packages/system.threading/4.3.0/ref/netstandard1.3/it/System.Threading.xml</w:t>
      </w:r>
      <w:r>
        <w:br/>
      </w:r>
      <w:r>
        <w:rPr>
          <w:rStyle w:val="VerbatimChar"/>
        </w:rPr>
        <w:t xml:space="preserve">1950    0   RestaurantManagementSystem/packages/system.threading/4.3.0/ref/netstandard1.3/ja/System.Threading.xml</w:t>
      </w:r>
      <w:r>
        <w:br/>
      </w:r>
      <w:r>
        <w:rPr>
          <w:rStyle w:val="VerbatimChar"/>
        </w:rPr>
        <w:t xml:space="preserve">1952    0   RestaurantManagementSystem/packages/system.threading/4.3.0/ref/netstandard1.3/ko/System.Threading.xml</w:t>
      </w:r>
      <w:r>
        <w:br/>
      </w:r>
      <w:r>
        <w:rPr>
          <w:rStyle w:val="VerbatimChar"/>
        </w:rPr>
        <w:t xml:space="preserve">1761    0   RestaurantManagementSystem/packages/system.threading/4.3.0/ref/netstandard1.3/ru/System.Threading.xml</w:t>
      </w:r>
      <w:r>
        <w:br/>
      </w:r>
      <w:r>
        <w:rPr>
          <w:rStyle w:val="VerbatimChar"/>
        </w:rPr>
        <w:t xml:space="preserve">1854    0   RestaurantManagementSystem/packages/system.threading/4.3.0/ref/netstandard1.3/zh-hans/System.Threading.xml</w:t>
      </w:r>
      <w:r>
        <w:br/>
      </w:r>
      <w:r>
        <w:rPr>
          <w:rStyle w:val="VerbatimChar"/>
        </w:rPr>
        <w:t xml:space="preserve">1885    0   RestaurantManagementSystem/packages/system.threading/4.3.0/ref/netstandard1.3/zh-hant/System.Threading.xml</w:t>
      </w:r>
      <w:r>
        <w:br/>
      </w:r>
      <w:r>
        <w:rPr>
          <w:rStyle w:val="VerbatimChar"/>
        </w:rPr>
        <w:t xml:space="preserve">0   0   RestaurantManagementSystem/packages/system.threading/4.3.0/ref/portable-net45+win8+wp8+wpa81/_._</w:t>
      </w:r>
      <w:r>
        <w:br/>
      </w:r>
      <w:r>
        <w:rPr>
          <w:rStyle w:val="VerbatimChar"/>
        </w:rPr>
        <w:t xml:space="preserve">0   0   RestaurantManagementSystem/packages/system.threading/4.3.0/ref/win8/_._</w:t>
      </w:r>
      <w:r>
        <w:br/>
      </w:r>
      <w:r>
        <w:rPr>
          <w:rStyle w:val="VerbatimChar"/>
        </w:rPr>
        <w:t xml:space="preserve">0   0   RestaurantManagementSystem/packages/system.threading/4.3.0/ref/wp80/_._</w:t>
      </w:r>
      <w:r>
        <w:br/>
      </w:r>
      <w:r>
        <w:rPr>
          <w:rStyle w:val="VerbatimChar"/>
        </w:rPr>
        <w:t xml:space="preserve">0   0   RestaurantManagementSystem/packages/system.threading/4.3.0/ref/wpa81/_._</w:t>
      </w:r>
      <w:r>
        <w:br/>
      </w:r>
      <w:r>
        <w:rPr>
          <w:rStyle w:val="VerbatimChar"/>
        </w:rPr>
        <w:t xml:space="preserve">0   0   RestaurantManagementSystem/packages/system.threading/4.3.0/ref/xamarinios10/_._</w:t>
      </w:r>
      <w:r>
        <w:br/>
      </w:r>
      <w:r>
        <w:rPr>
          <w:rStyle w:val="VerbatimChar"/>
        </w:rPr>
        <w:t xml:space="preserve">0   0   RestaurantManagementSystem/packages/system.threading/4.3.0/ref/xamarinmac20/_._</w:t>
      </w:r>
      <w:r>
        <w:br/>
      </w:r>
      <w:r>
        <w:rPr>
          <w:rStyle w:val="VerbatimChar"/>
        </w:rPr>
        <w:t xml:space="preserve">0   0   RestaurantManagementSystem/packages/system.threading/4.3.0/ref/xamarintvos10/_._</w:t>
      </w:r>
      <w:r>
        <w:br/>
      </w:r>
      <w:r>
        <w:rPr>
          <w:rStyle w:val="VerbatimChar"/>
        </w:rPr>
        <w:t xml:space="preserve">0   0   RestaurantManagementSystem/packages/system.threading/4.3.0/ref/xamarinwatchos10/_._</w:t>
      </w:r>
      <w:r>
        <w:br/>
      </w:r>
      <w:r>
        <w:rPr>
          <w:rStyle w:val="VerbatimChar"/>
        </w:rPr>
        <w:t xml:space="preserve">-   -   RestaurantManagementSystem/packages/system.threading/4.3.0/runtimes/aot/lib/netcore50/System.Threading.dll</w:t>
      </w:r>
      <w:r>
        <w:br/>
      </w:r>
      <w:r>
        <w:rPr>
          <w:rStyle w:val="VerbatimChar"/>
        </w:rPr>
        <w:t xml:space="preserve">-   -   RestaurantManagementSystem/packages/system.threading/4.3.0/system.threading.4.3.0.nupkg</w:t>
      </w:r>
      <w:r>
        <w:br/>
      </w:r>
      <w:r>
        <w:rPr>
          <w:rStyle w:val="VerbatimChar"/>
        </w:rPr>
        <w:t xml:space="preserve">1   0   RestaurantManagementSystem/packages/system.threading/4.3.0/system.threading.4.3.0.nupkg.sha512</w:t>
      </w:r>
      <w:r>
        <w:br/>
      </w:r>
      <w:r>
        <w:rPr>
          <w:rStyle w:val="VerbatimChar"/>
        </w:rPr>
        <w:t xml:space="preserve">59  0   RestaurantManagementSystem/packages/system.threading/4.3.0/system.threading.nuspec</w:t>
      </w:r>
      <w:r>
        <w:br/>
      </w:r>
      <w:r>
        <w:rPr>
          <w:rStyle w:val="VerbatimChar"/>
        </w:rPr>
        <w:t xml:space="preserve">5   0   RestaurantManagementSystem/packages/system.valuetuple/4.3.0/.nupkg.metadata</w:t>
      </w:r>
      <w:r>
        <w:br/>
      </w:r>
      <w:r>
        <w:rPr>
          <w:rStyle w:val="VerbatimChar"/>
        </w:rPr>
        <w:t xml:space="preserve">-   -   RestaurantManagementSystem/packages/system.valuetuple/4.3.0/.signature.p7s</w:t>
      </w:r>
      <w:r>
        <w:br/>
      </w:r>
      <w:r>
        <w:rPr>
          <w:rStyle w:val="VerbatimChar"/>
        </w:rPr>
        <w:t xml:space="preserve">31  0   RestaurantManagementSystem/packages/system.valuetuple/4.3.0/ThirdPartyNotices.txt</w:t>
      </w:r>
      <w:r>
        <w:br/>
      </w:r>
      <w:r>
        <w:rPr>
          <w:rStyle w:val="VerbatimChar"/>
        </w:rPr>
        <w:t xml:space="preserve">128 0   RestaurantManagementSystem/packages/system.valuetuple/4.3.0/dotnet_library_license.txt</w:t>
      </w:r>
      <w:r>
        <w:br/>
      </w:r>
      <w:r>
        <w:rPr>
          <w:rStyle w:val="VerbatimChar"/>
        </w:rPr>
        <w:t xml:space="preserve">1299    0   RestaurantManagementSystem/packages/system.valuetuple/4.3.0/lib/netstandard1.0/.xml</w:t>
      </w:r>
      <w:r>
        <w:br/>
      </w:r>
      <w:r>
        <w:rPr>
          <w:rStyle w:val="VerbatimChar"/>
        </w:rPr>
        <w:t xml:space="preserve">-   -   RestaurantManagementSystem/packages/system.valuetuple/4.3.0/lib/netstandard1.0/System.ValueTuple.dll</w:t>
      </w:r>
      <w:r>
        <w:br/>
      </w:r>
      <w:r>
        <w:rPr>
          <w:rStyle w:val="VerbatimChar"/>
        </w:rPr>
        <w:t xml:space="preserve">1299    0   RestaurantManagementSystem/packages/system.valuetuple/4.3.0/lib/portable-net40+sl4+win8+wp8/.xml</w:t>
      </w:r>
      <w:r>
        <w:br/>
      </w:r>
      <w:r>
        <w:rPr>
          <w:rStyle w:val="VerbatimChar"/>
        </w:rPr>
        <w:t xml:space="preserve">-   -   RestaurantManagementSystem/packages/system.valuetuple/4.3.0/lib/portable-net40+sl4+win8+wp8/System.ValueTuple.dll</w:t>
      </w:r>
      <w:r>
        <w:br/>
      </w:r>
      <w:r>
        <w:rPr>
          <w:rStyle w:val="VerbatimChar"/>
        </w:rPr>
        <w:t xml:space="preserve">-   -   RestaurantManagementSystem/packages/system.valuetuple/4.3.0/system.valuetuple.4.3.0.nupkg</w:t>
      </w:r>
      <w:r>
        <w:br/>
      </w:r>
      <w:r>
        <w:rPr>
          <w:rStyle w:val="VerbatimChar"/>
        </w:rPr>
        <w:t xml:space="preserve">1   0   RestaurantManagementSystem/packages/system.valuetuple/4.3.0/system.valuetuple.4.3.0.nupkg.sha512</w:t>
      </w:r>
      <w:r>
        <w:br/>
      </w:r>
      <w:r>
        <w:rPr>
          <w:rStyle w:val="VerbatimChar"/>
        </w:rPr>
        <w:t xml:space="preserve">48  0   RestaurantManagementSystem/packages/system.valuetuple/4.3.0/system.valuetuple.nuspec</w:t>
      </w:r>
      <w:r>
        <w:br/>
      </w:r>
      <w:r>
        <w:rPr>
          <w:rStyle w:val="VerbatimChar"/>
        </w:rPr>
        <w:t xml:space="preserve">5   0   RestaurantManagementSystem/packages/system.xml.readerwriter/4.3.0/.nupkg.metadata</w:t>
      </w:r>
      <w:r>
        <w:br/>
      </w:r>
      <w:r>
        <w:rPr>
          <w:rStyle w:val="VerbatimChar"/>
        </w:rPr>
        <w:t xml:space="preserve">-   -   RestaurantManagementSystem/packages/system.xml.readerwriter/4.3.0/.signature.p7s</w:t>
      </w:r>
      <w:r>
        <w:br/>
      </w:r>
      <w:r>
        <w:rPr>
          <w:rStyle w:val="VerbatimChar"/>
        </w:rPr>
        <w:t xml:space="preserve">31  0   RestaurantManagementSystem/packages/system.xml.readerwriter/4.3.0/ThirdPartyNotices.txt</w:t>
      </w:r>
      <w:r>
        <w:br/>
      </w:r>
      <w:r>
        <w:rPr>
          <w:rStyle w:val="VerbatimChar"/>
        </w:rPr>
        <w:t xml:space="preserve">128 0   RestaurantManagementSystem/packages/system.xml.readerwriter/4.3.0/dotnet_library_license.txt</w:t>
      </w:r>
      <w:r>
        <w:br/>
      </w:r>
      <w:r>
        <w:rPr>
          <w:rStyle w:val="VerbatimChar"/>
        </w:rPr>
        <w:t xml:space="preserve">0   0   RestaurantManagementSystem/packages/system.xml.readerwriter/4.3.0/lib/MonoAndroid10/_._</w:t>
      </w:r>
      <w:r>
        <w:br/>
      </w:r>
      <w:r>
        <w:rPr>
          <w:rStyle w:val="VerbatimChar"/>
        </w:rPr>
        <w:t xml:space="preserve">0   0   RestaurantManagementSystem/packages/system.xml.readerwriter/4.3.0/lib/MonoTouch10/_._</w:t>
      </w:r>
      <w:r>
        <w:br/>
      </w:r>
      <w:r>
        <w:rPr>
          <w:rStyle w:val="VerbatimChar"/>
        </w:rPr>
        <w:t xml:space="preserve">0   0   RestaurantManagementSystem/packages/system.xml.readerwriter/4.3.0/lib/net45/_._</w:t>
      </w:r>
      <w:r>
        <w:br/>
      </w:r>
      <w:r>
        <w:rPr>
          <w:rStyle w:val="VerbatimChar"/>
        </w:rPr>
        <w:t xml:space="preserve">-   -   RestaurantManagementSystem/packages/system.xml.readerwriter/4.3.0/lib/net46/System.Xml.ReaderWriter.dll</w:t>
      </w:r>
      <w:r>
        <w:br/>
      </w:r>
      <w:r>
        <w:rPr>
          <w:rStyle w:val="VerbatimChar"/>
        </w:rPr>
        <w:t xml:space="preserve">-   -   RestaurantManagementSystem/packages/system.xml.readerwriter/4.3.0/lib/netcore50/System.Xml.ReaderWriter.dll</w:t>
      </w:r>
      <w:r>
        <w:br/>
      </w:r>
      <w:r>
        <w:rPr>
          <w:rStyle w:val="VerbatimChar"/>
        </w:rPr>
        <w:t xml:space="preserve">-   -   RestaurantManagementSystem/packages/system.xml.readerwriter/4.3.0/lib/netstandard1.3/System.Xml.ReaderWriter.dll</w:t>
      </w:r>
      <w:r>
        <w:br/>
      </w:r>
      <w:r>
        <w:rPr>
          <w:rStyle w:val="VerbatimChar"/>
        </w:rPr>
        <w:t xml:space="preserve">0   0   RestaurantManagementSystem/packages/system.xml.readerwriter/4.3.0/lib/portable-net45+win8+wp8+wpa81/_._</w:t>
      </w:r>
      <w:r>
        <w:br/>
      </w:r>
      <w:r>
        <w:rPr>
          <w:rStyle w:val="VerbatimChar"/>
        </w:rPr>
        <w:t xml:space="preserve">0   0   RestaurantManagementSystem/packages/system.xml.readerwriter/4.3.0/lib/win8/_._</w:t>
      </w:r>
      <w:r>
        <w:br/>
      </w:r>
      <w:r>
        <w:rPr>
          <w:rStyle w:val="VerbatimChar"/>
        </w:rPr>
        <w:t xml:space="preserve">0   0   RestaurantManagementSystem/packages/system.xml.readerwriter/4.3.0/lib/wp80/_._</w:t>
      </w:r>
      <w:r>
        <w:br/>
      </w:r>
      <w:r>
        <w:rPr>
          <w:rStyle w:val="VerbatimChar"/>
        </w:rPr>
        <w:t xml:space="preserve">0   0   RestaurantManagementSystem/packages/system.xml.readerwriter/4.3.0/lib/wpa81/_._</w:t>
      </w:r>
      <w:r>
        <w:br/>
      </w:r>
      <w:r>
        <w:rPr>
          <w:rStyle w:val="VerbatimChar"/>
        </w:rPr>
        <w:t xml:space="preserve">0   0   RestaurantManagementSystem/packages/system.xml.readerwriter/4.3.0/lib/xamarinios10/_._</w:t>
      </w:r>
      <w:r>
        <w:br/>
      </w:r>
      <w:r>
        <w:rPr>
          <w:rStyle w:val="VerbatimChar"/>
        </w:rPr>
        <w:t xml:space="preserve">0   0   RestaurantManagementSystem/packages/system.xml.readerwriter/4.3.0/lib/xamarinmac20/_._</w:t>
      </w:r>
      <w:r>
        <w:br/>
      </w:r>
      <w:r>
        <w:rPr>
          <w:rStyle w:val="VerbatimChar"/>
        </w:rPr>
        <w:t xml:space="preserve">0   0   RestaurantManagementSystem/packages/system.xml.readerwriter/4.3.0/lib/xamarintvos10/_._</w:t>
      </w:r>
      <w:r>
        <w:br/>
      </w:r>
      <w:r>
        <w:rPr>
          <w:rStyle w:val="VerbatimChar"/>
        </w:rPr>
        <w:t xml:space="preserve">0   0   RestaurantManagementSystem/packages/system.xml.readerwriter/4.3.0/lib/xamarinwatchos10/_._</w:t>
      </w:r>
      <w:r>
        <w:br/>
      </w:r>
      <w:r>
        <w:rPr>
          <w:rStyle w:val="VerbatimChar"/>
        </w:rPr>
        <w:t xml:space="preserve">0   0   RestaurantManagementSystem/packages/system.xml.readerwriter/4.3.0/ref/MonoAndroid10/_._</w:t>
      </w:r>
      <w:r>
        <w:br/>
      </w:r>
      <w:r>
        <w:rPr>
          <w:rStyle w:val="VerbatimChar"/>
        </w:rPr>
        <w:t xml:space="preserve">0   0   RestaurantManagementSystem/packages/system.xml.readerwriter/4.3.0/ref/MonoTouch10/_._</w:t>
      </w:r>
      <w:r>
        <w:br/>
      </w:r>
      <w:r>
        <w:rPr>
          <w:rStyle w:val="VerbatimChar"/>
        </w:rPr>
        <w:t xml:space="preserve">0   0   RestaurantManagementSystem/packages/system.xml.readerwriter/4.3.0/ref/net45/_._</w:t>
      </w:r>
      <w:r>
        <w:br/>
      </w:r>
      <w:r>
        <w:rPr>
          <w:rStyle w:val="VerbatimChar"/>
        </w:rPr>
        <w:t xml:space="preserve">-   -   RestaurantManagementSystem/packages/system.xml.readerwriter/4.3.0/ref/net46/System.Xml.ReaderWriter.dll</w:t>
      </w:r>
      <w:r>
        <w:br/>
      </w:r>
      <w:r>
        <w:rPr>
          <w:rStyle w:val="VerbatimChar"/>
        </w:rPr>
        <w:t xml:space="preserve">-   -   RestaurantManagementSystem/packages/system.xml.readerwriter/4.3.0/ref/netcore50/System.Xml.ReaderWriter.dll</w:t>
      </w:r>
      <w:r>
        <w:br/>
      </w:r>
      <w:r>
        <w:rPr>
          <w:rStyle w:val="VerbatimChar"/>
        </w:rPr>
        <w:t xml:space="preserve">2608    0   RestaurantManagementSystem/packages/system.xml.readerwriter/4.3.0/ref/netcore50/System.Xml.ReaderWriter.xml</w:t>
      </w:r>
      <w:r>
        <w:br/>
      </w:r>
      <w:r>
        <w:rPr>
          <w:rStyle w:val="VerbatimChar"/>
        </w:rPr>
        <w:t xml:space="preserve">2602    0   RestaurantManagementSystem/packages/system.xml.readerwriter/4.3.0/ref/netcore50/de/System.Xml.ReaderWriter.xml</w:t>
      </w:r>
      <w:r>
        <w:br/>
      </w:r>
      <w:r>
        <w:rPr>
          <w:rStyle w:val="VerbatimChar"/>
        </w:rPr>
        <w:t xml:space="preserve">2636    0   RestaurantManagementSystem/packages/system.xml.readerwriter/4.3.0/ref/netcore50/es/System.Xml.ReaderWriter.xml</w:t>
      </w:r>
      <w:r>
        <w:br/>
      </w:r>
      <w:r>
        <w:rPr>
          <w:rStyle w:val="VerbatimChar"/>
        </w:rPr>
        <w:t xml:space="preserve">2659    0   RestaurantManagementSystem/packages/system.xml.readerwriter/4.3.0/ref/netcore50/fr/System.Xml.ReaderWriter.xml</w:t>
      </w:r>
      <w:r>
        <w:br/>
      </w:r>
      <w:r>
        <w:rPr>
          <w:rStyle w:val="VerbatimChar"/>
        </w:rPr>
        <w:t xml:space="preserve">2611    0   RestaurantManagementSystem/packages/system.xml.readerwriter/4.3.0/ref/netcore50/it/System.Xml.ReaderWriter.xml</w:t>
      </w:r>
      <w:r>
        <w:br/>
      </w:r>
      <w:r>
        <w:rPr>
          <w:rStyle w:val="VerbatimChar"/>
        </w:rPr>
        <w:t xml:space="preserve">2897    0   RestaurantManagementSystem/packages/system.xml.readerwriter/4.3.0/ref/netcore50/ja/System.Xml.ReaderWriter.xml</w:t>
      </w:r>
      <w:r>
        <w:br/>
      </w:r>
      <w:r>
        <w:rPr>
          <w:rStyle w:val="VerbatimChar"/>
        </w:rPr>
        <w:t xml:space="preserve">2766    0   RestaurantManagementSystem/packages/system.xml.readerwriter/4.3.0/ref/netcore50/ko/System.Xml.ReaderWriter.xml</w:t>
      </w:r>
      <w:r>
        <w:br/>
      </w:r>
      <w:r>
        <w:rPr>
          <w:rStyle w:val="VerbatimChar"/>
        </w:rPr>
        <w:t xml:space="preserve">2600    0   RestaurantManagementSystem/packages/system.xml.readerwriter/4.3.0/ref/netcore50/ru/System.Xml.ReaderWriter.xml</w:t>
      </w:r>
      <w:r>
        <w:br/>
      </w:r>
      <w:r>
        <w:rPr>
          <w:rStyle w:val="VerbatimChar"/>
        </w:rPr>
        <w:t xml:space="preserve">2665    0   RestaurantManagementSystem/packages/system.xml.readerwriter/4.3.0/ref/netcore50/zh-hans/System.Xml.ReaderWriter.xml</w:t>
      </w:r>
      <w:r>
        <w:br/>
      </w:r>
      <w:r>
        <w:rPr>
          <w:rStyle w:val="VerbatimChar"/>
        </w:rPr>
        <w:t xml:space="preserve">2688    0   RestaurantManagementSystem/packages/system.xml.readerwriter/4.3.0/ref/netcore50/zh-hant/System.Xml.ReaderWriter.xml</w:t>
      </w:r>
      <w:r>
        <w:br/>
      </w:r>
      <w:r>
        <w:rPr>
          <w:rStyle w:val="VerbatimChar"/>
        </w:rPr>
        <w:t xml:space="preserve">-   -   RestaurantManagementSystem/packages/system.xml.readerwriter/4.3.0/ref/netstandard1.0/System.Xml.ReaderWriter.dll</w:t>
      </w:r>
      <w:r>
        <w:br/>
      </w:r>
      <w:r>
        <w:rPr>
          <w:rStyle w:val="VerbatimChar"/>
        </w:rPr>
        <w:t xml:space="preserve">2608    0   RestaurantManagementSystem/packages/system.xml.readerwriter/4.3.0/ref/netstandard1.0/System.Xml.ReaderWriter.xml</w:t>
      </w:r>
      <w:r>
        <w:br/>
      </w:r>
      <w:r>
        <w:rPr>
          <w:rStyle w:val="VerbatimChar"/>
        </w:rPr>
        <w:t xml:space="preserve">2602    0   RestaurantManagementSystem/packages/system.xml.readerwriter/4.3.0/ref/netstandard1.0/de/System.Xml.ReaderWriter.xml</w:t>
      </w:r>
      <w:r>
        <w:br/>
      </w:r>
      <w:r>
        <w:rPr>
          <w:rStyle w:val="VerbatimChar"/>
        </w:rPr>
        <w:t xml:space="preserve">2636    0   RestaurantManagementSystem/packages/system.xml.readerwriter/4.3.0/ref/netstandard1.0/es/System.Xml.ReaderWriter.xml</w:t>
      </w:r>
      <w:r>
        <w:br/>
      </w:r>
      <w:r>
        <w:rPr>
          <w:rStyle w:val="VerbatimChar"/>
        </w:rPr>
        <w:t xml:space="preserve">2659    0   RestaurantManagementSystem/packages/system.xml.readerwriter/4.3.0/ref/netstandard1.0/fr/System.Xml.ReaderWriter.xml</w:t>
      </w:r>
      <w:r>
        <w:br/>
      </w:r>
      <w:r>
        <w:rPr>
          <w:rStyle w:val="VerbatimChar"/>
        </w:rPr>
        <w:t xml:space="preserve">2611    0   RestaurantManagementSystem/packages/system.xml.readerwriter/4.3.0/ref/netstandard1.0/it/System.Xml.ReaderWriter.xml</w:t>
      </w:r>
      <w:r>
        <w:br/>
      </w:r>
      <w:r>
        <w:rPr>
          <w:rStyle w:val="VerbatimChar"/>
        </w:rPr>
        <w:t xml:space="preserve">2897    0   RestaurantManagementSystem/packages/system.xml.readerwriter/4.3.0/ref/netstandard1.0/ja/System.Xml.ReaderWriter.xml</w:t>
      </w:r>
      <w:r>
        <w:br/>
      </w:r>
      <w:r>
        <w:rPr>
          <w:rStyle w:val="VerbatimChar"/>
        </w:rPr>
        <w:t xml:space="preserve">2766    0   RestaurantManagementSystem/packages/system.xml.readerwriter/4.3.0/ref/netstandard1.0/ko/System.Xml.ReaderWriter.xml</w:t>
      </w:r>
      <w:r>
        <w:br/>
      </w:r>
      <w:r>
        <w:rPr>
          <w:rStyle w:val="VerbatimChar"/>
        </w:rPr>
        <w:t xml:space="preserve">2600    0   RestaurantManagementSystem/packages/system.xml.readerwriter/4.3.0/ref/netstandard1.0/ru/System.Xml.ReaderWriter.xml</w:t>
      </w:r>
      <w:r>
        <w:br/>
      </w:r>
      <w:r>
        <w:rPr>
          <w:rStyle w:val="VerbatimChar"/>
        </w:rPr>
        <w:t xml:space="preserve">2665    0   RestaurantManagementSystem/packages/system.xml.readerwriter/4.3.0/ref/netstandard1.0/zh-hans/System.Xml.ReaderWriter.xml</w:t>
      </w:r>
      <w:r>
        <w:br/>
      </w:r>
      <w:r>
        <w:rPr>
          <w:rStyle w:val="VerbatimChar"/>
        </w:rPr>
        <w:t xml:space="preserve">2688    0   RestaurantManagementSystem/packages/system.xml.readerwriter/4.3.0/ref/netstandard1.0/zh-hant/System.Xml.ReaderWriter.xml</w:t>
      </w:r>
      <w:r>
        <w:br/>
      </w:r>
      <w:r>
        <w:rPr>
          <w:rStyle w:val="VerbatimChar"/>
        </w:rPr>
        <w:t xml:space="preserve">-   -   RestaurantManagementSystem/packages/system.xml.readerwriter/4.3.0/ref/netstandard1.3/System.Xml.ReaderWriter.dll</w:t>
      </w:r>
      <w:r>
        <w:br/>
      </w:r>
      <w:r>
        <w:rPr>
          <w:rStyle w:val="VerbatimChar"/>
        </w:rPr>
        <w:t xml:space="preserve">2608    0   RestaurantManagementSystem/packages/system.xml.readerwriter/4.3.0/ref/netstandard1.3/System.Xml.ReaderWriter.xml</w:t>
      </w:r>
      <w:r>
        <w:br/>
      </w:r>
      <w:r>
        <w:rPr>
          <w:rStyle w:val="VerbatimChar"/>
        </w:rPr>
        <w:t xml:space="preserve">2602    0   RestaurantManagementSystem/packages/system.xml.readerwriter/4.3.0/ref/netstandard1.3/de/System.Xml.ReaderWriter.xml</w:t>
      </w:r>
      <w:r>
        <w:br/>
      </w:r>
      <w:r>
        <w:rPr>
          <w:rStyle w:val="VerbatimChar"/>
        </w:rPr>
        <w:t xml:space="preserve">2636    0   RestaurantManagementSystem/packages/system.xml.readerwriter/4.3.0/ref/netstandard1.3/es/System.Xml.ReaderWriter.xml</w:t>
      </w:r>
      <w:r>
        <w:br/>
      </w:r>
      <w:r>
        <w:rPr>
          <w:rStyle w:val="VerbatimChar"/>
        </w:rPr>
        <w:t xml:space="preserve">2659    0   RestaurantManagementSystem/packages/system.xml.readerwriter/4.3.0/ref/netstandard1.3/fr/System.Xml.ReaderWriter.xml</w:t>
      </w:r>
      <w:r>
        <w:br/>
      </w:r>
      <w:r>
        <w:rPr>
          <w:rStyle w:val="VerbatimChar"/>
        </w:rPr>
        <w:t xml:space="preserve">2611    0   RestaurantManagementSystem/packages/system.xml.readerwriter/4.3.0/ref/netstandard1.3/it/System.Xml.ReaderWriter.xml</w:t>
      </w:r>
      <w:r>
        <w:br/>
      </w:r>
      <w:r>
        <w:rPr>
          <w:rStyle w:val="VerbatimChar"/>
        </w:rPr>
        <w:t xml:space="preserve">2897    0   RestaurantManagementSystem/packages/system.xml.readerwriter/4.3.0/ref/netstandard1.3/ja/System.Xml.ReaderWriter.xml</w:t>
      </w:r>
      <w:r>
        <w:br/>
      </w:r>
      <w:r>
        <w:rPr>
          <w:rStyle w:val="VerbatimChar"/>
        </w:rPr>
        <w:t xml:space="preserve">2766    0   RestaurantManagementSystem/packages/system.xml.readerwriter/4.3.0/ref/netstandard1.3/ko/System.Xml.ReaderWriter.xml</w:t>
      </w:r>
      <w:r>
        <w:br/>
      </w:r>
      <w:r>
        <w:rPr>
          <w:rStyle w:val="VerbatimChar"/>
        </w:rPr>
        <w:t xml:space="preserve">2600    0   RestaurantManagementSystem/packages/system.xml.readerwriter/4.3.0/ref/netstandard1.3/ru/System.Xml.ReaderWriter.xml</w:t>
      </w:r>
      <w:r>
        <w:br/>
      </w:r>
      <w:r>
        <w:rPr>
          <w:rStyle w:val="VerbatimChar"/>
        </w:rPr>
        <w:t xml:space="preserve">2665    0   RestaurantManagementSystem/packages/system.xml.readerwriter/4.3.0/ref/netstandard1.3/zh-hans/System.Xml.ReaderWriter.xml</w:t>
      </w:r>
      <w:r>
        <w:br/>
      </w:r>
      <w:r>
        <w:rPr>
          <w:rStyle w:val="VerbatimChar"/>
        </w:rPr>
        <w:t xml:space="preserve">2688    0   RestaurantManagementSystem/packages/system.xml.readerwriter/4.3.0/ref/netstandard1.3/zh-hant/System.Xml.ReaderWriter.xml</w:t>
      </w:r>
      <w:r>
        <w:br/>
      </w:r>
      <w:r>
        <w:rPr>
          <w:rStyle w:val="VerbatimChar"/>
        </w:rPr>
        <w:t xml:space="preserve">0   0   RestaurantManagementSystem/packages/system.xml.readerwriter/4.3.0/ref/portable-net45+win8+wp8+wpa81/_._</w:t>
      </w:r>
      <w:r>
        <w:br/>
      </w:r>
      <w:r>
        <w:rPr>
          <w:rStyle w:val="VerbatimChar"/>
        </w:rPr>
        <w:t xml:space="preserve">0   0   RestaurantManagementSystem/packages/system.xml.readerwriter/4.3.0/ref/win8/_._</w:t>
      </w:r>
      <w:r>
        <w:br/>
      </w:r>
      <w:r>
        <w:rPr>
          <w:rStyle w:val="VerbatimChar"/>
        </w:rPr>
        <w:t xml:space="preserve">0   0   RestaurantManagementSystem/packages/system.xml.readerwriter/4.3.0/ref/wp80/_._</w:t>
      </w:r>
      <w:r>
        <w:br/>
      </w:r>
      <w:r>
        <w:rPr>
          <w:rStyle w:val="VerbatimChar"/>
        </w:rPr>
        <w:t xml:space="preserve">0   0   RestaurantManagementSystem/packages/system.xml.readerwriter/4.3.0/ref/wpa81/_._</w:t>
      </w:r>
      <w:r>
        <w:br/>
      </w:r>
      <w:r>
        <w:rPr>
          <w:rStyle w:val="VerbatimChar"/>
        </w:rPr>
        <w:t xml:space="preserve">0   0   RestaurantManagementSystem/packages/system.xml.readerwriter/4.3.0/ref/xamarinios10/_._</w:t>
      </w:r>
      <w:r>
        <w:br/>
      </w:r>
      <w:r>
        <w:rPr>
          <w:rStyle w:val="VerbatimChar"/>
        </w:rPr>
        <w:t xml:space="preserve">0   0   RestaurantManagementSystem/packages/system.xml.readerwriter/4.3.0/ref/xamarinmac20/_._</w:t>
      </w:r>
      <w:r>
        <w:br/>
      </w:r>
      <w:r>
        <w:rPr>
          <w:rStyle w:val="VerbatimChar"/>
        </w:rPr>
        <w:t xml:space="preserve">0   0   RestaurantManagementSystem/packages/system.xml.readerwriter/4.3.0/ref/xamarintvos10/_._</w:t>
      </w:r>
      <w:r>
        <w:br/>
      </w:r>
      <w:r>
        <w:rPr>
          <w:rStyle w:val="VerbatimChar"/>
        </w:rPr>
        <w:t xml:space="preserve">0   0   RestaurantManagementSystem/packages/system.xml.readerwriter/4.3.0/ref/xamarinwatchos10/_._</w:t>
      </w:r>
      <w:r>
        <w:br/>
      </w:r>
      <w:r>
        <w:rPr>
          <w:rStyle w:val="VerbatimChar"/>
        </w:rPr>
        <w:t xml:space="preserve">-   -   RestaurantManagementSystem/packages/system.xml.readerwriter/4.3.0/system.xml.readerwriter.4.3.0.nupkg</w:t>
      </w:r>
      <w:r>
        <w:br/>
      </w:r>
      <w:r>
        <w:rPr>
          <w:rStyle w:val="VerbatimChar"/>
        </w:rPr>
        <w:t xml:space="preserve">1   0   RestaurantManagementSystem/packages/system.xml.readerwriter/4.3.0/system.xml.readerwriter.4.3.0.nupkg.sha512</w:t>
      </w:r>
      <w:r>
        <w:br/>
      </w:r>
      <w:r>
        <w:rPr>
          <w:rStyle w:val="VerbatimChar"/>
        </w:rPr>
        <w:t xml:space="preserve">90  0   RestaurantManagementSystem/packages/system.xml.readerwriter/4.3.0/system.xml.readerwriter.nuspec</w:t>
      </w:r>
      <w:r>
        <w:br/>
      </w:r>
      <w:r>
        <w:rPr>
          <w:rStyle w:val="VerbatimChar"/>
        </w:rPr>
        <w:t xml:space="preserve">5   0   RestaurantManagementSystem/packages/system.xml.xdocument/4.3.0/.nupkg.metadata</w:t>
      </w:r>
      <w:r>
        <w:br/>
      </w:r>
      <w:r>
        <w:rPr>
          <w:rStyle w:val="VerbatimChar"/>
        </w:rPr>
        <w:t xml:space="preserve">-   -   RestaurantManagementSystem/packages/system.xml.xdocument/4.3.0/.signature.p7s</w:t>
      </w:r>
      <w:r>
        <w:br/>
      </w:r>
      <w:r>
        <w:rPr>
          <w:rStyle w:val="VerbatimChar"/>
        </w:rPr>
        <w:t xml:space="preserve">31  0   RestaurantManagementSystem/packages/system.xml.xdocument/4.3.0/ThirdPartyNotices.txt</w:t>
      </w:r>
      <w:r>
        <w:br/>
      </w:r>
      <w:r>
        <w:rPr>
          <w:rStyle w:val="VerbatimChar"/>
        </w:rPr>
        <w:t xml:space="preserve">128 0   RestaurantManagementSystem/packages/system.xml.xdocument/4.3.0/dotnet_library_license.txt</w:t>
      </w:r>
      <w:r>
        <w:br/>
      </w:r>
      <w:r>
        <w:rPr>
          <w:rStyle w:val="VerbatimChar"/>
        </w:rPr>
        <w:t xml:space="preserve">0   0   RestaurantManagementSystem/packages/system.xml.xdocument/4.3.0/lib/MonoAndroid10/_._</w:t>
      </w:r>
      <w:r>
        <w:br/>
      </w:r>
      <w:r>
        <w:rPr>
          <w:rStyle w:val="VerbatimChar"/>
        </w:rPr>
        <w:t xml:space="preserve">0   0   RestaurantManagementSystem/packages/system.xml.xdocument/4.3.0/lib/MonoTouch10/_._</w:t>
      </w:r>
      <w:r>
        <w:br/>
      </w:r>
      <w:r>
        <w:rPr>
          <w:rStyle w:val="VerbatimChar"/>
        </w:rPr>
        <w:t xml:space="preserve">0   0   RestaurantManagementSystem/packages/system.xml.xdocument/4.3.0/lib/net45/_._</w:t>
      </w:r>
      <w:r>
        <w:br/>
      </w:r>
      <w:r>
        <w:rPr>
          <w:rStyle w:val="VerbatimChar"/>
        </w:rPr>
        <w:t xml:space="preserve">-   -   RestaurantManagementSystem/packages/system.xml.xdocument/4.3.0/lib/netcore50/System.Xml.XDocument.dll</w:t>
      </w:r>
      <w:r>
        <w:br/>
      </w:r>
      <w:r>
        <w:rPr>
          <w:rStyle w:val="VerbatimChar"/>
        </w:rPr>
        <w:t xml:space="preserve">-   -   RestaurantManagementSystem/packages/system.xml.xdocument/4.3.0/lib/netstandard1.3/System.Xml.XDocument.dll</w:t>
      </w:r>
      <w:r>
        <w:br/>
      </w:r>
      <w:r>
        <w:rPr>
          <w:rStyle w:val="VerbatimChar"/>
        </w:rPr>
        <w:t xml:space="preserve">0   0   RestaurantManagementSystem/packages/system.xml.xdocument/4.3.0/lib/portable-net45+win8+wp8+wpa81/_._</w:t>
      </w:r>
      <w:r>
        <w:br/>
      </w:r>
      <w:r>
        <w:rPr>
          <w:rStyle w:val="VerbatimChar"/>
        </w:rPr>
        <w:t xml:space="preserve">0   0   RestaurantManagementSystem/packages/system.xml.xdocument/4.3.0/lib/win8/_._</w:t>
      </w:r>
      <w:r>
        <w:br/>
      </w:r>
      <w:r>
        <w:rPr>
          <w:rStyle w:val="VerbatimChar"/>
        </w:rPr>
        <w:t xml:space="preserve">0   0   RestaurantManagementSystem/packages/system.xml.xdocument/4.3.0/lib/wp80/_._</w:t>
      </w:r>
      <w:r>
        <w:br/>
      </w:r>
      <w:r>
        <w:rPr>
          <w:rStyle w:val="VerbatimChar"/>
        </w:rPr>
        <w:t xml:space="preserve">0   0   RestaurantManagementSystem/packages/system.xml.xdocument/4.3.0/lib/wpa81/_._</w:t>
      </w:r>
      <w:r>
        <w:br/>
      </w:r>
      <w:r>
        <w:rPr>
          <w:rStyle w:val="VerbatimChar"/>
        </w:rPr>
        <w:t xml:space="preserve">0   0   RestaurantManagementSystem/packages/system.xml.xdocument/4.3.0/lib/xamarinios10/_._</w:t>
      </w:r>
      <w:r>
        <w:br/>
      </w:r>
      <w:r>
        <w:rPr>
          <w:rStyle w:val="VerbatimChar"/>
        </w:rPr>
        <w:t xml:space="preserve">0   0   RestaurantManagementSystem/packages/system.xml.xdocument/4.3.0/lib/xamarinmac20/_._</w:t>
      </w:r>
      <w:r>
        <w:br/>
      </w:r>
      <w:r>
        <w:rPr>
          <w:rStyle w:val="VerbatimChar"/>
        </w:rPr>
        <w:t xml:space="preserve">0   0   RestaurantManagementSystem/packages/system.xml.xdocument/4.3.0/lib/xamarintvos10/_._</w:t>
      </w:r>
      <w:r>
        <w:br/>
      </w:r>
      <w:r>
        <w:rPr>
          <w:rStyle w:val="VerbatimChar"/>
        </w:rPr>
        <w:t xml:space="preserve">0   0   RestaurantManagementSystem/packages/system.xml.xdocument/4.3.0/lib/xamarinwatchos10/_._</w:t>
      </w:r>
      <w:r>
        <w:br/>
      </w:r>
      <w:r>
        <w:rPr>
          <w:rStyle w:val="VerbatimChar"/>
        </w:rPr>
        <w:t xml:space="preserve">0   0   RestaurantManagementSystem/packages/system.xml.xdocument/4.3.0/ref/MonoAndroid10/_._</w:t>
      </w:r>
      <w:r>
        <w:br/>
      </w:r>
      <w:r>
        <w:rPr>
          <w:rStyle w:val="VerbatimChar"/>
        </w:rPr>
        <w:t xml:space="preserve">0   0   RestaurantManagementSystem/packages/system.xml.xdocument/4.3.0/ref/MonoTouch10/_._</w:t>
      </w:r>
      <w:r>
        <w:br/>
      </w:r>
      <w:r>
        <w:rPr>
          <w:rStyle w:val="VerbatimChar"/>
        </w:rPr>
        <w:t xml:space="preserve">0   0   RestaurantManagementSystem/packages/system.xml.xdocument/4.3.0/ref/net45/_._</w:t>
      </w:r>
      <w:r>
        <w:br/>
      </w:r>
      <w:r>
        <w:rPr>
          <w:rStyle w:val="VerbatimChar"/>
        </w:rPr>
        <w:t xml:space="preserve">-   -   RestaurantManagementSystem/packages/system.xml.xdocument/4.3.0/ref/netcore50/System.Xml.XDocument.dll</w:t>
      </w:r>
      <w:r>
        <w:br/>
      </w:r>
      <w:r>
        <w:rPr>
          <w:rStyle w:val="VerbatimChar"/>
        </w:rPr>
        <w:t xml:space="preserve">1666    0   RestaurantManagementSystem/packages/system.xml.xdocument/4.3.0/ref/netcore50/System.Xml.XDocument.xml</w:t>
      </w:r>
      <w:r>
        <w:br/>
      </w:r>
      <w:r>
        <w:rPr>
          <w:rStyle w:val="VerbatimChar"/>
        </w:rPr>
        <w:t xml:space="preserve">1666    0   RestaurantManagementSystem/packages/system.xml.xdocument/4.3.0/ref/netcore50/de/System.Xml.XDocument.xml</w:t>
      </w:r>
      <w:r>
        <w:br/>
      </w:r>
      <w:r>
        <w:rPr>
          <w:rStyle w:val="VerbatimChar"/>
        </w:rPr>
        <w:t xml:space="preserve">1916    0   RestaurantManagementSystem/packages/system.xml.xdocument/4.3.0/ref/netcore50/es/System.Xml.XDocument.xml</w:t>
      </w:r>
      <w:r>
        <w:br/>
      </w:r>
      <w:r>
        <w:rPr>
          <w:rStyle w:val="VerbatimChar"/>
        </w:rPr>
        <w:t xml:space="preserve">2009    0   RestaurantManagementSystem/packages/system.xml.xdocument/4.3.0/ref/netcore50/fr/System.Xml.XDocument.xml</w:t>
      </w:r>
      <w:r>
        <w:br/>
      </w:r>
      <w:r>
        <w:rPr>
          <w:rStyle w:val="VerbatimChar"/>
        </w:rPr>
        <w:t xml:space="preserve">1781    0   RestaurantManagementSystem/packages/system.xml.xdocument/4.3.0/ref/netcore50/it/System.Xml.XDocument.xml</w:t>
      </w:r>
      <w:r>
        <w:br/>
      </w:r>
      <w:r>
        <w:rPr>
          <w:rStyle w:val="VerbatimChar"/>
        </w:rPr>
        <w:t xml:space="preserve">1820    0   RestaurantManagementSystem/packages/system.xml.xdocument/4.3.0/ref/netcore50/ja/System.Xml.XDocument.xml</w:t>
      </w:r>
      <w:r>
        <w:br/>
      </w:r>
      <w:r>
        <w:rPr>
          <w:rStyle w:val="VerbatimChar"/>
        </w:rPr>
        <w:t xml:space="preserve">1819    0   RestaurantManagementSystem/packages/system.xml.xdocument/4.3.0/ref/netcore50/ko/System.Xml.XDocument.xml</w:t>
      </w:r>
      <w:r>
        <w:br/>
      </w:r>
      <w:r>
        <w:rPr>
          <w:rStyle w:val="VerbatimChar"/>
        </w:rPr>
        <w:t xml:space="preserve">1887    0   RestaurantManagementSystem/packages/system.xml.xdocument/4.3.0/ref/netcore50/ru/System.Xml.XDocument.xml</w:t>
      </w:r>
      <w:r>
        <w:br/>
      </w:r>
      <w:r>
        <w:rPr>
          <w:rStyle w:val="VerbatimChar"/>
        </w:rPr>
        <w:t xml:space="preserve">1741    0   RestaurantManagementSystem/packages/system.xml.xdocument/4.3.0/ref/netcore50/zh-hans/System.Xml.XDocument.xml</w:t>
      </w:r>
      <w:r>
        <w:br/>
      </w:r>
      <w:r>
        <w:rPr>
          <w:rStyle w:val="VerbatimChar"/>
        </w:rPr>
        <w:t xml:space="preserve">1925    0   RestaurantManagementSystem/packages/system.xml.xdocument/4.3.0/ref/netcore50/zh-hant/System.Xml.XDocument.xml</w:t>
      </w:r>
      <w:r>
        <w:br/>
      </w:r>
      <w:r>
        <w:rPr>
          <w:rStyle w:val="VerbatimChar"/>
        </w:rPr>
        <w:t xml:space="preserve">-   -   RestaurantManagementSystem/packages/system.xml.xdocument/4.3.0/ref/netstandard1.0/System.Xml.XDocument.dll</w:t>
      </w:r>
      <w:r>
        <w:br/>
      </w:r>
      <w:r>
        <w:rPr>
          <w:rStyle w:val="VerbatimChar"/>
        </w:rPr>
        <w:t xml:space="preserve">1666    0   RestaurantManagementSystem/packages/system.xml.xdocument/4.3.0/ref/netstandard1.0/System.Xml.XDocument.xml</w:t>
      </w:r>
      <w:r>
        <w:br/>
      </w:r>
      <w:r>
        <w:rPr>
          <w:rStyle w:val="VerbatimChar"/>
        </w:rPr>
        <w:t xml:space="preserve">1666    0   RestaurantManagementSystem/packages/system.xml.xdocument/4.3.0/ref/netstandard1.0/de/System.Xml.XDocument.xml</w:t>
      </w:r>
      <w:r>
        <w:br/>
      </w:r>
      <w:r>
        <w:rPr>
          <w:rStyle w:val="VerbatimChar"/>
        </w:rPr>
        <w:t xml:space="preserve">1916    0   RestaurantManagementSystem/packages/system.xml.xdocument/4.3.0/ref/netstandard1.0/es/System.Xml.XDocument.xml</w:t>
      </w:r>
      <w:r>
        <w:br/>
      </w:r>
      <w:r>
        <w:rPr>
          <w:rStyle w:val="VerbatimChar"/>
        </w:rPr>
        <w:t xml:space="preserve">2009    0   RestaurantManagementSystem/packages/system.xml.xdocument/4.3.0/ref/netstandard1.0/fr/System.Xml.XDocument.xml</w:t>
      </w:r>
      <w:r>
        <w:br/>
      </w:r>
      <w:r>
        <w:rPr>
          <w:rStyle w:val="VerbatimChar"/>
        </w:rPr>
        <w:t xml:space="preserve">1781    0   RestaurantManagementSystem/packages/system.xml.xdocument/4.3.0/ref/netstandard1.0/it/System.Xml.XDocument.xml</w:t>
      </w:r>
      <w:r>
        <w:br/>
      </w:r>
      <w:r>
        <w:rPr>
          <w:rStyle w:val="VerbatimChar"/>
        </w:rPr>
        <w:t xml:space="preserve">1820    0   RestaurantManagementSystem/packages/system.xml.xdocument/4.3.0/ref/netstandard1.0/ja/System.Xml.XDocument.xml</w:t>
      </w:r>
      <w:r>
        <w:br/>
      </w:r>
      <w:r>
        <w:rPr>
          <w:rStyle w:val="VerbatimChar"/>
        </w:rPr>
        <w:t xml:space="preserve">1819    0   RestaurantManagementSystem/packages/system.xml.xdocument/4.3.0/ref/netstandard1.0/ko/System.Xml.XDocument.xml</w:t>
      </w:r>
      <w:r>
        <w:br/>
      </w:r>
      <w:r>
        <w:rPr>
          <w:rStyle w:val="VerbatimChar"/>
        </w:rPr>
        <w:t xml:space="preserve">1887    0   RestaurantManagementSystem/packages/system.xml.xdocument/4.3.0/ref/netstandard1.0/ru/System.Xml.XDocument.xml</w:t>
      </w:r>
      <w:r>
        <w:br/>
      </w:r>
      <w:r>
        <w:rPr>
          <w:rStyle w:val="VerbatimChar"/>
        </w:rPr>
        <w:t xml:space="preserve">1741    0   RestaurantManagementSystem/packages/system.xml.xdocument/4.3.0/ref/netstandard1.0/zh-hans/System.Xml.XDocument.xml</w:t>
      </w:r>
      <w:r>
        <w:br/>
      </w:r>
      <w:r>
        <w:rPr>
          <w:rStyle w:val="VerbatimChar"/>
        </w:rPr>
        <w:t xml:space="preserve">1925    0   RestaurantManagementSystem/packages/system.xml.xdocument/4.3.0/ref/netstandard1.0/zh-hant/System.Xml.XDocument.xml</w:t>
      </w:r>
      <w:r>
        <w:br/>
      </w:r>
      <w:r>
        <w:rPr>
          <w:rStyle w:val="VerbatimChar"/>
        </w:rPr>
        <w:t xml:space="preserve">-   -   RestaurantManagementSystem/packages/system.xml.xdocument/4.3.0/ref/netstandard1.3/System.Xml.XDocument.dll</w:t>
      </w:r>
      <w:r>
        <w:br/>
      </w:r>
      <w:r>
        <w:rPr>
          <w:rStyle w:val="VerbatimChar"/>
        </w:rPr>
        <w:t xml:space="preserve">1666    0   RestaurantManagementSystem/packages/system.xml.xdocument/4.3.0/ref/netstandard1.3/System.Xml.XDocument.xml</w:t>
      </w:r>
      <w:r>
        <w:br/>
      </w:r>
      <w:r>
        <w:rPr>
          <w:rStyle w:val="VerbatimChar"/>
        </w:rPr>
        <w:t xml:space="preserve">1666    0   RestaurantManagementSystem/packages/system.xml.xdocument/4.3.0/ref/netstandard1.3/de/System.Xml.XDocument.xml</w:t>
      </w:r>
      <w:r>
        <w:br/>
      </w:r>
      <w:r>
        <w:rPr>
          <w:rStyle w:val="VerbatimChar"/>
        </w:rPr>
        <w:t xml:space="preserve">1916    0   RestaurantManagementSystem/packages/system.xml.xdocument/4.3.0/ref/netstandard1.3/es/System.Xml.XDocument.xml</w:t>
      </w:r>
      <w:r>
        <w:br/>
      </w:r>
      <w:r>
        <w:rPr>
          <w:rStyle w:val="VerbatimChar"/>
        </w:rPr>
        <w:t xml:space="preserve">2009    0   RestaurantManagementSystem/packages/system.xml.xdocument/4.3.0/ref/netstandard1.3/fr/System.Xml.XDocument.xml</w:t>
      </w:r>
      <w:r>
        <w:br/>
      </w:r>
      <w:r>
        <w:rPr>
          <w:rStyle w:val="VerbatimChar"/>
        </w:rPr>
        <w:t xml:space="preserve">1781    0   RestaurantManagementSystem/packages/system.xml.xdocument/4.3.0/ref/netstandard1.3/it/System.Xml.XDocument.xml</w:t>
      </w:r>
      <w:r>
        <w:br/>
      </w:r>
      <w:r>
        <w:rPr>
          <w:rStyle w:val="VerbatimChar"/>
        </w:rPr>
        <w:t xml:space="preserve">1820    0   RestaurantManagementSystem/packages/system.xml.xdocument/4.3.0/ref/netstandard1.3/ja/System.Xml.XDocument.xml</w:t>
      </w:r>
      <w:r>
        <w:br/>
      </w:r>
      <w:r>
        <w:rPr>
          <w:rStyle w:val="VerbatimChar"/>
        </w:rPr>
        <w:t xml:space="preserve">1819    0   RestaurantManagementSystem/packages/system.xml.xdocument/4.3.0/ref/netstandard1.3/ko/System.Xml.XDocument.xml</w:t>
      </w:r>
      <w:r>
        <w:br/>
      </w:r>
      <w:r>
        <w:rPr>
          <w:rStyle w:val="VerbatimChar"/>
        </w:rPr>
        <w:t xml:space="preserve">1887    0   RestaurantManagementSystem/packages/system.xml.xdocument/4.3.0/ref/netstandard1.3/ru/System.Xml.XDocument.xml</w:t>
      </w:r>
      <w:r>
        <w:br/>
      </w:r>
      <w:r>
        <w:rPr>
          <w:rStyle w:val="VerbatimChar"/>
        </w:rPr>
        <w:t xml:space="preserve">1741    0   RestaurantManagementSystem/packages/system.xml.xdocument/4.3.0/ref/netstandard1.3/zh-hans/System.Xml.XDocument.xml</w:t>
      </w:r>
      <w:r>
        <w:br/>
      </w:r>
      <w:r>
        <w:rPr>
          <w:rStyle w:val="VerbatimChar"/>
        </w:rPr>
        <w:t xml:space="preserve">1925    0   RestaurantManagementSystem/packages/system.xml.xdocument/4.3.0/ref/netstandard1.3/zh-hant/System.Xml.XDocument.xml</w:t>
      </w:r>
      <w:r>
        <w:br/>
      </w:r>
      <w:r>
        <w:rPr>
          <w:rStyle w:val="VerbatimChar"/>
        </w:rPr>
        <w:t xml:space="preserve">0   0   RestaurantManagementSystem/packages/system.xml.xdocument/4.3.0/ref/portable-net45+win8+wp8+wpa81/_._</w:t>
      </w:r>
      <w:r>
        <w:br/>
      </w:r>
      <w:r>
        <w:rPr>
          <w:rStyle w:val="VerbatimChar"/>
        </w:rPr>
        <w:t xml:space="preserve">0   0   RestaurantManagementSystem/packages/system.xml.xdocument/4.3.0/ref/win8/_._</w:t>
      </w:r>
      <w:r>
        <w:br/>
      </w:r>
      <w:r>
        <w:rPr>
          <w:rStyle w:val="VerbatimChar"/>
        </w:rPr>
        <w:t xml:space="preserve">0   0   RestaurantManagementSystem/packages/system.xml.xdocument/4.3.0/ref/wp80/_._</w:t>
      </w:r>
      <w:r>
        <w:br/>
      </w:r>
      <w:r>
        <w:rPr>
          <w:rStyle w:val="VerbatimChar"/>
        </w:rPr>
        <w:t xml:space="preserve">0   0   RestaurantManagementSystem/packages/system.xml.xdocument/4.3.0/ref/wpa81/_._</w:t>
      </w:r>
      <w:r>
        <w:br/>
      </w:r>
      <w:r>
        <w:rPr>
          <w:rStyle w:val="VerbatimChar"/>
        </w:rPr>
        <w:t xml:space="preserve">0   0   RestaurantManagementSystem/packages/system.xml.xdocument/4.3.0/ref/xamarinios10/_._</w:t>
      </w:r>
      <w:r>
        <w:br/>
      </w:r>
      <w:r>
        <w:rPr>
          <w:rStyle w:val="VerbatimChar"/>
        </w:rPr>
        <w:t xml:space="preserve">0   0   RestaurantManagementSystem/packages/system.xml.xdocument/4.3.0/ref/xamarinmac20/_._</w:t>
      </w:r>
      <w:r>
        <w:br/>
      </w:r>
      <w:r>
        <w:rPr>
          <w:rStyle w:val="VerbatimChar"/>
        </w:rPr>
        <w:t xml:space="preserve">0   0   RestaurantManagementSystem/packages/system.xml.xdocument/4.3.0/ref/xamarintvos10/_._</w:t>
      </w:r>
      <w:r>
        <w:br/>
      </w:r>
      <w:r>
        <w:rPr>
          <w:rStyle w:val="VerbatimChar"/>
        </w:rPr>
        <w:t xml:space="preserve">0   0   RestaurantManagementSystem/packages/system.xml.xdocument/4.3.0/ref/xamarinwatchos10/_._</w:t>
      </w:r>
      <w:r>
        <w:br/>
      </w:r>
      <w:r>
        <w:rPr>
          <w:rStyle w:val="VerbatimChar"/>
        </w:rPr>
        <w:t xml:space="preserve">-   -   RestaurantManagementSystem/packages/system.xml.xdocument/4.3.0/system.xml.xdocument.4.3.0.nupkg</w:t>
      </w:r>
      <w:r>
        <w:br/>
      </w:r>
      <w:r>
        <w:rPr>
          <w:rStyle w:val="VerbatimChar"/>
        </w:rPr>
        <w:t xml:space="preserve">1   0   RestaurantManagementSystem/packages/system.xml.xdocument/4.3.0/system.xml.xdocument.4.3.0.nupkg.sha512</w:t>
      </w:r>
      <w:r>
        <w:br/>
      </w:r>
      <w:r>
        <w:rPr>
          <w:rStyle w:val="VerbatimChar"/>
        </w:rPr>
        <w:t xml:space="preserve">81  0   RestaurantManagementSystem/packages/system.xml.xdocument/4.3.0/system.xml.xdocument.nuspec</w:t>
      </w:r>
      <w:r>
        <w:br/>
      </w:r>
      <w:r>
        <w:rPr>
          <w:rStyle w:val="VerbatimChar"/>
        </w:rPr>
        <w:t xml:space="preserve">5   0   RestaurantManagementSystem/packages/system.xml.xmldocument/4.3.0/.nupkg.metadata</w:t>
      </w:r>
      <w:r>
        <w:br/>
      </w:r>
      <w:r>
        <w:rPr>
          <w:rStyle w:val="VerbatimChar"/>
        </w:rPr>
        <w:t xml:space="preserve">-   -   RestaurantManagementSystem/packages/system.xml.xmldocument/4.3.0/.signature.p7s</w:t>
      </w:r>
      <w:r>
        <w:br/>
      </w:r>
      <w:r>
        <w:rPr>
          <w:rStyle w:val="VerbatimChar"/>
        </w:rPr>
        <w:t xml:space="preserve">31  0   RestaurantManagementSystem/packages/system.xml.xmldocument/4.3.0/ThirdPartyNotices.txt</w:t>
      </w:r>
      <w:r>
        <w:br/>
      </w:r>
      <w:r>
        <w:rPr>
          <w:rStyle w:val="VerbatimChar"/>
        </w:rPr>
        <w:t xml:space="preserve">128 0   RestaurantManagementSystem/packages/system.xml.xmldocument/4.3.0/dotnet_library_license.txt</w:t>
      </w:r>
      <w:r>
        <w:br/>
      </w:r>
      <w:r>
        <w:rPr>
          <w:rStyle w:val="VerbatimChar"/>
        </w:rPr>
        <w:t xml:space="preserve">0   0   RestaurantManagementSystem/packages/system.xml.xmldocument/4.3.0/lib/MonoAndroid10/_._</w:t>
      </w:r>
      <w:r>
        <w:br/>
      </w:r>
      <w:r>
        <w:rPr>
          <w:rStyle w:val="VerbatimChar"/>
        </w:rPr>
        <w:t xml:space="preserve">0   0   RestaurantManagementSystem/packages/system.xml.xmldocument/4.3.0/lib/MonoTouch10/_._</w:t>
      </w:r>
      <w:r>
        <w:br/>
      </w:r>
      <w:r>
        <w:rPr>
          <w:rStyle w:val="VerbatimChar"/>
        </w:rPr>
        <w:t xml:space="preserve">-   -   RestaurantManagementSystem/packages/system.xml.xmldocument/4.3.0/lib/net46/System.Xml.XmlDocument.dll</w:t>
      </w:r>
      <w:r>
        <w:br/>
      </w:r>
      <w:r>
        <w:rPr>
          <w:rStyle w:val="VerbatimChar"/>
        </w:rPr>
        <w:t xml:space="preserve">-   -   RestaurantManagementSystem/packages/system.xml.xmldocument/4.3.0/lib/netstandard1.3/System.Xml.XmlDocument.dll</w:t>
      </w:r>
      <w:r>
        <w:br/>
      </w:r>
      <w:r>
        <w:rPr>
          <w:rStyle w:val="VerbatimChar"/>
        </w:rPr>
        <w:t xml:space="preserve">0   0   RestaurantManagementSystem/packages/system.xml.xmldocument/4.3.0/lib/xamarinios10/_._</w:t>
      </w:r>
      <w:r>
        <w:br/>
      </w:r>
      <w:r>
        <w:rPr>
          <w:rStyle w:val="VerbatimChar"/>
        </w:rPr>
        <w:t xml:space="preserve">0   0   RestaurantManagementSystem/packages/system.xml.xmldocument/4.3.0/lib/xamarinmac20/_._</w:t>
      </w:r>
      <w:r>
        <w:br/>
      </w:r>
      <w:r>
        <w:rPr>
          <w:rStyle w:val="VerbatimChar"/>
        </w:rPr>
        <w:t xml:space="preserve">0   0   RestaurantManagementSystem/packages/system.xml.xmldocument/4.3.0/lib/xamarintvos10/_._</w:t>
      </w:r>
      <w:r>
        <w:br/>
      </w:r>
      <w:r>
        <w:rPr>
          <w:rStyle w:val="VerbatimChar"/>
        </w:rPr>
        <w:t xml:space="preserve">0   0   RestaurantManagementSystem/packages/system.xml.xmldocument/4.3.0/lib/xamarinwatchos10/_._</w:t>
      </w:r>
      <w:r>
        <w:br/>
      </w:r>
      <w:r>
        <w:rPr>
          <w:rStyle w:val="VerbatimChar"/>
        </w:rPr>
        <w:t xml:space="preserve">0   0   RestaurantManagementSystem/packages/system.xml.xmldocument/4.3.0/ref/MonoAndroid10/_._</w:t>
      </w:r>
      <w:r>
        <w:br/>
      </w:r>
      <w:r>
        <w:rPr>
          <w:rStyle w:val="VerbatimChar"/>
        </w:rPr>
        <w:t xml:space="preserve">0   0   RestaurantManagementSystem/packages/system.xml.xmldocument/4.3.0/ref/MonoTouch10/_._</w:t>
      </w:r>
      <w:r>
        <w:br/>
      </w:r>
      <w:r>
        <w:rPr>
          <w:rStyle w:val="VerbatimChar"/>
        </w:rPr>
        <w:t xml:space="preserve">-   -   RestaurantManagementSystem/packages/system.xml.xmldocument/4.3.0/ref/net46/System.Xml.XmlDocument.dll</w:t>
      </w:r>
      <w:r>
        <w:br/>
      </w:r>
      <w:r>
        <w:rPr>
          <w:rStyle w:val="VerbatimChar"/>
        </w:rPr>
        <w:t xml:space="preserve">-   -   RestaurantManagementSystem/packages/system.xml.xmldocument/4.3.0/ref/netstandard1.3/System.Xml.XmlDocument.dll</w:t>
      </w:r>
      <w:r>
        <w:br/>
      </w:r>
      <w:r>
        <w:rPr>
          <w:rStyle w:val="VerbatimChar"/>
        </w:rPr>
        <w:t xml:space="preserve">1426    0   RestaurantManagementSystem/packages/system.xml.xmldocument/4.3.0/ref/netstandard1.3/System.Xml.XmlDocument.xml</w:t>
      </w:r>
      <w:r>
        <w:br/>
      </w:r>
      <w:r>
        <w:rPr>
          <w:rStyle w:val="VerbatimChar"/>
        </w:rPr>
        <w:t xml:space="preserve">1443    0   RestaurantManagementSystem/packages/system.xml.xmldocument/4.3.0/ref/netstandard1.3/de/System.Xml.XmlDocument.xml</w:t>
      </w:r>
      <w:r>
        <w:br/>
      </w:r>
      <w:r>
        <w:rPr>
          <w:rStyle w:val="VerbatimChar"/>
        </w:rPr>
        <w:t xml:space="preserve">1474    0   RestaurantManagementSystem/packages/system.xml.xmldocument/4.3.0/ref/netstandard1.3/es/System.Xml.XmlDocument.xml</w:t>
      </w:r>
      <w:r>
        <w:br/>
      </w:r>
      <w:r>
        <w:rPr>
          <w:rStyle w:val="VerbatimChar"/>
        </w:rPr>
        <w:t xml:space="preserve">1481    0   RestaurantManagementSystem/packages/system.xml.xmldocument/4.3.0/ref/netstandard1.3/fr/System.Xml.XmlDocument.xml</w:t>
      </w:r>
      <w:r>
        <w:br/>
      </w:r>
      <w:r>
        <w:rPr>
          <w:rStyle w:val="VerbatimChar"/>
        </w:rPr>
        <w:t xml:space="preserve">1441    0   RestaurantManagementSystem/packages/system.xml.xmldocument/4.3.0/ref/netstandard1.3/it/System.Xml.XmlDocument.xml</w:t>
      </w:r>
      <w:r>
        <w:br/>
      </w:r>
      <w:r>
        <w:rPr>
          <w:rStyle w:val="VerbatimChar"/>
        </w:rPr>
        <w:t xml:space="preserve">1477    0   RestaurantManagementSystem/packages/system.xml.xmldocument/4.3.0/ref/netstandard1.3/ja/System.Xml.XmlDocument.xml</w:t>
      </w:r>
      <w:r>
        <w:br/>
      </w:r>
      <w:r>
        <w:rPr>
          <w:rStyle w:val="VerbatimChar"/>
        </w:rPr>
        <w:t xml:space="preserve">1464    0   RestaurantManagementSystem/packages/system.xml.xmldocument/4.3.0/ref/netstandard1.3/ko/System.Xml.XmlDocument.xml</w:t>
      </w:r>
      <w:r>
        <w:br/>
      </w:r>
      <w:r>
        <w:rPr>
          <w:rStyle w:val="VerbatimChar"/>
        </w:rPr>
        <w:t xml:space="preserve">1431    0   RestaurantManagementSystem/packages/system.xml.xmldocument/4.3.0/ref/netstandard1.3/ru/System.Xml.XmlDocument.xml</w:t>
      </w:r>
      <w:r>
        <w:br/>
      </w:r>
      <w:r>
        <w:rPr>
          <w:rStyle w:val="VerbatimChar"/>
        </w:rPr>
        <w:t xml:space="preserve">1456    0   RestaurantManagementSystem/packages/system.xml.xmldocument/4.3.0/ref/netstandard1.3/zh-hans/System.Xml.XmlDocument.xml</w:t>
      </w:r>
      <w:r>
        <w:br/>
      </w:r>
      <w:r>
        <w:rPr>
          <w:rStyle w:val="VerbatimChar"/>
        </w:rPr>
        <w:t xml:space="preserve">1456    0   RestaurantManagementSystem/packages/system.xml.xmldocument/4.3.0/ref/netstandard1.3/zh-hant/System.Xml.XmlDocument.xml</w:t>
      </w:r>
      <w:r>
        <w:br/>
      </w:r>
      <w:r>
        <w:rPr>
          <w:rStyle w:val="VerbatimChar"/>
        </w:rPr>
        <w:t xml:space="preserve">0   0   RestaurantManagementSystem/packages/system.xml.xmldocument/4.3.0/ref/xamarinios10/_._</w:t>
      </w:r>
      <w:r>
        <w:br/>
      </w:r>
      <w:r>
        <w:rPr>
          <w:rStyle w:val="VerbatimChar"/>
        </w:rPr>
        <w:t xml:space="preserve">0   0   RestaurantManagementSystem/packages/system.xml.xmldocument/4.3.0/ref/xamarinmac20/_._</w:t>
      </w:r>
      <w:r>
        <w:br/>
      </w:r>
      <w:r>
        <w:rPr>
          <w:rStyle w:val="VerbatimChar"/>
        </w:rPr>
        <w:t xml:space="preserve">0   0   RestaurantManagementSystem/packages/system.xml.xmldocument/4.3.0/ref/xamarintvos10/_._</w:t>
      </w:r>
      <w:r>
        <w:br/>
      </w:r>
      <w:r>
        <w:rPr>
          <w:rStyle w:val="VerbatimChar"/>
        </w:rPr>
        <w:t xml:space="preserve">0   0   RestaurantManagementSystem/packages/system.xml.xmldocument/4.3.0/ref/xamarinwatchos10/_._</w:t>
      </w:r>
      <w:r>
        <w:br/>
      </w:r>
      <w:r>
        <w:rPr>
          <w:rStyle w:val="VerbatimChar"/>
        </w:rPr>
        <w:t xml:space="preserve">-   -   RestaurantManagementSystem/packages/system.xml.xmldocument/4.3.0/system.xml.xmldocument.4.3.0.nupkg</w:t>
      </w:r>
      <w:r>
        <w:br/>
      </w:r>
      <w:r>
        <w:rPr>
          <w:rStyle w:val="VerbatimChar"/>
        </w:rPr>
        <w:t xml:space="preserve">1   0   RestaurantManagementSystem/packages/system.xml.xmldocument/4.3.0/system.xml.xmldocument.4.3.0.nupkg.sha512</w:t>
      </w:r>
      <w:r>
        <w:br/>
      </w:r>
      <w:r>
        <w:rPr>
          <w:rStyle w:val="VerbatimChar"/>
        </w:rPr>
        <w:t xml:space="preserve">57  0   RestaurantManagementSystem/packages/system.xml.xmldocument/4.3.0/system.xml.xmldocument.nuspec</w:t>
      </w:r>
      <w:r>
        <w:br/>
      </w:r>
      <w:r>
        <w:rPr>
          <w:rStyle w:val="VerbatimChar"/>
        </w:rPr>
        <w:t xml:space="preserve">5   0   RestaurantManagementSystem/packages/system.xml.xpath.xdocument/4.3.0/.nupkg.metadata</w:t>
      </w:r>
      <w:r>
        <w:br/>
      </w:r>
      <w:r>
        <w:rPr>
          <w:rStyle w:val="VerbatimChar"/>
        </w:rPr>
        <w:t xml:space="preserve">-   -   RestaurantManagementSystem/packages/system.xml.xpath.xdocument/4.3.0/.signature.p7s</w:t>
      </w:r>
      <w:r>
        <w:br/>
      </w:r>
      <w:r>
        <w:rPr>
          <w:rStyle w:val="VerbatimChar"/>
        </w:rPr>
        <w:t xml:space="preserve">31  0   RestaurantManagementSystem/packages/system.xml.xpath.xdocument/4.3.0/ThirdPartyNotices.txt</w:t>
      </w:r>
      <w:r>
        <w:br/>
      </w:r>
      <w:r>
        <w:rPr>
          <w:rStyle w:val="VerbatimChar"/>
        </w:rPr>
        <w:t xml:space="preserve">128 0   RestaurantManagementSystem/packages/system.xml.xpath.xdocument/4.3.0/dotnet_library_license.txt</w:t>
      </w:r>
      <w:r>
        <w:br/>
      </w:r>
      <w:r>
        <w:rPr>
          <w:rStyle w:val="VerbatimChar"/>
        </w:rPr>
        <w:t xml:space="preserve">0   0   RestaurantManagementSystem/packages/system.xml.xpath.xdocument/4.3.0/lib/MonoAndroid10/_._</w:t>
      </w:r>
      <w:r>
        <w:br/>
      </w:r>
      <w:r>
        <w:rPr>
          <w:rStyle w:val="VerbatimChar"/>
        </w:rPr>
        <w:t xml:space="preserve">0   0   RestaurantManagementSystem/packages/system.xml.xpath.xdocument/4.3.0/lib/MonoTouch10/_._</w:t>
      </w:r>
      <w:r>
        <w:br/>
      </w:r>
      <w:r>
        <w:rPr>
          <w:rStyle w:val="VerbatimChar"/>
        </w:rPr>
        <w:t xml:space="preserve">-   -   RestaurantManagementSystem/packages/system.xml.xpath.xdocument/4.3.0/lib/net46/System.Xml.XPath.XDocument.dll</w:t>
      </w:r>
      <w:r>
        <w:br/>
      </w:r>
      <w:r>
        <w:rPr>
          <w:rStyle w:val="VerbatimChar"/>
        </w:rPr>
        <w:t xml:space="preserve">-   -   RestaurantManagementSystem/packages/system.xml.xpath.xdocument/4.3.0/lib/netstandard1.3/System.Xml.XPath.XDocument.dll</w:t>
      </w:r>
      <w:r>
        <w:br/>
      </w:r>
      <w:r>
        <w:rPr>
          <w:rStyle w:val="VerbatimChar"/>
        </w:rPr>
        <w:t xml:space="preserve">0   0   RestaurantManagementSystem/packages/system.xml.xpath.xdocument/4.3.0/lib/xamarinios10/_._</w:t>
      </w:r>
      <w:r>
        <w:br/>
      </w:r>
      <w:r>
        <w:rPr>
          <w:rStyle w:val="VerbatimChar"/>
        </w:rPr>
        <w:t xml:space="preserve">0   0   RestaurantManagementSystem/packages/system.xml.xpath.xdocument/4.3.0/lib/xamarinmac20/_._</w:t>
      </w:r>
      <w:r>
        <w:br/>
      </w:r>
      <w:r>
        <w:rPr>
          <w:rStyle w:val="VerbatimChar"/>
        </w:rPr>
        <w:t xml:space="preserve">0   0   RestaurantManagementSystem/packages/system.xml.xpath.xdocument/4.3.0/lib/xamarintvos10/_._</w:t>
      </w:r>
      <w:r>
        <w:br/>
      </w:r>
      <w:r>
        <w:rPr>
          <w:rStyle w:val="VerbatimChar"/>
        </w:rPr>
        <w:t xml:space="preserve">0   0   RestaurantManagementSystem/packages/system.xml.xpath.xdocument/4.3.0/lib/xamarinwatchos10/_._</w:t>
      </w:r>
      <w:r>
        <w:br/>
      </w:r>
      <w:r>
        <w:rPr>
          <w:rStyle w:val="VerbatimChar"/>
        </w:rPr>
        <w:t xml:space="preserve">0   0   RestaurantManagementSystem/packages/system.xml.xpath.xdocument/4.3.0/ref/MonoAndroid10/_._</w:t>
      </w:r>
      <w:r>
        <w:br/>
      </w:r>
      <w:r>
        <w:rPr>
          <w:rStyle w:val="VerbatimChar"/>
        </w:rPr>
        <w:t xml:space="preserve">0   0   RestaurantManagementSystem/packages/system.xml.xpath.xdocument/4.3.0/ref/MonoTouch10/_._</w:t>
      </w:r>
      <w:r>
        <w:br/>
      </w:r>
      <w:r>
        <w:rPr>
          <w:rStyle w:val="VerbatimChar"/>
        </w:rPr>
        <w:t xml:space="preserve">-   -   RestaurantManagementSystem/packages/system.xml.xpath.xdocument/4.3.0/ref/net46/System.Xml.XPath.XDocument.dll</w:t>
      </w:r>
      <w:r>
        <w:br/>
      </w:r>
      <w:r>
        <w:rPr>
          <w:rStyle w:val="VerbatimChar"/>
        </w:rPr>
        <w:t xml:space="preserve">-   -   RestaurantManagementSystem/packages/system.xml.xpath.xdocument/4.3.0/ref/netstandard1.3/System.Xml.XPath.XDocument.dll</w:t>
      </w:r>
      <w:r>
        <w:br/>
      </w:r>
      <w:r>
        <w:rPr>
          <w:rStyle w:val="VerbatimChar"/>
        </w:rPr>
        <w:t xml:space="preserve">72  0   RestaurantManagementSystem/packages/system.xml.xpath.xdocument/4.3.0/ref/netstandard1.3/System.Xml.XPath.XDocument.xml</w:t>
      </w:r>
      <w:r>
        <w:br/>
      </w:r>
      <w:r>
        <w:rPr>
          <w:rStyle w:val="VerbatimChar"/>
        </w:rPr>
        <w:t xml:space="preserve">72  0   RestaurantManagementSystem/packages/system.xml.xpath.xdocument/4.3.0/ref/netstandard1.3/de/System.Xml.XPath.XDocument.xml</w:t>
      </w:r>
      <w:r>
        <w:br/>
      </w:r>
      <w:r>
        <w:rPr>
          <w:rStyle w:val="VerbatimChar"/>
        </w:rPr>
        <w:t xml:space="preserve">95  0   RestaurantManagementSystem/packages/system.xml.xpath.xdocument/4.3.0/ref/netstandard1.3/es/System.Xml.XPath.XDocument.xml</w:t>
      </w:r>
      <w:r>
        <w:br/>
      </w:r>
      <w:r>
        <w:rPr>
          <w:rStyle w:val="VerbatimChar"/>
        </w:rPr>
        <w:t xml:space="preserve">96  0   RestaurantManagementSystem/packages/system.xml.xpath.xdocument/4.3.0/ref/netstandard1.3/fr/System.Xml.XPath.XDocument.xml</w:t>
      </w:r>
      <w:r>
        <w:br/>
      </w:r>
      <w:r>
        <w:rPr>
          <w:rStyle w:val="VerbatimChar"/>
        </w:rPr>
        <w:t xml:space="preserve">92  0   RestaurantManagementSystem/packages/system.xml.xpath.xdocument/4.3.0/ref/netstandard1.3/it/System.Xml.XPath.XDocument.xml</w:t>
      </w:r>
      <w:r>
        <w:br/>
      </w:r>
      <w:r>
        <w:rPr>
          <w:rStyle w:val="VerbatimChar"/>
        </w:rPr>
        <w:t xml:space="preserve">77  0   RestaurantManagementSystem/packages/system.xml.xpath.xdocument/4.3.0/ref/netstandard1.3/ja/System.Xml.XPath.XDocument.xml</w:t>
      </w:r>
      <w:r>
        <w:br/>
      </w:r>
      <w:r>
        <w:rPr>
          <w:rStyle w:val="VerbatimChar"/>
        </w:rPr>
        <w:t xml:space="preserve">77  0   RestaurantManagementSystem/packages/system.xml.xpath.xdocument/4.3.0/ref/netstandard1.3/ko/System.Xml.XPath.XDocument.xml</w:t>
      </w:r>
      <w:r>
        <w:br/>
      </w:r>
      <w:r>
        <w:rPr>
          <w:rStyle w:val="VerbatimChar"/>
        </w:rPr>
        <w:t xml:space="preserve">93  0   RestaurantManagementSystem/packages/system.xml.xpath.xdocument/4.3.0/ref/netstandard1.3/ru/System.Xml.XPath.XDocument.xml</w:t>
      </w:r>
      <w:r>
        <w:br/>
      </w:r>
      <w:r>
        <w:rPr>
          <w:rStyle w:val="VerbatimChar"/>
        </w:rPr>
        <w:t xml:space="preserve">72  0   RestaurantManagementSystem/packages/system.xml.xpath.xdocument/4.3.0/ref/netstandard1.3/zh-hans/System.Xml.XPath.XDocument.xml</w:t>
      </w:r>
      <w:r>
        <w:br/>
      </w:r>
      <w:r>
        <w:rPr>
          <w:rStyle w:val="VerbatimChar"/>
        </w:rPr>
        <w:t xml:space="preserve">78  0   RestaurantManagementSystem/packages/system.xml.xpath.xdocument/4.3.0/ref/netstandard1.3/zh-hant/System.Xml.XPath.XDocument.xml</w:t>
      </w:r>
      <w:r>
        <w:br/>
      </w:r>
      <w:r>
        <w:rPr>
          <w:rStyle w:val="VerbatimChar"/>
        </w:rPr>
        <w:t xml:space="preserve">0   0   RestaurantManagementSystem/packages/system.xml.xpath.xdocument/4.3.0/ref/xamarinios10/_._</w:t>
      </w:r>
      <w:r>
        <w:br/>
      </w:r>
      <w:r>
        <w:rPr>
          <w:rStyle w:val="VerbatimChar"/>
        </w:rPr>
        <w:t xml:space="preserve">0   0   RestaurantManagementSystem/packages/system.xml.xpath.xdocument/4.3.0/ref/xamarinmac20/_._</w:t>
      </w:r>
      <w:r>
        <w:br/>
      </w:r>
      <w:r>
        <w:rPr>
          <w:rStyle w:val="VerbatimChar"/>
        </w:rPr>
        <w:t xml:space="preserve">0   0   RestaurantManagementSystem/packages/system.xml.xpath.xdocument/4.3.0/ref/xamarintvos10/_._</w:t>
      </w:r>
      <w:r>
        <w:br/>
      </w:r>
      <w:r>
        <w:rPr>
          <w:rStyle w:val="VerbatimChar"/>
        </w:rPr>
        <w:t xml:space="preserve">0   0   RestaurantManagementSystem/packages/system.xml.xpath.xdocument/4.3.0/ref/xamarinwatchos10/_._</w:t>
      </w:r>
      <w:r>
        <w:br/>
      </w:r>
      <w:r>
        <w:rPr>
          <w:rStyle w:val="VerbatimChar"/>
        </w:rPr>
        <w:t xml:space="preserve">-   -   RestaurantManagementSystem/packages/system.xml.xpath.xdocument/4.3.0/system.xml.xpath.xdocument.4.3.0.nupkg</w:t>
      </w:r>
      <w:r>
        <w:br/>
      </w:r>
      <w:r>
        <w:rPr>
          <w:rStyle w:val="VerbatimChar"/>
        </w:rPr>
        <w:t xml:space="preserve">1   0   RestaurantManagementSystem/packages/system.xml.xpath.xdocument/4.3.0/system.xml.xpath.xdocument.4.3.0.nupkg.sha512</w:t>
      </w:r>
      <w:r>
        <w:br/>
      </w:r>
      <w:r>
        <w:rPr>
          <w:rStyle w:val="VerbatimChar"/>
        </w:rPr>
        <w:t xml:space="preserve">51  0   RestaurantManagementSystem/packages/system.xml.xpath.xdocument/4.3.0/system.xml.xpath.xdocument.nuspec</w:t>
      </w:r>
      <w:r>
        <w:br/>
      </w:r>
      <w:r>
        <w:rPr>
          <w:rStyle w:val="VerbatimChar"/>
        </w:rPr>
        <w:t xml:space="preserve">5   0   RestaurantManagementSystem/packages/system.xml.xpath/4.3.0/.nupkg.metadata</w:t>
      </w:r>
      <w:r>
        <w:br/>
      </w:r>
      <w:r>
        <w:rPr>
          <w:rStyle w:val="VerbatimChar"/>
        </w:rPr>
        <w:t xml:space="preserve">-   -   RestaurantManagementSystem/packages/system.xml.xpath/4.3.0/.signature.p7s</w:t>
      </w:r>
      <w:r>
        <w:br/>
      </w:r>
      <w:r>
        <w:rPr>
          <w:rStyle w:val="VerbatimChar"/>
        </w:rPr>
        <w:t xml:space="preserve">31  0   RestaurantManagementSystem/packages/system.xml.xpath/4.3.0/ThirdPartyNotices.txt</w:t>
      </w:r>
      <w:r>
        <w:br/>
      </w:r>
      <w:r>
        <w:rPr>
          <w:rStyle w:val="VerbatimChar"/>
        </w:rPr>
        <w:t xml:space="preserve">128 0   RestaurantManagementSystem/packages/system.xml.xpath/4.3.0/dotnet_library_license.txt</w:t>
      </w:r>
      <w:r>
        <w:br/>
      </w:r>
      <w:r>
        <w:rPr>
          <w:rStyle w:val="VerbatimChar"/>
        </w:rPr>
        <w:t xml:space="preserve">0   0   RestaurantManagementSystem/packages/system.xml.xpath/4.3.0/lib/MonoAndroid10/_._</w:t>
      </w:r>
      <w:r>
        <w:br/>
      </w:r>
      <w:r>
        <w:rPr>
          <w:rStyle w:val="VerbatimChar"/>
        </w:rPr>
        <w:t xml:space="preserve">0   0   RestaurantManagementSystem/packages/system.xml.xpath/4.3.0/lib/MonoTouch10/_._</w:t>
      </w:r>
      <w:r>
        <w:br/>
      </w:r>
      <w:r>
        <w:rPr>
          <w:rStyle w:val="VerbatimChar"/>
        </w:rPr>
        <w:t xml:space="preserve">-   -   RestaurantManagementSystem/packages/system.xml.xpath/4.3.0/lib/net46/System.Xml.XPath.dll</w:t>
      </w:r>
      <w:r>
        <w:br/>
      </w:r>
      <w:r>
        <w:rPr>
          <w:rStyle w:val="VerbatimChar"/>
        </w:rPr>
        <w:t xml:space="preserve">-   -   RestaurantManagementSystem/packages/system.xml.xpath/4.3.0/lib/netstandard1.3/System.Xml.XPath.dll</w:t>
      </w:r>
      <w:r>
        <w:br/>
      </w:r>
      <w:r>
        <w:rPr>
          <w:rStyle w:val="VerbatimChar"/>
        </w:rPr>
        <w:t xml:space="preserve">0   0   RestaurantManagementSystem/packages/system.xml.xpath/4.3.0/lib/xamarinios10/_._</w:t>
      </w:r>
      <w:r>
        <w:br/>
      </w:r>
      <w:r>
        <w:rPr>
          <w:rStyle w:val="VerbatimChar"/>
        </w:rPr>
        <w:t xml:space="preserve">0   0   RestaurantManagementSystem/packages/system.xml.xpath/4.3.0/lib/xamarinmac20/_._</w:t>
      </w:r>
      <w:r>
        <w:br/>
      </w:r>
      <w:r>
        <w:rPr>
          <w:rStyle w:val="VerbatimChar"/>
        </w:rPr>
        <w:t xml:space="preserve">0   0   RestaurantManagementSystem/packages/system.xml.xpath/4.3.0/lib/xamarintvos10/_._</w:t>
      </w:r>
      <w:r>
        <w:br/>
      </w:r>
      <w:r>
        <w:rPr>
          <w:rStyle w:val="VerbatimChar"/>
        </w:rPr>
        <w:t xml:space="preserve">0   0   RestaurantManagementSystem/packages/system.xml.xpath/4.3.0/lib/xamarinwatchos10/_._</w:t>
      </w:r>
      <w:r>
        <w:br/>
      </w:r>
      <w:r>
        <w:rPr>
          <w:rStyle w:val="VerbatimChar"/>
        </w:rPr>
        <w:t xml:space="preserve">0   0   RestaurantManagementSystem/packages/system.xml.xpath/4.3.0/ref/MonoAndroid10/_._</w:t>
      </w:r>
      <w:r>
        <w:br/>
      </w:r>
      <w:r>
        <w:rPr>
          <w:rStyle w:val="VerbatimChar"/>
        </w:rPr>
        <w:t xml:space="preserve">0   0   RestaurantManagementSystem/packages/system.xml.xpath/4.3.0/ref/MonoTouch10/_._</w:t>
      </w:r>
      <w:r>
        <w:br/>
      </w:r>
      <w:r>
        <w:rPr>
          <w:rStyle w:val="VerbatimChar"/>
        </w:rPr>
        <w:t xml:space="preserve">-   -   RestaurantManagementSystem/packages/system.xml.xpath/4.3.0/ref/net46/System.Xml.XPath.dll</w:t>
      </w:r>
      <w:r>
        <w:br/>
      </w:r>
      <w:r>
        <w:rPr>
          <w:rStyle w:val="VerbatimChar"/>
        </w:rPr>
        <w:t xml:space="preserve">-   -   RestaurantManagementSystem/packages/system.xml.xpath/4.3.0/ref/netstandard1.3/System.Xml.XPath.dll</w:t>
      </w:r>
      <w:r>
        <w:br/>
      </w:r>
      <w:r>
        <w:rPr>
          <w:rStyle w:val="VerbatimChar"/>
        </w:rPr>
        <w:t xml:space="preserve">1008    0   RestaurantManagementSystem/packages/system.xml.xpath/4.3.0/ref/netstandard1.3/System.Xml.XPath.xml</w:t>
      </w:r>
      <w:r>
        <w:br/>
      </w:r>
      <w:r>
        <w:rPr>
          <w:rStyle w:val="VerbatimChar"/>
        </w:rPr>
        <w:t xml:space="preserve">1008    0   RestaurantManagementSystem/packages/system.xml.xpath/4.3.0/ref/netstandard1.3/de/System.Xml.XPath.xml</w:t>
      </w:r>
      <w:r>
        <w:br/>
      </w:r>
      <w:r>
        <w:rPr>
          <w:rStyle w:val="VerbatimChar"/>
        </w:rPr>
        <w:t xml:space="preserve">1051    0   RestaurantManagementSystem/packages/system.xml.xpath/4.3.0/ref/netstandard1.3/es/System.Xml.XPath.xml</w:t>
      </w:r>
      <w:r>
        <w:br/>
      </w:r>
      <w:r>
        <w:rPr>
          <w:rStyle w:val="VerbatimChar"/>
        </w:rPr>
        <w:t xml:space="preserve">1051    0   RestaurantManagementSystem/packages/system.xml.xpath/4.3.0/ref/netstandard1.3/fr/System.Xml.XPath.xml</w:t>
      </w:r>
      <w:r>
        <w:br/>
      </w:r>
      <w:r>
        <w:rPr>
          <w:rStyle w:val="VerbatimChar"/>
        </w:rPr>
        <w:t xml:space="preserve">1009    0   RestaurantManagementSystem/packages/system.xml.xpath/4.3.0/ref/netstandard1.3/it/System.Xml.XPath.xml</w:t>
      </w:r>
      <w:r>
        <w:br/>
      </w:r>
      <w:r>
        <w:rPr>
          <w:rStyle w:val="VerbatimChar"/>
        </w:rPr>
        <w:t xml:space="preserve">1073    0   RestaurantManagementSystem/packages/system.xml.xpath/4.3.0/ref/netstandard1.3/ja/System.Xml.XPath.xml</w:t>
      </w:r>
      <w:r>
        <w:br/>
      </w:r>
      <w:r>
        <w:rPr>
          <w:rStyle w:val="VerbatimChar"/>
        </w:rPr>
        <w:t xml:space="preserve">1083    0   RestaurantManagementSystem/packages/system.xml.xpath/4.3.0/ref/netstandard1.3/ko/System.Xml.XPath.xml</w:t>
      </w:r>
      <w:r>
        <w:br/>
      </w:r>
      <w:r>
        <w:rPr>
          <w:rStyle w:val="VerbatimChar"/>
        </w:rPr>
        <w:t xml:space="preserve">1047    0   RestaurantManagementSystem/packages/system.xml.xpath/4.3.0/ref/netstandard1.3/ru/System.Xml.XPath.xml</w:t>
      </w:r>
      <w:r>
        <w:br/>
      </w:r>
      <w:r>
        <w:rPr>
          <w:rStyle w:val="VerbatimChar"/>
        </w:rPr>
        <w:t xml:space="preserve">1030    0   RestaurantManagementSystem/packages/system.xml.xpath/4.3.0/ref/netstandard1.3/zh-hans/System.Xml.XPath.xml</w:t>
      </w:r>
      <w:r>
        <w:br/>
      </w:r>
      <w:r>
        <w:rPr>
          <w:rStyle w:val="VerbatimChar"/>
        </w:rPr>
        <w:t xml:space="preserve">1082    0   RestaurantManagementSystem/packages/system.xml.xpath/4.3.0/ref/netstandard1.3/zh-hant/System.Xml.XPath.xml</w:t>
      </w:r>
      <w:r>
        <w:br/>
      </w:r>
      <w:r>
        <w:rPr>
          <w:rStyle w:val="VerbatimChar"/>
        </w:rPr>
        <w:t xml:space="preserve">0   0   RestaurantManagementSystem/packages/system.xml.xpath/4.3.0/ref/xamarinios10/_._</w:t>
      </w:r>
      <w:r>
        <w:br/>
      </w:r>
      <w:r>
        <w:rPr>
          <w:rStyle w:val="VerbatimChar"/>
        </w:rPr>
        <w:t xml:space="preserve">0   0   RestaurantManagementSystem/packages/system.xml.xpath/4.3.0/ref/xamarinmac20/_._</w:t>
      </w:r>
      <w:r>
        <w:br/>
      </w:r>
      <w:r>
        <w:rPr>
          <w:rStyle w:val="VerbatimChar"/>
        </w:rPr>
        <w:t xml:space="preserve">0   0   RestaurantManagementSystem/packages/system.xml.xpath/4.3.0/ref/xamarintvos10/_._</w:t>
      </w:r>
      <w:r>
        <w:br/>
      </w:r>
      <w:r>
        <w:rPr>
          <w:rStyle w:val="VerbatimChar"/>
        </w:rPr>
        <w:t xml:space="preserve">0   0   RestaurantManagementSystem/packages/system.xml.xpath/4.3.0/ref/xamarinwatchos10/_._</w:t>
      </w:r>
      <w:r>
        <w:br/>
      </w:r>
      <w:r>
        <w:rPr>
          <w:rStyle w:val="VerbatimChar"/>
        </w:rPr>
        <w:t xml:space="preserve">-   -   RestaurantManagementSystem/packages/system.xml.xpath/4.3.0/system.xml.xpath.4.3.0.nupkg</w:t>
      </w:r>
      <w:r>
        <w:br/>
      </w:r>
      <w:r>
        <w:rPr>
          <w:rStyle w:val="VerbatimChar"/>
        </w:rPr>
        <w:t xml:space="preserve">1   0   RestaurantManagementSystem/packages/system.xml.xpath/4.3.0/system.xml.xpath.4.3.0.nupkg.sha512</w:t>
      </w:r>
      <w:r>
        <w:br/>
      </w:r>
      <w:r>
        <w:rPr>
          <w:rStyle w:val="VerbatimChar"/>
        </w:rPr>
        <w:t xml:space="preserve">56  0   RestaurantManagementSystem/packages/system.xml.xpath/4.3.0/system.xml.xpath.nuspec</w:t>
      </w:r>
      <w:r>
        <w:br/>
      </w:r>
      <w:r>
        <w:rPr>
          <w:rStyle w:val="VerbatimChar"/>
        </w:rPr>
        <w:t xml:space="preserve">1   0   RestaurantManagementSystem/startup.log</w:t>
      </w:r>
      <w:r>
        <w:br/>
      </w:r>
      <w:r>
        <w:rPr>
          <w:rStyle w:val="VerbatimChar"/>
        </w:rPr>
        <w:t xml:space="preserve">135 0   RestaurantManagementSystem/wwwroot/js/complete-order-manager.js</w:t>
      </w:r>
      <w:r>
        <w:br/>
      </w:r>
      <w:r>
        <w:rPr>
          <w:rStyle w:val="VerbatimChar"/>
        </w:rPr>
        <w:t xml:space="preserve">192 0   RestaurantManagementSystem/wwwroot/js/debug-menu-items.js</w:t>
      </w:r>
      <w:r>
        <w:br/>
      </w:r>
      <w:r>
        <w:rPr>
          <w:rStyle w:val="VerbatimChar"/>
        </w:rPr>
        <w:t xml:space="preserve">455 0   RestaurantManagementSystem/wwwroot/js/direct-menu-add.js</w:t>
      </w:r>
      <w:r>
        <w:br/>
      </w:r>
      <w:r>
        <w:rPr>
          <w:rStyle w:val="VerbatimChar"/>
        </w:rPr>
        <w:t xml:space="preserve">228 0   RestaurantManagementSystem/wwwroot/js/direct-order-save.js</w:t>
      </w:r>
      <w:r>
        <w:br/>
      </w:r>
      <w:r>
        <w:rPr>
          <w:rStyle w:val="VerbatimChar"/>
        </w:rPr>
        <w:t xml:space="preserve">360 0   RestaurantManagementSystem/wwwroot/js/guaranteed-order-save.js</w:t>
      </w:r>
      <w:r>
        <w:br/>
      </w:r>
      <w:r>
        <w:rPr>
          <w:rStyle w:val="VerbatimChar"/>
        </w:rPr>
        <w:t xml:space="preserve">194 0   RestaurantManagementSystem/wwwroot/js/menu-add-cleanup.js</w:t>
      </w:r>
      <w:r>
        <w:br/>
      </w:r>
      <w:r>
        <w:rPr>
          <w:rStyle w:val="VerbatimChar"/>
        </w:rPr>
        <w:t xml:space="preserve">73  0   RestaurantManagementSystem/wwwroot/js/menu-item-debugger.js</w:t>
      </w:r>
      <w:r>
        <w:br/>
      </w:r>
      <w:r>
        <w:rPr>
          <w:rStyle w:val="VerbatimChar"/>
        </w:rPr>
        <w:t xml:space="preserve">47  0   RestaurantManagementSystem/wwwroot/js/order-button-validator.js</w:t>
      </w:r>
      <w:r>
        <w:br/>
      </w:r>
      <w:r>
        <w:rPr>
          <w:rStyle w:val="VerbatimChar"/>
        </w:rPr>
        <w:t xml:space="preserve">537 0   RestaurantManagementSystem/wwwroot/js/order-details-dom-fallback.js</w:t>
      </w:r>
      <w:r>
        <w:br/>
      </w:r>
      <w:r>
        <w:rPr>
          <w:rStyle w:val="VerbatimChar"/>
        </w:rPr>
        <w:t xml:space="preserve">310 0   RestaurantManagementSystem/wwwroot/js/order-details-fallback.js</w:t>
      </w:r>
      <w:r>
        <w:br/>
      </w:r>
      <w:r>
        <w:rPr>
          <w:rStyle w:val="VerbatimChar"/>
        </w:rPr>
        <w:t xml:space="preserve">268 0   RestaurantManagementSystem/wwwroot/js/universal-item-deduplication.js</w:t>
      </w:r>
      <w:r>
        <w:br/>
      </w:r>
      <w:r>
        <w:rPr>
          <w:rStyle w:val="VerbatimChar"/>
        </w:rPr>
        <w:t xml:space="preserve">34  0   TestDbConnection.cs</w:t>
      </w:r>
      <w:r>
        <w:br/>
      </w:r>
      <w:r>
        <w:rPr>
          <w:rStyle w:val="VerbatimChar"/>
        </w:rPr>
        <w:t xml:space="preserve">51  0   fast-run.sh</w:t>
      </w:r>
      <w:r>
        <w:br/>
      </w:r>
      <w:r>
        <w:rPr>
          <w:rStyle w:val="VerbatimChar"/>
        </w:rPr>
        <w:t xml:space="preserve">22  0   minimal-run.sh</w:t>
      </w:r>
      <w:r>
        <w:br/>
      </w:r>
      <w:r>
        <w:rPr>
          <w:rStyle w:val="VerbatimChar"/>
        </w:rPr>
        <w:t xml:space="preserve">5   0   run_restaurant_app.sh</w:t>
      </w:r>
      <w:r>
        <w:br/>
      </w:r>
      <w:r>
        <w:rPr>
          <w:rStyle w:val="VerbatimChar"/>
        </w:rPr>
        <w:t xml:space="preserve">1   0   startup.log</w:t>
      </w:r>
      <w:r>
        <w:br/>
      </w:r>
      <w:r>
        <w:br/>
      </w:r>
      <w:r>
        <w:rPr>
          <w:rStyle w:val="VerbatimChar"/>
        </w:rPr>
        <w:t xml:space="preserve">commit:88a8b3c|88a8b3cb7aafcce92c29201ad3d83c79bbfd577e|2025-10-03 17:22:35 +0530|apporel27-collab|feat: Implement comprehensive sales reporting system with live data integration</w:t>
      </w:r>
      <w:r>
        <w:br/>
      </w:r>
      <w:r>
        <w:rPr>
          <w:rStyle w:val="VerbatimChar"/>
        </w:rPr>
        <w:t xml:space="preserve">0   98  AdminCheck.cs</w:t>
      </w:r>
      <w:r>
        <w:br/>
      </w:r>
      <w:r>
        <w:rPr>
          <w:rStyle w:val="VerbatimChar"/>
        </w:rPr>
        <w:t xml:space="preserve">0   19  AdminDiagnostic/AdminDiagnostic.csproj</w:t>
      </w:r>
      <w:r>
        <w:br/>
      </w:r>
      <w:r>
        <w:rPr>
          <w:rStyle w:val="VerbatimChar"/>
        </w:rPr>
        <w:t xml:space="preserve">0   206 AdminDiagnostic/Program.cs</w:t>
      </w:r>
      <w:r>
        <w:br/>
      </w:r>
      <w:r>
        <w:rPr>
          <w:rStyle w:val="VerbatimChar"/>
        </w:rPr>
        <w:t xml:space="preserve">0   5   AdminDiagnostic/appsettings.json</w:t>
      </w:r>
      <w:r>
        <w:br/>
      </w:r>
      <w:r>
        <w:rPr>
          <w:rStyle w:val="VerbatimChar"/>
        </w:rPr>
        <w:t xml:space="preserve">0   15  AuthDiagnostic/AuthDiagnostic.csproj</w:t>
      </w:r>
      <w:r>
        <w:br/>
      </w:r>
      <w:r>
        <w:rPr>
          <w:rStyle w:val="VerbatimChar"/>
        </w:rPr>
        <w:t xml:space="preserve">0   71  AuthDiagnostic/DisableMFA.cs</w:t>
      </w:r>
      <w:r>
        <w:br/>
      </w:r>
      <w:r>
        <w:rPr>
          <w:rStyle w:val="VerbatimChar"/>
        </w:rPr>
        <w:t xml:space="preserve">0   229 AuthDiagnostic/Program.cs</w:t>
      </w:r>
      <w:r>
        <w:br/>
      </w:r>
      <w:r>
        <w:rPr>
          <w:rStyle w:val="VerbatimChar"/>
        </w:rPr>
        <w:t xml:space="preserve">0   89  CheckDbSchema.cs</w:t>
      </w:r>
      <w:r>
        <w:br/>
      </w:r>
      <w:r>
        <w:rPr>
          <w:rStyle w:val="VerbatimChar"/>
        </w:rPr>
        <w:t xml:space="preserve">0   20  CheckDbSchema.csproj</w:t>
      </w:r>
      <w:r>
        <w:br/>
      </w:r>
      <w:r>
        <w:rPr>
          <w:rStyle w:val="VerbatimChar"/>
        </w:rPr>
        <w:t xml:space="preserve">0   112 CreateRestaurantSettingsTable.cs</w:t>
      </w:r>
      <w:r>
        <w:br/>
      </w:r>
      <w:r>
        <w:rPr>
          <w:rStyle w:val="VerbatimChar"/>
        </w:rPr>
        <w:t xml:space="preserve">0   16  CreateRestaurantSettingsTable.csproj</w:t>
      </w:r>
      <w:r>
        <w:br/>
      </w:r>
      <w:r>
        <w:rPr>
          <w:rStyle w:val="VerbatimChar"/>
        </w:rPr>
        <w:t xml:space="preserve">0   120 CreateSettingsTable.cs</w:t>
      </w:r>
      <w:r>
        <w:br/>
      </w:r>
      <w:r>
        <w:rPr>
          <w:rStyle w:val="VerbatimChar"/>
        </w:rPr>
        <w:t xml:space="preserve">0   150 DashboardDemo.cs</w:t>
      </w:r>
      <w:r>
        <w:br/>
      </w:r>
      <w:r>
        <w:rPr>
          <w:rStyle w:val="VerbatimChar"/>
        </w:rPr>
        <w:t xml:space="preserve">0   10  DashboardDemo/DashboardDemo.csproj</w:t>
      </w:r>
      <w:r>
        <w:br/>
      </w:r>
      <w:r>
        <w:rPr>
          <w:rStyle w:val="VerbatimChar"/>
        </w:rPr>
        <w:t xml:space="preserve">0   268 DashboardDemo/Program.cs</w:t>
      </w:r>
      <w:r>
        <w:br/>
      </w:r>
      <w:r>
        <w:rPr>
          <w:rStyle w:val="VerbatimChar"/>
        </w:rPr>
        <w:t xml:space="preserve">0   50  DashboardDemo/README.md</w:t>
      </w:r>
      <w:r>
        <w:br/>
      </w:r>
      <w:r>
        <w:rPr>
          <w:rStyle w:val="VerbatimChar"/>
        </w:rPr>
        <w:t xml:space="preserve">0   140 DashboardDemo/dashboard_chart.cs</w:t>
      </w:r>
      <w:r>
        <w:br/>
      </w:r>
      <w:r>
        <w:rPr>
          <w:rStyle w:val="VerbatimChar"/>
        </w:rPr>
        <w:t xml:space="preserve">83  0   DataTables_JavaScript_Error_Fix.md</w:t>
      </w:r>
      <w:r>
        <w:br/>
      </w:r>
      <w:r>
        <w:rPr>
          <w:rStyle w:val="VerbatimChar"/>
        </w:rPr>
        <w:t xml:space="preserve">0   0   DebugSqlQueries.cs</w:t>
      </w:r>
      <w:r>
        <w:br/>
      </w:r>
      <w:r>
        <w:rPr>
          <w:rStyle w:val="VerbatimChar"/>
        </w:rPr>
        <w:t xml:space="preserve">0   65  DisableMFA/Program.cs</w:t>
      </w:r>
      <w:r>
        <w:br/>
      </w:r>
      <w:r>
        <w:rPr>
          <w:rStyle w:val="VerbatimChar"/>
        </w:rPr>
        <w:t xml:space="preserve">0   0   FinalUserControllerFix.cs</w:t>
      </w:r>
      <w:r>
        <w:br/>
      </w:r>
      <w:r>
        <w:rPr>
          <w:rStyle w:val="VerbatimChar"/>
        </w:rPr>
        <w:t xml:space="preserve">0   58  FixPhoneColumn.cs</w:t>
      </w:r>
      <w:r>
        <w:br/>
      </w:r>
      <w:r>
        <w:rPr>
          <w:rStyle w:val="VerbatimChar"/>
        </w:rPr>
        <w:t xml:space="preserve">0   0   FixUserControllerIssue.cs</w:t>
      </w:r>
      <w:r>
        <w:br/>
      </w:r>
      <w:r>
        <w:rPr>
          <w:rStyle w:val="VerbatimChar"/>
        </w:rPr>
        <w:t xml:space="preserve">61  0   InstallDashboardProcedures.cs</w:t>
      </w:r>
      <w:r>
        <w:br/>
      </w:r>
      <w:r>
        <w:rPr>
          <w:rStyle w:val="VerbatimChar"/>
        </w:rPr>
        <w:t xml:space="preserve">2   2   DisableMFA/DisableMFA.csproj =&gt; InstallDashboardProcedures.csproj</w:t>
      </w:r>
      <w:r>
        <w:br/>
      </w:r>
      <w:r>
        <w:rPr>
          <w:rStyle w:val="VerbatimChar"/>
        </w:rPr>
        <w:t xml:space="preserve">150 0   Navigation_Update_Complete.md</w:t>
      </w:r>
      <w:r>
        <w:br/>
      </w:r>
      <w:r>
        <w:rPr>
          <w:rStyle w:val="VerbatimChar"/>
        </w:rPr>
        <w:t xml:space="preserve">0   224 OrderControllerDedupeFix.cs</w:t>
      </w:r>
      <w:r>
        <w:br/>
      </w:r>
      <w:r>
        <w:rPr>
          <w:rStyle w:val="VerbatimChar"/>
        </w:rPr>
        <w:t xml:space="preserve">0   168 OrderControllerFix.cs</w:t>
      </w:r>
      <w:r>
        <w:br/>
      </w:r>
      <w:r>
        <w:rPr>
          <w:rStyle w:val="VerbatimChar"/>
        </w:rPr>
        <w:t xml:space="preserve">0   153 OrderController_fix.cs</w:t>
      </w:r>
      <w:r>
        <w:br/>
      </w:r>
      <w:r>
        <w:rPr>
          <w:rStyle w:val="VerbatimChar"/>
        </w:rPr>
        <w:t xml:space="preserve">0   0   OrderProcessTestApp/Program.cs</w:t>
      </w:r>
      <w:r>
        <w:br/>
      </w:r>
      <w:r>
        <w:rPr>
          <w:rStyle w:val="VerbatimChar"/>
        </w:rPr>
        <w:t xml:space="preserve">0   0   OrderProcessTestApp/README.md</w:t>
      </w:r>
      <w:r>
        <w:br/>
      </w:r>
      <w:r>
        <w:rPr>
          <w:rStyle w:val="VerbatimChar"/>
        </w:rPr>
        <w:t xml:space="preserve">0   0   OrderProcessTestApp/wwwroot/index.html</w:t>
      </w:r>
      <w:r>
        <w:br/>
      </w:r>
      <w:r>
        <w:rPr>
          <w:rStyle w:val="VerbatimChar"/>
        </w:rPr>
        <w:t xml:space="preserve">0   0   OrderProcessTestApp/wwwroot/js/order-process.js</w:t>
      </w:r>
      <w:r>
        <w:br/>
      </w:r>
      <w:r>
        <w:rPr>
          <w:rStyle w:val="VerbatimChar"/>
        </w:rPr>
        <w:t xml:space="preserve">126 0   Order_ID_Currency_Fix_Complete.md</w:t>
      </w:r>
      <w:r>
        <w:br/>
      </w:r>
      <w:r>
        <w:rPr>
          <w:rStyle w:val="VerbatimChar"/>
        </w:rPr>
        <w:t xml:space="preserve">155 0   Recent_Orders_Database_Fix_Complete.md</w:t>
      </w:r>
      <w:r>
        <w:br/>
      </w:r>
      <w:r>
        <w:rPr>
          <w:rStyle w:val="VerbatimChar"/>
        </w:rPr>
        <w:t xml:space="preserve">116 0   Recent_Orders_Fix_Summary.md</w:t>
      </w:r>
      <w:r>
        <w:br/>
      </w:r>
      <w:r>
        <w:rPr>
          <w:rStyle w:val="VerbatimChar"/>
        </w:rPr>
        <w:t xml:space="preserve">117 0   Recent_Orders_Live_Data_Fix_COMPLETED.md</w:t>
      </w:r>
      <w:r>
        <w:br/>
      </w:r>
      <w:r>
        <w:rPr>
          <w:rStyle w:val="VerbatimChar"/>
        </w:rPr>
        <w:t xml:space="preserve">0   70  ResetAdminPassword.cs</w:t>
      </w:r>
      <w:r>
        <w:br/>
      </w:r>
      <w:r>
        <w:rPr>
          <w:rStyle w:val="VerbatimChar"/>
        </w:rPr>
        <w:t xml:space="preserve">0   207 RestaurantManagementSystem/CheckUserTable.cs</w:t>
      </w:r>
      <w:r>
        <w:br/>
      </w:r>
      <w:r>
        <w:rPr>
          <w:rStyle w:val="VerbatimChar"/>
        </w:rPr>
        <w:t xml:space="preserve">0   104 RestaurantManagementSystem/Controllers/HomeController.cs</w:t>
      </w:r>
      <w:r>
        <w:br/>
      </w:r>
      <w:r>
        <w:rPr>
          <w:rStyle w:val="VerbatimChar"/>
        </w:rPr>
        <w:t xml:space="preserve">0   0   RestaurantManagementSystem/GetOrderDetails.cs</w:t>
      </w:r>
      <w:r>
        <w:br/>
      </w:r>
      <w:r>
        <w:rPr>
          <w:rStyle w:val="VerbatimChar"/>
        </w:rPr>
        <w:t xml:space="preserve">0   184 RestaurantManagementSystem/Program.cs.backup</w:t>
      </w:r>
      <w:r>
        <w:br/>
      </w:r>
      <w:r>
        <w:rPr>
          <w:rStyle w:val="VerbatimChar"/>
        </w:rPr>
        <w:t xml:space="preserve">0   144 RestaurantManagementSystem/Program.cs.bak</w:t>
      </w:r>
      <w:r>
        <w:br/>
      </w:r>
      <w:r>
        <w:rPr>
          <w:rStyle w:val="VerbatimChar"/>
        </w:rPr>
        <w:t xml:space="preserve">0   73  RestaurantManagementSystem/Program.cs.new</w:t>
      </w:r>
      <w:r>
        <w:br/>
      </w:r>
      <w:r>
        <w:rPr>
          <w:rStyle w:val="VerbatimChar"/>
        </w:rPr>
        <w:t xml:space="preserve">0   0   RestaurantManagementSystem/Program.cs.old</w:t>
      </w:r>
      <w:r>
        <w:br/>
      </w:r>
      <w:r>
        <w:rPr>
          <w:rStyle w:val="VerbatimChar"/>
        </w:rPr>
        <w:t xml:space="preserve">0   0   RestaurantManagementSystem/Program2.cs</w:t>
      </w:r>
      <w:r>
        <w:br/>
      </w:r>
      <w:r>
        <w:rPr>
          <w:rStyle w:val="VerbatimChar"/>
        </w:rPr>
        <w:t xml:space="preserve">0   59  RestaurantManagementSystem/RestaurantManagementSystem.csproj.optimized</w:t>
      </w:r>
      <w:r>
        <w:br/>
      </w:r>
      <w:r>
        <w:rPr>
          <w:rStyle w:val="VerbatimChar"/>
        </w:rPr>
        <w:t xml:space="preserve">0   0   RestaurantManagementSystem/{ =&gt; RestaurantManagementSystem}/Controllers/AccountController.cs</w:t>
      </w:r>
      <w:r>
        <w:br/>
      </w:r>
      <w:r>
        <w:rPr>
          <w:rStyle w:val="VerbatimChar"/>
        </w:rPr>
        <w:t xml:space="preserve">0   0   RestaurantManagementSystem/{ =&gt; RestaurantManagementSystem}/Controllers/AccountController.cs.fixed</w:t>
      </w:r>
      <w:r>
        <w:br/>
      </w:r>
      <w:r>
        <w:rPr>
          <w:rStyle w:val="VerbatimChar"/>
        </w:rPr>
        <w:t xml:space="preserve">0   0   RestaurantManagementSystem/{ =&gt; RestaurantManagementSystem}/Controllers/AuthUtilsController.cs</w:t>
      </w:r>
      <w:r>
        <w:br/>
      </w:r>
      <w:r>
        <w:rPr>
          <w:rStyle w:val="VerbatimChar"/>
        </w:rPr>
        <w:t xml:space="preserve">0   0   RestaurantManagementSystem/{ =&gt; RestaurantManagementSystem}/Controllers/BaseController.cs</w:t>
      </w:r>
      <w:r>
        <w:br/>
      </w:r>
      <w:r>
        <w:rPr>
          <w:rStyle w:val="VerbatimChar"/>
        </w:rPr>
        <w:t xml:space="preserve">0   0   RestaurantManagementSystem/{ =&gt; RestaurantManagementSystem}/Controllers/CategoryController.cs</w:t>
      </w:r>
      <w:r>
        <w:br/>
      </w:r>
      <w:r>
        <w:rPr>
          <w:rStyle w:val="VerbatimChar"/>
        </w:rPr>
        <w:t xml:space="preserve">0   0   RestaurantManagementSystem/{ =&gt; RestaurantManagementSystem}/Controllers/DatabaseFixController.cs</w:t>
      </w:r>
      <w:r>
        <w:br/>
      </w:r>
      <w:r>
        <w:rPr>
          <w:rStyle w:val="VerbatimChar"/>
        </w:rPr>
        <w:t xml:space="preserve">0   0   RestaurantManagementSystem/{ =&gt; RestaurantManagementSystem}/Controllers/DatabaseFixV2Controller.cs</w:t>
      </w:r>
      <w:r>
        <w:br/>
      </w:r>
      <w:r>
        <w:rPr>
          <w:rStyle w:val="VerbatimChar"/>
        </w:rPr>
        <w:t xml:space="preserve">0   0   RestaurantManagementSystem/{ =&gt; RestaurantManagementSystem}/Controllers/DatabaseUpdateController.cs</w:t>
      </w:r>
      <w:r>
        <w:br/>
      </w:r>
      <w:r>
        <w:rPr>
          <w:rStyle w:val="VerbatimChar"/>
        </w:rPr>
        <w:t xml:space="preserve">0   0   RestaurantManagementSystem/{ =&gt; RestaurantManagementSystem}/Controllers/DiagnosticsController.cs</w:t>
      </w:r>
      <w:r>
        <w:br/>
      </w:r>
      <w:r>
        <w:rPr>
          <w:rStyle w:val="VerbatimChar"/>
        </w:rPr>
        <w:t xml:space="preserve">190 0   RestaurantManagementSystem/RestaurantManagementSystem/Controllers/HomeController.cs</w:t>
      </w:r>
      <w:r>
        <w:br/>
      </w:r>
      <w:r>
        <w:rPr>
          <w:rStyle w:val="VerbatimChar"/>
        </w:rPr>
        <w:t xml:space="preserve">0   0   RestaurantManagementSystem/{ =&gt; RestaurantManagementSystem}/Controllers/KitchenController.cs</w:t>
      </w:r>
      <w:r>
        <w:br/>
      </w:r>
      <w:r>
        <w:rPr>
          <w:rStyle w:val="VerbatimChar"/>
        </w:rPr>
        <w:t xml:space="preserve">0   0   RestaurantManagementSystem/{ =&gt; RestaurantManagementSystem}/Controllers/MasterController.cs</w:t>
      </w:r>
      <w:r>
        <w:br/>
      </w:r>
      <w:r>
        <w:rPr>
          <w:rStyle w:val="VerbatimChar"/>
        </w:rPr>
        <w:t xml:space="preserve">6   6   RestaurantManagementSystem/{ =&gt; RestaurantManagementSystem}/Controllers/MenuController.cs</w:t>
      </w:r>
      <w:r>
        <w:br/>
      </w:r>
      <w:r>
        <w:rPr>
          <w:rStyle w:val="VerbatimChar"/>
        </w:rPr>
        <w:t xml:space="preserve">0   0   RestaurantManagementSystem/{ =&gt; RestaurantManagementSystem}/Controllers/MenuControllerSafe.cs</w:t>
      </w:r>
      <w:r>
        <w:br/>
      </w:r>
      <w:r>
        <w:rPr>
          <w:rStyle w:val="VerbatimChar"/>
        </w:rPr>
        <w:t xml:space="preserve">0   0   RestaurantManagementSystem/{ =&gt; RestaurantManagementSystem}/Controllers/NotificationDemoController.cs</w:t>
      </w:r>
      <w:r>
        <w:br/>
      </w:r>
      <w:r>
        <w:rPr>
          <w:rStyle w:val="VerbatimChar"/>
        </w:rPr>
        <w:t xml:space="preserve">0   0   RestaurantManagementSystem/{ =&gt; RestaurantManagementSystem}/Controllers/OnlineOrderController.cs</w:t>
      </w:r>
      <w:r>
        <w:br/>
      </w:r>
      <w:r>
        <w:rPr>
          <w:rStyle w:val="VerbatimChar"/>
        </w:rPr>
        <w:t xml:space="preserve">23  23  RestaurantManagementSystem/{ =&gt; RestaurantManagementSystem}/Controllers/OrderController.cs</w:t>
      </w:r>
      <w:r>
        <w:br/>
      </w:r>
      <w:r>
        <w:rPr>
          <w:rStyle w:val="VerbatimChar"/>
        </w:rPr>
        <w:t xml:space="preserve">0   0   RestaurantManagementSystem/{ =&gt; RestaurantManagementSystem}/Controllers/OrderController.cs.bak</w:t>
      </w:r>
      <w:r>
        <w:br/>
      </w:r>
      <w:r>
        <w:rPr>
          <w:rStyle w:val="VerbatimChar"/>
        </w:rPr>
        <w:t xml:space="preserve">0   0   RestaurantManagementSystem/{ =&gt; RestaurantManagementSystem}/Controllers/OrderController_NewItems.cs</w:t>
      </w:r>
      <w:r>
        <w:br/>
      </w:r>
      <w:r>
        <w:rPr>
          <w:rStyle w:val="VerbatimChar"/>
        </w:rPr>
        <w:t xml:space="preserve">201 31  RestaurantManagementSystem/{ =&gt; RestaurantManagementSystem}/Controllers/PaymentController.cs</w:t>
      </w:r>
      <w:r>
        <w:br/>
      </w:r>
      <w:r>
        <w:rPr>
          <w:rStyle w:val="VerbatimChar"/>
        </w:rPr>
        <w:t xml:space="preserve">0   0   RestaurantManagementSystem/{ =&gt; RestaurantManagementSystem}/Controllers/PaymentController.cs.new</w:t>
      </w:r>
      <w:r>
        <w:br/>
      </w:r>
      <w:r>
        <w:rPr>
          <w:rStyle w:val="VerbatimChar"/>
        </w:rPr>
        <w:t xml:space="preserve">4   4   RestaurantManagementSystem/{ =&gt; RestaurantManagementSystem}/Controllers/RecipeController.cs</w:t>
      </w:r>
      <w:r>
        <w:br/>
      </w:r>
      <w:r>
        <w:rPr>
          <w:rStyle w:val="VerbatimChar"/>
        </w:rPr>
        <w:t xml:space="preserve">0   0   RestaurantManagementSystem/{ =&gt; RestaurantManagementSystem}/Controllers/RecipeController.cs.fix</w:t>
      </w:r>
      <w:r>
        <w:br/>
      </w:r>
      <w:r>
        <w:rPr>
          <w:rStyle w:val="VerbatimChar"/>
        </w:rPr>
        <w:t xml:space="preserve">246 0   RestaurantManagementSystem/RestaurantManagementSystem/Controllers/ReportsController.cs</w:t>
      </w:r>
      <w:r>
        <w:br/>
      </w:r>
      <w:r>
        <w:rPr>
          <w:rStyle w:val="VerbatimChar"/>
        </w:rPr>
        <w:t xml:space="preserve">16  16  RestaurantManagementSystem/{ =&gt; RestaurantManagementSystem}/Controllers/ReservationController.cs</w:t>
      </w:r>
      <w:r>
        <w:br/>
      </w:r>
      <w:r>
        <w:rPr>
          <w:rStyle w:val="VerbatimChar"/>
        </w:rPr>
        <w:t xml:space="preserve">0   0   RestaurantManagementSystem/{ =&gt; RestaurantManagementSystem}/Controllers/RoleManagementController.cs</w:t>
      </w:r>
      <w:r>
        <w:br/>
      </w:r>
      <w:r>
        <w:rPr>
          <w:rStyle w:val="VerbatimChar"/>
        </w:rPr>
        <w:t xml:space="preserve">0   0   RestaurantManagementSystem/{ =&gt; RestaurantManagementSystem}/Controllers/RoleManagementController.cs.new</w:t>
      </w:r>
      <w:r>
        <w:br/>
      </w:r>
      <w:r>
        <w:rPr>
          <w:rStyle w:val="VerbatimChar"/>
        </w:rPr>
        <w:t xml:space="preserve">0   0   RestaurantManagementSystem/{ =&gt; RestaurantManagementSystem}/Controllers/SettingsController.cs</w:t>
      </w:r>
      <w:r>
        <w:br/>
      </w:r>
      <w:r>
        <w:rPr>
          <w:rStyle w:val="VerbatimChar"/>
        </w:rPr>
        <w:t xml:space="preserve">0   0   RestaurantManagementSystem/{ =&gt; RestaurantManagementSystem}/Controllers/StoredProcController.cs</w:t>
      </w:r>
      <w:r>
        <w:br/>
      </w:r>
      <w:r>
        <w:rPr>
          <w:rStyle w:val="VerbatimChar"/>
        </w:rPr>
        <w:t xml:space="preserve">0   0   RestaurantManagementSystem/{ =&gt; RestaurantManagementSystem}/Controllers/TableServiceController.cs</w:t>
      </w:r>
      <w:r>
        <w:br/>
      </w:r>
      <w:r>
        <w:rPr>
          <w:rStyle w:val="VerbatimChar"/>
        </w:rPr>
        <w:t xml:space="preserve">0   0   RestaurantManagementSystem/{ =&gt; RestaurantManagementSystem}/Controllers/TableSetupController.cs</w:t>
      </w:r>
      <w:r>
        <w:br/>
      </w:r>
      <w:r>
        <w:rPr>
          <w:rStyle w:val="VerbatimChar"/>
        </w:rPr>
        <w:t xml:space="preserve">0   0   RestaurantManagementSystem/{ =&gt; RestaurantManagementSystem}/Controllers/TestDataController.cs</w:t>
      </w:r>
      <w:r>
        <w:br/>
      </w:r>
      <w:r>
        <w:rPr>
          <w:rStyle w:val="VerbatimChar"/>
        </w:rPr>
        <w:t xml:space="preserve">0   0   RestaurantManagementSystem/{ =&gt; RestaurantManagementSystem}/Controllers/UserController.cs</w:t>
      </w:r>
      <w:r>
        <w:br/>
      </w:r>
      <w:r>
        <w:rPr>
          <w:rStyle w:val="VerbatimChar"/>
        </w:rPr>
        <w:t xml:space="preserve">0   0   RestaurantManagementSystem/{ =&gt; RestaurantManagementSystem}/Controllers/UserController.cs.bak</w:t>
      </w:r>
      <w:r>
        <w:br/>
      </w:r>
      <w:r>
        <w:rPr>
          <w:rStyle w:val="VerbatimChar"/>
        </w:rPr>
        <w:t xml:space="preserve">0   0   RestaurantManagementSystem/{ =&gt; RestaurantManagementSystem}/Controllers/UserController.cs.fixed</w:t>
      </w:r>
      <w:r>
        <w:br/>
      </w:r>
      <w:r>
        <w:rPr>
          <w:rStyle w:val="VerbatimChar"/>
        </w:rPr>
        <w:t xml:space="preserve">0   0   RestaurantManagementSystem/{ =&gt; RestaurantManagementSystem}/Controllers/UserController.cs.new</w:t>
      </w:r>
      <w:r>
        <w:br/>
      </w:r>
      <w:r>
        <w:rPr>
          <w:rStyle w:val="VerbatimChar"/>
        </w:rPr>
        <w:t xml:space="preserve">0   0   RestaurantManagementSystem/{ =&gt; RestaurantManagementSystem}/Controllers/UserManagementController.cs</w:t>
      </w:r>
      <w:r>
        <w:br/>
      </w:r>
      <w:r>
        <w:rPr>
          <w:rStyle w:val="VerbatimChar"/>
        </w:rPr>
        <w:t xml:space="preserve">0   0   RestaurantManagementSystem/{ =&gt; RestaurantManagementSystem}/Controllers/UserManagementController.cs.fixed</w:t>
      </w:r>
      <w:r>
        <w:br/>
      </w:r>
      <w:r>
        <w:rPr>
          <w:rStyle w:val="VerbatimChar"/>
        </w:rPr>
        <w:t xml:space="preserve">0   0   RestaurantManagementSystem/{ =&gt; RestaurantManagementSystem}/Controllers/UserManagementController.cs.new</w:t>
      </w:r>
      <w:r>
        <w:br/>
      </w:r>
      <w:r>
        <w:rPr>
          <w:rStyle w:val="VerbatimChar"/>
        </w:rPr>
        <w:t xml:space="preserve">0   0   RestaurantManagementSystem/{ =&gt; RestaurantManagementSystem}/Controllers/_ControllerImports.txt</w:t>
      </w:r>
      <w:r>
        <w:br/>
      </w:r>
      <w:r>
        <w:rPr>
          <w:rStyle w:val="VerbatimChar"/>
        </w:rPr>
        <w:t xml:space="preserve">0   0   RestaurantManagementSystem/{ =&gt; RestaurantManagementSystem}/Data/RestaurantDbContext.cs</w:t>
      </w:r>
      <w:r>
        <w:br/>
      </w:r>
      <w:r>
        <w:rPr>
          <w:rStyle w:val="VerbatimChar"/>
        </w:rPr>
        <w:t xml:space="preserve">79  0   RestaurantManagementSystem/RestaurantManagementSystem/Documentation/Dashboard_Live_Data_Integration.md</w:t>
      </w:r>
      <w:r>
        <w:br/>
      </w:r>
      <w:r>
        <w:rPr>
          <w:rStyle w:val="VerbatimChar"/>
        </w:rPr>
        <w:t xml:space="preserve">0   0   RestaurantManagementSystem/{ =&gt; RestaurantManagementSystem}/Documentation/ToastNotificationGuide.md</w:t>
      </w:r>
      <w:r>
        <w:br/>
      </w:r>
      <w:r>
        <w:rPr>
          <w:rStyle w:val="VerbatimChar"/>
        </w:rPr>
        <w:t xml:space="preserve">0   0   RestaurantManagementSystem/{ =&gt; RestaurantManagementSystem}/Extensions/ControllerExtensions.cs</w:t>
      </w:r>
      <w:r>
        <w:br/>
      </w:r>
      <w:r>
        <w:rPr>
          <w:rStyle w:val="VerbatimChar"/>
        </w:rPr>
        <w:t xml:space="preserve">0   0   RestaurantManagementSystem/{ =&gt; RestaurantManagementSystem}/Extensions/ViewHelperExtensions.cs</w:t>
      </w:r>
      <w:r>
        <w:br/>
      </w:r>
      <w:r>
        <w:rPr>
          <w:rStyle w:val="VerbatimChar"/>
        </w:rPr>
        <w:t xml:space="preserve">0   0   RestaurantManagementSystem/{ =&gt; RestaurantManagementSystem}/GlobalUsings.cs</w:t>
      </w:r>
      <w:r>
        <w:br/>
      </w:r>
      <w:r>
        <w:rPr>
          <w:rStyle w:val="VerbatimChar"/>
        </w:rPr>
        <w:t xml:space="preserve">0   0   RestaurantManagementSystem/{ =&gt; RestaurantManagementSystem}/Helpers/DatabaseHelper.cs</w:t>
      </w:r>
      <w:r>
        <w:br/>
      </w:r>
      <w:r>
        <w:rPr>
          <w:rStyle w:val="VerbatimChar"/>
        </w:rPr>
        <w:t xml:space="preserve">44  44  RestaurantManagementSystem/{ =&gt; RestaurantManagementSystem}/Middleware/DatabaseColumnFixMiddleware.cs</w:t>
      </w:r>
      <w:r>
        <w:br/>
      </w:r>
      <w:r>
        <w:rPr>
          <w:rStyle w:val="VerbatimChar"/>
        </w:rPr>
        <w:t xml:space="preserve">0   0   RestaurantManagementSystem/{ =&gt; RestaurantManagementSystem}/Migrations/20250912075634_AddMenuItemModifiersTable.Designer.cs</w:t>
      </w:r>
      <w:r>
        <w:br/>
      </w:r>
      <w:r>
        <w:rPr>
          <w:rStyle w:val="VerbatimChar"/>
        </w:rPr>
        <w:t xml:space="preserve">0   0   RestaurantManagementSystem/{ =&gt; RestaurantManagementSystem}/Migrations/20250912075634_AddMenuItemModifiersTable.cs</w:t>
      </w:r>
      <w:r>
        <w:br/>
      </w:r>
      <w:r>
        <w:rPr>
          <w:rStyle w:val="VerbatimChar"/>
        </w:rPr>
        <w:t xml:space="preserve">0   0   RestaurantManagementSystem/{ =&gt; RestaurantManagementSystem}/Migrations/20250912_AddMenuItemModifiers.cs</w:t>
      </w:r>
      <w:r>
        <w:br/>
      </w:r>
      <w:r>
        <w:rPr>
          <w:rStyle w:val="VerbatimChar"/>
        </w:rPr>
        <w:t xml:space="preserve">0   0   RestaurantManagementSystem/{ =&gt; RestaurantManagementSystem}/Migrations/RestaurantDbContextModelSnapshot.cs</w:t>
      </w:r>
      <w:r>
        <w:br/>
      </w:r>
      <w:r>
        <w:rPr>
          <w:rStyle w:val="VerbatimChar"/>
        </w:rPr>
        <w:t xml:space="preserve">0   0   RestaurantManagementSystem/{ =&gt; RestaurantManagementSystem}/Models/Allergen.cs</w:t>
      </w:r>
      <w:r>
        <w:br/>
      </w:r>
      <w:r>
        <w:rPr>
          <w:rStyle w:val="VerbatimChar"/>
        </w:rPr>
        <w:t xml:space="preserve">0   0   RestaurantManagementSystem/{ =&gt; RestaurantManagementSystem}/Models/AuthModels.cs</w:t>
      </w:r>
      <w:r>
        <w:br/>
      </w:r>
      <w:r>
        <w:rPr>
          <w:rStyle w:val="VerbatimChar"/>
        </w:rPr>
        <w:t xml:space="preserve">0   0   RestaurantManagementSystem/{ =&gt; RestaurantManagementSystem}/Models/CommonModels.cs</w:t>
      </w:r>
      <w:r>
        <w:br/>
      </w:r>
      <w:r>
        <w:rPr>
          <w:rStyle w:val="VerbatimChar"/>
        </w:rPr>
        <w:t xml:space="preserve">0   0   RestaurantManagementSystem/{ =&gt; RestaurantManagementSystem}/Models/DashboardDetailViewModels.cs</w:t>
      </w:r>
      <w:r>
        <w:br/>
      </w:r>
      <w:r>
        <w:rPr>
          <w:rStyle w:val="VerbatimChar"/>
        </w:rPr>
        <w:t xml:space="preserve">2   1   RestaurantManagementSystem/{ =&gt; RestaurantManagementSystem}/Models/DashboardViewModel.cs</w:t>
      </w:r>
      <w:r>
        <w:br/>
      </w:r>
      <w:r>
        <w:rPr>
          <w:rStyle w:val="VerbatimChar"/>
        </w:rPr>
        <w:t xml:space="preserve">0   0   RestaurantManagementSystem/{ =&gt; RestaurantManagementSystem}/Models/ErrorViewModel.cs</w:t>
      </w:r>
      <w:r>
        <w:br/>
      </w:r>
      <w:r>
        <w:rPr>
          <w:rStyle w:val="VerbatimChar"/>
        </w:rPr>
        <w:t xml:space="preserve">0   0   RestaurantManagementSystem/{ =&gt; RestaurantManagementSystem}/Models/Ingredients.cs</w:t>
      </w:r>
      <w:r>
        <w:br/>
      </w:r>
      <w:r>
        <w:rPr>
          <w:rStyle w:val="VerbatimChar"/>
        </w:rPr>
        <w:t xml:space="preserve">0   0   RestaurantManagementSystem/{ =&gt; RestaurantManagementSystem}/Models/KitchenModels.cs</w:t>
      </w:r>
      <w:r>
        <w:br/>
      </w:r>
      <w:r>
        <w:rPr>
          <w:rStyle w:val="VerbatimChar"/>
        </w:rPr>
        <w:t xml:space="preserve">0   0   RestaurantManagementSystem/{ =&gt; RestaurantManagementSystem}/Models/MenuItem.cs</w:t>
      </w:r>
      <w:r>
        <w:br/>
      </w:r>
      <w:r>
        <w:rPr>
          <w:rStyle w:val="VerbatimChar"/>
        </w:rPr>
        <w:t xml:space="preserve">0   0   RestaurantManagementSystem/{ =&gt; RestaurantManagementSystem}/Models/MenuItem.cs.bak</w:t>
      </w:r>
      <w:r>
        <w:br/>
      </w:r>
      <w:r>
        <w:rPr>
          <w:rStyle w:val="VerbatimChar"/>
        </w:rPr>
        <w:t xml:space="preserve">0   0   RestaurantManagementSystem/{ =&gt; RestaurantManagementSystem}/Models/MenuItem.cs.new</w:t>
      </w:r>
      <w:r>
        <w:br/>
      </w:r>
      <w:r>
        <w:rPr>
          <w:rStyle w:val="VerbatimChar"/>
        </w:rPr>
        <w:t xml:space="preserve">0   0   RestaurantManagementSystem/{ =&gt; RestaurantManagementSystem}/Models/MenuItemAllergen.cs</w:t>
      </w:r>
      <w:r>
        <w:br/>
      </w:r>
      <w:r>
        <w:rPr>
          <w:rStyle w:val="VerbatimChar"/>
        </w:rPr>
        <w:t xml:space="preserve">0   0   RestaurantManagementSystem/{ =&gt; RestaurantManagementSystem}/Models/MenuItemBriefViewModel.cs</w:t>
      </w:r>
      <w:r>
        <w:br/>
      </w:r>
      <w:r>
        <w:rPr>
          <w:rStyle w:val="VerbatimChar"/>
        </w:rPr>
        <w:t xml:space="preserve">0   0   RestaurantManagementSystem/{ =&gt; RestaurantManagementSystem}/Models/MenuItemDetailsViewModel.cs</w:t>
      </w:r>
      <w:r>
        <w:br/>
      </w:r>
      <w:r>
        <w:rPr>
          <w:rStyle w:val="VerbatimChar"/>
        </w:rPr>
        <w:t xml:space="preserve">0   0   RestaurantManagementSystem/{ =&gt; RestaurantManagementSystem}/Models/MenuItemIngredient.cs</w:t>
      </w:r>
      <w:r>
        <w:br/>
      </w:r>
      <w:r>
        <w:rPr>
          <w:rStyle w:val="VerbatimChar"/>
        </w:rPr>
        <w:t xml:space="preserve">0   0   RestaurantManagementSystem/{ =&gt; RestaurantManagementSystem}/Models/MenuItemModifier.cs</w:t>
      </w:r>
      <w:r>
        <w:br/>
      </w:r>
      <w:r>
        <w:rPr>
          <w:rStyle w:val="VerbatimChar"/>
        </w:rPr>
        <w:t xml:space="preserve">0   0   RestaurantManagementSystem/{ =&gt; RestaurantManagementSystem}/Models/MenuItemModifier_new.cs</w:t>
      </w:r>
      <w:r>
        <w:br/>
      </w:r>
      <w:r>
        <w:rPr>
          <w:rStyle w:val="VerbatimChar"/>
        </w:rPr>
        <w:t xml:space="preserve">0   0   RestaurantManagementSystem/{ =&gt; RestaurantManagementSystem}/Models/Modifier.cs</w:t>
      </w:r>
      <w:r>
        <w:br/>
      </w:r>
      <w:r>
        <w:rPr>
          <w:rStyle w:val="VerbatimChar"/>
        </w:rPr>
        <w:t xml:space="preserve">0   0   RestaurantManagementSystem/{ =&gt; RestaurantManagementSystem}/Models/OnlineOrderModels.cs</w:t>
      </w:r>
      <w:r>
        <w:br/>
      </w:r>
      <w:r>
        <w:rPr>
          <w:rStyle w:val="VerbatimChar"/>
        </w:rPr>
        <w:t xml:space="preserve">0   0   RestaurantManagementSystem/{ =&gt; RestaurantManagementSystem}/Models/OrderModels.cs</w:t>
      </w:r>
      <w:r>
        <w:br/>
      </w:r>
      <w:r>
        <w:rPr>
          <w:rStyle w:val="VerbatimChar"/>
        </w:rPr>
        <w:t xml:space="preserve">0   0   RestaurantManagementSystem/{ =&gt; RestaurantManagementSystem}/Models/OrderViewModels.cs</w:t>
      </w:r>
      <w:r>
        <w:br/>
      </w:r>
      <w:r>
        <w:rPr>
          <w:rStyle w:val="VerbatimChar"/>
        </w:rPr>
        <w:t xml:space="preserve">0   0   RestaurantManagementSystem/{ =&gt; RestaurantManagementSystem}/Models/PaymentModels.cs</w:t>
      </w:r>
      <w:r>
        <w:br/>
      </w:r>
      <w:r>
        <w:rPr>
          <w:rStyle w:val="VerbatimChar"/>
        </w:rPr>
        <w:t xml:space="preserve">46  0   RestaurantManagementSystem/{ =&gt; RestaurantManagementSystem}/Models/PaymentViewModels.cs</w:t>
      </w:r>
      <w:r>
        <w:br/>
      </w:r>
      <w:r>
        <w:rPr>
          <w:rStyle w:val="VerbatimChar"/>
        </w:rPr>
        <w:t xml:space="preserve">0   0   RestaurantManagementSystem/{ =&gt; RestaurantManagementSystem}/Models/Recipe.cs</w:t>
      </w:r>
      <w:r>
        <w:br/>
      </w:r>
      <w:r>
        <w:rPr>
          <w:rStyle w:val="VerbatimChar"/>
        </w:rPr>
        <w:t xml:space="preserve">0   0   RestaurantManagementSystem/{ =&gt; RestaurantManagementSystem}/Models/RecipeModels.cs</w:t>
      </w:r>
      <w:r>
        <w:br/>
      </w:r>
      <w:r>
        <w:rPr>
          <w:rStyle w:val="VerbatimChar"/>
        </w:rPr>
        <w:t xml:space="preserve">0   0   RestaurantManagementSystem/{ =&gt; RestaurantManagementSystem}/Models/RecipeStep.cs</w:t>
      </w:r>
      <w:r>
        <w:br/>
      </w:r>
      <w:r>
        <w:rPr>
          <w:rStyle w:val="VerbatimChar"/>
        </w:rPr>
        <w:t xml:space="preserve">0   0   RestaurantManagementSystem/{ =&gt; RestaurantManagementSystem}/Models/Reservation.cs</w:t>
      </w:r>
      <w:r>
        <w:br/>
      </w:r>
      <w:r>
        <w:rPr>
          <w:rStyle w:val="VerbatimChar"/>
        </w:rPr>
        <w:t xml:space="preserve">0   0   RestaurantManagementSystem/{ =&gt; RestaurantManagementSystem}/Models/RestaurantSettings.cs</w:t>
      </w:r>
      <w:r>
        <w:br/>
      </w:r>
      <w:r>
        <w:rPr>
          <w:rStyle w:val="VerbatimChar"/>
        </w:rPr>
        <w:t xml:space="preserve">0   0   RestaurantManagementSystem/{ =&gt; RestaurantManagementSystem}/Models/Role.cs</w:t>
      </w:r>
      <w:r>
        <w:br/>
      </w:r>
      <w:r>
        <w:rPr>
          <w:rStyle w:val="VerbatimChar"/>
        </w:rPr>
        <w:t xml:space="preserve">108 0   RestaurantManagementSystem/RestaurantManagementSystem/Models/SalesReportViewModel.cs</w:t>
      </w:r>
      <w:r>
        <w:br/>
      </w:r>
      <w:r>
        <w:rPr>
          <w:rStyle w:val="VerbatimChar"/>
        </w:rPr>
        <w:t xml:space="preserve">0   0   RestaurantManagementSystem/{ =&gt; RestaurantManagementSystem}/Models/ServerAssignment.cs</w:t>
      </w:r>
      <w:r>
        <w:br/>
      </w:r>
      <w:r>
        <w:rPr>
          <w:rStyle w:val="VerbatimChar"/>
        </w:rPr>
        <w:t xml:space="preserve">0   0   RestaurantManagementSystem/{ =&gt; RestaurantManagementSystem}/Models/StaffModels.cs</w:t>
      </w:r>
      <w:r>
        <w:br/>
      </w:r>
      <w:r>
        <w:rPr>
          <w:rStyle w:val="VerbatimChar"/>
        </w:rPr>
        <w:t xml:space="preserve">0   0   RestaurantManagementSystem/{ =&gt; RestaurantManagementSystem}/Models/Table.cs</w:t>
      </w:r>
      <w:r>
        <w:br/>
      </w:r>
      <w:r>
        <w:rPr>
          <w:rStyle w:val="VerbatimChar"/>
        </w:rPr>
        <w:t xml:space="preserve">0   0   RestaurantManagementSystem/{ =&gt; RestaurantManagementSystem}/Models/TableServiceViewModels.cs</w:t>
      </w:r>
      <w:r>
        <w:br/>
      </w:r>
      <w:r>
        <w:rPr>
          <w:rStyle w:val="VerbatimChar"/>
        </w:rPr>
        <w:t xml:space="preserve">0   0   RestaurantManagementSystem/{ =&gt; RestaurantManagementSystem}/Models/TableTurnover.cs</w:t>
      </w:r>
      <w:r>
        <w:br/>
      </w:r>
      <w:r>
        <w:rPr>
          <w:rStyle w:val="VerbatimChar"/>
        </w:rPr>
        <w:t xml:space="preserve">0   0   RestaurantManagementSystem/{ =&gt; RestaurantManagementSystem}/Models/User.cs</w:t>
      </w:r>
      <w:r>
        <w:br/>
      </w:r>
      <w:r>
        <w:rPr>
          <w:rStyle w:val="VerbatimChar"/>
        </w:rPr>
        <w:t xml:space="preserve">0   0   RestaurantManagementSystem/{ =&gt; RestaurantManagementSystem}/Models/User.cs.fixed</w:t>
      </w:r>
      <w:r>
        <w:br/>
      </w:r>
      <w:r>
        <w:rPr>
          <w:rStyle w:val="VerbatimChar"/>
        </w:rPr>
        <w:t xml:space="preserve">8   7   RestaurantManagementSystem/{ =&gt; RestaurantManagementSystem}/Models/UserRole.cs</w:t>
      </w:r>
      <w:r>
        <w:br/>
      </w:r>
      <w:r>
        <w:rPr>
          <w:rStyle w:val="VerbatimChar"/>
        </w:rPr>
        <w:t xml:space="preserve">0   0   RestaurantManagementSystem/{ =&gt; RestaurantManagementSystem}/Models/UserRoleModel.cs</w:t>
      </w:r>
      <w:r>
        <w:br/>
      </w:r>
      <w:r>
        <w:rPr>
          <w:rStyle w:val="VerbatimChar"/>
        </w:rPr>
        <w:t xml:space="preserve">0   0   RestaurantManagementSystem/{ =&gt; RestaurantManagementSystem}/Models/ViewModels/AuthViewModels.cs</w:t>
      </w:r>
      <w:r>
        <w:br/>
      </w:r>
      <w:r>
        <w:rPr>
          <w:rStyle w:val="VerbatimChar"/>
        </w:rPr>
        <w:t xml:space="preserve">0   0   RestaurantManagementSystem/{ =&gt; RestaurantManagementSystem}/Models/WaitlistEntry.cs</w:t>
      </w:r>
      <w:r>
        <w:br/>
      </w:r>
      <w:r>
        <w:rPr>
          <w:rStyle w:val="VerbatimChar"/>
        </w:rPr>
        <w:t xml:space="preserve">0   0   RestaurantManagementSystem/{ =&gt; RestaurantManagementSystem}/Models/category.cs</w:t>
      </w:r>
      <w:r>
        <w:br/>
      </w:r>
      <w:r>
        <w:rPr>
          <w:rStyle w:val="VerbatimChar"/>
        </w:rPr>
        <w:t xml:space="preserve">0   0   RestaurantManagementSystem/{ =&gt; RestaurantManagementSystem}/MvcControllerImports.cs</w:t>
      </w:r>
      <w:r>
        <w:br/>
      </w:r>
      <w:r>
        <w:rPr>
          <w:rStyle w:val="VerbatimChar"/>
        </w:rPr>
        <w:t xml:space="preserve">0   0   RestaurantManagementSystem/{ =&gt; RestaurantManagementSystem}/Program.cs</w:t>
      </w:r>
      <w:r>
        <w:br/>
      </w:r>
      <w:r>
        <w:rPr>
          <w:rStyle w:val="VerbatimChar"/>
        </w:rPr>
        <w:t xml:space="preserve">0   0   RestaurantManagementSystem/{ =&gt; RestaurantManagementSystem}/Properties/launchSettings.json</w:t>
      </w:r>
      <w:r>
        <w:br/>
      </w:r>
      <w:r>
        <w:rPr>
          <w:rStyle w:val="VerbatimChar"/>
        </w:rPr>
        <w:t xml:space="preserve">0   0   RestaurantManagementSystem/{ =&gt; RestaurantManagementSystem}/RestaurantManagementSystem.csproj</w:t>
      </w:r>
      <w:r>
        <w:br/>
      </w:r>
      <w:r>
        <w:rPr>
          <w:rStyle w:val="VerbatimChar"/>
        </w:rPr>
        <w:t xml:space="preserve">0   0   RestaurantManagementSystem/{ =&gt; RestaurantManagementSystem}/SQL/Auth_Setup.sql</w:t>
      </w:r>
      <w:r>
        <w:br/>
      </w:r>
      <w:r>
        <w:rPr>
          <w:rStyle w:val="VerbatimChar"/>
        </w:rPr>
        <w:t xml:space="preserve">0   0   RestaurantManagementSystem/{ =&gt; RestaurantManagementSystem}/SQL/Auth_Setup_Fixed.sql</w:t>
      </w:r>
      <w:r>
        <w:br/>
      </w:r>
      <w:r>
        <w:rPr>
          <w:rStyle w:val="VerbatimChar"/>
        </w:rPr>
        <w:t xml:space="preserve">0   0   RestaurantManagementSystem/{ =&gt; RestaurantManagementSystem}/SQL/Auth_Setup_Modified.sql</w:t>
      </w:r>
      <w:r>
        <w:br/>
      </w:r>
      <w:r>
        <w:rPr>
          <w:rStyle w:val="VerbatimChar"/>
        </w:rPr>
        <w:t xml:space="preserve">0   0   RestaurantManagementSystem/{ =&gt; RestaurantManagementSystem}/SQL/Check_And_Fix_Auth_Schema.sql</w:t>
      </w:r>
      <w:r>
        <w:br/>
      </w:r>
      <w:r>
        <w:rPr>
          <w:rStyle w:val="VerbatimChar"/>
        </w:rPr>
        <w:t xml:space="preserve">0   0   RestaurantManagementSystem/{ =&gt; RestaurantManagementSystem}/SQL/Complete_Auth_Setup.sql</w:t>
      </w:r>
      <w:r>
        <w:br/>
      </w:r>
      <w:r>
        <w:rPr>
          <w:rStyle w:val="VerbatimChar"/>
        </w:rPr>
        <w:t xml:space="preserve">0   0   RestaurantManagementSystem/{ =&gt; RestaurantManagementSystem}/SQL/Create_Admin_User.sql</w:t>
      </w:r>
      <w:r>
        <w:br/>
      </w:r>
      <w:r>
        <w:rPr>
          <w:rStyle w:val="VerbatimChar"/>
        </w:rPr>
        <w:t xml:space="preserve">0   0   RestaurantManagementSystem/{ =&gt; RestaurantManagementSystem}/SQL/Create_Roles_Table.sql</w:t>
      </w:r>
      <w:r>
        <w:br/>
      </w:r>
      <w:r>
        <w:rPr>
          <w:rStyle w:val="VerbatimChar"/>
        </w:rPr>
        <w:t xml:space="preserve">0   0   RestaurantManagementSystem/{ =&gt; RestaurantManagementSystem}/SQL/Create_SP_GetUserRolesAndPermissions.sql</w:t>
      </w:r>
      <w:r>
        <w:br/>
      </w:r>
      <w:r>
        <w:rPr>
          <w:rStyle w:val="VerbatimChar"/>
        </w:rPr>
        <w:t xml:space="preserve">0   0   RestaurantManagementSystem/{ =&gt; RestaurantManagementSystem}/SQL/Create_User_Management_SPs.sql</w:t>
      </w:r>
      <w:r>
        <w:br/>
      </w:r>
      <w:r>
        <w:rPr>
          <w:rStyle w:val="VerbatimChar"/>
        </w:rPr>
        <w:t xml:space="preserve">0   0   RestaurantManagementSystem/{ =&gt; RestaurantManagementSystem}/SQL/Dashboard_Stats_SP.sql</w:t>
      </w:r>
      <w:r>
        <w:br/>
      </w:r>
      <w:r>
        <w:rPr>
          <w:rStyle w:val="VerbatimChar"/>
        </w:rPr>
        <w:t xml:space="preserve">0   0   RestaurantManagementSystem/{ =&gt; RestaurantManagementSystem}/SQL/Direct_Admin_Setup.sql</w:t>
      </w:r>
      <w:r>
        <w:br/>
      </w:r>
      <w:r>
        <w:rPr>
          <w:rStyle w:val="VerbatimChar"/>
        </w:rPr>
        <w:t xml:space="preserve">0   0   RestaurantManagementSystem/{ =&gt; RestaurantManagementSystem}/SQL/Direct_SQL_Fix.sql</w:t>
      </w:r>
      <w:r>
        <w:br/>
      </w:r>
      <w:r>
        <w:rPr>
          <w:rStyle w:val="VerbatimChar"/>
        </w:rPr>
        <w:t xml:space="preserve">0   0   RestaurantManagementSystem/{ =&gt; RestaurantManagementSystem}/SQL/Disable_MFA_For_Admin.sql</w:t>
      </w:r>
      <w:r>
        <w:br/>
      </w:r>
      <w:r>
        <w:rPr>
          <w:rStyle w:val="VerbatimChar"/>
        </w:rPr>
        <w:t xml:space="preserve">0   0   RestaurantManagementSystem/{ =&gt; RestaurantManagementSystem}/SQL/Fix_Admin_Password.sql</w:t>
      </w:r>
      <w:r>
        <w:br/>
      </w:r>
      <w:r>
        <w:rPr>
          <w:rStyle w:val="VerbatimChar"/>
        </w:rPr>
        <w:t xml:space="preserve">0   0   RestaurantManagementSystem/{ =&gt; RestaurantManagementSystem}/SQL/Fix_Auth_Setup.sql</w:t>
      </w:r>
      <w:r>
        <w:br/>
      </w:r>
      <w:r>
        <w:rPr>
          <w:rStyle w:val="VerbatimChar"/>
        </w:rPr>
        <w:t xml:space="preserve">0   0   RestaurantManagementSystem/{ =&gt; RestaurantManagementSystem}/SQL/Fix_Authentication.sql</w:t>
      </w:r>
      <w:r>
        <w:br/>
      </w:r>
      <w:r>
        <w:rPr>
          <w:rStyle w:val="VerbatimChar"/>
        </w:rPr>
        <w:t xml:space="preserve">0   0   RestaurantManagementSystem/{ =&gt; RestaurantManagementSystem}/SQL/Fix_Column_Issues.sql</w:t>
      </w:r>
      <w:r>
        <w:br/>
      </w:r>
      <w:r>
        <w:rPr>
          <w:rStyle w:val="VerbatimChar"/>
        </w:rPr>
        <w:t xml:space="preserve">0   0   RestaurantManagementSystem/{ =&gt; RestaurantManagementSystem}/SQL/Fix_Duplicate_Users_Columns.sql</w:t>
      </w:r>
      <w:r>
        <w:br/>
      </w:r>
      <w:r>
        <w:rPr>
          <w:rStyle w:val="VerbatimChar"/>
        </w:rPr>
        <w:t xml:space="preserve">0   0   RestaurantManagementSystem/{ =&gt; RestaurantManagementSystem}/SQL/Fix_MenuItem_Columns.sql</w:t>
      </w:r>
      <w:r>
        <w:br/>
      </w:r>
      <w:r>
        <w:rPr>
          <w:rStyle w:val="VerbatimChar"/>
        </w:rPr>
        <w:t xml:space="preserve">0   0   RestaurantManagementSystem/{ =&gt; RestaurantManagementSystem}/SQL/Fix_Users_Table.sql</w:t>
      </w:r>
      <w:r>
        <w:br/>
      </w:r>
      <w:r>
        <w:rPr>
          <w:rStyle w:val="VerbatimChar"/>
        </w:rPr>
        <w:t xml:space="preserve">0   0   {SQL =&gt; RestaurantManagementSystem/RestaurantManagementSystem/SQL}/Kitchen_Setup.sql</w:t>
      </w:r>
      <w:r>
        <w:br/>
      </w:r>
      <w:r>
        <w:rPr>
          <w:rStyle w:val="VerbatimChar"/>
        </w:rPr>
        <w:t xml:space="preserve">0   0   RestaurantManagementSystem/{ =&gt; RestaurantManagementSystem}/SQL/Menu_Recipe_Setup.sql</w:t>
      </w:r>
      <w:r>
        <w:br/>
      </w:r>
      <w:r>
        <w:rPr>
          <w:rStyle w:val="VerbatimChar"/>
        </w:rPr>
        <w:t xml:space="preserve">0   0   RestaurantManagementSystem/{ =&gt; RestaurantManagementSystem}/SQL/OnlineOrder_Setup.sql</w:t>
      </w:r>
      <w:r>
        <w:br/>
      </w:r>
      <w:r>
        <w:rPr>
          <w:rStyle w:val="VerbatimChar"/>
        </w:rPr>
        <w:t xml:space="preserve">0   0   RestaurantManagementSystem/{ =&gt; RestaurantManagementSystem}/SQL/Orders_Setup.sql</w:t>
      </w:r>
      <w:r>
        <w:br/>
      </w:r>
      <w:r>
        <w:rPr>
          <w:rStyle w:val="VerbatimChar"/>
        </w:rPr>
        <w:t xml:space="preserve">0   0   RestaurantManagementSystem/{ =&gt; RestaurantManagementSystem}/SQL/Payments_Setup.sql</w:t>
      </w:r>
      <w:r>
        <w:br/>
      </w:r>
      <w:r>
        <w:rPr>
          <w:rStyle w:val="VerbatimChar"/>
        </w:rPr>
        <w:t xml:space="preserve">0   0   RestaurantManagementSystem/{ =&gt; RestaurantManagementSystem}/SQL/Reservation_Setup.sql</w:t>
      </w:r>
      <w:r>
        <w:br/>
      </w:r>
      <w:r>
        <w:rPr>
          <w:rStyle w:val="VerbatimChar"/>
        </w:rPr>
        <w:t xml:space="preserve">0   0   {SQL =&gt; RestaurantManagementSystem/RestaurantManagementSystem/SQL}/Staff_Setup.sql</w:t>
      </w:r>
      <w:r>
        <w:br/>
      </w:r>
      <w:r>
        <w:rPr>
          <w:rStyle w:val="VerbatimChar"/>
        </w:rPr>
        <w:t xml:space="preserve">0   0   RestaurantManagementSystem/{ =&gt; RestaurantManagementSystem}/SQL/TableName_FullName_Migration.sql</w:t>
      </w:r>
      <w:r>
        <w:br/>
      </w:r>
      <w:r>
        <w:rPr>
          <w:rStyle w:val="VerbatimChar"/>
        </w:rPr>
        <w:t xml:space="preserve">0   0   RestaurantManagementSystem/{ =&gt; RestaurantManagementSystem}/SQL/TableService_Setup.sql</w:t>
      </w:r>
      <w:r>
        <w:br/>
      </w:r>
      <w:r>
        <w:rPr>
          <w:rStyle w:val="VerbatimChar"/>
        </w:rPr>
        <w:t xml:space="preserve">0   0   RestaurantManagementSystem/{ =&gt; RestaurantManagementSystem}/SQL/Unlock_Admin_Account.sql</w:t>
      </w:r>
      <w:r>
        <w:br/>
      </w:r>
      <w:r>
        <w:rPr>
          <w:rStyle w:val="VerbatimChar"/>
        </w:rPr>
        <w:t xml:space="preserve">0   0   RestaurantManagementSystem/{ =&gt; RestaurantManagementSystem}/SQL/User_Setup.sql</w:t>
      </w:r>
      <w:r>
        <w:br/>
      </w:r>
      <w:r>
        <w:rPr>
          <w:rStyle w:val="VerbatimChar"/>
        </w:rPr>
        <w:t xml:space="preserve">0   0   RestaurantManagementSystem/{ =&gt; RestaurantManagementSystem}/SQL/Verify_Admin_User.sql</w:t>
      </w:r>
      <w:r>
        <w:br/>
      </w:r>
      <w:r>
        <w:rPr>
          <w:rStyle w:val="VerbatimChar"/>
        </w:rPr>
        <w:t xml:space="preserve">0   0   RestaurantManagementSystem/{ =&gt; RestaurantManagementSystem}/SQL/add_isgst_notavailable_columns.sql</w:t>
      </w:r>
      <w:r>
        <w:br/>
      </w:r>
      <w:r>
        <w:rPr>
          <w:rStyle w:val="VerbatimChar"/>
        </w:rPr>
        <w:t xml:space="preserve">0   0   RestaurantManagementSystem/{ =&gt; RestaurantManagementSystem}/SQL/add_takeaway_gst_to_settings.sql</w:t>
      </w:r>
      <w:r>
        <w:br/>
      </w:r>
      <w:r>
        <w:rPr>
          <w:rStyle w:val="VerbatimChar"/>
        </w:rPr>
        <w:t xml:space="preserve">0   0   RestaurantManagementSystem/{ =&gt; RestaurantManagementSystem}/SQL/check_kitchentickets_columns.sql</w:t>
      </w:r>
      <w:r>
        <w:br/>
      </w:r>
      <w:r>
        <w:rPr>
          <w:rStyle w:val="VerbatimChar"/>
        </w:rPr>
        <w:t xml:space="preserve">0   0   RestaurantManagementSystem/{ =&gt; RestaurantManagementSystem}/SQL/check_menuitem_columns.sql</w:t>
      </w:r>
      <w:r>
        <w:br/>
      </w:r>
      <w:r>
        <w:rPr>
          <w:rStyle w:val="VerbatimChar"/>
        </w:rPr>
        <w:t xml:space="preserve">0   0   RestaurantManagementSystem/{ =&gt; RestaurantManagementSystem}/SQL/create_Recipe_tables.sql</w:t>
      </w:r>
      <w:r>
        <w:br/>
      </w:r>
      <w:r>
        <w:rPr>
          <w:rStyle w:val="VerbatimChar"/>
        </w:rPr>
        <w:t xml:space="preserve">0   0   {SQL =&gt; RestaurantManagementSystem/RestaurantManagementSystem/SQL}/create_restaurant_settings.sql</w:t>
      </w:r>
      <w:r>
        <w:br/>
      </w:r>
      <w:r>
        <w:rPr>
          <w:rStyle w:val="VerbatimChar"/>
        </w:rPr>
        <w:t xml:space="preserve">0   0   RestaurantManagementSystem/{ =&gt; RestaurantManagementSystem}/SQL/create_sp_GetAllMenuItems.sql</w:t>
      </w:r>
      <w:r>
        <w:br/>
      </w:r>
      <w:r>
        <w:rPr>
          <w:rStyle w:val="VerbatimChar"/>
        </w:rPr>
        <w:t xml:space="preserve">0   0   RestaurantManagementSystem/{ =&gt; RestaurantManagementSystem}/SQL/create_sp_GetAllMenuItems_revised.sql</w:t>
      </w:r>
      <w:r>
        <w:br/>
      </w:r>
      <w:r>
        <w:rPr>
          <w:rStyle w:val="VerbatimChar"/>
        </w:rPr>
        <w:t xml:space="preserve">0   0   RestaurantManagementSystem/{ =&gt; RestaurantManagementSystem}/SQL/create_sp_GetAllRecipes.sql</w:t>
      </w:r>
      <w:r>
        <w:br/>
      </w:r>
      <w:r>
        <w:rPr>
          <w:rStyle w:val="VerbatimChar"/>
        </w:rPr>
        <w:t xml:space="preserve">0   0   CheckExactTableSchema.cs =&gt; RestaurantManagementSystem/RestaurantManagementSystem/SQL/create_sp_GetDashboardStats.sql</w:t>
      </w:r>
      <w:r>
        <w:br/>
      </w:r>
      <w:r>
        <w:rPr>
          <w:rStyle w:val="VerbatimChar"/>
        </w:rPr>
        <w:t xml:space="preserve">0   0   CheckTableSchema.cs =&gt; RestaurantManagementSystem/RestaurantManagementSystem/SQL/create_sp_GetDashboardStats_updated.sql</w:t>
      </w:r>
      <w:r>
        <w:br/>
      </w:r>
      <w:r>
        <w:rPr>
          <w:rStyle w:val="VerbatimChar"/>
        </w:rPr>
        <w:t xml:space="preserve">0   0   RestaurantManagementSystem/{ =&gt; RestaurantManagementSystem}/SQL/fix_menuitems_table.sql</w:t>
      </w:r>
      <w:r>
        <w:br/>
      </w:r>
      <w:r>
        <w:rPr>
          <w:rStyle w:val="VerbatimChar"/>
        </w:rPr>
        <w:t xml:space="preserve">41  0   RestaurantManagementSystem/RestaurantManagementSystem/SQL/fix_payment_gst_settings.sql</w:t>
      </w:r>
      <w:r>
        <w:br/>
      </w:r>
      <w:r>
        <w:rPr>
          <w:rStyle w:val="VerbatimChar"/>
        </w:rPr>
        <w:t xml:space="preserve">28  0   RestaurantManagementSystem/RestaurantManagementSystem/SQL/test_dashboard_data.sql</w:t>
      </w:r>
      <w:r>
        <w:br/>
      </w:r>
      <w:r>
        <w:rPr>
          <w:rStyle w:val="VerbatimChar"/>
        </w:rPr>
        <w:t xml:space="preserve">0   0   RestaurantManagementSystem/{ =&gt; RestaurantManagementSystem}/SQL/update_menuitem_sp.sql</w:t>
      </w:r>
      <w:r>
        <w:br/>
      </w:r>
      <w:r>
        <w:rPr>
          <w:rStyle w:val="VerbatimChar"/>
        </w:rPr>
        <w:t xml:space="preserve">0   0   RestaurantManagementSystem/{ =&gt; RestaurantManagementSystem}/SQL/update_orders_cancelled_column.sql</w:t>
      </w:r>
      <w:r>
        <w:br/>
      </w:r>
      <w:r>
        <w:rPr>
          <w:rStyle w:val="VerbatimChar"/>
        </w:rPr>
        <w:t xml:space="preserve">0   0   RestaurantManagementSystem/{ =&gt; RestaurantManagementSystem}/SQL/update_sp_GetAllMenuItems.sql</w:t>
      </w:r>
      <w:r>
        <w:br/>
      </w:r>
      <w:r>
        <w:rPr>
          <w:rStyle w:val="VerbatimChar"/>
        </w:rPr>
        <w:t xml:space="preserve">0   0   RestaurantManagementSystem/{ =&gt; RestaurantManagementSystem}/SQL/update_sp_GetAllRecipes.sql</w:t>
      </w:r>
      <w:r>
        <w:br/>
      </w:r>
      <w:r>
        <w:rPr>
          <w:rStyle w:val="VerbatimChar"/>
        </w:rPr>
        <w:t xml:space="preserve">0   0   RestaurantManagementSystem/{ =&gt; RestaurantManagementSystem}/SQL/user_role_procedures.sql</w:t>
      </w:r>
      <w:r>
        <w:br/>
      </w:r>
      <w:r>
        <w:rPr>
          <w:rStyle w:val="VerbatimChar"/>
        </w:rPr>
        <w:t xml:space="preserve">0   0   RestaurantManagementSystem/{ =&gt; RestaurantManagementSystem}/SQL/usp_CreateOrUpdateUserWithRoles.sql</w:t>
      </w:r>
      <w:r>
        <w:br/>
      </w:r>
      <w:r>
        <w:rPr>
          <w:rStyle w:val="VerbatimChar"/>
        </w:rPr>
        <w:t xml:space="preserve">51  0   RestaurantManagementSystem/RestaurantManagementSystem/SQL/usp_GetHomeDashboardStats.sql</w:t>
      </w:r>
      <w:r>
        <w:br/>
      </w:r>
      <w:r>
        <w:rPr>
          <w:rStyle w:val="VerbatimChar"/>
        </w:rPr>
        <w:t xml:space="preserve">69  0   RestaurantManagementSystem/RestaurantManagementSystem/SQL/usp_GetHomeDashboardStatsEnhanced.sql</w:t>
      </w:r>
      <w:r>
        <w:br/>
      </w:r>
      <w:r>
        <w:rPr>
          <w:rStyle w:val="VerbatimChar"/>
        </w:rPr>
        <w:t xml:space="preserve">41  0   RestaurantManagementSystem/RestaurantManagementSystem/SQL/usp_GetRecentOrdersForDashboard.sql</w:t>
      </w:r>
      <w:r>
        <w:br/>
      </w:r>
      <w:r>
        <w:rPr>
          <w:rStyle w:val="VerbatimChar"/>
        </w:rPr>
        <w:t xml:space="preserve">0   0   RestaurantManagementSystem/{ =&gt; RestaurantManagementSystem}/Services/AdminInitializationHostedService.cs</w:t>
      </w:r>
      <w:r>
        <w:br/>
      </w:r>
      <w:r>
        <w:rPr>
          <w:rStyle w:val="VerbatimChar"/>
        </w:rPr>
        <w:t xml:space="preserve">0   0   RestaurantManagementSystem/{ =&gt; RestaurantManagementSystem}/Services/AdminSetupService.cs</w:t>
      </w:r>
      <w:r>
        <w:br/>
      </w:r>
      <w:r>
        <w:rPr>
          <w:rStyle w:val="VerbatimChar"/>
        </w:rPr>
        <w:t xml:space="preserve">0   0   RestaurantManagementSystem/{ =&gt; RestaurantManagementSystem}/Services/AuthService.cs</w:t>
      </w:r>
      <w:r>
        <w:br/>
      </w:r>
      <w:r>
        <w:rPr>
          <w:rStyle w:val="VerbatimChar"/>
        </w:rPr>
        <w:t xml:space="preserve">0   0   RestaurantManagementSystem/{ =&gt; RestaurantManagementSystem}/Services/AuthService.cs.bak</w:t>
      </w:r>
      <w:r>
        <w:br/>
      </w:r>
      <w:r>
        <w:rPr>
          <w:rStyle w:val="VerbatimChar"/>
        </w:rPr>
        <w:t xml:space="preserve">0   0   RestaurantManagementSystem/{ =&gt; RestaurantManagementSystem}/Services/AuthService.cs.fixed</w:t>
      </w:r>
      <w:r>
        <w:br/>
      </w:r>
      <w:r>
        <w:rPr>
          <w:rStyle w:val="VerbatimChar"/>
        </w:rPr>
        <w:t xml:space="preserve">0   0   RestaurantManagementSystem/{ =&gt; RestaurantManagementSystem}/Services/AuthService.cs.new</w:t>
      </w:r>
      <w:r>
        <w:br/>
      </w:r>
      <w:r>
        <w:rPr>
          <w:rStyle w:val="VerbatimChar"/>
        </w:rPr>
        <w:t xml:space="preserve">0   0   RestaurantManagementSystem/{ =&gt; RestaurantManagementSystem}/Services/AuthService.cs.original</w:t>
      </w:r>
      <w:r>
        <w:br/>
      </w:r>
      <w:r>
        <w:rPr>
          <w:rStyle w:val="VerbatimChar"/>
        </w:rPr>
        <w:t xml:space="preserve">0   0   RestaurantManagementSystem/{ =&gt; RestaurantManagementSystem}/Services/AuthService.fixed.cs</w:t>
      </w:r>
      <w:r>
        <w:br/>
      </w:r>
      <w:r>
        <w:rPr>
          <w:rStyle w:val="VerbatimChar"/>
        </w:rPr>
        <w:t xml:space="preserve">0   0   RestaurantManagementSystem/{ =&gt; RestaurantManagementSystem}/Services/DatabaseInitializationService.cs</w:t>
      </w:r>
      <w:r>
        <w:br/>
      </w:r>
      <w:r>
        <w:rPr>
          <w:rStyle w:val="VerbatimChar"/>
        </w:rPr>
        <w:t xml:space="preserve">0   0   RestaurantManagementSystem/{ =&gt; RestaurantManagementSystem}/Services/IAuthService.cs</w:t>
      </w:r>
      <w:r>
        <w:br/>
      </w:r>
      <w:r>
        <w:rPr>
          <w:rStyle w:val="VerbatimChar"/>
        </w:rPr>
        <w:t xml:space="preserve">0   0   RestaurantManagementSystem/{ =&gt; RestaurantManagementSystem}/Services/PasswordHasher.cs</w:t>
      </w:r>
      <w:r>
        <w:br/>
      </w:r>
      <w:r>
        <w:rPr>
          <w:rStyle w:val="VerbatimChar"/>
        </w:rPr>
        <w:t xml:space="preserve">0   0   RestaurantManagementSystem/{ =&gt; RestaurantManagementSystem}/Services/SettingsService.cs</w:t>
      </w:r>
      <w:r>
        <w:br/>
      </w:r>
      <w:r>
        <w:rPr>
          <w:rStyle w:val="VerbatimChar"/>
        </w:rPr>
        <w:t xml:space="preserve">0   0   RestaurantManagementSystem/{ =&gt; RestaurantManagementSystem}/Services/SqlDataReaderExtensions.cs</w:t>
      </w:r>
      <w:r>
        <w:br/>
      </w:r>
      <w:r>
        <w:rPr>
          <w:rStyle w:val="VerbatimChar"/>
        </w:rPr>
        <w:t xml:space="preserve">12  12  RestaurantManagementSystem/{ =&gt; RestaurantManagementSystem}/Services/UserRoleService.cs</w:t>
      </w:r>
      <w:r>
        <w:br/>
      </w:r>
      <w:r>
        <w:rPr>
          <w:rStyle w:val="VerbatimChar"/>
        </w:rPr>
        <w:t xml:space="preserve">6   8   RestaurantManagementSystem/{ =&gt; RestaurantManagementSystem}/Services/UserService.cs</w:t>
      </w:r>
      <w:r>
        <w:br/>
      </w:r>
      <w:r>
        <w:rPr>
          <w:rStyle w:val="VerbatimChar"/>
        </w:rPr>
        <w:t xml:space="preserve">0   0   RestaurantManagementSystem/{ =&gt; RestaurantManagementSystem}/Services/UserService.cs.new</w:t>
      </w:r>
      <w:r>
        <w:br/>
      </w:r>
      <w:r>
        <w:rPr>
          <w:rStyle w:val="VerbatimChar"/>
        </w:rPr>
        <w:t xml:space="preserve">2   2   RestaurantManagementSystem/{ =&gt; RestaurantManagementSystem}/Utilities/AdminPasswordReset.cs</w:t>
      </w:r>
      <w:r>
        <w:br/>
      </w:r>
      <w:r>
        <w:rPr>
          <w:rStyle w:val="VerbatimChar"/>
        </w:rPr>
        <w:t xml:space="preserve">4   4   RestaurantManagementSystem/{ =&gt; RestaurantManagementSystem}/Utilities/DatabaseUtil.cs</w:t>
      </w:r>
      <w:r>
        <w:br/>
      </w:r>
      <w:r>
        <w:rPr>
          <w:rStyle w:val="VerbatimChar"/>
        </w:rPr>
        <w:t xml:space="preserve">0   0   RestaurantManagementSystem/{ =&gt; RestaurantManagementSystem}/Utilities/DateTimeExtensions.cs</w:t>
      </w:r>
      <w:r>
        <w:br/>
      </w:r>
      <w:r>
        <w:rPr>
          <w:rStyle w:val="VerbatimChar"/>
        </w:rPr>
        <w:t xml:space="preserve">1   1   RestaurantManagementSystem/{ =&gt; RestaurantManagementSystem}/Utilities/PasswordResetTool.cs</w:t>
      </w:r>
      <w:r>
        <w:br/>
      </w:r>
      <w:r>
        <w:rPr>
          <w:rStyle w:val="VerbatimChar"/>
        </w:rPr>
        <w:t xml:space="preserve">5   5   RestaurantManagementSystem/{ =&gt; RestaurantManagementSystem}/Utilities/SetupDatabase.cs</w:t>
      </w:r>
      <w:r>
        <w:br/>
      </w:r>
      <w:r>
        <w:rPr>
          <w:rStyle w:val="VerbatimChar"/>
        </w:rPr>
        <w:t xml:space="preserve">10  10  RestaurantManagementSystem/{Utils =&gt; RestaurantManagementSystem/Utilities}/UnlockAdmin.cs</w:t>
      </w:r>
      <w:r>
        <w:br/>
      </w:r>
      <w:r>
        <w:rPr>
          <w:rStyle w:val="VerbatimChar"/>
        </w:rPr>
        <w:t xml:space="preserve">0   0   RestaurantManagementSystem/{ =&gt; RestaurantManagementSystem}/ViewModels/AccountViewModels.cs</w:t>
      </w:r>
      <w:r>
        <w:br/>
      </w:r>
      <w:r>
        <w:rPr>
          <w:rStyle w:val="VerbatimChar"/>
        </w:rPr>
        <w:t xml:space="preserve">0   0   RestaurantManagementSystem/{ =&gt; RestaurantManagementSystem}/ViewModels/AccountViewModels.cs.fixed</w:t>
      </w:r>
      <w:r>
        <w:br/>
      </w:r>
      <w:r>
        <w:rPr>
          <w:rStyle w:val="VerbatimChar"/>
        </w:rPr>
        <w:t xml:space="preserve">0   0   RestaurantManagementSystem/{ =&gt; RestaurantManagementSystem}/ViewModels/AuthViewModels.cs</w:t>
      </w:r>
      <w:r>
        <w:br/>
      </w:r>
      <w:r>
        <w:rPr>
          <w:rStyle w:val="VerbatimChar"/>
        </w:rPr>
        <w:t xml:space="preserve">0   0   RestaurantManagementSystem/{ =&gt; RestaurantManagementSystem}/ViewModels/AuthViewModels.cs.bak</w:t>
      </w:r>
      <w:r>
        <w:br/>
      </w:r>
      <w:r>
        <w:rPr>
          <w:rStyle w:val="VerbatimChar"/>
        </w:rPr>
        <w:t xml:space="preserve">0   0   RestaurantManagementSystem/{ =&gt; RestaurantManagementSystem}/ViewModels/KitchenViewModels.cs</w:t>
      </w:r>
      <w:r>
        <w:br/>
      </w:r>
      <w:r>
        <w:rPr>
          <w:rStyle w:val="VerbatimChar"/>
        </w:rPr>
        <w:t xml:space="preserve">0   0   RestaurantManagementSystem/{ =&gt; RestaurantManagementSystem}/ViewModels/MFAViewModel.cs</w:t>
      </w:r>
      <w:r>
        <w:br/>
      </w:r>
      <w:r>
        <w:rPr>
          <w:rStyle w:val="VerbatimChar"/>
        </w:rPr>
        <w:t xml:space="preserve">0   0   RestaurantManagementSystem/{ =&gt; RestaurantManagementSystem}/ViewModels/MenuViewModels.cs</w:t>
      </w:r>
      <w:r>
        <w:br/>
      </w:r>
      <w:r>
        <w:rPr>
          <w:rStyle w:val="VerbatimChar"/>
        </w:rPr>
        <w:t xml:space="preserve">0   0   RestaurantManagementSystem/{ =&gt; RestaurantManagementSystem}/ViewModels/OnlineOrderViewModels.cs</w:t>
      </w:r>
      <w:r>
        <w:br/>
      </w:r>
      <w:r>
        <w:rPr>
          <w:rStyle w:val="VerbatimChar"/>
        </w:rPr>
        <w:t xml:space="preserve">0   0   RestaurantManagementSystem/{ =&gt; RestaurantManagementSystem}/ViewModels/PriceSuggestionViewModel.cs</w:t>
      </w:r>
      <w:r>
        <w:br/>
      </w:r>
      <w:r>
        <w:rPr>
          <w:rStyle w:val="VerbatimChar"/>
        </w:rPr>
        <w:t xml:space="preserve">0   0   RestaurantManagementSystem/{ =&gt; RestaurantManagementSystem}/ViewModels/RecipeViewModels.cs</w:t>
      </w:r>
      <w:r>
        <w:br/>
      </w:r>
      <w:r>
        <w:rPr>
          <w:rStyle w:val="VerbatimChar"/>
        </w:rPr>
        <w:t xml:space="preserve">0   0   RestaurantManagementSystem/{ =&gt; RestaurantManagementSystem}/ViewModels/RestaurantSettingsViewModel.cs</w:t>
      </w:r>
      <w:r>
        <w:br/>
      </w:r>
      <w:r>
        <w:rPr>
          <w:rStyle w:val="VerbatimChar"/>
        </w:rPr>
        <w:t xml:space="preserve">0   0   RestaurantManagementSystem/{ =&gt; RestaurantManagementSystem}/ViewModels/StaffViewModels.cs</w:t>
      </w:r>
      <w:r>
        <w:br/>
      </w:r>
      <w:r>
        <w:rPr>
          <w:rStyle w:val="VerbatimChar"/>
        </w:rPr>
        <w:t xml:space="preserve">0   0   RestaurantManagementSystem/{ =&gt; RestaurantManagementSystem}/ViewModels/UserManagementViewModels.cs</w:t>
      </w:r>
      <w:r>
        <w:br/>
      </w:r>
      <w:r>
        <w:rPr>
          <w:rStyle w:val="VerbatimChar"/>
        </w:rPr>
        <w:t xml:space="preserve">0   0   RestaurantManagementSystem/{ =&gt; RestaurantManagementSystem}/Views/Account/AccessDenied.cshtml</w:t>
      </w:r>
      <w:r>
        <w:br/>
      </w:r>
      <w:r>
        <w:rPr>
          <w:rStyle w:val="VerbatimChar"/>
        </w:rPr>
        <w:t xml:space="preserve">0   0   RestaurantManagementSystem/{ =&gt; RestaurantManagementSystem}/Views/Account/Login.cshtml</w:t>
      </w:r>
      <w:r>
        <w:br/>
      </w:r>
      <w:r>
        <w:rPr>
          <w:rStyle w:val="VerbatimChar"/>
        </w:rPr>
        <w:t xml:space="preserve">0   0   RestaurantManagementSystem/{ =&gt; RestaurantManagementSystem}/Views/Account/LogoutHandler.cshtml</w:t>
      </w:r>
      <w:r>
        <w:br/>
      </w:r>
      <w:r>
        <w:rPr>
          <w:rStyle w:val="VerbatimChar"/>
        </w:rPr>
        <w:t xml:space="preserve">0   0   RestaurantManagementSystem/{ =&gt; RestaurantManagementSystem}/Views/Account/Register.cshtml</w:t>
      </w:r>
      <w:r>
        <w:br/>
      </w:r>
      <w:r>
        <w:rPr>
          <w:rStyle w:val="VerbatimChar"/>
        </w:rPr>
        <w:t xml:space="preserve">0   0   RestaurantManagementSystem/{ =&gt; RestaurantManagementSystem}/Views/Account/VerifyMFA.cshtml</w:t>
      </w:r>
      <w:r>
        <w:br/>
      </w:r>
      <w:r>
        <w:rPr>
          <w:rStyle w:val="VerbatimChar"/>
        </w:rPr>
        <w:t xml:space="preserve">0   0   RestaurantManagementSystem/{ =&gt; RestaurantManagementSystem}/Views/Category/Index.cshtml</w:t>
      </w:r>
      <w:r>
        <w:br/>
      </w:r>
      <w:r>
        <w:rPr>
          <w:rStyle w:val="VerbatimChar"/>
        </w:rPr>
        <w:t xml:space="preserve">0   0   RestaurantManagementSystem/{ =&gt; RestaurantManagementSystem}/Views/DatabaseFix/FixResult.cshtml</w:t>
      </w:r>
      <w:r>
        <w:br/>
      </w:r>
      <w:r>
        <w:rPr>
          <w:rStyle w:val="VerbatimChar"/>
        </w:rPr>
        <w:t xml:space="preserve">0   0   RestaurantManagementSystem/{ =&gt; RestaurantManagementSystem}/Views/Home/ActiveTablesDetails.cshtml</w:t>
      </w:r>
      <w:r>
        <w:br/>
      </w:r>
      <w:r>
        <w:rPr>
          <w:rStyle w:val="VerbatimChar"/>
        </w:rPr>
        <w:t xml:space="preserve">10  36  RestaurantManagementSystem/{ =&gt; RestaurantManagementSystem}/Views/Home/Index.cshtml</w:t>
      </w:r>
      <w:r>
        <w:br/>
      </w:r>
      <w:r>
        <w:rPr>
          <w:rStyle w:val="VerbatimChar"/>
        </w:rPr>
        <w:t xml:space="preserve">0   0   RestaurantManagementSystem/{ =&gt; RestaurantManagementSystem}/Views/Home/Privacy.cshtml</w:t>
      </w:r>
      <w:r>
        <w:br/>
      </w:r>
      <w:r>
        <w:rPr>
          <w:rStyle w:val="VerbatimChar"/>
        </w:rPr>
        <w:t xml:space="preserve">0   0   RestaurantManagementSystem/{ =&gt; RestaurantManagementSystem}/Views/Home/TodayOrdersDetails.cshtml</w:t>
      </w:r>
      <w:r>
        <w:br/>
      </w:r>
      <w:r>
        <w:rPr>
          <w:rStyle w:val="VerbatimChar"/>
        </w:rPr>
        <w:t xml:space="preserve">0   0   RestaurantManagementSystem/{ =&gt; RestaurantManagementSystem}/Views/Home/TodaySalesDetails.cshtml</w:t>
      </w:r>
      <w:r>
        <w:br/>
      </w:r>
      <w:r>
        <w:rPr>
          <w:rStyle w:val="VerbatimChar"/>
        </w:rPr>
        <w:t xml:space="preserve">0   0   RestaurantManagementSystem/{ =&gt; RestaurantManagementSystem}/Views/Home/UpcomingReservationsDetails.cshtml</w:t>
      </w:r>
      <w:r>
        <w:br/>
      </w:r>
      <w:r>
        <w:rPr>
          <w:rStyle w:val="VerbatimChar"/>
        </w:rPr>
        <w:t xml:space="preserve">0   0   RestaurantManagementSystem/{ =&gt; RestaurantManagementSystem}/Views/Kitchen/Dashboard.cshtml</w:t>
      </w:r>
      <w:r>
        <w:br/>
      </w:r>
      <w:r>
        <w:rPr>
          <w:rStyle w:val="VerbatimChar"/>
        </w:rPr>
        <w:t xml:space="preserve">0   0   RestaurantManagementSystem/{ =&gt; RestaurantManagementSystem}/Views/Kitchen/StationForm.cshtml</w:t>
      </w:r>
      <w:r>
        <w:br/>
      </w:r>
      <w:r>
        <w:rPr>
          <w:rStyle w:val="VerbatimChar"/>
        </w:rPr>
        <w:t xml:space="preserve">0   0   RestaurantManagementSystem/{ =&gt; RestaurantManagementSystem}/Views/Kitchen/Stations.cshtml</w:t>
      </w:r>
      <w:r>
        <w:br/>
      </w:r>
      <w:r>
        <w:rPr>
          <w:rStyle w:val="VerbatimChar"/>
        </w:rPr>
        <w:t xml:space="preserve">0   0   RestaurantManagementSystem/{ =&gt; RestaurantManagementSystem}/Views/Kitchen/TicketDetails.cshtml</w:t>
      </w:r>
      <w:r>
        <w:br/>
      </w:r>
      <w:r>
        <w:rPr>
          <w:rStyle w:val="VerbatimChar"/>
        </w:rPr>
        <w:t xml:space="preserve">0   0   RestaurantManagementSystem/{ =&gt; RestaurantManagementSystem}/Views/Kitchen/Tickets.cshtml</w:t>
      </w:r>
      <w:r>
        <w:br/>
      </w:r>
      <w:r>
        <w:rPr>
          <w:rStyle w:val="VerbatimChar"/>
        </w:rPr>
        <w:t xml:space="preserve">0   0   RestaurantManagementSystem/{ =&gt; RestaurantManagementSystem}/Views/Master/CategoryForm.cshtml</w:t>
      </w:r>
      <w:r>
        <w:br/>
      </w:r>
      <w:r>
        <w:rPr>
          <w:rStyle w:val="VerbatimChar"/>
        </w:rPr>
        <w:t xml:space="preserve">0   0   RestaurantManagementSystem/{ =&gt; RestaurantManagementSystem}/Views/Master/CategoryList.cshtml</w:t>
      </w:r>
      <w:r>
        <w:br/>
      </w:r>
      <w:r>
        <w:rPr>
          <w:rStyle w:val="VerbatimChar"/>
        </w:rPr>
        <w:t xml:space="preserve">0   0   RestaurantManagementSystem/{ =&gt; RestaurantManagementSystem}/Views/Master/Ingredients.cshtml</w:t>
      </w:r>
      <w:r>
        <w:br/>
      </w:r>
      <w:r>
        <w:rPr>
          <w:rStyle w:val="VerbatimChar"/>
        </w:rPr>
        <w:t xml:space="preserve">0   0   RestaurantManagementSystem/{ =&gt; RestaurantManagementSystem}/Views/Master/IngredientsList.cshtml</w:t>
      </w:r>
      <w:r>
        <w:br/>
      </w:r>
      <w:r>
        <w:rPr>
          <w:rStyle w:val="VerbatimChar"/>
        </w:rPr>
        <w:t xml:space="preserve">0   0   RestaurantManagementSystem/{ =&gt; RestaurantManagementSystem}/Views/Menu/Create.cshtml</w:t>
      </w:r>
      <w:r>
        <w:br/>
      </w:r>
      <w:r>
        <w:rPr>
          <w:rStyle w:val="VerbatimChar"/>
        </w:rPr>
        <w:t xml:space="preserve">0   0   RestaurantManagementSystem/{ =&gt; RestaurantManagementSystem}/Views/Menu/Delete.cshtml</w:t>
      </w:r>
      <w:r>
        <w:br/>
      </w:r>
      <w:r>
        <w:rPr>
          <w:rStyle w:val="VerbatimChar"/>
        </w:rPr>
        <w:t xml:space="preserve">0   0   RestaurantManagementSystem/{ =&gt; RestaurantManagementSystem}/Views/Menu/Details.cshtml</w:t>
      </w:r>
      <w:r>
        <w:br/>
      </w:r>
      <w:r>
        <w:rPr>
          <w:rStyle w:val="VerbatimChar"/>
        </w:rPr>
        <w:t xml:space="preserve">0   0   RestaurantManagementSystem/{ =&gt; RestaurantManagementSystem}/Views/Menu/Edit.cshtml</w:t>
      </w:r>
      <w:r>
        <w:br/>
      </w:r>
      <w:r>
        <w:rPr>
          <w:rStyle w:val="VerbatimChar"/>
        </w:rPr>
        <w:t xml:space="preserve">0   0   RestaurantManagementSystem/{ =&gt; RestaurantManagementSystem}/Views/Menu/Index.cshtml</w:t>
      </w:r>
      <w:r>
        <w:br/>
      </w:r>
      <w:r>
        <w:rPr>
          <w:rStyle w:val="VerbatimChar"/>
        </w:rPr>
        <w:t xml:space="preserve">0   0   RestaurantManagementSystem/{ =&gt; RestaurantManagementSystem}/Views/Menu/Recipe.cshtml</w:t>
      </w:r>
      <w:r>
        <w:br/>
      </w:r>
      <w:r>
        <w:rPr>
          <w:rStyle w:val="VerbatimChar"/>
        </w:rPr>
        <w:t xml:space="preserve">0   0   RestaurantManagementSystem/{ =&gt; RestaurantManagementSystem}/Views/NotificationDemo/Index.cshtml</w:t>
      </w:r>
      <w:r>
        <w:br/>
      </w:r>
      <w:r>
        <w:rPr>
          <w:rStyle w:val="VerbatimChar"/>
        </w:rPr>
        <w:t xml:space="preserve">0   0   RestaurantManagementSystem/{ =&gt; RestaurantManagementSystem}/Views/OnlineOrder/Dashboard.cshtml</w:t>
      </w:r>
      <w:r>
        <w:br/>
      </w:r>
      <w:r>
        <w:rPr>
          <w:rStyle w:val="VerbatimChar"/>
        </w:rPr>
        <w:t xml:space="preserve">0   0   RestaurantManagementSystem/{ =&gt; RestaurantManagementSystem}/Views/OnlineOrder/Details.cshtml</w:t>
      </w:r>
      <w:r>
        <w:br/>
      </w:r>
      <w:r>
        <w:rPr>
          <w:rStyle w:val="VerbatimChar"/>
        </w:rPr>
        <w:t xml:space="preserve">0   0   RestaurantManagementSystem/{ =&gt; RestaurantManagementSystem}/Views/OnlineOrder/EditMenuItemMapping.cshtml</w:t>
      </w:r>
      <w:r>
        <w:br/>
      </w:r>
      <w:r>
        <w:rPr>
          <w:rStyle w:val="VerbatimChar"/>
        </w:rPr>
        <w:t xml:space="preserve">0   0   RestaurantManagementSystem/{ =&gt; RestaurantManagementSystem}/Views/OnlineOrder/EditOrderSource.cshtml</w:t>
      </w:r>
      <w:r>
        <w:br/>
      </w:r>
      <w:r>
        <w:rPr>
          <w:rStyle w:val="VerbatimChar"/>
        </w:rPr>
        <w:t xml:space="preserve">0   0   RestaurantManagementSystem/{ =&gt; RestaurantManagementSystem}/Views/OnlineOrder/Index.cshtml</w:t>
      </w:r>
      <w:r>
        <w:br/>
      </w:r>
      <w:r>
        <w:rPr>
          <w:rStyle w:val="VerbatimChar"/>
        </w:rPr>
        <w:t xml:space="preserve">0   0   RestaurantManagementSystem/{ =&gt; RestaurantManagementSystem}/Views/OnlineOrder/MenuItemMappings.cshtml</w:t>
      </w:r>
      <w:r>
        <w:br/>
      </w:r>
      <w:r>
        <w:rPr>
          <w:rStyle w:val="VerbatimChar"/>
        </w:rPr>
        <w:t xml:space="preserve">0   0   RestaurantManagementSystem/{ =&gt; RestaurantManagementSystem}/Views/OnlineOrder/OrderSourceDetails.cshtml</w:t>
      </w:r>
      <w:r>
        <w:br/>
      </w:r>
      <w:r>
        <w:rPr>
          <w:rStyle w:val="VerbatimChar"/>
        </w:rPr>
        <w:t xml:space="preserve">0   0   RestaurantManagementSystem/{ =&gt; RestaurantManagementSystem}/Views/OnlineOrder/OrderSources.cshtml</w:t>
      </w:r>
      <w:r>
        <w:br/>
      </w:r>
      <w:r>
        <w:rPr>
          <w:rStyle w:val="VerbatimChar"/>
        </w:rPr>
        <w:t xml:space="preserve">0   0   RestaurantManagementSystem/{ =&gt; RestaurantManagementSystem}/Views/Order/AddItem.cshtml</w:t>
      </w:r>
      <w:r>
        <w:br/>
      </w:r>
      <w:r>
        <w:rPr>
          <w:rStyle w:val="VerbatimChar"/>
        </w:rPr>
        <w:t xml:space="preserve">0   0   RestaurantManagementSystem/{ =&gt; RestaurantManagementSystem}/Views/Order/BrowseMenu.cshtml</w:t>
      </w:r>
      <w:r>
        <w:br/>
      </w:r>
      <w:r>
        <w:rPr>
          <w:rStyle w:val="VerbatimChar"/>
        </w:rPr>
        <w:t xml:space="preserve">0   0   RestaurantManagementSystem/{ =&gt; RestaurantManagementSystem}/Views/Order/Create.cshtml</w:t>
      </w:r>
      <w:r>
        <w:br/>
      </w:r>
      <w:r>
        <w:rPr>
          <w:rStyle w:val="VerbatimChar"/>
        </w:rPr>
        <w:t xml:space="preserve">0   0   RestaurantManagementSystem/{ =&gt; RestaurantManagementSystem}/Views/Order/Dashboard.cshtml</w:t>
      </w:r>
      <w:r>
        <w:br/>
      </w:r>
      <w:r>
        <w:rPr>
          <w:rStyle w:val="VerbatimChar"/>
        </w:rPr>
        <w:t xml:space="preserve">0   0   RestaurantManagementSystem/{ =&gt; RestaurantManagementSystem}/Views/Order/Details.cshtml</w:t>
      </w:r>
      <w:r>
        <w:br/>
      </w:r>
      <w:r>
        <w:rPr>
          <w:rStyle w:val="VerbatimChar"/>
        </w:rPr>
        <w:t xml:space="preserve">0   0   RestaurantManagementSystem/{ =&gt; RestaurantManagementSystem}/Views/Order/Details.legacy.backup.cshtml</w:t>
      </w:r>
      <w:r>
        <w:br/>
      </w:r>
      <w:r>
        <w:rPr>
          <w:rStyle w:val="VerbatimChar"/>
        </w:rPr>
        <w:t xml:space="preserve">0   0   RestaurantManagementSystem/{ =&gt; RestaurantManagementSystem}/Views/Order/Estimation.cshtml</w:t>
      </w:r>
      <w:r>
        <w:br/>
      </w:r>
      <w:r>
        <w:rPr>
          <w:rStyle w:val="VerbatimChar"/>
        </w:rPr>
        <w:t xml:space="preserve">0   0   RestaurantManagementSystem/{ =&gt; RestaurantManagementSystem}/Views/Order/Estimation.cshtml.bak</w:t>
      </w:r>
      <w:r>
        <w:br/>
      </w:r>
      <w:r>
        <w:rPr>
          <w:rStyle w:val="VerbatimChar"/>
        </w:rPr>
        <w:t xml:space="preserve">0   0   RestaurantManagementSystem/{ =&gt; RestaurantManagementSystem}/Views/Order/_MenuCategoryPartial.cshtml</w:t>
      </w:r>
      <w:r>
        <w:br/>
      </w:r>
      <w:r>
        <w:rPr>
          <w:rStyle w:val="VerbatimChar"/>
        </w:rPr>
        <w:t xml:space="preserve">0   0   RestaurantManagementSystem/{ =&gt; RestaurantManagementSystem}/Views/Order/_MenuItemDetailsPartial.cshtml</w:t>
      </w:r>
      <w:r>
        <w:br/>
      </w:r>
      <w:r>
        <w:rPr>
          <w:rStyle w:val="VerbatimChar"/>
        </w:rPr>
        <w:t xml:space="preserve">0   0   RestaurantManagementSystem/{ =&gt; RestaurantManagementSystem}/Views/Order/_OrderItemsPartial.cshtml</w:t>
      </w:r>
      <w:r>
        <w:br/>
      </w:r>
      <w:r>
        <w:rPr>
          <w:rStyle w:val="VerbatimChar"/>
        </w:rPr>
        <w:t xml:space="preserve">0   0   RestaurantManagementSystem/{ =&gt; RestaurantManagementSystem}/Views/Order/_SaveOrderDetailsScript.cshtml</w:t>
      </w:r>
      <w:r>
        <w:br/>
      </w:r>
      <w:r>
        <w:rPr>
          <w:rStyle w:val="VerbatimChar"/>
        </w:rPr>
        <w:t xml:space="preserve">375 0   RestaurantManagementSystem/RestaurantManagementSystem/Views/Payment/Dashboard.cshtml</w:t>
      </w:r>
      <w:r>
        <w:br/>
      </w:r>
      <w:r>
        <w:rPr>
          <w:rStyle w:val="VerbatimChar"/>
        </w:rPr>
        <w:t xml:space="preserve">28  12  RestaurantManagementSystem/{ =&gt; RestaurantManagementSystem}/Views/Payment/Index.cshtml</w:t>
      </w:r>
      <w:r>
        <w:br/>
      </w:r>
      <w:r>
        <w:rPr>
          <w:rStyle w:val="VerbatimChar"/>
        </w:rPr>
        <w:t xml:space="preserve">30  4   RestaurantManagementSystem/{ =&gt; RestaurantManagementSystem}/Views/Payment/PrintBill.cshtml</w:t>
      </w:r>
      <w:r>
        <w:br/>
      </w:r>
      <w:r>
        <w:rPr>
          <w:rStyle w:val="VerbatimChar"/>
        </w:rPr>
        <w:t xml:space="preserve">0   0   RestaurantManagementSystem/{ =&gt; RestaurantManagementSystem}/Views/Payment/ProcessPayment.cshtml</w:t>
      </w:r>
      <w:r>
        <w:br/>
      </w:r>
      <w:r>
        <w:rPr>
          <w:rStyle w:val="VerbatimChar"/>
        </w:rPr>
        <w:t xml:space="preserve">0   0   RestaurantManagementSystem/{ =&gt; RestaurantManagementSystem}/Views/Payment/SplitBill.cshtml</w:t>
      </w:r>
      <w:r>
        <w:br/>
      </w:r>
      <w:r>
        <w:rPr>
          <w:rStyle w:val="VerbatimChar"/>
        </w:rPr>
        <w:t xml:space="preserve">0   0   RestaurantManagementSystem/{ =&gt; RestaurantManagementSystem}/Views/Payment/VoidPayment.cshtml</w:t>
      </w:r>
      <w:r>
        <w:br/>
      </w:r>
      <w:r>
        <w:rPr>
          <w:rStyle w:val="VerbatimChar"/>
        </w:rPr>
        <w:t xml:space="preserve">0   0   RestaurantManagementSystem/{ =&gt; RestaurantManagementSystem}/Views/Recipe/CalculateSuggestedPrice.cshtml</w:t>
      </w:r>
      <w:r>
        <w:br/>
      </w:r>
      <w:r>
        <w:rPr>
          <w:rStyle w:val="VerbatimChar"/>
        </w:rPr>
        <w:t xml:space="preserve">0   0   RestaurantManagementSystem/{ =&gt; RestaurantManagementSystem}/Views/Recipe/Create.cshtml</w:t>
      </w:r>
      <w:r>
        <w:br/>
      </w:r>
      <w:r>
        <w:rPr>
          <w:rStyle w:val="VerbatimChar"/>
        </w:rPr>
        <w:t xml:space="preserve">0   0   RestaurantManagementSystem/{ =&gt; RestaurantManagementSystem}/Views/Recipe/Create.cshtml.new</w:t>
      </w:r>
      <w:r>
        <w:br/>
      </w:r>
      <w:r>
        <w:rPr>
          <w:rStyle w:val="VerbatimChar"/>
        </w:rPr>
        <w:t xml:space="preserve">0   0   RestaurantManagementSystem/{ =&gt; RestaurantManagementSystem}/Views/Recipe/Dashboard.cshtml</w:t>
      </w:r>
      <w:r>
        <w:br/>
      </w:r>
      <w:r>
        <w:rPr>
          <w:rStyle w:val="VerbatimChar"/>
        </w:rPr>
        <w:t xml:space="preserve">0   0   RestaurantManagementSystem/{ =&gt; RestaurantManagementSystem}/Views/Recipe/Details.cshtml</w:t>
      </w:r>
      <w:r>
        <w:br/>
      </w:r>
      <w:r>
        <w:rPr>
          <w:rStyle w:val="VerbatimChar"/>
        </w:rPr>
        <w:t xml:space="preserve">0   0   RestaurantManagementSystem/{ =&gt; RestaurantManagementSystem}/Views/Recipe/Index.cshtml</w:t>
      </w:r>
      <w:r>
        <w:br/>
      </w:r>
      <w:r>
        <w:rPr>
          <w:rStyle w:val="VerbatimChar"/>
        </w:rPr>
        <w:t xml:space="preserve">0   0   RestaurantManagementSystem/{ =&gt; RestaurantManagementSystem}/Views/Recipe/RecipeDebug.cshtml</w:t>
      </w:r>
      <w:r>
        <w:br/>
      </w:r>
      <w:r>
        <w:rPr>
          <w:rStyle w:val="VerbatimChar"/>
        </w:rPr>
        <w:t xml:space="preserve">47  0   RestaurantManagementSystem/RestaurantManagementSystem/Views/Reports/Customers.cshtml</w:t>
      </w:r>
      <w:r>
        <w:br/>
      </w:r>
      <w:r>
        <w:rPr>
          <w:rStyle w:val="VerbatimChar"/>
        </w:rPr>
        <w:t xml:space="preserve">47  0   RestaurantManagementSystem/RestaurantManagementSystem/Views/Reports/Financial.cshtml</w:t>
      </w:r>
      <w:r>
        <w:br/>
      </w:r>
      <w:r>
        <w:rPr>
          <w:rStyle w:val="VerbatimChar"/>
        </w:rPr>
        <w:t xml:space="preserve">47  0   RestaurantManagementSystem/RestaurantManagementSystem/Views/Reports/Menu.cshtml</w:t>
      </w:r>
      <w:r>
        <w:br/>
      </w:r>
      <w:r>
        <w:rPr>
          <w:rStyle w:val="VerbatimChar"/>
        </w:rPr>
        <w:t xml:space="preserve">47  0   RestaurantManagementSystem/RestaurantManagementSystem/Views/Reports/Orders.cshtml</w:t>
      </w:r>
      <w:r>
        <w:br/>
      </w:r>
      <w:r>
        <w:rPr>
          <w:rStyle w:val="VerbatimChar"/>
        </w:rPr>
        <w:t xml:space="preserve">373 0   RestaurantManagementSystem/RestaurantManagementSystem/Views/Reports/Sales.cshtml</w:t>
      </w:r>
      <w:r>
        <w:br/>
      </w:r>
      <w:r>
        <w:rPr>
          <w:rStyle w:val="VerbatimChar"/>
        </w:rPr>
        <w:t xml:space="preserve">0   0   RestaurantManagementSystem/{ =&gt; RestaurantManagementSystem}/Views/Reservation/Dashboard.cshtml</w:t>
      </w:r>
      <w:r>
        <w:br/>
      </w:r>
      <w:r>
        <w:rPr>
          <w:rStyle w:val="VerbatimChar"/>
        </w:rPr>
        <w:t xml:space="preserve">0   0   RestaurantManagementSystem/{ =&gt; RestaurantManagementSystem}/Views/Reservation/DeleteConfirm.cshtml</w:t>
      </w:r>
      <w:r>
        <w:br/>
      </w:r>
      <w:r>
        <w:rPr>
          <w:rStyle w:val="VerbatimChar"/>
        </w:rPr>
        <w:t xml:space="preserve">0   0   RestaurantManagementSystem/{ =&gt; RestaurantManagementSystem}/Views/Reservation/List.cshtml</w:t>
      </w:r>
      <w:r>
        <w:br/>
      </w:r>
      <w:r>
        <w:rPr>
          <w:rStyle w:val="VerbatimChar"/>
        </w:rPr>
        <w:t xml:space="preserve">0   0   RestaurantManagementSystem/{ =&gt; RestaurantManagementSystem}/Views/Reservation/ReservationForm.cshtml</w:t>
      </w:r>
      <w:r>
        <w:br/>
      </w:r>
      <w:r>
        <w:rPr>
          <w:rStyle w:val="VerbatimChar"/>
        </w:rPr>
        <w:t xml:space="preserve">0   0   RestaurantManagementSystem/{ =&gt; RestaurantManagementSystem}/Views/Reservation/TableForm.cshtml</w:t>
      </w:r>
      <w:r>
        <w:br/>
      </w:r>
      <w:r>
        <w:rPr>
          <w:rStyle w:val="VerbatimChar"/>
        </w:rPr>
        <w:t xml:space="preserve">0   0   RestaurantManagementSystem/{ =&gt; RestaurantManagementSystem}/Views/Reservation/Tables.cshtml</w:t>
      </w:r>
      <w:r>
        <w:br/>
      </w:r>
      <w:r>
        <w:rPr>
          <w:rStyle w:val="VerbatimChar"/>
        </w:rPr>
        <w:t xml:space="preserve">0   0   RestaurantManagementSystem/{ =&gt; RestaurantManagementSystem}/Views/Reservation/Waitlist.cshtml</w:t>
      </w:r>
      <w:r>
        <w:br/>
      </w:r>
      <w:r>
        <w:rPr>
          <w:rStyle w:val="VerbatimChar"/>
        </w:rPr>
        <w:t xml:space="preserve">0   0   RestaurantManagementSystem/{ =&gt; RestaurantManagementSystem}/Views/Reservation/Waitlist.cshtml.bak</w:t>
      </w:r>
      <w:r>
        <w:br/>
      </w:r>
      <w:r>
        <w:rPr>
          <w:rStyle w:val="VerbatimChar"/>
        </w:rPr>
        <w:t xml:space="preserve">0   0   RestaurantManagementSystem/{ =&gt; RestaurantManagementSystem}/Views/Reservation/WaitlistForm.cshtml</w:t>
      </w:r>
      <w:r>
        <w:br/>
      </w:r>
      <w:r>
        <w:rPr>
          <w:rStyle w:val="VerbatimChar"/>
        </w:rPr>
        <w:t xml:space="preserve">0   0   RestaurantManagementSystem/{ =&gt; RestaurantManagementSystem}/Views/Settings/Edit.cshtml</w:t>
      </w:r>
      <w:r>
        <w:br/>
      </w:r>
      <w:r>
        <w:rPr>
          <w:rStyle w:val="VerbatimChar"/>
        </w:rPr>
        <w:t xml:space="preserve">0   0   RestaurantManagementSystem/{ =&gt; RestaurantManagementSystem}/Views/Settings/Index.cshtml</w:t>
      </w:r>
      <w:r>
        <w:br/>
      </w:r>
      <w:r>
        <w:rPr>
          <w:rStyle w:val="VerbatimChar"/>
        </w:rPr>
        <w:t xml:space="preserve">0   0   RestaurantManagementSystem/{ =&gt; RestaurantManagementSystem}/Views/Shared/Error.cshtml</w:t>
      </w:r>
      <w:r>
        <w:br/>
      </w:r>
      <w:r>
        <w:rPr>
          <w:rStyle w:val="VerbatimChar"/>
        </w:rPr>
        <w:t xml:space="preserve">0   0   RestaurantManagementSystem/{ =&gt; RestaurantManagementSystem}/Views/Shared/SettingsSetup.cshtml</w:t>
      </w:r>
      <w:r>
        <w:br/>
      </w:r>
      <w:r>
        <w:rPr>
          <w:rStyle w:val="VerbatimChar"/>
        </w:rPr>
        <w:t xml:space="preserve">0   0   RestaurantManagementSystem/{ =&gt; RestaurantManagementSystem}/Views/Shared/_AuthLayout.cshtml</w:t>
      </w:r>
      <w:r>
        <w:br/>
      </w:r>
      <w:r>
        <w:rPr>
          <w:rStyle w:val="VerbatimChar"/>
        </w:rPr>
        <w:t xml:space="preserve">0   0   RestaurantManagementSystem/{ =&gt; RestaurantManagementSystem}/Views/Shared/_FixSaveOrderButton.cshtml</w:t>
      </w:r>
      <w:r>
        <w:br/>
      </w:r>
      <w:r>
        <w:rPr>
          <w:rStyle w:val="VerbatimChar"/>
        </w:rPr>
        <w:t xml:space="preserve">0   0   RestaurantManagementSystem/{ =&gt; RestaurantManagementSystem}/Views/Shared/_ItemDeduplicationScript.cshtml</w:t>
      </w:r>
      <w:r>
        <w:br/>
      </w:r>
      <w:r>
        <w:rPr>
          <w:rStyle w:val="VerbatimChar"/>
        </w:rPr>
        <w:t xml:space="preserve">13  3   RestaurantManagementSystem/{ =&gt; RestaurantManagementSystem}/Views/Shared/_Layout.cshtml</w:t>
      </w:r>
      <w:r>
        <w:br/>
      </w:r>
      <w:r>
        <w:rPr>
          <w:rStyle w:val="VerbatimChar"/>
        </w:rPr>
        <w:t xml:space="preserve">0   0   RestaurantManagementSystem/{ =&gt; RestaurantManagementSystem}/Views/Shared/_Layout.cshtml.css</w:t>
      </w:r>
      <w:r>
        <w:br/>
      </w:r>
      <w:r>
        <w:rPr>
          <w:rStyle w:val="VerbatimChar"/>
        </w:rPr>
        <w:t xml:space="preserve">0   0   RestaurantManagementSystem/{ =&gt; RestaurantManagementSystem}/Views/Shared/_Login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MenuCategory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MenuItemDetails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Notification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OrderItems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PrintLayout.cshtml</w:t>
      </w:r>
      <w:r>
        <w:br/>
      </w:r>
      <w:r>
        <w:rPr>
          <w:rStyle w:val="VerbatimChar"/>
        </w:rPr>
        <w:t xml:space="preserve">0   0   RestaurantManagementSystem/{ =&gt; RestaurantManagementSystem}/Views/Shared/_SaveOrderButtonFix.cshtml</w:t>
      </w:r>
      <w:r>
        <w:br/>
      </w:r>
      <w:r>
        <w:rPr>
          <w:rStyle w:val="VerbatimChar"/>
        </w:rPr>
        <w:t xml:space="preserve">0   0   RestaurantManagementSystem/{ =&gt; RestaurantManagementSystem}/Views/Shared/_SaveOrderDetailsScript.cshtml</w:t>
      </w:r>
      <w:r>
        <w:br/>
      </w:r>
      <w:r>
        <w:rPr>
          <w:rStyle w:val="VerbatimChar"/>
        </w:rPr>
        <w:t xml:space="preserve">0   0   RestaurantManagementSystem/{ =&gt; RestaurantManagementSystem}/Views/Shared/_SimpleLayout.cshtml</w:t>
      </w:r>
      <w:r>
        <w:br/>
      </w:r>
      <w:r>
        <w:rPr>
          <w:rStyle w:val="VerbatimChar"/>
        </w:rPr>
        <w:t xml:space="preserve">0   0   RestaurantManagementSystem/{ =&gt; RestaurantManagementSystem}/Views/Shared/_ValidationScriptsPartial.cshtml</w:t>
      </w:r>
      <w:r>
        <w:br/>
      </w:r>
      <w:r>
        <w:rPr>
          <w:rStyle w:val="VerbatimChar"/>
        </w:rPr>
        <w:t xml:space="preserve">0   0   RestaurantManagementSystem/{ =&gt; RestaurantManagementSystem}/Views/Shared/_ViewHelperFunctions.cshtml</w:t>
      </w:r>
      <w:r>
        <w:br/>
      </w:r>
      <w:r>
        <w:rPr>
          <w:rStyle w:val="VerbatimChar"/>
        </w:rPr>
        <w:t xml:space="preserve">0   0   RestaurantManagementSystem/{ =&gt; RestaurantManagementSystem}/Views/TableService/ActiveTables.cshtml</w:t>
      </w:r>
      <w:r>
        <w:br/>
      </w:r>
      <w:r>
        <w:rPr>
          <w:rStyle w:val="VerbatimChar"/>
        </w:rPr>
        <w:t xml:space="preserve">0   0   RestaurantManagementSystem/{ =&gt; RestaurantManagementSystem}/Views/TableService/Dashboard.cshtml</w:t>
      </w:r>
      <w:r>
        <w:br/>
      </w:r>
      <w:r>
        <w:rPr>
          <w:rStyle w:val="VerbatimChar"/>
        </w:rPr>
        <w:t xml:space="preserve">0   0   RestaurantManagementSystem/{ =&gt; RestaurantManagementSystem}/Views/TableService/SeatGuest.cshtml</w:t>
      </w:r>
      <w:r>
        <w:br/>
      </w:r>
      <w:r>
        <w:rPr>
          <w:rStyle w:val="VerbatimChar"/>
        </w:rPr>
        <w:t xml:space="preserve">0   0   RestaurantManagementSystem/{ =&gt; RestaurantManagementSystem}/Views/User/UserForm.cshtml</w:t>
      </w:r>
      <w:r>
        <w:br/>
      </w:r>
      <w:r>
        <w:rPr>
          <w:rStyle w:val="VerbatimChar"/>
        </w:rPr>
        <w:t xml:space="preserve">0   0   RestaurantManagementSystem/{ =&gt; RestaurantManagementSystem}/Views/User/UserList.cshtml</w:t>
      </w:r>
      <w:r>
        <w:br/>
      </w:r>
      <w:r>
        <w:rPr>
          <w:rStyle w:val="VerbatimChar"/>
        </w:rPr>
        <w:t xml:space="preserve">0   0   RestaurantManagementSystem/{ =&gt; RestaurantManagementSystem}/Views/_ViewImports.cshtml</w:t>
      </w:r>
      <w:r>
        <w:br/>
      </w:r>
      <w:r>
        <w:rPr>
          <w:rStyle w:val="VerbatimChar"/>
        </w:rPr>
        <w:t xml:space="preserve">0   0   RestaurantManagementSystem/{ =&gt; RestaurantManagementSystem}/Views/_ViewStart.cshtml</w:t>
      </w:r>
      <w:r>
        <w:br/>
      </w:r>
      <w:r>
        <w:rPr>
          <w:rStyle w:val="VerbatimChar"/>
        </w:rPr>
        <w:t xml:space="preserve">0   0   RestaurantManagementSystem/{ =&gt; RestaurantManagementSystem}/appsettings.Development.json</w:t>
      </w:r>
      <w:r>
        <w:br/>
      </w:r>
      <w:r>
        <w:rPr>
          <w:rStyle w:val="VerbatimChar"/>
        </w:rPr>
        <w:t xml:space="preserve">8   1   RestaurantManagementSystem/{ =&gt; RestaurantManagementSystem}/appsettings.json</w:t>
      </w:r>
      <w:r>
        <w:br/>
      </w:r>
      <w:r>
        <w:rPr>
          <w:rStyle w:val="VerbatimChar"/>
        </w:rPr>
        <w:t xml:space="preserve">0   0   RestaurantManagementSystem/{ =&gt; RestaurantManagementSystem}/nuget.config</w:t>
      </w:r>
      <w:r>
        <w:br/>
      </w:r>
      <w:r>
        <w:rPr>
          <w:rStyle w:val="VerbatimChar"/>
        </w:rPr>
        <w:t xml:space="preserve">0   0   RestaurantManagementSystem/{ =&gt; RestaurantManagementSystem}/packages.lock.json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CHANGELOG.md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README.md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azure.core.1.47.1.nupkg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azure.core.1.47.1.nupkg.sha512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azure.core.nuspec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azureicon.png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lib/net462/Azure.Core.dll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lib/net462/Azure.Core.xml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lib/net472/Azure.Core.dll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lib/net472/Azure.Core.xml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lib/net8.0/Azure.Core.dll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lib/net8.0/Azure.Core.xml</w:t>
      </w:r>
      <w:r>
        <w:br/>
      </w:r>
      <w:r>
        <w:rPr>
          <w:rStyle w:val="VerbatimChar"/>
        </w:rPr>
        <w:t xml:space="preserve">-   -   RestaurantManagementSystem/{ =&gt; RestaurantManagementSystem}/packages/azure.core/1.47.1/lib/netstandard2.0/Azure.Core.dll</w:t>
      </w:r>
      <w:r>
        <w:br/>
      </w:r>
      <w:r>
        <w:rPr>
          <w:rStyle w:val="VerbatimChar"/>
        </w:rPr>
        <w:t xml:space="preserve">0   0   RestaurantManagementSystem/{ =&gt; RestaurantManagementSystem}/packages/azure.core/1.47.1/lib/netstandard2.0/Azure.Core.xml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azure.identity/1.14.2/.signature.p7s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CHANGELOG.md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README.md</w:t>
      </w:r>
      <w:r>
        <w:br/>
      </w:r>
      <w:r>
        <w:rPr>
          <w:rStyle w:val="VerbatimChar"/>
        </w:rPr>
        <w:t xml:space="preserve">-   -   RestaurantManagementSystem/{ =&gt; RestaurantManagementSystem}/packages/azure.identity/1.14.2/azure.identity.1.14.2.nupkg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azure.identity.1.14.2.nupkg.sha512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azure.identity.nuspec</w:t>
      </w:r>
      <w:r>
        <w:br/>
      </w:r>
      <w:r>
        <w:rPr>
          <w:rStyle w:val="VerbatimChar"/>
        </w:rPr>
        <w:t xml:space="preserve">-   -   RestaurantManagementSystem/{ =&gt; RestaurantManagementSystem}/packages/azure.identity/1.14.2/azureicon.png</w:t>
      </w:r>
      <w:r>
        <w:br/>
      </w:r>
      <w:r>
        <w:rPr>
          <w:rStyle w:val="VerbatimChar"/>
        </w:rPr>
        <w:t xml:space="preserve">-   -   RestaurantManagementSystem/{ =&gt; RestaurantManagementSystem}/packages/azure.identity/1.14.2/lib/net8.0/Azure.Identity.dll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lib/net8.0/Azure.Identity.xml</w:t>
      </w:r>
      <w:r>
        <w:br/>
      </w:r>
      <w:r>
        <w:rPr>
          <w:rStyle w:val="VerbatimChar"/>
        </w:rPr>
        <w:t xml:space="preserve">-   -   RestaurantManagementSystem/{ =&gt; RestaurantManagementSystem}/packages/azure.identity/1.14.2/lib/netstandard2.0/Azure.Identity.dll</w:t>
      </w:r>
      <w:r>
        <w:br/>
      </w:r>
      <w:r>
        <w:rPr>
          <w:rStyle w:val="VerbatimChar"/>
        </w:rPr>
        <w:t xml:space="preserve">0   0   RestaurantManagementSystem/{ =&gt; RestaurantManagementSystem}/packages/azure.identity/1.14.2/lib/netstandard2.0/Azure.Identity.xm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.nupkg.metadata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.signature.p7s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bcrypt.net-next.4.0.3.nupkg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bcrypt.net-next.4.0.3.nupkg.sha512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bcrypt.net-next.nuspec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ico.png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20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20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35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35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462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462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472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472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48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48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5.0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5.0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6.0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6.0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standard2.0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standard2.0/BCrypt.Net-Next.xml</w:t>
      </w:r>
      <w:r>
        <w:br/>
      </w:r>
      <w:r>
        <w:rPr>
          <w:rStyle w:val="VerbatimChar"/>
        </w:rPr>
        <w:t xml:space="preserve">-   -   RestaurantManagementSystem/{ =&gt; RestaurantManagementSystem}/packages/bcrypt.net-next/4.0.3/lib/netstandard2.1/BCrypt.Net-Next.dl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lib/netstandard2.1/BCrypt.Net-Next.xml</w:t>
      </w:r>
      <w:r>
        <w:br/>
      </w:r>
      <w:r>
        <w:rPr>
          <w:rStyle w:val="VerbatimChar"/>
        </w:rPr>
        <w:t xml:space="preserve">0   0   RestaurantManagementSystem/{ =&gt; RestaurantManagementSystem}/packages/bcrypt.net-next/4.0.3/readme.md</w:t>
      </w:r>
      <w:r>
        <w:br/>
      </w:r>
      <w:r>
        <w:rPr>
          <w:rStyle w:val="VerbatimChar"/>
        </w:rPr>
        <w:t xml:space="preserve">0   0   RestaurantManagementSystem/{ =&gt; RestaurantManagementSystem}/packages/dapper/2.1.66/.nupkg.metadata</w:t>
      </w:r>
      <w:r>
        <w:br/>
      </w:r>
      <w:r>
        <w:rPr>
          <w:rStyle w:val="VerbatimChar"/>
        </w:rPr>
        <w:t xml:space="preserve">-   -   RestaurantManagementSystem/{ =&gt; RestaurantManagementSystem}/packages/dapper/2.1.66/.signature.p7s</w:t>
      </w:r>
      <w:r>
        <w:br/>
      </w:r>
      <w:r>
        <w:rPr>
          <w:rStyle w:val="VerbatimChar"/>
        </w:rPr>
        <w:t xml:space="preserve">-   -   RestaurantManagementSystem/{ =&gt; RestaurantManagementSystem}/packages/dapper/2.1.66/Dapper.png</w:t>
      </w:r>
      <w:r>
        <w:br/>
      </w:r>
      <w:r>
        <w:rPr>
          <w:rStyle w:val="VerbatimChar"/>
        </w:rPr>
        <w:t xml:space="preserve">-   -   RestaurantManagementSystem/{ =&gt; RestaurantManagementSystem}/packages/dapper/2.1.66/dapper.2.1.66.nupkg</w:t>
      </w:r>
      <w:r>
        <w:br/>
      </w:r>
      <w:r>
        <w:rPr>
          <w:rStyle w:val="VerbatimChar"/>
        </w:rPr>
        <w:t xml:space="preserve">0   0   RestaurantManagementSystem/{ =&gt; RestaurantManagementSystem}/packages/dapper/2.1.66/dapper.2.1.66.nupkg.sha512</w:t>
      </w:r>
      <w:r>
        <w:br/>
      </w:r>
      <w:r>
        <w:rPr>
          <w:rStyle w:val="VerbatimChar"/>
        </w:rPr>
        <w:t xml:space="preserve">0   0   RestaurantManagementSystem/{ =&gt; RestaurantManagementSystem}/packages/dapper/2.1.66/dapper.nuspec</w:t>
      </w:r>
      <w:r>
        <w:br/>
      </w:r>
      <w:r>
        <w:rPr>
          <w:rStyle w:val="VerbatimChar"/>
        </w:rPr>
        <w:t xml:space="preserve">-   -   RestaurantManagementSystem/{ =&gt; RestaurantManagementSystem}/packages/dapper/2.1.66/lib/net461/Dapper.dll</w:t>
      </w:r>
      <w:r>
        <w:br/>
      </w:r>
      <w:r>
        <w:rPr>
          <w:rStyle w:val="VerbatimChar"/>
        </w:rPr>
        <w:t xml:space="preserve">0   0   RestaurantManagementSystem/{ =&gt; RestaurantManagementSystem}/packages/dapper/2.1.66/lib/net461/Dapper.xml</w:t>
      </w:r>
      <w:r>
        <w:br/>
      </w:r>
      <w:r>
        <w:rPr>
          <w:rStyle w:val="VerbatimChar"/>
        </w:rPr>
        <w:t xml:space="preserve">-   -   RestaurantManagementSystem/{ =&gt; RestaurantManagementSystem}/packages/dapper/2.1.66/lib/net8.0/Dapper.dll</w:t>
      </w:r>
      <w:r>
        <w:br/>
      </w:r>
      <w:r>
        <w:rPr>
          <w:rStyle w:val="VerbatimChar"/>
        </w:rPr>
        <w:t xml:space="preserve">0   0   RestaurantManagementSystem/{ =&gt; RestaurantManagementSystem}/packages/dapper/2.1.66/lib/net8.0/Dapper.xml</w:t>
      </w:r>
      <w:r>
        <w:br/>
      </w:r>
      <w:r>
        <w:rPr>
          <w:rStyle w:val="VerbatimChar"/>
        </w:rPr>
        <w:t xml:space="preserve">-   -   RestaurantManagementSystem/{ =&gt; RestaurantManagementSystem}/packages/dapper/2.1.66/lib/netstandard2.0/Dapper.dll</w:t>
      </w:r>
      <w:r>
        <w:br/>
      </w:r>
      <w:r>
        <w:rPr>
          <w:rStyle w:val="VerbatimChar"/>
        </w:rPr>
        <w:t xml:space="preserve">0   0   RestaurantManagementSystem/{ =&gt; RestaurantManagementSystem}/packages/dapper/2.1.66/lib/netstandard2.0/Dapper.xml</w:t>
      </w:r>
      <w:r>
        <w:br/>
      </w:r>
      <w:r>
        <w:rPr>
          <w:rStyle w:val="VerbatimChar"/>
        </w:rPr>
        <w:t xml:space="preserve">0   0   RestaurantManagementSystem/{ =&gt; RestaurantManagementSystem}/packages/dapper/2.1.66/readme.md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humanizer.core.2.14.1.nupkg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humanizer.core.2.14.1.nupkg.sha512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humanizer.core.nuspec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lib/net6.0/Humanizer.dll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lib/net6.0/Humanizer.xml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lib/netstandard1.0/Humanizer.dll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lib/netstandard1.0/Humanizer.xml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lib/netstandard2.0/Humanizer.dll</w:t>
      </w:r>
      <w:r>
        <w:br/>
      </w:r>
      <w:r>
        <w:rPr>
          <w:rStyle w:val="VerbatimChar"/>
        </w:rPr>
        <w:t xml:space="preserve">0   0   RestaurantManagementSystem/{ =&gt; RestaurantManagementSystem}/packages/humanizer.core/2.14.1/lib/netstandard2.0/Humanizer.xml</w:t>
      </w:r>
      <w:r>
        <w:br/>
      </w:r>
      <w:r>
        <w:rPr>
          <w:rStyle w:val="VerbatimChar"/>
        </w:rPr>
        <w:t xml:space="preserve">-   -   RestaurantManagementSystem/{ =&gt; RestaurantManagementSystem}/packages/humanizer.core/2.14.1/logo.pn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ntiforgery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ntiforgery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ntiforgery/2.3.0/lib/netstandard2.0/Microsoft.AspNetCore.Antiforgery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ntiforgery/2.3.0/lib/netstandard2.0/Microsoft.AspNetCore.Antiforgery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ntiforgery/2.3.0/microsoft.aspnetcore.antiforgery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ntiforgery/2.3.0/microsoft.aspnetcore.antiforgery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ntiforgery/2.3.0/microsoft.aspnetcore.antiforgery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abstractions/2.3.0/lib/netstandard2.0/Microsoft.AspNetCore.Authentic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abstractions/2.3.0/lib/netstandard2.0/Microsoft.AspNetCore.Authentic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abstractions/2.3.0/microsoft.aspnetcore.authentication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abstractions/2.3.0/microsoft.aspnetcore.authentication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abstractions/2.3.0/microsoft.aspnetcore.authentication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core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core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core/2.3.0/lib/netstandard2.0/Microsoft.AspNetCore.Authentication.Core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core/2.3.0/lib/netstandard2.0/Microsoft.AspNetCore.Authentication.Core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entication.core/2.3.0/microsoft.aspnetcore.authentication.core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core/2.3.0/microsoft.aspnetcore.authentication.core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entication.core/2.3.0/microsoft.aspnetcore.authentication.cor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.policy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.policy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.policy/2.3.0/lib/netstandard2.0/Microsoft.AspNetCore.Authorization.Policy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.policy/2.3.0/lib/netstandard2.0/Microsoft.AspNetCore.Authorization.Policy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.policy/2.3.0/microsoft.aspnetcore.authorization.policy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.policy/2.3.0/microsoft.aspnetcore.authorization.policy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.policy/2.3.0/microsoft.aspnetcore.authorization.policy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/2.3.0/lib/netstandard2.0/Microsoft.AspNetCore.Author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/2.3.0/lib/netstandard2.0/Microsoft.AspNetCore.Author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authorization/2.3.0/microsoft.aspnetcore.authorizatio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/2.3.0/microsoft.aspnetcore.authorizatio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authorization/2.3.0/microsoft.aspnetcore.authorizati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or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or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ors/2.3.0/lib/netstandard2.0/Microsoft.AspNetCore.Cor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ors/2.3.0/lib/netstandard2.0/Microsoft.AspNetCore.Cor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ors/2.3.0/microsoft.aspnetcore.cor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ors/2.3.0/microsoft.aspnetcore.cor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ors/2.3.0/microsoft.aspnetcore.co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ryptography.internal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ryptography.internal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ryptography.internal/2.3.0/lib/netstandard2.0/Microsoft.AspNetCore.Cryptography.Internal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ryptography.internal/2.3.0/lib/netstandard2.0/Microsoft.AspNetCore.Cryptography.Internal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cryptography.internal/2.3.0/microsoft.aspnetcore.cryptography.internal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ryptography.internal/2.3.0/microsoft.aspnetcore.cryptography.internal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cryptography.internal/2.3.0/microsoft.aspnetcore.cryptography.interna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.abstractions/2.3.0/lib/netstandard2.0/Microsoft.AspNetCore.DataProt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.abstractions/2.3.0/lib/netstandard2.0/Microsoft.AspNetCore.DataProt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.abstractions/2.3.0/microsoft.aspnetcore.dataprotection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.abstractions/2.3.0/microsoft.aspnetcore.dataprotection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.abstractions/2.3.0/microsoft.aspnetcore.dataprotection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/2.3.0/lib/netstandard2.0/Microsoft.AspNetCore.DataProt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/2.3.0/lib/netstandard2.0/Microsoft.AspNetCore.DataProt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ataprotection/2.3.0/microsoft.aspnetcore.dataprotectio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/2.3.0/microsoft.aspnetcore.dataprotectio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ataprotection/2.3.0/microsoft.aspnetcore.dataprotecti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iagnostics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iagnostics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iagnostics.abstractions/2.3.0/lib/netstandard2.0/Microsoft.AspNetCore.Diagnostic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iagnostics.abstractions/2.3.0/lib/netstandard2.0/Microsoft.AspNetCore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diagnostics.abstractions/2.3.0/microsoft.aspnetcore.diagnostics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iagnostics.abstractions/2.3.0/microsoft.aspnetcore.diagnostics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diagnostics.abstractions/2.3.0/microsoft.aspnetcore.diagnostics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abstractions/2.3.0/lib/netstandard2.0/Microsoft.AspNetCore.Hos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abstractions/2.3.0/lib/netstandard2.0/Microsoft.AspNetCore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abstractions/2.3.0/microsoft.aspnetcore.hosting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abstractions/2.3.0/microsoft.aspnetcore.hosting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abstractions/2.3.0/microsoft.aspnetcore.hosting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server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server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server.abstractions/2.3.0/lib/netstandard2.0/Microsoft.AspNetCore.Hosting.Server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server.abstractions/2.3.0/lib/netstandard2.0/Microsoft.AspNetCore.Hosting.Server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osting.server.abstractions/2.3.0/microsoft.aspnetcore.hosting.server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server.abstractions/2.3.0/microsoft.aspnetcore.hosting.server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osting.server.abstractions/2.3.0/microsoft.aspnetcore.hosting.server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ml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ml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ml.abstractions/2.3.0/lib/netstandard2.0/Microsoft.AspNetCore.Htm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ml.abstractions/2.3.0/lib/netstandard2.0/Microsoft.AspNetCore.Htm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ml.abstractions/2.3.0/microsoft.aspnetcore.html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ml.abstractions/2.3.0/microsoft.aspnetcore.html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ml.abstractions/2.3.0/microsoft.aspnetcore.html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abstractions/2.3.0/lib/netstandard2.0/Microsoft.AspNetCore.Http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abstractions/2.3.0/lib/netstandard2.0/Microsoft.AspNetCore.Http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abstractions/2.3.0/microsoft.aspnetcore.http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abstractions/2.3.0/microsoft.aspnetcore.http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abstractions/2.3.0/microsoft.aspnetcore.http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extens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extens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extensions/2.3.0/lib/netstandard2.0/Microsoft.AspNetCore.Http.Extens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extensions/2.3.0/lib/netstandard2.0/Microsoft.AspNetCore.Http.Extens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extensions/2.3.0/microsoft.aspnetcore.http.extens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extensions/2.3.0/microsoft.aspnetcore.http.extens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extensions/2.3.0/microsoft.aspnetcore.http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feature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feature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features/2.3.0/lib/netstandard2.0/Microsoft.AspNetCore.Http.Feature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features/2.3.0/lib/netstandard2.0/Microsoft.AspNetCore.Http.Feature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.features/2.3.0/microsoft.aspnetcore.http.feature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features/2.3.0/microsoft.aspnetcore.http.feature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.features/2.3.0/microsoft.aspnetcore.http.featur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/2.3.0/lib/netstandard2.0/Microsoft.AspNetCore.Http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/2.3.0/lib/netstandard2.0/Microsoft.AspNetCore.Http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http/2.3.0/microsoft.aspnetcore.http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/2.3.0/microsoft.aspnetcore.http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http/2.3.0/microsoft.aspnetcore.http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jsonpatch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jsonpatch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jsonpatch/2.3.0/lib/netstandard2.0/Microsoft.AspNetCore.JsonPatch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jsonpatch/2.3.0/lib/netstandard2.0/Microsoft.AspNetCore.JsonPatch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jsonpatch/2.3.0/microsoft.aspnetcore.jsonpatch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jsonpatch/2.3.0/microsoft.aspnetcore.jsonpatch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jsonpatch/2.3.0/microsoft.aspnetcore.jsonpatch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localizatio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localization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localization/2.3.0/lib/netstandard2.0/Microsoft.AspNetCore.Local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localization/2.3.0/lib/netstandard2.0/Microsoft.AspNetCore.Local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localization/2.3.0/microsoft.aspnetcore.localizatio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localization/2.3.0/microsoft.aspnetcore.localizatio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localization/2.3.0/microsoft.aspnetcore.localizati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bstractions/2.3.0/lib/netstandard2.0/Microsoft.AspNetCore.Mvc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bstractions/2.3.0/lib/netstandard2.0/Microsoft.AspNetCore.Mvc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bstractions/2.3.0/microsoft.aspnetcore.mvc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bstractions/2.3.0/microsoft.aspnetcore.mvc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bstractions/2.3.0/microsoft.aspnetcore.mvc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piexplorer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piexplorer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piexplorer/2.3.0/lib/netstandard2.0/Microsoft.AspNetCore.Mvc.ApiExplorer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piexplorer/2.3.0/lib/netstandard2.0/Microsoft.AspNetCore.Mvc.ApiExplorer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apiexplorer/2.3.0/microsoft.aspnetcore.mvc.apiexplorer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piexplorer/2.3.0/microsoft.aspnetcore.mvc.apiexplorer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apiexplorer/2.3.0/microsoft.aspnetcore.mvc.apiexplore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e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e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e/2.3.0/lib/netstandard2.0/Microsoft.AspNetCore.Mvc.Core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e/2.3.0/lib/netstandard2.0/Microsoft.AspNetCore.Mvc.Core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e/2.3.0/microsoft.aspnetcore.mvc.core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e/2.3.0/microsoft.aspnetcore.mvc.core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e/2.3.0/microsoft.aspnetcore.mvc.cor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s/2.3.0/lib/netstandard2.0/Microsoft.AspNetCore.Mvc.Cor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s/2.3.0/lib/netstandard2.0/Microsoft.AspNetCore.Mvc.Cor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cors/2.3.0/microsoft.aspnetcore.mvc.cor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s/2.3.0/microsoft.aspnetcore.mvc.cor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cors/2.3.0/microsoft.aspnetcore.mvc.co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dataannota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dataannota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dataannotations/2.3.0/lib/netstandard2.0/Microsoft.AspNetCore.Mvc.DataAnnota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dataannotations/2.3.0/lib/netstandard2.0/Microsoft.AspNetCore.Mvc.DataAnnota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dataannotations/2.3.0/microsoft.aspnetcore.mvc.dataannota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dataannotations/2.3.0/microsoft.aspnetcore.mvc.dataannota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dataannotations/2.3.0/microsoft.aspnetcore.mvc.dataannota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formatters.jso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formatters.json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formatters.json/2.3.0/lib/netstandard2.0/Microsoft.AspNetCore.Mvc.Formatters.Json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formatters.json/2.3.0/lib/netstandard2.0/Microsoft.AspNetCore.Mvc.Formatters.Json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formatters.json/2.3.0/microsoft.aspnetcore.mvc.formatters.jso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formatters.json/2.3.0/microsoft.aspnetcore.mvc.formatters.jso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formatters.json/2.3.0/microsoft.aspnetcore.mvc.formatters.js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localizatio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localization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localization/2.3.0/lib/netstandard2.0/Microsoft.AspNetCore.Mvc.Local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localization/2.3.0/lib/netstandard2.0/Microsoft.AspNetCore.Mvc.Local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localization/2.3.0/microsoft.aspnetcore.mvc.localizatio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localization/2.3.0/microsoft.aspnetcore.mvc.localizatio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localization/2.3.0/microsoft.aspnetcore.mvc.localizati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.extens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.extensions/2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.extensions/2.3.0/build/netstandard2.0/Microsoft.AspNetCore.Mvc.Razor.Extensions.props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.extensions/2.3.0/build/netstandard2.0/Microsoft.AspNetCore.Mvc.Razor.Extens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.extensions/2.3.0/lib/net46/Microsoft.AspNetCore.Mvc.Razor.Extension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.extensions/2.3.0/lib/netstandard2.0/Microsoft.AspNetCore.Mvc.Razor.Extension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.extensions/2.3.0/microsoft.aspnetcore.mvc.razor.extens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.extensions/2.3.0/microsoft.aspnetcore.mvc.razor.extens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.extensions/2.3.0/microsoft.aspnetcore.mvc.razor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/2.3.0/lib/netstandard2.0/Microsoft.AspNetCore.Mvc.Razor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/2.3.0/lib/netstandard2.0/Microsoft.AspNetCore.Mvc.Razor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/2.3.0/microsoft.aspnetcore.mvc.razor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/2.3.0/microsoft.aspnetcore.mvc.razor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/2.3.0/microsoft.aspnetcore.mvc.razo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page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page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pages/2.3.0/lib/netstandard2.0/Microsoft.AspNetCore.Mvc.RazorPage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pages/2.3.0/lib/netstandard2.0/Microsoft.AspNetCore.Mvc.RazorPage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razorpages/2.3.0/microsoft.aspnetcore.mvc.razorpage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pages/2.3.0/microsoft.aspnetcore.mvc.razorpage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razorpages/2.3.0/microsoft.aspnetcore.mvc.razorpag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taghelper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taghelper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taghelpers/2.3.0/lib/netstandard2.0/Microsoft.AspNetCore.Mvc.TagHelp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taghelpers/2.3.0/lib/netstandard2.0/Microsoft.AspNetCore.Mvc.TagHelper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taghelpers/2.3.0/microsoft.aspnetcore.mvc.taghelper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taghelpers/2.3.0/microsoft.aspnetcore.mvc.taghelper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taghelpers/2.3.0/microsoft.aspnetcore.mvc.taghelp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viewfeature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viewfeature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viewfeatures/2.3.0/lib/netstandard2.0/Microsoft.AspNetCore.Mvc.ViewFeature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viewfeatures/2.3.0/lib/netstandard2.0/Microsoft.AspNetCore.Mvc.ViewFeature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.viewfeatures/2.3.0/microsoft.aspnetcore.mvc.viewfeature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viewfeatures/2.3.0/microsoft.aspnetcore.mvc.viewfeature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.viewfeatures/2.3.0/microsoft.aspnetcore.mvc.viewfeatur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/2.3.0/lib/netstandard2.0/Microsoft.AspNetCore.Mvc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/2.3.0/lib/netstandard2.0/Microsoft.AspNetCore.Mvc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mvc/2.3.0/microsoft.aspnetcore.mvc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/2.3.0/microsoft.aspnetcore.mvc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mvc/2.3.0/microsoft.aspnetcore.mvc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build/netstandard2.0/Microsoft.AspNetCore.Razor.Design.CodeGeneration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build/netstandard2.0/Microsoft.AspNetCore.Razor.Design.props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buildMultiTargeting/Microsoft.AspNetCore.Razor.Design.prop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microsoft.aspnetcore.razor.design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microsoft.aspnetcore.razor.design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microsoft.aspnetcore.razor.design.nuspec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asks/net46/Microsoft.AspNetCore.Razor.Task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asks/netstandard2.0/Microsoft.AspNetCore.Razor.Task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Microsoft.AspNetCore.Razor.Language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Microsoft.CodeAnalysis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Microsoft.CodeAnalysis.Razor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Microsoft.CodeAnalysi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Newtonsoft.Json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runtimes/unix/lib/netstandard1.3/System.Text.Encoding.CodePages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runtimes/win/lib/netstandard1.3/System.Text.Encoding.CodePage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tools/rzc.deps.json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design/2.3.0/tools/rzc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design/2.3.0/tools/rzc.runtimeconfig.json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language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language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language/2.3.0/lib/net46/Microsoft.AspNetCore.Razor.Language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language/2.3.0/lib/netstandard2.0/Microsoft.AspNetCore.Razor.Language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language/2.3.0/microsoft.aspnetcore.razor.language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language/2.3.0/microsoft.aspnetcore.razor.language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language/2.3.0/microsoft.aspnetcore.razor.languag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runtime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runtime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runtime/2.3.0/lib/netstandard2.0/Microsoft.AspNetCore.Razor.Runtime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.runtime/2.3.0/microsoft.aspnetcore.razor.runtime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runtime/2.3.0/microsoft.aspnetcore.razor.runtime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.runtime/2.3.0/microsoft.aspnetcore.razor.runtim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/2.3.0/lib/netstandard2.0/Microsoft.AspNetCore.Razor.dl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azor/2.3.0/microsoft.aspnetcore.razor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/2.3.0/microsoft.aspnetcore.razor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azor/2.3.0/microsoft.aspnetcore.razo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esponsecaching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esponsecaching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esponsecaching.abstractions/2.3.0/lib/netstandard2.0/Microsoft.AspNetCore.ResponseCaching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aspnetcore.responsecaching.abstractions/2.3.0/lib/netstandard2.0}/Microsoft.AspNetCore.Response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esponsecaching.abstractions/2.3.0/microsoft.aspnetcore.responsecaching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esponsecaching.abstractions/2.3.0/microsoft.aspnetcore.responsecaching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esponsecaching.abstractions/2.3.0/microsoft.aspnetcore.responsecaching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.abstraction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.abstraction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.abstractions/2.3.0/lib/netstandard2.0/Microsoft.AspNetCore.Rou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.abstractions/2.3.0/lib/netstandard2.0/Microsoft.AspNetCore.Rou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.abstractions/2.3.0/microsoft.aspnetcore.routing.abstraction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.abstractions/2.3.0/microsoft.aspnetcore.routing.abstraction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.abstractions/2.3.0/microsoft.aspnetcore.routing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/2.3.0/lib/netstandard2.0/Microsoft.AspNetCore.Rout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/2.3.0/lib/netstandard2.0/Microsoft.AspNetCore.Rout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routing/2.3.0/microsoft.aspnetcore.routing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/2.3.0/microsoft.aspnetcore.routing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routing/2.3.0/microsoft.aspnetcore.routing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webutilitie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webutilitie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webutilities/2.3.0/lib/netstandard2.0/Microsoft.AspNetCore.WebUtilities.dll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webutilities/2.3.0/lib/netstandard2.0/Microsoft.AspNetCore.WebUtilities.xml</w:t>
      </w:r>
      <w:r>
        <w:br/>
      </w:r>
      <w:r>
        <w:rPr>
          <w:rStyle w:val="VerbatimChar"/>
        </w:rPr>
        <w:t xml:space="preserve">-   -   RestaurantManagementSystem/{ =&gt; RestaurantManagementSystem}/packages/microsoft.aspnetcore.webutilities/2.3.0/microsoft.aspnetcore.webutilitie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webutilities/2.3.0/microsoft.aspnetcore.webutilitie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aspnetcore.webutilities/2.3.0/microsoft.aspnetcore.webutiliti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7.0.0/.signature.p7s</w:t>
      </w:r>
      <w:r>
        <w:br/>
      </w:r>
      <w:r>
        <w:rPr>
          <w:rStyle w:val="VerbatimChar"/>
        </w:rPr>
        <w:t xml:space="preserve">-   -   RestaurantManagementSystem/{packages/microsoft.aspnetcore.app.ref/8.0.18 =&gt; RestaurantManagementSystem/packages/microsoft.bcl.asyncinterfaces/7.0.0}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buildTransitive/net461/Microsoft.Bcl.AsyncInterface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buildTransitive/net462/_._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7.0.0/lib/net462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lib/net462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7.0.0/lib/netstandard2.0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lib/netstandard2.0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7.0.0/lib/netstandard2.1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lib/netstandard2.1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7.0.0/microsoft.bcl.asyncinterfaces.7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microsoft.bcl.asyncinterfaces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microsoft.bcl.asyncinterfac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7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8.0.0/.signature.p7s</w:t>
      </w:r>
      <w:r>
        <w:br/>
      </w:r>
      <w:r>
        <w:rPr>
          <w:rStyle w:val="VerbatimChar"/>
        </w:rPr>
        <w:t xml:space="preserve">-   -   RestaurantManagementSystem/{packages/microsoft.bcl.asyncinterfaces/7.0.0 =&gt; RestaurantManagementSystem/packages/microsoft.bcl.asyncinterfaces/8.0.0}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buildTransitive/net461/Microsoft.Bcl.AsyncInterface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buildTransitive/net462/_._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8.0.0/lib/net462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lib/net462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8.0.0/lib/netstandard2.0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lib/netstandard2.0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8.0.0/lib/netstandard2.1/Microsoft.Bcl.AsyncInterfa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lib/netstandard2.1/Microsoft.Bcl.AsyncInterf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asyncinterfaces/8.0.0/microsoft.bcl.asyncinterface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microsoft.bcl.asyncinterface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microsoft.bcl.asyncinterfac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bcl.asyncinterfaces/8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Icon.png</w:t>
      </w:r>
      <w:r>
        <w:br/>
      </w:r>
      <w:r>
        <w:rPr>
          <w:rStyle w:val="VerbatimChar"/>
        </w:rPr>
        <w:t xml:space="preserve">0   0   RestaurantManagementSystem/{packages/microsoft.bcl.cryptography/8.0.0 =&gt; RestaurantManagementSystem/packages/microsoft.bcl.cryptography/9.0.4}/LICENSE.TXT</w:t>
      </w:r>
      <w:r>
        <w:br/>
      </w:r>
      <w:r>
        <w:rPr>
          <w:rStyle w:val="VerbatimChar"/>
        </w:rPr>
        <w:t xml:space="preserve">0   0   RestaurantManagementSystem/{packages/microsoft.bcl.cryptography/8.0.0 =&gt; RestaurantManagementSystem/packages/microsoft.bcl.cryptography/9.0.4}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buildTransitive/net461/Microsoft.Bcl.Cryptography.targets</w:t>
      </w:r>
      <w:r>
        <w:br/>
      </w:r>
      <w:r>
        <w:rPr>
          <w:rStyle w:val="VerbatimChar"/>
        </w:rPr>
        <w:t xml:space="preserve">0   0   RestaurantManagementSystem/{packages/microsoft.bcl.cryptography/8.0.0 =&gt; RestaurantManagementSystem/packages/microsoft.bcl.cryptography/9.0.4}/buildTransitive/net462/_._</w:t>
      </w:r>
      <w:r>
        <w:br/>
      </w:r>
      <w:r>
        <w:rPr>
          <w:rStyle w:val="VerbatimChar"/>
        </w:rPr>
        <w:t xml:space="preserve">0   0   RestaurantManagementSystem/{packages/microsoft.bcl.cryptography/8.0.0/buildTransitive/net6.0 =&gt; RestaurantManagementSystem/packages/microsoft.bcl.cryptography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buildTransitive/netcoreapp2.0/Microsoft.Bcl.Cryptography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lib/net462/Microsoft.Bcl.Cryptography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lib/net462/Microsoft.Bcl.Cryptography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lib/net8.0/Microsoft.Bcl.Cryptography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lib/net8.0/Microsoft.Bcl.Cryptography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lib/net9.0/Microsoft.Bcl.Cryptography.dll</w:t>
      </w:r>
      <w:r>
        <w:br/>
      </w:r>
      <w:r>
        <w:rPr>
          <w:rStyle w:val="VerbatimChar"/>
        </w:rPr>
        <w:t xml:space="preserve">0   0   RestaurantManagementSystem/{packages/microsoft.bcl.cryptography/8.0.0/lib/net8.0 =&gt; RestaurantManagementSystem/packages/microsoft.bcl.cryptography/9.0.4/lib/net9.0}/Microsoft.Bcl.Cryptography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lib/netstandard2.0/Microsoft.Bcl.Cryptography.dll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lib/netstandard2.0/Microsoft.Bcl.Cryptography.xml</w:t>
      </w:r>
      <w:r>
        <w:br/>
      </w:r>
      <w:r>
        <w:rPr>
          <w:rStyle w:val="VerbatimChar"/>
        </w:rPr>
        <w:t xml:space="preserve">-   -   RestaurantManagementSystem/{ =&gt; RestaurantManagementSystem}/packages/microsoft.bcl.cryptography/9.0.4/microsoft.bcl.cryptography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microsoft.bcl.cryptography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bcl.cryptography/9.0.4/microsoft.bcl.cryptography.nuspec</w:t>
      </w:r>
      <w:r>
        <w:br/>
      </w:r>
      <w:r>
        <w:rPr>
          <w:rStyle w:val="VerbatimChar"/>
        </w:rPr>
        <w:t xml:space="preserve">0   0   RestaurantManagementSystem/{packages/microsoft.bcl.cryptography/8.0.0 =&gt; RestaurantManagementSystem/packages/microsoft.bcl.cryptography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MSBuild-NuGet-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README.md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lib/net472/Microsoft.Build.Framework.dl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lib/net472/Microsoft.Build.Framework.pdb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lib/net472/Microsoft.Build.Framework.xm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lib/net8.0/Microsoft.Build.Framework.dl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lib/net8.0/Microsoft.Build.Framework.pdb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lib/net8.0/Microsoft.Build.Framework.xm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microsoft.build.framework.17.8.3.nupkg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microsoft.build.framework.17.8.3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microsoft.build.framework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notices/THIRDPARTY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ref/net472/Microsoft.Build.Framework.dll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ref/net472/Microsoft.Build.Framework.xm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ref/net8.0/Microsoft.Build.Framework.dll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ref/net8.0/Microsoft.Build.Framework.xm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framework/17.8.3/ref/netstandard2.0/Microsoft.Build.Framework.dll</w:t>
      </w:r>
      <w:r>
        <w:br/>
      </w:r>
      <w:r>
        <w:rPr>
          <w:rStyle w:val="VerbatimChar"/>
        </w:rPr>
        <w:t xml:space="preserve">0   0   RestaurantManagementSystem/{ =&gt; RestaurantManagementSystem}/packages/microsoft.build.framework/17.8.3/ref/netstandard2.0/Microsoft.Build.Framework.xml</w:t>
      </w:r>
      <w:r>
        <w:br/>
      </w:r>
      <w:r>
        <w:rPr>
          <w:rStyle w:val="VerbatimChar"/>
        </w:rPr>
        <w:t xml:space="preserve">0   0   RestaurantManagementSystem/{ =&gt; RestaurantManagementSystem}/packages/microsoft.build.locator/1.7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build.locator/1.7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build.locator/1.7.8/MSBuild-NuGet-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build.locator/1.7.8/build/Microsoft.Build.Locator.props</w:t>
      </w:r>
      <w:r>
        <w:br/>
      </w:r>
      <w:r>
        <w:rPr>
          <w:rStyle w:val="VerbatimChar"/>
        </w:rPr>
        <w:t xml:space="preserve">0   0   RestaurantManagementSystem/{ =&gt; RestaurantManagementSystem}/packages/microsoft.build.locator/1.7.8/build/Microsoft.Build.Locator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build.locator/1.7.8/lib/net46/Microsoft.Build.Locator.dl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locator/1.7.8/lib/net6.0/Microsoft.Build.Locator.dll</w:t>
      </w:r>
      <w:r>
        <w:br/>
      </w:r>
      <w:r>
        <w:rPr>
          <w:rStyle w:val="VerbatimChar"/>
        </w:rPr>
        <w:t xml:space="preserve">-   -   RestaurantManagementSystem/{ =&gt; RestaurantManagementSystem}/packages/microsoft.build.locator/1.7.8/microsoft.build.locator.1.7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build.locator/1.7.8/microsoft.build.locator.1.7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build.locator/1.7.8/microsoft.build.locato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analyzers/dotnet/cs/Microsoft.CodeAnalysis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analyzers/dotnet/cs/Microsoft.CodeAnalysis.CSharp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analyzers/dotnet/vb/Microsoft.CodeAnalysis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analyzers/dotnet/vb/Microsoft.CodeAnalysis.VisualBasic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1.1.0/microsoft.codeanalysis.analyzers.1.1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microsoft.codeanalysis.analyzers.1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microsoft.codeanalysis.analyz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tools/install.ps1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1.1.0/tools/uninstall.ps1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.signature.p7s</w:t>
      </w:r>
      <w:r>
        <w:br/>
      </w:r>
      <w:r>
        <w:rPr>
          <w:rStyle w:val="VerbatimChar"/>
        </w:rPr>
        <w:t xml:space="preserve">-   -   RestaurantManagementSystem/{packages/microsoft.bcl.asyncinterfaces/8.0.0 =&gt; RestaurantManagementSystem/packages/microsoft.codeanalysis.analyzers/3.3.4}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ThirdParty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Microsoft.CodeAnalysis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Microsoft.CodeAnalysis.CSharp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c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de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e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f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it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ja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ko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pl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pt-B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ru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t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zh-Han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cs/zh-Hant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Microsoft.CodeAnalysis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Microsoft.CodeAnalysis.VisualBasic.Analyzer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c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de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e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f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it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ja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ko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pl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pt-B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ru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tr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zh-Hans/Microsoft.CodeAnalysis.Analyze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analyzers/dotnet/vb/zh-Hant/Microsoft.CodeAnalysis.Analyze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Microsoft.CodeAnalysis.Analyzers.props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Microsoft.CodeAnalysis.Analyzer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correctness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library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mpatibility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correctness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esign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documentation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localization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performance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2_9_8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all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all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default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default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minimum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minimum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none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none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recommended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buildTransitive/config/analysislevelmicrosoftcodeanalysisreleasetracking_4_3_recommended_warnaserror.global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documentation/Analyzer Configuration.md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documentation/Microsoft.CodeAnalysis.Analyzers.md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documentation/Microsoft.CodeAnalysis.Analyzers.sarif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All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AllRulesDis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All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Correctness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Correctness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Dataflow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Dataflow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Library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Library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Compatibility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Compatibility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Correctness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Correctness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Design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Design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Documentation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Documentation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Localization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Localization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Performance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Performance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ReleaseTracking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MicrosoftCodeAnalysisReleaseTrackingRulesEnabled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PortedFromFxCopRulesDefault/.editorconfi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editorconfig/PortedFromFxCopRulesEnabled/.editorconfi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analyzers/3.3.4/microsoft.codeanalysis.analyzers.3.3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microsoft.codeanalysis.analyzers.3.3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microsoft.codeanalysis.analyz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All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AllRulesDis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All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Correctness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Correctness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Dataflow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Dataflow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Library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Library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Compatibility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Compatibility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Correctness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Correctness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Design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Design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Documentation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Documentation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Localization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Localization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Performance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Performance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ReleaseTracking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MicrosoftCodeAnalysisReleaseTracking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PortedFromFxCopRulesDefault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rulesets/PortedFromFxCopRulesEnabled.ruleset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tools/install.ps1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analyzers/3.3.4/tools/uninstall.ps1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2.8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2.8.2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2.8.2/lib/netstandard1.3/Microsoft.CodeAnalysi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2.8.2/lib/netstandard1.3/Microsoft.CodeAnalysi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2.8.2/lib/netstandard1.3/Microsoft.CodeAnalysi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2.8.2/microsoft.codeanalysis.common.2.8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2.8.2/microsoft.codeanalysis.common.2.8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2.8.2/microsoft.codeanalysis.comm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.signature.p7s</w:t>
      </w:r>
      <w:r>
        <w:br/>
      </w:r>
      <w:r>
        <w:rPr>
          <w:rStyle w:val="VerbatimChar"/>
        </w:rPr>
        <w:t xml:space="preserve">-   -   RestaurantManagementSystem/{packages/microsoft.bcl.cryptography/8.0.0 =&gt; RestaurantManagementSystem/packages/microsoft.codeanalysis.common/4.8.0}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Microsoft.CodeAnalysi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Microsoft.CodeAnalysi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lib/net6.0/Microsoft.CodeAnalysi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c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de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e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f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i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ja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ko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pl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pt-B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ru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t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zh-Han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6.0/zh-Han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Microsoft.CodeAnalysi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Microsoft.CodeAnalysi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lib/net7.0/Microsoft.CodeAnalysi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c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de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e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f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i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ja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ko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pl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pt-B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ru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t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zh-Han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7.0/zh-Han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Microsoft.CodeAnalysi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Microsoft.CodeAnalysi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lib/netstandard2.0/Microsoft.CodeAnalysi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c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de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e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f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i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ja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ko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pl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pt-B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ru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tr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zh-Hans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lib/netstandard2.0/zh-Hant/Microsoft.CodeAnalysi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ommon/4.8.0/microsoft.codeanalysis.common.4.8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microsoft.codeanalysis.common.4.8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ommon/4.8.0/microsoft.codeanalysis.comm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.signature.p7s</w:t>
      </w:r>
      <w:r>
        <w:br/>
      </w:r>
      <w:r>
        <w:rPr>
          <w:rStyle w:val="VerbatimChar"/>
        </w:rPr>
        <w:t xml:space="preserve">-   -   RestaurantManagementSystem/{packages/microsoft.codeanalysis.analyzers/3.3.4 =&gt; RestaurantManagementSystem/packages/microsoft.codeanalysis.csharp.workspaces/4.8.0}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Microsoft.CodeAnalysis.CSharp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Microsoft.CodeAnalysis.CSharp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lib/net6.0/Microsoft.CodeAnalysis.CSharp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c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de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e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f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i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ja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ko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pl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ru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t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6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Microsoft.CodeAnalysis.CSharp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Microsoft.CodeAnalysis.CSharp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lib/net7.0/Microsoft.CodeAnalysis.CSharp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c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de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e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f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i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ja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ko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pl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ru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t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7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Microsoft.CodeAnalysis.CSharp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Microsoft.CodeAnalysis.CSharp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lib/netstandard2.0/Microsoft.CodeAnalysis.CSharp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c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de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e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f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i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ja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ko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pl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pt-B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ru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tr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zh-Hans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lib/netstandard2.0/zh-Hant/Microsoft.CodeAnalysis.CSharp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.workspaces/4.8.0/microsoft.codeanalysis.csharp.workspaces.4.8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microsoft.codeanalysis.csharp.workspaces.4.8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.workspaces/4.8.0/microsoft.codeanalysis.csharp.workspace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2.8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2.8.2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2.8.2/lib/netstandard1.3/Microsoft.CodeAnalysis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2.8.2/lib/netstandard1.3/Microsoft.CodeAnalysis.CSharp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2.8.2/lib/netstandard1.3/Microsoft.CodeAnalysis.CSharp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2.8.2/microsoft.codeanalysis.csharp.2.8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2.8.2/microsoft.codeanalysis.csharp.2.8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2.8.2/microsoft.codeanalysis.csharp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.signature.p7s</w:t>
      </w:r>
      <w:r>
        <w:br/>
      </w:r>
      <w:r>
        <w:rPr>
          <w:rStyle w:val="VerbatimChar"/>
        </w:rPr>
        <w:t xml:space="preserve">-   -   RestaurantManagementSystem/{packages/microsoft.codeanalysis.common =&gt; RestaurantManagementSystem/packages/microsoft.codeanalysis.csharp}/4.8.0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Microsoft.CodeAnalysis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Microsoft.CodeAnalysis.CSharp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lib/net6.0/Microsoft.CodeAnalysis.CSharp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c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de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e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f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i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ja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ko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pl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pt-B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ru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t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zh-Han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6.0/zh-Han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Microsoft.CodeAnalysis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Microsoft.CodeAnalysis.CSharp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lib/net7.0/Microsoft.CodeAnalysis.CSharp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c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de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e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f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i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ja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ko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pl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pt-B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ru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t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zh-Han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7.0/zh-Han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Microsoft.CodeAnalysis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Microsoft.CodeAnalysis.CSharp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lib/netstandard2.0/Microsoft.CodeAnalysis.CSharp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c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de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e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f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i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ja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ko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pl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pt-B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ru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tr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zh-Hans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lib/netstandard2.0/zh-Hant/Microsoft.CodeAnalysis.CSharp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csharp/4.8.0/microsoft.codeanalysis.csharp.4.8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microsoft.codeanalysis.csharp.4.8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csharp/4.8.0/microsoft.codeanalysis.csharp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razor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razor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razor/2.3.0/lib/net46/Microsoft.CodeAnalysis.Razor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razor/2.3.0/lib/netstandard2.0/Microsoft.CodeAnalysis.Razor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razor/2.3.0/microsoft.codeanalysis.razor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razor/2.3.0/microsoft.codeanalysis.razor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razor/2.3.0/microsoft.codeanalysis.razo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.signature.p7s</w:t>
      </w:r>
      <w:r>
        <w:br/>
      </w:r>
      <w:r>
        <w:rPr>
          <w:rStyle w:val="VerbatimChar"/>
        </w:rPr>
        <w:t xml:space="preserve">-   -   RestaurantManagementSystem/{packages/microsoft.codeanalysis.csharp.workspaces =&gt; RestaurantManagementSystem/packages/microsoft.codeanalysis.workspaces.common}/4.8.0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Microsoft.CodeAnalysis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Microsoft.CodeAnalysis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lib/net6.0/Microsoft.CodeAnalysis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c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de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e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f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i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ja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ko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pl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pt-B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ru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t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zh-Han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6.0/zh-Han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Microsoft.CodeAnalysis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Microsoft.CodeAnalysis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lib/net7.0/Microsoft.CodeAnalysis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c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de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e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f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i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ja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ko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pl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pt-B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ru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t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zh-Han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7.0/zh-Han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Microsoft.CodeAnalysis.Workspa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Microsoft.CodeAnalysis.Workspaces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lib/netstandard2.0/Microsoft.CodeAnalysis.Workspaces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c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de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e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f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i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ja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ko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pl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pt-B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ru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tr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zh-Hans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lib/netstandard2.0/zh-Hant/Microsoft.CodeAnalysis.Workspace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common/4.8.0/microsoft.codeanalysis.workspaces.common.4.8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microsoft.codeanalysis.workspaces.common.4.8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common/4.8.0/microsoft.codeanalysis.workspaces.comm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.signature.p7s</w:t>
      </w:r>
      <w:r>
        <w:br/>
      </w:r>
      <w:r>
        <w:rPr>
          <w:rStyle w:val="VerbatimChar"/>
        </w:rPr>
        <w:t xml:space="preserve">-   -   RestaurantManagementSystem/{packages/microsoft.codeanalysis.csharp =&gt; RestaurantManagementSystem/packages/microsoft.codeanalysis.workspaces.msbuild}/4.8.0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ThirdPartyNotices.rtf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Microsoft.CodeAnalysis.Workspaces.MSBuild.BuildHost.exe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Microsoft.CodeAnalysis.Workspaces.MSBuild.BuildHost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472/Microsoft.CodeAnalysis.Workspaces.MSBuild.BuildHost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Microsoft.CodeAnalysis.Workspaces.MSBuild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Microsoft.CodeAnalysis.Workspaces.MSBuild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472/Microsoft.CodeAnalysis.Workspaces.MSBuild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472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Microsoft.CodeAnalysis.Workspaces.MSBuild.BuildHost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Microsoft.CodeAnalysis.Workspaces.MSBuild.BuildHost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6.0/Microsoft.CodeAnalysis.Workspaces.MSBuild.BuildHost.runtimeconfig.json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6.0/Microsoft.CodeAnalysis.Workspaces.MSBuild.BuildHost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Microsoft.CodeAnalysis.Workspaces.MSBuild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Microsoft.CodeAnalysis.Workspaces.MSBuild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6.0/Microsoft.CodeAnalysis.Workspaces.MSBuild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6.0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Microsoft.CodeAnalysis.Workspaces.MSBuild.BuildHost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Microsoft.CodeAnalysis.Workspaces.MSBuild.BuildHost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7.0/Microsoft.CodeAnalysis.Workspaces.MSBuild.BuildHost.runtimeconfig.json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7.0/Microsoft.CodeAnalysis.Workspaces.MSBuild.BuildHost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Microsoft.CodeAnalysis.Workspaces.MSBuild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Microsoft.CodeAnalysis.Workspaces.MSBuild.pdb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lib/net7.0/Microsoft.CodeAnalysis.Workspaces.MSBuild.xm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c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de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e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f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i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ja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ko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pl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pt-B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ru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tr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zh-Hans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lib/net7.0/zh-Hant/Microsoft.CodeAnalysis.Workspaces.MSBuild.BuildHos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codeanalysis.workspaces.msbuild/4.8.0/microsoft.codeanalysis.workspaces.msbuild.4.8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microsoft.codeanalysis.workspaces.msbuild.4.8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odeanalysis.workspaces.msbuild/4.8.0/microsoft.codeanalysis.workspaces.msbuild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.signature.p7s</w:t>
      </w:r>
      <w:r>
        <w:br/>
      </w:r>
      <w:r>
        <w:rPr>
          <w:rStyle w:val="VerbatimChar"/>
        </w:rPr>
        <w:t xml:space="preserve">0   0   RestaurantManagementSystem/{packages/microsoft.bcl.cryptography/9.0.4 =&gt; RestaurantManagementSystem/packages/microsoft.csharp/4.5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THIRD-PARTY-NOTICES.TXT</w:t>
      </w:r>
      <w:r>
        <w:br/>
      </w:r>
      <w:r>
        <w:rPr>
          <w:rStyle w:val="VerbatimChar"/>
        </w:rPr>
        <w:t xml:space="preserve">0   0   RestaurantManagementSystem/{packages/microsoft.bcl.cryptography/9.0.4/buildTransitive/net462 =&gt; RestaurantManagementSystem/packages/microsoft.csharp/4.5.0/lib/MonoAndroid10}/_._</w:t>
      </w:r>
      <w:r>
        <w:br/>
      </w:r>
      <w:r>
        <w:rPr>
          <w:rStyle w:val="VerbatimChar"/>
        </w:rPr>
        <w:t xml:space="preserve">0   0   RestaurantManagementSystem/{packages/microsoft.bcl.cryptography/9.0.4/buildTransitive/net8.0 =&gt; RestaurantManagementSystem/packages/microsoft.csharp/4.5.0/lib/MonoTouch10}/_._</w:t>
      </w:r>
      <w:r>
        <w:br/>
      </w:r>
      <w:r>
        <w:rPr>
          <w:rStyle w:val="VerbatimChar"/>
        </w:rPr>
        <w:t xml:space="preserve">0   0   RestaurantManagementSystem/{packages/microsoft.csharp/4.5.0/lib/MonoAndroid10 =&gt; RestaurantManagementSystem/packages/microsoft.csharp/4.5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lib/netcore50/Microsoft.CSharp.dll</w:t>
      </w:r>
      <w:r>
        <w:br/>
      </w:r>
      <w:r>
        <w:rPr>
          <w:rStyle w:val="VerbatimChar"/>
        </w:rPr>
        <w:t xml:space="preserve">0   0   RestaurantManagementSystem/{packages/microsoft.csharp/4.5.0/lib/MonoTouch10 =&gt; RestaurantManagementSystem/packages/microsoft.csharp/4.5.0/lib/netcoreapp2.0}/_._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lib/netstandard1.3/Microsoft.CSharp.dll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lib/netstandard2.0/Microsoft.CSharp.dll</w:t>
      </w:r>
      <w:r>
        <w:br/>
      </w:r>
      <w:r>
        <w:rPr>
          <w:rStyle w:val="VerbatimChar"/>
        </w:rPr>
        <w:t xml:space="preserve">0   0   RestaurantManagementSystem/{packages/microsoft.csharp/4.5.0/lib/net45 =&gt; RestaurantManagementSystem/packages/microsoft.csharp/4.5.0/lib/portable-net45+win8+wp8+wpa81}/_._</w:t>
      </w:r>
      <w:r>
        <w:br/>
      </w:r>
      <w:r>
        <w:rPr>
          <w:rStyle w:val="VerbatimChar"/>
        </w:rPr>
        <w:t xml:space="preserve">0   0   RestaurantManagementSystem/{packages/microsoft.csharp/4.5.0/lib/netcoreapp2.0 =&gt; RestaurantManagementSystem/packages/microsoft.csharp/4.5.0/lib/uap10.0.16299}/_._</w:t>
      </w:r>
      <w:r>
        <w:br/>
      </w:r>
      <w:r>
        <w:rPr>
          <w:rStyle w:val="VerbatimChar"/>
        </w:rPr>
        <w:t xml:space="preserve">0   0   RestaurantManagementSystem/{packages/microsoft.csharp/4.5.0/lib/portable-net45+win8+wp8+wpa81 =&gt; RestaurantManagementSystem/packages/microsoft.csharp/4.5.0/lib/win8}/_._</w:t>
      </w:r>
      <w:r>
        <w:br/>
      </w:r>
      <w:r>
        <w:rPr>
          <w:rStyle w:val="VerbatimChar"/>
        </w:rPr>
        <w:t xml:space="preserve">0   0   RestaurantManagementSystem/{packages/microsoft.csharp/4.5.0/lib/uap10.0.16299 =&gt; RestaurantManagementSystem/packages/microsoft.csharp/4.5.0/lib/wp80}/_._</w:t>
      </w:r>
      <w:r>
        <w:br/>
      </w:r>
      <w:r>
        <w:rPr>
          <w:rStyle w:val="VerbatimChar"/>
        </w:rPr>
        <w:t xml:space="preserve">0   0   RestaurantManagementSystem/{packages/microsoft.csharp/4.5.0/lib/win8 =&gt; RestaurantManagementSystem/packages/microsoft.csharp/4.5.0/lib/wpa81}/_._</w:t>
      </w:r>
      <w:r>
        <w:br/>
      </w:r>
      <w:r>
        <w:rPr>
          <w:rStyle w:val="VerbatimChar"/>
        </w:rPr>
        <w:t xml:space="preserve">0   0   RestaurantManagementSystem/{packages/microsoft.csharp/4.5.0/lib/wp80 =&gt; RestaurantManagementSystem/packages/microsoft.csharp/4.5.0/lib/xamarinios10}/_._</w:t>
      </w:r>
      <w:r>
        <w:br/>
      </w:r>
      <w:r>
        <w:rPr>
          <w:rStyle w:val="VerbatimChar"/>
        </w:rPr>
        <w:t xml:space="preserve">0   0   RestaurantManagementSystem/{packages/microsoft.csharp/4.5.0/lib/wpa81 =&gt; RestaurantManagementSystem/packages/microsoft.csharp/4.5.0/lib/xamarinmac20}/_._</w:t>
      </w:r>
      <w:r>
        <w:br/>
      </w:r>
      <w:r>
        <w:rPr>
          <w:rStyle w:val="VerbatimChar"/>
        </w:rPr>
        <w:t xml:space="preserve">0   0   RestaurantManagementSystem/{packages/microsoft.csharp/4.5.0/lib/xamarinios10 =&gt; RestaurantManagementSystem/packages/microsoft.csharp/4.5.0/lib/xamarintvos10}/_._</w:t>
      </w:r>
      <w:r>
        <w:br/>
      </w:r>
      <w:r>
        <w:rPr>
          <w:rStyle w:val="VerbatimChar"/>
        </w:rPr>
        <w:t xml:space="preserve">0   0   RestaurantManagementSystem/{packages/microsoft.csharp/4.5.0/lib/xamarinmac20 =&gt; RestaurantManagementSystem/packages/microsoft.csharp/4.5.0/lib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microsoft.csharp.4.5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microsoft.csharp.4.5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microsoft.csharp.nuspec</w:t>
      </w:r>
      <w:r>
        <w:br/>
      </w:r>
      <w:r>
        <w:rPr>
          <w:rStyle w:val="VerbatimChar"/>
        </w:rPr>
        <w:t xml:space="preserve">0   0   RestaurantManagementSystem/{packages/microsoft.csharp/4.5.0/lib/xamarintvos10 =&gt; RestaurantManagementSystem/packages/microsoft.csharp/4.5.0/ref/MonoAndroid10}/_._</w:t>
      </w:r>
      <w:r>
        <w:br/>
      </w:r>
      <w:r>
        <w:rPr>
          <w:rStyle w:val="VerbatimChar"/>
        </w:rPr>
        <w:t xml:space="preserve">0   0   RestaurantManagementSystem/{packages/microsoft.csharp/4.5.0/lib/xamarinwatchos10 =&gt; RestaurantManagementSystem/packages/microsoft.csharp/4.5.0/ref/MonoTouch10}/_._</w:t>
      </w:r>
      <w:r>
        <w:br/>
      </w:r>
      <w:r>
        <w:rPr>
          <w:rStyle w:val="VerbatimChar"/>
        </w:rPr>
        <w:t xml:space="preserve">0   0   RestaurantManagementSystem/{packages/microsoft.csharp/4.5.0/ref/MonoAndroid10 =&gt; RestaurantManagementSystem/packages/microsoft.csharp/4.5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ref/netcore50/Microsoft.CSharp.dl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de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es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fr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it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ja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ko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ru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zh-hans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core50/zh-hant/Microsoft.CSharp.xml</w:t>
      </w:r>
      <w:r>
        <w:br/>
      </w:r>
      <w:r>
        <w:rPr>
          <w:rStyle w:val="VerbatimChar"/>
        </w:rPr>
        <w:t xml:space="preserve">0   0   RestaurantManagementSystem/{packages/microsoft.csharp/4.5.0/ref/MonoTouch10 =&gt; RestaurantManagementSystem/packages/microsoft.csharp/4.5.0/ref/netcoreapp2.0}/_._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ref/netstandard1.0/Microsoft.CSharp.dl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de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es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fr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it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ja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ko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ru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zh-hans/Microsoft.CSharp.xm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1.0/zh-hant/Microsoft.CSharp.xml</w:t>
      </w:r>
      <w:r>
        <w:br/>
      </w:r>
      <w:r>
        <w:rPr>
          <w:rStyle w:val="VerbatimChar"/>
        </w:rPr>
        <w:t xml:space="preserve">-   -   RestaurantManagementSystem/{ =&gt; RestaurantManagementSystem}/packages/microsoft.csharp/4.5.0/ref/netstandard2.0/Microsoft.CSharp.dll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ref/netstandard2.0/Microsoft.CSharp.xml</w:t>
      </w:r>
      <w:r>
        <w:br/>
      </w:r>
      <w:r>
        <w:rPr>
          <w:rStyle w:val="VerbatimChar"/>
        </w:rPr>
        <w:t xml:space="preserve">0   0   RestaurantManagementSystem/{packages/microsoft.csharp/4.5.0/ref/net45 =&gt; RestaurantManagementSystem/packages/microsoft.csharp/4.5.0/ref/portable-net45+win8+wp8+wpa81}/_._</w:t>
      </w:r>
      <w:r>
        <w:br/>
      </w:r>
      <w:r>
        <w:rPr>
          <w:rStyle w:val="VerbatimChar"/>
        </w:rPr>
        <w:t xml:space="preserve">0   0   RestaurantManagementSystem/{packages/microsoft.csharp/4.5.0/ref/netcoreapp2.0 =&gt; RestaurantManagementSystem/packages/microsoft.csharp/4.5.0/ref/uap10.0.16299}/_._</w:t>
      </w:r>
      <w:r>
        <w:br/>
      </w:r>
      <w:r>
        <w:rPr>
          <w:rStyle w:val="VerbatimChar"/>
        </w:rPr>
        <w:t xml:space="preserve">0   0   RestaurantManagementSystem/{packages/microsoft.csharp/4.5.0/ref/portable-net45+win8+wp8+wpa81 =&gt; RestaurantManagementSystem/packages/microsoft.csharp/4.5.0/ref/win8}/_._</w:t>
      </w:r>
      <w:r>
        <w:br/>
      </w:r>
      <w:r>
        <w:rPr>
          <w:rStyle w:val="VerbatimChar"/>
        </w:rPr>
        <w:t xml:space="preserve">0   0   RestaurantManagementSystem/{packages/microsoft.csharp/4.5.0/ref/uap10.0.16299 =&gt; RestaurantManagementSystem/packages/microsoft.csharp/4.5.0/ref/wp80}/_._</w:t>
      </w:r>
      <w:r>
        <w:br/>
      </w:r>
      <w:r>
        <w:rPr>
          <w:rStyle w:val="VerbatimChar"/>
        </w:rPr>
        <w:t xml:space="preserve">0   0   RestaurantManagementSystem/{packages/microsoft.csharp/4.5.0/ref/win8 =&gt; RestaurantManagementSystem/packages/microsoft.csharp/4.5.0/ref/wpa81}/_._</w:t>
      </w:r>
      <w:r>
        <w:br/>
      </w:r>
      <w:r>
        <w:rPr>
          <w:rStyle w:val="VerbatimChar"/>
        </w:rPr>
        <w:t xml:space="preserve">0   0   RestaurantManagementSystem/{packages/microsoft.csharp/4.5.0/ref/wp80 =&gt; RestaurantManagementSystem/packages/microsoft.csharp/4.5.0/ref/xamarinios10}/_._</w:t>
      </w:r>
      <w:r>
        <w:br/>
      </w:r>
      <w:r>
        <w:rPr>
          <w:rStyle w:val="VerbatimChar"/>
        </w:rPr>
        <w:t xml:space="preserve">0   0   RestaurantManagementSystem/{packages/microsoft.csharp/4.5.0/ref/wpa81 =&gt; RestaurantManagementSystem/packages/microsoft.csharp/4.5.0/ref/xamarinmac20}/_._</w:t>
      </w:r>
      <w:r>
        <w:br/>
      </w:r>
      <w:r>
        <w:rPr>
          <w:rStyle w:val="VerbatimChar"/>
        </w:rPr>
        <w:t xml:space="preserve">0   0   RestaurantManagementSystem/{packages/microsoft.csharp/4.5.0/ref/xamarinios10 =&gt; RestaurantManagementSystem/packages/microsoft.csharp/4.5.0/ref/xamarintvos10}/_._</w:t>
      </w:r>
      <w:r>
        <w:br/>
      </w:r>
      <w:r>
        <w:rPr>
          <w:rStyle w:val="VerbatimChar"/>
        </w:rPr>
        <w:t xml:space="preserve">0   0   RestaurantManagementSystem/{packages/microsoft.csharp/4.5.0/ref/xamarinmac20 =&gt; RestaurantManagementSystem/packages/microsoft.csharp/4.5.0/ref/xamarinwatchos10}/_._</w:t>
      </w:r>
      <w:r>
        <w:br/>
      </w:r>
      <w:r>
        <w:rPr>
          <w:rStyle w:val="VerbatimChar"/>
        </w:rPr>
        <w:t xml:space="preserve">0   0   RestaurantManagementSystem/{packages/microsoft.bcl.cryptography/9.0.4 =&gt; RestaurantManagementSystem/packages/microsoft.csharp/4.5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csharp/4.5.0/version.txt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.sni.runtime/6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.sni.runtime/6.0.2/LICENSE.txt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dotnet.png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microsoft.data.sqlclient.sni.runtime.6.0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.sni.runtime/6.0.2/microsoft.data.sqlclient.sni.runtime.6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.sni.runtime/6.0.2/microsoft.data.sqlclient.sni.runtime.nuspec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runtimes/win-arm64/native/Microsoft.Data.SqlClient.SNI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runtimes/win-x64/native/Microsoft.Data.SqlClient.SNI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.sni.runtime/6.0.2/runtimes/win-x86/native/Microsoft.Data.SqlClient.SNI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README.md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dotnet.png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lib/net462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c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de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e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f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i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ja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ko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pl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pt-B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ru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t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zh-Han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462/zh-Han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lib/net8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c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de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e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f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i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ja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ko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pl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pt-B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ru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t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zh-Han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8.0/zh-Han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lib/net9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c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de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e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f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i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ja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ko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pl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pt-B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ru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tr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zh-Hans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9.0/zh-Hant/Microsoft.Data.SqlClient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lib/netstandard2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lib/netstandard2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microsoft.data.sqlclient.6.1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microsoft.data.sqlclient.6.1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microsoft.data.sqlclient.nuspec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ef/net462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ref/net462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ef/net8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ref/net8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ef/net9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ref/net9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ef/netstandard2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ata.sqlclient/6.1.1/ref/netstandard2.0/Microsoft.Data.Sql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untimes/unix/lib/net8.0/Microsoft.Data.SqlClient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untimes/unix/lib/net9.0/Microsoft.Data.SqlClient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untimes/win/lib/net462/Microsoft.Data.SqlClient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untimes/win/lib/net8.0/Microsoft.Data.SqlClient.dll</w:t>
      </w:r>
      <w:r>
        <w:br/>
      </w:r>
      <w:r>
        <w:rPr>
          <w:rStyle w:val="VerbatimChar"/>
        </w:rPr>
        <w:t xml:space="preserve">-   -   RestaurantManagementSystem/{ =&gt; RestaurantManagementSystem}/packages/microsoft.data.sqlclient/6.1.1/runtimes/win/lib/net9.0/Microsoft.Data.Sql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dotnet.platformabstractions/2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dotnet.platformabstractions/2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dotnet.platformabstractions/2.1.0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dotnet.platformabstractions/2.1.0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dotnet.platformabstractions/2.1.0/lib/net45/Microsoft.DotNet.PlatformAbstractions.dll</w:t>
      </w:r>
      <w:r>
        <w:br/>
      </w:r>
      <w:r>
        <w:rPr>
          <w:rStyle w:val="VerbatimChar"/>
        </w:rPr>
        <w:t xml:space="preserve">-   -   RestaurantManagementSystem/{ =&gt; RestaurantManagementSystem}/packages/microsoft.dotnet.platformabstractions/2.1.0/lib/netstandard1.3/Microsoft.DotNet.PlatformAbstractions.dll</w:t>
      </w:r>
      <w:r>
        <w:br/>
      </w:r>
      <w:r>
        <w:rPr>
          <w:rStyle w:val="VerbatimChar"/>
        </w:rPr>
        <w:t xml:space="preserve">-   -   RestaurantManagementSystem/{ =&gt; RestaurantManagementSystem}/packages/microsoft.dotnet.platformabstractions/2.1.0/microsoft.dotnet.platformabstractions.2.1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dotnet.platformabstractions/2.1.0/microsoft.dotnet.platformabstractions.2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dotnet.platformabstractions/2.1.0/microsoft.dotnet.platform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8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8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8/lib/net8.0/Microsoft.EntityFrameworkCore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8/lib/net8.0/Microsoft.EntityFrameworkCore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8/microsoft.entityframeworkcore.abstrac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8/microsoft.entityframeworkcore.abstrac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8/microsoft.entityframeworkcore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9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9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9/lib/net8.0/Microsoft.EntityFrameworkCore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9/lib/net8.0/Microsoft.EntityFrameworkCore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bstractions/9.0.9/microsoft.entityframeworkcore.abstrac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9/microsoft.entityframeworkcore.abstrac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bstractions/9.0.9/microsoft.entityframeworkcore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8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8/analyzers/dotnet/cs/Microsoft.EntityFrameworkCore.Analyz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8/docs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8/microsoft.entityframeworkcore.analyzer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8/microsoft.entityframeworkcore.analyzer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8/microsoft.entityframeworkcore.analyz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9/Icon.png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9/analyzers/dotnet/cs/Microsoft.EntityFrameworkCore.Analyz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9/docs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analyzers/9.0.9/microsoft.entityframeworkcore.analyzer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9/microsoft.entityframeworkcore.analyzer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analyzers/9.0.9/microsoft.entityframeworkcore.analyz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design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design/9.0.9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build/net8.0/Microsoft.EntityFrameworkCore.Design.prop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design/9.0.9/lib/net8.0/Microsoft.EntityFrameworkCore.Design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lib/net8.0/Microsoft.EntityFrameworkCore.Design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design/9.0.9/microsoft.entityframeworkcore.design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microsoft.entityframeworkcore.design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design/9.0.9/microsoft.entityframeworkcore.desig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inmemory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inmemory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inmemory/9.0.8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inmemory/9.0.8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inmemory/9.0.8/lib/net8.0/Microsoft.EntityFrameworkCore.In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inmemory/9.0.8/lib/net8.0/Microsoft.EntityFrameworkCore.In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inmemory/9.0.8/microsoft.entityframeworkcore.inmemory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inmemory/9.0.8/microsoft.entityframeworkcore.inmemory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inmemory/9.0.8/microsoft.entityframeworkcore.inmemory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8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8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8/lib/net8.0/Microsoft.EntityFrameworkCore.Relational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8/lib/net8.0/Microsoft.EntityFrameworkCore.Relational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8/microsoft.entityframeworkcore.relational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8/microsoft.entityframeworkcore.relational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8/microsoft.entityframeworkcore.relationa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9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9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9/lib/net8.0/Microsoft.EntityFrameworkCore.Relational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9/lib/net8.0/Microsoft.EntityFrameworkCore.Relational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relational/9.0.9/microsoft.entityframeworkcore.relational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9/microsoft.entityframeworkcore.relational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relational/9.0.9/microsoft.entityframeworkcore.relationa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sqlserver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sqlserver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sqlserver/9.0.8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sqlserver/9.0.8/PACKAGE.md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sqlserver/9.0.8/lib/net8.0/Microsoft.EntityFrameworkCore.SqlServer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sqlserver/9.0.8/lib/net8.0/Microsoft.EntityFrameworkCore.SqlServer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.sqlserver/9.0.8/microsoft.entityframeworkcore.sqlserver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sqlserver/9.0.8/microsoft.entityframeworkcore.sqlserver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.sqlserver/9.0.8/microsoft.entityframeworkcore.sqlserve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8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buildTransitive/net8.0/Microsoft.EntityFrameworkCore.prop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8/lib/net8.0/Microsoft.EntityFrameworkCore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lib/net8.0/Microsoft.EntityFrameworkCore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8/microsoft.entityframeworkcore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microsoft.entityframeworkcore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8/microsoft.entityframeworkcor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9/Icon.pn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buildTransitive/net8.0/Microsoft.EntityFrameworkCore.props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9/lib/net8.0/Microsoft.EntityFrameworkCore.dll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lib/net8.0/Microsoft.EntityFrameworkCore.xml</w:t>
      </w:r>
      <w:r>
        <w:br/>
      </w:r>
      <w:r>
        <w:rPr>
          <w:rStyle w:val="VerbatimChar"/>
        </w:rPr>
        <w:t xml:space="preserve">-   -   RestaurantManagementSystem/{ =&gt; RestaurantManagementSystem}/packages/microsoft.entityframeworkcore/9.0.9/microsoft.entityframeworkcore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microsoft.entityframeworkcore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ntityframeworkcore/9.0.9/microsoft.entityframeworkcore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.signature.p7s</w:t>
      </w:r>
      <w:r>
        <w:br/>
      </w:r>
      <w:r>
        <w:rPr>
          <w:rStyle w:val="VerbatimChar"/>
        </w:rPr>
        <w:t xml:space="preserve">-   -   RestaurantManagementSystem/{packages/microsoft.codeanalysis.workspaces.common/4.8.0 =&gt; RestaurantManagementSystem/packages/microsoft.extensions.caching.abstractions/8.0.0}/Icon.png</w:t>
      </w:r>
      <w:r>
        <w:br/>
      </w:r>
      <w:r>
        <w:rPr>
          <w:rStyle w:val="VerbatimChar"/>
        </w:rPr>
        <w:t xml:space="preserve">0   0   RestaurantManagementSystem/{packages/microsoft.csharp/4.5.0 =&gt; RestaurantManagementSystem/packages/microsoft.extensions.caching.abstractions/8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PACKAGE.md</w:t>
      </w:r>
      <w:r>
        <w:br/>
      </w:r>
      <w:r>
        <w:rPr>
          <w:rStyle w:val="VerbatimChar"/>
        </w:rPr>
        <w:t xml:space="preserve">0   0   RestaurantManagementSystem/{packages/microsoft.bcl.cryptography =&gt; RestaurantManagementSystem/packages/microsoft.extensions.caching.abstractions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{packages/microsoft.csharp/4.5.0/ref/xamarintvos10 =&gt; RestaurantManagementSystem/packages/microsoft.extensions.caching.abstractions/8.0.0/buildTransitive/net462}/_._</w:t>
      </w:r>
      <w:r>
        <w:br/>
      </w:r>
      <w:r>
        <w:rPr>
          <w:rStyle w:val="VerbatimChar"/>
        </w:rPr>
        <w:t xml:space="preserve">0   0   RestaurantManagementSystem/{packages/microsoft.csharp/4.5.0/ref/xamarinwatchos10 =&gt; RestaurantManagementSystem/packages/microsoft.extensions.caching.abstractions/8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lib/net462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lib/net462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lib/net6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lib/net6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lib/net7.0/Microsoft.Extensions.Caching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caching.abstractions/8.0.0/lib/net7.0}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lib/net8.0/Microsoft.Extensions.Caching.Abstractions.dll</w:t>
      </w:r>
      <w:r>
        <w:br/>
      </w:r>
      <w:r>
        <w:rPr>
          <w:rStyle w:val="VerbatimChar"/>
        </w:rPr>
        <w:t xml:space="preserve">0   0   RestaurantManagementSystem/{packages/microsoft.extensions.caching.abstractions/8.0.0/lib/net7.0 =&gt; RestaurantManagementSystem/packages/microsoft.extensions.caching.abstractions/8.0.0/lib/net8.0}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lib/netstandard2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8.0.0/microsoft.extensions.caching.abstraction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microsoft.extensions.caching.abstraction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8.0.0/microsoft.extensions.caching.abstractions.nuspec</w:t>
      </w:r>
      <w:r>
        <w:br/>
      </w:r>
      <w:r>
        <w:rPr>
          <w:rStyle w:val="VerbatimChar"/>
        </w:rPr>
        <w:t xml:space="preserve">0   0   RestaurantManagementSystem/{packages/microsoft.csharp/4.5.0 =&gt; RestaurantManagementSystem/packages/microsoft.extensions.caching.abstractions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Icon.png</w:t>
      </w:r>
      <w:r>
        <w:br/>
      </w:r>
      <w:r>
        <w:rPr>
          <w:rStyle w:val="VerbatimChar"/>
        </w:rPr>
        <w:t xml:space="preserve">0   0   RestaurantManagementSystem/{packages/microsoft.extensions.caching.abstractions/8.0.0 =&gt; RestaurantManagementSystem/packages/microsoft.extensions.caching.abstractions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{packages/microsoft.extensions.caching.abstractions/8.0.0 =&gt; RestaurantManagementSystem/packages/microsoft.extensions.caching.abstractions/9.0.4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abstractions/8.0.0/buildTransitive/net6.0 =&gt; RestaurantManagementSystem/packages/microsoft.extensions.caching.abstractions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lib/net462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lib/net462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lib/net8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lib/net8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lib/net9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lib/net9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lib/netstandard2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4/microsoft.extensions.caching.abstractions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microsoft.extensions.caching.abstraction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4/microsoft.extensions.caching.abstractions.nuspec</w:t>
      </w:r>
      <w:r>
        <w:br/>
      </w:r>
      <w:r>
        <w:rPr>
          <w:rStyle w:val="VerbatimChar"/>
        </w:rPr>
        <w:t xml:space="preserve">0   0   RestaurantManagementSystem/{packages/microsoft.extensions.caching.abstractions/8.0.0 =&gt; RestaurantManagementSystem/packages/microsoft.extensions.caching.abstraction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Icon.png</w:t>
      </w:r>
      <w:r>
        <w:br/>
      </w:r>
      <w:r>
        <w:rPr>
          <w:rStyle w:val="VerbatimChar"/>
        </w:rPr>
        <w:t xml:space="preserve">0   0   RestaurantManagementSystem/{packages/microsoft.extensions.caching.abstractions/9.0.4 =&gt; RestaurantManagementSystem/packages/microsoft.extensions.caching.abstraction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{packages/microsoft.extensions.caching.abstractions/9.0.4 =&gt; RestaurantManagementSystem/packages/microsoft.extensions.caching.abstractions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abstractions/9.0.4 =&gt; RestaurantManagementSystem/packages/microsoft.extensions.caching.abstractions/9.0.8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lib/net462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lib/net462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lib/net8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lib/net8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lib/net9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lib/net9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lib/netstandard2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8/microsoft.extensions.caching.abstrac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microsoft.extensions.caching.abstrac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8/microsoft.extensions.caching.abstractions.nuspec</w:t>
      </w:r>
      <w:r>
        <w:br/>
      </w:r>
      <w:r>
        <w:rPr>
          <w:rStyle w:val="VerbatimChar"/>
        </w:rPr>
        <w:t xml:space="preserve">0   0   RestaurantManagementSystem/{packages/microsoft.extensions.caching.abstractions/9.0.4 =&gt; RestaurantManagementSystem/packages/microsoft.extensions.caching.abstraction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Icon.png</w:t>
      </w:r>
      <w:r>
        <w:br/>
      </w:r>
      <w:r>
        <w:rPr>
          <w:rStyle w:val="VerbatimChar"/>
        </w:rPr>
        <w:t xml:space="preserve">0   0   RestaurantManagementSystem/{packages/microsoft.extensions.caching.abstractions/9.0.8 =&gt; RestaurantManagementSystem/packages/microsoft.extensions.caching.abstraction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buildTransitive/net461/Microsoft.Extensions.Caching.Abstractions.targets</w:t>
      </w:r>
      <w:r>
        <w:br/>
      </w:r>
      <w:r>
        <w:rPr>
          <w:rStyle w:val="VerbatimChar"/>
        </w:rPr>
        <w:t xml:space="preserve">0   0   RestaurantManagementSystem/{packages/microsoft.extensions.caching.abstractions/9.0.8 =&gt; RestaurantManagementSystem/packages/microsoft.extensions.caching.abstractions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abstractions/9.0.8 =&gt; RestaurantManagementSystem/packages/microsoft.extensions.caching.abstractions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buildTransitive/netcoreapp2.0/Microsoft.Extensions.Cach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lib/net462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lib/net462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lib/net8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lib/net8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lib/net9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lib/net9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lib/netstandard2.0/Microsoft.Extensions.Cach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lib/netstandard2.0/Microsoft.Extensions.Cach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abstractions/9.0.9/microsoft.extensions.caching.abstrac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microsoft.extensions.caching.abstrac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abstractions/9.0.9/microsoft.extensions.caching.abstractions.nuspec</w:t>
      </w:r>
      <w:r>
        <w:br/>
      </w:r>
      <w:r>
        <w:rPr>
          <w:rStyle w:val="VerbatimChar"/>
        </w:rPr>
        <w:t xml:space="preserve">0   0   RestaurantManagementSystem/{packages/microsoft.extensions.caching.abstractions/9.0.8 =&gt; RestaurantManagementSystem/packages/microsoft.extensions.caching.abstraction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.signature.p7s</w:t>
      </w:r>
      <w:r>
        <w:br/>
      </w:r>
      <w:r>
        <w:rPr>
          <w:rStyle w:val="VerbatimChar"/>
        </w:rPr>
        <w:t xml:space="preserve">-   -   RestaurantManagementSystem/{packages/microsoft.codeanalysis.workspaces.msbuild/4.8.0 =&gt; RestaurantManagementSystem/packages/microsoft.extensions.caching.memory/8.0.1}/Icon.png</w:t>
      </w:r>
      <w:r>
        <w:br/>
      </w:r>
      <w:r>
        <w:rPr>
          <w:rStyle w:val="VerbatimChar"/>
        </w:rPr>
        <w:t xml:space="preserve">0   0   RestaurantManagementSystem/{packages/microsoft.extensions.caching.abstractions/9.0.9 =&gt; RestaurantManagementSystem/packages/microsoft.extensions.caching.memory/8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{packages/microsoft.extensions.caching.abstractions/9.0.9 =&gt; RestaurantManagementSystem/packages/microsoft.extensions.caching.memory/8.0.1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abstractions/9.0.9/buildTransitive/net8.0 =&gt; RestaurantManagementSystem/packages/microsoft.extensions.caching.memory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lib/net462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lib/net462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lib/net6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lib/net6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lib/net7.0/Microsoft.Extensions.Caching.Memory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caching.memory/8.0.1/lib/net7.0}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lib/net8.0/Microsoft.Extensions.Caching.Memory.dll</w:t>
      </w:r>
      <w:r>
        <w:br/>
      </w:r>
      <w:r>
        <w:rPr>
          <w:rStyle w:val="VerbatimChar"/>
        </w:rPr>
        <w:t xml:space="preserve">0   0   RestaurantManagementSystem/{packages/microsoft.extensions.caching.memory/8.0.1/lib/net7.0 =&gt; RestaurantManagementSystem/packages/microsoft.extensions.caching.memory/8.0.1/lib/net8.0}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lib/netstandard2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lib/netstandard2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8.0.1/microsoft.extensions.caching.memory.8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microsoft.extensions.caching.memory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8.0.1/microsoft.extensions.caching.memory.nuspec</w:t>
      </w:r>
      <w:r>
        <w:br/>
      </w:r>
      <w:r>
        <w:rPr>
          <w:rStyle w:val="VerbatimChar"/>
        </w:rPr>
        <w:t xml:space="preserve">0   0   RestaurantManagementSystem/{packages/microsoft.extensions.caching.abstractions/9.0.9 =&gt; RestaurantManagementSystem/packages/microsoft.extensions.caching.memory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Icon.png</w:t>
      </w:r>
      <w:r>
        <w:br/>
      </w:r>
      <w:r>
        <w:rPr>
          <w:rStyle w:val="VerbatimChar"/>
        </w:rPr>
        <w:t xml:space="preserve">0   0   RestaurantManagementSystem/{packages/microsoft.extensions.caching.memory/8.0.1 =&gt; RestaurantManagementSystem/packages/microsoft.extensions.caching.memory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{packages/microsoft.extensions.caching.memory/8.0.1 =&gt; RestaurantManagementSystem/packages/microsoft.extensions.caching.memory/9.0.4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memory/8.0.1/buildTransitive/net6.0 =&gt; RestaurantManagementSystem/packages/microsoft.extensions.caching.memory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lib/net462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lib/net462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lib/net8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lib/net8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lib/net9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lib/net9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lib/netstandard2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lib/netstandard2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4/microsoft.extensions.caching.memory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microsoft.extensions.caching.memory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4/microsoft.extensions.caching.memory.nuspec</w:t>
      </w:r>
      <w:r>
        <w:br/>
      </w:r>
      <w:r>
        <w:rPr>
          <w:rStyle w:val="VerbatimChar"/>
        </w:rPr>
        <w:t xml:space="preserve">0   0   RestaurantManagementSystem/{packages/microsoft.extensions.caching.memory/8.0.1 =&gt; RestaurantManagementSystem/packages/microsoft.extensions.caching.memory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Icon.png</w:t>
      </w:r>
      <w:r>
        <w:br/>
      </w:r>
      <w:r>
        <w:rPr>
          <w:rStyle w:val="VerbatimChar"/>
        </w:rPr>
        <w:t xml:space="preserve">0   0   RestaurantManagementSystem/{packages/microsoft.extensions.caching.memory/9.0.4 =&gt; RestaurantManagementSystem/packages/microsoft.extensions.caching.memory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{packages/microsoft.extensions.caching.memory/9.0.4 =&gt; RestaurantManagementSystem/packages/microsoft.extensions.caching.memory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memory/9.0.4 =&gt; RestaurantManagementSystem/packages/microsoft.extensions.caching.memory/9.0.8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lib/net462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lib/net462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lib/net8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lib/net8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lib/net9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lib/net9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lib/netstandard2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lib/netstandard2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8/microsoft.extensions.caching.memory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microsoft.extensions.caching.memory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8/microsoft.extensions.caching.memory.nuspec</w:t>
      </w:r>
      <w:r>
        <w:br/>
      </w:r>
      <w:r>
        <w:rPr>
          <w:rStyle w:val="VerbatimChar"/>
        </w:rPr>
        <w:t xml:space="preserve">0   0   RestaurantManagementSystem/{packages/microsoft.extensions.caching.memory/9.0.4 =&gt; RestaurantManagementSystem/packages/microsoft.extensions.caching.memory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Icon.png</w:t>
      </w:r>
      <w:r>
        <w:br/>
      </w:r>
      <w:r>
        <w:rPr>
          <w:rStyle w:val="VerbatimChar"/>
        </w:rPr>
        <w:t xml:space="preserve">0   0   RestaurantManagementSystem/{packages/microsoft.extensions.caching.memory/9.0.8 =&gt; RestaurantManagementSystem/packages/microsoft.extensions.caching.memory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buildTransitive/net461/Microsoft.Extensions.Caching.Memory.targets</w:t>
      </w:r>
      <w:r>
        <w:br/>
      </w:r>
      <w:r>
        <w:rPr>
          <w:rStyle w:val="VerbatimChar"/>
        </w:rPr>
        <w:t xml:space="preserve">0   0   RestaurantManagementSystem/{packages/microsoft.extensions.caching.memory/9.0.8 =&gt; RestaurantManagementSystem/packages/microsoft.extensions.caching.memory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memory/9.0.8 =&gt; RestaurantManagementSystem/packages/microsoft.extensions.caching.memory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buildTransitive/netcoreapp2.0/Microsoft.Extensions.Caching.Memory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lib/net462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lib/net462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lib/net8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lib/net8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lib/net9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lib/net9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lib/netstandard2.0/Microsoft.Extensions.Caching.Memory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lib/netstandard2.0/Microsoft.Extensions.Caching.Memory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aching.memory/9.0.9/microsoft.extensions.caching.memory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microsoft.extensions.caching.memory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aching.memory/9.0.9/microsoft.extensions.caching.memory.nuspec</w:t>
      </w:r>
      <w:r>
        <w:br/>
      </w:r>
      <w:r>
        <w:rPr>
          <w:rStyle w:val="VerbatimChar"/>
        </w:rPr>
        <w:t xml:space="preserve">0   0   RestaurantManagementSystem/{packages/microsoft.extensions.caching.memory/9.0.8 =&gt; RestaurantManagementSystem/packages/microsoft.extensions.caching.memory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.signature.p7s</w:t>
      </w:r>
      <w:r>
        <w:br/>
      </w:r>
      <w:r>
        <w:rPr>
          <w:rStyle w:val="VerbatimChar"/>
        </w:rPr>
        <w:t xml:space="preserve">-   -   RestaurantManagementSystem/{packages/microsoft.extensions.caching.abstractions =&gt; RestaurantManagementSystem/packages/microsoft.extensions.configuration.abstractions}/8.0.0/Icon.png</w:t>
      </w:r>
      <w:r>
        <w:br/>
      </w:r>
      <w:r>
        <w:rPr>
          <w:rStyle w:val="VerbatimChar"/>
        </w:rPr>
        <w:t xml:space="preserve">0   0   RestaurantManagementSystem/{packages/microsoft.extensions.caching.memory/9.0.9 =&gt; RestaurantManagementSystem/packages/microsoft.extensions.configuration.abstractions/8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PACKAGE.md</w:t>
      </w:r>
      <w:r>
        <w:br/>
      </w:r>
      <w:r>
        <w:rPr>
          <w:rStyle w:val="VerbatimChar"/>
        </w:rPr>
        <w:t xml:space="preserve">0   0   RestaurantManagementSystem/{packages/microsoft.extensions.caching.abstractions =&gt; RestaurantManagementSystem/packages/microsoft.extensions.configuration.abstractions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{packages/microsoft.extensions.caching.memory/9.0.9 =&gt; RestaurantManagementSystem/packages/microsoft.extensions.configuration.abstractions/8.0.0}/buildTransitive/net462/_._</w:t>
      </w:r>
      <w:r>
        <w:br/>
      </w:r>
      <w:r>
        <w:rPr>
          <w:rStyle w:val="VerbatimChar"/>
        </w:rPr>
        <w:t xml:space="preserve">0   0   RestaurantManagementSystem/{packages/microsoft.extensions.caching.memory/9.0.9/buildTransitive/net8.0 =&gt; RestaurantManagementSystem/packages/microsoft.extensions.configuration.abstractions/8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lib/net462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lib/net6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lib/net6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lib/net7.0/Microsoft.Extensions.Configuration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configuration.abstractions/8.0.0/lib/net7.0}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lib/net8.0/Microsoft.Extensions.Configuration.Abstractions.dll</w:t>
      </w:r>
      <w:r>
        <w:br/>
      </w:r>
      <w:r>
        <w:rPr>
          <w:rStyle w:val="VerbatimChar"/>
        </w:rPr>
        <w:t xml:space="preserve">0   0   RestaurantManagementSystem/{packages/microsoft.extensions.configuration.abstractions/8.0.0/lib/net7.0 =&gt; RestaurantManagementSystem/packages/microsoft.extensions.configuration.abstractions/8.0.0/lib/net8.0}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lib/netstandard2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8.0.0/microsoft.extensions.configuration.abstraction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microsoft.extensions.configuration.abstraction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8.0.0/microsoft.extensions.configuration.abstractions.nuspec</w:t>
      </w:r>
      <w:r>
        <w:br/>
      </w:r>
      <w:r>
        <w:rPr>
          <w:rStyle w:val="VerbatimChar"/>
        </w:rPr>
        <w:t xml:space="preserve">0   0   RestaurantManagementSystem/{packages/microsoft.extensions.caching.memory/9.0.9 =&gt; RestaurantManagementSystem/packages/microsoft.extensions.configuration.abstractions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Icon.png</w:t>
      </w:r>
      <w:r>
        <w:br/>
      </w:r>
      <w:r>
        <w:rPr>
          <w:rStyle w:val="VerbatimChar"/>
        </w:rPr>
        <w:t xml:space="preserve">0   0   RestaurantManagementSystem/{packages/microsoft.extensions.configuration.abstractions/8.0.0 =&gt; RestaurantManagementSystem/packages/microsoft.extensions.configuration.abstraction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{packages/microsoft.extensions.configuration.abstractions/8.0.0 =&gt; RestaurantManagementSystem/packages/microsoft.extensions.configuration.abstractions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configuration.abstractions/8.0.0/buildTransitive/net6.0 =&gt; RestaurantManagementSystem/packages/microsoft.extensions.configuration.abstractions/9.0.8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lib/net462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lib/net8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lib/net8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lib/net9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lib/net9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lib/netstandard2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8/microsoft.extensions.configuration.abstrac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microsoft.extensions.configuration.abstrac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8/microsoft.extensions.configuration.abstractions.nuspec</w:t>
      </w:r>
      <w:r>
        <w:br/>
      </w:r>
      <w:r>
        <w:rPr>
          <w:rStyle w:val="VerbatimChar"/>
        </w:rPr>
        <w:t xml:space="preserve">0   0   RestaurantManagementSystem/{packages/microsoft.extensions.configuration.abstractions/8.0.0 =&gt; RestaurantManagementSystem/packages/microsoft.extensions.configuration.abstraction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Icon.png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8 =&gt; RestaurantManagementSystem/packages/microsoft.extensions.configuration.abstraction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buildTransitive/net461/Microsoft.Extensions.Configuration.Abstractions.targets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8 =&gt; RestaurantManagementSystem/packages/microsoft.extensions.configuration.abstractions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8 =&gt; RestaurantManagementSystem/packages/microsoft.extensions.configuration.abstractions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buildTransitive/netcoreapp2.0/Microsoft.Extensions.Configura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lib/net462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lib/net462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lib/net8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lib/net8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lib/net9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lib/net9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lib/netstandard2.0/Microsoft.Extensions.Configur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lib/netstandard2.0/Microsoft.Extensions.Configur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configuration.abstractions/9.0.9/microsoft.extensions.configuration.abstrac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microsoft.extensions.configuration.abstrac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configuration.abstractions/9.0.9/microsoft.extensions.configuration.abstractions.nuspec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8 =&gt; RestaurantManagementSystem/packages/microsoft.extensions.configuration.abstraction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.signature.p7s</w:t>
      </w:r>
      <w:r>
        <w:br/>
      </w:r>
      <w:r>
        <w:rPr>
          <w:rStyle w:val="VerbatimChar"/>
        </w:rPr>
        <w:t xml:space="preserve">-   -   RestaurantManagementSystem/{packages/microsoft.extensions.caching.memory/8.0.1 =&gt; RestaurantManagementSystem/packages/microsoft.extensions.dependencyinjection.abstractions/8.0.0}/Icon.png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9 =&gt; RestaurantManagementSystem/packages/microsoft.extensions.dependencyinjection.abstractions/8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PACKAGE.md</w:t>
      </w:r>
      <w:r>
        <w:br/>
      </w:r>
      <w:r>
        <w:rPr>
          <w:rStyle w:val="VerbatimChar"/>
        </w:rPr>
        <w:t xml:space="preserve">0   0   RestaurantManagementSystem/{packages/microsoft.extensions.configuration.abstractions =&gt; RestaurantManagementSystem/packages/microsoft.extensions.dependencyinjection.abstractions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9 =&gt; RestaurantManagementSystem/packages/microsoft.extensions.dependencyinjection.abstractions/8.0.0}/buildTransitive/net462/_._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9/buildTransitive/net8.0 =&gt; RestaurantManagementSystem/packages/microsoft.extensions.dependencyinjection.abstractions/8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462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6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6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7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7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8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standard2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lib/netstandard2.1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0/microsoft.extensions.dependencyinjection.abstraction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microsoft.extensions.dependencyinjection.abstraction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0/microsoft.extensions.dependencyinjection.abstractions.nuspec</w:t>
      </w:r>
      <w:r>
        <w:br/>
      </w:r>
      <w:r>
        <w:rPr>
          <w:rStyle w:val="VerbatimChar"/>
        </w:rPr>
        <w:t xml:space="preserve">0   0   RestaurantManagementSystem/{packages/microsoft.extensions.configuration.abstractions/9.0.9 =&gt; RestaurantManagementSystem/packages/microsoft.extensions.dependencyinjection.abstractions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.signature.p7s</w:t>
      </w:r>
      <w:r>
        <w:br/>
      </w:r>
      <w:r>
        <w:rPr>
          <w:rStyle w:val="VerbatimChar"/>
        </w:rPr>
        <w:t xml:space="preserve">-   -   RestaurantManagementSystem/{packages/microsoft.extensions.configuration.abstractions/8.0.0 =&gt; RestaurantManagementSystem/packages/microsoft.extensions.dependencyinjection.abstractions/8.0.2}/Icon.png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0 =&gt; RestaurantManagementSystem/packages/microsoft.extensions.dependencyinjection.abstractions/8.0.2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0 =&gt; RestaurantManagementSystem/packages/microsoft.extensions.dependencyinjection.abstractions/8.0.2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0 =&gt; RestaurantManagementSystem/packages/microsoft.extensions.dependencyinjection.abstractions/8.0.2}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462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6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lib/net6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7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lib/net7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8.0/Microsoft.Extensions.DependencyInjection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 =&gt; RestaurantManagementSystem/packages/microsoft.extensions.dependencyinjection.abstractions/8.0.2/lib}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standard2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lib/netstandard2.1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8.0.2/microsoft.extensions.dependencyinjection.abstractions.8.0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microsoft.extensions.dependencyinjection.abstractions.8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8.0.2/microsoft.extensions.dependencyinjection.abstractions.nuspec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0 =&gt; RestaurantManagementSystem/packages/microsoft.extensions.dependencyinjection.abstractions/8.0.2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Icon.png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2 =&gt; RestaurantManagementSystem/packages/microsoft.extensions.dependencyinjection.abstractions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2 =&gt; RestaurantManagementSystem/packages/microsoft.extensions.dependencyinjection.abstractions/9.0.4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2/buildTransitive/net6.0 =&gt; RestaurantManagementSystem/packages/microsoft.extensions.dependencyinjection.abstractions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lib/net462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lib/net8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lib/net9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lib/netstandard2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lib/netstandard2.1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4/microsoft.extensions.dependencyinjection.abstractions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microsoft.extensions.dependencyinjection.abstraction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4/microsoft.extensions.dependencyinjection.abstractions.nuspec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8.0.2 =&gt; RestaurantManagementSystem/packages/microsoft.extensions.dependencyinjection.abstraction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Icon.png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4 =&gt; RestaurantManagementSystem/packages/microsoft.extensions.dependencyinjection.abstraction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4 =&gt; RestaurantManagementSystem/packages/microsoft.extensions.dependencyinjection.abstractions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4 =&gt; RestaurantManagementSystem/packages/microsoft.extensions.dependencyinjection.abstractions/9.0.8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lib/net462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lib/net8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lib/net9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lib/netstandard2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lib/netstandard2.1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8/microsoft.extensions.dependencyinjection.abstrac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microsoft.extensions.dependencyinjection.abstrac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8/microsoft.extensions.dependencyinjection.abstractions.nuspec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4 =&gt; RestaurantManagementSystem/packages/microsoft.extensions.dependencyinjection.abstraction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Icon.png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8 =&gt; RestaurantManagementSystem/packages/microsoft.extensions.dependencyinjection.abstraction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buildTransitive/net461/Microsoft.Extensions.DependencyInjection.Abstractions.targets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8 =&gt; RestaurantManagementSystem/packages/microsoft.extensions.dependencyinjection.abstractions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8 =&gt; RestaurantManagementSystem/packages/microsoft.extensions.dependencyinjection.abstractions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buildTransitive/netcoreapp2.0/Microsoft.Extensions.DependencyInjection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lib/net462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lib/net462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lib/net8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lib/net8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lib/net9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lib/net9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lib/netstandard2.0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lib/netstandard2.0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lib/netstandard2.1/Microsoft.Extensions.DependencyInjec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lib/netstandard2.1/Microsoft.Extensions.DependencyInjec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.abstractions/9.0.9/microsoft.extensions.dependencyinjection.abstrac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microsoft.extensions.dependencyinjection.abstrac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.abstractions/9.0.9/microsoft.extensions.dependencyinjection.abstractions.nuspec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8 =&gt; RestaurantManagementSystem/packages/microsoft.extensions.dependencyinjection.abstraction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.signature.p7s</w:t>
      </w:r>
      <w:r>
        <w:br/>
      </w:r>
      <w:r>
        <w:rPr>
          <w:rStyle w:val="VerbatimChar"/>
        </w:rPr>
        <w:t xml:space="preserve">-   -   RestaurantManagementSystem/{packages/microsoft.extensions.dependencyinjection.abstractions/8.0.0 =&gt; RestaurantManagementSystem/packages/microsoft.extensions.dependencyinjection/8.0.1}/Icon.png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9 =&gt; RestaurantManagementSystem/packages/microsoft.extensions.dependencyinjection/8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9 =&gt; RestaurantManagementSystem/packages/microsoft.extensions.dependencyinjection/8.0.1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9/buildTransitive/net8.0 =&gt; RestaurantManagementSystem/packages/microsoft.extensions.dependencyinjection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462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lib/net462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6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lib/net6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7.0/Microsoft.Extensions.DependencyInjection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dependencyinjection/8.0.1/lib/net7.0}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8.0/Microsoft.Extensions.DependencyInjection.dll</w:t>
      </w:r>
      <w:r>
        <w:br/>
      </w:r>
      <w:r>
        <w:rPr>
          <w:rStyle w:val="VerbatimChar"/>
        </w:rPr>
        <w:t xml:space="preserve">0   0   RestaurantManagementSystem/{packages/microsoft.extensions.dependencyinjection/8.0.1/lib/net7.0 =&gt; RestaurantManagementSystem/packages/microsoft.extensions.dependencyinjection/8.0.1/lib/net8.0}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standard2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lib/netstandard2.1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8.0.1/microsoft.extensions.dependencyinjection.8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microsoft.extensions.dependencyinjection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8.0.1/microsoft.extensions.dependencyinjection.nuspec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/9.0.9 =&gt; RestaurantManagementSystem/packages/microsoft.extensions.dependencyinjection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Icon.png</w:t>
      </w:r>
      <w:r>
        <w:br/>
      </w:r>
      <w:r>
        <w:rPr>
          <w:rStyle w:val="VerbatimChar"/>
        </w:rPr>
        <w:t xml:space="preserve">0   0   RestaurantManagementSystem/{packages/microsoft.extensions.dependencyinjection/8.0.1 =&gt; RestaurantManagementSystem/packages/microsoft.extensions.dependencyinjection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{packages/microsoft.extensions.dependencyinjection/8.0.1 =&gt; RestaurantManagementSystem/packages/microsoft.extensions.dependencyinjection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/8.0.1/buildTransitive/net6.0 =&gt; RestaurantManagementSystem/packages/microsoft.extensions.dependencyinjection/9.0.8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lib/net462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lib/net462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lib/net8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lib/net8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lib/net9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lib/net9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lib/netstandard2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lib/netstandard2.1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8/microsoft.extensions.dependencyinjection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microsoft.extensions.dependencyinjection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8/microsoft.extensions.dependencyinjection.nuspec</w:t>
      </w:r>
      <w:r>
        <w:br/>
      </w:r>
      <w:r>
        <w:rPr>
          <w:rStyle w:val="VerbatimChar"/>
        </w:rPr>
        <w:t xml:space="preserve">0   0   RestaurantManagementSystem/{packages/microsoft.extensions.dependencyinjection/8.0.1 =&gt; RestaurantManagementSystem/packages/microsoft.extensions.dependencyinjection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Icon.png</w:t>
      </w:r>
      <w:r>
        <w:br/>
      </w:r>
      <w:r>
        <w:rPr>
          <w:rStyle w:val="VerbatimChar"/>
        </w:rPr>
        <w:t xml:space="preserve">0   0   RestaurantManagementSystem/{packages/microsoft.extensions.dependencyinjection/9.0.8 =&gt; RestaurantManagementSystem/packages/microsoft.extensions.dependencyinjection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buildTransitive/net461/Microsoft.Extensions.DependencyInjection.targets</w:t>
      </w:r>
      <w:r>
        <w:br/>
      </w:r>
      <w:r>
        <w:rPr>
          <w:rStyle w:val="VerbatimChar"/>
        </w:rPr>
        <w:t xml:space="preserve">0   0   RestaurantManagementSystem/{packages/microsoft.extensions.dependencyinjection/9.0.8 =&gt; RestaurantManagementSystem/packages/microsoft.extensions.dependencyinjection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/9.0.8 =&gt; RestaurantManagementSystem/packages/microsoft.extensions.dependencyinjection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buildTransitive/netcoreapp2.0/Microsoft.Extensions.DependencyInjection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lib/net462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lib/net462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lib/net8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lib/net8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lib/net9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lib/net9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lib/netstandard2.0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lib/netstandard2.0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lib/netstandard2.1/Microsoft.Extensions.DependencyInjec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lib/netstandard2.1/Microsoft.Extensions.DependencyInjec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injection/9.0.9/microsoft.extensions.dependencyinjection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microsoft.extensions.dependencyinjection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injection/9.0.9/microsoft.extensions.dependencyinjection.nuspec</w:t>
      </w:r>
      <w:r>
        <w:br/>
      </w:r>
      <w:r>
        <w:rPr>
          <w:rStyle w:val="VerbatimChar"/>
        </w:rPr>
        <w:t xml:space="preserve">0   0   RestaurantManagementSystem/{packages/microsoft.extensions.dependencyinjection/9.0.8 =&gt; RestaurantManagementSystem/packages/microsoft.extensions.dependencyinjection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2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2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2.1.0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2.1.0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2.1.0/lib/net451/Microsoft.Extensions.DependencyModel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2.1.0/lib/netstandard1.3/Microsoft.Extensions.DependencyModel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2.1.0/lib/netstandard1.6/Microsoft.Extensions.DependencyModel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2.1.0/microsoft.extensions.dependencymodel.2.1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2.1.0/microsoft.extensions.dependencymodel.2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2.1.0/microsoft.extensions.dependencymode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Icon.png</w:t>
      </w:r>
      <w:r>
        <w:br/>
      </w:r>
      <w:r>
        <w:rPr>
          <w:rStyle w:val="VerbatimChar"/>
        </w:rPr>
        <w:t xml:space="preserve">0   0   RestaurantManagementSystem/{packages/microsoft.extensions.dependencyinjection =&gt; RestaurantManagementSystem/packages/microsoft.extensions.dependencymodel}/9.0.9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buildTransitive/net461/Microsoft.Extensions.DependencyModel.targets</w:t>
      </w:r>
      <w:r>
        <w:br/>
      </w:r>
      <w:r>
        <w:rPr>
          <w:rStyle w:val="VerbatimChar"/>
        </w:rPr>
        <w:t xml:space="preserve">0   0   RestaurantManagementSystem/{packages/microsoft.extensions.dependencyinjection =&gt; RestaurantManagementSystem/packages/microsoft.extensions.dependencymodel}/9.0.9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injection =&gt; RestaurantManagementSystem/packages/microsoft.extensions.dependencymodel}/9.0.9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buildTransitive/netcoreapp2.0/Microsoft.Extensions.DependencyModel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lib/net462/Microsoft.Extensions.DependencyMode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lib/net462/Microsoft.Extensions.DependencyMode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lib/net8.0/Microsoft.Extensions.DependencyMode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lib/net8.0/Microsoft.Extensions.DependencyMode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lib/net9.0/Microsoft.Extensions.DependencyMode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lib/net9.0/Microsoft.Extensions.DependencyMode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lib/netstandard2.0/Microsoft.Extensions.DependencyMode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lib/netstandard2.0/Microsoft.Extensions.DependencyMode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ependencymodel/9.0.9/microsoft.extensions.dependencymodel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microsoft.extensions.dependencymodel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ependencymodel/9.0.9/microsoft.extensions.dependencymodel.nuspec</w:t>
      </w:r>
      <w:r>
        <w:br/>
      </w:r>
      <w:r>
        <w:rPr>
          <w:rStyle w:val="VerbatimChar"/>
        </w:rPr>
        <w:t xml:space="preserve">0   0   RestaurantManagementSystem/{packages/microsoft.extensions.dependencyinjection =&gt; RestaurantManagementSystem/packages/microsoft.extensions.dependencymodel}/9.0.9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.signature.p7s</w:t>
      </w:r>
      <w:r>
        <w:br/>
      </w:r>
      <w:r>
        <w:rPr>
          <w:rStyle w:val="VerbatimChar"/>
        </w:rPr>
        <w:t xml:space="preserve">-   -   RestaurantManagementSystem/{packages/microsoft.extensions.dependencyinjection.abstractions/8.0.2 =&gt; RestaurantManagementSystem/packages/microsoft.extensions.diagnostics.abstractions/8.0.1}/Icon.png</w:t>
      </w:r>
      <w:r>
        <w:br/>
      </w:r>
      <w:r>
        <w:rPr>
          <w:rStyle w:val="VerbatimChar"/>
        </w:rPr>
        <w:t xml:space="preserve">0   0   RestaurantManagementSystem/{packages/microsoft.extensions.dependencymodel/9.0.9 =&gt; RestaurantManagementSystem/packages/microsoft.extensions.diagnostics.abstractions/8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buildTransitive/net461/Microsoft.Extensions.Diagnostics.Abstractions.targets</w:t>
      </w:r>
      <w:r>
        <w:br/>
      </w:r>
      <w:r>
        <w:rPr>
          <w:rStyle w:val="VerbatimChar"/>
        </w:rPr>
        <w:t xml:space="preserve">0   0   RestaurantManagementSystem/{packages/microsoft.extensions.dependencymodel/9.0.9 =&gt; RestaurantManagementSystem/packages/microsoft.extensions.diagnostics.abstractions/8.0.1}/buildTransitive/net462/_._</w:t>
      </w:r>
      <w:r>
        <w:br/>
      </w:r>
      <w:r>
        <w:rPr>
          <w:rStyle w:val="VerbatimChar"/>
        </w:rPr>
        <w:t xml:space="preserve">0   0   RestaurantManagementSystem/{packages/microsoft.extensions.dependencymodel/9.0.9/buildTransitive/net8.0 =&gt; RestaurantManagementSystem/packages/microsoft.extensions.diagnostics.abstractions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buildTransitive/netcoreapp2.0/Microsoft.Extensions.Diagnostics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lib/net462/Microsoft.Extensions.Diagnostic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lib/net462/Microsoft.Extensions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lib/net6.0/Microsoft.Extensions.Diagnostic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lib/net6.0/Microsoft.Extensions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lib/net7.0/Microsoft.Extensions.Diagnostics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diagnostics.abstractions/8.0.1/lib/net7.0}/Microsoft.Extensions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lib/net8.0/Microsoft.Extensions.Diagnostics.Abstractions.dll</w:t>
      </w:r>
      <w:r>
        <w:br/>
      </w:r>
      <w:r>
        <w:rPr>
          <w:rStyle w:val="VerbatimChar"/>
        </w:rPr>
        <w:t xml:space="preserve">0   0   RestaurantManagementSystem/{packages/microsoft.extensions.diagnostics.abstractions/8.0.1/lib/net7.0 =&gt; RestaurantManagementSystem/packages/microsoft.extensions.diagnostics.abstractions/8.0.1/lib/net8.0}/Microsoft.Extensions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lib/netstandard2.0/Microsoft.Extensions.Diagnostic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lib/netstandard2.0/Microsoft.Extensions.Diagnostic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diagnostics.abstractions/8.0.1/microsoft.extensions.diagnostics.abstractions.8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microsoft.extensions.diagnostics.abstractions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diagnostics.abstractions/8.0.1/microsoft.extensions.diagnostics.abstractions.nuspec</w:t>
      </w:r>
      <w:r>
        <w:br/>
      </w:r>
      <w:r>
        <w:rPr>
          <w:rStyle w:val="VerbatimChar"/>
        </w:rPr>
        <w:t xml:space="preserve">0   0   RestaurantManagementSystem/{packages/microsoft.extensions.dependencymodel/9.0.9 =&gt; RestaurantManagementSystem/packages/microsoft.extensions.diagnostics.abstractions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.signature.p7s</w:t>
      </w:r>
      <w:r>
        <w:br/>
      </w:r>
      <w:r>
        <w:rPr>
          <w:rStyle w:val="VerbatimChar"/>
        </w:rPr>
        <w:t xml:space="preserve">-   -   RestaurantManagementSystem/{packages/microsoft.extensions.dependencyinjection/8.0.1 =&gt; RestaurantManagementSystem/packages/microsoft.extensions.fileproviders.abstractions/8.0.0}/Icon.png</w:t>
      </w:r>
      <w:r>
        <w:br/>
      </w:r>
      <w:r>
        <w:rPr>
          <w:rStyle w:val="VerbatimChar"/>
        </w:rPr>
        <w:t xml:space="preserve">0   0   RestaurantManagementSystem/{packages/microsoft.extensions.diagnostics.abstractions/8.0.1 =&gt; RestaurantManagementSystem/packages/microsoft.extensions.fileproviders.abstractions/8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PACKAGE.md</w:t>
      </w:r>
      <w:r>
        <w:br/>
      </w:r>
      <w:r>
        <w:rPr>
          <w:rStyle w:val="VerbatimChar"/>
        </w:rPr>
        <w:t xml:space="preserve">0   0   RestaurantManagementSystem/{packages/microsoft.extensions.dependencyinjection.abstractions =&gt; RestaurantManagementSystem/packages/microsoft.extensions.fileproviders.abstractions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buildTransitive/net461/Microsoft.Extensions.FileProviders.Abstractions.targets</w:t>
      </w:r>
      <w:r>
        <w:br/>
      </w:r>
      <w:r>
        <w:rPr>
          <w:rStyle w:val="VerbatimChar"/>
        </w:rPr>
        <w:t xml:space="preserve">0   0   RestaurantManagementSystem/{packages/microsoft.extensions.diagnostics.abstractions/8.0.1 =&gt; RestaurantManagementSystem/packages/microsoft.extensions.fileproviders.abstractions/8.0.0}/buildTransitive/net462/_._</w:t>
      </w:r>
      <w:r>
        <w:br/>
      </w:r>
      <w:r>
        <w:rPr>
          <w:rStyle w:val="VerbatimChar"/>
        </w:rPr>
        <w:t xml:space="preserve">0   0   RestaurantManagementSystem/{packages/microsoft.extensions.diagnostics.abstractions/8.0.1 =&gt; RestaurantManagementSystem/packages/microsoft.extensions.fileproviders.abstractions/8.0.0}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buildTransitive/netcoreapp2.0/Microsoft.Extensions.FileProviders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lib/net462/Microsoft.Extensions.FileProvider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lib/net462/Microsoft.Extensions.FileProvider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lib/net6.0/Microsoft.Extensions.FileProvider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lib/net6.0/Microsoft.Extensions.FileProvider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lib/net8.0/Microsoft.Extensions.FileProviders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 =&gt; RestaurantManagementSystem/packages/microsoft.extensions.fileproviders.abstractions/8.0.0/lib}/net8.0/Microsoft.Extensions.FileProvider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lib/netstandard2.0/Microsoft.Extensions.FileProviders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lib/netstandard2.0/Microsoft.Extensions.FileProviders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abstractions/8.0.0/microsoft.extensions.fileproviders.abstraction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microsoft.extensions.fileproviders.abstraction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abstractions/8.0.0/microsoft.extensions.fileproviders.abstractions.nuspec</w:t>
      </w:r>
      <w:r>
        <w:br/>
      </w:r>
      <w:r>
        <w:rPr>
          <w:rStyle w:val="VerbatimChar"/>
        </w:rPr>
        <w:t xml:space="preserve">0   0   RestaurantManagementSystem/{packages/microsoft.extensions.diagnostics.abstractions/8.0.1 =&gt; RestaurantManagementSystem/packages/microsoft.extensions.fileproviders.abstractions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.signature.p7s</w:t>
      </w:r>
      <w:r>
        <w:br/>
      </w:r>
      <w:r>
        <w:rPr>
          <w:rStyle w:val="VerbatimChar"/>
        </w:rPr>
        <w:t xml:space="preserve">-   -   RestaurantManagementSystem/{packages/microsoft.extensions.diagnostics.abstractions/8.0.1 =&gt; RestaurantManagementSystem/packages/microsoft.extensions.fileproviders.composite/8.0.0}/Icon.png</w:t>
      </w:r>
      <w:r>
        <w:br/>
      </w:r>
      <w:r>
        <w:rPr>
          <w:rStyle w:val="VerbatimChar"/>
        </w:rPr>
        <w:t xml:space="preserve">0   0   RestaurantManagementSystem/{packages/microsoft.extensions.fileproviders.abstractions =&gt; RestaurantManagementSystem/packages/microsoft.extensions.fileproviders.composite}/8.0.0/LICENSE.TXT</w:t>
      </w:r>
      <w:r>
        <w:br/>
      </w:r>
      <w:r>
        <w:rPr>
          <w:rStyle w:val="VerbatimChar"/>
        </w:rPr>
        <w:t xml:space="preserve">0   0   RestaurantManagementSystem/{packages/microsoft.extensions.fileproviders.abstractions =&gt; RestaurantManagementSystem/packages/microsoft.extensions.fileproviders.composite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buildTransitive/net461/Microsoft.Extensions.FileProviders.Composite.targets</w:t>
      </w:r>
      <w:r>
        <w:br/>
      </w:r>
      <w:r>
        <w:rPr>
          <w:rStyle w:val="VerbatimChar"/>
        </w:rPr>
        <w:t xml:space="preserve">0   0   RestaurantManagementSystem/{packages/microsoft.extensions.fileproviders.abstractions =&gt; RestaurantManagementSystem/packages/microsoft.extensions.fileproviders.composite}/8.0.0/buildTransitive/net462/_._</w:t>
      </w:r>
      <w:r>
        <w:br/>
      </w:r>
      <w:r>
        <w:rPr>
          <w:rStyle w:val="VerbatimChar"/>
        </w:rPr>
        <w:t xml:space="preserve">0   0   RestaurantManagementSystem/{packages/microsoft.extensions.fileproviders.abstractions =&gt; RestaurantManagementSystem/packages/microsoft.extensions.fileproviders.composite}/8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buildTransitive/netcoreapp2.0/Microsoft.Extensions.FileProviders.Composite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lib/net462/Microsoft.Extensions.FileProviders.Composite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lib/net462/Microsoft.Extensions.FileProviders.Composite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lib/net6.0/Microsoft.Extensions.FileProviders.Composite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lib/net6.0/Microsoft.Extensions.FileProviders.Composite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lib/net7.0/Microsoft.Extensions.FileProviders.Composite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fileproviders.composite/8.0.0/lib/net7.0}/Microsoft.Extensions.FileProviders.Composite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lib/net8.0/Microsoft.Extensions.FileProviders.Composite.dll</w:t>
      </w:r>
      <w:r>
        <w:br/>
      </w:r>
      <w:r>
        <w:rPr>
          <w:rStyle w:val="VerbatimChar"/>
        </w:rPr>
        <w:t xml:space="preserve">0   0   RestaurantManagementSystem/{packages/microsoft.extensions.fileproviders.composite/8.0.0/lib/net7.0 =&gt; RestaurantManagementSystem/packages/microsoft.extensions.fileproviders.composite/8.0.0/lib/net8.0}/Microsoft.Extensions.FileProviders.Composite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lib/netstandard2.0/Microsoft.Extensions.FileProviders.Composite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lib/netstandard2.0/Microsoft.Extensions.FileProviders.Composite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providers.composite/8.0.0/microsoft.extensions.fileproviders.composite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microsoft.extensions.fileproviders.composite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providers.composite/8.0.0/microsoft.extensions.fileproviders.composite.nuspec</w:t>
      </w:r>
      <w:r>
        <w:br/>
      </w:r>
      <w:r>
        <w:rPr>
          <w:rStyle w:val="VerbatimChar"/>
        </w:rPr>
        <w:t xml:space="preserve">0   0   RestaurantManagementSystem/{packages/microsoft.extensions.fileproviders.abstractions =&gt; RestaurantManagementSystem/packages/microsoft.extensions.fileproviders.composite}/8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.signature.p7s</w:t>
      </w:r>
      <w:r>
        <w:br/>
      </w:r>
      <w:r>
        <w:rPr>
          <w:rStyle w:val="VerbatimChar"/>
        </w:rPr>
        <w:t xml:space="preserve">-   -   RestaurantManagementSystem/{packages/microsoft.extensions.fileproviders.abstractions =&gt; RestaurantManagementSystem/packages/microsoft.extensions.filesystemglobbing}/8.0.0/Icon.png</w:t>
      </w:r>
      <w:r>
        <w:br/>
      </w:r>
      <w:r>
        <w:rPr>
          <w:rStyle w:val="VerbatimChar"/>
        </w:rPr>
        <w:t xml:space="preserve">0   0   RestaurantManagementSystem/{packages/microsoft.extensions.fileproviders.composite =&gt; RestaurantManagementSystem/packages/microsoft.extensions.filesystemglobbing}/8.0.0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PACKAGE.md</w:t>
      </w:r>
      <w:r>
        <w:br/>
      </w:r>
      <w:r>
        <w:rPr>
          <w:rStyle w:val="VerbatimChar"/>
        </w:rPr>
        <w:t xml:space="preserve">0   0   RestaurantManagementSystem/{packages/microsoft.extensions.fileproviders.composite =&gt; RestaurantManagementSystem/packages/microsoft.extensions.filesystemglobbing}/8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buildTransitive/net461/Microsoft.Extensions.FileSystemGlobbing.targets</w:t>
      </w:r>
      <w:r>
        <w:br/>
      </w:r>
      <w:r>
        <w:rPr>
          <w:rStyle w:val="VerbatimChar"/>
        </w:rPr>
        <w:t xml:space="preserve">0   0   RestaurantManagementSystem/{packages/microsoft.extensions.fileproviders.composite =&gt; RestaurantManagementSystem/packages/microsoft.extensions.filesystemglobbing}/8.0.0/buildTransitive/net462/_._</w:t>
      </w:r>
      <w:r>
        <w:br/>
      </w:r>
      <w:r>
        <w:rPr>
          <w:rStyle w:val="VerbatimChar"/>
        </w:rPr>
        <w:t xml:space="preserve">0   0   RestaurantManagementSystem/{packages/microsoft.extensions.fileproviders.composite =&gt; RestaurantManagementSystem/packages/microsoft.extensions.filesystemglobbing}/8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buildTransitive/netcoreapp2.0/Microsoft.Extensions.FileSystemGlobbing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lib/net462/Microsoft.Extensions.FileSystemGlobbing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filesystemglobbing/8.0.0/lib/net462}/Microsoft.Extensions.FileSystemGlobb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lib/net6.0/Microsoft.Extensions.FileSystemGlobbing.dll</w:t>
      </w:r>
      <w:r>
        <w:br/>
      </w:r>
      <w:r>
        <w:rPr>
          <w:rStyle w:val="VerbatimChar"/>
        </w:rPr>
        <w:t xml:space="preserve">0   0   RestaurantManagementSystem/{packages/microsoft.extensions.filesystemglobbing/8.0.0/lib/net462 =&gt; RestaurantManagementSystem/packages/microsoft.extensions.filesystemglobbing/8.0.0/lib/net6.0}/Microsoft.Extensions.FileSystemGlobb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lib/net7.0/Microsoft.Extensions.FileSystemGlobbing.dll</w:t>
      </w:r>
      <w:r>
        <w:br/>
      </w:r>
      <w:r>
        <w:rPr>
          <w:rStyle w:val="VerbatimChar"/>
        </w:rPr>
        <w:t xml:space="preserve">0   0   RestaurantManagementSystem/{packages/microsoft.extensions.filesystemglobbing/8.0.0/lib/net6.0 =&gt; RestaurantManagementSystem/packages/microsoft.extensions.filesystemglobbing/8.0.0/lib/net7.0}/Microsoft.Extensions.FileSystemGlobb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lib/net8.0/Microsoft.Extensions.FileSystemGlobbing.dll</w:t>
      </w:r>
      <w:r>
        <w:br/>
      </w:r>
      <w:r>
        <w:rPr>
          <w:rStyle w:val="VerbatimChar"/>
        </w:rPr>
        <w:t xml:space="preserve">0   0   RestaurantManagementSystem/{packages/microsoft.extensions.filesystemglobbing/8.0.0/lib/net7.0 =&gt; RestaurantManagementSystem/packages/microsoft.extensions.filesystemglobbing/8.0.0/lib/net8.0}/Microsoft.Extensions.FileSystemGlobb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lib/netstandard2.0/Microsoft.Extensions.FileSystemGlobbing.dll</w:t>
      </w:r>
      <w:r>
        <w:br/>
      </w:r>
      <w:r>
        <w:rPr>
          <w:rStyle w:val="VerbatimChar"/>
        </w:rPr>
        <w:t xml:space="preserve">0   0   RestaurantManagementSystem/{packages/microsoft.extensions.filesystemglobbing/8.0.0/lib/net8.0 =&gt; RestaurantManagementSystem/packages/microsoft.extensions.filesystemglobbing/8.0.0/lib/netstandard2.0}/Microsoft.Extensions.FileSystemGlobb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filesystemglobbing/8.0.0/microsoft.extensions.filesystemglobbing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microsoft.extensions.filesystemglobbing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filesystemglobbing/8.0.0/microsoft.extensions.filesystemglobbing.nuspec</w:t>
      </w:r>
      <w:r>
        <w:br/>
      </w:r>
      <w:r>
        <w:rPr>
          <w:rStyle w:val="VerbatimChar"/>
        </w:rPr>
        <w:t xml:space="preserve">0   0   RestaurantManagementSystem/{packages/microsoft.extensions.fileproviders.composite =&gt; RestaurantManagementSystem/packages/microsoft.extensions.filesystemglobbing}/8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.signature.p7s</w:t>
      </w:r>
      <w:r>
        <w:br/>
      </w:r>
      <w:r>
        <w:rPr>
          <w:rStyle w:val="VerbatimChar"/>
        </w:rPr>
        <w:t xml:space="preserve">-   -   RestaurantManagementSystem/{packages/microsoft.extensions.fileproviders.composite/8.0.0 =&gt; RestaurantManagementSystem/packages/microsoft.extensions.hosting.abstractions/8.0.1}/Icon.png</w:t>
      </w:r>
      <w:r>
        <w:br/>
      </w:r>
      <w:r>
        <w:rPr>
          <w:rStyle w:val="VerbatimChar"/>
        </w:rPr>
        <w:t xml:space="preserve">0   0   RestaurantManagementSystem/{packages/microsoft.extensions.filesystemglobbing/8.0.0 =&gt; RestaurantManagementSystem/packages/microsoft.extensions.hosting.abstractions/8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buildTransitive/net461/Microsoft.Extensions.Hosting.Abstractions.targets</w:t>
      </w:r>
      <w:r>
        <w:br/>
      </w:r>
      <w:r>
        <w:rPr>
          <w:rStyle w:val="VerbatimChar"/>
        </w:rPr>
        <w:t xml:space="preserve">0   0   RestaurantManagementSystem/{packages/microsoft.extensions.filesystemglobbing/8.0.0 =&gt; RestaurantManagementSystem/packages/microsoft.extensions.hosting.abstractions/8.0.1}/buildTransitive/net462/_._</w:t>
      </w:r>
      <w:r>
        <w:br/>
      </w:r>
      <w:r>
        <w:rPr>
          <w:rStyle w:val="VerbatimChar"/>
        </w:rPr>
        <w:t xml:space="preserve">0   0   RestaurantManagementSystem/{packages/microsoft.extensions.filesystemglobbing/8.0.0 =&gt; RestaurantManagementSystem/packages/microsoft.extensions.hosting.abstractions/8.0.1}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buildTransitive/netcoreapp2.0/Microsoft.Extensions.Host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462/Microsoft.Extensions.Hos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lib/net462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6.0/Microsoft.Extensions.Hos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lib/net6.0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7.0/Microsoft.Extensions.Hosting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hosting.abstractions/8.0.1/lib/net7.0}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8.0/Microsoft.Extensions.Hosting.Abstractions.dll</w:t>
      </w:r>
      <w:r>
        <w:br/>
      </w:r>
      <w:r>
        <w:rPr>
          <w:rStyle w:val="VerbatimChar"/>
        </w:rPr>
        <w:t xml:space="preserve">0   0   RestaurantManagementSystem/{packages/microsoft.extensions.hosting.abstractions/8.0.1/lib/net7.0 =&gt; RestaurantManagementSystem/packages/microsoft.extensions.hosting.abstractions/8.0.1/lib/net8.0}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standard2.0/Microsoft.Extensions.Hos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lib/netstandard2.0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lib/netstandard2.1/Microsoft.Extensions.Host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lib/netstandard2.1/Microsoft.Extensions.Host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hosting.abstractions/8.0.1/microsoft.extensions.hosting.abstractions.8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microsoft.extensions.hosting.abstractions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hosting.abstractions/8.0.1/microsoft.extensions.hosting.abstractions.nuspec</w:t>
      </w:r>
      <w:r>
        <w:br/>
      </w:r>
      <w:r>
        <w:rPr>
          <w:rStyle w:val="VerbatimChar"/>
        </w:rPr>
        <w:t xml:space="preserve">0   0   RestaurantManagementSystem/{packages/microsoft.extensions.filesystemglobbing/8.0.0 =&gt; RestaurantManagementSystem/packages/microsoft.extensions.hosting.abstractions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.abstractions/8.0.11/.signature.p7s</w:t>
      </w:r>
      <w:r>
        <w:br/>
      </w:r>
      <w:r>
        <w:rPr>
          <w:rStyle w:val="VerbatimChar"/>
        </w:rPr>
        <w:t xml:space="preserve">-   -   RestaurantManagementSystem/{packages/microsoft.extensions.filesystemglobbing/8.0.0 =&gt; RestaurantManagementSystem/packages/microsoft.extensions.localization.abstractions/8.0.11}/Icon.png</w:t>
      </w:r>
      <w:r>
        <w:br/>
      </w:r>
      <w:r>
        <w:rPr>
          <w:rStyle w:val="VerbatimChar"/>
        </w:rPr>
        <w:t xml:space="preserve">0   0   RestaurantManagementSystem/{packages/microsoft.aspnetcore.app.ref/8.0.18 =&gt; RestaurantManagementSystem/packages/microsoft.extensions.localization.abstractions/8.0.11}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.abstractions/8.0.11/lib/net462/Microsoft.Extensions.Localiz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lib/net462/Microsoft.Extensions.Localiz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.abstractions/8.0.11/lib/net8.0/Microsoft.Extensions.Localiz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lib/net8.0/Microsoft.Extensions.Localiz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.abstractions/8.0.11/lib/netstandard2.0/Microsoft.Extensions.Localization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lib/netstandard2.0/Microsoft.Extensions.Localization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.abstractions/8.0.11/microsoft.extensions.localization.abstractions.8.0.1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microsoft.extensions.localization.abstractions.8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.abstractions/8.0.11/microsoft.extensions.localization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/8.0.11/.signature.p7s</w:t>
      </w:r>
      <w:r>
        <w:br/>
      </w:r>
      <w:r>
        <w:rPr>
          <w:rStyle w:val="VerbatimChar"/>
        </w:rPr>
        <w:t xml:space="preserve">-   -   RestaurantManagementSystem/{packages/microsoft.extensions.hosting.abstractions/8.0.1 =&gt; RestaurantManagementSystem/packages/microsoft.extensions.localization/8.0.11}/Icon.png</w:t>
      </w:r>
      <w:r>
        <w:br/>
      </w:r>
      <w:r>
        <w:rPr>
          <w:rStyle w:val="VerbatimChar"/>
        </w:rPr>
        <w:t xml:space="preserve">0   0   RestaurantManagementSystem/{packages/microsoft.extensions.localization.abstractions =&gt; RestaurantManagementSystem/packages/microsoft.extensions.localization}/8.0.11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/8.0.11/lib/net462/Microsoft.Extensions.Local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lib/net462/Microsoft.Extensions.Local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/8.0.11/lib/net8.0/Microsoft.Extensions.Local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lib/net8.0/Microsoft.Extensions.Local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/8.0.11/lib/netstandard2.0/Microsoft.Extensions.Localization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lib/netstandard2.0/Microsoft.Extensions.Localization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calization/8.0.11/microsoft.extensions.localization.8.0.1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microsoft.extensions.localization.8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calization/8.0.11/microsoft.extensions.localization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.signature.p7s</w:t>
      </w:r>
      <w:r>
        <w:br/>
      </w:r>
      <w:r>
        <w:rPr>
          <w:rStyle w:val="VerbatimChar"/>
        </w:rPr>
        <w:t xml:space="preserve">-   -   RestaurantManagementSystem/{packages/microsoft.extensions.localization.abstractions/8.0.11 =&gt; RestaurantManagementSystem/packages/microsoft.extensions.logging.abstractions/8.0.2}/Icon.png</w:t>
      </w:r>
      <w:r>
        <w:br/>
      </w:r>
      <w:r>
        <w:rPr>
          <w:rStyle w:val="VerbatimChar"/>
        </w:rPr>
        <w:t xml:space="preserve">0   0   RestaurantManagementSystem/{packages/microsoft.extensions.hosting.abstractions/8.0.1 =&gt; RestaurantManagementSystem/packages/microsoft.extensions.logging.abstractions/8.0.2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analyzers/dotnet/roslyn4.4/cs/zh-Hant/Microsoft.Extensions.Logging.Generato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buildTransitive/net461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buildTransitive/net462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buildTransitive/net6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buildTransitive/netcoreapp2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lib/net462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lib/net462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lib/net6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lib/net6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lib/net7.0/Microsoft.Extensions.Logging.Abstrac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logging.abstractions/8.0.2/lib/net7.0}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lib/net8.0/Microsoft.Extensions.Logging.Abstractions.dll</w:t>
      </w:r>
      <w:r>
        <w:br/>
      </w:r>
      <w:r>
        <w:rPr>
          <w:rStyle w:val="VerbatimChar"/>
        </w:rPr>
        <w:t xml:space="preserve">0   0   RestaurantManagementSystem/{packages/microsoft.extensions.logging.abstractions/8.0.2/lib/net7.0 =&gt; RestaurantManagementSystem/packages/microsoft.extensions.logging.abstractions/8.0.2/lib/net8.0}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lib/netstandard2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2/microsoft.extensions.logging.abstractions.8.0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microsoft.extensions.logging.abstractions.8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2/microsoft.extensions.logging.abstractions.nuspec</w:t>
      </w:r>
      <w:r>
        <w:br/>
      </w:r>
      <w:r>
        <w:rPr>
          <w:rStyle w:val="VerbatimChar"/>
        </w:rPr>
        <w:t xml:space="preserve">0   0   RestaurantManagementSystem/{packages/microsoft.extensions.hosting.abstractions/8.0.1 =&gt; RestaurantManagementSystem/packages/microsoft.extensions.logging.abstractions/8.0.2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.signature.p7s</w:t>
      </w:r>
      <w:r>
        <w:br/>
      </w:r>
      <w:r>
        <w:rPr>
          <w:rStyle w:val="VerbatimChar"/>
        </w:rPr>
        <w:t xml:space="preserve">-   -   RestaurantManagementSystem/{packages/microsoft.extensions.localization/8.0.11 =&gt; RestaurantManagementSystem/packages/microsoft.extensions.logging.abstractions/8.0.3}/Icon.png</w:t>
      </w:r>
      <w:r>
        <w:br/>
      </w:r>
      <w:r>
        <w:rPr>
          <w:rStyle w:val="VerbatimChar"/>
        </w:rPr>
        <w:t xml:space="preserve">0   0   RestaurantManagementSystem/{packages/microsoft.extensions.logging.abstractions/8.0.2 =&gt; RestaurantManagementSystem/packages/microsoft.extensions.logging.abstractions/8.0.3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analyzers/dotnet/roslyn4.4/cs/zh-Hant/Microsoft.Extensions.Logging.Generato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buildTransitive/net461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buildTransitive/net462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buildTransitive/net6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buildTransitive/netcoreapp2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lib/net462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lib/net462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lib/net6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lib/net6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lib/net7.0/Microsoft.Extensions.Logging.Abstractions.dll</w:t>
      </w:r>
      <w:r>
        <w:br/>
      </w:r>
      <w:r>
        <w:rPr>
          <w:rStyle w:val="VerbatimChar"/>
        </w:rPr>
        <w:t xml:space="preserve">0   0   RestaurantManagementSystem/{packages/microsoft.extensions.logging.abstractions/8.0.2/lib/net8.0 =&gt; RestaurantManagementSystem/packages/microsoft.extensions.logging.abstractions/8.0.3/lib/net7.0}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lib/net8.0/Microsoft.Extensions.Logging.Abstractions.dll</w:t>
      </w:r>
      <w:r>
        <w:br/>
      </w:r>
      <w:r>
        <w:rPr>
          <w:rStyle w:val="VerbatimChar"/>
        </w:rPr>
        <w:t xml:space="preserve">0   0   RestaurantManagementSystem/{packages/microsoft.extensions.logging.abstractions/8.0.3/lib/net7.0 =&gt; RestaurantManagementSystem/packages/microsoft.extensions.logging.abstractions/8.0.3/lib/net8.0}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lib/netstandard2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8.0.3/microsoft.extensions.logging.abstractions.8.0.3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microsoft.extensions.logging.abstractions.8.0.3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8.0.3/microsoft.extensions.logging.abstractions.nuspec</w:t>
      </w:r>
      <w:r>
        <w:br/>
      </w:r>
      <w:r>
        <w:rPr>
          <w:rStyle w:val="VerbatimChar"/>
        </w:rPr>
        <w:t xml:space="preserve">0   0   RestaurantManagementSystem/{packages/microsoft.extensions.logging.abstractions/8.0.2 =&gt; RestaurantManagementSystem/packages/microsoft.extensions.logging.abstractions/8.0.3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Icon.png</w:t>
      </w:r>
      <w:r>
        <w:br/>
      </w:r>
      <w:r>
        <w:rPr>
          <w:rStyle w:val="VerbatimChar"/>
        </w:rPr>
        <w:t xml:space="preserve">0   0   RestaurantManagementSystem/{packages/microsoft.extensions.logging.abstractions/8.0.3 =&gt; RestaurantManagementSystem/packages/microsoft.extensions.logging.abstractions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analyzers/dotnet/roslyn4.4/cs/zh-Hant/Microsoft.Extensions.Logging.Generato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buildTransitive/net461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buildTransitive/net462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buildTransitive/net8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buildTransitive/netcoreapp2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lib/net462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lib/net462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lib/net8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lib/net8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lib/net9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lib/net9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lib/netstandard2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4/microsoft.extensions.logging.abstractions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microsoft.extensions.logging.abstraction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4/microsoft.extensions.logging.abstractions.nuspec</w:t>
      </w:r>
      <w:r>
        <w:br/>
      </w:r>
      <w:r>
        <w:rPr>
          <w:rStyle w:val="VerbatimChar"/>
        </w:rPr>
        <w:t xml:space="preserve">0   0   RestaurantManagementSystem/{packages/microsoft.extensions.logging.abstractions/8.0.3 =&gt; RestaurantManagementSystem/packages/microsoft.extensions.logging.abstraction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Icon.png</w:t>
      </w:r>
      <w:r>
        <w:br/>
      </w:r>
      <w:r>
        <w:rPr>
          <w:rStyle w:val="VerbatimChar"/>
        </w:rPr>
        <w:t xml:space="preserve">0   0   RestaurantManagementSystem/{packages/microsoft.extensions.logging.abstractions/9.0.4 =&gt; RestaurantManagementSystem/packages/microsoft.extensions.logging.abstraction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analyzers/dotnet/roslyn4.4/cs/zh-Hant/Microsoft.Extensions.Logging.Generato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buildTransitive/net461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buildTransitive/net462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buildTransitive/net8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buildTransitive/netcoreapp2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lib/net462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lib/net462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lib/net8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lib/net8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lib/net9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lib/net9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lib/netstandard2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8/microsoft.extensions.logging.abstrac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microsoft.extensions.logging.abstrac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8/microsoft.extensions.logging.abstractions.nuspec</w:t>
      </w:r>
      <w:r>
        <w:br/>
      </w:r>
      <w:r>
        <w:rPr>
          <w:rStyle w:val="VerbatimChar"/>
        </w:rPr>
        <w:t xml:space="preserve">0   0   RestaurantManagementSystem/{packages/microsoft.extensions.logging.abstractions/9.0.4 =&gt; RestaurantManagementSystem/packages/microsoft.extensions.logging.abstraction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Icon.png</w:t>
      </w:r>
      <w:r>
        <w:br/>
      </w:r>
      <w:r>
        <w:rPr>
          <w:rStyle w:val="VerbatimChar"/>
        </w:rPr>
        <w:t xml:space="preserve">0   0   RestaurantManagementSystem/{packages/microsoft.extensions.logging.abstractions/9.0.8 =&gt; RestaurantManagementSystem/packages/microsoft.extensions.logging.abstraction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3.11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0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analyzers/dotnet/roslyn4.4/cs/zh-Hant/Microsoft.Extensions.Logging.Generators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buildTransitive/net461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buildTransitive/net462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buildTransitive/net8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buildTransitive/netcoreapp2.0/Microsoft.Extensions.Logging.Abstrac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buildTransitive/netstandard2.0/Microsoft.Extensions.Logging.Abstrac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lib/net462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lib/net462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lib/net8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lib/net8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lib/net9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lib/net9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lib/netstandard2.0/Microsoft.Extensions.Logging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lib/netstandard2.0/Microsoft.Extensions.Logging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.abstractions/9.0.9/microsoft.extensions.logging.abstrac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microsoft.extensions.logging.abstrac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.abstractions/9.0.9/microsoft.extensions.logging.abstractions.nuspec</w:t>
      </w:r>
      <w:r>
        <w:br/>
      </w:r>
      <w:r>
        <w:rPr>
          <w:rStyle w:val="VerbatimChar"/>
        </w:rPr>
        <w:t xml:space="preserve">0   0   RestaurantManagementSystem/{packages/microsoft.extensions.logging.abstractions/9.0.8 =&gt; RestaurantManagementSystem/packages/microsoft.extensions.logging.abstraction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Icon.png</w:t>
      </w:r>
      <w:r>
        <w:br/>
      </w:r>
      <w:r>
        <w:rPr>
          <w:rStyle w:val="VerbatimChar"/>
        </w:rPr>
        <w:t xml:space="preserve">0   0   RestaurantManagementSystem/{packages/microsoft.extensions.logging.abstractions/9.0.9 =&gt; RestaurantManagementSystem/packages/microsoft.extensions.logging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buildTransitive/net461/Microsoft.Extensions.Logging.targets</w:t>
      </w:r>
      <w:r>
        <w:br/>
      </w:r>
      <w:r>
        <w:rPr>
          <w:rStyle w:val="VerbatimChar"/>
        </w:rPr>
        <w:t xml:space="preserve">0   0   RestaurantManagementSystem/{packages/microsoft.extensions.hosting.abstractions/8.0.1 =&gt; RestaurantManagementSystem/packages/microsoft.extensions.logging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hosting.abstractions/8.0.1/buildTransitive/net6.0 =&gt; RestaurantManagementSystem/packages/microsoft.extensions.logging/9.0.8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buildTransitive/netcoreapp2.0/Microsoft.Extensions.Logging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lib/net462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lib/net462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lib/net8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lib/net8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lib/net9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lib/net9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lib/netstandard2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lib/netstandard2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lib/netstandard2.1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lib/netstandard2.1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8/microsoft.extensions.logging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microsoft.extensions.logging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8/microsoft.extensions.logging.nuspec</w:t>
      </w:r>
      <w:r>
        <w:br/>
      </w:r>
      <w:r>
        <w:rPr>
          <w:rStyle w:val="VerbatimChar"/>
        </w:rPr>
        <w:t xml:space="preserve">0   0   RestaurantManagementSystem/{packages/microsoft.extensions.logging.abstractions/9.0.9 =&gt; RestaurantManagementSystem/packages/microsoft.extensions.logging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Icon.png</w:t>
      </w:r>
      <w:r>
        <w:br/>
      </w:r>
      <w:r>
        <w:rPr>
          <w:rStyle w:val="VerbatimChar"/>
        </w:rPr>
        <w:t xml:space="preserve">0   0   RestaurantManagementSystem/{packages/microsoft.extensions.logging/9.0.8 =&gt; RestaurantManagementSystem/packages/microsoft.extensions.logging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buildTransitive/net461/Microsoft.Extensions.Logging.targets</w:t>
      </w:r>
      <w:r>
        <w:br/>
      </w:r>
      <w:r>
        <w:rPr>
          <w:rStyle w:val="VerbatimChar"/>
        </w:rPr>
        <w:t xml:space="preserve">0   0   RestaurantManagementSystem/{packages/microsoft.extensions.logging/9.0.8 =&gt; RestaurantManagementSystem/packages/microsoft.extensions.logging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logging/9.0.8 =&gt; RestaurantManagementSystem/packages/microsoft.extensions.logging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buildTransitive/netcoreapp2.0/Microsoft.Extensions.Logging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lib/net462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lib/net462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lib/net8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lib/net8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lib/net9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lib/net9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lib/netstandard2.0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lib/netstandard2.0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lib/netstandard2.1/Microsoft.Extensions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lib/netstandard2.1/Microsoft.Extensions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logging/9.0.9/microsoft.extensions.logging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microsoft.extensions.logging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logging/9.0.9/microsoft.extensions.logging.nuspec</w:t>
      </w:r>
      <w:r>
        <w:br/>
      </w:r>
      <w:r>
        <w:rPr>
          <w:rStyle w:val="VerbatimChar"/>
        </w:rPr>
        <w:t xml:space="preserve">0   0   RestaurantManagementSystem/{packages/microsoft.extensions.logging/9.0.8 =&gt; RestaurantManagementSystem/packages/microsoft.extensions.logging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bjectpool/8.0.11/.signature.p7s</w:t>
      </w:r>
      <w:r>
        <w:br/>
      </w:r>
      <w:r>
        <w:rPr>
          <w:rStyle w:val="VerbatimChar"/>
        </w:rPr>
        <w:t xml:space="preserve">-   -   RestaurantManagementSystem/{packages/microsoft.extensions.logging.abstractions/8.0.2 =&gt; RestaurantManagementSystem/packages/microsoft.extensions.objectpool/8.0.11}/Icon.png</w:t>
      </w:r>
      <w:r>
        <w:br/>
      </w:r>
      <w:r>
        <w:rPr>
          <w:rStyle w:val="VerbatimChar"/>
        </w:rPr>
        <w:t xml:space="preserve">0   0   RestaurantManagementSystem/{packages/microsoft.extensions.localization =&gt; RestaurantManagementSystem/packages/microsoft.extensions.objectpool}/8.0.11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bjectpool/8.0.11/lib/net462/Microsoft.Extensions.ObjectPoo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lib/net462/Microsoft.Extensions.ObjectPoo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bjectpool/8.0.11/lib/net8.0/Microsoft.Extensions.ObjectPoo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lib/net8.0/Microsoft.Extensions.ObjectPoo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bjectpool/8.0.11/lib/netstandard2.0/Microsoft.Extensions.ObjectPool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lib/netstandard2.0/Microsoft.Extensions.ObjectPool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bjectpool/8.0.11/microsoft.extensions.objectpool.8.0.1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microsoft.extensions.objectpool.8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bjectpool/8.0.11/microsoft.extensions.objectpoo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.signature.p7s</w:t>
      </w:r>
      <w:r>
        <w:br/>
      </w:r>
      <w:r>
        <w:rPr>
          <w:rStyle w:val="VerbatimChar"/>
        </w:rPr>
        <w:t xml:space="preserve">-   -   RestaurantManagementSystem/{packages/microsoft.extensions.logging.abstractions/8.0.3 =&gt; RestaurantManagementSystem/packages/microsoft.extensions.options/8.0.2}/Icon.png</w:t>
      </w:r>
      <w:r>
        <w:br/>
      </w:r>
      <w:r>
        <w:rPr>
          <w:rStyle w:val="VerbatimChar"/>
        </w:rPr>
        <w:t xml:space="preserve">0   0   RestaurantManagementSystem/{packages/microsoft.extensions.logging/9.0.9 =&gt; RestaurantManagementSystem/packages/microsoft.extensions.options/8.0.2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PACKAGE.md</w:t>
      </w:r>
      <w:r>
        <w:br/>
      </w:r>
      <w:r>
        <w:rPr>
          <w:rStyle w:val="VerbatimChar"/>
        </w:rPr>
        <w:t xml:space="preserve">0   0   RestaurantManagementSystem/{packages/microsoft.extensions.filesystemglobbing/8.0.0 =&gt; RestaurantManagementSystem/packages/microsoft.extensions.options/8.0.2}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buildTransitive/net461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buildTransitive/net462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buildTransitive/net6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buildTransitive/netcoreapp2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462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lib/net462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6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lib/net6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7.0/Microsoft.Extensions.Option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options/8.0.2/lib/net7.0}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8.0/Microsoft.Extensions.Options.dll</w:t>
      </w:r>
      <w:r>
        <w:br/>
      </w:r>
      <w:r>
        <w:rPr>
          <w:rStyle w:val="VerbatimChar"/>
        </w:rPr>
        <w:t xml:space="preserve">0   0   RestaurantManagementSystem/{packages/microsoft.extensions.options/8.0.2/lib/net7.0 =&gt; RestaurantManagementSystem/packages/microsoft.extensions.options/8.0.2/lib/net8.0}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standard2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lib/netstandard2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lib/netstandard2.1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lib/netstandard2.1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8.0.2/microsoft.extensions.options.8.0.2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microsoft.extensions.options.8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8.0.2/microsoft.extensions.options.nuspec</w:t>
      </w:r>
      <w:r>
        <w:br/>
      </w:r>
      <w:r>
        <w:rPr>
          <w:rStyle w:val="VerbatimChar"/>
        </w:rPr>
        <w:t xml:space="preserve">0   0   RestaurantManagementSystem/{packages/microsoft.extensions.logging/9.0.9 =&gt; RestaurantManagementSystem/packages/microsoft.extensions.options/8.0.2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Icon.png</w:t>
      </w:r>
      <w:r>
        <w:br/>
      </w:r>
      <w:r>
        <w:rPr>
          <w:rStyle w:val="VerbatimChar"/>
        </w:rPr>
        <w:t xml:space="preserve">0   0   RestaurantManagementSystem/{packages/microsoft.extensions.options/8.0.2 =&gt; RestaurantManagementSystem/packages/microsoft.extensions.options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buildTransitive/net461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buildTransitive/net462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buildTransitive/net8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buildTransitive/netcoreapp2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lib/net462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lib/net462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lib/net8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lib/net8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lib/net9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lib/net9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lib/netstandard2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lib/netstandard2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lib/netstandard2.1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lib/netstandard2.1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4/microsoft.extensions.options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microsoft.extensions.option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4/microsoft.extensions.options.nuspec</w:t>
      </w:r>
      <w:r>
        <w:br/>
      </w:r>
      <w:r>
        <w:rPr>
          <w:rStyle w:val="VerbatimChar"/>
        </w:rPr>
        <w:t xml:space="preserve">0   0   RestaurantManagementSystem/{packages/microsoft.extensions.options/8.0.2 =&gt; RestaurantManagementSystem/packages/microsoft.extensions.option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Icon.png</w:t>
      </w:r>
      <w:r>
        <w:br/>
      </w:r>
      <w:r>
        <w:rPr>
          <w:rStyle w:val="VerbatimChar"/>
        </w:rPr>
        <w:t xml:space="preserve">0   0   RestaurantManagementSystem/{packages/microsoft.extensions.options/9.0.4 =&gt; RestaurantManagementSystem/packages/microsoft.extensions.option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buildTransitive/net461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buildTransitive/net462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buildTransitive/net8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buildTransitive/netcoreapp2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lib/net462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lib/net462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lib/net8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lib/net8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lib/net9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lib/net9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lib/netstandard2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lib/netstandard2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lib/netstandard2.1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lib/netstandard2.1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8/microsoft.extensions.option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microsoft.extensions.option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8/microsoft.extensions.options.nuspec</w:t>
      </w:r>
      <w:r>
        <w:br/>
      </w:r>
      <w:r>
        <w:rPr>
          <w:rStyle w:val="VerbatimChar"/>
        </w:rPr>
        <w:t xml:space="preserve">0   0   RestaurantManagementSystem/{packages/microsoft.extensions.options/9.0.4 =&gt; RestaurantManagementSystem/packages/microsoft.extensions.option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Icon.png</w:t>
      </w:r>
      <w:r>
        <w:br/>
      </w:r>
      <w:r>
        <w:rPr>
          <w:rStyle w:val="VerbatimChar"/>
        </w:rPr>
        <w:t xml:space="preserve">0   0   RestaurantManagementSystem/{packages/microsoft.extensions.options/9.0.8 =&gt; RestaurantManagementSystem/packages/microsoft.extensions.option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buildTransitive/net461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buildTransitive/net462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buildTransitive/net8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buildTransitive/netcoreapp2.0/Microsoft.Extensions.Options.targets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buildTransitive/netstandard2.0/Microsoft.Extensions.Option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lib/net462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lib/net462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lib/net8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lib/net8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lib/net9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lib/net9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lib/netstandard2.0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lib/netstandard2.0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lib/netstandard2.1/Microsoft.Extensions.Op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lib/netstandard2.1/Microsoft.Extensions.Op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options/9.0.9/microsoft.extensions.option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microsoft.extensions.option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options/9.0.9/microsoft.extensions.options.nuspec</w:t>
      </w:r>
      <w:r>
        <w:br/>
      </w:r>
      <w:r>
        <w:rPr>
          <w:rStyle w:val="VerbatimChar"/>
        </w:rPr>
        <w:t xml:space="preserve">0   0   RestaurantManagementSystem/{packages/microsoft.extensions.options/9.0.8 =&gt; RestaurantManagementSystem/packages/microsoft.extensions.option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.signature.p7s</w:t>
      </w:r>
      <w:r>
        <w:br/>
      </w:r>
      <w:r>
        <w:rPr>
          <w:rStyle w:val="VerbatimChar"/>
        </w:rPr>
        <w:t xml:space="preserve">-   -   RestaurantManagementSystem/{packages/microsoft.extensions.objectpool/8.0.11 =&gt; RestaurantManagementSystem/packages/microsoft.extensions.primitives/8.0.0}/Icon.png</w:t>
      </w:r>
      <w:r>
        <w:br/>
      </w:r>
      <w:r>
        <w:rPr>
          <w:rStyle w:val="VerbatimChar"/>
        </w:rPr>
        <w:t xml:space="preserve">0   0   RestaurantManagementSystem/{packages/microsoft.extensions.options/9.0.9 =&gt; RestaurantManagementSystem/packages/microsoft.extensions.primitives/8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PACKAGE.md</w:t>
      </w:r>
      <w:r>
        <w:br/>
      </w:r>
      <w:r>
        <w:rPr>
          <w:rStyle w:val="VerbatimChar"/>
        </w:rPr>
        <w:t xml:space="preserve">0   0   RestaurantManagementSystem/{packages/microsoft.extensions.options/8.0.2 =&gt; RestaurantManagementSystem/packages/microsoft.extensions.primitives/8.0.0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{packages/microsoft.extensions.logging/9.0.9 =&gt; RestaurantManagementSystem/packages/microsoft.extensions.primitives/8.0.0}/buildTransitive/net462/_._</w:t>
      </w:r>
      <w:r>
        <w:br/>
      </w:r>
      <w:r>
        <w:rPr>
          <w:rStyle w:val="VerbatimChar"/>
        </w:rPr>
        <w:t xml:space="preserve">0   0   RestaurantManagementSystem/{packages/microsoft.extensions.logging/9.0.9/buildTransitive/net8.0 =&gt; RestaurantManagementSystem/packages/microsoft.extensions.primitives/8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lib/net462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lib/net462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lib/net6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lib/net6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lib/net7.0/Microsoft.Extensions.Primitives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microsoft.extensions.primitives/8.0.0/lib/net7.0}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lib/net8.0/Microsoft.Extensions.Primitives.dll</w:t>
      </w:r>
      <w:r>
        <w:br/>
      </w:r>
      <w:r>
        <w:rPr>
          <w:rStyle w:val="VerbatimChar"/>
        </w:rPr>
        <w:t xml:space="preserve">0   0   RestaurantManagementSystem/{packages/microsoft.extensions.primitives/8.0.0/lib/net7.0 =&gt; RestaurantManagementSystem/packages/microsoft.extensions.primitives/8.0.0/lib/net8.0}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lib/netstandard2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lib/netstandard2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8.0.0/microsoft.extensions.primitives.8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microsoft.extensions.primitives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8.0.0/microsoft.extensions.primitives.nuspec</w:t>
      </w:r>
      <w:r>
        <w:br/>
      </w:r>
      <w:r>
        <w:rPr>
          <w:rStyle w:val="VerbatimChar"/>
        </w:rPr>
        <w:t xml:space="preserve">0   0   RestaurantManagementSystem/{packages/microsoft.extensions.options/9.0.9 =&gt; RestaurantManagementSystem/packages/microsoft.extensions.primitives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Icon.png</w:t>
      </w:r>
      <w:r>
        <w:br/>
      </w:r>
      <w:r>
        <w:rPr>
          <w:rStyle w:val="VerbatimChar"/>
        </w:rPr>
        <w:t xml:space="preserve">0   0   RestaurantManagementSystem/{packages/microsoft.extensions.primitives/8.0.0 =&gt; RestaurantManagementSystem/packages/microsoft.extensions.primitives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{packages/microsoft.extensions.primitives/8.0.0 =&gt; RestaurantManagementSystem/packages/microsoft.extensions.primitives/9.0.4}/buildTransitive/net462/_._</w:t>
      </w:r>
      <w:r>
        <w:br/>
      </w:r>
      <w:r>
        <w:rPr>
          <w:rStyle w:val="VerbatimChar"/>
        </w:rPr>
        <w:t xml:space="preserve">0   0   RestaurantManagementSystem/{packages/microsoft.extensions.primitives/8.0.0/buildTransitive/net6.0 =&gt; RestaurantManagementSystem/packages/microsoft.extensions.primitives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lib/net462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lib/net462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lib/net8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lib/net8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lib/net9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lib/net9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lib/netstandard2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lib/netstandard2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4/microsoft.extensions.primitives.9.0.4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microsoft.extensions.primitive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4/microsoft.extensions.primitives.nuspec</w:t>
      </w:r>
      <w:r>
        <w:br/>
      </w:r>
      <w:r>
        <w:rPr>
          <w:rStyle w:val="VerbatimChar"/>
        </w:rPr>
        <w:t xml:space="preserve">0   0   RestaurantManagementSystem/{packages/microsoft.extensions.primitives/8.0.0 =&gt; RestaurantManagementSystem/packages/microsoft.extensions.primitive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Icon.png</w:t>
      </w:r>
      <w:r>
        <w:br/>
      </w:r>
      <w:r>
        <w:rPr>
          <w:rStyle w:val="VerbatimChar"/>
        </w:rPr>
        <w:t xml:space="preserve">0   0   RestaurantManagementSystem/{packages/microsoft.extensions.primitives/9.0.4 =&gt; RestaurantManagementSystem/packages/microsoft.extensions.primitives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{packages/microsoft.extensions.primitives/9.0.4 =&gt; RestaurantManagementSystem/packages/microsoft.extensions.primitives/9.0.8}/buildTransitive/net462/_._</w:t>
      </w:r>
      <w:r>
        <w:br/>
      </w:r>
      <w:r>
        <w:rPr>
          <w:rStyle w:val="VerbatimChar"/>
        </w:rPr>
        <w:t xml:space="preserve">0   0   RestaurantManagementSystem/{packages/microsoft.extensions.primitives/9.0.4 =&gt; RestaurantManagementSystem/packages/microsoft.extensions.primitives/9.0.8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lib/net462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lib/net462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lib/net8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lib/net8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lib/net9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lib/net9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lib/netstandard2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lib/netstandard2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8/microsoft.extensions.primitives.9.0.8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microsoft.extensions.primitives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8/microsoft.extensions.primitives.nuspec</w:t>
      </w:r>
      <w:r>
        <w:br/>
      </w:r>
      <w:r>
        <w:rPr>
          <w:rStyle w:val="VerbatimChar"/>
        </w:rPr>
        <w:t xml:space="preserve">0   0   RestaurantManagementSystem/{packages/microsoft.extensions.primitives/9.0.4 =&gt; RestaurantManagementSystem/packages/microsoft.extensions.primitives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Icon.png</w:t>
      </w:r>
      <w:r>
        <w:br/>
      </w:r>
      <w:r>
        <w:rPr>
          <w:rStyle w:val="VerbatimChar"/>
        </w:rPr>
        <w:t xml:space="preserve">0   0   RestaurantManagementSystem/{packages/microsoft.extensions.primitives/9.0.8 =&gt; RestaurantManagementSystem/packages/microsoft.extensions.primitives/9.0.9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PACKAGE.md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buildTransitive/net461/Microsoft.Extensions.Primitives.targets</w:t>
      </w:r>
      <w:r>
        <w:br/>
      </w:r>
      <w:r>
        <w:rPr>
          <w:rStyle w:val="VerbatimChar"/>
        </w:rPr>
        <w:t xml:space="preserve">0   0   RestaurantManagementSystem/{packages/microsoft.extensions.primitives/9.0.8 =&gt; RestaurantManagementSystem/packages/microsoft.extensions.primitives/9.0.9}/buildTransitive/net462/_._</w:t>
      </w:r>
      <w:r>
        <w:br/>
      </w:r>
      <w:r>
        <w:rPr>
          <w:rStyle w:val="VerbatimChar"/>
        </w:rPr>
        <w:t xml:space="preserve">0   0   RestaurantManagementSystem/{packages/microsoft.extensions.primitives/9.0.8 =&gt; RestaurantManagementSystem/packages/microsoft.extensions.primitives/9.0.9}/buildTransitive/net8.0/_._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buildTransitive/netcoreapp2.0/Microsoft.Extensions.Primitives.targets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lib/net462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lib/net462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lib/net8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lib/net8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lib/net9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lib/net9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lib/netstandard2.0/Microsoft.Extensions.Primitive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lib/netstandard2.0/Microsoft.Extensions.Primitive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primitives/9.0.9/microsoft.extensions.primitives.9.0.9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microsoft.extensions.primitives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primitives/9.0.9/microsoft.extensions.primitives.nuspec</w:t>
      </w:r>
      <w:r>
        <w:br/>
      </w:r>
      <w:r>
        <w:rPr>
          <w:rStyle w:val="VerbatimChar"/>
        </w:rPr>
        <w:t xml:space="preserve">0   0   RestaurantManagementSystem/{packages/microsoft.extensions.primitives/9.0.8 =&gt; RestaurantManagementSystem/packages/microsoft.extensions.primitives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webencoders/8.0.11/.signature.p7s</w:t>
      </w:r>
      <w:r>
        <w:br/>
      </w:r>
      <w:r>
        <w:rPr>
          <w:rStyle w:val="VerbatimChar"/>
        </w:rPr>
        <w:t xml:space="preserve">-   -   RestaurantManagementSystem/{packages/microsoft.extensions.options/8.0.2 =&gt; RestaurantManagementSystem/packages/microsoft.extensions.webencoders/8.0.11}/Icon.png</w:t>
      </w:r>
      <w:r>
        <w:br/>
      </w:r>
      <w:r>
        <w:rPr>
          <w:rStyle w:val="VerbatimChar"/>
        </w:rPr>
        <w:t xml:space="preserve">0   0   RestaurantManagementSystem/{packages/microsoft.extensions.objectpool =&gt; RestaurantManagementSystem/packages/microsoft.extensions.webencoders}/8.0.11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webencoders/8.0.11/lib/net462/Microsoft.Extensions.WebEncod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lib/net462/Microsoft.Extensions.WebEncoder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webencoders/8.0.11/lib/net8.0/Microsoft.Extensions.WebEncod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lib/net8.0/Microsoft.Extensions.WebEncoder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webencoders/8.0.11/lib/netstandard2.0/Microsoft.Extensions.WebEncod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lib/netstandard2.0/Microsoft.Extensions.WebEncoders.xml</w:t>
      </w:r>
      <w:r>
        <w:br/>
      </w:r>
      <w:r>
        <w:rPr>
          <w:rStyle w:val="VerbatimChar"/>
        </w:rPr>
        <w:t xml:space="preserve">-   -   RestaurantManagementSystem/{ =&gt; RestaurantManagementSystem}/packages/microsoft.extensions.webencoders/8.0.11/microsoft.extensions.webencoders.8.0.1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microsoft.extensions.webencoders.8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extensions.webencoders/8.0.11/microsoft.extensions.webencod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.extensions.msal/4.73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README.md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.extensions.msal/4.73.1/lib/net8.0/Microsoft.Identity.Client.Extensions.Msal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lib/net8.0/Microsoft.Identity.Client.Extensions.Msal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.extensions.msal/4.73.1/lib/netstandard2.0/Microsoft.Identity.Client.Extensions.Msal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lib/netstandard2.0/Microsoft.Identity.Client.Extensions.Msal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.extensions.msal/4.73.1/microsoft.identity.client.extensions.msal.4.73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microsoft.identity.client.extensions.msal.4.73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.extensions.msal/4.73.1/microsoft.identity.client.extensions.msal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README.md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462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462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472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472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8.0-android34.0/Microsoft.Identity.Client.aar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8.0-android34.0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8.0-android34.0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8.0-ios18.0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8.0-ios18.0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8.0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8.0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lib/netstandard2.0/Microsoft.Identity.Clien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lib/netstandard2.0/Microsoft.Identity.Clien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.client/4.73.1/microsoft.identity.client.4.73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microsoft.identity.client.4.73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.client/4.73.1/microsoft.identity.client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45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45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461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461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462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462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472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472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6.0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6.0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lib/netstandard2.0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lib/netstandard2.0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6.35.0/microsoft.identitymodel.abstractions.6.35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microsoft.identitymodel.abstractions.6.35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6.35.0/microsoft.identitymodel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461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461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462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462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472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472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6.0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6.0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8.0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8.0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lib/netstandard2.0/Microsoft.IdentityModel.Abstractio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lib/netstandard2.0/Microsoft.IdentityModel.Abstractio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abstractions/7.7.1/microsoft.identitymodel.abstractions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microsoft.identitymodel.abstractions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abstractions/7.7.1/microsoft.identitymodel.abstractio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461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461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462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462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472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472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6.0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6.0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8.0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8.0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lib/netstandard2.0/Microsoft.IdentityModel.JsonWeb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lib/netstandard2.0/Microsoft.IdentityModel.JsonWeb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jsonwebtokens/7.7.1/microsoft.identitymodel.jsonwebtokens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microsoft.identitymodel.jsonwebtokens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jsonwebtokens/7.7.1/microsoft.identitymodel.jsonwebtoke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461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461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462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462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472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472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6.0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6.0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8.0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8.0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lib/netstandard2.0/Microsoft.IdentityModel.Logging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lib/netstandard2.0/Microsoft.IdentityModel.Logging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logging/7.7.1/microsoft.identitymodel.logging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microsoft.identitymodel.logging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logging/7.7.1/microsoft.identitymodel.logging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461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461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462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462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472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472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6.0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6.0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8.0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8.0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lib/netstandard2.0/Microsoft.IdentityModel.Protocols.OpenIdConnect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lib/netstandard2.0/Microsoft.IdentityModel.Protocols.OpenIdConnect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.openidconnect/7.7.1/microsoft.identitymodel.protocols.openidconnect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microsoft.identitymodel.protocols.openidconnect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.openidconnect/7.7.1/microsoft.identitymodel.protocols.openidconnect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461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461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462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462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472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472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6.0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6.0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8.0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8.0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lib/netstandard2.0/Microsoft.IdentityModel.Protocol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lib/netstandard2.0/Microsoft.IdentityModel.Protocol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protocols/7.7.1/microsoft.identitymodel.protocols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microsoft.identitymodel.protocols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protocols/7.7.1/microsoft.identitymodel.protocol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461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461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462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462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472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472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6.0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6.0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8.0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8.0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lib/netstandard2.0/Microsoft.IdentityModel.Tokens.dll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lib/netstandard2.0/Microsoft.IdentityModel.Tokens.xml</w:t>
      </w:r>
      <w:r>
        <w:br/>
      </w:r>
      <w:r>
        <w:rPr>
          <w:rStyle w:val="VerbatimChar"/>
        </w:rPr>
        <w:t xml:space="preserve">-   -   RestaurantManagementSystem/{ =&gt; RestaurantManagementSystem}/packages/microsoft.identitymodel.tokens/7.7.1/microsoft.identitymodel.tokens.7.7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microsoft.identitymodel.tokens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identitymodel.tokens/7.7.1/microsoft.identitymodel.token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.http.headers/2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.http.headers/2.3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net.http.headers/2.3.0/lib/netstandard2.0/Microsoft.Net.Http.Headers.dll</w:t>
      </w:r>
      <w:r>
        <w:br/>
      </w:r>
      <w:r>
        <w:rPr>
          <w:rStyle w:val="VerbatimChar"/>
        </w:rPr>
        <w:t xml:space="preserve">0   0   RestaurantManagementSystem/{ =&gt; RestaurantManagementSystem}/packages/microsoft.net.http.headers/2.3.0/lib/netstandard2.0/Microsoft.Net.Http.Headers.xml</w:t>
      </w:r>
      <w:r>
        <w:br/>
      </w:r>
      <w:r>
        <w:rPr>
          <w:rStyle w:val="VerbatimChar"/>
        </w:rPr>
        <w:t xml:space="preserve">-   -   RestaurantManagementSystem/{ =&gt; RestaurantManagementSystem}/packages/microsoft.net.http.headers/2.3.0/microsoft.net.http.headers.2.3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.http.headers/2.3.0/microsoft.net.http.headers.2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.http.headers/2.3.0/microsoft.net.http.header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1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dotnet_library_license.txt</w:t>
      </w:r>
      <w:r>
        <w:br/>
      </w:r>
      <w:r>
        <w:rPr>
          <w:rStyle w:val="VerbatimChar"/>
        </w:rPr>
        <w:t xml:space="preserve">0   0   RestaurantManagementSystem/{packages/microsoft.extensions.primitives/9.0.9/buildTransitive/net462 =&gt; RestaurantManagementSystem/packages/microsoft.netcore.platforms/1.0.1/lib/netstandard1.0}/_._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1.0.1/microsoft.netcore.platforms.1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microsoft.netcore.platforms.1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microsoft.netcore.platform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0.1/runtime.json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1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dotnet_library_license.txt</w:t>
      </w:r>
      <w:r>
        <w:br/>
      </w:r>
      <w:r>
        <w:rPr>
          <w:rStyle w:val="VerbatimChar"/>
        </w:rPr>
        <w:t xml:space="preserve">0   0   RestaurantManagementSystem/{packages/microsoft.extensions.primitives/9.0.9/buildTransitive/net8.0 =&gt; RestaurantManagementSystem/packages/microsoft.netcore.platforms/1.1.0/lib/netstandard1.0}/_._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1.1.0/microsoft.netcore.platforms.1.1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microsoft.netcore.platforms.1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microsoft.netcore.platform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1.1.0/runtime.json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2.0.0/.signature.p7s</w:t>
      </w:r>
      <w:r>
        <w:br/>
      </w:r>
      <w:r>
        <w:rPr>
          <w:rStyle w:val="VerbatimChar"/>
        </w:rPr>
        <w:t xml:space="preserve">0   0   RestaurantManagementSystem/{packages/microsoft.extensions.primitives/9.0.9 =&gt; RestaurantManagementSystem/packages/microsoft.netcore.platforms/2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THIRD-PARTY-NOTICES.TXT</w:t>
      </w:r>
      <w:r>
        <w:br/>
      </w:r>
      <w:r>
        <w:rPr>
          <w:rStyle w:val="VerbatimChar"/>
        </w:rPr>
        <w:t xml:space="preserve">0   0   RestaurantManagementSystem/{packages/microsoft.netcore.platforms/1.0.1 =&gt; RestaurantManagementSystem/packages/microsoft.netcore.platforms/2.0.0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platforms/2.0.0/microsoft.netcore.platforms.2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microsoft.netcore.platforms.2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microsoft.netcore.platform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runtime.json</w:t>
      </w:r>
      <w:r>
        <w:br/>
      </w:r>
      <w:r>
        <w:rPr>
          <w:rStyle w:val="VerbatimChar"/>
        </w:rPr>
        <w:t xml:space="preserve">0   0   RestaurantManagementSystem/{packages/microsoft.extensions.primitives/9.0.9 =&gt; RestaurantManagementSystem/packages/microsoft.netcore.platforms/2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platforms/2.0.0/version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targets/1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dotnet_library_license.txt</w:t>
      </w:r>
      <w:r>
        <w:br/>
      </w:r>
      <w:r>
        <w:rPr>
          <w:rStyle w:val="VerbatimChar"/>
        </w:rPr>
        <w:t xml:space="preserve">0   0   RestaurantManagementSystem/{packages/microsoft.netcore.platforms/1.1.0 =&gt; RestaurantManagementSystem/packages/microsoft.netcore.targets/1.0.1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targets/1.0.1/microsoft.netcore.targets.1.0.1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microsoft.netcore.targets.1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microsoft.netcore.target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0.1/runtime.json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targets/1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dotnet_library_license.txt</w:t>
      </w:r>
      <w:r>
        <w:br/>
      </w:r>
      <w:r>
        <w:rPr>
          <w:rStyle w:val="VerbatimChar"/>
        </w:rPr>
        <w:t xml:space="preserve">0   0   RestaurantManagementSystem/{packages/microsoft.netcore.platforms/2.0.0 =&gt; RestaurantManagementSystem/packages/microsoft.netcore.targets/1.1.0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microsoft.netcore.targets/1.1.0/microsoft.netcore.targets.1.1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microsoft.netcore.targets.1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microsoft.netcore.targets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netcore.targets/1.1.0/runtime.json</w:t>
      </w:r>
      <w:r>
        <w:br/>
      </w:r>
      <w:r>
        <w:rPr>
          <w:rStyle w:val="VerbatimChar"/>
        </w:rPr>
        <w:t xml:space="preserve">0   0   RestaurantManagementSystem/{ =&gt; RestaurantManagementSystem}/packages/microsoft.sqlserver.server/1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.signature.p7s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dotnet.png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lib/net46/Microsoft.SqlServer.Server.dll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lib/net46/Microsoft.SqlServer.Server.pdb</w:t>
      </w:r>
      <w:r>
        <w:br/>
      </w:r>
      <w:r>
        <w:rPr>
          <w:rStyle w:val="VerbatimChar"/>
        </w:rPr>
        <w:t xml:space="preserve">0   0   RestaurantManagementSystem/{ =&gt; RestaurantManagementSystem}/packages/microsoft.sqlserver.server/1.0.0/lib/net46/Microsoft.SqlServer.Server.xml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lib/netstandard2.0/Microsoft.SqlServer.Server.dll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lib/netstandard2.0/Microsoft.SqlServer.Server.pdb</w:t>
      </w:r>
      <w:r>
        <w:br/>
      </w:r>
      <w:r>
        <w:rPr>
          <w:rStyle w:val="VerbatimChar"/>
        </w:rPr>
        <w:t xml:space="preserve">0   0   RestaurantManagementSystem/{ =&gt; RestaurantManagementSystem}/packages/microsoft.sqlserver.server/1.0.0/lib/netstandard2.0/Microsoft.SqlServer.Server.xml</w:t>
      </w:r>
      <w:r>
        <w:br/>
      </w:r>
      <w:r>
        <w:rPr>
          <w:rStyle w:val="VerbatimChar"/>
        </w:rPr>
        <w:t xml:space="preserve">-   -   RestaurantManagementSystem/{ =&gt; RestaurantManagementSystem}/packages/microsoft.sqlserver.server/1.0.0/microsoft.sqlserver.server.1.0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sqlserver.server/1.0.0/microsoft.sqlserver.server.1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sqlserver.server/1.0.0/microsoft.sqlserver.server.nuspec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.signature.p7s</w:t>
      </w:r>
      <w:r>
        <w:br/>
      </w:r>
      <w:r>
        <w:rPr>
          <w:rStyle w:val="VerbatimChar"/>
        </w:rPr>
        <w:t xml:space="preserve">0   0   RestaurantManagementSystem/{packages/microsoft.netcore.app.ref/8.0.18 =&gt; RestaurantManagementSystem/packages/microsoft.win32.registry/4.5.0}/LICENSE.TXT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lib/net46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lib/net461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lib/netstandard1.3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lib/netstandard2.0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microsoft.win32.registry.4.5.0.nupkg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microsoft.win32.registry.4.5.0.nupkg.sha512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microsoft.win32.registry.nuspec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ef/net46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ef/net461/Microsoft.Win32.Registry.dl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461/Microsoft.Win32.Registry.xm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ef/netstandard1.3/Microsoft.Win32.Registry.dl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de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es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fr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it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ja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ko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ru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zh-hans/Microsoft.Win32.Registry.xm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1.3/zh-hant/Microsoft.Win32.Registry.xm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ef/netstandard2.0/Microsoft.Win32.Registry.dll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ref/netstandard2.0/Microsoft.Win32.Registry.xm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untimes/unix/lib/netstandard2.0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untimes/win/lib/net46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untimes/win/lib/net461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untimes/win/lib/netstandard1.3/Microsoft.Win32.Registry.dll</w:t>
      </w:r>
      <w:r>
        <w:br/>
      </w:r>
      <w:r>
        <w:rPr>
          <w:rStyle w:val="VerbatimChar"/>
        </w:rPr>
        <w:t xml:space="preserve">-   -   RestaurantManagementSystem/{ =&gt; RestaurantManagementSystem}/packages/microsoft.win32.registry/4.5.0/runtimes/win/lib/netstandard2.0/Microsoft.Win32.Registry.dll</w:t>
      </w:r>
      <w:r>
        <w:br/>
      </w:r>
      <w:r>
        <w:rPr>
          <w:rStyle w:val="VerbatimChar"/>
        </w:rPr>
        <w:t xml:space="preserve">0   0   RestaurantManagementSystem/{packages/microsoft.netcore.app.host.osx-arm64/8.0.18 =&gt; RestaurantManagementSystem/packages/microsoft.win32.registry/4.5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microsoft.win32.registry/4.5.0/version.txt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mono.texttemplating/3.0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LICENSE.txt/LICENSE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buildTransitive/Mono.TextTemplating.targets</w:t>
      </w:r>
      <w:r>
        <w:br/>
      </w:r>
      <w:r>
        <w:rPr>
          <w:rStyle w:val="VerbatimChar"/>
        </w:rPr>
        <w:t xml:space="preserve">-   -   RestaurantManagementSystem/{ =&gt; RestaurantManagementSystem}/packages/mono.texttemplating/3.0.0/lib/net472/Mono.TextTemplating.dll</w:t>
      </w:r>
      <w:r>
        <w:br/>
      </w:r>
      <w:r>
        <w:rPr>
          <w:rStyle w:val="VerbatimChar"/>
        </w:rPr>
        <w:t xml:space="preserve">-   -   RestaurantManagementSystem/{ =&gt; RestaurantManagementSystem}/packages/mono.texttemplating/3.0.0/lib/net6.0/Mono.TextTemplating.dll</w:t>
      </w:r>
      <w:r>
        <w:br/>
      </w:r>
      <w:r>
        <w:rPr>
          <w:rStyle w:val="VerbatimChar"/>
        </w:rPr>
        <w:t xml:space="preserve">-   -   RestaurantManagementSystem/{ =&gt; RestaurantManagementSystem}/packages/mono.texttemplating/3.0.0/lib/netstandard2.0/Mono.TextTemplating.dll</w:t>
      </w:r>
      <w:r>
        <w:br/>
      </w:r>
      <w:r>
        <w:rPr>
          <w:rStyle w:val="VerbatimChar"/>
        </w:rPr>
        <w:t xml:space="preserve">-   -   RestaurantManagementSystem/{ =&gt; RestaurantManagementSystem}/packages/mono.texttemplating/3.0.0/mono.texttemplating.3.0.0.nupkg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mono.texttemplating.3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mono.texttemplating.nuspec</w:t>
      </w:r>
      <w:r>
        <w:br/>
      </w:r>
      <w:r>
        <w:rPr>
          <w:rStyle w:val="VerbatimChar"/>
        </w:rPr>
        <w:t xml:space="preserve">0   0   RestaurantManagementSystem/{ =&gt; RestaurantManagementSystem}/packages/mono.texttemplating/3.0.0/readme.md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.signature.p7s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LICENSE.md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45/Newtonsoft.Json.Bson.dl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45/Newtonsoft.Json.Bson.pdb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lib/net45/Newtonsoft.Json.B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standard1.3/Newtonsoft.Json.Bson.dl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standard1.3/Newtonsoft.Json.Bson.pdb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lib/netstandard1.3/Newtonsoft.Json.B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standard2.0/Newtonsoft.Json.Bson.dl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lib/netstandard2.0/Newtonsoft.Json.Bson.pdb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lib/netstandard2.0/Newtonsoft.Json.B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.bson/1.0.2/newtonsoft.json.bson.1.0.2.nupkg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newtonsoft.json.bson.1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newtonsoft.json.bson/1.0.2/newtonsoft.json.bson.nuspec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.nupkg.metadata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.signature.p7s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CENSE.md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README.md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20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20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35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35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40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40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45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45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6.0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6.0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standard1.0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standard1.0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standard1.3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standard1.3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lib/netstandard2.0/Newtonsoft.Json.dll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lib/netstandard2.0/Newtonsoft.Json.xml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newtonsoft.json.13.0.3.nupkg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newtonsoft.json.13.0.3.nupkg.sha512</w:t>
      </w:r>
      <w:r>
        <w:br/>
      </w:r>
      <w:r>
        <w:rPr>
          <w:rStyle w:val="VerbatimChar"/>
        </w:rPr>
        <w:t xml:space="preserve">0   0   RestaurantManagementSystem/{ =&gt; RestaurantManagementSystem}/packages/newtonsoft.json/13.0.3/newtonsoft.json.nuspec</w:t>
      </w:r>
      <w:r>
        <w:br/>
      </w:r>
      <w:r>
        <w:rPr>
          <w:rStyle w:val="VerbatimChar"/>
        </w:rPr>
        <w:t xml:space="preserve">-   -   RestaurantManagementSystem/{ =&gt; RestaurantManagementSystem}/packages/newtonsoft.json/13.0.3/packageIcon.png</w:t>
      </w:r>
      <w:r>
        <w:br/>
      </w:r>
      <w:r>
        <w:rPr>
          <w:rStyle w:val="VerbatimChar"/>
        </w:rPr>
        <w:t xml:space="preserve">0   0   RestaurantManagementSystem/{ =&gt; RestaurantManagementSystem}/packages/runtime.debian.8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debian.8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debian.8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debian.8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debian.8-x64.runtime.native.system.security.cryptography.openssl/4.3.0/runtime.debian.8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debian.8-x64.runtime.native.system.security.cryptography.openssl/4.3.0/runtime.debian.8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debian.8-x64.runtime.native.system.security.cryptography.openssl/4.3.0/runtime.debian.8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debian.8-x64.runtime.native.system.security.cryptography.openssl/4.3.0/runtimes/debian.8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fedora.23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fedora.23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fedora.23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fedora.23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fedora.23-x64.runtime.native.system.security.cryptography.openssl/4.3.0/runtime.fedora.23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fedora.23-x64.runtime.native.system.security.cryptography.openssl/4.3.0/runtime.fedora.23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fedora.23-x64.runtime.native.system.security.cryptography.openssl/4.3.0/runtime.fedora.23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fedora.23-x64.runtime.native.system.security.cryptography.openssl/4.3.0/runtimes/fedora.23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fedora.2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fedora.24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fedora.24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fedora.2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fedora.24-x64.runtime.native.system.security.cryptography.openssl/4.3.0/runtime.fedora.24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fedora.24-x64.runtime.native.system.security.cryptography.openssl/4.3.0/runtime.fedora.24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fedora.24-x64.runtime.native.system.security.cryptography.openssl/4.3.0/runtime.fedora.2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fedora.24-x64.runtime.native.system.security.cryptography.openssl/4.3.0/runtimes/fedora.24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io.compression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io.compression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io.compression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io.compression/4.3.0/dotnet_library_license.txt</w:t>
      </w:r>
      <w:r>
        <w:br/>
      </w:r>
      <w:r>
        <w:rPr>
          <w:rStyle w:val="VerbatimChar"/>
        </w:rPr>
        <w:t xml:space="preserve">0   0   RestaurantManagementSystem/{packages/microsoft.netcore.targets/1.0.1 =&gt; RestaurantManagementSystem/packages/runtime.native.system.io.compression/4.3.0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io.compression/4.3.0/runtime.native.system.io.compression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io.compression/4.3.0/runtime.native.system.io.compression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io.compression/4.3.0/runtime.native.system.io.compression.nuspec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net.http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net.http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net.http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net.http/4.3.0/dotnet_library_license.txt</w:t>
      </w:r>
      <w:r>
        <w:br/>
      </w:r>
      <w:r>
        <w:rPr>
          <w:rStyle w:val="VerbatimChar"/>
        </w:rPr>
        <w:t xml:space="preserve">0   0   RestaurantManagementSystem/{packages/microsoft.netcore.targets/1.1.0 =&gt; RestaurantManagementSystem/packages/runtime.native.system.net.http/4.3.0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net.http/4.3.0/runtime.native.system.net.http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net.http/4.3.0/runtime.native.system.net.http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net.http/4.3.0/runtime.native.system.net.http.nuspec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appl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security.cryptography.appl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appl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apple/4.3.0/dotnet_library_license.txt</w:t>
      </w:r>
      <w:r>
        <w:br/>
      </w:r>
      <w:r>
        <w:rPr>
          <w:rStyle w:val="VerbatimChar"/>
        </w:rPr>
        <w:t xml:space="preserve">0   0   RestaurantManagementSystem/{packages/runtime.native.system.io.compression =&gt; RestaurantManagementSystem/packages/runtime.native.system.security.cryptography.apple}/4.3.0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security.cryptography.apple/4.3.0/runtime.native.system.security.cryptography.apple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apple/4.3.0/runtime.native.system.security.cryptography.appl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apple/4.3.0/runtime.native.system.security.cryptography.apple.nuspec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openssl/4.3.0/dotnet_library_license.txt</w:t>
      </w:r>
      <w:r>
        <w:br/>
      </w:r>
      <w:r>
        <w:rPr>
          <w:rStyle w:val="VerbatimChar"/>
        </w:rPr>
        <w:t xml:space="preserve">0   0   RestaurantManagementSystem/{packages/runtime.native.system.net.http =&gt; RestaurantManagementSystem/packages/runtime.native.system.security.cryptography.openssl}/4.3.0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.security.cryptography.openssl/4.3.0/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openssl/4.3.0/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.security.cryptography.openssl/4.3.0/runtime.native.system.security.cryptography.openssl.nuspec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/4.0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0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0.0/dotnet_library_license.txt</w:t>
      </w:r>
      <w:r>
        <w:br/>
      </w:r>
      <w:r>
        <w:rPr>
          <w:rStyle w:val="VerbatimChar"/>
        </w:rPr>
        <w:t xml:space="preserve">0   0   RestaurantManagementSystem/{packages/runtime.native.system.security.cryptography.apple/4.3.0 =&gt; RestaurantManagementSystem/packages/runtime.native.system/4.0.0}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/4.0.0/runtime.native.system.4.0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0.0/runtime.native.system.4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0.0/runtime.native.system.nuspec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3.0/dotnet_library_license.txt</w:t>
      </w:r>
      <w:r>
        <w:br/>
      </w:r>
      <w:r>
        <w:rPr>
          <w:rStyle w:val="VerbatimChar"/>
        </w:rPr>
        <w:t xml:space="preserve">0   0   RestaurantManagementSystem/{packages/runtime.native.system.security.cryptography.openssl =&gt; RestaurantManagementSystem/packages/runtime.native.system}/4.3.0/lib/netstandard1.0/_._</w:t>
      </w:r>
      <w:r>
        <w:br/>
      </w:r>
      <w:r>
        <w:rPr>
          <w:rStyle w:val="VerbatimChar"/>
        </w:rPr>
        <w:t xml:space="preserve">-   -   RestaurantManagementSystem/{ =&gt; RestaurantManagementSystem}/packages/runtime.native.system/4.3.0/runtime.native.system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3.0/runtime.native.system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native.system/4.3.0/runtime.native.system.nuspec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13.2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13.2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13.2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13.2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13.2-x64.runtime.native.system.security.cryptography.openssl/4.3.0/runtime.opensuse.13.2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13.2-x64.runtime.native.system.security.cryptography.openssl/4.3.0/runtime.opensuse.13.2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13.2-x64.runtime.native.system.security.cryptography.openssl/4.3.0/runtime.opensuse.13.2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13.2-x64.runtime.native.system.security.cryptography.openssl/4.3.0/runtimes/opensuse.13.2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42.1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42.1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42.1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42.1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42.1-x64.runtime.native.system.security.cryptography.openssl/4.3.0/runtime.opensuse.42.1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42.1-x64.runtime.native.system.security.cryptography.openssl/4.3.0/runtime.opensuse.42.1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opensuse.42.1-x64.runtime.native.system.security.cryptography.openssl/4.3.0/runtime.opensuse.42.1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opensuse.42.1-x64.runtime.native.system.security.cryptography.openssl/4.3.0/runtimes/opensuse.42.1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appl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appl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appl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apple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apple/4.3.0/runtime.osx.10.10-x64.runtime.native.system.security.cryptography.apple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apple/4.3.0/runtime.osx.10.10-x64.runtime.native.system.security.cryptography.appl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apple/4.3.0/runtime.osx.10.10-x64.runtime.native.system.security.cryptography.apple.nuspec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apple/4.3.0/runtimes/osx.10.10-x64/native/System.Security.Cryptography.Native.Apple.dylib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openssl/4.3.0/runtime.osx.10.10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openssl/4.3.0/runtime.osx.10.10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osx.10.10-x64.runtime.native.system.security.cryptography.openssl/4.3.0/runtime.osx.10.10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osx.10.10-x64.runtime.native.system.security.cryptography.openssl/4.3.0/runtimes/osx.10.10-x64/native/System.Security.Cryptography.Native.OpenSsl.dylib</w:t>
      </w:r>
      <w:r>
        <w:br/>
      </w:r>
      <w:r>
        <w:rPr>
          <w:rStyle w:val="VerbatimChar"/>
        </w:rPr>
        <w:t xml:space="preserve">0   0   RestaurantManagementSystem/{ =&gt; RestaurantManagementSystem}/packages/runtime.rhel.7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rhel.7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rhel.7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rhel.7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rhel.7-x64.runtime.native.system.security.cryptography.openssl/4.3.0/runtime.rhel.7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rhel.7-x64.runtime.native.system.security.cryptography.openssl/4.3.0/runtime.rhel.7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rhel.7-x64.runtime.native.system.security.cryptography.openssl/4.3.0/runtime.rhel.7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rhel.7-x64.runtime.native.system.security.cryptography.openssl/4.3.0/runtimes/rhel.7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ubuntu.14.0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ubuntu.14.04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ubuntu.14.04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ubuntu.14.0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ubuntu.14.04-x64.runtime.native.system.security.cryptography.openssl/4.3.0/runtime.ubuntu.14.04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ubuntu.14.04-x64.runtime.native.system.security.cryptography.openssl/4.3.0/runtime.ubuntu.14.04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ubuntu.14.04-x64.runtime.native.system.security.cryptography.openssl/4.3.0/runtime.ubuntu.14.0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ubuntu.14.04-x64.runtime.native.system.security.cryptography.openssl/4.3.0/runtimes/ubuntu.14.04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04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04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04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04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04-x64.runtime.native.system.security.cryptography.openssl/4.3.0/runtime.ubuntu.16.04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04-x64.runtime.native.system.security.cryptography.openssl/4.3.0/runtime.ubuntu.16.04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04-x64.runtime.native.system.security.cryptography.openssl/4.3.0/runtime.ubuntu.16.04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04-x64.runtime.native.system.security.cryptography.openssl/4.3.0/runtimes/ubuntu.16.04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10-x64.runtime.native.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10-x64.runtime.native.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10-x64.runtime.native.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10-x64.runtime.native.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10-x64.runtime.native.system.security.cryptography.openssl/4.3.0/runtime.ubuntu.16.10-x64.runtime.native.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10-x64.runtime.native.system.security.cryptography.openssl/4.3.0/runtime.ubuntu.16.10-x64.runtime.native.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runtime.ubuntu.16.10-x64.runtime.native.system.security.cryptography.openssl/4.3.0/runtime.ubuntu.16.10-x64.runtime.native.system.security.cryptography.openssl.nuspec</w:t>
      </w:r>
      <w:r>
        <w:br/>
      </w:r>
      <w:r>
        <w:rPr>
          <w:rStyle w:val="VerbatimChar"/>
        </w:rPr>
        <w:t xml:space="preserve">-   -   RestaurantManagementSystem/{ =&gt; RestaurantManagementSystem}/packages/runtime.ubuntu.16.10-x64.runtime.native.system.security.cryptography.openssl/4.3.0/runtimes/ubuntu.16.10-x64/native/System.Security.Cryptography.Native.OpenSsl.so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dotnet_library_license.txt</w:t>
      </w:r>
      <w:r>
        <w:br/>
      </w:r>
      <w:r>
        <w:rPr>
          <w:rStyle w:val="VerbatimChar"/>
        </w:rPr>
        <w:t xml:space="preserve">0   0   RestaurantManagementSystem/{packages/runtime.native.system/4.0.0/lib/netstandard1.0 =&gt; RestaurantManagementSystem/packages/system.appcontext/4.1.0/lib/MonoAndroid10}/_._</w:t>
      </w:r>
      <w:r>
        <w:br/>
      </w:r>
      <w:r>
        <w:rPr>
          <w:rStyle w:val="VerbatimChar"/>
        </w:rPr>
        <w:t xml:space="preserve">0   0   RestaurantManagementSystem/{packages/runtime.native.system/4.3.0/lib/netstandard1.0 =&gt; RestaurantManagementSystem/packages/system.appcontext/4.1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lib/net46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lib/net463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lib/netcore50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lib/netstandard1.6/System.AppContext.dll</w:t>
      </w:r>
      <w:r>
        <w:br/>
      </w:r>
      <w:r>
        <w:rPr>
          <w:rStyle w:val="VerbatimChar"/>
        </w:rPr>
        <w:t xml:space="preserve">0   0   RestaurantManagementSystem/{packages/system.appcontext/4.1.0/lib/MonoAndroid10 =&gt; RestaurantManagementSystem/packages/system.appcontext/4.1.0/lib/xamarinios10}/_._</w:t>
      </w:r>
      <w:r>
        <w:br/>
      </w:r>
      <w:r>
        <w:rPr>
          <w:rStyle w:val="VerbatimChar"/>
        </w:rPr>
        <w:t xml:space="preserve">0   0   RestaurantManagementSystem/{packages/system.appcontext/4.1.0/lib/MonoTouch10 =&gt; RestaurantManagementSystem/packages/system.appcontext/4.1.0/lib/xamarinmac20}/_._</w:t>
      </w:r>
      <w:r>
        <w:br/>
      </w:r>
      <w:r>
        <w:rPr>
          <w:rStyle w:val="VerbatimChar"/>
        </w:rPr>
        <w:t xml:space="preserve">0   0   RestaurantManagementSystem/{packages/system.appcontext/4.1.0/lib/xamarinios10 =&gt; RestaurantManagementSystem/packages/system.appcontext/4.1.0/lib/xamarintvos10}/_._</w:t>
      </w:r>
      <w:r>
        <w:br/>
      </w:r>
      <w:r>
        <w:rPr>
          <w:rStyle w:val="VerbatimChar"/>
        </w:rPr>
        <w:t xml:space="preserve">0   0   RestaurantManagementSystem/{packages/system.appcontext/4.1.0/lib/xamarinmac20 =&gt; RestaurantManagementSystem/packages/system.appcontext/4.1.0/lib/xamarinwatchos10}/_._</w:t>
      </w:r>
      <w:r>
        <w:br/>
      </w:r>
      <w:r>
        <w:rPr>
          <w:rStyle w:val="VerbatimChar"/>
        </w:rPr>
        <w:t xml:space="preserve">0   0   RestaurantManagementSystem/{packages/system.appcontext/4.1.0/lib/xamarintvos10 =&gt; RestaurantManagementSystem/packages/system.appcontext/4.1.0/ref/MonoAndroid10}/_._</w:t>
      </w:r>
      <w:r>
        <w:br/>
      </w:r>
      <w:r>
        <w:rPr>
          <w:rStyle w:val="VerbatimChar"/>
        </w:rPr>
        <w:t xml:space="preserve">0   0   RestaurantManagementSystem/{packages/system.appcontext/4.1.0/lib/xamarinwatchos10 =&gt; RestaurantManagementSystem/packages/system.appcontext/4.1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ref/net46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ref/net463/System.AppContext.dll</w:t>
      </w:r>
      <w:r>
        <w:br/>
      </w:r>
      <w:r>
        <w:rPr>
          <w:rStyle w:val="VerbatimChar"/>
        </w:rPr>
        <w:t xml:space="preserve">0   0   RestaurantManagementSystem/{packages/system.appcontext/4.1.0/ref/MonoAndroid10 =&gt; RestaurantManagementSystem/packages/system.appcontext/4.1.0/ref/netstandard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ref/netstandard1.3/System.AppContext.dl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de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e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fr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it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ja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ko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ru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zh-han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3/zh-hant/System.AppContext.xm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ref/netstandard1.6/System.AppContext.dl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de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e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fr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it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ja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ko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ru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zh-han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ref/netstandard1.6/zh-hant/System.AppContext.xml</w:t>
      </w:r>
      <w:r>
        <w:br/>
      </w:r>
      <w:r>
        <w:rPr>
          <w:rStyle w:val="VerbatimChar"/>
        </w:rPr>
        <w:t xml:space="preserve">0   0   RestaurantManagementSystem/{packages/system.appcontext/4.1.0/ref/MonoTouch10 =&gt; RestaurantManagementSystem/packages/system.appcontext/4.1.0/ref/xamarinios10}/_._</w:t>
      </w:r>
      <w:r>
        <w:br/>
      </w:r>
      <w:r>
        <w:rPr>
          <w:rStyle w:val="VerbatimChar"/>
        </w:rPr>
        <w:t xml:space="preserve">0   0   RestaurantManagementSystem/{packages/system.appcontext/4.1.0/ref/netstandard =&gt; RestaurantManagementSystem/packages/system.appcontext/4.1.0/ref/xamarinmac20}/_._</w:t>
      </w:r>
      <w:r>
        <w:br/>
      </w:r>
      <w:r>
        <w:rPr>
          <w:rStyle w:val="VerbatimChar"/>
        </w:rPr>
        <w:t xml:space="preserve">0   0   RestaurantManagementSystem/{packages/system.appcontext/4.1.0/ref/xamarinios10 =&gt; RestaurantManagementSystem/packages/system.appcontext/4.1.0/ref/xamarintvos10}/_._</w:t>
      </w:r>
      <w:r>
        <w:br/>
      </w:r>
      <w:r>
        <w:rPr>
          <w:rStyle w:val="VerbatimChar"/>
        </w:rPr>
        <w:t xml:space="preserve">0   0   RestaurantManagementSystem/{packages/system.appcontext/4.1.0/ref/xamarinmac20 =&gt; RestaurantManagementSystem/packages/system.appcontext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runtimes/aot/lib/netcore50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1.0/system.appcontext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system.appcontext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1.0/system.appcontext.nuspec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dotnet_library_license.txt</w:t>
      </w:r>
      <w:r>
        <w:br/>
      </w:r>
      <w:r>
        <w:rPr>
          <w:rStyle w:val="VerbatimChar"/>
        </w:rPr>
        <w:t xml:space="preserve">0   0   RestaurantManagementSystem/{packages/system.appcontext/4.1.0/ref/xamarintvos10 =&gt; RestaurantManagementSystem/packages/system.appcontext/4.3.0/lib/MonoAndroid10}/_._</w:t>
      </w:r>
      <w:r>
        <w:br/>
      </w:r>
      <w:r>
        <w:rPr>
          <w:rStyle w:val="VerbatimChar"/>
        </w:rPr>
        <w:t xml:space="preserve">0   0   RestaurantManagementSystem/{packages/system.appcontext/4.1.0/ref/xamarinwatchos10 =&gt; RestaurantManagementSystem/packages/system.appcontext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lib/net46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lib/net463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lib/netcore50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lib/netstandard1.6/System.AppContext.dll</w:t>
      </w:r>
      <w:r>
        <w:br/>
      </w:r>
      <w:r>
        <w:rPr>
          <w:rStyle w:val="VerbatimChar"/>
        </w:rPr>
        <w:t xml:space="preserve">0   0   RestaurantManagementSystem/{packages/system.appcontext/4.3.0/lib/MonoAndroid10 =&gt; RestaurantManagementSystem/packages/system.appcontext/4.3.0/lib/xamarinios10}/_._</w:t>
      </w:r>
      <w:r>
        <w:br/>
      </w:r>
      <w:r>
        <w:rPr>
          <w:rStyle w:val="VerbatimChar"/>
        </w:rPr>
        <w:t xml:space="preserve">0   0   RestaurantManagementSystem/{packages/system.appcontext/4.3.0/lib/MonoTouch10 =&gt; RestaurantManagementSystem/packages/system.appcontext/4.3.0/lib/xamarinmac20}/_._</w:t>
      </w:r>
      <w:r>
        <w:br/>
      </w:r>
      <w:r>
        <w:rPr>
          <w:rStyle w:val="VerbatimChar"/>
        </w:rPr>
        <w:t xml:space="preserve">0   0   RestaurantManagementSystem/{packages/system.appcontext/4.3.0/lib/xamarinios10 =&gt; RestaurantManagementSystem/packages/system.appcontext/4.3.0/lib/xamarintvos10}/_._</w:t>
      </w:r>
      <w:r>
        <w:br/>
      </w:r>
      <w:r>
        <w:rPr>
          <w:rStyle w:val="VerbatimChar"/>
        </w:rPr>
        <w:t xml:space="preserve">0   0   RestaurantManagementSystem/{packages/system.appcontext/4.3.0/lib/xamarinmac20 =&gt; RestaurantManagementSystem/packages/system.appcontext/4.3.0/lib/xamarinwatchos10}/_._</w:t>
      </w:r>
      <w:r>
        <w:br/>
      </w:r>
      <w:r>
        <w:rPr>
          <w:rStyle w:val="VerbatimChar"/>
        </w:rPr>
        <w:t xml:space="preserve">0   0   RestaurantManagementSystem/{packages/system.appcontext/4.3.0/lib/xamarintvos10 =&gt; RestaurantManagementSystem/packages/system.appcontext/4.3.0/ref/MonoAndroid10}/_._</w:t>
      </w:r>
      <w:r>
        <w:br/>
      </w:r>
      <w:r>
        <w:rPr>
          <w:rStyle w:val="VerbatimChar"/>
        </w:rPr>
        <w:t xml:space="preserve">0   0   RestaurantManagementSystem/{packages/system.appcontext/4.3.0/lib/xamarinwatchos10 =&gt; RestaurantManagementSystem/packages/system.appcontext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ref/net46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ref/net463/System.AppContext.dll</w:t>
      </w:r>
      <w:r>
        <w:br/>
      </w:r>
      <w:r>
        <w:rPr>
          <w:rStyle w:val="VerbatimChar"/>
        </w:rPr>
        <w:t xml:space="preserve">0   0   RestaurantManagementSystem/{packages/system.appcontext/4.3.0/ref/MonoAndroid10 =&gt; RestaurantManagementSystem/packages/system.appcontext/4.3.0/ref/netstandard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ref/netstandard1.3/System.AppContext.dl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de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e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fr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it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ja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ko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ru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zh-han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3/zh-hant/System.AppContext.xm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ref/netstandard1.6/System.AppContext.dl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de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e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fr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it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ja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ko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ru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zh-hans/System.AppContext.xml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ref/netstandard1.6/zh-hant/System.AppContext.xml</w:t>
      </w:r>
      <w:r>
        <w:br/>
      </w:r>
      <w:r>
        <w:rPr>
          <w:rStyle w:val="VerbatimChar"/>
        </w:rPr>
        <w:t xml:space="preserve">0   0   RestaurantManagementSystem/{packages/system.appcontext/4.3.0/ref/MonoTouch10 =&gt; RestaurantManagementSystem/packages/system.appcontext/4.3.0/ref/xamarinios10}/_._</w:t>
      </w:r>
      <w:r>
        <w:br/>
      </w:r>
      <w:r>
        <w:rPr>
          <w:rStyle w:val="VerbatimChar"/>
        </w:rPr>
        <w:t xml:space="preserve">0   0   RestaurantManagementSystem/{packages/system.appcontext/4.3.0/ref/netstandard =&gt; RestaurantManagementSystem/packages/system.appcontext/4.3.0/ref/xamarinmac20}/_._</w:t>
      </w:r>
      <w:r>
        <w:br/>
      </w:r>
      <w:r>
        <w:rPr>
          <w:rStyle w:val="VerbatimChar"/>
        </w:rPr>
        <w:t xml:space="preserve">0   0   RestaurantManagementSystem/{packages/system.appcontext/4.3.0/ref/xamarinios10 =&gt; RestaurantManagementSystem/packages/system.appcontext/4.3.0/ref/xamarintvos10}/_._</w:t>
      </w:r>
      <w:r>
        <w:br/>
      </w:r>
      <w:r>
        <w:rPr>
          <w:rStyle w:val="VerbatimChar"/>
        </w:rPr>
        <w:t xml:space="preserve">0   0   RestaurantManagementSystem/{packages/system.appcontext/4.3.0/ref/xamarinmac20 =&gt; RestaurantManagementSystem/packages/system.appcontext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runtimes/aot/lib/netcore50/System.AppContext.dll</w:t>
      </w:r>
      <w:r>
        <w:br/>
      </w:r>
      <w:r>
        <w:rPr>
          <w:rStyle w:val="VerbatimChar"/>
        </w:rPr>
        <w:t xml:space="preserve">-   -   RestaurantManagementSystem/{ =&gt; RestaurantManagementSystem}/packages/system.appcontext/4.3.0/system.appcontex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system.appcontex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appcontext/4.3.0/system.appcontext.nuspec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dotnet_library_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lib/netstandard1.1/.xml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3.0/lib/netstandard1.1/System.Buffers.dll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3.0/system.buffer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system.buffer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3.0/system.buffers.nuspec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6.0/.signature.p7s</w:t>
      </w:r>
      <w:r>
        <w:br/>
      </w:r>
      <w:r>
        <w:rPr>
          <w:rStyle w:val="VerbatimChar"/>
        </w:rPr>
        <w:t xml:space="preserve">-   -   RestaurantManagementSystem/{packages/microsoft.extensions.primitives/8.0.0 =&gt; RestaurantManagementSystem/packages/system.buffers/4.6.0}/Icon.png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PACKAGE.md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buildTransitive/net461/System.Buffers.targets</w:t>
      </w:r>
      <w:r>
        <w:br/>
      </w:r>
      <w:r>
        <w:rPr>
          <w:rStyle w:val="VerbatimChar"/>
        </w:rPr>
        <w:t xml:space="preserve">0   0   RestaurantManagementSystem/{packages/system.appcontext/4.3.0/ref/xamarintvos10 =&gt; RestaurantManagementSystem/packages/system.buffers/4.6.0/buildTransitive/net462}/_._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6.0/lib/net462/System.Buffers.dll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lib/net462/System.Buffers.xml</w:t>
      </w:r>
      <w:r>
        <w:br/>
      </w:r>
      <w:r>
        <w:rPr>
          <w:rStyle w:val="VerbatimChar"/>
        </w:rPr>
        <w:t xml:space="preserve">0   0   RestaurantManagementSystem/{packages/system.appcontext/4.3.0/ref/xamarinwatchos10 =&gt; RestaurantManagementSystem/packages/system.buffers/4.6.0/lib/netcoreapp2.1}/_._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6.0/lib/netstandard2.0/System.Buffers.dll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lib/netstandard2.0/System.Buffers.xml</w:t>
      </w:r>
      <w:r>
        <w:br/>
      </w:r>
      <w:r>
        <w:rPr>
          <w:rStyle w:val="VerbatimChar"/>
        </w:rPr>
        <w:t xml:space="preserve">-   -   RestaurantManagementSystem/{ =&gt; RestaurantManagementSystem}/packages/system.buffers/4.6.0/system.buffers.4.6.0.nupkg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system.buffers.4.6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buffers/4.6.0/system.buffers.nuspec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CHANGELOG.md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DotNetPackageIcon.png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README.md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analyzers/dotnet/cs/System.ClientModel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lib/net8.0/System.Clien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lib/net8.0/System.Clien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lib/netstandard2.0/System.Clien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lib/netstandard2.0/System.Clien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lientmodel/1.5.1/system.clientmodel.1.5.1.nupkg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system.clientmodel.1.5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lientmodel/1.5.1/system.clientmodel.nuspec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dedom/6.0.0/.signature.p7s</w:t>
      </w:r>
      <w:r>
        <w:br/>
      </w:r>
      <w:r>
        <w:rPr>
          <w:rStyle w:val="VerbatimChar"/>
        </w:rPr>
        <w:t xml:space="preserve">-   -   RestaurantManagementSystem/{packages/microsoft.extensions.webencoders/8.0.11 =&gt; RestaurantManagementSystem/packages/system.codedom/6.0.0}/Icon.png</w:t>
      </w:r>
      <w:r>
        <w:br/>
      </w:r>
      <w:r>
        <w:rPr>
          <w:rStyle w:val="VerbatimChar"/>
        </w:rPr>
        <w:t xml:space="preserve">0   0   RestaurantManagementSystem/{packages/microsoft.netcore.platforms/2.0.0 =&gt; RestaurantManagementSystem/packages/system.codedom/6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buildTransitive/netcoreapp2.0/System.CodeDom.targets</w:t>
      </w:r>
      <w:r>
        <w:br/>
      </w:r>
      <w:r>
        <w:rPr>
          <w:rStyle w:val="VerbatimChar"/>
        </w:rPr>
        <w:t xml:space="preserve">0   0   RestaurantManagementSystem/{packages/system.buffers/4.6.0/buildTransitive/net462 =&gt; RestaurantManagementSystem/packages/system.codedom/6.0.0/buildTransitive/netcoreapp3.1}/_._</w:t>
      </w:r>
      <w:r>
        <w:br/>
      </w:r>
      <w:r>
        <w:rPr>
          <w:rStyle w:val="VerbatimChar"/>
        </w:rPr>
        <w:t xml:space="preserve">-   -   RestaurantManagementSystem/{ =&gt; RestaurantManagementSystem}/packages/system.codedom/6.0.0/lib/net461/System.CodeDom.dll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lib/net461/System.CodeDom.xml</w:t>
      </w:r>
      <w:r>
        <w:br/>
      </w:r>
      <w:r>
        <w:rPr>
          <w:rStyle w:val="VerbatimChar"/>
        </w:rPr>
        <w:t xml:space="preserve">-   -   RestaurantManagementSystem/{ =&gt; RestaurantManagementSystem}/packages/system.codedom/6.0.0/lib/net6.0/System.CodeDom.dll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lib/net6.0/System.CodeDom.xml</w:t>
      </w:r>
      <w:r>
        <w:br/>
      </w:r>
      <w:r>
        <w:rPr>
          <w:rStyle w:val="VerbatimChar"/>
        </w:rPr>
        <w:t xml:space="preserve">-   -   RestaurantManagementSystem/{ =&gt; RestaurantManagementSystem}/packages/system.codedom/6.0.0/lib/netstandard2.0/System.CodeDom.dll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lib/netstandard2.0/System.CodeDom.xml</w:t>
      </w:r>
      <w:r>
        <w:br/>
      </w:r>
      <w:r>
        <w:rPr>
          <w:rStyle w:val="VerbatimChar"/>
        </w:rPr>
        <w:t xml:space="preserve">-   -   RestaurantManagementSystem/{ =&gt; RestaurantManagementSystem}/packages/system.codedom/6.0.0/system.codedom.6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system.codedom.6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dedom/6.0.0/system.codedom.nuspec</w:t>
      </w:r>
      <w:r>
        <w:br/>
      </w:r>
      <w:r>
        <w:rPr>
          <w:rStyle w:val="VerbatimChar"/>
        </w:rPr>
        <w:t xml:space="preserve">0   0   RestaurantManagementSystem/{packages/microsoft.netcore.app.ref/8.0.18 =&gt; RestaurantManagementSystem/packages/system.codedom/6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dotnet_library_license.txt</w:t>
      </w:r>
      <w:r>
        <w:br/>
      </w:r>
      <w:r>
        <w:rPr>
          <w:rStyle w:val="VerbatimChar"/>
        </w:rPr>
        <w:t xml:space="preserve">0   0   RestaurantManagementSystem/{packages/system.buffers/4.6.0/lib/netcoreapp2.1 =&gt; RestaurantManagementSystem/packages/system.collections.concurrent/4.3.0/lib/MonoAndroid10}/_._</w:t>
      </w:r>
      <w:r>
        <w:br/>
      </w:r>
      <w:r>
        <w:rPr>
          <w:rStyle w:val="VerbatimChar"/>
        </w:rPr>
        <w:t xml:space="preserve">0   0   RestaurantManagementSystem/{packages/system.codedom/6.0.0/buildTransitive/netcoreapp3.1 =&gt; RestaurantManagementSystem/packages/system.collections.concurrent/4.3.0/lib/MonoTouch10}/_._</w:t>
      </w:r>
      <w:r>
        <w:br/>
      </w:r>
      <w:r>
        <w:rPr>
          <w:rStyle w:val="VerbatimChar"/>
        </w:rPr>
        <w:t xml:space="preserve">0   0   RestaurantManagementSystem/{packages/system.collections.concurrent/4.3.0/lib/MonoAndroid10 =&gt; RestaurantManagementSystem/packages/system.collections.concurrent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lib/netcore50/System.Collections.Concurrent.dl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lib/netstandard1.3/System.Collections.Concurrent.dll</w:t>
      </w:r>
      <w:r>
        <w:br/>
      </w:r>
      <w:r>
        <w:rPr>
          <w:rStyle w:val="VerbatimChar"/>
        </w:rPr>
        <w:t xml:space="preserve">0   0   RestaurantManagementSystem/{packages/system.collections.concurrent/4.3.0/lib/MonoTouch10 =&gt; RestaurantManagementSystem/packages/system.collections.concurrent/4.3.0/lib/portable-net45+win8+wpa81}/_._</w:t>
      </w:r>
      <w:r>
        <w:br/>
      </w:r>
      <w:r>
        <w:rPr>
          <w:rStyle w:val="VerbatimChar"/>
        </w:rPr>
        <w:t xml:space="preserve">0   0   RestaurantManagementSystem/{packages/system.collections.concurrent/4.3.0/lib/net45 =&gt; RestaurantManagementSystem/packages/system.collections.concurrent/4.3.0/lib/win8}/_._</w:t>
      </w:r>
      <w:r>
        <w:br/>
      </w:r>
      <w:r>
        <w:rPr>
          <w:rStyle w:val="VerbatimChar"/>
        </w:rPr>
        <w:t xml:space="preserve">0   0   RestaurantManagementSystem/{packages/system.collections.concurrent/4.3.0/lib/portable-net45+win8+wpa81 =&gt; RestaurantManagementSystem/packages/system.collections.concurrent/4.3.0/lib/wpa81}/_._</w:t>
      </w:r>
      <w:r>
        <w:br/>
      </w:r>
      <w:r>
        <w:rPr>
          <w:rStyle w:val="VerbatimChar"/>
        </w:rPr>
        <w:t xml:space="preserve">0   0   RestaurantManagementSystem/{packages/system.collections.concurrent/4.3.0/lib/win8 =&gt; RestaurantManagementSystem/packages/system.collections.concurrent/4.3.0/lib/xamarinios10}/_._</w:t>
      </w:r>
      <w:r>
        <w:br/>
      </w:r>
      <w:r>
        <w:rPr>
          <w:rStyle w:val="VerbatimChar"/>
        </w:rPr>
        <w:t xml:space="preserve">0   0   RestaurantManagementSystem/{packages/system.collections.concurrent/4.3.0/lib/wpa81 =&gt; RestaurantManagementSystem/packages/system.collections.concurrent/4.3.0/lib/xamarinmac20}/_._</w:t>
      </w:r>
      <w:r>
        <w:br/>
      </w:r>
      <w:r>
        <w:rPr>
          <w:rStyle w:val="VerbatimChar"/>
        </w:rPr>
        <w:t xml:space="preserve">0   0   RestaurantManagementSystem/{packages/system.collections.concurrent/4.3.0/lib/xamarinios10 =&gt; RestaurantManagementSystem/packages/system.collections.concurrent/4.3.0/lib/xamarintvos10}/_._</w:t>
      </w:r>
      <w:r>
        <w:br/>
      </w:r>
      <w:r>
        <w:rPr>
          <w:rStyle w:val="VerbatimChar"/>
        </w:rPr>
        <w:t xml:space="preserve">0   0   RestaurantManagementSystem/{packages/system.collections.concurrent/4.3.0/lib/xamarinmac20 =&gt; RestaurantManagementSystem/packages/system.collections.concurrent/4.3.0/lib/xamarinwatchos10}/_._</w:t>
      </w:r>
      <w:r>
        <w:br/>
      </w:r>
      <w:r>
        <w:rPr>
          <w:rStyle w:val="VerbatimChar"/>
        </w:rPr>
        <w:t xml:space="preserve">0   0   RestaurantManagementSystem/{packages/system.collections.concurrent/4.3.0/lib/xamarintvos10 =&gt; RestaurantManagementSystem/packages/system.collections.concurrent/4.3.0/ref/MonoAndroid10}/_._</w:t>
      </w:r>
      <w:r>
        <w:br/>
      </w:r>
      <w:r>
        <w:rPr>
          <w:rStyle w:val="VerbatimChar"/>
        </w:rPr>
        <w:t xml:space="preserve">0   0   RestaurantManagementSystem/{packages/system.collections.concurrent/4.3.0/lib/xamarinwatchos10 =&gt; RestaurantManagementSystem/packages/system.collections.concurrent/4.3.0/ref/MonoTouch10}/_._</w:t>
      </w:r>
      <w:r>
        <w:br/>
      </w:r>
      <w:r>
        <w:rPr>
          <w:rStyle w:val="VerbatimChar"/>
        </w:rPr>
        <w:t xml:space="preserve">0   0   RestaurantManagementSystem/{packages/system.collections.concurrent/4.3.0/ref/MonoAndroid10 =&gt; RestaurantManagementSystem/packages/system.collections.concurrent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ref/netcore50/System.Collections.Concurrent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de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e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fr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it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ja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ko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ru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zh-han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core50/zh-hant/System.Collections.Concurrent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ref/netstandard1.1/System.Collections.Concurrent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de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e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fr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it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ja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ko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ru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zh-han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1/zh-hant/System.Collections.Concurrent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ref/netstandard1.3/System.Collections.Concurrent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de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e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fr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it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ja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ko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ru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zh-hans/System.Collections.Concurrent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ref/netstandard1.3/zh-hant/System.Collections.Concurrent.xml</w:t>
      </w:r>
      <w:r>
        <w:br/>
      </w:r>
      <w:r>
        <w:rPr>
          <w:rStyle w:val="VerbatimChar"/>
        </w:rPr>
        <w:t xml:space="preserve">0   0   RestaurantManagementSystem/{packages/system.collections.concurrent/4.3.0/ref/MonoTouch10 =&gt; RestaurantManagementSystem/packages/system.collections.concurrent/4.3.0/ref/portable-net45+win8+wpa81}/_._</w:t>
      </w:r>
      <w:r>
        <w:br/>
      </w:r>
      <w:r>
        <w:rPr>
          <w:rStyle w:val="VerbatimChar"/>
        </w:rPr>
        <w:t xml:space="preserve">0   0   RestaurantManagementSystem/{packages/system.collections.concurrent/4.3.0/ref/net45 =&gt; RestaurantManagementSystem/packages/system.collections.concurrent/4.3.0/ref/win8}/_._</w:t>
      </w:r>
      <w:r>
        <w:br/>
      </w:r>
      <w:r>
        <w:rPr>
          <w:rStyle w:val="VerbatimChar"/>
        </w:rPr>
        <w:t xml:space="preserve">0   0   RestaurantManagementSystem/{packages/system.collections.concurrent/4.3.0/ref/portable-net45+win8+wpa81 =&gt; RestaurantManagementSystem/packages/system.collections.concurrent/4.3.0/ref/wpa81}/_._</w:t>
      </w:r>
      <w:r>
        <w:br/>
      </w:r>
      <w:r>
        <w:rPr>
          <w:rStyle w:val="VerbatimChar"/>
        </w:rPr>
        <w:t xml:space="preserve">0   0   RestaurantManagementSystem/{packages/system.collections.concurrent/4.3.0/ref/win8 =&gt; RestaurantManagementSystem/packages/system.collections.concurrent/4.3.0/ref/xamarinios10}/_._</w:t>
      </w:r>
      <w:r>
        <w:br/>
      </w:r>
      <w:r>
        <w:rPr>
          <w:rStyle w:val="VerbatimChar"/>
        </w:rPr>
        <w:t xml:space="preserve">0   0   RestaurantManagementSystem/{packages/system.collections.concurrent/4.3.0/ref/wpa81 =&gt; RestaurantManagementSystem/packages/system.collections.concurrent/4.3.0/ref/xamarinmac20}/_._</w:t>
      </w:r>
      <w:r>
        <w:br/>
      </w:r>
      <w:r>
        <w:rPr>
          <w:rStyle w:val="VerbatimChar"/>
        </w:rPr>
        <w:t xml:space="preserve">0   0   RestaurantManagementSystem/{packages/system.collections.concurrent/4.3.0/ref/xamarinios10 =&gt; RestaurantManagementSystem/packages/system.collections.concurrent/4.3.0/ref/xamarintvos10}/_._</w:t>
      </w:r>
      <w:r>
        <w:br/>
      </w:r>
      <w:r>
        <w:rPr>
          <w:rStyle w:val="VerbatimChar"/>
        </w:rPr>
        <w:t xml:space="preserve">0   0   RestaurantManagementSystem/{packages/system.collections.concurrent/4.3.0/ref/xamarinmac20 =&gt; RestaurantManagementSystem/packages/system.collections.concurrent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concurrent/4.3.0/system.collections.concurren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system.collections.concurren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concurrent/4.3.0/system.collections.concurrent.nuspec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1.3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1.3.1/lib/netstandard1.0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lib/netstandard1.0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1.3.1/lib/portable-net45+win8+wp8+wpa81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lib/portable-net45+win8+wp8+wpa81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1.3.1/system.collections.immutable.1.3.1.nupkg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system.collections.immutable.1.3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1.3.1/system.collections.immutable.nuspec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.signature.p7s</w:t>
      </w:r>
      <w:r>
        <w:br/>
      </w:r>
      <w:r>
        <w:rPr>
          <w:rStyle w:val="VerbatimChar"/>
        </w:rPr>
        <w:t xml:space="preserve">-   -   RestaurantManagementSystem/{packages/microsoft.netcore.app.host.osx-arm64/8.0.18 =&gt; RestaurantManagementSystem/packages/system.collections.immutable/7.0.0}/Icon.png</w:t>
      </w:r>
      <w:r>
        <w:br/>
      </w:r>
      <w:r>
        <w:rPr>
          <w:rStyle w:val="VerbatimChar"/>
        </w:rPr>
        <w:t xml:space="preserve">0   0   RestaurantManagementSystem/{packages/microsoft.win32.registry/4.5.0 =&gt; RestaurantManagementSystem/packages/system.collections.immutable/7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README.md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buildTransitive/net461/System.Collections.Immutable.targets</w:t>
      </w:r>
      <w:r>
        <w:br/>
      </w:r>
      <w:r>
        <w:rPr>
          <w:rStyle w:val="VerbatimChar"/>
        </w:rPr>
        <w:t xml:space="preserve">0   0   RestaurantManagementSystem/{packages/system.collections.concurrent/4.3.0/ref/xamarintvos10 =&gt; RestaurantManagementSystem/packages/system.collections.immutable/7.0.0/buildTransitive/net462}/_._</w:t>
      </w:r>
      <w:r>
        <w:br/>
      </w:r>
      <w:r>
        <w:rPr>
          <w:rStyle w:val="VerbatimChar"/>
        </w:rPr>
        <w:t xml:space="preserve">0   0   RestaurantManagementSystem/{packages/system.collections.concurrent/4.3.0/ref/xamarinwatchos10 =&gt; RestaurantManagementSystem/packages/system.collections.immutable/7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buildTransitive/netcoreapp2.0/System.Collections.Immutable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lib/net462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lib/net462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lib/net6.0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lib/net6.0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lib/net7.0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lib/net7.0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lib/netstandard2.0/System.Collections.Immutable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lib/netstandard2.0/System.Collections.Immutable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.immutable/7.0.0/system.collections.immutable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system.collections.immutable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.immutable/7.0.0/system.collections.immutable.nuspec</w:t>
      </w:r>
      <w:r>
        <w:br/>
      </w:r>
      <w:r>
        <w:rPr>
          <w:rStyle w:val="VerbatimChar"/>
        </w:rPr>
        <w:t xml:space="preserve">0   0   RestaurantManagementSystem/{packages/microsoft.netcore.platforms/2.0.0 =&gt; RestaurantManagementSystem/packages/system.collections.immutable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dotnet_library_license.txt</w:t>
      </w:r>
      <w:r>
        <w:br/>
      </w:r>
      <w:r>
        <w:rPr>
          <w:rStyle w:val="VerbatimChar"/>
        </w:rPr>
        <w:t xml:space="preserve">0   0   RestaurantManagementSystem/{packages/system.collections.immutable/7.0.0/buildTransitive/net462 =&gt; RestaurantManagementSystem/packages/system.collections/4.0.11/lib/MonoAndroid10}/_._</w:t>
      </w:r>
      <w:r>
        <w:br/>
      </w:r>
      <w:r>
        <w:rPr>
          <w:rStyle w:val="VerbatimChar"/>
        </w:rPr>
        <w:t xml:space="preserve">0   0   RestaurantManagementSystem/{packages/system.collections.immutable/7.0.0/buildTransitive/net6.0 =&gt; RestaurantManagementSystem/packages/system.collections/4.0.11/lib/MonoTouch10}/_._</w:t>
      </w:r>
      <w:r>
        <w:br/>
      </w:r>
      <w:r>
        <w:rPr>
          <w:rStyle w:val="VerbatimChar"/>
        </w:rPr>
        <w:t xml:space="preserve">0   0   RestaurantManagementSystem/{packages/system.collections/4.0.11/lib/MonoAndroid10 =&gt; RestaurantManagementSystem/packages/system.collections/4.0.11/lib/net45}/_._</w:t>
      </w:r>
      <w:r>
        <w:br/>
      </w:r>
      <w:r>
        <w:rPr>
          <w:rStyle w:val="VerbatimChar"/>
        </w:rPr>
        <w:t xml:space="preserve">0   0   RestaurantManagementSystem/{packages/system.collections/4.0.11/lib/MonoTouch10 =&gt; RestaurantManagementSystem/packages/system.collections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collections/4.0.11/lib/net45 =&gt; RestaurantManagementSystem/packages/system.collections/4.0.11/lib/win8}/_._</w:t>
      </w:r>
      <w:r>
        <w:br/>
      </w:r>
      <w:r>
        <w:rPr>
          <w:rStyle w:val="VerbatimChar"/>
        </w:rPr>
        <w:t xml:space="preserve">0   0   RestaurantManagementSystem/{packages/system.collections/4.0.11/lib/portable-net45+win8+wp8+wpa81 =&gt; RestaurantManagementSystem/packages/system.collections/4.0.11/lib/wp80}/_._</w:t>
      </w:r>
      <w:r>
        <w:br/>
      </w:r>
      <w:r>
        <w:rPr>
          <w:rStyle w:val="VerbatimChar"/>
        </w:rPr>
        <w:t xml:space="preserve">0   0   RestaurantManagementSystem/{packages/system.collections/4.0.11/lib/win8 =&gt; RestaurantManagementSystem/packages/system.collections/4.0.11/lib/wpa81}/_._</w:t>
      </w:r>
      <w:r>
        <w:br/>
      </w:r>
      <w:r>
        <w:rPr>
          <w:rStyle w:val="VerbatimChar"/>
        </w:rPr>
        <w:t xml:space="preserve">0   0   RestaurantManagementSystem/{packages/system.collections/4.0.11/lib/wp80 =&gt; RestaurantManagementSystem/packages/system.collections/4.0.11/lib/xamarinios10}/_._</w:t>
      </w:r>
      <w:r>
        <w:br/>
      </w:r>
      <w:r>
        <w:rPr>
          <w:rStyle w:val="VerbatimChar"/>
        </w:rPr>
        <w:t xml:space="preserve">0   0   RestaurantManagementSystem/{packages/system.collections/4.0.11/lib/wpa81 =&gt; RestaurantManagementSystem/packages/system.collections/4.0.11/lib/xamarinmac20}/_._</w:t>
      </w:r>
      <w:r>
        <w:br/>
      </w:r>
      <w:r>
        <w:rPr>
          <w:rStyle w:val="VerbatimChar"/>
        </w:rPr>
        <w:t xml:space="preserve">0   0   RestaurantManagementSystem/{packages/system.collections/4.0.11/lib/xamarinios10 =&gt; RestaurantManagementSystem/packages/system.collections/4.0.11/lib/xamarintvos10}/_._</w:t>
      </w:r>
      <w:r>
        <w:br/>
      </w:r>
      <w:r>
        <w:rPr>
          <w:rStyle w:val="VerbatimChar"/>
        </w:rPr>
        <w:t xml:space="preserve">0   0   RestaurantManagementSystem/{packages/system.collections/4.0.11/lib/xamarinmac20 =&gt; RestaurantManagementSystem/packages/system.collections/4.0.11/lib/xamarinwatchos10}/_._</w:t>
      </w:r>
      <w:r>
        <w:br/>
      </w:r>
      <w:r>
        <w:rPr>
          <w:rStyle w:val="VerbatimChar"/>
        </w:rPr>
        <w:t xml:space="preserve">0   0   RestaurantManagementSystem/{packages/system.collections/4.0.11/lib/xamarintvos10 =&gt; RestaurantManagementSystem/packages/system.collections/4.0.11/ref/MonoAndroid10}/_._</w:t>
      </w:r>
      <w:r>
        <w:br/>
      </w:r>
      <w:r>
        <w:rPr>
          <w:rStyle w:val="VerbatimChar"/>
        </w:rPr>
        <w:t xml:space="preserve">0   0   RestaurantManagementSystem/{packages/system.collections/4.0.11/lib/xamarinwatchos10 =&gt; RestaurantManagementSystem/packages/system.collections/4.0.11/ref/MonoTouch10}/_._</w:t>
      </w:r>
      <w:r>
        <w:br/>
      </w:r>
      <w:r>
        <w:rPr>
          <w:rStyle w:val="VerbatimChar"/>
        </w:rPr>
        <w:t xml:space="preserve">0   0   RestaurantManagementSystem/{packages/system.collections/4.0.11/ref/MonoAndroid10 =&gt; RestaurantManagementSystem/packages/system.collections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0.11/ref/netcore50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core50/zh-hant/System.Collec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0.11/ref/netstandard1.0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0/zh-hant/System.Collec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0.11/ref/netstandard1.3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ref/netstandard1.3/zh-hant/System.Collections.xml</w:t>
      </w:r>
      <w:r>
        <w:br/>
      </w:r>
      <w:r>
        <w:rPr>
          <w:rStyle w:val="VerbatimChar"/>
        </w:rPr>
        <w:t xml:space="preserve">0   0   RestaurantManagementSystem/{packages/system.collections/4.0.11/ref/MonoTouch10 =&gt; RestaurantManagementSystem/packages/system.collections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collections/4.0.11/ref/net45 =&gt; RestaurantManagementSystem/packages/system.collections/4.0.11/ref/win8}/_._</w:t>
      </w:r>
      <w:r>
        <w:br/>
      </w:r>
      <w:r>
        <w:rPr>
          <w:rStyle w:val="VerbatimChar"/>
        </w:rPr>
        <w:t xml:space="preserve">0   0   RestaurantManagementSystem/{packages/system.collections/4.0.11/ref/portable-net45+win8+wp8+wpa81 =&gt; RestaurantManagementSystem/packages/system.collections/4.0.11/ref/wp80}/_._</w:t>
      </w:r>
      <w:r>
        <w:br/>
      </w:r>
      <w:r>
        <w:rPr>
          <w:rStyle w:val="VerbatimChar"/>
        </w:rPr>
        <w:t xml:space="preserve">0   0   RestaurantManagementSystem/{packages/system.collections/4.0.11/ref/win8 =&gt; RestaurantManagementSystem/packages/system.collections/4.0.11/ref/wpa81}/_._</w:t>
      </w:r>
      <w:r>
        <w:br/>
      </w:r>
      <w:r>
        <w:rPr>
          <w:rStyle w:val="VerbatimChar"/>
        </w:rPr>
        <w:t xml:space="preserve">0   0   RestaurantManagementSystem/{packages/system.collections/4.0.11/ref/wp80 =&gt; RestaurantManagementSystem/packages/system.collections/4.0.11/ref/xamarinios10}/_._</w:t>
      </w:r>
      <w:r>
        <w:br/>
      </w:r>
      <w:r>
        <w:rPr>
          <w:rStyle w:val="VerbatimChar"/>
        </w:rPr>
        <w:t xml:space="preserve">0   0   RestaurantManagementSystem/{packages/system.collections/4.0.11/ref/wpa81 =&gt; RestaurantManagementSystem/packages/system.collections/4.0.11/ref/xamarinmac20}/_._</w:t>
      </w:r>
      <w:r>
        <w:br/>
      </w:r>
      <w:r>
        <w:rPr>
          <w:rStyle w:val="VerbatimChar"/>
        </w:rPr>
        <w:t xml:space="preserve">0   0   RestaurantManagementSystem/{packages/system.collections/4.0.11/ref/xamarinios10 =&gt; RestaurantManagementSystem/packages/system.collections/4.0.11/ref/xamarintvos10}/_._</w:t>
      </w:r>
      <w:r>
        <w:br/>
      </w:r>
      <w:r>
        <w:rPr>
          <w:rStyle w:val="VerbatimChar"/>
        </w:rPr>
        <w:t xml:space="preserve">0   0   RestaurantManagementSystem/{packages/system.collections/4.0.11/ref/xamarinmac20 =&gt; RestaurantManagementSystem/packages/system.collections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0.11/system.collections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system.collections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0.11/system.collect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dotnet_library_license.txt</w:t>
      </w:r>
      <w:r>
        <w:br/>
      </w:r>
      <w:r>
        <w:rPr>
          <w:rStyle w:val="VerbatimChar"/>
        </w:rPr>
        <w:t xml:space="preserve">0   0   RestaurantManagementSystem/{packages/system.collections/4.0.11/ref/xamarintvos10 =&gt; RestaurantManagementSystem/packages/system.collections/4.3.0/lib/MonoAndroid10}/_._</w:t>
      </w:r>
      <w:r>
        <w:br/>
      </w:r>
      <w:r>
        <w:rPr>
          <w:rStyle w:val="VerbatimChar"/>
        </w:rPr>
        <w:t xml:space="preserve">0   0   RestaurantManagementSystem/{packages/system.collections/4.0.11/ref/xamarinwatchos10 =&gt; RestaurantManagementSystem/packages/system.collections/4.3.0/lib/MonoTouch10}/_._</w:t>
      </w:r>
      <w:r>
        <w:br/>
      </w:r>
      <w:r>
        <w:rPr>
          <w:rStyle w:val="VerbatimChar"/>
        </w:rPr>
        <w:t xml:space="preserve">0   0   RestaurantManagementSystem/{packages/system.collections/4.3.0/lib/MonoAndroid10 =&gt; RestaurantManagementSystem/packages/system.collections/4.3.0/lib/net45}/_._</w:t>
      </w:r>
      <w:r>
        <w:br/>
      </w:r>
      <w:r>
        <w:rPr>
          <w:rStyle w:val="VerbatimChar"/>
        </w:rPr>
        <w:t xml:space="preserve">0   0   RestaurantManagementSystem/{packages/system.collections/4.3.0/lib/MonoTouch10 =&gt; RestaurantManagementSystem/packages/system.collect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collections/4.3.0/lib/net45 =&gt; RestaurantManagementSystem/packages/system.collections/4.3.0/lib/win8}/_._</w:t>
      </w:r>
      <w:r>
        <w:br/>
      </w:r>
      <w:r>
        <w:rPr>
          <w:rStyle w:val="VerbatimChar"/>
        </w:rPr>
        <w:t xml:space="preserve">0   0   RestaurantManagementSystem/{packages/system.collections/4.3.0/lib/portable-net45+win8+wp8+wpa81 =&gt; RestaurantManagementSystem/packages/system.collections/4.3.0/lib/wp80}/_._</w:t>
      </w:r>
      <w:r>
        <w:br/>
      </w:r>
      <w:r>
        <w:rPr>
          <w:rStyle w:val="VerbatimChar"/>
        </w:rPr>
        <w:t xml:space="preserve">0   0   RestaurantManagementSystem/{packages/system.collections/4.3.0/lib/win8 =&gt; RestaurantManagementSystem/packages/system.collections/4.3.0/lib/wpa81}/_._</w:t>
      </w:r>
      <w:r>
        <w:br/>
      </w:r>
      <w:r>
        <w:rPr>
          <w:rStyle w:val="VerbatimChar"/>
        </w:rPr>
        <w:t xml:space="preserve">0   0   RestaurantManagementSystem/{packages/system.collections/4.3.0/lib/wp80 =&gt; RestaurantManagementSystem/packages/system.collections/4.3.0/lib/xamarinios10}/_._</w:t>
      </w:r>
      <w:r>
        <w:br/>
      </w:r>
      <w:r>
        <w:rPr>
          <w:rStyle w:val="VerbatimChar"/>
        </w:rPr>
        <w:t xml:space="preserve">0   0   RestaurantManagementSystem/{packages/system.collections/4.3.0/lib/wpa81 =&gt; RestaurantManagementSystem/packages/system.collections/4.3.0/lib/xamarinmac20}/_._</w:t>
      </w:r>
      <w:r>
        <w:br/>
      </w:r>
      <w:r>
        <w:rPr>
          <w:rStyle w:val="VerbatimChar"/>
        </w:rPr>
        <w:t xml:space="preserve">0   0   RestaurantManagementSystem/{packages/system.collections/4.3.0/lib/xamarinios10 =&gt; RestaurantManagementSystem/packages/system.collections/4.3.0/lib/xamarintvos10}/_._</w:t>
      </w:r>
      <w:r>
        <w:br/>
      </w:r>
      <w:r>
        <w:rPr>
          <w:rStyle w:val="VerbatimChar"/>
        </w:rPr>
        <w:t xml:space="preserve">0   0   RestaurantManagementSystem/{packages/system.collections/4.3.0/lib/xamarinmac20 =&gt; RestaurantManagementSystem/packages/system.collections/4.3.0/lib/xamarinwatchos10}/_._</w:t>
      </w:r>
      <w:r>
        <w:br/>
      </w:r>
      <w:r>
        <w:rPr>
          <w:rStyle w:val="VerbatimChar"/>
        </w:rPr>
        <w:t xml:space="preserve">0   0   RestaurantManagementSystem/{packages/system.collections/4.3.0/lib/xamarintvos10 =&gt; RestaurantManagementSystem/packages/system.collections/4.3.0/ref/MonoAndroid10}/_._</w:t>
      </w:r>
      <w:r>
        <w:br/>
      </w:r>
      <w:r>
        <w:rPr>
          <w:rStyle w:val="VerbatimChar"/>
        </w:rPr>
        <w:t xml:space="preserve">0   0   RestaurantManagementSystem/{packages/system.collections/4.3.0/lib/xamarinwatchos10 =&gt; RestaurantManagementSystem/packages/system.collections/4.3.0/ref/MonoTouch10}/_._</w:t>
      </w:r>
      <w:r>
        <w:br/>
      </w:r>
      <w:r>
        <w:rPr>
          <w:rStyle w:val="VerbatimChar"/>
        </w:rPr>
        <w:t xml:space="preserve">0   0   RestaurantManagementSystem/{packages/system.collections/4.3.0/ref/MonoAndroid10 =&gt; RestaurantManagementSystem/packages/system.collect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3.0/ref/netcore50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core50/zh-hant/System.Collec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3.0/ref/netstandard1.0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0/zh-hant/System.Collec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3.0/ref/netstandard1.3/System.Collec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de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e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fr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it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ja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ko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ru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zh-hans/System.Collec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ref/netstandard1.3/zh-hant/System.Collections.xml</w:t>
      </w:r>
      <w:r>
        <w:br/>
      </w:r>
      <w:r>
        <w:rPr>
          <w:rStyle w:val="VerbatimChar"/>
        </w:rPr>
        <w:t xml:space="preserve">0   0   RestaurantManagementSystem/{packages/system.collections/4.3.0/ref/MonoTouch10 =&gt; RestaurantManagementSystem/packages/system.collect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collections/4.3.0/ref/net45 =&gt; RestaurantManagementSystem/packages/system.collections/4.3.0/ref/win8}/_._</w:t>
      </w:r>
      <w:r>
        <w:br/>
      </w:r>
      <w:r>
        <w:rPr>
          <w:rStyle w:val="VerbatimChar"/>
        </w:rPr>
        <w:t xml:space="preserve">0   0   RestaurantManagementSystem/{packages/system.collections/4.3.0/ref/portable-net45+win8+wp8+wpa81 =&gt; RestaurantManagementSystem/packages/system.collections/4.3.0/ref/wp80}/_._</w:t>
      </w:r>
      <w:r>
        <w:br/>
      </w:r>
      <w:r>
        <w:rPr>
          <w:rStyle w:val="VerbatimChar"/>
        </w:rPr>
        <w:t xml:space="preserve">0   0   RestaurantManagementSystem/{packages/system.collections/4.3.0/ref/win8 =&gt; RestaurantManagementSystem/packages/system.collections/4.3.0/ref/wpa81}/_._</w:t>
      </w:r>
      <w:r>
        <w:br/>
      </w:r>
      <w:r>
        <w:rPr>
          <w:rStyle w:val="VerbatimChar"/>
        </w:rPr>
        <w:t xml:space="preserve">0   0   RestaurantManagementSystem/{packages/system.collections/4.3.0/ref/wp80 =&gt; RestaurantManagementSystem/packages/system.collections/4.3.0/ref/xamarinios10}/_._</w:t>
      </w:r>
      <w:r>
        <w:br/>
      </w:r>
      <w:r>
        <w:rPr>
          <w:rStyle w:val="VerbatimChar"/>
        </w:rPr>
        <w:t xml:space="preserve">0   0   RestaurantManagementSystem/{packages/system.collections/4.3.0/ref/wpa81 =&gt; RestaurantManagementSystem/packages/system.collections/4.3.0/ref/xamarinmac20}/_._</w:t>
      </w:r>
      <w:r>
        <w:br/>
      </w:r>
      <w:r>
        <w:rPr>
          <w:rStyle w:val="VerbatimChar"/>
        </w:rPr>
        <w:t xml:space="preserve">0   0   RestaurantManagementSystem/{packages/system.collections/4.3.0/ref/xamarinios10 =&gt; RestaurantManagementSystem/packages/system.collections/4.3.0/ref/xamarintvos10}/_._</w:t>
      </w:r>
      <w:r>
        <w:br/>
      </w:r>
      <w:r>
        <w:rPr>
          <w:rStyle w:val="VerbatimChar"/>
        </w:rPr>
        <w:t xml:space="preserve">0   0   RestaurantManagementSystem/{packages/system.collections/4.3.0/ref/xamarinmac20 =&gt; RestaurantManagementSystem/packages/system.collect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collections/4.3.0/system.collect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system.collect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llections/4.3.0/system.collect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.signature.p7s</w:t>
      </w:r>
      <w:r>
        <w:br/>
      </w:r>
      <w:r>
        <w:rPr>
          <w:rStyle w:val="VerbatimChar"/>
        </w:rPr>
        <w:t xml:space="preserve">-   -   RestaurantManagementSystem/{packages/microsoft.netcore.app.ref/8.0.18 =&gt; RestaurantManagementSystem/packages/system.componentmodel.annotations/5.0.0}/Icon.png</w:t>
      </w:r>
      <w:r>
        <w:br/>
      </w:r>
      <w:r>
        <w:rPr>
          <w:rStyle w:val="VerbatimChar"/>
        </w:rPr>
        <w:t xml:space="preserve">0   0   RestaurantManagementSystem/{packages/system.codedom/6.0.0 =&gt; RestaurantManagementSystem/packages/system.componentmodel.annotations/5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THIRD-PARTY-NOTICES.TXT</w:t>
      </w:r>
      <w:r>
        <w:br/>
      </w:r>
      <w:r>
        <w:rPr>
          <w:rStyle w:val="VerbatimChar"/>
        </w:rPr>
        <w:t xml:space="preserve">0   0   RestaurantManagementSystem/{packages/system.collections/4.3.0/ref/xamarintvos10 =&gt; RestaurantManagementSystem/packages/system.componentmodel.annotations/5.0.0/lib/MonoAndroid10}/_._</w:t>
      </w:r>
      <w:r>
        <w:br/>
      </w:r>
      <w:r>
        <w:rPr>
          <w:rStyle w:val="VerbatimChar"/>
        </w:rPr>
        <w:t xml:space="preserve">0   0   RestaurantManagementSystem/{packages/system.collections/4.3.0/ref/xamarinwatchos10 =&gt; RestaurantManagementSystem/packages/system.componentmodel.annotations/5.0.0/lib/MonoTouch10}/_._</w:t>
      </w:r>
      <w:r>
        <w:br/>
      </w:r>
      <w:r>
        <w:rPr>
          <w:rStyle w:val="VerbatimChar"/>
        </w:rPr>
        <w:t xml:space="preserve">0   0   RestaurantManagementSystem/{packages/system.componentmodel.annotations/5.0.0/lib/MonoAndroid10 =&gt; RestaurantManagementSystem/packages/system.componentmodel.annotations/5.0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lib/net461/System.ComponentModel.Annotations.dl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lib/netcore50/System.ComponentModel.Annotations.dl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lib/netstandard1.4/System.ComponentModel.Annotations.dl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lib/netstandard2.0/System.ComponentModel.Annotations.dl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lib/netstandard2.1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lib/netstandard2.1/System.ComponentModel.Annotations.xml</w:t>
      </w:r>
      <w:r>
        <w:br/>
      </w:r>
      <w:r>
        <w:rPr>
          <w:rStyle w:val="VerbatimChar"/>
        </w:rPr>
        <w:t xml:space="preserve">0   0   RestaurantManagementSystem/{packages/system.componentmodel.annotations/5.0.0/lib/MonoTouch10 =&gt; RestaurantManagementSystem/packages/system.componentmodel.annotations/5.0.0/lib/portable-net45+win8}/_._</w:t>
      </w:r>
      <w:r>
        <w:br/>
      </w:r>
      <w:r>
        <w:rPr>
          <w:rStyle w:val="VerbatimChar"/>
        </w:rPr>
        <w:t xml:space="preserve">0   0   RestaurantManagementSystem/{packages/system.componentmodel.annotations/5.0.0/lib/net45 =&gt; RestaurantManagementSystem/packages/system.componentmodel.annotations/5.0.0/lib/win8}/_._</w:t>
      </w:r>
      <w:r>
        <w:br/>
      </w:r>
      <w:r>
        <w:rPr>
          <w:rStyle w:val="VerbatimChar"/>
        </w:rPr>
        <w:t xml:space="preserve">0   0   RestaurantManagementSystem/{packages/system.componentmodel.annotations/5.0.0/lib/portable-net45+win8 =&gt; RestaurantManagementSystem/packages/system.componentmodel.annotations/5.0.0/lib/xamarinios10}/_._</w:t>
      </w:r>
      <w:r>
        <w:br/>
      </w:r>
      <w:r>
        <w:rPr>
          <w:rStyle w:val="VerbatimChar"/>
        </w:rPr>
        <w:t xml:space="preserve">0   0   RestaurantManagementSystem/{packages/system.componentmodel.annotations/5.0.0/lib/win8 =&gt; RestaurantManagementSystem/packages/system.componentmodel.annotations/5.0.0/lib/xamarinmac20}/_._</w:t>
      </w:r>
      <w:r>
        <w:br/>
      </w:r>
      <w:r>
        <w:rPr>
          <w:rStyle w:val="VerbatimChar"/>
        </w:rPr>
        <w:t xml:space="preserve">0   0   RestaurantManagementSystem/{packages/system.componentmodel.annotations/5.0.0/lib/xamarinios10 =&gt; RestaurantManagementSystem/packages/system.componentmodel.annotations/5.0.0/lib/xamarintvos10}/_._</w:t>
      </w:r>
      <w:r>
        <w:br/>
      </w:r>
      <w:r>
        <w:rPr>
          <w:rStyle w:val="VerbatimChar"/>
        </w:rPr>
        <w:t xml:space="preserve">0   0   RestaurantManagementSystem/{packages/system.componentmodel.annotations/5.0.0/lib/xamarinmac20 =&gt; RestaurantManagementSystem/packages/system.componentmodel.annotations/5.0.0/lib/xamarinwatchos10}/_._</w:t>
      </w:r>
      <w:r>
        <w:br/>
      </w:r>
      <w:r>
        <w:rPr>
          <w:rStyle w:val="VerbatimChar"/>
        </w:rPr>
        <w:t xml:space="preserve">0   0   RestaurantManagementSystem/{packages/system.componentmodel.annotations/5.0.0/lib/xamarintvos10 =&gt; RestaurantManagementSystem/packages/system.componentmodel.annotations/5.0.0/ref/MonoAndroid10}/_._</w:t>
      </w:r>
      <w:r>
        <w:br/>
      </w:r>
      <w:r>
        <w:rPr>
          <w:rStyle w:val="VerbatimChar"/>
        </w:rPr>
        <w:t xml:space="preserve">0   0   RestaurantManagementSystem/{packages/system.componentmodel.annotations/5.0.0/lib/xamarinwatchos10 =&gt; RestaurantManagementSystem/packages/system.componentmodel.annotations/5.0.0/ref/MonoTouch10}/_._</w:t>
      </w:r>
      <w:r>
        <w:br/>
      </w:r>
      <w:r>
        <w:rPr>
          <w:rStyle w:val="VerbatimChar"/>
        </w:rPr>
        <w:t xml:space="preserve">0   0   RestaurantManagementSystem/{packages/system.componentmodel.annotations/5.0.0/ref/MonoAndroid10 =&gt; RestaurantManagementSystem/packages/system.componentmodel.annotations/5.0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461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461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core50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de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e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fr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it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ja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ko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ru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zh-han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core50/zh-hant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standard1.1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de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e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fr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it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ja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ko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ru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zh-han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1/zh-hant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standard1.3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de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e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fr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it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ja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ko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ru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zh-han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3/zh-hant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standard1.4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de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e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fr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it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ja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ko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ru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zh-hans/System.ComponentModel.Annotations.xm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1.4/zh-hant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standard2.0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2.0/System.ComponentModel.Annotation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ref/netstandard2.1/System.ComponentModel.Annotation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ref/netstandard2.1/System.ComponentModel.Annotations.xml</w:t>
      </w:r>
      <w:r>
        <w:br/>
      </w:r>
      <w:r>
        <w:rPr>
          <w:rStyle w:val="VerbatimChar"/>
        </w:rPr>
        <w:t xml:space="preserve">0   0   RestaurantManagementSystem/{packages/system.componentmodel.annotations/5.0.0/ref/MonoTouch10 =&gt; RestaurantManagementSystem/packages/system.componentmodel.annotations/5.0.0/ref/portable-net45+win8}/_._</w:t>
      </w:r>
      <w:r>
        <w:br/>
      </w:r>
      <w:r>
        <w:rPr>
          <w:rStyle w:val="VerbatimChar"/>
        </w:rPr>
        <w:t xml:space="preserve">0   0   RestaurantManagementSystem/{packages/system.componentmodel.annotations/5.0.0/ref/net45 =&gt; RestaurantManagementSystem/packages/system.componentmodel.annotations/5.0.0/ref/win8}/_._</w:t>
      </w:r>
      <w:r>
        <w:br/>
      </w:r>
      <w:r>
        <w:rPr>
          <w:rStyle w:val="VerbatimChar"/>
        </w:rPr>
        <w:t xml:space="preserve">0   0   RestaurantManagementSystem/{packages/system.componentmodel.annotations/5.0.0/ref/portable-net45+win8 =&gt; RestaurantManagementSystem/packages/system.componentmodel.annotations/5.0.0/ref/xamarinios10}/_._</w:t>
      </w:r>
      <w:r>
        <w:br/>
      </w:r>
      <w:r>
        <w:rPr>
          <w:rStyle w:val="VerbatimChar"/>
        </w:rPr>
        <w:t xml:space="preserve">0   0   RestaurantManagementSystem/{packages/system.componentmodel.annotations/5.0.0/ref/win8 =&gt; RestaurantManagementSystem/packages/system.componentmodel.annotations/5.0.0/ref/xamarinmac20}/_._</w:t>
      </w:r>
      <w:r>
        <w:br/>
      </w:r>
      <w:r>
        <w:rPr>
          <w:rStyle w:val="VerbatimChar"/>
        </w:rPr>
        <w:t xml:space="preserve">0   0   RestaurantManagementSystem/{packages/system.componentmodel.annotations/5.0.0/ref/xamarinios10 =&gt; RestaurantManagementSystem/packages/system.componentmodel.annotations/5.0.0/ref/xamarintvos10}/_._</w:t>
      </w:r>
      <w:r>
        <w:br/>
      </w:r>
      <w:r>
        <w:rPr>
          <w:rStyle w:val="VerbatimChar"/>
        </w:rPr>
        <w:t xml:space="preserve">0   0   RestaurantManagementSystem/{packages/system.componentmodel.annotations/5.0.0/ref/xamarinmac20 =&gt; RestaurantManagementSystem/packages/system.componentmodel.annotations/5.0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componentmodel.annotations/5.0.0/system.componentmodel.annotations.5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system.componentmodel.annotations.5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system.componentmodel.annotations.nuspec</w:t>
      </w:r>
      <w:r>
        <w:br/>
      </w:r>
      <w:r>
        <w:rPr>
          <w:rStyle w:val="VerbatimChar"/>
        </w:rPr>
        <w:t xml:space="preserve">0   0   RestaurantManagementSystem/{packages/microsoft.win32.registry/4.5.0 =&gt; RestaurantManagementSystem/packages/system.componentmodel.annotations/5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nentmodel.annotations/5.0.0/version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.signature.p7s</w:t>
      </w:r>
      <w:r>
        <w:br/>
      </w:r>
      <w:r>
        <w:rPr>
          <w:rStyle w:val="VerbatimChar"/>
        </w:rPr>
        <w:t xml:space="preserve">-   -   RestaurantManagementSystem/{packages/system.buffers/4.6.0 =&gt; RestaurantManagementSystem/packages/system.composition.attributedmodel/7.0.0}/Icon.png</w:t>
      </w:r>
      <w:r>
        <w:br/>
      </w:r>
      <w:r>
        <w:rPr>
          <w:rStyle w:val="VerbatimChar"/>
        </w:rPr>
        <w:t xml:space="preserve">0   0   RestaurantManagementSystem/{packages/system.collections.immutable =&gt; RestaurantManagementSystem/packages/system.composition.attributedmodel}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buildTransitive/net461/System.Composition.AttributedModel.targets</w:t>
      </w:r>
      <w:r>
        <w:br/>
      </w:r>
      <w:r>
        <w:rPr>
          <w:rStyle w:val="VerbatimChar"/>
        </w:rPr>
        <w:t xml:space="preserve">0   0   RestaurantManagementSystem/{packages/system.componentmodel.annotations/5.0.0/ref/xamarintvos10 =&gt; RestaurantManagementSystem/packages/system.composition.attributedmodel/7.0.0/buildTransitive/net462}/_._</w:t>
      </w:r>
      <w:r>
        <w:br/>
      </w:r>
      <w:r>
        <w:rPr>
          <w:rStyle w:val="VerbatimChar"/>
        </w:rPr>
        <w:t xml:space="preserve">0   0   RestaurantManagementSystem/{packages/system.componentmodel.annotations/5.0.0/ref/xamarinwatchos10 =&gt; RestaurantManagementSystem/packages/system.composition.attributedmodel/7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buildTransitive/netcoreapp2.0/System.Composition.AttributedModel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lib/net462/System.Composition.Attributed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lib/net462/System.Composition.Attributed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lib/net6.0/System.Composition.Attributed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lib/net6.0/System.Composition.Attributed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lib/net7.0/System.Composition.Attributed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lib/net7.0/System.Composition.Attributed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lib/netstandard2.0/System.Composition.AttributedModel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lib/netstandard2.0/System.Composition.AttributedModel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attributedmodel/7.0.0/system.composition.attributedmodel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system.composition.attributedmodel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attributedmodel/7.0.0/system.composition.attributedmodel.nuspec</w:t>
      </w:r>
      <w:r>
        <w:br/>
      </w:r>
      <w:r>
        <w:rPr>
          <w:rStyle w:val="VerbatimChar"/>
        </w:rPr>
        <w:t xml:space="preserve">0   0   RestaurantManagementSystem/{packages/system.codedom/6.0.0 =&gt; RestaurantManagementSystem/packages/system.composition.attributedmodel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.signature.p7s</w:t>
      </w:r>
      <w:r>
        <w:br/>
      </w:r>
      <w:r>
        <w:rPr>
          <w:rStyle w:val="VerbatimChar"/>
        </w:rPr>
        <w:t xml:space="preserve">-   -   RestaurantManagementSystem/{packages/system.codedom/6.0.0 =&gt; RestaurantManagementSystem/packages/system.composition.convention/7.0.0}/Icon.png</w:t>
      </w:r>
      <w:r>
        <w:br/>
      </w:r>
      <w:r>
        <w:rPr>
          <w:rStyle w:val="VerbatimChar"/>
        </w:rPr>
        <w:t xml:space="preserve">0   0   RestaurantManagementSystem/{packages/system.componentmodel.annotations/5.0.0 =&gt; RestaurantManagementSystem/packages/system.composition.convention/7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buildTransitive/net461/System.Composition.Convention.targets</w:t>
      </w:r>
      <w:r>
        <w:br/>
      </w:r>
      <w:r>
        <w:rPr>
          <w:rStyle w:val="VerbatimChar"/>
        </w:rPr>
        <w:t xml:space="preserve">0   0   RestaurantManagementSystem/{packages/system.composition.attributedmodel =&gt; RestaurantManagementSystem/packages/system.composition.convention}/7.0.0/buildTransitive/net462/_._</w:t>
      </w:r>
      <w:r>
        <w:br/>
      </w:r>
      <w:r>
        <w:rPr>
          <w:rStyle w:val="VerbatimChar"/>
        </w:rPr>
        <w:t xml:space="preserve">0   0   RestaurantManagementSystem/{packages/system.composition.attributedmodel =&gt; RestaurantManagementSystem/packages/system.composition.convention}/7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buildTransitive/netcoreapp2.0/System.Composition.Convention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lib/net462/System.Composition.Convention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lib/net462/System.Composition.Convention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lib/net6.0/System.Composition.Convention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lib/net6.0/System.Composition.Convention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lib/net7.0/System.Composition.Convention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lib/net7.0/System.Composition.Convention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lib/netstandard2.0/System.Composition.Convention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lib/netstandard2.0/System.Composition.Convention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convention/7.0.0/system.composition.convention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system.composition.convention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convention/7.0.0/system.composition.convention.nuspec</w:t>
      </w:r>
      <w:r>
        <w:br/>
      </w:r>
      <w:r>
        <w:rPr>
          <w:rStyle w:val="VerbatimChar"/>
        </w:rPr>
        <w:t xml:space="preserve">0   0   RestaurantManagementSystem/{packages/system.collections.immutable =&gt; RestaurantManagementSystem/packages/system.composition.convention}/7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.signature.p7s</w:t>
      </w:r>
      <w:r>
        <w:br/>
      </w:r>
      <w:r>
        <w:rPr>
          <w:rStyle w:val="VerbatimChar"/>
        </w:rPr>
        <w:t xml:space="preserve">-   -   RestaurantManagementSystem/{packages/system.collections.immutable =&gt; RestaurantManagementSystem/packages/system.composition.hosting}/7.0.0/Icon.png</w:t>
      </w:r>
      <w:r>
        <w:br/>
      </w:r>
      <w:r>
        <w:rPr>
          <w:rStyle w:val="VerbatimChar"/>
        </w:rPr>
        <w:t xml:space="preserve">0   0   RestaurantManagementSystem/{packages/system.composition.attributedmodel =&gt; RestaurantManagementSystem/packages/system.composition.hosting}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buildTransitive/net461/System.Composition.Hosting.targets</w:t>
      </w:r>
      <w:r>
        <w:br/>
      </w:r>
      <w:r>
        <w:rPr>
          <w:rStyle w:val="VerbatimChar"/>
        </w:rPr>
        <w:t xml:space="preserve">0   0   RestaurantManagementSystem/{packages/system.composition.convention =&gt; RestaurantManagementSystem/packages/system.composition.hosting}/7.0.0/buildTransitive/net462/_._</w:t>
      </w:r>
      <w:r>
        <w:br/>
      </w:r>
      <w:r>
        <w:rPr>
          <w:rStyle w:val="VerbatimChar"/>
        </w:rPr>
        <w:t xml:space="preserve">0   0   RestaurantManagementSystem/{packages/system.composition.convention =&gt; RestaurantManagementSystem/packages/system.composition.hosting}/7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buildTransitive/netcoreapp2.0/System.Composition.Hosting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lib/net462/System.Composition.Hosting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lib/net462/System.Composition.Hosting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lib/net6.0/System.Composition.Hosting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lib/net6.0/System.Composition.Hosting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lib/net7.0/System.Composition.Hosting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lib/net7.0/System.Composition.Hosting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lib/netstandard2.0/System.Composition.Hosting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lib/netstandard2.0/System.Composition.Hosting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hosting/7.0.0/system.composition.hosting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system.composition.hosting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hosting/7.0.0/system.composition.hosting.nuspec</w:t>
      </w:r>
      <w:r>
        <w:br/>
      </w:r>
      <w:r>
        <w:rPr>
          <w:rStyle w:val="VerbatimChar"/>
        </w:rPr>
        <w:t xml:space="preserve">0   0   RestaurantManagementSystem/{packages/system.componentmodel.annotations/5.0.0 =&gt; RestaurantManagementSystem/packages/system.composition.hosting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.signature.p7s</w:t>
      </w:r>
      <w:r>
        <w:br/>
      </w:r>
      <w:r>
        <w:rPr>
          <w:rStyle w:val="VerbatimChar"/>
        </w:rPr>
        <w:t xml:space="preserve">-   -   RestaurantManagementSystem/{packages/system.componentmodel.annotations/5.0.0 =&gt; RestaurantManagementSystem/packages/system.composition.runtime/7.0.0}/Icon.png</w:t>
      </w:r>
      <w:r>
        <w:br/>
      </w:r>
      <w:r>
        <w:rPr>
          <w:rStyle w:val="VerbatimChar"/>
        </w:rPr>
        <w:t xml:space="preserve">0   0   RestaurantManagementSystem/{packages/system.composition.convention =&gt; RestaurantManagementSystem/packages/system.composition.runtime}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buildTransitive/net461/System.Composition.Runtime.targets</w:t>
      </w:r>
      <w:r>
        <w:br/>
      </w:r>
      <w:r>
        <w:rPr>
          <w:rStyle w:val="VerbatimChar"/>
        </w:rPr>
        <w:t xml:space="preserve">0   0   RestaurantManagementSystem/{packages/system.composition.hosting =&gt; RestaurantManagementSystem/packages/system.composition.runtime}/7.0.0/buildTransitive/net462/_._</w:t>
      </w:r>
      <w:r>
        <w:br/>
      </w:r>
      <w:r>
        <w:rPr>
          <w:rStyle w:val="VerbatimChar"/>
        </w:rPr>
        <w:t xml:space="preserve">0   0   RestaurantManagementSystem/{packages/system.composition.hosting =&gt; RestaurantManagementSystem/packages/system.composition.runtime}/7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buildTransitive/netcoreapp2.0/System.Composition.Runtime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lib/net462/System.Composition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lib/net462/System.Composition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lib/net6.0/System.Composition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lib/net6.0/System.Composition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lib/net7.0/System.Composition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lib/net7.0/System.Composition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lib/netstandard2.0/System.Composition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lib/netstandard2.0/System.Composition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runtime/7.0.0/system.composition.runtime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system.composition.runtime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runtime/7.0.0/system.composition.runtime.nuspec</w:t>
      </w:r>
      <w:r>
        <w:br/>
      </w:r>
      <w:r>
        <w:rPr>
          <w:rStyle w:val="VerbatimChar"/>
        </w:rPr>
        <w:t xml:space="preserve">0   0   RestaurantManagementSystem/{packages/system.composition.attributedmodel =&gt; RestaurantManagementSystem/packages/system.composition.runtime}/7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.signature.p7s</w:t>
      </w:r>
      <w:r>
        <w:br/>
      </w:r>
      <w:r>
        <w:rPr>
          <w:rStyle w:val="VerbatimChar"/>
        </w:rPr>
        <w:t xml:space="preserve">-   -   RestaurantManagementSystem/{packages/system.composition.attributedmodel =&gt; RestaurantManagementSystem/packages/system.composition.typedparts}/7.0.0/Icon.png</w:t>
      </w:r>
      <w:r>
        <w:br/>
      </w:r>
      <w:r>
        <w:rPr>
          <w:rStyle w:val="VerbatimChar"/>
        </w:rPr>
        <w:t xml:space="preserve">0   0   RestaurantManagementSystem/{packages/system.composition.hosting =&gt; RestaurantManagementSystem/packages/system.composition.typedparts}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buildTransitive/net461/System.Composition.TypedParts.targets</w:t>
      </w:r>
      <w:r>
        <w:br/>
      </w:r>
      <w:r>
        <w:rPr>
          <w:rStyle w:val="VerbatimChar"/>
        </w:rPr>
        <w:t xml:space="preserve">0   0   RestaurantManagementSystem/{packages/system.composition.runtime =&gt; RestaurantManagementSystem/packages/system.composition.typedparts}/7.0.0/buildTransitive/net462/_._</w:t>
      </w:r>
      <w:r>
        <w:br/>
      </w:r>
      <w:r>
        <w:rPr>
          <w:rStyle w:val="VerbatimChar"/>
        </w:rPr>
        <w:t xml:space="preserve">0   0   RestaurantManagementSystem/{packages/system.composition.runtime =&gt; RestaurantManagementSystem/packages/system.composition.typedparts}/7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buildTransitive/netcoreapp2.0/System.Composition.TypedParts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lib/net462/System.Composition.TypedPart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lib/net462/System.Composition.TypedPart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lib/net6.0/System.Composition.TypedPart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lib/net6.0/System.Composition.TypedPart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lib/net7.0/System.Composition.TypedPart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lib/net7.0/System.Composition.TypedPart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lib/netstandard2.0/System.Composition.TypedParts.dll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lib/netstandard2.0/System.Composition.TypedParts.xml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.typedparts/7.0.0/system.composition.typedparts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system.composition.typedparts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.typedparts/7.0.0/system.composition.typedparts.nuspec</w:t>
      </w:r>
      <w:r>
        <w:br/>
      </w:r>
      <w:r>
        <w:rPr>
          <w:rStyle w:val="VerbatimChar"/>
        </w:rPr>
        <w:t xml:space="preserve">0   0   RestaurantManagementSystem/{packages/system.composition.convention =&gt; RestaurantManagementSystem/packages/system.composition.typedparts}/7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/7.0.0/.signature.p7s</w:t>
      </w:r>
      <w:r>
        <w:br/>
      </w:r>
      <w:r>
        <w:rPr>
          <w:rStyle w:val="VerbatimChar"/>
        </w:rPr>
        <w:t xml:space="preserve">-   -   RestaurantManagementSystem/{packages/system.composition.convention =&gt; RestaurantManagementSystem/packages/system.composition}/7.0.0/Icon.png</w:t>
      </w:r>
      <w:r>
        <w:br/>
      </w:r>
      <w:r>
        <w:rPr>
          <w:rStyle w:val="VerbatimChar"/>
        </w:rPr>
        <w:t xml:space="preserve">0   0   RestaurantManagementSystem/{packages/system.composition.runtime =&gt; RestaurantManagementSystem/packages/system.composition}/7.0.0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buildTransitive/net461/System.Composition.targets</w:t>
      </w:r>
      <w:r>
        <w:br/>
      </w:r>
      <w:r>
        <w:rPr>
          <w:rStyle w:val="VerbatimChar"/>
        </w:rPr>
        <w:t xml:space="preserve">0   0   RestaurantManagementSystem/{packages/system.composition.typedparts =&gt; RestaurantManagementSystem/packages/system.composition}/7.0.0/buildTransitive/net462/_._</w:t>
      </w:r>
      <w:r>
        <w:br/>
      </w:r>
      <w:r>
        <w:rPr>
          <w:rStyle w:val="VerbatimChar"/>
        </w:rPr>
        <w:t xml:space="preserve">0   0   RestaurantManagementSystem/{packages/system.composition.typedparts =&gt; RestaurantManagementSystem/packages/system.composition}/7.0.0/buildTransitive/net6.0/_._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buildTransitive/netcoreapp2.0/System.Composition.targets</w:t>
      </w:r>
      <w:r>
        <w:br/>
      </w:r>
      <w:r>
        <w:rPr>
          <w:rStyle w:val="VerbatimChar"/>
        </w:rPr>
        <w:t xml:space="preserve">0   0   RestaurantManagementSystem/{packages/system.composition/7.0.0/buildTransitive/net462 =&gt; RestaurantManagementSystem/packages/system.composition/7.0.0/lib/net461}/_._</w:t>
      </w:r>
      <w:r>
        <w:br/>
      </w:r>
      <w:r>
        <w:rPr>
          <w:rStyle w:val="VerbatimChar"/>
        </w:rPr>
        <w:t xml:space="preserve">0   0   RestaurantManagementSystem/{packages/system.composition/7.0.0/buildTransitive/net6.0 =&gt; RestaurantManagementSystem/packages/system.composition/7.0.0/lib/netcoreapp2.0}/_._</w:t>
      </w:r>
      <w:r>
        <w:br/>
      </w:r>
      <w:r>
        <w:rPr>
          <w:rStyle w:val="VerbatimChar"/>
        </w:rPr>
        <w:t xml:space="preserve">0   0   RestaurantManagementSystem/{packages/system.composition/7.0.0/lib/net461 =&gt; RestaurantManagementSystem/packages/system.composition/7.0.0/lib/netstandard2.0}/_._</w:t>
      </w:r>
      <w:r>
        <w:br/>
      </w:r>
      <w:r>
        <w:rPr>
          <w:rStyle w:val="VerbatimChar"/>
        </w:rPr>
        <w:t xml:space="preserve">-   -   RestaurantManagementSystem/{ =&gt; RestaurantManagementSystem}/packages/system.composition/7.0.0/system.composition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system.composition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mposition/7.0.0/system.composition.nuspec</w:t>
      </w:r>
      <w:r>
        <w:br/>
      </w:r>
      <w:r>
        <w:rPr>
          <w:rStyle w:val="VerbatimChar"/>
        </w:rPr>
        <w:t xml:space="preserve">0   0   RestaurantManagementSystem/{packages/system.composition.hosting =&gt; RestaurantManagementSystem/packages/system.composition}/7.0.0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.signature.p7s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Icon.png</w:t>
      </w:r>
      <w:r>
        <w:br/>
      </w:r>
      <w:r>
        <w:rPr>
          <w:rStyle w:val="VerbatimChar"/>
        </w:rPr>
        <w:t xml:space="preserve">0   0   RestaurantManagementSystem/{packages/system.composition.typedparts/7.0.0 =&gt; RestaurantManagementSystem/packages/system.configuration.configurationmanager/9.0.4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PACKAGE.md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buildTransitive/net461/System.Configuration.ConfigurationManager.targets</w:t>
      </w:r>
      <w:r>
        <w:br/>
      </w:r>
      <w:r>
        <w:rPr>
          <w:rStyle w:val="VerbatimChar"/>
        </w:rPr>
        <w:t xml:space="preserve">0   0   RestaurantManagementSystem/{packages/system.composition/7.0.0/lib/netcoreapp2.0 =&gt; RestaurantManagementSystem/packages/system.configuration.configurationmanager/9.0.4/buildTransitive/net462}/_._</w:t>
      </w:r>
      <w:r>
        <w:br/>
      </w:r>
      <w:r>
        <w:rPr>
          <w:rStyle w:val="VerbatimChar"/>
        </w:rPr>
        <w:t xml:space="preserve">0   0   RestaurantManagementSystem/{packages/system.composition/7.0.0/lib/netstandard2.0 =&gt; RestaurantManagementSystem/packages/system.configuration.configurationmanager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buildTransitive/netcoreapp2.0/System.Configuration.ConfigurationManager.targets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lib/net462/System.Configuration.Configuration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lib/net462/System.Configuration.Configuration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lib/net8.0/System.Configuration.Configuration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lib/net8.0/System.Configuration.Configuration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lib/net9.0/System.Configuration.Configuration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lib/net9.0/System.Configuration.Configuration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lib/netstandard2.0/System.Configuration.Configuration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lib/netstandard2.0/System.Configuration.Configuration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configuration.configurationmanager/9.0.4/system.configuration.configurationmanager.9.0.4.nupkg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system.configuration.configurationmanager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nfiguration.configurationmanager/9.0.4/system.configuration.configurationmanager.nuspec</w:t>
      </w:r>
      <w:r>
        <w:br/>
      </w:r>
      <w:r>
        <w:rPr>
          <w:rStyle w:val="VerbatimChar"/>
        </w:rPr>
        <w:t xml:space="preserve">0   0   RestaurantManagementSystem/{packages/system.composition.runtime/7.0.0 =&gt; RestaurantManagementSystem/packages/system.configuration.configurationmanager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consol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dotnet_library_license.txt</w:t>
      </w:r>
      <w:r>
        <w:br/>
      </w:r>
      <w:r>
        <w:rPr>
          <w:rStyle w:val="VerbatimChar"/>
        </w:rPr>
        <w:t xml:space="preserve">0   0   RestaurantManagementSystem/{packages/system.configuration.configurationmanager/8.0.1/buildTransitive/net462 =&gt; RestaurantManagementSystem/packages/system.console/4.3.0/lib/MonoAndroid10}/_._</w:t>
      </w:r>
      <w:r>
        <w:br/>
      </w:r>
      <w:r>
        <w:rPr>
          <w:rStyle w:val="VerbatimChar"/>
        </w:rPr>
        <w:t xml:space="preserve">0   0   RestaurantManagementSystem/{packages/system.configuration.configurationmanager/8.0.1/buildTransitive/net6.0 =&gt; RestaurantManagementSystem/packages/system.console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console/4.3.0/lib/net46/System.Console.dll</w:t>
      </w:r>
      <w:r>
        <w:br/>
      </w:r>
      <w:r>
        <w:rPr>
          <w:rStyle w:val="VerbatimChar"/>
        </w:rPr>
        <w:t xml:space="preserve">0   0   RestaurantManagementSystem/{packages/system.configuration.configurationmanager/9.0.4/buildTransitive/net462 =&gt; RestaurantManagementSystem/packages/system.console/4.3.0/lib/xamarinios10}/_._</w:t>
      </w:r>
      <w:r>
        <w:br/>
      </w:r>
      <w:r>
        <w:rPr>
          <w:rStyle w:val="VerbatimChar"/>
        </w:rPr>
        <w:t xml:space="preserve">0   0   RestaurantManagementSystem/{packages/system.configuration.configurationmanager/9.0.4/buildTransitive/net8.0 =&gt; RestaurantManagementSystem/packages/system.console/4.3.0/lib/xamarinmac20}/_._</w:t>
      </w:r>
      <w:r>
        <w:br/>
      </w:r>
      <w:r>
        <w:rPr>
          <w:rStyle w:val="VerbatimChar"/>
        </w:rPr>
        <w:t xml:space="preserve">0   0   RestaurantManagementSystem/{packages/system.console/4.3.0/lib/MonoAndroid10 =&gt; RestaurantManagementSystem/packages/system.console/4.3.0/lib/xamarintvos10}/_._</w:t>
      </w:r>
      <w:r>
        <w:br/>
      </w:r>
      <w:r>
        <w:rPr>
          <w:rStyle w:val="VerbatimChar"/>
        </w:rPr>
        <w:t xml:space="preserve">0   0   RestaurantManagementSystem/{packages/system.console/4.3.0/lib/MonoTouch10 =&gt; RestaurantManagementSystem/packages/system.console/4.3.0/lib/xamarinwatchos10}/_._</w:t>
      </w:r>
      <w:r>
        <w:br/>
      </w:r>
      <w:r>
        <w:rPr>
          <w:rStyle w:val="VerbatimChar"/>
        </w:rPr>
        <w:t xml:space="preserve">0   0   RestaurantManagementSystem/{packages/system.console/4.3.0/lib/xamarinios10 =&gt; RestaurantManagementSystem/packages/system.console/4.3.0/ref/MonoAndroid10}/_._</w:t>
      </w:r>
      <w:r>
        <w:br/>
      </w:r>
      <w:r>
        <w:rPr>
          <w:rStyle w:val="VerbatimChar"/>
        </w:rPr>
        <w:t xml:space="preserve">0   0   RestaurantManagementSystem/{packages/system.console/4.3.0/lib/xamarinmac20 =&gt; RestaurantManagementSystem/packages/system.console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console/4.3.0/ref/net46/System.Console.dll</w:t>
      </w:r>
      <w:r>
        <w:br/>
      </w:r>
      <w:r>
        <w:rPr>
          <w:rStyle w:val="VerbatimChar"/>
        </w:rPr>
        <w:t xml:space="preserve">-   -   RestaurantManagementSystem/{ =&gt; RestaurantManagementSystem}/packages/system.console/4.3.0/ref/netstandard1.3/System.Console.dl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de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es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fr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it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ja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ko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ru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zh-hans/System.Console.xml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ref/netstandard1.3/zh-hant/System.Console.xml</w:t>
      </w:r>
      <w:r>
        <w:br/>
      </w:r>
      <w:r>
        <w:rPr>
          <w:rStyle w:val="VerbatimChar"/>
        </w:rPr>
        <w:t xml:space="preserve">0   0   RestaurantManagementSystem/{packages/system.console/4.3.0/lib/xamarintvos10 =&gt; RestaurantManagementSystem/packages/system.console/4.3.0/ref/xamarinios10}/_._</w:t>
      </w:r>
      <w:r>
        <w:br/>
      </w:r>
      <w:r>
        <w:rPr>
          <w:rStyle w:val="VerbatimChar"/>
        </w:rPr>
        <w:t xml:space="preserve">0   0   RestaurantManagementSystem/{packages/system.console/4.3.0/lib/xamarinwatchos10 =&gt; RestaurantManagementSystem/packages/system.console/4.3.0/ref/xamarinmac20}/_._</w:t>
      </w:r>
      <w:r>
        <w:br/>
      </w:r>
      <w:r>
        <w:rPr>
          <w:rStyle w:val="VerbatimChar"/>
        </w:rPr>
        <w:t xml:space="preserve">0   0   RestaurantManagementSystem/{packages/system.console/4.3.0/ref/MonoAndroid10 =&gt; RestaurantManagementSystem/packages/system.console/4.3.0/ref/xamarintvos10}/_._</w:t>
      </w:r>
      <w:r>
        <w:br/>
      </w:r>
      <w:r>
        <w:rPr>
          <w:rStyle w:val="VerbatimChar"/>
        </w:rPr>
        <w:t xml:space="preserve">0   0   RestaurantManagementSystem/{packages/system.console/4.3.0/ref/MonoTouch10 =&gt; RestaurantManagementSystem/packages/system.console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console/4.3.0/system.console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system.consol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console/4.3.0/system.console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dotnet_library_license.txt</w:t>
      </w:r>
      <w:r>
        <w:br/>
      </w:r>
      <w:r>
        <w:rPr>
          <w:rStyle w:val="VerbatimChar"/>
        </w:rPr>
        <w:t xml:space="preserve">0   0   RestaurantManagementSystem/{packages/system.console/4.3.0/ref/xamarinios10 =&gt; RestaurantManagementSystem/packages/system.diagnostics.debug/4.0.11/lib/MonoAndroid10}/_._</w:t>
      </w:r>
      <w:r>
        <w:br/>
      </w:r>
      <w:r>
        <w:rPr>
          <w:rStyle w:val="VerbatimChar"/>
        </w:rPr>
        <w:t xml:space="preserve">0   0   RestaurantManagementSystem/{packages/system.console/4.3.0/ref/xamarinmac20 =&gt; RestaurantManagementSystem/packages/system.diagnostics.debug/4.0.11/lib/MonoTouch10}/_._</w:t>
      </w:r>
      <w:r>
        <w:br/>
      </w:r>
      <w:r>
        <w:rPr>
          <w:rStyle w:val="VerbatimChar"/>
        </w:rPr>
        <w:t xml:space="preserve">0   0   RestaurantManagementSystem/{packages/system.console/4.3.0/ref/xamarintvos10 =&gt; RestaurantManagementSystem/packages/system.diagnostics.debug/4.0.11/lib/net45}/_._</w:t>
      </w:r>
      <w:r>
        <w:br/>
      </w:r>
      <w:r>
        <w:rPr>
          <w:rStyle w:val="VerbatimChar"/>
        </w:rPr>
        <w:t xml:space="preserve">0   0   RestaurantManagementSystem/{packages/system.console/4.3.0/ref/xamarinwatchos10 =&gt; RestaurantManagementSystem/packages/system.diagnostics.debug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debug/4.0.11/lib/MonoAndroid10 =&gt; RestaurantManagementSystem/packages/system.diagnostics.debug/4.0.11/lib/win8}/_._</w:t>
      </w:r>
      <w:r>
        <w:br/>
      </w:r>
      <w:r>
        <w:rPr>
          <w:rStyle w:val="VerbatimChar"/>
        </w:rPr>
        <w:t xml:space="preserve">0   0   RestaurantManagementSystem/{packages/system.diagnostics.debug/4.0.11/lib/MonoTouch10 =&gt; RestaurantManagementSystem/packages/system.diagnostics.debug/4.0.11/lib/wp80}/_._</w:t>
      </w:r>
      <w:r>
        <w:br/>
      </w:r>
      <w:r>
        <w:rPr>
          <w:rStyle w:val="VerbatimChar"/>
        </w:rPr>
        <w:t xml:space="preserve">0   0   RestaurantManagementSystem/{packages/system.diagnostics.debug/4.0.11/lib/net45 =&gt; RestaurantManagementSystem/packages/system.diagnostics.debug/4.0.11/lib/wpa81}/_._</w:t>
      </w:r>
      <w:r>
        <w:br/>
      </w:r>
      <w:r>
        <w:rPr>
          <w:rStyle w:val="VerbatimChar"/>
        </w:rPr>
        <w:t xml:space="preserve">0   0   RestaurantManagementSystem/{packages/system.diagnostics.debug/4.0.11/lib/portable-net45+win8+wp8+wpa81 =&gt; RestaurantManagementSystem/packages/system.diagnostics.debug/4.0.11/lib/xamarinios10}/_._</w:t>
      </w:r>
      <w:r>
        <w:br/>
      </w:r>
      <w:r>
        <w:rPr>
          <w:rStyle w:val="VerbatimChar"/>
        </w:rPr>
        <w:t xml:space="preserve">0   0   RestaurantManagementSystem/{packages/system.diagnostics.debug/4.0.11/lib/win8 =&gt; RestaurantManagementSystem/packages/system.diagnostics.debug/4.0.11/lib/xamarinmac20}/_._</w:t>
      </w:r>
      <w:r>
        <w:br/>
      </w:r>
      <w:r>
        <w:rPr>
          <w:rStyle w:val="VerbatimChar"/>
        </w:rPr>
        <w:t xml:space="preserve">0   0   RestaurantManagementSystem/{packages/system.diagnostics.debug/4.0.11/lib/wp80 =&gt; RestaurantManagementSystem/packages/system.diagnostics.debug/4.0.11/lib/xamarintvos10}/_._</w:t>
      </w:r>
      <w:r>
        <w:br/>
      </w:r>
      <w:r>
        <w:rPr>
          <w:rStyle w:val="VerbatimChar"/>
        </w:rPr>
        <w:t xml:space="preserve">0   0   RestaurantManagementSystem/{packages/system.diagnostics.debug/4.0.11/lib/wpa81 =&gt; RestaurantManagementSystem/packages/system.diagnostics.debug/4.0.11/lib/xamarinwatchos10}/_._</w:t>
      </w:r>
      <w:r>
        <w:br/>
      </w:r>
      <w:r>
        <w:rPr>
          <w:rStyle w:val="VerbatimChar"/>
        </w:rPr>
        <w:t xml:space="preserve">0   0   RestaurantManagementSystem/{packages/system.diagnostics.debug/4.0.11/lib/xamarinios10 =&gt; RestaurantManagementSystem/packages/system.diagnostics.debug/4.0.11/ref/MonoAndroid10}/_._</w:t>
      </w:r>
      <w:r>
        <w:br/>
      </w:r>
      <w:r>
        <w:rPr>
          <w:rStyle w:val="VerbatimChar"/>
        </w:rPr>
        <w:t xml:space="preserve">0   0   RestaurantManagementSystem/{packages/system.diagnostics.debug/4.0.11/lib/xamarinmac20 =&gt; RestaurantManagementSystem/packages/system.diagnostics.debug/4.0.11/ref/MonoTouch10}/_._</w:t>
      </w:r>
      <w:r>
        <w:br/>
      </w:r>
      <w:r>
        <w:rPr>
          <w:rStyle w:val="VerbatimChar"/>
        </w:rPr>
        <w:t xml:space="preserve">0   0   RestaurantManagementSystem/{packages/system.diagnostics.debug/4.0.11/lib/xamarintvos10 =&gt; RestaurantManagementSystem/packages/system.diagnostics.debug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0.11/ref/netcore50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core50/zh-hant/System.Diagnostics.Debu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0.11/ref/netstandard1.0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0/zh-hant/System.Diagnostics.Debu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0.11/ref/netstandard1.3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ref/netstandard1.3/zh-hant/System.Diagnostics.Debug.xml</w:t>
      </w:r>
      <w:r>
        <w:br/>
      </w:r>
      <w:r>
        <w:rPr>
          <w:rStyle w:val="VerbatimChar"/>
        </w:rPr>
        <w:t xml:space="preserve">0   0   RestaurantManagementSystem/{packages/system.diagnostics.debug/4.0.11/lib/xamarinwatchos10 =&gt; RestaurantManagementSystem/packages/system.diagnostics.debug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debug/4.0.11/ref/MonoAndroid10 =&gt; RestaurantManagementSystem/packages/system.diagnostics.debug/4.0.11/ref/win8}/_._</w:t>
      </w:r>
      <w:r>
        <w:br/>
      </w:r>
      <w:r>
        <w:rPr>
          <w:rStyle w:val="VerbatimChar"/>
        </w:rPr>
        <w:t xml:space="preserve">0   0   RestaurantManagementSystem/{packages/system.diagnostics.debug/4.0.11/ref/MonoTouch10 =&gt; RestaurantManagementSystem/packages/system.diagnostics.debug/4.0.11/ref/wp80}/_._</w:t>
      </w:r>
      <w:r>
        <w:br/>
      </w:r>
      <w:r>
        <w:rPr>
          <w:rStyle w:val="VerbatimChar"/>
        </w:rPr>
        <w:t xml:space="preserve">0   0   RestaurantManagementSystem/{packages/system.diagnostics.debug/4.0.11/ref/net45 =&gt; RestaurantManagementSystem/packages/system.diagnostics.debug/4.0.11/ref/wpa81}/_._</w:t>
      </w:r>
      <w:r>
        <w:br/>
      </w:r>
      <w:r>
        <w:rPr>
          <w:rStyle w:val="VerbatimChar"/>
        </w:rPr>
        <w:t xml:space="preserve">0   0   RestaurantManagementSystem/{packages/system.diagnostics.debug/4.0.11/ref/portable-net45+win8+wp8+wpa81 =&gt; RestaurantManagementSystem/packages/system.diagnostics.debug/4.0.11/ref/xamarinios10}/_._</w:t>
      </w:r>
      <w:r>
        <w:br/>
      </w:r>
      <w:r>
        <w:rPr>
          <w:rStyle w:val="VerbatimChar"/>
        </w:rPr>
        <w:t xml:space="preserve">0   0   RestaurantManagementSystem/{packages/system.diagnostics.debug/4.0.11/ref/win8 =&gt; RestaurantManagementSystem/packages/system.diagnostics.debug/4.0.11/ref/xamarinmac20}/_._</w:t>
      </w:r>
      <w:r>
        <w:br/>
      </w:r>
      <w:r>
        <w:rPr>
          <w:rStyle w:val="VerbatimChar"/>
        </w:rPr>
        <w:t xml:space="preserve">0   0   RestaurantManagementSystem/{packages/system.diagnostics.debug/4.0.11/ref/wp80 =&gt; RestaurantManagementSystem/packages/system.diagnostics.debug/4.0.11/ref/xamarintvos10}/_._</w:t>
      </w:r>
      <w:r>
        <w:br/>
      </w:r>
      <w:r>
        <w:rPr>
          <w:rStyle w:val="VerbatimChar"/>
        </w:rPr>
        <w:t xml:space="preserve">0   0   RestaurantManagementSystem/{packages/system.diagnostics.debug/4.0.11/ref/wpa81 =&gt; RestaurantManagementSystem/packages/system.diagnostics.debug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0.11/system.diagnostics.debug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system.diagnostics.debug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0.11/system.diagnostics.debug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dotnet_library_license.txt</w:t>
      </w:r>
      <w:r>
        <w:br/>
      </w:r>
      <w:r>
        <w:rPr>
          <w:rStyle w:val="VerbatimChar"/>
        </w:rPr>
        <w:t xml:space="preserve">0   0   RestaurantManagementSystem/{packages/system.diagnostics.debug/4.0.11/ref/xamarinios10 =&gt; RestaurantManagementSystem/packages/system.diagnostics.debug/4.3.0/lib/MonoAndroid10}/_._</w:t>
      </w:r>
      <w:r>
        <w:br/>
      </w:r>
      <w:r>
        <w:rPr>
          <w:rStyle w:val="VerbatimChar"/>
        </w:rPr>
        <w:t xml:space="preserve">0   0   RestaurantManagementSystem/{packages/system.diagnostics.debug/4.0.11/ref/xamarinmac20 =&gt; RestaurantManagementSystem/packages/system.diagnostics.debug/4.3.0/lib/MonoTouch10}/_._</w:t>
      </w:r>
      <w:r>
        <w:br/>
      </w:r>
      <w:r>
        <w:rPr>
          <w:rStyle w:val="VerbatimChar"/>
        </w:rPr>
        <w:t xml:space="preserve">0   0   RestaurantManagementSystem/{packages/system.diagnostics.debug/4.0.11/ref/xamarintvos10 =&gt; RestaurantManagementSystem/packages/system.diagnostics.debug/4.3.0/lib/net45}/_._</w:t>
      </w:r>
      <w:r>
        <w:br/>
      </w:r>
      <w:r>
        <w:rPr>
          <w:rStyle w:val="VerbatimChar"/>
        </w:rPr>
        <w:t xml:space="preserve">0   0   RestaurantManagementSystem/{packages/system.diagnostics.debug/4.0.11/ref/xamarinwatchos10 =&gt; RestaurantManagementSystem/packages/system.diagnostics.debug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debug/4.3.0/lib/MonoAndroid10 =&gt; RestaurantManagementSystem/packages/system.diagnostics.debug/4.3.0/lib/win8}/_._</w:t>
      </w:r>
      <w:r>
        <w:br/>
      </w:r>
      <w:r>
        <w:rPr>
          <w:rStyle w:val="VerbatimChar"/>
        </w:rPr>
        <w:t xml:space="preserve">0   0   RestaurantManagementSystem/{packages/system.diagnostics.debug/4.3.0/lib/MonoTouch10 =&gt; RestaurantManagementSystem/packages/system.diagnostics.debug/4.3.0/lib/wp80}/_._</w:t>
      </w:r>
      <w:r>
        <w:br/>
      </w:r>
      <w:r>
        <w:rPr>
          <w:rStyle w:val="VerbatimChar"/>
        </w:rPr>
        <w:t xml:space="preserve">0   0   RestaurantManagementSystem/{packages/system.diagnostics.debug/4.3.0/lib/net45 =&gt; RestaurantManagementSystem/packages/system.diagnostics.debug/4.3.0/lib/wpa81}/_._</w:t>
      </w:r>
      <w:r>
        <w:br/>
      </w:r>
      <w:r>
        <w:rPr>
          <w:rStyle w:val="VerbatimChar"/>
        </w:rPr>
        <w:t xml:space="preserve">0   0   RestaurantManagementSystem/{packages/system.diagnostics.debug/4.3.0/lib/portable-net45+win8+wp8+wpa81 =&gt; RestaurantManagementSystem/packages/system.diagnostics.debug/4.3.0/lib/xamarinios10}/_._</w:t>
      </w:r>
      <w:r>
        <w:br/>
      </w:r>
      <w:r>
        <w:rPr>
          <w:rStyle w:val="VerbatimChar"/>
        </w:rPr>
        <w:t xml:space="preserve">0   0   RestaurantManagementSystem/{packages/system.diagnostics.debug/4.3.0/lib/win8 =&gt; RestaurantManagementSystem/packages/system.diagnostics.debug/4.3.0/lib/xamarinmac20}/_._</w:t>
      </w:r>
      <w:r>
        <w:br/>
      </w:r>
      <w:r>
        <w:rPr>
          <w:rStyle w:val="VerbatimChar"/>
        </w:rPr>
        <w:t xml:space="preserve">0   0   RestaurantManagementSystem/{packages/system.diagnostics.debug/4.3.0/lib/wp80 =&gt; RestaurantManagementSystem/packages/system.diagnostics.debug/4.3.0/lib/xamarintvos10}/_._</w:t>
      </w:r>
      <w:r>
        <w:br/>
      </w:r>
      <w:r>
        <w:rPr>
          <w:rStyle w:val="VerbatimChar"/>
        </w:rPr>
        <w:t xml:space="preserve">0   0   RestaurantManagementSystem/{packages/system.diagnostics.debug/4.3.0/lib/wpa81 =&gt; RestaurantManagementSystem/packages/system.diagnostics.debug/4.3.0/lib/xamarinwatchos10}/_._</w:t>
      </w:r>
      <w:r>
        <w:br/>
      </w:r>
      <w:r>
        <w:rPr>
          <w:rStyle w:val="VerbatimChar"/>
        </w:rPr>
        <w:t xml:space="preserve">0   0   RestaurantManagementSystem/{packages/system.diagnostics.debug/4.3.0/lib/xamarinios10 =&gt; RestaurantManagementSystem/packages/system.diagnostics.debug/4.3.0/ref/MonoAndroid10}/_._</w:t>
      </w:r>
      <w:r>
        <w:br/>
      </w:r>
      <w:r>
        <w:rPr>
          <w:rStyle w:val="VerbatimChar"/>
        </w:rPr>
        <w:t xml:space="preserve">0   0   RestaurantManagementSystem/{packages/system.diagnostics.debug/4.3.0/lib/xamarinmac20 =&gt; RestaurantManagementSystem/packages/system.diagnostics.debug/4.3.0/ref/MonoTouch10}/_._</w:t>
      </w:r>
      <w:r>
        <w:br/>
      </w:r>
      <w:r>
        <w:rPr>
          <w:rStyle w:val="VerbatimChar"/>
        </w:rPr>
        <w:t xml:space="preserve">0   0   RestaurantManagementSystem/{packages/system.diagnostics.debug/4.3.0/lib/xamarintvos10 =&gt; RestaurantManagementSystem/packages/system.diagnostics.debug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3.0/ref/netcore50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core50/zh-hant/System.Diagnostics.Debu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3.0/ref/netstandard1.0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0/zh-hant/System.Diagnostics.Debu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3.0/ref/netstandard1.3/System.Diagnostics.Debu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de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e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fr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it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ja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ko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ru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zh-hans/System.Diagnostics.Debu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ref/netstandard1.3/zh-hant/System.Diagnostics.Debug.xml</w:t>
      </w:r>
      <w:r>
        <w:br/>
      </w:r>
      <w:r>
        <w:rPr>
          <w:rStyle w:val="VerbatimChar"/>
        </w:rPr>
        <w:t xml:space="preserve">0   0   RestaurantManagementSystem/{packages/system.diagnostics.debug/4.3.0/lib/xamarinwatchos10 =&gt; RestaurantManagementSystem/packages/system.diagnostics.debug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debug/4.3.0/ref/MonoAndroid10 =&gt; RestaurantManagementSystem/packages/system.diagnostics.debug/4.3.0/ref/win8}/_._</w:t>
      </w:r>
      <w:r>
        <w:br/>
      </w:r>
      <w:r>
        <w:rPr>
          <w:rStyle w:val="VerbatimChar"/>
        </w:rPr>
        <w:t xml:space="preserve">0   0   RestaurantManagementSystem/{packages/system.diagnostics.debug/4.3.0/ref/MonoTouch10 =&gt; RestaurantManagementSystem/packages/system.diagnostics.debug/4.3.0/ref/wp80}/_._</w:t>
      </w:r>
      <w:r>
        <w:br/>
      </w:r>
      <w:r>
        <w:rPr>
          <w:rStyle w:val="VerbatimChar"/>
        </w:rPr>
        <w:t xml:space="preserve">0   0   RestaurantManagementSystem/{packages/system.diagnostics.debug/4.3.0/ref/net45 =&gt; RestaurantManagementSystem/packages/system.diagnostics.debug/4.3.0/ref/wpa81}/_._</w:t>
      </w:r>
      <w:r>
        <w:br/>
      </w:r>
      <w:r>
        <w:rPr>
          <w:rStyle w:val="VerbatimChar"/>
        </w:rPr>
        <w:t xml:space="preserve">0   0   RestaurantManagementSystem/{packages/system.diagnostics.debug/4.3.0/ref/portable-net45+win8+wp8+wpa81 =&gt; RestaurantManagementSystem/packages/system.diagnostics.debug/4.3.0/ref/xamarinios10}/_._</w:t>
      </w:r>
      <w:r>
        <w:br/>
      </w:r>
      <w:r>
        <w:rPr>
          <w:rStyle w:val="VerbatimChar"/>
        </w:rPr>
        <w:t xml:space="preserve">0   0   RestaurantManagementSystem/{packages/system.diagnostics.debug/4.3.0/ref/win8 =&gt; RestaurantManagementSystem/packages/system.diagnostics.debug/4.3.0/ref/xamarinmac20}/_._</w:t>
      </w:r>
      <w:r>
        <w:br/>
      </w:r>
      <w:r>
        <w:rPr>
          <w:rStyle w:val="VerbatimChar"/>
        </w:rPr>
        <w:t xml:space="preserve">0   0   RestaurantManagementSystem/{packages/system.diagnostics.debug/4.3.0/ref/wp80 =&gt; RestaurantManagementSystem/packages/system.diagnostics.debug/4.3.0/ref/xamarintvos10}/_._</w:t>
      </w:r>
      <w:r>
        <w:br/>
      </w:r>
      <w:r>
        <w:rPr>
          <w:rStyle w:val="VerbatimChar"/>
        </w:rPr>
        <w:t xml:space="preserve">0   0   RestaurantManagementSystem/{packages/system.diagnostics.debug/4.3.0/ref/wpa81 =&gt; RestaurantManagementSystem/packages/system.diagnostics.debug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ebug/4.3.0/system.diagnostics.debu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system.diagnostics.debu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ebug/4.3.0/system.diagnostics.debug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.signature.p7s</w:t>
      </w:r>
      <w:r>
        <w:br/>
      </w:r>
      <w:r>
        <w:rPr>
          <w:rStyle w:val="VerbatimChar"/>
        </w:rPr>
        <w:t xml:space="preserve">-   -   RestaurantManagementSystem/{packages/system.composition.hosting/7.0.0 =&gt; RestaurantManagementSystem/packages/system.diagnostics.diagnosticsource/6.0.1}/Icon.png</w:t>
      </w:r>
      <w:r>
        <w:br/>
      </w:r>
      <w:r>
        <w:rPr>
          <w:rStyle w:val="VerbatimChar"/>
        </w:rPr>
        <w:t xml:space="preserve">0   0   RestaurantManagementSystem/{packages/system.composition/7.0.0 =&gt; RestaurantManagementSystem/packages/system.diagnostics.diagnosticsource/6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buildTransitive/netcoreapp2.0/System.Diagnostics.DiagnosticSource.targets</w:t>
      </w:r>
      <w:r>
        <w:br/>
      </w:r>
      <w:r>
        <w:rPr>
          <w:rStyle w:val="VerbatimChar"/>
        </w:rPr>
        <w:t xml:space="preserve">0   0   RestaurantManagementSystem/{packages/system.diagnostics.debug/4.3.0/ref/xamarinios10 =&gt; RestaurantManagementSystem/packages/system.diagnostics.diagnosticsource/6.0.1/buildTransitive/netcoreapp3.1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lib/net461/System.Diagnostics.DiagnosticSource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lib/net461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lib/net5.0/System.Diagnostics.DiagnosticSource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lib/net5.0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lib/net6.0/System.Diagnostics.DiagnosticSource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lib/net6.0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lib/netstandard2.0/System.Diagnostics.DiagnosticSource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lib/netstandard2.0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6.0.1/system.diagnostics.diagnosticsource.6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system.diagnostics.diagnosticsource.6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6.0.1/system.diagnostics.diagnosticsource.nuspec</w:t>
      </w:r>
      <w:r>
        <w:br/>
      </w:r>
      <w:r>
        <w:rPr>
          <w:rStyle w:val="VerbatimChar"/>
        </w:rPr>
        <w:t xml:space="preserve">0   0   RestaurantManagementSystem/{packages/system.composition.typedparts/7.0.0 =&gt; RestaurantManagementSystem/packages/system.diagnostics.diagnosticsource/6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.signature.p7s</w:t>
      </w:r>
      <w:r>
        <w:br/>
      </w:r>
      <w:r>
        <w:rPr>
          <w:rStyle w:val="VerbatimChar"/>
        </w:rPr>
        <w:t xml:space="preserve">-   -   RestaurantManagementSystem/{packages/system.composition.runtime/7.0.0 =&gt; RestaurantManagementSystem/packages/system.diagnostics.diagnosticsource/8.0.1}/Icon.png</w:t>
      </w:r>
      <w:r>
        <w:br/>
      </w:r>
      <w:r>
        <w:rPr>
          <w:rStyle w:val="VerbatimChar"/>
        </w:rPr>
        <w:t xml:space="preserve">0   0   RestaurantManagementSystem/{packages/system.configuration.configurationmanager =&gt; RestaurantManagementSystem/packages/system.diagnostics.diagnosticsource}/8.0.1/LICENSE.TXT</w:t>
      </w:r>
      <w:r>
        <w:br/>
      </w:r>
      <w:r>
        <w:rPr>
          <w:rStyle w:val="VerbatimChar"/>
        </w:rPr>
        <w:t xml:space="preserve">0   0   RestaurantManagementSystem/{packages/microsoft.extensions.primitives/8.0.0 =&gt; RestaurantManagementSystem/packages/system.diagnostics.diagnosticsource/8.0.1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8.0.1/buildTransitive/net461/System.Diagnostics.DiagnosticSource.targets</w:t>
      </w:r>
      <w:r>
        <w:br/>
      </w:r>
      <w:r>
        <w:rPr>
          <w:rStyle w:val="VerbatimChar"/>
        </w:rPr>
        <w:t xml:space="preserve">0   0   RestaurantManagementSystem/{packages/system.diagnostics.debug/4.3.0/ref/xamarinmac20 =&gt; RestaurantManagementSystem/packages/system.diagnostics.diagnosticsource/8.0.1/buildTransitive/net462}/_._</w:t>
      </w:r>
      <w:r>
        <w:br/>
      </w:r>
      <w:r>
        <w:rPr>
          <w:rStyle w:val="VerbatimChar"/>
        </w:rPr>
        <w:t xml:space="preserve">0   0   RestaurantManagementSystem/{packages/system.diagnostics.debug/4.3.0/ref/xamarintvos10 =&gt; RestaurantManagementSystem/packages/system.diagnostics.diagnosticsource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8.0.1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lib/net462/System.Diagnostics.DiagnosticSource.dll</w:t>
      </w:r>
      <w:r>
        <w:br/>
      </w:r>
      <w:r>
        <w:rPr>
          <w:rStyle w:val="VerbatimChar"/>
        </w:rPr>
        <w:t xml:space="preserve">0   0   RestaurantManagementSystem/{packages/microsoft.netcore.app.ref/8.0.18/ref/net8.0 =&gt; RestaurantManagementSystem/packages/system.diagnostics.diagnosticsource/8.0.1/lib/net462}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lib/net6.0/System.Diagnostics.DiagnosticSource.dll</w:t>
      </w:r>
      <w:r>
        <w:br/>
      </w:r>
      <w:r>
        <w:rPr>
          <w:rStyle w:val="VerbatimChar"/>
        </w:rPr>
        <w:t xml:space="preserve">0   0   RestaurantManagementSystem/{packages/system.diagnostics.diagnosticsource/8.0.1/lib/net462 =&gt; RestaurantManagementSystem/packages/system.diagnostics.diagnosticsource/8.0.1/lib/net6.0}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lib/net7.0/System.Diagnostics.DiagnosticSource.dll</w:t>
      </w:r>
      <w:r>
        <w:br/>
      </w:r>
      <w:r>
        <w:rPr>
          <w:rStyle w:val="VerbatimChar"/>
        </w:rPr>
        <w:t xml:space="preserve">0   0   RestaurantManagementSystem/{packages/system.diagnostics.diagnosticsource/8.0.1/lib/net6.0 =&gt; RestaurantManagementSystem/packages/system.diagnostics.diagnosticsource/8.0.1/lib/net7.0}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lib/net8.0/System.Diagnostics.DiagnosticSource.dll</w:t>
      </w:r>
      <w:r>
        <w:br/>
      </w:r>
      <w:r>
        <w:rPr>
          <w:rStyle w:val="VerbatimChar"/>
        </w:rPr>
        <w:t xml:space="preserve">0   0   RestaurantManagementSystem/{packages/system.diagnostics.diagnosticsource/8.0.1/lib/net7.0 =&gt; RestaurantManagementSystem/packages/system.diagnostics.diagnosticsource/8.0.1/lib/net8.0}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lib/netstandard2.0/System.Diagnostics.DiagnosticSource.dll</w:t>
      </w:r>
      <w:r>
        <w:br/>
      </w:r>
      <w:r>
        <w:rPr>
          <w:rStyle w:val="VerbatimChar"/>
        </w:rPr>
        <w:t xml:space="preserve">0   0   RestaurantManagementSystem/{packages/system.diagnostics.diagnosticsource/8.0.1/lib/net8.0 =&gt; RestaurantManagementSystem/packages/system.diagnostics.diagnosticsource/8.0.1/lib/netstandard2.0}/System.Diagnostics.DiagnosticSource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diagnosticsource/8.0.1/system.diagnostics.diagnosticsource.8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8.0.1/system.diagnostics.diagnosticsource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diagnosticsource/8.0.1/system.diagnostics.diagnosticsource.nuspec</w:t>
      </w:r>
      <w:r>
        <w:br/>
      </w:r>
      <w:r>
        <w:rPr>
          <w:rStyle w:val="VerbatimChar"/>
        </w:rPr>
        <w:t xml:space="preserve">0   0   RestaurantManagementSystem/{packages/system.composition/7.0.0 =&gt; RestaurantManagementSystem/packages/system.diagnostics.diagnosticsource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.signature.p7s</w:t>
      </w:r>
      <w:r>
        <w:br/>
      </w:r>
      <w:r>
        <w:rPr>
          <w:rStyle w:val="VerbatimChar"/>
        </w:rPr>
        <w:t xml:space="preserve">-   -   RestaurantManagementSystem/{packages/system.diagnostics.diagnosticsource/9.0.8 =&gt; RestaurantManagementSystem/packages/system.diagnostics.eventlog/9.0.4}/Icon.png</w:t>
      </w:r>
      <w:r>
        <w:br/>
      </w:r>
      <w:r>
        <w:rPr>
          <w:rStyle w:val="VerbatimChar"/>
        </w:rPr>
        <w:t xml:space="preserve">0   0   RestaurantManagementSystem/{packages/system.configuration.configurationmanager =&gt; RestaurantManagementSystem/packages/system.diagnostics.eventlog}/9.0.4/LICENSE.TXT</w:t>
      </w:r>
      <w:r>
        <w:br/>
      </w:r>
      <w:r>
        <w:rPr>
          <w:rStyle w:val="VerbatimChar"/>
        </w:rPr>
        <w:t xml:space="preserve">0   0   RestaurantManagementSystem/{packages/system.diagnostics.eventlog/8.0.1 =&gt; RestaurantManagementSystem/packages/system.diagnostics.eventlog/9.0.4}/PACKAGE.md</w:t>
      </w:r>
      <w:r>
        <w:br/>
      </w:r>
      <w:r>
        <w:rPr>
          <w:rStyle w:val="VerbatimChar"/>
        </w:rPr>
        <w:t xml:space="preserve">0   0   RestaurantManagementSystem/{packages/system.diagnostics.diagnosticsource/9.0.8 =&gt; RestaurantManagementSystem/packages/system.diagnostics.eventlog/9.0.4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buildTransitive/net461/System.Diagnostics.EventLog.targets</w:t>
      </w:r>
      <w:r>
        <w:br/>
      </w:r>
      <w:r>
        <w:rPr>
          <w:rStyle w:val="VerbatimChar"/>
        </w:rPr>
        <w:t xml:space="preserve">0   0   RestaurantManagementSystem/{packages/system.diagnostics.debug/4.3.0/ref/xamarinwatchos10 =&gt; RestaurantManagementSystem/packages/system.diagnostics.eventlog/9.0.4/buildTransitive/net462}/_._</w:t>
      </w:r>
      <w:r>
        <w:br/>
      </w:r>
      <w:r>
        <w:rPr>
          <w:rStyle w:val="VerbatimChar"/>
        </w:rPr>
        <w:t xml:space="preserve">0   0   RestaurantManagementSystem/{packages/system.diagnostics.diagnosticsource/6.0.1/buildTransitive/netcoreapp3.1 =&gt; RestaurantManagementSystem/packages/system.diagnostics.eventlog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buildTransitive/netcoreapp2.0/System.Diagnostics.EventLog.targets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lib/net462/System.Diagnostics.EventLo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lib/net462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lib/net8.0/System.Diagnostics.EventLo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lib/net8.0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lib/net9.0/System.Diagnostics.EventLo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lib/net9.0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lib/netstandard2.0/System.Diagnostics.EventLo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lib/netstandard2.0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runtimes/win/lib/net8.0/System.Diagnostics.EventLog.Messages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runtimes/win/lib/net8.0/System.Diagnostics.EventLog.dll</w:t>
      </w:r>
      <w:r>
        <w:br/>
      </w:r>
      <w:r>
        <w:rPr>
          <w:rStyle w:val="VerbatimChar"/>
        </w:rPr>
        <w:t xml:space="preserve">0   0   RestaurantManagementSystem/{packages/system.diagnostics.eventlog/8.0.1/runtimes/win/lib/net7.0 =&gt; RestaurantManagementSystem/packages/system.diagnostics.eventlog/9.0.4/runtimes/win/lib/net8.0}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runtimes/win/lib/net9.0/System.Diagnostics.EventLog.Messages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runtimes/win/lib/net9.0/System.Diagnostics.EventLog.dll</w:t>
      </w:r>
      <w:r>
        <w:br/>
      </w:r>
      <w:r>
        <w:rPr>
          <w:rStyle w:val="VerbatimChar"/>
        </w:rPr>
        <w:t xml:space="preserve">0   0   RestaurantManagementSystem/{packages/system.diagnostics.eventlog/8.0.1/runtimes/win/lib/net8.0 =&gt; RestaurantManagementSystem/packages/system.diagnostics.eventlog/9.0.4/runtimes/win/lib/net9.0}/System.Diagnostics.EventLo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eventlog/9.0.4/system.diagnostics.eventlog.9.0.4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system.diagnostics.eventlog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eventlog/9.0.4/system.diagnostics.eventlog.nuspec</w:t>
      </w:r>
      <w:r>
        <w:br/>
      </w:r>
      <w:r>
        <w:rPr>
          <w:rStyle w:val="VerbatimChar"/>
        </w:rPr>
        <w:t xml:space="preserve">0   0   RestaurantManagementSystem/{packages/system.configuration.configurationmanager/8.0.1 =&gt; RestaurantManagementSystem/packages/system.diagnostics.eventlog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dotnet_library_license.txt</w:t>
      </w:r>
      <w:r>
        <w:br/>
      </w:r>
      <w:r>
        <w:rPr>
          <w:rStyle w:val="VerbatimChar"/>
        </w:rPr>
        <w:t xml:space="preserve">0   0   RestaurantManagementSystem/{packages/system.diagnostics.diagnosticsource/8.0.1/buildTransitive/net462 =&gt; RestaurantManagementSystem/packages/system.diagnostics.fileversioninfo/4.3.0/lib/MonoAndroid10}/_._</w:t>
      </w:r>
      <w:r>
        <w:br/>
      </w:r>
      <w:r>
        <w:rPr>
          <w:rStyle w:val="VerbatimChar"/>
        </w:rPr>
        <w:t xml:space="preserve">0   0   RestaurantManagementSystem/{packages/system.diagnostics.diagnosticsource/8.0.1/buildTransitive/net6.0 =&gt; RestaurantManagementSystem/packages/system.diagnostics.fileversioninfo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lib/net46/System.Diagnostics.FileVersionInfo.dll</w:t>
      </w:r>
      <w:r>
        <w:br/>
      </w:r>
      <w:r>
        <w:rPr>
          <w:rStyle w:val="VerbatimChar"/>
        </w:rPr>
        <w:t xml:space="preserve">0   0   RestaurantManagementSystem/{packages/system.diagnostics.diagnosticsource/9.0.8/buildTransitive/net462 =&gt; RestaurantManagementSystem/packages/system.diagnostics.fileversioninfo/4.3.0/lib/xamarinios10}/_._</w:t>
      </w:r>
      <w:r>
        <w:br/>
      </w:r>
      <w:r>
        <w:rPr>
          <w:rStyle w:val="VerbatimChar"/>
        </w:rPr>
        <w:t xml:space="preserve">0   0   RestaurantManagementSystem/{packages/system.diagnostics.diagnosticsource/9.0.8/buildTransitive/net8.0 =&gt; RestaurantManagementSystem/packages/system.diagnostics.fileversioninfo/4.3.0/lib/xamarinmac20}/_._</w:t>
      </w:r>
      <w:r>
        <w:br/>
      </w:r>
      <w:r>
        <w:rPr>
          <w:rStyle w:val="VerbatimChar"/>
        </w:rPr>
        <w:t xml:space="preserve">0   0   RestaurantManagementSystem/{packages/system.diagnostics.diagnosticsource/9.0.9/buildTransitive/net462 =&gt; RestaurantManagementSystem/packages/system.diagnostics.fileversioninfo/4.3.0/lib/xamarintvos10}/_._</w:t>
      </w:r>
      <w:r>
        <w:br/>
      </w:r>
      <w:r>
        <w:rPr>
          <w:rStyle w:val="VerbatimChar"/>
        </w:rPr>
        <w:t xml:space="preserve">0   0   RestaurantManagementSystem/{packages/system.diagnostics.diagnosticsource/9.0.9/buildTransitive/net8.0 =&gt; RestaurantManagementSystem/packages/system.diagnostics.fileversioninfo/4.3.0/lib/xamarinwatchos10}/_._</w:t>
      </w:r>
      <w:r>
        <w:br/>
      </w:r>
      <w:r>
        <w:rPr>
          <w:rStyle w:val="VerbatimChar"/>
        </w:rPr>
        <w:t xml:space="preserve">0   0   RestaurantManagementSystem/{packages/system.diagnostics.eventlog/8.0.1/buildTransitive/net462 =&gt; RestaurantManagementSystem/packages/system.diagnostics.fileversioninfo/4.3.0/ref/MonoAndroid10}/_._</w:t>
      </w:r>
      <w:r>
        <w:br/>
      </w:r>
      <w:r>
        <w:rPr>
          <w:rStyle w:val="VerbatimChar"/>
        </w:rPr>
        <w:t xml:space="preserve">0   0   RestaurantManagementSystem/{packages/system.diagnostics.eventlog/8.0.1/buildTransitive/net6.0 =&gt; RestaurantManagementSystem/packages/system.diagnostics.fileversioninfo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ef/net46/System.Diagnostics.FileVersionInfo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ef/netstandard1.3/System.Diagnostics.FileVersionInfo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de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es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fr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it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ja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ko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ru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zh-hans/System.Diagnostics.FileVersionInfo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ref/netstandard1.3/zh-hant/System.Diagnostics.FileVersionInfo.xml</w:t>
      </w:r>
      <w:r>
        <w:br/>
      </w:r>
      <w:r>
        <w:rPr>
          <w:rStyle w:val="VerbatimChar"/>
        </w:rPr>
        <w:t xml:space="preserve">0   0   RestaurantManagementSystem/{packages/system.diagnostics.eventlog/9.0.4/buildTransitive/net462 =&gt; RestaurantManagementSystem/packages/system.diagnostics.fileversioninfo/4.3.0/ref/xamarinios10}/_._</w:t>
      </w:r>
      <w:r>
        <w:br/>
      </w:r>
      <w:r>
        <w:rPr>
          <w:rStyle w:val="VerbatimChar"/>
        </w:rPr>
        <w:t xml:space="preserve">0   0   RestaurantManagementSystem/{packages/system.diagnostics.eventlog/9.0.4/buildTransitive/net8.0 =&gt; RestaurantManagementSystem/packages/system.diagnostics.fileversioninfo/4.3.0/ref/xamarinmac20}/_._</w:t>
      </w:r>
      <w:r>
        <w:br/>
      </w:r>
      <w:r>
        <w:rPr>
          <w:rStyle w:val="VerbatimChar"/>
        </w:rPr>
        <w:t xml:space="preserve">0   0   RestaurantManagementSystem/{packages/system.diagnostics.fileversioninfo/4.3.0/lib/MonoAndroid10 =&gt; RestaurantManagementSystem/packages/system.diagnostics.fileversioninfo/4.3.0/ref/xamarintvos10}/_._</w:t>
      </w:r>
      <w:r>
        <w:br/>
      </w:r>
      <w:r>
        <w:rPr>
          <w:rStyle w:val="VerbatimChar"/>
        </w:rPr>
        <w:t xml:space="preserve">0   0   RestaurantManagementSystem/{packages/system.diagnostics.fileversioninfo/4.3.0/lib/MonoTouch10 =&gt; RestaurantManagementSystem/packages/system.diagnostics.fileversioninfo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untimes/unix/lib/netstandard1.3/System.Diagnostics.FileVersionInfo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untimes/win/lib/net46/System.Diagnostics.FileVersionInfo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untimes/win/lib/netcore50/System.Diagnostics.FileVersionInfo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runtimes/win/lib/netstandard1.3/System.Diagnostics.FileVersionInfo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fileversioninfo/4.3.0/system.diagnostics.fileversioninfo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system.diagnostics.fileversioninfo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fileversioninfo/4.3.0/system.diagnostics.fileversioninfo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dotnet_library_license.txt</w:t>
      </w:r>
      <w:r>
        <w:br/>
      </w:r>
      <w:r>
        <w:rPr>
          <w:rStyle w:val="VerbatimChar"/>
        </w:rPr>
        <w:t xml:space="preserve">0   0   RestaurantManagementSystem/{packages/system.diagnostics.fileversioninfo/4.3.0/lib/xamarinios10 =&gt; RestaurantManagementSystem/packages/system.diagnostics.stacktrace/4.3.0/lib/MonoAndroid10}/_._</w:t>
      </w:r>
      <w:r>
        <w:br/>
      </w:r>
      <w:r>
        <w:rPr>
          <w:rStyle w:val="VerbatimChar"/>
        </w:rPr>
        <w:t xml:space="preserve">0   0   RestaurantManagementSystem/{packages/system.diagnostics.fileversioninfo/4.3.0/lib/xamarinmac20 =&gt; RestaurantManagementSystem/packages/system.diagnostics.stacktrace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lib/net46/System.Diagnostics.StackTrace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lib/netstandard1.3/System.Diagnostics.StackTrace.dll</w:t>
      </w:r>
      <w:r>
        <w:br/>
      </w:r>
      <w:r>
        <w:rPr>
          <w:rStyle w:val="VerbatimChar"/>
        </w:rPr>
        <w:t xml:space="preserve">0   0   RestaurantManagementSystem/{packages/system.diagnostics.fileversioninfo/4.3.0/lib/xamarintvos10 =&gt; RestaurantManagementSystem/packages/system.diagnostics.stacktrace/4.3.0/lib/xamarinios10}/_._</w:t>
      </w:r>
      <w:r>
        <w:br/>
      </w:r>
      <w:r>
        <w:rPr>
          <w:rStyle w:val="VerbatimChar"/>
        </w:rPr>
        <w:t xml:space="preserve">0   0   RestaurantManagementSystem/{packages/system.diagnostics.fileversioninfo/4.3.0/lib/xamarinwatchos10 =&gt; RestaurantManagementSystem/packages/system.diagnostics.stacktrace/4.3.0/lib/xamarinmac20}/_._</w:t>
      </w:r>
      <w:r>
        <w:br/>
      </w:r>
      <w:r>
        <w:rPr>
          <w:rStyle w:val="VerbatimChar"/>
        </w:rPr>
        <w:t xml:space="preserve">0   0   RestaurantManagementSystem/{packages/system.diagnostics.fileversioninfo/4.3.0/ref/MonoAndroid10 =&gt; RestaurantManagementSystem/packages/system.diagnostics.stacktrace/4.3.0/lib/xamarintvos10}/_._</w:t>
      </w:r>
      <w:r>
        <w:br/>
      </w:r>
      <w:r>
        <w:rPr>
          <w:rStyle w:val="VerbatimChar"/>
        </w:rPr>
        <w:t xml:space="preserve">0   0   RestaurantManagementSystem/{packages/system.diagnostics.fileversioninfo/4.3.0/ref/MonoTouch10 =&gt; RestaurantManagementSystem/packages/system.diagnostics.stacktrace/4.3.0/lib/xamarinwatchos10}/_._</w:t>
      </w:r>
      <w:r>
        <w:br/>
      </w:r>
      <w:r>
        <w:rPr>
          <w:rStyle w:val="VerbatimChar"/>
        </w:rPr>
        <w:t xml:space="preserve">0   0   RestaurantManagementSystem/{packages/system.diagnostics.fileversioninfo/4.3.0/ref/xamarinios10 =&gt; RestaurantManagementSystem/packages/system.diagnostics.stacktrace/4.3.0/ref/MonoAndroid10}/_._</w:t>
      </w:r>
      <w:r>
        <w:br/>
      </w:r>
      <w:r>
        <w:rPr>
          <w:rStyle w:val="VerbatimChar"/>
        </w:rPr>
        <w:t xml:space="preserve">0   0   RestaurantManagementSystem/{packages/system.diagnostics.fileversioninfo/4.3.0/ref/xamarinmac20 =&gt; RestaurantManagementSystem/packages/system.diagnostics.stacktrace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ref/net46/System.Diagnostics.StackTrace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ref/netstandard1.3/System.Diagnostics.StackTrace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de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es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fr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it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ja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ko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ru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zh-hans/System.Diagnostics.StackTrace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ref/netstandard1.3/zh-hant/System.Diagnostics.StackTrace.xml</w:t>
      </w:r>
      <w:r>
        <w:br/>
      </w:r>
      <w:r>
        <w:rPr>
          <w:rStyle w:val="VerbatimChar"/>
        </w:rPr>
        <w:t xml:space="preserve">0   0   RestaurantManagementSystem/{packages/system.diagnostics.fileversioninfo/4.3.0/ref/xamarintvos10 =&gt; RestaurantManagementSystem/packages/system.diagnostics.stacktrace/4.3.0/ref/xamarinios10}/_._</w:t>
      </w:r>
      <w:r>
        <w:br/>
      </w:r>
      <w:r>
        <w:rPr>
          <w:rStyle w:val="VerbatimChar"/>
        </w:rPr>
        <w:t xml:space="preserve">0   0   RestaurantManagementSystem/{packages/system.diagnostics.fileversioninfo/4.3.0/ref/xamarinwatchos10 =&gt; RestaurantManagementSystem/packages/system.diagnostics.stacktrace/4.3.0/ref/xamarinmac20}/_._</w:t>
      </w:r>
      <w:r>
        <w:br/>
      </w:r>
      <w:r>
        <w:rPr>
          <w:rStyle w:val="VerbatimChar"/>
        </w:rPr>
        <w:t xml:space="preserve">0   0   RestaurantManagementSystem/{packages/system.diagnostics.stacktrace/4.3.0/lib/MonoAndroid10 =&gt; RestaurantManagementSystem/packages/system.diagnostics.stacktrace/4.3.0/ref/xamarintvos10}/_._</w:t>
      </w:r>
      <w:r>
        <w:br/>
      </w:r>
      <w:r>
        <w:rPr>
          <w:rStyle w:val="VerbatimChar"/>
        </w:rPr>
        <w:t xml:space="preserve">0   0   RestaurantManagementSystem/{packages/system.diagnostics.stacktrace/4.3.0/lib/MonoTouch10 =&gt; RestaurantManagementSystem/packages/system.diagnostics.stacktrace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runtimes/aot/lib/netcore50/System.Diagnostics.StackTrace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stacktrace/4.3.0/system.diagnostics.stacktrace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system.diagnostics.stacktrac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stacktrace/4.3.0/system.diagnostics.stacktrace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ool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dotnet_library_license.txt</w:t>
      </w:r>
      <w:r>
        <w:br/>
      </w:r>
      <w:r>
        <w:rPr>
          <w:rStyle w:val="VerbatimChar"/>
        </w:rPr>
        <w:t xml:space="preserve">0   0   RestaurantManagementSystem/{packages/system.diagnostics.stacktrace/4.3.0/lib/xamarinios10 =&gt; RestaurantManagementSystem/packages/system.diagnostics.tools/4.3.0/lib/MonoAndroid10}/_._</w:t>
      </w:r>
      <w:r>
        <w:br/>
      </w:r>
      <w:r>
        <w:rPr>
          <w:rStyle w:val="VerbatimChar"/>
        </w:rPr>
        <w:t xml:space="preserve">0   0   RestaurantManagementSystem/{packages/system.diagnostics.stacktrace/4.3.0/lib/xamarinmac20 =&gt; RestaurantManagementSystem/packages/system.diagnostics.tools/4.3.0/lib/MonoTouch10}/_._</w:t>
      </w:r>
      <w:r>
        <w:br/>
      </w:r>
      <w:r>
        <w:rPr>
          <w:rStyle w:val="VerbatimChar"/>
        </w:rPr>
        <w:t xml:space="preserve">0   0   RestaurantManagementSystem/{packages/system.diagnostics.stacktrace/4.3.0/lib/xamarintvos10 =&gt; RestaurantManagementSystem/packages/system.diagnostics.tools/4.3.0/lib/net45}/_._</w:t>
      </w:r>
      <w:r>
        <w:br/>
      </w:r>
      <w:r>
        <w:rPr>
          <w:rStyle w:val="VerbatimChar"/>
        </w:rPr>
        <w:t xml:space="preserve">0   0   RestaurantManagementSystem/{packages/system.diagnostics.stacktrace/4.3.0/lib/xamarinwatchos10 =&gt; RestaurantManagementSystem/packages/system.diagnostics.tool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stacktrace/4.3.0/ref/MonoAndroid10 =&gt; RestaurantManagementSystem/packages/system.diagnostics.tools/4.3.0/lib/win8}/_._</w:t>
      </w:r>
      <w:r>
        <w:br/>
      </w:r>
      <w:r>
        <w:rPr>
          <w:rStyle w:val="VerbatimChar"/>
        </w:rPr>
        <w:t xml:space="preserve">0   0   RestaurantManagementSystem/{packages/system.diagnostics.stacktrace/4.3.0/ref/MonoTouch10 =&gt; RestaurantManagementSystem/packages/system.diagnostics.tools/4.3.0/lib/wp80}/_._</w:t>
      </w:r>
      <w:r>
        <w:br/>
      </w:r>
      <w:r>
        <w:rPr>
          <w:rStyle w:val="VerbatimChar"/>
        </w:rPr>
        <w:t xml:space="preserve">0   0   RestaurantManagementSystem/{packages/system.diagnostics.stacktrace/4.3.0/ref/xamarinios10 =&gt; RestaurantManagementSystem/packages/system.diagnostics.tools/4.3.0/lib/wpa81}/_._</w:t>
      </w:r>
      <w:r>
        <w:br/>
      </w:r>
      <w:r>
        <w:rPr>
          <w:rStyle w:val="VerbatimChar"/>
        </w:rPr>
        <w:t xml:space="preserve">0   0   RestaurantManagementSystem/{packages/system.diagnostics.stacktrace/4.3.0/ref/xamarinmac20 =&gt; RestaurantManagementSystem/packages/system.diagnostics.tools/4.3.0/lib/xamarinios10}/_._</w:t>
      </w:r>
      <w:r>
        <w:br/>
      </w:r>
      <w:r>
        <w:rPr>
          <w:rStyle w:val="VerbatimChar"/>
        </w:rPr>
        <w:t xml:space="preserve">0   0   RestaurantManagementSystem/{packages/system.diagnostics.stacktrace/4.3.0/ref/xamarintvos10 =&gt; RestaurantManagementSystem/packages/system.diagnostics.tools/4.3.0/lib/xamarinmac20}/_._</w:t>
      </w:r>
      <w:r>
        <w:br/>
      </w:r>
      <w:r>
        <w:rPr>
          <w:rStyle w:val="VerbatimChar"/>
        </w:rPr>
        <w:t xml:space="preserve">0   0   RestaurantManagementSystem/{packages/system.diagnostics.stacktrace/4.3.0/ref/xamarinwatchos10 =&gt; RestaurantManagementSystem/packages/system.diagnostics.tools/4.3.0/lib/xamarintvos10}/_._</w:t>
      </w:r>
      <w:r>
        <w:br/>
      </w:r>
      <w:r>
        <w:rPr>
          <w:rStyle w:val="VerbatimChar"/>
        </w:rPr>
        <w:t xml:space="preserve">0   0   RestaurantManagementSystem/{packages/system.diagnostics.tools/4.3.0/lib/MonoAndroid10 =&gt; RestaurantManagementSystem/packages/system.diagnostics.tools/4.3.0/lib/xamarinwatchos10}/_._</w:t>
      </w:r>
      <w:r>
        <w:br/>
      </w:r>
      <w:r>
        <w:rPr>
          <w:rStyle w:val="VerbatimChar"/>
        </w:rPr>
        <w:t xml:space="preserve">0   0   RestaurantManagementSystem/{packages/system.diagnostics.tools/4.3.0/lib/MonoTouch10 =&gt; RestaurantManagementSystem/packages/system.diagnostics.tools/4.3.0/ref/MonoAndroid10}/_._</w:t>
      </w:r>
      <w:r>
        <w:br/>
      </w:r>
      <w:r>
        <w:rPr>
          <w:rStyle w:val="VerbatimChar"/>
        </w:rPr>
        <w:t xml:space="preserve">0   0   RestaurantManagementSystem/{packages/system.diagnostics.tools/4.3.0/lib/net45 =&gt; RestaurantManagementSystem/packages/system.diagnostics.tools/4.3.0/ref/MonoTouch10}/_._</w:t>
      </w:r>
      <w:r>
        <w:br/>
      </w:r>
      <w:r>
        <w:rPr>
          <w:rStyle w:val="VerbatimChar"/>
        </w:rPr>
        <w:t xml:space="preserve">0   0   RestaurantManagementSystem/{packages/system.diagnostics.tools/4.3.0/lib/portable-net45+win8+wp8+wpa81 =&gt; RestaurantManagementSystem/packages/system.diagnostics.tool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ools/4.3.0/ref/netcore50/System.Diagnostics.Tools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de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es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fr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it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ja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ko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ru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zh-hans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core50/zh-hant/System.Diagnostics.Tools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ools/4.3.0/ref/netstandard1.0/System.Diagnostics.Tools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de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es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fr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it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ja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ko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ru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zh-hans/System.Diagnostics.Tools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ref/netstandard1.0/zh-hant/System.Diagnostics.Tools.xml</w:t>
      </w:r>
      <w:r>
        <w:br/>
      </w:r>
      <w:r>
        <w:rPr>
          <w:rStyle w:val="VerbatimChar"/>
        </w:rPr>
        <w:t xml:space="preserve">0   0   RestaurantManagementSystem/{packages/system.diagnostics.tools/4.3.0/lib/win8 =&gt; RestaurantManagementSystem/packages/system.diagnostics.tool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tools/4.3.0/lib/wp80 =&gt; RestaurantManagementSystem/packages/system.diagnostics.tools/4.3.0/ref/win8}/_._</w:t>
      </w:r>
      <w:r>
        <w:br/>
      </w:r>
      <w:r>
        <w:rPr>
          <w:rStyle w:val="VerbatimChar"/>
        </w:rPr>
        <w:t xml:space="preserve">0   0   RestaurantManagementSystem/{packages/system.diagnostics.tools/4.3.0/lib/wpa81 =&gt; RestaurantManagementSystem/packages/system.diagnostics.tools/4.3.0/ref/wp80}/_._</w:t>
      </w:r>
      <w:r>
        <w:br/>
      </w:r>
      <w:r>
        <w:rPr>
          <w:rStyle w:val="VerbatimChar"/>
        </w:rPr>
        <w:t xml:space="preserve">0   0   RestaurantManagementSystem/{packages/system.diagnostics.tools/4.3.0/lib/xamarinios10 =&gt; RestaurantManagementSystem/packages/system.diagnostics.tools/4.3.0/ref/wpa81}/_._</w:t>
      </w:r>
      <w:r>
        <w:br/>
      </w:r>
      <w:r>
        <w:rPr>
          <w:rStyle w:val="VerbatimChar"/>
        </w:rPr>
        <w:t xml:space="preserve">0   0   RestaurantManagementSystem/{packages/system.diagnostics.tools/4.3.0/lib/xamarinmac20 =&gt; RestaurantManagementSystem/packages/system.diagnostics.tools/4.3.0/ref/xamarinios10}/_._</w:t>
      </w:r>
      <w:r>
        <w:br/>
      </w:r>
      <w:r>
        <w:rPr>
          <w:rStyle w:val="VerbatimChar"/>
        </w:rPr>
        <w:t xml:space="preserve">0   0   RestaurantManagementSystem/{packages/system.diagnostics.tools/4.3.0/lib/xamarintvos10 =&gt; RestaurantManagementSystem/packages/system.diagnostics.tools/4.3.0/ref/xamarinmac20}/_._</w:t>
      </w:r>
      <w:r>
        <w:br/>
      </w:r>
      <w:r>
        <w:rPr>
          <w:rStyle w:val="VerbatimChar"/>
        </w:rPr>
        <w:t xml:space="preserve">0   0   RestaurantManagementSystem/{packages/system.diagnostics.tools/4.3.0/lib/xamarinwatchos10 =&gt; RestaurantManagementSystem/packages/system.diagnostics.tools/4.3.0/ref/xamarintvos10}/_._</w:t>
      </w:r>
      <w:r>
        <w:br/>
      </w:r>
      <w:r>
        <w:rPr>
          <w:rStyle w:val="VerbatimChar"/>
        </w:rPr>
        <w:t xml:space="preserve">0   0   RestaurantManagementSystem/{packages/system.diagnostics.tools/4.3.0/ref/MonoAndroid10 =&gt; RestaurantManagementSystem/packages/system.diagnostics.tool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ools/4.3.0/system.diagnostics.tool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system.diagnostics.tool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ools/4.3.0/system.diagnostics.tools.nuspec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dotnet_library_license.txt</w:t>
      </w:r>
      <w:r>
        <w:br/>
      </w:r>
      <w:r>
        <w:rPr>
          <w:rStyle w:val="VerbatimChar"/>
        </w:rPr>
        <w:t xml:space="preserve">0   0   RestaurantManagementSystem/{packages/system.diagnostics.tools/4.3.0/ref/MonoTouch10 =&gt; RestaurantManagementSystem/packages/system.diagnostics.tracing/4.3.0/lib/MonoAndroid10}/_._</w:t>
      </w:r>
      <w:r>
        <w:br/>
      </w:r>
      <w:r>
        <w:rPr>
          <w:rStyle w:val="VerbatimChar"/>
        </w:rPr>
        <w:t xml:space="preserve">0   0   RestaurantManagementSystem/{packages/system.diagnostics.tools/4.3.0/ref/net45 =&gt; RestaurantManagementSystem/packages/system.diagnostics.tracing/4.3.0/lib/MonoTouch10}/_._</w:t>
      </w:r>
      <w:r>
        <w:br/>
      </w:r>
      <w:r>
        <w:rPr>
          <w:rStyle w:val="VerbatimChar"/>
        </w:rPr>
        <w:t xml:space="preserve">0   0   RestaurantManagementSystem/{packages/system.diagnostics.tools/4.3.0/ref/portable-net45+win8+wp8+wpa81 =&gt; RestaurantManagementSystem/packages/system.diagnostics.tracing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lib/net462/System.Diagnostics.Tracing.dll</w:t>
      </w:r>
      <w:r>
        <w:br/>
      </w:r>
      <w:r>
        <w:rPr>
          <w:rStyle w:val="VerbatimChar"/>
        </w:rPr>
        <w:t xml:space="preserve">0   0   RestaurantManagementSystem/{packages/system.diagnostics.tools/4.3.0/ref/win8 =&gt; RestaurantManagementSystem/packages/system.diagnostics.tracing/4.3.0/lib/portable-net45+win8+wpa81}/_._</w:t>
      </w:r>
      <w:r>
        <w:br/>
      </w:r>
      <w:r>
        <w:rPr>
          <w:rStyle w:val="VerbatimChar"/>
        </w:rPr>
        <w:t xml:space="preserve">0   0   RestaurantManagementSystem/{packages/system.diagnostics.tools/4.3.0/ref/wp80 =&gt; RestaurantManagementSystem/packages/system.diagnostics.tracing/4.3.0/lib/win8}/_._</w:t>
      </w:r>
      <w:r>
        <w:br/>
      </w:r>
      <w:r>
        <w:rPr>
          <w:rStyle w:val="VerbatimChar"/>
        </w:rPr>
        <w:t xml:space="preserve">0   0   RestaurantManagementSystem/{packages/system.diagnostics.tools/4.3.0/ref =&gt; RestaurantManagementSystem/packages/system.diagnostics.tracing/4.3.0/lib}/wpa81/_._</w:t>
      </w:r>
      <w:r>
        <w:br/>
      </w:r>
      <w:r>
        <w:rPr>
          <w:rStyle w:val="VerbatimChar"/>
        </w:rPr>
        <w:t xml:space="preserve">0   0   RestaurantManagementSystem/{packages/system.diagnostics.tools/4.3.0/ref =&gt; RestaurantManagementSystem/packages/system.diagnostics.tracing/4.3.0/lib}/xamarinios10/_._</w:t>
      </w:r>
      <w:r>
        <w:br/>
      </w:r>
      <w:r>
        <w:rPr>
          <w:rStyle w:val="VerbatimChar"/>
        </w:rPr>
        <w:t xml:space="preserve">0   0   RestaurantManagementSystem/{packages/system.diagnostics.tools/4.3.0/ref =&gt; RestaurantManagementSystem/packages/system.diagnostics.tracing/4.3.0/lib}/xamarinmac20/_._</w:t>
      </w:r>
      <w:r>
        <w:br/>
      </w:r>
      <w:r>
        <w:rPr>
          <w:rStyle w:val="VerbatimChar"/>
        </w:rPr>
        <w:t xml:space="preserve">0   0   RestaurantManagementSystem/{packages/system.diagnostics.tools/4.3.0/ref =&gt; RestaurantManagementSystem/packages/system.diagnostics.tracing/4.3.0/lib}/xamarintvos10/_._</w:t>
      </w:r>
      <w:r>
        <w:br/>
      </w:r>
      <w:r>
        <w:rPr>
          <w:rStyle w:val="VerbatimChar"/>
        </w:rPr>
        <w:t xml:space="preserve">0   0   RestaurantManagementSystem/{packages/system.diagnostics.tools/4.3.0/ref =&gt; RestaurantManagementSystem/packages/system.diagnostics.tracing/4.3.0/lib}/xamarinwatchos1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MonoAndroid1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MonoTouch1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462/System.Diagnostics.Tracing.dl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core50/System.Diagnostics.Tracin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de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e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fr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it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ja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ko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ru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zh-han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core50/zh-hant/System.Diagnostics.Tracin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standard1.1/System.Diagnostics.Tracin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de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e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fr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it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ja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ko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ru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zh-han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1/zh-hant/System.Diagnostics.Tracin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standard1.2/System.Diagnostics.Tracin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de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e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fr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it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ja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ko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ru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zh-han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2/zh-hant/System.Diagnostics.Tracin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standard1.3/System.Diagnostics.Tracin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de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e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fr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it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ja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ko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ru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zh-han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3/zh-hant/System.Diagnostics.Tracing.xml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ref/netstandard1.5/System.Diagnostics.Tracing.dl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de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e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fr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it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ja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ko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ru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zh-hans/System.Diagnostics.Tracing.xml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ref/netstandard1.5/zh-hant/System.Diagnostics.Tracing.xml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portable-net45+win8+wpa81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win8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wpa81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xamarinios1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xamarinmac2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xamarintvos10/_._</w:t>
      </w:r>
      <w:r>
        <w:br/>
      </w:r>
      <w:r>
        <w:rPr>
          <w:rStyle w:val="VerbatimChar"/>
        </w:rPr>
        <w:t xml:space="preserve">0   0   RestaurantManagementSystem/{packages/system.diagnostics.tracing/4.3.0/lib =&gt; RestaurantManagementSystem/packages/system.diagnostics.tracing/4.3.0/ref}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diagnostics.tracing/4.3.0/system.diagnostics.tracin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system.diagnostics.tracin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iagnostics.tracing/4.3.0/system.diagnostics.trac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dotnet_library_license.txt</w:t>
      </w:r>
      <w:r>
        <w:br/>
      </w:r>
      <w:r>
        <w:rPr>
          <w:rStyle w:val="VerbatimChar"/>
        </w:rPr>
        <w:t xml:space="preserve">0   0   RestaurantManagementSystem/{packages/system.diagnostics.tracing/4.3.0/ref =&gt; RestaurantManagementSystem/packages/system.dynamic.runtime/4.0.11/lib}/MonoAndroid10/_._</w:t>
      </w:r>
      <w:r>
        <w:br/>
      </w:r>
      <w:r>
        <w:rPr>
          <w:rStyle w:val="VerbatimChar"/>
        </w:rPr>
        <w:t xml:space="preserve">0   0   RestaurantManagementSystem/{packages/system.diagnostics.tracing/4.3.0/ref =&gt; RestaurantManagementSystem/packages/system.dynamic.runtime/4.0.11/lib}/MonoTouch10/_._</w:t>
      </w:r>
      <w:r>
        <w:br/>
      </w:r>
      <w:r>
        <w:rPr>
          <w:rStyle w:val="VerbatimChar"/>
        </w:rPr>
        <w:t xml:space="preserve">0   0   RestaurantManagementSystem/{packages/system.diagnostics.tracing/4.3.0/ref =&gt; RestaurantManagementSystem/packages/system.dynamic.runtime/4.0.11/lib}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lib/netcore50/System.Dynamic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lib/netstandard1.3/System.Dynamic.Runtime.dll</w:t>
      </w:r>
      <w:r>
        <w:br/>
      </w:r>
      <w:r>
        <w:rPr>
          <w:rStyle w:val="VerbatimChar"/>
        </w:rPr>
        <w:t xml:space="preserve">0   0   RestaurantManagementSystem/{packages/system.diagnostics.tracing/4.3.0/ref/portable-net45+win8+wpa81 =&gt; RestaurantManagementSystem/packages/system.dynamic.runtime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diagnostics.tracing/4.3.0/ref =&gt; RestaurantManagementSystem/packages/system.dynamic.runtime/4.0.11/lib}/win8/_._</w:t>
      </w:r>
      <w:r>
        <w:br/>
      </w:r>
      <w:r>
        <w:rPr>
          <w:rStyle w:val="VerbatimChar"/>
        </w:rPr>
        <w:t xml:space="preserve">0   0   RestaurantManagementSystem/{packages/system.diagnostics.tracing/4.3.0/ref/wpa81 =&gt; RestaurantManagementSystem/packages/system.dynamic.runtime/4.0.11/lib/wp80}/_._</w:t>
      </w:r>
      <w:r>
        <w:br/>
      </w:r>
      <w:r>
        <w:rPr>
          <w:rStyle w:val="VerbatimChar"/>
        </w:rPr>
        <w:t xml:space="preserve">0   0   RestaurantManagementSystem/{packages/system.diagnostics.tracing/4.3.0/ref/xamarinios10 =&gt; RestaurantManagementSystem/packages/system.dynamic.runtime/4.0.11/lib/wpa81}/_._</w:t>
      </w:r>
      <w:r>
        <w:br/>
      </w:r>
      <w:r>
        <w:rPr>
          <w:rStyle w:val="VerbatimChar"/>
        </w:rPr>
        <w:t xml:space="preserve">0   0   RestaurantManagementSystem/{packages/system.diagnostics.tracing/4.3.0/ref/xamarinmac20 =&gt; RestaurantManagementSystem/packages/system.dynamic.runtime/4.0.11/lib/xamarinios10}/_._</w:t>
      </w:r>
      <w:r>
        <w:br/>
      </w:r>
      <w:r>
        <w:rPr>
          <w:rStyle w:val="VerbatimChar"/>
        </w:rPr>
        <w:t xml:space="preserve">0   0   RestaurantManagementSystem/{packages/system.diagnostics.tracing/4.3.0/ref/xamarintvos10 =&gt; RestaurantManagementSystem/packages/system.dynamic.runtime/4.0.11/lib/xamarinmac20}/_._</w:t>
      </w:r>
      <w:r>
        <w:br/>
      </w:r>
      <w:r>
        <w:rPr>
          <w:rStyle w:val="VerbatimChar"/>
        </w:rPr>
        <w:t xml:space="preserve">0   0   RestaurantManagementSystem/{packages/system.diagnostics.tracing/4.3.0/ref/xamarinwatchos10 =&gt; RestaurantManagementSystem/packages/system.dynamic.runtime/4.0.11/lib/xamarintvos10}/_._</w:t>
      </w:r>
      <w:r>
        <w:br/>
      </w:r>
      <w:r>
        <w:rPr>
          <w:rStyle w:val="VerbatimChar"/>
        </w:rPr>
        <w:t xml:space="preserve">0   0   RestaurantManagementSystem/{packages/system.dynamic.runtime/4.0.11/lib/MonoAndroid10 =&gt; RestaurantManagementSystem/packages/system.dynamic.runtime/4.0.11/lib/xamarinwatchos10}/_._</w:t>
      </w:r>
      <w:r>
        <w:br/>
      </w:r>
      <w:r>
        <w:rPr>
          <w:rStyle w:val="VerbatimChar"/>
        </w:rPr>
        <w:t xml:space="preserve">0   0   RestaurantManagementSystem/{packages/system.dynamic.runtime/4.0.11/lib/MonoTouch10 =&gt; RestaurantManagementSystem/packages/system.dynamic.runtime/4.0.11/ref/MonoAndroid10}/_._</w:t>
      </w:r>
      <w:r>
        <w:br/>
      </w:r>
      <w:r>
        <w:rPr>
          <w:rStyle w:val="VerbatimChar"/>
        </w:rPr>
        <w:t xml:space="preserve">0   0   RestaurantManagementSystem/{packages/system.dynamic.runtime/4.0.11/lib/net45 =&gt; RestaurantManagementSystem/packages/system.dynamic.runtime/4.0.11/ref/MonoTouch10}/_._</w:t>
      </w:r>
      <w:r>
        <w:br/>
      </w:r>
      <w:r>
        <w:rPr>
          <w:rStyle w:val="VerbatimChar"/>
        </w:rPr>
        <w:t xml:space="preserve">0   0   RestaurantManagementSystem/{packages/system.dynamic.runtime/4.0.11/lib/portable-net45+win8+wp8+wpa81 =&gt; RestaurantManagementSystem/packages/system.dynamic.runtime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ref/netcore50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core50/zh-hant/System.Dynamic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ref/netstandard1.0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0/zh-hant/System.Dynamic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ref/netstandard1.3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ref/netstandard1.3/zh-hant/System.Dynamic.Runtime.xml</w:t>
      </w:r>
      <w:r>
        <w:br/>
      </w:r>
      <w:r>
        <w:rPr>
          <w:rStyle w:val="VerbatimChar"/>
        </w:rPr>
        <w:t xml:space="preserve">0   0   RestaurantManagementSystem/{packages/system.dynamic.runtime/4.0.11/lib/win8 =&gt; RestaurantManagementSystem/packages/system.dynamic.runtime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dynamic.runtime/4.0.11/lib/wp80 =&gt; RestaurantManagementSystem/packages/system.dynamic.runtime/4.0.11/ref/win8}/_._</w:t>
      </w:r>
      <w:r>
        <w:br/>
      </w:r>
      <w:r>
        <w:rPr>
          <w:rStyle w:val="VerbatimChar"/>
        </w:rPr>
        <w:t xml:space="preserve">0   0   RestaurantManagementSystem/{packages/system.dynamic.runtime/4.0.11/lib/wpa81 =&gt; RestaurantManagementSystem/packages/system.dynamic.runtime/4.0.11/ref/wp80}/_._</w:t>
      </w:r>
      <w:r>
        <w:br/>
      </w:r>
      <w:r>
        <w:rPr>
          <w:rStyle w:val="VerbatimChar"/>
        </w:rPr>
        <w:t xml:space="preserve">0   0   RestaurantManagementSystem/{packages/system.dynamic.runtime/4.0.11/lib/xamarinios10 =&gt; RestaurantManagementSystem/packages/system.dynamic.runtime/4.0.11/ref/wpa81}/_._</w:t>
      </w:r>
      <w:r>
        <w:br/>
      </w:r>
      <w:r>
        <w:rPr>
          <w:rStyle w:val="VerbatimChar"/>
        </w:rPr>
        <w:t xml:space="preserve">0   0   RestaurantManagementSystem/{packages/system.dynamic.runtime/4.0.11/lib/xamarinmac20 =&gt; RestaurantManagementSystem/packages/system.dynamic.runtime/4.0.11/ref/xamarinios10}/_._</w:t>
      </w:r>
      <w:r>
        <w:br/>
      </w:r>
      <w:r>
        <w:rPr>
          <w:rStyle w:val="VerbatimChar"/>
        </w:rPr>
        <w:t xml:space="preserve">0   0   RestaurantManagementSystem/{packages/system.dynamic.runtime/4.0.11/lib/xamarintvos10 =&gt; RestaurantManagementSystem/packages/system.dynamic.runtime/4.0.11/ref/xamarinmac20}/_._</w:t>
      </w:r>
      <w:r>
        <w:br/>
      </w:r>
      <w:r>
        <w:rPr>
          <w:rStyle w:val="VerbatimChar"/>
        </w:rPr>
        <w:t xml:space="preserve">0   0   RestaurantManagementSystem/{packages/system.dynamic.runtime/4.0.11/lib/xamarinwatchos10 =&gt; RestaurantManagementSystem/packages/system.dynamic.runtime/4.0.11/ref/xamarintvos10}/_._</w:t>
      </w:r>
      <w:r>
        <w:br/>
      </w:r>
      <w:r>
        <w:rPr>
          <w:rStyle w:val="VerbatimChar"/>
        </w:rPr>
        <w:t xml:space="preserve">0   0   RestaurantManagementSystem/{packages/system.dynamic.runtime/4.0.11/ref/MonoAndroid10 =&gt; RestaurantManagementSystem/packages/system.dynamic.runtime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runtimes/aot/lib/netcore50/System.Dynamic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0.11/system.dynamic.runtime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system.dynamic.runtime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0.11/system.dynamic.runtime.nuspec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dotnet_library_license.txt</w:t>
      </w:r>
      <w:r>
        <w:br/>
      </w:r>
      <w:r>
        <w:rPr>
          <w:rStyle w:val="VerbatimChar"/>
        </w:rPr>
        <w:t xml:space="preserve">0   0   RestaurantManagementSystem/{packages/system.dynamic.runtime/4.0.11/ref/MonoTouch10 =&gt; RestaurantManagementSystem/packages/system.dynamic.runtime/4.3.0/lib/MonoAndroid10}/_._</w:t>
      </w:r>
      <w:r>
        <w:br/>
      </w:r>
      <w:r>
        <w:rPr>
          <w:rStyle w:val="VerbatimChar"/>
        </w:rPr>
        <w:t xml:space="preserve">0   0   RestaurantManagementSystem/{packages/system.dynamic.runtime/4.0.11/ref/net45 =&gt; RestaurantManagementSystem/packages/system.dynamic.runtime/4.3.0/lib/MonoTouch10}/_._</w:t>
      </w:r>
      <w:r>
        <w:br/>
      </w:r>
      <w:r>
        <w:rPr>
          <w:rStyle w:val="VerbatimChar"/>
        </w:rPr>
        <w:t xml:space="preserve">0   0   RestaurantManagementSystem/{packages/system.dynamic.runtime/4.0.11/ref/portable-net45+win8+wp8+wpa81 =&gt; RestaurantManagementSystem/packages/system.dynamic.runtime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lib/netcore50/System.Dynamic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lib/netstandard1.3/System.Dynamic.Runtime.dll</w:t>
      </w:r>
      <w:r>
        <w:br/>
      </w:r>
      <w:r>
        <w:rPr>
          <w:rStyle w:val="VerbatimChar"/>
        </w:rPr>
        <w:t xml:space="preserve">0   0   RestaurantManagementSystem/{packages/system.dynamic.runtime/4.0.11/ref/win8 =&gt; RestaurantManagementSystem/packages/system.dynamic.runtime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dynamic.runtime/4.0.11/ref/wp80 =&gt; RestaurantManagementSystem/packages/system.dynamic.runtime/4.3.0/lib/win8}/_._</w:t>
      </w:r>
      <w:r>
        <w:br/>
      </w:r>
      <w:r>
        <w:rPr>
          <w:rStyle w:val="VerbatimChar"/>
        </w:rPr>
        <w:t xml:space="preserve">0   0   RestaurantManagementSystem/{packages/system.dynamic.runtime/4.0.11/ref/wpa81 =&gt; RestaurantManagementSystem/packages/system.dynamic.runtime/4.3.0/lib/wp80}/_._</w:t>
      </w:r>
      <w:r>
        <w:br/>
      </w:r>
      <w:r>
        <w:rPr>
          <w:rStyle w:val="VerbatimChar"/>
        </w:rPr>
        <w:t xml:space="preserve">0   0   RestaurantManagementSystem/{packages/system.dynamic.runtime/4.0.11/ref/xamarinios10 =&gt; RestaurantManagementSystem/packages/system.dynamic.runtime/4.3.0/lib/wpa81}/_._</w:t>
      </w:r>
      <w:r>
        <w:br/>
      </w:r>
      <w:r>
        <w:rPr>
          <w:rStyle w:val="VerbatimChar"/>
        </w:rPr>
        <w:t xml:space="preserve">0   0   RestaurantManagementSystem/{packages/system.dynamic.runtime/4.0.11/ref/xamarinmac20 =&gt; RestaurantManagementSystem/packages/system.dynamic.runtime/4.3.0/lib/xamarinios10}/_._</w:t>
      </w:r>
      <w:r>
        <w:br/>
      </w:r>
      <w:r>
        <w:rPr>
          <w:rStyle w:val="VerbatimChar"/>
        </w:rPr>
        <w:t xml:space="preserve">0   0   RestaurantManagementSystem/{packages/system.dynamic.runtime/4.0.11/ref/xamarintvos10 =&gt; RestaurantManagementSystem/packages/system.dynamic.runtime/4.3.0/lib/xamarinmac20}/_._</w:t>
      </w:r>
      <w:r>
        <w:br/>
      </w:r>
      <w:r>
        <w:rPr>
          <w:rStyle w:val="VerbatimChar"/>
        </w:rPr>
        <w:t xml:space="preserve">0   0   RestaurantManagementSystem/{packages/system.dynamic.runtime/4.0.11/ref/xamarinwatchos10 =&gt; RestaurantManagementSystem/packages/system.dynamic.runtime/4.3.0/lib/xamarintvos10}/_._</w:t>
      </w:r>
      <w:r>
        <w:br/>
      </w:r>
      <w:r>
        <w:rPr>
          <w:rStyle w:val="VerbatimChar"/>
        </w:rPr>
        <w:t xml:space="preserve">0   0   RestaurantManagementSystem/{packages/system.dynamic.runtime/4.3.0/lib/MonoAndroid10 =&gt; RestaurantManagementSystem/packages/system.dynamic.runtime/4.3.0/lib/xamarinwatchos10}/_._</w:t>
      </w:r>
      <w:r>
        <w:br/>
      </w:r>
      <w:r>
        <w:rPr>
          <w:rStyle w:val="VerbatimChar"/>
        </w:rPr>
        <w:t xml:space="preserve">0   0   RestaurantManagementSystem/{packages/system.dynamic.runtime/4.3.0/lib/MonoTouch10 =&gt; RestaurantManagementSystem/packages/system.dynamic.runtime/4.3.0/ref/MonoAndroid10}/_._</w:t>
      </w:r>
      <w:r>
        <w:br/>
      </w:r>
      <w:r>
        <w:rPr>
          <w:rStyle w:val="VerbatimChar"/>
        </w:rPr>
        <w:t xml:space="preserve">0   0   RestaurantManagementSystem/{packages/system.dynamic.runtime/4.3.0/lib/net45 =&gt; RestaurantManagementSystem/packages/system.dynamic.runtime/4.3.0/ref/MonoTouch10}/_._</w:t>
      </w:r>
      <w:r>
        <w:br/>
      </w:r>
      <w:r>
        <w:rPr>
          <w:rStyle w:val="VerbatimChar"/>
        </w:rPr>
        <w:t xml:space="preserve">0   0   RestaurantManagementSystem/{packages/system.dynamic.runtime/4.3.0/lib/portable-net45+win8+wp8+wpa81 =&gt; RestaurantManagementSystem/packages/system.dynamic.runtime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ref/netcore50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core50/zh-hant/System.Dynamic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ref/netstandard1.0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0/zh-hant/System.Dynamic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ref/netstandard1.3/System.Dynamic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de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e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fr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it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ja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ko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ru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zh-hans/System.Dynamic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ref/netstandard1.3/zh-hant/System.Dynamic.Runtime.xml</w:t>
      </w:r>
      <w:r>
        <w:br/>
      </w:r>
      <w:r>
        <w:rPr>
          <w:rStyle w:val="VerbatimChar"/>
        </w:rPr>
        <w:t xml:space="preserve">0   0   RestaurantManagementSystem/{packages/system.dynamic.runtime/4.3.0/lib/win8 =&gt; RestaurantManagementSystem/packages/system.dynamic.runtime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dynamic.runtime/4.3.0/lib/wp80 =&gt; RestaurantManagementSystem/packages/system.dynamic.runtime/4.3.0/ref/win8}/_._</w:t>
      </w:r>
      <w:r>
        <w:br/>
      </w:r>
      <w:r>
        <w:rPr>
          <w:rStyle w:val="VerbatimChar"/>
        </w:rPr>
        <w:t xml:space="preserve">0   0   RestaurantManagementSystem/{packages/system.dynamic.runtime/4.3.0/lib/wpa81 =&gt; RestaurantManagementSystem/packages/system.dynamic.runtime/4.3.0/ref/wp80}/_._</w:t>
      </w:r>
      <w:r>
        <w:br/>
      </w:r>
      <w:r>
        <w:rPr>
          <w:rStyle w:val="VerbatimChar"/>
        </w:rPr>
        <w:t xml:space="preserve">0   0   RestaurantManagementSystem/{packages/system.dynamic.runtime/4.3.0/lib/xamarinios10 =&gt; RestaurantManagementSystem/packages/system.dynamic.runtime/4.3.0/ref/wpa81}/_._</w:t>
      </w:r>
      <w:r>
        <w:br/>
      </w:r>
      <w:r>
        <w:rPr>
          <w:rStyle w:val="VerbatimChar"/>
        </w:rPr>
        <w:t xml:space="preserve">0   0   RestaurantManagementSystem/{packages/system.dynamic.runtime/4.3.0/lib/xamarinmac20 =&gt; RestaurantManagementSystem/packages/system.dynamic.runtime/4.3.0/ref/xamarinios10}/_._</w:t>
      </w:r>
      <w:r>
        <w:br/>
      </w:r>
      <w:r>
        <w:rPr>
          <w:rStyle w:val="VerbatimChar"/>
        </w:rPr>
        <w:t xml:space="preserve">0   0   RestaurantManagementSystem/{packages/system.dynamic.runtime/4.3.0/lib/xamarintvos10 =&gt; RestaurantManagementSystem/packages/system.dynamic.runtime/4.3.0/ref/xamarinmac20}/_._</w:t>
      </w:r>
      <w:r>
        <w:br/>
      </w:r>
      <w:r>
        <w:rPr>
          <w:rStyle w:val="VerbatimChar"/>
        </w:rPr>
        <w:t xml:space="preserve">0   0   RestaurantManagementSystem/{packages/system.dynamic.runtime/4.3.0/lib/xamarinwatchos10 =&gt; RestaurantManagementSystem/packages/system.dynamic.runtime/4.3.0/ref/xamarintvos10}/_._</w:t>
      </w:r>
      <w:r>
        <w:br/>
      </w:r>
      <w:r>
        <w:rPr>
          <w:rStyle w:val="VerbatimChar"/>
        </w:rPr>
        <w:t xml:space="preserve">0   0   RestaurantManagementSystem/{packages/system.dynamic.runtime/4.3.0/ref/MonoAndroid10 =&gt; RestaurantManagementSystem/packages/system.dynamic.runtime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runtimes/aot/lib/netcore50/System.Dynamic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dynamic.runtime/4.3.0/system.dynamic.runtime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system.dynamic.runtim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dynamic.runtime/4.3.0/system.dynamic.runtime.nuspec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.signature.p7s</w:t>
      </w:r>
      <w:r>
        <w:br/>
      </w:r>
      <w:r>
        <w:rPr>
          <w:rStyle w:val="VerbatimChar"/>
        </w:rPr>
        <w:t xml:space="preserve">-   -   RestaurantManagementSystem/{packages/system.diagnostics.diagnosticsource/9.0.9 =&gt; RestaurantManagementSystem/packages/system.formats.asn1/9.0.8}/Icon.png</w:t>
      </w:r>
      <w:r>
        <w:br/>
      </w:r>
      <w:r>
        <w:rPr>
          <w:rStyle w:val="VerbatimChar"/>
        </w:rPr>
        <w:t xml:space="preserve">0   0   RestaurantManagementSystem/{packages/system.diagnostics.diagnosticsource/6.0.1 =&gt; RestaurantManagementSystem/packages/system.formats.asn1/9.0.8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PACKAGE.md</w:t>
      </w:r>
      <w:r>
        <w:br/>
      </w:r>
      <w:r>
        <w:rPr>
          <w:rStyle w:val="VerbatimChar"/>
        </w:rPr>
        <w:t xml:space="preserve">0   0   RestaurantManagementSystem/{packages/system.diagnostics.diagnosticsource/9.0.9 =&gt; RestaurantManagementSystem/packages/system.formats.asn1/9.0.8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buildTransitive/net461/System.Formats.Asn1.targets</w:t>
      </w:r>
      <w:r>
        <w:br/>
      </w:r>
      <w:r>
        <w:rPr>
          <w:rStyle w:val="VerbatimChar"/>
        </w:rPr>
        <w:t xml:space="preserve">0   0   RestaurantManagementSystem/{packages/system.dynamic.runtime/4.3.0/ref/MonoTouch10 =&gt; RestaurantManagementSystem/packages/system.formats.asn1/9.0.8/buildTransitive/net462}/_._</w:t>
      </w:r>
      <w:r>
        <w:br/>
      </w:r>
      <w:r>
        <w:rPr>
          <w:rStyle w:val="VerbatimChar"/>
        </w:rPr>
        <w:t xml:space="preserve">0   0   RestaurantManagementSystem/{packages/system.dynamic.runtime/4.3.0/ref/net45 =&gt; RestaurantManagementSystem/packages/system.formats.asn1/9.0.8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buildTransitive/netcoreapp2.0/System.Formats.Asn1.targets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lib/net462/System.Formats.Asn1.dll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lib/net462/System.Formats.Asn1.xml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lib/net8.0/System.Formats.Asn1.dll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lib/net8.0/System.Formats.Asn1.xml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lib/net9.0/System.Formats.Asn1.dll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lib/net9.0/System.Formats.Asn1.xml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lib/netstandard2.0/System.Formats.Asn1.dll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lib/netstandard2.0/System.Formats.Asn1.xml</w:t>
      </w:r>
      <w:r>
        <w:br/>
      </w:r>
      <w:r>
        <w:rPr>
          <w:rStyle w:val="VerbatimChar"/>
        </w:rPr>
        <w:t xml:space="preserve">-   -   RestaurantManagementSystem/{ =&gt; RestaurantManagementSystem}/packages/system.formats.asn1/9.0.8/system.formats.asn1.9.0.8.nupkg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system.formats.asn1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formats.asn1/9.0.8/system.formats.asn1.nuspec</w:t>
      </w:r>
      <w:r>
        <w:br/>
      </w:r>
      <w:r>
        <w:rPr>
          <w:rStyle w:val="VerbatimChar"/>
        </w:rPr>
        <w:t xml:space="preserve">0   0   RestaurantManagementSystem/{packages/system.configuration.configurationmanager/9.0.4 =&gt; RestaurantManagementSystem/packages/system.formats.asn1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.calendar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dotnet_library_license.txt</w:t>
      </w:r>
      <w:r>
        <w:br/>
      </w:r>
      <w:r>
        <w:rPr>
          <w:rStyle w:val="VerbatimChar"/>
        </w:rPr>
        <w:t xml:space="preserve">0   0   RestaurantManagementSystem/{packages/system.dynamic.runtime/4.3.0/ref/portable-net45+win8+wp8+wpa81 =&gt; RestaurantManagementSystem/packages/system.globalization.calendars/4.3.0/lib/MonoAndroid10}/_._</w:t>
      </w:r>
      <w:r>
        <w:br/>
      </w:r>
      <w:r>
        <w:rPr>
          <w:rStyle w:val="VerbatimChar"/>
        </w:rPr>
        <w:t xml:space="preserve">0   0   RestaurantManagementSystem/{packages/system.dynamic.runtime/4.3.0/ref/win8 =&gt; RestaurantManagementSystem/packages/system.globalization.calendars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.calendars/4.3.0/lib/net46/System.Globalization.Calendars.dll</w:t>
      </w:r>
      <w:r>
        <w:br/>
      </w:r>
      <w:r>
        <w:rPr>
          <w:rStyle w:val="VerbatimChar"/>
        </w:rPr>
        <w:t xml:space="preserve">0   0   RestaurantManagementSystem/{packages/system.dynamic.runtime/4.3.0/ref/wp80 =&gt; RestaurantManagementSystem/packages/system.globalization.calendars/4.3.0/lib/xamarinios10}/_._</w:t>
      </w:r>
      <w:r>
        <w:br/>
      </w:r>
      <w:r>
        <w:rPr>
          <w:rStyle w:val="VerbatimChar"/>
        </w:rPr>
        <w:t xml:space="preserve">0   0   RestaurantManagementSystem/{packages/system.dynamic.runtime/4.3.0/ref/wpa81 =&gt; RestaurantManagementSystem/packages/system.globalization.calendars/4.3.0/lib/xamarinmac20}/_._</w:t>
      </w:r>
      <w:r>
        <w:br/>
      </w:r>
      <w:r>
        <w:rPr>
          <w:rStyle w:val="VerbatimChar"/>
        </w:rPr>
        <w:t xml:space="preserve">0   0   RestaurantManagementSystem/{packages/system.dynamic.runtime/4.3.0/ref/xamarinios10 =&gt; RestaurantManagementSystem/packages/system.globalization.calendars/4.3.0/lib/xamarintvos10}/_._</w:t>
      </w:r>
      <w:r>
        <w:br/>
      </w:r>
      <w:r>
        <w:rPr>
          <w:rStyle w:val="VerbatimChar"/>
        </w:rPr>
        <w:t xml:space="preserve">0   0   RestaurantManagementSystem/{packages/system.dynamic.runtime/4.3.0/ref/xamarinmac20 =&gt; RestaurantManagementSystem/packages/system.globalization.calendars/4.3.0/lib/xamarinwatchos10}/_._</w:t>
      </w:r>
      <w:r>
        <w:br/>
      </w:r>
      <w:r>
        <w:rPr>
          <w:rStyle w:val="VerbatimChar"/>
        </w:rPr>
        <w:t xml:space="preserve">0   0   RestaurantManagementSystem/{packages/system.dynamic.runtime/4.3.0/ref/xamarintvos10 =&gt; RestaurantManagementSystem/packages/system.globalization.calendars/4.3.0/ref/MonoAndroid10}/_._</w:t>
      </w:r>
      <w:r>
        <w:br/>
      </w:r>
      <w:r>
        <w:rPr>
          <w:rStyle w:val="VerbatimChar"/>
        </w:rPr>
        <w:t xml:space="preserve">0   0   RestaurantManagementSystem/{packages/system.dynamic.runtime/4.3.0/ref/xamarinwatchos10 =&gt; RestaurantManagementSystem/packages/system.globalization.calendar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.calendars/4.3.0/ref/net46/System.Globalization.Calendars.dll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.calendars/4.3.0/ref/netstandard1.3/System.Globalization.Calendars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de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es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fr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it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ja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ko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ru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zh-hans/System.Globalization.Calendars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ref/netstandard1.3/zh-hant/System.Globalization.Calendars.xml</w:t>
      </w:r>
      <w:r>
        <w:br/>
      </w:r>
      <w:r>
        <w:rPr>
          <w:rStyle w:val="VerbatimChar"/>
        </w:rPr>
        <w:t xml:space="preserve">0   0   RestaurantManagementSystem/{packages/system.formats.asn1/9.0.8/buildTransitive/net462 =&gt; RestaurantManagementSystem/packages/system.globalization.calendars/4.3.0/ref/xamarinios10}/_._</w:t>
      </w:r>
      <w:r>
        <w:br/>
      </w:r>
      <w:r>
        <w:rPr>
          <w:rStyle w:val="VerbatimChar"/>
        </w:rPr>
        <w:t xml:space="preserve">0   0   RestaurantManagementSystem/{packages/system.formats.asn1/9.0.8/buildTransitive/net8.0 =&gt; RestaurantManagementSystem/packages/system.globalization.calendars/4.3.0/ref/xamarinmac20}/_._</w:t>
      </w:r>
      <w:r>
        <w:br/>
      </w:r>
      <w:r>
        <w:rPr>
          <w:rStyle w:val="VerbatimChar"/>
        </w:rPr>
        <w:t xml:space="preserve">0   0   RestaurantManagementSystem/{packages/system.globalization.calendars/4.3.0/lib/MonoAndroid10 =&gt; RestaurantManagementSystem/packages/system.globalization.calendars/4.3.0/ref/xamarintvos10}/_._</w:t>
      </w:r>
      <w:r>
        <w:br/>
      </w:r>
      <w:r>
        <w:rPr>
          <w:rStyle w:val="VerbatimChar"/>
        </w:rPr>
        <w:t xml:space="preserve">0   0   RestaurantManagementSystem/{packages/system.globalization.calendars/4.3.0/lib/MonoTouch10 =&gt; RestaurantManagementSystem/packages/system.globalization.calendar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.calendars/4.3.0/system.globalization.calendar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system.globalization.calendar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.calendars/4.3.0/system.globalization.calendars.nuspec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dotnet_library_license.txt</w:t>
      </w:r>
      <w:r>
        <w:br/>
      </w:r>
      <w:r>
        <w:rPr>
          <w:rStyle w:val="VerbatimChar"/>
        </w:rPr>
        <w:t xml:space="preserve">0   0   RestaurantManagementSystem/{packages/system.globalization.calendars/4.3.0/lib/xamarinios10 =&gt; RestaurantManagementSystem/packages/system.globalization/4.0.11/lib/MonoAndroid10}/_._</w:t>
      </w:r>
      <w:r>
        <w:br/>
      </w:r>
      <w:r>
        <w:rPr>
          <w:rStyle w:val="VerbatimChar"/>
        </w:rPr>
        <w:t xml:space="preserve">0   0   RestaurantManagementSystem/{packages/system.globalization.calendars/4.3.0/lib/xamarinmac20 =&gt; RestaurantManagementSystem/packages/system.globalization/4.0.11/lib/MonoTouch10}/_._</w:t>
      </w:r>
      <w:r>
        <w:br/>
      </w:r>
      <w:r>
        <w:rPr>
          <w:rStyle w:val="VerbatimChar"/>
        </w:rPr>
        <w:t xml:space="preserve">0   0   RestaurantManagementSystem/{packages/system.globalization.calendars/4.3.0/lib/xamarintvos10 =&gt; RestaurantManagementSystem/packages/system.globalization/4.0.11/lib/net45}/_._</w:t>
      </w:r>
      <w:r>
        <w:br/>
      </w:r>
      <w:r>
        <w:rPr>
          <w:rStyle w:val="VerbatimChar"/>
        </w:rPr>
        <w:t xml:space="preserve">0   0   RestaurantManagementSystem/{packages/system.globalization.calendars/4.3.0/lib/xamarinwatchos10 =&gt; RestaurantManagementSystem/packages/system.globalization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globalization.calendars/4.3.0/ref/MonoAndroid10 =&gt; RestaurantManagementSystem/packages/system.globalization/4.0.11/lib/win8}/_._</w:t>
      </w:r>
      <w:r>
        <w:br/>
      </w:r>
      <w:r>
        <w:rPr>
          <w:rStyle w:val="VerbatimChar"/>
        </w:rPr>
        <w:t xml:space="preserve">0   0   RestaurantManagementSystem/{packages/system.globalization.calendars/4.3.0/ref/MonoTouch10 =&gt; RestaurantManagementSystem/packages/system.globalization/4.0.11/lib/wp80}/_._</w:t>
      </w:r>
      <w:r>
        <w:br/>
      </w:r>
      <w:r>
        <w:rPr>
          <w:rStyle w:val="VerbatimChar"/>
        </w:rPr>
        <w:t xml:space="preserve">0   0   RestaurantManagementSystem/{packages/system.globalization.calendars/4.3.0/ref/xamarinios10 =&gt; RestaurantManagementSystem/packages/system.globalization/4.0.11/lib/wpa81}/_._</w:t>
      </w:r>
      <w:r>
        <w:br/>
      </w:r>
      <w:r>
        <w:rPr>
          <w:rStyle w:val="VerbatimChar"/>
        </w:rPr>
        <w:t xml:space="preserve">0   0   RestaurantManagementSystem/{packages/system.globalization.calendars/4.3.0/ref/xamarinmac20 =&gt; RestaurantManagementSystem/packages/system.globalization/4.0.11/lib/xamarinios10}/_._</w:t>
      </w:r>
      <w:r>
        <w:br/>
      </w:r>
      <w:r>
        <w:rPr>
          <w:rStyle w:val="VerbatimChar"/>
        </w:rPr>
        <w:t xml:space="preserve">0   0   RestaurantManagementSystem/{packages/system.globalization.calendars/4.3.0/ref/xamarintvos10 =&gt; RestaurantManagementSystem/packages/system.globalization/4.0.11/lib/xamarinmac20}/_._</w:t>
      </w:r>
      <w:r>
        <w:br/>
      </w:r>
      <w:r>
        <w:rPr>
          <w:rStyle w:val="VerbatimChar"/>
        </w:rPr>
        <w:t xml:space="preserve">0   0   RestaurantManagementSystem/{packages/system.globalization.calendars/4.3.0/ref/xamarinwatchos10 =&gt; RestaurantManagementSystem/packages/system.globalization/4.0.11/lib/xamarintvos10}/_._</w:t>
      </w:r>
      <w:r>
        <w:br/>
      </w:r>
      <w:r>
        <w:rPr>
          <w:rStyle w:val="VerbatimChar"/>
        </w:rPr>
        <w:t xml:space="preserve">0   0   RestaurantManagementSystem/{packages/system.globalization/4.0.11/lib/MonoAndroid10 =&gt; RestaurantManagementSystem/packages/system.globalization/4.0.11/lib/xamarinwatchos10}/_._</w:t>
      </w:r>
      <w:r>
        <w:br/>
      </w:r>
      <w:r>
        <w:rPr>
          <w:rStyle w:val="VerbatimChar"/>
        </w:rPr>
        <w:t xml:space="preserve">0   0   RestaurantManagementSystem/{packages/system.globalization/4.0.11/lib/MonoTouch10 =&gt; RestaurantManagementSystem/packages/system.globalization/4.0.11/ref/MonoAndroid10}/_._</w:t>
      </w:r>
      <w:r>
        <w:br/>
      </w:r>
      <w:r>
        <w:rPr>
          <w:rStyle w:val="VerbatimChar"/>
        </w:rPr>
        <w:t xml:space="preserve">0   0   RestaurantManagementSystem/{packages/system.globalization/4.0.11/lib/net45 =&gt; RestaurantManagementSystem/packages/system.globalization/4.0.11/ref/MonoTouch10}/_._</w:t>
      </w:r>
      <w:r>
        <w:br/>
      </w:r>
      <w:r>
        <w:rPr>
          <w:rStyle w:val="VerbatimChar"/>
        </w:rPr>
        <w:t xml:space="preserve">0   0   RestaurantManagementSystem/{packages/system.globalization/4.0.11/lib/portable-net45+win8+wp8+wpa81 =&gt; RestaurantManagementSystem/packages/system.globalization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0.11/ref/netcore50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core50/zh-hant/System.Globalization.xml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0.11/ref/netstandard1.0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0/zh-hant/System.Globalization.xml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0.11/ref/netstandard1.3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ref/netstandard1.3/zh-hant/System.Globalization.xml</w:t>
      </w:r>
      <w:r>
        <w:br/>
      </w:r>
      <w:r>
        <w:rPr>
          <w:rStyle w:val="VerbatimChar"/>
        </w:rPr>
        <w:t xml:space="preserve">0   0   RestaurantManagementSystem/{packages/system.globalization/4.0.11/lib/win8 =&gt; RestaurantManagementSystem/packages/system.globalization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globalization/4.0.11/lib/wp80 =&gt; RestaurantManagementSystem/packages/system.globalization/4.0.11/ref/win8}/_._</w:t>
      </w:r>
      <w:r>
        <w:br/>
      </w:r>
      <w:r>
        <w:rPr>
          <w:rStyle w:val="VerbatimChar"/>
        </w:rPr>
        <w:t xml:space="preserve">0   0   RestaurantManagementSystem/{packages/system.globalization/4.0.11/lib/wpa81 =&gt; RestaurantManagementSystem/packages/system.globalization/4.0.11/ref/wp80}/_._</w:t>
      </w:r>
      <w:r>
        <w:br/>
      </w:r>
      <w:r>
        <w:rPr>
          <w:rStyle w:val="VerbatimChar"/>
        </w:rPr>
        <w:t xml:space="preserve">0   0   RestaurantManagementSystem/{packages/system.globalization/4.0.11/lib/xamarinios10 =&gt; RestaurantManagementSystem/packages/system.globalization/4.0.11/ref/wpa81}/_._</w:t>
      </w:r>
      <w:r>
        <w:br/>
      </w:r>
      <w:r>
        <w:rPr>
          <w:rStyle w:val="VerbatimChar"/>
        </w:rPr>
        <w:t xml:space="preserve">0   0   RestaurantManagementSystem/{packages/system.globalization/4.0.11/lib/xamarinmac20 =&gt; RestaurantManagementSystem/packages/system.globalization/4.0.11/ref/xamarinios10}/_._</w:t>
      </w:r>
      <w:r>
        <w:br/>
      </w:r>
      <w:r>
        <w:rPr>
          <w:rStyle w:val="VerbatimChar"/>
        </w:rPr>
        <w:t xml:space="preserve">0   0   RestaurantManagementSystem/{packages/system.globalization/4.0.11/lib/xamarintvos10 =&gt; RestaurantManagementSystem/packages/system.globalization/4.0.11/ref/xamarinmac20}/_._</w:t>
      </w:r>
      <w:r>
        <w:br/>
      </w:r>
      <w:r>
        <w:rPr>
          <w:rStyle w:val="VerbatimChar"/>
        </w:rPr>
        <w:t xml:space="preserve">0   0   RestaurantManagementSystem/{packages/system.globalization/4.0.11/lib/xamarinwatchos10 =&gt; RestaurantManagementSystem/packages/system.globalization/4.0.11/ref/xamarintvos10}/_._</w:t>
      </w:r>
      <w:r>
        <w:br/>
      </w:r>
      <w:r>
        <w:rPr>
          <w:rStyle w:val="VerbatimChar"/>
        </w:rPr>
        <w:t xml:space="preserve">0   0   RestaurantManagementSystem/{packages/system.globalization/4.0.11/ref/MonoAndroid10 =&gt; RestaurantManagementSystem/packages/system.globalization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0.11/system.globalization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system.globalization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0.11/system.globaliza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dotnet_library_license.txt</w:t>
      </w:r>
      <w:r>
        <w:br/>
      </w:r>
      <w:r>
        <w:rPr>
          <w:rStyle w:val="VerbatimChar"/>
        </w:rPr>
        <w:t xml:space="preserve">0   0   RestaurantManagementSystem/{packages/system.globalization/4.0.11/ref/MonoTouch10 =&gt; RestaurantManagementSystem/packages/system.globalization/4.3.0/lib/MonoAndroid10}/_._</w:t>
      </w:r>
      <w:r>
        <w:br/>
      </w:r>
      <w:r>
        <w:rPr>
          <w:rStyle w:val="VerbatimChar"/>
        </w:rPr>
        <w:t xml:space="preserve">0   0   RestaurantManagementSystem/{packages/system.globalization/4.0.11/ref/net45 =&gt; RestaurantManagementSystem/packages/system.globalization/4.3.0/lib/MonoTouch10}/_._</w:t>
      </w:r>
      <w:r>
        <w:br/>
      </w:r>
      <w:r>
        <w:rPr>
          <w:rStyle w:val="VerbatimChar"/>
        </w:rPr>
        <w:t xml:space="preserve">0   0   RestaurantManagementSystem/{packages/system.globalization/4.0.11/ref/portable-net45+win8+wp8+wpa81 =&gt; RestaurantManagementSystem/packages/system.globalization/4.3.0/lib/net45}/_._</w:t>
      </w:r>
      <w:r>
        <w:br/>
      </w:r>
      <w:r>
        <w:rPr>
          <w:rStyle w:val="VerbatimChar"/>
        </w:rPr>
        <w:t xml:space="preserve">0   0   RestaurantManagementSystem/{packages/system.globalization/4.0.11/ref/win8 =&gt; RestaurantManagementSystem/packages/system.globalization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globalization/4.0.11/ref/wp80 =&gt; RestaurantManagementSystem/packages/system.globalization/4.3.0/lib/win8}/_._</w:t>
      </w:r>
      <w:r>
        <w:br/>
      </w:r>
      <w:r>
        <w:rPr>
          <w:rStyle w:val="VerbatimChar"/>
        </w:rPr>
        <w:t xml:space="preserve">0   0   RestaurantManagementSystem/{packages/system.globalization/4.0.11/ref/wpa81 =&gt; RestaurantManagementSystem/packages/system.globalization/4.3.0/lib/wp80}/_._</w:t>
      </w:r>
      <w:r>
        <w:br/>
      </w:r>
      <w:r>
        <w:rPr>
          <w:rStyle w:val="VerbatimChar"/>
        </w:rPr>
        <w:t xml:space="preserve">0   0   RestaurantManagementSystem/{packages/system.globalization/4.0.11/ref/xamarinios10 =&gt; RestaurantManagementSystem/packages/system.globalization/4.3.0/lib/wpa81}/_._</w:t>
      </w:r>
      <w:r>
        <w:br/>
      </w:r>
      <w:r>
        <w:rPr>
          <w:rStyle w:val="VerbatimChar"/>
        </w:rPr>
        <w:t xml:space="preserve">0   0   RestaurantManagementSystem/{packages/system.globalization/4.0.11/ref/xamarinmac20 =&gt; RestaurantManagementSystem/packages/system.globalization/4.3.0/lib/xamarinios10}/_._</w:t>
      </w:r>
      <w:r>
        <w:br/>
      </w:r>
      <w:r>
        <w:rPr>
          <w:rStyle w:val="VerbatimChar"/>
        </w:rPr>
        <w:t xml:space="preserve">0   0   RestaurantManagementSystem/{packages/system.globalization/4.0.11/ref/xamarintvos10 =&gt; RestaurantManagementSystem/packages/system.globalization/4.3.0/lib/xamarinmac20}/_._</w:t>
      </w:r>
      <w:r>
        <w:br/>
      </w:r>
      <w:r>
        <w:rPr>
          <w:rStyle w:val="VerbatimChar"/>
        </w:rPr>
        <w:t xml:space="preserve">0   0   RestaurantManagementSystem/{packages/system.globalization/4.0.11/ref/xamarinwatchos10 =&gt; RestaurantManagementSystem/packages/system.globalization/4.3.0/lib/xamarintvos10}/_._</w:t>
      </w:r>
      <w:r>
        <w:br/>
      </w:r>
      <w:r>
        <w:rPr>
          <w:rStyle w:val="VerbatimChar"/>
        </w:rPr>
        <w:t xml:space="preserve">0   0   RestaurantManagementSystem/{packages/system.globalization/4.3.0/lib/MonoAndroid10 =&gt; RestaurantManagementSystem/packages/system.globalization/4.3.0/lib/xamarinwatchos10}/_._</w:t>
      </w:r>
      <w:r>
        <w:br/>
      </w:r>
      <w:r>
        <w:rPr>
          <w:rStyle w:val="VerbatimChar"/>
        </w:rPr>
        <w:t xml:space="preserve">0   0   RestaurantManagementSystem/{packages/system.globalization/4.3.0/lib/MonoTouch10 =&gt; RestaurantManagementSystem/packages/system.globalization/4.3.0/ref/MonoAndroid10}/_._</w:t>
      </w:r>
      <w:r>
        <w:br/>
      </w:r>
      <w:r>
        <w:rPr>
          <w:rStyle w:val="VerbatimChar"/>
        </w:rPr>
        <w:t xml:space="preserve">0   0   RestaurantManagementSystem/{packages/system.globalization/4.3.0/lib/net45 =&gt; RestaurantManagementSystem/packages/system.globalization/4.3.0/ref/MonoTouch10}/_._</w:t>
      </w:r>
      <w:r>
        <w:br/>
      </w:r>
      <w:r>
        <w:rPr>
          <w:rStyle w:val="VerbatimChar"/>
        </w:rPr>
        <w:t xml:space="preserve">0   0   RestaurantManagementSystem/{packages/system.globalization/4.3.0/lib/portable-net45+win8+wp8+wpa81 =&gt; RestaurantManagementSystem/packages/system.globalization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3.0/ref/netcore50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core50/zh-hant/System.Globalization.xml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3.0/ref/netstandard1.0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0/zh-hant/System.Globalization.xml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3.0/ref/netstandard1.3/System.Globalization.dl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de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e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fr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it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ja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ko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ru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zh-hans/System.Globalization.xml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ref/netstandard1.3/zh-hant/System.Globalization.xml</w:t>
      </w:r>
      <w:r>
        <w:br/>
      </w:r>
      <w:r>
        <w:rPr>
          <w:rStyle w:val="VerbatimChar"/>
        </w:rPr>
        <w:t xml:space="preserve">0   0   RestaurantManagementSystem/{packages/system.globalization/4.3.0/lib/win8 =&gt; RestaurantManagementSystem/packages/system.globalization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globalization/4.3.0/lib/wp80 =&gt; RestaurantManagementSystem/packages/system.globalization/4.3.0/ref/win8}/_._</w:t>
      </w:r>
      <w:r>
        <w:br/>
      </w:r>
      <w:r>
        <w:rPr>
          <w:rStyle w:val="VerbatimChar"/>
        </w:rPr>
        <w:t xml:space="preserve">0   0   RestaurantManagementSystem/{packages/system.globalization/4.3.0/lib/wpa81 =&gt; RestaurantManagementSystem/packages/system.globalization/4.3.0/ref/wp80}/_._</w:t>
      </w:r>
      <w:r>
        <w:br/>
      </w:r>
      <w:r>
        <w:rPr>
          <w:rStyle w:val="VerbatimChar"/>
        </w:rPr>
        <w:t xml:space="preserve">0   0   RestaurantManagementSystem/{packages/system.globalization/4.3.0/lib/xamarinios10 =&gt; RestaurantManagementSystem/packages/system.globalization/4.3.0/ref/wpa81}/_._</w:t>
      </w:r>
      <w:r>
        <w:br/>
      </w:r>
      <w:r>
        <w:rPr>
          <w:rStyle w:val="VerbatimChar"/>
        </w:rPr>
        <w:t xml:space="preserve">0   0   RestaurantManagementSystem/{packages/system.globalization/4.3.0/lib/xamarinmac20 =&gt; RestaurantManagementSystem/packages/system.globalization/4.3.0/ref/xamarinios10}/_._</w:t>
      </w:r>
      <w:r>
        <w:br/>
      </w:r>
      <w:r>
        <w:rPr>
          <w:rStyle w:val="VerbatimChar"/>
        </w:rPr>
        <w:t xml:space="preserve">0   0   RestaurantManagementSystem/{packages/system.globalization/4.3.0/lib/xamarintvos10 =&gt; RestaurantManagementSystem/packages/system.globalization/4.3.0/ref/xamarinmac20}/_._</w:t>
      </w:r>
      <w:r>
        <w:br/>
      </w:r>
      <w:r>
        <w:rPr>
          <w:rStyle w:val="VerbatimChar"/>
        </w:rPr>
        <w:t xml:space="preserve">0   0   RestaurantManagementSystem/{packages/system.globalization/4.3.0/lib/xamarinwatchos10 =&gt; RestaurantManagementSystem/packages/system.globalization/4.3.0/ref/xamarintvos10}/_._</w:t>
      </w:r>
      <w:r>
        <w:br/>
      </w:r>
      <w:r>
        <w:rPr>
          <w:rStyle w:val="VerbatimChar"/>
        </w:rPr>
        <w:t xml:space="preserve">0   0   RestaurantManagementSystem/{packages/system.globalization/4.3.0/ref/MonoAndroid10 =&gt; RestaurantManagementSystem/packages/system.globalization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globalization/4.3.0/system.globalization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system.globalization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globalization/4.3.0/system.globaliza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.signature.p7s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461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461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462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462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472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472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6.0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6.0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8.0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8.0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lib/netstandard2.0/System.IdentityModel.Tokens.Jwt.dll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lib/netstandard2.0/System.IdentityModel.Tokens.Jwt.xml</w:t>
      </w:r>
      <w:r>
        <w:br/>
      </w:r>
      <w:r>
        <w:rPr>
          <w:rStyle w:val="VerbatimChar"/>
        </w:rPr>
        <w:t xml:space="preserve">-   -   RestaurantManagementSystem/{ =&gt; RestaurantManagementSystem}/packages/system.identitymodel.tokens.jwt/7.7.1/system.identitymodel.tokens.jwt.7.7.1.nupkg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system.identitymodel.tokens.jwt.7.7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dentitymodel.tokens.jwt/7.7.1/system.identitymodel.tokens.jwt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dotnet_library_license.txt</w:t>
      </w:r>
      <w:r>
        <w:br/>
      </w:r>
      <w:r>
        <w:rPr>
          <w:rStyle w:val="VerbatimChar"/>
        </w:rPr>
        <w:t xml:space="preserve">0   0   RestaurantManagementSystem/{packages/system.globalization/4.3.0/ref/MonoTouch10 =&gt; RestaurantManagementSystem/packages/system.io.compression/4.3.0/lib/MonoAndroid10}/_._</w:t>
      </w:r>
      <w:r>
        <w:br/>
      </w:r>
      <w:r>
        <w:rPr>
          <w:rStyle w:val="VerbatimChar"/>
        </w:rPr>
        <w:t xml:space="preserve">0   0   RestaurantManagementSystem/{packages/system.globalization/4.3.0/ref/net45 =&gt; RestaurantManagementSystem/packages/system.io.compression/4.3.0/lib/MonoTouch10}/_._</w:t>
      </w:r>
      <w:r>
        <w:br/>
      </w:r>
      <w:r>
        <w:rPr>
          <w:rStyle w:val="VerbatimChar"/>
        </w:rPr>
        <w:t xml:space="preserve">0   0   RestaurantManagementSystem/{packages/system.globalization/4.3.0/ref/portable-net45+win8+wp8+wpa81 =&gt; RestaurantManagementSystem/packages/system.io.compression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lib/net46/System.IO.Compression.dll</w:t>
      </w:r>
      <w:r>
        <w:br/>
      </w:r>
      <w:r>
        <w:rPr>
          <w:rStyle w:val="VerbatimChar"/>
        </w:rPr>
        <w:t xml:space="preserve">0   0   RestaurantManagementSystem/{packages/system.globalization/4.3.0/ref/win8 =&gt; RestaurantManagementSystem/packages/system.io.compression/4.3.0/lib/portable-net45+win8+wpa81}/_._</w:t>
      </w:r>
      <w:r>
        <w:br/>
      </w:r>
      <w:r>
        <w:rPr>
          <w:rStyle w:val="VerbatimChar"/>
        </w:rPr>
        <w:t xml:space="preserve">0   0   RestaurantManagementSystem/{packages/system.globalization/4.3.0/ref/wp80 =&gt; RestaurantManagementSystem/packages/system.io.compression/4.3.0/lib/win8}/_._</w:t>
      </w:r>
      <w:r>
        <w:br/>
      </w:r>
      <w:r>
        <w:rPr>
          <w:rStyle w:val="VerbatimChar"/>
        </w:rPr>
        <w:t xml:space="preserve">0   0   RestaurantManagementSystem/{packages/system.globalization/4.3.0/ref =&gt; RestaurantManagementSystem/packages/system.io.compression/4.3.0/lib}/wpa81/_._</w:t>
      </w:r>
      <w:r>
        <w:br/>
      </w:r>
      <w:r>
        <w:rPr>
          <w:rStyle w:val="VerbatimChar"/>
        </w:rPr>
        <w:t xml:space="preserve">0   0   RestaurantManagementSystem/{packages/system.globalization/4.3.0/ref =&gt; RestaurantManagementSystem/packages/system.io.compression/4.3.0/lib}/xamarinios10/_._</w:t>
      </w:r>
      <w:r>
        <w:br/>
      </w:r>
      <w:r>
        <w:rPr>
          <w:rStyle w:val="VerbatimChar"/>
        </w:rPr>
        <w:t xml:space="preserve">0   0   RestaurantManagementSystem/{packages/system.globalization/4.3.0/ref =&gt; RestaurantManagementSystem/packages/system.io.compression/4.3.0/lib}/xamarinmac20/_._</w:t>
      </w:r>
      <w:r>
        <w:br/>
      </w:r>
      <w:r>
        <w:rPr>
          <w:rStyle w:val="VerbatimChar"/>
        </w:rPr>
        <w:t xml:space="preserve">0   0   RestaurantManagementSystem/{packages/system.globalization/4.3.0/ref =&gt; RestaurantManagementSystem/packages/system.io.compression/4.3.0/lib}/xamarintvos10/_._</w:t>
      </w:r>
      <w:r>
        <w:br/>
      </w:r>
      <w:r>
        <w:rPr>
          <w:rStyle w:val="VerbatimChar"/>
        </w:rPr>
        <w:t xml:space="preserve">0   0   RestaurantManagementSystem/{packages/system.globalization/4.3.0/ref =&gt; RestaurantManagementSystem/packages/system.io.compression/4.3.0/lib}/xamarinwatchos1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MonoAndroid1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MonoTouch1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ef/net46/System.IO.Compression.dl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ef/netcore50/System.IO.Compression.dl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de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e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fr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it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ja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ko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ru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zh-han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core50/zh-hant/System.IO.Compression.xm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ef/netstandard1.1/System.IO.Compression.dl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de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e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fr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it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ja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ko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ru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zh-han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1/zh-hant/System.IO.Compression.xm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ef/netstandard1.3/System.IO.Compression.dl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de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e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fr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it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ja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ko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ru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zh-hans/System.IO.Compression.xml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ref/netstandard1.3/zh-hant/System.IO.Compression.xml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portable-net45+win8+wpa81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win8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wpa81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xamarinios1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xamarinmac2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xamarintvos10/_._</w:t>
      </w:r>
      <w:r>
        <w:br/>
      </w:r>
      <w:r>
        <w:rPr>
          <w:rStyle w:val="VerbatimChar"/>
        </w:rPr>
        <w:t xml:space="preserve">0   0   RestaurantManagementSystem/{packages/system.io.compression/4.3.0/lib =&gt; RestaurantManagementSystem/packages/system.io.compression/4.3.0/ref}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untimes/unix/lib/netstandard1.3/System.IO.Compression.dl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untimes/win/lib/net46/System.IO.Compression.dl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runtimes/win/lib/netstandard1.3/System.IO.Compression.dll</w:t>
      </w:r>
      <w:r>
        <w:br/>
      </w:r>
      <w:r>
        <w:rPr>
          <w:rStyle w:val="VerbatimChar"/>
        </w:rPr>
        <w:t xml:space="preserve">-   -   RestaurantManagementSystem/{ =&gt; RestaurantManagementSystem}/packages/system.io.compression/4.3.0/system.io.compression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system.io.compression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compression/4.3.0/system.io.compress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dotnet_library_license.txt</w:t>
      </w:r>
      <w:r>
        <w:br/>
      </w:r>
      <w:r>
        <w:rPr>
          <w:rStyle w:val="VerbatimChar"/>
        </w:rPr>
        <w:t xml:space="preserve">0   0   RestaurantManagementSystem/{packages/system.io.compression/4.3.0/ref =&gt; RestaurantManagementSystem/packages/system.io.filesystem.primitives/4.0.1/lib}/MonoAndroid10/_._</w:t>
      </w:r>
      <w:r>
        <w:br/>
      </w:r>
      <w:r>
        <w:rPr>
          <w:rStyle w:val="VerbatimChar"/>
        </w:rPr>
        <w:t xml:space="preserve">0   0   RestaurantManagementSystem/{packages/system.io.compression/4.3.0/ref =&gt; RestaurantManagementSystem/packages/system.io.filesystem.primitives/4.0.1/lib}/MonoTouch10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lib/net46/System.IO.FileSystem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lib/netstandard1.3/System.IO.FileSystem.Primitives.dll</w:t>
      </w:r>
      <w:r>
        <w:br/>
      </w:r>
      <w:r>
        <w:rPr>
          <w:rStyle w:val="VerbatimChar"/>
        </w:rPr>
        <w:t xml:space="preserve">0   0   RestaurantManagementSystem/{packages/system.io.compression/4.3.0/ref/net45 =&gt; RestaurantManagementSystem/packages/system.io.filesystem.primitives/4.0.1/lib/xamarinios10}/_._</w:t>
      </w:r>
      <w:r>
        <w:br/>
      </w:r>
      <w:r>
        <w:rPr>
          <w:rStyle w:val="VerbatimChar"/>
        </w:rPr>
        <w:t xml:space="preserve">0   0   RestaurantManagementSystem/{packages/system.io.compression/4.3.0/ref/portable-net45+win8+wpa81 =&gt; RestaurantManagementSystem/packages/system.io.filesystem.primitives/4.0.1/lib/xamarinmac20}/_._</w:t>
      </w:r>
      <w:r>
        <w:br/>
      </w:r>
      <w:r>
        <w:rPr>
          <w:rStyle w:val="VerbatimChar"/>
        </w:rPr>
        <w:t xml:space="preserve">0   0   RestaurantManagementSystem/{packages/system.io.compression/4.3.0/ref/win8 =&gt; RestaurantManagementSystem/packages/system.io.filesystem.primitives/4.0.1/lib/xamarintvos10}/_._</w:t>
      </w:r>
      <w:r>
        <w:br/>
      </w:r>
      <w:r>
        <w:rPr>
          <w:rStyle w:val="VerbatimChar"/>
        </w:rPr>
        <w:t xml:space="preserve">0   0   RestaurantManagementSystem/{packages/system.io.compression/4.3.0/ref/wpa81 =&gt; RestaurantManagementSystem/packages/system.io.filesystem.primitives/4.0.1/lib/xamarinwatchos10}/_._</w:t>
      </w:r>
      <w:r>
        <w:br/>
      </w:r>
      <w:r>
        <w:rPr>
          <w:rStyle w:val="VerbatimChar"/>
        </w:rPr>
        <w:t xml:space="preserve">0   0   RestaurantManagementSystem/{packages/system.io.compression/4.3.0/ref/xamarinios10 =&gt; RestaurantManagementSystem/packages/system.io.filesystem.primitives/4.0.1/ref/MonoAndroid10}/_._</w:t>
      </w:r>
      <w:r>
        <w:br/>
      </w:r>
      <w:r>
        <w:rPr>
          <w:rStyle w:val="VerbatimChar"/>
        </w:rPr>
        <w:t xml:space="preserve">0   0   RestaurantManagementSystem/{packages/system.io.compression/4.3.0/ref/xamarinmac20 =&gt; RestaurantManagementSystem/packages/system.io.filesystem.primitives/4.0.1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ref/net46/System.IO.FileSystem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ref/netstandard1.3/System.IO.FileSystem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de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es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fr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it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ja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ko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ru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zh-hans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ref/netstandard1.3/zh-hant/System.IO.FileSystem.Primitives.xml</w:t>
      </w:r>
      <w:r>
        <w:br/>
      </w:r>
      <w:r>
        <w:rPr>
          <w:rStyle w:val="VerbatimChar"/>
        </w:rPr>
        <w:t xml:space="preserve">0   0   RestaurantManagementSystem/{packages/system.io.compression/4.3.0/ref/xamarintvos10 =&gt; RestaurantManagementSystem/packages/system.io.filesystem.primitives/4.0.1/ref/xamarinios10}/_._</w:t>
      </w:r>
      <w:r>
        <w:br/>
      </w:r>
      <w:r>
        <w:rPr>
          <w:rStyle w:val="VerbatimChar"/>
        </w:rPr>
        <w:t xml:space="preserve">0   0   RestaurantManagementSystem/{packages/system.io.compression/4.3.0/ref/xamarinwatchos10 =&gt; RestaurantManagementSystem/packages/system.io.filesystem.primitives/4.0.1/ref/xamarinmac20}/_._</w:t>
      </w:r>
      <w:r>
        <w:br/>
      </w:r>
      <w:r>
        <w:rPr>
          <w:rStyle w:val="VerbatimChar"/>
        </w:rPr>
        <w:t xml:space="preserve">0   0   RestaurantManagementSystem/{packages/system.io.filesystem.primitives/4.0.1/lib/MonoAndroid10 =&gt; RestaurantManagementSystem/packages/system.io.filesystem.primitives/4.0.1/ref/xamarintvos10}/_._</w:t>
      </w:r>
      <w:r>
        <w:br/>
      </w:r>
      <w:r>
        <w:rPr>
          <w:rStyle w:val="VerbatimChar"/>
        </w:rPr>
        <w:t xml:space="preserve">0   0   RestaurantManagementSystem/{packages/system.io.filesystem.primitives/4.0.1/lib/MonoTouch10 =&gt; RestaurantManagementSystem/packages/system.io.filesystem.primitives/4.0.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0.1/system.io.filesystem.primitives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system.io.filesystem.primitives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0.1/system.io.filesystem.primitives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dotnet_library_license.txt</w:t>
      </w:r>
      <w:r>
        <w:br/>
      </w:r>
      <w:r>
        <w:rPr>
          <w:rStyle w:val="VerbatimChar"/>
        </w:rPr>
        <w:t xml:space="preserve">0   0   RestaurantManagementSystem/{packages/system.io.filesystem.primitives/4.0.1/lib/xamarinios10 =&gt; RestaurantManagementSystem/packages/system.io.filesystem.primitives/4.3.0/lib/MonoAndroid10}/_._</w:t>
      </w:r>
      <w:r>
        <w:br/>
      </w:r>
      <w:r>
        <w:rPr>
          <w:rStyle w:val="VerbatimChar"/>
        </w:rPr>
        <w:t xml:space="preserve">0   0   RestaurantManagementSystem/{packages/system.io.filesystem.primitives/4.0.1/lib/xamarinmac20 =&gt; RestaurantManagementSystem/packages/system.io.filesystem.primitives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lib/net46/System.IO.FileSystem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lib/netstandard1.3/System.IO.FileSystem.Primitives.dll</w:t>
      </w:r>
      <w:r>
        <w:br/>
      </w:r>
      <w:r>
        <w:rPr>
          <w:rStyle w:val="VerbatimChar"/>
        </w:rPr>
        <w:t xml:space="preserve">0   0   RestaurantManagementSystem/{packages/system.io.filesystem.primitives/4.0.1/lib/xamarintvos10 =&gt; RestaurantManagementSystem/packages/system.io.filesystem.primitives/4.3.0/lib/xamarinios10}/_._</w:t>
      </w:r>
      <w:r>
        <w:br/>
      </w:r>
      <w:r>
        <w:rPr>
          <w:rStyle w:val="VerbatimChar"/>
        </w:rPr>
        <w:t xml:space="preserve">0   0   RestaurantManagementSystem/{packages/system.io.filesystem.primitives/4.0.1/lib/xamarinwatchos10 =&gt; RestaurantManagementSystem/packages/system.io.filesystem.primitives/4.3.0/lib/xamarinmac20}/_._</w:t>
      </w:r>
      <w:r>
        <w:br/>
      </w:r>
      <w:r>
        <w:rPr>
          <w:rStyle w:val="VerbatimChar"/>
        </w:rPr>
        <w:t xml:space="preserve">0   0   RestaurantManagementSystem/{packages/system.io.filesystem.primitives/4.0.1/ref/MonoAndroid10 =&gt; RestaurantManagementSystem/packages/system.io.filesystem.primitives/4.3.0/lib/xamarintvos10}/_._</w:t>
      </w:r>
      <w:r>
        <w:br/>
      </w:r>
      <w:r>
        <w:rPr>
          <w:rStyle w:val="VerbatimChar"/>
        </w:rPr>
        <w:t xml:space="preserve">0   0   RestaurantManagementSystem/{packages/system.io.filesystem.primitives/4.0.1/ref/MonoTouch10 =&gt; RestaurantManagementSystem/packages/system.io.filesystem.primitives/4.3.0/lib/xamarinwatchos10}/_._</w:t>
      </w:r>
      <w:r>
        <w:br/>
      </w:r>
      <w:r>
        <w:rPr>
          <w:rStyle w:val="VerbatimChar"/>
        </w:rPr>
        <w:t xml:space="preserve">0   0   RestaurantManagementSystem/{packages/system.io.filesystem.primitives/4.0.1/ref/xamarinios10 =&gt; RestaurantManagementSystem/packages/system.io.filesystem.primitives/4.3.0/ref/MonoAndroid10}/_._</w:t>
      </w:r>
      <w:r>
        <w:br/>
      </w:r>
      <w:r>
        <w:rPr>
          <w:rStyle w:val="VerbatimChar"/>
        </w:rPr>
        <w:t xml:space="preserve">0   0   RestaurantManagementSystem/{packages/system.io.filesystem.primitives/4.0.1/ref/xamarinmac20 =&gt; RestaurantManagementSystem/packages/system.io.filesystem.primitive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ref/net46/System.IO.FileSystem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ref/netstandard1.3/System.IO.FileSystem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de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es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fr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it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ja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ko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ru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zh-hans/System.IO.FileSystem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ref/netstandard1.3/zh-hant/System.IO.FileSystem.Primitives.xml</w:t>
      </w:r>
      <w:r>
        <w:br/>
      </w:r>
      <w:r>
        <w:rPr>
          <w:rStyle w:val="VerbatimChar"/>
        </w:rPr>
        <w:t xml:space="preserve">0   0   RestaurantManagementSystem/{packages/system.io.filesystem.primitives/4.0.1/ref/xamarintvos10 =&gt; RestaurantManagementSystem/packages/system.io.filesystem.primitives/4.3.0/ref/xamarinios10}/_._</w:t>
      </w:r>
      <w:r>
        <w:br/>
      </w:r>
      <w:r>
        <w:rPr>
          <w:rStyle w:val="VerbatimChar"/>
        </w:rPr>
        <w:t xml:space="preserve">0   0   RestaurantManagementSystem/{packages/system.io.filesystem.primitives/4.0.1/ref/xamarinwatchos10 =&gt; RestaurantManagementSystem/packages/system.io.filesystem.primitives/4.3.0/ref/xamarinmac20}/_._</w:t>
      </w:r>
      <w:r>
        <w:br/>
      </w:r>
      <w:r>
        <w:rPr>
          <w:rStyle w:val="VerbatimChar"/>
        </w:rPr>
        <w:t xml:space="preserve">0   0   RestaurantManagementSystem/{packages/system.io.filesystem.primitives/4.3.0/lib/MonoAndroid10 =&gt; RestaurantManagementSystem/packages/system.io.filesystem.primitives/4.3.0/ref/xamarintvos10}/_._</w:t>
      </w:r>
      <w:r>
        <w:br/>
      </w:r>
      <w:r>
        <w:rPr>
          <w:rStyle w:val="VerbatimChar"/>
        </w:rPr>
        <w:t xml:space="preserve">0   0   RestaurantManagementSystem/{packages/system.io.filesystem.primitives/4.3.0/lib/MonoTouch10 =&gt; RestaurantManagementSystem/packages/system.io.filesystem.primitiv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.primitives/4.3.0/system.io.filesystem.primitiv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system.io.filesystem.primitiv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.primitives/4.3.0/system.io.filesystem.primitives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dotnet_library_license.txt</w:t>
      </w:r>
      <w:r>
        <w:br/>
      </w:r>
      <w:r>
        <w:rPr>
          <w:rStyle w:val="VerbatimChar"/>
        </w:rPr>
        <w:t xml:space="preserve">0   0   RestaurantManagementSystem/{packages/system.io.filesystem.primitives/4.3.0/lib/xamarinios10 =&gt; RestaurantManagementSystem/packages/system.io.filesystem/4.0.1/lib/MonoAndroid10}/_._</w:t>
      </w:r>
      <w:r>
        <w:br/>
      </w:r>
      <w:r>
        <w:rPr>
          <w:rStyle w:val="VerbatimChar"/>
        </w:rPr>
        <w:t xml:space="preserve">0   0   RestaurantManagementSystem/{packages/system.io.filesystem.primitives/4.3.0/lib/xamarinmac20 =&gt; RestaurantManagementSystem/packages/system.io.filesystem/4.0.1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0.1/lib/net46/System.IO.FileSystem.dll</w:t>
      </w:r>
      <w:r>
        <w:br/>
      </w:r>
      <w:r>
        <w:rPr>
          <w:rStyle w:val="VerbatimChar"/>
        </w:rPr>
        <w:t xml:space="preserve">0   0   RestaurantManagementSystem/{packages/system.io.filesystem.primitives/4.3.0/lib/xamarintvos10 =&gt; RestaurantManagementSystem/packages/system.io.filesystem/4.0.1/lib/xamarinios10}/_._</w:t>
      </w:r>
      <w:r>
        <w:br/>
      </w:r>
      <w:r>
        <w:rPr>
          <w:rStyle w:val="VerbatimChar"/>
        </w:rPr>
        <w:t xml:space="preserve">0   0   RestaurantManagementSystem/{packages/system.io.filesystem.primitives/4.3.0/lib/xamarinwatchos10 =&gt; RestaurantManagementSystem/packages/system.io.filesystem/4.0.1/lib/xamarinmac20}/_._</w:t>
      </w:r>
      <w:r>
        <w:br/>
      </w:r>
      <w:r>
        <w:rPr>
          <w:rStyle w:val="VerbatimChar"/>
        </w:rPr>
        <w:t xml:space="preserve">0   0   RestaurantManagementSystem/{packages/system.io.filesystem.primitives/4.3.0/ref/MonoAndroid10 =&gt; RestaurantManagementSystem/packages/system.io.filesystem/4.0.1/lib/xamarintvos10}/_._</w:t>
      </w:r>
      <w:r>
        <w:br/>
      </w:r>
      <w:r>
        <w:rPr>
          <w:rStyle w:val="VerbatimChar"/>
        </w:rPr>
        <w:t xml:space="preserve">0   0   RestaurantManagementSystem/{packages/system.io.filesystem.primitives/4.3.0/ref/MonoTouch10 =&gt; RestaurantManagementSystem/packages/system.io.filesystem/4.0.1/lib/xamarinwatchos10}/_._</w:t>
      </w:r>
      <w:r>
        <w:br/>
      </w:r>
      <w:r>
        <w:rPr>
          <w:rStyle w:val="VerbatimChar"/>
        </w:rPr>
        <w:t xml:space="preserve">0   0   RestaurantManagementSystem/{packages/system.io.filesystem.primitives/4.3.0/ref/xamarinios10 =&gt; RestaurantManagementSystem/packages/system.io.filesystem/4.0.1/ref/MonoAndroid10}/_._</w:t>
      </w:r>
      <w:r>
        <w:br/>
      </w:r>
      <w:r>
        <w:rPr>
          <w:rStyle w:val="VerbatimChar"/>
        </w:rPr>
        <w:t xml:space="preserve">0   0   RestaurantManagementSystem/{packages/system.io.filesystem.primitives/4.3.0/ref/xamarinmac20 =&gt; RestaurantManagementSystem/packages/system.io.filesystem/4.0.1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0.1/ref/net46/System.IO.FileSystem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0.1/ref/netstandard1.3/System.IO.FileSystem.dl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de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es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fr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it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ja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ko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ru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zh-hans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ref/netstandard1.3/zh-hant/System.IO.FileSystem.xml</w:t>
      </w:r>
      <w:r>
        <w:br/>
      </w:r>
      <w:r>
        <w:rPr>
          <w:rStyle w:val="VerbatimChar"/>
        </w:rPr>
        <w:t xml:space="preserve">0   0   RestaurantManagementSystem/{packages/system.io.filesystem.primitives/4.3.0/ref/xamarintvos10 =&gt; RestaurantManagementSystem/packages/system.io.filesystem/4.0.1/ref/xamarinios10}/_._</w:t>
      </w:r>
      <w:r>
        <w:br/>
      </w:r>
      <w:r>
        <w:rPr>
          <w:rStyle w:val="VerbatimChar"/>
        </w:rPr>
        <w:t xml:space="preserve">0   0   RestaurantManagementSystem/{packages/system.io.filesystem.primitives/4.3.0/ref/xamarinwatchos10 =&gt; RestaurantManagementSystem/packages/system.io.filesystem/4.0.1/ref/xamarinmac20}/_._</w:t>
      </w:r>
      <w:r>
        <w:br/>
      </w:r>
      <w:r>
        <w:rPr>
          <w:rStyle w:val="VerbatimChar"/>
        </w:rPr>
        <w:t xml:space="preserve">0   0   RestaurantManagementSystem/{packages/system.io.filesystem/4.0.1/lib/MonoAndroid10 =&gt; RestaurantManagementSystem/packages/system.io.filesystem/4.0.1/ref/xamarintvos10}/_._</w:t>
      </w:r>
      <w:r>
        <w:br/>
      </w:r>
      <w:r>
        <w:rPr>
          <w:rStyle w:val="VerbatimChar"/>
        </w:rPr>
        <w:t xml:space="preserve">0   0   RestaurantManagementSystem/{packages/system.io.filesystem/4.0.1/lib/MonoTouch10 =&gt; RestaurantManagementSystem/packages/system.io.filesystem/4.0.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0.1/system.io.filesystem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system.io.filesystem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0.1/system.io.filesystem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dotnet_library_license.txt</w:t>
      </w:r>
      <w:r>
        <w:br/>
      </w:r>
      <w:r>
        <w:rPr>
          <w:rStyle w:val="VerbatimChar"/>
        </w:rPr>
        <w:t xml:space="preserve">0   0   RestaurantManagementSystem/{packages/system.io.filesystem/4.0.1/lib/xamarinios10 =&gt; RestaurantManagementSystem/packages/system.io.filesystem/4.3.0/lib/MonoAndroid10}/_._</w:t>
      </w:r>
      <w:r>
        <w:br/>
      </w:r>
      <w:r>
        <w:rPr>
          <w:rStyle w:val="VerbatimChar"/>
        </w:rPr>
        <w:t xml:space="preserve">0   0   RestaurantManagementSystem/{packages/system.io.filesystem/4.0.1/lib/xamarinmac20 =&gt; RestaurantManagementSystem/packages/system.io.filesystem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3.0/lib/net46/System.IO.FileSystem.dll</w:t>
      </w:r>
      <w:r>
        <w:br/>
      </w:r>
      <w:r>
        <w:rPr>
          <w:rStyle w:val="VerbatimChar"/>
        </w:rPr>
        <w:t xml:space="preserve">0   0   RestaurantManagementSystem/{packages/system.io.filesystem/4.0.1/lib/xamarintvos10 =&gt; RestaurantManagementSystem/packages/system.io.filesystem/4.3.0/lib/xamarinios10}/_._</w:t>
      </w:r>
      <w:r>
        <w:br/>
      </w:r>
      <w:r>
        <w:rPr>
          <w:rStyle w:val="VerbatimChar"/>
        </w:rPr>
        <w:t xml:space="preserve">0   0   RestaurantManagementSystem/{packages/system.io.filesystem/4.0.1/lib/xamarinwatchos10 =&gt; RestaurantManagementSystem/packages/system.io.filesystem/4.3.0/lib/xamarinmac20}/_._</w:t>
      </w:r>
      <w:r>
        <w:br/>
      </w:r>
      <w:r>
        <w:rPr>
          <w:rStyle w:val="VerbatimChar"/>
        </w:rPr>
        <w:t xml:space="preserve">0   0   RestaurantManagementSystem/{packages/system.io.filesystem/4.0.1/ref/MonoAndroid10 =&gt; RestaurantManagementSystem/packages/system.io.filesystem/4.3.0/lib/xamarintvos10}/_._</w:t>
      </w:r>
      <w:r>
        <w:br/>
      </w:r>
      <w:r>
        <w:rPr>
          <w:rStyle w:val="VerbatimChar"/>
        </w:rPr>
        <w:t xml:space="preserve">0   0   RestaurantManagementSystem/{packages/system.io.filesystem/4.0.1/ref/MonoTouch10 =&gt; RestaurantManagementSystem/packages/system.io.filesystem/4.3.0/lib/xamarinwatchos10}/_._</w:t>
      </w:r>
      <w:r>
        <w:br/>
      </w:r>
      <w:r>
        <w:rPr>
          <w:rStyle w:val="VerbatimChar"/>
        </w:rPr>
        <w:t xml:space="preserve">0   0   RestaurantManagementSystem/{packages/system.io.filesystem/4.0.1/ref/xamarinios10 =&gt; RestaurantManagementSystem/packages/system.io.filesystem/4.3.0/ref/MonoAndroid10}/_._</w:t>
      </w:r>
      <w:r>
        <w:br/>
      </w:r>
      <w:r>
        <w:rPr>
          <w:rStyle w:val="VerbatimChar"/>
        </w:rPr>
        <w:t xml:space="preserve">0   0   RestaurantManagementSystem/{packages/system.io.filesystem/4.0.1/ref/xamarinmac20 =&gt; RestaurantManagementSystem/packages/system.io.filesystem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3.0/ref/net46/System.IO.FileSystem.dll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3.0/ref/netstandard1.3/System.IO.FileSystem.dl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de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es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fr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it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ja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ko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ru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zh-hans/System.IO.FileSystem.xml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ref/netstandard1.3/zh-hant/System.IO.FileSystem.xml</w:t>
      </w:r>
      <w:r>
        <w:br/>
      </w:r>
      <w:r>
        <w:rPr>
          <w:rStyle w:val="VerbatimChar"/>
        </w:rPr>
        <w:t xml:space="preserve">0   0   RestaurantManagementSystem/{packages/system.io.filesystem/4.0.1/ref/xamarintvos10 =&gt; RestaurantManagementSystem/packages/system.io.filesystem/4.3.0/ref/xamarinios10}/_._</w:t>
      </w:r>
      <w:r>
        <w:br/>
      </w:r>
      <w:r>
        <w:rPr>
          <w:rStyle w:val="VerbatimChar"/>
        </w:rPr>
        <w:t xml:space="preserve">0   0   RestaurantManagementSystem/{packages/system.io.filesystem/4.0.1/ref/xamarinwatchos10 =&gt; RestaurantManagementSystem/packages/system.io.filesystem/4.3.0/ref/xamarinmac20}/_._</w:t>
      </w:r>
      <w:r>
        <w:br/>
      </w:r>
      <w:r>
        <w:rPr>
          <w:rStyle w:val="VerbatimChar"/>
        </w:rPr>
        <w:t xml:space="preserve">0   0   RestaurantManagementSystem/{packages/system.io.filesystem/4.3.0/lib/MonoAndroid10 =&gt; RestaurantManagementSystem/packages/system.io.filesystem/4.3.0/ref/xamarintvos10}/_._</w:t>
      </w:r>
      <w:r>
        <w:br/>
      </w:r>
      <w:r>
        <w:rPr>
          <w:rStyle w:val="VerbatimChar"/>
        </w:rPr>
        <w:t xml:space="preserve">0   0   RestaurantManagementSystem/{packages/system.io.filesystem/4.3.0/lib/MonoTouch10 =&gt; RestaurantManagementSystem/packages/system.io.filesystem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.filesystem/4.3.0/system.io.filesystem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system.io.filesystem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filesystem/4.3.0/system.io.filesystem.nuspec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.signature.p7s</w:t>
      </w:r>
      <w:r>
        <w:br/>
      </w:r>
      <w:r>
        <w:rPr>
          <w:rStyle w:val="VerbatimChar"/>
        </w:rPr>
        <w:t xml:space="preserve">-   -   RestaurantManagementSystem/{packages/system.composition.typedparts =&gt; RestaurantManagementSystem/packages/system.io.pipelines}/7.0.0/Icon.png</w:t>
      </w:r>
      <w:r>
        <w:br/>
      </w:r>
      <w:r>
        <w:rPr>
          <w:rStyle w:val="VerbatimChar"/>
        </w:rPr>
        <w:t xml:space="preserve">0   0   RestaurantManagementSystem/{packages/system.diagnostics.diagnosticsource/8.0.1 =&gt; RestaurantManagementSystem/packages/system.io.pipelines/7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buildTransitive/net461/System.IO.Pipelines.targets</w:t>
      </w:r>
      <w:r>
        <w:br/>
      </w:r>
      <w:r>
        <w:rPr>
          <w:rStyle w:val="VerbatimChar"/>
        </w:rPr>
        <w:t xml:space="preserve">0   0   RestaurantManagementSystem/{packages/system.io.filesystem/4.3.0/lib/xamarinios10 =&gt; RestaurantManagementSystem/packages/system.io.pipelines/7.0.0/buildTransitive/net462}/_._</w:t>
      </w:r>
      <w:r>
        <w:br/>
      </w:r>
      <w:r>
        <w:rPr>
          <w:rStyle w:val="VerbatimChar"/>
        </w:rPr>
        <w:t xml:space="preserve">0   0   RestaurantManagementSystem/{packages/system.io.filesystem/4.3.0/lib/xamarinmac20 =&gt; RestaurantManagementSystem/packages/system.io.pipelines/7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buildTransitive/netcoreapp2.0/System.IO.Pipelines.targets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lib/net462/System.IO.Pipelines.dll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lib/net462/System.IO.Pipelines.xml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lib/net6.0/System.IO.Pipelines.dll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lib/net6.0/System.IO.Pipelines.xml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lib/net7.0/System.IO.Pipelines.dll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lib/net7.0/System.IO.Pipelines.xml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lib/netstandard2.0/System.IO.Pipelines.dll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lib/netstandard2.0/System.IO.Pipelines.xml</w:t>
      </w:r>
      <w:r>
        <w:br/>
      </w:r>
      <w:r>
        <w:rPr>
          <w:rStyle w:val="VerbatimChar"/>
        </w:rPr>
        <w:t xml:space="preserve">-   -   RestaurantManagementSystem/{ =&gt; RestaurantManagementSystem}/packages/system.io.pipelines/7.0.0/system.io.pipelines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system.io.pipelines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.pipelines/7.0.0/system.io.pipelines.nuspec</w:t>
      </w:r>
      <w:r>
        <w:br/>
      </w:r>
      <w:r>
        <w:rPr>
          <w:rStyle w:val="VerbatimChar"/>
        </w:rPr>
        <w:t xml:space="preserve">0   0   RestaurantManagementSystem/{packages/system.diagnostics.diagnosticsource/6.0.1 =&gt; RestaurantManagementSystem/packages/system.io.pipelines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io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/4.1.0/dotnet_library_license.txt</w:t>
      </w:r>
      <w:r>
        <w:br/>
      </w:r>
      <w:r>
        <w:rPr>
          <w:rStyle w:val="VerbatimChar"/>
        </w:rPr>
        <w:t xml:space="preserve">0   0   RestaurantManagementSystem/{packages/system.io.filesystem/4.3.0/lib/xamarintvos10 =&gt; RestaurantManagementSystem/packages/system.io/4.1.0/lib/MonoAndroid10}/_._</w:t>
      </w:r>
      <w:r>
        <w:br/>
      </w:r>
      <w:r>
        <w:rPr>
          <w:rStyle w:val="VerbatimChar"/>
        </w:rPr>
        <w:t xml:space="preserve">0   0   RestaurantManagementSystem/{packages/system.io.filesystem/4.3.0/lib/xamarinwatchos10 =&gt; RestaurantManagementSystem/packages/system.io/4.1.0/lib/MonoTouch10}/_._</w:t>
      </w:r>
      <w:r>
        <w:br/>
      </w:r>
      <w:r>
        <w:rPr>
          <w:rStyle w:val="VerbatimChar"/>
        </w:rPr>
        <w:t xml:space="preserve">0   0   RestaurantManagementSystem/{packages/system.io.filesystem/4.3.0/ref/MonoAndroid10 =&gt; RestaurantManagementSystem/packages/system.io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1.0/lib/net462/System.IO.dll</w:t>
      </w:r>
      <w:r>
        <w:br/>
      </w:r>
      <w:r>
        <w:rPr>
          <w:rStyle w:val="VerbatimChar"/>
        </w:rPr>
        <w:t xml:space="preserve">0   0   RestaurantManagementSystem/{packages/system.io.filesystem/4.3.0/ref/MonoTouch10 =&gt; RestaurantManagementSystem/packages/system.io/4.1.0/lib/portable-net45+win8+wp8+wpa81}/_._</w:t>
      </w:r>
      <w:r>
        <w:br/>
      </w:r>
      <w:r>
        <w:rPr>
          <w:rStyle w:val="VerbatimChar"/>
        </w:rPr>
        <w:t xml:space="preserve">0   0   RestaurantManagementSystem/{packages/system.io.filesystem/4.3.0/ref/xamarinios10 =&gt; RestaurantManagementSystem/packages/system.io/4.1.0/lib/win8}/_._</w:t>
      </w:r>
      <w:r>
        <w:br/>
      </w:r>
      <w:r>
        <w:rPr>
          <w:rStyle w:val="VerbatimChar"/>
        </w:rPr>
        <w:t xml:space="preserve">0   0   RestaurantManagementSystem/{packages/system.io.filesystem/4.3.0/ref/xamarinmac20 =&gt; RestaurantManagementSystem/packages/system.io/4.1.0/lib/wp80}/_._</w:t>
      </w:r>
      <w:r>
        <w:br/>
      </w:r>
      <w:r>
        <w:rPr>
          <w:rStyle w:val="VerbatimChar"/>
        </w:rPr>
        <w:t xml:space="preserve">0   0   RestaurantManagementSystem/{packages/system.io.filesystem/4.3.0/ref/xamarintvos10 =&gt; RestaurantManagementSystem/packages/system.io/4.1.0/lib/wpa81}/_._</w:t>
      </w:r>
      <w:r>
        <w:br/>
      </w:r>
      <w:r>
        <w:rPr>
          <w:rStyle w:val="VerbatimChar"/>
        </w:rPr>
        <w:t xml:space="preserve">0   0   RestaurantManagementSystem/{packages/system.io.filesystem/4.3.0/ref/xamarinwatchos10 =&gt; RestaurantManagementSystem/packages/system.io/4.1.0/lib/xamarinios10}/_._</w:t>
      </w:r>
      <w:r>
        <w:br/>
      </w:r>
      <w:r>
        <w:rPr>
          <w:rStyle w:val="VerbatimChar"/>
        </w:rPr>
        <w:t xml:space="preserve">0   0   RestaurantManagementSystem/{packages/system.io.pipelines/7.0.0/buildTransitive/net462 =&gt; RestaurantManagementSystem/packages/system.io/4.1.0/lib/xamarinmac20}/_._</w:t>
      </w:r>
      <w:r>
        <w:br/>
      </w:r>
      <w:r>
        <w:rPr>
          <w:rStyle w:val="VerbatimChar"/>
        </w:rPr>
        <w:t xml:space="preserve">0   0   RestaurantManagementSystem/{packages/system.io.pipelines/7.0.0/buildTransitive/net6.0 =&gt; RestaurantManagementSystem/packages/system.io/4.1.0/lib/xamarintvos10}/_._</w:t>
      </w:r>
      <w:r>
        <w:br/>
      </w:r>
      <w:r>
        <w:rPr>
          <w:rStyle w:val="VerbatimChar"/>
        </w:rPr>
        <w:t xml:space="preserve">0   0   RestaurantManagementSystem/{packages/system.io.pipelines/9.0.8/buildTransitive/net462 =&gt; RestaurantManagementSystem/packages/system.io/4.1.0/lib/xamarinwatchos10}/_._</w:t>
      </w:r>
      <w:r>
        <w:br/>
      </w:r>
      <w:r>
        <w:rPr>
          <w:rStyle w:val="VerbatimChar"/>
        </w:rPr>
        <w:t xml:space="preserve">0   0   RestaurantManagementSystem/{packages/system.io.pipelines/9.0.8/buildTransitive/net8.0 =&gt; RestaurantManagementSystem/packages/system.io/4.1.0/ref/MonoAndroid10}/_._</w:t>
      </w:r>
      <w:r>
        <w:br/>
      </w:r>
      <w:r>
        <w:rPr>
          <w:rStyle w:val="VerbatimChar"/>
        </w:rPr>
        <w:t xml:space="preserve">0   0   RestaurantManagementSystem/{packages/system.io.pipelines/9.0.9/buildTransitive/net462 =&gt; RestaurantManagementSystem/packages/system.io/4.1.0/ref/MonoTouch10}/_._</w:t>
      </w:r>
      <w:r>
        <w:br/>
      </w:r>
      <w:r>
        <w:rPr>
          <w:rStyle w:val="VerbatimChar"/>
        </w:rPr>
        <w:t xml:space="preserve">0   0   RestaurantManagementSystem/{packages/system.io.pipelines/9.0.9/buildTransitive/net8.0 =&gt; RestaurantManagementSystem/packages/system.io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1.0/ref/net462/System.IO.dll</w:t>
      </w:r>
      <w:r>
        <w:br/>
      </w:r>
      <w:r>
        <w:rPr>
          <w:rStyle w:val="VerbatimChar"/>
        </w:rPr>
        <w:t xml:space="preserve">-   -   RestaurantManagementSystem/{ =&gt; RestaurantManagementSystem}/packages/system.io/4.1.0/ref/netcore50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core50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1.0/ref/netstandard1.0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0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1.0/ref/netstandard1.3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3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1.0/ref/netstandard1.5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1.0/ref/netstandard1.5/zh-hant/System.IO.xml</w:t>
      </w:r>
      <w:r>
        <w:br/>
      </w:r>
      <w:r>
        <w:rPr>
          <w:rStyle w:val="VerbatimChar"/>
        </w:rPr>
        <w:t xml:space="preserve">0   0   RestaurantManagementSystem/{packages/system.io/4.1.0/lib/MonoAndroid10 =&gt; RestaurantManagementSystem/packages/system.io/4.1.0/ref/portable-net45+win8+wp8+wpa81}/_._</w:t>
      </w:r>
      <w:r>
        <w:br/>
      </w:r>
      <w:r>
        <w:rPr>
          <w:rStyle w:val="VerbatimChar"/>
        </w:rPr>
        <w:t xml:space="preserve">0   0   RestaurantManagementSystem/{packages/system.io/4.1.0/lib/MonoTouch10 =&gt; RestaurantManagementSystem/packages/system.io/4.1.0/ref/win8}/_._</w:t>
      </w:r>
      <w:r>
        <w:br/>
      </w:r>
      <w:r>
        <w:rPr>
          <w:rStyle w:val="VerbatimChar"/>
        </w:rPr>
        <w:t xml:space="preserve">0   0   RestaurantManagementSystem/{packages/system.io/4.1.0/lib/net45 =&gt; RestaurantManagementSystem/packages/system.io/4.1.0/ref/wp80}/_._</w:t>
      </w:r>
      <w:r>
        <w:br/>
      </w:r>
      <w:r>
        <w:rPr>
          <w:rStyle w:val="VerbatimChar"/>
        </w:rPr>
        <w:t xml:space="preserve">0   0   RestaurantManagementSystem/{packages/system.io/4.1.0/lib/portable-net45+win8+wp8+wpa81 =&gt; RestaurantManagementSystem/packages/system.io/4.1.0/ref/wpa81}/_._</w:t>
      </w:r>
      <w:r>
        <w:br/>
      </w:r>
      <w:r>
        <w:rPr>
          <w:rStyle w:val="VerbatimChar"/>
        </w:rPr>
        <w:t xml:space="preserve">0   0   RestaurantManagementSystem/{packages/system.io/4.1.0/lib/win8 =&gt; RestaurantManagementSystem/packages/system.io/4.1.0/ref/xamarinios10}/_._</w:t>
      </w:r>
      <w:r>
        <w:br/>
      </w:r>
      <w:r>
        <w:rPr>
          <w:rStyle w:val="VerbatimChar"/>
        </w:rPr>
        <w:t xml:space="preserve">0   0   RestaurantManagementSystem/{packages/system.io/4.1.0/lib/wp80 =&gt; RestaurantManagementSystem/packages/system.io/4.1.0/ref/xamarinmac20}/_._</w:t>
      </w:r>
      <w:r>
        <w:br/>
      </w:r>
      <w:r>
        <w:rPr>
          <w:rStyle w:val="VerbatimChar"/>
        </w:rPr>
        <w:t xml:space="preserve">0   0   RestaurantManagementSystem/{packages/system.io/4.1.0/lib/wpa81 =&gt; RestaurantManagementSystem/packages/system.io/4.1.0/ref/xamarintvos10}/_._</w:t>
      </w:r>
      <w:r>
        <w:br/>
      </w:r>
      <w:r>
        <w:rPr>
          <w:rStyle w:val="VerbatimChar"/>
        </w:rPr>
        <w:t xml:space="preserve">0   0   RestaurantManagementSystem/{packages/system.io/4.1.0/lib/xamarinios10 =&gt; RestaurantManagementSystem/packages/system.io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1.0/system.io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/4.1.0/system.io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/4.1.0/system.io.nuspec</w:t>
      </w:r>
      <w:r>
        <w:br/>
      </w:r>
      <w:r>
        <w:rPr>
          <w:rStyle w:val="VerbatimChar"/>
        </w:rPr>
        <w:t xml:space="preserve">0   0   RestaurantManagementSystem/{ =&gt; RestaurantManagementSystem}/packages/system.io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io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io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io/4.3.0/dotnet_library_license.txt</w:t>
      </w:r>
      <w:r>
        <w:br/>
      </w:r>
      <w:r>
        <w:rPr>
          <w:rStyle w:val="VerbatimChar"/>
        </w:rPr>
        <w:t xml:space="preserve">0   0   RestaurantManagementSystem/{packages/system.io/4.1.0/lib/xamarinmac20 =&gt; RestaurantManagementSystem/packages/system.io/4.3.0/lib/MonoAndroid10}/_._</w:t>
      </w:r>
      <w:r>
        <w:br/>
      </w:r>
      <w:r>
        <w:rPr>
          <w:rStyle w:val="VerbatimChar"/>
        </w:rPr>
        <w:t xml:space="preserve">0   0   RestaurantManagementSystem/{packages/system.io/4.1.0/lib/xamarintvos10 =&gt; RestaurantManagementSystem/packages/system.io/4.3.0/lib/MonoTouch10}/_._</w:t>
      </w:r>
      <w:r>
        <w:br/>
      </w:r>
      <w:r>
        <w:rPr>
          <w:rStyle w:val="VerbatimChar"/>
        </w:rPr>
        <w:t xml:space="preserve">0   0   RestaurantManagementSystem/{packages/system.io/4.1.0/lib/xamarinwatchos10 =&gt; RestaurantManagementSystem/packages/system.io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3.0/lib/net462/System.IO.dll</w:t>
      </w:r>
      <w:r>
        <w:br/>
      </w:r>
      <w:r>
        <w:rPr>
          <w:rStyle w:val="VerbatimChar"/>
        </w:rPr>
        <w:t xml:space="preserve">0   0   RestaurantManagementSystem/{packages/system.io/4.1.0/ref/MonoAndroid10 =&gt; RestaurantManagementSystem/packages/system.io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io/4.1.0/ref/MonoTouch10 =&gt; RestaurantManagementSystem/packages/system.io/4.3.0/lib/win8}/_._</w:t>
      </w:r>
      <w:r>
        <w:br/>
      </w:r>
      <w:r>
        <w:rPr>
          <w:rStyle w:val="VerbatimChar"/>
        </w:rPr>
        <w:t xml:space="preserve">0   0   RestaurantManagementSystem/{packages/system.io/4.1.0/ref/net45 =&gt; RestaurantManagementSystem/packages/system.io/4.3.0/lib/wp80}/_._</w:t>
      </w:r>
      <w:r>
        <w:br/>
      </w:r>
      <w:r>
        <w:rPr>
          <w:rStyle w:val="VerbatimChar"/>
        </w:rPr>
        <w:t xml:space="preserve">0   0   RestaurantManagementSystem/{packages/system.io/4.1.0/ref/portable-net45+win8+wp8+wpa81 =&gt; RestaurantManagementSystem/packages/system.io/4.3.0/lib/wpa81}/_._</w:t>
      </w:r>
      <w:r>
        <w:br/>
      </w:r>
      <w:r>
        <w:rPr>
          <w:rStyle w:val="VerbatimChar"/>
        </w:rPr>
        <w:t xml:space="preserve">0   0   RestaurantManagementSystem/{packages/system.io/4.1.0/ref/win8 =&gt; RestaurantManagementSystem/packages/system.io/4.3.0/lib/xamarinios10}/_._</w:t>
      </w:r>
      <w:r>
        <w:br/>
      </w:r>
      <w:r>
        <w:rPr>
          <w:rStyle w:val="VerbatimChar"/>
        </w:rPr>
        <w:t xml:space="preserve">0   0   RestaurantManagementSystem/{packages/system.io/4.1.0/ref/wp80 =&gt; RestaurantManagementSystem/packages/system.io/4.3.0/lib/xamarinmac20}/_._</w:t>
      </w:r>
      <w:r>
        <w:br/>
      </w:r>
      <w:r>
        <w:rPr>
          <w:rStyle w:val="VerbatimChar"/>
        </w:rPr>
        <w:t xml:space="preserve">0   0   RestaurantManagementSystem/{packages/system.io/4.1.0/ref/wpa81 =&gt; RestaurantManagementSystem/packages/system.io/4.3.0/lib/xamarintvos10}/_._</w:t>
      </w:r>
      <w:r>
        <w:br/>
      </w:r>
      <w:r>
        <w:rPr>
          <w:rStyle w:val="VerbatimChar"/>
        </w:rPr>
        <w:t xml:space="preserve">0   0   RestaurantManagementSystem/{packages/system.io/4.1.0/ref/xamarinios10 =&gt; RestaurantManagementSystem/packages/system.io/4.3.0/lib/xamarinwatchos10}/_._</w:t>
      </w:r>
      <w:r>
        <w:br/>
      </w:r>
      <w:r>
        <w:rPr>
          <w:rStyle w:val="VerbatimChar"/>
        </w:rPr>
        <w:t xml:space="preserve">0   0   RestaurantManagementSystem/{packages/system.io/4.1.0/ref/xamarinmac20 =&gt; RestaurantManagementSystem/packages/system.io/4.3.0/ref/MonoAndroid10}/_._</w:t>
      </w:r>
      <w:r>
        <w:br/>
      </w:r>
      <w:r>
        <w:rPr>
          <w:rStyle w:val="VerbatimChar"/>
        </w:rPr>
        <w:t xml:space="preserve">0   0   RestaurantManagementSystem/{packages/system.io/4.1.0/ref/xamarintvos10 =&gt; RestaurantManagementSystem/packages/system.io/4.3.0/ref/MonoTouch10}/_._</w:t>
      </w:r>
      <w:r>
        <w:br/>
      </w:r>
      <w:r>
        <w:rPr>
          <w:rStyle w:val="VerbatimChar"/>
        </w:rPr>
        <w:t xml:space="preserve">0   0   RestaurantManagementSystem/{packages/system.io/4.1.0/ref/xamarinwatchos10 =&gt; RestaurantManagementSystem/packages/system.io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3.0/ref/net462/System.IO.dll</w:t>
      </w:r>
      <w:r>
        <w:br/>
      </w:r>
      <w:r>
        <w:rPr>
          <w:rStyle w:val="VerbatimChar"/>
        </w:rPr>
        <w:t xml:space="preserve">-   -   RestaurantManagementSystem/{ =&gt; RestaurantManagementSystem}/packages/system.io/4.3.0/ref/netcore50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core50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3.0/ref/netstandard1.0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0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3.0/ref/netstandard1.3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3/zh-hant/System.IO.xml</w:t>
      </w:r>
      <w:r>
        <w:br/>
      </w:r>
      <w:r>
        <w:rPr>
          <w:rStyle w:val="VerbatimChar"/>
        </w:rPr>
        <w:t xml:space="preserve">-   -   RestaurantManagementSystem/{ =&gt; RestaurantManagementSystem}/packages/system.io/4.3.0/ref/netstandard1.5/System.IO.dl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de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e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fr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it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ja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ko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ru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zh-hans/System.IO.xml</w:t>
      </w:r>
      <w:r>
        <w:br/>
      </w:r>
      <w:r>
        <w:rPr>
          <w:rStyle w:val="VerbatimChar"/>
        </w:rPr>
        <w:t xml:space="preserve">0   0   RestaurantManagementSystem/{ =&gt; RestaurantManagementSystem}/packages/system.io/4.3.0/ref/netstandard1.5/zh-hant/System.IO.xml</w:t>
      </w:r>
      <w:r>
        <w:br/>
      </w:r>
      <w:r>
        <w:rPr>
          <w:rStyle w:val="VerbatimChar"/>
        </w:rPr>
        <w:t xml:space="preserve">0   0   RestaurantManagementSystem/{packages/system.io/4.3.0/lib/MonoAndroid10 =&gt; RestaurantManagementSystem/packages/system.io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io/4.3.0/lib/MonoTouch10 =&gt; RestaurantManagementSystem/packages/system.io/4.3.0/ref/win8}/_._</w:t>
      </w:r>
      <w:r>
        <w:br/>
      </w:r>
      <w:r>
        <w:rPr>
          <w:rStyle w:val="VerbatimChar"/>
        </w:rPr>
        <w:t xml:space="preserve">0   0   RestaurantManagementSystem/{packages/system.io/4.3.0/lib/net45 =&gt; RestaurantManagementSystem/packages/system.io/4.3.0/ref/wp80}/_._</w:t>
      </w:r>
      <w:r>
        <w:br/>
      </w:r>
      <w:r>
        <w:rPr>
          <w:rStyle w:val="VerbatimChar"/>
        </w:rPr>
        <w:t xml:space="preserve">0   0   RestaurantManagementSystem/{packages/system.io/4.3.0/lib/portable-net45+win8+wp8+wpa81 =&gt; RestaurantManagementSystem/packages/system.io/4.3.0/ref/wpa81}/_._</w:t>
      </w:r>
      <w:r>
        <w:br/>
      </w:r>
      <w:r>
        <w:rPr>
          <w:rStyle w:val="VerbatimChar"/>
        </w:rPr>
        <w:t xml:space="preserve">0   0   RestaurantManagementSystem/{packages/system.io/4.3.0/lib/win8 =&gt; RestaurantManagementSystem/packages/system.io/4.3.0/ref/xamarinios10}/_._</w:t>
      </w:r>
      <w:r>
        <w:br/>
      </w:r>
      <w:r>
        <w:rPr>
          <w:rStyle w:val="VerbatimChar"/>
        </w:rPr>
        <w:t xml:space="preserve">0   0   RestaurantManagementSystem/{packages/system.io/4.3.0/lib/wp80 =&gt; RestaurantManagementSystem/packages/system.io/4.3.0/ref/xamarinmac20}/_._</w:t>
      </w:r>
      <w:r>
        <w:br/>
      </w:r>
      <w:r>
        <w:rPr>
          <w:rStyle w:val="VerbatimChar"/>
        </w:rPr>
        <w:t xml:space="preserve">0   0   RestaurantManagementSystem/{packages/system.io/4.3.0/lib/wpa81 =&gt; RestaurantManagementSystem/packages/system.io/4.3.0/ref/xamarintvos10}/_._</w:t>
      </w:r>
      <w:r>
        <w:br/>
      </w:r>
      <w:r>
        <w:rPr>
          <w:rStyle w:val="VerbatimChar"/>
        </w:rPr>
        <w:t xml:space="preserve">0   0   RestaurantManagementSystem/{packages/system.io/4.3.0/lib/xamarinios10 =&gt; RestaurantManagementSystem/packages/system.io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io/4.3.0/system.io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io/4.3.0/system.io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io/4.3.0/system.io.nuspec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dotnet_library_license.txt</w:t>
      </w:r>
      <w:r>
        <w:br/>
      </w:r>
      <w:r>
        <w:rPr>
          <w:rStyle w:val="VerbatimChar"/>
        </w:rPr>
        <w:t xml:space="preserve">0   0   RestaurantManagementSystem/{packages/system.io/4.3.0/lib/xamarinmac20 =&gt; RestaurantManagementSystem/packages/system.linq.expressions/4.1.0/lib/MonoAndroid10}/_._</w:t>
      </w:r>
      <w:r>
        <w:br/>
      </w:r>
      <w:r>
        <w:rPr>
          <w:rStyle w:val="VerbatimChar"/>
        </w:rPr>
        <w:t xml:space="preserve">0   0   RestaurantManagementSystem/{packages/system.io/4.3.0/lib/xamarintvos10 =&gt; RestaurantManagementSystem/packages/system.linq.expressions/4.1.0/lib/MonoTouch10}/_._</w:t>
      </w:r>
      <w:r>
        <w:br/>
      </w:r>
      <w:r>
        <w:rPr>
          <w:rStyle w:val="VerbatimChar"/>
        </w:rPr>
        <w:t xml:space="preserve">0   0   RestaurantManagementSystem/{packages/system.io/4.3.0/lib/xamarinwatchos10 =&gt; RestaurantManagementSystem/packages/system.linq.expressions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lib/net463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lib/netcore50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lib/netstandard1.6/System.Linq.Expressions.dll</w:t>
      </w:r>
      <w:r>
        <w:br/>
      </w:r>
      <w:r>
        <w:rPr>
          <w:rStyle w:val="VerbatimChar"/>
        </w:rPr>
        <w:t xml:space="preserve">0   0   RestaurantManagementSystem/{packages/system.io/4.3.0/ref/MonoAndroid10 =&gt; RestaurantManagementSystem/packages/system.linq.expressions/4.1.0/lib/portable-net45+win8+wp8+wpa81}/_._</w:t>
      </w:r>
      <w:r>
        <w:br/>
      </w:r>
      <w:r>
        <w:rPr>
          <w:rStyle w:val="VerbatimChar"/>
        </w:rPr>
        <w:t xml:space="preserve">0   0   RestaurantManagementSystem/{packages/system.io/4.3.0/ref/MonoTouch10 =&gt; RestaurantManagementSystem/packages/system.linq.expressions/4.1.0/lib/win8}/_._</w:t>
      </w:r>
      <w:r>
        <w:br/>
      </w:r>
      <w:r>
        <w:rPr>
          <w:rStyle w:val="VerbatimChar"/>
        </w:rPr>
        <w:t xml:space="preserve">0   0   RestaurantManagementSystem/{packages/system.io/4.3.0/ref/net45 =&gt; RestaurantManagementSystem/packages/system.linq.expressions/4.1.0/lib/wp80}/_._</w:t>
      </w:r>
      <w:r>
        <w:br/>
      </w:r>
      <w:r>
        <w:rPr>
          <w:rStyle w:val="VerbatimChar"/>
        </w:rPr>
        <w:t xml:space="preserve">0   0   RestaurantManagementSystem/{packages/system.io/4.3.0/ref/portable-net45+win8+wp8+wpa81 =&gt; RestaurantManagementSystem/packages/system.linq.expressions/4.1.0/lib/wpa81}/_._</w:t>
      </w:r>
      <w:r>
        <w:br/>
      </w:r>
      <w:r>
        <w:rPr>
          <w:rStyle w:val="VerbatimChar"/>
        </w:rPr>
        <w:t xml:space="preserve">0   0   RestaurantManagementSystem/{packages/system.io/4.3.0/ref/win8 =&gt; RestaurantManagementSystem/packages/system.linq.expressions/4.1.0/lib/xamarinios10}/_._</w:t>
      </w:r>
      <w:r>
        <w:br/>
      </w:r>
      <w:r>
        <w:rPr>
          <w:rStyle w:val="VerbatimChar"/>
        </w:rPr>
        <w:t xml:space="preserve">0   0   RestaurantManagementSystem/{packages/system.io/4.3.0/ref/wp80 =&gt; RestaurantManagementSystem/packages/system.linq.expressions/4.1.0/lib/xamarinmac20}/_._</w:t>
      </w:r>
      <w:r>
        <w:br/>
      </w:r>
      <w:r>
        <w:rPr>
          <w:rStyle w:val="VerbatimChar"/>
        </w:rPr>
        <w:t xml:space="preserve">0   0   RestaurantManagementSystem/{packages/system.io/4.3.0/ref/wpa81 =&gt; RestaurantManagementSystem/packages/system.linq.expressions/4.1.0/lib/xamarintvos10}/_._</w:t>
      </w:r>
      <w:r>
        <w:br/>
      </w:r>
      <w:r>
        <w:rPr>
          <w:rStyle w:val="VerbatimChar"/>
        </w:rPr>
        <w:t xml:space="preserve">0   0   RestaurantManagementSystem/{packages/system.io/4.3.0/ref/xamarinios10 =&gt; RestaurantManagementSystem/packages/system.linq.expressions/4.1.0/lib/xamarinwatchos10}/_._</w:t>
      </w:r>
      <w:r>
        <w:br/>
      </w:r>
      <w:r>
        <w:rPr>
          <w:rStyle w:val="VerbatimChar"/>
        </w:rPr>
        <w:t xml:space="preserve">0   0   RestaurantManagementSystem/{packages/system.io/4.3.0/ref/xamarinmac20 =&gt; RestaurantManagementSystem/packages/system.linq.expressions/4.1.0/ref/MonoAndroid10}/_._</w:t>
      </w:r>
      <w:r>
        <w:br/>
      </w:r>
      <w:r>
        <w:rPr>
          <w:rStyle w:val="VerbatimChar"/>
        </w:rPr>
        <w:t xml:space="preserve">0   0   RestaurantManagementSystem/{packages/system.io/4.3.0/ref/xamarintvos10 =&gt; RestaurantManagementSystem/packages/system.linq.expressions/4.1.0/ref/MonoTouch10}/_._</w:t>
      </w:r>
      <w:r>
        <w:br/>
      </w:r>
      <w:r>
        <w:rPr>
          <w:rStyle w:val="VerbatimChar"/>
        </w:rPr>
        <w:t xml:space="preserve">0   0   RestaurantManagementSystem/{packages/system.io/4.3.0/ref/xamarinwatchos10 =&gt; RestaurantManagementSystem/packages/system.linq.expressions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ef/net463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ef/netcore50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core50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ef/netstandard1.0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0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ef/netstandard1.3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3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ef/netstandard1.6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ref/netstandard1.6/zh-hant/System.Linq.Expressions.xml</w:t>
      </w:r>
      <w:r>
        <w:br/>
      </w:r>
      <w:r>
        <w:rPr>
          <w:rStyle w:val="VerbatimChar"/>
        </w:rPr>
        <w:t xml:space="preserve">0   0   RestaurantManagementSystem/{packages/system.linq.expressions/4.1.0/lib/MonoAndroid10 =&gt; RestaurantManagementSystem/packages/system.linq.expressions/4.1.0/ref/portable-net45+win8+wp8+wpa81}/_._</w:t>
      </w:r>
      <w:r>
        <w:br/>
      </w:r>
      <w:r>
        <w:rPr>
          <w:rStyle w:val="VerbatimChar"/>
        </w:rPr>
        <w:t xml:space="preserve">0   0   RestaurantManagementSystem/{packages/system.linq.expressions/4.1.0/lib/MonoTouch10 =&gt; RestaurantManagementSystem/packages/system.linq.expressions/4.1.0/ref/win8}/_._</w:t>
      </w:r>
      <w:r>
        <w:br/>
      </w:r>
      <w:r>
        <w:rPr>
          <w:rStyle w:val="VerbatimChar"/>
        </w:rPr>
        <w:t xml:space="preserve">0   0   RestaurantManagementSystem/{packages/system.linq.expressions/4.1.0/lib/net45 =&gt; RestaurantManagementSystem/packages/system.linq.expressions/4.1.0/ref/wp80}/_._</w:t>
      </w:r>
      <w:r>
        <w:br/>
      </w:r>
      <w:r>
        <w:rPr>
          <w:rStyle w:val="VerbatimChar"/>
        </w:rPr>
        <w:t xml:space="preserve">0   0   RestaurantManagementSystem/{packages/system.linq.expressions/4.1.0/lib/portable-net45+win8+wp8+wpa81 =&gt; RestaurantManagementSystem/packages/system.linq.expressions/4.1.0/ref/wpa81}/_._</w:t>
      </w:r>
      <w:r>
        <w:br/>
      </w:r>
      <w:r>
        <w:rPr>
          <w:rStyle w:val="VerbatimChar"/>
        </w:rPr>
        <w:t xml:space="preserve">0   0   RestaurantManagementSystem/{packages/system.linq.expressions/4.1.0/lib/win8 =&gt; RestaurantManagementSystem/packages/system.linq.expressions/4.1.0/ref/xamarinios10}/_._</w:t>
      </w:r>
      <w:r>
        <w:br/>
      </w:r>
      <w:r>
        <w:rPr>
          <w:rStyle w:val="VerbatimChar"/>
        </w:rPr>
        <w:t xml:space="preserve">0   0   RestaurantManagementSystem/{packages/system.linq.expressions/4.1.0/lib/wp80 =&gt; RestaurantManagementSystem/packages/system.linq.expressions/4.1.0/ref/xamarinmac20}/_._</w:t>
      </w:r>
      <w:r>
        <w:br/>
      </w:r>
      <w:r>
        <w:rPr>
          <w:rStyle w:val="VerbatimChar"/>
        </w:rPr>
        <w:t xml:space="preserve">0   0   RestaurantManagementSystem/{packages/system.linq.expressions/4.1.0/lib/wpa81 =&gt; RestaurantManagementSystem/packages/system.linq.expressions/4.1.0/ref/xamarintvos10}/_._</w:t>
      </w:r>
      <w:r>
        <w:br/>
      </w:r>
      <w:r>
        <w:rPr>
          <w:rStyle w:val="VerbatimChar"/>
        </w:rPr>
        <w:t xml:space="preserve">0   0   RestaurantManagementSystem/{packages/system.linq.expressions/4.1.0/lib/xamarinios10 =&gt; RestaurantManagementSystem/packages/system.linq.expressions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runtimes/aot/lib/netcore50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1.0/system.linq.expressions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system.linq.expressions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1.0/system.linq.expres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dotnet_library_license.txt</w:t>
      </w:r>
      <w:r>
        <w:br/>
      </w:r>
      <w:r>
        <w:rPr>
          <w:rStyle w:val="VerbatimChar"/>
        </w:rPr>
        <w:t xml:space="preserve">0   0   RestaurantManagementSystem/{packages/system.linq.expressions/4.1.0/lib/xamarinmac20 =&gt; RestaurantManagementSystem/packages/system.linq.expressions/4.3.0/lib/MonoAndroid10}/_._</w:t>
      </w:r>
      <w:r>
        <w:br/>
      </w:r>
      <w:r>
        <w:rPr>
          <w:rStyle w:val="VerbatimChar"/>
        </w:rPr>
        <w:t xml:space="preserve">0   0   RestaurantManagementSystem/{packages/system.linq.expressions/4.1.0/lib/xamarintvos10 =&gt; RestaurantManagementSystem/packages/system.linq.expressions/4.3.0/lib/MonoTouch10}/_._</w:t>
      </w:r>
      <w:r>
        <w:br/>
      </w:r>
      <w:r>
        <w:rPr>
          <w:rStyle w:val="VerbatimChar"/>
        </w:rPr>
        <w:t xml:space="preserve">0   0   RestaurantManagementSystem/{packages/system.linq.expressions/4.1.0/lib/xamarinwatchos10 =&gt; RestaurantManagementSystem/packages/system.linq.expressions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lib/net463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lib/netcore50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lib/netstandard1.6/System.Linq.Expressions.dll</w:t>
      </w:r>
      <w:r>
        <w:br/>
      </w:r>
      <w:r>
        <w:rPr>
          <w:rStyle w:val="VerbatimChar"/>
        </w:rPr>
        <w:t xml:space="preserve">0   0   RestaurantManagementSystem/{packages/system.linq.expressions/4.1.0/ref/MonoAndroid10 =&gt; RestaurantManagementSystem/packages/system.linq.express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linq.expressions/4.1.0/ref/MonoTouch10 =&gt; RestaurantManagementSystem/packages/system.linq.expressions/4.3.0/lib/win8}/_._</w:t>
      </w:r>
      <w:r>
        <w:br/>
      </w:r>
      <w:r>
        <w:rPr>
          <w:rStyle w:val="VerbatimChar"/>
        </w:rPr>
        <w:t xml:space="preserve">0   0   RestaurantManagementSystem/{packages/system.linq.expressions/4.1.0/ref/net45 =&gt; RestaurantManagementSystem/packages/system.linq.expressions/4.3.0/lib/wp80}/_._</w:t>
      </w:r>
      <w:r>
        <w:br/>
      </w:r>
      <w:r>
        <w:rPr>
          <w:rStyle w:val="VerbatimChar"/>
        </w:rPr>
        <w:t xml:space="preserve">0   0   RestaurantManagementSystem/{packages/system.linq.expressions/4.1.0/ref/portable-net45+win8+wp8+wpa81 =&gt; RestaurantManagementSystem/packages/system.linq.expressions/4.3.0/lib/wpa81}/_._</w:t>
      </w:r>
      <w:r>
        <w:br/>
      </w:r>
      <w:r>
        <w:rPr>
          <w:rStyle w:val="VerbatimChar"/>
        </w:rPr>
        <w:t xml:space="preserve">0   0   RestaurantManagementSystem/{packages/system.linq.expressions/4.1.0/ref/win8 =&gt; RestaurantManagementSystem/packages/system.linq.expressions/4.3.0/lib/xamarinios10}/_._</w:t>
      </w:r>
      <w:r>
        <w:br/>
      </w:r>
      <w:r>
        <w:rPr>
          <w:rStyle w:val="VerbatimChar"/>
        </w:rPr>
        <w:t xml:space="preserve">0   0   RestaurantManagementSystem/{packages/system.linq.expressions/4.1.0/ref/wp80 =&gt; RestaurantManagementSystem/packages/system.linq.expressions/4.3.0/lib/xamarinmac20}/_._</w:t>
      </w:r>
      <w:r>
        <w:br/>
      </w:r>
      <w:r>
        <w:rPr>
          <w:rStyle w:val="VerbatimChar"/>
        </w:rPr>
        <w:t xml:space="preserve">0   0   RestaurantManagementSystem/{packages/system.linq.expressions/4.1.0/ref/wpa81 =&gt; RestaurantManagementSystem/packages/system.linq.expressions/4.3.0/lib/xamarintvos10}/_._</w:t>
      </w:r>
      <w:r>
        <w:br/>
      </w:r>
      <w:r>
        <w:rPr>
          <w:rStyle w:val="VerbatimChar"/>
        </w:rPr>
        <w:t xml:space="preserve">0   0   RestaurantManagementSystem/{packages/system.linq.expressions/4.1.0/ref/xamarinios10 =&gt; RestaurantManagementSystem/packages/system.linq.expressions/4.3.0/lib/xamarinwatchos10}/_._</w:t>
      </w:r>
      <w:r>
        <w:br/>
      </w:r>
      <w:r>
        <w:rPr>
          <w:rStyle w:val="VerbatimChar"/>
        </w:rPr>
        <w:t xml:space="preserve">0   0   RestaurantManagementSystem/{packages/system.linq.expressions/4.1.0/ref/xamarinmac20 =&gt; RestaurantManagementSystem/packages/system.linq.expressions/4.3.0/ref/MonoAndroid10}/_._</w:t>
      </w:r>
      <w:r>
        <w:br/>
      </w:r>
      <w:r>
        <w:rPr>
          <w:rStyle w:val="VerbatimChar"/>
        </w:rPr>
        <w:t xml:space="preserve">0   0   RestaurantManagementSystem/{packages/system.linq.expressions/4.1.0/ref/xamarintvos10 =&gt; RestaurantManagementSystem/packages/system.linq.expressions/4.3.0/ref/MonoTouch10}/_._</w:t>
      </w:r>
      <w:r>
        <w:br/>
      </w:r>
      <w:r>
        <w:rPr>
          <w:rStyle w:val="VerbatimChar"/>
        </w:rPr>
        <w:t xml:space="preserve">0   0   RestaurantManagementSystem/{packages/system.linq.expressions/4.1.0/ref/xamarinwatchos10 =&gt; RestaurantManagementSystem/packages/system.linq.express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ef/net463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ef/netcore50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core50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ef/netstandard1.0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0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ef/netstandard1.3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3/zh-hant/System.Linq.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ef/netstandard1.6/System.Linq.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de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e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fr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it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ja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ko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ru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zh-hans/System.Linq.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ref/netstandard1.6/zh-hant/System.Linq.Expressions.xml</w:t>
      </w:r>
      <w:r>
        <w:br/>
      </w:r>
      <w:r>
        <w:rPr>
          <w:rStyle w:val="VerbatimChar"/>
        </w:rPr>
        <w:t xml:space="preserve">0   0   RestaurantManagementSystem/{packages/system.linq.expressions/4.3.0/lib/MonoAndroid10 =&gt; RestaurantManagementSystem/packages/system.linq.express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linq.expressions/4.3.0/lib/MonoTouch10 =&gt; RestaurantManagementSystem/packages/system.linq.expressions/4.3.0/ref/win8}/_._</w:t>
      </w:r>
      <w:r>
        <w:br/>
      </w:r>
      <w:r>
        <w:rPr>
          <w:rStyle w:val="VerbatimChar"/>
        </w:rPr>
        <w:t xml:space="preserve">0   0   RestaurantManagementSystem/{packages/system.linq.expressions/4.3.0/lib/net45 =&gt; RestaurantManagementSystem/packages/system.linq.expressions/4.3.0/ref/wp80}/_._</w:t>
      </w:r>
      <w:r>
        <w:br/>
      </w:r>
      <w:r>
        <w:rPr>
          <w:rStyle w:val="VerbatimChar"/>
        </w:rPr>
        <w:t xml:space="preserve">0   0   RestaurantManagementSystem/{packages/system.linq.expressions/4.3.0/lib/portable-net45+win8+wp8+wpa81 =&gt; RestaurantManagementSystem/packages/system.linq.expressions/4.3.0/ref/wpa81}/_._</w:t>
      </w:r>
      <w:r>
        <w:br/>
      </w:r>
      <w:r>
        <w:rPr>
          <w:rStyle w:val="VerbatimChar"/>
        </w:rPr>
        <w:t xml:space="preserve">0   0   RestaurantManagementSystem/{packages/system.linq.expressions/4.3.0/lib/win8 =&gt; RestaurantManagementSystem/packages/system.linq.expressions/4.3.0/ref/xamarinios10}/_._</w:t>
      </w:r>
      <w:r>
        <w:br/>
      </w:r>
      <w:r>
        <w:rPr>
          <w:rStyle w:val="VerbatimChar"/>
        </w:rPr>
        <w:t xml:space="preserve">0   0   RestaurantManagementSystem/{packages/system.linq.expressions/4.3.0/lib/wp80 =&gt; RestaurantManagementSystem/packages/system.linq.expressions/4.3.0/ref/xamarinmac20}/_._</w:t>
      </w:r>
      <w:r>
        <w:br/>
      </w:r>
      <w:r>
        <w:rPr>
          <w:rStyle w:val="VerbatimChar"/>
        </w:rPr>
        <w:t xml:space="preserve">0   0   RestaurantManagementSystem/{packages/system.linq.expressions/4.3.0/lib/wpa81 =&gt; RestaurantManagementSystem/packages/system.linq.expressions/4.3.0/ref/xamarintvos10}/_._</w:t>
      </w:r>
      <w:r>
        <w:br/>
      </w:r>
      <w:r>
        <w:rPr>
          <w:rStyle w:val="VerbatimChar"/>
        </w:rPr>
        <w:t xml:space="preserve">0   0   RestaurantManagementSystem/{packages/system.linq.expressions/4.3.0/lib/xamarinios10 =&gt; RestaurantManagementSystem/packages/system.linq.express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runtimes/aot/lib/netcore50/System.Linq.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linq.expressions/4.3.0/system.linq.expres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system.linq.expres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linq.expressions/4.3.0/system.linq.expres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dotnet_library_license.txt</w:t>
      </w:r>
      <w:r>
        <w:br/>
      </w:r>
      <w:r>
        <w:rPr>
          <w:rStyle w:val="VerbatimChar"/>
        </w:rPr>
        <w:t xml:space="preserve">0   0   RestaurantManagementSystem/{packages/system.linq.expressions/4.3.0/lib/xamarinmac20 =&gt; RestaurantManagementSystem/packages/system.linq/4.1.0/lib/MonoAndroid10}/_._</w:t>
      </w:r>
      <w:r>
        <w:br/>
      </w:r>
      <w:r>
        <w:rPr>
          <w:rStyle w:val="VerbatimChar"/>
        </w:rPr>
        <w:t xml:space="preserve">0   0   RestaurantManagementSystem/{packages/system.linq.expressions/4.3.0/lib/xamarintvos10 =&gt; RestaurantManagementSystem/packages/system.linq/4.1.0/lib/MonoTouch10}/_._</w:t>
      </w:r>
      <w:r>
        <w:br/>
      </w:r>
      <w:r>
        <w:rPr>
          <w:rStyle w:val="VerbatimChar"/>
        </w:rPr>
        <w:t xml:space="preserve">0   0   RestaurantManagementSystem/{packages/system.linq.expressions/4.3.0/lib/xamarinwatchos10 =&gt; RestaurantManagementSystem/packages/system.linq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lib/net463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lib/netcore50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lib/netstandard1.6/System.Linq.dll</w:t>
      </w:r>
      <w:r>
        <w:br/>
      </w:r>
      <w:r>
        <w:rPr>
          <w:rStyle w:val="VerbatimChar"/>
        </w:rPr>
        <w:t xml:space="preserve">0   0   RestaurantManagementSystem/{packages/system.linq.expressions/4.3.0/ref/MonoAndroid10 =&gt; RestaurantManagementSystem/packages/system.linq/4.1.0/lib/portable-net45+win8+wp8+wpa81}/_._</w:t>
      </w:r>
      <w:r>
        <w:br/>
      </w:r>
      <w:r>
        <w:rPr>
          <w:rStyle w:val="VerbatimChar"/>
        </w:rPr>
        <w:t xml:space="preserve">0   0   RestaurantManagementSystem/{packages/system.linq.expressions/4.3.0/ref/MonoTouch10 =&gt; RestaurantManagementSystem/packages/system.linq/4.1.0/lib/win8}/_._</w:t>
      </w:r>
      <w:r>
        <w:br/>
      </w:r>
      <w:r>
        <w:rPr>
          <w:rStyle w:val="VerbatimChar"/>
        </w:rPr>
        <w:t xml:space="preserve">0   0   RestaurantManagementSystem/{packages/system.linq.expressions/4.3.0/ref/net45 =&gt; RestaurantManagementSystem/packages/system.linq/4.1.0/lib/wp80}/_._</w:t>
      </w:r>
      <w:r>
        <w:br/>
      </w:r>
      <w:r>
        <w:rPr>
          <w:rStyle w:val="VerbatimChar"/>
        </w:rPr>
        <w:t xml:space="preserve">0   0   RestaurantManagementSystem/{packages/system.linq.expressions/4.3.0/ref/portable-net45+win8+wp8+wpa81 =&gt; RestaurantManagementSystem/packages/system.linq/4.1.0/lib/wpa81}/_._</w:t>
      </w:r>
      <w:r>
        <w:br/>
      </w:r>
      <w:r>
        <w:rPr>
          <w:rStyle w:val="VerbatimChar"/>
        </w:rPr>
        <w:t xml:space="preserve">0   0   RestaurantManagementSystem/{packages/system.linq.expressions/4.3.0/ref/win8 =&gt; RestaurantManagementSystem/packages/system.linq/4.1.0/lib/xamarinios10}/_._</w:t>
      </w:r>
      <w:r>
        <w:br/>
      </w:r>
      <w:r>
        <w:rPr>
          <w:rStyle w:val="VerbatimChar"/>
        </w:rPr>
        <w:t xml:space="preserve">0   0   RestaurantManagementSystem/{packages/system.linq.expressions/4.3.0/ref/wp80 =&gt; RestaurantManagementSystem/packages/system.linq/4.1.0/lib/xamarinmac20}/_._</w:t>
      </w:r>
      <w:r>
        <w:br/>
      </w:r>
      <w:r>
        <w:rPr>
          <w:rStyle w:val="VerbatimChar"/>
        </w:rPr>
        <w:t xml:space="preserve">0   0   RestaurantManagementSystem/{packages/system.linq.expressions/4.3.0/ref/wpa81 =&gt; RestaurantManagementSystem/packages/system.linq/4.1.0/lib/xamarintvos10}/_._</w:t>
      </w:r>
      <w:r>
        <w:br/>
      </w:r>
      <w:r>
        <w:rPr>
          <w:rStyle w:val="VerbatimChar"/>
        </w:rPr>
        <w:t xml:space="preserve">0   0   RestaurantManagementSystem/{packages/system.linq.expressions/4.3.0/ref/xamarinios10 =&gt; RestaurantManagementSystem/packages/system.linq/4.1.0/lib/xamarinwatchos10}/_._</w:t>
      </w:r>
      <w:r>
        <w:br/>
      </w:r>
      <w:r>
        <w:rPr>
          <w:rStyle w:val="VerbatimChar"/>
        </w:rPr>
        <w:t xml:space="preserve">0   0   RestaurantManagementSystem/{packages/system.linq.expressions/4.3.0/ref/xamarinmac20 =&gt; RestaurantManagementSystem/packages/system.linq/4.1.0/ref/MonoAndroid10}/_._</w:t>
      </w:r>
      <w:r>
        <w:br/>
      </w:r>
      <w:r>
        <w:rPr>
          <w:rStyle w:val="VerbatimChar"/>
        </w:rPr>
        <w:t xml:space="preserve">0   0   RestaurantManagementSystem/{packages/system.linq.expressions/4.3.0/ref/xamarintvos10 =&gt; RestaurantManagementSystem/packages/system.linq/4.1.0/ref/MonoTouch10}/_._</w:t>
      </w:r>
      <w:r>
        <w:br/>
      </w:r>
      <w:r>
        <w:rPr>
          <w:rStyle w:val="VerbatimChar"/>
        </w:rPr>
        <w:t xml:space="preserve">0   0   RestaurantManagementSystem/{packages/system.linq.expressions/4.3.0/ref/xamarinwatchos10 =&gt; RestaurantManagementSystem/packages/system.linq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ref/net463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ref/netcore50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core50/zh-hant/System.Linq.xml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ref/netstandard1.0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0/zh-hant/System.Linq.xml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ref/netstandard1.6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ref/netstandard1.6/zh-hant/System.Linq.xml</w:t>
      </w:r>
      <w:r>
        <w:br/>
      </w:r>
      <w:r>
        <w:rPr>
          <w:rStyle w:val="VerbatimChar"/>
        </w:rPr>
        <w:t xml:space="preserve">0   0   RestaurantManagementSystem/{packages/system.linq/4.1.0/lib/MonoAndroid10 =&gt; RestaurantManagementSystem/packages/system.linq/4.1.0/ref/portable-net45+win8+wp8+wpa81}/_._</w:t>
      </w:r>
      <w:r>
        <w:br/>
      </w:r>
      <w:r>
        <w:rPr>
          <w:rStyle w:val="VerbatimChar"/>
        </w:rPr>
        <w:t xml:space="preserve">0   0   RestaurantManagementSystem/{packages/system.linq/4.1.0/lib/MonoTouch10 =&gt; RestaurantManagementSystem/packages/system.linq/4.1.0/ref/win8}/_._</w:t>
      </w:r>
      <w:r>
        <w:br/>
      </w:r>
      <w:r>
        <w:rPr>
          <w:rStyle w:val="VerbatimChar"/>
        </w:rPr>
        <w:t xml:space="preserve">0   0   RestaurantManagementSystem/{packages/system.linq/4.1.0/lib/net45 =&gt; RestaurantManagementSystem/packages/system.linq/4.1.0/ref/wp80}/_._</w:t>
      </w:r>
      <w:r>
        <w:br/>
      </w:r>
      <w:r>
        <w:rPr>
          <w:rStyle w:val="VerbatimChar"/>
        </w:rPr>
        <w:t xml:space="preserve">0   0   RestaurantManagementSystem/{packages/system.linq/4.1.0/lib/portable-net45+win8+wp8+wpa81 =&gt; RestaurantManagementSystem/packages/system.linq/4.1.0/ref/wpa81}/_._</w:t>
      </w:r>
      <w:r>
        <w:br/>
      </w:r>
      <w:r>
        <w:rPr>
          <w:rStyle w:val="VerbatimChar"/>
        </w:rPr>
        <w:t xml:space="preserve">0   0   RestaurantManagementSystem/{packages/system.linq/4.1.0/lib/win8 =&gt; RestaurantManagementSystem/packages/system.linq/4.1.0/ref/xamarinios10}/_._</w:t>
      </w:r>
      <w:r>
        <w:br/>
      </w:r>
      <w:r>
        <w:rPr>
          <w:rStyle w:val="VerbatimChar"/>
        </w:rPr>
        <w:t xml:space="preserve">0   0   RestaurantManagementSystem/{packages/system.linq/4.1.0/lib/wp80 =&gt; RestaurantManagementSystem/packages/system.linq/4.1.0/ref/xamarinmac20}/_._</w:t>
      </w:r>
      <w:r>
        <w:br/>
      </w:r>
      <w:r>
        <w:rPr>
          <w:rStyle w:val="VerbatimChar"/>
        </w:rPr>
        <w:t xml:space="preserve">0   0   RestaurantManagementSystem/{packages/system.linq/4.1.0/lib/wpa81 =&gt; RestaurantManagementSystem/packages/system.linq/4.1.0/ref/xamarintvos10}/_._</w:t>
      </w:r>
      <w:r>
        <w:br/>
      </w:r>
      <w:r>
        <w:rPr>
          <w:rStyle w:val="VerbatimChar"/>
        </w:rPr>
        <w:t xml:space="preserve">0   0   RestaurantManagementSystem/{packages/system.linq/4.1.0/lib/xamarinios10 =&gt; RestaurantManagementSystem/packages/system.linq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1.0/system.linq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system.linq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linq/4.1.0/system.linq.nuspec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dotnet_library_license.txt</w:t>
      </w:r>
      <w:r>
        <w:br/>
      </w:r>
      <w:r>
        <w:rPr>
          <w:rStyle w:val="VerbatimChar"/>
        </w:rPr>
        <w:t xml:space="preserve">0   0   RestaurantManagementSystem/{packages/system.linq/4.1.0/lib/xamarinmac20 =&gt; RestaurantManagementSystem/packages/system.linq/4.3.0/lib/MonoAndroid10}/_._</w:t>
      </w:r>
      <w:r>
        <w:br/>
      </w:r>
      <w:r>
        <w:rPr>
          <w:rStyle w:val="VerbatimChar"/>
        </w:rPr>
        <w:t xml:space="preserve">0   0   RestaurantManagementSystem/{packages/system.linq/4.1.0/lib/xamarintvos10 =&gt; RestaurantManagementSystem/packages/system.linq/4.3.0/lib/MonoTouch10}/_._</w:t>
      </w:r>
      <w:r>
        <w:br/>
      </w:r>
      <w:r>
        <w:rPr>
          <w:rStyle w:val="VerbatimChar"/>
        </w:rPr>
        <w:t xml:space="preserve">0   0   RestaurantManagementSystem/{packages/system.linq/4.1.0/lib/xamarinwatchos10 =&gt; RestaurantManagementSystem/packages/system.linq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lib/net463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lib/netcore50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lib/netstandard1.6/System.Linq.dll</w:t>
      </w:r>
      <w:r>
        <w:br/>
      </w:r>
      <w:r>
        <w:rPr>
          <w:rStyle w:val="VerbatimChar"/>
        </w:rPr>
        <w:t xml:space="preserve">0   0   RestaurantManagementSystem/{packages/system.linq/4.1.0/ref/MonoAndroid10 =&gt; RestaurantManagementSystem/packages/system.linq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linq/4.1.0/ref/MonoTouch10 =&gt; RestaurantManagementSystem/packages/system.linq/4.3.0/lib/win8}/_._</w:t>
      </w:r>
      <w:r>
        <w:br/>
      </w:r>
      <w:r>
        <w:rPr>
          <w:rStyle w:val="VerbatimChar"/>
        </w:rPr>
        <w:t xml:space="preserve">0   0   RestaurantManagementSystem/{packages/system.linq/4.1.0/ref/net45 =&gt; RestaurantManagementSystem/packages/system.linq/4.3.0/lib/wp80}/_._</w:t>
      </w:r>
      <w:r>
        <w:br/>
      </w:r>
      <w:r>
        <w:rPr>
          <w:rStyle w:val="VerbatimChar"/>
        </w:rPr>
        <w:t xml:space="preserve">0   0   RestaurantManagementSystem/{packages/system.linq/4.1.0/ref/portable-net45+win8+wp8+wpa81 =&gt; RestaurantManagementSystem/packages/system.linq/4.3.0/lib/wpa81}/_._</w:t>
      </w:r>
      <w:r>
        <w:br/>
      </w:r>
      <w:r>
        <w:rPr>
          <w:rStyle w:val="VerbatimChar"/>
        </w:rPr>
        <w:t xml:space="preserve">0   0   RestaurantManagementSystem/{packages/system.linq/4.1.0/ref/win8 =&gt; RestaurantManagementSystem/packages/system.linq/4.3.0/lib/xamarinios10}/_._</w:t>
      </w:r>
      <w:r>
        <w:br/>
      </w:r>
      <w:r>
        <w:rPr>
          <w:rStyle w:val="VerbatimChar"/>
        </w:rPr>
        <w:t xml:space="preserve">0   0   RestaurantManagementSystem/{packages/system.linq/4.1.0/ref/wp80 =&gt; RestaurantManagementSystem/packages/system.linq/4.3.0/lib/xamarinmac20}/_._</w:t>
      </w:r>
      <w:r>
        <w:br/>
      </w:r>
      <w:r>
        <w:rPr>
          <w:rStyle w:val="VerbatimChar"/>
        </w:rPr>
        <w:t xml:space="preserve">0   0   RestaurantManagementSystem/{packages/system.linq/4.1.0/ref/wpa81 =&gt; RestaurantManagementSystem/packages/system.linq/4.3.0/lib/xamarintvos10}/_._</w:t>
      </w:r>
      <w:r>
        <w:br/>
      </w:r>
      <w:r>
        <w:rPr>
          <w:rStyle w:val="VerbatimChar"/>
        </w:rPr>
        <w:t xml:space="preserve">0   0   RestaurantManagementSystem/{packages/system.linq/4.1.0/ref/xamarinios10 =&gt; RestaurantManagementSystem/packages/system.linq/4.3.0/lib/xamarinwatchos10}/_._</w:t>
      </w:r>
      <w:r>
        <w:br/>
      </w:r>
      <w:r>
        <w:rPr>
          <w:rStyle w:val="VerbatimChar"/>
        </w:rPr>
        <w:t xml:space="preserve">0   0   RestaurantManagementSystem/{packages/system.linq/4.1.0/ref/xamarinmac20 =&gt; RestaurantManagementSystem/packages/system.linq/4.3.0/ref/MonoAndroid10}/_._</w:t>
      </w:r>
      <w:r>
        <w:br/>
      </w:r>
      <w:r>
        <w:rPr>
          <w:rStyle w:val="VerbatimChar"/>
        </w:rPr>
        <w:t xml:space="preserve">0   0   RestaurantManagementSystem/{packages/system.linq/4.1.0/ref/xamarintvos10 =&gt; RestaurantManagementSystem/packages/system.linq/4.3.0/ref/MonoTouch10}/_._</w:t>
      </w:r>
      <w:r>
        <w:br/>
      </w:r>
      <w:r>
        <w:rPr>
          <w:rStyle w:val="VerbatimChar"/>
        </w:rPr>
        <w:t xml:space="preserve">0   0   RestaurantManagementSystem/{packages/system.linq/4.1.0/ref/xamarinwatchos10 =&gt; RestaurantManagementSystem/packages/system.linq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ref/net463/System.Linq.dll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ref/netcore50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core50/zh-hant/System.Linq.xml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ref/netstandard1.0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0/zh-hant/System.Linq.xml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ref/netstandard1.6/System.Linq.dl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de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e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fr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it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ja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ko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ru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zh-hans/System.Linq.xml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ref/netstandard1.6/zh-hant/System.Linq.xml</w:t>
      </w:r>
      <w:r>
        <w:br/>
      </w:r>
      <w:r>
        <w:rPr>
          <w:rStyle w:val="VerbatimChar"/>
        </w:rPr>
        <w:t xml:space="preserve">0   0   RestaurantManagementSystem/{packages/system.linq/4.3.0/lib/MonoAndroid10 =&gt; RestaurantManagementSystem/packages/system.linq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linq/4.3.0/lib/MonoTouch10 =&gt; RestaurantManagementSystem/packages/system.linq/4.3.0/ref/win8}/_._</w:t>
      </w:r>
      <w:r>
        <w:br/>
      </w:r>
      <w:r>
        <w:rPr>
          <w:rStyle w:val="VerbatimChar"/>
        </w:rPr>
        <w:t xml:space="preserve">0   0   RestaurantManagementSystem/{packages/system.linq/4.3.0/lib/net45 =&gt; RestaurantManagementSystem/packages/system.linq/4.3.0/ref/wp80}/_._</w:t>
      </w:r>
      <w:r>
        <w:br/>
      </w:r>
      <w:r>
        <w:rPr>
          <w:rStyle w:val="VerbatimChar"/>
        </w:rPr>
        <w:t xml:space="preserve">0   0   RestaurantManagementSystem/{packages/system.linq/4.3.0/lib/portable-net45+win8+wp8+wpa81 =&gt; RestaurantManagementSystem/packages/system.linq/4.3.0/ref/wpa81}/_._</w:t>
      </w:r>
      <w:r>
        <w:br/>
      </w:r>
      <w:r>
        <w:rPr>
          <w:rStyle w:val="VerbatimChar"/>
        </w:rPr>
        <w:t xml:space="preserve">0   0   RestaurantManagementSystem/{packages/system.linq/4.3.0/lib/win8 =&gt; RestaurantManagementSystem/packages/system.linq/4.3.0/ref/xamarinios10}/_._</w:t>
      </w:r>
      <w:r>
        <w:br/>
      </w:r>
      <w:r>
        <w:rPr>
          <w:rStyle w:val="VerbatimChar"/>
        </w:rPr>
        <w:t xml:space="preserve">0   0   RestaurantManagementSystem/{packages/system.linq/4.3.0/lib/wp80 =&gt; RestaurantManagementSystem/packages/system.linq/4.3.0/ref/xamarinmac20}/_._</w:t>
      </w:r>
      <w:r>
        <w:br/>
      </w:r>
      <w:r>
        <w:rPr>
          <w:rStyle w:val="VerbatimChar"/>
        </w:rPr>
        <w:t xml:space="preserve">0   0   RestaurantManagementSystem/{packages/system.linq/4.3.0/lib/wpa81 =&gt; RestaurantManagementSystem/packages/system.linq/4.3.0/ref/xamarintvos10}/_._</w:t>
      </w:r>
      <w:r>
        <w:br/>
      </w:r>
      <w:r>
        <w:rPr>
          <w:rStyle w:val="VerbatimChar"/>
        </w:rPr>
        <w:t xml:space="preserve">0   0   RestaurantManagementSystem/{packages/system.linq/4.3.0/lib/xamarinios10 =&gt; RestaurantManagementSystem/packages/system.linq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linq/4.3.0/system.linq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system.linq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linq/4.3.0/system.linq.nuspec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.signature.p7s</w:t>
      </w:r>
      <w:r>
        <w:br/>
      </w:r>
      <w:r>
        <w:rPr>
          <w:rStyle w:val="VerbatimChar"/>
        </w:rPr>
        <w:t xml:space="preserve">-   -   RestaurantManagementSystem/{packages/system.composition/7.0.0 =&gt; RestaurantManagementSystem/packages/system.memory.data/8.0.1}/Icon.png</w:t>
      </w:r>
      <w:r>
        <w:br/>
      </w:r>
      <w:r>
        <w:rPr>
          <w:rStyle w:val="VerbatimChar"/>
        </w:rPr>
        <w:t xml:space="preserve">0   0   RestaurantManagementSystem/{packages/system.diagnostics.diagnosticsource/9.0.8 =&gt; RestaurantManagementSystem/packages/system.memory.data/8.0.1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PACKAGE.md</w:t>
      </w:r>
      <w:r>
        <w:br/>
      </w:r>
      <w:r>
        <w:rPr>
          <w:rStyle w:val="VerbatimChar"/>
        </w:rPr>
        <w:t xml:space="preserve">0   0   RestaurantManagementSystem/{packages/microsoft.netcore.app.ref/8.0.18 =&gt; RestaurantManagementSystem/packages/system.memory.data/8.0.1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buildTransitive/net461/System.Memory.Data.targets</w:t>
      </w:r>
      <w:r>
        <w:br/>
      </w:r>
      <w:r>
        <w:rPr>
          <w:rStyle w:val="VerbatimChar"/>
        </w:rPr>
        <w:t xml:space="preserve">0   0   RestaurantManagementSystem/{packages/system.linq/4.3.0/lib/xamarinmac20 =&gt; RestaurantManagementSystem/packages/system.memory.data/8.0.1/buildTransitive/net462}/_._</w:t>
      </w:r>
      <w:r>
        <w:br/>
      </w:r>
      <w:r>
        <w:rPr>
          <w:rStyle w:val="VerbatimChar"/>
        </w:rPr>
        <w:t xml:space="preserve">0   0   RestaurantManagementSystem/{packages/system.linq/4.3.0/lib/xamarintvos10 =&gt; RestaurantManagementSystem/packages/system.memory.data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buildTransitive/netcoreapp2.0/System.Memory.Data.targets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lib/net462/System.Memory.Data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lib/net462/System.Memory.Data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lib/net6.0/System.Memory.Data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lib/net6.0/System.Memory.Data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lib/net7.0/System.Memory.Data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lib/net7.0/System.Memory.Data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lib/net8.0/System.Memory.Data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lib/net8.0/System.Memory.Data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lib/netstandard2.0/System.Memory.Data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lib/netstandard2.0/System.Memory.Data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.data/8.0.1/system.memory.data.8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system.memory.data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memory.data/8.0.1/system.memory.data.nuspec</w:t>
      </w:r>
      <w:r>
        <w:br/>
      </w:r>
      <w:r>
        <w:rPr>
          <w:rStyle w:val="VerbatimChar"/>
        </w:rPr>
        <w:t xml:space="preserve">0   0   RestaurantManagementSystem/{packages/system.diagnostics.diagnosticsource =&gt; RestaurantManagementSystem/packages/system.memory.data}/8.0.1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memory/4.5.5/.signature.p7s</w:t>
      </w:r>
      <w:r>
        <w:br/>
      </w:r>
      <w:r>
        <w:rPr>
          <w:rStyle w:val="VerbatimChar"/>
        </w:rPr>
        <w:t xml:space="preserve">0   0   RestaurantManagementSystem/{packages/system.diagnostics.diagnosticsource/9.0.9 =&gt; RestaurantManagementSystem/packages/system.memory/4.5.5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memory/4.5.5/lib/net461/System.Memory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lib/net461/System.Memory.xml</w:t>
      </w:r>
      <w:r>
        <w:br/>
      </w:r>
      <w:r>
        <w:rPr>
          <w:rStyle w:val="VerbatimChar"/>
        </w:rPr>
        <w:t xml:space="preserve">0   0   RestaurantManagementSystem/{packages/system.linq/4.3.0/lib/xamarinwatchos10 =&gt; RestaurantManagementSystem/packages/system.memory/4.5.5/lib/netcoreapp2.1}/_._</w:t>
      </w:r>
      <w:r>
        <w:br/>
      </w:r>
      <w:r>
        <w:rPr>
          <w:rStyle w:val="VerbatimChar"/>
        </w:rPr>
        <w:t xml:space="preserve">-   -   RestaurantManagementSystem/{ =&gt; RestaurantManagementSystem}/packages/system.memory/4.5.5/lib/netstandard1.1/System.Memory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lib/netstandard1.1/System.Memory.xml</w:t>
      </w:r>
      <w:r>
        <w:br/>
      </w:r>
      <w:r>
        <w:rPr>
          <w:rStyle w:val="VerbatimChar"/>
        </w:rPr>
        <w:t xml:space="preserve">-   -   RestaurantManagementSystem/{ =&gt; RestaurantManagementSystem}/packages/system.memory/4.5.5/lib/netstandard2.0/System.Memory.dll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lib/netstandard2.0/System.Memory.xml</w:t>
      </w:r>
      <w:r>
        <w:br/>
      </w:r>
      <w:r>
        <w:rPr>
          <w:rStyle w:val="VerbatimChar"/>
        </w:rPr>
        <w:t xml:space="preserve">0   0   RestaurantManagementSystem/{packages/system.linq/4.3.0/ref/MonoAndroid10 =&gt; RestaurantManagementSystem/packages/system.memory/4.5.5/ref/netcoreapp2.1}/_._</w:t>
      </w:r>
      <w:r>
        <w:br/>
      </w:r>
      <w:r>
        <w:rPr>
          <w:rStyle w:val="VerbatimChar"/>
        </w:rPr>
        <w:t xml:space="preserve">-   -   RestaurantManagementSystem/{ =&gt; RestaurantManagementSystem}/packages/system.memory/4.5.5/system.memory.4.5.5.nupkg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system.memory.4.5.5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system.memory.nuspec</w:t>
      </w:r>
      <w:r>
        <w:br/>
      </w:r>
      <w:r>
        <w:rPr>
          <w:rStyle w:val="VerbatimChar"/>
        </w:rPr>
        <w:t xml:space="preserve">0   0   RestaurantManagementSystem/{packages/system.diagnostics.diagnosticsource/9.0.8 =&gt; RestaurantManagementSystem/packages/system.memory/4.5.5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memory/4.5.5/version.txt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dotnet_library_license.txt</w:t>
      </w:r>
      <w:r>
        <w:br/>
      </w:r>
      <w:r>
        <w:rPr>
          <w:rStyle w:val="VerbatimChar"/>
        </w:rPr>
        <w:t xml:space="preserve">0   0   RestaurantManagementSystem/{packages/system.linq/4.3.0/ref/MonoTouch10 =&gt; RestaurantManagementSystem/packages/system.objectmodel/4.0.12/lib/MonoAndroid10}/_._</w:t>
      </w:r>
      <w:r>
        <w:br/>
      </w:r>
      <w:r>
        <w:rPr>
          <w:rStyle w:val="VerbatimChar"/>
        </w:rPr>
        <w:t xml:space="preserve">0   0   RestaurantManagementSystem/{packages/system.linq/4.3.0/ref/net45 =&gt; RestaurantManagementSystem/packages/system.objectmodel/4.0.12/lib/MonoTouch10}/_._</w:t>
      </w:r>
      <w:r>
        <w:br/>
      </w:r>
      <w:r>
        <w:rPr>
          <w:rStyle w:val="VerbatimChar"/>
        </w:rPr>
        <w:t xml:space="preserve">0   0   RestaurantManagementSystem/{packages/system.linq/4.3.0/ref/portable-net45+win8+wp8+wpa81 =&gt; RestaurantManagementSystem/packages/system.objectmodel/4.0.12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lib/netcore50/System.ObjectModel.dl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lib/netstandard1.3/System.ObjectModel.dll</w:t>
      </w:r>
      <w:r>
        <w:br/>
      </w:r>
      <w:r>
        <w:rPr>
          <w:rStyle w:val="VerbatimChar"/>
        </w:rPr>
        <w:t xml:space="preserve">0   0   RestaurantManagementSystem/{packages/system.linq/4.3.0/ref/win8 =&gt; RestaurantManagementSystem/packages/system.objectmodel/4.0.12/lib/portable-net45+win8+wp8+wpa81}/_._</w:t>
      </w:r>
      <w:r>
        <w:br/>
      </w:r>
      <w:r>
        <w:rPr>
          <w:rStyle w:val="VerbatimChar"/>
        </w:rPr>
        <w:t xml:space="preserve">0   0   RestaurantManagementSystem/{packages/system.linq/4.3.0/ref/wp80 =&gt; RestaurantManagementSystem/packages/system.objectmodel/4.0.12/lib/win8}/_._</w:t>
      </w:r>
      <w:r>
        <w:br/>
      </w:r>
      <w:r>
        <w:rPr>
          <w:rStyle w:val="VerbatimChar"/>
        </w:rPr>
        <w:t xml:space="preserve">0   0   RestaurantManagementSystem/{packages/system.linq/4.3.0/ref/wpa81 =&gt; RestaurantManagementSystem/packages/system.objectmodel/4.0.12/lib/wp80}/_._</w:t>
      </w:r>
      <w:r>
        <w:br/>
      </w:r>
      <w:r>
        <w:rPr>
          <w:rStyle w:val="VerbatimChar"/>
        </w:rPr>
        <w:t xml:space="preserve">0   0   RestaurantManagementSystem/{packages/system.linq/4.3.0/ref/xamarinios10 =&gt; RestaurantManagementSystem/packages/system.objectmodel/4.0.12/lib/wpa81}/_._</w:t>
      </w:r>
      <w:r>
        <w:br/>
      </w:r>
      <w:r>
        <w:rPr>
          <w:rStyle w:val="VerbatimChar"/>
        </w:rPr>
        <w:t xml:space="preserve">0   0   RestaurantManagementSystem/{packages/system.linq/4.3.0/ref/xamarinmac20 =&gt; RestaurantManagementSystem/packages/system.objectmodel/4.0.12/lib/xamarinios10}/_._</w:t>
      </w:r>
      <w:r>
        <w:br/>
      </w:r>
      <w:r>
        <w:rPr>
          <w:rStyle w:val="VerbatimChar"/>
        </w:rPr>
        <w:t xml:space="preserve">0   0   RestaurantManagementSystem/{packages/system.linq/4.3.0/ref/xamarintvos10 =&gt; RestaurantManagementSystem/packages/system.objectmodel/4.0.12/lib/xamarinmac20}/_._</w:t>
      </w:r>
      <w:r>
        <w:br/>
      </w:r>
      <w:r>
        <w:rPr>
          <w:rStyle w:val="VerbatimChar"/>
        </w:rPr>
        <w:t xml:space="preserve">0   0   RestaurantManagementSystem/{packages/system.linq/4.3.0/ref/xamarinwatchos10 =&gt; RestaurantManagementSystem/packages/system.objectmodel/4.0.12/lib/xamarintvos10}/_._</w:t>
      </w:r>
      <w:r>
        <w:br/>
      </w:r>
      <w:r>
        <w:rPr>
          <w:rStyle w:val="VerbatimChar"/>
        </w:rPr>
        <w:t xml:space="preserve">0   0   RestaurantManagementSystem/{packages/system.memory.data/8.0.1/buildTransitive/net462 =&gt; RestaurantManagementSystem/packages/system.objectmodel/4.0.12/lib/xamarinwatchos10}/_._</w:t>
      </w:r>
      <w:r>
        <w:br/>
      </w:r>
      <w:r>
        <w:rPr>
          <w:rStyle w:val="VerbatimChar"/>
        </w:rPr>
        <w:t xml:space="preserve">0   0   RestaurantManagementSystem/{packages/system.memory.data/8.0.1/buildTransitive/net6.0 =&gt; RestaurantManagementSystem/packages/system.objectmodel/4.0.12/ref/MonoAndroid10}/_._</w:t>
      </w:r>
      <w:r>
        <w:br/>
      </w:r>
      <w:r>
        <w:rPr>
          <w:rStyle w:val="VerbatimChar"/>
        </w:rPr>
        <w:t xml:space="preserve">0   0   RestaurantManagementSystem/{packages/system.memory/4.5.5/lib/netcoreapp2.1 =&gt; RestaurantManagementSystem/packages/system.objectmodel/4.0.12/ref/MonoTouch10}/_._</w:t>
      </w:r>
      <w:r>
        <w:br/>
      </w:r>
      <w:r>
        <w:rPr>
          <w:rStyle w:val="VerbatimChar"/>
        </w:rPr>
        <w:t xml:space="preserve">0   0   RestaurantManagementSystem/{packages/system.memory/4.5.5/ref/netcoreapp2.1 =&gt; RestaurantManagementSystem/packages/system.objectmodel/4.0.12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ref/netcore50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core50/zh-hant/System.Objec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ref/netstandard1.0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0/zh-hant/System.Objec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ref/netstandard1.3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ref/netstandard1.3/zh-hant/System.ObjectModel.xml</w:t>
      </w:r>
      <w:r>
        <w:br/>
      </w:r>
      <w:r>
        <w:rPr>
          <w:rStyle w:val="VerbatimChar"/>
        </w:rPr>
        <w:t xml:space="preserve">0   0   RestaurantManagementSystem/{packages/system.objectmodel/4.0.12/lib/MonoAndroid10 =&gt; RestaurantManagementSystem/packages/system.objectmodel/4.0.12/ref/portable-net45+win8+wp8+wpa81}/_._</w:t>
      </w:r>
      <w:r>
        <w:br/>
      </w:r>
      <w:r>
        <w:rPr>
          <w:rStyle w:val="VerbatimChar"/>
        </w:rPr>
        <w:t xml:space="preserve">0   0   RestaurantManagementSystem/{packages/system.objectmodel/4.0.12/lib/MonoTouch10 =&gt; RestaurantManagementSystem/packages/system.objectmodel/4.0.12/ref/win8}/_._</w:t>
      </w:r>
      <w:r>
        <w:br/>
      </w:r>
      <w:r>
        <w:rPr>
          <w:rStyle w:val="VerbatimChar"/>
        </w:rPr>
        <w:t xml:space="preserve">0   0   RestaurantManagementSystem/{packages/system.objectmodel/4.0.12/lib/net45 =&gt; RestaurantManagementSystem/packages/system.objectmodel/4.0.12/ref/wp80}/_._</w:t>
      </w:r>
      <w:r>
        <w:br/>
      </w:r>
      <w:r>
        <w:rPr>
          <w:rStyle w:val="VerbatimChar"/>
        </w:rPr>
        <w:t xml:space="preserve">0   0   RestaurantManagementSystem/{packages/system.objectmodel/4.0.12/lib/portable-net45+win8+wp8+wpa81 =&gt; RestaurantManagementSystem/packages/system.objectmodel/4.0.12/ref/wpa81}/_._</w:t>
      </w:r>
      <w:r>
        <w:br/>
      </w:r>
      <w:r>
        <w:rPr>
          <w:rStyle w:val="VerbatimChar"/>
        </w:rPr>
        <w:t xml:space="preserve">0   0   RestaurantManagementSystem/{packages/system.objectmodel/4.0.12/lib/win8 =&gt; RestaurantManagementSystem/packages/system.objectmodel/4.0.12/ref/xamarinios10}/_._</w:t>
      </w:r>
      <w:r>
        <w:br/>
      </w:r>
      <w:r>
        <w:rPr>
          <w:rStyle w:val="VerbatimChar"/>
        </w:rPr>
        <w:t xml:space="preserve">0   0   RestaurantManagementSystem/{packages/system.objectmodel/4.0.12/lib/wp80 =&gt; RestaurantManagementSystem/packages/system.objectmodel/4.0.12/ref/xamarinmac20}/_._</w:t>
      </w:r>
      <w:r>
        <w:br/>
      </w:r>
      <w:r>
        <w:rPr>
          <w:rStyle w:val="VerbatimChar"/>
        </w:rPr>
        <w:t xml:space="preserve">0   0   RestaurantManagementSystem/{packages/system.objectmodel/4.0.12/lib/wpa81 =&gt; RestaurantManagementSystem/packages/system.objectmodel/4.0.12/ref/xamarintvos10}/_._</w:t>
      </w:r>
      <w:r>
        <w:br/>
      </w:r>
      <w:r>
        <w:rPr>
          <w:rStyle w:val="VerbatimChar"/>
        </w:rPr>
        <w:t xml:space="preserve">0   0   RestaurantManagementSystem/{packages/system.objectmodel/4.0.12/lib/xamarinios10 =&gt; RestaurantManagementSystem/packages/system.objectmodel/4.0.12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0.12/system.objectmodel.4.0.12.nupkg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system.objectmodel.4.0.12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0.12/system.objectmodel.nuspec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dotnet_library_license.txt</w:t>
      </w:r>
      <w:r>
        <w:br/>
      </w:r>
      <w:r>
        <w:rPr>
          <w:rStyle w:val="VerbatimChar"/>
        </w:rPr>
        <w:t xml:space="preserve">0   0   RestaurantManagementSystem/{packages/system.objectmodel/4.0.12/lib/xamarinmac20 =&gt; RestaurantManagementSystem/packages/system.objectmodel/4.3.0/lib/MonoAndroid10}/_._</w:t>
      </w:r>
      <w:r>
        <w:br/>
      </w:r>
      <w:r>
        <w:rPr>
          <w:rStyle w:val="VerbatimChar"/>
        </w:rPr>
        <w:t xml:space="preserve">0   0   RestaurantManagementSystem/{packages/system.objectmodel/4.0.12/lib/xamarintvos10 =&gt; RestaurantManagementSystem/packages/system.objectmodel/4.3.0/lib/MonoTouch10}/_._</w:t>
      </w:r>
      <w:r>
        <w:br/>
      </w:r>
      <w:r>
        <w:rPr>
          <w:rStyle w:val="VerbatimChar"/>
        </w:rPr>
        <w:t xml:space="preserve">0   0   RestaurantManagementSystem/{packages/system.objectmodel/4.0.12/lib/xamarinwatchos10 =&gt; RestaurantManagementSystem/packages/system.objectmodel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lib/netcore50/System.ObjectModel.dl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lib/netstandard1.3/System.ObjectModel.dll</w:t>
      </w:r>
      <w:r>
        <w:br/>
      </w:r>
      <w:r>
        <w:rPr>
          <w:rStyle w:val="VerbatimChar"/>
        </w:rPr>
        <w:t xml:space="preserve">0   0   RestaurantManagementSystem/{packages/system.objectmodel/4.0.12/ref/MonoAndroid10 =&gt; RestaurantManagementSystem/packages/system.objectmodel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objectmodel/4.0.12/ref/MonoTouch10 =&gt; RestaurantManagementSystem/packages/system.objectmodel/4.3.0/lib/win8}/_._</w:t>
      </w:r>
      <w:r>
        <w:br/>
      </w:r>
      <w:r>
        <w:rPr>
          <w:rStyle w:val="VerbatimChar"/>
        </w:rPr>
        <w:t xml:space="preserve">0   0   RestaurantManagementSystem/{packages/system.objectmodel/4.0.12/ref/net45 =&gt; RestaurantManagementSystem/packages/system.objectmodel/4.3.0/lib/wp80}/_._</w:t>
      </w:r>
      <w:r>
        <w:br/>
      </w:r>
      <w:r>
        <w:rPr>
          <w:rStyle w:val="VerbatimChar"/>
        </w:rPr>
        <w:t xml:space="preserve">0   0   RestaurantManagementSystem/{packages/system.objectmodel/4.0.12/ref/portable-net45+win8+wp8+wpa81 =&gt; RestaurantManagementSystem/packages/system.objectmodel/4.3.0/lib/wpa81}/_._</w:t>
      </w:r>
      <w:r>
        <w:br/>
      </w:r>
      <w:r>
        <w:rPr>
          <w:rStyle w:val="VerbatimChar"/>
        </w:rPr>
        <w:t xml:space="preserve">0   0   RestaurantManagementSystem/{packages/system.objectmodel/4.0.12/ref/win8 =&gt; RestaurantManagementSystem/packages/system.objectmodel/4.3.0/lib/xamarinios10}/_._</w:t>
      </w:r>
      <w:r>
        <w:br/>
      </w:r>
      <w:r>
        <w:rPr>
          <w:rStyle w:val="VerbatimChar"/>
        </w:rPr>
        <w:t xml:space="preserve">0   0   RestaurantManagementSystem/{packages/system.objectmodel/4.0.12/ref/wp80 =&gt; RestaurantManagementSystem/packages/system.objectmodel/4.3.0/lib/xamarinmac20}/_._</w:t>
      </w:r>
      <w:r>
        <w:br/>
      </w:r>
      <w:r>
        <w:rPr>
          <w:rStyle w:val="VerbatimChar"/>
        </w:rPr>
        <w:t xml:space="preserve">0   0   RestaurantManagementSystem/{packages/system.objectmodel/4.0.12/ref/wpa81 =&gt; RestaurantManagementSystem/packages/system.objectmodel/4.3.0/lib/xamarintvos10}/_._</w:t>
      </w:r>
      <w:r>
        <w:br/>
      </w:r>
      <w:r>
        <w:rPr>
          <w:rStyle w:val="VerbatimChar"/>
        </w:rPr>
        <w:t xml:space="preserve">0   0   RestaurantManagementSystem/{packages/system.objectmodel/4.0.12/ref/xamarinios10 =&gt; RestaurantManagementSystem/packages/system.objectmodel/4.3.0/lib/xamarinwatchos10}/_._</w:t>
      </w:r>
      <w:r>
        <w:br/>
      </w:r>
      <w:r>
        <w:rPr>
          <w:rStyle w:val="VerbatimChar"/>
        </w:rPr>
        <w:t xml:space="preserve">0   0   RestaurantManagementSystem/{packages/system.objectmodel/4.0.12/ref/xamarinmac20 =&gt; RestaurantManagementSystem/packages/system.objectmodel/4.3.0/ref/MonoAndroid10}/_._</w:t>
      </w:r>
      <w:r>
        <w:br/>
      </w:r>
      <w:r>
        <w:rPr>
          <w:rStyle w:val="VerbatimChar"/>
        </w:rPr>
        <w:t xml:space="preserve">0   0   RestaurantManagementSystem/{packages/system.objectmodel/4.0.12/ref/xamarintvos10 =&gt; RestaurantManagementSystem/packages/system.objectmodel/4.3.0/ref/MonoTouch10}/_._</w:t>
      </w:r>
      <w:r>
        <w:br/>
      </w:r>
      <w:r>
        <w:rPr>
          <w:rStyle w:val="VerbatimChar"/>
        </w:rPr>
        <w:t xml:space="preserve">0   0   RestaurantManagementSystem/{packages/system.objectmodel/4.0.12/ref/xamarinwatchos10 =&gt; RestaurantManagementSystem/packages/system.objectmodel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ref/netcore50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core50/zh-hant/System.Objec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ref/netstandard1.0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0/zh-hant/System.ObjectModel.xml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ref/netstandard1.3/System.ObjectModel.dl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de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e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fr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it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ja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ko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ru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zh-hans/System.ObjectModel.xml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ref/netstandard1.3/zh-hant/System.ObjectModel.xml</w:t>
      </w:r>
      <w:r>
        <w:br/>
      </w:r>
      <w:r>
        <w:rPr>
          <w:rStyle w:val="VerbatimChar"/>
        </w:rPr>
        <w:t xml:space="preserve">0   0   RestaurantManagementSystem/{packages/system.objectmodel/4.3.0/lib/MonoAndroid10 =&gt; RestaurantManagementSystem/packages/system.objectmodel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objectmodel/4.3.0/lib/MonoTouch10 =&gt; RestaurantManagementSystem/packages/system.objectmodel/4.3.0/ref/win8}/_._</w:t>
      </w:r>
      <w:r>
        <w:br/>
      </w:r>
      <w:r>
        <w:rPr>
          <w:rStyle w:val="VerbatimChar"/>
        </w:rPr>
        <w:t xml:space="preserve">0   0   RestaurantManagementSystem/{packages/system.objectmodel/4.3.0/lib/net45 =&gt; RestaurantManagementSystem/packages/system.objectmodel/4.3.0/ref/wp80}/_._</w:t>
      </w:r>
      <w:r>
        <w:br/>
      </w:r>
      <w:r>
        <w:rPr>
          <w:rStyle w:val="VerbatimChar"/>
        </w:rPr>
        <w:t xml:space="preserve">0   0   RestaurantManagementSystem/{packages/system.objectmodel/4.3.0/lib/portable-net45+win8+wp8+wpa81 =&gt; RestaurantManagementSystem/packages/system.objectmodel/4.3.0/ref/wpa81}/_._</w:t>
      </w:r>
      <w:r>
        <w:br/>
      </w:r>
      <w:r>
        <w:rPr>
          <w:rStyle w:val="VerbatimChar"/>
        </w:rPr>
        <w:t xml:space="preserve">0   0   RestaurantManagementSystem/{packages/system.objectmodel/4.3.0/lib/win8 =&gt; RestaurantManagementSystem/packages/system.objectmodel/4.3.0/ref/xamarinios10}/_._</w:t>
      </w:r>
      <w:r>
        <w:br/>
      </w:r>
      <w:r>
        <w:rPr>
          <w:rStyle w:val="VerbatimChar"/>
        </w:rPr>
        <w:t xml:space="preserve">0   0   RestaurantManagementSystem/{packages/system.objectmodel/4.3.0/lib/wp80 =&gt; RestaurantManagementSystem/packages/system.objectmodel/4.3.0/ref/xamarinmac20}/_._</w:t>
      </w:r>
      <w:r>
        <w:br/>
      </w:r>
      <w:r>
        <w:rPr>
          <w:rStyle w:val="VerbatimChar"/>
        </w:rPr>
        <w:t xml:space="preserve">0   0   RestaurantManagementSystem/{packages/system.objectmodel/4.3.0/lib/wpa81 =&gt; RestaurantManagementSystem/packages/system.objectmodel/4.3.0/ref/xamarintvos10}/_._</w:t>
      </w:r>
      <w:r>
        <w:br/>
      </w:r>
      <w:r>
        <w:rPr>
          <w:rStyle w:val="VerbatimChar"/>
        </w:rPr>
        <w:t xml:space="preserve">0   0   RestaurantManagementSystem/{packages/system.objectmodel/4.3.0/lib/xamarinios10 =&gt; RestaurantManagementSystem/packages/system.objectmodel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objectmodel/4.3.0/system.objectmodel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system.objectmode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objectmodel/4.3.0/system.objectmodel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dotnet_library_license.txt</w:t>
      </w:r>
      <w:r>
        <w:br/>
      </w:r>
      <w:r>
        <w:rPr>
          <w:rStyle w:val="VerbatimChar"/>
        </w:rPr>
        <w:t xml:space="preserve">0   0   RestaurantManagementSystem/{packages/system.objectmodel/4.3.0/lib/xamarinmac20 =&gt; RestaurantManagementSystem/packages/system.reflection.emit.ilgeneration/4.0.1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0.1/lib/netcore50/System.Reflection.Emit.IL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0.1/lib/netstandard1.3/System.Reflection.Emit.ILGeneration.dll</w:t>
      </w:r>
      <w:r>
        <w:br/>
      </w:r>
      <w:r>
        <w:rPr>
          <w:rStyle w:val="VerbatimChar"/>
        </w:rPr>
        <w:t xml:space="preserve">0   0   RestaurantManagementSystem/{packages/system.objectmodel/4.3.0/lib/xamarintvos10 =&gt; RestaurantManagementSystem/packages/system.reflection.emit.ilgeneration/4.0.1/lib/portable-net45+wp8}/_._</w:t>
      </w:r>
      <w:r>
        <w:br/>
      </w:r>
      <w:r>
        <w:rPr>
          <w:rStyle w:val="VerbatimChar"/>
        </w:rPr>
        <w:t xml:space="preserve">0   0   RestaurantManagementSystem/{packages/system.objectmodel/4.3.0/lib/xamarinwatchos10 =&gt; RestaurantManagementSystem/packages/system.reflection.emit.ilgeneration/4.0.1/lib/wp80}/_._</w:t>
      </w:r>
      <w:r>
        <w:br/>
      </w:r>
      <w:r>
        <w:rPr>
          <w:rStyle w:val="VerbatimChar"/>
        </w:rPr>
        <w:t xml:space="preserve">0   0   RestaurantManagementSystem/{packages/system.objectmodel/4.3.0/ref/MonoAndroid10 =&gt; RestaurantManagementSystem/packages/system.reflection.emit.ilgeneration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0.1/ref/netstandard1.0/System.Reflection.Emit.ILGenera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de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es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fr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it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ja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ko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ru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zh-hans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ref/netstandard1.0/zh-hant/System.Reflection.Emit.ILGeneration.xml</w:t>
      </w:r>
      <w:r>
        <w:br/>
      </w:r>
      <w:r>
        <w:rPr>
          <w:rStyle w:val="VerbatimChar"/>
        </w:rPr>
        <w:t xml:space="preserve">0   0   RestaurantManagementSystem/{packages/system.objectmodel/4.3.0/ref/MonoTouch10 =&gt; RestaurantManagementSystem/packages/system.reflection.emit.ilgeneration/4.0.1/ref/portable-net45+wp8}/_._</w:t>
      </w:r>
      <w:r>
        <w:br/>
      </w:r>
      <w:r>
        <w:rPr>
          <w:rStyle w:val="VerbatimChar"/>
        </w:rPr>
        <w:t xml:space="preserve">0   0   RestaurantManagementSystem/{packages/system.objectmodel/4.3.0/ref/net45 =&gt; RestaurantManagementSystem/packages/system.reflection.emit.ilgeneration/4.0.1/ref/wp80}/_._</w:t>
      </w:r>
      <w:r>
        <w:br/>
      </w:r>
      <w:r>
        <w:rPr>
          <w:rStyle w:val="VerbatimChar"/>
        </w:rPr>
        <w:t xml:space="preserve">0   0   RestaurantManagementSystem/{packages/system.objectmodel/4.3.0/ref/portable-net45+win8+wp8+wpa81 =&gt; RestaurantManagementSystem/packages/system.reflection.emit.ilgeneration/4.0.1/runtimes/aot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0.1/system.reflection.emit.ilgeneration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system.reflection.emit.ilgeneration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0.1/system.reflection.emit.ilgenera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dotnet_library_license.txt</w:t>
      </w:r>
      <w:r>
        <w:br/>
      </w:r>
      <w:r>
        <w:rPr>
          <w:rStyle w:val="VerbatimChar"/>
        </w:rPr>
        <w:t xml:space="preserve">0   0   RestaurantManagementSystem/{packages/system.objectmodel/4.3.0/ref/win8 =&gt; RestaurantManagementSystem/packages/system.reflection.emit.ilgeneration/4.3.0/lib/MonoAndroid10}/_._</w:t>
      </w:r>
      <w:r>
        <w:br/>
      </w:r>
      <w:r>
        <w:rPr>
          <w:rStyle w:val="VerbatimChar"/>
        </w:rPr>
        <w:t xml:space="preserve">0   0   RestaurantManagementSystem/{packages/system.objectmodel/4.3.0/ref/wp80 =&gt; RestaurantManagementSystem/packages/system.reflection.emit.ilgeneration/4.3.0/lib/MonoTouch10}/_._</w:t>
      </w:r>
      <w:r>
        <w:br/>
      </w:r>
      <w:r>
        <w:rPr>
          <w:rStyle w:val="VerbatimChar"/>
        </w:rPr>
        <w:t xml:space="preserve">0   0   RestaurantManagementSystem/{packages/system.objectmodel/4.3.0/ref/wpa81 =&gt; RestaurantManagementSystem/packages/system.reflection.emit.ilgeneration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3.0/lib/netcore50/System.Reflection.Emit.IL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3.0/lib/netstandard1.3/System.Reflection.Emit.ILGeneration.dll</w:t>
      </w:r>
      <w:r>
        <w:br/>
      </w:r>
      <w:r>
        <w:rPr>
          <w:rStyle w:val="VerbatimChar"/>
        </w:rPr>
        <w:t xml:space="preserve">0   0   RestaurantManagementSystem/{packages/system.objectmodel/4.3.0/ref/xamarinios10 =&gt; RestaurantManagementSystem/packages/system.reflection.emit.ilgeneration/4.3.0/lib/portable-net45+wp8}/_._</w:t>
      </w:r>
      <w:r>
        <w:br/>
      </w:r>
      <w:r>
        <w:rPr>
          <w:rStyle w:val="VerbatimChar"/>
        </w:rPr>
        <w:t xml:space="preserve">0   0   RestaurantManagementSystem/{packages/system.objectmodel/4.3.0/ref/xamarinmac20 =&gt; RestaurantManagementSystem/packages/system.reflection.emit.ilgeneration/4.3.0/lib/wp80}/_._</w:t>
      </w:r>
      <w:r>
        <w:br/>
      </w:r>
      <w:r>
        <w:rPr>
          <w:rStyle w:val="VerbatimChar"/>
        </w:rPr>
        <w:t xml:space="preserve">0   0   RestaurantManagementSystem/{packages/system.objectmodel/4.3.0/ref/xamarintvos10 =&gt; RestaurantManagementSystem/packages/system.reflection.emit.ilgeneration/4.3.0/lib/xamarinios10}/_._</w:t>
      </w:r>
      <w:r>
        <w:br/>
      </w:r>
      <w:r>
        <w:rPr>
          <w:rStyle w:val="VerbatimChar"/>
        </w:rPr>
        <w:t xml:space="preserve">0   0   RestaurantManagementSystem/{packages/system.objectmodel/4.3.0/ref/xamarinwatchos10 =&gt; RestaurantManagementSystem/packages/system.reflection.emit.ilgeneration/4.3.0/lib/xamarinmac20}/_._</w:t>
      </w:r>
      <w:r>
        <w:br/>
      </w:r>
      <w:r>
        <w:rPr>
          <w:rStyle w:val="VerbatimChar"/>
        </w:rPr>
        <w:t xml:space="preserve">0   0   RestaurantManagementSystem/{packages/system.reflection.emit.ilgeneration/4.0.1/lib/net45 =&gt; RestaurantManagementSystem/packages/system.reflection.emit.ilgeneration/4.3.0/lib/xamarintvos10}/_._</w:t>
      </w:r>
      <w:r>
        <w:br/>
      </w:r>
      <w:r>
        <w:rPr>
          <w:rStyle w:val="VerbatimChar"/>
        </w:rPr>
        <w:t xml:space="preserve">0   0   RestaurantManagementSystem/{packages/system.reflection.emit.ilgeneration/4.0.1/lib/portable-net45+wp8 =&gt; RestaurantManagementSystem/packages/system.reflection.emit.ilgeneration/4.3.0/lib/xamarinwatchos10}/_._</w:t>
      </w:r>
      <w:r>
        <w:br/>
      </w:r>
      <w:r>
        <w:rPr>
          <w:rStyle w:val="VerbatimChar"/>
        </w:rPr>
        <w:t xml:space="preserve">0   0   RestaurantManagementSystem/{packages/system.reflection.emit.ilgeneration/4.0.1/lib/wp80 =&gt; RestaurantManagementSystem/packages/system.reflection.emit.ilgeneration/4.3.0/ref/MonoAndroid10}/_._</w:t>
      </w:r>
      <w:r>
        <w:br/>
      </w:r>
      <w:r>
        <w:rPr>
          <w:rStyle w:val="VerbatimChar"/>
        </w:rPr>
        <w:t xml:space="preserve">0   0   RestaurantManagementSystem/{packages/system.reflection.emit.ilgeneration/4.0.1/ref/net45 =&gt; RestaurantManagementSystem/packages/system.reflection.emit.ilgeneration/4.3.0/ref/MonoTouch10}/_._</w:t>
      </w:r>
      <w:r>
        <w:br/>
      </w:r>
      <w:r>
        <w:rPr>
          <w:rStyle w:val="VerbatimChar"/>
        </w:rPr>
        <w:t xml:space="preserve">0   0   RestaurantManagementSystem/{packages/system.reflection.emit.ilgeneration/4.0.1/ref/portable-net45+wp8 =&gt; RestaurantManagementSystem/packages/system.reflection.emit.ilgeneration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3.0/ref/netstandard1.0/System.Reflection.Emit.ILGenera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de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es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fr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it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ja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ko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ru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zh-hans/System.Reflection.Emit.ILGenera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ref/netstandard1.0/zh-hant/System.Reflection.Emit.ILGeneration.xml</w:t>
      </w:r>
      <w:r>
        <w:br/>
      </w:r>
      <w:r>
        <w:rPr>
          <w:rStyle w:val="VerbatimChar"/>
        </w:rPr>
        <w:t xml:space="preserve">0   0   RestaurantManagementSystem/{packages/system.reflection.emit.ilgeneration/4.0.1/ref/wp80 =&gt; RestaurantManagementSystem/packages/system.reflection.emit.ilgeneration/4.3.0/ref/portable-net45+wp8}/_._</w:t>
      </w:r>
      <w:r>
        <w:br/>
      </w:r>
      <w:r>
        <w:rPr>
          <w:rStyle w:val="VerbatimChar"/>
        </w:rPr>
        <w:t xml:space="preserve">0   0   RestaurantManagementSystem/{packages/system.reflection.emit.ilgeneration/4.0.1/runtimes/aot/lib/netcore50 =&gt; RestaurantManagementSystem/packages/system.reflection.emit.ilgeneration/4.3.0/ref/wp8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MonoAndroid10 =&gt; RestaurantManagementSystem/packages/system.reflection.emit.ilgeneration/4.3.0/ref/xamarinios1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MonoTouch10 =&gt; RestaurantManagementSystem/packages/system.reflection.emit.ilgeneration/4.3.0/ref/xamarinmac2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net45 =&gt; RestaurantManagementSystem/packages/system.reflection.emit.ilgeneration/4.3.0/ref/xamarintvos1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portable-net45+wp8 =&gt; RestaurantManagementSystem/packages/system.reflection.emit.ilgeneration/4.3.0/ref/xamarinwatchos1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wp80 =&gt; RestaurantManagementSystem/packages/system.reflection.emit.ilgeneration/4.3.0/runtimes/aot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ilgeneration/4.3.0/system.reflection.emit.ilgeneration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system.reflection.emit.ilgeneration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ilgeneration/4.3.0/system.reflection.emit.ilgenera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dotnet_library_license.txt</w:t>
      </w:r>
      <w:r>
        <w:br/>
      </w:r>
      <w:r>
        <w:rPr>
          <w:rStyle w:val="VerbatimChar"/>
        </w:rPr>
        <w:t xml:space="preserve">0   0   RestaurantManagementSystem/{packages/system.reflection.emit.ilgeneration/4.3.0/lib/xamarinios10 =&gt; RestaurantManagementSystem/packages/system.reflection.emit.lightweight/4.0.1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0.1/lib/netcore50/System.Reflection.Emit.Lightweight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0.1/lib/netstandard1.3/System.Reflection.Emit.Lightweight.dll</w:t>
      </w:r>
      <w:r>
        <w:br/>
      </w:r>
      <w:r>
        <w:rPr>
          <w:rStyle w:val="VerbatimChar"/>
        </w:rPr>
        <w:t xml:space="preserve">0   0   RestaurantManagementSystem/{packages/system.reflection.emit.ilgeneration/4.3.0/lib/xamarinmac20 =&gt; RestaurantManagementSystem/packages/system.reflection.emit.lightweight/4.0.1/lib/portable-net45+wp8}/_._</w:t>
      </w:r>
      <w:r>
        <w:br/>
      </w:r>
      <w:r>
        <w:rPr>
          <w:rStyle w:val="VerbatimChar"/>
        </w:rPr>
        <w:t xml:space="preserve">0   0   RestaurantManagementSystem/{packages/system.reflection.emit.ilgeneration/4.3.0/lib/xamarintvos10 =&gt; RestaurantManagementSystem/packages/system.reflection.emit.lightweight/4.0.1/lib/wp80}/_._</w:t>
      </w:r>
      <w:r>
        <w:br/>
      </w:r>
      <w:r>
        <w:rPr>
          <w:rStyle w:val="VerbatimChar"/>
        </w:rPr>
        <w:t xml:space="preserve">0   0   RestaurantManagementSystem/{packages/system.reflection.emit.ilgeneration/4.3.0/lib/xamarinwatchos10 =&gt; RestaurantManagementSystem/packages/system.reflection.emit.lightweight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0.1/ref/netstandard1.0/System.Reflection.Emit.Lightweight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de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es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fr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it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ja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ko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ru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zh-hans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ref/netstandard1.0/zh-hant/System.Reflection.Emit.Lightweight.xml</w:t>
      </w:r>
      <w:r>
        <w:br/>
      </w:r>
      <w:r>
        <w:rPr>
          <w:rStyle w:val="VerbatimChar"/>
        </w:rPr>
        <w:t xml:space="preserve">0   0   RestaurantManagementSystem/{packages/system.reflection.emit.ilgeneration/4.3.0/ref/MonoAndroid10 =&gt; RestaurantManagementSystem/packages/system.reflection.emit.lightweight/4.0.1/ref/portable-net45+wp8}/_._</w:t>
      </w:r>
      <w:r>
        <w:br/>
      </w:r>
      <w:r>
        <w:rPr>
          <w:rStyle w:val="VerbatimChar"/>
        </w:rPr>
        <w:t xml:space="preserve">0   0   RestaurantManagementSystem/{packages/system.reflection.emit.ilgeneration/4.3.0/ref/MonoTouch10 =&gt; RestaurantManagementSystem/packages/system.reflection.emit.lightweight/4.0.1/ref/wp80}/_._</w:t>
      </w:r>
      <w:r>
        <w:br/>
      </w:r>
      <w:r>
        <w:rPr>
          <w:rStyle w:val="VerbatimChar"/>
        </w:rPr>
        <w:t xml:space="preserve">0   0   RestaurantManagementSystem/{packages/system.reflection.emit.ilgeneration/4.3.0/ref/net45 =&gt; RestaurantManagementSystem/packages/system.reflection.emit.lightweight/4.0.1/runtimes/aot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0.1/system.reflection.emit.lightweight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system.reflection.emit.lightweight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0.1/system.reflection.emit.lightweight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dotnet_library_license.txt</w:t>
      </w:r>
      <w:r>
        <w:br/>
      </w:r>
      <w:r>
        <w:rPr>
          <w:rStyle w:val="VerbatimChar"/>
        </w:rPr>
        <w:t xml:space="preserve">0   0   RestaurantManagementSystem/{packages/system.reflection.emit.ilgeneration/4.3.0/ref/portable-net45+wp8 =&gt; RestaurantManagementSystem/packages/system.reflection.emit.lightweight/4.3.0/lib/MonoAndroid10}/_._</w:t>
      </w:r>
      <w:r>
        <w:br/>
      </w:r>
      <w:r>
        <w:rPr>
          <w:rStyle w:val="VerbatimChar"/>
        </w:rPr>
        <w:t xml:space="preserve">0   0   RestaurantManagementSystem/{packages/system.reflection.emit.ilgeneration/4.3.0/ref/wp80 =&gt; RestaurantManagementSystem/packages/system.reflection.emit.lightweight/4.3.0/lib/MonoTouch10}/_._</w:t>
      </w:r>
      <w:r>
        <w:br/>
      </w:r>
      <w:r>
        <w:rPr>
          <w:rStyle w:val="VerbatimChar"/>
        </w:rPr>
        <w:t xml:space="preserve">0   0   RestaurantManagementSystem/{packages/system.reflection.emit.ilgeneration/4.3.0/ref/xamarinios10 =&gt; RestaurantManagementSystem/packages/system.reflection.emit.lightweight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3.0/lib/netcore50/System.Reflection.Emit.Lightweight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3.0/lib/netstandard1.3/System.Reflection.Emit.Lightweight.dll</w:t>
      </w:r>
      <w:r>
        <w:br/>
      </w:r>
      <w:r>
        <w:rPr>
          <w:rStyle w:val="VerbatimChar"/>
        </w:rPr>
        <w:t xml:space="preserve">0   0   RestaurantManagementSystem/{packages/system.reflection.emit.ilgeneration/4.3.0/ref/xamarinmac20 =&gt; RestaurantManagementSystem/packages/system.reflection.emit.lightweight/4.3.0/lib/portable-net45+wp8}/_._</w:t>
      </w:r>
      <w:r>
        <w:br/>
      </w:r>
      <w:r>
        <w:rPr>
          <w:rStyle w:val="VerbatimChar"/>
        </w:rPr>
        <w:t xml:space="preserve">0   0   RestaurantManagementSystem/{packages/system.reflection.emit.ilgeneration/4.3.0/ref/xamarintvos10 =&gt; RestaurantManagementSystem/packages/system.reflection.emit.lightweight/4.3.0/lib/wp80}/_._</w:t>
      </w:r>
      <w:r>
        <w:br/>
      </w:r>
      <w:r>
        <w:rPr>
          <w:rStyle w:val="VerbatimChar"/>
        </w:rPr>
        <w:t xml:space="preserve">0   0   RestaurantManagementSystem/{packages/system.reflection.emit.ilgeneration/4.3.0/ref/xamarinwatchos10 =&gt; RestaurantManagementSystem/packages/system.reflection.emit.lightweight/4.3.0/lib/xamarinios10}/_._</w:t>
      </w:r>
      <w:r>
        <w:br/>
      </w:r>
      <w:r>
        <w:rPr>
          <w:rStyle w:val="VerbatimChar"/>
        </w:rPr>
        <w:t xml:space="preserve">0   0   RestaurantManagementSystem/{packages/system.reflection.emit.ilgeneration/4.3.0/runtimes/aot/lib/netcore50 =&gt; RestaurantManagementSystem/packages/system.reflection.emit.lightweight/4.3.0/lib/xamarinmac20}/_._</w:t>
      </w:r>
      <w:r>
        <w:br/>
      </w:r>
      <w:r>
        <w:rPr>
          <w:rStyle w:val="VerbatimChar"/>
        </w:rPr>
        <w:t xml:space="preserve">0   0   RestaurantManagementSystem/{packages/system.reflection.emit.lightweight/4.0.1/lib/net45 =&gt; RestaurantManagementSystem/packages/system.reflection.emit.lightweight/4.3.0/lib/xamarintvos10}/_._</w:t>
      </w:r>
      <w:r>
        <w:br/>
      </w:r>
      <w:r>
        <w:rPr>
          <w:rStyle w:val="VerbatimChar"/>
        </w:rPr>
        <w:t xml:space="preserve">0   0   RestaurantManagementSystem/{packages/system.reflection.emit.lightweight/4.0.1/lib/portable-net45+wp8 =&gt; RestaurantManagementSystem/packages/system.reflection.emit.lightweight/4.3.0/lib/xamarinwatchos10}/_._</w:t>
      </w:r>
      <w:r>
        <w:br/>
      </w:r>
      <w:r>
        <w:rPr>
          <w:rStyle w:val="VerbatimChar"/>
        </w:rPr>
        <w:t xml:space="preserve">0   0   RestaurantManagementSystem/{packages/system.reflection.emit.lightweight/4.0.1/lib/wp80 =&gt; RestaurantManagementSystem/packages/system.reflection.emit.lightweight/4.3.0/ref/MonoAndroid10}/_._</w:t>
      </w:r>
      <w:r>
        <w:br/>
      </w:r>
      <w:r>
        <w:rPr>
          <w:rStyle w:val="VerbatimChar"/>
        </w:rPr>
        <w:t xml:space="preserve">0   0   RestaurantManagementSystem/{packages/system.reflection.emit.lightweight/4.0.1/ref/net45 =&gt; RestaurantManagementSystem/packages/system.reflection.emit.lightweight/4.3.0/ref/MonoTouch10}/_._</w:t>
      </w:r>
      <w:r>
        <w:br/>
      </w:r>
      <w:r>
        <w:rPr>
          <w:rStyle w:val="VerbatimChar"/>
        </w:rPr>
        <w:t xml:space="preserve">0   0   RestaurantManagementSystem/{packages/system.reflection.emit.lightweight/4.0.1/ref/portable-net45+wp8 =&gt; RestaurantManagementSystem/packages/system.reflection.emit.lightweight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3.0/ref/netstandard1.0/System.Reflection.Emit.Lightweight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de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es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fr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it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ja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ko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ru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zh-hans/System.Reflection.Emit.Lightweigh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ref/netstandard1.0/zh-hant/System.Reflection.Emit.Lightweight.xml</w:t>
      </w:r>
      <w:r>
        <w:br/>
      </w:r>
      <w:r>
        <w:rPr>
          <w:rStyle w:val="VerbatimChar"/>
        </w:rPr>
        <w:t xml:space="preserve">0   0   RestaurantManagementSystem/{packages/system.reflection.emit.lightweight/4.0.1/ref/wp80 =&gt; RestaurantManagementSystem/packages/system.reflection.emit.lightweight/4.3.0/ref/portable-net45+wp8}/_._</w:t>
      </w:r>
      <w:r>
        <w:br/>
      </w:r>
      <w:r>
        <w:rPr>
          <w:rStyle w:val="VerbatimChar"/>
        </w:rPr>
        <w:t xml:space="preserve">0   0   RestaurantManagementSystem/{packages/system.reflection.emit.lightweight/4.0.1/runtimes/aot/lib/netcore50 =&gt; RestaurantManagementSystem/packages/system.reflection.emit.lightweight/4.3.0/ref/wp80}/_._</w:t>
      </w:r>
      <w:r>
        <w:br/>
      </w:r>
      <w:r>
        <w:rPr>
          <w:rStyle w:val="VerbatimChar"/>
        </w:rPr>
        <w:t xml:space="preserve">0   0   RestaurantManagementSystem/{packages/system.reflection.emit.lightweight/4.3.0/lib/MonoAndroid10 =&gt; RestaurantManagementSystem/packages/system.reflection.emit.lightweight/4.3.0/ref/xamarinios10}/_._</w:t>
      </w:r>
      <w:r>
        <w:br/>
      </w:r>
      <w:r>
        <w:rPr>
          <w:rStyle w:val="VerbatimChar"/>
        </w:rPr>
        <w:t xml:space="preserve">0   0   RestaurantManagementSystem/{packages/system.reflection.emit.lightweight/4.3.0/lib/MonoTouch10 =&gt; RestaurantManagementSystem/packages/system.reflection.emit.lightweight/4.3.0/ref/xamarinmac20}/_._</w:t>
      </w:r>
      <w:r>
        <w:br/>
      </w:r>
      <w:r>
        <w:rPr>
          <w:rStyle w:val="VerbatimChar"/>
        </w:rPr>
        <w:t xml:space="preserve">0   0   RestaurantManagementSystem/{packages/system.reflection.emit.lightweight/4.3.0/lib/net45 =&gt; RestaurantManagementSystem/packages/system.reflection.emit.lightweight/4.3.0/ref/xamarintvos10}/_._</w:t>
      </w:r>
      <w:r>
        <w:br/>
      </w:r>
      <w:r>
        <w:rPr>
          <w:rStyle w:val="VerbatimChar"/>
        </w:rPr>
        <w:t xml:space="preserve">0   0   RestaurantManagementSystem/{packages/system.reflection.emit.lightweight/4.3.0/lib/portable-net45+wp8 =&gt; RestaurantManagementSystem/packages/system.reflection.emit.lightweight/4.3.0/ref/xamarinwatchos10}/_._</w:t>
      </w:r>
      <w:r>
        <w:br/>
      </w:r>
      <w:r>
        <w:rPr>
          <w:rStyle w:val="VerbatimChar"/>
        </w:rPr>
        <w:t xml:space="preserve">0   0   RestaurantManagementSystem/{packages/system.reflection.emit.lightweight/4.3.0/lib/wp80 =&gt; RestaurantManagementSystem/packages/system.reflection.emit.lightweight/4.3.0/runtimes/aot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.lightweight/4.3.0/system.reflection.emit.lightweigh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system.reflection.emit.lightweigh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.lightweight/4.3.0/system.reflection.emit.lightweight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dotnet_library_license.txt</w:t>
      </w:r>
      <w:r>
        <w:br/>
      </w:r>
      <w:r>
        <w:rPr>
          <w:rStyle w:val="VerbatimChar"/>
        </w:rPr>
        <w:t xml:space="preserve">0   0   RestaurantManagementSystem/{packages/system.reflection.emit.lightweight/4.3.0/lib/xamarinios10 =&gt; RestaurantManagementSystem/packages/system.reflection.emit/4.0.1/lib/MonoAndroid10}/_._</w:t>
      </w:r>
      <w:r>
        <w:br/>
      </w:r>
      <w:r>
        <w:rPr>
          <w:rStyle w:val="VerbatimChar"/>
        </w:rPr>
        <w:t xml:space="preserve">0   0   RestaurantManagementSystem/{packages/system.reflection.emit.lightweight/4.3.0/lib/xamarinmac20 =&gt; RestaurantManagementSystem/packages/system.reflection.emit/4.0.1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0.1/lib/netcore50/System.Reflection.Emit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0.1/lib/netstandard1.3/System.Reflection.Emit.dll</w:t>
      </w:r>
      <w:r>
        <w:br/>
      </w:r>
      <w:r>
        <w:rPr>
          <w:rStyle w:val="VerbatimChar"/>
        </w:rPr>
        <w:t xml:space="preserve">0   0   RestaurantManagementSystem/{packages/system.reflection.emit.lightweight/4.3.0/lib/xamarintvos10 =&gt; RestaurantManagementSystem/packages/system.reflection.emit/4.0.1/lib/xamarinmac20}/_._</w:t>
      </w:r>
      <w:r>
        <w:br/>
      </w:r>
      <w:r>
        <w:rPr>
          <w:rStyle w:val="VerbatimChar"/>
        </w:rPr>
        <w:t xml:space="preserve">0   0   RestaurantManagementSystem/{packages/system.reflection.emit.lightweight/4.3.0/lib/xamarinwatchos10 =&gt; RestaurantManagementSystem/packages/system.reflection.emit/4.0.1/ref/MonoAndroid10}/_._</w:t>
      </w:r>
      <w:r>
        <w:br/>
      </w:r>
      <w:r>
        <w:rPr>
          <w:rStyle w:val="VerbatimChar"/>
        </w:rPr>
        <w:t xml:space="preserve">0   0   RestaurantManagementSystem/{packages/system.reflection.emit.lightweight/4.3.0/ref/MonoAndroid10 =&gt; RestaurantManagementSystem/packages/system.reflection.emit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0.1/ref/netstandard1.1/System.Reflection.Emit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de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es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fr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it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ja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ko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ru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zh-hans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ref/netstandard1.1/zh-hant/System.Reflection.Emit.xml</w:t>
      </w:r>
      <w:r>
        <w:br/>
      </w:r>
      <w:r>
        <w:rPr>
          <w:rStyle w:val="VerbatimChar"/>
        </w:rPr>
        <w:t xml:space="preserve">0   0   RestaurantManagementSystem/{packages/system.reflection.emit.lightweight/4.3.0/ref/MonoTouch10 =&gt; RestaurantManagementSystem/packages/system.reflection.emit/4.0.1/ref/xamarinmac2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0.1/system.reflection.emit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system.reflection.emit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0.1/system.reflection.emit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dotnet_library_license.txt</w:t>
      </w:r>
      <w:r>
        <w:br/>
      </w:r>
      <w:r>
        <w:rPr>
          <w:rStyle w:val="VerbatimChar"/>
        </w:rPr>
        <w:t xml:space="preserve">0   0   RestaurantManagementSystem/{packages/system.reflection.emit.lightweight/4.3.0/ref/net45 =&gt; RestaurantManagementSystem/packages/system.reflection.emit/4.3.0/lib/MonoAndroid10}/_._</w:t>
      </w:r>
      <w:r>
        <w:br/>
      </w:r>
      <w:r>
        <w:rPr>
          <w:rStyle w:val="VerbatimChar"/>
        </w:rPr>
        <w:t xml:space="preserve">0   0   RestaurantManagementSystem/{packages/system.reflection.emit.lightweight/4.3.0/ref/portable-net45+wp8 =&gt; RestaurantManagementSystem/packages/system.reflection.emit/4.3.0/lib/monotouch10}/_._</w:t>
      </w:r>
      <w:r>
        <w:br/>
      </w:r>
      <w:r>
        <w:rPr>
          <w:rStyle w:val="VerbatimChar"/>
        </w:rPr>
        <w:t xml:space="preserve">0   0   RestaurantManagementSystem/{packages/system.reflection.emit.lightweight/4.3.0/ref/wp80 =&gt; RestaurantManagementSystem/packages/system.reflection.emit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3.0/lib/netcore50/System.Reflection.Emit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3.0/lib/netstandard1.3/System.Reflection.Emit.dll</w:t>
      </w:r>
      <w:r>
        <w:br/>
      </w:r>
      <w:r>
        <w:rPr>
          <w:rStyle w:val="VerbatimChar"/>
        </w:rPr>
        <w:t xml:space="preserve">0   0   RestaurantManagementSystem/{packages/system.reflection.emit.lightweight/4.3.0/ref =&gt; RestaurantManagementSystem/packages/system.reflection.emit/4.3.0/lib}/xamarinios10/_._</w:t>
      </w:r>
      <w:r>
        <w:br/>
      </w:r>
      <w:r>
        <w:rPr>
          <w:rStyle w:val="VerbatimChar"/>
        </w:rPr>
        <w:t xml:space="preserve">0   0   RestaurantManagementSystem/{packages/system.reflection.emit.lightweight/4.3.0/ref =&gt; RestaurantManagementSystem/packages/system.reflection.emit/4.3.0/lib}/xamarinmac20/_._</w:t>
      </w:r>
      <w:r>
        <w:br/>
      </w:r>
      <w:r>
        <w:rPr>
          <w:rStyle w:val="VerbatimChar"/>
        </w:rPr>
        <w:t xml:space="preserve">0   0   RestaurantManagementSystem/{packages/system.reflection.emit.lightweight/4.3.0/ref =&gt; RestaurantManagementSystem/packages/system.reflection.emit/4.3.0/lib}/xamarintvos10/_._</w:t>
      </w:r>
      <w:r>
        <w:br/>
      </w:r>
      <w:r>
        <w:rPr>
          <w:rStyle w:val="VerbatimChar"/>
        </w:rPr>
        <w:t xml:space="preserve">0   0   RestaurantManagementSystem/{packages/system.reflection.emit.lightweight/4.3.0/ref =&gt; RestaurantManagementSystem/packages/system.reflection.emit/4.3.0/lib}/xamarinwatchos10/_._</w:t>
      </w:r>
      <w:r>
        <w:br/>
      </w:r>
      <w:r>
        <w:rPr>
          <w:rStyle w:val="VerbatimChar"/>
        </w:rPr>
        <w:t xml:space="preserve">0   0   RestaurantManagementSystem/{packages/system.reflection.emit.lightweight/4.3.0/runtimes/aot/lib/netcore50 =&gt; RestaurantManagementSystem/packages/system.reflection.emit/4.3.0/ref/MonoAndroid10}/_._</w:t>
      </w:r>
      <w:r>
        <w:br/>
      </w:r>
      <w:r>
        <w:rPr>
          <w:rStyle w:val="VerbatimChar"/>
        </w:rPr>
        <w:t xml:space="preserve">0   0   RestaurantManagementSystem/{packages/system.reflection.emit/4.0.1/lib/MonoAndroid10 =&gt; RestaurantManagementSystem/packages/system.reflection.emit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3.0/ref/netstandard1.1/System.Reflection.Emit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de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es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fr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it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ja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ko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ru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zh-hans/System.Reflection.Emit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ref/netstandard1.1/zh-hant/System.Reflection.Emit.xml</w:t>
      </w:r>
      <w:r>
        <w:br/>
      </w:r>
      <w:r>
        <w:rPr>
          <w:rStyle w:val="VerbatimChar"/>
        </w:rPr>
        <w:t xml:space="preserve">0   0   RestaurantManagementSystem/{packages/system.reflection.emit/4.0.1/lib/net45 =&gt; RestaurantManagementSystem/packages/system.reflection.emit/4.3.0/ref/xamarinmac2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mit/4.3.0/system.reflection.emi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system.reflection.emi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mit/4.3.0/system.reflection.emit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dotnet_library_license.txt</w:t>
      </w:r>
      <w:r>
        <w:br/>
      </w:r>
      <w:r>
        <w:rPr>
          <w:rStyle w:val="VerbatimChar"/>
        </w:rPr>
        <w:t xml:space="preserve">0   0   RestaurantManagementSystem/{packages/system.reflection.emit/4.0.1/lib/xamarinmac20 =&gt; RestaurantManagementSystem/packages/system.reflection.extensions/4.0.1/lib/MonoAndroid10}/_._</w:t>
      </w:r>
      <w:r>
        <w:br/>
      </w:r>
      <w:r>
        <w:rPr>
          <w:rStyle w:val="VerbatimChar"/>
        </w:rPr>
        <w:t xml:space="preserve">0   0   RestaurantManagementSystem/{packages/system.reflection.emit/4.0.1/ref/MonoAndroid10 =&gt; RestaurantManagementSystem/packages/system.reflection.extensions/4.0.1/lib/MonoTouch10}/_._</w:t>
      </w:r>
      <w:r>
        <w:br/>
      </w:r>
      <w:r>
        <w:rPr>
          <w:rStyle w:val="VerbatimChar"/>
        </w:rPr>
        <w:t xml:space="preserve">0   0   RestaurantManagementSystem/{packages/system.reflection.emit/4.0.1/ref =&gt; RestaurantManagementSystem/packages/system.reflection.extensions/4.0.1/lib}/net45/_._</w:t>
      </w:r>
      <w:r>
        <w:br/>
      </w:r>
      <w:r>
        <w:rPr>
          <w:rStyle w:val="VerbatimChar"/>
        </w:rPr>
        <w:t xml:space="preserve">0   0   RestaurantManagementSystem/{packages/system.reflection.emit/4.0.1/ref/xamarinmac20 =&gt; RestaurantManagementSystem/packages/system.reflection.extensions/4.0.1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emit/4.3.0/lib/MonoAndroid10 =&gt; RestaurantManagementSystem/packages/system.reflection.extensions/4.0.1/lib/win8}/_._</w:t>
      </w:r>
      <w:r>
        <w:br/>
      </w:r>
      <w:r>
        <w:rPr>
          <w:rStyle w:val="VerbatimChar"/>
        </w:rPr>
        <w:t xml:space="preserve">0   0   RestaurantManagementSystem/{packages/system.reflection.emit/4.3.0/lib/monotouch10 =&gt; RestaurantManagementSystem/packages/system.reflection.extensions/4.0.1/lib/wp80}/_._</w:t>
      </w:r>
      <w:r>
        <w:br/>
      </w:r>
      <w:r>
        <w:rPr>
          <w:rStyle w:val="VerbatimChar"/>
        </w:rPr>
        <w:t xml:space="preserve">0   0   RestaurantManagementSystem/{packages/system.reflection.emit/4.3.0/lib/net45 =&gt; RestaurantManagementSystem/packages/system.reflection.extensions/4.0.1/lib/wpa81}/_._</w:t>
      </w:r>
      <w:r>
        <w:br/>
      </w:r>
      <w:r>
        <w:rPr>
          <w:rStyle w:val="VerbatimChar"/>
        </w:rPr>
        <w:t xml:space="preserve">0   0   RestaurantManagementSystem/{packages/system.reflection.emit/4.3.0 =&gt; RestaurantManagementSystem/packages/system.reflection.extensions/4.0.1}/lib/xamarinios10/_._</w:t>
      </w:r>
      <w:r>
        <w:br/>
      </w:r>
      <w:r>
        <w:rPr>
          <w:rStyle w:val="VerbatimChar"/>
        </w:rPr>
        <w:t xml:space="preserve">0   0   RestaurantManagementSystem/{packages/system.reflection.emit/4.3.0 =&gt; RestaurantManagementSystem/packages/system.reflection.extensions/4.0.1}/lib/xamarinmac20/_._</w:t>
      </w:r>
      <w:r>
        <w:br/>
      </w:r>
      <w:r>
        <w:rPr>
          <w:rStyle w:val="VerbatimChar"/>
        </w:rPr>
        <w:t xml:space="preserve">0   0   RestaurantManagementSystem/{packages/system.reflection.emit/4.3.0 =&gt; RestaurantManagementSystem/packages/system.reflection.extensions/4.0.1}/lib/xamarintvos10/_._</w:t>
      </w:r>
      <w:r>
        <w:br/>
      </w:r>
      <w:r>
        <w:rPr>
          <w:rStyle w:val="VerbatimChar"/>
        </w:rPr>
        <w:t xml:space="preserve">0   0   RestaurantManagementSystem/{packages/system.reflection.emit/4.3.0 =&gt; RestaurantManagementSystem/packages/system.reflection.extensions/4.0.1}/lib/xamarinwatchos10/_._</w:t>
      </w:r>
      <w:r>
        <w:br/>
      </w:r>
      <w:r>
        <w:rPr>
          <w:rStyle w:val="VerbatimChar"/>
        </w:rPr>
        <w:t xml:space="preserve">0   0   RestaurantManagementSystem/{packages/system.reflection.emit/4.3.0 =&gt; RestaurantManagementSystem/packages/system.reflection.extensions/4.0.1}/ref/MonoAndroid10/_._</w:t>
      </w:r>
      <w:r>
        <w:br/>
      </w:r>
      <w:r>
        <w:rPr>
          <w:rStyle w:val="VerbatimChar"/>
        </w:rPr>
        <w:t xml:space="preserve">0   0   RestaurantManagementSystem/{packages/system.reflection.emit/4.3.0/ref/net45 =&gt; RestaurantManagementSystem/packages/system.reflection.extensions/4.0.1/ref/MonoTouch10}/_._</w:t>
      </w:r>
      <w:r>
        <w:br/>
      </w:r>
      <w:r>
        <w:rPr>
          <w:rStyle w:val="VerbatimChar"/>
        </w:rPr>
        <w:t xml:space="preserve">0   0   RestaurantManagementSystem/{packages/system.reflection.emit/4.3.0/ref/xamarinmac20 =&gt; RestaurantManagementSystem/packages/system.reflection.extensions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0.1/ref/netcore50/System.Reflection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de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e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fr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it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ja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ko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ru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zh-han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core50/zh-hant/System.Reflection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0.1/ref/netstandard1.0/System.Reflection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de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e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fr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it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ja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ko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ru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zh-han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ref/netstandard1.0/zh-hant/System.Reflection.Extensions.xml</w:t>
      </w:r>
      <w:r>
        <w:br/>
      </w:r>
      <w:r>
        <w:rPr>
          <w:rStyle w:val="VerbatimChar"/>
        </w:rPr>
        <w:t xml:space="preserve">0   0   RestaurantManagementSystem/{packages/system.reflection.extensions/4.0.1/lib/MonoAndroid10 =&gt; RestaurantManagementSystem/packages/system.reflection.extensions/4.0.1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extensions/4.0.1/lib/MonoTouch10 =&gt; RestaurantManagementSystem/packages/system.reflection.extensions/4.0.1/ref/win8}/_._</w:t>
      </w:r>
      <w:r>
        <w:br/>
      </w:r>
      <w:r>
        <w:rPr>
          <w:rStyle w:val="VerbatimChar"/>
        </w:rPr>
        <w:t xml:space="preserve">0   0   RestaurantManagementSystem/{packages/system.reflection.extensions/4.0.1/lib/net45 =&gt; RestaurantManagementSystem/packages/system.reflection.extensions/4.0.1/ref/wp80}/_._</w:t>
      </w:r>
      <w:r>
        <w:br/>
      </w:r>
      <w:r>
        <w:rPr>
          <w:rStyle w:val="VerbatimChar"/>
        </w:rPr>
        <w:t xml:space="preserve">0   0   RestaurantManagementSystem/{packages/system.reflection.extensions/4.0.1/lib/portable-net45+win8+wp8+wpa81 =&gt; RestaurantManagementSystem/packages/system.reflection.extensions/4.0.1/ref/wpa81}/_._</w:t>
      </w:r>
      <w:r>
        <w:br/>
      </w:r>
      <w:r>
        <w:rPr>
          <w:rStyle w:val="VerbatimChar"/>
        </w:rPr>
        <w:t xml:space="preserve">0   0   RestaurantManagementSystem/{packages/system.reflection.extensions/4.0.1/lib/win8 =&gt; RestaurantManagementSystem/packages/system.reflection.extensions/4.0.1/ref/xamarinios10}/_._</w:t>
      </w:r>
      <w:r>
        <w:br/>
      </w:r>
      <w:r>
        <w:rPr>
          <w:rStyle w:val="VerbatimChar"/>
        </w:rPr>
        <w:t xml:space="preserve">0   0   RestaurantManagementSystem/{packages/system.reflection.extensions/4.0.1/lib/wp80 =&gt; RestaurantManagementSystem/packages/system.reflection.extensions/4.0.1/ref/xamarinmac20}/_._</w:t>
      </w:r>
      <w:r>
        <w:br/>
      </w:r>
      <w:r>
        <w:rPr>
          <w:rStyle w:val="VerbatimChar"/>
        </w:rPr>
        <w:t xml:space="preserve">0   0   RestaurantManagementSystem/{packages/system.reflection.extensions/4.0.1/lib/wpa81 =&gt; RestaurantManagementSystem/packages/system.reflection.extensions/4.0.1/ref/xamarintvos10}/_._</w:t>
      </w:r>
      <w:r>
        <w:br/>
      </w:r>
      <w:r>
        <w:rPr>
          <w:rStyle w:val="VerbatimChar"/>
        </w:rPr>
        <w:t xml:space="preserve">0   0   RestaurantManagementSystem/{packages/system.reflection.extensions/4.0.1/lib/xamarinios10 =&gt; RestaurantManagementSystem/packages/system.reflection.extensions/4.0.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0.1/system.reflection.extensions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system.reflection.extensions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0.1/system.reflection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dotnet_library_license.txt</w:t>
      </w:r>
      <w:r>
        <w:br/>
      </w:r>
      <w:r>
        <w:rPr>
          <w:rStyle w:val="VerbatimChar"/>
        </w:rPr>
        <w:t xml:space="preserve">0   0   RestaurantManagementSystem/{packages/system.reflection.extensions/4.0.1/lib/xamarinmac20 =&gt; RestaurantManagementSystem/packages/system.reflection.extensions/4.3.0/lib/MonoAndroid10}/_._</w:t>
      </w:r>
      <w:r>
        <w:br/>
      </w:r>
      <w:r>
        <w:rPr>
          <w:rStyle w:val="VerbatimChar"/>
        </w:rPr>
        <w:t xml:space="preserve">0   0   RestaurantManagementSystem/{packages/system.reflection.extensions/4.0.1/lib/xamarintvos10 =&gt; RestaurantManagementSystem/packages/system.reflection.extensions/4.3.0/lib/MonoTouch10}/_._</w:t>
      </w:r>
      <w:r>
        <w:br/>
      </w:r>
      <w:r>
        <w:rPr>
          <w:rStyle w:val="VerbatimChar"/>
        </w:rPr>
        <w:t xml:space="preserve">0   0   RestaurantManagementSystem/{packages/system.reflection.extensions/4.0.1/lib/xamarinwatchos10 =&gt; RestaurantManagementSystem/packages/system.reflection.extensions/4.3.0/lib/net45}/_._</w:t>
      </w:r>
      <w:r>
        <w:br/>
      </w:r>
      <w:r>
        <w:rPr>
          <w:rStyle w:val="VerbatimChar"/>
        </w:rPr>
        <w:t xml:space="preserve">0   0   RestaurantManagementSystem/{packages/system.reflection.extensions/4.0.1/ref/MonoAndroid10 =&gt; RestaurantManagementSystem/packages/system.reflection.extens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extensions/4.0.1/ref/MonoTouch10 =&gt; RestaurantManagementSystem/packages/system.reflection.extensions/4.3.0/lib/win8}/_._</w:t>
      </w:r>
      <w:r>
        <w:br/>
      </w:r>
      <w:r>
        <w:rPr>
          <w:rStyle w:val="VerbatimChar"/>
        </w:rPr>
        <w:t xml:space="preserve">0   0   RestaurantManagementSystem/{packages/system.reflection.extensions/4.0.1/ref/net45 =&gt; RestaurantManagementSystem/packages/system.reflection.extensions/4.3.0/lib/wp80}/_._</w:t>
      </w:r>
      <w:r>
        <w:br/>
      </w:r>
      <w:r>
        <w:rPr>
          <w:rStyle w:val="VerbatimChar"/>
        </w:rPr>
        <w:t xml:space="preserve">0   0   RestaurantManagementSystem/{packages/system.reflection.extensions/4.0.1/ref/portable-net45+win8+wp8+wpa81 =&gt; RestaurantManagementSystem/packages/system.reflection.extensions/4.3.0/lib/wpa81}/_._</w:t>
      </w:r>
      <w:r>
        <w:br/>
      </w:r>
      <w:r>
        <w:rPr>
          <w:rStyle w:val="VerbatimChar"/>
        </w:rPr>
        <w:t xml:space="preserve">0   0   RestaurantManagementSystem/{packages/system.reflection.extensions/4.0.1/ref/win8 =&gt; RestaurantManagementSystem/packages/system.reflection.extensions/4.3.0/lib/xamarinios10}/_._</w:t>
      </w:r>
      <w:r>
        <w:br/>
      </w:r>
      <w:r>
        <w:rPr>
          <w:rStyle w:val="VerbatimChar"/>
        </w:rPr>
        <w:t xml:space="preserve">0   0   RestaurantManagementSystem/{packages/system.reflection.extensions/4.0.1/ref/wp80 =&gt; RestaurantManagementSystem/packages/system.reflection.extensions/4.3.0/lib/xamarinmac20}/_._</w:t>
      </w:r>
      <w:r>
        <w:br/>
      </w:r>
      <w:r>
        <w:rPr>
          <w:rStyle w:val="VerbatimChar"/>
        </w:rPr>
        <w:t xml:space="preserve">0   0   RestaurantManagementSystem/{packages/system.reflection.extensions/4.0.1/ref/wpa81 =&gt; RestaurantManagementSystem/packages/system.reflection.extensions/4.3.0/lib/xamarintvos10}/_._</w:t>
      </w:r>
      <w:r>
        <w:br/>
      </w:r>
      <w:r>
        <w:rPr>
          <w:rStyle w:val="VerbatimChar"/>
        </w:rPr>
        <w:t xml:space="preserve">0   0   RestaurantManagementSystem/{packages/system.reflection.extensions/4.0.1/ref/xamarinios10 =&gt; RestaurantManagementSystem/packages/system.reflection.extensions/4.3.0/lib/xamarinwatchos10}/_._</w:t>
      </w:r>
      <w:r>
        <w:br/>
      </w:r>
      <w:r>
        <w:rPr>
          <w:rStyle w:val="VerbatimChar"/>
        </w:rPr>
        <w:t xml:space="preserve">0   0   RestaurantManagementSystem/{packages/system.reflection.extensions/4.0.1/ref/xamarinmac20 =&gt; RestaurantManagementSystem/packages/system.reflection.extensions/4.3.0/ref/MonoAndroid10}/_._</w:t>
      </w:r>
      <w:r>
        <w:br/>
      </w:r>
      <w:r>
        <w:rPr>
          <w:rStyle w:val="VerbatimChar"/>
        </w:rPr>
        <w:t xml:space="preserve">0   0   RestaurantManagementSystem/{packages/system.reflection.extensions/4.0.1/ref/xamarintvos10 =&gt; RestaurantManagementSystem/packages/system.reflection.extensions/4.3.0/ref/MonoTouch10}/_._</w:t>
      </w:r>
      <w:r>
        <w:br/>
      </w:r>
      <w:r>
        <w:rPr>
          <w:rStyle w:val="VerbatimChar"/>
        </w:rPr>
        <w:t xml:space="preserve">0   0   RestaurantManagementSystem/{packages/system.reflection.extensions/4.0.1/ref/xamarinwatchos10 =&gt; RestaurantManagementSystem/packages/system.reflection.extens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3.0/ref/netcore50/System.Reflection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de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e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fr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it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ja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ko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ru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zh-han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core50/zh-hant/System.Reflection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3.0/ref/netstandard1.0/System.Reflection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de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e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fr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it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ja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ko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ru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zh-hans/System.Reflection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ref/netstandard1.0/zh-hant/System.Reflection.Extensions.xml</w:t>
      </w:r>
      <w:r>
        <w:br/>
      </w:r>
      <w:r>
        <w:rPr>
          <w:rStyle w:val="VerbatimChar"/>
        </w:rPr>
        <w:t xml:space="preserve">0   0   RestaurantManagementSystem/{packages/system.reflection.extensions/4.3.0/lib/MonoAndroid10 =&gt; RestaurantManagementSystem/packages/system.reflection.extens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extensions/4.3.0/lib/MonoTouch10 =&gt; RestaurantManagementSystem/packages/system.reflection.extensions/4.3.0/ref/win8}/_._</w:t>
      </w:r>
      <w:r>
        <w:br/>
      </w:r>
      <w:r>
        <w:rPr>
          <w:rStyle w:val="VerbatimChar"/>
        </w:rPr>
        <w:t xml:space="preserve">0   0   RestaurantManagementSystem/{packages/system.reflection.extensions/4.3.0/lib/net45 =&gt; RestaurantManagementSystem/packages/system.reflection.extensions/4.3.0/ref/wp80}/_._</w:t>
      </w:r>
      <w:r>
        <w:br/>
      </w:r>
      <w:r>
        <w:rPr>
          <w:rStyle w:val="VerbatimChar"/>
        </w:rPr>
        <w:t xml:space="preserve">0   0   RestaurantManagementSystem/{packages/system.reflection.extensions/4.3.0/lib/portable-net45+win8+wp8+wpa81 =&gt; RestaurantManagementSystem/packages/system.reflection.extensions/4.3.0/ref/wpa81}/_._</w:t>
      </w:r>
      <w:r>
        <w:br/>
      </w:r>
      <w:r>
        <w:rPr>
          <w:rStyle w:val="VerbatimChar"/>
        </w:rPr>
        <w:t xml:space="preserve">0   0   RestaurantManagementSystem/{packages/system.reflection.extensions/4.3.0/lib/win8 =&gt; RestaurantManagementSystem/packages/system.reflection.extensions/4.3.0/ref/xamarinios10}/_._</w:t>
      </w:r>
      <w:r>
        <w:br/>
      </w:r>
      <w:r>
        <w:rPr>
          <w:rStyle w:val="VerbatimChar"/>
        </w:rPr>
        <w:t xml:space="preserve">0   0   RestaurantManagementSystem/{packages/system.reflection.extensions/4.3.0/lib/wp80 =&gt; RestaurantManagementSystem/packages/system.reflection.extensions/4.3.0/ref/xamarinmac20}/_._</w:t>
      </w:r>
      <w:r>
        <w:br/>
      </w:r>
      <w:r>
        <w:rPr>
          <w:rStyle w:val="VerbatimChar"/>
        </w:rPr>
        <w:t xml:space="preserve">0   0   RestaurantManagementSystem/{packages/system.reflection.extensions/4.3.0/lib/wpa81 =&gt; RestaurantManagementSystem/packages/system.reflection.extensions/4.3.0/ref/xamarintvos10}/_._</w:t>
      </w:r>
      <w:r>
        <w:br/>
      </w:r>
      <w:r>
        <w:rPr>
          <w:rStyle w:val="VerbatimChar"/>
        </w:rPr>
        <w:t xml:space="preserve">0   0   RestaurantManagementSystem/{packages/system.reflection.extensions/4.3.0/lib/xamarinios10 =&gt; RestaurantManagementSystem/packages/system.reflection.extens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extensions/4.3.0/system.reflection.exten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system.reflection.exten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extensions/4.3.0/system.reflection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1.4.2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1.4.2/lib/netstandard1.1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lib/netstandard1.1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1.4.2/lib/portable-net45+win8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lib/portable-net45+win8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1.4.2/system.reflection.metadata.1.4.2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system.reflection.metadata.1.4.2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1.4.2/system.reflection.metadata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.signature.p7s</w:t>
      </w:r>
      <w:r>
        <w:br/>
      </w:r>
      <w:r>
        <w:rPr>
          <w:rStyle w:val="VerbatimChar"/>
        </w:rPr>
        <w:t xml:space="preserve">-   -   RestaurantManagementSystem/{packages/system.configuration.configurationmanager/8.0.1 =&gt; RestaurantManagementSystem/packages/system.reflection.metadata/7.0.0}/Icon.png</w:t>
      </w:r>
      <w:r>
        <w:br/>
      </w:r>
      <w:r>
        <w:rPr>
          <w:rStyle w:val="VerbatimChar"/>
        </w:rPr>
        <w:t xml:space="preserve">0   0   RestaurantManagementSystem/{packages/system.diagnostics.eventlog/8.0.1 =&gt; RestaurantManagementSystem/packages/system.reflection.metadata/7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README.md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buildTransitive/net461/System.Reflection.Metadata.targets</w:t>
      </w:r>
      <w:r>
        <w:br/>
      </w:r>
      <w:r>
        <w:rPr>
          <w:rStyle w:val="VerbatimChar"/>
        </w:rPr>
        <w:t xml:space="preserve">0   0   RestaurantManagementSystem/{packages/system.reflection.extensions/4.3.0/lib/xamarinmac20 =&gt; RestaurantManagementSystem/packages/system.reflection.metadata/7.0.0/buildTransitive/net462}/_._</w:t>
      </w:r>
      <w:r>
        <w:br/>
      </w:r>
      <w:r>
        <w:rPr>
          <w:rStyle w:val="VerbatimChar"/>
        </w:rPr>
        <w:t xml:space="preserve">0   0   RestaurantManagementSystem/{packages/system.reflection.extensions/4.3.0/lib/xamarintvos10 =&gt; RestaurantManagementSystem/packages/system.reflection.metadata/7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buildTransitive/netcoreapp2.0/System.Reflection.Metadata.targets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lib/net462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lib/net462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lib/net6.0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lib/net6.0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lib/net7.0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lib/net7.0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lib/netstandard2.0/System.Reflection.Metadata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lib/netstandard2.0/System.Reflection.Metadata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metadata/7.0.0/system.reflection.metadata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system.reflection.metadata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metadata/7.0.0/system.reflection.metadata.nuspec</w:t>
      </w:r>
      <w:r>
        <w:br/>
      </w:r>
      <w:r>
        <w:rPr>
          <w:rStyle w:val="VerbatimChar"/>
        </w:rPr>
        <w:t xml:space="preserve">0   0   RestaurantManagementSystem/{packages/system.diagnostics.diagnosticsource/9.0.9 =&gt; RestaurantManagementSystem/packages/system.reflection.metadata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dotnet_library_license.txt</w:t>
      </w:r>
      <w:r>
        <w:br/>
      </w:r>
      <w:r>
        <w:rPr>
          <w:rStyle w:val="VerbatimChar"/>
        </w:rPr>
        <w:t xml:space="preserve">0   0   RestaurantManagementSystem/{packages/system.reflection.extensions/4.3.0/lib/xamarinwatchos10 =&gt; RestaurantManagementSystem/packages/system.reflection.primitives/4.0.1/lib/MonoAndroid10}/_._</w:t>
      </w:r>
      <w:r>
        <w:br/>
      </w:r>
      <w:r>
        <w:rPr>
          <w:rStyle w:val="VerbatimChar"/>
        </w:rPr>
        <w:t xml:space="preserve">0   0   RestaurantManagementSystem/{packages/system.reflection.extensions/4.3.0/ref/MonoAndroid10 =&gt; RestaurantManagementSystem/packages/system.reflection.primitives/4.0.1/lib/MonoTouch10}/_._</w:t>
      </w:r>
      <w:r>
        <w:br/>
      </w:r>
      <w:r>
        <w:rPr>
          <w:rStyle w:val="VerbatimChar"/>
        </w:rPr>
        <w:t xml:space="preserve">0   0   RestaurantManagementSystem/{packages/system.reflection.extensions/4.3.0/ref/MonoTouch10 =&gt; RestaurantManagementSystem/packages/system.reflection.primitives/4.0.1/lib/net45}/_._</w:t>
      </w:r>
      <w:r>
        <w:br/>
      </w:r>
      <w:r>
        <w:rPr>
          <w:rStyle w:val="VerbatimChar"/>
        </w:rPr>
        <w:t xml:space="preserve">0   0   RestaurantManagementSystem/{packages/system.reflection.extensions/4.3.0/ref/net45 =&gt; RestaurantManagementSystem/packages/system.reflection.primitives/4.0.1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extensions/4.3.0/ref/portable-net45+win8+wp8+wpa81 =&gt; RestaurantManagementSystem/packages/system.reflection.primitives/4.0.1/lib/win8}/_._</w:t>
      </w:r>
      <w:r>
        <w:br/>
      </w:r>
      <w:r>
        <w:rPr>
          <w:rStyle w:val="VerbatimChar"/>
        </w:rPr>
        <w:t xml:space="preserve">0   0   RestaurantManagementSystem/{packages/system.reflection.extensions/4.3.0/ref/win8 =&gt; RestaurantManagementSystem/packages/system.reflection.primitives/4.0.1/lib/wp80}/_._</w:t>
      </w:r>
      <w:r>
        <w:br/>
      </w:r>
      <w:r>
        <w:rPr>
          <w:rStyle w:val="VerbatimChar"/>
        </w:rPr>
        <w:t xml:space="preserve">0   0   RestaurantManagementSystem/{packages/system.reflection.extensions/4.3.0/ref/wp80 =&gt; RestaurantManagementSystem/packages/system.reflection.primitives/4.0.1/lib/wpa81}/_._</w:t>
      </w:r>
      <w:r>
        <w:br/>
      </w:r>
      <w:r>
        <w:rPr>
          <w:rStyle w:val="VerbatimChar"/>
        </w:rPr>
        <w:t xml:space="preserve">0   0   RestaurantManagementSystem/{packages/system.reflection.extensions/4.3.0/ref/wpa81 =&gt; RestaurantManagementSystem/packages/system.reflection.primitives/4.0.1/lib/xamarinios10}/_._</w:t>
      </w:r>
      <w:r>
        <w:br/>
      </w:r>
      <w:r>
        <w:rPr>
          <w:rStyle w:val="VerbatimChar"/>
        </w:rPr>
        <w:t xml:space="preserve">0   0   RestaurantManagementSystem/{packages/system.reflection.extensions/4.3.0/ref/xamarinios10 =&gt; RestaurantManagementSystem/packages/system.reflection.primitives/4.0.1/lib/xamarinmac20}/_._</w:t>
      </w:r>
      <w:r>
        <w:br/>
      </w:r>
      <w:r>
        <w:rPr>
          <w:rStyle w:val="VerbatimChar"/>
        </w:rPr>
        <w:t xml:space="preserve">0   0   RestaurantManagementSystem/{packages/system.reflection.extensions/4.3.0/ref/xamarinmac20 =&gt; RestaurantManagementSystem/packages/system.reflection.primitives/4.0.1/lib/xamarintvos10}/_._</w:t>
      </w:r>
      <w:r>
        <w:br/>
      </w:r>
      <w:r>
        <w:rPr>
          <w:rStyle w:val="VerbatimChar"/>
        </w:rPr>
        <w:t xml:space="preserve">0   0   RestaurantManagementSystem/{packages/system.reflection.extensions/4.3.0/ref/xamarintvos10 =&gt; RestaurantManagementSystem/packages/system.reflection.primitives/4.0.1/lib/xamarinwatchos10}/_._</w:t>
      </w:r>
      <w:r>
        <w:br/>
      </w:r>
      <w:r>
        <w:rPr>
          <w:rStyle w:val="VerbatimChar"/>
        </w:rPr>
        <w:t xml:space="preserve">0   0   RestaurantManagementSystem/{packages/system.reflection.extensions/4.3.0/ref/xamarinwatchos10 =&gt; RestaurantManagementSystem/packages/system.reflection.primitives/4.0.1/ref/MonoAndroid10}/_._</w:t>
      </w:r>
      <w:r>
        <w:br/>
      </w:r>
      <w:r>
        <w:rPr>
          <w:rStyle w:val="VerbatimChar"/>
        </w:rPr>
        <w:t xml:space="preserve">0   0   RestaurantManagementSystem/{packages/system.reflection.metadata/7.0.0/buildTransitive/net462 =&gt; RestaurantManagementSystem/packages/system.reflection.primitives/4.0.1/ref/MonoTouch10}/_._</w:t>
      </w:r>
      <w:r>
        <w:br/>
      </w:r>
      <w:r>
        <w:rPr>
          <w:rStyle w:val="VerbatimChar"/>
        </w:rPr>
        <w:t xml:space="preserve">0   0   RestaurantManagementSystem/{packages/system.reflection.metadata/7.0.0/buildTransitive/net6.0 =&gt; RestaurantManagementSystem/packages/system.reflection.primitives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0.1/ref/netcore50/System.Reflection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de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e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fr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it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ja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ko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ru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zh-han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core50/zh-hant/System.Reflection.Primitive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0.1/ref/netstandard1.0/System.Reflection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de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e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fr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it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ja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ko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ru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zh-han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ref/netstandard1.0/zh-hant/System.Reflection.Primitives.xml</w:t>
      </w:r>
      <w:r>
        <w:br/>
      </w:r>
      <w:r>
        <w:rPr>
          <w:rStyle w:val="VerbatimChar"/>
        </w:rPr>
        <w:t xml:space="preserve">0   0   RestaurantManagementSystem/{packages/system.reflection.primitives/4.0.1/lib/MonoAndroid10 =&gt; RestaurantManagementSystem/packages/system.reflection.primitives/4.0.1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primitives/4.0.1/lib/MonoTouch10 =&gt; RestaurantManagementSystem/packages/system.reflection.primitives/4.0.1/ref/win8}/_._</w:t>
      </w:r>
      <w:r>
        <w:br/>
      </w:r>
      <w:r>
        <w:rPr>
          <w:rStyle w:val="VerbatimChar"/>
        </w:rPr>
        <w:t xml:space="preserve">0   0   RestaurantManagementSystem/{packages/system.reflection.primitives/4.0.1/lib/net45 =&gt; RestaurantManagementSystem/packages/system.reflection.primitives/4.0.1/ref/wp80}/_._</w:t>
      </w:r>
      <w:r>
        <w:br/>
      </w:r>
      <w:r>
        <w:rPr>
          <w:rStyle w:val="VerbatimChar"/>
        </w:rPr>
        <w:t xml:space="preserve">0   0   RestaurantManagementSystem/{packages/system.reflection.primitives/4.0.1/lib/portable-net45+win8+wp8+wpa81 =&gt; RestaurantManagementSystem/packages/system.reflection.primitives/4.0.1/ref/wpa81}/_._</w:t>
      </w:r>
      <w:r>
        <w:br/>
      </w:r>
      <w:r>
        <w:rPr>
          <w:rStyle w:val="VerbatimChar"/>
        </w:rPr>
        <w:t xml:space="preserve">0   0   RestaurantManagementSystem/{packages/system.reflection.primitives/4.0.1/lib/win8 =&gt; RestaurantManagementSystem/packages/system.reflection.primitives/4.0.1/ref/xamarinios10}/_._</w:t>
      </w:r>
      <w:r>
        <w:br/>
      </w:r>
      <w:r>
        <w:rPr>
          <w:rStyle w:val="VerbatimChar"/>
        </w:rPr>
        <w:t xml:space="preserve">0   0   RestaurantManagementSystem/{packages/system.reflection.primitives/4.0.1/lib/wp80 =&gt; RestaurantManagementSystem/packages/system.reflection.primitives/4.0.1/ref/xamarinmac20}/_._</w:t>
      </w:r>
      <w:r>
        <w:br/>
      </w:r>
      <w:r>
        <w:rPr>
          <w:rStyle w:val="VerbatimChar"/>
        </w:rPr>
        <w:t xml:space="preserve">0   0   RestaurantManagementSystem/{packages/system.reflection.primitives/4.0.1/lib/wpa81 =&gt; RestaurantManagementSystem/packages/system.reflection.primitives/4.0.1/ref/xamarintvos10}/_._</w:t>
      </w:r>
      <w:r>
        <w:br/>
      </w:r>
      <w:r>
        <w:rPr>
          <w:rStyle w:val="VerbatimChar"/>
        </w:rPr>
        <w:t xml:space="preserve">0   0   RestaurantManagementSystem/{packages/system.reflection.primitives/4.0.1/lib/xamarinios10 =&gt; RestaurantManagementSystem/packages/system.reflection.primitives/4.0.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0.1/system.reflection.primitives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system.reflection.primitives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0.1/system.reflection.primitiv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dotnet_library_license.txt</w:t>
      </w:r>
      <w:r>
        <w:br/>
      </w:r>
      <w:r>
        <w:rPr>
          <w:rStyle w:val="VerbatimChar"/>
        </w:rPr>
        <w:t xml:space="preserve">0   0   RestaurantManagementSystem/{packages/system.reflection.primitives/4.0.1/lib/xamarinmac20 =&gt; RestaurantManagementSystem/packages/system.reflection.primitives/4.3.0/lib/MonoAndroid10}/_._</w:t>
      </w:r>
      <w:r>
        <w:br/>
      </w:r>
      <w:r>
        <w:rPr>
          <w:rStyle w:val="VerbatimChar"/>
        </w:rPr>
        <w:t xml:space="preserve">0   0   RestaurantManagementSystem/{packages/system.reflection.primitives/4.0.1/lib/xamarintvos10 =&gt; RestaurantManagementSystem/packages/system.reflection.primitives/4.3.0/lib/MonoTouch10}/_._</w:t>
      </w:r>
      <w:r>
        <w:br/>
      </w:r>
      <w:r>
        <w:rPr>
          <w:rStyle w:val="VerbatimChar"/>
        </w:rPr>
        <w:t xml:space="preserve">0   0   RestaurantManagementSystem/{packages/system.reflection.primitives/4.0.1/lib/xamarinwatchos10 =&gt; RestaurantManagementSystem/packages/system.reflection.primitives/4.3.0/lib/net45}/_._</w:t>
      </w:r>
      <w:r>
        <w:br/>
      </w:r>
      <w:r>
        <w:rPr>
          <w:rStyle w:val="VerbatimChar"/>
        </w:rPr>
        <w:t xml:space="preserve">0   0   RestaurantManagementSystem/{packages/system.reflection.primitives/4.0.1/ref/MonoAndroid10 =&gt; RestaurantManagementSystem/packages/system.reflection.primitive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primitives/4.0.1/ref/MonoTouch10 =&gt; RestaurantManagementSystem/packages/system.reflection.primitives/4.3.0/lib/win8}/_._</w:t>
      </w:r>
      <w:r>
        <w:br/>
      </w:r>
      <w:r>
        <w:rPr>
          <w:rStyle w:val="VerbatimChar"/>
        </w:rPr>
        <w:t xml:space="preserve">0   0   RestaurantManagementSystem/{packages/system.reflection.primitives/4.0.1/ref/net45 =&gt; RestaurantManagementSystem/packages/system.reflection.primitives/4.3.0/lib/wp80}/_._</w:t>
      </w:r>
      <w:r>
        <w:br/>
      </w:r>
      <w:r>
        <w:rPr>
          <w:rStyle w:val="VerbatimChar"/>
        </w:rPr>
        <w:t xml:space="preserve">0   0   RestaurantManagementSystem/{packages/system.reflection.primitives/4.0.1/ref/portable-net45+win8+wp8+wpa81 =&gt; RestaurantManagementSystem/packages/system.reflection.primitives/4.3.0/lib/wpa81}/_._</w:t>
      </w:r>
      <w:r>
        <w:br/>
      </w:r>
      <w:r>
        <w:rPr>
          <w:rStyle w:val="VerbatimChar"/>
        </w:rPr>
        <w:t xml:space="preserve">0   0   RestaurantManagementSystem/{packages/system.reflection.primitives/4.0.1/ref/win8 =&gt; RestaurantManagementSystem/packages/system.reflection.primitives/4.3.0/lib/xamarinios10}/_._</w:t>
      </w:r>
      <w:r>
        <w:br/>
      </w:r>
      <w:r>
        <w:rPr>
          <w:rStyle w:val="VerbatimChar"/>
        </w:rPr>
        <w:t xml:space="preserve">0   0   RestaurantManagementSystem/{packages/system.reflection.primitives/4.0.1/ref/wp80 =&gt; RestaurantManagementSystem/packages/system.reflection.primitives/4.3.0/lib/xamarinmac20}/_._</w:t>
      </w:r>
      <w:r>
        <w:br/>
      </w:r>
      <w:r>
        <w:rPr>
          <w:rStyle w:val="VerbatimChar"/>
        </w:rPr>
        <w:t xml:space="preserve">0   0   RestaurantManagementSystem/{packages/system.reflection.primitives/4.0.1/ref/wpa81 =&gt; RestaurantManagementSystem/packages/system.reflection.primitives/4.3.0/lib/xamarintvos10}/_._</w:t>
      </w:r>
      <w:r>
        <w:br/>
      </w:r>
      <w:r>
        <w:rPr>
          <w:rStyle w:val="VerbatimChar"/>
        </w:rPr>
        <w:t xml:space="preserve">0   0   RestaurantManagementSystem/{packages/system.reflection.primitives/4.0.1/ref/xamarinios10 =&gt; RestaurantManagementSystem/packages/system.reflection.primitives/4.3.0/lib/xamarinwatchos10}/_._</w:t>
      </w:r>
      <w:r>
        <w:br/>
      </w:r>
      <w:r>
        <w:rPr>
          <w:rStyle w:val="VerbatimChar"/>
        </w:rPr>
        <w:t xml:space="preserve">0   0   RestaurantManagementSystem/{packages/system.reflection.primitives/4.0.1/ref/xamarinmac20 =&gt; RestaurantManagementSystem/packages/system.reflection.primitives/4.3.0/ref/MonoAndroid10}/_._</w:t>
      </w:r>
      <w:r>
        <w:br/>
      </w:r>
      <w:r>
        <w:rPr>
          <w:rStyle w:val="VerbatimChar"/>
        </w:rPr>
        <w:t xml:space="preserve">0   0   RestaurantManagementSystem/{packages/system.reflection.primitives/4.0.1/ref/xamarintvos10 =&gt; RestaurantManagementSystem/packages/system.reflection.primitives/4.3.0/ref/MonoTouch10}/_._</w:t>
      </w:r>
      <w:r>
        <w:br/>
      </w:r>
      <w:r>
        <w:rPr>
          <w:rStyle w:val="VerbatimChar"/>
        </w:rPr>
        <w:t xml:space="preserve">0   0   RestaurantManagementSystem/{packages/system.reflection.primitives/4.0.1/ref/xamarinwatchos10 =&gt; RestaurantManagementSystem/packages/system.reflection.primitive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3.0/ref/netcore50/System.Reflection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de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e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fr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it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ja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ko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ru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zh-han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core50/zh-hant/System.Reflection.Primitive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3.0/ref/netstandard1.0/System.Reflection.Primitive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de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e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fr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it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ja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ko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ru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zh-hans/System.Reflection.Primitive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ref/netstandard1.0/zh-hant/System.Reflection.Primitives.xml</w:t>
      </w:r>
      <w:r>
        <w:br/>
      </w:r>
      <w:r>
        <w:rPr>
          <w:rStyle w:val="VerbatimChar"/>
        </w:rPr>
        <w:t xml:space="preserve">0   0   RestaurantManagementSystem/{packages/system.reflection.primitives/4.3.0/lib/MonoAndroid10 =&gt; RestaurantManagementSystem/packages/system.reflection.primitive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primitives/4.3.0/lib/MonoTouch10 =&gt; RestaurantManagementSystem/packages/system.reflection.primitives/4.3.0/ref/win8}/_._</w:t>
      </w:r>
      <w:r>
        <w:br/>
      </w:r>
      <w:r>
        <w:rPr>
          <w:rStyle w:val="VerbatimChar"/>
        </w:rPr>
        <w:t xml:space="preserve">0   0   RestaurantManagementSystem/{packages/system.reflection.primitives/4.3.0/lib/net45 =&gt; RestaurantManagementSystem/packages/system.reflection.primitives/4.3.0/ref/wp80}/_._</w:t>
      </w:r>
      <w:r>
        <w:br/>
      </w:r>
      <w:r>
        <w:rPr>
          <w:rStyle w:val="VerbatimChar"/>
        </w:rPr>
        <w:t xml:space="preserve">0   0   RestaurantManagementSystem/{packages/system.reflection.primitives/4.3.0/lib/portable-net45+win8+wp8+wpa81 =&gt; RestaurantManagementSystem/packages/system.reflection.primitives/4.3.0/ref/wpa81}/_._</w:t>
      </w:r>
      <w:r>
        <w:br/>
      </w:r>
      <w:r>
        <w:rPr>
          <w:rStyle w:val="VerbatimChar"/>
        </w:rPr>
        <w:t xml:space="preserve">0   0   RestaurantManagementSystem/{packages/system.reflection.primitives/4.3.0/lib/win8 =&gt; RestaurantManagementSystem/packages/system.reflection.primitives/4.3.0/ref/xamarinios10}/_._</w:t>
      </w:r>
      <w:r>
        <w:br/>
      </w:r>
      <w:r>
        <w:rPr>
          <w:rStyle w:val="VerbatimChar"/>
        </w:rPr>
        <w:t xml:space="preserve">0   0   RestaurantManagementSystem/{packages/system.reflection.primitives/4.3.0/lib/wp80 =&gt; RestaurantManagementSystem/packages/system.reflection.primitives/4.3.0/ref/xamarinmac20}/_._</w:t>
      </w:r>
      <w:r>
        <w:br/>
      </w:r>
      <w:r>
        <w:rPr>
          <w:rStyle w:val="VerbatimChar"/>
        </w:rPr>
        <w:t xml:space="preserve">0   0   RestaurantManagementSystem/{packages/system.reflection.primitives/4.3.0/lib/wpa81 =&gt; RestaurantManagementSystem/packages/system.reflection.primitives/4.3.0/ref/xamarintvos10}/_._</w:t>
      </w:r>
      <w:r>
        <w:br/>
      </w:r>
      <w:r>
        <w:rPr>
          <w:rStyle w:val="VerbatimChar"/>
        </w:rPr>
        <w:t xml:space="preserve">0   0   RestaurantManagementSystem/{packages/system.reflection.primitives/4.3.0/lib/xamarinios10 =&gt; RestaurantManagementSystem/packages/system.reflection.primitiv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primitives/4.3.0/system.reflection.primitiv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system.reflection.primitiv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primitives/4.3.0/system.reflection.primitiv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dotnet_library_license.txt</w:t>
      </w:r>
      <w:r>
        <w:br/>
      </w:r>
      <w:r>
        <w:rPr>
          <w:rStyle w:val="VerbatimChar"/>
        </w:rPr>
        <w:t xml:space="preserve">0   0   RestaurantManagementSystem/{packages/system.reflection.primitives/4.3.0/lib/xamarinmac20 =&gt; RestaurantManagementSystem/packages/system.reflection.typeextensions/4.1.0/lib/MonoAndroid10}/_._</w:t>
      </w:r>
      <w:r>
        <w:br/>
      </w:r>
      <w:r>
        <w:rPr>
          <w:rStyle w:val="VerbatimChar"/>
        </w:rPr>
        <w:t xml:space="preserve">0   0   RestaurantManagementSystem/{packages/system.reflection.primitives/4.3.0/lib/xamarintvos10 =&gt; RestaurantManagementSystem/packages/system.reflection.typeextensions/4.1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lib/net46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lib/net462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lib/netcore50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lib/netstandard1.5/System.Reflection.TypeExtensions.dll</w:t>
      </w:r>
      <w:r>
        <w:br/>
      </w:r>
      <w:r>
        <w:rPr>
          <w:rStyle w:val="VerbatimChar"/>
        </w:rPr>
        <w:t xml:space="preserve">0   0   RestaurantManagementSystem/{packages/system.reflection.primitives/4.3.0/lib/xamarinwatchos10 =&gt; RestaurantManagementSystem/packages/system.reflection.typeextensions/4.1.0/lib/xamarinios10}/_._</w:t>
      </w:r>
      <w:r>
        <w:br/>
      </w:r>
      <w:r>
        <w:rPr>
          <w:rStyle w:val="VerbatimChar"/>
        </w:rPr>
        <w:t xml:space="preserve">0   0   RestaurantManagementSystem/{packages/system.reflection.primitives/4.3.0/ref/MonoAndroid10 =&gt; RestaurantManagementSystem/packages/system.reflection.typeextensions/4.1.0/lib/xamarinmac20}/_._</w:t>
      </w:r>
      <w:r>
        <w:br/>
      </w:r>
      <w:r>
        <w:rPr>
          <w:rStyle w:val="VerbatimChar"/>
        </w:rPr>
        <w:t xml:space="preserve">0   0   RestaurantManagementSystem/{packages/system.reflection.primitives/4.3.0/ref/MonoTouch10 =&gt; RestaurantManagementSystem/packages/system.reflection.typeextensions/4.1.0/lib/xamarintvos10}/_._</w:t>
      </w:r>
      <w:r>
        <w:br/>
      </w:r>
      <w:r>
        <w:rPr>
          <w:rStyle w:val="VerbatimChar"/>
        </w:rPr>
        <w:t xml:space="preserve">0   0   RestaurantManagementSystem/{packages/system.reflection.primitives/4.3.0/ref/net45 =&gt; RestaurantManagementSystem/packages/system.reflection.typeextensions/4.1.0/lib/xamarinwatchos10}/_._</w:t>
      </w:r>
      <w:r>
        <w:br/>
      </w:r>
      <w:r>
        <w:rPr>
          <w:rStyle w:val="VerbatimChar"/>
        </w:rPr>
        <w:t xml:space="preserve">0   0   RestaurantManagementSystem/{packages/system.reflection.primitives/4.3.0/ref/portable-net45+win8+wp8+wpa81 =&gt; RestaurantManagementSystem/packages/system.reflection.typeextensions/4.1.0/ref/MonoAndroid10}/_._</w:t>
      </w:r>
      <w:r>
        <w:br/>
      </w:r>
      <w:r>
        <w:rPr>
          <w:rStyle w:val="VerbatimChar"/>
        </w:rPr>
        <w:t xml:space="preserve">0   0   RestaurantManagementSystem/{packages/system.reflection.primitives/4.3.0/ref/win8 =&gt; RestaurantManagementSystem/packages/system.reflection.typeextensions/4.1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ref/net46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ref/net462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ref/netstandard1.3/System.Reflection.Type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de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e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fr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it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ja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ko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ru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zh-han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3/zh-hant/System.Reflection.Type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ref/netstandard1.5/System.Reflection.Type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de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e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fr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it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ja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ko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ru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zh-han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ref/netstandard1.5/zh-hant/System.Reflection.TypeExtensions.xml</w:t>
      </w:r>
      <w:r>
        <w:br/>
      </w:r>
      <w:r>
        <w:rPr>
          <w:rStyle w:val="VerbatimChar"/>
        </w:rPr>
        <w:t xml:space="preserve">0   0   RestaurantManagementSystem/{packages/system.reflection.primitives/4.3.0/ref/wp80 =&gt; RestaurantManagementSystem/packages/system.reflection.typeextensions/4.1.0/ref/xamarinios10}/_._</w:t>
      </w:r>
      <w:r>
        <w:br/>
      </w:r>
      <w:r>
        <w:rPr>
          <w:rStyle w:val="VerbatimChar"/>
        </w:rPr>
        <w:t xml:space="preserve">0   0   RestaurantManagementSystem/{packages/system.reflection.primitives/4.3.0/ref/wpa81 =&gt; RestaurantManagementSystem/packages/system.reflection.typeextensions/4.1.0/ref/xamarinmac20}/_._</w:t>
      </w:r>
      <w:r>
        <w:br/>
      </w:r>
      <w:r>
        <w:rPr>
          <w:rStyle w:val="VerbatimChar"/>
        </w:rPr>
        <w:t xml:space="preserve">0   0   RestaurantManagementSystem/{packages/system.reflection.primitives/4.3.0/ref/xamarinios10 =&gt; RestaurantManagementSystem/packages/system.reflection.typeextensions/4.1.0/ref/xamarintvos10}/_._</w:t>
      </w:r>
      <w:r>
        <w:br/>
      </w:r>
      <w:r>
        <w:rPr>
          <w:rStyle w:val="VerbatimChar"/>
        </w:rPr>
        <w:t xml:space="preserve">0   0   RestaurantManagementSystem/{packages/system.reflection.primitives/4.3.0/ref/xamarinmac20 =&gt; RestaurantManagementSystem/packages/system.reflection.typeextensions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runtimes/aot/lib/netcore50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1.0/system.reflection.typeextensions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system.reflection.typeextensions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1.0/system.reflection.type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dotnet_library_license.txt</w:t>
      </w:r>
      <w:r>
        <w:br/>
      </w:r>
      <w:r>
        <w:rPr>
          <w:rStyle w:val="VerbatimChar"/>
        </w:rPr>
        <w:t xml:space="preserve">0   0   RestaurantManagementSystem/{packages/system.reflection.primitives/4.3.0/ref/xamarintvos10 =&gt; RestaurantManagementSystem/packages/system.reflection.typeextensions/4.3.0/lib/MonoAndroid10}/_._</w:t>
      </w:r>
      <w:r>
        <w:br/>
      </w:r>
      <w:r>
        <w:rPr>
          <w:rStyle w:val="VerbatimChar"/>
        </w:rPr>
        <w:t xml:space="preserve">0   0   RestaurantManagementSystem/{packages/system.reflection.primitives/4.3.0/ref/xamarinwatchos10 =&gt; RestaurantManagementSystem/packages/system.reflection.typeextensions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lib/net46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lib/net462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lib/netcore50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lib/netstandard1.5/System.Reflection.TypeExtensions.dll</w:t>
      </w:r>
      <w:r>
        <w:br/>
      </w:r>
      <w:r>
        <w:rPr>
          <w:rStyle w:val="VerbatimChar"/>
        </w:rPr>
        <w:t xml:space="preserve">0   0   RestaurantManagementSystem/{packages/system.reflection.typeextensions/4.1.0/lib/MonoAndroid10 =&gt; RestaurantManagementSystem/packages/system.reflection.typeextensions/4.3.0/lib/xamarinios10}/_._</w:t>
      </w:r>
      <w:r>
        <w:br/>
      </w:r>
      <w:r>
        <w:rPr>
          <w:rStyle w:val="VerbatimChar"/>
        </w:rPr>
        <w:t xml:space="preserve">0   0   RestaurantManagementSystem/{packages/system.reflection.typeextensions/4.1.0/lib/MonoTouch10 =&gt; RestaurantManagementSystem/packages/system.reflection.typeextensions/4.3.0/lib/xamarinmac20}/_._</w:t>
      </w:r>
      <w:r>
        <w:br/>
      </w:r>
      <w:r>
        <w:rPr>
          <w:rStyle w:val="VerbatimChar"/>
        </w:rPr>
        <w:t xml:space="preserve">0   0   RestaurantManagementSystem/{packages/system.reflection.typeextensions/4.1.0/lib/xamarinios10 =&gt; RestaurantManagementSystem/packages/system.reflection.typeextensions/4.3.0/lib/xamarintvos10}/_._</w:t>
      </w:r>
      <w:r>
        <w:br/>
      </w:r>
      <w:r>
        <w:rPr>
          <w:rStyle w:val="VerbatimChar"/>
        </w:rPr>
        <w:t xml:space="preserve">0   0   RestaurantManagementSystem/{packages/system.reflection.typeextensions/4.1.0/lib/xamarinmac20 =&gt; RestaurantManagementSystem/packages/system.reflection.typeextensions/4.3.0/lib/xamarinwatchos10}/_._</w:t>
      </w:r>
      <w:r>
        <w:br/>
      </w:r>
      <w:r>
        <w:rPr>
          <w:rStyle w:val="VerbatimChar"/>
        </w:rPr>
        <w:t xml:space="preserve">0   0   RestaurantManagementSystem/{packages/system.reflection.typeextensions/4.1.0/lib/xamarintvos10 =&gt; RestaurantManagementSystem/packages/system.reflection.typeextensions/4.3.0/ref/MonoAndroid10}/_._</w:t>
      </w:r>
      <w:r>
        <w:br/>
      </w:r>
      <w:r>
        <w:rPr>
          <w:rStyle w:val="VerbatimChar"/>
        </w:rPr>
        <w:t xml:space="preserve">0   0   RestaurantManagementSystem/{packages/system.reflection.typeextensions/4.1.0/lib/xamarinwatchos10 =&gt; RestaurantManagementSystem/packages/system.reflection.typeextension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ref/net46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ref/net462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ref/netstandard1.3/System.Reflection.Type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de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e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fr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it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ja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ko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ru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zh-han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3/zh-hant/System.Reflection.Type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ref/netstandard1.5/System.Reflection.Type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de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e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fr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it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ja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ko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ru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zh-hans/System.Reflection.Type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ref/netstandard1.5/zh-hant/System.Reflection.TypeExtensions.xml</w:t>
      </w:r>
      <w:r>
        <w:br/>
      </w:r>
      <w:r>
        <w:rPr>
          <w:rStyle w:val="VerbatimChar"/>
        </w:rPr>
        <w:t xml:space="preserve">0   0   RestaurantManagementSystem/{packages/system.reflection.typeextensions/4.1.0/ref/MonoAndroid10 =&gt; RestaurantManagementSystem/packages/system.reflection.typeextensions/4.3.0/ref/xamarinios10}/_._</w:t>
      </w:r>
      <w:r>
        <w:br/>
      </w:r>
      <w:r>
        <w:rPr>
          <w:rStyle w:val="VerbatimChar"/>
        </w:rPr>
        <w:t xml:space="preserve">0   0   RestaurantManagementSystem/{packages/system.reflection.typeextensions/4.1.0/ref/MonoTouch10 =&gt; RestaurantManagementSystem/packages/system.reflection.typeextensions/4.3.0/ref/xamarinmac20}/_._</w:t>
      </w:r>
      <w:r>
        <w:br/>
      </w:r>
      <w:r>
        <w:rPr>
          <w:rStyle w:val="VerbatimChar"/>
        </w:rPr>
        <w:t xml:space="preserve">0   0   RestaurantManagementSystem/{packages/system.reflection.typeextensions/4.1.0/ref/xamarinios10 =&gt; RestaurantManagementSystem/packages/system.reflection.typeextensions/4.3.0/ref/xamarintvos10}/_._</w:t>
      </w:r>
      <w:r>
        <w:br/>
      </w:r>
      <w:r>
        <w:rPr>
          <w:rStyle w:val="VerbatimChar"/>
        </w:rPr>
        <w:t xml:space="preserve">0   0   RestaurantManagementSystem/{packages/system.reflection.typeextensions/4.1.0/ref/xamarinmac20 =&gt; RestaurantManagementSystem/packages/system.reflection.typeextens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runtimes/aot/lib/netcore50/System.Reflection.Type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.typeextensions/4.3.0/system.reflection.typeexten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system.reflection.typeexten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.typeextensions/4.3.0/system.reflection.type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dotnet_library_license.txt</w:t>
      </w:r>
      <w:r>
        <w:br/>
      </w:r>
      <w:r>
        <w:rPr>
          <w:rStyle w:val="VerbatimChar"/>
        </w:rPr>
        <w:t xml:space="preserve">0   0   RestaurantManagementSystem/{packages/system.reflection.typeextensions/4.1.0/ref/xamarintvos10 =&gt; RestaurantManagementSystem/packages/system.reflection/4.1.0/lib/MonoAndroid10}/_._</w:t>
      </w:r>
      <w:r>
        <w:br/>
      </w:r>
      <w:r>
        <w:rPr>
          <w:rStyle w:val="VerbatimChar"/>
        </w:rPr>
        <w:t xml:space="preserve">0   0   RestaurantManagementSystem/{packages/system.reflection.typeextensions/4.1.0/ref/xamarinwatchos10 =&gt; RestaurantManagementSystem/packages/system.reflection/4.1.0/lib/MonoTouch10}/_._</w:t>
      </w:r>
      <w:r>
        <w:br/>
      </w:r>
      <w:r>
        <w:rPr>
          <w:rStyle w:val="VerbatimChar"/>
        </w:rPr>
        <w:t xml:space="preserve">0   0   RestaurantManagementSystem/{packages/system.reflection.typeextensions/4.3.0/lib/MonoAndroid10 =&gt; RestaurantManagementSystem/packages/system.reflection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lib/net462/System.Reflection.dll</w:t>
      </w:r>
      <w:r>
        <w:br/>
      </w:r>
      <w:r>
        <w:rPr>
          <w:rStyle w:val="VerbatimChar"/>
        </w:rPr>
        <w:t xml:space="preserve">0   0   RestaurantManagementSystem/{packages/system.reflection.typeextensions/4.3.0/lib/MonoTouch10 =&gt; RestaurantManagementSystem/packages/system.reflection/4.1.0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.typeextensions/4.3.0/lib/xamarinios10 =&gt; RestaurantManagementSystem/packages/system.reflection/4.1.0/lib/win8}/_._</w:t>
      </w:r>
      <w:r>
        <w:br/>
      </w:r>
      <w:r>
        <w:rPr>
          <w:rStyle w:val="VerbatimChar"/>
        </w:rPr>
        <w:t xml:space="preserve">0   0   RestaurantManagementSystem/{packages/system.reflection.typeextensions/4.3.0/lib/xamarinmac20 =&gt; RestaurantManagementSystem/packages/system.reflection/4.1.0/lib/wp80}/_._</w:t>
      </w:r>
      <w:r>
        <w:br/>
      </w:r>
      <w:r>
        <w:rPr>
          <w:rStyle w:val="VerbatimChar"/>
        </w:rPr>
        <w:t xml:space="preserve">0   0   RestaurantManagementSystem/{packages/system.reflection.typeextensions/4.3.0/lib/xamarintvos10 =&gt; RestaurantManagementSystem/packages/system.reflection/4.1.0/lib/wpa81}/_._</w:t>
      </w:r>
      <w:r>
        <w:br/>
      </w:r>
      <w:r>
        <w:rPr>
          <w:rStyle w:val="VerbatimChar"/>
        </w:rPr>
        <w:t xml:space="preserve">0   0   RestaurantManagementSystem/{packages/system.reflection.typeextensions/4.3.0/lib/xamarinwatchos10 =&gt; RestaurantManagementSystem/packages/system.reflection/4.1.0/lib/xamarinios10}/_._</w:t>
      </w:r>
      <w:r>
        <w:br/>
      </w:r>
      <w:r>
        <w:rPr>
          <w:rStyle w:val="VerbatimChar"/>
        </w:rPr>
        <w:t xml:space="preserve">0   0   RestaurantManagementSystem/{packages/system.reflection.typeextensions/4.3.0/ref/MonoAndroid10 =&gt; RestaurantManagementSystem/packages/system.reflection/4.1.0/lib/xamarinmac20}/_._</w:t>
      </w:r>
      <w:r>
        <w:br/>
      </w:r>
      <w:r>
        <w:rPr>
          <w:rStyle w:val="VerbatimChar"/>
        </w:rPr>
        <w:t xml:space="preserve">0   0   RestaurantManagementSystem/{packages/system.reflection.typeextensions/4.3.0/ref/MonoTouch10 =&gt; RestaurantManagementSystem/packages/system.reflection/4.1.0/lib/xamarintvos10}/_._</w:t>
      </w:r>
      <w:r>
        <w:br/>
      </w:r>
      <w:r>
        <w:rPr>
          <w:rStyle w:val="VerbatimChar"/>
        </w:rPr>
        <w:t xml:space="preserve">0   0   RestaurantManagementSystem/{packages/system.reflection.typeextensions/4.3.0/ref/xamarinios10 =&gt; RestaurantManagementSystem/packages/system.reflection/4.1.0/lib/xamarinwatchos10}/_._</w:t>
      </w:r>
      <w:r>
        <w:br/>
      </w:r>
      <w:r>
        <w:rPr>
          <w:rStyle w:val="VerbatimChar"/>
        </w:rPr>
        <w:t xml:space="preserve">0   0   RestaurantManagementSystem/{packages/system.reflection.typeextensions/4.3.0/ref/xamarinmac20 =&gt; RestaurantManagementSystem/packages/system.reflection/4.1.0/ref/MonoAndroid10}/_._</w:t>
      </w:r>
      <w:r>
        <w:br/>
      </w:r>
      <w:r>
        <w:rPr>
          <w:rStyle w:val="VerbatimChar"/>
        </w:rPr>
        <w:t xml:space="preserve">0   0   RestaurantManagementSystem/{packages/system.reflection.typeextensions/4.3.0/ref/xamarintvos10 =&gt; RestaurantManagementSystem/packages/system.reflection/4.1.0/ref/MonoTouch10}/_._</w:t>
      </w:r>
      <w:r>
        <w:br/>
      </w:r>
      <w:r>
        <w:rPr>
          <w:rStyle w:val="VerbatimChar"/>
        </w:rPr>
        <w:t xml:space="preserve">0   0   RestaurantManagementSystem/{packages/system.reflection.typeextensions/4.3.0/ref/xamarinwatchos10 =&gt; RestaurantManagementSystem/packages/system.reflection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ref/net462/System.Reflection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ref/netcore50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core50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ref/netstandard1.0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0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ref/netstandard1.3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3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ref/netstandard1.5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ref/netstandard1.5/zh-hant/System.Reflection.xml</w:t>
      </w:r>
      <w:r>
        <w:br/>
      </w:r>
      <w:r>
        <w:rPr>
          <w:rStyle w:val="VerbatimChar"/>
        </w:rPr>
        <w:t xml:space="preserve">0   0   RestaurantManagementSystem/{packages/system.reflection/4.1.0/lib/MonoAndroid10 =&gt; RestaurantManagementSystem/packages/system.reflection/4.1.0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/4.1.0/lib/MonoTouch10 =&gt; RestaurantManagementSystem/packages/system.reflection/4.1.0/ref/win8}/_._</w:t>
      </w:r>
      <w:r>
        <w:br/>
      </w:r>
      <w:r>
        <w:rPr>
          <w:rStyle w:val="VerbatimChar"/>
        </w:rPr>
        <w:t xml:space="preserve">0   0   RestaurantManagementSystem/{packages/system.reflection/4.1.0/lib/net45 =&gt; RestaurantManagementSystem/packages/system.reflection/4.1.0/ref/wp80}/_._</w:t>
      </w:r>
      <w:r>
        <w:br/>
      </w:r>
      <w:r>
        <w:rPr>
          <w:rStyle w:val="VerbatimChar"/>
        </w:rPr>
        <w:t xml:space="preserve">0   0   RestaurantManagementSystem/{packages/system.reflection/4.1.0/lib/portable-net45+win8+wp8+wpa81 =&gt; RestaurantManagementSystem/packages/system.reflection/4.1.0/ref/wpa81}/_._</w:t>
      </w:r>
      <w:r>
        <w:br/>
      </w:r>
      <w:r>
        <w:rPr>
          <w:rStyle w:val="VerbatimChar"/>
        </w:rPr>
        <w:t xml:space="preserve">0   0   RestaurantManagementSystem/{packages/system.reflection/4.1.0/lib/win8 =&gt; RestaurantManagementSystem/packages/system.reflection/4.1.0/ref/xamarinios10}/_._</w:t>
      </w:r>
      <w:r>
        <w:br/>
      </w:r>
      <w:r>
        <w:rPr>
          <w:rStyle w:val="VerbatimChar"/>
        </w:rPr>
        <w:t xml:space="preserve">0   0   RestaurantManagementSystem/{packages/system.reflection/4.1.0/lib/wp80 =&gt; RestaurantManagementSystem/packages/system.reflection/4.1.0/ref/xamarinmac20}/_._</w:t>
      </w:r>
      <w:r>
        <w:br/>
      </w:r>
      <w:r>
        <w:rPr>
          <w:rStyle w:val="VerbatimChar"/>
        </w:rPr>
        <w:t xml:space="preserve">0   0   RestaurantManagementSystem/{packages/system.reflection/4.1.0/lib/wpa81 =&gt; RestaurantManagementSystem/packages/system.reflection/4.1.0/ref/xamarintvos10}/_._</w:t>
      </w:r>
      <w:r>
        <w:br/>
      </w:r>
      <w:r>
        <w:rPr>
          <w:rStyle w:val="VerbatimChar"/>
        </w:rPr>
        <w:t xml:space="preserve">0   0   RestaurantManagementSystem/{packages/system.reflection/4.1.0/lib/xamarinios10 =&gt; RestaurantManagementSystem/packages/system.reflection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1.0/system.reflection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system.reflection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1.0/system.reflec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dotnet_library_license.txt</w:t>
      </w:r>
      <w:r>
        <w:br/>
      </w:r>
      <w:r>
        <w:rPr>
          <w:rStyle w:val="VerbatimChar"/>
        </w:rPr>
        <w:t xml:space="preserve">0   0   RestaurantManagementSystem/{packages/system.reflection/4.1.0/lib/xamarinmac20 =&gt; RestaurantManagementSystem/packages/system.reflection/4.3.0/lib/MonoAndroid10}/_._</w:t>
      </w:r>
      <w:r>
        <w:br/>
      </w:r>
      <w:r>
        <w:rPr>
          <w:rStyle w:val="VerbatimChar"/>
        </w:rPr>
        <w:t xml:space="preserve">0   0   RestaurantManagementSystem/{packages/system.reflection/4.1.0/lib/xamarintvos10 =&gt; RestaurantManagementSystem/packages/system.reflection/4.3.0/lib/MonoTouch10}/_._</w:t>
      </w:r>
      <w:r>
        <w:br/>
      </w:r>
      <w:r>
        <w:rPr>
          <w:rStyle w:val="VerbatimChar"/>
        </w:rPr>
        <w:t xml:space="preserve">0   0   RestaurantManagementSystem/{packages/system.reflection/4.1.0/lib/xamarinwatchos10 =&gt; RestaurantManagementSystem/packages/system.reflection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lib/net462/System.Reflection.dll</w:t>
      </w:r>
      <w:r>
        <w:br/>
      </w:r>
      <w:r>
        <w:rPr>
          <w:rStyle w:val="VerbatimChar"/>
        </w:rPr>
        <w:t xml:space="preserve">0   0   RestaurantManagementSystem/{packages/system.reflection/4.1.0/ref/MonoAndroid10 =&gt; RestaurantManagementSystem/packages/system.reflection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/4.1.0/ref/MonoTouch10 =&gt; RestaurantManagementSystem/packages/system.reflection/4.3.0/lib/win8}/_._</w:t>
      </w:r>
      <w:r>
        <w:br/>
      </w:r>
      <w:r>
        <w:rPr>
          <w:rStyle w:val="VerbatimChar"/>
        </w:rPr>
        <w:t xml:space="preserve">0   0   RestaurantManagementSystem/{packages/system.reflection/4.1.0/ref/net45 =&gt; RestaurantManagementSystem/packages/system.reflection/4.3.0/lib/wp80}/_._</w:t>
      </w:r>
      <w:r>
        <w:br/>
      </w:r>
      <w:r>
        <w:rPr>
          <w:rStyle w:val="VerbatimChar"/>
        </w:rPr>
        <w:t xml:space="preserve">0   0   RestaurantManagementSystem/{packages/system.reflection/4.1.0/ref/portable-net45+win8+wp8+wpa81 =&gt; RestaurantManagementSystem/packages/system.reflection/4.3.0/lib/wpa81}/_._</w:t>
      </w:r>
      <w:r>
        <w:br/>
      </w:r>
      <w:r>
        <w:rPr>
          <w:rStyle w:val="VerbatimChar"/>
        </w:rPr>
        <w:t xml:space="preserve">0   0   RestaurantManagementSystem/{packages/system.reflection/4.1.0/ref/win8 =&gt; RestaurantManagementSystem/packages/system.reflection/4.3.0/lib/xamarinios10}/_._</w:t>
      </w:r>
      <w:r>
        <w:br/>
      </w:r>
      <w:r>
        <w:rPr>
          <w:rStyle w:val="VerbatimChar"/>
        </w:rPr>
        <w:t xml:space="preserve">0   0   RestaurantManagementSystem/{packages/system.reflection/4.1.0/ref/wp80 =&gt; RestaurantManagementSystem/packages/system.reflection/4.3.0/lib/xamarinmac20}/_._</w:t>
      </w:r>
      <w:r>
        <w:br/>
      </w:r>
      <w:r>
        <w:rPr>
          <w:rStyle w:val="VerbatimChar"/>
        </w:rPr>
        <w:t xml:space="preserve">0   0   RestaurantManagementSystem/{packages/system.reflection/4.1.0/ref/wpa81 =&gt; RestaurantManagementSystem/packages/system.reflection/4.3.0/lib/xamarintvos10}/_._</w:t>
      </w:r>
      <w:r>
        <w:br/>
      </w:r>
      <w:r>
        <w:rPr>
          <w:rStyle w:val="VerbatimChar"/>
        </w:rPr>
        <w:t xml:space="preserve">0   0   RestaurantManagementSystem/{packages/system.reflection/4.1.0/ref/xamarinios10 =&gt; RestaurantManagementSystem/packages/system.reflection/4.3.0/lib/xamarinwatchos10}/_._</w:t>
      </w:r>
      <w:r>
        <w:br/>
      </w:r>
      <w:r>
        <w:rPr>
          <w:rStyle w:val="VerbatimChar"/>
        </w:rPr>
        <w:t xml:space="preserve">0   0   RestaurantManagementSystem/{packages/system.reflection/4.1.0/ref/xamarinmac20 =&gt; RestaurantManagementSystem/packages/system.reflection/4.3.0/ref/MonoAndroid10}/_._</w:t>
      </w:r>
      <w:r>
        <w:br/>
      </w:r>
      <w:r>
        <w:rPr>
          <w:rStyle w:val="VerbatimChar"/>
        </w:rPr>
        <w:t xml:space="preserve">0   0   RestaurantManagementSystem/{packages/system.reflection/4.1.0/ref/xamarintvos10 =&gt; RestaurantManagementSystem/packages/system.reflection/4.3.0/ref/MonoTouch10}/_._</w:t>
      </w:r>
      <w:r>
        <w:br/>
      </w:r>
      <w:r>
        <w:rPr>
          <w:rStyle w:val="VerbatimChar"/>
        </w:rPr>
        <w:t xml:space="preserve">0   0   RestaurantManagementSystem/{packages/system.reflection/4.1.0/ref/xamarinwatchos10 =&gt; RestaurantManagementSystem/packages/system.reflection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ref/net462/System.Reflection.dl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ref/netcore50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core50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ref/netstandard1.0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0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ref/netstandard1.3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3/zh-hant/System.Reflection.xml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ref/netstandard1.5/System.Reflection.dl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de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e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fr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it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ja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ko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ru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zh-hans/System.Reflection.xml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ref/netstandard1.5/zh-hant/System.Reflection.xml</w:t>
      </w:r>
      <w:r>
        <w:br/>
      </w:r>
      <w:r>
        <w:rPr>
          <w:rStyle w:val="VerbatimChar"/>
        </w:rPr>
        <w:t xml:space="preserve">0   0   RestaurantManagementSystem/{packages/system.reflection/4.3.0/lib/MonoAndroid10 =&gt; RestaurantManagementSystem/packages/system.reflection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/4.3.0/lib/MonoTouch10 =&gt; RestaurantManagementSystem/packages/system.reflection/4.3.0/ref/win8}/_._</w:t>
      </w:r>
      <w:r>
        <w:br/>
      </w:r>
      <w:r>
        <w:rPr>
          <w:rStyle w:val="VerbatimChar"/>
        </w:rPr>
        <w:t xml:space="preserve">0   0   RestaurantManagementSystem/{packages/system.reflection/4.3.0/lib/net45 =&gt; RestaurantManagementSystem/packages/system.reflection/4.3.0/ref/wp80}/_._</w:t>
      </w:r>
      <w:r>
        <w:br/>
      </w:r>
      <w:r>
        <w:rPr>
          <w:rStyle w:val="VerbatimChar"/>
        </w:rPr>
        <w:t xml:space="preserve">0   0   RestaurantManagementSystem/{packages/system.reflection/4.3.0/lib/portable-net45+win8+wp8+wpa81 =&gt; RestaurantManagementSystem/packages/system.reflection/4.3.0/ref/wpa81}/_._</w:t>
      </w:r>
      <w:r>
        <w:br/>
      </w:r>
      <w:r>
        <w:rPr>
          <w:rStyle w:val="VerbatimChar"/>
        </w:rPr>
        <w:t xml:space="preserve">0   0   RestaurantManagementSystem/{packages/system.reflection/4.3.0/lib/win8 =&gt; RestaurantManagementSystem/packages/system.reflection/4.3.0/ref/xamarinios10}/_._</w:t>
      </w:r>
      <w:r>
        <w:br/>
      </w:r>
      <w:r>
        <w:rPr>
          <w:rStyle w:val="VerbatimChar"/>
        </w:rPr>
        <w:t xml:space="preserve">0   0   RestaurantManagementSystem/{packages/system.reflection/4.3.0/lib/wp80 =&gt; RestaurantManagementSystem/packages/system.reflection/4.3.0/ref/xamarinmac20}/_._</w:t>
      </w:r>
      <w:r>
        <w:br/>
      </w:r>
      <w:r>
        <w:rPr>
          <w:rStyle w:val="VerbatimChar"/>
        </w:rPr>
        <w:t xml:space="preserve">0   0   RestaurantManagementSystem/{packages/system.reflection/4.3.0/lib/wpa81 =&gt; RestaurantManagementSystem/packages/system.reflection/4.3.0/ref/xamarintvos10}/_._</w:t>
      </w:r>
      <w:r>
        <w:br/>
      </w:r>
      <w:r>
        <w:rPr>
          <w:rStyle w:val="VerbatimChar"/>
        </w:rPr>
        <w:t xml:space="preserve">0   0   RestaurantManagementSystem/{packages/system.reflection/4.3.0/lib/xamarinios10 =&gt; RestaurantManagementSystem/packages/system.reflection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flection/4.3.0/system.reflection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system.reflection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flection/4.3.0/system.reflec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dotnet_library_license.txt</w:t>
      </w:r>
      <w:r>
        <w:br/>
      </w:r>
      <w:r>
        <w:rPr>
          <w:rStyle w:val="VerbatimChar"/>
        </w:rPr>
        <w:t xml:space="preserve">0   0   RestaurantManagementSystem/{packages/system.reflection/4.3.0/lib/xamarinmac20 =&gt; RestaurantManagementSystem/packages/system.resources.resourcemanager/4.0.1/lib/MonoAndroid10}/_._</w:t>
      </w:r>
      <w:r>
        <w:br/>
      </w:r>
      <w:r>
        <w:rPr>
          <w:rStyle w:val="VerbatimChar"/>
        </w:rPr>
        <w:t xml:space="preserve">0   0   RestaurantManagementSystem/{packages/system.reflection/4.3.0/lib/xamarintvos10 =&gt; RestaurantManagementSystem/packages/system.resources.resourcemanager/4.0.1/lib/MonoTouch10}/_._</w:t>
      </w:r>
      <w:r>
        <w:br/>
      </w:r>
      <w:r>
        <w:rPr>
          <w:rStyle w:val="VerbatimChar"/>
        </w:rPr>
        <w:t xml:space="preserve">0   0   RestaurantManagementSystem/{packages/system.reflection/4.3.0/lib/xamarinwatchos10 =&gt; RestaurantManagementSystem/packages/system.resources.resourcemanager/4.0.1/lib/net45}/_._</w:t>
      </w:r>
      <w:r>
        <w:br/>
      </w:r>
      <w:r>
        <w:rPr>
          <w:rStyle w:val="VerbatimChar"/>
        </w:rPr>
        <w:t xml:space="preserve">0   0   RestaurantManagementSystem/{packages/system.reflection/4.3.0/ref/MonoAndroid10 =&gt; RestaurantManagementSystem/packages/system.resources.resourcemanager/4.0.1/lib/portable-net45+win8+wp8+wpa81}/_._</w:t>
      </w:r>
      <w:r>
        <w:br/>
      </w:r>
      <w:r>
        <w:rPr>
          <w:rStyle w:val="VerbatimChar"/>
        </w:rPr>
        <w:t xml:space="preserve">0   0   RestaurantManagementSystem/{packages/system.reflection/4.3.0/ref/MonoTouch10 =&gt; RestaurantManagementSystem/packages/system.resources.resourcemanager/4.0.1/lib/win8}/_._</w:t>
      </w:r>
      <w:r>
        <w:br/>
      </w:r>
      <w:r>
        <w:rPr>
          <w:rStyle w:val="VerbatimChar"/>
        </w:rPr>
        <w:t xml:space="preserve">0   0   RestaurantManagementSystem/{packages/system.reflection/4.3.0/ref/net45 =&gt; RestaurantManagementSystem/packages/system.resources.resourcemanager/4.0.1/lib/wp80}/_._</w:t>
      </w:r>
      <w:r>
        <w:br/>
      </w:r>
      <w:r>
        <w:rPr>
          <w:rStyle w:val="VerbatimChar"/>
        </w:rPr>
        <w:t xml:space="preserve">0   0   RestaurantManagementSystem/{packages/system.reflection/4.3.0/ref/portable-net45+win8+wp8+wpa81 =&gt; RestaurantManagementSystem/packages/system.resources.resourcemanager/4.0.1/lib/wpa81}/_._</w:t>
      </w:r>
      <w:r>
        <w:br/>
      </w:r>
      <w:r>
        <w:rPr>
          <w:rStyle w:val="VerbatimChar"/>
        </w:rPr>
        <w:t xml:space="preserve">0   0   RestaurantManagementSystem/{packages/system.reflection/4.3.0/ref/win8 =&gt; RestaurantManagementSystem/packages/system.resources.resourcemanager/4.0.1/lib/xamarinios10}/_._</w:t>
      </w:r>
      <w:r>
        <w:br/>
      </w:r>
      <w:r>
        <w:rPr>
          <w:rStyle w:val="VerbatimChar"/>
        </w:rPr>
        <w:t xml:space="preserve">0   0   RestaurantManagementSystem/{packages/system.reflection/4.3.0/ref/wp80 =&gt; RestaurantManagementSystem/packages/system.resources.resourcemanager/4.0.1/lib/xamarinmac20}/_._</w:t>
      </w:r>
      <w:r>
        <w:br/>
      </w:r>
      <w:r>
        <w:rPr>
          <w:rStyle w:val="VerbatimChar"/>
        </w:rPr>
        <w:t xml:space="preserve">0   0   RestaurantManagementSystem/{packages/system.reflection/4.3.0/ref/wpa81 =&gt; RestaurantManagementSystem/packages/system.resources.resourcemanager/4.0.1/lib/xamarintvos10}/_._</w:t>
      </w:r>
      <w:r>
        <w:br/>
      </w:r>
      <w:r>
        <w:rPr>
          <w:rStyle w:val="VerbatimChar"/>
        </w:rPr>
        <w:t xml:space="preserve">0   0   RestaurantManagementSystem/{packages/system.reflection/4.3.0/ref/xamarinios10 =&gt; RestaurantManagementSystem/packages/system.resources.resourcemanager/4.0.1/lib/xamarinwatchos10}/_._</w:t>
      </w:r>
      <w:r>
        <w:br/>
      </w:r>
      <w:r>
        <w:rPr>
          <w:rStyle w:val="VerbatimChar"/>
        </w:rPr>
        <w:t xml:space="preserve">0   0   RestaurantManagementSystem/{packages/system.reflection/4.3.0/ref/xamarinmac20 =&gt; RestaurantManagementSystem/packages/system.resources.resourcemanager/4.0.1/ref/MonoAndroid10}/_._</w:t>
      </w:r>
      <w:r>
        <w:br/>
      </w:r>
      <w:r>
        <w:rPr>
          <w:rStyle w:val="VerbatimChar"/>
        </w:rPr>
        <w:t xml:space="preserve">0   0   RestaurantManagementSystem/{packages/system.reflection/4.3.0/ref/xamarintvos10 =&gt; RestaurantManagementSystem/packages/system.resources.resourcemanager/4.0.1/ref/MonoTouch10}/_._</w:t>
      </w:r>
      <w:r>
        <w:br/>
      </w:r>
      <w:r>
        <w:rPr>
          <w:rStyle w:val="VerbatimChar"/>
        </w:rPr>
        <w:t xml:space="preserve">0   0   RestaurantManagementSystem/{packages/system.reflection/4.3.0/ref/xamarinwatchos10 =&gt; RestaurantManagementSystem/packages/system.resources.resourcemanager/4.0.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0.1/ref/netcore50/System.Resources.Resource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de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e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fr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it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ja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ko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ru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zh-han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core50/zh-hant/System.Resources.Resource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0.1/ref/netstandard1.0/System.Resources.Resource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de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e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fr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it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ja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ko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ru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zh-han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ref/netstandard1.0/zh-hant/System.Resources.ResourceManager.xml</w:t>
      </w:r>
      <w:r>
        <w:br/>
      </w:r>
      <w:r>
        <w:rPr>
          <w:rStyle w:val="VerbatimChar"/>
        </w:rPr>
        <w:t xml:space="preserve">0   0   RestaurantManagementSystem/{packages/system.resources.resourcemanager/4.0.1/lib/MonoAndroid10 =&gt; RestaurantManagementSystem/packages/system.resources.resourcemanager/4.0.1/ref/portable-net45+win8+wp8+wpa81}/_._</w:t>
      </w:r>
      <w:r>
        <w:br/>
      </w:r>
      <w:r>
        <w:rPr>
          <w:rStyle w:val="VerbatimChar"/>
        </w:rPr>
        <w:t xml:space="preserve">0   0   RestaurantManagementSystem/{packages/system.resources.resourcemanager/4.0.1/lib/MonoTouch10 =&gt; RestaurantManagementSystem/packages/system.resources.resourcemanager/4.0.1/ref/win8}/_._</w:t>
      </w:r>
      <w:r>
        <w:br/>
      </w:r>
      <w:r>
        <w:rPr>
          <w:rStyle w:val="VerbatimChar"/>
        </w:rPr>
        <w:t xml:space="preserve">0   0   RestaurantManagementSystem/{packages/system.resources.resourcemanager/4.0.1/lib/net45 =&gt; RestaurantManagementSystem/packages/system.resources.resourcemanager/4.0.1/ref/wp80}/_._</w:t>
      </w:r>
      <w:r>
        <w:br/>
      </w:r>
      <w:r>
        <w:rPr>
          <w:rStyle w:val="VerbatimChar"/>
        </w:rPr>
        <w:t xml:space="preserve">0   0   RestaurantManagementSystem/{packages/system.resources.resourcemanager/4.0.1/lib/portable-net45+win8+wp8+wpa81 =&gt; RestaurantManagementSystem/packages/system.resources.resourcemanager/4.0.1/ref/wpa81}/_._</w:t>
      </w:r>
      <w:r>
        <w:br/>
      </w:r>
      <w:r>
        <w:rPr>
          <w:rStyle w:val="VerbatimChar"/>
        </w:rPr>
        <w:t xml:space="preserve">0   0   RestaurantManagementSystem/{packages/system.resources.resourcemanager/4.0.1/lib/win8 =&gt; RestaurantManagementSystem/packages/system.resources.resourcemanager/4.0.1/ref/xamarinios10}/_._</w:t>
      </w:r>
      <w:r>
        <w:br/>
      </w:r>
      <w:r>
        <w:rPr>
          <w:rStyle w:val="VerbatimChar"/>
        </w:rPr>
        <w:t xml:space="preserve">0   0   RestaurantManagementSystem/{packages/system.resources.resourcemanager/4.0.1/lib/wp80 =&gt; RestaurantManagementSystem/packages/system.resources.resourcemanager/4.0.1/ref/xamarinmac20}/_._</w:t>
      </w:r>
      <w:r>
        <w:br/>
      </w:r>
      <w:r>
        <w:rPr>
          <w:rStyle w:val="VerbatimChar"/>
        </w:rPr>
        <w:t xml:space="preserve">0   0   RestaurantManagementSystem/{packages/system.resources.resourcemanager/4.0.1/lib/wpa81 =&gt; RestaurantManagementSystem/packages/system.resources.resourcemanager/4.0.1/ref/xamarintvos10}/_._</w:t>
      </w:r>
      <w:r>
        <w:br/>
      </w:r>
      <w:r>
        <w:rPr>
          <w:rStyle w:val="VerbatimChar"/>
        </w:rPr>
        <w:t xml:space="preserve">0   0   RestaurantManagementSystem/{packages/system.resources.resourcemanager/4.0.1/lib/xamarinios10 =&gt; RestaurantManagementSystem/packages/system.resources.resourcemanager/4.0.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0.1/system.resources.resourcemanager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system.resources.resourcemanager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0.1/system.resources.resourcemanager.nuspec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dotnet_library_license.txt</w:t>
      </w:r>
      <w:r>
        <w:br/>
      </w:r>
      <w:r>
        <w:rPr>
          <w:rStyle w:val="VerbatimChar"/>
        </w:rPr>
        <w:t xml:space="preserve">0   0   RestaurantManagementSystem/{packages/system.resources.resourcemanager/4.0.1/lib/xamarinmac20 =&gt; RestaurantManagementSystem/packages/system.resources.resourcemanager/4.3.0/lib/MonoAndroid10}/_._</w:t>
      </w:r>
      <w:r>
        <w:br/>
      </w:r>
      <w:r>
        <w:rPr>
          <w:rStyle w:val="VerbatimChar"/>
        </w:rPr>
        <w:t xml:space="preserve">0   0   RestaurantManagementSystem/{packages/system.resources.resourcemanager/4.0.1/lib/xamarintvos10 =&gt; RestaurantManagementSystem/packages/system.resources.resourcemanager/4.3.0/lib/MonoTouch10}/_._</w:t>
      </w:r>
      <w:r>
        <w:br/>
      </w:r>
      <w:r>
        <w:rPr>
          <w:rStyle w:val="VerbatimChar"/>
        </w:rPr>
        <w:t xml:space="preserve">0   0   RestaurantManagementSystem/{packages/system.resources.resourcemanager/4.0.1/lib/xamarinwatchos10 =&gt; RestaurantManagementSystem/packages/system.resources.resourcemanager/4.3.0/lib/net45}/_._</w:t>
      </w:r>
      <w:r>
        <w:br/>
      </w:r>
      <w:r>
        <w:rPr>
          <w:rStyle w:val="VerbatimChar"/>
        </w:rPr>
        <w:t xml:space="preserve">0   0   RestaurantManagementSystem/{packages/system.resources.resourcemanager/4.0.1/ref/MonoAndroid10 =&gt; RestaurantManagementSystem/packages/system.resources.resourcemanager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resources.resourcemanager/4.0.1/ref/MonoTouch10 =&gt; RestaurantManagementSystem/packages/system.resources.resourcemanager/4.3.0/lib/win8}/_._</w:t>
      </w:r>
      <w:r>
        <w:br/>
      </w:r>
      <w:r>
        <w:rPr>
          <w:rStyle w:val="VerbatimChar"/>
        </w:rPr>
        <w:t xml:space="preserve">0   0   RestaurantManagementSystem/{packages/system.resources.resourcemanager/4.0.1/ref/net45 =&gt; RestaurantManagementSystem/packages/system.resources.resourcemanager/4.3.0/lib/wp80}/_._</w:t>
      </w:r>
      <w:r>
        <w:br/>
      </w:r>
      <w:r>
        <w:rPr>
          <w:rStyle w:val="VerbatimChar"/>
        </w:rPr>
        <w:t xml:space="preserve">0   0   RestaurantManagementSystem/{packages/system.resources.resourcemanager/4.0.1/ref/portable-net45+win8+wp8+wpa81 =&gt; RestaurantManagementSystem/packages/system.resources.resourcemanager/4.3.0/lib/wpa81}/_._</w:t>
      </w:r>
      <w:r>
        <w:br/>
      </w:r>
      <w:r>
        <w:rPr>
          <w:rStyle w:val="VerbatimChar"/>
        </w:rPr>
        <w:t xml:space="preserve">0   0   RestaurantManagementSystem/{packages/system.resources.resourcemanager/4.0.1/ref/win8 =&gt; RestaurantManagementSystem/packages/system.resources.resourcemanager/4.3.0/lib/xamarinios10}/_._</w:t>
      </w:r>
      <w:r>
        <w:br/>
      </w:r>
      <w:r>
        <w:rPr>
          <w:rStyle w:val="VerbatimChar"/>
        </w:rPr>
        <w:t xml:space="preserve">0   0   RestaurantManagementSystem/{packages/system.resources.resourcemanager/4.0.1/ref/wp80 =&gt; RestaurantManagementSystem/packages/system.resources.resourcemanager/4.3.0/lib/xamarinmac20}/_._</w:t>
      </w:r>
      <w:r>
        <w:br/>
      </w:r>
      <w:r>
        <w:rPr>
          <w:rStyle w:val="VerbatimChar"/>
        </w:rPr>
        <w:t xml:space="preserve">0   0   RestaurantManagementSystem/{packages/system.resources.resourcemanager/4.0.1/ref/wpa81 =&gt; RestaurantManagementSystem/packages/system.resources.resourcemanager/4.3.0/lib/xamarintvos10}/_._</w:t>
      </w:r>
      <w:r>
        <w:br/>
      </w:r>
      <w:r>
        <w:rPr>
          <w:rStyle w:val="VerbatimChar"/>
        </w:rPr>
        <w:t xml:space="preserve">0   0   RestaurantManagementSystem/{packages/system.resources.resourcemanager/4.0.1/ref/xamarinios10 =&gt; RestaurantManagementSystem/packages/system.resources.resourcemanager/4.3.0/lib/xamarinwatchos10}/_._</w:t>
      </w:r>
      <w:r>
        <w:br/>
      </w:r>
      <w:r>
        <w:rPr>
          <w:rStyle w:val="VerbatimChar"/>
        </w:rPr>
        <w:t xml:space="preserve">0   0   RestaurantManagementSystem/{packages/system.resources.resourcemanager/4.0.1/ref/xamarinmac20 =&gt; RestaurantManagementSystem/packages/system.resources.resourcemanager/4.3.0/ref/MonoAndroid10}/_._</w:t>
      </w:r>
      <w:r>
        <w:br/>
      </w:r>
      <w:r>
        <w:rPr>
          <w:rStyle w:val="VerbatimChar"/>
        </w:rPr>
        <w:t xml:space="preserve">0   0   RestaurantManagementSystem/{packages/system.resources.resourcemanager/4.0.1/ref/xamarintvos10 =&gt; RestaurantManagementSystem/packages/system.resources.resourcemanager/4.3.0/ref/MonoTouch10}/_._</w:t>
      </w:r>
      <w:r>
        <w:br/>
      </w:r>
      <w:r>
        <w:rPr>
          <w:rStyle w:val="VerbatimChar"/>
        </w:rPr>
        <w:t xml:space="preserve">0   0   RestaurantManagementSystem/{packages/system.resources.resourcemanager/4.0.1/ref/xamarinwatchos10 =&gt; RestaurantManagementSystem/packages/system.resources.resourcemanager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3.0/ref/netcore50/System.Resources.Resource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de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e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fr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it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ja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ko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ru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zh-han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core50/zh-hant/System.Resources.ResourceManager.xml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3.0/ref/netstandard1.0/System.Resources.ResourceManager.dl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de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e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fr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it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ja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ko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ru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zh-hans/System.Resources.ResourceManager.xml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ref/netstandard1.0/zh-hant/System.Resources.ResourceManager.xml</w:t>
      </w:r>
      <w:r>
        <w:br/>
      </w:r>
      <w:r>
        <w:rPr>
          <w:rStyle w:val="VerbatimChar"/>
        </w:rPr>
        <w:t xml:space="preserve">0   0   RestaurantManagementSystem/{packages/system.resources.resourcemanager/4.3.0/lib/MonoAndroid10 =&gt; RestaurantManagementSystem/packages/system.resources.resourcemanager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resources.resourcemanager/4.3.0/lib/MonoTouch10 =&gt; RestaurantManagementSystem/packages/system.resources.resourcemanager/4.3.0/ref/win8}/_._</w:t>
      </w:r>
      <w:r>
        <w:br/>
      </w:r>
      <w:r>
        <w:rPr>
          <w:rStyle w:val="VerbatimChar"/>
        </w:rPr>
        <w:t xml:space="preserve">0   0   RestaurantManagementSystem/{packages/system.resources.resourcemanager/4.3.0/lib/net45 =&gt; RestaurantManagementSystem/packages/system.resources.resourcemanager/4.3.0/ref/wp80}/_._</w:t>
      </w:r>
      <w:r>
        <w:br/>
      </w:r>
      <w:r>
        <w:rPr>
          <w:rStyle w:val="VerbatimChar"/>
        </w:rPr>
        <w:t xml:space="preserve">0   0   RestaurantManagementSystem/{packages/system.resources.resourcemanager/4.3.0/lib/portable-net45+win8+wp8+wpa81 =&gt; RestaurantManagementSystem/packages/system.resources.resourcemanager/4.3.0/ref/wpa81}/_._</w:t>
      </w:r>
      <w:r>
        <w:br/>
      </w:r>
      <w:r>
        <w:rPr>
          <w:rStyle w:val="VerbatimChar"/>
        </w:rPr>
        <w:t xml:space="preserve">0   0   RestaurantManagementSystem/{packages/system.resources.resourcemanager/4.3.0/lib/win8 =&gt; RestaurantManagementSystem/packages/system.resources.resourcemanager/4.3.0/ref/xamarinios10}/_._</w:t>
      </w:r>
      <w:r>
        <w:br/>
      </w:r>
      <w:r>
        <w:rPr>
          <w:rStyle w:val="VerbatimChar"/>
        </w:rPr>
        <w:t xml:space="preserve">0   0   RestaurantManagementSystem/{packages/system.resources.resourcemanager/4.3.0/lib/wp80 =&gt; RestaurantManagementSystem/packages/system.resources.resourcemanager/4.3.0/ref/xamarinmac20}/_._</w:t>
      </w:r>
      <w:r>
        <w:br/>
      </w:r>
      <w:r>
        <w:rPr>
          <w:rStyle w:val="VerbatimChar"/>
        </w:rPr>
        <w:t xml:space="preserve">0   0   RestaurantManagementSystem/{packages/system.resources.resourcemanager/4.3.0/lib/wpa81 =&gt; RestaurantManagementSystem/packages/system.resources.resourcemanager/4.3.0/ref/xamarintvos10}/_._</w:t>
      </w:r>
      <w:r>
        <w:br/>
      </w:r>
      <w:r>
        <w:rPr>
          <w:rStyle w:val="VerbatimChar"/>
        </w:rPr>
        <w:t xml:space="preserve">0   0   RestaurantManagementSystem/{packages/system.resources.resourcemanager/4.3.0/lib/xamarinios10 =&gt; RestaurantManagementSystem/packages/system.resources.resourcemanager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esources.resourcemanager/4.3.0/system.resources.resourcemanager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system.resources.resourcemanager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esources.resourcemanager/4.3.0/system.resources.resourcemanager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.signature.p7s</w:t>
      </w:r>
      <w:r>
        <w:br/>
      </w:r>
      <w:r>
        <w:rPr>
          <w:rStyle w:val="VerbatimChar"/>
        </w:rPr>
        <w:t xml:space="preserve">-   -   RestaurantManagementSystem/{packages/system.diagnostics.diagnosticsource/6.0.1 =&gt; RestaurantManagementSystem/packages/system.runtime.compilerservices.unsafe/6.0.0}/Icon.png</w:t>
      </w:r>
      <w:r>
        <w:br/>
      </w:r>
      <w:r>
        <w:rPr>
          <w:rStyle w:val="VerbatimChar"/>
        </w:rPr>
        <w:t xml:space="preserve">0   0   RestaurantManagementSystem/{packages/system.diagnostics.eventlog/9.0.4 =&gt; RestaurantManagementSystem/packages/system.runtime.compilerservices.unsafe/6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buildTransitive/netcoreapp2.0/System.Runtime.CompilerServices.Unsafe.targets</w:t>
      </w:r>
      <w:r>
        <w:br/>
      </w:r>
      <w:r>
        <w:rPr>
          <w:rStyle w:val="VerbatimChar"/>
        </w:rPr>
        <w:t xml:space="preserve">0   0   RestaurantManagementSystem/{packages/system.resources.resourcemanager/4.3.0/lib/xamarinmac20 =&gt; RestaurantManagementSystem/packages/system.runtime.compilerservices.unsafe/6.0.0/buildTransitive/netcoreapp3.1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lib/net461/System.Runtime.CompilerServices.Unsaf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lib/net461/System.Runtime.CompilerServices.Unsaf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lib/net6.0/System.Runtime.CompilerServices.Unsaf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lib/net6.0/System.Runtime.CompilerServices.Unsaf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lib/netcoreapp3.1/System.Runtime.CompilerServices.Unsaf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lib/netcoreapp3.1/System.Runtime.CompilerServices.Unsaf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lib/netstandard2.0/System.Runtime.CompilerServices.Unsaf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lib/netstandard2.0/System.Runtime.CompilerServices.Unsaf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compilerservices.unsafe/6.0.0/system.runtime.compilerservices.unsafe.6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system.runtime.compilerservices.unsafe.6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compilerservices.unsafe/6.0.0/system.runtime.compilerservices.unsafe.nuspec</w:t>
      </w:r>
      <w:r>
        <w:br/>
      </w:r>
      <w:r>
        <w:rPr>
          <w:rStyle w:val="VerbatimChar"/>
        </w:rPr>
        <w:t xml:space="preserve">0   0   RestaurantManagementSystem/{packages/system.diagnostics.eventlog/8.0.1 =&gt; RestaurantManagementSystem/packages/system.runtime.compilerservices.unsafe/6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dotnet_library_license.txt</w:t>
      </w:r>
      <w:r>
        <w:br/>
      </w:r>
      <w:r>
        <w:rPr>
          <w:rStyle w:val="VerbatimChar"/>
        </w:rPr>
        <w:t xml:space="preserve">0   0   RestaurantManagementSystem/{packages/system.resources.resourcemanager/4.3.0/lib/xamarintvos10 =&gt; RestaurantManagementSystem/packages/system.runtime.extensions/4.1.0/lib/MonoAndroid10}/_._</w:t>
      </w:r>
      <w:r>
        <w:br/>
      </w:r>
      <w:r>
        <w:rPr>
          <w:rStyle w:val="VerbatimChar"/>
        </w:rPr>
        <w:t xml:space="preserve">0   0   RestaurantManagementSystem/{packages/system.resources.resourcemanager/4.3.0/lib/xamarinwatchos10 =&gt; RestaurantManagementSystem/packages/system.runtime.extensions/4.1.0/lib/MonoTouch10}/_._</w:t>
      </w:r>
      <w:r>
        <w:br/>
      </w:r>
      <w:r>
        <w:rPr>
          <w:rStyle w:val="VerbatimChar"/>
        </w:rPr>
        <w:t xml:space="preserve">0   0   RestaurantManagementSystem/{packages/system.resources.resourcemanager/4.3.0/ref/MonoAndroid10 =&gt; RestaurantManagementSystem/packages/system.runtime.extensions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lib/net462/System.Runtime.Extensions.dll</w:t>
      </w:r>
      <w:r>
        <w:br/>
      </w:r>
      <w:r>
        <w:rPr>
          <w:rStyle w:val="VerbatimChar"/>
        </w:rPr>
        <w:t xml:space="preserve">0   0   RestaurantManagementSystem/{packages/system.resources.resourcemanager/4.3.0/ref/MonoTouch10 =&gt; RestaurantManagementSystem/packages/system.runtime.extensions/4.1.0/lib/portable-net45+win8+wp8+wpa81}/_._</w:t>
      </w:r>
      <w:r>
        <w:br/>
      </w:r>
      <w:r>
        <w:rPr>
          <w:rStyle w:val="VerbatimChar"/>
        </w:rPr>
        <w:t xml:space="preserve">0   0   RestaurantManagementSystem/{packages/system.resources.resourcemanager/4.3.0/ref/net45 =&gt; RestaurantManagementSystem/packages/system.runtime.extensions/4.1.0/lib/win8}/_._</w:t>
      </w:r>
      <w:r>
        <w:br/>
      </w:r>
      <w:r>
        <w:rPr>
          <w:rStyle w:val="VerbatimChar"/>
        </w:rPr>
        <w:t xml:space="preserve">0   0   RestaurantManagementSystem/{packages/system.resources.resourcemanager/4.3.0/ref/portable-net45+win8+wp8+wpa81 =&gt; RestaurantManagementSystem/packages/system.runtime.extensions/4.1.0/lib/wp80}/_._</w:t>
      </w:r>
      <w:r>
        <w:br/>
      </w:r>
      <w:r>
        <w:rPr>
          <w:rStyle w:val="VerbatimChar"/>
        </w:rPr>
        <w:t xml:space="preserve">0   0   RestaurantManagementSystem/{packages/system.resources.resourcemanager/4.3.0/ref/win8 =&gt; RestaurantManagementSystem/packages/system.runtime.extensions/4.1.0/lib/wpa81}/_._</w:t>
      </w:r>
      <w:r>
        <w:br/>
      </w:r>
      <w:r>
        <w:rPr>
          <w:rStyle w:val="VerbatimChar"/>
        </w:rPr>
        <w:t xml:space="preserve">0   0   RestaurantManagementSystem/{packages/system.resources.resourcemanager/4.3.0/ref/wp80 =&gt; RestaurantManagementSystem/packages/system.runtime.extensions/4.1.0/lib/xamarinios10}/_._</w:t>
      </w:r>
      <w:r>
        <w:br/>
      </w:r>
      <w:r>
        <w:rPr>
          <w:rStyle w:val="VerbatimChar"/>
        </w:rPr>
        <w:t xml:space="preserve">0   0   RestaurantManagementSystem/{packages/system.resources.resourcemanager/4.3.0/ref/wpa81 =&gt; RestaurantManagementSystem/packages/system.runtime.extensions/4.1.0/lib/xamarinmac20}/_._</w:t>
      </w:r>
      <w:r>
        <w:br/>
      </w:r>
      <w:r>
        <w:rPr>
          <w:rStyle w:val="VerbatimChar"/>
        </w:rPr>
        <w:t xml:space="preserve">0   0   RestaurantManagementSystem/{packages/system.resources.resourcemanager/4.3.0/ref/xamarinios10 =&gt; RestaurantManagementSystem/packages/system.runtime.extensions/4.1.0/lib/xamarintvos10}/_._</w:t>
      </w:r>
      <w:r>
        <w:br/>
      </w:r>
      <w:r>
        <w:rPr>
          <w:rStyle w:val="VerbatimChar"/>
        </w:rPr>
        <w:t xml:space="preserve">0   0   RestaurantManagementSystem/{packages/system.resources.resourcemanager/4.3.0/ref/xamarinmac20 =&gt; RestaurantManagementSystem/packages/system.runtime.extensions/4.1.0/lib/xamarinwatchos10}/_._</w:t>
      </w:r>
      <w:r>
        <w:br/>
      </w:r>
      <w:r>
        <w:rPr>
          <w:rStyle w:val="VerbatimChar"/>
        </w:rPr>
        <w:t xml:space="preserve">0   0   RestaurantManagementSystem/{packages/system.resources.resourcemanager/4.3.0/ref/xamarintvos10 =&gt; RestaurantManagementSystem/packages/system.runtime.extensions/4.1.0/ref/MonoAndroid10}/_._</w:t>
      </w:r>
      <w:r>
        <w:br/>
      </w:r>
      <w:r>
        <w:rPr>
          <w:rStyle w:val="VerbatimChar"/>
        </w:rPr>
        <w:t xml:space="preserve">0   0   RestaurantManagementSystem/{packages/system.resources.resourcemanager/4.3.0/ref/xamarinwatchos10 =&gt; RestaurantManagementSystem/packages/system.runtime.extensions/4.1.0/ref/MonoTouch10}/_._</w:t>
      </w:r>
      <w:r>
        <w:br/>
      </w:r>
      <w:r>
        <w:rPr>
          <w:rStyle w:val="VerbatimChar"/>
        </w:rPr>
        <w:t xml:space="preserve">0   0   RestaurantManagementSystem/{packages/system.runtime.compilerservices.unsafe/6.0.0/buildTransitive/netcoreapp3.1 =&gt; RestaurantManagementSystem/packages/system.runtime.extensions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ref/net462/System.Runtime.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ref/netcore50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core50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ref/netstandard1.0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0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ref/netstandard1.3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3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ref/netstandard1.5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ref/netstandard1.5/zh-hant/System.Runtime.Extensions.xml</w:t>
      </w:r>
      <w:r>
        <w:br/>
      </w:r>
      <w:r>
        <w:rPr>
          <w:rStyle w:val="VerbatimChar"/>
        </w:rPr>
        <w:t xml:space="preserve">0   0   RestaurantManagementSystem/{packages/system.runtime.extensions/4.1.0/lib/MonoAndroid10 =&gt; RestaurantManagementSystem/packages/system.runtime.extensions/4.1.0/ref/portable-net45+win8+wp8+wpa81}/_._</w:t>
      </w:r>
      <w:r>
        <w:br/>
      </w:r>
      <w:r>
        <w:rPr>
          <w:rStyle w:val="VerbatimChar"/>
        </w:rPr>
        <w:t xml:space="preserve">0   0   RestaurantManagementSystem/{packages/system.runtime.extensions/4.1.0/lib/MonoTouch10 =&gt; RestaurantManagementSystem/packages/system.runtime.extensions/4.1.0/ref/win8}/_._</w:t>
      </w:r>
      <w:r>
        <w:br/>
      </w:r>
      <w:r>
        <w:rPr>
          <w:rStyle w:val="VerbatimChar"/>
        </w:rPr>
        <w:t xml:space="preserve">0   0   RestaurantManagementSystem/{packages/system.runtime.extensions/4.1.0/lib/net45 =&gt; RestaurantManagementSystem/packages/system.runtime.extensions/4.1.0/ref/wp80}/_._</w:t>
      </w:r>
      <w:r>
        <w:br/>
      </w:r>
      <w:r>
        <w:rPr>
          <w:rStyle w:val="VerbatimChar"/>
        </w:rPr>
        <w:t xml:space="preserve">0   0   RestaurantManagementSystem/{packages/system.runtime.extensions/4.1.0/lib/portable-net45+win8+wp8+wpa81 =&gt; RestaurantManagementSystem/packages/system.runtime.extensions/4.1.0/ref/wpa81}/_._</w:t>
      </w:r>
      <w:r>
        <w:br/>
      </w:r>
      <w:r>
        <w:rPr>
          <w:rStyle w:val="VerbatimChar"/>
        </w:rPr>
        <w:t xml:space="preserve">0   0   RestaurantManagementSystem/{packages/system.runtime.extensions/4.1.0/lib/win8 =&gt; RestaurantManagementSystem/packages/system.runtime.extensions/4.1.0/ref/xamarinios10}/_._</w:t>
      </w:r>
      <w:r>
        <w:br/>
      </w:r>
      <w:r>
        <w:rPr>
          <w:rStyle w:val="VerbatimChar"/>
        </w:rPr>
        <w:t xml:space="preserve">0   0   RestaurantManagementSystem/{packages/system.runtime.extensions/4.1.0/lib/wp80 =&gt; RestaurantManagementSystem/packages/system.runtime.extensions/4.1.0/ref/xamarinmac20}/_._</w:t>
      </w:r>
      <w:r>
        <w:br/>
      </w:r>
      <w:r>
        <w:rPr>
          <w:rStyle w:val="VerbatimChar"/>
        </w:rPr>
        <w:t xml:space="preserve">0   0   RestaurantManagementSystem/{packages/system.runtime.extensions/4.1.0/lib/wpa81 =&gt; RestaurantManagementSystem/packages/system.runtime.extensions/4.1.0/ref/xamarintvos10}/_._</w:t>
      </w:r>
      <w:r>
        <w:br/>
      </w:r>
      <w:r>
        <w:rPr>
          <w:rStyle w:val="VerbatimChar"/>
        </w:rPr>
        <w:t xml:space="preserve">0   0   RestaurantManagementSystem/{packages/system.runtime.extensions/4.1.0/lib/xamarinios10 =&gt; RestaurantManagementSystem/packages/system.runtime.extensions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1.0/system.runtime.extensions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system.runtime.extensions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1.0/system.runtime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dotnet_library_license.txt</w:t>
      </w:r>
      <w:r>
        <w:br/>
      </w:r>
      <w:r>
        <w:rPr>
          <w:rStyle w:val="VerbatimChar"/>
        </w:rPr>
        <w:t xml:space="preserve">0   0   RestaurantManagementSystem/{packages/system.runtime.extensions/4.1.0/lib/xamarinmac20 =&gt; RestaurantManagementSystem/packages/system.runtime.extensions/4.3.0/lib/MonoAndroid10}/_._</w:t>
      </w:r>
      <w:r>
        <w:br/>
      </w:r>
      <w:r>
        <w:rPr>
          <w:rStyle w:val="VerbatimChar"/>
        </w:rPr>
        <w:t xml:space="preserve">0   0   RestaurantManagementSystem/{packages/system.runtime.extensions/4.1.0/lib/xamarintvos10 =&gt; RestaurantManagementSystem/packages/system.runtime.extensions/4.3.0/lib/MonoTouch10}/_._</w:t>
      </w:r>
      <w:r>
        <w:br/>
      </w:r>
      <w:r>
        <w:rPr>
          <w:rStyle w:val="VerbatimChar"/>
        </w:rPr>
        <w:t xml:space="preserve">0   0   RestaurantManagementSystem/{packages/system.runtime.extensions/4.1.0/lib/xamarinwatchos10 =&gt; RestaurantManagementSystem/packages/system.runtime.extensions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lib/net462/System.Runtime.Extensions.dll</w:t>
      </w:r>
      <w:r>
        <w:br/>
      </w:r>
      <w:r>
        <w:rPr>
          <w:rStyle w:val="VerbatimChar"/>
        </w:rPr>
        <w:t xml:space="preserve">0   0   RestaurantManagementSystem/{packages/system.runtime.extensions/4.1.0/ref/MonoAndroid10 =&gt; RestaurantManagementSystem/packages/system.runtime.extens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runtime.extensions/4.1.0/ref/MonoTouch10 =&gt; RestaurantManagementSystem/packages/system.runtime.extensions/4.3.0/lib/win8}/_._</w:t>
      </w:r>
      <w:r>
        <w:br/>
      </w:r>
      <w:r>
        <w:rPr>
          <w:rStyle w:val="VerbatimChar"/>
        </w:rPr>
        <w:t xml:space="preserve">0   0   RestaurantManagementSystem/{packages/system.runtime.extensions/4.1.0/ref/net45 =&gt; RestaurantManagementSystem/packages/system.runtime.extensions/4.3.0/lib/wp80}/_._</w:t>
      </w:r>
      <w:r>
        <w:br/>
      </w:r>
      <w:r>
        <w:rPr>
          <w:rStyle w:val="VerbatimChar"/>
        </w:rPr>
        <w:t xml:space="preserve">0   0   RestaurantManagementSystem/{packages/system.runtime.extensions/4.1.0/ref/portable-net45+win8+wp8+wpa81 =&gt; RestaurantManagementSystem/packages/system.runtime.extensions/4.3.0/lib/wpa81}/_._</w:t>
      </w:r>
      <w:r>
        <w:br/>
      </w:r>
      <w:r>
        <w:rPr>
          <w:rStyle w:val="VerbatimChar"/>
        </w:rPr>
        <w:t xml:space="preserve">0   0   RestaurantManagementSystem/{packages/system.runtime.extensions/4.1.0/ref/win8 =&gt; RestaurantManagementSystem/packages/system.runtime.extensions/4.3.0/lib/xamarinios10}/_._</w:t>
      </w:r>
      <w:r>
        <w:br/>
      </w:r>
      <w:r>
        <w:rPr>
          <w:rStyle w:val="VerbatimChar"/>
        </w:rPr>
        <w:t xml:space="preserve">0   0   RestaurantManagementSystem/{packages/system.runtime.extensions/4.1.0/ref/wp80 =&gt; RestaurantManagementSystem/packages/system.runtime.extensions/4.3.0/lib/xamarinmac20}/_._</w:t>
      </w:r>
      <w:r>
        <w:br/>
      </w:r>
      <w:r>
        <w:rPr>
          <w:rStyle w:val="VerbatimChar"/>
        </w:rPr>
        <w:t xml:space="preserve">0   0   RestaurantManagementSystem/{packages/system.runtime.extensions/4.1.0/ref/wpa81 =&gt; RestaurantManagementSystem/packages/system.runtime.extensions/4.3.0/lib/xamarintvos10}/_._</w:t>
      </w:r>
      <w:r>
        <w:br/>
      </w:r>
      <w:r>
        <w:rPr>
          <w:rStyle w:val="VerbatimChar"/>
        </w:rPr>
        <w:t xml:space="preserve">0   0   RestaurantManagementSystem/{packages/system.runtime.extensions/4.1.0/ref/xamarinios10 =&gt; RestaurantManagementSystem/packages/system.runtime.extensions/4.3.0/lib/xamarinwatchos10}/_._</w:t>
      </w:r>
      <w:r>
        <w:br/>
      </w:r>
      <w:r>
        <w:rPr>
          <w:rStyle w:val="VerbatimChar"/>
        </w:rPr>
        <w:t xml:space="preserve">0   0   RestaurantManagementSystem/{packages/system.runtime.extensions/4.1.0/ref/xamarinmac20 =&gt; RestaurantManagementSystem/packages/system.runtime.extensions/4.3.0/ref/MonoAndroid10}/_._</w:t>
      </w:r>
      <w:r>
        <w:br/>
      </w:r>
      <w:r>
        <w:rPr>
          <w:rStyle w:val="VerbatimChar"/>
        </w:rPr>
        <w:t xml:space="preserve">0   0   RestaurantManagementSystem/{packages/system.runtime.extensions/4.1.0/ref/xamarintvos10 =&gt; RestaurantManagementSystem/packages/system.runtime.extensions/4.3.0/ref/MonoTouch10}/_._</w:t>
      </w:r>
      <w:r>
        <w:br/>
      </w:r>
      <w:r>
        <w:rPr>
          <w:rStyle w:val="VerbatimChar"/>
        </w:rPr>
        <w:t xml:space="preserve">0   0   RestaurantManagementSystem/{packages/system.runtime.extensions/4.1.0/ref/xamarinwatchos10 =&gt; RestaurantManagementSystem/packages/system.runtime.extens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ref/net462/System.Runtime.Extension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ref/netcore50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core50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ref/netstandard1.0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0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ref/netstandard1.3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3/zh-hant/System.Runtime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ref/netstandard1.5/System.Runtime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de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e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fr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it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ja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ko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ru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zh-hans/System.Runtime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ref/netstandard1.5/zh-hant/System.Runtime.Extensions.xml</w:t>
      </w:r>
      <w:r>
        <w:br/>
      </w:r>
      <w:r>
        <w:rPr>
          <w:rStyle w:val="VerbatimChar"/>
        </w:rPr>
        <w:t xml:space="preserve">0   0   RestaurantManagementSystem/{packages/system.runtime.extensions/4.3.0/lib/MonoAndroid10 =&gt; RestaurantManagementSystem/packages/system.runtime.extens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runtime.extensions/4.3.0/lib/MonoTouch10 =&gt; RestaurantManagementSystem/packages/system.runtime.extensions/4.3.0/ref/win8}/_._</w:t>
      </w:r>
      <w:r>
        <w:br/>
      </w:r>
      <w:r>
        <w:rPr>
          <w:rStyle w:val="VerbatimChar"/>
        </w:rPr>
        <w:t xml:space="preserve">0   0   RestaurantManagementSystem/{packages/system.runtime.extensions/4.3.0/lib/net45 =&gt; RestaurantManagementSystem/packages/system.runtime.extensions/4.3.0/ref/wp80}/_._</w:t>
      </w:r>
      <w:r>
        <w:br/>
      </w:r>
      <w:r>
        <w:rPr>
          <w:rStyle w:val="VerbatimChar"/>
        </w:rPr>
        <w:t xml:space="preserve">0   0   RestaurantManagementSystem/{packages/system.runtime.extensions/4.3.0/lib/portable-net45+win8+wp8+wpa81 =&gt; RestaurantManagementSystem/packages/system.runtime.extensions/4.3.0/ref/wpa81}/_._</w:t>
      </w:r>
      <w:r>
        <w:br/>
      </w:r>
      <w:r>
        <w:rPr>
          <w:rStyle w:val="VerbatimChar"/>
        </w:rPr>
        <w:t xml:space="preserve">0   0   RestaurantManagementSystem/{packages/system.runtime.extensions/4.3.0/lib/win8 =&gt; RestaurantManagementSystem/packages/system.runtime.extensions/4.3.0/ref/xamarinios10}/_._</w:t>
      </w:r>
      <w:r>
        <w:br/>
      </w:r>
      <w:r>
        <w:rPr>
          <w:rStyle w:val="VerbatimChar"/>
        </w:rPr>
        <w:t xml:space="preserve">0   0   RestaurantManagementSystem/{packages/system.runtime.extensions/4.3.0/lib/wp80 =&gt; RestaurantManagementSystem/packages/system.runtime.extensions/4.3.0/ref/xamarinmac20}/_._</w:t>
      </w:r>
      <w:r>
        <w:br/>
      </w:r>
      <w:r>
        <w:rPr>
          <w:rStyle w:val="VerbatimChar"/>
        </w:rPr>
        <w:t xml:space="preserve">0   0   RestaurantManagementSystem/{packages/system.runtime.extensions/4.3.0/lib/wpa81 =&gt; RestaurantManagementSystem/packages/system.runtime.extensions/4.3.0/ref/xamarintvos10}/_._</w:t>
      </w:r>
      <w:r>
        <w:br/>
      </w:r>
      <w:r>
        <w:rPr>
          <w:rStyle w:val="VerbatimChar"/>
        </w:rPr>
        <w:t xml:space="preserve">0   0   RestaurantManagementSystem/{packages/system.runtime.extensions/4.3.0/lib/xamarinios10 =&gt; RestaurantManagementSystem/packages/system.runtime.extens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extensions/4.3.0/system.runtime.exten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system.runtime.exten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extensions/4.3.0/system.runtime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0.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dotnet_library_license.txt</w:t>
      </w:r>
      <w:r>
        <w:br/>
      </w:r>
      <w:r>
        <w:rPr>
          <w:rStyle w:val="VerbatimChar"/>
        </w:rPr>
        <w:t xml:space="preserve">0   0   RestaurantManagementSystem/{packages/system.runtime.extensions/4.3.0/lib/xamarinmac20 =&gt; RestaurantManagementSystem/packages/system.runtime.handles/4.0.1/lib/MonoAndroid10}/_._</w:t>
      </w:r>
      <w:r>
        <w:br/>
      </w:r>
      <w:r>
        <w:rPr>
          <w:rStyle w:val="VerbatimChar"/>
        </w:rPr>
        <w:t xml:space="preserve">0   0   RestaurantManagementSystem/{packages/system.runtime.extensions/4.3.0/lib/xamarintvos10 =&gt; RestaurantManagementSystem/packages/system.runtime.handles/4.0.1/lib/MonoTouch10}/_._</w:t>
      </w:r>
      <w:r>
        <w:br/>
      </w:r>
      <w:r>
        <w:rPr>
          <w:rStyle w:val="VerbatimChar"/>
        </w:rPr>
        <w:t xml:space="preserve">0   0   RestaurantManagementSystem/{packages/system.runtime.extensions/4.3.0/lib/xamarinwatchos10 =&gt; RestaurantManagementSystem/packages/system.runtime.handles/4.0.1/lib/net46}/_._</w:t>
      </w:r>
      <w:r>
        <w:br/>
      </w:r>
      <w:r>
        <w:rPr>
          <w:rStyle w:val="VerbatimChar"/>
        </w:rPr>
        <w:t xml:space="preserve">0   0   RestaurantManagementSystem/{packages/system.runtime.extensions/4.3.0/ref/MonoAndroid10 =&gt; RestaurantManagementSystem/packages/system.runtime.handles/4.0.1/lib/xamarinios10}/_._</w:t>
      </w:r>
      <w:r>
        <w:br/>
      </w:r>
      <w:r>
        <w:rPr>
          <w:rStyle w:val="VerbatimChar"/>
        </w:rPr>
        <w:t xml:space="preserve">0   0   RestaurantManagementSystem/{packages/system.runtime.extensions/4.3.0/ref/MonoTouch10 =&gt; RestaurantManagementSystem/packages/system.runtime.handles/4.0.1/lib/xamarinmac20}/_._</w:t>
      </w:r>
      <w:r>
        <w:br/>
      </w:r>
      <w:r>
        <w:rPr>
          <w:rStyle w:val="VerbatimChar"/>
        </w:rPr>
        <w:t xml:space="preserve">0   0   RestaurantManagementSystem/{packages/system.runtime.extensions/4.3.0/ref/net45 =&gt; RestaurantManagementSystem/packages/system.runtime.handles/4.0.1/lib/xamarintvos10}/_._</w:t>
      </w:r>
      <w:r>
        <w:br/>
      </w:r>
      <w:r>
        <w:rPr>
          <w:rStyle w:val="VerbatimChar"/>
        </w:rPr>
        <w:t xml:space="preserve">0   0   RestaurantManagementSystem/{packages/system.runtime.extensions/4.3.0/ref/portable-net45+win8+wp8+wpa81 =&gt; RestaurantManagementSystem/packages/system.runtime.handles/4.0.1/lib/xamarinwatchos10}/_._</w:t>
      </w:r>
      <w:r>
        <w:br/>
      </w:r>
      <w:r>
        <w:rPr>
          <w:rStyle w:val="VerbatimChar"/>
        </w:rPr>
        <w:t xml:space="preserve">0   0   RestaurantManagementSystem/{packages/system.runtime.extensions/4.3.0/ref/win8 =&gt; RestaurantManagementSystem/packages/system.runtime.handles/4.0.1/ref/MonoAndroid10}/_._</w:t>
      </w:r>
      <w:r>
        <w:br/>
      </w:r>
      <w:r>
        <w:rPr>
          <w:rStyle w:val="VerbatimChar"/>
        </w:rPr>
        <w:t xml:space="preserve">0   0   RestaurantManagementSystem/{packages/system.runtime.extensions/4.3.0/ref/wp80 =&gt; RestaurantManagementSystem/packages/system.runtime.handles/4.0.1/ref/MonoTouch10}/_._</w:t>
      </w:r>
      <w:r>
        <w:br/>
      </w:r>
      <w:r>
        <w:rPr>
          <w:rStyle w:val="VerbatimChar"/>
        </w:rPr>
        <w:t xml:space="preserve">0   0   RestaurantManagementSystem/{packages/system.runtime.extensions/4.3.0/ref/wpa81 =&gt; RestaurantManagementSystem/packages/system.runtime.handles/4.0.1/ref/net46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0.1/ref/netstandard1.3/System.Runtime.Handl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de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es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fr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it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ja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ko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ru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zh-hans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ref/netstandard1.3/zh-hant/System.Runtime.Handles.xml</w:t>
      </w:r>
      <w:r>
        <w:br/>
      </w:r>
      <w:r>
        <w:rPr>
          <w:rStyle w:val="VerbatimChar"/>
        </w:rPr>
        <w:t xml:space="preserve">0   0   RestaurantManagementSystem/{packages/system.runtime.extensions/4.3.0 =&gt; RestaurantManagementSystem/packages/system.runtime.handles/4.0.1}/ref/xamarinios10/_._</w:t>
      </w:r>
      <w:r>
        <w:br/>
      </w:r>
      <w:r>
        <w:rPr>
          <w:rStyle w:val="VerbatimChar"/>
        </w:rPr>
        <w:t xml:space="preserve">0   0   RestaurantManagementSystem/{packages/system.runtime.extensions/4.3.0 =&gt; RestaurantManagementSystem/packages/system.runtime.handles/4.0.1}/ref/xamarinmac20/_._</w:t>
      </w:r>
      <w:r>
        <w:br/>
      </w:r>
      <w:r>
        <w:rPr>
          <w:rStyle w:val="VerbatimChar"/>
        </w:rPr>
        <w:t xml:space="preserve">0   0   RestaurantManagementSystem/{packages/system.runtime.extensions/4.3.0 =&gt; RestaurantManagementSystem/packages/system.runtime.handles/4.0.1}/ref/xamarintvos10/_._</w:t>
      </w:r>
      <w:r>
        <w:br/>
      </w:r>
      <w:r>
        <w:rPr>
          <w:rStyle w:val="VerbatimChar"/>
        </w:rPr>
        <w:t xml:space="preserve">0   0   RestaurantManagementSystem/{packages/system.runtime.extensions/4.3.0 =&gt; RestaurantManagementSystem/packages/system.runtime.handles/4.0.1}/ref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0.1/system.runtime.handles.4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system.runtime.handles.4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0.1/system.runtime.handl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dotnet_library_license.txt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MonoAndroid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MonoTouch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net46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xamarinios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xamarinmac2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xamarintvos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lib/xamarinwatchos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MonoAndroid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MonoTouch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net46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3.0/ref/netstandard1.3/System.Runtime.Handl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de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es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fr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it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ja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ko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ru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zh-hans/System.Runtime.Handl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ref/netstandard1.3/zh-hant/System.Runtime.Handles.xml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xamarinios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xamarinmac2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xamarintvos10/_._</w:t>
      </w:r>
      <w:r>
        <w:br/>
      </w:r>
      <w:r>
        <w:rPr>
          <w:rStyle w:val="VerbatimChar"/>
        </w:rPr>
        <w:t xml:space="preserve">0   0   RestaurantManagementSystem/{packages/system.runtime.handles/4.0.1 =&gt; RestaurantManagementSystem/packages/system.runtime.handles/4.3.0}/ref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handles/4.3.0/system.runtime.handl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system.runtime.handl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handles/4.3.0/system.runtime.handl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.runtimeinformation/4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.runtimeinformation/4.0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.runtimeinformation/4.0.0/dotnet_library_license.txt</w:t>
      </w:r>
      <w:r>
        <w:br/>
      </w:r>
      <w:r>
        <w:rPr>
          <w:rStyle w:val="VerbatimChar"/>
        </w:rPr>
        <w:t xml:space="preserve">0   0   RestaurantManagementSystem/{packages/system.runtime.handles/4.3.0 =&gt; RestaurantManagementSystem/packages/system.runtime.interopservices.runtimeinformation/4.0.0}/lib/MonoAndroid10/_._</w:t>
      </w:r>
      <w:r>
        <w:br/>
      </w:r>
      <w:r>
        <w:rPr>
          <w:rStyle w:val="VerbatimChar"/>
        </w:rPr>
        <w:t xml:space="preserve">0   0   RestaurantManagementSystem/{packages/system.runtime.handles/4.3.0 =&gt; RestaurantManagementSystem/packages/system.runtime.interopservices.runtimeinformation/4.0.0}/lib/MonoTouch10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lib/net45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lib/win8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lib/wpa81/System.Runtime.InteropServices.RuntimeInformation.dll</w:t>
      </w:r>
      <w:r>
        <w:br/>
      </w:r>
      <w:r>
        <w:rPr>
          <w:rStyle w:val="VerbatimChar"/>
        </w:rPr>
        <w:t xml:space="preserve">0   0   RestaurantManagementSystem/{packages/system.runtime.handles/4.3.0/lib/net46 =&gt; RestaurantManagementSystem/packages/system.runtime.interopservices.runtimeinformation/4.0.0/lib/xamarinios10}/_._</w:t>
      </w:r>
      <w:r>
        <w:br/>
      </w:r>
      <w:r>
        <w:rPr>
          <w:rStyle w:val="VerbatimChar"/>
        </w:rPr>
        <w:t xml:space="preserve">0   0   RestaurantManagementSystem/{packages/system.runtime.handles/4.3.0/lib/xamarinios10 =&gt; RestaurantManagementSystem/packages/system.runtime.interopservices.runtimeinformation/4.0.0/lib/xamarinmac20}/_._</w:t>
      </w:r>
      <w:r>
        <w:br/>
      </w:r>
      <w:r>
        <w:rPr>
          <w:rStyle w:val="VerbatimChar"/>
        </w:rPr>
        <w:t xml:space="preserve">0   0   RestaurantManagementSystem/{packages/system.runtime.handles/4.3.0/lib/xamarinmac20 =&gt; RestaurantManagementSystem/packages/system.runtime.interopservices.runtimeinformation/4.0.0/lib/xamarintvos10}/_._</w:t>
      </w:r>
      <w:r>
        <w:br/>
      </w:r>
      <w:r>
        <w:rPr>
          <w:rStyle w:val="VerbatimChar"/>
        </w:rPr>
        <w:t xml:space="preserve">0   0   RestaurantManagementSystem/{packages/system.runtime.handles/4.3.0/lib/xamarintvos10 =&gt; RestaurantManagementSystem/packages/system.runtime.interopservices.runtimeinformation/4.0.0/lib/xamarinwatchos10}/_._</w:t>
      </w:r>
      <w:r>
        <w:br/>
      </w:r>
      <w:r>
        <w:rPr>
          <w:rStyle w:val="VerbatimChar"/>
        </w:rPr>
        <w:t xml:space="preserve">0   0   RestaurantManagementSystem/{packages/system.runtime.handles/4.3.0/lib/xamarinwatchos10 =&gt; RestaurantManagementSystem/packages/system.runtime.interopservices.runtimeinformation/4.0.0/ref/MonoAndroid10}/_._</w:t>
      </w:r>
      <w:r>
        <w:br/>
      </w:r>
      <w:r>
        <w:rPr>
          <w:rStyle w:val="VerbatimChar"/>
        </w:rPr>
        <w:t xml:space="preserve">0   0   RestaurantManagementSystem/{packages/system.runtime.handles/4.3.0/ref/MonoAndroid10 =&gt; RestaurantManagementSystem/packages/system.runtime.interopservices.runtimeinformation/4.0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ef/netstandard1.1/System.Runtime.InteropServices.RuntimeInformation.dll</w:t>
      </w:r>
      <w:r>
        <w:br/>
      </w:r>
      <w:r>
        <w:rPr>
          <w:rStyle w:val="VerbatimChar"/>
        </w:rPr>
        <w:t xml:space="preserve">0   0   RestaurantManagementSystem/{packages/system.runtime.handles/4.3.0/ref/MonoTouch10 =&gt; RestaurantManagementSystem/packages/system.runtime.interopservices.runtimeinformation/4.0.0/ref/xamarinios10}/_._</w:t>
      </w:r>
      <w:r>
        <w:br/>
      </w:r>
      <w:r>
        <w:rPr>
          <w:rStyle w:val="VerbatimChar"/>
        </w:rPr>
        <w:t xml:space="preserve">0   0   RestaurantManagementSystem/{packages/system.runtime.handles/4.3.0/ref/net46 =&gt; RestaurantManagementSystem/packages/system.runtime.interopservices.runtimeinformation/4.0.0/ref/xamarinmac20}/_._</w:t>
      </w:r>
      <w:r>
        <w:br/>
      </w:r>
      <w:r>
        <w:rPr>
          <w:rStyle w:val="VerbatimChar"/>
        </w:rPr>
        <w:t xml:space="preserve">0   0   RestaurantManagementSystem/{packages/system.runtime.handles/4.3.0/ref/xamarinios10 =&gt; RestaurantManagementSystem/packages/system.runtime.interopservices.runtimeinformation/4.0.0/ref/xamarintvos10}/_._</w:t>
      </w:r>
      <w:r>
        <w:br/>
      </w:r>
      <w:r>
        <w:rPr>
          <w:rStyle w:val="VerbatimChar"/>
        </w:rPr>
        <w:t xml:space="preserve">0   0   RestaurantManagementSystem/{packages/system.runtime.handles/4.3.0/ref/xamarinmac20 =&gt; RestaurantManagementSystem/packages/system.runtime.interopservices.runtimeinformation/4.0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untimes/aot/lib/netcore50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untimes/unix/lib/netstandard1.1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untimes/win/lib/net45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untimes/win/lib/netcore50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runtimes/win/lib/netstandard1.1/System.Runtime.InteropServices.RuntimeInformation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.runtimeinformation/4.0.0/system.runtime.interopservices.runtimeinformation.4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.runtimeinformation/4.0.0/system.runtime.interopservices.runtimeinformation.4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.runtimeinformation/4.0.0/system.runtime.interopservices.runtimeinformation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dotnet_library_license.txt</w:t>
      </w:r>
      <w:r>
        <w:br/>
      </w:r>
      <w:r>
        <w:rPr>
          <w:rStyle w:val="VerbatimChar"/>
        </w:rPr>
        <w:t xml:space="preserve">0   0   RestaurantManagementSystem/{packages/system.runtime.handles/4.3.0/ref/xamarintvos10 =&gt; RestaurantManagementSystem/packages/system.runtime.interopservices/4.1.0/lib/MonoAndroid10}/_._</w:t>
      </w:r>
      <w:r>
        <w:br/>
      </w:r>
      <w:r>
        <w:rPr>
          <w:rStyle w:val="VerbatimChar"/>
        </w:rPr>
        <w:t xml:space="preserve">0   0   RestaurantManagementSystem/{packages/system.runtime.handles/4.3.0/ref/xamarinwatchos10 =&gt; RestaurantManagementSystem/packages/system.runtime.interopservices/4.1.0/lib/MonoTouch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MonoAndroid10 =&gt; RestaurantManagementSystem/packages/system.runtime.interopservices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lib/net462/System.Runtime.InteropServices.dll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MonoTouch10 =&gt; RestaurantManagementSystem/packages/system.runtime.interopservices/4.1.0/lib/portable-net45+win8+wpa81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xamarinios10 =&gt; RestaurantManagementSystem/packages/system.runtime.interopservices/4.1.0/lib/win8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xamarinmac20 =&gt; RestaurantManagementSystem/packages/system.runtime.interopservices/4.1.0/lib/wpa81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xamarintvos10 =&gt; RestaurantManagementSystem/packages/system.runtime.interopservices/4.1.0/lib/xamarinios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lib/xamarinwatchos10 =&gt; RestaurantManagementSystem/packages/system.runtime.interopservices/4.1.0/lib/xamarinmac2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MonoAndroid10 =&gt; RestaurantManagementSystem/packages/system.runtime.interopservices/4.1.0/lib/xamarintvos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MonoTouch10 =&gt; RestaurantManagementSystem/packages/system.runtime.interopservices/4.1.0/lib/xamarinwatchos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xamarinios10 =&gt; RestaurantManagementSystem/packages/system.runtime.interopservices/4.1.0/ref/MonoAndroid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xamarinmac20 =&gt; RestaurantManagementSystem/packages/system.runtime.interopservices/4.1.0/ref/MonoTouch10}/_._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xamarintvos10 =&gt; RestaurantManagementSystem/packages/system.runtime.interopservices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462/System.Runtime.InteropService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core50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core50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standard1.1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1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standard1.2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2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standard1.3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3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ref/netstandard1.5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ref/netstandard1.5/zh-hant/System.Runtime.InteropServices.xml</w:t>
      </w:r>
      <w:r>
        <w:br/>
      </w:r>
      <w:r>
        <w:rPr>
          <w:rStyle w:val="VerbatimChar"/>
        </w:rPr>
        <w:t xml:space="preserve">0   0   RestaurantManagementSystem/{packages/system.runtime.interopservices.runtimeinformation/4.0.0/ref/xamarinwatchos10 =&gt; RestaurantManagementSystem/packages/system.runtime.interopservices/4.1.0/ref/portable-net45+win8+wpa81}/_._</w:t>
      </w:r>
      <w:r>
        <w:br/>
      </w:r>
      <w:r>
        <w:rPr>
          <w:rStyle w:val="VerbatimChar"/>
        </w:rPr>
        <w:t xml:space="preserve">0   0   RestaurantManagementSystem/{packages/system.runtime.interopservices/4.1.0/lib/MonoAndroid10 =&gt; RestaurantManagementSystem/packages/system.runtime.interopservices/4.1.0/ref/win8}/_._</w:t>
      </w:r>
      <w:r>
        <w:br/>
      </w:r>
      <w:r>
        <w:rPr>
          <w:rStyle w:val="VerbatimChar"/>
        </w:rPr>
        <w:t xml:space="preserve">0   0   RestaurantManagementSystem/{packages/system.runtime.interopservices/4.1.0/lib/MonoTouch10 =&gt; RestaurantManagementSystem/packages/system.runtime.interopservices/4.1.0/ref/wpa81}/_._</w:t>
      </w:r>
      <w:r>
        <w:br/>
      </w:r>
      <w:r>
        <w:rPr>
          <w:rStyle w:val="VerbatimChar"/>
        </w:rPr>
        <w:t xml:space="preserve">0   0   RestaurantManagementSystem/{packages/system.runtime.interopservices/4.1.0/lib/net45 =&gt; RestaurantManagementSystem/packages/system.runtime.interopservices/4.1.0/ref/xamarinios10}/_._</w:t>
      </w:r>
      <w:r>
        <w:br/>
      </w:r>
      <w:r>
        <w:rPr>
          <w:rStyle w:val="VerbatimChar"/>
        </w:rPr>
        <w:t xml:space="preserve">0   0   RestaurantManagementSystem/{packages/system.runtime.interopservices/4.1.0/lib/portable-net45+win8+wpa81 =&gt; RestaurantManagementSystem/packages/system.runtime.interopservices/4.1.0/ref/xamarinmac20}/_._</w:t>
      </w:r>
      <w:r>
        <w:br/>
      </w:r>
      <w:r>
        <w:rPr>
          <w:rStyle w:val="VerbatimChar"/>
        </w:rPr>
        <w:t xml:space="preserve">0   0   RestaurantManagementSystem/{packages/system.runtime.interopservices/4.1.0/lib/win8 =&gt; RestaurantManagementSystem/packages/system.runtime.interopservices/4.1.0/ref/xamarintvos10}/_._</w:t>
      </w:r>
      <w:r>
        <w:br/>
      </w:r>
      <w:r>
        <w:rPr>
          <w:rStyle w:val="VerbatimChar"/>
        </w:rPr>
        <w:t xml:space="preserve">0   0   RestaurantManagementSystem/{packages/system.runtime.interopservices/4.1.0/lib/wpa81 =&gt; RestaurantManagementSystem/packages/system.runtime.interopservices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1.0/system.runtime.interopservices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system.runtime.interopservices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1.0/system.runtime.interopservic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dotnet_library_license.txt</w:t>
      </w:r>
      <w:r>
        <w:br/>
      </w:r>
      <w:r>
        <w:rPr>
          <w:rStyle w:val="VerbatimChar"/>
        </w:rPr>
        <w:t xml:space="preserve">0   0   RestaurantManagementSystem/{packages/system.runtime.interopservices/4.1.0/lib/xamarinios10 =&gt; RestaurantManagementSystem/packages/system.runtime.interopservices/4.3.0/lib/MonoAndroid10}/_._</w:t>
      </w:r>
      <w:r>
        <w:br/>
      </w:r>
      <w:r>
        <w:rPr>
          <w:rStyle w:val="VerbatimChar"/>
        </w:rPr>
        <w:t xml:space="preserve">0   0   RestaurantManagementSystem/{packages/system.runtime.interopservices/4.1.0/lib/xamarinmac20 =&gt; RestaurantManagementSystem/packages/system.runtime.interopservices/4.3.0/lib/MonoTouch10}/_._</w:t>
      </w:r>
      <w:r>
        <w:br/>
      </w:r>
      <w:r>
        <w:rPr>
          <w:rStyle w:val="VerbatimChar"/>
        </w:rPr>
        <w:t xml:space="preserve">0   0   RestaurantManagementSystem/{packages/system.runtime.interopservices/4.1.0/lib/xamarintvos10 =&gt; RestaurantManagementSystem/packages/system.runtime.interopservices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lib/net462/System.Runtime.InteropService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lib/net463/System.Runtime.InteropServices.dll</w:t>
      </w:r>
      <w:r>
        <w:br/>
      </w:r>
      <w:r>
        <w:rPr>
          <w:rStyle w:val="VerbatimChar"/>
        </w:rPr>
        <w:t xml:space="preserve">0   0   RestaurantManagementSystem/{packages/system.runtime.interopservices/4.1.0/lib/xamarinwatchos10 =&gt; RestaurantManagementSystem/packages/system.runtime.interopservices/4.3.0/lib/portable-net45+win8+wpa81}/_._</w:t>
      </w:r>
      <w:r>
        <w:br/>
      </w:r>
      <w:r>
        <w:rPr>
          <w:rStyle w:val="VerbatimChar"/>
        </w:rPr>
        <w:t xml:space="preserve">0   0   RestaurantManagementSystem/{packages/system.runtime.interopservices/4.1.0/ref/MonoAndroid10 =&gt; RestaurantManagementSystem/packages/system.runtime.interopservices/4.3.0/lib/win8}/_._</w:t>
      </w:r>
      <w:r>
        <w:br/>
      </w:r>
      <w:r>
        <w:rPr>
          <w:rStyle w:val="VerbatimChar"/>
        </w:rPr>
        <w:t xml:space="preserve">0   0   RestaurantManagementSystem/{packages/system.runtime.interopservices/4.1.0/ref/MonoTouch10 =&gt; RestaurantManagementSystem/packages/system.runtime.interopservices/4.3.0/lib/wpa81}/_._</w:t>
      </w:r>
      <w:r>
        <w:br/>
      </w:r>
      <w:r>
        <w:rPr>
          <w:rStyle w:val="VerbatimChar"/>
        </w:rPr>
        <w:t xml:space="preserve">0   0   RestaurantManagementSystem/{packages/system.runtime.interopservices/4.1.0/ref/net45 =&gt; RestaurantManagementSystem/packages/system.runtime.interopservices/4.3.0/lib/xamarinios10}/_._</w:t>
      </w:r>
      <w:r>
        <w:br/>
      </w:r>
      <w:r>
        <w:rPr>
          <w:rStyle w:val="VerbatimChar"/>
        </w:rPr>
        <w:t xml:space="preserve">0   0   RestaurantManagementSystem/{packages/system.runtime.interopservices/4.1.0/ref/portable-net45+win8+wpa81 =&gt; RestaurantManagementSystem/packages/system.runtime.interopservices/4.3.0/lib/xamarinmac20}/_._</w:t>
      </w:r>
      <w:r>
        <w:br/>
      </w:r>
      <w:r>
        <w:rPr>
          <w:rStyle w:val="VerbatimChar"/>
        </w:rPr>
        <w:t xml:space="preserve">0   0   RestaurantManagementSystem/{packages/system.runtime.interopservices/4.1.0/ref/win8 =&gt; RestaurantManagementSystem/packages/system.runtime.interopservices/4.3.0/lib/xamarintvos10}/_._</w:t>
      </w:r>
      <w:r>
        <w:br/>
      </w:r>
      <w:r>
        <w:rPr>
          <w:rStyle w:val="VerbatimChar"/>
        </w:rPr>
        <w:t xml:space="preserve">0   0   RestaurantManagementSystem/{packages/system.runtime.interopservices/4.1.0/ref/wpa81 =&gt; RestaurantManagementSystem/packages/system.runtime.interopservices/4.3.0/lib/xamarinwatchos10}/_._</w:t>
      </w:r>
      <w:r>
        <w:br/>
      </w:r>
      <w:r>
        <w:rPr>
          <w:rStyle w:val="VerbatimChar"/>
        </w:rPr>
        <w:t xml:space="preserve">0   0   RestaurantManagementSystem/{packages/system.runtime.interopservices/4.1.0/ref/xamarinios10 =&gt; RestaurantManagementSystem/packages/system.runtime.interopservices/4.3.0/ref/MonoAndroid10}/_._</w:t>
      </w:r>
      <w:r>
        <w:br/>
      </w:r>
      <w:r>
        <w:rPr>
          <w:rStyle w:val="VerbatimChar"/>
        </w:rPr>
        <w:t xml:space="preserve">0   0   RestaurantManagementSystem/{packages/system.runtime.interopservices/4.1.0/ref/xamarinmac20 =&gt; RestaurantManagementSystem/packages/system.runtime.interopservices/4.3.0/ref/MonoTouch10}/_._</w:t>
      </w:r>
      <w:r>
        <w:br/>
      </w:r>
      <w:r>
        <w:rPr>
          <w:rStyle w:val="VerbatimChar"/>
        </w:rPr>
        <w:t xml:space="preserve">0   0   RestaurantManagementSystem/{packages/system.runtime.interopservices/4.1.0/ref/xamarintvos10 =&gt; RestaurantManagementSystem/packages/system.runtime.interopservice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462/System.Runtime.InteropService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463/System.Runtime.InteropService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core50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core50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coreapp1.1/System.Runtime.InteropService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standard1.1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1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standard1.2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2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standard1.3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3/zh-hant/System.Runtime.InteropService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ref/netstandard1.5/System.Runtime.InteropService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de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e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fr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it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ja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ko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ru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zh-hans/System.Runtime.InteropService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ref/netstandard1.5/zh-hant/System.Runtime.InteropServices.xml</w:t>
      </w:r>
      <w:r>
        <w:br/>
      </w:r>
      <w:r>
        <w:rPr>
          <w:rStyle w:val="VerbatimChar"/>
        </w:rPr>
        <w:t xml:space="preserve">0   0   RestaurantManagementSystem/{packages/system.runtime.interopservices/4.1.0/ref/xamarinwatchos10 =&gt; RestaurantManagementSystem/packages/system.runtime.interopservices/4.3.0/ref/portable-net45+win8+wpa81}/_._</w:t>
      </w:r>
      <w:r>
        <w:br/>
      </w:r>
      <w:r>
        <w:rPr>
          <w:rStyle w:val="VerbatimChar"/>
        </w:rPr>
        <w:t xml:space="preserve">0   0   RestaurantManagementSystem/{packages/system.runtime.interopservices/4.3.0/lib/MonoAndroid10 =&gt; RestaurantManagementSystem/packages/system.runtime.interopservices/4.3.0/ref/win8}/_._</w:t>
      </w:r>
      <w:r>
        <w:br/>
      </w:r>
      <w:r>
        <w:rPr>
          <w:rStyle w:val="VerbatimChar"/>
        </w:rPr>
        <w:t xml:space="preserve">0   0   RestaurantManagementSystem/{packages/system.runtime.interopservices/4.3.0/lib/MonoTouch10 =&gt; RestaurantManagementSystem/packages/system.runtime.interopservices/4.3.0/ref/wpa81}/_._</w:t>
      </w:r>
      <w:r>
        <w:br/>
      </w:r>
      <w:r>
        <w:rPr>
          <w:rStyle w:val="VerbatimChar"/>
        </w:rPr>
        <w:t xml:space="preserve">0   0   RestaurantManagementSystem/{packages/system.runtime.interopservices/4.3.0/lib/net45 =&gt; RestaurantManagementSystem/packages/system.runtime.interopservices/4.3.0/ref/xamarinios10}/_._</w:t>
      </w:r>
      <w:r>
        <w:br/>
      </w:r>
      <w:r>
        <w:rPr>
          <w:rStyle w:val="VerbatimChar"/>
        </w:rPr>
        <w:t xml:space="preserve">0   0   RestaurantManagementSystem/{packages/system.runtime.interopservices/4.3.0/lib/portable-net45+win8+wpa81 =&gt; RestaurantManagementSystem/packages/system.runtime.interopservices/4.3.0/ref/xamarinmac20}/_._</w:t>
      </w:r>
      <w:r>
        <w:br/>
      </w:r>
      <w:r>
        <w:rPr>
          <w:rStyle w:val="VerbatimChar"/>
        </w:rPr>
        <w:t xml:space="preserve">0   0   RestaurantManagementSystem/{packages/system.runtime.interopservices/4.3.0/lib/win8 =&gt; RestaurantManagementSystem/packages/system.runtime.interopservices/4.3.0/ref/xamarintvos10}/_._</w:t>
      </w:r>
      <w:r>
        <w:br/>
      </w:r>
      <w:r>
        <w:rPr>
          <w:rStyle w:val="VerbatimChar"/>
        </w:rPr>
        <w:t xml:space="preserve">0   0   RestaurantManagementSystem/{packages/system.runtime.interopservices/4.3.0/lib/wpa81 =&gt; RestaurantManagementSystem/packages/system.runtime.interopservic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interopservices/4.3.0/system.runtime.interopservic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system.runtime.interopservic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interopservices/4.3.0/system.runtime.interopservice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dotnet_library_license.txt</w:t>
      </w:r>
      <w:r>
        <w:br/>
      </w:r>
      <w:r>
        <w:rPr>
          <w:rStyle w:val="VerbatimChar"/>
        </w:rPr>
        <w:t xml:space="preserve">0   0   RestaurantManagementSystem/{packages/system.runtime.interopservices/4.3.0/lib/xamarinios10 =&gt; RestaurantManagementSystem/packages/system.runtime.numerics/4.3.0/lib/MonoAndroid10}/_._</w:t>
      </w:r>
      <w:r>
        <w:br/>
      </w:r>
      <w:r>
        <w:rPr>
          <w:rStyle w:val="VerbatimChar"/>
        </w:rPr>
        <w:t xml:space="preserve">0   0   RestaurantManagementSystem/{packages/system.runtime.interopservices/4.3.0/lib/xamarinmac20 =&gt; RestaurantManagementSystem/packages/system.runtime.numerics/4.3.0/lib/MonoTouch10}/_._</w:t>
      </w:r>
      <w:r>
        <w:br/>
      </w:r>
      <w:r>
        <w:rPr>
          <w:rStyle w:val="VerbatimChar"/>
        </w:rPr>
        <w:t xml:space="preserve">0   0   RestaurantManagementSystem/{packages/system.runtime.interopservices/4.3.0/lib/xamarintvos10 =&gt; RestaurantManagementSystem/packages/system.runtime.numerics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lib/netcore50/System.Runtime.Numerics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lib/netstandard1.3/System.Runtime.Numerics.dll</w:t>
      </w:r>
      <w:r>
        <w:br/>
      </w:r>
      <w:r>
        <w:rPr>
          <w:rStyle w:val="VerbatimChar"/>
        </w:rPr>
        <w:t xml:space="preserve">0   0   RestaurantManagementSystem/{packages/system.runtime.interopservices/4.3.0/lib/xamarinwatchos10 =&gt; RestaurantManagementSystem/packages/system.runtime.numerics/4.3.0/lib/portable-net45+win8+wpa81}/_._</w:t>
      </w:r>
      <w:r>
        <w:br/>
      </w:r>
      <w:r>
        <w:rPr>
          <w:rStyle w:val="VerbatimChar"/>
        </w:rPr>
        <w:t xml:space="preserve">0   0   RestaurantManagementSystem/{packages/system.runtime.interopservices/4.3.0/ref/MonoAndroid10 =&gt; RestaurantManagementSystem/packages/system.runtime.numerics/4.3.0/lib/win8}/_._</w:t>
      </w:r>
      <w:r>
        <w:br/>
      </w:r>
      <w:r>
        <w:rPr>
          <w:rStyle w:val="VerbatimChar"/>
        </w:rPr>
        <w:t xml:space="preserve">0   0   RestaurantManagementSystem/{packages/system.runtime.interopservices/4.3.0/ref/MonoTouch10 =&gt; RestaurantManagementSystem/packages/system.runtime.numerics/4.3.0/lib/wpa81}/_._</w:t>
      </w:r>
      <w:r>
        <w:br/>
      </w:r>
      <w:r>
        <w:rPr>
          <w:rStyle w:val="VerbatimChar"/>
        </w:rPr>
        <w:t xml:space="preserve">0   0   RestaurantManagementSystem/{packages/system.runtime.interopservices/4.3.0/ref/net45 =&gt; RestaurantManagementSystem/packages/system.runtime.numerics/4.3.0/lib/xamarinios10}/_._</w:t>
      </w:r>
      <w:r>
        <w:br/>
      </w:r>
      <w:r>
        <w:rPr>
          <w:rStyle w:val="VerbatimChar"/>
        </w:rPr>
        <w:t xml:space="preserve">0   0   RestaurantManagementSystem/{packages/system.runtime.interopservices/4.3.0/ref/portable-net45+win8+wpa81 =&gt; RestaurantManagementSystem/packages/system.runtime.numerics/4.3.0/lib/xamarinmac20}/_._</w:t>
      </w:r>
      <w:r>
        <w:br/>
      </w:r>
      <w:r>
        <w:rPr>
          <w:rStyle w:val="VerbatimChar"/>
        </w:rPr>
        <w:t xml:space="preserve">0   0   RestaurantManagementSystem/{packages/system.runtime.interopservices/4.3.0/ref/win8 =&gt; RestaurantManagementSystem/packages/system.runtime.numerics/4.3.0/lib/xamarintvos10}/_._</w:t>
      </w:r>
      <w:r>
        <w:br/>
      </w:r>
      <w:r>
        <w:rPr>
          <w:rStyle w:val="VerbatimChar"/>
        </w:rPr>
        <w:t xml:space="preserve">0   0   RestaurantManagementSystem/{packages/system.runtime.interopservices/4.3.0/ref/wpa81 =&gt; RestaurantManagementSystem/packages/system.runtime.numerics/4.3.0/lib/xamarinwatchos10}/_._</w:t>
      </w:r>
      <w:r>
        <w:br/>
      </w:r>
      <w:r>
        <w:rPr>
          <w:rStyle w:val="VerbatimChar"/>
        </w:rPr>
        <w:t xml:space="preserve">0   0   RestaurantManagementSystem/{packages/system.runtime.interopservices/4.3.0/ref/xamarinios10 =&gt; RestaurantManagementSystem/packages/system.runtime.numerics/4.3.0/ref/MonoAndroid10}/_._</w:t>
      </w:r>
      <w:r>
        <w:br/>
      </w:r>
      <w:r>
        <w:rPr>
          <w:rStyle w:val="VerbatimChar"/>
        </w:rPr>
        <w:t xml:space="preserve">0   0   RestaurantManagementSystem/{packages/system.runtime.interopservices/4.3.0/ref/xamarinmac20 =&gt; RestaurantManagementSystem/packages/system.runtime.numerics/4.3.0/ref/MonoTouch10}/_._</w:t>
      </w:r>
      <w:r>
        <w:br/>
      </w:r>
      <w:r>
        <w:rPr>
          <w:rStyle w:val="VerbatimChar"/>
        </w:rPr>
        <w:t xml:space="preserve">0   0   RestaurantManagementSystem/{packages/system.runtime.interopservices/4.3.0/ref/xamarintvos10 =&gt; RestaurantManagementSystem/packages/system.runtime.numeric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ref/netcore50/System.Runtime.Numeric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de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es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fr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it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ja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ko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ru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zh-hans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core50/zh-hant/System.Runtime.Numerics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ref/netstandard1.1/System.Runtime.Numerics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de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es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fr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it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ja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ko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ru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zh-hans/System.Runtime.Numerics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ref/netstandard1.1/zh-hant/System.Runtime.Numerics.xml</w:t>
      </w:r>
      <w:r>
        <w:br/>
      </w:r>
      <w:r>
        <w:rPr>
          <w:rStyle w:val="VerbatimChar"/>
        </w:rPr>
        <w:t xml:space="preserve">0   0   RestaurantManagementSystem/{packages/system.runtime.interopservices/4.3.0/ref/xamarinwatchos10 =&gt; RestaurantManagementSystem/packages/system.runtime.numerics/4.3.0/ref/portable-net45+win8+wpa81}/_._</w:t>
      </w:r>
      <w:r>
        <w:br/>
      </w:r>
      <w:r>
        <w:rPr>
          <w:rStyle w:val="VerbatimChar"/>
        </w:rPr>
        <w:t xml:space="preserve">0   0   RestaurantManagementSystem/{packages/system.runtime.numerics/4.3.0/lib/MonoAndroid10 =&gt; RestaurantManagementSystem/packages/system.runtime.numerics/4.3.0/ref/win8}/_._</w:t>
      </w:r>
      <w:r>
        <w:br/>
      </w:r>
      <w:r>
        <w:rPr>
          <w:rStyle w:val="VerbatimChar"/>
        </w:rPr>
        <w:t xml:space="preserve">0   0   RestaurantManagementSystem/{packages/system.runtime.numerics/4.3.0/lib/MonoTouch10 =&gt; RestaurantManagementSystem/packages/system.runtime.numerics/4.3.0/ref/wpa81}/_._</w:t>
      </w:r>
      <w:r>
        <w:br/>
      </w:r>
      <w:r>
        <w:rPr>
          <w:rStyle w:val="VerbatimChar"/>
        </w:rPr>
        <w:t xml:space="preserve">0   0   RestaurantManagementSystem/{packages/system.runtime.numerics/4.3.0/lib/net45 =&gt; RestaurantManagementSystem/packages/system.runtime.numerics/4.3.0/ref/xamarinios10}/_._</w:t>
      </w:r>
      <w:r>
        <w:br/>
      </w:r>
      <w:r>
        <w:rPr>
          <w:rStyle w:val="VerbatimChar"/>
        </w:rPr>
        <w:t xml:space="preserve">0   0   RestaurantManagementSystem/{packages/system.runtime.numerics/4.3.0/lib/portable-net45+win8+wpa81 =&gt; RestaurantManagementSystem/packages/system.runtime.numerics/4.3.0/ref/xamarinmac20}/_._</w:t>
      </w:r>
      <w:r>
        <w:br/>
      </w:r>
      <w:r>
        <w:rPr>
          <w:rStyle w:val="VerbatimChar"/>
        </w:rPr>
        <w:t xml:space="preserve">0   0   RestaurantManagementSystem/{packages/system.runtime.numerics/4.3.0/lib/win8 =&gt; RestaurantManagementSystem/packages/system.runtime.numerics/4.3.0/ref/xamarintvos10}/_._</w:t>
      </w:r>
      <w:r>
        <w:br/>
      </w:r>
      <w:r>
        <w:rPr>
          <w:rStyle w:val="VerbatimChar"/>
        </w:rPr>
        <w:t xml:space="preserve">0   0   RestaurantManagementSystem/{packages/system.runtime.numerics/4.3.0/lib/wpa81 =&gt; RestaurantManagementSystem/packages/system.runtime.numeric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.numerics/4.3.0/system.runtime.numeric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system.runtime.numeric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.numerics/4.3.0/system.runtime.numerics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dotnet_library_license.txt</w:t>
      </w:r>
      <w:r>
        <w:br/>
      </w:r>
      <w:r>
        <w:rPr>
          <w:rStyle w:val="VerbatimChar"/>
        </w:rPr>
        <w:t xml:space="preserve">0   0   RestaurantManagementSystem/{packages/system.runtime.numerics/4.3.0/lib/xamarinios10 =&gt; RestaurantManagementSystem/packages/system.runtime/4.1.0/lib/MonoAndroid10}/_._</w:t>
      </w:r>
      <w:r>
        <w:br/>
      </w:r>
      <w:r>
        <w:rPr>
          <w:rStyle w:val="VerbatimChar"/>
        </w:rPr>
        <w:t xml:space="preserve">0   0   RestaurantManagementSystem/{packages/system.runtime.numerics/4.3.0/lib/xamarinmac20 =&gt; RestaurantManagementSystem/packages/system.runtime/4.1.0/lib/MonoTouch10}/_._</w:t>
      </w:r>
      <w:r>
        <w:br/>
      </w:r>
      <w:r>
        <w:rPr>
          <w:rStyle w:val="VerbatimChar"/>
        </w:rPr>
        <w:t xml:space="preserve">0   0   RestaurantManagementSystem/{packages/system.runtime.numerics/4.3.0/lib/xamarintvos10 =&gt; RestaurantManagementSystem/packages/system.runtime/4.1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lib/net462/System.Runtime.dll</w:t>
      </w:r>
      <w:r>
        <w:br/>
      </w:r>
      <w:r>
        <w:rPr>
          <w:rStyle w:val="VerbatimChar"/>
        </w:rPr>
        <w:t xml:space="preserve">0   0   RestaurantManagementSystem/{packages/system.runtime.numerics/4.3.0/lib/xamarinwatchos10 =&gt; RestaurantManagementSystem/packages/system.runtime/4.1.0/lib/portable-net45+win8+wp80+wpa81}/_._</w:t>
      </w:r>
      <w:r>
        <w:br/>
      </w:r>
      <w:r>
        <w:rPr>
          <w:rStyle w:val="VerbatimChar"/>
        </w:rPr>
        <w:t xml:space="preserve">0   0   RestaurantManagementSystem/{packages/system.runtime.numerics/4.3.0/ref/MonoAndroid10 =&gt; RestaurantManagementSystem/packages/system.runtime/4.1.0/lib/win8}/_._</w:t>
      </w:r>
      <w:r>
        <w:br/>
      </w:r>
      <w:r>
        <w:rPr>
          <w:rStyle w:val="VerbatimChar"/>
        </w:rPr>
        <w:t xml:space="preserve">0   0   RestaurantManagementSystem/{packages/system.runtime.numerics/4.3.0/ref/MonoTouch10 =&gt; RestaurantManagementSystem/packages/system.runtime/4.1.0/lib/wp80}/_._</w:t>
      </w:r>
      <w:r>
        <w:br/>
      </w:r>
      <w:r>
        <w:rPr>
          <w:rStyle w:val="VerbatimChar"/>
        </w:rPr>
        <w:t xml:space="preserve">0   0   RestaurantManagementSystem/{packages/system.runtime.numerics/4.3.0/ref/net45 =&gt; RestaurantManagementSystem/packages/system.runtime/4.1.0/lib/wpa81}/_._</w:t>
      </w:r>
      <w:r>
        <w:br/>
      </w:r>
      <w:r>
        <w:rPr>
          <w:rStyle w:val="VerbatimChar"/>
        </w:rPr>
        <w:t xml:space="preserve">0   0   RestaurantManagementSystem/{packages/system.runtime.numerics/4.3.0/ref/portable-net45+win8+wpa81 =&gt; RestaurantManagementSystem/packages/system.runtime/4.1.0/lib/xamarinios10}/_._</w:t>
      </w:r>
      <w:r>
        <w:br/>
      </w:r>
      <w:r>
        <w:rPr>
          <w:rStyle w:val="VerbatimChar"/>
        </w:rPr>
        <w:t xml:space="preserve">0   0   RestaurantManagementSystem/{packages/system.runtime.numerics/4.3.0/ref/win8 =&gt; RestaurantManagementSystem/packages/system.runtime/4.1.0/lib/xamarinmac20}/_._</w:t>
      </w:r>
      <w:r>
        <w:br/>
      </w:r>
      <w:r>
        <w:rPr>
          <w:rStyle w:val="VerbatimChar"/>
        </w:rPr>
        <w:t xml:space="preserve">0   0   RestaurantManagementSystem/{packages/system.runtime.numerics/4.3.0/ref/wpa81 =&gt; RestaurantManagementSystem/packages/system.runtime/4.1.0/lib/xamarintvos10}/_._</w:t>
      </w:r>
      <w:r>
        <w:br/>
      </w:r>
      <w:r>
        <w:rPr>
          <w:rStyle w:val="VerbatimChar"/>
        </w:rPr>
        <w:t xml:space="preserve">0   0   RestaurantManagementSystem/{packages/system.runtime.numerics/4.3.0/ref/xamarinios10 =&gt; RestaurantManagementSystem/packages/system.runtime/4.1.0/lib/xamarinwatchos10}/_._</w:t>
      </w:r>
      <w:r>
        <w:br/>
      </w:r>
      <w:r>
        <w:rPr>
          <w:rStyle w:val="VerbatimChar"/>
        </w:rPr>
        <w:t xml:space="preserve">0   0   RestaurantManagementSystem/{packages/system.runtime.numerics/4.3.0/ref/xamarinmac20 =&gt; RestaurantManagementSystem/packages/system.runtime/4.1.0/ref/MonoAndroid10}/_._</w:t>
      </w:r>
      <w:r>
        <w:br/>
      </w:r>
      <w:r>
        <w:rPr>
          <w:rStyle w:val="VerbatimChar"/>
        </w:rPr>
        <w:t xml:space="preserve">0   0   RestaurantManagementSystem/{packages/system.runtime.numerics/4.3.0/ref/xamarintvos10 =&gt; RestaurantManagementSystem/packages/system.runtime/4.1.0/ref/MonoTouch10}/_._</w:t>
      </w:r>
      <w:r>
        <w:br/>
      </w:r>
      <w:r>
        <w:rPr>
          <w:rStyle w:val="VerbatimChar"/>
        </w:rPr>
        <w:t xml:space="preserve">0   0   RestaurantManagementSystem/{packages/system.runtime.numerics/4.3.0/ref/xamarinwatchos10 =&gt; RestaurantManagementSystem/packages/system.runtime/4.1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462/System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core50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core50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standard1.0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0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standard1.2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2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standard1.3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3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ref/netstandard1.5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ref/netstandard1.5/zh-hant/System.Runtime.xml</w:t>
      </w:r>
      <w:r>
        <w:br/>
      </w:r>
      <w:r>
        <w:rPr>
          <w:rStyle w:val="VerbatimChar"/>
        </w:rPr>
        <w:t xml:space="preserve">0   0   RestaurantManagementSystem/{packages/system.runtime/4.1.0/lib/MonoAndroid10 =&gt; RestaurantManagementSystem/packages/system.runtime/4.1.0/ref/portable-net45+win8+wp80+wpa81}/_._</w:t>
      </w:r>
      <w:r>
        <w:br/>
      </w:r>
      <w:r>
        <w:rPr>
          <w:rStyle w:val="VerbatimChar"/>
        </w:rPr>
        <w:t xml:space="preserve">0   0   RestaurantManagementSystem/{packages/system.runtime/4.1.0/lib/MonoTouch10 =&gt; RestaurantManagementSystem/packages/system.runtime/4.1.0/ref/win8}/_._</w:t>
      </w:r>
      <w:r>
        <w:br/>
      </w:r>
      <w:r>
        <w:rPr>
          <w:rStyle w:val="VerbatimChar"/>
        </w:rPr>
        <w:t xml:space="preserve">0   0   RestaurantManagementSystem/{packages/system.runtime/4.1.0/lib/net45 =&gt; RestaurantManagementSystem/packages/system.runtime/4.1.0/ref/wp80}/_._</w:t>
      </w:r>
      <w:r>
        <w:br/>
      </w:r>
      <w:r>
        <w:rPr>
          <w:rStyle w:val="VerbatimChar"/>
        </w:rPr>
        <w:t xml:space="preserve">0   0   RestaurantManagementSystem/{packages/system.runtime/4.1.0/lib/portable-net45+win8+wp80+wpa81 =&gt; RestaurantManagementSystem/packages/system.runtime/4.1.0/ref/wpa81}/_._</w:t>
      </w:r>
      <w:r>
        <w:br/>
      </w:r>
      <w:r>
        <w:rPr>
          <w:rStyle w:val="VerbatimChar"/>
        </w:rPr>
        <w:t xml:space="preserve">0   0   RestaurantManagementSystem/{packages/system.runtime/4.1.0/lib/win8 =&gt; RestaurantManagementSystem/packages/system.runtime/4.1.0/ref/xamarinios10}/_._</w:t>
      </w:r>
      <w:r>
        <w:br/>
      </w:r>
      <w:r>
        <w:rPr>
          <w:rStyle w:val="VerbatimChar"/>
        </w:rPr>
        <w:t xml:space="preserve">0   0   RestaurantManagementSystem/{packages/system.runtime/4.1.0/lib/wp80 =&gt; RestaurantManagementSystem/packages/system.runtime/4.1.0/ref/xamarinmac20}/_._</w:t>
      </w:r>
      <w:r>
        <w:br/>
      </w:r>
      <w:r>
        <w:rPr>
          <w:rStyle w:val="VerbatimChar"/>
        </w:rPr>
        <w:t xml:space="preserve">0   0   RestaurantManagementSystem/{packages/system.runtime/4.1.0/lib/wpa81 =&gt; RestaurantManagementSystem/packages/system.runtime/4.1.0/ref/xamarintvos10}/_._</w:t>
      </w:r>
      <w:r>
        <w:br/>
      </w:r>
      <w:r>
        <w:rPr>
          <w:rStyle w:val="VerbatimChar"/>
        </w:rPr>
        <w:t xml:space="preserve">0   0   RestaurantManagementSystem/{packages/system.runtime/4.1.0/lib/xamarinios10 =&gt; RestaurantManagementSystem/packages/system.runtime/4.1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1.0/system.runtime.4.1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system.runtime.4.1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1.0/system.runtime.nuspec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dotnet_library_license.txt</w:t>
      </w:r>
      <w:r>
        <w:br/>
      </w:r>
      <w:r>
        <w:rPr>
          <w:rStyle w:val="VerbatimChar"/>
        </w:rPr>
        <w:t xml:space="preserve">0   0   RestaurantManagementSystem/{packages/system.runtime/4.1.0/lib/xamarinmac20 =&gt; RestaurantManagementSystem/packages/system.runtime/4.3.0/lib/MonoAndroid10}/_._</w:t>
      </w:r>
      <w:r>
        <w:br/>
      </w:r>
      <w:r>
        <w:rPr>
          <w:rStyle w:val="VerbatimChar"/>
        </w:rPr>
        <w:t xml:space="preserve">0   0   RestaurantManagementSystem/{packages/system.runtime/4.1.0/lib/xamarintvos10 =&gt; RestaurantManagementSystem/packages/system.runtime/4.3.0/lib/MonoTouch10}/_._</w:t>
      </w:r>
      <w:r>
        <w:br/>
      </w:r>
      <w:r>
        <w:rPr>
          <w:rStyle w:val="VerbatimChar"/>
        </w:rPr>
        <w:t xml:space="preserve">0   0   RestaurantManagementSystem/{packages/system.runtime/4.1.0/lib/xamarinwatchos10 =&gt; RestaurantManagementSystem/packages/system.runtime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lib/net462/System.Runtime.dll</w:t>
      </w:r>
      <w:r>
        <w:br/>
      </w:r>
      <w:r>
        <w:rPr>
          <w:rStyle w:val="VerbatimChar"/>
        </w:rPr>
        <w:t xml:space="preserve">0   0   RestaurantManagementSystem/{packages/system.runtime/4.1.0/ref/MonoAndroid10 =&gt; RestaurantManagementSystem/packages/system.runtime/4.3.0/lib/portable-net45+win8+wp80+wpa81}/_._</w:t>
      </w:r>
      <w:r>
        <w:br/>
      </w:r>
      <w:r>
        <w:rPr>
          <w:rStyle w:val="VerbatimChar"/>
        </w:rPr>
        <w:t xml:space="preserve">0   0   RestaurantManagementSystem/{packages/system.runtime/4.1.0/ref/MonoTouch10 =&gt; RestaurantManagementSystem/packages/system.runtime/4.3.0/lib/win8}/_._</w:t>
      </w:r>
      <w:r>
        <w:br/>
      </w:r>
      <w:r>
        <w:rPr>
          <w:rStyle w:val="VerbatimChar"/>
        </w:rPr>
        <w:t xml:space="preserve">0   0   RestaurantManagementSystem/{packages/system.runtime/4.1.0/ref/net45 =&gt; RestaurantManagementSystem/packages/system.runtime/4.3.0/lib/wp80}/_._</w:t>
      </w:r>
      <w:r>
        <w:br/>
      </w:r>
      <w:r>
        <w:rPr>
          <w:rStyle w:val="VerbatimChar"/>
        </w:rPr>
        <w:t xml:space="preserve">0   0   RestaurantManagementSystem/{packages/system.runtime/4.1.0/ref/portable-net45+win8+wp80+wpa81 =&gt; RestaurantManagementSystem/packages/system.runtime/4.3.0/lib/wpa81}/_._</w:t>
      </w:r>
      <w:r>
        <w:br/>
      </w:r>
      <w:r>
        <w:rPr>
          <w:rStyle w:val="VerbatimChar"/>
        </w:rPr>
        <w:t xml:space="preserve">0   0   RestaurantManagementSystem/{packages/system.runtime/4.1.0/ref/win8 =&gt; RestaurantManagementSystem/packages/system.runtime/4.3.0/lib/xamarinios10}/_._</w:t>
      </w:r>
      <w:r>
        <w:br/>
      </w:r>
      <w:r>
        <w:rPr>
          <w:rStyle w:val="VerbatimChar"/>
        </w:rPr>
        <w:t xml:space="preserve">0   0   RestaurantManagementSystem/{packages/system.runtime/4.1.0/ref/wp80 =&gt; RestaurantManagementSystem/packages/system.runtime/4.3.0/lib/xamarinmac20}/_._</w:t>
      </w:r>
      <w:r>
        <w:br/>
      </w:r>
      <w:r>
        <w:rPr>
          <w:rStyle w:val="VerbatimChar"/>
        </w:rPr>
        <w:t xml:space="preserve">0   0   RestaurantManagementSystem/{packages/system.runtime/4.1.0/ref/wpa81 =&gt; RestaurantManagementSystem/packages/system.runtime/4.3.0/lib/xamarintvos10}/_._</w:t>
      </w:r>
      <w:r>
        <w:br/>
      </w:r>
      <w:r>
        <w:rPr>
          <w:rStyle w:val="VerbatimChar"/>
        </w:rPr>
        <w:t xml:space="preserve">0   0   RestaurantManagementSystem/{packages/system.runtime/4.1.0/ref/xamarinios10 =&gt; RestaurantManagementSystem/packages/system.runtime/4.3.0/lib/xamarinwatchos10}/_._</w:t>
      </w:r>
      <w:r>
        <w:br/>
      </w:r>
      <w:r>
        <w:rPr>
          <w:rStyle w:val="VerbatimChar"/>
        </w:rPr>
        <w:t xml:space="preserve">0   0   RestaurantManagementSystem/{packages/system.runtime/4.1.0/ref/xamarinmac20 =&gt; RestaurantManagementSystem/packages/system.runtime/4.3.0/ref/MonoAndroid10}/_._</w:t>
      </w:r>
      <w:r>
        <w:br/>
      </w:r>
      <w:r>
        <w:rPr>
          <w:rStyle w:val="VerbatimChar"/>
        </w:rPr>
        <w:t xml:space="preserve">0   0   RestaurantManagementSystem/{packages/system.runtime/4.1.0/ref/xamarintvos10 =&gt; RestaurantManagementSystem/packages/system.runtime/4.3.0/ref/MonoTouch10}/_._</w:t>
      </w:r>
      <w:r>
        <w:br/>
      </w:r>
      <w:r>
        <w:rPr>
          <w:rStyle w:val="VerbatimChar"/>
        </w:rPr>
        <w:t xml:space="preserve">0   0   RestaurantManagementSystem/{packages/system.runtime/4.1.0/ref/xamarinwatchos10 =&gt; RestaurantManagementSystem/packages/system.runtime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462/System.Runtime.dl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core50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core50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standard1.0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0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standard1.2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2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standard1.3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3/zh-hant/System.Runtime.xml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ref/netstandard1.5/System.Runtime.dl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de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e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fr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it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ja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ko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ru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zh-hans/System.Runtime.xml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ref/netstandard1.5/zh-hant/System.Runtime.xml</w:t>
      </w:r>
      <w:r>
        <w:br/>
      </w:r>
      <w:r>
        <w:rPr>
          <w:rStyle w:val="VerbatimChar"/>
        </w:rPr>
        <w:t xml:space="preserve">0   0   RestaurantManagementSystem/{packages/system.runtime/4.3.0/lib/MonoAndroid10 =&gt; RestaurantManagementSystem/packages/system.runtime/4.3.0/ref/portable-net45+win8+wp80+wpa81}/_._</w:t>
      </w:r>
      <w:r>
        <w:br/>
      </w:r>
      <w:r>
        <w:rPr>
          <w:rStyle w:val="VerbatimChar"/>
        </w:rPr>
        <w:t xml:space="preserve">0   0   RestaurantManagementSystem/{packages/system.runtime/4.3.0/lib/MonoTouch10 =&gt; RestaurantManagementSystem/packages/system.runtime/4.3.0/ref/win8}/_._</w:t>
      </w:r>
      <w:r>
        <w:br/>
      </w:r>
      <w:r>
        <w:rPr>
          <w:rStyle w:val="VerbatimChar"/>
        </w:rPr>
        <w:t xml:space="preserve">0   0   RestaurantManagementSystem/{packages/system.runtime/4.3.0/lib/net45 =&gt; RestaurantManagementSystem/packages/system.runtime/4.3.0/ref/wp80}/_._</w:t>
      </w:r>
      <w:r>
        <w:br/>
      </w:r>
      <w:r>
        <w:rPr>
          <w:rStyle w:val="VerbatimChar"/>
        </w:rPr>
        <w:t xml:space="preserve">0   0   RestaurantManagementSystem/{packages/system.runtime/4.3.0/lib/portable-net45+win8+wp80+wpa81 =&gt; RestaurantManagementSystem/packages/system.runtime/4.3.0/ref/wpa81}/_._</w:t>
      </w:r>
      <w:r>
        <w:br/>
      </w:r>
      <w:r>
        <w:rPr>
          <w:rStyle w:val="VerbatimChar"/>
        </w:rPr>
        <w:t xml:space="preserve">0   0   RestaurantManagementSystem/{packages/system.runtime/4.3.0/lib/win8 =&gt; RestaurantManagementSystem/packages/system.runtime/4.3.0/ref/xamarinios10}/_._</w:t>
      </w:r>
      <w:r>
        <w:br/>
      </w:r>
      <w:r>
        <w:rPr>
          <w:rStyle w:val="VerbatimChar"/>
        </w:rPr>
        <w:t xml:space="preserve">0   0   RestaurantManagementSystem/{packages/system.runtime/4.3.0/lib/wp80 =&gt; RestaurantManagementSystem/packages/system.runtime/4.3.0/ref/xamarinmac20}/_._</w:t>
      </w:r>
      <w:r>
        <w:br/>
      </w:r>
      <w:r>
        <w:rPr>
          <w:rStyle w:val="VerbatimChar"/>
        </w:rPr>
        <w:t xml:space="preserve">0   0   RestaurantManagementSystem/{packages/system.runtime/4.3.0/lib/wpa81 =&gt; RestaurantManagementSystem/packages/system.runtime/4.3.0/ref/xamarintvos10}/_._</w:t>
      </w:r>
      <w:r>
        <w:br/>
      </w:r>
      <w:r>
        <w:rPr>
          <w:rStyle w:val="VerbatimChar"/>
        </w:rPr>
        <w:t xml:space="preserve">0   0   RestaurantManagementSystem/{packages/system.runtime/4.3.0/lib/xamarinios10 =&gt; RestaurantManagementSystem/packages/system.runtime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runtime/4.3.0/system.runtime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system.runtim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runtime/4.3.0/system.runtime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.signature.p7s</w:t>
      </w:r>
      <w:r>
        <w:br/>
      </w:r>
      <w:r>
        <w:rPr>
          <w:rStyle w:val="VerbatimChar"/>
        </w:rPr>
        <w:t xml:space="preserve">0   0   RestaurantManagementSystem/{packages/system.formats.asn1/9.0.8 =&gt; RestaurantManagementSystem/packages/system.security.accesscontrol/4.5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lib/net46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lib/net461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lib/netstandard1.3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lib/netstandard2.0/System.Security.AccessControl.dll</w:t>
      </w:r>
      <w:r>
        <w:br/>
      </w:r>
      <w:r>
        <w:rPr>
          <w:rStyle w:val="VerbatimChar"/>
        </w:rPr>
        <w:t xml:space="preserve">0   0   RestaurantManagementSystem/{packages/system.runtime/4.3.0/lib/xamarinmac20 =&gt; RestaurantManagementSystem/packages/system.security.accesscontrol/4.5.0/lib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ef/net46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ef/net461/System.Security.AccessControl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461/System.Security.AccessContro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ef/netstandard1.3/System.Security.AccessControl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de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es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fr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it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ja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ko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ru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zh-hans/System.Security.AccessControl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1.3/zh-hant/System.Security.AccessContro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ef/netstandard2.0/System.Security.AccessControl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ref/netstandard2.0/System.Security.AccessControl.xml</w:t>
      </w:r>
      <w:r>
        <w:br/>
      </w:r>
      <w:r>
        <w:rPr>
          <w:rStyle w:val="VerbatimChar"/>
        </w:rPr>
        <w:t xml:space="preserve">0   0   RestaurantManagementSystem/{packages/system.runtime/4.3.0/lib/xamarintvos10 =&gt; RestaurantManagementSystem/packages/system.security.accesscontrol/4.5.0/ref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untimes/win/lib/net46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untimes/win/lib/net461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untimes/win/lib/netcoreapp2.0/System.Security.AccessContro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runtimes/win/lib/netstandard1.3/System.Security.AccessControl.dll</w:t>
      </w:r>
      <w:r>
        <w:br/>
      </w:r>
      <w:r>
        <w:rPr>
          <w:rStyle w:val="VerbatimChar"/>
        </w:rPr>
        <w:t xml:space="preserve">0   0   RestaurantManagementSystem/{packages/system.runtime/4.3.0/lib/xamarinwatchos10 =&gt; RestaurantManagementSystem/packages/system.security.accesscontrol/4.5.0/runtimes/win/lib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accesscontrol/4.5.0/system.security.accesscontrol.4.5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system.security.accesscontrol.4.5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system.security.accesscontrol.nuspec</w:t>
      </w:r>
      <w:r>
        <w:br/>
      </w:r>
      <w:r>
        <w:rPr>
          <w:rStyle w:val="VerbatimChar"/>
        </w:rPr>
        <w:t xml:space="preserve">0   0   RestaurantManagementSystem/{packages/system.diagnostics.eventlog/9.0.4 =&gt; RestaurantManagementSystem/packages/system.security.accesscontrol/4.5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accesscontrol/4.5.0/version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algorithm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algorithm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algorithms/4.3.0/dotnet_library_license.txt</w:t>
      </w:r>
      <w:r>
        <w:br/>
      </w:r>
      <w:r>
        <w:rPr>
          <w:rStyle w:val="VerbatimChar"/>
        </w:rPr>
        <w:t xml:space="preserve">0   0   RestaurantManagementSystem/{packages/system.runtime/4.3.0/ref =&gt; RestaurantManagementSystem/packages/system.security.cryptography.algorithms/4.3.0/lib}/MonoAndroid10/_._</w:t>
      </w:r>
      <w:r>
        <w:br/>
      </w:r>
      <w:r>
        <w:rPr>
          <w:rStyle w:val="VerbatimChar"/>
        </w:rPr>
        <w:t xml:space="preserve">0   0   RestaurantManagementSystem/{packages/system.runtime/4.3.0/ref =&gt; RestaurantManagementSystem/packages/system.security.cryptography.algorithms/4.3.0/lib}/MonoTouch10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lib/net4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lib/net461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lib/net463/System.Security.Cryptography.Algorithms.dll</w:t>
      </w:r>
      <w:r>
        <w:br/>
      </w:r>
      <w:r>
        <w:rPr>
          <w:rStyle w:val="VerbatimChar"/>
        </w:rPr>
        <w:t xml:space="preserve">0   0   RestaurantManagementSystem/{packages/system.runtime/4.3.0/ref/net45 =&gt; RestaurantManagementSystem/packages/system.security.cryptography.algorithms/4.3.0/lib/xamarinios10}/_._</w:t>
      </w:r>
      <w:r>
        <w:br/>
      </w:r>
      <w:r>
        <w:rPr>
          <w:rStyle w:val="VerbatimChar"/>
        </w:rPr>
        <w:t xml:space="preserve">0   0   RestaurantManagementSystem/{packages/system.runtime/4.3.0/ref/portable-net45+win8+wp80+wpa81 =&gt; RestaurantManagementSystem/packages/system.security.cryptography.algorithms/4.3.0/lib/xamarinmac20}/_._</w:t>
      </w:r>
      <w:r>
        <w:br/>
      </w:r>
      <w:r>
        <w:rPr>
          <w:rStyle w:val="VerbatimChar"/>
        </w:rPr>
        <w:t xml:space="preserve">0   0   RestaurantManagementSystem/{packages/system.runtime/4.3.0/ref/win8 =&gt; RestaurantManagementSystem/packages/system.security.cryptography.algorithms/4.3.0/lib/xamarintvos10}/_._</w:t>
      </w:r>
      <w:r>
        <w:br/>
      </w:r>
      <w:r>
        <w:rPr>
          <w:rStyle w:val="VerbatimChar"/>
        </w:rPr>
        <w:t xml:space="preserve">0   0   RestaurantManagementSystem/{packages/system.runtime/4.3.0/ref/wp80 =&gt; RestaurantManagementSystem/packages/system.security.cryptography.algorithms/4.3.0/lib/xamarinwatchos10}/_._</w:t>
      </w:r>
      <w:r>
        <w:br/>
      </w:r>
      <w:r>
        <w:rPr>
          <w:rStyle w:val="VerbatimChar"/>
        </w:rPr>
        <w:t xml:space="preserve">0   0   RestaurantManagementSystem/{packages/system.runtime/4.3.0/ref/wpa81 =&gt; RestaurantManagementSystem/packages/system.security.cryptography.algorithms/4.3.0/ref/MonoAndroid10}/_._</w:t>
      </w:r>
      <w:r>
        <w:br/>
      </w:r>
      <w:r>
        <w:rPr>
          <w:rStyle w:val="VerbatimChar"/>
        </w:rPr>
        <w:t xml:space="preserve">0   0   RestaurantManagementSystem/{packages/system.runtime/4.3.0/ref/xamarinios10 =&gt; RestaurantManagementSystem/packages/system.security.cryptography.algorithm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4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461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463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standard1.3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standard1.4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ef/netstandard1.6/System.Security.Cryptography.Algorithms.dll</w:t>
      </w:r>
      <w:r>
        <w:br/>
      </w:r>
      <w:r>
        <w:rPr>
          <w:rStyle w:val="VerbatimChar"/>
        </w:rPr>
        <w:t xml:space="preserve">0   0   RestaurantManagementSystem/{packages/system.runtime/4.3.0/ref/xamarinmac20 =&gt; RestaurantManagementSystem/packages/system.security.cryptography.algorithms/4.3.0/ref/xamarinios10}/_._</w:t>
      </w:r>
      <w:r>
        <w:br/>
      </w:r>
      <w:r>
        <w:rPr>
          <w:rStyle w:val="VerbatimChar"/>
        </w:rPr>
        <w:t xml:space="preserve">0   0   RestaurantManagementSystem/{packages/system.runtime/4.3.0/ref/xamarintvos10 =&gt; RestaurantManagementSystem/packages/system.security.cryptography.algorithms/4.3.0/ref/xamarinmac20}/_._</w:t>
      </w:r>
      <w:r>
        <w:br/>
      </w:r>
      <w:r>
        <w:rPr>
          <w:rStyle w:val="VerbatimChar"/>
        </w:rPr>
        <w:t xml:space="preserve">0   0   RestaurantManagementSystem/{packages/system.runtime/4.3.0/ref/xamarinwatchos10 =&gt; RestaurantManagementSystem/packages/system.security.cryptography.algorithms/4.3.0/ref/xamarintvos10}/_._</w:t>
      </w:r>
      <w:r>
        <w:br/>
      </w:r>
      <w:r>
        <w:rPr>
          <w:rStyle w:val="VerbatimChar"/>
        </w:rPr>
        <w:t xml:space="preserve">0   0   RestaurantManagementSystem/{packages/system.security.accesscontrol/4.5.0/lib/uap10.0.16299 =&gt; RestaurantManagementSystem/packages/system.security.cryptography.algorithm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osx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unix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win/lib/net4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win/lib/net461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win/lib/net463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win/lib/netcore50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runtimes/win/lib/netstandard1.6/System.Security.Cryptography.Algorithm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algorithms/4.3.0/system.security.cryptography.algorithm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algorithms/4.3.0/system.security.cryptography.algorithm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algorithms/4.3.0/system.security.cryptography.algorithms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n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n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ng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lib/net4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lib/net461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lib/net463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4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461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463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standard1.3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standard1.4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ef/netstandard1.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unix/lib/netstandard1.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win/lib/net4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win/lib/net461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win/lib/net463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win/lib/netstandard1.4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runtimes/win/lib/netstandard1.6/System.Security.Cryptography.C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ng/4.3.0/system.security.cryptography.cn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ng/4.3.0/system.security.cryptography.cn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ng/4.3.0/system.security.cryptography.cng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sp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sp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sp/4.3.0/dotnet_library_license.txt</w:t>
      </w:r>
      <w:r>
        <w:br/>
      </w:r>
      <w:r>
        <w:rPr>
          <w:rStyle w:val="VerbatimChar"/>
        </w:rPr>
        <w:t xml:space="preserve">0   0   RestaurantManagementSystem/{packages/system.security.accesscontrol/4.5.0/ref/uap10.0.16299 =&gt; RestaurantManagementSystem/packages/system.security.cryptography.csp/4.3.0/lib/MonoAndroid10}/_._</w:t>
      </w:r>
      <w:r>
        <w:br/>
      </w:r>
      <w:r>
        <w:rPr>
          <w:rStyle w:val="VerbatimChar"/>
        </w:rPr>
        <w:t xml:space="preserve">0   0   RestaurantManagementSystem/{packages/system.security.accesscontrol/4.5.0/runtimes/win/lib/uap10.0.16299 =&gt; RestaurantManagementSystem/packages/system.security.cryptography.csp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lib/net46/System.Security.Cryptography.Csp.dll</w:t>
      </w:r>
      <w:r>
        <w:br/>
      </w:r>
      <w:r>
        <w:rPr>
          <w:rStyle w:val="VerbatimChar"/>
        </w:rPr>
        <w:t xml:space="preserve">0   0   RestaurantManagementSystem/{packages/system.security.cryptography.algorithms/4.3.0/lib/MonoAndroid10 =&gt; RestaurantManagementSystem/packages/system.security.cryptography.csp/4.3.0/lib/xamarinios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lib/MonoTouch10 =&gt; RestaurantManagementSystem/packages/system.security.cryptography.csp/4.3.0/lib/xamarinmac2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lib/xamarinios10 =&gt; RestaurantManagementSystem/packages/system.security.cryptography.csp/4.3.0/lib/xamarintvos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lib/xamarinmac20 =&gt; RestaurantManagementSystem/packages/system.security.cryptography.csp/4.3.0/lib/xamarinwatchos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lib/xamarintvos10 =&gt; RestaurantManagementSystem/packages/system.security.cryptography.csp/4.3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lib/xamarinwatchos10 =&gt; RestaurantManagementSystem/packages/system.security.cryptography.csp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ref/net46/System.Security.Cryptography.Csp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ref/netstandard1.3/System.Security.Cryptography.Csp.dll</w:t>
      </w:r>
      <w:r>
        <w:br/>
      </w:r>
      <w:r>
        <w:rPr>
          <w:rStyle w:val="VerbatimChar"/>
        </w:rPr>
        <w:t xml:space="preserve">0   0   RestaurantManagementSystem/{packages/system.security.cryptography.algorithms/4.3.0/ref/MonoAndroid10 =&gt; RestaurantManagementSystem/packages/system.security.cryptography.csp/4.3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ref/MonoTouch10 =&gt; RestaurantManagementSystem/packages/system.security.cryptography.csp/4.3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ref/xamarinios10 =&gt; RestaurantManagementSystem/packages/system.security.cryptography.csp/4.3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algorithms/4.3.0/ref/xamarinmac20 =&gt; RestaurantManagementSystem/packages/system.security.cryptography.csp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runtimes/unix/lib/netstandard1.3/System.Security.Cryptography.Csp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runtimes/win/lib/net46/System.Security.Cryptography.Csp.dll</w:t>
      </w:r>
      <w:r>
        <w:br/>
      </w:r>
      <w:r>
        <w:rPr>
          <w:rStyle w:val="VerbatimChar"/>
        </w:rPr>
        <w:t xml:space="preserve">0   0   RestaurantManagementSystem/{packages/system.security.cryptography.algorithms/4.3.0/ref/xamarintvos10 =&gt; RestaurantManagementSystem/packages/system.security.cryptography.csp/4.3.0/runtimes/win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runtimes/win/lib/netstandard1.3/System.Security.Cryptography.Csp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csp/4.3.0/system.security.cryptography.csp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sp/4.3.0/system.security.cryptography.csp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csp/4.3.0/system.security.cryptography.csp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dotnet_library_license.txt</w:t>
      </w:r>
      <w:r>
        <w:br/>
      </w:r>
      <w:r>
        <w:rPr>
          <w:rStyle w:val="VerbatimChar"/>
        </w:rPr>
        <w:t xml:space="preserve">0   0   RestaurantManagementSystem/{packages/system.security.cryptography.algorithms/4.3.0/ref/xamarinwatchos10 =&gt; RestaurantManagementSystem/packages/system.security.cryptography.encoding/4.3.0/lib/MonoAndroid10}/_._</w:t>
      </w:r>
      <w:r>
        <w:br/>
      </w:r>
      <w:r>
        <w:rPr>
          <w:rStyle w:val="VerbatimChar"/>
        </w:rPr>
        <w:t xml:space="preserve">0   0   RestaurantManagementSystem/{packages/system.security.cryptography.csp/4.3.0/lib/MonoAndroid10 =&gt; RestaurantManagementSystem/packages/system.security.cryptography.encoding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lib/net46/System.Security.Cryptography.Encoding.dll</w:t>
      </w:r>
      <w:r>
        <w:br/>
      </w:r>
      <w:r>
        <w:rPr>
          <w:rStyle w:val="VerbatimChar"/>
        </w:rPr>
        <w:t xml:space="preserve">0   0   RestaurantManagementSystem/{packages/system.security.cryptography.csp/4.3.0/lib/MonoTouch10 =&gt; RestaurantManagementSystem/packages/system.security.cryptography.encoding/4.3.0/lib/xamarinios10}/_._</w:t>
      </w:r>
      <w:r>
        <w:br/>
      </w:r>
      <w:r>
        <w:rPr>
          <w:rStyle w:val="VerbatimChar"/>
        </w:rPr>
        <w:t xml:space="preserve">0   0   RestaurantManagementSystem/{packages/system.security.cryptography.csp/4.3.0/lib/xamarinios10 =&gt; RestaurantManagementSystem/packages/system.security.cryptography.encoding/4.3.0/lib/xamarinmac20}/_._</w:t>
      </w:r>
      <w:r>
        <w:br/>
      </w:r>
      <w:r>
        <w:rPr>
          <w:rStyle w:val="VerbatimChar"/>
        </w:rPr>
        <w:t xml:space="preserve">0   0   RestaurantManagementSystem/{packages/system.security.cryptography.csp/4.3.0/lib/xamarinmac20 =&gt; RestaurantManagementSystem/packages/system.security.cryptography.encoding/4.3.0/lib/xamarintvos10}/_._</w:t>
      </w:r>
      <w:r>
        <w:br/>
      </w:r>
      <w:r>
        <w:rPr>
          <w:rStyle w:val="VerbatimChar"/>
        </w:rPr>
        <w:t xml:space="preserve">0   0   RestaurantManagementSystem/{packages/system.security.cryptography.csp/4.3.0/lib/xamarintvos10 =&gt; RestaurantManagementSystem/packages/system.security.cryptography.encoding/4.3.0/lib/xamarinwatchos10}/_._</w:t>
      </w:r>
      <w:r>
        <w:br/>
      </w:r>
      <w:r>
        <w:rPr>
          <w:rStyle w:val="VerbatimChar"/>
        </w:rPr>
        <w:t xml:space="preserve">0   0   RestaurantManagementSystem/{packages/system.security.cryptography.csp/4.3.0/lib/xamarinwatchos10 =&gt; RestaurantManagementSystem/packages/system.security.cryptography.encoding/4.3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csp/4.3.0/ref/MonoAndroid10 =&gt; RestaurantManagementSystem/packages/system.security.cryptography.encoding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ref/net46/System.Security.Cryptography.Encodi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ref/netstandard1.3/System.Security.Cryptography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de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es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fr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it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ja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ko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ru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zh-hans/System.Security.Cryptography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ref/netstandard1.3/zh-hant/System.Security.Cryptography.Encoding.xml</w:t>
      </w:r>
      <w:r>
        <w:br/>
      </w:r>
      <w:r>
        <w:rPr>
          <w:rStyle w:val="VerbatimChar"/>
        </w:rPr>
        <w:t xml:space="preserve">0   0   RestaurantManagementSystem/{packages/system.security.cryptography.csp/4.3.0/ref/MonoTouch10 =&gt; RestaurantManagementSystem/packages/system.security.cryptography.encoding/4.3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csp/4.3.0/ref/xamarinios10 =&gt; RestaurantManagementSystem/packages/system.security.cryptography.encoding/4.3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csp/4.3.0/ref/xamarinmac20 =&gt; RestaurantManagementSystem/packages/system.security.cryptography.encoding/4.3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csp/4.3.0/ref/xamarintvos10 =&gt; RestaurantManagementSystem/packages/system.security.cryptography.encoding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runtimes/unix/lib/netstandard1.3/System.Security.Cryptography.Encodi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runtimes/win/lib/net46/System.Security.Cryptography.Encodi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runtimes/win/lib/netstandard1.3/System.Security.Cryptography.Encoding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encoding/4.3.0/system.security.cryptography.encodin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system.security.cryptography.encodin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encoding/4.3.0/system.security.cryptography.encod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openss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openss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openss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openssl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openssl/4.3.0/lib/netstandard1.6/System.Security.Cryptography.OpenSs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openssl/4.3.0/ref/netstandard1.6/System.Security.Cryptography.OpenSs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openssl/4.3.0/runtimes/unix/lib/netstandard1.6/System.Security.Cryptography.OpenSsl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openssl/4.3.0/system.security.cryptography.openssl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openssl/4.3.0/system.security.cryptography.openss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openssl/4.3.0/system.security.cryptography.openssl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.signature.p7s</w:t>
      </w:r>
      <w:r>
        <w:br/>
      </w:r>
      <w:r>
        <w:rPr>
          <w:rStyle w:val="VerbatimChar"/>
        </w:rPr>
        <w:t xml:space="preserve">-   -   RestaurantManagementSystem/{packages/system.diagnostics.diagnosticsource =&gt; RestaurantManagementSystem/packages/system.security.cryptography.pkcs}/8.0.1/Icon.png</w:t>
      </w:r>
      <w:r>
        <w:br/>
      </w:r>
      <w:r>
        <w:rPr>
          <w:rStyle w:val="VerbatimChar"/>
        </w:rPr>
        <w:t xml:space="preserve">0   0   RestaurantManagementSystem/{packages/system.io.pipelines/7.0.0 =&gt; RestaurantManagementSystem/packages/system.security.cryptography.pkcs/8.0.1}/LICENSE.TXT</w:t>
      </w:r>
      <w:r>
        <w:br/>
      </w:r>
      <w:r>
        <w:rPr>
          <w:rStyle w:val="VerbatimChar"/>
        </w:rPr>
        <w:t xml:space="preserve">0   0   RestaurantManagementSystem/{packages/system.configuration.configurationmanager =&gt; RestaurantManagementSystem/packages/system.security.cryptography.pkcs}/8.0.1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buildTransitive/net461/System.Security.Cryptography.Pkcs.targets</w:t>
      </w:r>
      <w:r>
        <w:br/>
      </w:r>
      <w:r>
        <w:rPr>
          <w:rStyle w:val="VerbatimChar"/>
        </w:rPr>
        <w:t xml:space="preserve">0   0   RestaurantManagementSystem/{packages/system.security.cryptography.csp/4.3.0/ref/xamarinwatchos10 =&gt; RestaurantManagementSystem/packages/system.security.cryptography.pkcs/8.0.1/buildTransitive/net462}/_._</w:t>
      </w:r>
      <w:r>
        <w:br/>
      </w:r>
      <w:r>
        <w:rPr>
          <w:rStyle w:val="VerbatimChar"/>
        </w:rPr>
        <w:t xml:space="preserve">0   0   RestaurantManagementSystem/{packages/system.security.cryptography.csp/4.3.0/runtimes/win/lib/netcore50 =&gt; RestaurantManagementSystem/packages/system.security.cryptography.pkcs/8.0.1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buildTransitive/netcoreapp2.0/System.Security.Cryptography.Pkcs.targets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462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462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6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6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7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7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8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8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standard2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standard2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lib/netstandard2.1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lib/netstandard2.1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runtimes/win/lib/net6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runtimes/win/lib/net6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runtimes/win/lib/net7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runtimes/win/lib/net7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runtimes/win/lib/net8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runtimes/win/lib/net8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8.0.1/system.security.cryptography.pkcs.8.0.1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system.security.cryptography.pkcs.8.0.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8.0.1/system.security.cryptography.pkcs.nuspec</w:t>
      </w:r>
      <w:r>
        <w:br/>
      </w:r>
      <w:r>
        <w:rPr>
          <w:rStyle w:val="VerbatimChar"/>
        </w:rPr>
        <w:t xml:space="preserve">0   0   RestaurantManagementSystem/{packages/system.formats.asn1/9.0.8 =&gt; RestaurantManagementSystem/packages/system.security.cryptography.pkcs/8.0.1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.signature.p7s</w:t>
      </w:r>
      <w:r>
        <w:br/>
      </w:r>
      <w:r>
        <w:rPr>
          <w:rStyle w:val="VerbatimChar"/>
        </w:rPr>
        <w:t xml:space="preserve">-   -   RestaurantManagementSystem/{packages/system.diagnostics.eventlog =&gt; RestaurantManagementSystem/packages/system.security.cryptography.pkcs}/9.0.4/Icon.png</w:t>
      </w:r>
      <w:r>
        <w:br/>
      </w:r>
      <w:r>
        <w:rPr>
          <w:rStyle w:val="VerbatimChar"/>
        </w:rPr>
        <w:t xml:space="preserve">0   0   RestaurantManagementSystem/{packages/system.io.pipelines/9.0.8 =&gt; RestaurantManagementSystem/packages/system.security.cryptography.pkcs/9.0.4}/LICENSE.TXT</w:t>
      </w:r>
      <w:r>
        <w:br/>
      </w:r>
      <w:r>
        <w:rPr>
          <w:rStyle w:val="VerbatimChar"/>
        </w:rPr>
        <w:t xml:space="preserve">0   0   RestaurantManagementSystem/{packages/system.diagnostics.eventlog =&gt; RestaurantManagementSystem/packages/system.security.cryptography.pkcs}/9.0.4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buildTransitive/net461/System.Security.Cryptography.Pkcs.targets</w:t>
      </w:r>
      <w:r>
        <w:br/>
      </w:r>
      <w:r>
        <w:rPr>
          <w:rStyle w:val="VerbatimChar"/>
        </w:rPr>
        <w:t xml:space="preserve">0   0   RestaurantManagementSystem/{packages/system.security.cryptography.encoding/4.3.0/lib/MonoAndroid10 =&gt; RestaurantManagementSystem/packages/system.security.cryptography.pkcs/9.0.4/buildTransitive/net462}/_._</w:t>
      </w:r>
      <w:r>
        <w:br/>
      </w:r>
      <w:r>
        <w:rPr>
          <w:rStyle w:val="VerbatimChar"/>
        </w:rPr>
        <w:t xml:space="preserve">0   0   RestaurantManagementSystem/{packages/system.security.cryptography.encoding/4.3.0/lib/MonoTouch10 =&gt; RestaurantManagementSystem/packages/system.security.cryptography.pkcs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buildTransitive/netcoreapp2.0/System.Security.Cryptography.Pkcs.targets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lib/net462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lib/net462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lib/net8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lib/net8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lib/net9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lib/net9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lib/netstandard2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lib/netstandard2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lib/netstandard2.1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lib/netstandard2.1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runtimes/win/lib/net8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runtimes/win/lib/net8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runtimes/win/lib/net9.0/System.Security.Cryptography.Pkc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runtimes/win/lib/net9.0/System.Security.Cryptography.Pkc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kcs/9.0.4/system.security.cryptography.pkcs.9.0.4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system.security.cryptography.pkcs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kcs/9.0.4/system.security.cryptography.pkcs.nuspec</w:t>
      </w:r>
      <w:r>
        <w:br/>
      </w:r>
      <w:r>
        <w:rPr>
          <w:rStyle w:val="VerbatimChar"/>
        </w:rPr>
        <w:t xml:space="preserve">0   0   RestaurantManagementSystem/{packages/system.io.pipelines/7.0.0 =&gt; RestaurantManagementSystem/packages/system.security.cryptography.pkcs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imitiv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imitiv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imitives/4.3.0/dotnet_library_license.txt</w:t>
      </w:r>
      <w:r>
        <w:br/>
      </w:r>
      <w:r>
        <w:rPr>
          <w:rStyle w:val="VerbatimChar"/>
        </w:rPr>
        <w:t xml:space="preserve">0   0   RestaurantManagementSystem/{packages/system.security.cryptography.encoding/4.3.0/lib/xamarinios10 =&gt; RestaurantManagementSystem/packages/system.security.cryptography.primitives/4.3.0/lib/MonoAndroid10}/_._</w:t>
      </w:r>
      <w:r>
        <w:br/>
      </w:r>
      <w:r>
        <w:rPr>
          <w:rStyle w:val="VerbatimChar"/>
        </w:rPr>
        <w:t xml:space="preserve">0   0   RestaurantManagementSystem/{packages/system.security.cryptography.encoding/4.3.0/lib/xamarinmac20 =&gt; RestaurantManagementSystem/packages/system.security.cryptography.primitives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lib/net46/System.Security.Cryptography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lib/netstandard1.3/System.Security.Cryptography.Primitives.dll</w:t>
      </w:r>
      <w:r>
        <w:br/>
      </w:r>
      <w:r>
        <w:rPr>
          <w:rStyle w:val="VerbatimChar"/>
        </w:rPr>
        <w:t xml:space="preserve">0   0   RestaurantManagementSystem/{packages/system.security.cryptography.encoding/4.3.0/lib/xamarintvos10 =&gt; RestaurantManagementSystem/packages/system.security.cryptography.primitives/4.3.0/lib/xamarinios10}/_._</w:t>
      </w:r>
      <w:r>
        <w:br/>
      </w:r>
      <w:r>
        <w:rPr>
          <w:rStyle w:val="VerbatimChar"/>
        </w:rPr>
        <w:t xml:space="preserve">0   0   RestaurantManagementSystem/{packages/system.security.cryptography.encoding/4.3.0/lib/xamarinwatchos10 =&gt; RestaurantManagementSystem/packages/system.security.cryptography.primitives/4.3.0/lib/xamarinmac20}/_._</w:t>
      </w:r>
      <w:r>
        <w:br/>
      </w:r>
      <w:r>
        <w:rPr>
          <w:rStyle w:val="VerbatimChar"/>
        </w:rPr>
        <w:t xml:space="preserve">0   0   RestaurantManagementSystem/{packages/system.security.cryptography.encoding/4.3.0/ref/MonoAndroid10 =&gt; RestaurantManagementSystem/packages/system.security.cryptography.primitives/4.3.0/lib/xamarintvos10}/_._</w:t>
      </w:r>
      <w:r>
        <w:br/>
      </w:r>
      <w:r>
        <w:rPr>
          <w:rStyle w:val="VerbatimChar"/>
        </w:rPr>
        <w:t xml:space="preserve">0   0   RestaurantManagementSystem/{packages/system.security.cryptography.encoding/4.3.0/ref/MonoTouch10 =&gt; RestaurantManagementSystem/packages/system.security.cryptography.primitives/4.3.0/lib/xamarinwatchos10}/_._</w:t>
      </w:r>
      <w:r>
        <w:br/>
      </w:r>
      <w:r>
        <w:rPr>
          <w:rStyle w:val="VerbatimChar"/>
        </w:rPr>
        <w:t xml:space="preserve">0   0   RestaurantManagementSystem/{packages/system.security.cryptography.encoding/4.3.0/ref/xamarinios10 =&gt; RestaurantManagementSystem/packages/system.security.cryptography.primitives/4.3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encoding/4.3.0/ref/xamarinmac20 =&gt; RestaurantManagementSystem/packages/system.security.cryptography.primitive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ref/net46/System.Security.Cryptography.Primitiv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ref/netstandard1.3/System.Security.Cryptography.Primitives.dll</w:t>
      </w:r>
      <w:r>
        <w:br/>
      </w:r>
      <w:r>
        <w:rPr>
          <w:rStyle w:val="VerbatimChar"/>
        </w:rPr>
        <w:t xml:space="preserve">0   0   RestaurantManagementSystem/{packages/system.security.cryptography.encoding/4.3.0/ref/xamarintvos10 =&gt; RestaurantManagementSystem/packages/system.security.cryptography.primitives/4.3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encoding/4.3.0/ref/xamarinwatchos10 =&gt; RestaurantManagementSystem/packages/system.security.cryptography.primitives/4.3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pkcs/8.0.1/buildTransitive/net462 =&gt; RestaurantManagementSystem/packages/system.security.cryptography.primitives/4.3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pkcs/8.0.1/buildTransitive/net6.0 =&gt; RestaurantManagementSystem/packages/system.security.cryptography.primitiv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imitives/4.3.0/system.security.cryptography.primitiv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imitives/4.3.0/system.security.cryptography.primitiv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imitives/4.3.0/system.security.cryptography.primitives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.signature.p7s</w:t>
      </w:r>
      <w:r>
        <w:br/>
      </w:r>
      <w:r>
        <w:rPr>
          <w:rStyle w:val="VerbatimChar"/>
        </w:rPr>
        <w:t xml:space="preserve">0   0   RestaurantManagementSystem/{packages/system.io.pipelines/9.0.9 =&gt; RestaurantManagementSystem/packages/system.security.cryptography.protecteddata/4.5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THIRD-PARTY-NOTICES.TXT</w:t>
      </w:r>
      <w:r>
        <w:br/>
      </w:r>
      <w:r>
        <w:rPr>
          <w:rStyle w:val="VerbatimChar"/>
        </w:rPr>
        <w:t xml:space="preserve">0   0   RestaurantManagementSystem/{packages/system.security.cryptography.pkcs/9.0.4/buildTransitive/net462 =&gt; RestaurantManagementSystem/packages/system.security.cryptography.protecteddata/4.5.0/lib/MonoAndroid10}/_._</w:t>
      </w:r>
      <w:r>
        <w:br/>
      </w:r>
      <w:r>
        <w:rPr>
          <w:rStyle w:val="VerbatimChar"/>
        </w:rPr>
        <w:t xml:space="preserve">0   0   RestaurantManagementSystem/{packages/system.security.cryptography.pkcs/9.0.4/buildTransitive/net8.0 =&gt; RestaurantManagementSystem/packages/system.security.cryptography.protecteddata/4.5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lib/net46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lib/net461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lib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lib/netstandard2.0/System.Security.Cryptography.ProtectedData.dll</w:t>
      </w:r>
      <w:r>
        <w:br/>
      </w:r>
      <w:r>
        <w:rPr>
          <w:rStyle w:val="VerbatimChar"/>
        </w:rPr>
        <w:t xml:space="preserve">0   0   RestaurantManagementSystem/{packages/system.security.cryptography.primitives/4.3.0/lib/MonoAndroid10 =&gt; RestaurantManagementSystem/packages/system.security.cryptography.protecteddata/4.5.0/lib/xamarinios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lib/MonoTouch10 =&gt; RestaurantManagementSystem/packages/system.security.cryptography.protecteddata/4.5.0/lib/xamarinmac2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lib/xamarinios10 =&gt; RestaurantManagementSystem/packages/system.security.cryptography.protecteddata/4.5.0/lib/xamarintvos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lib/xamarinmac20 =&gt; RestaurantManagementSystem/packages/system.security.cryptography.protecteddata/4.5.0/lib/xamarinwatchos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lib/xamarintvos10 =&gt; RestaurantManagementSystem/packages/system.security.cryptography.protecteddata/4.5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lib/xamarinwatchos10 =&gt; RestaurantManagementSystem/packages/system.security.cryptography.protecteddata/4.5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ef/net46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ef/net461/System.Security.Cryptography.ProtectedData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ref/net461/System.Security.Cryptography.ProtectedData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ef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ef/netstandard2.0/System.Security.Cryptography.ProtectedData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ref/netstandard2.0/System.Security.Cryptography.ProtectedData.xml</w:t>
      </w:r>
      <w:r>
        <w:br/>
      </w:r>
      <w:r>
        <w:rPr>
          <w:rStyle w:val="VerbatimChar"/>
        </w:rPr>
        <w:t xml:space="preserve">0   0   RestaurantManagementSystem/{packages/system.security.cryptography.primitives/4.3.0/ref/MonoAndroid10 =&gt; RestaurantManagementSystem/packages/system.security.cryptography.protecteddata/4.5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ref/MonoTouch10 =&gt; RestaurantManagementSystem/packages/system.security.cryptography.protecteddata/4.5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ref/xamarinios10 =&gt; RestaurantManagementSystem/packages/system.security.cryptography.protecteddata/4.5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primitives/4.3.0/ref/xamarinmac20 =&gt; RestaurantManagementSystem/packages/system.security.cryptography.protecteddata/4.5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untimes/win/lib/net46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untimes/win/lib/net461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untimes/win/lib/netstandard1.3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runtimes/win/lib/netstandard2.0/System.Security.Cryptography.ProtectedData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4.5.0/system.security.cryptography.protecteddata.4.5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system.security.cryptography.protecteddata.4.5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system.security.cryptography.protecteddata.nuspec</w:t>
      </w:r>
      <w:r>
        <w:br/>
      </w:r>
      <w:r>
        <w:rPr>
          <w:rStyle w:val="VerbatimChar"/>
        </w:rPr>
        <w:t xml:space="preserve">0   0   RestaurantManagementSystem/{packages/system.io.pipelines/9.0.8 =&gt; RestaurantManagementSystem/packages/system.security.cryptography.protecteddata/4.5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4.5.0/version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9.0.4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.signature.p7s</w:t>
      </w:r>
      <w:r>
        <w:br/>
      </w:r>
      <w:r>
        <w:rPr>
          <w:rStyle w:val="VerbatimChar"/>
        </w:rPr>
        <w:t xml:space="preserve">-   -   RestaurantManagementSystem/{packages/system.formats.asn1/9.0.8 =&gt; RestaurantManagementSystem/packages/system.security.cryptography.protecteddata/9.0.4}/Icon.png</w:t>
      </w:r>
      <w:r>
        <w:br/>
      </w:r>
      <w:r>
        <w:rPr>
          <w:rStyle w:val="VerbatimChar"/>
        </w:rPr>
        <w:t xml:space="preserve">0   0   RestaurantManagementSystem/{packages/system.memory.data/8.0.1 =&gt; RestaurantManagementSystem/packages/system.security.cryptography.protecteddata/9.0.4}/LICENSE.TXT</w:t>
      </w:r>
      <w:r>
        <w:br/>
      </w:r>
      <w:r>
        <w:rPr>
          <w:rStyle w:val="VerbatimChar"/>
        </w:rPr>
        <w:t xml:space="preserve">0   0   RestaurantManagementSystem/{packages/system.security.cryptography.protecteddata/8.0.0 =&gt; RestaurantManagementSystem/packages/system.security.cryptography.protecteddata/9.0.4}/PACKAGE.md</w:t>
      </w:r>
      <w:r>
        <w:br/>
      </w:r>
      <w:r>
        <w:rPr>
          <w:rStyle w:val="VerbatimChar"/>
        </w:rPr>
        <w:t xml:space="preserve">0   0   RestaurantManagementSystem/{packages/system.formats.asn1/9.0.8 =&gt; RestaurantManagementSystem/packages/system.security.cryptography.protecteddata/9.0.4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9.0.4/buildTransitive/net461/System.Security.Cryptography.ProtectedData.targets</w:t>
      </w:r>
      <w:r>
        <w:br/>
      </w:r>
      <w:r>
        <w:rPr>
          <w:rStyle w:val="VerbatimChar"/>
        </w:rPr>
        <w:t xml:space="preserve">0   0   RestaurantManagementSystem/{packages/system.security.cryptography.primitives/4.3.0/ref/xamarintvos10 =&gt; RestaurantManagementSystem/packages/system.security.cryptography.protecteddata/9.0.4/buildTransitive/net462}/_._</w:t>
      </w:r>
      <w:r>
        <w:br/>
      </w:r>
      <w:r>
        <w:rPr>
          <w:rStyle w:val="VerbatimChar"/>
        </w:rPr>
        <w:t xml:space="preserve">0   0   RestaurantManagementSystem/{packages/system.security.cryptography.primitives/4.3.0/ref/xamarinwatchos10 =&gt; RestaurantManagementSystem/packages/system.security.cryptography.protecteddata/9.0.4/buildTransitive/net8.0}/_._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9.0.4/buildTransitive/netcoreapp2.0/System.Security.Cryptography.ProtectedData.targets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MonoAndroid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MonoTouch10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lib/net462/System.Security.Cryptography.ProtectedData.dll</w:t>
      </w:r>
      <w:r>
        <w:br/>
      </w:r>
      <w:r>
        <w:rPr>
          <w:rStyle w:val="VerbatimChar"/>
        </w:rPr>
        <w:t xml:space="preserve">0   0   RestaurantManagementSystem/{packages/system.security.cryptography.protecteddata/8.0.0 =&gt; RestaurantManagementSystem/packages/system.security.cryptography.protecteddata/9.0.4}/lib/net462/System.Security.Cryptography.ProtectedData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lib/net8.0/System.Security.Cryptography.ProtectedData.dll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net6.0 =&gt; RestaurantManagementSystem/packages/system.security.cryptography.protecteddata/9.0.4/lib/net8.0}/System.Security.Cryptography.ProtectedData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lib/net9.0/System.Security.Cryptography.ProtectedData.dll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net7.0 =&gt; RestaurantManagementSystem/packages/system.security.cryptography.protecteddata/9.0.4/lib/net9.0}/System.Security.Cryptography.ProtectedData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lib/netstandard2.0/System.Security.Cryptography.ProtectedData.dll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net8.0 =&gt; RestaurantManagementSystem/packages/system.security.cryptography.protecteddata/9.0.4/lib/netstandard2.0}/System.Security.Cryptography.ProtectedData.xml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xamarinios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xamarinmac2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xamarintvos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security.cryptography.protecteddata/9.0.4}/lib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protecteddata/9.0.4/system.security.cryptography.protecteddata.9.0.4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9.0.4/system.security.cryptography.protecteddata.9.0.4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protecteddata/9.0.4/system.security.cryptography.protecteddata.nuspec</w:t>
      </w:r>
      <w:r>
        <w:br/>
      </w:r>
      <w:r>
        <w:rPr>
          <w:rStyle w:val="VerbatimChar"/>
        </w:rPr>
        <w:t xml:space="preserve">0   0   RestaurantManagementSystem/{packages/system.io.pipelines/9.0.9 =&gt; RestaurantManagementSystem/packages/system.security.cryptography.protecteddata/9.0.4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dotnet_library_license.txt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MonoAndroid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MonoTouch10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lib/net46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lib/net461/System.Security.Cryptography.X509Certificates.dll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xamarinios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xamarinmac2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xamarintvos10/_._</w:t>
      </w:r>
      <w:r>
        <w:br/>
      </w:r>
      <w:r>
        <w:rPr>
          <w:rStyle w:val="VerbatimChar"/>
        </w:rPr>
        <w:t xml:space="preserve">0   0   RestaurantManagementSystem/{packages/system.security.cryptography.protecteddata/4.5.0/ref =&gt; RestaurantManagementSystem/packages/system.security.cryptography.x509certificates/4.3.0/lib}/xamarinwatchos10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buildTransitive/net462 =&gt; RestaurantManagementSystem/packages/system.security.cryptography.x509certificates/4.3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buildTransitive/net6.0 =&gt; RestaurantManagementSystem/packages/system.security.cryptography.x509certificate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ef/net46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ef/net461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ef/netstandard1.3/System.Security.Cryptography.X509Certificate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de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es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fr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it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ja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ko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ru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zh-hans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3/zh-hant/System.Security.Cryptography.X509Certificate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ef/netstandard1.4/System.Security.Cryptography.X509Certificate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de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es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fr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it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ja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ko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ru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zh-hans/System.Security.Cryptography.X509Certificate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ref/netstandard1.4/zh-hant/System.Security.Cryptography.X509Certificates.xml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MonoAndroid10 =&gt; RestaurantManagementSystem/packages/system.security.cryptography.x509certificates/4.3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MonoTouch10 =&gt; RestaurantManagementSystem/packages/system.security.cryptography.x509certificates/4.3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xamarinios10 =&gt; RestaurantManagementSystem/packages/system.security.cryptography.x509certificates/4.3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xamarinmac20 =&gt; RestaurantManagementSystem/packages/system.security.cryptography.x509certificat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untimes/unix/lib/netstandard1.6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untimes/win/lib/net46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untimes/win/lib/net461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untimes/win/lib/netcore50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runtimes/win/lib/netstandard1.6/System.Security.Cryptography.X509Certificate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509certificates/4.3.0/system.security.cryptography.x509certificat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system.security.cryptography.x509certificat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509certificates/4.3.0/system.security.cryptography.x509certificates.nuspec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ml/8.0.2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.signature.p7s</w:t>
      </w:r>
      <w:r>
        <w:br/>
      </w:r>
      <w:r>
        <w:rPr>
          <w:rStyle w:val="VerbatimChar"/>
        </w:rPr>
        <w:t xml:space="preserve">-   -   RestaurantManagementSystem/{packages/system.diagnostics.eventlog/8.0.1 =&gt; RestaurantManagementSystem/packages/system.security.cryptography.xml/8.0.2}/Icon.png</w:t>
      </w:r>
      <w:r>
        <w:br/>
      </w:r>
      <w:r>
        <w:rPr>
          <w:rStyle w:val="VerbatimChar"/>
        </w:rPr>
        <w:t xml:space="preserve">0   0   RestaurantManagementSystem/{packages/system.memory/4.5.5 =&gt; RestaurantManagementSystem/packages/system.security.cryptography.xml/8.0.2}/LICENSE.TXT</w:t>
      </w:r>
      <w:r>
        <w:br/>
      </w:r>
      <w:r>
        <w:rPr>
          <w:rStyle w:val="VerbatimChar"/>
        </w:rPr>
        <w:t xml:space="preserve">0   0   RestaurantManagementSystem/{packages/system.diagnostics.eventlog/8.0.1 =&gt; RestaurantManagementSystem/packages/system.security.cryptography.xml/8.0.2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ml/8.0.2/buildTransitive/net461/System.Security.Cryptography.Xml.targets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xamarintvos10 =&gt; RestaurantManagementSystem/packages/system.security.cryptography.xml/8.0.2/buildTransitive/net462}/_._</w:t>
      </w:r>
      <w:r>
        <w:br/>
      </w:r>
      <w:r>
        <w:rPr>
          <w:rStyle w:val="VerbatimChar"/>
        </w:rPr>
        <w:t xml:space="preserve">0   0   RestaurantManagementSystem/{packages/system.security.cryptography.protecteddata/8.0.0/lib/xamarinwatchos10 =&gt; RestaurantManagementSystem/packages/system.security.cryptography.xml/8.0.2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ml/8.0.2/buildTransitive/netcoreapp2.0/System.Security.Cryptography.Xml.targets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lib/net462/System.Security.Cryptography.Xml.dll</w:t>
      </w:r>
      <w:r>
        <w:br/>
      </w:r>
      <w:r>
        <w:rPr>
          <w:rStyle w:val="VerbatimChar"/>
        </w:rPr>
        <w:t xml:space="preserve">0   0   RestaurantManagementSystem/{packages/microsoft.aspnetcore.app.ref/8.0.18/ref/net8.0 =&gt; RestaurantManagementSystem/packages/system.security.cryptography.xml/8.0.2/lib/net462}/System.Security.Cryptography.Xm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lib/net6.0/System.Security.Cryptography.Xml.dll</w:t>
      </w:r>
      <w:r>
        <w:br/>
      </w:r>
      <w:r>
        <w:rPr>
          <w:rStyle w:val="VerbatimChar"/>
        </w:rPr>
        <w:t xml:space="preserve">0   0   RestaurantManagementSystem/{packages/system.security.cryptography.xml/8.0.2/lib/net462 =&gt; RestaurantManagementSystem/packages/system.security.cryptography.xml/8.0.2/lib/net6.0}/System.Security.Cryptography.Xm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lib/net7.0/System.Security.Cryptography.Xml.dll</w:t>
      </w:r>
      <w:r>
        <w:br/>
      </w:r>
      <w:r>
        <w:rPr>
          <w:rStyle w:val="VerbatimChar"/>
        </w:rPr>
        <w:t xml:space="preserve">0   0   RestaurantManagementSystem/{packages/system.security.cryptography.xml/8.0.2/lib/net6.0 =&gt; RestaurantManagementSystem/packages/system.security.cryptography.xml/8.0.2/lib/net7.0}/System.Security.Cryptography.Xm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lib/net8.0/System.Security.Cryptography.Xml.dll</w:t>
      </w:r>
      <w:r>
        <w:br/>
      </w:r>
      <w:r>
        <w:rPr>
          <w:rStyle w:val="VerbatimChar"/>
        </w:rPr>
        <w:t xml:space="preserve">0   0   RestaurantManagementSystem/{packages/system.security.cryptography.xml/8.0.2/lib/net7.0 =&gt; RestaurantManagementSystem/packages/system.security.cryptography.xml/8.0.2/lib/net8.0}/System.Security.Cryptography.Xm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lib/netstandard2.0/System.Security.Cryptography.Xml.dll</w:t>
      </w:r>
      <w:r>
        <w:br/>
      </w:r>
      <w:r>
        <w:rPr>
          <w:rStyle w:val="VerbatimChar"/>
        </w:rPr>
        <w:t xml:space="preserve">0   0   RestaurantManagementSystem/{packages/system.security.cryptography.xml/8.0.2/lib/net8.0 =&gt; RestaurantManagementSystem/packages/system.security.cryptography.xml/8.0.2/lib/netstandard2.0}/System.Security.Cryptography.Xml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cryptography.xml/8.0.2/system.security.cryptography.xml.8.0.2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ml/8.0.2/system.security.cryptography.xml.8.0.2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cryptography.xml/8.0.2/system.security.cryptography.xml.nuspec</w:t>
      </w:r>
      <w:r>
        <w:br/>
      </w:r>
      <w:r>
        <w:rPr>
          <w:rStyle w:val="VerbatimChar"/>
        </w:rPr>
        <w:t xml:space="preserve">0   0   RestaurantManagementSystem/{packages/system.memory.data/8.0.1 =&gt; RestaurantManagementSystem/packages/system.security.cryptography.xml/8.0.2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.signature.p7s</w:t>
      </w:r>
      <w:r>
        <w:br/>
      </w:r>
      <w:r>
        <w:rPr>
          <w:rStyle w:val="VerbatimChar"/>
        </w:rPr>
        <w:t xml:space="preserve">-   -   RestaurantManagementSystem/{packages/system.io.pipelines/7.0.0 =&gt; RestaurantManagementSystem/packages/system.security.principal.windows/5.0.0}/Icon.png</w:t>
      </w:r>
      <w:r>
        <w:br/>
      </w:r>
      <w:r>
        <w:rPr>
          <w:rStyle w:val="VerbatimChar"/>
        </w:rPr>
        <w:t xml:space="preserve">0   0   RestaurantManagementSystem/{packages/system.reflection.metadata/7.0.0 =&gt; RestaurantManagementSystem/packages/system.security.principal.windows/5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lib/net46/System.Security.Principal.Window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lib/net461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lib/net461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lib/netstandard1.3/System.Security.Principal.Window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lib/netstandard2.0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lib/netstandard2.0/System.Security.Principal.Windows.xml</w:t>
      </w:r>
      <w:r>
        <w:br/>
      </w:r>
      <w:r>
        <w:rPr>
          <w:rStyle w:val="VerbatimChar"/>
        </w:rPr>
        <w:t xml:space="preserve">0   0   RestaurantManagementSystem/{packages/system.security.cryptography.protecteddata/9.0.4/buildTransitive/net462 =&gt; RestaurantManagementSystem/packages/system.security.principal.windows/5.0.0/lib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ef/net46/System.Security.Principal.Window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ef/net461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461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ef/netcoreapp3.0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coreapp3.0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ef/netstandard1.3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de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es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fr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it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ja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ko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ru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zh-hans/System.Security.Principal.Windows.xm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1.3/zh-hant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ef/netstandard2.0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ef/netstandard2.0/System.Security.Principal.Windows.xml</w:t>
      </w:r>
      <w:r>
        <w:br/>
      </w:r>
      <w:r>
        <w:rPr>
          <w:rStyle w:val="VerbatimChar"/>
        </w:rPr>
        <w:t xml:space="preserve">0   0   RestaurantManagementSystem/{packages/system.security.cryptography.protecteddata/9.0.4/buildTransitive/net8.0 =&gt; RestaurantManagementSystem/packages/system.security.principal.windows/5.0.0/ref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unix/lib/netcoreapp2.0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untimes/unix/lib/netcoreapp2.0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unix/lib/netcoreapp2.1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untimes/unix/lib/netcoreapp2.1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win/lib/net46/System.Security.Principal.Windows.dl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win/lib/net461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untimes/win/lib/net461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win/lib/netcoreapp2.0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untimes/win/lib/netcoreapp2.0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win/lib/netcoreapp2.1/System.Security.Principal.Windows.dll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runtimes/win/lib/netcoreapp2.1/System.Security.Principal.Windows.xml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runtimes/win/lib/netstandard1.3/System.Security.Principal.Windows.dll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MonoAndroid10 =&gt; RestaurantManagementSystem/packages/system.security.principal.windows/5.0.0/runtimes/win/lib/uap10.0.16299}/_._</w:t>
      </w:r>
      <w:r>
        <w:br/>
      </w:r>
      <w:r>
        <w:rPr>
          <w:rStyle w:val="VerbatimChar"/>
        </w:rPr>
        <w:t xml:space="preserve">-   -   RestaurantManagementSystem/{ =&gt; RestaurantManagementSystem}/packages/system.security.principal.windows/5.0.0/system.security.principal.windows.5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system.security.principal.windows.5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system.security.principal.windows.nuspec</w:t>
      </w:r>
      <w:r>
        <w:br/>
      </w:r>
      <w:r>
        <w:rPr>
          <w:rStyle w:val="VerbatimChar"/>
        </w:rPr>
        <w:t xml:space="preserve">0   0   RestaurantManagementSystem/{packages/system.memory/4.5.5 =&gt; RestaurantManagementSystem/packages/system.security.principal.windows/5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security.principal.windows/5.0.0/version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dotnet_library_license.txt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MonoTouch10 =&gt; RestaurantManagementSystem/packages/system.text.encoding.codepages/4.3.0/lib/MonoAndroid10}/_._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xamarinios10 =&gt; RestaurantManagementSystem/packages/system.text.encoding.codepages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lib/net46/System.Text.Encoding.CodePages.dll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xamarinmac20 =&gt; RestaurantManagementSystem/packages/system.text.encoding.codepages/4.3.0/lib/xamarinios10}/_._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xamarintvos10 =&gt; RestaurantManagementSystem/packages/system.text.encoding.codepages/4.3.0/lib/xamarinmac20}/_._</w:t>
      </w:r>
      <w:r>
        <w:br/>
      </w:r>
      <w:r>
        <w:rPr>
          <w:rStyle w:val="VerbatimChar"/>
        </w:rPr>
        <w:t xml:space="preserve">0   0   RestaurantManagementSystem/{packages/system.security.cryptography.protecteddata/9.0.4/lib/xamarinwatchos10 =&gt; RestaurantManagementSystem/packages/system.text.encoding.codepages/4.3.0/lib/xamarintvos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MonoAndroid10 =&gt; RestaurantManagementSystem/packages/system.text.encoding.codepages/4.3.0/lib/xamarinwatchos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MonoTouch10 =&gt; RestaurantManagementSystem/packages/system.text.encoding.codepages/4.3.0/ref/MonoAndroid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xamarinios10 =&gt; RestaurantManagementSystem/packages/system.text.encoding.codepages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ref/netstandard1.3/System.Text.Encoding.CodePage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de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es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fr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it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ja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ko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ru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zh-hans/System.Text.Encoding.CodePage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ref/netstandard1.3/zh-hant/System.Text.Encoding.CodePages.xml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xamarinmac20 =&gt; RestaurantManagementSystem/packages/system.text.encoding.codepages/4.3.0/ref/xamarinios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xamarintvos10 =&gt; RestaurantManagementSystem/packages/system.text.encoding.codepages/4.3.0/ref/xamarinmac2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lib/xamarinwatchos10 =&gt; RestaurantManagementSystem/packages/system.text.encoding.codepages/4.3.0/ref/xamarintvos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MonoAndroid10 =&gt; RestaurantManagementSystem/packages/system.text.encoding.codepage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runtimes/unix/lib/netstandard1.3/System.Text.Encoding.CodePag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runtimes/win/lib/netstandard1.3/System.Text.Encoding.CodePag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codepages/4.3.0/system.text.encoding.codepage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system.text.encoding.codepage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codepages/4.3.0/system.text.encoding.codepages.nuspec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exten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dotnet_library_license.txt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MonoTouch10 =&gt; RestaurantManagementSystem/packages/system.text.encoding.extensions/4.3.0/lib/MonoAndroid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xamarinios10 =&gt; RestaurantManagementSystem/packages/system.text.encoding.extensions/4.3.0/lib/MonoTouch10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xamarinmac20 =&gt; RestaurantManagementSystem/packages/system.text.encoding.extensions/4.3.0/lib/net45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xamarintvos10 =&gt; RestaurantManagementSystem/packages/system.text.encoding.extens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security.cryptography.x509certificates/4.3.0/ref/xamarinwatchos10 =&gt; RestaurantManagementSystem/packages/system.text.encoding.extensions/4.3.0/lib/win8}/_._</w:t>
      </w:r>
      <w:r>
        <w:br/>
      </w:r>
      <w:r>
        <w:rPr>
          <w:rStyle w:val="VerbatimChar"/>
        </w:rPr>
        <w:t xml:space="preserve">0   0   RestaurantManagementSystem/{packages/system.security.cryptography.xml/8.0.2/buildTransitive/net462 =&gt; RestaurantManagementSystem/packages/system.text.encoding.extensions/4.3.0/lib/wp80}/_._</w:t>
      </w:r>
      <w:r>
        <w:br/>
      </w:r>
      <w:r>
        <w:rPr>
          <w:rStyle w:val="VerbatimChar"/>
        </w:rPr>
        <w:t xml:space="preserve">0   0   RestaurantManagementSystem/{packages/system.security.cryptography.xml/8.0.2/buildTransitive/net6.0 =&gt; RestaurantManagementSystem/packages/system.text.encoding.extensions/4.3.0/lib/wpa81}/_._</w:t>
      </w:r>
      <w:r>
        <w:br/>
      </w:r>
      <w:r>
        <w:rPr>
          <w:rStyle w:val="VerbatimChar"/>
        </w:rPr>
        <w:t xml:space="preserve">0   0   RestaurantManagementSystem/{packages/system.security.principal.windows/5.0.0/lib/uap10.0.16299 =&gt; RestaurantManagementSystem/packages/system.text.encoding.extensions/4.3.0/lib/xamarinios10}/_._</w:t>
      </w:r>
      <w:r>
        <w:br/>
      </w:r>
      <w:r>
        <w:rPr>
          <w:rStyle w:val="VerbatimChar"/>
        </w:rPr>
        <w:t xml:space="preserve">0   0   RestaurantManagementSystem/{packages/system.security.principal.windows/5.0.0/ref/uap10.0.16299 =&gt; RestaurantManagementSystem/packages/system.text.encoding.extensions/4.3.0/lib/xamarinmac20}/_._</w:t>
      </w:r>
      <w:r>
        <w:br/>
      </w:r>
      <w:r>
        <w:rPr>
          <w:rStyle w:val="VerbatimChar"/>
        </w:rPr>
        <w:t xml:space="preserve">0   0   RestaurantManagementSystem/{packages/system.security.principal.windows/5.0.0/runtimes/win/lib/uap10.0.16299 =&gt; RestaurantManagementSystem/packages/system.text.encoding.extensions/4.3.0/lib/xamarintvos10}/_._</w:t>
      </w:r>
      <w:r>
        <w:br/>
      </w:r>
      <w:r>
        <w:rPr>
          <w:rStyle w:val="VerbatimChar"/>
        </w:rPr>
        <w:t xml:space="preserve">0   0   RestaurantManagementSystem/{packages/system.text.encoding.codepages/4.3.0/lib/MonoAndroid10 =&gt; RestaurantManagementSystem/packages/system.text.encoding.extensions/4.3.0/lib/xamarinwatchos10}/_._</w:t>
      </w:r>
      <w:r>
        <w:br/>
      </w:r>
      <w:r>
        <w:rPr>
          <w:rStyle w:val="VerbatimChar"/>
        </w:rPr>
        <w:t xml:space="preserve">0   0   RestaurantManagementSystem/{packages/system.text.encoding.codepages/4.3.0/lib/MonoTouch10 =&gt; RestaurantManagementSystem/packages/system.text.encoding.extensions/4.3.0/ref/MonoAndroid10}/_._</w:t>
      </w:r>
      <w:r>
        <w:br/>
      </w:r>
      <w:r>
        <w:rPr>
          <w:rStyle w:val="VerbatimChar"/>
        </w:rPr>
        <w:t xml:space="preserve">0   0   RestaurantManagementSystem/{packages/system.text.encoding.codepages/4.3.0/lib/xamarinios10 =&gt; RestaurantManagementSystem/packages/system.text.encoding.extensions/4.3.0/ref/MonoTouch10}/_._</w:t>
      </w:r>
      <w:r>
        <w:br/>
      </w:r>
      <w:r>
        <w:rPr>
          <w:rStyle w:val="VerbatimChar"/>
        </w:rPr>
        <w:t xml:space="preserve">0   0   RestaurantManagementSystem/{packages/system.text.encoding.codepages/4.3.0/lib/xamarinmac20 =&gt; RestaurantManagementSystem/packages/system.text.encoding.extens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extensions/4.3.0/ref/netcore50/System.Text.Encoding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de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e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fr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it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ja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ko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ru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zh-han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core50/zh-hant/System.Text.Encoding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extensions/4.3.0/ref/netstandard1.0/System.Text.Encoding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de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e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fr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it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ja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ko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ru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zh-han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0/zh-hant/System.Text.Encoding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extensions/4.3.0/ref/netstandard1.3/System.Text.Encoding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de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e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fr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it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ja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ko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ru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zh-hans/System.Text.Encoding.Exten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ref/netstandard1.3/zh-hant/System.Text.Encoding.Extensions.xml</w:t>
      </w:r>
      <w:r>
        <w:br/>
      </w:r>
      <w:r>
        <w:rPr>
          <w:rStyle w:val="VerbatimChar"/>
        </w:rPr>
        <w:t xml:space="preserve">0   0   RestaurantManagementSystem/{packages/system.text.encoding.codepages/4.3.0/lib/xamarintvos10 =&gt; RestaurantManagementSystem/packages/system.text.encoding.extens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text.encoding.codepages/4.3.0/lib/xamarinwatchos10 =&gt; RestaurantManagementSystem/packages/system.text.encoding.extensions/4.3.0/ref/win8}/_._</w:t>
      </w:r>
      <w:r>
        <w:br/>
      </w:r>
      <w:r>
        <w:rPr>
          <w:rStyle w:val="VerbatimChar"/>
        </w:rPr>
        <w:t xml:space="preserve">0   0   RestaurantManagementSystem/{packages/system.text.encoding.codepages/4.3.0/ref/MonoAndroid10 =&gt; RestaurantManagementSystem/packages/system.text.encoding.extensions/4.3.0/ref/wp80}/_._</w:t>
      </w:r>
      <w:r>
        <w:br/>
      </w:r>
      <w:r>
        <w:rPr>
          <w:rStyle w:val="VerbatimChar"/>
        </w:rPr>
        <w:t xml:space="preserve">0   0   RestaurantManagementSystem/{packages/system.text.encoding.codepages/4.3.0/ref/MonoTouch10 =&gt; RestaurantManagementSystem/packages/system.text.encoding.extensions/4.3.0/ref/wpa81}/_._</w:t>
      </w:r>
      <w:r>
        <w:br/>
      </w:r>
      <w:r>
        <w:rPr>
          <w:rStyle w:val="VerbatimChar"/>
        </w:rPr>
        <w:t xml:space="preserve">0   0   RestaurantManagementSystem/{packages/system.text.encoding.codepages =&gt; RestaurantManagementSystem/packages/system.text.encoding.extensions}/4.3.0/ref/xamarinios10/_._</w:t>
      </w:r>
      <w:r>
        <w:br/>
      </w:r>
      <w:r>
        <w:rPr>
          <w:rStyle w:val="VerbatimChar"/>
        </w:rPr>
        <w:t xml:space="preserve">0   0   RestaurantManagementSystem/{packages/system.text.encoding.codepages =&gt; RestaurantManagementSystem/packages/system.text.encoding.extensions}/4.3.0/ref/xamarinmac20/_._</w:t>
      </w:r>
      <w:r>
        <w:br/>
      </w:r>
      <w:r>
        <w:rPr>
          <w:rStyle w:val="VerbatimChar"/>
        </w:rPr>
        <w:t xml:space="preserve">0   0   RestaurantManagementSystem/{packages/system.text.encoding.codepages =&gt; RestaurantManagementSystem/packages/system.text.encoding.extensions}/4.3.0/ref/xamarintvos10/_._</w:t>
      </w:r>
      <w:r>
        <w:br/>
      </w:r>
      <w:r>
        <w:rPr>
          <w:rStyle w:val="VerbatimChar"/>
        </w:rPr>
        <w:t xml:space="preserve">0   0   RestaurantManagementSystem/{packages/system.text.encoding.codepages =&gt; RestaurantManagementSystem/packages/system.text.encoding.extensions}/4.3.0/ref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.extensions/4.3.0/system.text.encoding.exten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system.text.encoding.exten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.extensions/4.3.0/system.text.encoding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dotnet_library_license.txt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MonoAndroid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MonoTouch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net45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portable-net45+win8+wp8+wpa81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win8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wp8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wpa81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xamarinios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xamarinmac2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xamarintvos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lib/xamarinwatchos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MonoAndroid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MonoTouch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0.11/ref/netcore50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core50/zh-hant/System.Text.Encoding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0.11/ref/netstandard1.0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0/zh-hant/System.Text.Encoding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0.11/ref/netstandard1.3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ref/netstandard1.3/zh-hant/System.Text.Encoding.xml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portable-net45+win8+wp8+wpa81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win8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wp8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wpa81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xamarinios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xamarinmac2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xamarintvos10/_._</w:t>
      </w:r>
      <w:r>
        <w:br/>
      </w:r>
      <w:r>
        <w:rPr>
          <w:rStyle w:val="VerbatimChar"/>
        </w:rPr>
        <w:t xml:space="preserve">0   0   RestaurantManagementSystem/{packages/system.text.encoding.extensions/4.3.0 =&gt; RestaurantManagementSystem/packages/system.text.encoding/4.0.11}/ref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0.11/system.text.encoding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system.text.encoding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0.11/system.text.encod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dotnet_library_license.txt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MonoAndroid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MonoTouch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net45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portable-net45+win8+wp8+wpa81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win8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wp8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wpa81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xamarinios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xamarinmac2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xamarintvos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lib/xamarinwatchos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MonoAndroid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MonoTouch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3.0/ref/netcore50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core50/zh-hant/System.Text.Encoding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3.0/ref/netstandard1.0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0/zh-hant/System.Text.Encoding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3.0/ref/netstandard1.3/System.Text.Encoding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de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e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fr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it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ja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ko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ru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zh-hans/System.Text.Encoding.xm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ref/netstandard1.3/zh-hant/System.Text.Encoding.xml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portable-net45+win8+wp8+wpa81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win8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wp8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wpa81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xamarinios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xamarinmac2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xamarintvos10/_._</w:t>
      </w:r>
      <w:r>
        <w:br/>
      </w:r>
      <w:r>
        <w:rPr>
          <w:rStyle w:val="VerbatimChar"/>
        </w:rPr>
        <w:t xml:space="preserve">0   0   RestaurantManagementSystem/{packages/system.text.encoding/4.0.11 =&gt; RestaurantManagementSystem/packages/system.text.encoding/4.3.0}/ref/xamarinwatchos10/_._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/4.3.0/system.text.encodin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system.text.encodin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/4.3.0/system.text.encod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.signature.p7s</w:t>
      </w:r>
      <w:r>
        <w:br/>
      </w:r>
      <w:r>
        <w:rPr>
          <w:rStyle w:val="VerbatimChar"/>
        </w:rPr>
        <w:t xml:space="preserve">-   -   RestaurantManagementSystem/{packages/system.memory.data/8.0.1 =&gt; RestaurantManagementSystem/packages/system.text.encodings.web/8.0.0}/Icon.png</w:t>
      </w:r>
      <w:r>
        <w:br/>
      </w:r>
      <w:r>
        <w:rPr>
          <w:rStyle w:val="VerbatimChar"/>
        </w:rPr>
        <w:t xml:space="preserve">0   0   RestaurantManagementSystem/{packages/system.runtime.compilerservices.unsafe/6.0.0 =&gt; RestaurantManagementSystem/packages/system.text.encodings.web/8.0.0}/LICENSE.TXT</w:t>
      </w:r>
      <w:r>
        <w:br/>
      </w:r>
      <w:r>
        <w:rPr>
          <w:rStyle w:val="VerbatimChar"/>
        </w:rPr>
        <w:t xml:space="preserve">0   0   RestaurantManagementSystem/{packages/system.diagnostics.diagnosticsource/8.0.1 =&gt; RestaurantManagementSystem/packages/system.text.encodings.web/8.0.0}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buildTransitive/net461/System.Text.Encodings.Web.targets</w:t>
      </w:r>
      <w:r>
        <w:br/>
      </w:r>
      <w:r>
        <w:rPr>
          <w:rStyle w:val="VerbatimChar"/>
        </w:rPr>
        <w:t xml:space="preserve">0   0   RestaurantManagementSystem/{packages/system.text.encoding/4.3.0/lib/MonoAndroid10 =&gt; RestaurantManagementSystem/packages/system.text.encodings.web/8.0.0/buildTransitive/net462}/_._</w:t>
      </w:r>
      <w:r>
        <w:br/>
      </w:r>
      <w:r>
        <w:rPr>
          <w:rStyle w:val="VerbatimChar"/>
        </w:rPr>
        <w:t xml:space="preserve">0   0   RestaurantManagementSystem/{packages/system.text.encoding/4.3.0/lib/MonoTouch10 =&gt; RestaurantManagementSystem/packages/system.text.encodings.web/8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lib/net462/System.Text.Encodings.Web.dll</w:t>
      </w:r>
      <w:r>
        <w:br/>
      </w:r>
      <w:r>
        <w:rPr>
          <w:rStyle w:val="VerbatimChar"/>
        </w:rPr>
        <w:t xml:space="preserve">0   0   RestaurantManagementSystem/{packages/microsoft.netcore.app.ref/8.0.18/ref/net8.0 =&gt; RestaurantManagementSystem/packages/system.text.encodings.web/8.0.0/lib/net462}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lib/net6.0/System.Text.Encodings.Web.dll</w:t>
      </w:r>
      <w:r>
        <w:br/>
      </w:r>
      <w:r>
        <w:rPr>
          <w:rStyle w:val="VerbatimChar"/>
        </w:rPr>
        <w:t xml:space="preserve">0   0   RestaurantManagementSystem/{packages/system.text.encodings.web/8.0.0/lib/net462 =&gt; RestaurantManagementSystem/packages/system.text.encodings.web/8.0.0/lib/net6.0}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lib/net7.0/System.Text.Encodings.Web.dll</w:t>
      </w:r>
      <w:r>
        <w:br/>
      </w:r>
      <w:r>
        <w:rPr>
          <w:rStyle w:val="VerbatimChar"/>
        </w:rPr>
        <w:t xml:space="preserve">0   0   RestaurantManagementSystem/{packages/system.text.encodings.web/8.0.0/lib/net6.0 =&gt; RestaurantManagementSystem/packages/system.text.encodings.web/8.0.0/lib/net7.0}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lib/net8.0/System.Text.Encodings.Web.dll</w:t>
      </w:r>
      <w:r>
        <w:br/>
      </w:r>
      <w:r>
        <w:rPr>
          <w:rStyle w:val="VerbatimChar"/>
        </w:rPr>
        <w:t xml:space="preserve">0   0   RestaurantManagementSystem/{packages/system.text.encodings.web/8.0.0/lib/net7.0 =&gt; RestaurantManagementSystem/packages/system.text.encodings.web/8.0.0/lib/net8.0}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lib/netstandard2.0/System.Text.Encodings.Web.dll</w:t>
      </w:r>
      <w:r>
        <w:br/>
      </w:r>
      <w:r>
        <w:rPr>
          <w:rStyle w:val="VerbatimChar"/>
        </w:rPr>
        <w:t xml:space="preserve">0   0   RestaurantManagementSystem/{packages/system.text.encodings.web/8.0.0/lib/net8.0 =&gt; RestaurantManagementSystem/packages/system.text.encodings.web/8.0.0/lib/netstandard2.0}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runtimes/browser/lib/net6.0/System.Text.Encodings.Web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runtimes/browser/lib/net6.0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runtimes/browser/lib/net7.0/System.Text.Encodings.Web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runtimes/browser/lib/net7.0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runtimes/browser/lib/net8.0/System.Text.Encodings.Web.dll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runtimes/browser/lib/net8.0/System.Text.Encodings.Web.xml</w:t>
      </w:r>
      <w:r>
        <w:br/>
      </w:r>
      <w:r>
        <w:rPr>
          <w:rStyle w:val="VerbatimChar"/>
        </w:rPr>
        <w:t xml:space="preserve">-   -   RestaurantManagementSystem/{ =&gt; RestaurantManagementSystem}/packages/system.text.encodings.web/8.0.0/system.text.encodings.web.8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system.text.encodings.web.8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encodings.web/8.0.0/system.text.encodings.web.nuspec</w:t>
      </w:r>
      <w:r>
        <w:br/>
      </w:r>
      <w:r>
        <w:rPr>
          <w:rStyle w:val="VerbatimChar"/>
        </w:rPr>
        <w:t xml:space="preserve">0   0   RestaurantManagementSystem/{packages/system.reflection.metadata/7.0.0 =&gt; RestaurantManagementSystem/packages/system.text.encodings.web/8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.signature.p7s</w:t>
      </w:r>
      <w:r>
        <w:br/>
      </w:r>
      <w:r>
        <w:rPr>
          <w:rStyle w:val="VerbatimChar"/>
        </w:rPr>
        <w:t xml:space="preserve">-   -   RestaurantManagementSystem/{packages/system.io.pipelines/9.0.8 =&gt; RestaurantManagementSystem/packages/system.text.json/9.0.5}/Icon.png</w:t>
      </w:r>
      <w:r>
        <w:br/>
      </w:r>
      <w:r>
        <w:rPr>
          <w:rStyle w:val="VerbatimChar"/>
        </w:rPr>
        <w:t xml:space="preserve">0   0   RestaurantManagementSystem/{packages/system.security.accesscontrol/4.5.0 =&gt; RestaurantManagementSystem/packages/system.text.json/9.0.5}/LICENSE.TXT</w:t>
      </w:r>
      <w:r>
        <w:br/>
      </w:r>
      <w:r>
        <w:rPr>
          <w:rStyle w:val="VerbatimChar"/>
        </w:rPr>
        <w:t xml:space="preserve">0   0   RestaurantManagementSystem/{packages/system.text.json/8.0.5 =&gt; RestaurantManagementSystem/packages/system.text.json/9.0.5}/PACKAGE.md</w:t>
      </w:r>
      <w:r>
        <w:br/>
      </w:r>
      <w:r>
        <w:rPr>
          <w:rStyle w:val="VerbatimChar"/>
        </w:rPr>
        <w:t xml:space="preserve">0   0   RestaurantManagementSystem/{packages/system.io.pipelines/9.0.8 =&gt; RestaurantManagementSystem/packages/system.text.json/9.0.5}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analyzers/dotnet/roslyn4.4/cs/zh-Hant/System.Text.Json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buildTransitive/net461/System.Text.Json.targets</w:t>
      </w:r>
      <w:r>
        <w:br/>
      </w:r>
      <w:r>
        <w:rPr>
          <w:rStyle w:val="VerbatimChar"/>
        </w:rPr>
        <w:t xml:space="preserve">0   0   RestaurantManagementSystem/{packages/system.text.json/8.0.5 =&gt; RestaurantManagementSystem/packages/system.text.json/9.0.5}/buildTransitive/net462/System.Text.Json.targets</w:t>
      </w:r>
      <w:r>
        <w:br/>
      </w:r>
      <w:r>
        <w:rPr>
          <w:rStyle w:val="VerbatimChar"/>
        </w:rPr>
        <w:t xml:space="preserve">0   0   RestaurantManagementSystem/{packages/system.text.json/8.0.5/buildTransitive/net6.0 =&gt; RestaurantManagementSystem/packages/system.text.json/9.0.5/buildTransitive/net8.0}/System.Text.Json.targets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buildTransitive/netcoreapp2.0/System.Text.Json.targets</w:t>
      </w:r>
      <w:r>
        <w:br/>
      </w:r>
      <w:r>
        <w:rPr>
          <w:rStyle w:val="VerbatimChar"/>
        </w:rPr>
        <w:t xml:space="preserve">0   0   RestaurantManagementSystem/{packages/system.text.json/8.0.5 =&gt; RestaurantManagementSystem/packages/system.text.json/9.0.5}/buildTransitive/netstandard2.0/System.Text.Json.targets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lib/net462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lib/net462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lib/net8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lib/net8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lib/net9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lib/net9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lib/netstandard2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lib/netstandard2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5/system.text.json.9.0.5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system.text.json.9.0.5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5/system.text.json.nuspec</w:t>
      </w:r>
      <w:r>
        <w:br/>
      </w:r>
      <w:r>
        <w:rPr>
          <w:rStyle w:val="VerbatimChar"/>
        </w:rPr>
        <w:t xml:space="preserve">0   0   RestaurantManagementSystem/{packages/system.runtime.compilerservices.unsafe/6.0.0 =&gt; RestaurantManagementSystem/packages/system.text.json/9.0.5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.signature.p7s</w:t>
      </w:r>
      <w:r>
        <w:br/>
      </w:r>
      <w:r>
        <w:rPr>
          <w:rStyle w:val="VerbatimChar"/>
        </w:rPr>
        <w:t xml:space="preserve">-   -   RestaurantManagementSystem/{packages/system.io.pipelines/9.0.9 =&gt; RestaurantManagementSystem/packages/system.text.json/9.0.8}/Icon.png</w:t>
      </w:r>
      <w:r>
        <w:br/>
      </w:r>
      <w:r>
        <w:rPr>
          <w:rStyle w:val="VerbatimChar"/>
        </w:rPr>
        <w:t xml:space="preserve">0   0   RestaurantManagementSystem/{packages/system.security.cryptography.pkcs/8.0.1 =&gt; RestaurantManagementSystem/packages/system.text.json/9.0.8}/LICENSE.TXT</w:t>
      </w:r>
      <w:r>
        <w:br/>
      </w:r>
      <w:r>
        <w:rPr>
          <w:rStyle w:val="VerbatimChar"/>
        </w:rPr>
        <w:t xml:space="preserve">0   0   RestaurantManagementSystem/{packages/system.text.json/9.0.5 =&gt; RestaurantManagementSystem/packages/system.text.json/9.0.8}/PACKAGE.md</w:t>
      </w:r>
      <w:r>
        <w:br/>
      </w:r>
      <w:r>
        <w:rPr>
          <w:rStyle w:val="VerbatimChar"/>
        </w:rPr>
        <w:t xml:space="preserve">0   0   RestaurantManagementSystem/{packages/system.io.pipelines/9.0.9 =&gt; RestaurantManagementSystem/packages/system.text.json/9.0.8}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analyzers/dotnet/roslyn4.4/cs/zh-Hant/System.Text.Json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buildTransitive/net461/System.Text.Json.targets</w:t>
      </w:r>
      <w:r>
        <w:br/>
      </w:r>
      <w:r>
        <w:rPr>
          <w:rStyle w:val="VerbatimChar"/>
        </w:rPr>
        <w:t xml:space="preserve">0   0   RestaurantManagementSystem/{packages/system.text.json/9.0.5 =&gt; RestaurantManagementSystem/packages/system.text.json/9.0.8}/buildTransitive/net462/System.Text.Json.targets</w:t>
      </w:r>
      <w:r>
        <w:br/>
      </w:r>
      <w:r>
        <w:rPr>
          <w:rStyle w:val="VerbatimChar"/>
        </w:rPr>
        <w:t xml:space="preserve">0   0   RestaurantManagementSystem/{packages/system.text.json/9.0.5 =&gt; RestaurantManagementSystem/packages/system.text.json/9.0.8}/buildTransitive/net8.0/System.Text.Json.targets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buildTransitive/netcoreapp2.0/System.Text.Json.targets</w:t>
      </w:r>
      <w:r>
        <w:br/>
      </w:r>
      <w:r>
        <w:rPr>
          <w:rStyle w:val="VerbatimChar"/>
        </w:rPr>
        <w:t xml:space="preserve">0   0   RestaurantManagementSystem/{packages/system.text.json/9.0.5 =&gt; RestaurantManagementSystem/packages/system.text.json/9.0.8}/buildTransitive/netstandard2.0/System.Text.Json.targets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lib/net462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lib/net462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lib/net8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lib/net8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lib/net9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lib/net9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lib/netstandard2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lib/netstandard2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8/system.text.json.9.0.8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system.text.json.9.0.8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8/system.text.json.nuspec</w:t>
      </w:r>
      <w:r>
        <w:br/>
      </w:r>
      <w:r>
        <w:rPr>
          <w:rStyle w:val="VerbatimChar"/>
        </w:rPr>
        <w:t xml:space="preserve">0   0   RestaurantManagementSystem/{packages/system.security.accesscontrol/4.5.0 =&gt; RestaurantManagementSystem/packages/system.text.json/9.0.8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.signature.p7s</w:t>
      </w:r>
      <w:r>
        <w:br/>
      </w:r>
      <w:r>
        <w:rPr>
          <w:rStyle w:val="VerbatimChar"/>
        </w:rPr>
        <w:t xml:space="preserve">-   -   RestaurantManagementSystem/{packages/system.security.cryptography.pkcs/9.0.4 =&gt; RestaurantManagementSystem/packages/system.text.json/9.0.9}/Icon.png</w:t>
      </w:r>
      <w:r>
        <w:br/>
      </w:r>
      <w:r>
        <w:rPr>
          <w:rStyle w:val="VerbatimChar"/>
        </w:rPr>
        <w:t xml:space="preserve">0   0   RestaurantManagementSystem/{packages/system.security.cryptography.pkcs/9.0.4 =&gt; RestaurantManagementSystem/packages/system.text.json/9.0.9}/LICENSE.TXT</w:t>
      </w:r>
      <w:r>
        <w:br/>
      </w:r>
      <w:r>
        <w:rPr>
          <w:rStyle w:val="VerbatimChar"/>
        </w:rPr>
        <w:t xml:space="preserve">0   0   RestaurantManagementSystem/{packages/system.text.json/9.0.8 =&gt; RestaurantManagementSystem/packages/system.text.json/9.0.9}/PACKAGE.md</w:t>
      </w:r>
      <w:r>
        <w:br/>
      </w:r>
      <w:r>
        <w:rPr>
          <w:rStyle w:val="VerbatimChar"/>
        </w:rPr>
        <w:t xml:space="preserve">0   0   RestaurantManagementSystem/{packages/system.security.cryptography.pkcs/9.0.4 =&gt; RestaurantManagementSystem/packages/system.text.json/9.0.9}/THIRD-PARTY-NOTICES.TXT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analyzers/dotnet/roslyn4.4/cs/zh-Hant/System.Text.Json.SourceGeneration.resource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buildTransitive/net461/System.Text.Json.targets</w:t>
      </w:r>
      <w:r>
        <w:br/>
      </w:r>
      <w:r>
        <w:rPr>
          <w:rStyle w:val="VerbatimChar"/>
        </w:rPr>
        <w:t xml:space="preserve">0   0   RestaurantManagementSystem/{packages/system.text.json/9.0.8 =&gt; RestaurantManagementSystem/packages/system.text.json/9.0.9}/buildTransitive/net462/System.Text.Json.targets</w:t>
      </w:r>
      <w:r>
        <w:br/>
      </w:r>
      <w:r>
        <w:rPr>
          <w:rStyle w:val="VerbatimChar"/>
        </w:rPr>
        <w:t xml:space="preserve">0   0   RestaurantManagementSystem/{packages/system.text.json/9.0.8 =&gt; RestaurantManagementSystem/packages/system.text.json/9.0.9}/buildTransitive/net8.0/System.Text.Json.targets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buildTransitive/netcoreapp2.0/System.Text.Json.targets</w:t>
      </w:r>
      <w:r>
        <w:br/>
      </w:r>
      <w:r>
        <w:rPr>
          <w:rStyle w:val="VerbatimChar"/>
        </w:rPr>
        <w:t xml:space="preserve">0   0   RestaurantManagementSystem/{packages/system.text.json/9.0.8 =&gt; RestaurantManagementSystem/packages/system.text.json/9.0.9}/buildTransitive/netstandard2.0/System.Text.Json.targets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lib/net462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lib/net462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lib/net8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lib/net8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lib/net9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lib/net9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lib/netstandard2.0/System.Text.Json.dll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lib/netstandard2.0/System.Text.Json.xml</w:t>
      </w:r>
      <w:r>
        <w:br/>
      </w:r>
      <w:r>
        <w:rPr>
          <w:rStyle w:val="VerbatimChar"/>
        </w:rPr>
        <w:t xml:space="preserve">-   -   RestaurantManagementSystem/{ =&gt; RestaurantManagementSystem}/packages/system.text.json/9.0.9/system.text.json.9.0.9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system.text.json.9.0.9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json/9.0.9/system.text.json.nuspec</w:t>
      </w:r>
      <w:r>
        <w:br/>
      </w:r>
      <w:r>
        <w:rPr>
          <w:rStyle w:val="VerbatimChar"/>
        </w:rPr>
        <w:t xml:space="preserve">0   0   RestaurantManagementSystem/{packages/system.security.cryptography.pkcs/8.0.1 =&gt; RestaurantManagementSystem/packages/system.text.json/9.0.9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dotnet_library_license.txt</w:t>
      </w:r>
      <w:r>
        <w:br/>
      </w:r>
      <w:r>
        <w:rPr>
          <w:rStyle w:val="VerbatimChar"/>
        </w:rPr>
        <w:t xml:space="preserve">0   0   RestaurantManagementSystem/{packages/system.text.encoding/4.3.0/lib/net45 =&gt; RestaurantManagementSystem/packages/system.text.regularexpressions/4.3.0/lib/MonoAndroid10}/_._</w:t>
      </w:r>
      <w:r>
        <w:br/>
      </w:r>
      <w:r>
        <w:rPr>
          <w:rStyle w:val="VerbatimChar"/>
        </w:rPr>
        <w:t xml:space="preserve">0   0   RestaurantManagementSystem/{packages/system.text.encoding/4.3.0/lib/portable-net45+win8+wp8+wpa81 =&gt; RestaurantManagementSystem/packages/system.text.regularexpressions/4.3.0/lib/MonoTouch10}/_._</w:t>
      </w:r>
      <w:r>
        <w:br/>
      </w:r>
      <w:r>
        <w:rPr>
          <w:rStyle w:val="VerbatimChar"/>
        </w:rPr>
        <w:t xml:space="preserve">0   0   RestaurantManagementSystem/{packages/system.text.encoding/4.3.0/lib/win8 =&gt; RestaurantManagementSystem/packages/system.text.regularexpressions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lib/net463/System.Text.Regular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lib/netcore50/System.Text.Regular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lib/netstandard1.6/System.Text.RegularExpressions.dll</w:t>
      </w:r>
      <w:r>
        <w:br/>
      </w:r>
      <w:r>
        <w:rPr>
          <w:rStyle w:val="VerbatimChar"/>
        </w:rPr>
        <w:t xml:space="preserve">0   0   RestaurantManagementSystem/{packages/system.text.encoding/4.3.0/lib/wp80 =&gt; RestaurantManagementSystem/packages/system.text.regularexpression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text.encoding/4.3.0/lib/wpa81 =&gt; RestaurantManagementSystem/packages/system.text.regularexpressions/4.3.0/lib/win8}/_._</w:t>
      </w:r>
      <w:r>
        <w:br/>
      </w:r>
      <w:r>
        <w:rPr>
          <w:rStyle w:val="VerbatimChar"/>
        </w:rPr>
        <w:t xml:space="preserve">0   0   RestaurantManagementSystem/{packages/system.text.encoding/4.3.0/lib/xamarinios10 =&gt; RestaurantManagementSystem/packages/system.text.regularexpressions/4.3.0/lib/wp80}/_._</w:t>
      </w:r>
      <w:r>
        <w:br/>
      </w:r>
      <w:r>
        <w:rPr>
          <w:rStyle w:val="VerbatimChar"/>
        </w:rPr>
        <w:t xml:space="preserve">0   0   RestaurantManagementSystem/{packages/system.text.encoding/4.3.0/lib/xamarinmac20 =&gt; RestaurantManagementSystem/packages/system.text.regularexpressions/4.3.0/lib/wpa81}/_._</w:t>
      </w:r>
      <w:r>
        <w:br/>
      </w:r>
      <w:r>
        <w:rPr>
          <w:rStyle w:val="VerbatimChar"/>
        </w:rPr>
        <w:t xml:space="preserve">0   0   RestaurantManagementSystem/{packages/system.text.encoding/4.3.0/lib/xamarintvos10 =&gt; RestaurantManagementSystem/packages/system.text.regularexpressions/4.3.0/lib/xamarinios10}/_._</w:t>
      </w:r>
      <w:r>
        <w:br/>
      </w:r>
      <w:r>
        <w:rPr>
          <w:rStyle w:val="VerbatimChar"/>
        </w:rPr>
        <w:t xml:space="preserve">0   0   RestaurantManagementSystem/{packages/system.text.encoding/4.3.0/lib/xamarinwatchos10 =&gt; RestaurantManagementSystem/packages/system.text.regularexpressions/4.3.0/lib/xamarinmac20}/_._</w:t>
      </w:r>
      <w:r>
        <w:br/>
      </w:r>
      <w:r>
        <w:rPr>
          <w:rStyle w:val="VerbatimChar"/>
        </w:rPr>
        <w:t xml:space="preserve">0   0   RestaurantManagementSystem/{packages/system.text.encoding/4.3.0/ref/MonoAndroid10 =&gt; RestaurantManagementSystem/packages/system.text.regularexpressions/4.3.0/lib/xamarintvos10}/_._</w:t>
      </w:r>
      <w:r>
        <w:br/>
      </w:r>
      <w:r>
        <w:rPr>
          <w:rStyle w:val="VerbatimChar"/>
        </w:rPr>
        <w:t xml:space="preserve">0   0   RestaurantManagementSystem/{packages/system.text.encoding/4.3.0/ref/MonoTouch10 =&gt; RestaurantManagementSystem/packages/system.text.regularexpressions/4.3.0/lib/xamarinwatchos10}/_._</w:t>
      </w:r>
      <w:r>
        <w:br/>
      </w:r>
      <w:r>
        <w:rPr>
          <w:rStyle w:val="VerbatimChar"/>
        </w:rPr>
        <w:t xml:space="preserve">0   0   RestaurantManagementSystem/{packages/system.text.encoding/4.3.0/ref/net45 =&gt; RestaurantManagementSystem/packages/system.text.regularexpressions/4.3.0/ref/MonoAndroid10}/_._</w:t>
      </w:r>
      <w:r>
        <w:br/>
      </w:r>
      <w:r>
        <w:rPr>
          <w:rStyle w:val="VerbatimChar"/>
        </w:rPr>
        <w:t xml:space="preserve">0   0   RestaurantManagementSystem/{packages/system.text.encoding/4.3.0/ref/portable-net45+win8+wp8+wpa81 =&gt; RestaurantManagementSystem/packages/system.text.regularexpressions/4.3.0/ref/MonoTouch10}/_._</w:t>
      </w:r>
      <w:r>
        <w:br/>
      </w:r>
      <w:r>
        <w:rPr>
          <w:rStyle w:val="VerbatimChar"/>
        </w:rPr>
        <w:t xml:space="preserve">0   0   RestaurantManagementSystem/{packages/system.text.encoding/4.3.0/ref/win8 =&gt; RestaurantManagementSystem/packages/system.text.regularexpression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463/System.Text.Regular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core50/System.Text.Regular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de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e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fr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it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ja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ko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ru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zh-han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core50/zh-hant/System.Text.Regular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coreapp1.1/System.Text.RegularExpressions.dl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standard1.0/System.Text.Regular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de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e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fr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it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ja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ko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ru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zh-han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0/zh-hant/System.Text.Regular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standard1.3/System.Text.Regular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de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e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fr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it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ja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ko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ru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zh-han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3/zh-hant/System.Text.RegularExpres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ref/netstandard1.6/System.Text.RegularExpres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de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e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fr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it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ja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ko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ru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zh-hans/System.Text.RegularExpressions.xml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ref/netstandard1.6/zh-hant/System.Text.RegularExpressions.xml</w:t>
      </w:r>
      <w:r>
        <w:br/>
      </w:r>
      <w:r>
        <w:rPr>
          <w:rStyle w:val="VerbatimChar"/>
        </w:rPr>
        <w:t xml:space="preserve">0   0   RestaurantManagementSystem/{packages/system.text.encoding/4.3.0/ref/wp80 =&gt; RestaurantManagementSystem/packages/system.text.regularexpression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text.encoding/4.3.0/ref/wpa81 =&gt; RestaurantManagementSystem/packages/system.text.regularexpressions/4.3.0/ref/win8}/_._</w:t>
      </w:r>
      <w:r>
        <w:br/>
      </w:r>
      <w:r>
        <w:rPr>
          <w:rStyle w:val="VerbatimChar"/>
        </w:rPr>
        <w:t xml:space="preserve">0   0   RestaurantManagementSystem/{packages/system.text.encoding/4.3.0/ref/xamarinios10 =&gt; RestaurantManagementSystem/packages/system.text.regularexpressions/4.3.0/ref/wp80}/_._</w:t>
      </w:r>
      <w:r>
        <w:br/>
      </w:r>
      <w:r>
        <w:rPr>
          <w:rStyle w:val="VerbatimChar"/>
        </w:rPr>
        <w:t xml:space="preserve">0   0   RestaurantManagementSystem/{packages/system.text.encoding/4.3.0/ref/xamarinmac20 =&gt; RestaurantManagementSystem/packages/system.text.regularexpressions/4.3.0/ref/wpa81}/_._</w:t>
      </w:r>
      <w:r>
        <w:br/>
      </w:r>
      <w:r>
        <w:rPr>
          <w:rStyle w:val="VerbatimChar"/>
        </w:rPr>
        <w:t xml:space="preserve">0   0   RestaurantManagementSystem/{packages/system.text.encoding/4.3.0/ref/xamarintvos10 =&gt; RestaurantManagementSystem/packages/system.text.regularexpressions/4.3.0/ref/xamarinios10}/_._</w:t>
      </w:r>
      <w:r>
        <w:br/>
      </w:r>
      <w:r>
        <w:rPr>
          <w:rStyle w:val="VerbatimChar"/>
        </w:rPr>
        <w:t xml:space="preserve">0   0   RestaurantManagementSystem/{packages/system.text.encoding/4.3.0/ref/xamarinwatchos10 =&gt; RestaurantManagementSystem/packages/system.text.regularexpressions/4.3.0/ref/xamarinmac20}/_._</w:t>
      </w:r>
      <w:r>
        <w:br/>
      </w:r>
      <w:r>
        <w:rPr>
          <w:rStyle w:val="VerbatimChar"/>
        </w:rPr>
        <w:t xml:space="preserve">0   0   RestaurantManagementSystem/{packages/system.text.encodings.web/8.0.0/buildTransitive/net462 =&gt; RestaurantManagementSystem/packages/system.text.regularexpressions/4.3.0/ref/xamarintvos10}/_._</w:t>
      </w:r>
      <w:r>
        <w:br/>
      </w:r>
      <w:r>
        <w:rPr>
          <w:rStyle w:val="VerbatimChar"/>
        </w:rPr>
        <w:t xml:space="preserve">0   0   RestaurantManagementSystem/{packages/system.text.encodings.web/8.0.0/buildTransitive/net6.0 =&gt; RestaurantManagementSystem/packages/system.text.regularexpression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ext.regularexpressions/4.3.0/system.text.regularexpres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system.text.regularexpres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ext.regularexpressions/4.3.0/system.text.regularexpres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.signature.p7s</w:t>
      </w:r>
      <w:r>
        <w:br/>
      </w:r>
      <w:r>
        <w:rPr>
          <w:rStyle w:val="VerbatimChar"/>
        </w:rPr>
        <w:t xml:space="preserve">-   -   RestaurantManagementSystem/{packages/system.reflection.metadata =&gt; RestaurantManagementSystem/packages/system.threading.channels}/7.0.0/Icon.png</w:t>
      </w:r>
      <w:r>
        <w:br/>
      </w:r>
      <w:r>
        <w:rPr>
          <w:rStyle w:val="VerbatimChar"/>
        </w:rPr>
        <w:t xml:space="preserve">0   0   RestaurantManagementSystem/{packages/system.security.cryptography.protecteddata/4.5.0 =&gt; RestaurantManagementSystem/packages/system.threading.channels/7.0.0}/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THIRD-PARTY-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buildTransitive/net461/System.Threading.Channels.targets</w:t>
      </w:r>
      <w:r>
        <w:br/>
      </w:r>
      <w:r>
        <w:rPr>
          <w:rStyle w:val="VerbatimChar"/>
        </w:rPr>
        <w:t xml:space="preserve">0   0   RestaurantManagementSystem/{packages/system.text.encodings.web/9.0.8 =&gt; RestaurantManagementSystem/packages/system.threading.channels/7.0.0}/buildTransitive/net462/_._</w:t>
      </w:r>
      <w:r>
        <w:br/>
      </w:r>
      <w:r>
        <w:rPr>
          <w:rStyle w:val="VerbatimChar"/>
        </w:rPr>
        <w:t xml:space="preserve">0   0   RestaurantManagementSystem/{packages/system.text.encodings.web/9.0.8/buildTransitive/net8.0 =&gt; RestaurantManagementSystem/packages/system.threading.channels/7.0.0/buildTransitive/net6.0}/_._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buildTransitive/netcoreapp2.0/System.Threading.Channels.targets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lib/net462/System.Threading.Channels.dll</w:t>
      </w:r>
      <w:r>
        <w:br/>
      </w:r>
      <w:r>
        <w:rPr>
          <w:rStyle w:val="VerbatimChar"/>
        </w:rPr>
        <w:t xml:space="preserve">0   0   RestaurantManagementSystem/{packages/microsoft.netcore.app.ref/8.0.18/ref/net8.0 =&gt; RestaurantManagementSystem/packages/system.threading.channels/7.0.0/lib/net462}/System.Threading.Channel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lib/net6.0/System.Threading.Channels.dll</w:t>
      </w:r>
      <w:r>
        <w:br/>
      </w:r>
      <w:r>
        <w:rPr>
          <w:rStyle w:val="VerbatimChar"/>
        </w:rPr>
        <w:t xml:space="preserve">0   0   RestaurantManagementSystem/{packages/system.threading.channels/7.0.0/lib/net462 =&gt; RestaurantManagementSystem/packages/system.threading.channels/7.0.0/lib/net6.0}/System.Threading.Channel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lib/net7.0/System.Threading.Channels.dll</w:t>
      </w:r>
      <w:r>
        <w:br/>
      </w:r>
      <w:r>
        <w:rPr>
          <w:rStyle w:val="VerbatimChar"/>
        </w:rPr>
        <w:t xml:space="preserve">0   0   RestaurantManagementSystem/{packages/system.threading.channels/7.0.0/lib/net6.0 =&gt; RestaurantManagementSystem/packages/system.threading.channels/7.0.0/lib/net7.0}/System.Threading.Channel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lib/netstandard2.0/System.Threading.Channels.dll</w:t>
      </w:r>
      <w:r>
        <w:br/>
      </w:r>
      <w:r>
        <w:rPr>
          <w:rStyle w:val="VerbatimChar"/>
        </w:rPr>
        <w:t xml:space="preserve">0   0   RestaurantManagementSystem/{packages/system.threading.channels/7.0.0/lib/net7.0 =&gt; RestaurantManagementSystem/packages/system.threading.channels/7.0.0/lib/netstandard2.0}/System.Threading.Channel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lib/netstandard2.1/System.Threading.Channels.dll</w:t>
      </w:r>
      <w:r>
        <w:br/>
      </w:r>
      <w:r>
        <w:rPr>
          <w:rStyle w:val="VerbatimChar"/>
        </w:rPr>
        <w:t xml:space="preserve">0   0   RestaurantManagementSystem/{packages/system.threading.channels/7.0.0/lib/netstandard2.0 =&gt; RestaurantManagementSystem/packages/system.threading.channels/7.0.0/lib/netstandard2.1}/System.Threading.Channel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channels/7.0.0/system.threading.channels.7.0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system.threading.channels.7.0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channels/7.0.0/system.threading.channels.nuspec</w:t>
      </w:r>
      <w:r>
        <w:br/>
      </w:r>
      <w:r>
        <w:rPr>
          <w:rStyle w:val="VerbatimChar"/>
        </w:rPr>
        <w:t xml:space="preserve">0   0   RestaurantManagementSystem/{packages/system.security.cryptography.pkcs/9.0.4 =&gt; RestaurantManagementSystem/packages/system.threading.channels/7.0.0}/useSharedDesignerContext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dotnet_library_license.txt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3.0/lib/netstandard1.0/System.Threading.Tasks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lib/netstandard1.0/System.Threading.Tasks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3.0/lib/portable-net45+win8+wp8+wpa81/System.Threading.Tasks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lib/portable-net45+win8+wp8+wpa81/System.Threading.Tasks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3.0/system.threading.tasks.extension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system.threading.tasks.extension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3.0/system.threading.tasks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6.0/.signature.p7s</w:t>
      </w:r>
      <w:r>
        <w:br/>
      </w:r>
      <w:r>
        <w:rPr>
          <w:rStyle w:val="VerbatimChar"/>
        </w:rPr>
        <w:t xml:space="preserve">-   -   RestaurantManagementSystem/{packages/system.runtime.compilerservices.unsafe/6.0.0 =&gt; RestaurantManagementSystem/packages/system.threading.tasks.extensions/4.6.0}/Icon.pn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PACKAGE.md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buildTransitive/net461/System.Threading.Tasks.Extensions.targets</w:t>
      </w:r>
      <w:r>
        <w:br/>
      </w:r>
      <w:r>
        <w:rPr>
          <w:rStyle w:val="VerbatimChar"/>
        </w:rPr>
        <w:t xml:space="preserve">0   0   RestaurantManagementSystem/{packages/system.text.encodings.web/9.0.9 =&gt; RestaurantManagementSystem/packages/system.threading.tasks.extensions/4.6.0}/buildTransitive/net462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6.0/lib/net462/System.Threading.Tasks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lib/net462/System.Threading.Tasks.Extensions.xml</w:t>
      </w:r>
      <w:r>
        <w:br/>
      </w:r>
      <w:r>
        <w:rPr>
          <w:rStyle w:val="VerbatimChar"/>
        </w:rPr>
        <w:t xml:space="preserve">0   0   RestaurantManagementSystem/{packages/system.text.encodings.web/9.0.9/buildTransitive/net8.0 =&gt; RestaurantManagementSystem/packages/system.threading.tasks.extensions/4.6.0/lib/netcoreapp2.1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6.0/lib/netstandard2.0/System.Threading.Tasks.Extension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lib/netstandard2.0/System.Threading.Tasks.Extension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extensions/4.6.0/system.threading.tasks.extensions.4.6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system.threading.tasks.extensions.4.6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extensions/4.6.0/system.threading.tasks.extensions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dotnet_library_license.txt</w:t>
      </w:r>
      <w:r>
        <w:br/>
      </w:r>
      <w:r>
        <w:rPr>
          <w:rStyle w:val="VerbatimChar"/>
        </w:rPr>
        <w:t xml:space="preserve">0   0   RestaurantManagementSystem/{packages/system.text.regularexpressions =&gt; RestaurantManagementSystem/packages/system.threading.tasks.parallel}/4.3.0/lib/MonoAndroid10/_._</w:t>
      </w:r>
      <w:r>
        <w:br/>
      </w:r>
      <w:r>
        <w:rPr>
          <w:rStyle w:val="VerbatimChar"/>
        </w:rPr>
        <w:t xml:space="preserve">0   0   RestaurantManagementSystem/{packages/system.text.regularexpressions =&gt; RestaurantManagementSystem/packages/system.threading.tasks.parallel}/4.3.0/lib/MonoTouch10/_._</w:t>
      </w:r>
      <w:r>
        <w:br/>
      </w:r>
      <w:r>
        <w:rPr>
          <w:rStyle w:val="VerbatimChar"/>
        </w:rPr>
        <w:t xml:space="preserve">0   0   RestaurantManagementSystem/{packages/system.text.regularexpressions =&gt; RestaurantManagementSystem/packages/system.threading.tasks.parallel}/4.3.0/lib/net45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lib/netcore50/System.Threading.Tasks.Parallel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lib/netstandard1.3/System.Threading.Tasks.Parallel.dll</w:t>
      </w:r>
      <w:r>
        <w:br/>
      </w:r>
      <w:r>
        <w:rPr>
          <w:rStyle w:val="VerbatimChar"/>
        </w:rPr>
        <w:t xml:space="preserve">0   0   RestaurantManagementSystem/{packages/system.text.regularexpressions/4.3.0/lib/portable-net45+win8+wp8+wpa81 =&gt; RestaurantManagementSystem/packages/system.threading.tasks.parallel/4.3.0/lib/portable-net45+win8+wpa81}/_._</w:t>
      </w:r>
      <w:r>
        <w:br/>
      </w:r>
      <w:r>
        <w:rPr>
          <w:rStyle w:val="VerbatimChar"/>
        </w:rPr>
        <w:t xml:space="preserve">0   0   RestaurantManagementSystem/{packages/system.text.regularexpressions =&gt; RestaurantManagementSystem/packages/system.threading.tasks.parallel}/4.3.0/lib/win8/_._</w:t>
      </w:r>
      <w:r>
        <w:br/>
      </w:r>
      <w:r>
        <w:rPr>
          <w:rStyle w:val="VerbatimChar"/>
        </w:rPr>
        <w:t xml:space="preserve">0   0   RestaurantManagementSystem/{packages/system.text.regularexpressions/4.3.0/lib/wp80 =&gt; RestaurantManagementSystem/packages/system.threading.tasks.parallel/4.3.0/lib/wpa81}/_._</w:t>
      </w:r>
      <w:r>
        <w:br/>
      </w:r>
      <w:r>
        <w:rPr>
          <w:rStyle w:val="VerbatimChar"/>
        </w:rPr>
        <w:t xml:space="preserve">0   0   RestaurantManagementSystem/{packages/system.text.regularexpressions/4.3.0/lib/wpa81 =&gt; RestaurantManagementSystem/packages/system.threading.tasks.parallel/4.3.0/lib/xamarinios10}/_._</w:t>
      </w:r>
      <w:r>
        <w:br/>
      </w:r>
      <w:r>
        <w:rPr>
          <w:rStyle w:val="VerbatimChar"/>
        </w:rPr>
        <w:t xml:space="preserve">0   0   RestaurantManagementSystem/{packages/system.text.regularexpressions/4.3.0/lib/xamarinios10 =&gt; RestaurantManagementSystem/packages/system.threading.tasks.parallel/4.3.0/lib/xamarinmac20}/_._</w:t>
      </w:r>
      <w:r>
        <w:br/>
      </w:r>
      <w:r>
        <w:rPr>
          <w:rStyle w:val="VerbatimChar"/>
        </w:rPr>
        <w:t xml:space="preserve">0   0   RestaurantManagementSystem/{packages/system.text.regularexpressions/4.3.0/lib/xamarinmac20 =&gt; RestaurantManagementSystem/packages/system.threading.tasks.parallel/4.3.0/lib/xamarintvos10}/_._</w:t>
      </w:r>
      <w:r>
        <w:br/>
      </w:r>
      <w:r>
        <w:rPr>
          <w:rStyle w:val="VerbatimChar"/>
        </w:rPr>
        <w:t xml:space="preserve">0   0   RestaurantManagementSystem/{packages/system.text.regularexpressions/4.3.0/lib/xamarintvos10 =&gt; RestaurantManagementSystem/packages/system.threading.tasks.parallel/4.3.0/lib/xamarinwatchos10}/_._</w:t>
      </w:r>
      <w:r>
        <w:br/>
      </w:r>
      <w:r>
        <w:rPr>
          <w:rStyle w:val="VerbatimChar"/>
        </w:rPr>
        <w:t xml:space="preserve">0   0   RestaurantManagementSystem/{packages/system.text.regularexpressions/4.3.0/lib/xamarinwatchos10 =&gt; RestaurantManagementSystem/packages/system.threading.tasks.parallel/4.3.0/ref/MonoAndroid10}/_._</w:t>
      </w:r>
      <w:r>
        <w:br/>
      </w:r>
      <w:r>
        <w:rPr>
          <w:rStyle w:val="VerbatimChar"/>
        </w:rPr>
        <w:t xml:space="preserve">0   0   RestaurantManagementSystem/{packages/system.text.regularexpressions/4.3.0/ref/MonoAndroid10 =&gt; RestaurantManagementSystem/packages/system.threading.tasks.parallel/4.3.0/ref/MonoTouch10}/_._</w:t>
      </w:r>
      <w:r>
        <w:br/>
      </w:r>
      <w:r>
        <w:rPr>
          <w:rStyle w:val="VerbatimChar"/>
        </w:rPr>
        <w:t xml:space="preserve">0   0   RestaurantManagementSystem/{packages/system.text.regularexpressions/4.3.0/ref/MonoTouch10 =&gt; RestaurantManagementSystem/packages/system.threading.tasks.parallel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ref/netcore50/System.Threading.Tasks.Parallel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de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es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fr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it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ja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ko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ru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zh-hans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core50/zh-hant/System.Threading.Tasks.Parallel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ref/netstandard1.1/System.Threading.Tasks.Parallel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de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es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fr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it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ja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ko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ru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zh-hans/System.Threading.Tasks.Parallel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ref/netstandard1.1/zh-hant/System.Threading.Tasks.Parallel.xml</w:t>
      </w:r>
      <w:r>
        <w:br/>
      </w:r>
      <w:r>
        <w:rPr>
          <w:rStyle w:val="VerbatimChar"/>
        </w:rPr>
        <w:t xml:space="preserve">0   0   RestaurantManagementSystem/{packages/system.text.regularexpressions/4.3.0/ref/net45 =&gt; RestaurantManagementSystem/packages/system.threading.tasks.parallel/4.3.0/ref/portable-net45+win8+wpa81}/_._</w:t>
      </w:r>
      <w:r>
        <w:br/>
      </w:r>
      <w:r>
        <w:rPr>
          <w:rStyle w:val="VerbatimChar"/>
        </w:rPr>
        <w:t xml:space="preserve">0   0   RestaurantManagementSystem/{packages/system.text.regularexpressions/4.3.0/ref/portable-net45+win8+wp8+wpa81 =&gt; RestaurantManagementSystem/packages/system.threading.tasks.parallel/4.3.0/ref/win8}/_._</w:t>
      </w:r>
      <w:r>
        <w:br/>
      </w:r>
      <w:r>
        <w:rPr>
          <w:rStyle w:val="VerbatimChar"/>
        </w:rPr>
        <w:t xml:space="preserve">0   0   RestaurantManagementSystem/{packages/system.text.regularexpressions/4.3.0/ref/win8 =&gt; RestaurantManagementSystem/packages/system.threading.tasks.parallel/4.3.0/ref/wpa81}/_._</w:t>
      </w:r>
      <w:r>
        <w:br/>
      </w:r>
      <w:r>
        <w:rPr>
          <w:rStyle w:val="VerbatimChar"/>
        </w:rPr>
        <w:t xml:space="preserve">0   0   RestaurantManagementSystem/{packages/system.text.regularexpressions/4.3.0/ref/wp80 =&gt; RestaurantManagementSystem/packages/system.threading.tasks.parallel/4.3.0/ref/xamarinios10}/_._</w:t>
      </w:r>
      <w:r>
        <w:br/>
      </w:r>
      <w:r>
        <w:rPr>
          <w:rStyle w:val="VerbatimChar"/>
        </w:rPr>
        <w:t xml:space="preserve">0   0   RestaurantManagementSystem/{packages/system.text.regularexpressions/4.3.0/ref/wpa81 =&gt; RestaurantManagementSystem/packages/system.threading.tasks.parallel/4.3.0/ref/xamarinmac20}/_._</w:t>
      </w:r>
      <w:r>
        <w:br/>
      </w:r>
      <w:r>
        <w:rPr>
          <w:rStyle w:val="VerbatimChar"/>
        </w:rPr>
        <w:t xml:space="preserve">0   0   RestaurantManagementSystem/{packages/system.text.regularexpressions/4.3.0/ref/xamarinios10 =&gt; RestaurantManagementSystem/packages/system.threading.tasks.parallel/4.3.0/ref/xamarintvos10}/_._</w:t>
      </w:r>
      <w:r>
        <w:br/>
      </w:r>
      <w:r>
        <w:rPr>
          <w:rStyle w:val="VerbatimChar"/>
        </w:rPr>
        <w:t xml:space="preserve">0   0   RestaurantManagementSystem/{packages/system.text.regularexpressions/4.3.0/ref/xamarinmac20 =&gt; RestaurantManagementSystem/packages/system.threading.tasks.parallel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.parallel/4.3.0/system.threading.tasks.parallel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system.threading.tasks.parallel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.parallel/4.3.0/system.threading.tasks.parallel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dotnet_library_license.txt</w:t>
      </w:r>
      <w:r>
        <w:br/>
      </w:r>
      <w:r>
        <w:rPr>
          <w:rStyle w:val="VerbatimChar"/>
        </w:rPr>
        <w:t xml:space="preserve">0   0   RestaurantManagementSystem/{packages/system.text.regularexpressions/4.3.0/ref/xamarintvos10 =&gt; RestaurantManagementSystem/packages/system.threading.tasks/4.0.11/lib/MonoAndroid10}/_._</w:t>
      </w:r>
      <w:r>
        <w:br/>
      </w:r>
      <w:r>
        <w:rPr>
          <w:rStyle w:val="VerbatimChar"/>
        </w:rPr>
        <w:t xml:space="preserve">0   0   RestaurantManagementSystem/{packages/system.text.regularexpressions/4.3.0/ref/xamarinwatchos10 =&gt; RestaurantManagementSystem/packages/system.threading.tasks/4.0.11/lib/MonoTouch10}/_._</w:t>
      </w:r>
      <w:r>
        <w:br/>
      </w:r>
      <w:r>
        <w:rPr>
          <w:rStyle w:val="VerbatimChar"/>
        </w:rPr>
        <w:t xml:space="preserve">0   0   RestaurantManagementSystem/{packages/system.threading.channels/7.0.0/buildTransitive/net462 =&gt; RestaurantManagementSystem/packages/system.threading.tasks/4.0.11/lib/net45}/_._</w:t>
      </w:r>
      <w:r>
        <w:br/>
      </w:r>
      <w:r>
        <w:rPr>
          <w:rStyle w:val="VerbatimChar"/>
        </w:rPr>
        <w:t xml:space="preserve">0   0   RestaurantManagementSystem/{packages/system.threading.channels/7.0.0/buildTransitive/net6.0 =&gt; RestaurantManagementSystem/packages/system.threading.tasks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asks.extensions/4.6.0/buildTransitive/net462 =&gt; RestaurantManagementSystem/packages/system.threading.tasks/4.0.11/lib/win8}/_._</w:t>
      </w:r>
      <w:r>
        <w:br/>
      </w:r>
      <w:r>
        <w:rPr>
          <w:rStyle w:val="VerbatimChar"/>
        </w:rPr>
        <w:t xml:space="preserve">0   0   RestaurantManagementSystem/{packages/system.threading.tasks.extensions/4.6.0/lib/netcoreapp2.1 =&gt; RestaurantManagementSystem/packages/system.threading.tasks/4.0.11/lib/wp80}/_._</w:t>
      </w:r>
      <w:r>
        <w:br/>
      </w:r>
      <w:r>
        <w:rPr>
          <w:rStyle w:val="VerbatimChar"/>
        </w:rPr>
        <w:t xml:space="preserve">0   0   RestaurantManagementSystem/{packages/system.threading.tasks.parallel/4.3.0/lib/MonoAndroid10 =&gt; RestaurantManagementSystem/packages/system.threading.tasks/4.0.11/lib/wpa81}/_._</w:t>
      </w:r>
      <w:r>
        <w:br/>
      </w:r>
      <w:r>
        <w:rPr>
          <w:rStyle w:val="VerbatimChar"/>
        </w:rPr>
        <w:t xml:space="preserve">0   0   RestaurantManagementSystem/{packages/system.threading.tasks.parallel/4.3.0/lib/MonoTouch10 =&gt; RestaurantManagementSystem/packages/system.threading.tasks/4.0.11/lib/xamarinios10}/_._</w:t>
      </w:r>
      <w:r>
        <w:br/>
      </w:r>
      <w:r>
        <w:rPr>
          <w:rStyle w:val="VerbatimChar"/>
        </w:rPr>
        <w:t xml:space="preserve">0   0   RestaurantManagementSystem/{packages/system.threading.tasks.parallel/4.3.0/lib/net45 =&gt; RestaurantManagementSystem/packages/system.threading.tasks/4.0.11/lib/xamarinmac20}/_._</w:t>
      </w:r>
      <w:r>
        <w:br/>
      </w:r>
      <w:r>
        <w:rPr>
          <w:rStyle w:val="VerbatimChar"/>
        </w:rPr>
        <w:t xml:space="preserve">0   0   RestaurantManagementSystem/{packages/system.threading.tasks.parallel/4.3.0/lib/portable-net45+win8+wpa81 =&gt; RestaurantManagementSystem/packages/system.threading.tasks/4.0.11/lib/xamarintvos10}/_._</w:t>
      </w:r>
      <w:r>
        <w:br/>
      </w:r>
      <w:r>
        <w:rPr>
          <w:rStyle w:val="VerbatimChar"/>
        </w:rPr>
        <w:t xml:space="preserve">0   0   RestaurantManagementSystem/{packages/system.threading.tasks.parallel/4.3.0/lib/win8 =&gt; RestaurantManagementSystem/packages/system.threading.tasks/4.0.11/lib/xamarinwatchos10}/_._</w:t>
      </w:r>
      <w:r>
        <w:br/>
      </w:r>
      <w:r>
        <w:rPr>
          <w:rStyle w:val="VerbatimChar"/>
        </w:rPr>
        <w:t xml:space="preserve">0   0   RestaurantManagementSystem/{packages/system.threading.tasks.parallel/4.3.0/lib/wpa81 =&gt; RestaurantManagementSystem/packages/system.threading.tasks/4.0.11/ref/MonoAndroid10}/_._</w:t>
      </w:r>
      <w:r>
        <w:br/>
      </w:r>
      <w:r>
        <w:rPr>
          <w:rStyle w:val="VerbatimChar"/>
        </w:rPr>
        <w:t xml:space="preserve">0   0   RestaurantManagementSystem/{packages/system.threading.tasks.parallel/4.3.0/lib/xamarinios10 =&gt; RestaurantManagementSystem/packages/system.threading.tasks/4.0.11/ref/MonoTouch10}/_._</w:t>
      </w:r>
      <w:r>
        <w:br/>
      </w:r>
      <w:r>
        <w:rPr>
          <w:rStyle w:val="VerbatimChar"/>
        </w:rPr>
        <w:t xml:space="preserve">0   0   RestaurantManagementSystem/{packages/system.threading.tasks.parallel/4.3.0/lib/xamarinmac20 =&gt; RestaurantManagementSystem/packages/system.threading.tasks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0.11/ref/netcore50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core50/zh-hant/System.Threading.Task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0.11/ref/netstandard1.0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0/zh-hant/System.Threading.Task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0.11/ref/netstandard1.3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ref/netstandard1.3/zh-hant/System.Threading.Tasks.xml</w:t>
      </w:r>
      <w:r>
        <w:br/>
      </w:r>
      <w:r>
        <w:rPr>
          <w:rStyle w:val="VerbatimChar"/>
        </w:rPr>
        <w:t xml:space="preserve">0   0   RestaurantManagementSystem/{packages/system.threading.tasks.parallel/4.3.0/lib/xamarintvos10 =&gt; RestaurantManagementSystem/packages/system.threading.tasks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asks.parallel/4.3.0/lib/xamarinwatchos10 =&gt; RestaurantManagementSystem/packages/system.threading.tasks/4.0.11/ref/win8}/_._</w:t>
      </w:r>
      <w:r>
        <w:br/>
      </w:r>
      <w:r>
        <w:rPr>
          <w:rStyle w:val="VerbatimChar"/>
        </w:rPr>
        <w:t xml:space="preserve">0   0   RestaurantManagementSystem/{packages/system.threading.tasks.parallel/4.3.0/ref/MonoAndroid10 =&gt; RestaurantManagementSystem/packages/system.threading.tasks/4.0.11/ref/wp80}/_._</w:t>
      </w:r>
      <w:r>
        <w:br/>
      </w:r>
      <w:r>
        <w:rPr>
          <w:rStyle w:val="VerbatimChar"/>
        </w:rPr>
        <w:t xml:space="preserve">0   0   RestaurantManagementSystem/{packages/system.threading.tasks.parallel/4.3.0/ref/MonoTouch10 =&gt; RestaurantManagementSystem/packages/system.threading.tasks/4.0.11/ref/wpa81}/_._</w:t>
      </w:r>
      <w:r>
        <w:br/>
      </w:r>
      <w:r>
        <w:rPr>
          <w:rStyle w:val="VerbatimChar"/>
        </w:rPr>
        <w:t xml:space="preserve">0   0   RestaurantManagementSystem/{packages/system.threading.tasks.parallel/4.3.0/ref/net45 =&gt; RestaurantManagementSystem/packages/system.threading.tasks/4.0.11/ref/xamarinios10}/_._</w:t>
      </w:r>
      <w:r>
        <w:br/>
      </w:r>
      <w:r>
        <w:rPr>
          <w:rStyle w:val="VerbatimChar"/>
        </w:rPr>
        <w:t xml:space="preserve">0   0   RestaurantManagementSystem/{packages/system.threading.tasks.parallel/4.3.0/ref/portable-net45+win8+wpa81 =&gt; RestaurantManagementSystem/packages/system.threading.tasks/4.0.11/ref/xamarinmac20}/_._</w:t>
      </w:r>
      <w:r>
        <w:br/>
      </w:r>
      <w:r>
        <w:rPr>
          <w:rStyle w:val="VerbatimChar"/>
        </w:rPr>
        <w:t xml:space="preserve">0   0   RestaurantManagementSystem/{packages/system.threading.tasks.parallel/4.3.0/ref/win8 =&gt; RestaurantManagementSystem/packages/system.threading.tasks/4.0.11/ref/xamarintvos10}/_._</w:t>
      </w:r>
      <w:r>
        <w:br/>
      </w:r>
      <w:r>
        <w:rPr>
          <w:rStyle w:val="VerbatimChar"/>
        </w:rPr>
        <w:t xml:space="preserve">0   0   RestaurantManagementSystem/{packages/system.threading.tasks.parallel/4.3.0/ref/wpa81 =&gt; RestaurantManagementSystem/packages/system.threading.tasks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0.11/system.threading.tasks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system.threading.tasks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0.11/system.threading.tasks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dotnet_library_license.txt</w:t>
      </w:r>
      <w:r>
        <w:br/>
      </w:r>
      <w:r>
        <w:rPr>
          <w:rStyle w:val="VerbatimChar"/>
        </w:rPr>
        <w:t xml:space="preserve">0   0   RestaurantManagementSystem/{packages/system.threading.tasks.parallel/4.3.0/ref/xamarinios10 =&gt; RestaurantManagementSystem/packages/system.threading.tasks/4.3.0/lib/MonoAndroid10}/_._</w:t>
      </w:r>
      <w:r>
        <w:br/>
      </w:r>
      <w:r>
        <w:rPr>
          <w:rStyle w:val="VerbatimChar"/>
        </w:rPr>
        <w:t xml:space="preserve">0   0   RestaurantManagementSystem/{packages/system.threading.tasks.parallel/4.3.0/ref/xamarinmac20 =&gt; RestaurantManagementSystem/packages/system.threading.tasks/4.3.0/lib/MonoTouch10}/_._</w:t>
      </w:r>
      <w:r>
        <w:br/>
      </w:r>
      <w:r>
        <w:rPr>
          <w:rStyle w:val="VerbatimChar"/>
        </w:rPr>
        <w:t xml:space="preserve">0   0   RestaurantManagementSystem/{packages/system.threading.tasks.parallel/4.3.0/ref/xamarintvos10 =&gt; RestaurantManagementSystem/packages/system.threading.tasks/4.3.0/lib/net45}/_._</w:t>
      </w:r>
      <w:r>
        <w:br/>
      </w:r>
      <w:r>
        <w:rPr>
          <w:rStyle w:val="VerbatimChar"/>
        </w:rPr>
        <w:t xml:space="preserve">0   0   RestaurantManagementSystem/{packages/system.threading.tasks.parallel/4.3.0/ref/xamarinwatchos10 =&gt; RestaurantManagementSystem/packages/system.threading.tasks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asks/4.0.11/lib/MonoAndroid10 =&gt; RestaurantManagementSystem/packages/system.threading.tasks/4.3.0/lib/win8}/_._</w:t>
      </w:r>
      <w:r>
        <w:br/>
      </w:r>
      <w:r>
        <w:rPr>
          <w:rStyle w:val="VerbatimChar"/>
        </w:rPr>
        <w:t xml:space="preserve">0   0   RestaurantManagementSystem/{packages/system.threading.tasks/4.0.11/lib/MonoTouch10 =&gt; RestaurantManagementSystem/packages/system.threading.tasks/4.3.0/lib/wp80}/_._</w:t>
      </w:r>
      <w:r>
        <w:br/>
      </w:r>
      <w:r>
        <w:rPr>
          <w:rStyle w:val="VerbatimChar"/>
        </w:rPr>
        <w:t xml:space="preserve">0   0   RestaurantManagementSystem/{packages/system.threading.tasks/4.0.11/lib/net45 =&gt; RestaurantManagementSystem/packages/system.threading.tasks/4.3.0/lib/wpa81}/_._</w:t>
      </w:r>
      <w:r>
        <w:br/>
      </w:r>
      <w:r>
        <w:rPr>
          <w:rStyle w:val="VerbatimChar"/>
        </w:rPr>
        <w:t xml:space="preserve">0   0   RestaurantManagementSystem/{packages/system.threading.tasks/4.0.11/lib/portable-net45+win8+wp8+wpa81 =&gt; RestaurantManagementSystem/packages/system.threading.tasks/4.3.0/lib/xamarinios10}/_._</w:t>
      </w:r>
      <w:r>
        <w:br/>
      </w:r>
      <w:r>
        <w:rPr>
          <w:rStyle w:val="VerbatimChar"/>
        </w:rPr>
        <w:t xml:space="preserve">0   0   RestaurantManagementSystem/{packages/system.threading.tasks/4.0.11/lib/win8 =&gt; RestaurantManagementSystem/packages/system.threading.tasks/4.3.0/lib/xamarinmac20}/_._</w:t>
      </w:r>
      <w:r>
        <w:br/>
      </w:r>
      <w:r>
        <w:rPr>
          <w:rStyle w:val="VerbatimChar"/>
        </w:rPr>
        <w:t xml:space="preserve">0   0   RestaurantManagementSystem/{packages/system.threading.tasks/4.0.11/lib/wp80 =&gt; RestaurantManagementSystem/packages/system.threading.tasks/4.3.0/lib/xamarintvos10}/_._</w:t>
      </w:r>
      <w:r>
        <w:br/>
      </w:r>
      <w:r>
        <w:rPr>
          <w:rStyle w:val="VerbatimChar"/>
        </w:rPr>
        <w:t xml:space="preserve">0   0   RestaurantManagementSystem/{packages/system.threading.tasks/4.0.11/lib/wpa81 =&gt; RestaurantManagementSystem/packages/system.threading.tasks/4.3.0/lib/xamarinwatchos10}/_._</w:t>
      </w:r>
      <w:r>
        <w:br/>
      </w:r>
      <w:r>
        <w:rPr>
          <w:rStyle w:val="VerbatimChar"/>
        </w:rPr>
        <w:t xml:space="preserve">0   0   RestaurantManagementSystem/{packages/system.threading.tasks/4.0.11/lib/xamarinios10 =&gt; RestaurantManagementSystem/packages/system.threading.tasks/4.3.0/ref/MonoAndroid10}/_._</w:t>
      </w:r>
      <w:r>
        <w:br/>
      </w:r>
      <w:r>
        <w:rPr>
          <w:rStyle w:val="VerbatimChar"/>
        </w:rPr>
        <w:t xml:space="preserve">0   0   RestaurantManagementSystem/{packages/system.threading.tasks/4.0.11/lib/xamarinmac20 =&gt; RestaurantManagementSystem/packages/system.threading.tasks/4.3.0/ref/MonoTouch10}/_._</w:t>
      </w:r>
      <w:r>
        <w:br/>
      </w:r>
      <w:r>
        <w:rPr>
          <w:rStyle w:val="VerbatimChar"/>
        </w:rPr>
        <w:t xml:space="preserve">0   0   RestaurantManagementSystem/{packages/system.threading.tasks/4.0.11/lib/xamarintvos10 =&gt; RestaurantManagementSystem/packages/system.threading.tasks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3.0/ref/netcore50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core50/zh-hant/System.Threading.Task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3.0/ref/netstandard1.0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0/zh-hant/System.Threading.Tasks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3.0/ref/netstandard1.3/System.Threading.Tasks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de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e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fr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it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ja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ko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ru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zh-hans/System.Threading.Tasks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ref/netstandard1.3/zh-hant/System.Threading.Tasks.xml</w:t>
      </w:r>
      <w:r>
        <w:br/>
      </w:r>
      <w:r>
        <w:rPr>
          <w:rStyle w:val="VerbatimChar"/>
        </w:rPr>
        <w:t xml:space="preserve">0   0   RestaurantManagementSystem/{packages/system.threading.tasks/4.0.11/lib/xamarinwatchos10 =&gt; RestaurantManagementSystem/packages/system.threading.tasks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asks/4.0.11/ref/MonoAndroid10 =&gt; RestaurantManagementSystem/packages/system.threading.tasks/4.3.0/ref/win8}/_._</w:t>
      </w:r>
      <w:r>
        <w:br/>
      </w:r>
      <w:r>
        <w:rPr>
          <w:rStyle w:val="VerbatimChar"/>
        </w:rPr>
        <w:t xml:space="preserve">0   0   RestaurantManagementSystem/{packages/system.threading.tasks/4.0.11/ref/MonoTouch10 =&gt; RestaurantManagementSystem/packages/system.threading.tasks/4.3.0/ref/wp80}/_._</w:t>
      </w:r>
      <w:r>
        <w:br/>
      </w:r>
      <w:r>
        <w:rPr>
          <w:rStyle w:val="VerbatimChar"/>
        </w:rPr>
        <w:t xml:space="preserve">0   0   RestaurantManagementSystem/{packages/system.threading.tasks/4.0.11/ref/net45 =&gt; RestaurantManagementSystem/packages/system.threading.tasks/4.3.0/ref/wpa81}/_._</w:t>
      </w:r>
      <w:r>
        <w:br/>
      </w:r>
      <w:r>
        <w:rPr>
          <w:rStyle w:val="VerbatimChar"/>
        </w:rPr>
        <w:t xml:space="preserve">0   0   RestaurantManagementSystem/{packages/system.threading.tasks/4.0.11/ref/portable-net45+win8+wp8+wpa81 =&gt; RestaurantManagementSystem/packages/system.threading.tasks/4.3.0/ref/xamarinios10}/_._</w:t>
      </w:r>
      <w:r>
        <w:br/>
      </w:r>
      <w:r>
        <w:rPr>
          <w:rStyle w:val="VerbatimChar"/>
        </w:rPr>
        <w:t xml:space="preserve">0   0   RestaurantManagementSystem/{packages/system.threading.tasks/4.0.11/ref/win8 =&gt; RestaurantManagementSystem/packages/system.threading.tasks/4.3.0/ref/xamarinmac20}/_._</w:t>
      </w:r>
      <w:r>
        <w:br/>
      </w:r>
      <w:r>
        <w:rPr>
          <w:rStyle w:val="VerbatimChar"/>
        </w:rPr>
        <w:t xml:space="preserve">0   0   RestaurantManagementSystem/{packages/system.threading.tasks/4.0.11/ref/wp80 =&gt; RestaurantManagementSystem/packages/system.threading.tasks/4.3.0/ref/xamarintvos10}/_._</w:t>
      </w:r>
      <w:r>
        <w:br/>
      </w:r>
      <w:r>
        <w:rPr>
          <w:rStyle w:val="VerbatimChar"/>
        </w:rPr>
        <w:t xml:space="preserve">0   0   RestaurantManagementSystem/{packages/system.threading.tasks/4.0.11/ref/wpa81 =&gt; RestaurantManagementSystem/packages/system.threading.tasks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asks/4.3.0/system.threading.tasks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system.threading.tasks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asks/4.3.0/system.threading.tasks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dotnet_library_license.txt</w:t>
      </w:r>
      <w:r>
        <w:br/>
      </w:r>
      <w:r>
        <w:rPr>
          <w:rStyle w:val="VerbatimChar"/>
        </w:rPr>
        <w:t xml:space="preserve">0   0   RestaurantManagementSystem/{packages/system.threading.tasks/4.0.11/ref/xamarinios10 =&gt; RestaurantManagementSystem/packages/system.threading.thread/4.3.0/lib/MonoAndroid10}/_._</w:t>
      </w:r>
      <w:r>
        <w:br/>
      </w:r>
      <w:r>
        <w:rPr>
          <w:rStyle w:val="VerbatimChar"/>
        </w:rPr>
        <w:t xml:space="preserve">0   0   RestaurantManagementSystem/{packages/system.threading.tasks/4.0.11/ref/xamarinmac20 =&gt; RestaurantManagementSystem/packages/system.threading.thread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lib/net46/System.Threading.Thread.dll</w:t>
      </w:r>
      <w:r>
        <w:br/>
      </w:r>
      <w:r>
        <w:rPr>
          <w:rStyle w:val="VerbatimChar"/>
        </w:rPr>
        <w:t xml:space="preserve">0   0   RestaurantManagementSystem/{packages/system.threading.tasks/4.0.11/ref/xamarintvos10 =&gt; RestaurantManagementSystem/packages/system.threading.thread/4.3.0/lib/netcore5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lib/netstandard1.3/System.Threading.Thread.dll</w:t>
      </w:r>
      <w:r>
        <w:br/>
      </w:r>
      <w:r>
        <w:rPr>
          <w:rStyle w:val="VerbatimChar"/>
        </w:rPr>
        <w:t xml:space="preserve">0   0   RestaurantManagementSystem/{packages/system.threading.tasks/4.0.11/ref/xamarinwatchos10 =&gt; RestaurantManagementSystem/packages/system.threading.thread/4.3.0/lib/xamarinios10}/_._</w:t>
      </w:r>
      <w:r>
        <w:br/>
      </w:r>
      <w:r>
        <w:rPr>
          <w:rStyle w:val="VerbatimChar"/>
        </w:rPr>
        <w:t xml:space="preserve">0   0   RestaurantManagementSystem/{packages/system.threading.tasks/4.3.0/lib/MonoAndroid10 =&gt; RestaurantManagementSystem/packages/system.threading.thread/4.3.0/lib/xamarinmac20}/_._</w:t>
      </w:r>
      <w:r>
        <w:br/>
      </w:r>
      <w:r>
        <w:rPr>
          <w:rStyle w:val="VerbatimChar"/>
        </w:rPr>
        <w:t xml:space="preserve">0   0   RestaurantManagementSystem/{packages/system.threading.tasks/4.3.0/lib/MonoTouch10 =&gt; RestaurantManagementSystem/packages/system.threading.thread/4.3.0/lib/xamarintvos10}/_._</w:t>
      </w:r>
      <w:r>
        <w:br/>
      </w:r>
      <w:r>
        <w:rPr>
          <w:rStyle w:val="VerbatimChar"/>
        </w:rPr>
        <w:t xml:space="preserve">0   0   RestaurantManagementSystem/{packages/system.threading.tasks/4.3.0/lib/net45 =&gt; RestaurantManagementSystem/packages/system.threading.thread/4.3.0/lib/xamarinwatchos10}/_._</w:t>
      </w:r>
      <w:r>
        <w:br/>
      </w:r>
      <w:r>
        <w:rPr>
          <w:rStyle w:val="VerbatimChar"/>
        </w:rPr>
        <w:t xml:space="preserve">0   0   RestaurantManagementSystem/{packages/system.threading.tasks/4.3.0/lib/portable-net45+win8+wp8+wpa81 =&gt; RestaurantManagementSystem/packages/system.threading.thread/4.3.0/ref/MonoAndroid10}/_._</w:t>
      </w:r>
      <w:r>
        <w:br/>
      </w:r>
      <w:r>
        <w:rPr>
          <w:rStyle w:val="VerbatimChar"/>
        </w:rPr>
        <w:t xml:space="preserve">0   0   RestaurantManagementSystem/{packages/system.threading.tasks/4.3.0/lib/win8 =&gt; RestaurantManagementSystem/packages/system.threading.thread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ref/net46/System.Threading.Thread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ref/netstandard1.3/System.Threading.Thread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de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es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fr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it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ja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ko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ru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zh-hans/System.Threading.Thread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ref/netstandard1.3/zh-hant/System.Threading.Thread.xml</w:t>
      </w:r>
      <w:r>
        <w:br/>
      </w:r>
      <w:r>
        <w:rPr>
          <w:rStyle w:val="VerbatimChar"/>
        </w:rPr>
        <w:t xml:space="preserve">0   0   RestaurantManagementSystem/{packages/system.threading.tasks/4.3.0/lib/wp80 =&gt; RestaurantManagementSystem/packages/system.threading.thread/4.3.0/ref/xamarinios10}/_._</w:t>
      </w:r>
      <w:r>
        <w:br/>
      </w:r>
      <w:r>
        <w:rPr>
          <w:rStyle w:val="VerbatimChar"/>
        </w:rPr>
        <w:t xml:space="preserve">0   0   RestaurantManagementSystem/{packages/system.threading.tasks/4.3.0/lib/wpa81 =&gt; RestaurantManagementSystem/packages/system.threading.thread/4.3.0/ref/xamarinmac20}/_._</w:t>
      </w:r>
      <w:r>
        <w:br/>
      </w:r>
      <w:r>
        <w:rPr>
          <w:rStyle w:val="VerbatimChar"/>
        </w:rPr>
        <w:t xml:space="preserve">0   0   RestaurantManagementSystem/{packages/system.threading.tasks/4.3.0/lib/xamarinios10 =&gt; RestaurantManagementSystem/packages/system.threading.thread/4.3.0/ref/xamarintvos10}/_._</w:t>
      </w:r>
      <w:r>
        <w:br/>
      </w:r>
      <w:r>
        <w:rPr>
          <w:rStyle w:val="VerbatimChar"/>
        </w:rPr>
        <w:t xml:space="preserve">0   0   RestaurantManagementSystem/{packages/system.threading.tasks/4.3.0/lib/xamarinmac20 =&gt; RestaurantManagementSystem/packages/system.threading.thread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.thread/4.3.0/system.threading.thread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system.threading.thread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.thread/4.3.0/system.threading.thread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dotnet_library_license.txt</w:t>
      </w:r>
      <w:r>
        <w:br/>
      </w:r>
      <w:r>
        <w:rPr>
          <w:rStyle w:val="VerbatimChar"/>
        </w:rPr>
        <w:t xml:space="preserve">0   0   RestaurantManagementSystem/{packages/system.threading.tasks/4.3.0/lib/xamarintvos10 =&gt; RestaurantManagementSystem/packages/system.threading/4.0.11/lib/MonoAndroid10}/_._</w:t>
      </w:r>
      <w:r>
        <w:br/>
      </w:r>
      <w:r>
        <w:rPr>
          <w:rStyle w:val="VerbatimChar"/>
        </w:rPr>
        <w:t xml:space="preserve">0   0   RestaurantManagementSystem/{packages/system.threading.tasks/4.3.0/lib/xamarinwatchos10 =&gt; RestaurantManagementSystem/packages/system.threading/4.0.11/lib/MonoTouch10}/_._</w:t>
      </w:r>
      <w:r>
        <w:br/>
      </w:r>
      <w:r>
        <w:rPr>
          <w:rStyle w:val="VerbatimChar"/>
        </w:rPr>
        <w:t xml:space="preserve">0   0   RestaurantManagementSystem/{packages/system.threading.tasks/4.3.0/ref/MonoAndroid10 =&gt; RestaurantManagementSystem/packages/system.threading/4.0.11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lib/netcore50/System.Threading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lib/netstandard1.3/System.Threading.dll</w:t>
      </w:r>
      <w:r>
        <w:br/>
      </w:r>
      <w:r>
        <w:rPr>
          <w:rStyle w:val="VerbatimChar"/>
        </w:rPr>
        <w:t xml:space="preserve">0   0   RestaurantManagementSystem/{packages/system.threading.tasks/4.3.0/ref/MonoTouch10 =&gt; RestaurantManagementSystem/packages/system.threading/4.0.11/lib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asks/4.3.0/ref/net45 =&gt; RestaurantManagementSystem/packages/system.threading/4.0.11/lib/win8}/_._</w:t>
      </w:r>
      <w:r>
        <w:br/>
      </w:r>
      <w:r>
        <w:rPr>
          <w:rStyle w:val="VerbatimChar"/>
        </w:rPr>
        <w:t xml:space="preserve">0   0   RestaurantManagementSystem/{packages/system.threading.tasks/4.3.0/ref/portable-net45+win8+wp8+wpa81 =&gt; RestaurantManagementSystem/packages/system.threading/4.0.11/lib/wp80}/_._</w:t>
      </w:r>
      <w:r>
        <w:br/>
      </w:r>
      <w:r>
        <w:rPr>
          <w:rStyle w:val="VerbatimChar"/>
        </w:rPr>
        <w:t xml:space="preserve">0   0   RestaurantManagementSystem/{packages/system.threading.tasks/4.3.0/ref/win8 =&gt; RestaurantManagementSystem/packages/system.threading/4.0.11/lib/wpa81}/_._</w:t>
      </w:r>
      <w:r>
        <w:br/>
      </w:r>
      <w:r>
        <w:rPr>
          <w:rStyle w:val="VerbatimChar"/>
        </w:rPr>
        <w:t xml:space="preserve">0   0   RestaurantManagementSystem/{packages/system.threading.tasks/4.3.0/ref/wp80 =&gt; RestaurantManagementSystem/packages/system.threading/4.0.11/lib/xamarinios10}/_._</w:t>
      </w:r>
      <w:r>
        <w:br/>
      </w:r>
      <w:r>
        <w:rPr>
          <w:rStyle w:val="VerbatimChar"/>
        </w:rPr>
        <w:t xml:space="preserve">0   0   RestaurantManagementSystem/{packages/system.threading.tasks/4.3.0/ref/wpa81 =&gt; RestaurantManagementSystem/packages/system.threading/4.0.11/lib/xamarinmac20}/_._</w:t>
      </w:r>
      <w:r>
        <w:br/>
      </w:r>
      <w:r>
        <w:rPr>
          <w:rStyle w:val="VerbatimChar"/>
        </w:rPr>
        <w:t xml:space="preserve">0   0   RestaurantManagementSystem/{packages/system.threading.tasks/4.3.0/ref/xamarinios10 =&gt; RestaurantManagementSystem/packages/system.threading/4.0.11/lib/xamarintvos10}/_._</w:t>
      </w:r>
      <w:r>
        <w:br/>
      </w:r>
      <w:r>
        <w:rPr>
          <w:rStyle w:val="VerbatimChar"/>
        </w:rPr>
        <w:t xml:space="preserve">0   0   RestaurantManagementSystem/{packages/system.threading.tasks/4.3.0/ref/xamarinmac20 =&gt; RestaurantManagementSystem/packages/system.threading/4.0.11/lib/xamarinwatchos10}/_._</w:t>
      </w:r>
      <w:r>
        <w:br/>
      </w:r>
      <w:r>
        <w:rPr>
          <w:rStyle w:val="VerbatimChar"/>
        </w:rPr>
        <w:t xml:space="preserve">0   0   RestaurantManagementSystem/{packages/system.threading.tasks/4.3.0/ref/xamarintvos10 =&gt; RestaurantManagementSystem/packages/system.threading/4.0.11/ref/MonoAndroid10}/_._</w:t>
      </w:r>
      <w:r>
        <w:br/>
      </w:r>
      <w:r>
        <w:rPr>
          <w:rStyle w:val="VerbatimChar"/>
        </w:rPr>
        <w:t xml:space="preserve">0   0   RestaurantManagementSystem/{packages/system.threading.tasks/4.3.0/ref/xamarinwatchos10 =&gt; RestaurantManagementSystem/packages/system.threading/4.0.11/ref/MonoTouch10}/_._</w:t>
      </w:r>
      <w:r>
        <w:br/>
      </w:r>
      <w:r>
        <w:rPr>
          <w:rStyle w:val="VerbatimChar"/>
        </w:rPr>
        <w:t xml:space="preserve">0   0   RestaurantManagementSystem/{packages/system.threading.thread/4.3.0/lib/MonoAndroid10 =&gt; RestaurantManagementSystem/packages/system.threading/4.0.11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ref/netcore50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core50/zh-hant/System.Threading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ref/netstandard1.0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0/zh-hant/System.Threading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ref/netstandard1.3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ref/netstandard1.3/zh-hant/System.Threading.xml</w:t>
      </w:r>
      <w:r>
        <w:br/>
      </w:r>
      <w:r>
        <w:rPr>
          <w:rStyle w:val="VerbatimChar"/>
        </w:rPr>
        <w:t xml:space="preserve">0   0   RestaurantManagementSystem/{packages/system.threading.thread/4.3.0/lib/MonoTouch10 =&gt; RestaurantManagementSystem/packages/system.threading/4.0.11/ref/portable-net45+win8+wp8+wpa81}/_._</w:t>
      </w:r>
      <w:r>
        <w:br/>
      </w:r>
      <w:r>
        <w:rPr>
          <w:rStyle w:val="VerbatimChar"/>
        </w:rPr>
        <w:t xml:space="preserve">0   0   RestaurantManagementSystem/{packages/system.threading.thread/4.3.0/lib/netcore50 =&gt; RestaurantManagementSystem/packages/system.threading/4.0.11/ref/win8}/_._</w:t>
      </w:r>
      <w:r>
        <w:br/>
      </w:r>
      <w:r>
        <w:rPr>
          <w:rStyle w:val="VerbatimChar"/>
        </w:rPr>
        <w:t xml:space="preserve">0   0   RestaurantManagementSystem/{packages/system.threading.thread/4.3.0/lib/xamarinios10 =&gt; RestaurantManagementSystem/packages/system.threading/4.0.11/ref/wp80}/_._</w:t>
      </w:r>
      <w:r>
        <w:br/>
      </w:r>
      <w:r>
        <w:rPr>
          <w:rStyle w:val="VerbatimChar"/>
        </w:rPr>
        <w:t xml:space="preserve">0   0   RestaurantManagementSystem/{packages/system.threading.thread/4.3.0/lib/xamarinmac20 =&gt; RestaurantManagementSystem/packages/system.threading/4.0.11/ref/wpa81}/_._</w:t>
      </w:r>
      <w:r>
        <w:br/>
      </w:r>
      <w:r>
        <w:rPr>
          <w:rStyle w:val="VerbatimChar"/>
        </w:rPr>
        <w:t xml:space="preserve">0   0   RestaurantManagementSystem/{packages/system.threading.thread/4.3.0/lib/xamarintvos10 =&gt; RestaurantManagementSystem/packages/system.threading/4.0.11/ref/xamarinios10}/_._</w:t>
      </w:r>
      <w:r>
        <w:br/>
      </w:r>
      <w:r>
        <w:rPr>
          <w:rStyle w:val="VerbatimChar"/>
        </w:rPr>
        <w:t xml:space="preserve">0   0   RestaurantManagementSystem/{packages/system.threading.thread/4.3.0/lib/xamarinwatchos10 =&gt; RestaurantManagementSystem/packages/system.threading/4.0.11/ref/xamarinmac20}/_._</w:t>
      </w:r>
      <w:r>
        <w:br/>
      </w:r>
      <w:r>
        <w:rPr>
          <w:rStyle w:val="VerbatimChar"/>
        </w:rPr>
        <w:t xml:space="preserve">0   0   RestaurantManagementSystem/{packages/system.threading.thread/4.3.0/ref/MonoAndroid10 =&gt; RestaurantManagementSystem/packages/system.threading/4.0.11/ref/xamarintvos10}/_._</w:t>
      </w:r>
      <w:r>
        <w:br/>
      </w:r>
      <w:r>
        <w:rPr>
          <w:rStyle w:val="VerbatimChar"/>
        </w:rPr>
        <w:t xml:space="preserve">0   0   RestaurantManagementSystem/{packages/system.threading.thread/4.3.0/ref/MonoTouch10 =&gt; RestaurantManagementSystem/packages/system.threading/4.0.11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runtimes/aot/lib/netcore50/System.Threading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0.11/system.threading.4.0.11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system.threading.4.0.11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0.11/system.thread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dotnet_library_license.txt</w:t>
      </w:r>
      <w:r>
        <w:br/>
      </w:r>
      <w:r>
        <w:rPr>
          <w:rStyle w:val="VerbatimChar"/>
        </w:rPr>
        <w:t xml:space="preserve">0   0   RestaurantManagementSystem/{packages/system.threading.thread/4.3.0/ref/xamarinios10 =&gt; RestaurantManagementSystem/packages/system.threading/4.3.0/lib/MonoAndroid10}/_._</w:t>
      </w:r>
      <w:r>
        <w:br/>
      </w:r>
      <w:r>
        <w:rPr>
          <w:rStyle w:val="VerbatimChar"/>
        </w:rPr>
        <w:t xml:space="preserve">0   0   RestaurantManagementSystem/{packages/system.threading.thread/4.3.0/ref/xamarinmac20 =&gt; RestaurantManagementSystem/packages/system.threading/4.3.0/lib/MonoTouch10}/_._</w:t>
      </w:r>
      <w:r>
        <w:br/>
      </w:r>
      <w:r>
        <w:rPr>
          <w:rStyle w:val="VerbatimChar"/>
        </w:rPr>
        <w:t xml:space="preserve">0   0   RestaurantManagementSystem/{packages/system.threading.thread/4.3.0/ref/xamarintvos10 =&gt; RestaurantManagementSystem/packages/system.threading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lib/netcore50/System.Threading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lib/netstandard1.3/System.Threading.dll</w:t>
      </w:r>
      <w:r>
        <w:br/>
      </w:r>
      <w:r>
        <w:rPr>
          <w:rStyle w:val="VerbatimChar"/>
        </w:rPr>
        <w:t xml:space="preserve">0   0   RestaurantManagementSystem/{packages/system.threading.thread/4.3.0/ref/xamarinwatchos10 =&gt; RestaurantManagementSystem/packages/system.threading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threading/4.0.11/lib/MonoAndroid10 =&gt; RestaurantManagementSystem/packages/system.threading/4.3.0/lib/win8}/_._</w:t>
      </w:r>
      <w:r>
        <w:br/>
      </w:r>
      <w:r>
        <w:rPr>
          <w:rStyle w:val="VerbatimChar"/>
        </w:rPr>
        <w:t xml:space="preserve">0   0   RestaurantManagementSystem/{packages/system.threading/4.0.11/lib/MonoTouch10 =&gt; RestaurantManagementSystem/packages/system.threading/4.3.0/lib/wp80}/_._</w:t>
      </w:r>
      <w:r>
        <w:br/>
      </w:r>
      <w:r>
        <w:rPr>
          <w:rStyle w:val="VerbatimChar"/>
        </w:rPr>
        <w:t xml:space="preserve">0   0   RestaurantManagementSystem/{packages/system.threading/4.0.11/lib/net45 =&gt; RestaurantManagementSystem/packages/system.threading/4.3.0/lib/wpa81}/_._</w:t>
      </w:r>
      <w:r>
        <w:br/>
      </w:r>
      <w:r>
        <w:rPr>
          <w:rStyle w:val="VerbatimChar"/>
        </w:rPr>
        <w:t xml:space="preserve">0   0   RestaurantManagementSystem/{packages/system.threading/4.0.11/lib/portable-net45+win8+wp8+wpa81 =&gt; RestaurantManagementSystem/packages/system.threading/4.3.0/lib/xamarinios10}/_._</w:t>
      </w:r>
      <w:r>
        <w:br/>
      </w:r>
      <w:r>
        <w:rPr>
          <w:rStyle w:val="VerbatimChar"/>
        </w:rPr>
        <w:t xml:space="preserve">0   0   RestaurantManagementSystem/{packages/system.threading/4.0.11/lib/win8 =&gt; RestaurantManagementSystem/packages/system.threading/4.3.0/lib/xamarinmac20}/_._</w:t>
      </w:r>
      <w:r>
        <w:br/>
      </w:r>
      <w:r>
        <w:rPr>
          <w:rStyle w:val="VerbatimChar"/>
        </w:rPr>
        <w:t xml:space="preserve">0   0   RestaurantManagementSystem/{packages/system.threading/4.0.11/lib/wp80 =&gt; RestaurantManagementSystem/packages/system.threading/4.3.0/lib/xamarintvos10}/_._</w:t>
      </w:r>
      <w:r>
        <w:br/>
      </w:r>
      <w:r>
        <w:rPr>
          <w:rStyle w:val="VerbatimChar"/>
        </w:rPr>
        <w:t xml:space="preserve">0   0   RestaurantManagementSystem/{packages/system.threading/4.0.11/lib/wpa81 =&gt; RestaurantManagementSystem/packages/system.threading/4.3.0/lib/xamarinwatchos10}/_._</w:t>
      </w:r>
      <w:r>
        <w:br/>
      </w:r>
      <w:r>
        <w:rPr>
          <w:rStyle w:val="VerbatimChar"/>
        </w:rPr>
        <w:t xml:space="preserve">0   0   RestaurantManagementSystem/{packages/system.threading/4.0.11/lib/xamarinios10 =&gt; RestaurantManagementSystem/packages/system.threading/4.3.0/ref/MonoAndroid10}/_._</w:t>
      </w:r>
      <w:r>
        <w:br/>
      </w:r>
      <w:r>
        <w:rPr>
          <w:rStyle w:val="VerbatimChar"/>
        </w:rPr>
        <w:t xml:space="preserve">0   0   RestaurantManagementSystem/{packages/system.threading/4.0.11/lib/xamarinmac20 =&gt; RestaurantManagementSystem/packages/system.threading/4.3.0/ref/MonoTouch10}/_._</w:t>
      </w:r>
      <w:r>
        <w:br/>
      </w:r>
      <w:r>
        <w:rPr>
          <w:rStyle w:val="VerbatimChar"/>
        </w:rPr>
        <w:t xml:space="preserve">0   0   RestaurantManagementSystem/{packages/system.threading/4.0.11/lib/xamarintvos10 =&gt; RestaurantManagementSystem/packages/system.threading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ref/netcore50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core50/zh-hant/System.Threading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ref/netstandard1.0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0/zh-hant/System.Threading.xm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ref/netstandard1.3/System.Threading.dl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de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e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fr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it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ja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ko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ru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zh-hans/System.Threading.xml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ref/netstandard1.3/zh-hant/System.Threading.xml</w:t>
      </w:r>
      <w:r>
        <w:br/>
      </w:r>
      <w:r>
        <w:rPr>
          <w:rStyle w:val="VerbatimChar"/>
        </w:rPr>
        <w:t xml:space="preserve">0   0   RestaurantManagementSystem/{packages/system.threading/4.0.11/lib/xamarinwatchos10 =&gt; RestaurantManagementSystem/packages/system.threading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threading/4.0.11/ref/MonoAndroid10 =&gt; RestaurantManagementSystem/packages/system.threading/4.3.0/ref/win8}/_._</w:t>
      </w:r>
      <w:r>
        <w:br/>
      </w:r>
      <w:r>
        <w:rPr>
          <w:rStyle w:val="VerbatimChar"/>
        </w:rPr>
        <w:t xml:space="preserve">0   0   RestaurantManagementSystem/{packages/system.threading/4.0.11/ref/MonoTouch10 =&gt; RestaurantManagementSystem/packages/system.threading/4.3.0/ref/wp80}/_._</w:t>
      </w:r>
      <w:r>
        <w:br/>
      </w:r>
      <w:r>
        <w:rPr>
          <w:rStyle w:val="VerbatimChar"/>
        </w:rPr>
        <w:t xml:space="preserve">0   0   RestaurantManagementSystem/{packages/system.threading/4.0.11/ref/net45 =&gt; RestaurantManagementSystem/packages/system.threading/4.3.0/ref/wpa81}/_._</w:t>
      </w:r>
      <w:r>
        <w:br/>
      </w:r>
      <w:r>
        <w:rPr>
          <w:rStyle w:val="VerbatimChar"/>
        </w:rPr>
        <w:t xml:space="preserve">0   0   RestaurantManagementSystem/{packages/system.threading/4.0.11/ref/portable-net45+win8+wp8+wpa81 =&gt; RestaurantManagementSystem/packages/system.threading/4.3.0/ref/xamarinios10}/_._</w:t>
      </w:r>
      <w:r>
        <w:br/>
      </w:r>
      <w:r>
        <w:rPr>
          <w:rStyle w:val="VerbatimChar"/>
        </w:rPr>
        <w:t xml:space="preserve">0   0   RestaurantManagementSystem/{packages/system.threading/4.0.11/ref/win8 =&gt; RestaurantManagementSystem/packages/system.threading/4.3.0/ref/xamarinmac20}/_._</w:t>
      </w:r>
      <w:r>
        <w:br/>
      </w:r>
      <w:r>
        <w:rPr>
          <w:rStyle w:val="VerbatimChar"/>
        </w:rPr>
        <w:t xml:space="preserve">0   0   RestaurantManagementSystem/{packages/system.threading/4.0.11/ref/wp80 =&gt; RestaurantManagementSystem/packages/system.threading/4.3.0/ref/xamarintvos10}/_._</w:t>
      </w:r>
      <w:r>
        <w:br/>
      </w:r>
      <w:r>
        <w:rPr>
          <w:rStyle w:val="VerbatimChar"/>
        </w:rPr>
        <w:t xml:space="preserve">0   0   RestaurantManagementSystem/{packages/system.threading/4.0.11/ref/wpa81 =&gt; RestaurantManagementSystem/packages/system.threading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runtimes/aot/lib/netcore50/System.Threading.dll</w:t>
      </w:r>
      <w:r>
        <w:br/>
      </w:r>
      <w:r>
        <w:rPr>
          <w:rStyle w:val="VerbatimChar"/>
        </w:rPr>
        <w:t xml:space="preserve">-   -   RestaurantManagementSystem/{ =&gt; RestaurantManagementSystem}/packages/system.threading/4.3.0/system.threading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system.threading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threading/4.3.0/system.threading.nuspec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valuetuple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dotnet_library_license.txt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lib/netstandard1.0/.xml</w:t>
      </w:r>
      <w:r>
        <w:br/>
      </w:r>
      <w:r>
        <w:rPr>
          <w:rStyle w:val="VerbatimChar"/>
        </w:rPr>
        <w:t xml:space="preserve">-   -   RestaurantManagementSystem/{ =&gt; RestaurantManagementSystem}/packages/system.valuetuple/4.3.0/lib/netstandard1.0/System.ValueTuple.dll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lib/portable-net40+sl4+win8+wp8/.xml</w:t>
      </w:r>
      <w:r>
        <w:br/>
      </w:r>
      <w:r>
        <w:rPr>
          <w:rStyle w:val="VerbatimChar"/>
        </w:rPr>
        <w:t xml:space="preserve">-   -   RestaurantManagementSystem/{ =&gt; RestaurantManagementSystem}/packages/system.valuetuple/4.3.0/lib/portable-net40+sl4+win8+wp8/System.ValueTuple.dll</w:t>
      </w:r>
      <w:r>
        <w:br/>
      </w:r>
      <w:r>
        <w:rPr>
          <w:rStyle w:val="VerbatimChar"/>
        </w:rPr>
        <w:t xml:space="preserve">-   -   RestaurantManagementSystem/{ =&gt; RestaurantManagementSystem}/packages/system.valuetuple/4.3.0/system.valuetuple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system.valuetuple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valuetuple/4.3.0/system.valuetuple.nuspec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dotnet_library_license.txt</w:t>
      </w:r>
      <w:r>
        <w:br/>
      </w:r>
      <w:r>
        <w:rPr>
          <w:rStyle w:val="VerbatimChar"/>
        </w:rPr>
        <w:t xml:space="preserve">0   0   RestaurantManagementSystem/{packages/system.threading/4.0.11/ref/xamarinios10 =&gt; RestaurantManagementSystem/packages/system.xml.readerwriter/4.3.0/lib/MonoAndroid10}/_._</w:t>
      </w:r>
      <w:r>
        <w:br/>
      </w:r>
      <w:r>
        <w:rPr>
          <w:rStyle w:val="VerbatimChar"/>
        </w:rPr>
        <w:t xml:space="preserve">0   0   RestaurantManagementSystem/{packages/system.threading/4.0.11/ref/xamarinmac20 =&gt; RestaurantManagementSystem/packages/system.xml.readerwriter/4.3.0/lib/MonoTouch10}/_._</w:t>
      </w:r>
      <w:r>
        <w:br/>
      </w:r>
      <w:r>
        <w:rPr>
          <w:rStyle w:val="VerbatimChar"/>
        </w:rPr>
        <w:t xml:space="preserve">0   0   RestaurantManagementSystem/{packages/system.threading/4.0.11/ref/xamarintvos10 =&gt; RestaurantManagementSystem/packages/system.xml.readerwriter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lib/net46/System.Xml.ReaderWriter.dll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lib/netcore50/System.Xml.ReaderWriter.dll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lib/netstandard1.3/System.Xml.ReaderWriter.dll</w:t>
      </w:r>
      <w:r>
        <w:br/>
      </w:r>
      <w:r>
        <w:rPr>
          <w:rStyle w:val="VerbatimChar"/>
        </w:rPr>
        <w:t xml:space="preserve">0   0   RestaurantManagementSystem/{packages/system.threading/4.0.11/ref/xamarinwatchos10 =&gt; RestaurantManagementSystem/packages/system.xml.readerwriter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threading/4.3.0/lib/MonoAndroid10 =&gt; RestaurantManagementSystem/packages/system.xml.readerwriter/4.3.0/lib/win8}/_._</w:t>
      </w:r>
      <w:r>
        <w:br/>
      </w:r>
      <w:r>
        <w:rPr>
          <w:rStyle w:val="VerbatimChar"/>
        </w:rPr>
        <w:t xml:space="preserve">0   0   RestaurantManagementSystem/{packages/system.threading/4.3.0/lib/MonoTouch10 =&gt; RestaurantManagementSystem/packages/system.xml.readerwriter/4.3.0/lib/wp80}/_._</w:t>
      </w:r>
      <w:r>
        <w:br/>
      </w:r>
      <w:r>
        <w:rPr>
          <w:rStyle w:val="VerbatimChar"/>
        </w:rPr>
        <w:t xml:space="preserve">0   0   RestaurantManagementSystem/{packages/system.threading/4.3.0/lib/net45 =&gt; RestaurantManagementSystem/packages/system.xml.readerwriter/4.3.0/lib/wpa81}/_._</w:t>
      </w:r>
      <w:r>
        <w:br/>
      </w:r>
      <w:r>
        <w:rPr>
          <w:rStyle w:val="VerbatimChar"/>
        </w:rPr>
        <w:t xml:space="preserve">0   0   RestaurantManagementSystem/{packages/system.threading/4.3.0/lib/portable-net45+win8+wp8+wpa81 =&gt; RestaurantManagementSystem/packages/system.xml.readerwriter/4.3.0/lib/xamarinios10}/_._</w:t>
      </w:r>
      <w:r>
        <w:br/>
      </w:r>
      <w:r>
        <w:rPr>
          <w:rStyle w:val="VerbatimChar"/>
        </w:rPr>
        <w:t xml:space="preserve">0   0   RestaurantManagementSystem/{packages/system.threading/4.3.0/lib/win8 =&gt; RestaurantManagementSystem/packages/system.xml.readerwriter/4.3.0/lib/xamarinmac20}/_._</w:t>
      </w:r>
      <w:r>
        <w:br/>
      </w:r>
      <w:r>
        <w:rPr>
          <w:rStyle w:val="VerbatimChar"/>
        </w:rPr>
        <w:t xml:space="preserve">0   0   RestaurantManagementSystem/{packages/system.threading/4.3.0/lib/wp80 =&gt; RestaurantManagementSystem/packages/system.xml.readerwriter/4.3.0/lib/xamarintvos10}/_._</w:t>
      </w:r>
      <w:r>
        <w:br/>
      </w:r>
      <w:r>
        <w:rPr>
          <w:rStyle w:val="VerbatimChar"/>
        </w:rPr>
        <w:t xml:space="preserve">0   0   RestaurantManagementSystem/{packages/system.threading/4.3.0/lib/wpa81 =&gt; RestaurantManagementSystem/packages/system.xml.readerwriter/4.3.0/lib/xamarinwatchos10}/_._</w:t>
      </w:r>
      <w:r>
        <w:br/>
      </w:r>
      <w:r>
        <w:rPr>
          <w:rStyle w:val="VerbatimChar"/>
        </w:rPr>
        <w:t xml:space="preserve">0   0   RestaurantManagementSystem/{packages/system.threading/4.3.0/lib/xamarinios10 =&gt; RestaurantManagementSystem/packages/system.xml.readerwriter/4.3.0/ref/MonoAndroid10}/_._</w:t>
      </w:r>
      <w:r>
        <w:br/>
      </w:r>
      <w:r>
        <w:rPr>
          <w:rStyle w:val="VerbatimChar"/>
        </w:rPr>
        <w:t xml:space="preserve">0   0   RestaurantManagementSystem/{packages/system.threading/4.3.0/lib/xamarinmac20 =&gt; RestaurantManagementSystem/packages/system.xml.readerwriter/4.3.0/ref/MonoTouch10}/_._</w:t>
      </w:r>
      <w:r>
        <w:br/>
      </w:r>
      <w:r>
        <w:rPr>
          <w:rStyle w:val="VerbatimChar"/>
        </w:rPr>
        <w:t xml:space="preserve">0   0   RestaurantManagementSystem/{packages/system.threading/4.3.0/lib/xamarintvos10 =&gt; RestaurantManagementSystem/packages/system.xml.readerwriter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ref/net46/System.Xml.ReaderWriter.dll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ref/netcore50/System.Xml.ReaderWriter.dl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de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e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fr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it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ja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ko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ru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zh-han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core50/zh-hant/System.Xml.ReaderWriter.xml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ref/netstandard1.0/System.Xml.ReaderWriter.dl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de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e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fr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it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ja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ko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ru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zh-han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0/zh-hant/System.Xml.ReaderWriter.xml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ref/netstandard1.3/System.Xml.ReaderWriter.dl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de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e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fr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it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ja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ko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ru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zh-hans/System.Xml.ReaderWriter.xml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ref/netstandard1.3/zh-hant/System.Xml.ReaderWriter.xml</w:t>
      </w:r>
      <w:r>
        <w:br/>
      </w:r>
      <w:r>
        <w:rPr>
          <w:rStyle w:val="VerbatimChar"/>
        </w:rPr>
        <w:t xml:space="preserve">0   0   RestaurantManagementSystem/{packages/system.threading/4.3.0/lib/xamarinwatchos10 =&gt; RestaurantManagementSystem/packages/system.xml.readerwriter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threading/4.3.0/ref/MonoAndroid10 =&gt; RestaurantManagementSystem/packages/system.xml.readerwriter/4.3.0/ref/win8}/_._</w:t>
      </w:r>
      <w:r>
        <w:br/>
      </w:r>
      <w:r>
        <w:rPr>
          <w:rStyle w:val="VerbatimChar"/>
        </w:rPr>
        <w:t xml:space="preserve">0   0   RestaurantManagementSystem/{packages/system.threading/4.3.0/ref/MonoTouch10 =&gt; RestaurantManagementSystem/packages/system.xml.readerwriter/4.3.0/ref/wp80}/_._</w:t>
      </w:r>
      <w:r>
        <w:br/>
      </w:r>
      <w:r>
        <w:rPr>
          <w:rStyle w:val="VerbatimChar"/>
        </w:rPr>
        <w:t xml:space="preserve">0   0   RestaurantManagementSystem/{packages/system.threading/4.3.0/ref/net45 =&gt; RestaurantManagementSystem/packages/system.xml.readerwriter/4.3.0/ref/wpa81}/_._</w:t>
      </w:r>
      <w:r>
        <w:br/>
      </w:r>
      <w:r>
        <w:rPr>
          <w:rStyle w:val="VerbatimChar"/>
        </w:rPr>
        <w:t xml:space="preserve">0   0   RestaurantManagementSystem/{packages/system.threading/4.3.0/ref/portable-net45+win8+wp8+wpa81 =&gt; RestaurantManagementSystem/packages/system.xml.readerwriter/4.3.0/ref/xamarinios10}/_._</w:t>
      </w:r>
      <w:r>
        <w:br/>
      </w:r>
      <w:r>
        <w:rPr>
          <w:rStyle w:val="VerbatimChar"/>
        </w:rPr>
        <w:t xml:space="preserve">0   0   RestaurantManagementSystem/{packages/system.threading/4.3.0/ref/win8 =&gt; RestaurantManagementSystem/packages/system.xml.readerwriter/4.3.0/ref/xamarinmac20}/_._</w:t>
      </w:r>
      <w:r>
        <w:br/>
      </w:r>
      <w:r>
        <w:rPr>
          <w:rStyle w:val="VerbatimChar"/>
        </w:rPr>
        <w:t xml:space="preserve">0   0   RestaurantManagementSystem/{packages/system.threading/4.3.0/ref/wp80 =&gt; RestaurantManagementSystem/packages/system.xml.readerwriter/4.3.0/ref/xamarintvos10}/_._</w:t>
      </w:r>
      <w:r>
        <w:br/>
      </w:r>
      <w:r>
        <w:rPr>
          <w:rStyle w:val="VerbatimChar"/>
        </w:rPr>
        <w:t xml:space="preserve">0   0   RestaurantManagementSystem/{packages/system.threading/4.3.0/ref/wpa81 =&gt; RestaurantManagementSystem/packages/system.xml.readerwriter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readerwriter/4.3.0/system.xml.readerwriter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system.xml.readerwriter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xml.readerwriter/4.3.0/system.xml.readerwriter.nuspec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dotnet_library_license.txt</w:t>
      </w:r>
      <w:r>
        <w:br/>
      </w:r>
      <w:r>
        <w:rPr>
          <w:rStyle w:val="VerbatimChar"/>
        </w:rPr>
        <w:t xml:space="preserve">0   0   RestaurantManagementSystem/{packages/system.threading/4.3.0/ref/xamarinios10 =&gt; RestaurantManagementSystem/packages/system.xml.xdocument/4.3.0/lib/MonoAndroid10}/_._</w:t>
      </w:r>
      <w:r>
        <w:br/>
      </w:r>
      <w:r>
        <w:rPr>
          <w:rStyle w:val="VerbatimChar"/>
        </w:rPr>
        <w:t xml:space="preserve">0   0   RestaurantManagementSystem/{packages/system.threading/4.3.0/ref/xamarinmac20 =&gt; RestaurantManagementSystem/packages/system.xml.xdocument/4.3.0/lib/MonoTouch10}/_._</w:t>
      </w:r>
      <w:r>
        <w:br/>
      </w:r>
      <w:r>
        <w:rPr>
          <w:rStyle w:val="VerbatimChar"/>
        </w:rPr>
        <w:t xml:space="preserve">0   0   RestaurantManagementSystem/{packages/system.threading/4.3.0/ref/xamarintvos10 =&gt; RestaurantManagementSystem/packages/system.xml.xdocument/4.3.0/lib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lib/netcore50/System.Xml.XDocument.dll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lib/netstandard1.3/System.Xml.XDocument.dll</w:t>
      </w:r>
      <w:r>
        <w:br/>
      </w:r>
      <w:r>
        <w:rPr>
          <w:rStyle w:val="VerbatimChar"/>
        </w:rPr>
        <w:t xml:space="preserve">0   0   RestaurantManagementSystem/{packages/system.threading/4.3.0/ref/xamarinwatchos10 =&gt; RestaurantManagementSystem/packages/system.xml.xdocument/4.3.0/lib/portable-net45+win8+wp8+wpa81}/_._</w:t>
      </w:r>
      <w:r>
        <w:br/>
      </w:r>
      <w:r>
        <w:rPr>
          <w:rStyle w:val="VerbatimChar"/>
        </w:rPr>
        <w:t xml:space="preserve">0   0   RestaurantManagementSystem/{packages/system.xml.readerwriter/4.3.0/lib/MonoAndroid10 =&gt; RestaurantManagementSystem/packages/system.xml.xdocument/4.3.0/lib/win8}/_._</w:t>
      </w:r>
      <w:r>
        <w:br/>
      </w:r>
      <w:r>
        <w:rPr>
          <w:rStyle w:val="VerbatimChar"/>
        </w:rPr>
        <w:t xml:space="preserve">0   0   RestaurantManagementSystem/{packages/system.xml.readerwriter/4.3.0/lib/MonoTouch10 =&gt; RestaurantManagementSystem/packages/system.xml.xdocument/4.3.0/lib/wp80}/_._</w:t>
      </w:r>
      <w:r>
        <w:br/>
      </w:r>
      <w:r>
        <w:rPr>
          <w:rStyle w:val="VerbatimChar"/>
        </w:rPr>
        <w:t xml:space="preserve">0   0   RestaurantManagementSystem/{packages/system.xml.readerwriter/4.3.0/lib/net45 =&gt; RestaurantManagementSystem/packages/system.xml.xdocument/4.3.0/lib/wpa81}/_._</w:t>
      </w:r>
      <w:r>
        <w:br/>
      </w:r>
      <w:r>
        <w:rPr>
          <w:rStyle w:val="VerbatimChar"/>
        </w:rPr>
        <w:t xml:space="preserve">0   0   RestaurantManagementSystem/{packages/system.xml.readerwriter/4.3.0/lib/portable-net45+win8+wp8+wpa81 =&gt; RestaurantManagementSystem/packages/system.xml.xdocument/4.3.0/lib/xamarinios10}/_._</w:t>
      </w:r>
      <w:r>
        <w:br/>
      </w:r>
      <w:r>
        <w:rPr>
          <w:rStyle w:val="VerbatimChar"/>
        </w:rPr>
        <w:t xml:space="preserve">0   0   RestaurantManagementSystem/{packages/system.xml.readerwriter/4.3.0/lib/win8 =&gt; RestaurantManagementSystem/packages/system.xml.xdocument/4.3.0/lib/xamarinmac20}/_._</w:t>
      </w:r>
      <w:r>
        <w:br/>
      </w:r>
      <w:r>
        <w:rPr>
          <w:rStyle w:val="VerbatimChar"/>
        </w:rPr>
        <w:t xml:space="preserve">0   0   RestaurantManagementSystem/{packages/system.xml.readerwriter/4.3.0/lib/wp80 =&gt; RestaurantManagementSystem/packages/system.xml.xdocument/4.3.0/lib/xamarintvos10}/_._</w:t>
      </w:r>
      <w:r>
        <w:br/>
      </w:r>
      <w:r>
        <w:rPr>
          <w:rStyle w:val="VerbatimChar"/>
        </w:rPr>
        <w:t xml:space="preserve">0   0   RestaurantManagementSystem/{packages/system.xml.readerwriter/4.3.0/lib/wpa81 =&gt; RestaurantManagementSystem/packages/system.xml.xdocument/4.3.0/lib/xamarinwatchos10}/_._</w:t>
      </w:r>
      <w:r>
        <w:br/>
      </w:r>
      <w:r>
        <w:rPr>
          <w:rStyle w:val="VerbatimChar"/>
        </w:rPr>
        <w:t xml:space="preserve">0   0   RestaurantManagementSystem/{packages/system.xml.readerwriter/4.3.0/lib/xamarinios10 =&gt; RestaurantManagementSystem/packages/system.xml.xdocument/4.3.0/ref/MonoAndroid10}/_._</w:t>
      </w:r>
      <w:r>
        <w:br/>
      </w:r>
      <w:r>
        <w:rPr>
          <w:rStyle w:val="VerbatimChar"/>
        </w:rPr>
        <w:t xml:space="preserve">0   0   RestaurantManagementSystem/{packages/system.xml.readerwriter/4.3.0/lib/xamarinmac20 =&gt; RestaurantManagementSystem/packages/system.xml.xdocument/4.3.0/ref/MonoTouch10}/_._</w:t>
      </w:r>
      <w:r>
        <w:br/>
      </w:r>
      <w:r>
        <w:rPr>
          <w:rStyle w:val="VerbatimChar"/>
        </w:rPr>
        <w:t xml:space="preserve">0   0   RestaurantManagementSystem/{packages/system.xml.readerwriter/4.3.0/lib/xamarintvos10 =&gt; RestaurantManagementSystem/packages/system.xml.xdocument/4.3.0/ref/net45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ref/netcore50/System.Xml.XDocument.dl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de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e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fr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it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ja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ko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ru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zh-han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core50/zh-hant/System.Xml.XDocument.xml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ref/netstandard1.0/System.Xml.XDocument.dl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de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e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fr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it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ja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ko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ru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zh-han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0/zh-hant/System.Xml.XDocument.xml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ref/netstandard1.3/System.Xml.XDocument.dl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de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e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fr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it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ja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ko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ru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zh-hans/System.Xml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ref/netstandard1.3/zh-hant/System.Xml.XDocument.xml</w:t>
      </w:r>
      <w:r>
        <w:br/>
      </w:r>
      <w:r>
        <w:rPr>
          <w:rStyle w:val="VerbatimChar"/>
        </w:rPr>
        <w:t xml:space="preserve">0   0   RestaurantManagementSystem/{packages/system.xml.readerwriter/4.3.0/lib/xamarinwatchos10 =&gt; RestaurantManagementSystem/packages/system.xml.xdocument/4.3.0/ref/portable-net45+win8+wp8+wpa81}/_._</w:t>
      </w:r>
      <w:r>
        <w:br/>
      </w:r>
      <w:r>
        <w:rPr>
          <w:rStyle w:val="VerbatimChar"/>
        </w:rPr>
        <w:t xml:space="preserve">0   0   RestaurantManagementSystem/{packages/system.xml.readerwriter/4.3.0/ref/MonoAndroid10 =&gt; RestaurantManagementSystem/packages/system.xml.xdocument/4.3.0/ref/win8}/_._</w:t>
      </w:r>
      <w:r>
        <w:br/>
      </w:r>
      <w:r>
        <w:rPr>
          <w:rStyle w:val="VerbatimChar"/>
        </w:rPr>
        <w:t xml:space="preserve">0   0   RestaurantManagementSystem/{packages/system.xml.readerwriter/4.3.0/ref/MonoTouch10 =&gt; RestaurantManagementSystem/packages/system.xml.xdocument/4.3.0/ref/wp80}/_._</w:t>
      </w:r>
      <w:r>
        <w:br/>
      </w:r>
      <w:r>
        <w:rPr>
          <w:rStyle w:val="VerbatimChar"/>
        </w:rPr>
        <w:t xml:space="preserve">0   0   RestaurantManagementSystem/{packages/system.xml.readerwriter/4.3.0/ref/net45 =&gt; RestaurantManagementSystem/packages/system.xml.xdocument/4.3.0/ref/wpa81}/_._</w:t>
      </w:r>
      <w:r>
        <w:br/>
      </w:r>
      <w:r>
        <w:rPr>
          <w:rStyle w:val="VerbatimChar"/>
        </w:rPr>
        <w:t xml:space="preserve">0   0   RestaurantManagementSystem/{packages/system.xml.readerwriter/4.3.0/ref/portable-net45+win8+wp8+wpa81 =&gt; RestaurantManagementSystem/packages/system.xml.xdocument/4.3.0/ref/xamarinios10}/_._</w:t>
      </w:r>
      <w:r>
        <w:br/>
      </w:r>
      <w:r>
        <w:rPr>
          <w:rStyle w:val="VerbatimChar"/>
        </w:rPr>
        <w:t xml:space="preserve">0   0   RestaurantManagementSystem/{packages/system.xml.readerwriter/4.3.0/ref/win8 =&gt; RestaurantManagementSystem/packages/system.xml.xdocument/4.3.0/ref/xamarinmac20}/_._</w:t>
      </w:r>
      <w:r>
        <w:br/>
      </w:r>
      <w:r>
        <w:rPr>
          <w:rStyle w:val="VerbatimChar"/>
        </w:rPr>
        <w:t xml:space="preserve">0   0   RestaurantManagementSystem/{packages/system.xml.readerwriter/4.3.0/ref/wp80 =&gt; RestaurantManagementSystem/packages/system.xml.xdocument/4.3.0/ref/xamarintvos10}/_._</w:t>
      </w:r>
      <w:r>
        <w:br/>
      </w:r>
      <w:r>
        <w:rPr>
          <w:rStyle w:val="VerbatimChar"/>
        </w:rPr>
        <w:t xml:space="preserve">0   0   RestaurantManagementSystem/{packages/system.xml.readerwriter/4.3.0/ref/wpa81 =&gt; RestaurantManagementSystem/packages/system.xml.xdocument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document/4.3.0/system.xml.xdocumen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system.xml.xdocumen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xml.xdocument/4.3.0/system.xml.xdocument.nuspec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dotnet_library_license.txt</w:t>
      </w:r>
      <w:r>
        <w:br/>
      </w:r>
      <w:r>
        <w:rPr>
          <w:rStyle w:val="VerbatimChar"/>
        </w:rPr>
        <w:t xml:space="preserve">0   0   RestaurantManagementSystem/{packages/system.xml.readerwriter/4.3.0/ref/xamarinios10 =&gt; RestaurantManagementSystem/packages/system.xml.xmldocument/4.3.0/lib/MonoAndroid10}/_._</w:t>
      </w:r>
      <w:r>
        <w:br/>
      </w:r>
      <w:r>
        <w:rPr>
          <w:rStyle w:val="VerbatimChar"/>
        </w:rPr>
        <w:t xml:space="preserve">0   0   RestaurantManagementSystem/{packages/system.xml.readerwriter/4.3.0/ref/xamarinmac20 =&gt; RestaurantManagementSystem/packages/system.xml.xmldocument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lib/net46/System.Xml.XmlDocument.dll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lib/netstandard1.3/System.Xml.XmlDocument.dll</w:t>
      </w:r>
      <w:r>
        <w:br/>
      </w:r>
      <w:r>
        <w:rPr>
          <w:rStyle w:val="VerbatimChar"/>
        </w:rPr>
        <w:t xml:space="preserve">0   0   RestaurantManagementSystem/{packages/system.xml.readerwriter/4.3.0/ref/xamarintvos10 =&gt; RestaurantManagementSystem/packages/system.xml.xmldocument/4.3.0/lib/xamarinios10}/_._</w:t>
      </w:r>
      <w:r>
        <w:br/>
      </w:r>
      <w:r>
        <w:rPr>
          <w:rStyle w:val="VerbatimChar"/>
        </w:rPr>
        <w:t xml:space="preserve">0   0   RestaurantManagementSystem/{packages/system.xml.readerwriter/4.3.0/ref/xamarinwatchos10 =&gt; RestaurantManagementSystem/packages/system.xml.xmldocument/4.3.0/lib/xamarinmac20}/_._</w:t>
      </w:r>
      <w:r>
        <w:br/>
      </w:r>
      <w:r>
        <w:rPr>
          <w:rStyle w:val="VerbatimChar"/>
        </w:rPr>
        <w:t xml:space="preserve">0   0   RestaurantManagementSystem/{packages/system.xml.xdocument/4.3.0/lib/MonoAndroid10 =&gt; RestaurantManagementSystem/packages/system.xml.xmldocument/4.3.0/lib/xamarintvos10}/_._</w:t>
      </w:r>
      <w:r>
        <w:br/>
      </w:r>
      <w:r>
        <w:rPr>
          <w:rStyle w:val="VerbatimChar"/>
        </w:rPr>
        <w:t xml:space="preserve">0   0   RestaurantManagementSystem/{packages/system.xml.xdocument/4.3.0/lib/MonoTouch10 =&gt; RestaurantManagementSystem/packages/system.xml.xmldocument/4.3.0/lib/xamarinwatchos10}/_._</w:t>
      </w:r>
      <w:r>
        <w:br/>
      </w:r>
      <w:r>
        <w:rPr>
          <w:rStyle w:val="VerbatimChar"/>
        </w:rPr>
        <w:t xml:space="preserve">0   0   RestaurantManagementSystem/{packages/system.xml.xdocument/4.3.0/lib/net45 =&gt; RestaurantManagementSystem/packages/system.xml.xmldocument/4.3.0/ref/MonoAndroid10}/_._</w:t>
      </w:r>
      <w:r>
        <w:br/>
      </w:r>
      <w:r>
        <w:rPr>
          <w:rStyle w:val="VerbatimChar"/>
        </w:rPr>
        <w:t xml:space="preserve">0   0   RestaurantManagementSystem/{packages/system.xml.xdocument/4.3.0/lib/portable-net45+win8+wp8+wpa81 =&gt; RestaurantManagementSystem/packages/system.xml.xmldocument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ref/net46/System.Xml.XmlDocument.dll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ref/netstandard1.3/System.Xml.XmlDocument.dl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de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es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fr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it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ja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ko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ru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zh-hans/System.Xml.Xml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ref/netstandard1.3/zh-hant/System.Xml.XmlDocument.xml</w:t>
      </w:r>
      <w:r>
        <w:br/>
      </w:r>
      <w:r>
        <w:rPr>
          <w:rStyle w:val="VerbatimChar"/>
        </w:rPr>
        <w:t xml:space="preserve">0   0   RestaurantManagementSystem/{packages/system.xml.xdocument/4.3.0/lib/win8 =&gt; RestaurantManagementSystem/packages/system.xml.xmldocument/4.3.0/ref/xamarinios10}/_._</w:t>
      </w:r>
      <w:r>
        <w:br/>
      </w:r>
      <w:r>
        <w:rPr>
          <w:rStyle w:val="VerbatimChar"/>
        </w:rPr>
        <w:t xml:space="preserve">0   0   RestaurantManagementSystem/{packages/system.xml.xdocument/4.3.0/lib/wp80 =&gt; RestaurantManagementSystem/packages/system.xml.xmldocument/4.3.0/ref/xamarinmac20}/_._</w:t>
      </w:r>
      <w:r>
        <w:br/>
      </w:r>
      <w:r>
        <w:rPr>
          <w:rStyle w:val="VerbatimChar"/>
        </w:rPr>
        <w:t xml:space="preserve">0   0   RestaurantManagementSystem/{packages/system.xml.xdocument/4.3.0/lib/wpa81 =&gt; RestaurantManagementSystem/packages/system.xml.xmldocument/4.3.0/ref/xamarintvos10}/_._</w:t>
      </w:r>
      <w:r>
        <w:br/>
      </w:r>
      <w:r>
        <w:rPr>
          <w:rStyle w:val="VerbatimChar"/>
        </w:rPr>
        <w:t xml:space="preserve">0   0   RestaurantManagementSystem/{packages/system.xml.xdocument/4.3.0/lib/xamarinios10 =&gt; RestaurantManagementSystem/packages/system.xml.xmldocument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mldocument/4.3.0/system.xml.xmldocumen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system.xml.xmldocumen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xml.xmldocument/4.3.0/system.xml.xmldocument.nuspec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dotnet_library_license.txt</w:t>
      </w:r>
      <w:r>
        <w:br/>
      </w:r>
      <w:r>
        <w:rPr>
          <w:rStyle w:val="VerbatimChar"/>
        </w:rPr>
        <w:t xml:space="preserve">0   0   RestaurantManagementSystem/{packages/system.xml.xdocument/4.3.0/lib/xamarinmac20 =&gt; RestaurantManagementSystem/packages/system.xml.xpath.xdocument/4.3.0/lib/MonoAndroid10}/_._</w:t>
      </w:r>
      <w:r>
        <w:br/>
      </w:r>
      <w:r>
        <w:rPr>
          <w:rStyle w:val="VerbatimChar"/>
        </w:rPr>
        <w:t xml:space="preserve">0   0   RestaurantManagementSystem/{packages/system.xml.xdocument/4.3.0/lib/xamarintvos10 =&gt; RestaurantManagementSystem/packages/system.xml.xpath.xdocument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lib/net46/System.Xml.XPath.XDocument.dll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lib/netstandard1.3/System.Xml.XPath.XDocument.dll</w:t>
      </w:r>
      <w:r>
        <w:br/>
      </w:r>
      <w:r>
        <w:rPr>
          <w:rStyle w:val="VerbatimChar"/>
        </w:rPr>
        <w:t xml:space="preserve">0   0   RestaurantManagementSystem/{packages/system.xml.xdocument/4.3.0/lib/xamarinwatchos10 =&gt; RestaurantManagementSystem/packages/system.xml.xpath.xdocument/4.3.0/lib/xamarinios10}/_._</w:t>
      </w:r>
      <w:r>
        <w:br/>
      </w:r>
      <w:r>
        <w:rPr>
          <w:rStyle w:val="VerbatimChar"/>
        </w:rPr>
        <w:t xml:space="preserve">0   0   RestaurantManagementSystem/{packages/system.xml.xdocument/4.3.0/ref/MonoAndroid10 =&gt; RestaurantManagementSystem/packages/system.xml.xpath.xdocument/4.3.0/lib/xamarinmac20}/_._</w:t>
      </w:r>
      <w:r>
        <w:br/>
      </w:r>
      <w:r>
        <w:rPr>
          <w:rStyle w:val="VerbatimChar"/>
        </w:rPr>
        <w:t xml:space="preserve">0   0   RestaurantManagementSystem/{packages/system.xml.xdocument/4.3.0/ref/MonoTouch10 =&gt; RestaurantManagementSystem/packages/system.xml.xpath.xdocument/4.3.0/lib/xamarintvos10}/_._</w:t>
      </w:r>
      <w:r>
        <w:br/>
      </w:r>
      <w:r>
        <w:rPr>
          <w:rStyle w:val="VerbatimChar"/>
        </w:rPr>
        <w:t xml:space="preserve">0   0   RestaurantManagementSystem/{packages/system.xml.xdocument/4.3.0/ref/net45 =&gt; RestaurantManagementSystem/packages/system.xml.xpath.xdocument/4.3.0/lib/xamarinwatchos10}/_._</w:t>
      </w:r>
      <w:r>
        <w:br/>
      </w:r>
      <w:r>
        <w:rPr>
          <w:rStyle w:val="VerbatimChar"/>
        </w:rPr>
        <w:t xml:space="preserve">0   0   RestaurantManagementSystem/{packages/system.xml.xdocument/4.3.0/ref/portable-net45+win8+wp8+wpa81 =&gt; RestaurantManagementSystem/packages/system.xml.xpath.xdocument/4.3.0/ref/MonoAndroid10}/_._</w:t>
      </w:r>
      <w:r>
        <w:br/>
      </w:r>
      <w:r>
        <w:rPr>
          <w:rStyle w:val="VerbatimChar"/>
        </w:rPr>
        <w:t xml:space="preserve">0   0   RestaurantManagementSystem/{packages/system.xml.xdocument/4.3.0/ref/win8 =&gt; RestaurantManagementSystem/packages/system.xml.xpath.xdocument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ref/net46/System.Xml.XPath.XDocument.dll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ref/netstandard1.3/System.Xml.XPath.XDocument.dl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de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es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fr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it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ja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ko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ru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zh-hans/System.Xml.XPath.XDocument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ref/netstandard1.3/zh-hant/System.Xml.XPath.XDocument.xml</w:t>
      </w:r>
      <w:r>
        <w:br/>
      </w:r>
      <w:r>
        <w:rPr>
          <w:rStyle w:val="VerbatimChar"/>
        </w:rPr>
        <w:t xml:space="preserve">0   0   RestaurantManagementSystem/{packages/system.xml.xdocument/4.3.0/ref/wp80 =&gt; RestaurantManagementSystem/packages/system.xml.xpath.xdocument/4.3.0/ref/xamarinios10}/_._</w:t>
      </w:r>
      <w:r>
        <w:br/>
      </w:r>
      <w:r>
        <w:rPr>
          <w:rStyle w:val="VerbatimChar"/>
        </w:rPr>
        <w:t xml:space="preserve">0   0   RestaurantManagementSystem/{packages/system.xml.xdocument/4.3.0/ref/wpa81 =&gt; RestaurantManagementSystem/packages/system.xml.xpath.xdocument/4.3.0/ref/xamarinmac20}/_._</w:t>
      </w:r>
      <w:r>
        <w:br/>
      </w:r>
      <w:r>
        <w:rPr>
          <w:rStyle w:val="VerbatimChar"/>
        </w:rPr>
        <w:t xml:space="preserve">0   0   RestaurantManagementSystem/{packages/system.xml.xdocument/4.3.0/ref/xamarinios10 =&gt; RestaurantManagementSystem/packages/system.xml.xpath.xdocument/4.3.0/ref/xamarintvos10}/_._</w:t>
      </w:r>
      <w:r>
        <w:br/>
      </w:r>
      <w:r>
        <w:rPr>
          <w:rStyle w:val="VerbatimChar"/>
        </w:rPr>
        <w:t xml:space="preserve">0   0   RestaurantManagementSystem/{packages/system.xml.xdocument/4.3.0/ref/xamarinmac20 =&gt; RestaurantManagementSystem/packages/system.xml.xpath.xdocument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.xdocument/4.3.0/system.xml.xpath.xdocument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system.xml.xpath.xdocument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xml.xpath.xdocument/4.3.0/system.xml.xpath.xdocument.nuspec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.nupkg.metadata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.signature.p7s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ThirdPartyNotices.txt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dotnet_library_license.txt</w:t>
      </w:r>
      <w:r>
        <w:br/>
      </w:r>
      <w:r>
        <w:rPr>
          <w:rStyle w:val="VerbatimChar"/>
        </w:rPr>
        <w:t xml:space="preserve">0   0   RestaurantManagementSystem/{packages/system.xml.xdocument/4.3.0/ref/xamarintvos10 =&gt; RestaurantManagementSystem/packages/system.xml.xpath/4.3.0/lib/MonoAndroid10}/_._</w:t>
      </w:r>
      <w:r>
        <w:br/>
      </w:r>
      <w:r>
        <w:rPr>
          <w:rStyle w:val="VerbatimChar"/>
        </w:rPr>
        <w:t xml:space="preserve">0   0   RestaurantManagementSystem/{packages/system.xml.xdocument/4.3.0/ref/xamarinwatchos10 =&gt; RestaurantManagementSystem/packages/system.xml.xpath/4.3.0/lib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lib/net46/System.Xml.XPath.dll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lib/netstandard1.3/System.Xml.XPath.dll</w:t>
      </w:r>
      <w:r>
        <w:br/>
      </w:r>
      <w:r>
        <w:rPr>
          <w:rStyle w:val="VerbatimChar"/>
        </w:rPr>
        <w:t xml:space="preserve">0   0   RestaurantManagementSystem/{packages/system.xml.xmldocument/4.3.0/lib/MonoAndroid10 =&gt; RestaurantManagementSystem/packages/system.xml.xpath/4.3.0/lib/xamarinios10}/_._</w:t>
      </w:r>
      <w:r>
        <w:br/>
      </w:r>
      <w:r>
        <w:rPr>
          <w:rStyle w:val="VerbatimChar"/>
        </w:rPr>
        <w:t xml:space="preserve">0   0   RestaurantManagementSystem/{packages/system.xml.xmldocument/4.3.0/lib/MonoTouch10 =&gt; RestaurantManagementSystem/packages/system.xml.xpath/4.3.0/lib/xamarinmac20}/_._</w:t>
      </w:r>
      <w:r>
        <w:br/>
      </w:r>
      <w:r>
        <w:rPr>
          <w:rStyle w:val="VerbatimChar"/>
        </w:rPr>
        <w:t xml:space="preserve">0   0   RestaurantManagementSystem/{packages/system.xml.xmldocument/4.3.0/lib/xamarinios10 =&gt; RestaurantManagementSystem/packages/system.xml.xpath/4.3.0/lib/xamarintvos10}/_._</w:t>
      </w:r>
      <w:r>
        <w:br/>
      </w:r>
      <w:r>
        <w:rPr>
          <w:rStyle w:val="VerbatimChar"/>
        </w:rPr>
        <w:t xml:space="preserve">0   0   RestaurantManagementSystem/{packages/system.xml.xmldocument/4.3.0/lib/xamarinmac20 =&gt; RestaurantManagementSystem/packages/system.xml.xpath/4.3.0/lib/xamarinwatchos10}/_._</w:t>
      </w:r>
      <w:r>
        <w:br/>
      </w:r>
      <w:r>
        <w:rPr>
          <w:rStyle w:val="VerbatimChar"/>
        </w:rPr>
        <w:t xml:space="preserve">0   0   RestaurantManagementSystem/{packages/system.xml.xmldocument/4.3.0/lib/xamarintvos10 =&gt; RestaurantManagementSystem/packages/system.xml.xpath/4.3.0/ref/MonoAndroid10}/_._</w:t>
      </w:r>
      <w:r>
        <w:br/>
      </w:r>
      <w:r>
        <w:rPr>
          <w:rStyle w:val="VerbatimChar"/>
        </w:rPr>
        <w:t xml:space="preserve">0   0   RestaurantManagementSystem/{packages/system.xml.xmldocument/4.3.0/lib/xamarinwatchos10 =&gt; RestaurantManagementSystem/packages/system.xml.xpath/4.3.0/ref/MonoTouch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ref/net46/System.Xml.XPath.dll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ref/netstandard1.3/System.Xml.XPath.dl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de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es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fr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it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ja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ko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ru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zh-hans/System.Xml.XPath.xml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ref/netstandard1.3/zh-hant/System.Xml.XPath.xml</w:t>
      </w:r>
      <w:r>
        <w:br/>
      </w:r>
      <w:r>
        <w:rPr>
          <w:rStyle w:val="VerbatimChar"/>
        </w:rPr>
        <w:t xml:space="preserve">0   0   RestaurantManagementSystem/{packages/system.xml.xmldocument/4.3.0/ref/MonoAndroid10 =&gt; RestaurantManagementSystem/packages/system.xml.xpath/4.3.0/ref/xamarinios10}/_._</w:t>
      </w:r>
      <w:r>
        <w:br/>
      </w:r>
      <w:r>
        <w:rPr>
          <w:rStyle w:val="VerbatimChar"/>
        </w:rPr>
        <w:t xml:space="preserve">0   0   RestaurantManagementSystem/{packages/system.xml.xmldocument/4.3.0/ref/MonoTouch10 =&gt; RestaurantManagementSystem/packages/system.xml.xpath/4.3.0/ref/xamarinmac20}/_._</w:t>
      </w:r>
      <w:r>
        <w:br/>
      </w:r>
      <w:r>
        <w:rPr>
          <w:rStyle w:val="VerbatimChar"/>
        </w:rPr>
        <w:t xml:space="preserve">0   0   RestaurantManagementSystem/{packages/system.xml.xmldocument/4.3.0/ref/xamarinios10 =&gt; RestaurantManagementSystem/packages/system.xml.xpath/4.3.0/ref/xamarintvos10}/_._</w:t>
      </w:r>
      <w:r>
        <w:br/>
      </w:r>
      <w:r>
        <w:rPr>
          <w:rStyle w:val="VerbatimChar"/>
        </w:rPr>
        <w:t xml:space="preserve">0   0   RestaurantManagementSystem/{packages/system.xml.xmldocument/4.3.0/ref/xamarinmac20 =&gt; RestaurantManagementSystem/packages/system.xml.xpath/4.3.0/ref/xamarinwatchos10}/_._</w:t>
      </w:r>
      <w:r>
        <w:br/>
      </w:r>
      <w:r>
        <w:rPr>
          <w:rStyle w:val="VerbatimChar"/>
        </w:rPr>
        <w:t xml:space="preserve">-   -   RestaurantManagementSystem/{ =&gt; RestaurantManagementSystem}/packages/system.xml.xpath/4.3.0/system.xml.xpath.4.3.0.nupkg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system.xml.xpath.4.3.0.nupkg.sha512</w:t>
      </w:r>
      <w:r>
        <w:br/>
      </w:r>
      <w:r>
        <w:rPr>
          <w:rStyle w:val="VerbatimChar"/>
        </w:rPr>
        <w:t xml:space="preserve">0   0   RestaurantManagementSystem/{ =&gt; RestaurantManagementSystem}/packages/system.xml.xpath/4.3.0/system.xml.xpath.nuspec</w:t>
      </w:r>
      <w:r>
        <w:br/>
      </w:r>
      <w:r>
        <w:rPr>
          <w:rStyle w:val="VerbatimChar"/>
        </w:rPr>
        <w:t xml:space="preserve">0   0   RestaurantManagementSystem/{ =&gt; RestaurantManagementSystem}/wwwroot/css/auth.css</w:t>
      </w:r>
      <w:r>
        <w:br/>
      </w:r>
      <w:r>
        <w:rPr>
          <w:rStyle w:val="VerbatimChar"/>
        </w:rPr>
        <w:t xml:space="preserve">0   0   RestaurantManagementSystem/{ =&gt; RestaurantManagementSystem}/wwwroot/css/bill-style.css</w:t>
      </w:r>
      <w:r>
        <w:br/>
      </w:r>
      <w:r>
        <w:rPr>
          <w:rStyle w:val="VerbatimChar"/>
        </w:rPr>
        <w:t xml:space="preserve">0   0   RestaurantManagementSystem/{ =&gt; RestaurantManagementSystem}/wwwroot/css/datatables.css</w:t>
      </w:r>
      <w:r>
        <w:br/>
      </w:r>
      <w:r>
        <w:rPr>
          <w:rStyle w:val="VerbatimChar"/>
        </w:rPr>
        <w:t xml:space="preserve">0   0   RestaurantManagementSystem/{ =&gt; RestaurantManagementSystem}/wwwroot/css/datatables.min.css</w:t>
      </w:r>
      <w:r>
        <w:br/>
      </w:r>
      <w:r>
        <w:rPr>
          <w:rStyle w:val="VerbatimChar"/>
        </w:rPr>
        <w:t xml:space="preserve">0   0   RestaurantManagementSystem/{ =&gt; RestaurantManagementSystem}/wwwroot/css/estimation.css</w:t>
      </w:r>
      <w:r>
        <w:br/>
      </w:r>
      <w:r>
        <w:rPr>
          <w:rStyle w:val="VerbatimChar"/>
        </w:rPr>
        <w:t xml:space="preserve">0   0   RestaurantManagementSystem/{ =&gt; RestaurantManagementSystem}/wwwroot/css/order-menu.css</w:t>
      </w:r>
      <w:r>
        <w:br/>
      </w:r>
      <w:r>
        <w:rPr>
          <w:rStyle w:val="VerbatimChar"/>
        </w:rPr>
        <w:t xml:space="preserve">0   0   RestaurantManagementSystem/{ =&gt; RestaurantManagementSystem}/wwwroot/css/settings.css</w:t>
      </w:r>
      <w:r>
        <w:br/>
      </w:r>
      <w:r>
        <w:rPr>
          <w:rStyle w:val="VerbatimChar"/>
        </w:rPr>
        <w:t xml:space="preserve">0   0   RestaurantManagementSystem/{ =&gt; RestaurantManagementSystem}/wwwroot/css/site.css</w:t>
      </w:r>
      <w:r>
        <w:br/>
      </w:r>
      <w:r>
        <w:rPr>
          <w:rStyle w:val="VerbatimChar"/>
        </w:rPr>
        <w:t xml:space="preserve">0   0   RestaurantManagementSystem/{ =&gt; RestaurantManagementSystem}/wwwroot/css/toastr-custom.css</w:t>
      </w:r>
      <w:r>
        <w:br/>
      </w:r>
      <w:r>
        <w:rPr>
          <w:rStyle w:val="VerbatimChar"/>
        </w:rPr>
        <w:t xml:space="preserve">-   -   RestaurantManagementSystem/{ =&gt; RestaurantManagementSystem}/wwwroot/favicon.ico</w:t>
      </w:r>
      <w:r>
        <w:br/>
      </w:r>
      <w:r>
        <w:rPr>
          <w:rStyle w:val="VerbatimChar"/>
        </w:rPr>
        <w:t xml:space="preserve">-   -   RestaurantManagementSystem/{ =&gt; RestaurantManagementSystem}/wwwroot/images/menu/59e0d385-7120-4ea2-8d5f-3d6eeda3726d_IMG_0198.HEIC</w:t>
      </w:r>
      <w:r>
        <w:br/>
      </w:r>
      <w:r>
        <w:rPr>
          <w:rStyle w:val="VerbatimChar"/>
        </w:rPr>
        <w:t xml:space="preserve">0   0   RestaurantManagementSystem/{ =&gt; RestaurantManagementSystem}/wwwroot/js/complete-order-manager.js</w:t>
      </w:r>
      <w:r>
        <w:br/>
      </w:r>
      <w:r>
        <w:rPr>
          <w:rStyle w:val="VerbatimChar"/>
        </w:rPr>
        <w:t xml:space="preserve">0   0   RestaurantManagementSystem/{ =&gt; RestaurantManagementSystem}/wwwroot/js/datatables.js</w:t>
      </w:r>
      <w:r>
        <w:br/>
      </w:r>
      <w:r>
        <w:rPr>
          <w:rStyle w:val="VerbatimChar"/>
        </w:rPr>
        <w:t xml:space="preserve">0   0   RestaurantManagementSystem/{ =&gt; RestaurantManagementSystem}/wwwroot/js/datatables.min.js</w:t>
      </w:r>
      <w:r>
        <w:br/>
      </w:r>
      <w:r>
        <w:rPr>
          <w:rStyle w:val="VerbatimChar"/>
        </w:rPr>
        <w:t xml:space="preserve">0   0   RestaurantManagementSystem/{ =&gt; RestaurantManagementSystem}/wwwroot/js/debug-menu-items.js</w:t>
      </w:r>
      <w:r>
        <w:br/>
      </w:r>
      <w:r>
        <w:rPr>
          <w:rStyle w:val="VerbatimChar"/>
        </w:rPr>
        <w:t xml:space="preserve">0   0   RestaurantManagementSystem/{ =&gt; RestaurantManagementSystem}/wwwroot/js/direct-menu-add.js</w:t>
      </w:r>
      <w:r>
        <w:br/>
      </w:r>
      <w:r>
        <w:rPr>
          <w:rStyle w:val="VerbatimChar"/>
        </w:rPr>
        <w:t xml:space="preserve">0   0   RestaurantManagementSystem/{ =&gt; RestaurantManagementSystem}/wwwroot/js/direct-order-save.js</w:t>
      </w:r>
      <w:r>
        <w:br/>
      </w:r>
      <w:r>
        <w:rPr>
          <w:rStyle w:val="VerbatimChar"/>
        </w:rPr>
        <w:t xml:space="preserve">0   0   RestaurantManagementSystem/{ =&gt; RestaurantManagementSystem}/wwwroot/js/estimation.js</w:t>
      </w:r>
      <w:r>
        <w:br/>
      </w:r>
      <w:r>
        <w:rPr>
          <w:rStyle w:val="VerbatimChar"/>
        </w:rPr>
        <w:t xml:space="preserve">0   0   RestaurantManagementSystem/{ =&gt; RestaurantManagementSystem}/wwwroot/js/fixed-order-quick-add.js</w:t>
      </w:r>
      <w:r>
        <w:br/>
      </w:r>
      <w:r>
        <w:rPr>
          <w:rStyle w:val="VerbatimChar"/>
        </w:rPr>
        <w:t xml:space="preserve">0   0   RestaurantManagementSystem/{ =&gt; RestaurantManagementSystem}/wwwroot/js/guaranteed-order-save.js</w:t>
      </w:r>
      <w:r>
        <w:br/>
      </w:r>
      <w:r>
        <w:rPr>
          <w:rStyle w:val="VerbatimChar"/>
        </w:rPr>
        <w:t xml:space="preserve">0   0   RestaurantManagementSystem/{ =&gt; RestaurantManagementSystem}/wwwroot/js/jquery-3.7.1.min</w:t>
      </w:r>
      <w:r>
        <w:br/>
      </w:r>
      <w:r>
        <w:rPr>
          <w:rStyle w:val="VerbatimChar"/>
        </w:rPr>
        <w:t xml:space="preserve">0   0   RestaurantManagementSystem/{ =&gt; RestaurantManagementSystem}/wwwroot/js/jquery.timepicker.min.js</w:t>
      </w:r>
      <w:r>
        <w:br/>
      </w:r>
      <w:r>
        <w:rPr>
          <w:rStyle w:val="VerbatimChar"/>
        </w:rPr>
        <w:t xml:space="preserve">0   0   RestaurantManagementSystem/{ =&gt; RestaurantManagementSystem}/wwwroot/js/menu-add-cleanup.js</w:t>
      </w:r>
      <w:r>
        <w:br/>
      </w:r>
      <w:r>
        <w:rPr>
          <w:rStyle w:val="VerbatimChar"/>
        </w:rPr>
        <w:t xml:space="preserve">0   0   RestaurantManagementSystem/{ =&gt; RestaurantManagementSystem}/wwwroot/js/menu-item-debugger.js</w:t>
      </w:r>
      <w:r>
        <w:br/>
      </w:r>
      <w:r>
        <w:rPr>
          <w:rStyle w:val="VerbatimChar"/>
        </w:rPr>
        <w:t xml:space="preserve">0   0   RestaurantManagementSystem/{ =&gt; RestaurantManagementSystem}/wwwroot/js/notifications.js</w:t>
      </w:r>
      <w:r>
        <w:br/>
      </w:r>
      <w:r>
        <w:rPr>
          <w:rStyle w:val="VerbatimChar"/>
        </w:rPr>
        <w:t xml:space="preserve">0   0   RestaurantManagementSystem/{ =&gt; RestaurantManagementSystem}/wwwroot/js/order-button-validator.js</w:t>
      </w:r>
      <w:r>
        <w:br/>
      </w:r>
      <w:r>
        <w:rPr>
          <w:rStyle w:val="VerbatimChar"/>
        </w:rPr>
        <w:t xml:space="preserve">0   0   RestaurantManagementSystem/{ =&gt; RestaurantManagementSystem}/wwwroot/js/order-details-dom-fallback.js</w:t>
      </w:r>
      <w:r>
        <w:br/>
      </w:r>
      <w:r>
        <w:rPr>
          <w:rStyle w:val="VerbatimChar"/>
        </w:rPr>
        <w:t xml:space="preserve">0   0   RestaurantManagementSystem/{ =&gt; RestaurantManagementSystem}/wwwroot/js/order-details-fallback.js</w:t>
      </w:r>
      <w:r>
        <w:br/>
      </w:r>
      <w:r>
        <w:rPr>
          <w:rStyle w:val="VerbatimChar"/>
        </w:rPr>
        <w:t xml:space="preserve">0   0   RestaurantManagementSystem/{ =&gt; RestaurantManagementSystem}/wwwroot/js/order-modern.js</w:t>
      </w:r>
      <w:r>
        <w:br/>
      </w:r>
      <w:r>
        <w:rPr>
          <w:rStyle w:val="VerbatimChar"/>
        </w:rPr>
        <w:t xml:space="preserve">0   0   RestaurantManagementSystem/{ =&gt; RestaurantManagementSystem}/wwwroot/js/order-quick-add-ajax.js</w:t>
      </w:r>
      <w:r>
        <w:br/>
      </w:r>
      <w:r>
        <w:rPr>
          <w:rStyle w:val="VerbatimChar"/>
        </w:rPr>
        <w:t xml:space="preserve">0   0   RestaurantManagementSystem/{ =&gt; RestaurantManagementSystem}/wwwroot/js/order-quick-add.js</w:t>
      </w:r>
      <w:r>
        <w:br/>
      </w:r>
      <w:r>
        <w:rPr>
          <w:rStyle w:val="VerbatimChar"/>
        </w:rPr>
        <w:t xml:space="preserve">0   0   RestaurantManagementSystem/{ =&gt; RestaurantManagementSystem}/wwwroot/js/site.js</w:t>
      </w:r>
      <w:r>
        <w:br/>
      </w:r>
      <w:r>
        <w:rPr>
          <w:rStyle w:val="VerbatimChar"/>
        </w:rPr>
        <w:t xml:space="preserve">0   0   RestaurantManagementSystem/{ =&gt; RestaurantManagementSystem}/wwwroot/js/universal-item-deduplication.js</w:t>
      </w:r>
      <w:r>
        <w:br/>
      </w:r>
      <w:r>
        <w:rPr>
          <w:rStyle w:val="VerbatimChar"/>
        </w:rPr>
        <w:t xml:space="preserve">0   0   RestaurantManagementSystem/{ =&gt; RestaurantManagementSystem}/wwwroot/lib/bootstrap/LICENSE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rtl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rtl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rtl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grid.rtl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rtl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rtl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rtl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reboot.rtl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rtl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rtl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rtl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-utilities.rtl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rtl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rtl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rtl.min.cs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css/bootstrap.rtl.min.cs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bundle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bundle.j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bundle.min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bundle.min.j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esm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esm.j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esm.min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esm.min.j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js.map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min.js</w:t>
      </w:r>
      <w:r>
        <w:br/>
      </w:r>
      <w:r>
        <w:rPr>
          <w:rStyle w:val="VerbatimChar"/>
        </w:rPr>
        <w:t xml:space="preserve">0   0   RestaurantManagementSystem/{ =&gt; RestaurantManagementSystem}/wwwroot/lib/bootstrap/dist/js/bootstrap.min.js.map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-unobtrusive/LICENSE.txt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-unobtrusive/dist/jquery.validate.unobtrusive.js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-unobtrusive/dist/jquery.validate.unobtrusive.min.js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/LICENSE.md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/dist/additional-methods.js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/dist/additional-methods.min.js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/dist/jquery.validate.js</w:t>
      </w:r>
      <w:r>
        <w:br/>
      </w:r>
      <w:r>
        <w:rPr>
          <w:rStyle w:val="VerbatimChar"/>
        </w:rPr>
        <w:t xml:space="preserve">0   0   RestaurantManagementSystem/{ =&gt; RestaurantManagementSystem}/wwwroot/lib/jquery-validation/dist/jquery.validate.min.js</w:t>
      </w:r>
      <w:r>
        <w:br/>
      </w:r>
      <w:r>
        <w:rPr>
          <w:rStyle w:val="VerbatimChar"/>
        </w:rPr>
        <w:t xml:space="preserve">0   0   RestaurantManagementSystem/{ =&gt; RestaurantManagementSystem}/wwwroot/lib/jquery/LICENSE.txt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js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min.js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min.map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slim.js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slim.min.js</w:t>
      </w:r>
      <w:r>
        <w:br/>
      </w:r>
      <w:r>
        <w:rPr>
          <w:rStyle w:val="VerbatimChar"/>
        </w:rPr>
        <w:t xml:space="preserve">0   0   RestaurantManagementSystem/{ =&gt; RestaurantManagementSystem}/wwwroot/lib/jquery/dist/jquery.slim.min.map</w:t>
      </w:r>
      <w:r>
        <w:br/>
      </w:r>
      <w:r>
        <w:rPr>
          <w:rStyle w:val="VerbatimChar"/>
        </w:rPr>
        <w:t xml:space="preserve">0   435 RestaurantManagementSystem/SQL/Kitchen_Setup.sql</w:t>
      </w:r>
      <w:r>
        <w:br/>
      </w:r>
      <w:r>
        <w:rPr>
          <w:rStyle w:val="VerbatimChar"/>
        </w:rPr>
        <w:t xml:space="preserve">0   78  RestaurantManagementSystem/SetupDatabase.cs</w:t>
      </w:r>
      <w:r>
        <w:br/>
      </w:r>
      <w:r>
        <w:rPr>
          <w:rStyle w:val="VerbatimChar"/>
        </w:rPr>
        <w:t xml:space="preserve">0   77  RestaurantManagementSystem/UnlockAdmin.cs</w:t>
      </w:r>
      <w:r>
        <w:br/>
      </w:r>
      <w:r>
        <w:rPr>
          <w:rStyle w:val="VerbatimChar"/>
        </w:rPr>
        <w:t xml:space="preserve">0   19  RestaurantManagementSystem/_fix_imports.cs</w:t>
      </w:r>
      <w:r>
        <w:br/>
      </w:r>
      <w:r>
        <w:rPr>
          <w:rStyle w:val="VerbatimChar"/>
        </w:rPr>
        <w:t xml:space="preserve">0   73  RestaurantManagementSystem/app.log</w:t>
      </w:r>
      <w:r>
        <w:br/>
      </w:r>
      <w:r>
        <w:rPr>
          <w:rStyle w:val="VerbatimChar"/>
        </w:rPr>
        <w:t xml:space="preserve">0   10  RestaurantManagementSystem/check_users_table.sql</w:t>
      </w:r>
      <w:r>
        <w:br/>
      </w:r>
      <w:r>
        <w:rPr>
          <w:rStyle w:val="VerbatimChar"/>
        </w:rPr>
        <w:t xml:space="preserve">0   17  RestaurantManagementSystem/copy_sql_scripts.bat</w:t>
      </w:r>
      <w:r>
        <w:br/>
      </w:r>
      <w:r>
        <w:rPr>
          <w:rStyle w:val="VerbatimChar"/>
        </w:rPr>
        <w:t xml:space="preserve">0   17  RestaurantManagementSystem/copy_sql_scripts.sh</w:t>
      </w:r>
      <w:r>
        <w:br/>
      </w:r>
      <w:r>
        <w:rPr>
          <w:rStyle w:val="VerbatimChar"/>
        </w:rPr>
        <w:t xml:space="preserve">0   5   RestaurantManagementSystem/packages/microsoft.aspnetcore.app.ref/8.0.18/.nupkg.metadata</w:t>
      </w:r>
      <w:r>
        <w:br/>
      </w:r>
      <w:r>
        <w:rPr>
          <w:rStyle w:val="VerbatimChar"/>
        </w:rPr>
        <w:t xml:space="preserve">-   -   RestaurantManagementSystem/packages/microsoft.aspnetcore.app.ref/8.0.18/.signature.p7s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App.Analyze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App.CodeFix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Components.Analyze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AspNetCore.Http.RequestDelegateGenerator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Microsoft.Extensions.Configuration.Binder.SourceGeneration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c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de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e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f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it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ja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ko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pl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pt-B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ru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tr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zh-Hans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cs/zh-Hant/Microsoft.Extensions.Configuration.Binder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Microsoft.Extensions.Logging.Generator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Microsoft.Extensions.Options.SourceGeneration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c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c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de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de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e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e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f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f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i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it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ja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ja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ko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ko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l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l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t-B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pt-B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ru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ru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tr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tr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s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s/Microsoft.Extensions.Options.SourceGeneration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t/Microsoft.Extensions.Logging.Generators.resources.dll</w:t>
      </w:r>
      <w:r>
        <w:br/>
      </w:r>
      <w:r>
        <w:rPr>
          <w:rStyle w:val="VerbatimChar"/>
        </w:rPr>
        <w:t xml:space="preserve">-   -   RestaurantManagementSystem/packages/microsoft.aspnetcore.app.ref/8.0.18/analyzers/dotnet/roslyn4.4/cs/zh-Hant/Microsoft.Extensions.Options.SourceGeneration.resources.dll</w:t>
      </w:r>
      <w:r>
        <w:br/>
      </w:r>
      <w:r>
        <w:rPr>
          <w:rStyle w:val="VerbatimChar"/>
        </w:rPr>
        <w:t xml:space="preserve">0   147 RestaurantManagementSystem/packages/microsoft.aspnetcore.app.ref/8.0.18/data/FrameworkList.xml</w:t>
      </w:r>
      <w:r>
        <w:br/>
      </w:r>
      <w:r>
        <w:rPr>
          <w:rStyle w:val="VerbatimChar"/>
        </w:rPr>
        <w:t xml:space="preserve">0   138 RestaurantManagementSystem/packages/microsoft.aspnetcore.app.ref/8.0.18/data/PackageOverrides.txt</w:t>
      </w:r>
      <w:r>
        <w:br/>
      </w:r>
      <w:r>
        <w:rPr>
          <w:rStyle w:val="VerbatimChar"/>
        </w:rPr>
        <w:t xml:space="preserve">0   141 RestaurantManagementSystem/packages/microsoft.aspnetcore.app.ref/8.0.18/data/PlatformManifest.txt</w:t>
      </w:r>
      <w:r>
        <w:br/>
      </w:r>
      <w:r>
        <w:rPr>
          <w:rStyle w:val="VerbatimChar"/>
        </w:rPr>
        <w:t xml:space="preserve">-   -   RestaurantManagementSystem/packages/microsoft.aspnetcore.app.ref/8.0.18/microsoft.aspnetcore.app.ref.8.0.18.nupkg</w:t>
      </w:r>
      <w:r>
        <w:br/>
      </w:r>
      <w:r>
        <w:rPr>
          <w:rStyle w:val="VerbatimChar"/>
        </w:rPr>
        <w:t xml:space="preserve">0   1   RestaurantManagementSystem/packages/microsoft.aspnetcore.app.ref/8.0.18/microsoft.aspnetcore.app.ref.8.0.18.nupkg.sha512</w:t>
      </w:r>
      <w:r>
        <w:br/>
      </w:r>
      <w:r>
        <w:rPr>
          <w:rStyle w:val="VerbatimChar"/>
        </w:rPr>
        <w:t xml:space="preserve">0   25  RestaurantManagementSystem/packages/microsoft.aspnetcore.app.ref/8.0.18/microsoft.aspnetcore.app.ref.nuspec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ntiforgery.dll</w:t>
      </w:r>
      <w:r>
        <w:br/>
      </w:r>
      <w:r>
        <w:rPr>
          <w:rStyle w:val="VerbatimChar"/>
        </w:rPr>
        <w:t xml:space="preserve">0   444 RestaurantManagementSystem/packages/microsoft.aspnetcore.app.ref/8.0.18/ref/net8.0/Microsoft.AspNetCore.Antiforger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Abstractions.dll</w:t>
      </w:r>
      <w:r>
        <w:br/>
      </w:r>
      <w:r>
        <w:rPr>
          <w:rStyle w:val="VerbatimChar"/>
        </w:rPr>
        <w:t xml:space="preserve">0   951 RestaurantManagementSystem/packages/microsoft.aspnetcore.app.ref/8.0.18/ref/net8.0/Microsoft.AspNetCore.Authentica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BearerToken.dll</w:t>
      </w:r>
      <w:r>
        <w:br/>
      </w:r>
      <w:r>
        <w:rPr>
          <w:rStyle w:val="VerbatimChar"/>
        </w:rPr>
        <w:t xml:space="preserve">0   221 RestaurantManagementSystem/packages/microsoft.aspnetcore.app.ref/8.0.18/ref/net8.0/Microsoft.AspNetCore.Authentication.BearerToke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Cookies.dll</w:t>
      </w:r>
      <w:r>
        <w:br/>
      </w:r>
      <w:r>
        <w:rPr>
          <w:rStyle w:val="VerbatimChar"/>
        </w:rPr>
        <w:t xml:space="preserve">0   711 RestaurantManagementSystem/packages/microsoft.aspnetcore.app.ref/8.0.18/ref/net8.0/Microsoft.AspNetCore.Authentication.Cooki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Core.dll</w:t>
      </w:r>
      <w:r>
        <w:br/>
      </w:r>
      <w:r>
        <w:rPr>
          <w:rStyle w:val="VerbatimChar"/>
        </w:rPr>
        <w:t xml:space="preserve">0   253 RestaurantManagementSystem/packages/microsoft.aspnetcore.app.ref/8.0.18/ref/net8.0/Microsoft.AspNetCore.Authentication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OAuth.dll</w:t>
      </w:r>
      <w:r>
        <w:br/>
      </w:r>
      <w:r>
        <w:rPr>
          <w:rStyle w:val="VerbatimChar"/>
        </w:rPr>
        <w:t xml:space="preserve">0   725 RestaurantManagementSystem/packages/microsoft.aspnetcore.app.ref/8.0.18/ref/net8.0/Microsoft.AspNetCore.Authentication.OAuth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entication.dll</w:t>
      </w:r>
      <w:r>
        <w:br/>
      </w:r>
      <w:r>
        <w:rPr>
          <w:rStyle w:val="VerbatimChar"/>
        </w:rPr>
        <w:t xml:space="preserve">0   1417    RestaurantManagementSystem/packages/microsoft.aspnetcore.app.ref/8.0.18/ref/net8.0/Microsoft.AspNetCore.Authentic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orization.Policy.dll</w:t>
      </w:r>
      <w:r>
        <w:br/>
      </w:r>
      <w:r>
        <w:rPr>
          <w:rStyle w:val="VerbatimChar"/>
        </w:rPr>
        <w:t xml:space="preserve">0   311 RestaurantManagementSystem/packages/microsoft.aspnetcore.app.ref/8.0.18/ref/net8.0/Microsoft.AspNetCore.Authorization.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Authorization.dll</w:t>
      </w:r>
      <w:r>
        <w:br/>
      </w:r>
      <w:r>
        <w:rPr>
          <w:rStyle w:val="VerbatimChar"/>
        </w:rPr>
        <w:t xml:space="preserve">0   1136    RestaurantManagementSystem/packages/microsoft.aspnetcore.app.ref/8.0.18/ref/net8.0/Microsoft.AspNetCore.Author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Authorization.dll</w:t>
      </w:r>
      <w:r>
        <w:br/>
      </w:r>
      <w:r>
        <w:rPr>
          <w:rStyle w:val="VerbatimChar"/>
        </w:rPr>
        <w:t xml:space="preserve">0   183 RestaurantManagementSystem/packages/microsoft.aspnetcore.app.ref/8.0.18/ref/net8.0/Microsoft.AspNetCore.Components.Author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Endpoints.dll</w:t>
      </w:r>
      <w:r>
        <w:br/>
      </w:r>
      <w:r>
        <w:rPr>
          <w:rStyle w:val="VerbatimChar"/>
        </w:rPr>
        <w:t xml:space="preserve">0   878 RestaurantManagementSystem/packages/microsoft.aspnetcore.app.ref/8.0.18/ref/net8.0/Microsoft.AspNetCore.Components.Endpoin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Forms.dll</w:t>
      </w:r>
      <w:r>
        <w:br/>
      </w:r>
      <w:r>
        <w:rPr>
          <w:rStyle w:val="VerbatimChar"/>
        </w:rPr>
        <w:t xml:space="preserve">0   381 RestaurantManagementSystem/packages/microsoft.aspnetcore.app.ref/8.0.18/ref/net8.0/Microsoft.AspNetCore.Components.Form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Server.dll</w:t>
      </w:r>
      <w:r>
        <w:br/>
      </w:r>
      <w:r>
        <w:rPr>
          <w:rStyle w:val="VerbatimChar"/>
        </w:rPr>
        <w:t xml:space="preserve">0   2421    RestaurantManagementSystem/packages/microsoft.aspnetcore.app.ref/8.0.18/ref/net8.0/Microsoft.AspNetCore.Components.Serv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Web.dll</w:t>
      </w:r>
      <w:r>
        <w:br/>
      </w:r>
      <w:r>
        <w:rPr>
          <w:rStyle w:val="VerbatimChar"/>
        </w:rPr>
        <w:t xml:space="preserve">0   2595    RestaurantManagementSystem/packages/microsoft.aspnetcore.app.ref/8.0.18/ref/net8.0/Microsoft.AspNetCore.Components.Web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mponents.dll</w:t>
      </w:r>
      <w:r>
        <w:br/>
      </w:r>
      <w:r>
        <w:rPr>
          <w:rStyle w:val="VerbatimChar"/>
        </w:rPr>
        <w:t xml:space="preserve">0   6297    RestaurantManagementSystem/packages/microsoft.aspnetcore.app.ref/8.0.18/ref/net8.0/Microsoft.AspNetCore.Componen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nnections.Abstractions.dll</w:t>
      </w:r>
      <w:r>
        <w:br/>
      </w:r>
      <w:r>
        <w:rPr>
          <w:rStyle w:val="VerbatimChar"/>
        </w:rPr>
        <w:t xml:space="preserve">0   1044    RestaurantManagementSystem/packages/microsoft.aspnetcore.app.ref/8.0.18/ref/net8.0/Microsoft.AspNetCore.Connection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okiePolicy.dll</w:t>
      </w:r>
      <w:r>
        <w:br/>
      </w:r>
      <w:r>
        <w:rPr>
          <w:rStyle w:val="VerbatimChar"/>
        </w:rPr>
        <w:t xml:space="preserve">0   249 RestaurantManagementSystem/packages/microsoft.aspnetcore.app.ref/8.0.18/ref/net8.0/Microsoft.AspNetCore.Cookie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ors.dll</w:t>
      </w:r>
      <w:r>
        <w:br/>
      </w:r>
      <w:r>
        <w:rPr>
          <w:rStyle w:val="VerbatimChar"/>
        </w:rPr>
        <w:t xml:space="preserve">0   650 RestaurantManagementSystem/packages/microsoft.aspnetcore.app.ref/8.0.18/ref/net8.0/Microsoft.AspNetCore.Co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ryptography.Internal.dll</w:t>
      </w:r>
      <w:r>
        <w:br/>
      </w:r>
      <w:r>
        <w:rPr>
          <w:rStyle w:val="VerbatimChar"/>
        </w:rPr>
        <w:t xml:space="preserve">0   164 RestaurantManagementSystem/packages/microsoft.aspnetcore.app.ref/8.0.18/ref/net8.0/Microsoft.AspNetCore.Cryptography.Interna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Cryptography.KeyDerivation.dll</w:t>
      </w:r>
      <w:r>
        <w:br/>
      </w:r>
      <w:r>
        <w:rPr>
          <w:rStyle w:val="VerbatimChar"/>
        </w:rPr>
        <w:t xml:space="preserve">0   133 RestaurantManagementSystem/packages/microsoft.aspnetcore.app.ref/8.0.18/ref/net8.0/Microsoft.AspNetCore.Cryptography.KeyDeriv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Abstractions.dll</w:t>
      </w:r>
      <w:r>
        <w:br/>
      </w:r>
      <w:r>
        <w:rPr>
          <w:rStyle w:val="VerbatimChar"/>
        </w:rPr>
        <w:t xml:space="preserve">0   365 RestaurantManagementSystem/packages/microsoft.aspnetcore.app.ref/8.0.18/ref/net8.0/Microsoft.AspNetCore.DataProtec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Extensions.dll</w:t>
      </w:r>
      <w:r>
        <w:br/>
      </w:r>
      <w:r>
        <w:rPr>
          <w:rStyle w:val="VerbatimChar"/>
        </w:rPr>
        <w:t xml:space="preserve">0   223 RestaurantManagementSystem/packages/microsoft.aspnetcore.app.ref/8.0.18/ref/net8.0/Microsoft.AspNetCore.DataProtection.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ataProtection.dll</w:t>
      </w:r>
      <w:r>
        <w:br/>
      </w:r>
      <w:r>
        <w:rPr>
          <w:rStyle w:val="VerbatimChar"/>
        </w:rPr>
        <w:t xml:space="preserve">0   2339    RestaurantManagementSystem/packages/microsoft.aspnetcore.app.ref/8.0.18/ref/net8.0/Microsoft.AspNetCore.DataProtec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Abstractions.dll</w:t>
      </w:r>
      <w:r>
        <w:br/>
      </w:r>
      <w:r>
        <w:rPr>
          <w:rStyle w:val="VerbatimChar"/>
        </w:rPr>
        <w:t xml:space="preserve">0   249 RestaurantManagementSystem/packages/microsoft.aspnetcore.app.ref/8.0.18/ref/net8.0/Microsoft.AspNetCore.Diagnostic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HealthChecks.dll</w:t>
      </w:r>
      <w:r>
        <w:br/>
      </w:r>
      <w:r>
        <w:rPr>
          <w:rStyle w:val="VerbatimChar"/>
        </w:rPr>
        <w:t xml:space="preserve">0   226 RestaurantManagementSystem/packages/microsoft.aspnetcore.app.ref/8.0.18/ref/net8.0/Microsoft.AspNetCore.Diagnostics.HealthCheck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iagnostics.dll</w:t>
      </w:r>
      <w:r>
        <w:br/>
      </w:r>
      <w:r>
        <w:rPr>
          <w:rStyle w:val="VerbatimChar"/>
        </w:rPr>
        <w:t xml:space="preserve">0   1112    RestaurantManagementSystem/packages/microsoft.aspnetcore.app.ref/8.0.18/ref/net8.0/Microsoft.AspNetCore.Diagnostic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Filtering.dll</w:t>
      </w:r>
      <w:r>
        <w:br/>
      </w:r>
      <w:r>
        <w:rPr>
          <w:rStyle w:val="VerbatimChar"/>
        </w:rPr>
        <w:t xml:space="preserve">0   88  RestaurantManagementSystem/packages/microsoft.aspnetcore.app.ref/8.0.18/ref/net8.0/Microsoft.AspNetCore.HostFilter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Abstractions.dll</w:t>
      </w:r>
      <w:r>
        <w:br/>
      </w:r>
      <w:r>
        <w:rPr>
          <w:rStyle w:val="VerbatimChar"/>
        </w:rPr>
        <w:t xml:space="preserve">0   536 RestaurantManagementSystem/packages/microsoft.aspnetcore.app.ref/8.0.18/ref/net8.0/Microsoft.AspNetCore.Host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Server.Abstractions.dll</w:t>
      </w:r>
      <w:r>
        <w:br/>
      </w:r>
      <w:r>
        <w:rPr>
          <w:rStyle w:val="VerbatimChar"/>
        </w:rPr>
        <w:t xml:space="preserve">0   115 RestaurantManagementSystem/packages/microsoft.aspnetcore.app.ref/8.0.18/ref/net8.0/Microsoft.AspNetCore.Hosting.Server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osting.dll</w:t>
      </w:r>
      <w:r>
        <w:br/>
      </w:r>
      <w:r>
        <w:rPr>
          <w:rStyle w:val="VerbatimChar"/>
        </w:rPr>
        <w:t xml:space="preserve">0   762 RestaurantManagementSystem/packages/microsoft.aspnetcore.app.ref/8.0.18/ref/net8.0/Microsoft.AspNetCore.Hos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ml.Abstractions.dll</w:t>
      </w:r>
      <w:r>
        <w:br/>
      </w:r>
      <w:r>
        <w:rPr>
          <w:rStyle w:val="VerbatimChar"/>
        </w:rPr>
        <w:t xml:space="preserve">0   296 RestaurantManagementSystem/packages/microsoft.aspnetcore.app.ref/8.0.18/ref/net8.0/Microsoft.AspNetCore.Html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Abstractions.dll</w:t>
      </w:r>
      <w:r>
        <w:br/>
      </w:r>
      <w:r>
        <w:rPr>
          <w:rStyle w:val="VerbatimChar"/>
        </w:rPr>
        <w:t xml:space="preserve">0   3794    RestaurantManagementSystem/packages/microsoft.aspnetcore.app.ref/8.0.18/ref/net8.0/Microsoft.AspNetCore.Http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Connections.Common.dll</w:t>
      </w:r>
      <w:r>
        <w:br/>
      </w:r>
      <w:r>
        <w:rPr>
          <w:rStyle w:val="VerbatimChar"/>
        </w:rPr>
        <w:t xml:space="preserve">0   127 RestaurantManagementSystem/packages/microsoft.aspnetcore.app.ref/8.0.18/ref/net8.0/Microsoft.AspNetCore.Http.Connections.Comm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Connections.dll</w:t>
      </w:r>
      <w:r>
        <w:br/>
      </w:r>
      <w:r>
        <w:rPr>
          <w:rStyle w:val="VerbatimChar"/>
        </w:rPr>
        <w:t xml:space="preserve">0   507 RestaurantManagementSystem/packages/microsoft.aspnetcore.app.ref/8.0.18/ref/net8.0/Microsoft.AspNetCore.Http.Conne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Extensions.dll</w:t>
      </w:r>
      <w:r>
        <w:br/>
      </w:r>
      <w:r>
        <w:rPr>
          <w:rStyle w:val="VerbatimChar"/>
        </w:rPr>
        <w:t xml:space="preserve">0   1328    RestaurantManagementSystem/packages/microsoft.aspnetcore.app.ref/8.0.18/ref/net8.0/Microsoft.AspNetCore.Http.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Features.dll</w:t>
      </w:r>
      <w:r>
        <w:br/>
      </w:r>
      <w:r>
        <w:rPr>
          <w:rStyle w:val="VerbatimChar"/>
        </w:rPr>
        <w:t xml:space="preserve">0   1624    RestaurantManagementSystem/packages/microsoft.aspnetcore.app.ref/8.0.18/ref/net8.0/Microsoft.AspNetCore.Http.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Results.dll</w:t>
      </w:r>
      <w:r>
        <w:br/>
      </w:r>
      <w:r>
        <w:rPr>
          <w:rStyle w:val="VerbatimChar"/>
        </w:rPr>
        <w:t xml:space="preserve">0   3313    RestaurantManagementSystem/packages/microsoft.aspnetcore.app.ref/8.0.18/ref/net8.0/Microsoft.AspNetCore.Http.Resul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.dll</w:t>
      </w:r>
      <w:r>
        <w:br/>
      </w:r>
      <w:r>
        <w:rPr>
          <w:rStyle w:val="VerbatimChar"/>
        </w:rPr>
        <w:t xml:space="preserve">0   1800    RestaurantManagementSystem/packages/microsoft.aspnetcore.app.ref/8.0.18/ref/net8.0/Microsoft.AspNetCore.Htt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Logging.dll</w:t>
      </w:r>
      <w:r>
        <w:br/>
      </w:r>
      <w:r>
        <w:rPr>
          <w:rStyle w:val="VerbatimChar"/>
        </w:rPr>
        <w:t xml:space="preserve">0   915 RestaurantManagementSystem/packages/microsoft.aspnetcore.app.ref/8.0.18/ref/net8.0/Microsoft.AspNetCore.HttpLogg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Overrides.dll</w:t>
      </w:r>
      <w:r>
        <w:br/>
      </w:r>
      <w:r>
        <w:rPr>
          <w:rStyle w:val="VerbatimChar"/>
        </w:rPr>
        <w:t xml:space="preserve">0   435 RestaurantManagementSystem/packages/microsoft.aspnetcore.app.ref/8.0.18/ref/net8.0/Microsoft.AspNetCore.HttpOverrid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HttpsPolicy.dll</w:t>
      </w:r>
      <w:r>
        <w:br/>
      </w:r>
      <w:r>
        <w:rPr>
          <w:rStyle w:val="VerbatimChar"/>
        </w:rPr>
        <w:t xml:space="preserve">0   173 RestaurantManagementSystem/packages/microsoft.aspnetcore.app.ref/8.0.18/ref/net8.0/Microsoft.AspNetCore.HttpsPolic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Identity.dll</w:t>
      </w:r>
      <w:r>
        <w:br/>
      </w:r>
      <w:r>
        <w:rPr>
          <w:rStyle w:val="VerbatimChar"/>
        </w:rPr>
        <w:t xml:space="preserve">0   1332    RestaurantManagementSystem/packages/microsoft.aspnetcore.app.ref/8.0.18/ref/net8.0/Microsoft.AspNetCore.Identity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Localization.Routing.dll</w:t>
      </w:r>
      <w:r>
        <w:br/>
      </w:r>
      <w:r>
        <w:rPr>
          <w:rStyle w:val="VerbatimChar"/>
        </w:rPr>
        <w:t xml:space="preserve">0   29  RestaurantManagementSystem/packages/microsoft.aspnetcore.app.ref/8.0.18/ref/net8.0/Microsoft.AspNetCore.Localization.Rou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Localization.dll</w:t>
      </w:r>
      <w:r>
        <w:br/>
      </w:r>
      <w:r>
        <w:rPr>
          <w:rStyle w:val="VerbatimChar"/>
        </w:rPr>
        <w:t xml:space="preserve">0   465 RestaurantManagementSystem/packages/microsoft.aspnetcore.app.ref/8.0.18/ref/net8.0/Microsoft.AspNetCore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etadata.dll</w:t>
      </w:r>
      <w:r>
        <w:br/>
      </w:r>
      <w:r>
        <w:rPr>
          <w:rStyle w:val="VerbatimChar"/>
        </w:rPr>
        <w:t xml:space="preserve">0   33  RestaurantManagementSystem/packages/microsoft.aspnetcore.app.ref/8.0.18/ref/net8.0/Microsoft.AspNetCore.Metadata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Abstractions.dll</w:t>
      </w:r>
      <w:r>
        <w:br/>
      </w:r>
      <w:r>
        <w:rPr>
          <w:rStyle w:val="VerbatimChar"/>
        </w:rPr>
        <w:t xml:space="preserve">0   5075    RestaurantManagementSystem/packages/microsoft.aspnetcore.app.ref/8.0.18/ref/net8.0/Microsoft.AspNetCore.Mvc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ApiExplorer.dll</w:t>
      </w:r>
      <w:r>
        <w:br/>
      </w:r>
      <w:r>
        <w:rPr>
          <w:rStyle w:val="VerbatimChar"/>
        </w:rPr>
        <w:t xml:space="preserve">0   194 RestaurantManagementSystem/packages/microsoft.aspnetcore.app.ref/8.0.18/ref/net8.0/Microsoft.AspNetCore.Mvc.ApiExplor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Core.dll</w:t>
      </w:r>
      <w:r>
        <w:br/>
      </w:r>
      <w:r>
        <w:rPr>
          <w:rStyle w:val="VerbatimChar"/>
        </w:rPr>
        <w:t xml:space="preserve">0   16910   RestaurantManagementSystem/packages/microsoft.aspnetcore.app.ref/8.0.18/ref/net8.0/Microsoft.AspNetCore.Mvc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Cors.dll</w:t>
      </w:r>
      <w:r>
        <w:br/>
      </w:r>
      <w:r>
        <w:rPr>
          <w:rStyle w:val="VerbatimChar"/>
        </w:rPr>
        <w:t xml:space="preserve">0   109 RestaurantManagementSystem/packages/microsoft.aspnetcore.app.ref/8.0.18/ref/net8.0/Microsoft.AspNetCore.Mvc.Co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DataAnnotations.dll</w:t>
      </w:r>
      <w:r>
        <w:br/>
      </w:r>
      <w:r>
        <w:rPr>
          <w:rStyle w:val="VerbatimChar"/>
        </w:rPr>
        <w:t xml:space="preserve">0   398 RestaurantManagementSystem/packages/microsoft.aspnetcore.app.ref/8.0.18/ref/net8.0/Microsoft.AspNetCore.Mvc.DataAnnota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Formatters.Json.dll</w:t>
      </w:r>
      <w:r>
        <w:br/>
      </w:r>
      <w:r>
        <w:rPr>
          <w:rStyle w:val="VerbatimChar"/>
        </w:rPr>
        <w:t xml:space="preserve">0   8   RestaurantManagementSystem/packages/microsoft.aspnetcore.app.ref/8.0.18/ref/net8.0/Microsoft.AspNetCore.Mvc.Formatters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Formatters.Xml.dll</w:t>
      </w:r>
      <w:r>
        <w:br/>
      </w:r>
      <w:r>
        <w:rPr>
          <w:rStyle w:val="VerbatimChar"/>
        </w:rPr>
        <w:t xml:space="preserve">0   866 RestaurantManagementSystem/packages/microsoft.aspnetcore.app.ref/8.0.18/ref/net8.0/Microsoft.AspNetCore.Mvc.Formatters.Xm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Localization.dll</w:t>
      </w:r>
      <w:r>
        <w:br/>
      </w:r>
      <w:r>
        <w:rPr>
          <w:rStyle w:val="VerbatimChar"/>
        </w:rPr>
        <w:t xml:space="preserve">0   635 RestaurantManagementSystem/packages/microsoft.aspnetcore.app.ref/8.0.18/ref/net8.0/Microsoft.AspNetCore.Mvc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Razor.dll</w:t>
      </w:r>
      <w:r>
        <w:br/>
      </w:r>
      <w:r>
        <w:rPr>
          <w:rStyle w:val="VerbatimChar"/>
        </w:rPr>
        <w:t xml:space="preserve">0   1956    RestaurantManagementSystem/packages/microsoft.aspnetcore.app.ref/8.0.18/ref/net8.0/Microsoft.AspNetCore.Mvc.Razo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RazorPages.dll</w:t>
      </w:r>
      <w:r>
        <w:br/>
      </w:r>
      <w:r>
        <w:rPr>
          <w:rStyle w:val="VerbatimChar"/>
        </w:rPr>
        <w:t xml:space="preserve">0   4753    RestaurantManagementSystem/packages/microsoft.aspnetcore.app.ref/8.0.18/ref/net8.0/Microsoft.AspNetCore.Mvc.RazorPag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TagHelpers.dll</w:t>
      </w:r>
      <w:r>
        <w:br/>
      </w:r>
      <w:r>
        <w:rPr>
          <w:rStyle w:val="VerbatimChar"/>
        </w:rPr>
        <w:t xml:space="preserve">0   1759    RestaurantManagementSystem/packages/microsoft.aspnetcore.app.ref/8.0.18/ref/net8.0/Microsoft.AspNetCore.Mvc.TagHelp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ViewFeatures.dll</w:t>
      </w:r>
      <w:r>
        <w:br/>
      </w:r>
      <w:r>
        <w:rPr>
          <w:rStyle w:val="VerbatimChar"/>
        </w:rPr>
        <w:t xml:space="preserve">0   10673   RestaurantManagementSystem/packages/microsoft.aspnetcore.app.ref/8.0.18/ref/net8.0/Microsoft.AspNetCore.Mvc.View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Mvc.dll</w:t>
      </w:r>
      <w:r>
        <w:br/>
      </w:r>
      <w:r>
        <w:rPr>
          <w:rStyle w:val="VerbatimChar"/>
        </w:rPr>
        <w:t xml:space="preserve">0   181 RestaurantManagementSystem/packages/microsoft.aspnetcore.app.ref/8.0.18/ref/net8.0/Microsoft.AspNetCore.Mvc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OutputCaching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teLimiting.dll</w:t>
      </w:r>
      <w:r>
        <w:br/>
      </w:r>
      <w:r>
        <w:rPr>
          <w:rStyle w:val="VerbatimChar"/>
        </w:rPr>
        <w:t xml:space="preserve">0   269 RestaurantManagementSystem/packages/microsoft.aspnetcore.app.ref/8.0.18/ref/net8.0/Microsoft.AspNetCore.RateLimi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zor.Runtime.dll</w:t>
      </w:r>
      <w:r>
        <w:br/>
      </w:r>
      <w:r>
        <w:rPr>
          <w:rStyle w:val="VerbatimChar"/>
        </w:rPr>
        <w:t xml:space="preserve">0   434 RestaurantManagementSystem/packages/microsoft.aspnetcore.app.ref/8.0.18/ref/net8.0/Microsoft.AspNetCore.Razor.Runtim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azor.dll</w:t>
      </w:r>
      <w:r>
        <w:br/>
      </w:r>
      <w:r>
        <w:rPr>
          <w:rStyle w:val="VerbatimChar"/>
        </w:rPr>
        <w:t xml:space="preserve">0   1050    RestaurantManagementSystem/packages/microsoft.aspnetcore.app.ref/8.0.18/ref/net8.0/Microsoft.AspNetCore.Razo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questDecompression.dll</w:t>
      </w:r>
      <w:r>
        <w:br/>
      </w:r>
      <w:r>
        <w:rPr>
          <w:rStyle w:val="VerbatimChar"/>
        </w:rPr>
        <w:t xml:space="preserve">0   127 RestaurantManagementSystem/packages/microsoft.aspnetcore.app.ref/8.0.18/ref/net8.0/Microsoft.AspNetCore.RequestDecompr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aching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aching.dll</w:t>
      </w:r>
      <w:r>
        <w:br/>
      </w:r>
      <w:r>
        <w:rPr>
          <w:rStyle w:val="VerbatimChar"/>
        </w:rPr>
        <w:t xml:space="preserve">0   249 RestaurantManagementSystem/packages/microsoft.aspnetcore.app.ref/8.0.18/ref/net8.0/Microsoft.AspNetCore.ResponseCach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sponseCompression.dll</w:t>
      </w:r>
      <w:r>
        <w:br/>
      </w:r>
      <w:r>
        <w:rPr>
          <w:rStyle w:val="VerbatimChar"/>
        </w:rPr>
        <w:t xml:space="preserve">0   329 RestaurantManagementSystem/packages/microsoft.aspnetcore.app.ref/8.0.18/ref/net8.0/Microsoft.AspNetCore.ResponseCompr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ewrite.dll</w:t>
      </w:r>
      <w:r>
        <w:br/>
      </w:r>
      <w:r>
        <w:rPr>
          <w:rStyle w:val="VerbatimChar"/>
        </w:rPr>
        <w:t xml:space="preserve">0   540 RestaurantManagementSystem/packages/microsoft.aspnetcore.app.ref/8.0.18/ref/net8.0/Microsoft.AspNetCore.Rewrit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outing.Abstractions.dll</w:t>
      </w:r>
      <w:r>
        <w:br/>
      </w:r>
      <w:r>
        <w:rPr>
          <w:rStyle w:val="VerbatimChar"/>
        </w:rPr>
        <w:t xml:space="preserve">0   595 RestaurantManagementSystem/packages/microsoft.aspnetcore.app.ref/8.0.18/ref/net8.0/Microsoft.AspNetCore.Routing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Routing.dll</w:t>
      </w:r>
      <w:r>
        <w:br/>
      </w:r>
      <w:r>
        <w:rPr>
          <w:rStyle w:val="VerbatimChar"/>
        </w:rPr>
        <w:t xml:space="preserve">0   5882    RestaurantManagementSystem/packages/microsoft.aspnetcore.app.ref/8.0.18/ref/net8.0/Microsoft.AspNetCore.Rou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HttpSys.dll</w:t>
      </w:r>
      <w:r>
        <w:br/>
      </w:r>
      <w:r>
        <w:rPr>
          <w:rStyle w:val="VerbatimChar"/>
        </w:rPr>
        <w:t xml:space="preserve">0   1250    RestaurantManagementSystem/packages/microsoft.aspnetcore.app.ref/8.0.18/ref/net8.0/Microsoft.AspNetCore.Server.HttpSy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IIS.dll</w:t>
      </w:r>
      <w:r>
        <w:br/>
      </w:r>
      <w:r>
        <w:rPr>
          <w:rStyle w:val="VerbatimChar"/>
        </w:rPr>
        <w:t xml:space="preserve">0   910 RestaurantManagementSystem/packages/microsoft.aspnetcore.app.ref/8.0.18/ref/net8.0/Microsoft.AspNetCore.Server.II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IISIntegration.dll</w:t>
      </w:r>
      <w:r>
        <w:br/>
      </w:r>
      <w:r>
        <w:rPr>
          <w:rStyle w:val="VerbatimChar"/>
        </w:rPr>
        <w:t xml:space="preserve">0   118 RestaurantManagementSystem/packages/microsoft.aspnetcore.app.ref/8.0.18/ref/net8.0/Microsoft.AspNetCore.Server.IISInteg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Core.dll</w:t>
      </w:r>
      <w:r>
        <w:br/>
      </w:r>
      <w:r>
        <w:rPr>
          <w:rStyle w:val="VerbatimChar"/>
        </w:rPr>
        <w:t xml:space="preserve">0   4102    RestaurantManagementSystem/packages/microsoft.aspnetcore.app.ref/8.0.18/ref/net8.0/Microsoft.AspNetCore.Server.Kestrel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NamedPipes.dll</w:t>
      </w:r>
      <w:r>
        <w:br/>
      </w:r>
      <w:r>
        <w:rPr>
          <w:rStyle w:val="VerbatimChar"/>
        </w:rPr>
        <w:t xml:space="preserve">0   218 RestaurantManagementSystem/packages/microsoft.aspnetcore.app.ref/8.0.18/ref/net8.0/Microsoft.AspNetCore.Server.Kestrel.Transport.NamedPip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Quic.dll</w:t>
      </w:r>
      <w:r>
        <w:br/>
      </w:r>
      <w:r>
        <w:rPr>
          <w:rStyle w:val="VerbatimChar"/>
        </w:rPr>
        <w:t xml:space="preserve">0   291 RestaurantManagementSystem/packages/microsoft.aspnetcore.app.ref/8.0.18/ref/net8.0/Microsoft.AspNetCore.Server.Kestrel.Transport.Quic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Transport.Sockets.dll</w:t>
      </w:r>
      <w:r>
        <w:br/>
      </w:r>
      <w:r>
        <w:rPr>
          <w:rStyle w:val="VerbatimChar"/>
        </w:rPr>
        <w:t xml:space="preserve">0   372 RestaurantManagementSystem/packages/microsoft.aspnetcore.app.ref/8.0.18/ref/net8.0/Microsoft.AspNetCore.Server.Kestrel.Transport.Sock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rver.Kestrel.dll</w:t>
      </w:r>
      <w:r>
        <w:br/>
      </w:r>
      <w:r>
        <w:rPr>
          <w:rStyle w:val="VerbatimChar"/>
        </w:rPr>
        <w:t xml:space="preserve">0   107 RestaurantManagementSystem/packages/microsoft.aspnetcore.app.ref/8.0.18/ref/net8.0/Microsoft.AspNetCore.Server.Kestre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ession.dll</w:t>
      </w:r>
      <w:r>
        <w:br/>
      </w:r>
      <w:r>
        <w:rPr>
          <w:rStyle w:val="VerbatimChar"/>
        </w:rPr>
        <w:t xml:space="preserve">0   233 RestaurantManagementSystem/packages/microsoft.aspnetcore.app.ref/8.0.18/ref/net8.0/Microsoft.AspNetCore.Sess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Common.dll</w:t>
      </w:r>
      <w:r>
        <w:br/>
      </w:r>
      <w:r>
        <w:rPr>
          <w:rStyle w:val="VerbatimChar"/>
        </w:rPr>
        <w:t xml:space="preserve">0   673 RestaurantManagementSystem/packages/microsoft.aspnetcore.app.ref/8.0.18/ref/net8.0/Microsoft.AspNetCore.SignalR.Comm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Core.dll</w:t>
      </w:r>
      <w:r>
        <w:br/>
      </w:r>
      <w:r>
        <w:rPr>
          <w:rStyle w:val="VerbatimChar"/>
        </w:rPr>
        <w:t xml:space="preserve">0   2200    RestaurantManagementSystem/packages/microsoft.aspnetcore.app.ref/8.0.18/ref/net8.0/Microsoft.AspNetCore.SignalR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Protocols.Json.dll</w:t>
      </w:r>
      <w:r>
        <w:br/>
      </w:r>
      <w:r>
        <w:rPr>
          <w:rStyle w:val="VerbatimChar"/>
        </w:rPr>
        <w:t xml:space="preserve">0   86  RestaurantManagementSystem/packages/microsoft.aspnetcore.app.ref/8.0.18/ref/net8.0/Microsoft.AspNetCore.SignalR.Protocols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ignalR.dll</w:t>
      </w:r>
      <w:r>
        <w:br/>
      </w:r>
      <w:r>
        <w:rPr>
          <w:rStyle w:val="VerbatimChar"/>
        </w:rPr>
        <w:t xml:space="preserve">0   99  RestaurantManagementSystem/packages/microsoft.aspnetcore.app.ref/8.0.18/ref/net8.0/Microsoft.AspNetCore.Signal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StaticFiles.dll</w:t>
      </w:r>
      <w:r>
        <w:br/>
      </w:r>
      <w:r>
        <w:rPr>
          <w:rStyle w:val="VerbatimChar"/>
        </w:rPr>
        <w:t xml:space="preserve">0   697 RestaurantManagementSystem/packages/microsoft.aspnetcore.app.ref/8.0.18/ref/net8.0/Microsoft.AspNetCore.StaticFil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WebSockets.dll</w:t>
      </w:r>
      <w:r>
        <w:br/>
      </w:r>
      <w:r>
        <w:rPr>
          <w:rStyle w:val="VerbatimChar"/>
        </w:rPr>
        <w:t xml:space="preserve">0   172 RestaurantManagementSystem/packages/microsoft.aspnetcore.app.ref/8.0.18/ref/net8.0/Microsoft.AspNetCore.WebSock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WebUtilities.dll</w:t>
      </w:r>
      <w:r>
        <w:br/>
      </w:r>
      <w:r>
        <w:rPr>
          <w:rStyle w:val="VerbatimChar"/>
        </w:rPr>
        <w:t xml:space="preserve">0   1458    RestaurantManagementSystem/packages/microsoft.aspnetcore.app.ref/8.0.18/ref/net8.0/Microsoft.AspNetCore.WebUtiliti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AspNetCore.dll</w:t>
      </w:r>
      <w:r>
        <w:br/>
      </w:r>
      <w:r>
        <w:rPr>
          <w:rStyle w:val="VerbatimChar"/>
        </w:rPr>
        <w:t xml:space="preserve">0   435 RestaurantManagementSystem/packages/microsoft.aspnetcore.app.ref/8.0.18/ref/net8.0/Microsoft.AspNet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aching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aching.Memory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Binder.dll</w:t>
      </w:r>
      <w:r>
        <w:br/>
      </w:r>
      <w:r>
        <w:rPr>
          <w:rStyle w:val="VerbatimChar"/>
        </w:rPr>
        <w:t xml:space="preserve">0   185 RestaurantManagementSystem/packages/microsoft.aspnetcore.app.ref/8.0.18/ref/net8.0/Microsoft.Extensions.Configuration.Binder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CommandLine.dll</w:t>
      </w:r>
      <w:r>
        <w:br/>
      </w:r>
      <w:r>
        <w:rPr>
          <w:rStyle w:val="VerbatimChar"/>
        </w:rPr>
        <w:t xml:space="preserve">0   224 RestaurantManagementSystem/packages/microsoft.aspnetcore.app.ref/8.0.18/ref/net8.0/Microsoft.Extensions.Configuration.CommandLin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EnvironmentVariables.dll</w:t>
      </w:r>
      <w:r>
        <w:br/>
      </w:r>
      <w:r>
        <w:rPr>
          <w:rStyle w:val="VerbatimChar"/>
        </w:rPr>
        <w:t xml:space="preserve">0   81  RestaurantManagementSystem/packages/microsoft.aspnetcore.app.ref/8.0.18/ref/net8.0/Microsoft.Extensions.Configuration.EnvironmentVariabl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FileExtensions.dll</w:t>
      </w:r>
      <w:r>
        <w:br/>
      </w:r>
      <w:r>
        <w:rPr>
          <w:rStyle w:val="VerbatimChar"/>
        </w:rPr>
        <w:t xml:space="preserve">0   198 RestaurantManagementSystem/packages/microsoft.aspnetcore.app.ref/8.0.18/ref/net8.0/Microsoft.Extensions.Configuration.File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Ini.dll</w:t>
      </w:r>
      <w:r>
        <w:br/>
      </w:r>
      <w:r>
        <w:rPr>
          <w:rStyle w:val="VerbatimChar"/>
        </w:rPr>
        <w:t xml:space="preserve">0   186 RestaurantManagementSystem/packages/microsoft.aspnetcore.app.ref/8.0.18/ref/net8.0/Microsoft.Extensions.Configuration.Ini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Json.dll</w:t>
      </w:r>
      <w:r>
        <w:br/>
      </w:r>
      <w:r>
        <w:rPr>
          <w:rStyle w:val="VerbatimChar"/>
        </w:rPr>
        <w:t xml:space="preserve">0   158 RestaurantManagementSystem/packages/microsoft.aspnetcore.app.ref/8.0.18/ref/net8.0/Microsoft.Extensions.Configuration.Js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KeyPerFile.dll</w:t>
      </w:r>
      <w:r>
        <w:br/>
      </w:r>
      <w:r>
        <w:rPr>
          <w:rStyle w:val="VerbatimChar"/>
        </w:rPr>
        <w:t xml:space="preserve">0   133 RestaurantManagementSystem/packages/microsoft.aspnetcore.app.ref/8.0.18/ref/net8.0/Microsoft.Extensions.Configuration.KeyPerFil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UserSecrets.dll</w:t>
      </w:r>
      <w:r>
        <w:br/>
      </w:r>
      <w:r>
        <w:rPr>
          <w:rStyle w:val="VerbatimChar"/>
        </w:rPr>
        <w:t xml:space="preserve">0   217 RestaurantManagementSystem/packages/microsoft.aspnetcore.app.ref/8.0.18/ref/net8.0/Microsoft.Extensions.Configuration.UserSecret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Xml.dll</w:t>
      </w:r>
      <w:r>
        <w:br/>
      </w:r>
      <w:r>
        <w:rPr>
          <w:rStyle w:val="VerbatimChar"/>
        </w:rPr>
        <w:t xml:space="preserve">0   216 RestaurantManagementSystem/packages/microsoft.aspnetcore.app.ref/8.0.18/ref/net8.0/Microsoft.Extensions.Configuration.Xm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Configuration.dll</w:t>
      </w:r>
      <w:r>
        <w:br/>
      </w:r>
      <w:r>
        <w:rPr>
          <w:rStyle w:val="VerbatimChar"/>
        </w:rPr>
        <w:t xml:space="preserve">0   552 RestaurantManagementSystem/packages/microsoft.aspnetcore.app.ref/8.0.18/ref/net8.0/Microsoft.Extensions.Configu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ependencyInjection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ependencyInjection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HealthChecks.Abstractions.dll</w:t>
      </w:r>
      <w:r>
        <w:br/>
      </w:r>
      <w:r>
        <w:rPr>
          <w:rStyle w:val="VerbatimChar"/>
        </w:rPr>
        <w:t xml:space="preserve">0   365 RestaurantManagementSystem/packages/microsoft.aspnetcore.app.ref/8.0.18/ref/net8.0/Microsoft.Extensions.Diagnostics.HealthChecks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HealthChecks.dll</w:t>
      </w:r>
      <w:r>
        <w:br/>
      </w:r>
      <w:r>
        <w:rPr>
          <w:rStyle w:val="VerbatimChar"/>
        </w:rPr>
        <w:t xml:space="preserve">0   411 RestaurantManagementSystem/packages/microsoft.aspnetcore.app.ref/8.0.18/ref/net8.0/Microsoft.Extensions.Diagnostics.HealthCheck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Diagnostics.dll</w:t>
      </w:r>
      <w:r>
        <w:br/>
      </w:r>
      <w:r>
        <w:rPr>
          <w:rStyle w:val="VerbatimChar"/>
        </w:rPr>
        <w:t xml:space="preserve">0   110 RestaurantManagementSystem/packages/microsoft.aspnetcore.app.ref/8.0.18/ref/net8.0/Microsoft.Extensions.Diagnostic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eatures.dll</w:t>
      </w:r>
      <w:r>
        <w:br/>
      </w:r>
      <w:r>
        <w:rPr>
          <w:rStyle w:val="VerbatimChar"/>
        </w:rPr>
        <w:t xml:space="preserve">0   238 RestaurantManagementSystem/packages/microsoft.aspnetcore.app.ref/8.0.18/ref/net8.0/Microsoft.Extensions.Featu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Composite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Embedded.dll</w:t>
      </w:r>
      <w:r>
        <w:br/>
      </w:r>
      <w:r>
        <w:rPr>
          <w:rStyle w:val="VerbatimChar"/>
        </w:rPr>
        <w:t xml:space="preserve">0   194 RestaurantManagementSystem/packages/microsoft.aspnetcore.app.ref/8.0.18/ref/net8.0/Microsoft.Extensions.FileProviders.Embedded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Providers.Physical.dll</w:t>
      </w:r>
      <w:r>
        <w:br/>
      </w:r>
      <w:r>
        <w:rPr>
          <w:rStyle w:val="VerbatimChar"/>
        </w:rPr>
        <w:t xml:space="preserve">0   412 RestaurantManagementSystem/packages/microsoft.aspnetcore.app.ref/8.0.18/ref/net8.0/Microsoft.Extensions.FileProviders.Physica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FileSystemGlobbing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osting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osting.dll</w:t>
      </w:r>
      <w:r>
        <w:br/>
      </w:r>
      <w:r>
        <w:rPr>
          <w:rStyle w:val="VerbatimChar"/>
        </w:rPr>
        <w:t xml:space="preserve">0   743 RestaurantManagementSystem/packages/microsoft.aspnetcore.app.ref/8.0.18/ref/net8.0/Microsoft.Extensions.Host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Http.dll</w:t>
      </w:r>
      <w:r>
        <w:br/>
      </w:r>
      <w:r>
        <w:rPr>
          <w:rStyle w:val="VerbatimChar"/>
        </w:rPr>
        <w:t xml:space="preserve">0   1557    RestaurantManagementSystem/packages/microsoft.aspnetcore.app.ref/8.0.18/ref/net8.0/Microsoft.Extensions.Htt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Identity.Core.dll</w:t>
      </w:r>
      <w:r>
        <w:br/>
      </w:r>
      <w:r>
        <w:rPr>
          <w:rStyle w:val="VerbatimChar"/>
        </w:rPr>
        <w:t xml:space="preserve">0   3901    RestaurantManagementSystem/packages/microsoft.aspnetcore.app.ref/8.0.18/ref/net8.0/Microsoft.Extensions.Identity.Cor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Identity.Stores.dll</w:t>
      </w:r>
      <w:r>
        <w:br/>
      </w:r>
      <w:r>
        <w:rPr>
          <w:rStyle w:val="VerbatimChar"/>
        </w:rPr>
        <w:t xml:space="preserve">0   1228    RestaurantManagementSystem/packages/microsoft.aspnetcore.app.ref/8.0.18/ref/net8.0/Microsoft.Extensions.Identity.Stor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calization.Abstractions.dll</w:t>
      </w:r>
      <w:r>
        <w:br/>
      </w:r>
      <w:r>
        <w:rPr>
          <w:rStyle w:val="VerbatimChar"/>
        </w:rPr>
        <w:t xml:space="preserve">0   185 RestaurantManagementSystem/packages/microsoft.aspnetcore.app.ref/8.0.18/ref/net8.0/Microsoft.Extensions.Localization.Abstrac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calization.dll</w:t>
      </w:r>
      <w:r>
        <w:br/>
      </w:r>
      <w:r>
        <w:rPr>
          <w:rStyle w:val="VerbatimChar"/>
        </w:rPr>
        <w:t xml:space="preserve">0   295 RestaurantManagementSystem/packages/microsoft.aspnetcore.app.ref/8.0.18/ref/net8.0/Microsoft.Extensions.Localiz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Abstrac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Configuration.dll</w:t>
      </w:r>
      <w:r>
        <w:br/>
      </w:r>
      <w:r>
        <w:rPr>
          <w:rStyle w:val="VerbatimChar"/>
        </w:rPr>
        <w:t xml:space="preserve">0   101 RestaurantManagementSystem/packages/microsoft.aspnetcore.app.ref/8.0.18/ref/net8.0/Microsoft.Extensions.Logging.Configuration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Console.dll</w:t>
      </w:r>
      <w:r>
        <w:br/>
      </w:r>
      <w:r>
        <w:rPr>
          <w:rStyle w:val="VerbatimChar"/>
        </w:rPr>
        <w:t xml:space="preserve">0   611 RestaurantManagementSystem/packages/microsoft.aspnetcore.app.ref/8.0.18/ref/net8.0/Microsoft.Extensions.Logging.Consol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Debug.dll</w:t>
      </w:r>
      <w:r>
        <w:br/>
      </w:r>
      <w:r>
        <w:rPr>
          <w:rStyle w:val="VerbatimChar"/>
        </w:rPr>
        <w:t xml:space="preserve">0   108 RestaurantManagementSystem/packages/microsoft.aspnetcore.app.ref/8.0.18/ref/net8.0/Microsoft.Extensions.Logging.Debu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EventLog.dll</w:t>
      </w:r>
      <w:r>
        <w:br/>
      </w:r>
      <w:r>
        <w:rPr>
          <w:rStyle w:val="VerbatimChar"/>
        </w:rPr>
        <w:t xml:space="preserve">0   197 RestaurantManagementSystem/packages/microsoft.aspnetcore.app.ref/8.0.18/ref/net8.0/Microsoft.Extensions.Logging.EventLo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EventSource.dll</w:t>
      </w:r>
      <w:r>
        <w:br/>
      </w:r>
      <w:r>
        <w:rPr>
          <w:rStyle w:val="VerbatimChar"/>
        </w:rPr>
        <w:t xml:space="preserve">0   263 RestaurantManagementSystem/packages/microsoft.aspnetcore.app.ref/8.0.18/ref/net8.0/Microsoft.Extensions.Logging.EventSourc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TraceSource.dll</w:t>
      </w:r>
      <w:r>
        <w:br/>
      </w:r>
      <w:r>
        <w:rPr>
          <w:rStyle w:val="VerbatimChar"/>
        </w:rPr>
        <w:t xml:space="preserve">0   155 RestaurantManagementSystem/packages/microsoft.aspnetcore.app.ref/8.0.18/ref/net8.0/Microsoft.Extensions.Logging.TraceSource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Logging.dll</w:t>
      </w:r>
      <w:r>
        <w:br/>
      </w:r>
      <w:r>
        <w:rPr>
          <w:rStyle w:val="VerbatimChar"/>
        </w:rPr>
        <w:t xml:space="preserve">0   492 RestaurantManagementSystem/packages/microsoft.aspnetcore.app.ref/8.0.18/ref/net8.0/Microsoft.Extensions.Logging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bjectPool.dll</w:t>
      </w:r>
      <w:r>
        <w:br/>
      </w:r>
      <w:r>
        <w:rPr>
          <w:rStyle w:val="VerbatimChar"/>
        </w:rPr>
        <w:t xml:space="preserve">0   247 RestaurantManagementSystem/packages/microsoft.aspnetcore.app.ref/8.0.18/ref/net8.0/Microsoft.Extensions.ObjectPool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ConfigurationExtensions.dll</w:t>
      </w:r>
      <w:r>
        <w:br/>
      </w:r>
      <w:r>
        <w:rPr>
          <w:rStyle w:val="VerbatimChar"/>
        </w:rPr>
        <w:t xml:space="preserve">0   170 RestaurantManagementSystem/packages/microsoft.aspnetcore.app.ref/8.0.18/ref/net8.0/Microsoft.Extensions.Options.ConfigurationExtens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DataAnnotations.dll</w:t>
      </w:r>
      <w:r>
        <w:br/>
      </w:r>
      <w:r>
        <w:rPr>
          <w:rStyle w:val="VerbatimChar"/>
        </w:rPr>
        <w:t xml:space="preserve">0   60  RestaurantManagementSystem/packages/microsoft.aspnetcore.app.ref/8.0.18/ref/net8.0/Microsoft.Extensions.Options.DataAnnotation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Option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Primitives.dl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Extensions.WebEncoders.dll</w:t>
      </w:r>
      <w:r>
        <w:br/>
      </w:r>
      <w:r>
        <w:rPr>
          <w:rStyle w:val="VerbatimChar"/>
        </w:rPr>
        <w:t xml:space="preserve">0   131 RestaurantManagementSystem/packages/microsoft.aspnetcore.app.ref/8.0.18/ref/net8.0/Microsoft.Extensions.WebEncod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JSInterop.dll</w:t>
      </w:r>
      <w:r>
        <w:br/>
      </w:r>
      <w:r>
        <w:rPr>
          <w:rStyle w:val="VerbatimChar"/>
        </w:rPr>
        <w:t xml:space="preserve">0   980 RestaurantManagementSystem/packages/microsoft.aspnetcore.app.ref/8.0.18/ref/net8.0/Microsoft.JSInterop.xml</w:t>
      </w:r>
      <w:r>
        <w:br/>
      </w:r>
      <w:r>
        <w:rPr>
          <w:rStyle w:val="VerbatimChar"/>
        </w:rPr>
        <w:t xml:space="preserve">-   -   RestaurantManagementSystem/packages/microsoft.aspnetcore.app.ref/8.0.18/ref/net8.0/Microsoft.Net.Http.Headers.dll</w:t>
      </w:r>
      <w:r>
        <w:br/>
      </w:r>
      <w:r>
        <w:rPr>
          <w:rStyle w:val="VerbatimChar"/>
        </w:rPr>
        <w:t xml:space="preserve">0   1926    RestaurantManagementSystem/packages/microsoft.aspnetcore.app.ref/8.0.18/ref/net8.0/Microsoft.Net.Http.Headers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Diagnostics.EventLog.dll</w:t>
      </w:r>
      <w:r>
        <w:br/>
      </w:r>
      <w:r>
        <w:rPr>
          <w:rStyle w:val="VerbatimChar"/>
        </w:rPr>
        <w:t xml:space="preserve">0   2249    RestaurantManagementSystem/packages/microsoft.aspnetcore.app.ref/8.0.18/ref/net8.0/System.Diagnostics.EventLog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IO.Pipelines.dll</w:t>
      </w:r>
      <w:r>
        <w:br/>
      </w:r>
      <w:r>
        <w:rPr>
          <w:rStyle w:val="VerbatimChar"/>
        </w:rPr>
        <w:t xml:space="preserve">0   382 RestaurantManagementSystem/packages/microsoft.aspnetcore.app.ref/8.0.18/ref/net8.0/System.IO.Pipelines.xm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Security.Cryptography.Xml.dll</w:t>
      </w:r>
      <w:r>
        <w:br/>
      </w:r>
      <w:r>
        <w:rPr>
          <w:rStyle w:val="VerbatimChar"/>
        </w:rPr>
        <w:t xml:space="preserve">-   -   RestaurantManagementSystem/packages/microsoft.aspnetcore.app.ref/8.0.18/ref/net8.0/System.Threading.RateLimiting.dll</w:t>
      </w:r>
      <w:r>
        <w:br/>
      </w:r>
      <w:r>
        <w:rPr>
          <w:rStyle w:val="VerbatimChar"/>
        </w:rPr>
        <w:t xml:space="preserve">0   867 RestaurantManagementSystem/packages/microsoft.aspnetcore.app.ref/8.0.18/ref/net8.0/System.Threading.RateLimiting.xml</w:t>
      </w:r>
      <w:r>
        <w:br/>
      </w:r>
      <w:r>
        <w:rPr>
          <w:rStyle w:val="VerbatimChar"/>
        </w:rPr>
        <w:t xml:space="preserve">0   18  RestaurantManagementSystem/packages/microsoft.aspnetcore.responsecaching.abstractions/2.3.0/lib/netstandard2.0/Microsoft.AspNetCore.ResponseCaching.Abstractions.xml</w:t>
      </w:r>
      <w:r>
        <w:br/>
      </w:r>
      <w:r>
        <w:rPr>
          <w:rStyle w:val="VerbatimChar"/>
        </w:rPr>
        <w:t xml:space="preserve">0   5   RestaurantManagementSystem/packages/microsoft.bcl.cryptography/8.0.0/.nupkg.metadata</w:t>
      </w:r>
      <w:r>
        <w:br/>
      </w:r>
      <w:r>
        <w:rPr>
          <w:rStyle w:val="VerbatimChar"/>
        </w:rPr>
        <w:t xml:space="preserve">-   -   RestaurantManagementSystem/packages/microsoft.bcl.cryptography/8.0.0/.signature.p7s</w:t>
      </w:r>
      <w:r>
        <w:br/>
      </w:r>
      <w:r>
        <w:rPr>
          <w:rStyle w:val="VerbatimChar"/>
        </w:rPr>
        <w:t xml:space="preserve">0   6   RestaurantManagementSystem/packages/microsoft.bcl.cryptography/8.0.0/buildTransitive/net461/Microsoft.Bcl.Cryptography.targets</w:t>
      </w:r>
      <w:r>
        <w:br/>
      </w:r>
      <w:r>
        <w:rPr>
          <w:rStyle w:val="VerbatimChar"/>
        </w:rPr>
        <w:t xml:space="preserve">0   6   RestaurantManagementSystem/packages/microsoft.bcl.cryptography/8.0.0/buildTransitive/netcoreapp2.0/Microsoft.Bcl.Cryptography.targets</w:t>
      </w:r>
      <w:r>
        <w:br/>
      </w:r>
      <w:r>
        <w:rPr>
          <w:rStyle w:val="VerbatimChar"/>
        </w:rPr>
        <w:t xml:space="preserve">-   -   RestaurantManagementSystem/packages/microsoft.bcl.cryptography/8.0.0/lib/net462/Microsoft.Bcl.Cryptography.dll</w:t>
      </w:r>
      <w:r>
        <w:br/>
      </w:r>
      <w:r>
        <w:rPr>
          <w:rStyle w:val="VerbatimChar"/>
        </w:rPr>
        <w:t xml:space="preserve">0   706 RestaurantManagementSystem/packages/microsoft.bcl.cryptography/8.0.0/lib/net462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8.0.0/lib/net8.0/Microsoft.Bcl.Cryptography.dll</w:t>
      </w:r>
      <w:r>
        <w:br/>
      </w:r>
      <w:r>
        <w:rPr>
          <w:rStyle w:val="VerbatimChar"/>
        </w:rPr>
        <w:t xml:space="preserve">-   -   RestaurantManagementSystem/packages/microsoft.bcl.cryptography/8.0.0/lib/netstandard2.0/Microsoft.Bcl.Cryptography.dll</w:t>
      </w:r>
      <w:r>
        <w:br/>
      </w:r>
      <w:r>
        <w:rPr>
          <w:rStyle w:val="VerbatimChar"/>
        </w:rPr>
        <w:t xml:space="preserve">0   706 RestaurantManagementSystem/packages/microsoft.bcl.cryptography/8.0.0/lib/netstandard2.0/Microsoft.Bcl.Cryptography.xml</w:t>
      </w:r>
      <w:r>
        <w:br/>
      </w:r>
      <w:r>
        <w:rPr>
          <w:rStyle w:val="VerbatimChar"/>
        </w:rPr>
        <w:t xml:space="preserve">-   -   RestaurantManagementSystem/packages/microsoft.bcl.cryptography/8.0.0/microsoft.bcl.cryptography.8.0.0.nupkg</w:t>
      </w:r>
      <w:r>
        <w:br/>
      </w:r>
      <w:r>
        <w:rPr>
          <w:rStyle w:val="VerbatimChar"/>
        </w:rPr>
        <w:t xml:space="preserve">0   1   RestaurantManagementSystem/packages/microsoft.bcl.cryptography/8.0.0/microsoft.bcl.cryptography.8.0.0.nupkg.sha512</w:t>
      </w:r>
      <w:r>
        <w:br/>
      </w:r>
      <w:r>
        <w:rPr>
          <w:rStyle w:val="VerbatimChar"/>
        </w:rPr>
        <w:t xml:space="preserve">0   30  RestaurantManagementSystem/packages/microsoft.bcl.cryptography/8.0.0/microsoft.bcl.cryptography.nuspec</w:t>
      </w:r>
      <w:r>
        <w:br/>
      </w:r>
      <w:r>
        <w:rPr>
          <w:rStyle w:val="VerbatimChar"/>
        </w:rPr>
        <w:t xml:space="preserve">0   39  RestaurantManagementSystem/packages/microsoft.bcl.cryptography/9.0.4/PACKAGE.md</w:t>
      </w:r>
      <w:r>
        <w:br/>
      </w:r>
      <w:r>
        <w:rPr>
          <w:rStyle w:val="VerbatimChar"/>
        </w:rPr>
        <w:t xml:space="preserve">0   8   RestaurantManagementSystem/packages/microsoft.bcl.cryptography/9.0.4/lib/net9.0/Microsoft.Bcl.Cryptography.xml</w:t>
      </w:r>
      <w:r>
        <w:br/>
      </w:r>
      <w:r>
        <w:rPr>
          <w:rStyle w:val="VerbatimChar"/>
        </w:rPr>
        <w:t xml:space="preserve">0   746 RestaurantManagementSystem/packages/microsoft.extensions.caching.abstractions/8.0.0/lib/net8.0/Microsoft.Extensions.Caching.Abstractions.xml</w:t>
      </w:r>
      <w:r>
        <w:br/>
      </w:r>
      <w:r>
        <w:rPr>
          <w:rStyle w:val="VerbatimChar"/>
        </w:rPr>
        <w:t xml:space="preserve">0   335 RestaurantManagementSystem/packages/microsoft.extensions.caching.memory/8.0.1/lib/net8.0/Microsoft.Extensions.Caching.Memory.xml</w:t>
      </w:r>
      <w:r>
        <w:br/>
      </w:r>
      <w:r>
        <w:rPr>
          <w:rStyle w:val="VerbatimChar"/>
        </w:rPr>
        <w:t xml:space="preserve">0   354 RestaurantManagementSystem/packages/microsoft.extensions.configuration.abstractions/8.0.0/lib/net8.0/Microsoft.Extensions.Configuration.Abstractions.xml</w:t>
      </w:r>
      <w:r>
        <w:br/>
      </w:r>
      <w:r>
        <w:rPr>
          <w:rStyle w:val="VerbatimChar"/>
        </w:rPr>
        <w:t xml:space="preserve">0   2133    RestaurantManagementSystem/packages/microsoft.extensions.dependencyinjection.abstractions/8.0.2/lib/net8.0/Microsoft.Extensions.DependencyInjection.Abstractions.xml</w:t>
      </w:r>
      <w:r>
        <w:br/>
      </w:r>
      <w:r>
        <w:rPr>
          <w:rStyle w:val="VerbatimChar"/>
        </w:rPr>
        <w:t xml:space="preserve">0   258 RestaurantManagementSystem/packages/microsoft.extensions.dependencyinjection/8.0.1/lib/net8.0/Microsoft.Extensions.DependencyInjection.xml</w:t>
      </w:r>
      <w:r>
        <w:br/>
      </w:r>
      <w:r>
        <w:rPr>
          <w:rStyle w:val="VerbatimChar"/>
        </w:rPr>
        <w:t xml:space="preserve">0   336 RestaurantManagementSystem/packages/microsoft.extensions.diagnostics.abstractions/8.0.1/lib/net8.0/Microsoft.Extensions.Diagnostics.Abstractions.xml</w:t>
      </w:r>
      <w:r>
        <w:br/>
      </w:r>
      <w:r>
        <w:rPr>
          <w:rStyle w:val="VerbatimChar"/>
        </w:rPr>
        <w:t xml:space="preserve">0   210 RestaurantManagementSystem/packages/microsoft.extensions.fileproviders.abstractions/8.0.0/lib/net8.0/Microsoft.Extensions.FileProviders.Abstractions.xml</w:t>
      </w:r>
      <w:r>
        <w:br/>
      </w:r>
      <w:r>
        <w:rPr>
          <w:rStyle w:val="VerbatimChar"/>
        </w:rPr>
        <w:t xml:space="preserve">0   94  RestaurantManagementSystem/packages/microsoft.extensions.fileproviders.composite/8.0.0/lib/net8.0/Microsoft.Extensions.FileProviders.Composite.xml</w:t>
      </w:r>
      <w:r>
        <w:br/>
      </w:r>
      <w:r>
        <w:rPr>
          <w:rStyle w:val="VerbatimChar"/>
        </w:rPr>
        <w:t xml:space="preserve">0   649 RestaurantManagementSystem/packages/microsoft.extensions.filesystemglobbing/8.0.0/lib/netstandard2.0/Microsoft.Extensions.FileSystemGlobbing.xml</w:t>
      </w:r>
      <w:r>
        <w:br/>
      </w:r>
      <w:r>
        <w:rPr>
          <w:rStyle w:val="VerbatimChar"/>
        </w:rPr>
        <w:t xml:space="preserve">0   704 RestaurantManagementSystem/packages/microsoft.extensions.hosting.abstractions/8.0.1/lib/net8.0/Microsoft.Extensions.Hosting.Abstractions.xml</w:t>
      </w:r>
      <w:r>
        <w:br/>
      </w:r>
      <w:r>
        <w:rPr>
          <w:rStyle w:val="VerbatimChar"/>
        </w:rPr>
        <w:t xml:space="preserve">0   1170    RestaurantManagementSystem/packages/microsoft.extensions.logging.abstractions/8.0.3/lib/net8.0/Microsoft.Extensions.Logging.Abstractions.xml</w:t>
      </w:r>
      <w:r>
        <w:br/>
      </w:r>
      <w:r>
        <w:rPr>
          <w:rStyle w:val="VerbatimChar"/>
        </w:rPr>
        <w:t xml:space="preserve">0   2025    RestaurantManagementSystem/packages/microsoft.extensions.options/8.0.2/lib/net8.0/Microsoft.Extensions.Options.xml</w:t>
      </w:r>
      <w:r>
        <w:br/>
      </w:r>
      <w:r>
        <w:rPr>
          <w:rStyle w:val="VerbatimChar"/>
        </w:rPr>
        <w:t xml:space="preserve">0   1035    RestaurantManagementSystem/packages/microsoft.extensions.primitives/8.0.0/lib/net8.0/Microsoft.Extensions.Primitives.xml</w:t>
      </w:r>
      <w:r>
        <w:br/>
      </w:r>
      <w:r>
        <w:rPr>
          <w:rStyle w:val="VerbatimChar"/>
        </w:rPr>
        <w:t xml:space="preserve">0   1110    RestaurantManagementSystem/packages/microsoft.extensions.webencoders/8.0.11/THIRD-PARTY-NOTICES.TXT</w:t>
      </w:r>
      <w:r>
        <w:br/>
      </w:r>
      <w:r>
        <w:rPr>
          <w:rStyle w:val="VerbatimChar"/>
        </w:rPr>
        <w:t xml:space="preserve">0   5   RestaurantManagementSystem/packages/microsoft.netcore.app.host.osx-arm64/8.0.18/.nupkg.metadata</w:t>
      </w:r>
      <w:r>
        <w:br/>
      </w:r>
      <w:r>
        <w:rPr>
          <w:rStyle w:val="VerbatimChar"/>
        </w:rPr>
        <w:t xml:space="preserve">-   -   RestaurantManagementSystem/packages/microsoft.netcore.app.host.osx-arm64/8.0.18/.signature.p7s</w:t>
      </w:r>
      <w:r>
        <w:br/>
      </w:r>
      <w:r>
        <w:rPr>
          <w:rStyle w:val="VerbatimChar"/>
        </w:rPr>
        <w:t xml:space="preserve">0   23  RestaurantManagementSystem/packages/microsoft.netcore.app.host.osx-arm64/8.0.18/LICENSE.TXT</w:t>
      </w:r>
      <w:r>
        <w:br/>
      </w:r>
      <w:r>
        <w:rPr>
          <w:rStyle w:val="VerbatimChar"/>
        </w:rPr>
        <w:t xml:space="preserve">0   2   RestaurantManagementSystem/packages/microsoft.netcore.app.host.osx-arm64/8.0.18/Microsoft.NETCore.App.versions.txt</w:t>
      </w:r>
      <w:r>
        <w:br/>
      </w:r>
      <w:r>
        <w:rPr>
          <w:rStyle w:val="VerbatimChar"/>
        </w:rPr>
        <w:t xml:space="preserve">0   1272    RestaurantManagementSystem/packages/microsoft.netcore.app.host.osx-arm64/8.0.18/THIRD-PARTY-NOTICES.TXT</w:t>
      </w:r>
      <w:r>
        <w:br/>
      </w:r>
      <w:r>
        <w:rPr>
          <w:rStyle w:val="VerbatimChar"/>
        </w:rPr>
        <w:t xml:space="preserve">-   -   RestaurantManagementSystem/packages/microsoft.netcore.app.host.osx-arm64/8.0.18/microsoft.netcore.app.host.osx-arm64.8.0.18.nupkg</w:t>
      </w:r>
      <w:r>
        <w:br/>
      </w:r>
      <w:r>
        <w:rPr>
          <w:rStyle w:val="VerbatimChar"/>
        </w:rPr>
        <w:t xml:space="preserve">0   1   RestaurantManagementSystem/packages/microsoft.netcore.app.host.osx-arm64/8.0.18/microsoft.netcore.app.host.osx-arm64.8.0.18.nupkg.sha512</w:t>
      </w:r>
      <w:r>
        <w:br/>
      </w:r>
      <w:r>
        <w:rPr>
          <w:rStyle w:val="VerbatimChar"/>
        </w:rPr>
        <w:t xml:space="preserve">0   20  RestaurantManagementSystem/packages/microsoft.netcore.app.host.osx-arm64/8.0.18/microsoft.netcore.app.host.osx-arm64.nuspec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apphost</w:t>
      </w:r>
      <w:r>
        <w:br/>
      </w:r>
      <w:r>
        <w:rPr>
          <w:rStyle w:val="VerbatimChar"/>
        </w:rPr>
        <w:t xml:space="preserve">0   60  RestaurantManagementSystem/packages/microsoft.netcore.app.host.osx-arm64/8.0.18/runtimes/osx-arm64/native/coreclr_delegates.h</w:t>
      </w:r>
      <w:r>
        <w:br/>
      </w:r>
      <w:r>
        <w:rPr>
          <w:rStyle w:val="VerbatimChar"/>
        </w:rPr>
        <w:t xml:space="preserve">0   366 RestaurantManagementSystem/packages/microsoft.netcore.app.host.osx-arm64/8.0.18/runtimes/osx-arm64/native/hostfxr.h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libnethost.a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libnethost.dylib</w:t>
      </w:r>
      <w:r>
        <w:br/>
      </w:r>
      <w:r>
        <w:rPr>
          <w:rStyle w:val="VerbatimChar"/>
        </w:rPr>
        <w:t xml:space="preserve">0   99  RestaurantManagementSystem/packages/microsoft.netcore.app.host.osx-arm64/8.0.18/runtimes/osx-arm64/native/nethost.h</w:t>
      </w:r>
      <w:r>
        <w:br/>
      </w:r>
      <w:r>
        <w:rPr>
          <w:rStyle w:val="VerbatimChar"/>
        </w:rPr>
        <w:t xml:space="preserve">-   -   RestaurantManagementSystem/packages/microsoft.netcore.app.host.osx-arm64/8.0.18/runtimes/osx-arm64/native/singlefilehost</w:t>
      </w:r>
      <w:r>
        <w:br/>
      </w:r>
      <w:r>
        <w:rPr>
          <w:rStyle w:val="VerbatimChar"/>
        </w:rPr>
        <w:t xml:space="preserve">0   5   RestaurantManagementSystem/packages/microsoft.netcore.app.ref/8.0.18/.nupkg.metadata</w:t>
      </w:r>
      <w:r>
        <w:br/>
      </w:r>
      <w:r>
        <w:rPr>
          <w:rStyle w:val="VerbatimChar"/>
        </w:rPr>
        <w:t xml:space="preserve">-   -   RestaurantManagementSystem/packages/microsoft.netcore.app.ref/8.0.18/.signature.p7s</w:t>
      </w:r>
      <w:r>
        <w:br/>
      </w:r>
      <w:r>
        <w:rPr>
          <w:rStyle w:val="VerbatimChar"/>
        </w:rPr>
        <w:t xml:space="preserve">0   2   RestaurantManagementSystem/packages/microsoft.netcore.app.ref/8.0.18/Microsoft.NETCore.App.versions.txt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ComInterface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JavaScript.JSImport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LibraryImport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Microsoft.Interop.SourceGeneration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System.Text.Json.SourceGeneration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System.Text.RegularExpressions.Generator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c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de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e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f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it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ja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ko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l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pt-B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ru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tr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s/System.Text.RegularExpressions.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ComInterface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LibraryImportGenerator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Microsoft.Interop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microsoft.netcore.app.ref/8.0.18/analyzers/dotnet/cs/zh-Hant/System.Text.RegularExpressions.Generator.resources.dll</w:t>
      </w:r>
      <w:r>
        <w:br/>
      </w:r>
      <w:r>
        <w:rPr>
          <w:rStyle w:val="VerbatimChar"/>
        </w:rPr>
        <w:t xml:space="preserve">0   171 RestaurantManagementSystem/packages/microsoft.netcore.app.ref/8.0.18/data/FrameworkList.xml</w:t>
      </w:r>
      <w:r>
        <w:br/>
      </w:r>
      <w:r>
        <w:rPr>
          <w:rStyle w:val="VerbatimChar"/>
        </w:rPr>
        <w:t xml:space="preserve">0   164 RestaurantManagementSystem/packages/microsoft.netcore.app.ref/8.0.18/data/PackageOverrides.txt</w:t>
      </w:r>
      <w:r>
        <w:br/>
      </w:r>
      <w:r>
        <w:rPr>
          <w:rStyle w:val="VerbatimChar"/>
        </w:rPr>
        <w:t xml:space="preserve">0   371 RestaurantManagementSystem/packages/microsoft.netcore.app.ref/8.0.18/data/PlatformManifest.txt</w:t>
      </w:r>
      <w:r>
        <w:br/>
      </w:r>
      <w:r>
        <w:rPr>
          <w:rStyle w:val="VerbatimChar"/>
        </w:rPr>
        <w:t xml:space="preserve">-   -   RestaurantManagementSystem/packages/microsoft.netcore.app.ref/8.0.18/microsoft.netcore.app.ref.8.0.18.nupkg</w:t>
      </w:r>
      <w:r>
        <w:br/>
      </w:r>
      <w:r>
        <w:rPr>
          <w:rStyle w:val="VerbatimChar"/>
        </w:rPr>
        <w:t xml:space="preserve">0   1   RestaurantManagementSystem/packages/microsoft.netcore.app.ref/8.0.18/microsoft.netcore.app.ref.8.0.18.nupkg.sha512</w:t>
      </w:r>
      <w:r>
        <w:br/>
      </w:r>
      <w:r>
        <w:rPr>
          <w:rStyle w:val="VerbatimChar"/>
        </w:rPr>
        <w:t xml:space="preserve">0   21  RestaurantManagementSystem/packages/microsoft.netcore.app.ref/8.0.18/microsoft.netcore.app.ref.nuspec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CSharp.dll</w:t>
      </w:r>
      <w:r>
        <w:br/>
      </w:r>
      <w:r>
        <w:rPr>
          <w:rStyle w:val="VerbatimChar"/>
        </w:rPr>
        <w:t xml:space="preserve">0   200 RestaurantManagementSystem/packages/microsoft.netcore.app.ref/8.0.18/ref/net8.0/Microsoft.CSharp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VisualBasic.Core.dll</w:t>
      </w:r>
      <w:r>
        <w:br/>
      </w:r>
      <w:r>
        <w:rPr>
          <w:rStyle w:val="VerbatimChar"/>
        </w:rPr>
        <w:t xml:space="preserve">0   5550    RestaurantManagementSystem/packages/microsoft.netcore.app.ref/8.0.18/ref/net8.0/Microsoft.VisualBasic.Core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VisualBasic.dl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Win32.Primitives.dll</w:t>
      </w:r>
      <w:r>
        <w:br/>
      </w:r>
      <w:r>
        <w:rPr>
          <w:rStyle w:val="VerbatimChar"/>
        </w:rPr>
        <w:t xml:space="preserve">0   52  RestaurantManagementSystem/packages/microsoft.netcore.app.ref/8.0.18/ref/net8.0/Microsoft.Win32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Microsoft.Win32.Registry.dll</w:t>
      </w:r>
      <w:r>
        <w:br/>
      </w:r>
      <w:r>
        <w:rPr>
          <w:rStyle w:val="VerbatimChar"/>
        </w:rPr>
        <w:t xml:space="preserve">0   1018    RestaurantManagementSystem/packages/microsoft.netcore.app.ref/8.0.18/ref/net8.0/Microsoft.Win32.Registr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AppContex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Buffer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Concurrent.dll</w:t>
      </w:r>
      <w:r>
        <w:br/>
      </w:r>
      <w:r>
        <w:rPr>
          <w:rStyle w:val="VerbatimChar"/>
        </w:rPr>
        <w:t xml:space="preserve">0   1324    RestaurantManagementSystem/packages/microsoft.netcore.app.ref/8.0.18/ref/net8.0/System.Collections.Concurr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Immutable.dll</w:t>
      </w:r>
      <w:r>
        <w:br/>
      </w:r>
      <w:r>
        <w:rPr>
          <w:rStyle w:val="VerbatimChar"/>
        </w:rPr>
        <w:t xml:space="preserve">0   6100    RestaurantManagementSystem/packages/microsoft.netcore.app.ref/8.0.18/ref/net8.0/System.Collections.Immutab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NonGeneric.dll</w:t>
      </w:r>
      <w:r>
        <w:br/>
      </w:r>
      <w:r>
        <w:rPr>
          <w:rStyle w:val="VerbatimChar"/>
        </w:rPr>
        <w:t xml:space="preserve">0   942 RestaurantManagementSystem/packages/microsoft.netcore.app.ref/8.0.18/ref/net8.0/System.Collections.NonGeneri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Specialized.dll</w:t>
      </w:r>
      <w:r>
        <w:br/>
      </w:r>
      <w:r>
        <w:rPr>
          <w:rStyle w:val="VerbatimChar"/>
        </w:rPr>
        <w:t xml:space="preserve">0   1227    RestaurantManagementSystem/packages/microsoft.netcore.app.ref/8.0.18/ref/net8.0/System.Collections.Specialize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llections.dll</w:t>
      </w:r>
      <w:r>
        <w:br/>
      </w:r>
      <w:r>
        <w:rPr>
          <w:rStyle w:val="VerbatimChar"/>
        </w:rPr>
        <w:t xml:space="preserve">0   3837    RestaurantManagementSystem/packages/microsoft.netcore.app.ref/8.0.18/ref/net8.0/System.Collect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Annotations.dll</w:t>
      </w:r>
      <w:r>
        <w:br/>
      </w:r>
      <w:r>
        <w:rPr>
          <w:rStyle w:val="VerbatimChar"/>
        </w:rPr>
        <w:t xml:space="preserve">0   1289    RestaurantManagementSystem/packages/microsoft.netcore.app.ref/8.0.18/ref/net8.0/System.ComponentModel.Annotat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DataAnnotat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EventBasedAsync.dll</w:t>
      </w:r>
      <w:r>
        <w:br/>
      </w:r>
      <w:r>
        <w:rPr>
          <w:rStyle w:val="VerbatimChar"/>
        </w:rPr>
        <w:t xml:space="preserve">0   233 RestaurantManagementSystem/packages/microsoft.netcore.app.ref/8.0.18/ref/net8.0/System.ComponentModel.EventBasedAsyn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Primitives.dll</w:t>
      </w:r>
      <w:r>
        <w:br/>
      </w:r>
      <w:r>
        <w:rPr>
          <w:rStyle w:val="VerbatimChar"/>
        </w:rPr>
        <w:t xml:space="preserve">0   973 RestaurantManagementSystem/packages/microsoft.netcore.app.ref/8.0.18/ref/net8.0/System.ComponentModel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TypeConverter.dll</w:t>
      </w:r>
      <w:r>
        <w:br/>
      </w:r>
      <w:r>
        <w:rPr>
          <w:rStyle w:val="VerbatimChar"/>
        </w:rPr>
        <w:t xml:space="preserve">0   8514    RestaurantManagementSystem/packages/microsoft.netcore.app.ref/8.0.18/ref/net8.0/System.ComponentModel.TypeConver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mponentModel.dll</w:t>
      </w:r>
      <w:r>
        <w:br/>
      </w:r>
      <w:r>
        <w:rPr>
          <w:rStyle w:val="VerbatimChar"/>
        </w:rPr>
        <w:t xml:space="preserve">0   65  RestaurantManagementSystem/packages/microsoft.netcore.app.ref/8.0.18/ref/net8.0/System.ComponentMod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nfigur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nsole.dll</w:t>
      </w:r>
      <w:r>
        <w:br/>
      </w:r>
      <w:r>
        <w:rPr>
          <w:rStyle w:val="VerbatimChar"/>
        </w:rPr>
        <w:t xml:space="preserve">0   1288    RestaurantManagementSystem/packages/microsoft.netcore.app.ref/8.0.18/ref/net8.0/System.Conso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Cor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Common.dll</w:t>
      </w:r>
      <w:r>
        <w:br/>
      </w:r>
      <w:r>
        <w:rPr>
          <w:rStyle w:val="VerbatimChar"/>
        </w:rPr>
        <w:t xml:space="preserve">0   14576   RestaurantManagementSystem/packages/microsoft.netcore.app.ref/8.0.18/ref/net8.0/System.Data.Comm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DataSet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ata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Contracts.dll</w:t>
      </w:r>
      <w:r>
        <w:br/>
      </w:r>
      <w:r>
        <w:rPr>
          <w:rStyle w:val="VerbatimChar"/>
        </w:rPr>
        <w:t xml:space="preserve">0   344 RestaurantManagementSystem/packages/microsoft.netcore.app.ref/8.0.18/ref/net8.0/System.Diagnostics.Contrac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Debu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DiagnosticSourc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FileVersionInfo.dll</w:t>
      </w:r>
      <w:r>
        <w:br/>
      </w:r>
      <w:r>
        <w:rPr>
          <w:rStyle w:val="VerbatimChar"/>
        </w:rPr>
        <w:t xml:space="preserve">0   140 RestaurantManagementSystem/packages/microsoft.netcore.app.ref/8.0.18/ref/net8.0/System.Diagnostics.FileVersionInfo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Process.dll</w:t>
      </w:r>
      <w:r>
        <w:br/>
      </w:r>
      <w:r>
        <w:rPr>
          <w:rStyle w:val="VerbatimChar"/>
        </w:rPr>
        <w:t xml:space="preserve">0   1211    RestaurantManagementSystem/packages/microsoft.netcore.app.ref/8.0.18/ref/net8.0/System.Diagnostics.Proces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StackTrace.dll</w:t>
      </w:r>
      <w:r>
        <w:br/>
      </w:r>
      <w:r>
        <w:rPr>
          <w:rStyle w:val="VerbatimChar"/>
        </w:rPr>
        <w:t xml:space="preserve">0   726 RestaurantManagementSystem/packages/microsoft.netcore.app.ref/8.0.18/ref/net8.0/System.Diagnostics.StackTrac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extWriterTraceListener.dll</w:t>
      </w:r>
      <w:r>
        <w:br/>
      </w:r>
      <w:r>
        <w:rPr>
          <w:rStyle w:val="VerbatimChar"/>
        </w:rPr>
        <w:t xml:space="preserve">0   270 RestaurantManagementSystem/packages/microsoft.netcore.app.ref/8.0.18/ref/net8.0/System.Diagnostics.TextWriterTraceListen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ool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raceSource.dll</w:t>
      </w:r>
      <w:r>
        <w:br/>
      </w:r>
      <w:r>
        <w:rPr>
          <w:rStyle w:val="VerbatimChar"/>
        </w:rPr>
        <w:t xml:space="preserve">0   1089    RestaurantManagementSystem/packages/microsoft.netcore.app.ref/8.0.18/ref/net8.0/System.Diagnostics.TraceSourc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iagnostics.Tracing.dll</w:t>
      </w:r>
      <w:r>
        <w:br/>
      </w:r>
      <w:r>
        <w:rPr>
          <w:rStyle w:val="VerbatimChar"/>
        </w:rPr>
        <w:t xml:space="preserve">0   1024    RestaurantManagementSystem/packages/microsoft.netcore.app.ref/8.0.18/ref/net8.0/System.Diagnostics.Trac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rawing.Primitives.dll</w:t>
      </w:r>
      <w:r>
        <w:br/>
      </w:r>
      <w:r>
        <w:rPr>
          <w:rStyle w:val="VerbatimChar"/>
        </w:rPr>
        <w:t xml:space="preserve">0   2319    RestaurantManagementSystem/packages/microsoft.netcore.app.ref/8.0.18/ref/net8.0/System.Drawing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raw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ynamic.Runtim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Formats.Asn1.dll</w:t>
      </w:r>
      <w:r>
        <w:br/>
      </w:r>
      <w:r>
        <w:rPr>
          <w:rStyle w:val="VerbatimChar"/>
        </w:rPr>
        <w:t xml:space="preserve">0   2143    RestaurantManagementSystem/packages/microsoft.netcore.app.ref/8.0.18/ref/net8.0/System.Formats.Asn1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Formats.Tar.dll</w:t>
      </w:r>
      <w:r>
        <w:br/>
      </w:r>
      <w:r>
        <w:rPr>
          <w:rStyle w:val="VerbatimChar"/>
        </w:rPr>
        <w:t xml:space="preserve">0   703 RestaurantManagementSystem/packages/microsoft.netcore.app.ref/8.0.18/ref/net8.0/System.Formats.Ta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Calendar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Glob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Brotli.dll</w:t>
      </w:r>
      <w:r>
        <w:br/>
      </w:r>
      <w:r>
        <w:rPr>
          <w:rStyle w:val="VerbatimChar"/>
        </w:rPr>
        <w:t xml:space="preserve">0   289 RestaurantManagementSystem/packages/microsoft.netcore.app.ref/8.0.18/ref/net8.0/System.IO.Compression.Brotli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File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ZipFile.dll</w:t>
      </w:r>
      <w:r>
        <w:br/>
      </w:r>
      <w:r>
        <w:rPr>
          <w:rStyle w:val="VerbatimChar"/>
        </w:rPr>
        <w:t xml:space="preserve">0   853 RestaurantManagementSystem/packages/microsoft.netcore.app.ref/8.0.18/ref/net8.0/System.IO.Compression.ZipFi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Compression.dll</w:t>
      </w:r>
      <w:r>
        <w:br/>
      </w:r>
      <w:r>
        <w:rPr>
          <w:rStyle w:val="VerbatimChar"/>
        </w:rPr>
        <w:t xml:space="preserve">0   975 RestaurantManagementSystem/packages/microsoft.netcore.app.ref/8.0.18/ref/net8.0/System.IO.Compress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AccessControl.dll</w:t>
      </w:r>
      <w:r>
        <w:br/>
      </w:r>
      <w:r>
        <w:rPr>
          <w:rStyle w:val="VerbatimChar"/>
        </w:rPr>
        <w:t xml:space="preserve">0   590 RestaurantManagementSystem/packages/microsoft.netcore.app.ref/8.0.18/ref/net8.0/System.IO.FileSystem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DriveInfo.dll</w:t>
      </w:r>
      <w:r>
        <w:br/>
      </w:r>
      <w:r>
        <w:rPr>
          <w:rStyle w:val="VerbatimChar"/>
        </w:rPr>
        <w:t xml:space="preserve">0   133 RestaurantManagementSystem/packages/microsoft.netcore.app.ref/8.0.18/ref/net8.0/System.IO.FileSystem.DriveInfo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Primitiv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Watcher.dll</w:t>
      </w:r>
      <w:r>
        <w:br/>
      </w:r>
      <w:r>
        <w:rPr>
          <w:rStyle w:val="VerbatimChar"/>
        </w:rPr>
        <w:t xml:space="preserve">0   310 RestaurantManagementSystem/packages/microsoft.netcore.app.ref/8.0.18/ref/net8.0/System.IO.FileSystem.Watch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File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IsolatedStorage.dll</w:t>
      </w:r>
      <w:r>
        <w:br/>
      </w:r>
      <w:r>
        <w:rPr>
          <w:rStyle w:val="VerbatimChar"/>
        </w:rPr>
        <w:t xml:space="preserve">0   984 RestaurantManagementSystem/packages/microsoft.netcore.app.ref/8.0.18/ref/net8.0/System.IO.IsolatedStorag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MemoryMappedFiles.dll</w:t>
      </w:r>
      <w:r>
        <w:br/>
      </w:r>
      <w:r>
        <w:rPr>
          <w:rStyle w:val="VerbatimChar"/>
        </w:rPr>
        <w:t xml:space="preserve">0   664 RestaurantManagementSystem/packages/microsoft.netcore.app.ref/8.0.18/ref/net8.0/System.IO.MemoryMappedFil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Pipes.AccessControl.dll</w:t>
      </w:r>
      <w:r>
        <w:br/>
      </w:r>
      <w:r>
        <w:rPr>
          <w:rStyle w:val="VerbatimChar"/>
        </w:rPr>
        <w:t xml:space="preserve">0   296 RestaurantManagementSystem/packages/microsoft.netcore.app.ref/8.0.18/ref/net8.0/System.IO.Pipes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Pipes.dll</w:t>
      </w:r>
      <w:r>
        <w:br/>
      </w:r>
      <w:r>
        <w:rPr>
          <w:rStyle w:val="VerbatimChar"/>
        </w:rPr>
        <w:t xml:space="preserve">0   1096    RestaurantManagementSystem/packages/microsoft.netcore.app.ref/8.0.18/ref/net8.0/System.IO.Pip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UnmanagedMemoryStream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IO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Expressions.dll</w:t>
      </w:r>
      <w:r>
        <w:br/>
      </w:r>
      <w:r>
        <w:rPr>
          <w:rStyle w:val="VerbatimChar"/>
        </w:rPr>
        <w:t xml:space="preserve">0   5846    RestaurantManagementSystem/packages/microsoft.netcore.app.ref/8.0.18/ref/net8.0/System.Linq.Expres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Parallel.dll</w:t>
      </w:r>
      <w:r>
        <w:br/>
      </w:r>
      <w:r>
        <w:rPr>
          <w:rStyle w:val="VerbatimChar"/>
        </w:rPr>
        <w:t xml:space="preserve">0   2472    RestaurantManagementSystem/packages/microsoft.netcore.app.ref/8.0.18/ref/net8.0/System.Linq.Parall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Queryable.dll</w:t>
      </w:r>
      <w:r>
        <w:br/>
      </w:r>
      <w:r>
        <w:rPr>
          <w:rStyle w:val="VerbatimChar"/>
        </w:rPr>
        <w:t xml:space="preserve">0   1661    RestaurantManagementSystem/packages/microsoft.netcore.app.ref/8.0.18/ref/net8.0/System.Linq.Queryabl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Linq.dll</w:t>
      </w:r>
      <w:r>
        <w:br/>
      </w:r>
      <w:r>
        <w:rPr>
          <w:rStyle w:val="VerbatimChar"/>
        </w:rPr>
        <w:t xml:space="preserve">0   2238    RestaurantManagementSystem/packages/microsoft.netcore.app.ref/8.0.18/ref/net8.0/System.Linq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Memory.dll</w:t>
      </w:r>
      <w:r>
        <w:br/>
      </w:r>
      <w:r>
        <w:rPr>
          <w:rStyle w:val="VerbatimChar"/>
        </w:rPr>
        <w:t xml:space="preserve">0   4045    RestaurantManagementSystem/packages/microsoft.netcore.app.ref/8.0.18/ref/net8.0/System.Memor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.Json.dll</w:t>
      </w:r>
      <w:r>
        <w:br/>
      </w:r>
      <w:r>
        <w:rPr>
          <w:rStyle w:val="VerbatimChar"/>
        </w:rPr>
        <w:t xml:space="preserve">0   587 RestaurantManagementSystem/packages/microsoft.netcore.app.ref/8.0.18/ref/net8.0/System.Net.Http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.dll</w:t>
      </w:r>
      <w:r>
        <w:br/>
      </w:r>
      <w:r>
        <w:rPr>
          <w:rStyle w:val="VerbatimChar"/>
        </w:rPr>
        <w:t xml:space="preserve">0   3697    RestaurantManagementSystem/packages/microsoft.netcore.app.ref/8.0.18/ref/net8.0/System.Net.Http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HttpListener.dll</w:t>
      </w:r>
      <w:r>
        <w:br/>
      </w:r>
      <w:r>
        <w:rPr>
          <w:rStyle w:val="VerbatimChar"/>
        </w:rPr>
        <w:t xml:space="preserve">0   730 RestaurantManagementSystem/packages/microsoft.netcore.app.ref/8.0.18/ref/net8.0/System.Net.HttpListen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Mail.dll</w:t>
      </w:r>
      <w:r>
        <w:br/>
      </w:r>
      <w:r>
        <w:rPr>
          <w:rStyle w:val="VerbatimChar"/>
        </w:rPr>
        <w:t xml:space="preserve">0   1715    RestaurantManagementSystem/packages/microsoft.netcore.app.ref/8.0.18/ref/net8.0/System.Net.Mai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NameResolution.dll</w:t>
      </w:r>
      <w:r>
        <w:br/>
      </w:r>
      <w:r>
        <w:rPr>
          <w:rStyle w:val="VerbatimChar"/>
        </w:rPr>
        <w:t xml:space="preserve">0   252 RestaurantManagementSystem/packages/microsoft.netcore.app.ref/8.0.18/ref/net8.0/System.Net.NameResolu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NetworkInformation.dll</w:t>
      </w:r>
      <w:r>
        <w:br/>
      </w:r>
      <w:r>
        <w:rPr>
          <w:rStyle w:val="VerbatimChar"/>
        </w:rPr>
        <w:t xml:space="preserve">0   1611    RestaurantManagementSystem/packages/microsoft.netcore.app.ref/8.0.18/ref/net8.0/System.Net.NetworkInforma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Ping.dll</w:t>
      </w:r>
      <w:r>
        <w:br/>
      </w:r>
      <w:r>
        <w:rPr>
          <w:rStyle w:val="VerbatimChar"/>
        </w:rPr>
        <w:t xml:space="preserve">0   624 RestaurantManagementSystem/packages/microsoft.netcore.app.ref/8.0.18/ref/net8.0/System.Net.P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Primitives.dll</w:t>
      </w:r>
      <w:r>
        <w:br/>
      </w:r>
      <w:r>
        <w:rPr>
          <w:rStyle w:val="VerbatimChar"/>
        </w:rPr>
        <w:t xml:space="preserve">0   2130    RestaurantManagementSystem/packages/microsoft.netcore.app.ref/8.0.18/ref/net8.0/System.Net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Quic.dll</w:t>
      </w:r>
      <w:r>
        <w:br/>
      </w:r>
      <w:r>
        <w:rPr>
          <w:rStyle w:val="VerbatimChar"/>
        </w:rPr>
        <w:t xml:space="preserve">0   413 RestaurantManagementSystem/packages/microsoft.netcore.app.ref/8.0.18/ref/net8.0/System.Net.Qui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Requests.dll</w:t>
      </w:r>
      <w:r>
        <w:br/>
      </w:r>
      <w:r>
        <w:rPr>
          <w:rStyle w:val="VerbatimChar"/>
        </w:rPr>
        <w:t xml:space="preserve">0   2008    RestaurantManagementSystem/packages/microsoft.netcore.app.ref/8.0.18/ref/net8.0/System.Net.Reques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ecurity.dll</w:t>
      </w:r>
      <w:r>
        <w:br/>
      </w:r>
      <w:r>
        <w:rPr>
          <w:rStyle w:val="VerbatimChar"/>
        </w:rPr>
        <w:t xml:space="preserve">0   3479    RestaurantManagementSystem/packages/microsoft.netcore.app.ref/8.0.18/ref/net8.0/System.Net.Securit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ervicePoint.dll</w:t>
      </w:r>
      <w:r>
        <w:br/>
      </w:r>
      <w:r>
        <w:rPr>
          <w:rStyle w:val="VerbatimChar"/>
        </w:rPr>
        <w:t xml:space="preserve">0   238 RestaurantManagementSystem/packages/microsoft.netcore.app.ref/8.0.18/ref/net8.0/System.Net.ServicePoi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Sockets.dll</w:t>
      </w:r>
      <w:r>
        <w:br/>
      </w:r>
      <w:r>
        <w:rPr>
          <w:rStyle w:val="VerbatimChar"/>
        </w:rPr>
        <w:t xml:space="preserve">0   5092    RestaurantManagementSystem/packages/microsoft.netcore.app.ref/8.0.18/ref/net8.0/System.Net.Socke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Client.dll</w:t>
      </w:r>
      <w:r>
        <w:br/>
      </w:r>
      <w:r>
        <w:rPr>
          <w:rStyle w:val="VerbatimChar"/>
        </w:rPr>
        <w:t xml:space="preserve">0   1743    RestaurantManagementSystem/packages/microsoft.netcore.app.ref/8.0.18/ref/net8.0/System.Net.WebCli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HeaderCollection.dll</w:t>
      </w:r>
      <w:r>
        <w:br/>
      </w:r>
      <w:r>
        <w:rPr>
          <w:rStyle w:val="VerbatimChar"/>
        </w:rPr>
        <w:t xml:space="preserve">0   471 RestaurantManagementSystem/packages/microsoft.netcore.app.ref/8.0.18/ref/net8.0/System.Net.WebHeaderCollec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Proxy.dll</w:t>
      </w:r>
      <w:r>
        <w:br/>
      </w:r>
      <w:r>
        <w:rPr>
          <w:rStyle w:val="VerbatimChar"/>
        </w:rPr>
        <w:t xml:space="preserve">0   160 RestaurantManagementSystem/packages/microsoft.netcore.app.ref/8.0.18/ref/net8.0/System.Net.WebProx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Sockets.Client.dll</w:t>
      </w:r>
      <w:r>
        <w:br/>
      </w:r>
      <w:r>
        <w:rPr>
          <w:rStyle w:val="VerbatimChar"/>
        </w:rPr>
        <w:t xml:space="preserve">0   187 RestaurantManagementSystem/packages/microsoft.netcore.app.ref/8.0.18/ref/net8.0/System.Net.WebSockets.Cli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WebSockets.dll</w:t>
      </w:r>
      <w:r>
        <w:br/>
      </w:r>
      <w:r>
        <w:rPr>
          <w:rStyle w:val="VerbatimChar"/>
        </w:rPr>
        <w:t xml:space="preserve">0   503 RestaurantManagementSystem/packages/microsoft.netcore.app.ref/8.0.18/ref/net8.0/System.Net.WebSocket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e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umerics.Vectors.dll</w:t>
      </w:r>
      <w:r>
        <w:br/>
      </w:r>
      <w:r>
        <w:rPr>
          <w:rStyle w:val="VerbatimChar"/>
        </w:rPr>
        <w:t xml:space="preserve">0   3494    RestaurantManagementSystem/packages/microsoft.netcore.app.ref/8.0.18/ref/net8.0/System.Numerics.Vector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Numeric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ObjectModel.dll</w:t>
      </w:r>
      <w:r>
        <w:br/>
      </w:r>
      <w:r>
        <w:rPr>
          <w:rStyle w:val="VerbatimChar"/>
        </w:rPr>
        <w:t xml:space="preserve">0   509 RestaurantManagementSystem/packages/microsoft.netcore.app.ref/8.0.18/ref/net8.0/System.ObjectMod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DispatchProxy.dll</w:t>
      </w:r>
      <w:r>
        <w:br/>
      </w:r>
      <w:r>
        <w:rPr>
          <w:rStyle w:val="VerbatimChar"/>
        </w:rPr>
        <w:t xml:space="preserve">0   41  RestaurantManagementSystem/packages/microsoft.netcore.app.ref/8.0.18/ref/net8.0/System.Reflection.DispatchProx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ILGeneration.dll</w:t>
      </w:r>
      <w:r>
        <w:br/>
      </w:r>
      <w:r>
        <w:rPr>
          <w:rStyle w:val="VerbatimChar"/>
        </w:rPr>
        <w:t xml:space="preserve">0   745 RestaurantManagementSystem/packages/microsoft.netcore.app.ref/8.0.18/ref/net8.0/System.Reflection.Emit.ILGenerati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Lightweight.dll</w:t>
      </w:r>
      <w:r>
        <w:br/>
      </w:r>
      <w:r>
        <w:rPr>
          <w:rStyle w:val="VerbatimChar"/>
        </w:rPr>
        <w:t xml:space="preserve">0   447 RestaurantManagementSystem/packages/microsoft.netcore.app.ref/8.0.18/ref/net8.0/System.Reflection.Emit.Lightweigh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mit.dll</w:t>
      </w:r>
      <w:r>
        <w:br/>
      </w:r>
      <w:r>
        <w:rPr>
          <w:rStyle w:val="VerbatimChar"/>
        </w:rPr>
        <w:t xml:space="preserve">0   3946    RestaurantManagementSystem/packages/microsoft.netcore.app.ref/8.0.18/ref/net8.0/System.Reflection.Emi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Metadata.dll</w:t>
      </w:r>
      <w:r>
        <w:br/>
      </w:r>
      <w:r>
        <w:rPr>
          <w:rStyle w:val="VerbatimChar"/>
        </w:rPr>
        <w:t xml:space="preserve">0   8542    RestaurantManagementSystem/packages/microsoft.netcore.app.ref/8.0.18/ref/net8.0/System.Reflection.Metadata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Primitives.dll</w:t>
      </w:r>
      <w:r>
        <w:br/>
      </w:r>
      <w:r>
        <w:rPr>
          <w:rStyle w:val="VerbatimChar"/>
        </w:rPr>
        <w:t xml:space="preserve">0   992 RestaurantManagementSystem/packages/microsoft.netcore.app.ref/8.0.18/ref/net8.0/System.Reflection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TypeExtensions.dll</w:t>
      </w:r>
      <w:r>
        <w:br/>
      </w:r>
      <w:r>
        <w:rPr>
          <w:rStyle w:val="VerbatimChar"/>
        </w:rPr>
        <w:t xml:space="preserve">0   220 RestaurantManagementSystem/packages/microsoft.netcore.app.ref/8.0.18/ref/net8.0/System.Reflection.TypeExten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flec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Read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ResourceManag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esources.Writer.dll</w:t>
      </w:r>
      <w:r>
        <w:br/>
      </w:r>
      <w:r>
        <w:rPr>
          <w:rStyle w:val="VerbatimChar"/>
        </w:rPr>
        <w:t xml:space="preserve">0   137 RestaurantManagementSystem/packages/microsoft.netcore.app.ref/8.0.18/ref/net8.0/System.Resources.Wri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CompilerServices.Unsaf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CompilerServices.VisualC.dll</w:t>
      </w:r>
      <w:r>
        <w:br/>
      </w:r>
      <w:r>
        <w:rPr>
          <w:rStyle w:val="VerbatimChar"/>
        </w:rPr>
        <w:t xml:space="preserve">0   79  RestaurantManagementSystem/packages/microsoft.netcore.app.ref/8.0.18/ref/net8.0/System.Runtime.CompilerServices.VisualC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Handl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JavaScript.dll</w:t>
      </w:r>
      <w:r>
        <w:br/>
      </w:r>
      <w:r>
        <w:rPr>
          <w:rStyle w:val="VerbatimChar"/>
        </w:rPr>
        <w:t xml:space="preserve">0   1002    RestaurantManagementSystem/packages/microsoft.netcore.app.ref/8.0.18/ref/net8.0/System.Runtime.InteropServices.JavaScrip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RuntimeInform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eropServices.dll</w:t>
      </w:r>
      <w:r>
        <w:br/>
      </w:r>
      <w:r>
        <w:rPr>
          <w:rStyle w:val="VerbatimChar"/>
        </w:rPr>
        <w:t xml:space="preserve">0   7902    RestaurantManagementSystem/packages/microsoft.netcore.app.ref/8.0.18/ref/net8.0/System.Runtime.InteropServic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Intrinsics.dll</w:t>
      </w:r>
      <w:r>
        <w:br/>
      </w:r>
      <w:r>
        <w:rPr>
          <w:rStyle w:val="VerbatimChar"/>
        </w:rPr>
        <w:t xml:space="preserve">0   47608   RestaurantManagementSystem/packages/microsoft.netcore.app.ref/8.0.18/ref/net8.0/System.Runtime.Intrinsic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Loader.dll</w:t>
      </w:r>
      <w:r>
        <w:br/>
      </w:r>
      <w:r>
        <w:rPr>
          <w:rStyle w:val="VerbatimChar"/>
        </w:rPr>
        <w:t xml:space="preserve">0   251 RestaurantManagementSystem/packages/microsoft.netcore.app.ref/8.0.18/ref/net8.0/System.Runtime.Load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Numerics.dll</w:t>
      </w:r>
      <w:r>
        <w:br/>
      </w:r>
      <w:r>
        <w:rPr>
          <w:rStyle w:val="VerbatimChar"/>
        </w:rPr>
        <w:t xml:space="preserve">0   2071    RestaurantManagementSystem/packages/microsoft.netcore.app.ref/8.0.18/ref/net8.0/System.Runtime.Numeric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Formatters.dll</w:t>
      </w:r>
      <w:r>
        <w:br/>
      </w:r>
      <w:r>
        <w:rPr>
          <w:rStyle w:val="VerbatimChar"/>
        </w:rPr>
        <w:t xml:space="preserve">0   706 RestaurantManagementSystem/packages/microsoft.netcore.app.ref/8.0.18/ref/net8.0/System.Runtime.Serialization.Formatter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Json.dll</w:t>
      </w:r>
      <w:r>
        <w:br/>
      </w:r>
      <w:r>
        <w:rPr>
          <w:rStyle w:val="VerbatimChar"/>
        </w:rPr>
        <w:t xml:space="preserve">0   363 RestaurantManagementSystem/packages/microsoft.netcore.app.ref/8.0.18/ref/net8.0/System.Runtime.Serialization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Primitives.dll</w:t>
      </w:r>
      <w:r>
        <w:br/>
      </w:r>
      <w:r>
        <w:rPr>
          <w:rStyle w:val="VerbatimChar"/>
        </w:rPr>
        <w:t xml:space="preserve">0   254 RestaurantManagementSystem/packages/microsoft.netcore.app.ref/8.0.18/ref/net8.0/System.Runtime.Serialization.Primitiv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Xml.dll</w:t>
      </w:r>
      <w:r>
        <w:br/>
      </w:r>
      <w:r>
        <w:rPr>
          <w:rStyle w:val="VerbatimChar"/>
        </w:rPr>
        <w:t xml:space="preserve">0   2706    RestaurantManagementSystem/packages/microsoft.netcore.app.ref/8.0.18/ref/net8.0/System.Runtime.Serialization.Xm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Seri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Runtime.dll</w:t>
      </w:r>
      <w:r>
        <w:br/>
      </w:r>
      <w:r>
        <w:rPr>
          <w:rStyle w:val="VerbatimChar"/>
        </w:rPr>
        <w:t xml:space="preserve">0   85521   RestaurantManagementSystem/packages/microsoft.netcore.app.ref/8.0.18/ref/net8.0/System.Runtime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AccessControl.dll</w:t>
      </w:r>
      <w:r>
        <w:br/>
      </w:r>
      <w:r>
        <w:rPr>
          <w:rStyle w:val="VerbatimChar"/>
        </w:rPr>
        <w:t xml:space="preserve">0   2185    RestaurantManagementSystem/packages/microsoft.netcore.app.ref/8.0.18/ref/net8.0/System.Security.AccessContr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laims.dll</w:t>
      </w:r>
      <w:r>
        <w:br/>
      </w:r>
      <w:r>
        <w:rPr>
          <w:rStyle w:val="VerbatimChar"/>
        </w:rPr>
        <w:t xml:space="preserve">0   848 RestaurantManagementSystem/packages/microsoft.netcore.app.ref/8.0.18/ref/net8.0/System.Security.Claim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Algorithm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C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Csp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Encod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OpenSs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Primitiv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X509Certificate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Cryptography.dll</w:t>
      </w:r>
      <w:r>
        <w:br/>
      </w:r>
      <w:r>
        <w:rPr>
          <w:rStyle w:val="VerbatimChar"/>
        </w:rPr>
        <w:t xml:space="preserve">0   17275   RestaurantManagementSystem/packages/microsoft.netcore.app.ref/8.0.18/ref/net8.0/System.Security.Cryptograph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Principal.Windows.dll</w:t>
      </w:r>
      <w:r>
        <w:br/>
      </w:r>
      <w:r>
        <w:rPr>
          <w:rStyle w:val="VerbatimChar"/>
        </w:rPr>
        <w:t xml:space="preserve">0   1094    RestaurantManagementSystem/packages/microsoft.netcore.app.ref/8.0.18/ref/net8.0/System.Security.Principal.Window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Principa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SecureStr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curity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rviceModel.Web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ServiceProces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CodePages.dll</w:t>
      </w:r>
      <w:r>
        <w:br/>
      </w:r>
      <w:r>
        <w:rPr>
          <w:rStyle w:val="VerbatimChar"/>
        </w:rPr>
        <w:t xml:space="preserve">0   29  RestaurantManagementSystem/packages/microsoft.netcore.app.ref/8.0.18/ref/net8.0/System.Text.Encoding.CodePage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Extensions.dll</w:t>
      </w:r>
      <w:r>
        <w:br/>
      </w:r>
      <w:r>
        <w:rPr>
          <w:rStyle w:val="VerbatimChar"/>
        </w:rPr>
        <w:t xml:space="preserve">0   1798    RestaurantManagementSystem/packages/microsoft.netcore.app.ref/8.0.18/ref/net8.0/System.Text.Encoding.Exten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Encodings.Web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Json.dll</w:t>
      </w:r>
      <w:r>
        <w:br/>
      </w:r>
      <w:r>
        <w:rPr>
          <w:rStyle w:val="VerbatimChar"/>
        </w:rPr>
        <w:t xml:space="preserve">0   5785    RestaurantManagementSystem/packages/microsoft.netcore.app.ref/8.0.18/ref/net8.0/System.Text.Json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ext.RegularExpressions.dll</w:t>
      </w:r>
      <w:r>
        <w:br/>
      </w:r>
      <w:r>
        <w:rPr>
          <w:rStyle w:val="VerbatimChar"/>
        </w:rPr>
        <w:t xml:space="preserve">0   1912    RestaurantManagementSystem/packages/microsoft.netcore.app.ref/8.0.18/ref/net8.0/System.Text.RegularExpressions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Channel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Overlapped.dll</w:t>
      </w:r>
      <w:r>
        <w:br/>
      </w:r>
      <w:r>
        <w:rPr>
          <w:rStyle w:val="VerbatimChar"/>
        </w:rPr>
        <w:t xml:space="preserve">0   219 RestaurantManagementSystem/packages/microsoft.netcore.app.ref/8.0.18/ref/net8.0/System.Threading.Overlappe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Dataflow.dll</w:t>
      </w:r>
      <w:r>
        <w:br/>
      </w:r>
      <w:r>
        <w:rPr>
          <w:rStyle w:val="VerbatimChar"/>
        </w:rPr>
        <w:t xml:space="preserve">0   1774    RestaurantManagementSystem/packages/microsoft.netcore.app.ref/8.0.18/ref/net8.0/System.Threading.Tasks.Dataflow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Extens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Parallel.dll</w:t>
      </w:r>
      <w:r>
        <w:br/>
      </w:r>
      <w:r>
        <w:rPr>
          <w:rStyle w:val="VerbatimChar"/>
        </w:rPr>
        <w:t xml:space="preserve">0   838 RestaurantManagementSystem/packages/microsoft.netcore.app.ref/8.0.18/ref/net8.0/System.Threading.Tasks.Paralle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ask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hread.dll</w:t>
      </w:r>
      <w:r>
        <w:br/>
      </w:r>
      <w:r>
        <w:rPr>
          <w:rStyle w:val="VerbatimChar"/>
        </w:rPr>
        <w:t xml:space="preserve">0   620 RestaurantManagementSystem/packages/microsoft.netcore.app.ref/8.0.18/ref/net8.0/System.Threading.Thread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hreadPool.dll</w:t>
      </w:r>
      <w:r>
        <w:br/>
      </w:r>
      <w:r>
        <w:rPr>
          <w:rStyle w:val="VerbatimChar"/>
        </w:rPr>
        <w:t xml:space="preserve">0   257 RestaurantManagementSystem/packages/microsoft.netcore.app.ref/8.0.18/ref/net8.0/System.Threading.ThreadPoo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Timer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hreading.dll</w:t>
      </w:r>
      <w:r>
        <w:br/>
      </w:r>
      <w:r>
        <w:rPr>
          <w:rStyle w:val="VerbatimChar"/>
        </w:rPr>
        <w:t xml:space="preserve">0   2605    RestaurantManagementSystem/packages/microsoft.netcore.app.ref/8.0.18/ref/net8.0/System.Threading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ransactions.Local.dll</w:t>
      </w:r>
      <w:r>
        <w:br/>
      </w:r>
      <w:r>
        <w:rPr>
          <w:rStyle w:val="VerbatimChar"/>
        </w:rPr>
        <w:t xml:space="preserve">0   777 RestaurantManagementSystem/packages/microsoft.netcore.app.ref/8.0.18/ref/net8.0/System.Transactions.Local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Transaction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ValueTuple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eb.HttpUtility.dll</w:t>
      </w:r>
      <w:r>
        <w:br/>
      </w:r>
      <w:r>
        <w:rPr>
          <w:rStyle w:val="VerbatimChar"/>
        </w:rPr>
        <w:t xml:space="preserve">0   219 RestaurantManagementSystem/packages/microsoft.netcore.app.ref/8.0.18/ref/net8.0/System.Web.HttpUtility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eb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Windows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Linq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ReaderWriter.dll</w:t>
      </w:r>
      <w:r>
        <w:br/>
      </w:r>
      <w:r>
        <w:rPr>
          <w:rStyle w:val="VerbatimChar"/>
        </w:rPr>
        <w:t xml:space="preserve">0   11506   RestaurantManagementSystem/packages/microsoft.netcore.app.ref/8.0.18/ref/net8.0/System.Xml.ReaderWrit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Serialization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Document.dll</w:t>
      </w:r>
      <w:r>
        <w:br/>
      </w:r>
      <w:r>
        <w:rPr>
          <w:rStyle w:val="VerbatimChar"/>
        </w:rPr>
        <w:t xml:space="preserve">0   1879    RestaurantManagementSystem/packages/microsoft.netcore.app.ref/8.0.18/ref/net8.0/System.Xml.XDocum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Path.XDocument.dll</w:t>
      </w:r>
      <w:r>
        <w:br/>
      </w:r>
      <w:r>
        <w:rPr>
          <w:rStyle w:val="VerbatimChar"/>
        </w:rPr>
        <w:t xml:space="preserve">0   69  RestaurantManagementSystem/packages/microsoft.netcore.app.ref/8.0.18/ref/net8.0/System.Xml.XPath.XDocument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Path.dll</w:t>
      </w:r>
      <w:r>
        <w:br/>
      </w:r>
      <w:r>
        <w:rPr>
          <w:rStyle w:val="VerbatimChar"/>
        </w:rPr>
        <w:t xml:space="preserve">0   82  RestaurantManagementSystem/packages/microsoft.netcore.app.ref/8.0.18/ref/net8.0/System.Xml.XPath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mlDocument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XmlSerializer.dll</w:t>
      </w:r>
      <w:r>
        <w:br/>
      </w:r>
      <w:r>
        <w:rPr>
          <w:rStyle w:val="VerbatimChar"/>
        </w:rPr>
        <w:t xml:space="preserve">0   2786    RestaurantManagementSystem/packages/microsoft.netcore.app.ref/8.0.18/ref/net8.0/System.Xml.XmlSerializer.xml</w:t>
      </w:r>
      <w:r>
        <w:br/>
      </w:r>
      <w:r>
        <w:rPr>
          <w:rStyle w:val="VerbatimChar"/>
        </w:rPr>
        <w:t xml:space="preserve">-   -   RestaurantManagementSystem/packages/microsoft.netcore.app.ref/8.0.18/ref/net8.0/System.Xml.dll</w:t>
      </w:r>
      <w:r>
        <w:br/>
      </w:r>
      <w:r>
        <w:rPr>
          <w:rStyle w:val="VerbatimChar"/>
        </w:rPr>
        <w:t xml:space="preserve">-   -   RestaurantManagementSystem/packages/microsoft.netcore.app.ref/8.0.18/ref/net8.0/System.dll</w:t>
      </w:r>
      <w:r>
        <w:br/>
      </w:r>
      <w:r>
        <w:rPr>
          <w:rStyle w:val="VerbatimChar"/>
        </w:rPr>
        <w:t xml:space="preserve">-   -   RestaurantManagementSystem/packages/microsoft.netcore.app.ref/8.0.18/ref/net8.0/WindowsBase.dll</w:t>
      </w:r>
      <w:r>
        <w:br/>
      </w:r>
      <w:r>
        <w:rPr>
          <w:rStyle w:val="VerbatimChar"/>
        </w:rPr>
        <w:t xml:space="preserve">-   -   RestaurantManagementSystem/packages/microsoft.netcore.app.ref/8.0.18/ref/net8.0/mscorlib.dll</w:t>
      </w:r>
      <w:r>
        <w:br/>
      </w:r>
      <w:r>
        <w:rPr>
          <w:rStyle w:val="VerbatimChar"/>
        </w:rPr>
        <w:t xml:space="preserve">-   -   RestaurantManagementSystem/packages/microsoft.netcore.app.ref/8.0.18/ref/net8.0/netstandard.dll</w:t>
      </w:r>
      <w:r>
        <w:br/>
      </w:r>
      <w:r>
        <w:rPr>
          <w:rStyle w:val="VerbatimChar"/>
        </w:rPr>
        <w:t xml:space="preserve">0   5   RestaurantManagementSystem/packages/system.configuration.configurationmanager/8.0.1/.nupkg.metadata</w:t>
      </w:r>
      <w:r>
        <w:br/>
      </w:r>
      <w:r>
        <w:rPr>
          <w:rStyle w:val="VerbatimChar"/>
        </w:rPr>
        <w:t xml:space="preserve">-   -   RestaurantManagementSystem/packages/system.configuration.configurationmanager/8.0.1/.signature.p7s</w:t>
      </w:r>
      <w:r>
        <w:br/>
      </w:r>
      <w:r>
        <w:rPr>
          <w:rStyle w:val="VerbatimChar"/>
        </w:rPr>
        <w:t xml:space="preserve">0   86  RestaurantManagementSystem/packages/system.configuration.configurationmanager/8.0.1/PACKAGE.md</w:t>
      </w:r>
      <w:r>
        <w:br/>
      </w:r>
      <w:r>
        <w:rPr>
          <w:rStyle w:val="VerbatimChar"/>
        </w:rPr>
        <w:t xml:space="preserve">0   6   RestaurantManagementSystem/packages/system.configuration.configurationmanager/8.0.1/buildTransitive/net461/System.Configuration.ConfigurationManager.targets</w:t>
      </w:r>
      <w:r>
        <w:br/>
      </w:r>
      <w:r>
        <w:rPr>
          <w:rStyle w:val="VerbatimChar"/>
        </w:rPr>
        <w:t xml:space="preserve">0   6   RestaurantManagementSystem/packages/system.configuration.configurationmanager/8.0.1/buildTransitive/netcoreapp2.0/System.Configuration.ConfigurationManager.targets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462/System.Configuration.ConfigurationManager.dll</w:t>
      </w:r>
      <w:r>
        <w:br/>
      </w:r>
      <w:r>
        <w:rPr>
          <w:rStyle w:val="VerbatimChar"/>
        </w:rPr>
        <w:t xml:space="preserve">0   5265    RestaurantManagementSystem/packages/system.configuration.configurationmanager/8.0.1/lib/net462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6.0/System.Configuration.ConfigurationManager.dll</w:t>
      </w:r>
      <w:r>
        <w:br/>
      </w:r>
      <w:r>
        <w:rPr>
          <w:rStyle w:val="VerbatimChar"/>
        </w:rPr>
        <w:t xml:space="preserve">0   5265    RestaurantManagementSystem/packages/system.configuration.configurationmanager/8.0.1/lib/net6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7.0/System.Configuration.ConfigurationManager.dll</w:t>
      </w:r>
      <w:r>
        <w:br/>
      </w:r>
      <w:r>
        <w:rPr>
          <w:rStyle w:val="VerbatimChar"/>
        </w:rPr>
        <w:t xml:space="preserve">0   5265    RestaurantManagementSystem/packages/system.configuration.configurationmanager/8.0.1/lib/net7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8.0/System.Configuration.ConfigurationManager.dll</w:t>
      </w:r>
      <w:r>
        <w:br/>
      </w:r>
      <w:r>
        <w:rPr>
          <w:rStyle w:val="VerbatimChar"/>
        </w:rPr>
        <w:t xml:space="preserve">0   5265    RestaurantManagementSystem/packages/system.configuration.configurationmanager/8.0.1/lib/net8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lib/netstandard2.0/System.Configuration.ConfigurationManager.dll</w:t>
      </w:r>
      <w:r>
        <w:br/>
      </w:r>
      <w:r>
        <w:rPr>
          <w:rStyle w:val="VerbatimChar"/>
        </w:rPr>
        <w:t xml:space="preserve">0   5265    RestaurantManagementSystem/packages/system.configuration.configurationmanager/8.0.1/lib/netstandard2.0/System.Configuration.ConfigurationManager.xml</w:t>
      </w:r>
      <w:r>
        <w:br/>
      </w:r>
      <w:r>
        <w:rPr>
          <w:rStyle w:val="VerbatimChar"/>
        </w:rPr>
        <w:t xml:space="preserve">-   -   RestaurantManagementSystem/packages/system.configuration.configurationmanager/8.0.1/system.configuration.configurationmanager.8.0.1.nupkg</w:t>
      </w:r>
      <w:r>
        <w:br/>
      </w:r>
      <w:r>
        <w:rPr>
          <w:rStyle w:val="VerbatimChar"/>
        </w:rPr>
        <w:t xml:space="preserve">0   1   RestaurantManagementSystem/packages/system.configuration.configurationmanager/8.0.1/system.configuration.configurationmanager.8.0.1.nupkg.sha512</w:t>
      </w:r>
      <w:r>
        <w:br/>
      </w:r>
      <w:r>
        <w:rPr>
          <w:rStyle w:val="VerbatimChar"/>
        </w:rPr>
        <w:t xml:space="preserve">0   38  RestaurantManagementSystem/packages/system.configuration.configurationmanager/8.0.1/system.configuration.configurationmanager.nuspec</w:t>
      </w:r>
      <w:r>
        <w:br/>
      </w:r>
      <w:r>
        <w:rPr>
          <w:rStyle w:val="VerbatimChar"/>
        </w:rPr>
        <w:t xml:space="preserve">0   1886    RestaurantManagementSystem/packages/system.diagnostics.diagnosticsource/8.0.1/lib/netstandard2.0/System.Diagnostics.DiagnosticSource.xml</w:t>
      </w:r>
      <w:r>
        <w:br/>
      </w:r>
      <w:r>
        <w:rPr>
          <w:rStyle w:val="VerbatimChar"/>
        </w:rPr>
        <w:t xml:space="preserve">0   5   RestaurantManagementSystem/packages/system.diagnostics.diagnosticsource/9.0.8/.nupkg.metadata</w:t>
      </w:r>
      <w:r>
        <w:br/>
      </w:r>
      <w:r>
        <w:rPr>
          <w:rStyle w:val="VerbatimChar"/>
        </w:rPr>
        <w:t xml:space="preserve">-   -   RestaurantManagementSystem/packages/system.diagnostics.diagnosticsource/9.0.8/.signature.p7s</w:t>
      </w:r>
      <w:r>
        <w:br/>
      </w:r>
      <w:r>
        <w:rPr>
          <w:rStyle w:val="VerbatimChar"/>
        </w:rPr>
        <w:t xml:space="preserve">0   6   RestaurantManagementSystem/packages/system.diagnostics.diagnosticsource/9.0.8/buildTransitive/net461/System.Diagnostics.DiagnosticSource.targets</w:t>
      </w:r>
      <w:r>
        <w:br/>
      </w:r>
      <w:r>
        <w:rPr>
          <w:rStyle w:val="VerbatimChar"/>
        </w:rPr>
        <w:t xml:space="preserve">0   6   RestaurantManagementSystem/packages/system.diagnostics.diagnosticsource/9.0.8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packages/system.diagnostics.diagnosticsource/9.0.8/lib/net462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8/lib/net462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8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8/lib/net8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9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8/lib/net9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lib/netstandard2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8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8/system.diagnostics.diagnosticsource.9.0.8.nupkg</w:t>
      </w:r>
      <w:r>
        <w:br/>
      </w:r>
      <w:r>
        <w:rPr>
          <w:rStyle w:val="VerbatimChar"/>
        </w:rPr>
        <w:t xml:space="preserve">0   1   RestaurantManagementSystem/packages/system.diagnostics.diagnosticsource/9.0.8/system.diagnostics.diagnosticsource.9.0.8.nupkg.sha512</w:t>
      </w:r>
      <w:r>
        <w:br/>
      </w:r>
      <w:r>
        <w:rPr>
          <w:rStyle w:val="VerbatimChar"/>
        </w:rPr>
        <w:t xml:space="preserve">0   33  RestaurantManagementSystem/packages/system.diagnostics.diagnosticsource/9.0.8/system.diagnostics.diagnosticsource.nuspec</w:t>
      </w:r>
      <w:r>
        <w:br/>
      </w:r>
      <w:r>
        <w:rPr>
          <w:rStyle w:val="VerbatimChar"/>
        </w:rPr>
        <w:t xml:space="preserve">0   5   RestaurantManagementSystem/packages/system.diagnostics.diagnosticsource/9.0.9/.nupkg.metadata</w:t>
      </w:r>
      <w:r>
        <w:br/>
      </w:r>
      <w:r>
        <w:rPr>
          <w:rStyle w:val="VerbatimChar"/>
        </w:rPr>
        <w:t xml:space="preserve">-   -   RestaurantManagementSystem/packages/system.diagnostics.diagnosticsource/9.0.9/.signature.p7s</w:t>
      </w:r>
      <w:r>
        <w:br/>
      </w:r>
      <w:r>
        <w:rPr>
          <w:rStyle w:val="VerbatimChar"/>
        </w:rPr>
        <w:t xml:space="preserve">0   6   RestaurantManagementSystem/packages/system.diagnostics.diagnosticsource/9.0.9/buildTransitive/net461/System.Diagnostics.DiagnosticSource.targets</w:t>
      </w:r>
      <w:r>
        <w:br/>
      </w:r>
      <w:r>
        <w:rPr>
          <w:rStyle w:val="VerbatimChar"/>
        </w:rPr>
        <w:t xml:space="preserve">0   6   RestaurantManagementSystem/packages/system.diagnostics.diagnosticsource/9.0.9/buildTransitive/netcoreapp2.0/System.Diagnostics.DiagnosticSource.targets</w:t>
      </w:r>
      <w:r>
        <w:br/>
      </w:r>
      <w:r>
        <w:rPr>
          <w:rStyle w:val="VerbatimChar"/>
        </w:rPr>
        <w:t xml:space="preserve">-   -   RestaurantManagementSystem/packages/system.diagnostics.diagnosticsource/9.0.9/lib/net462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9/lib/net462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8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9/lib/net8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9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9/lib/net9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lib/netstandard2.0/System.Diagnostics.DiagnosticSource.dll</w:t>
      </w:r>
      <w:r>
        <w:br/>
      </w:r>
      <w:r>
        <w:rPr>
          <w:rStyle w:val="VerbatimChar"/>
        </w:rPr>
        <w:t xml:space="preserve">0   2069    RestaurantManagementSystem/packages/system.diagnostics.diagnosticsource/9.0.9/lib/netstandard2.0/System.Diagnostics.DiagnosticSource.xml</w:t>
      </w:r>
      <w:r>
        <w:br/>
      </w:r>
      <w:r>
        <w:rPr>
          <w:rStyle w:val="VerbatimChar"/>
        </w:rPr>
        <w:t xml:space="preserve">-   -   RestaurantManagementSystem/packages/system.diagnostics.diagnosticsource/9.0.9/system.diagnostics.diagnosticsource.9.0.9.nupkg</w:t>
      </w:r>
      <w:r>
        <w:br/>
      </w:r>
      <w:r>
        <w:rPr>
          <w:rStyle w:val="VerbatimChar"/>
        </w:rPr>
        <w:t xml:space="preserve">0   1   RestaurantManagementSystem/packages/system.diagnostics.diagnosticsource/9.0.9/system.diagnostics.diagnosticsource.9.0.9.nupkg.sha512</w:t>
      </w:r>
      <w:r>
        <w:br/>
      </w:r>
      <w:r>
        <w:rPr>
          <w:rStyle w:val="VerbatimChar"/>
        </w:rPr>
        <w:t xml:space="preserve">0   33  RestaurantManagementSystem/packages/system.diagnostics.diagnosticsource/9.0.9/system.diagnostics.diagnosticsource.nuspec</w:t>
      </w:r>
      <w:r>
        <w:br/>
      </w:r>
      <w:r>
        <w:rPr>
          <w:rStyle w:val="VerbatimChar"/>
        </w:rPr>
        <w:t xml:space="preserve">0   5   RestaurantManagementSystem/packages/system.diagnostics.eventlog/8.0.1/.nupkg.metadata</w:t>
      </w:r>
      <w:r>
        <w:br/>
      </w:r>
      <w:r>
        <w:rPr>
          <w:rStyle w:val="VerbatimChar"/>
        </w:rPr>
        <w:t xml:space="preserve">-   -   RestaurantManagementSystem/packages/system.diagnostics.eventlog/8.0.1/.signature.p7s</w:t>
      </w:r>
      <w:r>
        <w:br/>
      </w:r>
      <w:r>
        <w:rPr>
          <w:rStyle w:val="VerbatimChar"/>
        </w:rPr>
        <w:t xml:space="preserve">0   6   RestaurantManagementSystem/packages/system.diagnostics.eventlog/8.0.1/buildTransitive/net461/System.Diagnostics.EventLog.targets</w:t>
      </w:r>
      <w:r>
        <w:br/>
      </w:r>
      <w:r>
        <w:rPr>
          <w:rStyle w:val="VerbatimChar"/>
        </w:rPr>
        <w:t xml:space="preserve">0   6   RestaurantManagementSystem/packages/system.diagnostics.eventlog/8.0.1/buildTransitive/netcoreapp2.0/System.Diagnostics.EventLog.targets</w:t>
      </w:r>
      <w:r>
        <w:br/>
      </w:r>
      <w:r>
        <w:rPr>
          <w:rStyle w:val="VerbatimChar"/>
        </w:rPr>
        <w:t xml:space="preserve">-   -   RestaurantManagementSystem/packages/system.diagnostics.eventlog/8.0.1/lib/net462/System.Diagnostics.EventLog.dll</w:t>
      </w:r>
      <w:r>
        <w:br/>
      </w:r>
      <w:r>
        <w:rPr>
          <w:rStyle w:val="VerbatimChar"/>
        </w:rPr>
        <w:t xml:space="preserve">0   2249    RestaurantManagementSystem/packages/system.diagnostics.eventlog/8.0.1/lib/net462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6.0/System.Diagnostics.EventLog.dll</w:t>
      </w:r>
      <w:r>
        <w:br/>
      </w:r>
      <w:r>
        <w:rPr>
          <w:rStyle w:val="VerbatimChar"/>
        </w:rPr>
        <w:t xml:space="preserve">0   2249    RestaurantManagementSystem/packages/system.diagnostics.eventlog/8.0.1/lib/net6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7.0/System.Diagnostics.EventLog.dll</w:t>
      </w:r>
      <w:r>
        <w:br/>
      </w:r>
      <w:r>
        <w:rPr>
          <w:rStyle w:val="VerbatimChar"/>
        </w:rPr>
        <w:t xml:space="preserve">0   2249    RestaurantManagementSystem/packages/system.diagnostics.eventlog/8.0.1/lib/net7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8.0/System.Diagnostics.EventLog.dll</w:t>
      </w:r>
      <w:r>
        <w:br/>
      </w:r>
      <w:r>
        <w:rPr>
          <w:rStyle w:val="VerbatimChar"/>
        </w:rPr>
        <w:t xml:space="preserve">0   2249    RestaurantManagementSystem/packages/system.diagnostics.eventlog/8.0.1/lib/net8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lib/netstandard2.0/System.Diagnostics.EventLog.dll</w:t>
      </w:r>
      <w:r>
        <w:br/>
      </w:r>
      <w:r>
        <w:rPr>
          <w:rStyle w:val="VerbatimChar"/>
        </w:rPr>
        <w:t xml:space="preserve">0   2249    RestaurantManagementSystem/packages/system.diagnostics.eventlog/8.0.1/lib/netstandard2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6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6.0/System.Diagnostics.EventLog.dll</w:t>
      </w:r>
      <w:r>
        <w:br/>
      </w:r>
      <w:r>
        <w:rPr>
          <w:rStyle w:val="VerbatimChar"/>
        </w:rPr>
        <w:t xml:space="preserve">0   749 RestaurantManagementSystem/packages/system.diagnostics.eventlog/8.0.1/runtimes/win/lib/net6.0/System.Diagnostics.EventLog.xm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7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7.0/System.Diagnostics.EventLog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8.0/System.Diagnostics.EventLog.Messages.dll</w:t>
      </w:r>
      <w:r>
        <w:br/>
      </w:r>
      <w:r>
        <w:rPr>
          <w:rStyle w:val="VerbatimChar"/>
        </w:rPr>
        <w:t xml:space="preserve">-   -   RestaurantManagementSystem/packages/system.diagnostics.eventlog/8.0.1/runtimes/win/lib/net8.0/System.Diagnostics.EventLog.dll</w:t>
      </w:r>
      <w:r>
        <w:br/>
      </w:r>
      <w:r>
        <w:rPr>
          <w:rStyle w:val="VerbatimChar"/>
        </w:rPr>
        <w:t xml:space="preserve">-   -   RestaurantManagementSystem/packages/system.diagnostics.eventlog/8.0.1/system.diagnostics.eventlog.8.0.1.nupkg</w:t>
      </w:r>
      <w:r>
        <w:br/>
      </w:r>
      <w:r>
        <w:rPr>
          <w:rStyle w:val="VerbatimChar"/>
        </w:rPr>
        <w:t xml:space="preserve">0   1   RestaurantManagementSystem/packages/system.diagnostics.eventlog/8.0.1/system.diagnostics.eventlog.8.0.1.nupkg.sha512</w:t>
      </w:r>
      <w:r>
        <w:br/>
      </w:r>
      <w:r>
        <w:rPr>
          <w:rStyle w:val="VerbatimChar"/>
        </w:rPr>
        <w:t xml:space="preserve">0   32  RestaurantManagementSystem/packages/system.diagnostics.eventlog/8.0.1/system.diagnostics.eventlog.nuspec</w:t>
      </w:r>
      <w:r>
        <w:br/>
      </w:r>
      <w:r>
        <w:rPr>
          <w:rStyle w:val="VerbatimChar"/>
        </w:rPr>
        <w:t xml:space="preserve">0   87  RestaurantManagementSystem/packages/system.diagnostics.eventlog/9.0.4/PACKAGE.md</w:t>
      </w:r>
      <w:r>
        <w:br/>
      </w:r>
      <w:r>
        <w:rPr>
          <w:rStyle w:val="VerbatimChar"/>
        </w:rPr>
        <w:t xml:space="preserve">0   678 RestaurantManagementSystem/packages/system.diagnostics.eventlog/9.0.4/runtimes/win/lib/net8.0/System.Diagnostics.EventLog.xml</w:t>
      </w:r>
      <w:r>
        <w:br/>
      </w:r>
      <w:r>
        <w:rPr>
          <w:rStyle w:val="VerbatimChar"/>
        </w:rPr>
        <w:t xml:space="preserve">0   678 RestaurantManagementSystem/packages/system.diagnostics.eventlog/9.0.4/runtimes/win/lib/net9.0/System.Diagnostics.EventLog.xml</w:t>
      </w:r>
      <w:r>
        <w:br/>
      </w:r>
      <w:r>
        <w:rPr>
          <w:rStyle w:val="VerbatimChar"/>
        </w:rPr>
        <w:t xml:space="preserve">0   5   RestaurantManagementSystem/packages/system.io.pipelines/9.0.8/.nupkg.metadata</w:t>
      </w:r>
      <w:r>
        <w:br/>
      </w:r>
      <w:r>
        <w:rPr>
          <w:rStyle w:val="VerbatimChar"/>
        </w:rPr>
        <w:t xml:space="preserve">-   -   RestaurantManagementSystem/packages/system.io.pipelines/9.0.8/.signature.p7s</w:t>
      </w:r>
      <w:r>
        <w:br/>
      </w:r>
      <w:r>
        <w:rPr>
          <w:rStyle w:val="VerbatimChar"/>
        </w:rPr>
        <w:t xml:space="preserve">0   49  RestaurantManagementSystem/packages/system.io.pipelines/9.0.8/PACKAGE.md</w:t>
      </w:r>
      <w:r>
        <w:br/>
      </w:r>
      <w:r>
        <w:rPr>
          <w:rStyle w:val="VerbatimChar"/>
        </w:rPr>
        <w:t xml:space="preserve">0   6   RestaurantManagementSystem/packages/system.io.pipelines/9.0.8/buildTransitive/net461/System.IO.Pipelines.targets</w:t>
      </w:r>
      <w:r>
        <w:br/>
      </w:r>
      <w:r>
        <w:rPr>
          <w:rStyle w:val="VerbatimChar"/>
        </w:rPr>
        <w:t xml:space="preserve">0   6   RestaurantManagementSystem/packages/system.io.pipelines/9.0.8/buildTransitive/netcoreapp2.0/System.IO.Pipelines.targets</w:t>
      </w:r>
      <w:r>
        <w:br/>
      </w:r>
      <w:r>
        <w:rPr>
          <w:rStyle w:val="VerbatimChar"/>
        </w:rPr>
        <w:t xml:space="preserve">-   -   RestaurantManagementSystem/packages/system.io.pipelines/9.0.8/lib/net462/System.IO.Pipelines.dll</w:t>
      </w:r>
      <w:r>
        <w:br/>
      </w:r>
      <w:r>
        <w:rPr>
          <w:rStyle w:val="VerbatimChar"/>
        </w:rPr>
        <w:t xml:space="preserve">0   391 RestaurantManagementSystem/packages/system.io.pipelines/9.0.8/lib/net462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8.0/System.IO.Pipelines.dll</w:t>
      </w:r>
      <w:r>
        <w:br/>
      </w:r>
      <w:r>
        <w:rPr>
          <w:rStyle w:val="VerbatimChar"/>
        </w:rPr>
        <w:t xml:space="preserve">0   391 RestaurantManagementSystem/packages/system.io.pipelines/9.0.8/lib/net8.0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9.0/System.IO.Pipelines.dll</w:t>
      </w:r>
      <w:r>
        <w:br/>
      </w:r>
      <w:r>
        <w:rPr>
          <w:rStyle w:val="VerbatimChar"/>
        </w:rPr>
        <w:t xml:space="preserve">0   391 RestaurantManagementSystem/packages/system.io.pipelines/9.0.8/lib/net9.0/System.IO.Pipelines.xml</w:t>
      </w:r>
      <w:r>
        <w:br/>
      </w:r>
      <w:r>
        <w:rPr>
          <w:rStyle w:val="VerbatimChar"/>
        </w:rPr>
        <w:t xml:space="preserve">-   -   RestaurantManagementSystem/packages/system.io.pipelines/9.0.8/lib/netstandard2.0/System.IO.Pipelines.dll</w:t>
      </w:r>
      <w:r>
        <w:br/>
      </w:r>
      <w:r>
        <w:rPr>
          <w:rStyle w:val="VerbatimChar"/>
        </w:rPr>
        <w:t xml:space="preserve">0   391 RestaurantManagementSystem/packages/system.io.pipelines/9.0.8/lib/netstandard2.0/System.IO.Pipelines.xml</w:t>
      </w:r>
      <w:r>
        <w:br/>
      </w:r>
      <w:r>
        <w:rPr>
          <w:rStyle w:val="VerbatimChar"/>
        </w:rPr>
        <w:t xml:space="preserve">-   -   RestaurantManagementSystem/packages/system.io.pipelines/9.0.8/system.io.pipelines.9.0.8.nupkg</w:t>
      </w:r>
      <w:r>
        <w:br/>
      </w:r>
      <w:r>
        <w:rPr>
          <w:rStyle w:val="VerbatimChar"/>
        </w:rPr>
        <w:t xml:space="preserve">0   1   RestaurantManagementSystem/packages/system.io.pipelines/9.0.8/system.io.pipelines.9.0.8.nupkg.sha512</w:t>
      </w:r>
      <w:r>
        <w:br/>
      </w:r>
      <w:r>
        <w:rPr>
          <w:rStyle w:val="VerbatimChar"/>
        </w:rPr>
        <w:t xml:space="preserve">0   37  RestaurantManagementSystem/packages/system.io.pipelines/9.0.8/system.io.pipelines.nuspec</w:t>
      </w:r>
      <w:r>
        <w:br/>
      </w:r>
      <w:r>
        <w:rPr>
          <w:rStyle w:val="VerbatimChar"/>
        </w:rPr>
        <w:t xml:space="preserve">0   5   RestaurantManagementSystem/packages/system.io.pipelines/9.0.9/.nupkg.metadata</w:t>
      </w:r>
      <w:r>
        <w:br/>
      </w:r>
      <w:r>
        <w:rPr>
          <w:rStyle w:val="VerbatimChar"/>
        </w:rPr>
        <w:t xml:space="preserve">-   -   RestaurantManagementSystem/packages/system.io.pipelines/9.0.9/.signature.p7s</w:t>
      </w:r>
      <w:r>
        <w:br/>
      </w:r>
      <w:r>
        <w:rPr>
          <w:rStyle w:val="VerbatimChar"/>
        </w:rPr>
        <w:t xml:space="preserve">0   49  RestaurantManagementSystem/packages/system.io.pipelines/9.0.9/PACKAGE.md</w:t>
      </w:r>
      <w:r>
        <w:br/>
      </w:r>
      <w:r>
        <w:rPr>
          <w:rStyle w:val="VerbatimChar"/>
        </w:rPr>
        <w:t xml:space="preserve">0   6   RestaurantManagementSystem/packages/system.io.pipelines/9.0.9/buildTransitive/net461/System.IO.Pipelines.targets</w:t>
      </w:r>
      <w:r>
        <w:br/>
      </w:r>
      <w:r>
        <w:rPr>
          <w:rStyle w:val="VerbatimChar"/>
        </w:rPr>
        <w:t xml:space="preserve">0   6   RestaurantManagementSystem/packages/system.io.pipelines/9.0.9/buildTransitive/netcoreapp2.0/System.IO.Pipelines.targets</w:t>
      </w:r>
      <w:r>
        <w:br/>
      </w:r>
      <w:r>
        <w:rPr>
          <w:rStyle w:val="VerbatimChar"/>
        </w:rPr>
        <w:t xml:space="preserve">-   -   RestaurantManagementSystem/packages/system.io.pipelines/9.0.9/lib/net462/System.IO.Pipelines.dll</w:t>
      </w:r>
      <w:r>
        <w:br/>
      </w:r>
      <w:r>
        <w:rPr>
          <w:rStyle w:val="VerbatimChar"/>
        </w:rPr>
        <w:t xml:space="preserve">0   391 RestaurantManagementSystem/packages/system.io.pipelines/9.0.9/lib/net462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8.0/System.IO.Pipelines.dll</w:t>
      </w:r>
      <w:r>
        <w:br/>
      </w:r>
      <w:r>
        <w:rPr>
          <w:rStyle w:val="VerbatimChar"/>
        </w:rPr>
        <w:t xml:space="preserve">0   391 RestaurantManagementSystem/packages/system.io.pipelines/9.0.9/lib/net8.0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9.0/System.IO.Pipelines.dll</w:t>
      </w:r>
      <w:r>
        <w:br/>
      </w:r>
      <w:r>
        <w:rPr>
          <w:rStyle w:val="VerbatimChar"/>
        </w:rPr>
        <w:t xml:space="preserve">0   391 RestaurantManagementSystem/packages/system.io.pipelines/9.0.9/lib/net9.0/System.IO.Pipelines.xml</w:t>
      </w:r>
      <w:r>
        <w:br/>
      </w:r>
      <w:r>
        <w:rPr>
          <w:rStyle w:val="VerbatimChar"/>
        </w:rPr>
        <w:t xml:space="preserve">-   -   RestaurantManagementSystem/packages/system.io.pipelines/9.0.9/lib/netstandard2.0/System.IO.Pipelines.dll</w:t>
      </w:r>
      <w:r>
        <w:br/>
      </w:r>
      <w:r>
        <w:rPr>
          <w:rStyle w:val="VerbatimChar"/>
        </w:rPr>
        <w:t xml:space="preserve">0   391 RestaurantManagementSystem/packages/system.io.pipelines/9.0.9/lib/netstandard2.0/System.IO.Pipelines.xml</w:t>
      </w:r>
      <w:r>
        <w:br/>
      </w:r>
      <w:r>
        <w:rPr>
          <w:rStyle w:val="VerbatimChar"/>
        </w:rPr>
        <w:t xml:space="preserve">-   -   RestaurantManagementSystem/packages/system.io.pipelines/9.0.9/system.io.pipelines.9.0.9.nupkg</w:t>
      </w:r>
      <w:r>
        <w:br/>
      </w:r>
      <w:r>
        <w:rPr>
          <w:rStyle w:val="VerbatimChar"/>
        </w:rPr>
        <w:t xml:space="preserve">0   1   RestaurantManagementSystem/packages/system.io.pipelines/9.0.9/system.io.pipelines.9.0.9.nupkg.sha512</w:t>
      </w:r>
      <w:r>
        <w:br/>
      </w:r>
      <w:r>
        <w:rPr>
          <w:rStyle w:val="VerbatimChar"/>
        </w:rPr>
        <w:t xml:space="preserve">0   37  RestaurantManagementSystem/packages/system.io.pipelines/9.0.9/system.io.pipelines.nuspec</w:t>
      </w:r>
      <w:r>
        <w:br/>
      </w:r>
      <w:r>
        <w:rPr>
          <w:rStyle w:val="VerbatimChar"/>
        </w:rPr>
        <w:t xml:space="preserve">0   1272    RestaurantManagementSystem/packages/system.memory.data/8.0.1/THIRD-PARTY-NOTICES.TXT</w:t>
      </w:r>
      <w:r>
        <w:br/>
      </w:r>
      <w:r>
        <w:rPr>
          <w:rStyle w:val="VerbatimChar"/>
        </w:rPr>
        <w:t xml:space="preserve">-   -   RestaurantManagementSystem/packages/system.security.cryptography.pkcs/8.0.1/Icon.png</w:t>
      </w:r>
      <w:r>
        <w:br/>
      </w:r>
      <w:r>
        <w:rPr>
          <w:rStyle w:val="VerbatimChar"/>
        </w:rPr>
        <w:t xml:space="preserve">0   1272    RestaurantManagementSystem/packages/system.security.cryptography.pkcs/8.0.1/THIRD-PARTY-NOTICES.TXT</w:t>
      </w:r>
      <w:r>
        <w:br/>
      </w:r>
      <w:r>
        <w:rPr>
          <w:rStyle w:val="VerbatimChar"/>
        </w:rPr>
        <w:t xml:space="preserve">0   0   RestaurantManagementSystem/packages/system.security.cryptography.protecteddata/4.5.0/useSharedDesignerContext.txt</w:t>
      </w:r>
      <w:r>
        <w:br/>
      </w:r>
      <w:r>
        <w:rPr>
          <w:rStyle w:val="VerbatimChar"/>
        </w:rPr>
        <w:t xml:space="preserve">0   5   RestaurantManagementSystem/packages/system.security.cryptography.protecteddata/8.0.0/.nupkg.metadata</w:t>
      </w:r>
      <w:r>
        <w:br/>
      </w:r>
      <w:r>
        <w:rPr>
          <w:rStyle w:val="VerbatimChar"/>
        </w:rPr>
        <w:t xml:space="preserve">-   -   RestaurantManagementSystem/packages/system.security.cryptography.protecteddata/8.0.0/.signature.p7s</w:t>
      </w:r>
      <w:r>
        <w:br/>
      </w:r>
      <w:r>
        <w:rPr>
          <w:rStyle w:val="VerbatimChar"/>
        </w:rPr>
        <w:t xml:space="preserve">-   -   RestaurantManagementSystem/packages/system.security.cryptography.protecteddata/8.0.0/Icon.png</w:t>
      </w:r>
      <w:r>
        <w:br/>
      </w:r>
      <w:r>
        <w:rPr>
          <w:rStyle w:val="VerbatimChar"/>
        </w:rPr>
        <w:t xml:space="preserve">0   23  RestaurantManagementSystem/packages/system.security.cryptography.protecteddata/8.0.0/LICENSE.TXT</w:t>
      </w:r>
      <w:r>
        <w:br/>
      </w:r>
      <w:r>
        <w:rPr>
          <w:rStyle w:val="VerbatimChar"/>
        </w:rPr>
        <w:t xml:space="preserve">0   1272    RestaurantManagementSystem/packages/system.security.cryptography.protecteddata/8.0.0/THIRD-PARTY-NOTICES.TXT</w:t>
      </w:r>
      <w:r>
        <w:br/>
      </w:r>
      <w:r>
        <w:rPr>
          <w:rStyle w:val="VerbatimChar"/>
        </w:rPr>
        <w:t xml:space="preserve">0   6   RestaurantManagementSystem/packages/system.security.cryptography.protecteddata/8.0.0/buildTransitive/net461/System.Security.Cryptography.ProtectedData.targets</w:t>
      </w:r>
      <w:r>
        <w:br/>
      </w:r>
      <w:r>
        <w:rPr>
          <w:rStyle w:val="VerbatimChar"/>
        </w:rPr>
        <w:t xml:space="preserve">0   6   RestaurantManagementSystem/packages/system.security.cryptography.protecteddata/8.0.0/buildTransitive/netcoreapp2.0/System.Security.Cryptography.ProtectedData.targets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462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6.0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7.0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8.0/System.Security.Cryptography.ProtectedData.dll</w:t>
      </w:r>
      <w:r>
        <w:br/>
      </w:r>
      <w:r>
        <w:rPr>
          <w:rStyle w:val="VerbatimChar"/>
        </w:rPr>
        <w:t xml:space="preserve">-   -   RestaurantManagementSystem/packages/system.security.cryptography.protecteddata/8.0.0/lib/netstandard2.0/System.Security.Cryptography.ProtectedData.dll</w:t>
      </w:r>
      <w:r>
        <w:br/>
      </w:r>
      <w:r>
        <w:rPr>
          <w:rStyle w:val="VerbatimChar"/>
        </w:rPr>
        <w:t xml:space="preserve">0   44  RestaurantManagementSystem/packages/system.security.cryptography.protecteddata/8.0.0/lib/netstandard2.0/System.Security.Cryptography.ProtectedData.xml</w:t>
      </w:r>
      <w:r>
        <w:br/>
      </w:r>
      <w:r>
        <w:rPr>
          <w:rStyle w:val="VerbatimChar"/>
        </w:rPr>
        <w:t xml:space="preserve">-   -   RestaurantManagementSystem/packages/system.security.cryptography.protecteddata/8.0.0/system.security.cryptography.protecteddata.8.0.0.nupkg</w:t>
      </w:r>
      <w:r>
        <w:br/>
      </w:r>
      <w:r>
        <w:rPr>
          <w:rStyle w:val="VerbatimChar"/>
        </w:rPr>
        <w:t xml:space="preserve">0   1   RestaurantManagementSystem/packages/system.security.cryptography.protecteddata/8.0.0/system.security.cryptography.protecteddata.8.0.0.nupkg.sha512</w:t>
      </w:r>
      <w:r>
        <w:br/>
      </w:r>
      <w:r>
        <w:rPr>
          <w:rStyle w:val="VerbatimChar"/>
        </w:rPr>
        <w:t xml:space="preserve">0   34  RestaurantManagementSystem/packages/system.security.cryptography.protecteddata/8.0.0/system.security.cryptography.protecteddata.nuspec</w:t>
      </w:r>
      <w:r>
        <w:br/>
      </w:r>
      <w:r>
        <w:rPr>
          <w:rStyle w:val="VerbatimChar"/>
        </w:rPr>
        <w:t xml:space="preserve">0   0   RestaurantManagementSystem/packages/system.security.cryptography.protecteddata/8.0.0/useSharedDesignerContext.txt</w:t>
      </w:r>
      <w:r>
        <w:br/>
      </w:r>
      <w:r>
        <w:rPr>
          <w:rStyle w:val="VerbatimChar"/>
        </w:rPr>
        <w:t xml:space="preserve">-   -   RestaurantManagementSystem/packages/system.security.cryptography.protecteddata/9.0.4/Icon.png</w:t>
      </w:r>
      <w:r>
        <w:br/>
      </w:r>
      <w:r>
        <w:rPr>
          <w:rStyle w:val="VerbatimChar"/>
        </w:rPr>
        <w:t xml:space="preserve">0   23  RestaurantManagementSystem/packages/system.security.cryptography.protecteddata/9.0.4/LICENSE.TXT</w:t>
      </w:r>
      <w:r>
        <w:br/>
      </w:r>
      <w:r>
        <w:rPr>
          <w:rStyle w:val="VerbatimChar"/>
        </w:rPr>
        <w:t xml:space="preserve">0   72  RestaurantManagementSystem/packages/system.security.cryptography.protecteddata/9.0.4/PACKAGE.md</w:t>
      </w:r>
      <w:r>
        <w:br/>
      </w:r>
      <w:r>
        <w:rPr>
          <w:rStyle w:val="VerbatimChar"/>
        </w:rPr>
        <w:t xml:space="preserve">0   1396    RestaurantManagementSystem/packages/system.security.cryptography.protecteddata/9.0.4/THIRD-PARTY-NOTICES.TXT</w:t>
      </w:r>
      <w:r>
        <w:br/>
      </w:r>
      <w:r>
        <w:rPr>
          <w:rStyle w:val="VerbatimChar"/>
        </w:rPr>
        <w:t xml:space="preserve">0   44  RestaurantManagementSystem/packages/system.security.cryptography.protecteddata/9.0.4/lib/net462/System.Security.Cryptography.ProtectedData.xml</w:t>
      </w:r>
      <w:r>
        <w:br/>
      </w:r>
      <w:r>
        <w:rPr>
          <w:rStyle w:val="VerbatimChar"/>
        </w:rPr>
        <w:t xml:space="preserve">0   44  RestaurantManagementSystem/packages/system.security.cryptography.protecteddata/9.0.4/lib/net8.0/System.Security.Cryptography.ProtectedData.xml</w:t>
      </w:r>
      <w:r>
        <w:br/>
      </w:r>
      <w:r>
        <w:rPr>
          <w:rStyle w:val="VerbatimChar"/>
        </w:rPr>
        <w:t xml:space="preserve">0   44  RestaurantManagementSystem/packages/system.security.cryptography.protecteddata/9.0.4/lib/net9.0/System.Security.Cryptography.ProtectedData.xml</w:t>
      </w:r>
      <w:r>
        <w:br/>
      </w:r>
      <w:r>
        <w:rPr>
          <w:rStyle w:val="VerbatimChar"/>
        </w:rPr>
        <w:t xml:space="preserve">0   44  RestaurantManagementSystem/packages/system.security.cryptography.protecteddata/9.0.4/lib/netstandard2.0/System.Security.Cryptography.ProtectedData.xml</w:t>
      </w:r>
      <w:r>
        <w:br/>
      </w:r>
      <w:r>
        <w:rPr>
          <w:rStyle w:val="VerbatimChar"/>
        </w:rPr>
        <w:t xml:space="preserve">0   0   RestaurantManagementSystem/packages/system.security.cryptography.protecteddata/9.0.4/useSharedDesignerContext.txt</w:t>
      </w:r>
      <w:r>
        <w:br/>
      </w:r>
      <w:r>
        <w:rPr>
          <w:rStyle w:val="VerbatimChar"/>
        </w:rPr>
        <w:t xml:space="preserve">-   -   RestaurantManagementSystem/packages/system.security.cryptography.xml/8.0.2/Icon.png</w:t>
      </w:r>
      <w:r>
        <w:br/>
      </w:r>
      <w:r>
        <w:rPr>
          <w:rStyle w:val="VerbatimChar"/>
        </w:rPr>
        <w:t xml:space="preserve">0   23  RestaurantManagementSystem/packages/system.security.cryptography.xml/8.0.2/LICENSE.TXT</w:t>
      </w:r>
      <w:r>
        <w:br/>
      </w:r>
      <w:r>
        <w:rPr>
          <w:rStyle w:val="VerbatimChar"/>
        </w:rPr>
        <w:t xml:space="preserve">0   1272    RestaurantManagementSystem/packages/system.security.cryptography.xml/8.0.2/THIRD-PARTY-NOTICES.TXT</w:t>
      </w:r>
      <w:r>
        <w:br/>
      </w:r>
      <w:r>
        <w:rPr>
          <w:rStyle w:val="VerbatimChar"/>
        </w:rPr>
        <w:t xml:space="preserve">0   2191    RestaurantManagementSystem/packages/system.security.cryptography.xml/8.0.2/lib/netstandard2.0/System.Security.Cryptography.Xml.xml</w:t>
      </w:r>
      <w:r>
        <w:br/>
      </w:r>
      <w:r>
        <w:rPr>
          <w:rStyle w:val="VerbatimChar"/>
        </w:rPr>
        <w:t xml:space="preserve">0   0   RestaurantManagementSystem/packages/system.security.cryptography.xml/8.0.2/useSharedDesignerContext.txt</w:t>
      </w:r>
      <w:r>
        <w:br/>
      </w:r>
      <w:r>
        <w:rPr>
          <w:rStyle w:val="VerbatimChar"/>
        </w:rPr>
        <w:t xml:space="preserve">-   -   RestaurantManagementSystem/packages/system.security.principal.windows/5.0.0/Icon.png</w:t>
      </w:r>
      <w:r>
        <w:br/>
      </w:r>
      <w:r>
        <w:rPr>
          <w:rStyle w:val="VerbatimChar"/>
        </w:rPr>
        <w:t xml:space="preserve">0   23  RestaurantManagementSystem/packages/system.security.principal.windows/5.0.0/LICENSE.TXT</w:t>
      </w:r>
      <w:r>
        <w:br/>
      </w:r>
      <w:r>
        <w:rPr>
          <w:rStyle w:val="VerbatimChar"/>
        </w:rPr>
        <w:t xml:space="preserve">0   0   RestaurantManagementSystem/packages/system.security.principal.windows/5.0.0/useSharedDesignerContext.txt</w:t>
      </w:r>
      <w:r>
        <w:br/>
      </w:r>
      <w:r>
        <w:rPr>
          <w:rStyle w:val="VerbatimChar"/>
        </w:rPr>
        <w:t xml:space="preserve">-   -   RestaurantManagementSystem/packages/system.text.encodings.web/8.0.0/Icon.png</w:t>
      </w:r>
      <w:r>
        <w:br/>
      </w:r>
      <w:r>
        <w:rPr>
          <w:rStyle w:val="VerbatimChar"/>
        </w:rPr>
        <w:t xml:space="preserve">0   23  RestaurantManagementSystem/packages/system.text.encodings.web/8.0.0/LICENSE.TXT</w:t>
      </w:r>
      <w:r>
        <w:br/>
      </w:r>
      <w:r>
        <w:rPr>
          <w:rStyle w:val="VerbatimChar"/>
        </w:rPr>
        <w:t xml:space="preserve">0   1272    RestaurantManagementSystem/packages/system.text.encodings.web/8.0.0/THIRD-PARTY-NOTICES.TXT</w:t>
      </w:r>
      <w:r>
        <w:br/>
      </w:r>
      <w:r>
        <w:rPr>
          <w:rStyle w:val="VerbatimChar"/>
        </w:rPr>
        <w:t xml:space="preserve">0   939 RestaurantManagementSystem/packages/system.text.encodings.web/8.0.0/lib/netstandard2.0/System.Text.Encodings.Web.xml</w:t>
      </w:r>
      <w:r>
        <w:br/>
      </w:r>
      <w:r>
        <w:rPr>
          <w:rStyle w:val="VerbatimChar"/>
        </w:rPr>
        <w:t xml:space="preserve">0   0   RestaurantManagementSystem/packages/system.text.encodings.web/8.0.0/useSharedDesignerContext.txt</w:t>
      </w:r>
      <w:r>
        <w:br/>
      </w:r>
      <w:r>
        <w:rPr>
          <w:rStyle w:val="VerbatimChar"/>
        </w:rPr>
        <w:t xml:space="preserve">0   5   RestaurantManagementSystem/packages/system.text.encodings.web/9.0.8/.nupkg.metadata</w:t>
      </w:r>
      <w:r>
        <w:br/>
      </w:r>
      <w:r>
        <w:rPr>
          <w:rStyle w:val="VerbatimChar"/>
        </w:rPr>
        <w:t xml:space="preserve">-   -   RestaurantManagementSystem/packages/system.text.encodings.web/9.0.8/.signature.p7s</w:t>
      </w:r>
      <w:r>
        <w:br/>
      </w:r>
      <w:r>
        <w:rPr>
          <w:rStyle w:val="VerbatimChar"/>
        </w:rPr>
        <w:t xml:space="preserve">-   -   RestaurantManagementSystem/packages/system.text.encodings.web/9.0.8/Icon.png</w:t>
      </w:r>
      <w:r>
        <w:br/>
      </w:r>
      <w:r>
        <w:rPr>
          <w:rStyle w:val="VerbatimChar"/>
        </w:rPr>
        <w:t xml:space="preserve">0   23  RestaurantManagementSystem/packages/system.text.encodings.web/9.0.8/LICENSE.TXT</w:t>
      </w:r>
      <w:r>
        <w:br/>
      </w:r>
      <w:r>
        <w:rPr>
          <w:rStyle w:val="VerbatimChar"/>
        </w:rPr>
        <w:t xml:space="preserve">0   132 RestaurantManagementSystem/packages/system.text.encodings.web/9.0.8/PACKAGE.md</w:t>
      </w:r>
      <w:r>
        <w:br/>
      </w:r>
      <w:r>
        <w:rPr>
          <w:rStyle w:val="VerbatimChar"/>
        </w:rPr>
        <w:t xml:space="preserve">0   1396    RestaurantManagementSystem/packages/system.text.encodings.web/9.0.8/THIRD-PARTY-NOTICES.TXT</w:t>
      </w:r>
      <w:r>
        <w:br/>
      </w:r>
      <w:r>
        <w:rPr>
          <w:rStyle w:val="VerbatimChar"/>
        </w:rPr>
        <w:t xml:space="preserve">0   6   RestaurantManagementSystem/packages/system.text.encodings.web/9.0.8/buildTransitive/net461/System.Text.Encodings.Web.targets</w:t>
      </w:r>
      <w:r>
        <w:br/>
      </w:r>
      <w:r>
        <w:rPr>
          <w:rStyle w:val="VerbatimChar"/>
        </w:rPr>
        <w:t xml:space="preserve">0   6   RestaurantManagementSystem/packages/system.text.encodings.web/9.0.8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packages/system.text.encodings.web/9.0.8/lib/net462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8/lib/net462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8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8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9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8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lib/netstandard2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8/lib/netstandard2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runtimes/browser/lib/net8.0/System.Text.Encodings.Web.dll</w:t>
      </w:r>
      <w:r>
        <w:br/>
      </w:r>
      <w:r>
        <w:rPr>
          <w:rStyle w:val="VerbatimChar"/>
        </w:rPr>
        <w:t xml:space="preserve">0   1947    RestaurantManagementSystem/packages/system.text.encodings.web/9.0.8/runtimes/browser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runtimes/browser/lib/net9.0/System.Text.Encodings.Web.dll</w:t>
      </w:r>
      <w:r>
        <w:br/>
      </w:r>
      <w:r>
        <w:rPr>
          <w:rStyle w:val="VerbatimChar"/>
        </w:rPr>
        <w:t xml:space="preserve">0   1947    RestaurantManagementSystem/packages/system.text.encodings.web/9.0.8/runtimes/browser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8/system.text.encodings.web.9.0.8.nupkg</w:t>
      </w:r>
      <w:r>
        <w:br/>
      </w:r>
      <w:r>
        <w:rPr>
          <w:rStyle w:val="VerbatimChar"/>
        </w:rPr>
        <w:t xml:space="preserve">0   1   RestaurantManagementSystem/packages/system.text.encodings.web/9.0.8/system.text.encodings.web.9.0.8.nupkg.sha512</w:t>
      </w:r>
      <w:r>
        <w:br/>
      </w:r>
      <w:r>
        <w:rPr>
          <w:rStyle w:val="VerbatimChar"/>
        </w:rPr>
        <w:t xml:space="preserve">0   37  RestaurantManagementSystem/packages/system.text.encodings.web/9.0.8/system.text.encodings.web.nuspec</w:t>
      </w:r>
      <w:r>
        <w:br/>
      </w:r>
      <w:r>
        <w:rPr>
          <w:rStyle w:val="VerbatimChar"/>
        </w:rPr>
        <w:t xml:space="preserve">0   0   RestaurantManagementSystem/packages/system.text.encodings.web/9.0.8/useSharedDesignerContext.txt</w:t>
      </w:r>
      <w:r>
        <w:br/>
      </w:r>
      <w:r>
        <w:rPr>
          <w:rStyle w:val="VerbatimChar"/>
        </w:rPr>
        <w:t xml:space="preserve">0   5   RestaurantManagementSystem/packages/system.text.encodings.web/9.0.9/.nupkg.metadata</w:t>
      </w:r>
      <w:r>
        <w:br/>
      </w:r>
      <w:r>
        <w:rPr>
          <w:rStyle w:val="VerbatimChar"/>
        </w:rPr>
        <w:t xml:space="preserve">-   -   RestaurantManagementSystem/packages/system.text.encodings.web/9.0.9/.signature.p7s</w:t>
      </w:r>
      <w:r>
        <w:br/>
      </w:r>
      <w:r>
        <w:rPr>
          <w:rStyle w:val="VerbatimChar"/>
        </w:rPr>
        <w:t xml:space="preserve">-   -   RestaurantManagementSystem/packages/system.text.encodings.web/9.0.9/Icon.png</w:t>
      </w:r>
      <w:r>
        <w:br/>
      </w:r>
      <w:r>
        <w:rPr>
          <w:rStyle w:val="VerbatimChar"/>
        </w:rPr>
        <w:t xml:space="preserve">0   23  RestaurantManagementSystem/packages/system.text.encodings.web/9.0.9/LICENSE.TXT</w:t>
      </w:r>
      <w:r>
        <w:br/>
      </w:r>
      <w:r>
        <w:rPr>
          <w:rStyle w:val="VerbatimChar"/>
        </w:rPr>
        <w:t xml:space="preserve">0   132 RestaurantManagementSystem/packages/system.text.encodings.web/9.0.9/PACKAGE.md</w:t>
      </w:r>
      <w:r>
        <w:br/>
      </w:r>
      <w:r>
        <w:rPr>
          <w:rStyle w:val="VerbatimChar"/>
        </w:rPr>
        <w:t xml:space="preserve">0   1396    RestaurantManagementSystem/packages/system.text.encodings.web/9.0.9/THIRD-PARTY-NOTICES.TXT</w:t>
      </w:r>
      <w:r>
        <w:br/>
      </w:r>
      <w:r>
        <w:rPr>
          <w:rStyle w:val="VerbatimChar"/>
        </w:rPr>
        <w:t xml:space="preserve">0   6   RestaurantManagementSystem/packages/system.text.encodings.web/9.0.9/buildTransitive/net461/System.Text.Encodings.Web.targets</w:t>
      </w:r>
      <w:r>
        <w:br/>
      </w:r>
      <w:r>
        <w:rPr>
          <w:rStyle w:val="VerbatimChar"/>
        </w:rPr>
        <w:t xml:space="preserve">0   6   RestaurantManagementSystem/packages/system.text.encodings.web/9.0.9/buildTransitive/netcoreapp2.0/System.Text.Encodings.Web.targets</w:t>
      </w:r>
      <w:r>
        <w:br/>
      </w:r>
      <w:r>
        <w:rPr>
          <w:rStyle w:val="VerbatimChar"/>
        </w:rPr>
        <w:t xml:space="preserve">-   -   RestaurantManagementSystem/packages/system.text.encodings.web/9.0.9/lib/net462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9/lib/net462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8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9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9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9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lib/netstandard2.0/System.Text.Encodings.Web.dll</w:t>
      </w:r>
      <w:r>
        <w:br/>
      </w:r>
      <w:r>
        <w:rPr>
          <w:rStyle w:val="VerbatimChar"/>
        </w:rPr>
        <w:t xml:space="preserve">0   939 RestaurantManagementSystem/packages/system.text.encodings.web/9.0.9/lib/netstandard2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runtimes/browser/lib/net8.0/System.Text.Encodings.Web.dll</w:t>
      </w:r>
      <w:r>
        <w:br/>
      </w:r>
      <w:r>
        <w:rPr>
          <w:rStyle w:val="VerbatimChar"/>
        </w:rPr>
        <w:t xml:space="preserve">0   1947    RestaurantManagementSystem/packages/system.text.encodings.web/9.0.9/runtimes/browser/lib/net8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runtimes/browser/lib/net9.0/System.Text.Encodings.Web.dll</w:t>
      </w:r>
      <w:r>
        <w:br/>
      </w:r>
      <w:r>
        <w:rPr>
          <w:rStyle w:val="VerbatimChar"/>
        </w:rPr>
        <w:t xml:space="preserve">0   1947    RestaurantManagementSystem/packages/system.text.encodings.web/9.0.9/runtimes/browser/lib/net9.0/System.Text.Encodings.Web.xml</w:t>
      </w:r>
      <w:r>
        <w:br/>
      </w:r>
      <w:r>
        <w:rPr>
          <w:rStyle w:val="VerbatimChar"/>
        </w:rPr>
        <w:t xml:space="preserve">-   -   RestaurantManagementSystem/packages/system.text.encodings.web/9.0.9/system.text.encodings.web.9.0.9.nupkg</w:t>
      </w:r>
      <w:r>
        <w:br/>
      </w:r>
      <w:r>
        <w:rPr>
          <w:rStyle w:val="VerbatimChar"/>
        </w:rPr>
        <w:t xml:space="preserve">0   1   RestaurantManagementSystem/packages/system.text.encodings.web/9.0.9/system.text.encodings.web.9.0.9.nupkg.sha512</w:t>
      </w:r>
      <w:r>
        <w:br/>
      </w:r>
      <w:r>
        <w:rPr>
          <w:rStyle w:val="VerbatimChar"/>
        </w:rPr>
        <w:t xml:space="preserve">0   37  RestaurantManagementSystem/packages/system.text.encodings.web/9.0.9/system.text.encodings.web.nuspec</w:t>
      </w:r>
      <w:r>
        <w:br/>
      </w:r>
      <w:r>
        <w:rPr>
          <w:rStyle w:val="VerbatimChar"/>
        </w:rPr>
        <w:t xml:space="preserve">0   0   RestaurantManagementSystem/packages/system.text.encodings.web/9.0.9/useSharedDesignerContext.txt</w:t>
      </w:r>
      <w:r>
        <w:br/>
      </w:r>
      <w:r>
        <w:rPr>
          <w:rStyle w:val="VerbatimChar"/>
        </w:rPr>
        <w:t xml:space="preserve">0   5   RestaurantManagementSystem/packages/system.text.json/8.0.5/.nupkg.metadata</w:t>
      </w:r>
      <w:r>
        <w:br/>
      </w:r>
      <w:r>
        <w:rPr>
          <w:rStyle w:val="VerbatimChar"/>
        </w:rPr>
        <w:t xml:space="preserve">-   -   RestaurantManagementSystem/packages/system.text.json/8.0.5/.signature.p7s</w:t>
      </w:r>
      <w:r>
        <w:br/>
      </w:r>
      <w:r>
        <w:rPr>
          <w:rStyle w:val="VerbatimChar"/>
        </w:rPr>
        <w:t xml:space="preserve">-   -   RestaurantManagementSystem/packages/system.text.json/8.0.5/Icon.png</w:t>
      </w:r>
      <w:r>
        <w:br/>
      </w:r>
      <w:r>
        <w:rPr>
          <w:rStyle w:val="VerbatimChar"/>
        </w:rPr>
        <w:t xml:space="preserve">0   23  RestaurantManagementSystem/packages/system.text.json/8.0.5/LICENSE.TXT</w:t>
      </w:r>
      <w:r>
        <w:br/>
      </w:r>
      <w:r>
        <w:rPr>
          <w:rStyle w:val="VerbatimChar"/>
        </w:rPr>
        <w:t xml:space="preserve">0   1272    RestaurantManagementSystem/packages/system.text.json/8.0.5/THIRD-PARTY-NOTICES.TXT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3.11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0/cs/zh-Han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System.Text.Json.SourceGeneration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c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de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e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f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it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ja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ko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pl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pt-B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ru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tr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zh-Hans/System.Text.Json.SourceGeneration.resources.dll</w:t>
      </w:r>
      <w:r>
        <w:br/>
      </w:r>
      <w:r>
        <w:rPr>
          <w:rStyle w:val="VerbatimChar"/>
        </w:rPr>
        <w:t xml:space="preserve">-   -   RestaurantManagementSystem/packages/system.text.json/8.0.5/analyzers/dotnet/roslyn4.4/cs/zh-Hant/System.Text.Json.SourceGeneration.resources.dll</w:t>
      </w:r>
      <w:r>
        <w:br/>
      </w:r>
      <w:r>
        <w:rPr>
          <w:rStyle w:val="VerbatimChar"/>
        </w:rPr>
        <w:t xml:space="preserve">0   6   RestaurantManagementSystem/packages/system.text.json/8.0.5/buildTransitive/net461/System.Text.Json.targets</w:t>
      </w:r>
      <w:r>
        <w:br/>
      </w:r>
      <w:r>
        <w:rPr>
          <w:rStyle w:val="VerbatimChar"/>
        </w:rPr>
        <w:t xml:space="preserve">0   6   RestaurantManagementSystem/packages/system.text.json/8.0.5/buildTransitive/netcoreapp2.0/System.Text.Json.targets</w:t>
      </w:r>
      <w:r>
        <w:br/>
      </w:r>
      <w:r>
        <w:rPr>
          <w:rStyle w:val="VerbatimChar"/>
        </w:rPr>
        <w:t xml:space="preserve">-   -   RestaurantManagementSystem/packages/system.text.json/8.0.5/lib/net462/System.Text.Json.dll</w:t>
      </w:r>
      <w:r>
        <w:br/>
      </w:r>
      <w:r>
        <w:rPr>
          <w:rStyle w:val="VerbatimChar"/>
        </w:rPr>
        <w:t xml:space="preserve">0   5785    RestaurantManagementSystem/packages/system.text.json/8.0.5/lib/net462/System.Text.Json.xml</w:t>
      </w:r>
      <w:r>
        <w:br/>
      </w:r>
      <w:r>
        <w:rPr>
          <w:rStyle w:val="VerbatimChar"/>
        </w:rPr>
        <w:t xml:space="preserve">-   -   RestaurantManagementSystem/packages/system.text.json/8.0.5/lib/net6.0/System.Text.Json.dll</w:t>
      </w:r>
      <w:r>
        <w:br/>
      </w:r>
      <w:r>
        <w:rPr>
          <w:rStyle w:val="VerbatimChar"/>
        </w:rPr>
        <w:t xml:space="preserve">0   5785    RestaurantManagementSystem/packages/system.text.json/8.0.5/lib/net6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7.0/System.Text.Json.dll</w:t>
      </w:r>
      <w:r>
        <w:br/>
      </w:r>
      <w:r>
        <w:rPr>
          <w:rStyle w:val="VerbatimChar"/>
        </w:rPr>
        <w:t xml:space="preserve">0   5785    RestaurantManagementSystem/packages/system.text.json/8.0.5/lib/net7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8.0/System.Text.Json.dll</w:t>
      </w:r>
      <w:r>
        <w:br/>
      </w:r>
      <w:r>
        <w:rPr>
          <w:rStyle w:val="VerbatimChar"/>
        </w:rPr>
        <w:t xml:space="preserve">0   5785    RestaurantManagementSystem/packages/system.text.json/8.0.5/lib/net8.0/System.Text.Json.xml</w:t>
      </w:r>
      <w:r>
        <w:br/>
      </w:r>
      <w:r>
        <w:rPr>
          <w:rStyle w:val="VerbatimChar"/>
        </w:rPr>
        <w:t xml:space="preserve">-   -   RestaurantManagementSystem/packages/system.text.json/8.0.5/lib/netstandard2.0/System.Text.Json.dll</w:t>
      </w:r>
      <w:r>
        <w:br/>
      </w:r>
      <w:r>
        <w:rPr>
          <w:rStyle w:val="VerbatimChar"/>
        </w:rPr>
        <w:t xml:space="preserve">0   5785    RestaurantManagementSystem/packages/system.text.json/8.0.5/lib/netstandard2.0/System.Text.Json.xml</w:t>
      </w:r>
      <w:r>
        <w:br/>
      </w:r>
      <w:r>
        <w:rPr>
          <w:rStyle w:val="VerbatimChar"/>
        </w:rPr>
        <w:t xml:space="preserve">-   -   RestaurantManagementSystem/packages/system.text.json/8.0.5/system.text.json.8.0.5.nupkg</w:t>
      </w:r>
      <w:r>
        <w:br/>
      </w:r>
      <w:r>
        <w:rPr>
          <w:rStyle w:val="VerbatimChar"/>
        </w:rPr>
        <w:t xml:space="preserve">0   1   RestaurantManagementSystem/packages/system.text.json/8.0.5/system.text.json.8.0.5.nupkg.sha512</w:t>
      </w:r>
      <w:r>
        <w:br/>
      </w:r>
      <w:r>
        <w:rPr>
          <w:rStyle w:val="VerbatimChar"/>
        </w:rPr>
        <w:t xml:space="preserve">0   47  RestaurantManagementSystem/packages/system.text.json/8.0.5/system.text.json.nuspec</w:t>
      </w:r>
      <w:r>
        <w:br/>
      </w:r>
      <w:r>
        <w:rPr>
          <w:rStyle w:val="VerbatimChar"/>
        </w:rPr>
        <w:t xml:space="preserve">0   0   RestaurantManagementSystem/packages/system.text.json/8.0.5/useSharedDesignerContext.txt</w:t>
      </w:r>
      <w:r>
        <w:br/>
      </w:r>
      <w:r>
        <w:rPr>
          <w:rStyle w:val="VerbatimChar"/>
        </w:rPr>
        <w:t xml:space="preserve">-   -   RestaurantManagementSystem/packages/system.text.json/9.0.5/Icon.png</w:t>
      </w:r>
      <w:r>
        <w:br/>
      </w:r>
      <w:r>
        <w:rPr>
          <w:rStyle w:val="VerbatimChar"/>
        </w:rPr>
        <w:t xml:space="preserve">0   23  RestaurantManagementSystem/packages/system.text.json/9.0.5/LICENSE.TXT</w:t>
      </w:r>
      <w:r>
        <w:br/>
      </w:r>
      <w:r>
        <w:rPr>
          <w:rStyle w:val="VerbatimChar"/>
        </w:rPr>
        <w:t xml:space="preserve">0   1396    RestaurantManagementSystem/packages/system.text.json/9.0.5/THIRD-PARTY-NOTICES.TXT</w:t>
      </w:r>
      <w:r>
        <w:br/>
      </w:r>
      <w:r>
        <w:rPr>
          <w:rStyle w:val="VerbatimChar"/>
        </w:rPr>
        <w:t xml:space="preserve">0   0   RestaurantManagementSystem/packages/system.text.json/9.0.5/useSharedDesignerContext.txt</w:t>
      </w:r>
      <w:r>
        <w:br/>
      </w:r>
      <w:r>
        <w:rPr>
          <w:rStyle w:val="VerbatimChar"/>
        </w:rPr>
        <w:t xml:space="preserve">-   -   RestaurantManagementSystem/packages/system.text.json/9.0.8/Icon.png</w:t>
      </w:r>
      <w:r>
        <w:br/>
      </w:r>
      <w:r>
        <w:rPr>
          <w:rStyle w:val="VerbatimChar"/>
        </w:rPr>
        <w:t xml:space="preserve">0   23  RestaurantManagementSystem/packages/system.text.json/9.0.8/LICENSE.TXT</w:t>
      </w:r>
      <w:r>
        <w:br/>
      </w:r>
      <w:r>
        <w:rPr>
          <w:rStyle w:val="VerbatimChar"/>
        </w:rPr>
        <w:t xml:space="preserve">0   1396    RestaurantManagementSystem/packages/system.text.json/9.0.8/THIRD-PARTY-NOTICES.TXT</w:t>
      </w:r>
      <w:r>
        <w:br/>
      </w:r>
      <w:r>
        <w:rPr>
          <w:rStyle w:val="VerbatimChar"/>
        </w:rPr>
        <w:t xml:space="preserve">0   0   RestaurantManagementSystem/packages/system.text.json/9.0.8/useSharedDesignerContext.txt</w:t>
      </w:r>
      <w:r>
        <w:br/>
      </w:r>
      <w:r>
        <w:rPr>
          <w:rStyle w:val="VerbatimChar"/>
        </w:rPr>
        <w:t xml:space="preserve">-   -   RestaurantManagementSystem/packages/system.text.json/9.0.9/Icon.png</w:t>
      </w:r>
      <w:r>
        <w:br/>
      </w:r>
      <w:r>
        <w:rPr>
          <w:rStyle w:val="VerbatimChar"/>
        </w:rPr>
        <w:t xml:space="preserve">0   23  RestaurantManagementSystem/packages/system.text.json/9.0.9/LICENSE.TXT</w:t>
      </w:r>
      <w:r>
        <w:br/>
      </w:r>
      <w:r>
        <w:rPr>
          <w:rStyle w:val="VerbatimChar"/>
        </w:rPr>
        <w:t xml:space="preserve">0   257 RestaurantManagementSystem/packages/system.text.json/9.0.9/PACKAGE.md</w:t>
      </w:r>
      <w:r>
        <w:br/>
      </w:r>
      <w:r>
        <w:rPr>
          <w:rStyle w:val="VerbatimChar"/>
        </w:rPr>
        <w:t xml:space="preserve">0   1396    RestaurantManagementSystem/packages/system.text.json/9.0.9/THIRD-PARTY-NOTICES.TXT</w:t>
      </w:r>
      <w:r>
        <w:br/>
      </w:r>
      <w:r>
        <w:rPr>
          <w:rStyle w:val="VerbatimChar"/>
        </w:rPr>
        <w:t xml:space="preserve">0   31  RestaurantManagementSystem/packages/system.text.json/9.0.9/buildTransitive/net462/System.Text.Json.targets</w:t>
      </w:r>
      <w:r>
        <w:br/>
      </w:r>
      <w:r>
        <w:rPr>
          <w:rStyle w:val="VerbatimChar"/>
        </w:rPr>
        <w:t xml:space="preserve">0   31  RestaurantManagementSystem/packages/system.text.json/9.0.9/buildTransitive/net8.0/System.Text.Json.targets</w:t>
      </w:r>
      <w:r>
        <w:br/>
      </w:r>
      <w:r>
        <w:rPr>
          <w:rStyle w:val="VerbatimChar"/>
        </w:rPr>
        <w:t xml:space="preserve">0   31  RestaurantManagementSystem/packages/system.text.json/9.0.9/buildTransitive/netstandard2.0/System.Text.Json.targets</w:t>
      </w:r>
      <w:r>
        <w:br/>
      </w:r>
      <w:r>
        <w:rPr>
          <w:rStyle w:val="VerbatimChar"/>
        </w:rPr>
        <w:t xml:space="preserve">0   0   RestaurantManagementSystem/packages/system.text.json/9.0.9/useSharedDesignerContext.txt</w:t>
      </w:r>
      <w:r>
        <w:br/>
      </w:r>
      <w:r>
        <w:rPr>
          <w:rStyle w:val="VerbatimChar"/>
        </w:rPr>
        <w:t xml:space="preserve">-   -   RestaurantManagementSystem/packages/system.threading.channels/7.0.0/Icon.png</w:t>
      </w:r>
      <w:r>
        <w:br/>
      </w:r>
      <w:r>
        <w:rPr>
          <w:rStyle w:val="VerbatimChar"/>
        </w:rPr>
        <w:t xml:space="preserve">0   23  RestaurantManagementSystem/packages/system.threading.channels/7.0.0/LICENSE.TXT</w:t>
      </w:r>
      <w:r>
        <w:br/>
      </w:r>
      <w:r>
        <w:rPr>
          <w:rStyle w:val="VerbatimChar"/>
        </w:rPr>
        <w:t xml:space="preserve">0   243 RestaurantManagementSystem/packages/system.threading.channels/7.0.0/lib/netstandard2.1/System.Threading.Channels.xml</w:t>
      </w:r>
      <w:r>
        <w:br/>
      </w:r>
      <w:r>
        <w:rPr>
          <w:rStyle w:val="VerbatimChar"/>
        </w:rPr>
        <w:t xml:space="preserve">0   0   RestaurantManagementSystem/packages/system.threading.channels/7.0.0/useSharedDesignerContext.txt</w:t>
      </w:r>
      <w:r>
        <w:br/>
      </w:r>
      <w:r>
        <w:rPr>
          <w:rStyle w:val="VerbatimChar"/>
        </w:rPr>
        <w:t xml:space="preserve">-   -   RestaurantManagementSystem/packages/system.threading.tasks.extensions/4.6.0/Icon.png</w:t>
      </w:r>
      <w:r>
        <w:br/>
      </w:r>
      <w:r>
        <w:rPr>
          <w:rStyle w:val="VerbatimChar"/>
        </w:rPr>
        <w:t xml:space="preserve">0   0   RestaurantManagementSystem/packages/system.xml.xmldocument/4.3.0/ref/xamarintvos10/_._</w:t>
      </w:r>
      <w:r>
        <w:br/>
      </w:r>
      <w:r>
        <w:rPr>
          <w:rStyle w:val="VerbatimChar"/>
        </w:rPr>
        <w:t xml:space="preserve">0   0   RestaurantManagementSystem/packages/system.xml.xmldocument/4.3.0/ref/xamarinwatchos10/_._</w:t>
      </w:r>
      <w:r>
        <w:br/>
      </w:r>
      <w:r>
        <w:rPr>
          <w:rStyle w:val="VerbatimChar"/>
        </w:rPr>
        <w:t xml:space="preserve">0   0   RestaurantManagementSystem/packages/system.xml.xpath.xdocument/4.3.0/lib/MonoAndroid10/_._</w:t>
      </w:r>
      <w:r>
        <w:br/>
      </w:r>
      <w:r>
        <w:rPr>
          <w:rStyle w:val="VerbatimChar"/>
        </w:rPr>
        <w:t xml:space="preserve">0   0   RestaurantManagementSystem/packages/system.xml.xpath.xdocument/4.3.0/lib/MonoTouch10/_._</w:t>
      </w:r>
      <w:r>
        <w:br/>
      </w:r>
      <w:r>
        <w:rPr>
          <w:rStyle w:val="VerbatimChar"/>
        </w:rPr>
        <w:t xml:space="preserve">0   0   RestaurantManagementSystem/packages/system.xml.xpath.xdocument/4.3.0/lib/xamarinios10/_._</w:t>
      </w:r>
      <w:r>
        <w:br/>
      </w:r>
      <w:r>
        <w:rPr>
          <w:rStyle w:val="VerbatimChar"/>
        </w:rPr>
        <w:t xml:space="preserve">0   0   RestaurantManagementSystem/packages/system.xml.xpath.xdocument/4.3.0/lib/xamarinmac20/_._</w:t>
      </w:r>
      <w:r>
        <w:br/>
      </w:r>
      <w:r>
        <w:rPr>
          <w:rStyle w:val="VerbatimChar"/>
        </w:rPr>
        <w:t xml:space="preserve">0   0   RestaurantManagementSystem/packages/system.xml.xpath.xdocument/4.3.0/lib/xamarintvos10/_._</w:t>
      </w:r>
      <w:r>
        <w:br/>
      </w:r>
      <w:r>
        <w:rPr>
          <w:rStyle w:val="VerbatimChar"/>
        </w:rPr>
        <w:t xml:space="preserve">0   0   RestaurantManagementSystem/packages/system.xml.xpath.xdocument/4.3.0/lib/xamarinwatchos10/_._</w:t>
      </w:r>
      <w:r>
        <w:br/>
      </w:r>
      <w:r>
        <w:rPr>
          <w:rStyle w:val="VerbatimChar"/>
        </w:rPr>
        <w:t xml:space="preserve">0   0   RestaurantManagementSystem/packages/system.xml.xpath.xdocument/4.3.0/ref/MonoAndroid10/_._</w:t>
      </w:r>
      <w:r>
        <w:br/>
      </w:r>
      <w:r>
        <w:rPr>
          <w:rStyle w:val="VerbatimChar"/>
        </w:rPr>
        <w:t xml:space="preserve">0   0   RestaurantManagementSystem/packages/system.xml.xpath.xdocument/4.3.0/ref/MonoTouch10/_._</w:t>
      </w:r>
      <w:r>
        <w:br/>
      </w:r>
      <w:r>
        <w:rPr>
          <w:rStyle w:val="VerbatimChar"/>
        </w:rPr>
        <w:t xml:space="preserve">0   0   RestaurantManagementSystem/packages/system.xml.xpath.xdocument/4.3.0/ref/xamarinios10/_._</w:t>
      </w:r>
      <w:r>
        <w:br/>
      </w:r>
      <w:r>
        <w:rPr>
          <w:rStyle w:val="VerbatimChar"/>
        </w:rPr>
        <w:t xml:space="preserve">0   0   RestaurantManagementSystem/packages/system.xml.xpath.xdocument/4.3.0/ref/xamarinmac20/_._</w:t>
      </w:r>
      <w:r>
        <w:br/>
      </w:r>
      <w:r>
        <w:rPr>
          <w:rStyle w:val="VerbatimChar"/>
        </w:rPr>
        <w:t xml:space="preserve">0   0   RestaurantManagementSystem/packages/system.xml.xpath.xdocument/4.3.0/ref/xamarintvos10/_._</w:t>
      </w:r>
      <w:r>
        <w:br/>
      </w:r>
      <w:r>
        <w:rPr>
          <w:rStyle w:val="VerbatimChar"/>
        </w:rPr>
        <w:t xml:space="preserve">0   0   RestaurantManagementSystem/packages/system.xml.xpath.xdocument/4.3.0/ref/xamarinwatchos10/_._</w:t>
      </w:r>
      <w:r>
        <w:br/>
      </w:r>
      <w:r>
        <w:rPr>
          <w:rStyle w:val="VerbatimChar"/>
        </w:rPr>
        <w:t xml:space="preserve">0   0   RestaurantManagementSystem/packages/system.xml.xpath/4.3.0/lib/MonoAndroid10/_._</w:t>
      </w:r>
      <w:r>
        <w:br/>
      </w:r>
      <w:r>
        <w:rPr>
          <w:rStyle w:val="VerbatimChar"/>
        </w:rPr>
        <w:t xml:space="preserve">0   0   RestaurantManagementSystem/packages/system.xml.xpath/4.3.0/lib/MonoTouch10/_._</w:t>
      </w:r>
      <w:r>
        <w:br/>
      </w:r>
      <w:r>
        <w:rPr>
          <w:rStyle w:val="VerbatimChar"/>
        </w:rPr>
        <w:t xml:space="preserve">0   0   RestaurantManagementSystem/packages/system.xml.xpath/4.3.0/lib/xamarinios10/_._</w:t>
      </w:r>
      <w:r>
        <w:br/>
      </w:r>
      <w:r>
        <w:rPr>
          <w:rStyle w:val="VerbatimChar"/>
        </w:rPr>
        <w:t xml:space="preserve">0   0   RestaurantManagementSystem/packages/system.xml.xpath/4.3.0/lib/xamarinmac20/_._</w:t>
      </w:r>
      <w:r>
        <w:br/>
      </w:r>
      <w:r>
        <w:rPr>
          <w:rStyle w:val="VerbatimChar"/>
        </w:rPr>
        <w:t xml:space="preserve">0   0   RestaurantManagementSystem/packages/system.xml.xpath/4.3.0/lib/xamarintvos10/_._</w:t>
      </w:r>
      <w:r>
        <w:br/>
      </w:r>
      <w:r>
        <w:rPr>
          <w:rStyle w:val="VerbatimChar"/>
        </w:rPr>
        <w:t xml:space="preserve">0   0   RestaurantManagementSystem/packages/system.xml.xpath/4.3.0/lib/xamarinwatchos10/_._</w:t>
      </w:r>
      <w:r>
        <w:br/>
      </w:r>
      <w:r>
        <w:rPr>
          <w:rStyle w:val="VerbatimChar"/>
        </w:rPr>
        <w:t xml:space="preserve">0   0   RestaurantManagementSystem/packages/system.xml.xpath/4.3.0/ref/MonoAndroid10/_._</w:t>
      </w:r>
      <w:r>
        <w:br/>
      </w:r>
      <w:r>
        <w:rPr>
          <w:rStyle w:val="VerbatimChar"/>
        </w:rPr>
        <w:t xml:space="preserve">0   0   RestaurantManagementSystem/packages/system.xml.xpath/4.3.0/ref/MonoTouch10/_._</w:t>
      </w:r>
      <w:r>
        <w:br/>
      </w:r>
      <w:r>
        <w:rPr>
          <w:rStyle w:val="VerbatimChar"/>
        </w:rPr>
        <w:t xml:space="preserve">0   0   RestaurantManagementSystem/packages/system.xml.xpath/4.3.0/ref/xamarinios10/_._</w:t>
      </w:r>
      <w:r>
        <w:br/>
      </w:r>
      <w:r>
        <w:rPr>
          <w:rStyle w:val="VerbatimChar"/>
        </w:rPr>
        <w:t xml:space="preserve">0   0   RestaurantManagementSystem/packages/system.xml.xpath/4.3.0/ref/xamarinmac20/_._</w:t>
      </w:r>
      <w:r>
        <w:br/>
      </w:r>
      <w:r>
        <w:rPr>
          <w:rStyle w:val="VerbatimChar"/>
        </w:rPr>
        <w:t xml:space="preserve">0   0   RestaurantManagementSystem/packages/system.xml.xpath/4.3.0/ref/xamarintvos10/_._</w:t>
      </w:r>
      <w:r>
        <w:br/>
      </w:r>
      <w:r>
        <w:rPr>
          <w:rStyle w:val="VerbatimChar"/>
        </w:rPr>
        <w:t xml:space="preserve">0   0   RestaurantManagementSystem/packages/system.xml.xpath/4.3.0/ref/xamarinwatchos10/_._</w:t>
      </w:r>
      <w:r>
        <w:br/>
      </w:r>
      <w:r>
        <w:rPr>
          <w:rStyle w:val="VerbatimChar"/>
        </w:rPr>
        <w:t xml:space="preserve">0   0   RestaurantManagementSystem/src/Presentation/Scripts/main.js</w:t>
      </w:r>
      <w:r>
        <w:br/>
      </w:r>
      <w:r>
        <w:rPr>
          <w:rStyle w:val="VerbatimChar"/>
        </w:rPr>
        <w:t xml:space="preserve">0   0   RestaurantManagementSystem/src/Presentation/wwwroot/images/home.png</w:t>
      </w:r>
      <w:r>
        <w:br/>
      </w:r>
      <w:r>
        <w:rPr>
          <w:rStyle w:val="VerbatimChar"/>
        </w:rPr>
        <w:t xml:space="preserve">0   0   RestaurantManagementSystem/src/Presentation/wwwroot/images/maincourse.png</w:t>
      </w:r>
      <w:r>
        <w:br/>
      </w:r>
      <w:r>
        <w:rPr>
          <w:rStyle w:val="VerbatimChar"/>
        </w:rPr>
        <w:t xml:space="preserve">0   0   RestaurantManagementSystem/src/Presentation/wwwroot/images/menu.png</w:t>
      </w:r>
      <w:r>
        <w:br/>
      </w:r>
      <w:r>
        <w:rPr>
          <w:rStyle w:val="VerbatimChar"/>
        </w:rPr>
        <w:t xml:space="preserve">0   0   RestaurantManagementSystem/src/Presentation/wwwroot/images/slide1.jpg</w:t>
      </w:r>
      <w:r>
        <w:br/>
      </w:r>
      <w:r>
        <w:rPr>
          <w:rStyle w:val="VerbatimChar"/>
        </w:rPr>
        <w:t xml:space="preserve">0   0   RestaurantManagementSystem/src/Presentation/wwwroot/images/slide2.jpg</w:t>
      </w:r>
      <w:r>
        <w:br/>
      </w:r>
      <w:r>
        <w:rPr>
          <w:rStyle w:val="VerbatimChar"/>
        </w:rPr>
        <w:t xml:space="preserve">0   0   RestaurantManagementSystem/src/Presentation/wwwroot/images/starters.png</w:t>
      </w:r>
      <w:r>
        <w:br/>
      </w:r>
      <w:r>
        <w:rPr>
          <w:rStyle w:val="VerbatimChar"/>
        </w:rPr>
        <w:t xml:space="preserve">0   1   RestaurantManagementSystem/startup.log</w:t>
      </w:r>
      <w:r>
        <w:br/>
      </w:r>
      <w:r>
        <w:rPr>
          <w:rStyle w:val="VerbatimChar"/>
        </w:rPr>
        <w:t xml:space="preserve">0   5   RestaurantManagementSystem/unlock_admin.sh</w:t>
      </w:r>
      <w:r>
        <w:br/>
      </w:r>
      <w:r>
        <w:rPr>
          <w:rStyle w:val="VerbatimChar"/>
        </w:rPr>
        <w:t xml:space="preserve">-   -   RestaurantManagementSystem/wwwroot/.DS_Store</w:t>
      </w:r>
      <w:r>
        <w:br/>
      </w:r>
      <w:r>
        <w:rPr>
          <w:rStyle w:val="VerbatimChar"/>
        </w:rPr>
        <w:t xml:space="preserve">-   -   Restaurant_Management_System_Auth_Documentation.docx</w:t>
      </w:r>
      <w:r>
        <w:br/>
      </w:r>
      <w:r>
        <w:rPr>
          <w:rStyle w:val="VerbatimChar"/>
        </w:rPr>
        <w:t xml:space="preserve">-   -   Restaurant_Management_System_Auth_Documentation_Final.docx</w:t>
      </w:r>
      <w:r>
        <w:br/>
      </w:r>
      <w:r>
        <w:rPr>
          <w:rStyle w:val="VerbatimChar"/>
        </w:rPr>
        <w:t xml:space="preserve">-   -   Restaurant_Management_System_Authentication.docx</w:t>
      </w:r>
      <w:r>
        <w:br/>
      </w:r>
      <w:r>
        <w:rPr>
          <w:rStyle w:val="VerbatimChar"/>
        </w:rPr>
        <w:t xml:space="preserve">-   -   Restaurant_Management_System_User_Workflows.docx</w:t>
      </w:r>
      <w:r>
        <w:br/>
      </w:r>
      <w:r>
        <w:rPr>
          <w:rStyle w:val="VerbatimChar"/>
        </w:rPr>
        <w:t xml:space="preserve">0   493 Restaurant_Management_System_User_Workflows.md</w:t>
      </w:r>
      <w:r>
        <w:br/>
      </w:r>
      <w:r>
        <w:rPr>
          <w:rStyle w:val="VerbatimChar"/>
        </w:rPr>
        <w:t xml:space="preserve">-   -   Restaurant_Management_System_User_Workflows_Final.docx</w:t>
      </w:r>
      <w:r>
        <w:br/>
      </w:r>
      <w:r>
        <w:rPr>
          <w:rStyle w:val="VerbatimChar"/>
        </w:rPr>
        <w:t xml:space="preserve">0   0   SQL/create_sp_GetDashboardStats.sql</w:t>
      </w:r>
      <w:r>
        <w:br/>
      </w:r>
      <w:r>
        <w:rPr>
          <w:rStyle w:val="VerbatimChar"/>
        </w:rPr>
        <w:t xml:space="preserve">0   0   SQL/create_sp_GetDashboardStats_updated.sql</w:t>
      </w:r>
      <w:r>
        <w:br/>
      </w:r>
      <w:r>
        <w:rPr>
          <w:rStyle w:val="VerbatimChar"/>
        </w:rPr>
        <w:t xml:space="preserve">-   -   TechnicalSummary.docx</w:t>
      </w:r>
      <w:r>
        <w:br/>
      </w:r>
      <w:r>
        <w:rPr>
          <w:rStyle w:val="VerbatimChar"/>
        </w:rPr>
        <w:t xml:space="preserve">0   291 TechnicalSummary.html</w:t>
      </w:r>
      <w:r>
        <w:br/>
      </w:r>
      <w:r>
        <w:rPr>
          <w:rStyle w:val="VerbatimChar"/>
        </w:rPr>
        <w:t xml:space="preserve">0   665 Technical_Documentation_Auth.md</w:t>
      </w:r>
      <w:r>
        <w:br/>
      </w:r>
      <w:r>
        <w:rPr>
          <w:rStyle w:val="VerbatimChar"/>
        </w:rPr>
        <w:t xml:space="preserve">0   34  TestDbConnection.cs</w:t>
      </w:r>
      <w:r>
        <w:br/>
      </w:r>
      <w:r>
        <w:rPr>
          <w:rStyle w:val="VerbatimChar"/>
        </w:rPr>
        <w:t xml:space="preserve">106 0   Today_Sales_Fix_Complete.md</w:t>
      </w:r>
      <w:r>
        <w:br/>
      </w:r>
      <w:r>
        <w:rPr>
          <w:rStyle w:val="VerbatimChar"/>
        </w:rPr>
        <w:t xml:space="preserve">0   0   Tools/MigrateToToastNotifications.ps1</w:t>
      </w:r>
      <w:r>
        <w:br/>
      </w:r>
      <w:r>
        <w:rPr>
          <w:rStyle w:val="VerbatimChar"/>
        </w:rPr>
        <w:t xml:space="preserve">0   0   Tools/migrateAllControllers.sh</w:t>
      </w:r>
      <w:r>
        <w:br/>
      </w:r>
      <w:r>
        <w:rPr>
          <w:rStyle w:val="VerbatimChar"/>
        </w:rPr>
        <w:t xml:space="preserve">0   0   Tools/migrateToToastNotifications.sh</w:t>
      </w:r>
      <w:r>
        <w:br/>
      </w:r>
      <w:r>
        <w:rPr>
          <w:rStyle w:val="VerbatimChar"/>
        </w:rPr>
        <w:t xml:space="preserve">0   93  UnlockAdminTool/DirectUnlock.cs</w:t>
      </w:r>
      <w:r>
        <w:br/>
      </w:r>
      <w:r>
        <w:rPr>
          <w:rStyle w:val="VerbatimChar"/>
        </w:rPr>
        <w:t xml:space="preserve">0   20  UnlockAdminTool/DirectUnlock.csproj</w:t>
      </w:r>
      <w:r>
        <w:br/>
      </w:r>
      <w:r>
        <w:rPr>
          <w:rStyle w:val="VerbatimChar"/>
        </w:rPr>
        <w:t xml:space="preserve">0   112 UnlockAdminTool/Program.cs</w:t>
      </w:r>
      <w:r>
        <w:br/>
      </w:r>
      <w:r>
        <w:rPr>
          <w:rStyle w:val="VerbatimChar"/>
        </w:rPr>
        <w:t xml:space="preserve">0   25  UnlockAdminTool/UnlockAdminTool.csproj</w:t>
      </w:r>
      <w:r>
        <w:br/>
      </w:r>
      <w:r>
        <w:rPr>
          <w:rStyle w:val="VerbatimChar"/>
        </w:rPr>
        <w:t xml:space="preserve">0   5   UnlockAdminTool/appsettings.Development.json</w:t>
      </w:r>
      <w:r>
        <w:br/>
      </w:r>
      <w:r>
        <w:rPr>
          <w:rStyle w:val="VerbatimChar"/>
        </w:rPr>
        <w:t xml:space="preserve">0   5   UnlockAdminTool/appsettings.json</w:t>
      </w:r>
      <w:r>
        <w:br/>
      </w:r>
      <w:r>
        <w:rPr>
          <w:rStyle w:val="VerbatimChar"/>
        </w:rPr>
        <w:t xml:space="preserve">0   0   UserControllerFix.cs</w:t>
      </w:r>
      <w:r>
        <w:br/>
      </w:r>
      <w:r>
        <w:rPr>
          <w:rStyle w:val="VerbatimChar"/>
        </w:rPr>
        <w:t xml:space="preserve">0   0   UserControllerFix_Summary.md</w:t>
      </w:r>
      <w:r>
        <w:br/>
      </w:r>
      <w:r>
        <w:rPr>
          <w:rStyle w:val="VerbatimChar"/>
        </w:rPr>
        <w:t xml:space="preserve">0   0   UserController_fixed.cs</w:t>
      </w:r>
      <w:r>
        <w:br/>
      </w:r>
      <w:r>
        <w:rPr>
          <w:rStyle w:val="VerbatimChar"/>
        </w:rPr>
        <w:t xml:space="preserve">0   0   UserForm_fixed.cshtml</w:t>
      </w:r>
      <w:r>
        <w:br/>
      </w:r>
      <w:r>
        <w:rPr>
          <w:rStyle w:val="VerbatimChar"/>
        </w:rPr>
        <w:t xml:space="preserve">0   15  add_column_direct.sql</w:t>
      </w:r>
      <w:r>
        <w:br/>
      </w:r>
      <w:r>
        <w:rPr>
          <w:rStyle w:val="VerbatimChar"/>
        </w:rPr>
        <w:t xml:space="preserve">0   25  add_gst_column.sh</w:t>
      </w:r>
      <w:r>
        <w:br/>
      </w:r>
      <w:r>
        <w:rPr>
          <w:rStyle w:val="VerbatimChar"/>
        </w:rPr>
        <w:t xml:space="preserve">0   39  add_gst_direct.sh</w:t>
      </w:r>
      <w:r>
        <w:br/>
      </w:r>
      <w:r>
        <w:rPr>
          <w:rStyle w:val="VerbatimChar"/>
        </w:rPr>
        <w:t xml:space="preserve">0   45  add_gst_functionality.sh</w:t>
      </w:r>
      <w:r>
        <w:br/>
      </w:r>
      <w:r>
        <w:rPr>
          <w:rStyle w:val="VerbatimChar"/>
        </w:rPr>
        <w:t xml:space="preserve">0   21  add_gst_to_menuitems.sql</w:t>
      </w:r>
      <w:r>
        <w:br/>
      </w:r>
      <w:r>
        <w:rPr>
          <w:rStyle w:val="VerbatimChar"/>
        </w:rPr>
        <w:t xml:space="preserve">0   6   add_phone_column.sql</w:t>
      </w:r>
      <w:r>
        <w:br/>
      </w:r>
      <w:r>
        <w:rPr>
          <w:rStyle w:val="VerbatimChar"/>
        </w:rPr>
        <w:t xml:space="preserve">0   44  apply_gst_column.sh</w:t>
      </w:r>
      <w:r>
        <w:br/>
      </w:r>
      <w:r>
        <w:rPr>
          <w:rStyle w:val="VerbatimChar"/>
        </w:rPr>
        <w:t xml:space="preserve">0   18  check_admin.sh</w:t>
      </w:r>
      <w:r>
        <w:br/>
      </w:r>
      <w:r>
        <w:rPr>
          <w:rStyle w:val="VerbatimChar"/>
        </w:rPr>
        <w:t xml:space="preserve">0   7   check_gst_column.sql</w:t>
      </w:r>
      <w:r>
        <w:br/>
      </w:r>
      <w:r>
        <w:rPr>
          <w:rStyle w:val="VerbatimChar"/>
        </w:rPr>
        <w:t xml:space="preserve">0   12  check_settings_schema.sql</w:t>
      </w:r>
      <w:r>
        <w:br/>
      </w:r>
      <w:r>
        <w:rPr>
          <w:rStyle w:val="VerbatimChar"/>
        </w:rPr>
        <w:t xml:space="preserve">0   1   check_split_bills_table.sql</w:t>
      </w:r>
      <w:r>
        <w:br/>
      </w:r>
      <w:r>
        <w:rPr>
          <w:rStyle w:val="VerbatimChar"/>
        </w:rPr>
        <w:t xml:space="preserve">0   39  create_orderitem_modifiers.sql</w:t>
      </w:r>
      <w:r>
        <w:br/>
      </w:r>
      <w:r>
        <w:rPr>
          <w:rStyle w:val="VerbatimChar"/>
        </w:rPr>
        <w:t xml:space="preserve">0   113 create_restaurant_settings.cs</w:t>
      </w:r>
      <w:r>
        <w:br/>
      </w:r>
      <w:r>
        <w:rPr>
          <w:rStyle w:val="VerbatimChar"/>
        </w:rPr>
        <w:t xml:space="preserve">122 0   create_sales_report_sp.sql</w:t>
      </w:r>
      <w:r>
        <w:br/>
      </w:r>
      <w:r>
        <w:rPr>
          <w:rStyle w:val="VerbatimChar"/>
        </w:rPr>
        <w:t xml:space="preserve">0   154 create_settings_table.sh</w:t>
      </w:r>
      <w:r>
        <w:br/>
      </w:r>
      <w:r>
        <w:rPr>
          <w:rStyle w:val="VerbatimChar"/>
        </w:rPr>
        <w:t xml:space="preserve">0   37  create_settings_table.sql</w:t>
      </w:r>
      <w:r>
        <w:br/>
      </w:r>
      <w:r>
        <w:rPr>
          <w:rStyle w:val="VerbatimChar"/>
        </w:rPr>
        <w:t xml:space="preserve">0   61  create_settings_table_direct.sql</w:t>
      </w:r>
      <w:r>
        <w:br/>
      </w:r>
      <w:r>
        <w:rPr>
          <w:rStyle w:val="VerbatimChar"/>
        </w:rPr>
        <w:t xml:space="preserve">0   62  create_settings_table_with_trust.sh</w:t>
      </w:r>
      <w:r>
        <w:br/>
      </w:r>
      <w:r>
        <w:rPr>
          <w:rStyle w:val="VerbatimChar"/>
        </w:rPr>
        <w:t xml:space="preserve">0   682 document_content.md</w:t>
      </w:r>
      <w:r>
        <w:br/>
      </w:r>
      <w:r>
        <w:rPr>
          <w:rStyle w:val="VerbatimChar"/>
        </w:rPr>
        <w:t xml:space="preserve">0   55  execute_sql.sh</w:t>
      </w:r>
      <w:r>
        <w:br/>
      </w:r>
      <w:r>
        <w:rPr>
          <w:rStyle w:val="VerbatimChar"/>
        </w:rPr>
        <w:t xml:space="preserve">0   51  fast-run.sh</w:t>
      </w:r>
      <w:r>
        <w:br/>
      </w:r>
      <w:r>
        <w:rPr>
          <w:rStyle w:val="VerbatimChar"/>
        </w:rPr>
        <w:t xml:space="preserve">0   2   fix_authservice.sh</w:t>
      </w:r>
      <w:r>
        <w:br/>
      </w:r>
      <w:r>
        <w:rPr>
          <w:rStyle w:val="VerbatimChar"/>
        </w:rPr>
        <w:t xml:space="preserve">54  0   fix_dashboard_stats_sp.sql</w:t>
      </w:r>
      <w:r>
        <w:br/>
      </w:r>
      <w:r>
        <w:rPr>
          <w:rStyle w:val="VerbatimChar"/>
        </w:rPr>
        <w:t xml:space="preserve">0   478 fix_order_controller.sh</w:t>
      </w:r>
      <w:r>
        <w:br/>
      </w:r>
      <w:r>
        <w:rPr>
          <w:rStyle w:val="VerbatimChar"/>
        </w:rPr>
        <w:t xml:space="preserve">0   103 fix_payment_sp.sql</w:t>
      </w:r>
      <w:r>
        <w:br/>
      </w:r>
      <w:r>
        <w:rPr>
          <w:rStyle w:val="VerbatimChar"/>
        </w:rPr>
        <w:t xml:space="preserve">0   35  fix_references.sh</w:t>
      </w:r>
      <w:r>
        <w:br/>
      </w:r>
      <w:r>
        <w:rPr>
          <w:rStyle w:val="VerbatimChar"/>
        </w:rPr>
        <w:t xml:space="preserve">0   5   global.json.bak</w:t>
      </w:r>
      <w:r>
        <w:br/>
      </w:r>
      <w:r>
        <w:rPr>
          <w:rStyle w:val="VerbatimChar"/>
        </w:rPr>
        <w:t xml:space="preserve">0   82  implementation_status.md</w:t>
      </w:r>
      <w:r>
        <w:br/>
      </w:r>
      <w:r>
        <w:rPr>
          <w:rStyle w:val="VerbatimChar"/>
        </w:rPr>
        <w:t xml:space="preserve">132 0   insert_sales_test_data.sql</w:t>
      </w:r>
      <w:r>
        <w:br/>
      </w:r>
      <w:r>
        <w:rPr>
          <w:rStyle w:val="VerbatimChar"/>
        </w:rPr>
        <w:t xml:space="preserve">0   0   insert_test_data.sh</w:t>
      </w:r>
      <w:r>
        <w:br/>
      </w:r>
      <w:r>
        <w:rPr>
          <w:rStyle w:val="VerbatimChar"/>
        </w:rPr>
        <w:t xml:space="preserve">20  0   install_dashboard_procedures.sh</w:t>
      </w:r>
      <w:r>
        <w:br/>
      </w:r>
      <w:r>
        <w:rPr>
          <w:rStyle w:val="VerbatimChar"/>
        </w:rPr>
        <w:t xml:space="preserve">0   125 install_payment_sp.sh</w:t>
      </w:r>
      <w:r>
        <w:br/>
      </w:r>
      <w:r>
        <w:rPr>
          <w:rStyle w:val="VerbatimChar"/>
        </w:rPr>
        <w:t xml:space="preserve">0   22  minimal-run.sh</w:t>
      </w:r>
      <w:r>
        <w:br/>
      </w:r>
      <w:r>
        <w:rPr>
          <w:rStyle w:val="VerbatimChar"/>
        </w:rPr>
        <w:t xml:space="preserve">315 0   packages.lock.json</w:t>
      </w:r>
      <w:r>
        <w:br/>
      </w:r>
      <w:r>
        <w:rPr>
          <w:rStyle w:val="VerbatimChar"/>
        </w:rPr>
        <w:t xml:space="preserve">0   39  pull_request_summary.md</w:t>
      </w:r>
      <w:r>
        <w:br/>
      </w:r>
      <w:r>
        <w:rPr>
          <w:rStyle w:val="VerbatimChar"/>
        </w:rPr>
        <w:t xml:space="preserve">0   18  reset_admin_password.sh</w:t>
      </w:r>
      <w:r>
        <w:br/>
      </w:r>
      <w:r>
        <w:rPr>
          <w:rStyle w:val="VerbatimChar"/>
        </w:rPr>
        <w:t xml:space="preserve">0   0   run_app.sh</w:t>
      </w:r>
      <w:r>
        <w:br/>
      </w:r>
      <w:r>
        <w:rPr>
          <w:rStyle w:val="VerbatimChar"/>
        </w:rPr>
        <w:t xml:space="preserve">0   22  run_gst_column.sh</w:t>
      </w:r>
      <w:r>
        <w:br/>
      </w:r>
      <w:r>
        <w:rPr>
          <w:rStyle w:val="VerbatimChar"/>
        </w:rPr>
        <w:t xml:space="preserve">0   5   run_restaurant_app.sh</w:t>
      </w:r>
      <w:r>
        <w:br/>
      </w:r>
      <w:r>
        <w:rPr>
          <w:rStyle w:val="VerbatimChar"/>
        </w:rPr>
        <w:t xml:space="preserve">0   0   setup_dashboard_sp.sh</w:t>
      </w:r>
      <w:r>
        <w:br/>
      </w:r>
      <w:r>
        <w:rPr>
          <w:rStyle w:val="VerbatimChar"/>
        </w:rPr>
        <w:t xml:space="preserve">0   0   setup_order_stored_procedures.sh</w:t>
      </w:r>
      <w:r>
        <w:br/>
      </w:r>
      <w:r>
        <w:rPr>
          <w:rStyle w:val="VerbatimChar"/>
        </w:rPr>
        <w:t xml:space="preserve">0   0   setup_order_stored_procedures_final.sh</w:t>
      </w:r>
      <w:r>
        <w:br/>
      </w:r>
      <w:r>
        <w:rPr>
          <w:rStyle w:val="VerbatimChar"/>
        </w:rPr>
        <w:t xml:space="preserve">0   0   setup_order_stored_procedures_final2.sh</w:t>
      </w:r>
      <w:r>
        <w:br/>
      </w:r>
      <w:r>
        <w:rPr>
          <w:rStyle w:val="VerbatimChar"/>
        </w:rPr>
        <w:t xml:space="preserve">0   0   setup_order_stored_procedures_fixed.sh</w:t>
      </w:r>
      <w:r>
        <w:br/>
      </w:r>
      <w:r>
        <w:rPr>
          <w:rStyle w:val="VerbatimChar"/>
        </w:rPr>
        <w:t xml:space="preserve">0   0   setup_order_stored_procedures_updated.sh</w:t>
      </w:r>
      <w:r>
        <w:br/>
      </w:r>
      <w:r>
        <w:rPr>
          <w:rStyle w:val="VerbatimChar"/>
        </w:rPr>
        <w:t xml:space="preserve">0   72  setup_payment_sp.sh</w:t>
      </w:r>
      <w:r>
        <w:br/>
      </w:r>
      <w:r>
        <w:rPr>
          <w:rStyle w:val="VerbatimChar"/>
        </w:rPr>
        <w:t xml:space="preserve">0   23  setup_payment_stored_procedures.sh</w:t>
      </w:r>
      <w:r>
        <w:br/>
      </w:r>
      <w:r>
        <w:rPr>
          <w:rStyle w:val="VerbatimChar"/>
        </w:rPr>
        <w:t xml:space="preserve">0   56  setup_restaurant_settings.sh</w:t>
      </w:r>
      <w:r>
        <w:br/>
      </w:r>
      <w:r>
        <w:rPr>
          <w:rStyle w:val="VerbatimChar"/>
        </w:rPr>
        <w:t xml:space="preserve">0   21  setup_user_roles.sh</w:t>
      </w:r>
      <w:r>
        <w:br/>
      </w:r>
      <w:r>
        <w:rPr>
          <w:rStyle w:val="VerbatimChar"/>
        </w:rPr>
        <w:t xml:space="preserve">0   1   startup.log</w:t>
      </w:r>
      <w:r>
        <w:br/>
      </w:r>
      <w:r>
        <w:rPr>
          <w:rStyle w:val="VerbatimChar"/>
        </w:rPr>
        <w:t xml:space="preserve">0   11  test_settings_page.sh</w:t>
      </w:r>
      <w:r>
        <w:br/>
      </w:r>
      <w:r>
        <w:rPr>
          <w:rStyle w:val="VerbatimChar"/>
        </w:rPr>
        <w:t xml:space="preserve">0   0   tests/RestaurantManagementSystem.Tests.csproj</w:t>
      </w:r>
      <w:r>
        <w:br/>
      </w:r>
      <w:r>
        <w:rPr>
          <w:rStyle w:val="VerbatimChar"/>
        </w:rPr>
        <w:t xml:space="preserve">0   14  title_page.md</w:t>
      </w:r>
      <w:r>
        <w:br/>
      </w:r>
      <w:r>
        <w:rPr>
          <w:rStyle w:val="VerbatimChar"/>
        </w:rPr>
        <w:t xml:space="preserve">0   0   update_dashboard_sp.sh</w:t>
      </w:r>
      <w:r>
        <w:br/>
      </w:r>
      <w:r>
        <w:rPr>
          <w:rStyle w:val="VerbatimChar"/>
        </w:rPr>
        <w:t xml:space="preserve">0   0   update_dashboard_sp_improved.sh</w:t>
      </w:r>
      <w:r>
        <w:br/>
      </w:r>
      <w:r>
        <w:rPr>
          <w:rStyle w:val="VerbatimChar"/>
        </w:rPr>
        <w:t xml:space="preserve">44  0   update_recent_orders_sp.sql</w:t>
      </w:r>
      <w:r>
        <w:br/>
      </w:r>
      <w:r>
        <w:rPr>
          <w:rStyle w:val="VerbatimChar"/>
        </w:rPr>
        <w:t xml:space="preserve">0   119 update_settings_schema.sql</w:t>
      </w:r>
      <w:r>
        <w:br/>
      </w:r>
      <w:r>
        <w:rPr>
          <w:rStyle w:val="VerbatimChar"/>
        </w:rPr>
        <w:t xml:space="preserve">0   12  update_sql_client.sh</w:t>
      </w:r>
      <w:r>
        <w:br/>
      </w:r>
      <w:r>
        <w:rPr>
          <w:rStyle w:val="VerbatimChar"/>
        </w:rPr>
        <w:t xml:space="preserve">0   7   verify_gst_column.sql</w:t>
      </w:r>
      <w:r>
        <w:br/>
      </w:r>
      <w:r>
        <w:rPr>
          <w:rStyle w:val="VerbatimChar"/>
        </w:rPr>
        <w:t xml:space="preserve">0   126 word_template.css</w:t>
      </w:r>
      <w:r>
        <w:br/>
      </w:r>
      <w:r>
        <w:br/>
      </w:r>
      <w:r>
        <w:rPr>
          <w:rStyle w:val="VerbatimChar"/>
        </w:rPr>
        <w:t xml:space="preserve">commit:50cad08|50cad083a5b3ddce6088a1a44b403b4732ad9883|2025-10-03 18:03:17 +0530|apporel27-collab|feat: Implement comprehensive Order Report system with live database integration</w:t>
      </w:r>
      <w:r>
        <w:br/>
      </w:r>
      <w:r>
        <w:rPr>
          <w:rStyle w:val="VerbatimChar"/>
        </w:rPr>
        <w:t xml:space="preserve">179 2   RestaurantManagementSystem/RestaurantManagementSystem/Controllers/ReportsController.cs</w:t>
      </w:r>
      <w:r>
        <w:br/>
      </w:r>
      <w:r>
        <w:rPr>
          <w:rStyle w:val="VerbatimChar"/>
        </w:rPr>
        <w:t xml:space="preserve">155 0   RestaurantManagementSystem/RestaurantManagementSystem/Models/OrderReportViewModel.cs</w:t>
      </w:r>
      <w:r>
        <w:br/>
      </w:r>
      <w:r>
        <w:rPr>
          <w:rStyle w:val="VerbatimChar"/>
        </w:rPr>
        <w:t xml:space="preserve">371 19  RestaurantManagementSystem/RestaurantManagementSystem/Views/Reports/Orders.cshtml</w:t>
      </w:r>
      <w:r>
        <w:br/>
      </w:r>
      <w:r>
        <w:rPr>
          <w:rStyle w:val="VerbatimChar"/>
        </w:rPr>
        <w:t xml:space="preserve">170 0   create_order_report_sp.sql</w:t>
      </w:r>
      <w:r>
        <w:br/>
      </w:r>
      <w:r>
        <w:br/>
      </w:r>
      <w:r>
        <w:rPr>
          <w:rStyle w:val="VerbatimChar"/>
        </w:rPr>
        <w:t xml:space="preserve">commit:8383304|8383304c85074a1778bf5b6b8af8357971af4dbf|2025-10-03 21:57:20 +0530|apporel27-collab|Order Create: show available + seated tables; auto-seat available table selection using negative sentinel</w:t>
      </w:r>
      <w:r>
        <w:br/>
      </w:r>
      <w:r>
        <w:rPr>
          <w:rStyle w:val="VerbatimChar"/>
        </w:rPr>
        <w:t xml:space="preserve">13  0   RestaurantManagementSystem/RestaurantManagementSystem/Controllers/OrderController.cs</w:t>
      </w:r>
      <w:r>
        <w:br/>
      </w:r>
      <w:r>
        <w:rPr>
          <w:rStyle w:val="VerbatimChar"/>
        </w:rPr>
        <w:t xml:space="preserve">17  2   RestaurantManagementSystem/RestaurantManagementSystem/Views/Order/Create.cshtml</w:t>
      </w:r>
      <w:r>
        <w:br/>
      </w:r>
      <w:r>
        <w:br/>
      </w:r>
      <w:r>
        <w:rPr>
          <w:rStyle w:val="VerbatimChar"/>
        </w:rPr>
        <w:t xml:space="preserve">commit:9c46964|9c4696437d77a05699f44d7af1b3194919ed2a50|2025-10-03 22:21:13 +0530|apporel27-collab|OnlineOrder bootstrap: simplified table creation without runtime FKs to prevent invalid table FK errors</w:t>
      </w:r>
      <w:r>
        <w:br/>
      </w:r>
      <w:r>
        <w:rPr>
          <w:rStyle w:val="VerbatimChar"/>
        </w:rPr>
        <w:t xml:space="preserve">139 2   RestaurantManagementSystem/RestaurantManagementSystem/Controllers/OnlineOrderController.cs</w:t>
      </w:r>
      <w:r>
        <w:br/>
      </w:r>
      <w:r>
        <w:br/>
      </w:r>
      <w:r>
        <w:rPr>
          <w:rStyle w:val="VerbatimChar"/>
        </w:rPr>
        <w:t xml:space="preserve">commit:f723817|f723817f8d0b513e825ba981f3a770e0fb9c9c05|2025-10-03 23:14:38 +0530|apporel27-collab|Payment: reorder discount before amount, add amount/percent discount logic with auto-adjust, enhanced summary</w:t>
      </w:r>
      <w:r>
        <w:br/>
      </w:r>
      <w:r>
        <w:rPr>
          <w:rStyle w:val="VerbatimChar"/>
        </w:rPr>
        <w:t xml:space="preserve">92  11  RestaurantManagementSystem/RestaurantManagementSystem/Views/Payment/ProcessPayment.cshtml</w:t>
      </w:r>
      <w:r>
        <w:br/>
      </w:r>
      <w:r>
        <w:br/>
      </w:r>
      <w:r>
        <w:rPr>
          <w:rStyle w:val="VerbatimChar"/>
        </w:rPr>
        <w:t xml:space="preserve">commit:7e08bc5|7e08bc54a5fe2e25685108368acec1eed9bfed3b|2025-10-03 23:22:05 +0530|apporel27-collab|Payments: add UPI method, UPI reference + discount percent/amount logic; reorder discount before amount; persist discount updates</w:t>
      </w:r>
      <w:r>
        <w:br/>
      </w:r>
      <w:r>
        <w:rPr>
          <w:rStyle w:val="VerbatimChar"/>
        </w:rPr>
        <w:t xml:space="preserve">42  2   RestaurantManagementSystem/RestaurantManagementSystem/Controllers/PaymentController.cs</w:t>
      </w:r>
      <w:r>
        <w:br/>
      </w:r>
      <w:r>
        <w:rPr>
          <w:rStyle w:val="VerbatimChar"/>
        </w:rPr>
        <w:t xml:space="preserve">9   0   RestaurantManagementSystem/RestaurantManagementSystem/Models/PaymentViewModels.cs</w:t>
      </w:r>
      <w:r>
        <w:br/>
      </w:r>
      <w:r>
        <w:br/>
      </w:r>
      <w:r>
        <w:rPr>
          <w:rStyle w:val="VerbatimChar"/>
        </w:rPr>
        <w:t xml:space="preserve">commit:bdcde72|bdcde72bdd3596cc31bdb1cc69c2136a13bad8c6|2025-10-04 09:40:32 +0530|apporel27-collab|Dashboard: switch to stored procedures with fallback; refine metrics to completed orders; add safe last-login update</w:t>
      </w:r>
      <w:r>
        <w:br/>
      </w:r>
      <w:r>
        <w:rPr>
          <w:rStyle w:val="VerbatimChar"/>
        </w:rPr>
        <w:t xml:space="preserve">37  20  RestaurantManagementSystem/RestaurantManagementSystem/Controllers/HomeController.cs</w:t>
      </w:r>
      <w:r>
        <w:br/>
      </w:r>
      <w:r>
        <w:rPr>
          <w:rStyle w:val="VerbatimChar"/>
        </w:rPr>
        <w:t xml:space="preserve">20  11  RestaurantManagementSystem/RestaurantManagementSystem/Services/AuthService.cs</w:t>
      </w:r>
      <w:r>
        <w:br/>
      </w:r>
      <w:r>
        <w:br/>
      </w:r>
      <w:r>
        <w:rPr>
          <w:rStyle w:val="VerbatimChar"/>
        </w:rPr>
        <w:t xml:space="preserve">commit:51476af|51476afe6902a171e6b459974e086ffe670f8a24|2025-10-04 09:47:16 +0530|apporel27-collab|Reports: Add Discount Report (SP, model, controller actions, view, nav link)</w:t>
      </w:r>
      <w:r>
        <w:br/>
      </w:r>
      <w:r>
        <w:rPr>
          <w:rStyle w:val="VerbatimChar"/>
        </w:rPr>
        <w:t xml:space="preserve">72  0   RestaurantManagementSystem/RestaurantManagementSystem/Controllers/ReportsController.cs</w:t>
      </w:r>
      <w:r>
        <w:br/>
      </w:r>
      <w:r>
        <w:rPr>
          <w:rStyle w:val="VerbatimChar"/>
        </w:rPr>
        <w:t xml:space="preserve">57  0   RestaurantManagementSystem/RestaurantManagementSystem/Models/DiscountReportViewModel.cs</w:t>
      </w:r>
      <w:r>
        <w:br/>
      </w:r>
      <w:r>
        <w:rPr>
          <w:rStyle w:val="VerbatimChar"/>
        </w:rPr>
        <w:t xml:space="preserve">63  0   RestaurantManagementSystem/RestaurantManagementSystem/SQL/usp_GetDiscountReport.sql</w:t>
      </w:r>
      <w:r>
        <w:br/>
      </w:r>
      <w:r>
        <w:rPr>
          <w:rStyle w:val="VerbatimChar"/>
        </w:rPr>
        <w:t xml:space="preserve">120 0   RestaurantManagementSystem/RestaurantManagementSystem/Views/Reports/DiscountReport.cshtml</w:t>
      </w:r>
      <w:r>
        <w:br/>
      </w:r>
      <w:r>
        <w:rPr>
          <w:rStyle w:val="VerbatimChar"/>
        </w:rPr>
        <w:t xml:space="preserve">1   0   RestaurantManagementSystem/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d680436|d680436cb57b9add451af82f5d6a4f5188e9db4f|2025-10-04 17:45:54 +0530|apporel27-collab|Complete merged table functionality implementation</w:t>
      </w:r>
      <w:r>
        <w:br/>
      </w:r>
      <w:r>
        <w:rPr>
          <w:rStyle w:val="VerbatimChar"/>
        </w:rPr>
        <w:t xml:space="preserve">177 0   MergedTables_TechnicalSummary.md</w:t>
      </w:r>
      <w:r>
        <w:br/>
      </w:r>
      <w:r>
        <w:rPr>
          <w:rStyle w:val="VerbatimChar"/>
        </w:rPr>
        <w:t xml:space="preserve">102 2   RestaurantManagementSystem/RestaurantManagementSystem/Controllers/KitchenController.cs</w:t>
      </w:r>
      <w:r>
        <w:br/>
      </w:r>
      <w:r>
        <w:rPr>
          <w:rStyle w:val="VerbatimChar"/>
        </w:rPr>
        <w:t xml:space="preserve">112 19  RestaurantManagementSystem/RestaurantManagementSystem/Controllers/OrderController.cs</w:t>
      </w:r>
      <w:r>
        <w:br/>
      </w:r>
      <w:r>
        <w:rPr>
          <w:rStyle w:val="VerbatimChar"/>
        </w:rPr>
        <w:t xml:space="preserve">119 2   RestaurantManagementSystem/RestaurantManagementSystem/Controllers/PaymentController.cs</w:t>
      </w:r>
      <w:r>
        <w:br/>
      </w:r>
      <w:r>
        <w:rPr>
          <w:rStyle w:val="VerbatimChar"/>
        </w:rPr>
        <w:t xml:space="preserve">0   398 RestaurantManagementSystem/RestaurantManagementSystem/Controllers/RecipeController.cs.fix</w:t>
      </w:r>
      <w:r>
        <w:br/>
      </w:r>
      <w:r>
        <w:rPr>
          <w:rStyle w:val="VerbatimChar"/>
        </w:rPr>
        <w:t xml:space="preserve">56  37  RestaurantManagementSystem/RestaurantManagementSystem/Controllers/ReservationController.cs</w:t>
      </w:r>
      <w:r>
        <w:br/>
      </w:r>
      <w:r>
        <w:rPr>
          <w:rStyle w:val="VerbatimChar"/>
        </w:rPr>
        <w:t xml:space="preserve">256 37  RestaurantManagementSystem/RestaurantManagementSystem/Controllers/TableServiceController.cs</w:t>
      </w:r>
      <w:r>
        <w:br/>
      </w:r>
      <w:r>
        <w:rPr>
          <w:rStyle w:val="VerbatimChar"/>
        </w:rPr>
        <w:t xml:space="preserve">3   0   RestaurantManagementSystem/RestaurantManagementSystem/Models/OrderViewModels.cs</w:t>
      </w:r>
      <w:r>
        <w:br/>
      </w:r>
      <w:r>
        <w:rPr>
          <w:rStyle w:val="VerbatimChar"/>
        </w:rPr>
        <w:t xml:space="preserve">4   0   RestaurantManagementSystem/RestaurantManagementSystem/Models/Table.cs</w:t>
      </w:r>
      <w:r>
        <w:br/>
      </w:r>
      <w:r>
        <w:rPr>
          <w:rStyle w:val="VerbatimChar"/>
        </w:rPr>
        <w:t xml:space="preserve">2   0   RestaurantManagementSystem/RestaurantManagementSystem/Models/TableServiceViewModels.cs</w:t>
      </w:r>
      <w:r>
        <w:br/>
      </w:r>
      <w:r>
        <w:rPr>
          <w:rStyle w:val="VerbatimChar"/>
        </w:rPr>
        <w:t xml:space="preserve">59  0   RestaurantManagementSystem/RestaurantManagementSystem/SQL/MergedTables_Functions.sql</w:t>
      </w:r>
      <w:r>
        <w:br/>
      </w:r>
      <w:r>
        <w:rPr>
          <w:rStyle w:val="VerbatimChar"/>
        </w:rPr>
        <w:t xml:space="preserve">27  0   RestaurantManagementSystem/RestaurantManagementSystem/SQL/OrderTables_Merge_Setup.sql</w:t>
      </w:r>
      <w:r>
        <w:br/>
      </w:r>
      <w:r>
        <w:rPr>
          <w:rStyle w:val="VerbatimChar"/>
        </w:rPr>
        <w:t xml:space="preserve">9   0   RestaurantManagementSystem/RestaurantManagementSystem/SQL/usp_GetRecentOrdersForDashboard.sql</w:t>
      </w:r>
      <w:r>
        <w:br/>
      </w:r>
      <w:r>
        <w:rPr>
          <w:rStyle w:val="VerbatimChar"/>
        </w:rPr>
        <w:t xml:space="preserve">2   0   RestaurantManagementSystem/RestaurantManagementSystem/ViewModels/KitchenViewModels.cs</w:t>
      </w:r>
      <w:r>
        <w:br/>
      </w:r>
      <w:r>
        <w:rPr>
          <w:rStyle w:val="VerbatimChar"/>
        </w:rPr>
        <w:t xml:space="preserve">79  17  RestaurantManagementSystem/RestaurantManagementSystem/Views/Kitchen/Dashboard.cshtml</w:t>
      </w:r>
      <w:r>
        <w:br/>
      </w:r>
      <w:r>
        <w:rPr>
          <w:rStyle w:val="VerbatimChar"/>
        </w:rPr>
        <w:t xml:space="preserve">36  2   RestaurantManagementSystem/RestaurantManagementSystem/Views/Order/Create.cshtml</w:t>
      </w:r>
      <w:r>
        <w:br/>
      </w:r>
      <w:r>
        <w:rPr>
          <w:rStyle w:val="VerbatimChar"/>
        </w:rPr>
        <w:t xml:space="preserve">9   0   RestaurantManagementSystem/RestaurantManagementSystem/Views/Payment/Index.cshtml</w:t>
      </w:r>
      <w:r>
        <w:br/>
      </w:r>
      <w:r>
        <w:rPr>
          <w:rStyle w:val="VerbatimChar"/>
        </w:rPr>
        <w:t xml:space="preserve">0   4   RestaurantManagementSystem/RestaurantManagementSystem/Views/Recipe/Create.cshtml</w:t>
      </w:r>
      <w:r>
        <w:br/>
      </w:r>
      <w:r>
        <w:rPr>
          <w:rStyle w:val="VerbatimChar"/>
        </w:rPr>
        <w:t xml:space="preserve">0   241 RestaurantManagementSystem/RestaurantManagementSystem/Views/Recipe/Create.cshtml.new</w:t>
      </w:r>
      <w:r>
        <w:br/>
      </w:r>
      <w:r>
        <w:rPr>
          <w:rStyle w:val="VerbatimChar"/>
        </w:rPr>
        <w:t xml:space="preserve">0   133 RestaurantManagementSystem/RestaurantManagementSystem/Views/Recipe/RecipeDebug.cshtml</w:t>
      </w:r>
      <w:r>
        <w:br/>
      </w:r>
      <w:r>
        <w:rPr>
          <w:rStyle w:val="VerbatimChar"/>
        </w:rPr>
        <w:t xml:space="preserve">29  2   RestaurantManagementSystem/RestaurantManagementSystem/Views/Reservation/Tables.cshtml</w:t>
      </w:r>
      <w:r>
        <w:br/>
      </w:r>
      <w:r>
        <w:rPr>
          <w:rStyle w:val="VerbatimChar"/>
        </w:rPr>
        <w:t xml:space="preserve">23  4   RestaurantManagementSystem/RestaurantManagementSystem/Views/TableService/ActiveTables.cshtml</w:t>
      </w:r>
      <w:r>
        <w:br/>
      </w:r>
      <w:r>
        <w:rPr>
          <w:rStyle w:val="VerbatimChar"/>
        </w:rPr>
        <w:t xml:space="preserve">8   0   RestaurantManagementSystem/RestaurantManagementSystem/Views/TableService/Dashboard.cshtml</w:t>
      </w:r>
      <w:r>
        <w:br/>
      </w:r>
      <w:r>
        <w:rPr>
          <w:rStyle w:val="VerbatimChar"/>
        </w:rPr>
        <w:t xml:space="preserve">-   -   RestaurantManagementSystem/RestaurantManagementSystem/wwwroot/images/menu/f1ae9dac-71c9-4313-93c5-da2f80732b02_chv.jpeg</w:t>
      </w:r>
      <w:r>
        <w:br/>
      </w:r>
      <w:r>
        <w:rPr>
          <w:rStyle w:val="VerbatimChar"/>
        </w:rPr>
        <w:t xml:space="preserve">1   0   check_table.sql</w:t>
      </w:r>
      <w:r>
        <w:br/>
      </w:r>
      <w:r>
        <w:br/>
      </w:r>
      <w:r>
        <w:rPr>
          <w:rStyle w:val="VerbatimChar"/>
        </w:rPr>
        <w:t xml:space="preserve">commit:d8e32e7|d8e32e77e667488f91c02d79ca52ffa677d2daac|2025-10-04 18:24:38 +0530|apporel27-collab|Enhanced TableService Dashboard with professional card design</w:t>
      </w:r>
      <w:r>
        <w:br/>
      </w:r>
      <w:r>
        <w:rPr>
          <w:rStyle w:val="VerbatimChar"/>
        </w:rPr>
        <w:t xml:space="preserve">195 142 RestaurantManagementSystem/RestaurantManagementSystem/Views/TableService/Dashboard.cshtml</w:t>
      </w:r>
      <w:r>
        <w:br/>
      </w:r>
      <w:r>
        <w:br/>
      </w:r>
      <w:r>
        <w:rPr>
          <w:rStyle w:val="VerbatimChar"/>
        </w:rPr>
        <w:t xml:space="preserve">commit:635b4bd|635b4bd4964a41998aac12274c1bfed490aeb4c2|2025-10-04 19:01:51 +0530|apporel27-collab|Implement professional QR code menu system with dynamic restaurant info</w:t>
      </w:r>
      <w:r>
        <w:br/>
      </w:r>
      <w:r>
        <w:rPr>
          <w:rStyle w:val="VerbatimChar"/>
        </w:rPr>
        <w:t xml:space="preserve">280 0   RestaurantManagementSystem/RestaurantManagementSystem/Controllers/MenuQRController.cs</w:t>
      </w:r>
      <w:r>
        <w:br/>
      </w:r>
      <w:r>
        <w:rPr>
          <w:rStyle w:val="VerbatimChar"/>
        </w:rPr>
        <w:t xml:space="preserve">1   0   RestaurantManagementSystem/RestaurantManagementSystem/RestaurantManagementSystem.csproj</w:t>
      </w:r>
      <w:r>
        <w:br/>
      </w:r>
      <w:r>
        <w:rPr>
          <w:rStyle w:val="VerbatimChar"/>
        </w:rPr>
        <w:t xml:space="preserve">84  0   RestaurantManagementSystem/RestaurantManagementSystem/ViewModels/QRCodeViewModels.cs</w:t>
      </w:r>
      <w:r>
        <w:br/>
      </w:r>
      <w:r>
        <w:rPr>
          <w:rStyle w:val="VerbatimChar"/>
        </w:rPr>
        <w:t xml:space="preserve">365 0   RestaurantManagementSystem/RestaurantManagementSystem/Views/MenuQR/Index.cshtml</w:t>
      </w:r>
      <w:r>
        <w:br/>
      </w:r>
      <w:r>
        <w:rPr>
          <w:rStyle w:val="VerbatimChar"/>
        </w:rPr>
        <w:t xml:space="preserve">459 0   RestaurantManagementSystem/RestaurantManagementSystem/Views/MenuQR/Menu.cshtml</w:t>
      </w:r>
      <w:r>
        <w:br/>
      </w:r>
      <w:r>
        <w:rPr>
          <w:rStyle w:val="VerbatimChar"/>
        </w:rPr>
        <w:t xml:space="preserve">2   0   RestaurantManagementSystem/RestaurantManagementSystem/Views/Shared/_Layout.cshtml</w:t>
      </w:r>
      <w:r>
        <w:br/>
      </w:r>
      <w:r>
        <w:rPr>
          <w:rStyle w:val="VerbatimChar"/>
        </w:rPr>
        <w:t xml:space="preserve">6   0   RestaurantManagementSystem/RestaurantManagementSystem/packages.lock.json</w:t>
      </w:r>
      <w:r>
        <w:br/>
      </w:r>
      <w:r>
        <w:rPr>
          <w:rStyle w:val="VerbatimChar"/>
        </w:rPr>
        <w:t xml:space="preserve">5   0   RestaurantManagementSystem/RestaurantManagementSystem/packages/qrcoder/1.6.0/.nupkg.metadata</w:t>
      </w:r>
      <w:r>
        <w:br/>
      </w:r>
      <w:r>
        <w:rPr>
          <w:rStyle w:val="VerbatimChar"/>
        </w:rPr>
        <w:t xml:space="preserve">-   -   RestaurantManagementSystem/RestaurantManagementSystem/packages/qrcoder/1.6.0/.signature.p7s</w:t>
      </w:r>
      <w:r>
        <w:br/>
      </w:r>
      <w:r>
        <w:rPr>
          <w:rStyle w:val="VerbatimChar"/>
        </w:rPr>
        <w:t xml:space="preserve">-   -   RestaurantManagementSystem/RestaurantManagementSystem/packages/qrcoder/1.6.0/lib/net35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4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5.0-windows7.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5.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6.0-windows7.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6.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standard1.3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lib/netstandard2.0/QRCoder.dll</w:t>
      </w:r>
      <w:r>
        <w:br/>
      </w:r>
      <w:r>
        <w:rPr>
          <w:rStyle w:val="VerbatimChar"/>
        </w:rPr>
        <w:t xml:space="preserve">-   -   RestaurantManagementSystem/RestaurantManagementSystem/packages/qrcoder/1.6.0/nuget-icon.png</w:t>
      </w:r>
      <w:r>
        <w:br/>
      </w:r>
      <w:r>
        <w:rPr>
          <w:rStyle w:val="VerbatimChar"/>
        </w:rPr>
        <w:t xml:space="preserve">44  0   RestaurantManagementSystem/RestaurantManagementSystem/packages/qrcoder/1.6.0/nuget-readme.md</w:t>
      </w:r>
      <w:r>
        <w:br/>
      </w:r>
      <w:r>
        <w:rPr>
          <w:rStyle w:val="VerbatimChar"/>
        </w:rPr>
        <w:t xml:space="preserve">-   -   RestaurantManagementSystem/RestaurantManagementSystem/packages/qrcoder/1.6.0/qrcoder.1.6.0.nupkg</w:t>
      </w:r>
      <w:r>
        <w:br/>
      </w:r>
      <w:r>
        <w:rPr>
          <w:rStyle w:val="VerbatimChar"/>
        </w:rPr>
        <w:t xml:space="preserve">1   0   RestaurantManagementSystem/RestaurantManagementSystem/packages/qrcoder/1.6.0/qrcoder.1.6.0.nupkg.sha512</w:t>
      </w:r>
      <w:r>
        <w:br/>
      </w:r>
      <w:r>
        <w:rPr>
          <w:rStyle w:val="VerbatimChar"/>
        </w:rPr>
        <w:t xml:space="preserve">44  0   RestaurantManagementSystem/RestaurantManagementSystem/packages/qrcoder/1.6.0/qrcoder.nuspec</w:t>
      </w:r>
      <w:r>
        <w:br/>
      </w:r>
      <w:r>
        <w:rPr>
          <w:rStyle w:val="VerbatimChar"/>
        </w:rPr>
        <w:t xml:space="preserve">-   -   RestaurantManagementSystem/RestaurantManagementSystem/wwwroot/images/restaurant/logo_20251004185703.jpg</w:t>
      </w:r>
      <w:r>
        <w:br/>
      </w:r>
      <w:r>
        <w:br/>
      </w:r>
      <w:r>
        <w:rPr>
          <w:rStyle w:val="VerbatimChar"/>
        </w:rPr>
        <w:t xml:space="preserve">commit:e6c136b|e6c136b3408379263d47765f524337abff0902c6|2025-10-04 21:52:33 +0530|apporel27-collab|Implement functional reservation actions in List view</w:t>
      </w:r>
      <w:r>
        <w:br/>
      </w:r>
      <w:r>
        <w:rPr>
          <w:rStyle w:val="VerbatimChar"/>
        </w:rPr>
        <w:t xml:space="preserve">88  47  RestaurantManagementSystem/RestaurantManagementSystem/Views/Reservation/List.cshtml</w:t>
      </w:r>
      <w:r>
        <w:br/>
      </w:r>
      <w:r>
        <w:br/>
      </w:r>
      <w:r>
        <w:rPr>
          <w:rStyle w:val="VerbatimChar"/>
        </w:rPr>
        <w:t xml:space="preserve">commit:0fe2882|0fe28826db520a22c3d3fd2c7cab11b5ce648a34|2025-10-05 12:46:08 +0530|apporel27-collab|Complete SubCategories integration with production cleanup</w:t>
      </w:r>
      <w:r>
        <w:br/>
      </w:r>
      <w:r>
        <w:rPr>
          <w:rStyle w:val="VerbatimChar"/>
        </w:rPr>
        <w:t xml:space="preserve">176 0   MenuItem_SubCategory_Integration_Complete.md</w:t>
      </w:r>
      <w:r>
        <w:br/>
      </w:r>
      <w:r>
        <w:rPr>
          <w:rStyle w:val="VerbatimChar"/>
        </w:rPr>
        <w:t xml:space="preserve">202 0   MenuItem_Views_SubCategory_Update_Complete.md</w:t>
      </w:r>
      <w:r>
        <w:br/>
      </w:r>
      <w:r>
        <w:rPr>
          <w:rStyle w:val="VerbatimChar"/>
        </w:rPr>
        <w:t xml:space="preserve">223 0   Menu_List_Fix_Complete.md</w:t>
      </w:r>
      <w:r>
        <w:br/>
      </w:r>
      <w:r>
        <w:rPr>
          <w:rStyle w:val="VerbatimChar"/>
        </w:rPr>
        <w:t xml:space="preserve">468 102 RestaurantManagementSystem/RestaurantManagementSystem/Controllers/MenuController.cs</w:t>
      </w:r>
      <w:r>
        <w:br/>
      </w:r>
      <w:r>
        <w:rPr>
          <w:rStyle w:val="VerbatimChar"/>
        </w:rPr>
        <w:t xml:space="preserve">318 0   RestaurantManagementSystem/RestaurantManagementSystem/Controllers/SubCategoryController.cs</w:t>
      </w:r>
      <w:r>
        <w:br/>
      </w:r>
      <w:r>
        <w:rPr>
          <w:rStyle w:val="VerbatimChar"/>
        </w:rPr>
        <w:t xml:space="preserve">56  0   RestaurantManagementSystem/RestaurantManagementSystem/Data/RestaurantDbContext.cs</w:t>
      </w:r>
      <w:r>
        <w:br/>
      </w:r>
      <w:r>
        <w:rPr>
          <w:rStyle w:val="VerbatimChar"/>
        </w:rPr>
        <w:t xml:space="preserve">1172    0   RestaurantManagementSystem/RestaurantManagementSystem/Migrations/20251005052540_CreateSubCategoriesTable.Designer.cs</w:t>
      </w:r>
      <w:r>
        <w:br/>
      </w:r>
      <w:r>
        <w:rPr>
          <w:rStyle w:val="VerbatimChar"/>
        </w:rPr>
        <w:t xml:space="preserve">304 0   RestaurantManagementSystem/RestaurantManagementSystem/Migrations/20251005052540_CreateSubCategoriesTable.cs</w:t>
      </w:r>
      <w:r>
        <w:br/>
      </w:r>
      <w:r>
        <w:rPr>
          <w:rStyle w:val="VerbatimChar"/>
        </w:rPr>
        <w:t xml:space="preserve">425 8   RestaurantManagementSystem/RestaurantManagementSystem/Migrations/RestaurantDbContextModelSnapshot.cs</w:t>
      </w:r>
      <w:r>
        <w:br/>
      </w:r>
      <w:r>
        <w:rPr>
          <w:rStyle w:val="VerbatimChar"/>
        </w:rPr>
        <w:t xml:space="preserve">4   0   RestaurantManagementSystem/RestaurantManagementSystem/Models/MenuItem.cs</w:t>
      </w:r>
      <w:r>
        <w:br/>
      </w:r>
      <w:r>
        <w:rPr>
          <w:rStyle w:val="VerbatimChar"/>
        </w:rPr>
        <w:t xml:space="preserve">41  0   RestaurantManagementSystem/RestaurantManagementSystem/Models/SubCategory.cs</w:t>
      </w:r>
      <w:r>
        <w:br/>
      </w:r>
      <w:r>
        <w:rPr>
          <w:rStyle w:val="VerbatimChar"/>
        </w:rPr>
        <w:t xml:space="preserve">3   0   RestaurantManagementSystem/RestaurantManagementSystem/Models/category.cs</w:t>
      </w:r>
      <w:r>
        <w:br/>
      </w:r>
      <w:r>
        <w:rPr>
          <w:rStyle w:val="VerbatimChar"/>
        </w:rPr>
        <w:t xml:space="preserve">3   0   RestaurantManagementSystem/RestaurantManagementSystem/ViewModels/MenuViewModels.cs</w:t>
      </w:r>
      <w:r>
        <w:br/>
      </w:r>
      <w:r>
        <w:rPr>
          <w:rStyle w:val="VerbatimChar"/>
        </w:rPr>
        <w:t xml:space="preserve">31  1   RestaurantManagementSystem/RestaurantManagementSystem/Views/Menu/Create.cshtml</w:t>
      </w:r>
      <w:r>
        <w:br/>
      </w:r>
      <w:r>
        <w:rPr>
          <w:rStyle w:val="VerbatimChar"/>
        </w:rPr>
        <w:t xml:space="preserve">80  0   RestaurantManagementSystem/RestaurantManagementSystem/Views/Menu/DbDiagnostic.cshtml</w:t>
      </w:r>
      <w:r>
        <w:br/>
      </w:r>
      <w:r>
        <w:rPr>
          <w:rStyle w:val="VerbatimChar"/>
        </w:rPr>
        <w:t xml:space="preserve">14  0   RestaurantManagementSystem/RestaurantManagementSystem/Views/Menu/Details.cshtml</w:t>
      </w:r>
      <w:r>
        <w:br/>
      </w:r>
      <w:r>
        <w:rPr>
          <w:rStyle w:val="VerbatimChar"/>
        </w:rPr>
        <w:t xml:space="preserve">41  1   RestaurantManagementSystem/RestaurantManagementSystem/Views/Menu/Edit.cshtml</w:t>
      </w:r>
      <w:r>
        <w:br/>
      </w:r>
      <w:r>
        <w:rPr>
          <w:rStyle w:val="VerbatimChar"/>
        </w:rPr>
        <w:t xml:space="preserve">3   0   RestaurantManagementSystem/RestaurantManagementSystem/Views/Menu/Index.cshtml</w:t>
      </w:r>
      <w:r>
        <w:br/>
      </w:r>
      <w:r>
        <w:rPr>
          <w:rStyle w:val="VerbatimChar"/>
        </w:rPr>
        <w:t xml:space="preserve">25  1   RestaurantManagementSystem/RestaurantManagementSystem/Views/Shared/_Layout.cshtml</w:t>
      </w:r>
      <w:r>
        <w:br/>
      </w:r>
      <w:r>
        <w:rPr>
          <w:rStyle w:val="VerbatimChar"/>
        </w:rPr>
        <w:t xml:space="preserve">276 0   RestaurantManagementSystem/RestaurantManagementSystem/Views/SubCategory/Create.cshtml</w:t>
      </w:r>
      <w:r>
        <w:br/>
      </w:r>
      <w:r>
        <w:rPr>
          <w:rStyle w:val="VerbatimChar"/>
        </w:rPr>
        <w:t xml:space="preserve">430 0   RestaurantManagementSystem/RestaurantManagementSystem/Views/SubCategory/Delete.cshtml</w:t>
      </w:r>
      <w:r>
        <w:br/>
      </w:r>
      <w:r>
        <w:rPr>
          <w:rStyle w:val="VerbatimChar"/>
        </w:rPr>
        <w:t xml:space="preserve">383 0   RestaurantManagementSystem/RestaurantManagementSystem/Views/SubCategory/Edit.cshtml</w:t>
      </w:r>
      <w:r>
        <w:br/>
      </w:r>
      <w:r>
        <w:rPr>
          <w:rStyle w:val="VerbatimChar"/>
        </w:rPr>
        <w:t xml:space="preserve">204 0   RestaurantManagementSystem/RestaurantManagementSystem/Views/SubCategory/Index.cshtml</w:t>
      </w:r>
      <w:r>
        <w:br/>
      </w:r>
      <w:r>
        <w:rPr>
          <w:rStyle w:val="VerbatimChar"/>
        </w:rPr>
        <w:t xml:space="preserve">-   -   RestaurantManagementSystem/RestaurantManagementSystem/wwwroot/images/menu/8f04b9af-3e4b-490c-bbd7-3a29a2f97e63_hbd.jpeg</w:t>
      </w:r>
      <w:r>
        <w:br/>
      </w:r>
      <w:r>
        <w:rPr>
          <w:rStyle w:val="VerbatimChar"/>
        </w:rPr>
        <w:t xml:space="preserve">60  0   add_subcategory_to_menuitems.sql</w:t>
      </w:r>
      <w:r>
        <w:br/>
      </w:r>
      <w:r>
        <w:rPr>
          <w:rStyle w:val="VerbatimChar"/>
        </w:rPr>
        <w:t xml:space="preserve">107 0   create_subcategories_table.sql</w:t>
      </w:r>
      <w:r>
        <w:br/>
      </w:r>
      <w:r>
        <w:br/>
      </w:r>
      <w:r>
        <w:rPr>
          <w:rStyle w:val="VerbatimChar"/>
        </w:rPr>
        <w:t xml:space="preserve">commit:cd4fcb9|cd4fcb994134ec604668f46d747820323f00b960|2025-10-05 13:18:14 +0530|apporel27-collab|Implement SubCategory functionality for Order/Estimation page</w:t>
      </w:r>
      <w:r>
        <w:br/>
      </w:r>
      <w:r>
        <w:rPr>
          <w:rStyle w:val="VerbatimChar"/>
        </w:rPr>
        <w:t xml:space="preserve">1   1   RestaurantManagementSystem/RestaurantManagementSystem/Controllers/OrderController.cs</w:t>
      </w:r>
      <w:r>
        <w:br/>
      </w:r>
      <w:r>
        <w:rPr>
          <w:rStyle w:val="VerbatimChar"/>
        </w:rPr>
        <w:t xml:space="preserve">26  0   RestaurantManagementSystem/RestaurantManagementSystem/Models/EstimationViewModels.cs</w:t>
      </w:r>
      <w:r>
        <w:br/>
      </w:r>
      <w:r>
        <w:rPr>
          <w:rStyle w:val="VerbatimChar"/>
        </w:rPr>
        <w:t xml:space="preserve">0   1   RestaurantManagementSystem/RestaurantManagementSystem/Models/OrderViewModels.cs</w:t>
      </w:r>
      <w:r>
        <w:br/>
      </w:r>
      <w:r>
        <w:rPr>
          <w:rStyle w:val="VerbatimChar"/>
        </w:rPr>
        <w:t xml:space="preserve">264 0   RestaurantManagementSystem/RestaurantManagementSystem/Models/OrderViewModels.cs.backup</w:t>
      </w:r>
      <w:r>
        <w:br/>
      </w:r>
      <w:r>
        <w:rPr>
          <w:rStyle w:val="VerbatimChar"/>
        </w:rPr>
        <w:t xml:space="preserve">269 0   RestaurantManagementSystem/RestaurantManagementSystem/Models/OrderViewModels.cs.temp</w:t>
      </w:r>
      <w:r>
        <w:br/>
      </w:r>
      <w:r>
        <w:rPr>
          <w:rStyle w:val="VerbatimChar"/>
        </w:rPr>
        <w:t xml:space="preserve">13  6   RestaurantManagementSystem/RestaurantManagementSystem/Views/Order/Estimation.cshtml</w:t>
      </w:r>
      <w:r>
        <w:br/>
      </w:r>
      <w:r>
        <w:rPr>
          <w:rStyle w:val="VerbatimChar"/>
        </w:rPr>
        <w:t xml:space="preserve">94  14  RestaurantManagementSystem/RestaurantManagementSystem/wwwroot/js/estimation.js</w:t>
      </w:r>
      <w:r>
        <w:br/>
      </w:r>
      <w:r>
        <w:br/>
      </w:r>
      <w:r>
        <w:rPr>
          <w:rStyle w:val="VerbatimChar"/>
        </w:rPr>
        <w:t xml:space="preserve">commit:82f1909|82f1909b85f465ea12a2e3b30035384d5defb4a8|2025-10-05 16:03:43 +0530|apporel27-collab|Complete SubCategory integration and Details page fix</w:t>
      </w:r>
      <w:r>
        <w:br/>
      </w:r>
      <w:r>
        <w:rPr>
          <w:rStyle w:val="VerbatimChar"/>
        </w:rPr>
        <w:t xml:space="preserve">256 14  RestaurantManagementSystem/RestaurantManagementSystem/Controllers/MenuController.cs</w:t>
      </w:r>
      <w:r>
        <w:br/>
      </w:r>
      <w:r>
        <w:rPr>
          <w:rStyle w:val="VerbatimChar"/>
        </w:rPr>
        <w:t xml:space="preserve">172 20  RestaurantManagementSystem/RestaurantManagementSystem/Controllers/SubCategoryController.cs</w:t>
      </w:r>
      <w:r>
        <w:br/>
      </w:r>
      <w:r>
        <w:rPr>
          <w:rStyle w:val="VerbatimChar"/>
        </w:rPr>
        <w:t xml:space="preserve">6   3   RestaurantManagementSystem/RestaurantManagementSystem/Data/RestaurantDbContext.cs</w:t>
      </w:r>
      <w:r>
        <w:br/>
      </w:r>
      <w:r>
        <w:rPr>
          <w:rStyle w:val="VerbatimChar"/>
        </w:rPr>
        <w:t xml:space="preserve">6   6   RestaurantManagementSystem/RestaurantManagementSystem/Views/Menu/Edit.cshtml</w:t>
      </w:r>
      <w:r>
        <w:br/>
      </w:r>
      <w:r>
        <w:br/>
      </w:r>
      <w:r>
        <w:rPr>
          <w:rStyle w:val="VerbatimChar"/>
        </w:rPr>
        <w:t xml:space="preserve">commit:17f9a3e|17f9a3efa97355740b245ecbd9b041f8a297bef2|2025-10-05 16:31:14 +0530|apporel27-collab|Fix CreateMenuItem SubCategoryId insertion issue</w:t>
      </w:r>
      <w:r>
        <w:br/>
      </w:r>
      <w:r>
        <w:rPr>
          <w:rStyle w:val="VerbatimChar"/>
        </w:rPr>
        <w:t xml:space="preserve">35  6   RestaurantManagementSystem/RestaurantManagementSystem/Controllers/MenuController.cs</w:t>
      </w:r>
      <w:r>
        <w:br/>
      </w:r>
      <w:r>
        <w:rPr>
          <w:rStyle w:val="VerbatimChar"/>
        </w:rPr>
        <w:t xml:space="preserve">-   -   RestaurantManagementSystem/RestaurantManagementSystem/wwwroot/images/menu/93203305-6b94-4dde-baba-79d5758f7e78_kin.webp</w:t>
      </w:r>
      <w:r>
        <w:br/>
      </w:r>
      <w:r>
        <w:rPr>
          <w:rStyle w:val="VerbatimChar"/>
        </w:rPr>
        <w:t xml:space="preserve">31  26  RestaurantManagementSystem/RestaurantManagementSystem/wwwroot/js/estimation.js</w:t>
      </w:r>
      <w:r>
        <w:br/>
      </w:r>
      <w:r>
        <w:br/>
      </w:r>
      <w:r>
        <w:rPr>
          <w:rStyle w:val="VerbatimChar"/>
        </w:rPr>
        <w:t xml:space="preserve">commit:adeb404|adeb4042ccf7a9b53ee7369c5823db2a86ed3ebc|2025-10-05 21:44:02 +0530|apporel27-collab|Add 'Is Take Away GST Required' parameter to Settings</w:t>
      </w:r>
      <w:r>
        <w:br/>
      </w:r>
      <w:r>
        <w:rPr>
          <w:rStyle w:val="VerbatimChar"/>
        </w:rPr>
        <w:t xml:space="preserve">6   0   RestaurantManagementSystem/RestaurantManagementSystem/Controllers/SettingsController.cs</w:t>
      </w:r>
      <w:r>
        <w:br/>
      </w:r>
      <w:r>
        <w:rPr>
          <w:rStyle w:val="VerbatimChar"/>
        </w:rPr>
        <w:t xml:space="preserve">12  0   RestaurantManagementSystem/RestaurantManagementSystem/Models/RestaurantSettings.cs</w:t>
      </w:r>
      <w:r>
        <w:br/>
      </w:r>
      <w:r>
        <w:rPr>
          <w:rStyle w:val="VerbatimChar"/>
        </w:rPr>
        <w:t xml:space="preserve">79  3   RestaurantManagementSystem/RestaurantManagementSystem/Services/SettingsService.cs</w:t>
      </w:r>
      <w:r>
        <w:br/>
      </w:r>
      <w:r>
        <w:rPr>
          <w:rStyle w:val="VerbatimChar"/>
        </w:rPr>
        <w:t xml:space="preserve">11  0   RestaurantManagementSystem/RestaurantManagementSystem/ViewModels/RestaurantSettingsViewModel.cs</w:t>
      </w:r>
      <w:r>
        <w:br/>
      </w:r>
      <w:r>
        <w:rPr>
          <w:rStyle w:val="VerbatimChar"/>
        </w:rPr>
        <w:t xml:space="preserve">52  0   RestaurantManagementSystem/RestaurantManagementSystem/Views/Settings/Edit.cshtml</w:t>
      </w:r>
      <w:r>
        <w:br/>
      </w:r>
      <w:r>
        <w:rPr>
          <w:rStyle w:val="VerbatimChar"/>
        </w:rPr>
        <w:t xml:space="preserve">29  0   RestaurantManagementSystem/RestaurantManagementSystem/Views/Settings/Index.cshtml</w:t>
      </w:r>
      <w:r>
        <w:br/>
      </w:r>
      <w:r>
        <w:br/>
      </w:r>
      <w:r>
        <w:rPr>
          <w:rStyle w:val="VerbatimChar"/>
        </w:rPr>
        <w:t xml:space="preserve">commit:7fa72dc|7fa72dcd2b86e9396b83e9117b8b5b0f3976624c|2025-10-05 22:11:22 +0530|apporel27-collab|Standardize database schema references to dbo.RestaurantSettings</w:t>
      </w:r>
      <w:r>
        <w:br/>
      </w:r>
      <w:r>
        <w:rPr>
          <w:rStyle w:val="VerbatimChar"/>
        </w:rPr>
        <w:t xml:space="preserve">1   1   RestaurantManagementSystem/RestaurantManagementSystem/Controllers/OrderController.cs</w:t>
      </w:r>
      <w:r>
        <w:br/>
      </w:r>
      <w:r>
        <w:rPr>
          <w:rStyle w:val="VerbatimChar"/>
        </w:rPr>
        <w:t xml:space="preserve">2   2   RestaurantManagementSystem/RestaurantManagementSystem/Controllers/PaymentController.cs</w:t>
      </w:r>
      <w:r>
        <w:br/>
      </w:r>
      <w:r>
        <w:rPr>
          <w:rStyle w:val="VerbatimChar"/>
        </w:rPr>
        <w:t xml:space="preserve">8   10  RestaurantManagementSystem/RestaurantManagementSystem/SQL/add_takeaway_gst_to_settings.sql</w:t>
      </w:r>
      <w:r>
        <w:br/>
      </w:r>
      <w:r>
        <w:rPr>
          <w:rStyle w:val="VerbatimChar"/>
        </w:rPr>
        <w:t xml:space="preserve">4   4   RestaurantManagementSystem/RestaurantManagementSystem/SQL/create_restaurant_settings.sql</w:t>
      </w:r>
      <w:r>
        <w:br/>
      </w:r>
      <w:r>
        <w:rPr>
          <w:rStyle w:val="VerbatimChar"/>
        </w:rPr>
        <w:t xml:space="preserve">3   3   RestaurantManagementSystem/RestaurantManagementSystem/SQL/fix_payment_gst_settings.sql</w:t>
      </w:r>
      <w:r>
        <w:br/>
      </w:r>
      <w:r>
        <w:rPr>
          <w:rStyle w:val="VerbatimChar"/>
        </w:rPr>
        <w:t xml:space="preserve">1   1   RestaurantManagementSystem/RestaurantManagementSystem/Services/SettingsService.cs</w:t>
      </w:r>
      <w:r>
        <w:br/>
      </w:r>
      <w:r>
        <w:rPr>
          <w:rStyle w:val="VerbatimChar"/>
        </w:rPr>
        <w:t xml:space="preserve">76  0   RestaurantManagementSystem/RestaurantManagementSystem/Views/Order/Create.cshtml</w:t>
      </w:r>
      <w:r>
        <w:br/>
      </w:r>
      <w:r>
        <w:rPr>
          <w:rStyle w:val="VerbatimChar"/>
        </w:rPr>
        <w:t xml:space="preserve">4   4   RestaurantManagementSystem/RestaurantManagementSystem/Views/Shared/SettingsSetup.cshtml</w:t>
      </w:r>
      <w:r>
        <w:br/>
      </w:r>
      <w:r>
        <w:br/>
      </w:r>
      <w:r>
        <w:rPr>
          <w:rStyle w:val="VerbatimChar"/>
        </w:rPr>
        <w:t xml:space="preserve">commit:8fc7802|8fc7802320ff9bf095c6b048cc926b5cc9d264e3|2025-10-06 13:53:52 +0530|apporel27-collab|Fix modal blinking issues by replacing with toastr notifications and fix DataTables initialization errors in Payment Dashboard</w:t>
      </w:r>
      <w:r>
        <w:br/>
      </w:r>
      <w:r>
        <w:rPr>
          <w:rStyle w:val="VerbatimChar"/>
        </w:rPr>
        <w:t xml:space="preserve">164 0   Complete_Modal_Blinking_Fix.md</w:t>
      </w:r>
      <w:r>
        <w:br/>
      </w:r>
      <w:r>
        <w:rPr>
          <w:rStyle w:val="VerbatimChar"/>
        </w:rPr>
        <w:t xml:space="preserve">91  0   Discount_Approval_Workflow_Implementation.md</w:t>
      </w:r>
      <w:r>
        <w:br/>
      </w:r>
      <w:r>
        <w:rPr>
          <w:rStyle w:val="VerbatimChar"/>
        </w:rPr>
        <w:t xml:space="preserve">100 0   Enhanced_Pending_Payments_Dashboard_Summary.md</w:t>
      </w:r>
      <w:r>
        <w:br/>
      </w:r>
      <w:r>
        <w:rPr>
          <w:rStyle w:val="VerbatimChar"/>
        </w:rPr>
        <w:t xml:space="preserve">137 0   GST_Display_Fix_Summary.md</w:t>
      </w:r>
      <w:r>
        <w:br/>
      </w:r>
      <w:r>
        <w:rPr>
          <w:rStyle w:val="VerbatimChar"/>
        </w:rPr>
        <w:t xml:space="preserve">141 0   Modal_Blinking_Fix_Summary.md</w:t>
      </w:r>
      <w:r>
        <w:br/>
      </w:r>
      <w:r>
        <w:rPr>
          <w:rStyle w:val="VerbatimChar"/>
        </w:rPr>
        <w:t xml:space="preserve">122 0   Payment_GST_Integration_Summary.md</w:t>
      </w:r>
      <w:r>
        <w:br/>
      </w:r>
      <w:r>
        <w:rPr>
          <w:rStyle w:val="VerbatimChar"/>
        </w:rPr>
        <w:t xml:space="preserve">107 0   Payment_Subtotal_GST_Fix_Summary.md</w:t>
      </w:r>
      <w:r>
        <w:br/>
      </w:r>
      <w:r>
        <w:rPr>
          <w:rStyle w:val="VerbatimChar"/>
        </w:rPr>
        <w:t xml:space="preserve">150 0   Professional_Modal_Popup_Enhancement.md</w:t>
      </w:r>
      <w:r>
        <w:br/>
      </w:r>
      <w:r>
        <w:rPr>
          <w:rStyle w:val="VerbatimChar"/>
        </w:rPr>
        <w:t xml:space="preserve">595 58  RestaurantManagementSystem/RestaurantManagementSystem/Controllers/PaymentController.cs</w:t>
      </w:r>
      <w:r>
        <w:br/>
      </w:r>
      <w:r>
        <w:rPr>
          <w:rStyle w:val="VerbatimChar"/>
        </w:rPr>
        <w:t xml:space="preserve">25  0   RestaurantManagementSystem/RestaurantManagementSystem/Models/PaymentModels.cs</w:t>
      </w:r>
      <w:r>
        <w:br/>
      </w:r>
      <w:r>
        <w:rPr>
          <w:rStyle w:val="VerbatimChar"/>
        </w:rPr>
        <w:t xml:space="preserve">28  0   RestaurantManagementSystem/RestaurantManagementSystem/Models/PaymentViewModels.cs</w:t>
      </w:r>
      <w:r>
        <w:br/>
      </w:r>
      <w:r>
        <w:rPr>
          <w:rStyle w:val="VerbatimChar"/>
        </w:rPr>
        <w:t xml:space="preserve">140 0   RestaurantManagementSystem/RestaurantManagementSystem/SQL/create_usp_ProcessPayment_with_gst.sql</w:t>
      </w:r>
      <w:r>
        <w:br/>
      </w:r>
      <w:r>
        <w:rPr>
          <w:rStyle w:val="VerbatimChar"/>
        </w:rPr>
        <w:t xml:space="preserve">112 0   RestaurantManagementSystem/RestaurantManagementSystem/SQL/update_usp_GetOrderPaymentInfo_with_gst.sql</w:t>
      </w:r>
      <w:r>
        <w:br/>
      </w:r>
      <w:r>
        <w:rPr>
          <w:rStyle w:val="VerbatimChar"/>
        </w:rPr>
        <w:t xml:space="preserve">165 0   RestaurantManagementSystem/RestaurantManagementSystem/SQL/update_usp_ProcessPayment_with_gst.sql</w:t>
      </w:r>
      <w:r>
        <w:br/>
      </w:r>
      <w:r>
        <w:rPr>
          <w:rStyle w:val="VerbatimChar"/>
        </w:rPr>
        <w:t xml:space="preserve">422 0   RestaurantManagementSystem/RestaurantManagementSystem/Views/Payment/Dashboard.cshtml</w:t>
      </w:r>
      <w:r>
        <w:br/>
      </w:r>
      <w:r>
        <w:rPr>
          <w:rStyle w:val="VerbatimChar"/>
        </w:rPr>
        <w:t xml:space="preserve">63  6   RestaurantManagementSystem/RestaurantManagementSystem/Views/Payment/Index.cshtml</w:t>
      </w:r>
      <w:r>
        <w:br/>
      </w:r>
      <w:r>
        <w:rPr>
          <w:rStyle w:val="VerbatimChar"/>
        </w:rPr>
        <w:t xml:space="preserve">-   -   RestaurantManagementSystem/RestaurantManagementSystem/wwwroot/images/menu/7badf821-eb80-4d2b-887d-d398b177f347_raita.webp</w:t>
      </w:r>
      <w:r>
        <w:br/>
      </w:r>
      <w:r>
        <w:br/>
      </w:r>
      <w:r>
        <w:rPr>
          <w:rStyle w:val="VerbatimChar"/>
        </w:rPr>
        <w:t xml:space="preserve">commit:5bf3b25|5bf3b2588772ba7c8d741f6f667e9fa5fa51e0af|2025-10-06 15:28:09 +0530|apporel27-collab|Payments: add Complementary method &amp; endpoint; card/UPI logic optimization; PrintBill shows payment details; order creation table merge validation fix; refactors JS scripts; adds documentation.</w:t>
      </w:r>
      <w:r>
        <w:br/>
      </w:r>
      <w:r>
        <w:rPr>
          <w:rStyle w:val="VerbatimChar"/>
        </w:rPr>
        <w:t xml:space="preserve">50  0   Complementary_Payment_Implementation_Complete.md</w:t>
      </w:r>
      <w:r>
        <w:br/>
      </w:r>
      <w:r>
        <w:rPr>
          <w:rStyle w:val="VerbatimChar"/>
        </w:rPr>
        <w:t xml:space="preserve">50  0   RestaurantManagementSystem/RestaurantManagementSystem/Controllers/PaymentController.GetPaymentMethodDetails.cs</w:t>
      </w:r>
      <w:r>
        <w:br/>
      </w:r>
      <w:r>
        <w:rPr>
          <w:rStyle w:val="VerbatimChar"/>
        </w:rPr>
        <w:t xml:space="preserve">29  3   RestaurantManagementSystem/RestaurantManagementSystem/Controllers/PaymentController.cs</w:t>
      </w:r>
      <w:r>
        <w:br/>
      </w:r>
      <w:r>
        <w:rPr>
          <w:rStyle w:val="VerbatimChar"/>
        </w:rPr>
        <w:t xml:space="preserve">3   5   RestaurantManagementSystem/RestaurantManagementSystem/Controllers/TableServiceController.cs</w:t>
      </w:r>
      <w:r>
        <w:br/>
      </w:r>
      <w:r>
        <w:rPr>
          <w:rStyle w:val="VerbatimChar"/>
        </w:rPr>
        <w:t xml:space="preserve">1   0   RestaurantManagementSystem/RestaurantManagementSystem/Models/PaymentViewModels.cs</w:t>
      </w:r>
      <w:r>
        <w:br/>
      </w:r>
      <w:r>
        <w:rPr>
          <w:rStyle w:val="VerbatimChar"/>
        </w:rPr>
        <w:t xml:space="preserve">41  67  RestaurantManagementSystem/RestaurantManagementSystem/Views/Order/Create.cshtml</w:t>
      </w:r>
      <w:r>
        <w:br/>
      </w:r>
      <w:r>
        <w:rPr>
          <w:rStyle w:val="VerbatimChar"/>
        </w:rPr>
        <w:t xml:space="preserve">4   2   RestaurantManagementSystem/RestaurantManagementSystem/Views/Payment/Dashboard.cshtml</w:t>
      </w:r>
      <w:r>
        <w:br/>
      </w:r>
      <w:r>
        <w:rPr>
          <w:rStyle w:val="VerbatimChar"/>
        </w:rPr>
        <w:t xml:space="preserve">57  0   RestaurantManagementSystem/RestaurantManagementSystem/Views/Payment/PrintBill.cshtml</w:t>
      </w:r>
      <w:r>
        <w:br/>
      </w:r>
      <w:r>
        <w:rPr>
          <w:rStyle w:val="VerbatimChar"/>
        </w:rPr>
        <w:t xml:space="preserve">54  22  RestaurantManagementSystem/RestaurantManagementSystem/Views/Payment/ProcessPayment.cshtml</w:t>
      </w:r>
      <w:r>
        <w:br/>
      </w:r>
      <w:r>
        <w:br/>
      </w:r>
      <w:r>
        <w:rPr>
          <w:rStyle w:val="VerbatimChar"/>
        </w:rPr>
        <w:t xml:space="preserve">commit:0001583|0001583db18866967008a861a9d4c01cbefaee66|2025-10-06 16:21:12 +0530|apporel27-collab|Discount Calculation: apply percentage on subtotal (ex GST), recompute GST after discount; updated ProcessPayment JS &amp; controller population; added subtotal/GST fields to view model.</w:t>
      </w:r>
      <w:r>
        <w:br/>
      </w:r>
      <w:r>
        <w:rPr>
          <w:rStyle w:val="VerbatimChar"/>
        </w:rPr>
        <w:t xml:space="preserve">3   1   RestaurantManagementSystem/RestaurantManagementSystem/Controllers/PaymentController.cs</w:t>
      </w:r>
      <w:r>
        <w:br/>
      </w:r>
      <w:r>
        <w:rPr>
          <w:rStyle w:val="VerbatimChar"/>
        </w:rPr>
        <w:t xml:space="preserve">4   0   RestaurantManagementSystem/RestaurantManagementSystem/Models/PaymentViewModels.cs</w:t>
      </w:r>
      <w:r>
        <w:br/>
      </w:r>
      <w:r>
        <w:rPr>
          <w:rStyle w:val="VerbatimChar"/>
        </w:rPr>
        <w:t xml:space="preserve">15  6   RestaurantManagementSystem/RestaurantManagementSystem/Views/Payment/ProcessPayment.cshtml</w:t>
      </w:r>
      <w:r>
        <w:br/>
      </w:r>
      <w:r>
        <w:br/>
      </w:r>
      <w:r>
        <w:rPr>
          <w:rStyle w:val="VerbatimChar"/>
        </w:rPr>
        <w:t xml:space="preserve">commit:32a7f97|32a7f97dad39e746366ce14f79bf1a10c8489a68|2025-10-06 16:57:21 +0530|apporel27-collab|Add GST Breakup Report: models, SP, controller actions, view, navigation; fix SP detail aggregation</w:t>
      </w:r>
      <w:r>
        <w:br/>
      </w:r>
      <w:r>
        <w:rPr>
          <w:rStyle w:val="VerbatimChar"/>
        </w:rPr>
        <w:t xml:space="preserve">67  0   RestaurantManagementSystem/RestaurantManagementSystem/Controllers/ReportsController.cs</w:t>
      </w:r>
      <w:r>
        <w:br/>
      </w:r>
      <w:r>
        <w:rPr>
          <w:rStyle w:val="VerbatimChar"/>
        </w:rPr>
        <w:t xml:space="preserve">52  0   RestaurantManagementSystem/RestaurantManagementSystem/Models/GSTBreakupReportViewModel.cs</w:t>
      </w:r>
      <w:r>
        <w:br/>
      </w:r>
      <w:r>
        <w:rPr>
          <w:rStyle w:val="VerbatimChar"/>
        </w:rPr>
        <w:t xml:space="preserve">69  0   RestaurantManagementSystem/RestaurantManagementSystem/SQL/usp_GetGSTBreakupReport.sql</w:t>
      </w:r>
      <w:r>
        <w:br/>
      </w:r>
      <w:r>
        <w:rPr>
          <w:rStyle w:val="VerbatimChar"/>
        </w:rPr>
        <w:t xml:space="preserve">135 0   RestaurantManagementSystem/RestaurantManagementSystem/Views/Reports/GSTBreakup.cshtml</w:t>
      </w:r>
      <w:r>
        <w:br/>
      </w:r>
      <w:r>
        <w:rPr>
          <w:rStyle w:val="VerbatimChar"/>
        </w:rPr>
        <w:t xml:space="preserve">1   0   RestaurantManagementSystem/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8318411|8318411a77e8f76b8842bf48ee21157b4efadb55|2025-10-06 17:14:44 +0530|apporel27-collab|Fix Sales Report: ensure collections cleared and robust TopMenuItems loading</w:t>
      </w:r>
      <w:r>
        <w:br/>
      </w:r>
      <w:r>
        <w:rPr>
          <w:rStyle w:val="VerbatimChar"/>
        </w:rPr>
        <w:t xml:space="preserve">23  8   RestaurantManagementSystem/RestaurantManagementSystem/Controllers/ReportsController.cs</w:t>
      </w:r>
      <w:r>
        <w:br/>
      </w:r>
      <w:r>
        <w:br/>
      </w:r>
      <w:r>
        <w:rPr>
          <w:rStyle w:val="VerbatimChar"/>
        </w:rPr>
        <w:t xml:space="preserve">commit:d97b0eb|d97b0eb940beca831a0a2c243711dfbf87ee7320|2025-10-06 17:41:44 +0530|apporel27-collab|Dashboard quick action &amp; merged table visibility fix (mark secondary merged tables occupied)</w:t>
      </w:r>
      <w:r>
        <w:br/>
      </w:r>
      <w:r>
        <w:rPr>
          <w:rStyle w:val="VerbatimChar"/>
        </w:rPr>
        <w:t xml:space="preserve">31  1   RestaurantManagementSystem/RestaurantManagementSystem/Controllers/ReservationController.cs</w:t>
      </w:r>
      <w:r>
        <w:br/>
      </w:r>
      <w:r>
        <w:br/>
      </w:r>
      <w:r>
        <w:rPr>
          <w:rStyle w:val="VerbatimChar"/>
        </w:rPr>
        <w:t xml:space="preserve">commit:fa224ae|fa224ae79ec009ad82558522231732df1a39c327|2025-10-06 17:55:16 +0530|apporel27-collab|Merged tables: symmetrical DisplayMergedWith population via active order grouping; rebuild relationship logic in ReservationController</w:t>
      </w:r>
      <w:r>
        <w:br/>
      </w:r>
      <w:r>
        <w:rPr>
          <w:rStyle w:val="VerbatimChar"/>
        </w:rPr>
        <w:t xml:space="preserve">46  15  RestaurantManagementSystem/RestaurantManagementSystem/Controllers/ReservationController.cs</w:t>
      </w:r>
      <w:r>
        <w:br/>
      </w:r>
      <w:r>
        <w:rPr>
          <w:rStyle w:val="VerbatimChar"/>
        </w:rPr>
        <w:t xml:space="preserve">3   0   RestaurantManagementSystem/RestaurantManagementSystem/Models/Table.cs</w:t>
      </w:r>
      <w:r>
        <w:br/>
      </w:r>
      <w:r>
        <w:rPr>
          <w:rStyle w:val="VerbatimChar"/>
        </w:rPr>
        <w:t xml:space="preserve">4   4   RestaurantManagementSystem/RestaurantManagementSystem/Views/Home/Index.cshtml</w:t>
      </w:r>
      <w:r>
        <w:br/>
      </w:r>
      <w:r>
        <w:rPr>
          <w:rStyle w:val="VerbatimChar"/>
        </w:rPr>
        <w:t xml:space="preserve">17  2   RestaurantManagementSystem/RestaurantManagementSystem/Views/Reservation/Tables.cshtml</w:t>
      </w:r>
      <w:r>
        <w:br/>
      </w:r>
      <w:r>
        <w:br/>
      </w:r>
      <w:r>
        <w:rPr>
          <w:rStyle w:val="VerbatimChar"/>
        </w:rPr>
        <w:t xml:space="preserve">commit:e7ab4dc|e7ab4dc1114e02b007f773fda268b6a86c924a36|2025-10-06 19:24:56 +0530|apporel27-collab|Dashboard: show restaurant name &amp; logo from RestaurantSettings (top-right professional badge)</w:t>
      </w:r>
      <w:r>
        <w:br/>
      </w:r>
      <w:r>
        <w:rPr>
          <w:rStyle w:val="VerbatimChar"/>
        </w:rPr>
        <w:t xml:space="preserve">42  1   RestaurantManagementSystem/RestaurantManagementSystem/Controllers/HomeController.cs</w:t>
      </w:r>
      <w:r>
        <w:br/>
      </w:r>
      <w:r>
        <w:rPr>
          <w:rStyle w:val="VerbatimChar"/>
        </w:rPr>
        <w:t xml:space="preserve">4   0   RestaurantManagementSystem/RestaurantManagementSystem/Models/DashboardViewModel.cs</w:t>
      </w:r>
      <w:r>
        <w:br/>
      </w:r>
      <w:r>
        <w:rPr>
          <w:rStyle w:val="VerbatimChar"/>
        </w:rPr>
        <w:t xml:space="preserve">48  1   RestaurantManagementSystem/RestaurantManagementSystem/Views/Home/Index.cshtml</w:t>
      </w:r>
      <w:r>
        <w:br/>
      </w:r>
      <w:r>
        <w:br/>
      </w:r>
      <w:r>
        <w:rPr>
          <w:rStyle w:val="VerbatimChar"/>
        </w:rPr>
        <w:t xml:space="preserve">commit:a04d970|a04d9704fd5f1a08e3d99330a980d1d24e637e38|2025-10-06 19:38:57 +0530|apporel27-collab|MenuQR/Menu improvements: larger professional logo and category/subcategory menu grouping</w:t>
      </w:r>
      <w:r>
        <w:br/>
      </w:r>
      <w:r>
        <w:rPr>
          <w:rStyle w:val="VerbatimChar"/>
        </w:rPr>
        <w:t xml:space="preserve">24  14  RestaurantManagementSystem/RestaurantManagementSystem/Controllers/MenuQRController.cs</w:t>
      </w:r>
      <w:r>
        <w:br/>
      </w:r>
      <w:r>
        <w:rPr>
          <w:rStyle w:val="VerbatimChar"/>
        </w:rPr>
        <w:t xml:space="preserve">49  34  RestaurantManagementSystem/RestaurantManagementSystem/Views/MenuQR/Menu.cshtml</w:t>
      </w:r>
      <w:r>
        <w:br/>
      </w:r>
      <w:r>
        <w:br/>
      </w:r>
      <w:r>
        <w:rPr>
          <w:rStyle w:val="VerbatimChar"/>
        </w:rPr>
        <w:t xml:space="preserve">commit:44fd195|44fd1956c752b0632021f2fa177f4f391cf7e37e|2025-10-06 19:45:36 +0530|apporel27-collab|Fix MenuQR compilation errors: add subcategory support to view models and DTOs</w:t>
      </w:r>
      <w:r>
        <w:br/>
      </w:r>
      <w:r>
        <w:rPr>
          <w:rStyle w:val="VerbatimChar"/>
        </w:rPr>
        <w:t xml:space="preserve">2   0   RestaurantManagementSystem/RestaurantManagementSystem/Controllers/MenuQRController.cs</w:t>
      </w:r>
      <w:r>
        <w:br/>
      </w:r>
      <w:r>
        <w:rPr>
          <w:rStyle w:val="VerbatimChar"/>
        </w:rPr>
        <w:t xml:space="preserve">9   0   RestaurantManagementSystem/RestaurantManagementSystem/ViewModels/QRCodeViewModels.cs</w:t>
      </w:r>
      <w:r>
        <w:br/>
      </w:r>
      <w:r>
        <w:br/>
      </w:r>
      <w:r>
        <w:rPr>
          <w:rStyle w:val="VerbatimChar"/>
        </w:rPr>
        <w:t xml:space="preserve">commit:a7c5917|a7c59176b0c2869cf4c97719a5fd2e5c820516b6|2025-10-06 21:54:49 +0530|apporel27-collab|Fix MenuQR menu item duplication: show items only once, either in subcategories or directly under category</w:t>
      </w:r>
      <w:r>
        <w:br/>
      </w:r>
      <w:r>
        <w:rPr>
          <w:rStyle w:val="VerbatimChar"/>
        </w:rPr>
        <w:t xml:space="preserve">27  8   RestaurantManagementSystem/RestaurantManagementSystem/Controllers/MenuQRController.cs</w:t>
      </w:r>
      <w:r>
        <w:br/>
      </w:r>
      <w:r>
        <w:rPr>
          <w:rStyle w:val="VerbatimChar"/>
        </w:rPr>
        <w:t xml:space="preserve">46  12  RestaurantManagementSystem/RestaurantManagementSystem/Views/MenuQR/Menu.cshtml</w:t>
      </w:r>
      <w:r>
        <w:br/>
      </w:r>
      <w:r>
        <w:br/>
      </w:r>
      <w:r>
        <w:rPr>
          <w:rStyle w:val="VerbatimChar"/>
        </w:rPr>
        <w:t xml:space="preserve">commit:ae03be1|ae03be12a44f32d560a09d887ead2f1ce717f356|2025-10-06 22:10:26 +0530|apporel27-collab|Fix MenuQR to show ALL menu items: include both available and unavailable items with proper styling and categorization</w:t>
      </w:r>
      <w:r>
        <w:br/>
      </w:r>
      <w:r>
        <w:rPr>
          <w:rStyle w:val="VerbatimChar"/>
        </w:rPr>
        <w:t xml:space="preserve">20  11  RestaurantManagementSystem/RestaurantManagementSystem/Controllers/MenuQRController.cs</w:t>
      </w:r>
      <w:r>
        <w:br/>
      </w:r>
      <w:r>
        <w:rPr>
          <w:rStyle w:val="VerbatimChar"/>
        </w:rPr>
        <w:t xml:space="preserve">36  2   RestaurantManagementSystem/RestaurantManagementSystem/Views/MenuQR/Menu.cshtml</w:t>
      </w:r>
      <w:r>
        <w:br/>
      </w:r>
      <w:r>
        <w:br/>
      </w:r>
      <w:r>
        <w:rPr>
          <w:rStyle w:val="VerbatimChar"/>
        </w:rPr>
        <w:t xml:space="preserve">commit:7f55426|7f554267a1566f4a7f9ab3a726f130e7fa7c96dc|2025-10-12 13:21:23 +0530|apporel27-collab|Order Dashboard: add Process Payment action button to Active Orders</w:t>
      </w:r>
      <w:r>
        <w:br/>
      </w:r>
      <w:r>
        <w:rPr>
          <w:rStyle w:val="VerbatimChar"/>
        </w:rPr>
        <w:t xml:space="preserve">3   0   RestaurantManagementSystem/RestaurantManagementSystem/Views/Order/Dashboard.cshtml</w:t>
      </w:r>
      <w:r>
        <w:br/>
      </w:r>
      <w:r>
        <w:rPr>
          <w:rStyle w:val="VerbatimChar"/>
        </w:rPr>
        <w:t xml:space="preserve">-   -   RestaurantManagementSystem/RestaurantManagementSystem/wwwroot.zip</w:t>
      </w:r>
      <w:r>
        <w:br/>
      </w:r>
      <w:r>
        <w:br/>
      </w:r>
      <w:r>
        <w:rPr>
          <w:rStyle w:val="VerbatimChar"/>
        </w:rPr>
        <w:t xml:space="preserve">commit:35c5571|35c5571fdc6660094c762c8f5b846e87fcca105e|2025-10-12 14:36:56 +0530|apporel27-collab|Payment: change 'Final Bill' label to 'Print Bill(A4)'</w:t>
      </w:r>
      <w:r>
        <w:br/>
      </w:r>
      <w:r>
        <w:rPr>
          <w:rStyle w:val="VerbatimChar"/>
        </w:rPr>
        <w:t xml:space="preserve">3   3   RestaurantManagementSystem/RestaurantManagementSystem/Views/Payment/Index.cshtml</w:t>
      </w:r>
      <w:r>
        <w:br/>
      </w:r>
      <w:r>
        <w:br/>
      </w:r>
      <w:r>
        <w:rPr>
          <w:rStyle w:val="VerbatimChar"/>
        </w:rPr>
        <w:t xml:space="preserve">commit:196242f|196242f98b7a7fbcbe37a4d369d2d390522bdaa4|2025-10-12 14:37:41 +0530|apporel27-collab|UI: Order Details - Save/Payment enable flow; Payment: change 'Final Bill' to 'Print Bill(A4)'; Dashboard: add Process Payment action</w:t>
      </w:r>
      <w:r>
        <w:br/>
      </w:r>
      <w:r>
        <w:rPr>
          <w:rStyle w:val="VerbatimChar"/>
        </w:rPr>
        <w:t xml:space="preserve">115 0   RestaurantManagementSystem/RestaurantManagementSystem/Views/Order/Details.cshtml</w:t>
      </w:r>
      <w:r>
        <w:br/>
      </w:r>
      <w:r>
        <w:br/>
      </w:r>
      <w:r>
        <w:rPr>
          <w:rStyle w:val="VerbatimChar"/>
        </w:rPr>
        <w:t xml:space="preserve">commit:7511260|751126083a8ce94e0888258c29d089642082a573|2025-10-12 17:25:57 +0530|apporel27-collab|chore: commit all local changes - 2025-10-12T11:55:57Z</w:t>
      </w:r>
      <w:r>
        <w:br/>
      </w:r>
      <w:r>
        <w:rPr>
          <w:rStyle w:val="VerbatimChar"/>
        </w:rPr>
        <w:t xml:space="preserve">35  0   Restaurantapp.sln</w:t>
      </w:r>
      <w:r>
        <w:br/>
      </w:r>
      <w:r>
        <w:br/>
      </w:r>
      <w:r>
        <w:rPr>
          <w:rStyle w:val="VerbatimChar"/>
        </w:rPr>
        <w:t xml:space="preserve">commit:5414c6b|5414c6b15aec94c3d16f150bcfa7bb743fa55c7b|2025-10-16 23:04:28 +0530|apporel27-collab|feat: add approval settings and MenuItemGroup UI + DB mapping (local commit) - 2025-10-16T17:34:28Z</w:t>
      </w:r>
      <w:r>
        <w:br/>
      </w:r>
      <w:r>
        <w:rPr>
          <w:rStyle w:val="VerbatimChar"/>
        </w:rPr>
        <w:t xml:space="preserve">142 0   RestaurantManagementSystem/RestaurantManagementSystem/Controllers/MenuItemGroupController.cs</w:t>
      </w:r>
      <w:r>
        <w:br/>
      </w:r>
      <w:r>
        <w:rPr>
          <w:rStyle w:val="VerbatimChar"/>
        </w:rPr>
        <w:t xml:space="preserve">4   0   RestaurantManagementSystem/RestaurantManagementSystem/Controllers/SettingsController.cs</w:t>
      </w:r>
      <w:r>
        <w:br/>
      </w:r>
      <w:r>
        <w:rPr>
          <w:rStyle w:val="VerbatimChar"/>
        </w:rPr>
        <w:t xml:space="preserve">23  0   RestaurantManagementSystem/RestaurantManagementSystem/Data/RestaurantDbContext.cs</w:t>
      </w:r>
      <w:r>
        <w:br/>
      </w:r>
      <w:r>
        <w:rPr>
          <w:rStyle w:val="VerbatimChar"/>
        </w:rPr>
        <w:t xml:space="preserve">10  0   RestaurantManagementSystem/RestaurantManagementSystem/Models/MenuItemGroup.cs</w:t>
      </w:r>
      <w:r>
        <w:br/>
      </w:r>
      <w:r>
        <w:rPr>
          <w:rStyle w:val="VerbatimChar"/>
        </w:rPr>
        <w:t xml:space="preserve">6   0   RestaurantManagementSystem/RestaurantManagementSystem/Models/RestaurantSettings.cs</w:t>
      </w:r>
      <w:r>
        <w:br/>
      </w:r>
      <w:r>
        <w:rPr>
          <w:rStyle w:val="VerbatimChar"/>
        </w:rPr>
        <w:t xml:space="preserve">35  0   RestaurantManagementSystem/RestaurantManagementSystem/Program.cs</w:t>
      </w:r>
      <w:r>
        <w:br/>
      </w:r>
      <w:r>
        <w:rPr>
          <w:rStyle w:val="VerbatimChar"/>
        </w:rPr>
        <w:t xml:space="preserve">17  0   RestaurantManagementSystem/RestaurantManagementSystem/SQL/add_approval_settings_to_restaurantsettings.sql</w:t>
      </w:r>
      <w:r>
        <w:br/>
      </w:r>
      <w:r>
        <w:rPr>
          <w:rStyle w:val="VerbatimChar"/>
        </w:rPr>
        <w:t xml:space="preserve">7   0   RestaurantManagementSystem/RestaurantManagementSystem/SQL/create_menuitemgroup_table.sql</w:t>
      </w:r>
      <w:r>
        <w:br/>
      </w:r>
      <w:r>
        <w:rPr>
          <w:rStyle w:val="VerbatimChar"/>
        </w:rPr>
        <w:t xml:space="preserve">39  1   RestaurantManagementSystem/RestaurantManagementSystem/Services/SettingsService.cs</w:t>
      </w:r>
      <w:r>
        <w:br/>
      </w:r>
      <w:r>
        <w:rPr>
          <w:rStyle w:val="VerbatimChar"/>
        </w:rPr>
        <w:t xml:space="preserve">6   0   RestaurantManagementSystem/RestaurantManagementSystem/ViewModels/RestaurantSettingsViewModel.cs</w:t>
      </w:r>
      <w:r>
        <w:br/>
      </w:r>
      <w:r>
        <w:rPr>
          <w:rStyle w:val="VerbatimChar"/>
        </w:rPr>
        <w:t xml:space="preserve">141 0   RestaurantManagementSystem/RestaurantManagementSystem/Views/MenuItemGroup/Index.cshtml</w:t>
      </w:r>
      <w:r>
        <w:br/>
      </w:r>
      <w:r>
        <w:rPr>
          <w:rStyle w:val="VerbatimChar"/>
        </w:rPr>
        <w:t xml:space="preserve">26  0   RestaurantManagementSystem/RestaurantManagementSystem/Views/Settings/Edit.cshtml</w:t>
      </w:r>
      <w:r>
        <w:br/>
      </w:r>
      <w:r>
        <w:rPr>
          <w:rStyle w:val="VerbatimChar"/>
        </w:rPr>
        <w:t xml:space="preserve">14  0   RestaurantManagementSystem/RestaurantManagementSystem/Views/Settings/Index.cshtml</w:t>
      </w:r>
      <w:r>
        <w:br/>
      </w:r>
      <w:r>
        <w:rPr>
          <w:rStyle w:val="VerbatimChar"/>
        </w:rPr>
        <w:t xml:space="preserve">1   0   RestaurantManagementSystem/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e0603e3|e0603e3bacd4620622ffacd9d2cd06ec3b08e23d|2025-10-17 22:57:10 +0530|apporel27-collab|fix(sql): make usp_GetCustomerAnalysis resilient to missing Orders.TableName (dynamic SQL)</w:t>
      </w:r>
      <w:r>
        <w:br/>
      </w:r>
      <w:r>
        <w:rPr>
          <w:rStyle w:val="VerbatimChar"/>
        </w:rPr>
        <w:t xml:space="preserve">234 4   RestaurantManagementSystem/RestaurantManagementSystem/Controllers/ReportsController.cs</w:t>
      </w:r>
      <w:r>
        <w:br/>
      </w:r>
      <w:r>
        <w:rPr>
          <w:rStyle w:val="VerbatimChar"/>
        </w:rPr>
        <w:t xml:space="preserve">63  0   RestaurantManagementSystem/RestaurantManagementSystem/Models/CustomerReportViewModel.cs</w:t>
      </w:r>
      <w:r>
        <w:br/>
      </w:r>
      <w:r>
        <w:rPr>
          <w:rStyle w:val="VerbatimChar"/>
        </w:rPr>
        <w:t xml:space="preserve">64  0   RestaurantManagementSystem/RestaurantManagementSystem/Models/MenuReportViewModel.cs</w:t>
      </w:r>
      <w:r>
        <w:br/>
      </w:r>
      <w:r>
        <w:rPr>
          <w:rStyle w:val="VerbatimChar"/>
        </w:rPr>
        <w:t xml:space="preserve">133 0   RestaurantManagementSystem/RestaurantManagementSystem/SQL/usp_GetCustomerAnalysis.sql</w:t>
      </w:r>
      <w:r>
        <w:br/>
      </w:r>
      <w:r>
        <w:rPr>
          <w:rStyle w:val="VerbatimChar"/>
        </w:rPr>
        <w:t xml:space="preserve">96  0   RestaurantManagementSystem/RestaurantManagementSystem/SQL/usp_GetMenuAnalysis.sql</w:t>
      </w:r>
      <w:r>
        <w:br/>
      </w:r>
      <w:r>
        <w:rPr>
          <w:rStyle w:val="VerbatimChar"/>
        </w:rPr>
        <w:t xml:space="preserve">117 20  RestaurantManagementSystem/RestaurantManagementSystem/Views/Reports/Customers.cshtml</w:t>
      </w:r>
      <w:r>
        <w:br/>
      </w:r>
      <w:r>
        <w:rPr>
          <w:rStyle w:val="VerbatimChar"/>
        </w:rPr>
        <w:t xml:space="preserve">173 19  RestaurantManagementSystem/RestaurantManagementSystem/Views/Reports/Menu.cshtml</w:t>
      </w:r>
      <w:r>
        <w:br/>
      </w:r>
      <w:r>
        <w:br/>
      </w:r>
      <w:r>
        <w:rPr>
          <w:rStyle w:val="VerbatimChar"/>
        </w:rPr>
        <w:t xml:space="preserve">commit:ed85d99|ed85d997fe5b1f22ca8464bf94a7390f55522103|2025-10-18 11:58:29 +0530|apporel27-collab|style(dashboard): remove Quick Reservation and declutter home dashboard</w:t>
      </w:r>
      <w:r>
        <w:br/>
      </w:r>
      <w:r>
        <w:rPr>
          <w:rStyle w:val="VerbatimChar"/>
        </w:rPr>
        <w:t xml:space="preserve">4   280 RestaurantManagementSystem/RestaurantManagementSystem/Views/Home/Index.cshtml</w:t>
      </w:r>
      <w:r>
        <w:br/>
      </w:r>
      <w:r>
        <w:br/>
      </w:r>
      <w:r>
        <w:rPr>
          <w:rStyle w:val="VerbatimChar"/>
        </w:rPr>
        <w:t xml:space="preserve">commit:d89e994|d89e99452fef54a856f4fbacfb1d8edefe09ca80|2025-10-18 12:04:05 +0530|apporel27-collab|fix(modal): read Price from correct column and robustly parse numeric price for Menu Items modal</w:t>
      </w:r>
      <w:r>
        <w:br/>
      </w:r>
      <w:r>
        <w:rPr>
          <w:rStyle w:val="VerbatimChar"/>
        </w:rPr>
        <w:t xml:space="preserve">6   4   RestaurantManagementSystem/RestaurantManagementSystem/Views/Home/Index.cshtml</w:t>
      </w:r>
      <w:r>
        <w:br/>
      </w:r>
      <w:r>
        <w:rPr>
          <w:rStyle w:val="VerbatimChar"/>
        </w:rPr>
        <w:t xml:space="preserve">5   2   RestaurantManagementSystem/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dc2981f|dc2981fa18bdb3c5e2a6f384e8cdadaf0b73dd56|2025-10-18 12:16:16 +0530|apporel27-collab|feat(reports): add Kitchen (KOT) report UI, viewmodel, stored proc and export</w:t>
      </w:r>
      <w:r>
        <w:br/>
      </w:r>
      <w:r>
        <w:rPr>
          <w:rStyle w:val="VerbatimChar"/>
        </w:rPr>
        <w:t xml:space="preserve">85  0   RestaurantManagementSystem/RestaurantManagementSystem/Controllers/ReportsController.cs</w:t>
      </w:r>
      <w:r>
        <w:br/>
      </w:r>
      <w:r>
        <w:rPr>
          <w:rStyle w:val="VerbatimChar"/>
        </w:rPr>
        <w:t xml:space="preserve">32  0   RestaurantManagementSystem/RestaurantManagementSystem/Models/KitchenReportViewModel.cs</w:t>
      </w:r>
      <w:r>
        <w:br/>
      </w:r>
      <w:r>
        <w:rPr>
          <w:rStyle w:val="VerbatimChar"/>
        </w:rPr>
        <w:t xml:space="preserve">43  0   RestaurantManagementSystem/RestaurantManagementSystem/SQL/usp_GetKitchenKOTReport.sql</w:t>
      </w:r>
      <w:r>
        <w:br/>
      </w:r>
      <w:r>
        <w:rPr>
          <w:rStyle w:val="VerbatimChar"/>
        </w:rPr>
        <w:t xml:space="preserve">105 0   RestaurantManagementSystem/RestaurantManagementSystem/Views/Reports/Kitchen.cshtml</w:t>
      </w:r>
      <w:r>
        <w:br/>
      </w:r>
      <w:r>
        <w:rPr>
          <w:rStyle w:val="VerbatimChar"/>
        </w:rPr>
        <w:t xml:space="preserve">1   0   RestaurantManagementSystem/RestaurantManagementSystem/Views/Shared/_Layout.cshtml</w:t>
      </w:r>
      <w:r>
        <w:br/>
      </w:r>
      <w:r>
        <w:br/>
      </w:r>
      <w:r>
        <w:rPr>
          <w:rStyle w:val="VerbatimChar"/>
        </w:rPr>
        <w:t xml:space="preserve">commit:6c3a17a|6c3a17a0a3cf644c5da050343fc6bbd5be7bcf45|2025-10-19 09:41:07 +0530|apporel27-collab|Settings: ensure RestaurantSettings table/columns, null-safe reads and SQL upsert fallback; add Takeaway GST setting and views</w:t>
      </w:r>
      <w:r>
        <w:br/>
      </w:r>
      <w:r>
        <w:rPr>
          <w:rStyle w:val="VerbatimChar"/>
        </w:rPr>
        <w:t xml:space="preserve">3   1   RestaurantManagementSystem/RestaurantManagementSystem/Controllers/SettingsController.cs</w:t>
      </w:r>
      <w:r>
        <w:br/>
      </w:r>
      <w:r>
        <w:rPr>
          <w:rStyle w:val="VerbatimChar"/>
        </w:rPr>
        <w:t xml:space="preserve">4   0   RestaurantManagementSystem/RestaurantManagementSystem/Models/RestaurantSettings.cs</w:t>
      </w:r>
      <w:r>
        <w:br/>
      </w:r>
      <w:r>
        <w:rPr>
          <w:rStyle w:val="VerbatimChar"/>
        </w:rPr>
        <w:t xml:space="preserve">404 121 RestaurantManagementSystem/RestaurantManagementSystem/Services/SettingsService.cs</w:t>
      </w:r>
      <w:r>
        <w:br/>
      </w:r>
      <w:r>
        <w:rPr>
          <w:rStyle w:val="VerbatimChar"/>
        </w:rPr>
        <w:t xml:space="preserve">3   0   RestaurantManagementSystem/RestaurantManagementSystem/ViewModels/RestaurantSettingsViewModel.cs</w:t>
      </w:r>
      <w:r>
        <w:br/>
      </w:r>
      <w:r>
        <w:rPr>
          <w:rStyle w:val="VerbatimChar"/>
        </w:rPr>
        <w:t xml:space="preserve">107 70  RestaurantManagementSystem/RestaurantManagementSystem/Views/Reports/Kitchen.cshtml</w:t>
      </w:r>
      <w:r>
        <w:br/>
      </w:r>
      <w:r>
        <w:rPr>
          <w:rStyle w:val="VerbatimChar"/>
        </w:rPr>
        <w:t xml:space="preserve">13  0   RestaurantManagementSystem/RestaurantManagementSystem/Views/Settings/Edit.cshtml</w:t>
      </w:r>
      <w:r>
        <w:br/>
      </w:r>
      <w:r>
        <w:rPr>
          <w:rStyle w:val="VerbatimChar"/>
        </w:rPr>
        <w:t xml:space="preserve">7   0   RestaurantManagementSystem/RestaurantManagementSystem/Views/Settings/Index.cshtml</w:t>
      </w:r>
      <w:r>
        <w:br/>
      </w:r>
      <w:r>
        <w:br/>
      </w:r>
      <w:r>
        <w:rPr>
          <w:rStyle w:val="VerbatimChar"/>
        </w:rPr>
        <w:t xml:space="preserve">commit:05d44f9|05d44f9be4fa78038d67df9847122215b451c2e8|2025-10-19 10:28:52 +0530|apporel27-collab|UI: remove manual completion; Payments: parametric approval; Settings: table/column safety and Takeaway GST flag</w:t>
      </w:r>
      <w:r>
        <w:br/>
      </w:r>
      <w:r>
        <w:rPr>
          <w:rStyle w:val="VerbatimChar"/>
        </w:rPr>
        <w:t xml:space="preserve">90  18  RestaurantManagementSystem/RestaurantManagementSystem/Controllers/PaymentController.cs</w:t>
      </w:r>
      <w:r>
        <w:br/>
      </w:r>
      <w:r>
        <w:rPr>
          <w:rStyle w:val="VerbatimChar"/>
        </w:rPr>
        <w:t xml:space="preserve">1   6   RestaurantManagementSystem/RestaurantManagementSystem/Views/Payment/Index.cshtml</w:t>
      </w:r>
      <w:r>
        <w:br/>
      </w:r>
      <w:r>
        <w:rPr>
          <w:rStyle w:val="VerbatimChar"/>
        </w:rPr>
        <w:t xml:space="preserve">1   10  RestaurantManagementSystem/RestaurantManagementSystem/Views/TableService/ActiveTables.cshtml</w:t>
      </w:r>
      <w:r>
        <w:br/>
      </w:r>
      <w:r>
        <w:br/>
      </w:r>
      <w:r>
        <w:rPr>
          <w:rStyle w:val="VerbatimChar"/>
        </w:rPr>
        <w:t xml:space="preserve">commit:b3c0a13|b3c0a13fbb6e57bad50eaad2963e1fd2a8034264|2025-10-19 11:29:15 +0530|apporel27-collab|SQL: update usp_ProcessPayment to GST-aware signature; ensure DiscAmount column and Void logic</w:t>
      </w:r>
      <w:r>
        <w:br/>
      </w:r>
      <w:r>
        <w:rPr>
          <w:rStyle w:val="VerbatimChar"/>
        </w:rPr>
        <w:t xml:space="preserve">125 72  RestaurantManagementSystem/RestaurantManagementSystem/SQL/Payments_Setup.sql</w:t>
      </w:r>
      <w:r>
        <w:br/>
      </w:r>
      <w:r>
        <w:br/>
      </w:r>
      <w:r>
        <w:rPr>
          <w:rStyle w:val="VerbatimChar"/>
        </w:rPr>
        <w:t xml:space="preserve">commit:398bf9a|398bf9abe0798d76b36ad69b9d8e3a0e97b13a11|2025-10-19 12:03:38 +0530|apporel27-collab|Fix: resilient Payment reader; SQL: update usp_ProcessPayment &amp; DiscAmount/void handling; remove manual completion UI</w:t>
      </w:r>
      <w:r>
        <w:br/>
      </w:r>
      <w:r>
        <w:rPr>
          <w:rStyle w:val="VerbatimChar"/>
        </w:rPr>
        <w:t xml:space="preserve">114 38  RestaurantManagementSystem/RestaurantManagementSystem/Controllers/PaymentController.cs</w:t>
      </w:r>
      <w:r>
        <w:br/>
      </w:r>
      <w:r>
        <w:br/>
      </w:r>
      <w:r>
        <w:rPr>
          <w:rStyle w:val="VerbatimChar"/>
        </w:rPr>
        <w:t xml:space="preserve">commit:b570254|b5702544f0c48aa8ccd4e97d2856ab353332e8c0|2025-10-19 12:43:54 +0530|apporel27-collab|Chore: finalize payment/SQL/view fixes (local commit)</w:t>
      </w:r>
      <w:r>
        <w:br/>
      </w:r>
      <w:r>
        <w:rPr>
          <w:rStyle w:val="VerbatimChar"/>
        </w:rPr>
        <w:t xml:space="preserve">65  0   RestaurantManagementSystem/RestaurantManagementSystem/Controllers/PaymentController.cs</w:t>
      </w:r>
      <w:r>
        <w:br/>
      </w:r>
      <w:r>
        <w:br/>
      </w:r>
      <w:r>
        <w:rPr>
          <w:rStyle w:val="VerbatimChar"/>
        </w:rPr>
        <w:t xml:space="preserve">commit:2877ddb|2877ddb2df11bea93d9a56bc9fd49d1bdf8513c5|2025-10-19 13:12:51 +0530|apporel27-collab|Fix: Payment Dashboard GST — compute TodayTotalGST from CGST+SGST; show per-method GST</w:t>
      </w:r>
      <w:r>
        <w:br/>
      </w:r>
      <w:r>
        <w:rPr>
          <w:rStyle w:val="VerbatimChar"/>
        </w:rPr>
        <w:t xml:space="preserve">4   3   RestaurantManagementSystem/RestaurantManagementSystem/Controllers/PaymentController.cs</w:t>
      </w:r>
      <w:r>
        <w:br/>
      </w:r>
      <w:r>
        <w:rPr>
          <w:rStyle w:val="VerbatimChar"/>
        </w:rPr>
        <w:t xml:space="preserve">2   0   RestaurantManagementSystem/RestaurantManagementSystem/Models/PaymentViewModels.cs</w:t>
      </w:r>
      <w:r>
        <w:br/>
      </w:r>
      <w:r>
        <w:rPr>
          <w:rStyle w:val="VerbatimChar"/>
        </w:rPr>
        <w:t xml:space="preserve">5   1   RestaurantManagementSystem/RestaurantManagementSystem/Views/Payment/Dashboard.cshtml</w:t>
      </w:r>
      <w:r>
        <w:br/>
      </w:r>
      <w:r>
        <w:rPr>
          <w:rStyle w:val="VerbatimChar"/>
        </w:rPr>
        <w:t xml:space="preserve">-   -   RestaurantManagementSystem/RestaurantManagementSystem/wwwroot/images/menu/ca8d3017-4e1a-4ff5-be46-b604546ff096_chick_f.jpeg</w:t>
      </w:r>
      <w:r>
        <w:br/>
      </w:r>
      <w:r>
        <w:rPr>
          <w:rStyle w:val="VerbatimChar"/>
        </w:rPr>
        <w:t xml:space="preserve">-   -   RestaurantManagementSystem/RestaurantManagementSystem/wwwroot/images/menu/e0962ac3-3fae-4ffd-b4f4-54f276b40c86_mutton roll.jpeg</w:t>
      </w:r>
      <w:r>
        <w:br/>
      </w:r>
      <w:r>
        <w:br/>
      </w:r>
      <w:r>
        <w:rPr>
          <w:rStyle w:val="VerbatimChar"/>
        </w:rPr>
        <w:t xml:space="preserve">commit:169dfda|169dfda7212842b778819c7a0b0d73423c15c536|2025-10-19 13:41:16 +0530|apporel27-collab|Fix: ensure Orders auto-complete after payment/discount recalculation; add small tolerance for rounding when marking Completed</w:t>
      </w:r>
      <w:r>
        <w:br/>
      </w:r>
      <w:r>
        <w:rPr>
          <w:rStyle w:val="VerbatimChar"/>
        </w:rPr>
        <w:t xml:space="preserve">22  2   RestaurantManagementSystem/RestaurantManagementSystem/Controllers/PaymentController.cs</w:t>
      </w:r>
      <w:r>
        <w:br/>
      </w:r>
      <w:r>
        <w:br/>
      </w:r>
      <w:r>
        <w:rPr>
          <w:rStyle w:val="VerbatimChar"/>
        </w:rPr>
        <w:t xml:space="preserve">commit:4bdbb21|4bdbb21d53976c308123525fe918b150923af31e|2025-10-19 14:37:39 +0530|apporel27-collab|UI: remove GST from estimation widget and page (layout, home, estimation view + JS)</w:t>
      </w:r>
      <w:r>
        <w:br/>
      </w:r>
      <w:r>
        <w:rPr>
          <w:rStyle w:val="VerbatimChar"/>
        </w:rPr>
        <w:t xml:space="preserve">6   6   RestaurantManagementSystem/RestaurantManagementSystem/Views/Home/Index.cshtml</w:t>
      </w:r>
      <w:r>
        <w:br/>
      </w:r>
      <w:r>
        <w:rPr>
          <w:rStyle w:val="VerbatimChar"/>
        </w:rPr>
        <w:t xml:space="preserve">1   1   RestaurantManagementSystem/RestaurantManagementSystem/Views/Order/Estimation.cshtml</w:t>
      </w:r>
      <w:r>
        <w:br/>
      </w:r>
      <w:r>
        <w:rPr>
          <w:rStyle w:val="VerbatimChar"/>
        </w:rPr>
        <w:t xml:space="preserve">4   9   RestaurantManagementSystem/RestaurantManagementSystem/Views/Shared/_Layout.cshtml</w:t>
      </w:r>
      <w:r>
        <w:br/>
      </w:r>
      <w:r>
        <w:rPr>
          <w:rStyle w:val="VerbatimChar"/>
        </w:rPr>
        <w:t xml:space="preserve">7   8   RestaurantManagementSystem/RestaurantManagementSystem/wwwroot/js/estimation.js</w:t>
      </w:r>
      <w:r>
        <w:br/>
      </w:r>
      <w:r>
        <w:br/>
      </w:r>
      <w:r>
        <w:rPr>
          <w:rStyle w:val="VerbatimChar"/>
        </w:rPr>
        <w:t xml:space="preserve">commit:d34af0c|d34af0cf65f6f759498d5bb8e37dd012591469b1|2025-10-19 15:14:44 +0530|apporel27-collab|Feature: auth background image + styles; ensure visibility and overlay</w:t>
      </w:r>
      <w:r>
        <w:br/>
      </w:r>
      <w:r>
        <w:rPr>
          <w:rStyle w:val="VerbatimChar"/>
        </w:rPr>
        <w:t xml:space="preserve">4   1   RestaurantManagementSystem/RestaurantManagementSystem/Views/Shared/_AuthLayout.cshtml</w:t>
      </w:r>
      <w:r>
        <w:br/>
      </w:r>
      <w:r>
        <w:rPr>
          <w:rStyle w:val="VerbatimChar"/>
        </w:rPr>
        <w:t xml:space="preserve">56  0   RestaurantManagementSystem/RestaurantManagementSystem/wwwroot/css/auth-bg.css</w:t>
      </w:r>
      <w:r>
        <w:br/>
      </w:r>
      <w:r>
        <w:rPr>
          <w:rStyle w:val="VerbatimChar"/>
        </w:rPr>
        <w:t xml:space="preserve">3   0   RestaurantManagementSystem/RestaurantManagementSystem/wwwroot/images/README.md</w:t>
      </w:r>
      <w:r>
        <w:br/>
      </w:r>
      <w:r>
        <w:rPr>
          <w:rStyle w:val="VerbatimChar"/>
        </w:rPr>
        <w:t xml:space="preserve">-   -   RestaurantManagementSystem/RestaurantManagementSystem/wwwroot/images/login-bg-restaurant.jpg</w:t>
      </w:r>
      <w:r>
        <w:br/>
      </w:r>
      <w:r>
        <w:br/>
      </w:r>
      <w:r>
        <w:rPr>
          <w:rStyle w:val="VerbatimChar"/>
        </w:rPr>
        <w:t xml:space="preserve">commit:8ccd72f|8ccd72fe654b37ede0124b8cc5cdae65fe11fea5|2025-10-19 16:37:13 +0530|apporel27-collab|chore: commit all local changes</w:t>
      </w:r>
      <w:r>
        <w:br/>
      </w:r>
      <w:r>
        <w:rPr>
          <w:rStyle w:val="VerbatimChar"/>
        </w:rPr>
        <w:t xml:space="preserve">11  22  RestaurantManagementSystem/RestaurantManagementSystem/SQL/usp_GetKitchenKOTReport.sql</w:t>
      </w:r>
      <w:r>
        <w:br/>
      </w:r>
      <w:r>
        <w:rPr>
          <w:rStyle w:val="VerbatimChar"/>
        </w:rPr>
        <w:t xml:space="preserve">-   -   RestaurantManagementSystem/RestaurantManagementSystem/wwwroot/images/login-bg-restaurant.jpg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1:13:14Z</dcterms:created>
  <dcterms:modified xsi:type="dcterms:W3CDTF">2025-10-19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